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30.jpg" ContentType="image/jpeg"/>
  <Override PartName="/word/media/rId63.jpg" ContentType="image/jpeg"/>
  <Override PartName="/word/media/rId7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ọng</w:t>
      </w:r>
      <w:r>
        <w:t xml:space="preserve"> </w:t>
      </w:r>
      <w:r>
        <w:t xml:space="preserve">Sinh</w:t>
      </w:r>
      <w:r>
        <w:t xml:space="preserve"> </w:t>
      </w:r>
      <w:r>
        <w:t xml:space="preserve">Chi</w:t>
      </w:r>
      <w:r>
        <w:t xml:space="preserve"> </w:t>
      </w:r>
      <w:r>
        <w:t xml:space="preserve">Đích</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ọng-sinh-chi-đích-tử"/>
      <w:bookmarkEnd w:id="21"/>
      <w:r>
        <w:t xml:space="preserve">Trọng Sinh Chi Đích Tử</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trọng sinh, phụ tử niên thượng, 1vs1, mặt than cường công vs lãnh tĩnh tàn tật cường thụ, trạch đấu, chậm nhiệt, HENhân vật chính: Đường Kính – Đường Úc ThụyĐộ dài: 57 chương chính văn + 5 phiên ngoại.</w:t>
            </w:r>
            <w:r>
              <w:br w:type="textWrapping"/>
            </w:r>
          </w:p>
        </w:tc>
      </w:tr>
    </w:tbl>
    <w:p>
      <w:pPr>
        <w:pStyle w:val="Compact"/>
      </w:pPr>
      <w:r>
        <w:br w:type="textWrapping"/>
      </w:r>
      <w:r>
        <w:br w:type="textWrapping"/>
      </w:r>
      <w:r>
        <w:rPr>
          <w:i/>
        </w:rPr>
        <w:t xml:space="preserve">Đọc và tải ebook truyện tại: http://truyenclub.com/trong-sinh-chi-dich-tu</w:t>
      </w:r>
      <w:r>
        <w:br w:type="textWrapping"/>
      </w:r>
    </w:p>
    <w:p>
      <w:pPr>
        <w:pStyle w:val="BodyText"/>
      </w:pPr>
      <w:r>
        <w:br w:type="textWrapping"/>
      </w:r>
      <w:r>
        <w:br w:type="textWrapping"/>
      </w:r>
    </w:p>
    <w:p>
      <w:pPr>
        <w:pStyle w:val="Heading2"/>
      </w:pPr>
      <w:bookmarkStart w:id="22" w:name="chương-1-đường-gia"/>
      <w:bookmarkEnd w:id="22"/>
      <w:r>
        <w:t xml:space="preserve">1. Chương 1: Đường Gia</w:t>
      </w:r>
    </w:p>
    <w:p>
      <w:pPr>
        <w:pStyle w:val="Compact"/>
      </w:pPr>
      <w:r>
        <w:br w:type="textWrapping"/>
      </w:r>
      <w:r>
        <w:br w:type="textWrapping"/>
      </w:r>
      <w:r>
        <w:t xml:space="preserve">Qua một trận mưa mùa hạ, trong rừng có thể ngửi thấy hương cây cỏ thản nhiên, nhưng thời tiết lại càng lúc càng nóng bức, tựa hồ mưa xuống cũng không thể làm giảm bớt cái nóng này, lá cây không hề lay động, không có một ngọn gió nào.</w:t>
      </w:r>
    </w:p>
    <w:p>
      <w:pPr>
        <w:pStyle w:val="BodyText"/>
      </w:pPr>
      <w:r>
        <w:t xml:space="preserve">Hai chiếc xe ngựa từ trong rừng chạy vội đi qua.</w:t>
      </w:r>
    </w:p>
    <w:p>
      <w:pPr>
        <w:pStyle w:val="BodyText"/>
      </w:pPr>
      <w:r>
        <w:t xml:space="preserve">Úc Thụy ngồi ở trong xe, dựa vào nhuyễn điếm nha hoàn chuẩn bị, theo xe ngựa chạy mà nhẹ nhàng xóc nảy, cả người mệt mỏi buồn ngủ.</w:t>
      </w:r>
    </w:p>
    <w:p>
      <w:pPr>
        <w:pStyle w:val="BodyText"/>
      </w:pPr>
      <w:r>
        <w:t xml:space="preserve">Tiểu nha hoàn chỉ khoảng mười sáu mười bảy tuổi, tên là Chỉ Hi, ngồi ở một bên, vén lên màn cửa sổ bằng lụa mỏng nhìn ra bên ngoài, cất tiếng: “Thiếu gia, phía trước có một quán trà!”</w:t>
      </w:r>
    </w:p>
    <w:p>
      <w:pPr>
        <w:pStyle w:val="BodyText"/>
      </w:pPr>
      <w:r>
        <w:t xml:space="preserve">Úc Thụy đã sắp ngủ lại bị đánh thức, cũng không nói chuyện, chỉ gật gật đầu.</w:t>
      </w:r>
    </w:p>
    <w:p>
      <w:pPr>
        <w:pStyle w:val="BodyText"/>
      </w:pPr>
      <w:r>
        <w:t xml:space="preserve">Lúc này Chỉ Hi mới đứng lên, thò người ra ngoài cửa xe, nói với người đánh xe: “Dừng lại phía trước quán trà.”</w:t>
      </w:r>
    </w:p>
    <w:p>
      <w:pPr>
        <w:pStyle w:val="BodyText"/>
      </w:pPr>
      <w:r>
        <w:t xml:space="preserve">Hạ nhân đánh xe ứng tiếng, rất nhanh dừng lại trước cửa quán trà.</w:t>
      </w:r>
    </w:p>
    <w:p>
      <w:pPr>
        <w:pStyle w:val="BodyText"/>
      </w:pPr>
      <w:r>
        <w:t xml:space="preserve">Quán trà cách thị trấn không xa, lữ khách trong này đều đến nghỉ chân, còn có tiên sinh kể chuyện xưa ở trong quán kiếm ăn.</w:t>
      </w:r>
    </w:p>
    <w:p>
      <w:pPr>
        <w:pStyle w:val="BodyText"/>
      </w:pPr>
      <w:r>
        <w:t xml:space="preserve">Chỉ Hi lại nói tiếp: “Thiếu gia, ngồi trong xe cả ngày, đi xuống nghỉ chân một chút được không?”</w:t>
      </w:r>
    </w:p>
    <w:p>
      <w:pPr>
        <w:pStyle w:val="BodyText"/>
      </w:pPr>
      <w:r>
        <w:t xml:space="preserve">Nàng mới vừa nói xong, dừng một chút, lại nhanh chóng nhận sai “Nô tỳ sai rồi! Xin thiếu gia tha thứ, nô tỳ…”</w:t>
      </w:r>
    </w:p>
    <w:p>
      <w:pPr>
        <w:pStyle w:val="BodyText"/>
      </w:pPr>
      <w:r>
        <w:t xml:space="preserve">Úc Thụy nhìn bộ dáng kinh hoảng của nàng, lắc lắc tay, lên tiếng: “Không sao, ngươi đi xuống uống chén trà lạnh giải khát là được rồi, ta ở nơi nào nghỉ ngơi cũng như nhau.”</w:t>
      </w:r>
    </w:p>
    <w:p>
      <w:pPr>
        <w:pStyle w:val="BodyText"/>
      </w:pPr>
      <w:r>
        <w:t xml:space="preserve">Chỉ Hi lúc này mới nơm nớp lo sợ lên tiếng trả lời, đi xuống xe.</w:t>
      </w:r>
    </w:p>
    <w:p>
      <w:pPr>
        <w:pStyle w:val="BodyText"/>
      </w:pPr>
      <w:r>
        <w:t xml:space="preserve">Theo sau là hai ma ma, cùng bốn năm hạ nhân đánh xe, cũng đồng thời xuống xe đi uống trà, còn lại một mình Úc Thụy ngồi ở trong xe.</w:t>
      </w:r>
    </w:p>
    <w:p>
      <w:pPr>
        <w:pStyle w:val="BodyText"/>
      </w:pPr>
      <w:r>
        <w:t xml:space="preserve">Úc Thụy đem mành sa cuốn lại, thời tiết quá nóng không có gió, bên ngoài lại là một khung cảnh xanh tươi.</w:t>
      </w:r>
    </w:p>
    <w:p>
      <w:pPr>
        <w:pStyle w:val="BodyText"/>
      </w:pPr>
      <w:r>
        <w:t xml:space="preserve">Thanh âm của người kể chuyện rất to, nói đến cảm hứng dâng trào, giọng nói đầy nhịp điệu.</w:t>
      </w:r>
    </w:p>
    <w:p>
      <w:pPr>
        <w:pStyle w:val="BodyText"/>
      </w:pPr>
      <w:r>
        <w:t xml:space="preserve">Tiếng nói vọng ra: “Nhân sinh nhất thế, thảo mộc nhất thu [1], chỉ vì lăn lộn trên công danh lợi lộc, từ giang hồ cho đến triều đình, ở bên cạnh người quyền quý chính là trải qua những ngày tháng liếm huyết trên lưỡi đao [2], trải qua cuộc sống âm mưu tính kế, nay chết mai chạy loạn. Nếu không biết mệnh quan triều đình là ai, việc này không quan trọng, không biết Tể tướng đương triều là ai, điều này cũng chẳng sao, nhưng là trăm triệu lần không thể không biết ba người! Ba người này là ai?”</w:t>
      </w:r>
    </w:p>
    <w:p>
      <w:pPr>
        <w:pStyle w:val="BodyText"/>
      </w:pPr>
      <w:r>
        <w:t xml:space="preserve">Đầu tiên là người đang được Hoàng Thượng sủng ái nhất – Kỳ phi. Kỳ phi vốn là nữ nhi độc nhât của chấn quốc Đại tướng quân tiền triều, Đại tướng quân Đường thị cùng tiên hoàng khi đó là huynh đệ kết bái, cùng vào sinh ra tử. Tiên hoàng khi còn tại thế, đã từng phong vị Đại tướng quân này làm vương, đời đời kế thừa vương vị. Kỳ phi xuất thân cao quý, bộ dạng xinh đẹp, tính tình dịu dàng, được đương kim Hoàng Thượng yêu thích, chỉ cần không làm ra sự tình tày trời, một khi Kỳ phi muốn, Hoàng Thượng không thể không đáp ứng.</w:t>
      </w:r>
    </w:p>
    <w:p>
      <w:pPr>
        <w:pStyle w:val="BodyText"/>
      </w:pPr>
      <w:r>
        <w:t xml:space="preserve">Thứ hai là Tổng quản thái giám Nguyên Bật. Nguyên Bật đi theo Hoàng Thượng từ khi Hoàng Thượng vẫn còn là Thái tử, làm nô tài nhiều năm như vậy, cũng hầu hạ quen tay. Hoàng Thượng không phải không biết Nguyên Bật ăn hối lộ trái phép, chẳng qua không làm ra chuyện gì lớn, cũng liền mở một con mắt nhắm một con mắt cho qua. Ở trong kinh thành, thưởng phạt sống chết, lời nói của Nguyên Bật cũng hết sức quan trọng.</w:t>
      </w:r>
    </w:p>
    <w:p>
      <w:pPr>
        <w:pStyle w:val="BodyText"/>
      </w:pPr>
      <w:r>
        <w:t xml:space="preserve">“Thế còn người thứ ba không thể không biết là ai? Ngài mau kể tiếp”</w:t>
      </w:r>
    </w:p>
    <w:p>
      <w:pPr>
        <w:pStyle w:val="BodyText"/>
      </w:pPr>
      <w:r>
        <w:t xml:space="preserve">Người kể chuyện lại bắt đầu thừa nước đục thả câu, nghe đám khách nhân ở dưới thúc giục, rốt cục cười nói: “Người kia chính là kinh thành đệ nhất hoàng thương, Đường gia.”</w:t>
      </w:r>
    </w:p>
    <w:p>
      <w:pPr>
        <w:pStyle w:val="BodyText"/>
      </w:pPr>
      <w:r>
        <w:t xml:space="preserve">Úc Thụy nghe xong nghiêng đầu nhìn ra bên ngoài, người kể chuyện nói đến cao hứng, tiếp tục kể: “Có người nói, một thương nhân cho dù nhiều tiền thế nào, cũng làm sao có thể so sánh với quan to quý nhân hoàng thân quốc thích? Vậy liền sai mười phần! Đường Kính người này chính là đương gia của Đường gia, không chỉ là quý nhân, gần đây lại càng thân thiết với đương kim Thánh Thượng.”</w:t>
      </w:r>
    </w:p>
    <w:p>
      <w:pPr>
        <w:pStyle w:val="BodyText"/>
      </w:pPr>
      <w:r>
        <w:t xml:space="preserve">Đường Kính không chỉ là một thương nhân, mà còn là một thương nhân muốn gió được gió, muốn mưa được mưa, nói một câu đại bất kính, thì phải là dưới một người trên vạn người!</w:t>
      </w:r>
    </w:p>
    <w:p>
      <w:pPr>
        <w:pStyle w:val="BodyText"/>
      </w:pPr>
      <w:r>
        <w:t xml:space="preserve">Đường Kính chính là thân sinh huynh trưởng lại đồng phụ đồng mẫu của nữ nhi Đại tướng quân Kỳ phi.</w:t>
      </w:r>
    </w:p>
    <w:p>
      <w:pPr>
        <w:pStyle w:val="BodyText"/>
      </w:pPr>
      <w:r>
        <w:t xml:space="preserve">Năm đó thời điểm tranh giành chính quyền, phụ thân Đường Kính đi theo tiên hoàng nam chinh bắc chiến, lập được bao nhiêu kỳ công, cũng là ở thời khắc khó khăn nhất, nhiều lần cứu giúp tiên hoàng. Tiên hoàng cảm kích ân cứu mạng của hắn, lúc thiên hạ thái bình luận công ban thưởng, phong hắn làm vương, cha truyền con nối kế thừa vương vị.</w:t>
      </w:r>
    </w:p>
    <w:p>
      <w:pPr>
        <w:pStyle w:val="BodyText"/>
      </w:pPr>
      <w:r>
        <w:t xml:space="preserve">Đường gia khi ấy có thể nói là lấy thúng úp voi, chẳng qua cho dù gia tộc có lợi hại, cũng có chỗ bất hạnh.</w:t>
      </w:r>
    </w:p>
    <w:p>
      <w:pPr>
        <w:pStyle w:val="BodyText"/>
      </w:pPr>
      <w:r>
        <w:t xml:space="preserve">Chính là Đường gia chỉ còn có một nhi tử, Năm đó đất nước xảy ra chiến tranh, con cháu Đường gia đều mặc giáp ra trận, bất hạnh chết trận sa trường, chỉ còn lại độc nhất một tiểu nhi tử tuổi còn nhỏ.</w:t>
      </w:r>
    </w:p>
    <w:p>
      <w:pPr>
        <w:pStyle w:val="BodyText"/>
      </w:pPr>
      <w:r>
        <w:t xml:space="preserve">Tiểu nhi tử tuy rằng tuổi còn nhỏ, nhưng chiến công lớn lao, quân địch cơ hồ nghe tin đã sợ mất mật, nhiều năm sau, người này không còn ra sa trường, mà là dấn thân vào kinh thương, nhưng vẫn như cũ sấm rền gió cuốn [3].</w:t>
      </w:r>
    </w:p>
    <w:p>
      <w:pPr>
        <w:pStyle w:val="BodyText"/>
      </w:pPr>
      <w:r>
        <w:t xml:space="preserve">Tiểu nhi tử này hiện giờ chính là đương gia của Đường gia, Đường Kính.</w:t>
      </w:r>
    </w:p>
    <w:p>
      <w:pPr>
        <w:pStyle w:val="BodyText"/>
      </w:pPr>
      <w:r>
        <w:t xml:space="preserve">Đường gia đến thời Đường Kính, vốn nên kế thừa vương vị, chẳng qua cây cao đón gió, huống chi thế lực Đường gia lớn như vậy. Thái tử kế vị, tuy rằng cưới nữ nhi Đường gia, lại vẫn cảm thấy long sàng ngủ không yên ổn.</w:t>
      </w:r>
    </w:p>
    <w:p>
      <w:pPr>
        <w:pStyle w:val="BodyText"/>
      </w:pPr>
      <w:r>
        <w:t xml:space="preserve">Tân Thánh Thượng đã từng mấy lần có ý tước phiên, chính là ngại quan hệ huyết thống với nhóm thúc thúc bá bá. Đường Kính đương nhiên hiểu được ý tứ Thánh Thượng, đột nhiên dâng tấu thư, nói mình còn trẻ không hiểu biết, thẹn với ưu ái của hoàng thượng, hơn nữa hiện nay vương hầu đông đảo, hoàng quyền phân tán, Hoàng Thượng mới đăng cơ, vốn nên chấn chỉnh một phen, cho nên chính mình nguyện ý đề xuất tước phiên, mà còn vĩnh viễn không làm quan, biểu đạt trung tâm đối với Hoàng Thượng, vì Hoàng Thượng phân ưu.</w:t>
      </w:r>
    </w:p>
    <w:p>
      <w:pPr>
        <w:pStyle w:val="BodyText"/>
      </w:pPr>
      <w:r>
        <w:t xml:space="preserve">Một chiêu này vừa lúc lấy được tín nhiệm của Hoàng Thượng, Hoàng Thượng cảm thấy chính mình thẹn với một thân trung thần như Đường Kính, thế nhưng lại trách lầm hắn.</w:t>
      </w:r>
    </w:p>
    <w:p>
      <w:pPr>
        <w:pStyle w:val="BodyText"/>
      </w:pPr>
      <w:r>
        <w:t xml:space="preserve">Hoàng đế tiếp nhận đề nghị của Đường Kính, tước vương Đường Kính, lại để cho gia tộc của hắn kế thừa hoàng thương. Có lần tước phiên này làm tiền lệ, hoàng đế dễ dàng tập trung quyền lực, dùng thời gian mười năm sau khi đăng cơ, đem vương vị đã ban nhất nhất thu hồi.</w:t>
      </w:r>
    </w:p>
    <w:p>
      <w:pPr>
        <w:pStyle w:val="BodyText"/>
      </w:pPr>
      <w:r>
        <w:t xml:space="preserve">Trong đó tự nhiên không tránh khỏi phản loạn, hoặc là thanh quân trắc [4], Đường gia là nơi xuất thân võ tướng, trong lúc bên người Hoàng Thượng không còn ai có thể tín nhiệm, Đường Kính ngược lại không chối từ nắm giữ ấn soái xuất chinh, điều này làm cho Hoàng Thượng từ nghi kỵ ban đầu chuyển sang bắt đầu bội phục Đường Kính.</w:t>
      </w:r>
    </w:p>
    <w:p>
      <w:pPr>
        <w:pStyle w:val="BodyText"/>
      </w:pPr>
      <w:r>
        <w:t xml:space="preserve">Lúc Đường Kính chiến thắng trở về lại từ chối tiếp nhận phong thưởng, trả lại quan ấn, tiếp tục đi làm thương nhân.</w:t>
      </w:r>
    </w:p>
    <w:p>
      <w:pPr>
        <w:pStyle w:val="BodyText"/>
      </w:pPr>
      <w:r>
        <w:t xml:space="preserve">Mãi cho tới bây giờ, Đường Kính đã qua tuổi ba mươi, có thể nói dù không làm quan cũng là dưới một người trên vạn người, cho dù đương kim Hoàng Thượng có nhắc tới Đường Kính, cũng là vừa kính vừa sợ.</w:t>
      </w:r>
    </w:p>
    <w:p>
      <w:pPr>
        <w:pStyle w:val="BodyText"/>
      </w:pPr>
      <w:r>
        <w:t xml:space="preserve">Sợ hãi chính là Đường Kính cơ hồ nắm trong tay toàn bộ quốc khố, việc làm ăn thuận lợi, lại có Kỳ phi ở trong cung, nếu ngày nào đó Đường Kính mất hứng, mạch máu kinh tế của kinh thành sẽ gián đoạn.</w:t>
      </w:r>
    </w:p>
    <w:p>
      <w:pPr>
        <w:pStyle w:val="BodyText"/>
      </w:pPr>
      <w:r>
        <w:t xml:space="preserve">Điều này làm cho Hoàng Thượng lại bắt đầu nghi kỵ Đường Kính.</w:t>
      </w:r>
    </w:p>
    <w:p>
      <w:pPr>
        <w:pStyle w:val="BodyText"/>
      </w:pPr>
      <w:r>
        <w:t xml:space="preserve">Ngay tại thời điểm này, Tổng quản thái giám bên người Hoàng Thượng Nguyên Bật bắt đầu nói ra nói vào.</w:t>
      </w:r>
    </w:p>
    <w:p>
      <w:pPr>
        <w:pStyle w:val="BodyText"/>
      </w:pPr>
      <w:r>
        <w:t xml:space="preserve">Nguyên Bật nói, Đường Kính đã qua ba mươi tuổi, nhưng còn chưa có nhi tử, chỉ có hai nữ nhi tuổi nhỏ, cũng chưa từng có hôn phối, không có cô gia. Đường Kính không có nhi tử, Hoàng Thượng cùng Đường Kính lại thân như tay chân, không bằng cấp cho Đường Kính một hoàng tử làm con thừa tự, như vậy hoàng tử liền biến thành trưởng tử Đường gia, theo lẽ thường sẽ kế thừa sản nghiệp Đường gia, cũng không sợ cái gì công cao chấn chủ.</w:t>
      </w:r>
    </w:p>
    <w:p>
      <w:pPr>
        <w:pStyle w:val="BodyText"/>
      </w:pPr>
      <w:r>
        <w:t xml:space="preserve">Hoàng đế mới đầu nghe xong thực tức giận, cho dù nói thật dễ nghe là thân như tay chân, nhưng thủy chung không phải thật sự, để cho long mạch hoàng thất làm con thừa tự một tên dân đen tầm thường, đây chẳng phải là nỗi sỉ nhục của hoàng gia?</w:t>
      </w:r>
    </w:p>
    <w:p>
      <w:pPr>
        <w:pStyle w:val="BodyText"/>
      </w:pPr>
      <w:r>
        <w:t xml:space="preserve">Chẳng qua nghĩ lại, Đường Kính cho dù trong tay không có binh quyền, nhưng có tiền có thể sai sử ma quỷ, hơn nữa phần lớn quan viên trong triều đứng về phe Đường gia, Đường Kính chỉ cần ho khan một tiếng, đã làm chấn động Kim Loan Điện.</w:t>
      </w:r>
    </w:p>
    <w:p>
      <w:pPr>
        <w:pStyle w:val="BodyText"/>
      </w:pPr>
      <w:r>
        <w:t xml:space="preserve">Hoàng Thượng thử thăm dò Đường Kính một lần, Đường Kính là người thế nào, vừa nghe tự nhiên liền hiểu, không nghĩ tới Đường Kính trên mặt bất động thanh sắc, vẫn lãnh đạm trấn định như trước. Lại nói tiếp, kỳ thật y có một đứa con trai, hơn nữa tính tính toán toán không sai biệt lắm mười bốn tuổi, chẳng qua vẫn luôn lưu lạc bên ngoài chịu khổ, thân thế đáng thương, gần đây rốt cục nghe được tin, đã sai người đi đón trở về, giờ chắc đang trên đường đến.</w:t>
      </w:r>
    </w:p>
    <w:p>
      <w:pPr>
        <w:pStyle w:val="BodyText"/>
      </w:pPr>
      <w:r>
        <w:t xml:space="preserve">Hoàng Thượng lần này nghe xong, đoán chắc Đường Kính hiểu được tâm tư của mình, xấu hổ lại không cam lòng, đành phải nói để Đường Kính đón nhi tử tiến cung cho hắn nhìn một cái.</w:t>
      </w:r>
    </w:p>
    <w:p>
      <w:pPr>
        <w:pStyle w:val="BodyText"/>
      </w:pPr>
      <w:r>
        <w:t xml:space="preserve">Đường Kính cũng không chối từ, tựa hồ đứa con trai này không phải là giả.</w:t>
      </w:r>
    </w:p>
    <w:p>
      <w:pPr>
        <w:pStyle w:val="BodyText"/>
      </w:pPr>
      <w:r>
        <w:t xml:space="preserve">Úc Thụy đem sa liêm buông xuống, nhi tử lưu lạc bên ngoài của Đường gia này, đúng là hắn không thể nghi ngờ.</w:t>
      </w:r>
    </w:p>
    <w:p>
      <w:pPr>
        <w:pStyle w:val="BodyText"/>
      </w:pPr>
      <w:r>
        <w:t xml:space="preserve">Úc Thụy nghe người kể chuyện nói “Nhân sinh nhất thế, thảo mộc nhất thu” có chút cảm khái, cũng không biết có phải ông trời thấy thương xót, cho hắn sống hai đời người.</w:t>
      </w:r>
    </w:p>
    <w:p>
      <w:pPr>
        <w:pStyle w:val="BodyText"/>
      </w:pPr>
      <w:r>
        <w:t xml:space="preserve">Nói thật ra, bên trong Úc Thụy cũng không phải trưởng tử thất lạc của Đường gia, đời trước của hắn tuy cũng sinh ra trong nhà giàu, nhưng không không thể so sánh với loại nhà cao cửa rộng danh gia vọng tộc như Đường gia. Úc Thụy cũng là trưởng tử, lại không được phụ thân xem trọng, cuối cùng bởi vì đấu đá trong gia đình, bị những người khác cho là cái đinh trong mắt cái gai trong thịt, rơi vào kết cục bị hại chết.</w:t>
      </w:r>
    </w:p>
    <w:p>
      <w:pPr>
        <w:pStyle w:val="BodyText"/>
      </w:pPr>
      <w:r>
        <w:t xml:space="preserve">Thời điểm hắn mở mắt ra lần nữa, chính mình lại thay đổi một thân xác khác…</w:t>
      </w:r>
    </w:p>
    <w:p>
      <w:pPr>
        <w:pStyle w:val="BodyText"/>
      </w:pPr>
      <w:r>
        <w:t xml:space="preserve">Nguyên bản thân thể hiện tại của Úc Thụy quá mức suy nhược, ngồi lâu trong chốc lát đầu sẽ choáng váng, không chỉ gầy yếu, hơn nữa còn là người què, hai cái chân từ đầu gối trở xuống không có cảm giác, bằng không tiểu nha hoàn Chỉ Hi vì sao lúc nhắc tới chân hắn liền sợ hãi như vậy, e sợ chọc giận thiếu gia hắn.</w:t>
      </w:r>
    </w:p>
    <w:p>
      <w:pPr>
        <w:pStyle w:val="BodyText"/>
      </w:pPr>
      <w:r>
        <w:t xml:space="preserve">Úc Thụy cũng không biết mình may mắn hay là bất hạnh, hắn vừa mở mắt, đã bị nha hoàn bà tử hạ nhân vây quanh trên đường chạy tới kinh thành, là nhi tử độc nhất của Đường gia, mặc kệ nguyên nhân lưu lạc bên ngoài là gì, mặc kệ thân sinh mẫu thân của hắn sống hay chết, có bao nhiêu không cam lòng, hắn vẫn là nhi tử độc nhất của Đường Kính, là trưởng tử dòng chính Đường gia.</w:t>
      </w:r>
    </w:p>
    <w:p>
      <w:pPr>
        <w:pStyle w:val="BodyText"/>
      </w:pPr>
      <w:r>
        <w:t xml:space="preserve">Nếu là trưởng tử Đường gia, chỉ cần hắn vào kinh thành, chính là bước một chân vào hố lửa, gia đình kẻ có tiền bình thường còn vì gia sản mà đấu đến ngươi chết ta sống, huống chi là danh môn vọng tộc như thế này.</w:t>
      </w:r>
    </w:p>
    <w:p>
      <w:pPr>
        <w:pStyle w:val="BodyText"/>
      </w:pPr>
      <w:r>
        <w:t xml:space="preserve">Hơn nữa căn cứ thời gian gọi trưởng tử này trở về, ai cũng nhìn ra được, Đường Kính chỉ vì gia môn mà đối phó, miễn cho gia nghiệp mà tổ tông vất vả xây dựng bị vùi lấp trong tay y, đừng nói đến cái gì phụ tử thân tình, Úc Thụy chẳng cần nghĩ cũng biết, đây là không có khả năng.</w:t>
      </w:r>
    </w:p>
    <w:p>
      <w:pPr>
        <w:pStyle w:val="BodyText"/>
      </w:pPr>
      <w:r>
        <w:t xml:space="preserve">Cả đời trước của hắn không hề được cha đau sủng, cũng không có thân tình, huyết thống ở trước mặt tiền tài cùng quyền thế, căn bản không đáng một đồng.</w:t>
      </w:r>
    </w:p>
    <w:p>
      <w:pPr>
        <w:pStyle w:val="BodyText"/>
      </w:pPr>
      <w:r>
        <w:t xml:space="preserve">“Thiếu gia, trà đến đây, nhưng lạnh lắm! Là nô tì cố ý kêu lão bản thêm vào chút băng.”</w:t>
      </w:r>
    </w:p>
    <w:p>
      <w:pPr>
        <w:pStyle w:val="BodyText"/>
      </w:pPr>
      <w:r>
        <w:t xml:space="preserve">Tiểu nha hoàn Chỉ Hi lớn hơn thân thể này của Úc Thụy mấy tuổi, hơn nữa thân thể này so với bạn cùng lứa còn muốn gầy yếu hơn, làm cô bé Chỉ Hi này đều cao hơn hắn, chẳng qua Úc Thụy sống hai đời người, cũng chết qua một lần, đương nhiên ổn trọng hơn Chỉ Hi.</w:t>
      </w:r>
    </w:p>
    <w:p>
      <w:pPr>
        <w:pStyle w:val="BodyText"/>
      </w:pPr>
      <w:r>
        <w:t xml:space="preserve">Chỉ Hi lên xe ngựa, đem lạnh trà đưa cho Úc Thụy.</w:t>
      </w:r>
    </w:p>
    <w:p>
      <w:pPr>
        <w:pStyle w:val="BodyText"/>
      </w:pPr>
      <w:r>
        <w:t xml:space="preserve">Úc Thụy uống hai ngụm, uống hơi nhanh nên có chút suyễn, Chỉ Hi vỗ vỗ cho hắn, Úc Thụy thở dài, thân thể này thật sự rất vô dụng.</w:t>
      </w:r>
    </w:p>
    <w:p>
      <w:pPr>
        <w:pStyle w:val="BodyText"/>
      </w:pPr>
      <w:r>
        <w:t xml:space="preserve">Đang uống trà, thình lình nghe bên ngoài có tiếng vó ngựa, tựa hồ rất nhiều người đến đây, hai ma ma phát ra một tiếng than sợ hãi, Úc Thụy xốc lên bức màn nhìn ra bên ngoài.</w:t>
      </w:r>
    </w:p>
    <w:p>
      <w:pPr>
        <w:pStyle w:val="BodyText"/>
      </w:pPr>
      <w:r>
        <w:t xml:space="preserve">Một nhóm người vây quanh một chiếc xe ngựa đỉnh ngọc hướng bên này đi tới, hai ma ma cũng ở tại Đường gia vài năm, tự nhiên nhận ra được, đây đều là nhất đẳng hạ nhân của Đường gia, ngày thường chỉ khi Đường Kính xuất môn, những người này mới đi theo.</w:t>
      </w:r>
    </w:p>
    <w:p>
      <w:pPr>
        <w:pStyle w:val="BodyText"/>
      </w:pPr>
      <w:r>
        <w:t xml:space="preserve">Chỉ Hi “Nha” một tiếng, “Là lão gia đến đây sao!”</w:t>
      </w:r>
    </w:p>
    <w:p>
      <w:pPr>
        <w:pStyle w:val="BodyText"/>
      </w:pPr>
      <w:r>
        <w:t xml:space="preserve">Úc Thụy chưa từng thấy Đường Kính, đời trước hắn cũng là con của thương nhân, nhưng trăm triệu lần không đủ điều kiện bàn chuyện làm ăn cùng đại môn nhà giàu như Đường gia, hơn nữa hắn không có ký ức của thân thể này, cũng không biết cái người được gọi là trưởng tử này, cũng chưa từng thấy qua phụ thân trên danh nghĩa của hắn.</w:t>
      </w:r>
    </w:p>
    <w:p>
      <w:pPr>
        <w:pStyle w:val="BodyText"/>
      </w:pPr>
      <w:r>
        <w:t xml:space="preserve">Xe ngựa dừng lại trước quán trà, có hạ nhân cầm ghế đẩu đến, lót lên trên tấm nệm màu đỏ, đại nha hoàn đi theo sau xe ngựa vén lên màn xe, có người dẫm lên ghế đẩu, từ trên xe ngựa bước xuống…</w:t>
      </w:r>
    </w:p>
    <w:p>
      <w:pPr>
        <w:pStyle w:val="BodyText"/>
      </w:pPr>
      <w:r>
        <w:t xml:space="preserve">— Hết chương 1 —</w:t>
      </w:r>
    </w:p>
    <w:p>
      <w:pPr>
        <w:pStyle w:val="BodyText"/>
      </w:pPr>
      <w:r>
        <w:t xml:space="preserve">—————-</w:t>
      </w:r>
    </w:p>
    <w:p>
      <w:pPr>
        <w:pStyle w:val="BodyText"/>
      </w:pPr>
      <w:r>
        <w:t xml:space="preserve">CHÚ THÍCH:</w:t>
      </w:r>
    </w:p>
    <w:p>
      <w:pPr>
        <w:pStyle w:val="BodyText"/>
      </w:pPr>
      <w:r>
        <w:t xml:space="preserve">[1] “Nhân sinh nhất thế, thảo mộc nhất thu”: thật sự ta cũng chẳng hiểu chính xác câu này nghĩa gì nữa, ta nghĩ đại khái nghĩa nó là người sống qua một đời rồi cũng như cỏ cây tàn úa trở thành cát bụi (T.T không biết có đúng không). Nàng nào biết nghĩa của nó thì bảo ta với.</w:t>
      </w:r>
    </w:p>
    <w:p>
      <w:pPr>
        <w:pStyle w:val="BodyText"/>
      </w:pPr>
      <w:r>
        <w:t xml:space="preserve">[2] “Liếm huyết trên lưỡi đao”: ta hiểu nôm na là cuộc sống trải qua trong phập phồng sợ sệt, kiểu như đi trên dây, không biết lúc nào sẽ chết (T.T cũng không biết có đúng không)</w:t>
      </w:r>
    </w:p>
    <w:p>
      <w:pPr>
        <w:pStyle w:val="BodyText"/>
      </w:pPr>
      <w:r>
        <w:t xml:space="preserve">[3] “Sấm rền gió cuốn”: mạnh mẽ vang dội, chỉ tác phong xử lý công việc nhanh nhẹn lưu loát, quyết đoán dứt khoát đạt hiệu suất cao. Nguồn: Nhà Hillbilly Hell</w:t>
      </w:r>
    </w:p>
    <w:p>
      <w:pPr>
        <w:pStyle w:val="Compact"/>
      </w:pPr>
      <w:r>
        <w:t xml:space="preserve">[4] “Thanh quân trắc”: thanh trừng những kẻ phản loạn bên cạnh vua (cảm ơn nàng anhbich đã giải thích)</w:t>
      </w:r>
      <w:r>
        <w:br w:type="textWrapping"/>
      </w:r>
      <w:r>
        <w:br w:type="textWrapping"/>
      </w:r>
    </w:p>
    <w:p>
      <w:pPr>
        <w:pStyle w:val="Heading2"/>
      </w:pPr>
      <w:bookmarkStart w:id="23" w:name="chương-2-úc-hề"/>
      <w:bookmarkEnd w:id="23"/>
      <w:r>
        <w:t xml:space="preserve">2. Chương 2: Úc Hề</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ác ma ma cùng gia đinh đánh xe nhìn thấy người tới, nhanh chóng xuống xe thỉnh an, Chỉ Hi cũng từ trong xe vội vàng đi ra.</w:t>
      </w:r>
    </w:p>
    <w:p>
      <w:pPr>
        <w:pStyle w:val="BodyText"/>
      </w:pPr>
      <w:r>
        <w:t xml:space="preserve">Úc Thụy qua màn cửa sổ bằng lụa mỏng nhìn ra phía ngoài đánh giá người nọ, niên kỷ khoảng trên dưới ba mươi, tuổi cũng không lớn, ngũ quan thâm thúy, lại phi thường tuấn lãng, chẳng qua bất cẩu ngôn tiếu, quả nhiên do hoàn cảnh luyện ra, chỉ cần đứng im một chỗ cũng có thể khiến người ta có cảm giác uy hiếp.</w:t>
      </w:r>
    </w:p>
    <w:p>
      <w:pPr>
        <w:pStyle w:val="BodyText"/>
      </w:pPr>
      <w:r>
        <w:t xml:space="preserve">Đúng là Đường Kính không thể nghi ngờ.</w:t>
      </w:r>
    </w:p>
    <w:p>
      <w:pPr>
        <w:pStyle w:val="BodyText"/>
      </w:pPr>
      <w:r>
        <w:t xml:space="preserve">Đường Kính thấy nha hoàn ma ma cùng bọn hạ nhân quỳ trên mặt đất, lại đưa mắt nhìn sang xe ngựa.</w:t>
      </w:r>
    </w:p>
    <w:p>
      <w:pPr>
        <w:pStyle w:val="BodyText"/>
      </w:pPr>
      <w:r>
        <w:t xml:space="preserve">Tay Úc Thụy đang nhấc bức màn bất giác run lên một chút, mặc dù cách xa như thế, nhưng hắn rõ ràng cảm thấy người nọ đang nhìn chính mình, hơn nữa ánh mắt rõ ràng không cao hứng.</w:t>
      </w:r>
    </w:p>
    <w:p>
      <w:pPr>
        <w:pStyle w:val="BodyText"/>
      </w:pPr>
      <w:r>
        <w:t xml:space="preserve">Úc Thụy cũng là người từng trải, hiểu được Đường Kính vì sao mất hứng, người người đều nghĩ Đường Kính y ở dưới chân thiên tử không có ai sánh bằng, hiện tại con mình ngay trước mặt, thế nhưng không xuống xe ngựa, chẳng lẽ còn để người làm cha như y phải vội vàng qua chào sao.</w:t>
      </w:r>
    </w:p>
    <w:p>
      <w:pPr>
        <w:pStyle w:val="BodyText"/>
      </w:pPr>
      <w:r>
        <w:t xml:space="preserve">Bất quá Úc Thụy cũng không còn cách nào khác, hắn thân là một người què, hai chân không nghe sai bảo, mà Úc Thụy cũng không muốn đắc tội người “Cha” quyền thế này, hắn chỉ là bất đắc dĩ.</w:t>
      </w:r>
    </w:p>
    <w:p>
      <w:pPr>
        <w:pStyle w:val="BodyText"/>
      </w:pPr>
      <w:r>
        <w:t xml:space="preserve">Đường Kính đứng một lát, không để ý tới mọi người quỳ trên mặt đất, chỉ hỏi: “Người đâu?”</w:t>
      </w:r>
    </w:p>
    <w:p>
      <w:pPr>
        <w:pStyle w:val="BodyText"/>
      </w:pPr>
      <w:r>
        <w:t xml:space="preserve">Chỉ Hi nhanh chóng trả lời: “Bẩm lão gia, thiếu gia ở trên xe, không thể xuống dưới.”</w:t>
      </w:r>
    </w:p>
    <w:p>
      <w:pPr>
        <w:pStyle w:val="BodyText"/>
      </w:pPr>
      <w:r>
        <w:t xml:space="preserve">“Không thể xuống?”</w:t>
      </w:r>
    </w:p>
    <w:p>
      <w:pPr>
        <w:pStyle w:val="BodyText"/>
      </w:pPr>
      <w:r>
        <w:t xml:space="preserve">Lẽ ra thân thể hiện tại của Úc Thụy là nhi tử thất lạc nhiều năm của Đường Kính, Đường Kính phái người ngàn dặm xa xôi đi tìm nhi tử trở về, tất nhiên phải hiểu rõ đứa con trai này, bất quá thực đáng tiếc, Đường Kính đối với nhi tử này cũng không ôm nhiều hy vọng, càng không kỳ vọng hắn kế thừa cái gì gia nghiệp, chỉ là làm ra vẻ cho có mà thôi.</w:t>
      </w:r>
    </w:p>
    <w:p>
      <w:pPr>
        <w:pStyle w:val="BodyText"/>
      </w:pPr>
      <w:r>
        <w:t xml:space="preserve">Nếu Hoàng Thượng không muốn đưa hoàng tử cho y làm con thừa tự, Đường Kính chắc chắn không có khả năng đi tìm một nhi tử đã mười mấy tuổi trở về.</w:t>
      </w:r>
    </w:p>
    <w:p>
      <w:pPr>
        <w:pStyle w:val="BodyText"/>
      </w:pPr>
      <w:r>
        <w:t xml:space="preserve">Bọn họ là danh môn vọng tộc, nhi tử nuôi dưỡng ở bên người đều là bạch nhãn lang, huống chi chỉ có chút huyết thống, lưu lạc bên ngoài mười bốn năm, lại không trải qua bồi dưỡng, không có giáo dục cẩn thận, hài tử trưởng thành như thế cũng không có khả năng vừa ý.</w:t>
      </w:r>
    </w:p>
    <w:p>
      <w:pPr>
        <w:pStyle w:val="BodyText"/>
      </w:pPr>
      <w:r>
        <w:t xml:space="preserve">Thân phận Úc Thụy trông có vẻ cao quý, bất quá trong lòng hắn biết, mười bốn năm qua, người cha quyền thế này cũng chưa từng tới tìm nhi tử, như vậy thân phận địa vị của mẫu thân hài tử này nhất định là không xứng với hào môn thế gia.</w:t>
      </w:r>
    </w:p>
    <w:p>
      <w:pPr>
        <w:pStyle w:val="BodyText"/>
      </w:pPr>
      <w:r>
        <w:t xml:space="preserve">Đường Kính hỏi lại một tiếng, sau đó tiếp lời: “Chẳng lẽ hài tử Đường gia ta, xuống xe cũng cần có người đỡ?”</w:t>
      </w:r>
    </w:p>
    <w:p>
      <w:pPr>
        <w:pStyle w:val="BodyText"/>
      </w:pPr>
      <w:r>
        <w:t xml:space="preserve">Chỉ Hi bị dọa đến run rẩy, lắp ba lắp bắp trả lời: “Lão gia… Lão gia có điều không biết, thiếu gia hắn, chân hắn không thể cử động được, để nô tỳ đỡ thiếu gia đi ra.”</w:t>
      </w:r>
    </w:p>
    <w:p>
      <w:pPr>
        <w:pStyle w:val="BodyText"/>
      </w:pPr>
      <w:r>
        <w:t xml:space="preserve">Đường Kính đưa tay ngăn lại động tác của Chỉ Hi, lại ngẩng đầu liếc xe ngựa một cái.</w:t>
      </w:r>
    </w:p>
    <w:p>
      <w:pPr>
        <w:pStyle w:val="BodyText"/>
      </w:pPr>
      <w:r>
        <w:t xml:space="preserve">Thực hiển nhiên Đường Kính cũng không ngờ tới, con y thế nhưng đi đứng không thuận lợi, nói trắng ra chính là người què.</w:t>
      </w:r>
    </w:p>
    <w:p>
      <w:pPr>
        <w:pStyle w:val="BodyText"/>
      </w:pPr>
      <w:r>
        <w:t xml:space="preserve">Đường Kính đi qua, một phen xốc lên màn xe.</w:t>
      </w:r>
    </w:p>
    <w:p>
      <w:pPr>
        <w:pStyle w:val="BodyText"/>
      </w:pPr>
      <w:r>
        <w:t xml:space="preserve">Úc Thụy ngồi trong xe ngựa, hạnh sắc ngoại sam phủ trên chân, cũng không nhìn ra thiếu hụt chỗ nào, hắn nghiêng người dựa vào bên trong, nghe được động tĩnh theo bản năng nhìn ra bên ngoài, vừa lúc đối diện với Đường Kính.</w:t>
      </w:r>
    </w:p>
    <w:p>
      <w:pPr>
        <w:pStyle w:val="BodyText"/>
      </w:pPr>
      <w:r>
        <w:t xml:space="preserve">Đường Kính đánh giá một chút tiểu nhi tử của mình, nghe nói là mười bốn tuổi, xương cốt thân mình không tốt lắm, bất quá lúc đầu Đường Kính không để ý tới cũng chẳng thèm để ý, chỉ là gọi một cái trưởng tử trở về mà thôi, không còn gì hơn.</w:t>
      </w:r>
    </w:p>
    <w:p>
      <w:pPr>
        <w:pStyle w:val="BodyText"/>
      </w:pPr>
      <w:r>
        <w:t xml:space="preserve">Y không nghĩ tới nhi tử này thân mình quá yếu như vậy, khuôn mặt chỉ lớn bằng bàn tay, làn da trắng đến bất thường, trên môi cũng thiếu chút huyết sắc, cằm nhọn, bả vai gầy yếu, một tay có thể nắm hết vòng eo, làm người nhìn bất giác đau lòng.</w:t>
      </w:r>
    </w:p>
    <w:p>
      <w:pPr>
        <w:pStyle w:val="BodyText"/>
      </w:pPr>
      <w:r>
        <w:t xml:space="preserve">Úc Thụy đời trước đã trải qua trường hợp giống thế này, cũng đối phó với không ít huynh đệ, cho dù Đường Kính có đáng sợ, cũng không có khả năng vừa thấy đã sợ đến chết khiếp, bất quá người giống như vậy hơn phân nửa đều là cường thế mà bá đạo, hơn nữa Úc Thụy biết, người cha này tuyệt đối không để ý đến nhi tử thế nào, cho nên biểu hiện càng không có gì uy hiếp, như vậy sống càng tự tại.</w:t>
      </w:r>
    </w:p>
    <w:p>
      <w:pPr>
        <w:pStyle w:val="BodyText"/>
      </w:pPr>
      <w:r>
        <w:t xml:space="preserve">Úc Thụy cố ý quơ quơ tròng mắt, làm bộ như thực kinh hoảng, cúi đầu xuống.</w:t>
      </w:r>
    </w:p>
    <w:p>
      <w:pPr>
        <w:pStyle w:val="BodyText"/>
      </w:pPr>
      <w:r>
        <w:t xml:space="preserve">Hắn bên này vừa động, Đường Kính liền chú ý tới, chân đối phương từ đầu gối trở xuống không thế nào động đậy, thật quái dị.</w:t>
      </w:r>
    </w:p>
    <w:p>
      <w:pPr>
        <w:pStyle w:val="BodyText"/>
      </w:pPr>
      <w:r>
        <w:t xml:space="preserve">Đường Kính một tay vén mành, nhìn thấy như thế gọi đại nha hoàn lại gần, hỗ trợ cầm lấy mành trong tay Đường Kính.</w:t>
      </w:r>
    </w:p>
    <w:p>
      <w:pPr>
        <w:pStyle w:val="BodyText"/>
      </w:pPr>
      <w:r>
        <w:t xml:space="preserve">Đường Kính rốt cục lên tiếng, cũng không nghe ra cảm tình gì, “Lại đây.”</w:t>
      </w:r>
    </w:p>
    <w:p>
      <w:pPr>
        <w:pStyle w:val="BodyText"/>
      </w:pPr>
      <w:r>
        <w:t xml:space="preserve">Úc Thụy nâng mắt lên liếc nhìn Đường Kính một cái, hai tay chống cái đệm, muốn đứng dậy đi đến, Úc Thụy đương nhiên biết đây là phí công, hắn lúc trước đã thử qua rất nhiều lần, thế nhưng cái thân thể này rất gầy yếu, trên tay cánh tay không có khí lực gì.</w:t>
      </w:r>
    </w:p>
    <w:p>
      <w:pPr>
        <w:pStyle w:val="BodyText"/>
      </w:pPr>
      <w:r>
        <w:t xml:space="preserve">Đường Kính nhìn hắn nhíu nhíu mày, bỗng nhiên cúi người bước lên xe ngựa, lần này Úc Thụy là thật sự kinh hãi, mắt mở thật to.</w:t>
      </w:r>
    </w:p>
    <w:p>
      <w:pPr>
        <w:pStyle w:val="BodyText"/>
      </w:pPr>
      <w:r>
        <w:t xml:space="preserve">Vóc người Đường Kính rất cao, ở trong xe căn bản không thể thẳng thắt lưng, tiến lên một tay ôm lấy Úc Thụy.</w:t>
      </w:r>
    </w:p>
    <w:p>
      <w:pPr>
        <w:pStyle w:val="BodyText"/>
      </w:pPr>
      <w:r>
        <w:t xml:space="preserve">Úc Thụy trong cổ họng “A” một tiếng nhỏ, nhưng không có kêu ra tiếng, Đường Kính ôm ngang hắn lên, mang xuống xe.</w:t>
      </w:r>
    </w:p>
    <w:p>
      <w:pPr>
        <w:pStyle w:val="BodyText"/>
      </w:pPr>
      <w:r>
        <w:t xml:space="preserve">Mọi người quỳ trên mặt đất, dư quang khóe mắt liếc thấy, lão gia ôm tiểu thiếu gia trong ngực, không ai dám thở mạnh một tiếng.</w:t>
      </w:r>
    </w:p>
    <w:p>
      <w:pPr>
        <w:pStyle w:val="BodyText"/>
      </w:pPr>
      <w:r>
        <w:t xml:space="preserve">Thân mình Úc Thụy một chút cũng không nặng, Đường Kính ôm hắn không tốn nhiều sức, huống hồ Đường Kính còn là con nhà võ, bước đến xe ngựa của mình ở bên cạnh, nha hoàn vén mành lên, Đường Kính dẫm lên miếng lót đệm màu đỏ đặt trên ghế đẩu lên xe ngựa.</w:t>
      </w:r>
    </w:p>
    <w:p>
      <w:pPr>
        <w:pStyle w:val="BodyText"/>
      </w:pPr>
      <w:r>
        <w:t xml:space="preserve">Đại nha hoàn nói một câu “Khởi hành”, chúng nha hoàn ma ma cùng bọn hạ nhân lúc này mới đứng lên, trở lại xe ngựa đằng sau, theo sau xe ngựa của Đường Kính.</w:t>
      </w:r>
    </w:p>
    <w:p>
      <w:pPr>
        <w:pStyle w:val="BodyText"/>
      </w:pPr>
      <w:r>
        <w:t xml:space="preserve">Úc Thụy không nghĩ tới ngồi cùng một chiếc xe ngựa với Đường Kính, có chút cảm giác như ngồi trên bàn chông.</w:t>
      </w:r>
    </w:p>
    <w:p>
      <w:pPr>
        <w:pStyle w:val="BodyText"/>
      </w:pPr>
      <w:r>
        <w:t xml:space="preserve">Trong xe thực rộng rãi thoáng mát, xe ngựa vừa rồi không thể sánh bằng, phía trên đặt ghế ngồi lót nệm mềm, bên trái là một chiếc bàn dài, trên bàn đặt lư hương, bên phải là ngăn tủ thấp nhỏ, bọn nha hoàn cũng không ở trong xe hầu hạ, đều đi theo bên ngoài xe.</w:t>
      </w:r>
    </w:p>
    <w:p>
      <w:pPr>
        <w:pStyle w:val="BodyText"/>
      </w:pPr>
      <w:r>
        <w:t xml:space="preserve">Cho nên trong xe chỉ có hai người Đường Kính Úc Thụy.</w:t>
      </w:r>
    </w:p>
    <w:p>
      <w:pPr>
        <w:pStyle w:val="BodyText"/>
      </w:pPr>
      <w:r>
        <w:t xml:space="preserve">Úc Thụy được Đường Kính buông xuống, y cũng ngồi xuống, hỏi: “Ngươi tên là gì?”</w:t>
      </w:r>
    </w:p>
    <w:p>
      <w:pPr>
        <w:pStyle w:val="BodyText"/>
      </w:pPr>
      <w:r>
        <w:t xml:space="preserve">Úc Thụy bất động thanh sắc, trong lòng nghĩ một người cha như vậy, có quyền có thế, lại không đi tra xem nhi tử tên gọi là gì.</w:t>
      </w:r>
    </w:p>
    <w:p>
      <w:pPr>
        <w:pStyle w:val="BodyText"/>
      </w:pPr>
      <w:r>
        <w:t xml:space="preserve">Hắn một mặt nghĩ, một mặt buột miệng thốt ra: “Úc Thụy.”</w:t>
      </w:r>
    </w:p>
    <w:p>
      <w:pPr>
        <w:pStyle w:val="BodyText"/>
      </w:pPr>
      <w:r>
        <w:t xml:space="preserve">Dứt lời, mới cảm thấy chính mình nhất thời nhanh miệng, thế nhưng lại nói ra tên kiếp trước, dọc theo đường đi ma ma nha hoàn chỉ gọi hắn “Thiếu gia” hoặc là “Tiểu thiếu gia”, không ai dám gọi thẳng tục danh của hắn, Úc Thụy lại không có ký ức của khối thân thể này, tự nhiên không biết trưởng tử Đường gia kia tên gọi là gì.</w:t>
      </w:r>
    </w:p>
    <w:p>
      <w:pPr>
        <w:pStyle w:val="BodyText"/>
      </w:pPr>
      <w:r>
        <w:t xml:space="preserve">Đường Kính lại không nghi ngờ hắn, ngữ khí thường thường nói: “Đường Úc Thụy.”</w:t>
      </w:r>
    </w:p>
    <w:p>
      <w:pPr>
        <w:pStyle w:val="BodyText"/>
      </w:pPr>
      <w:r>
        <w:t xml:space="preserve">Úc Thụy tim đều nhảy tới cổ họng, nghe hắn nói như vậy mới dần dần trầm tĩnh lại, gật gật đầu, không còn dám nhiều lời.</w:t>
      </w:r>
    </w:p>
    <w:p>
      <w:pPr>
        <w:pStyle w:val="BodyText"/>
      </w:pPr>
      <w:r>
        <w:t xml:space="preserve">Một đường không nói chuyện, xe vào trong thành, thời điểm đi ngang qua cửa thành cũng không ngừng lại, chắc là quan viên cửa thành đều nhận ra xe của Đường Kính, biết Đường Kính là nhân vật không thể trêu vào.</w:t>
      </w:r>
    </w:p>
    <w:p>
      <w:pPr>
        <w:pStyle w:val="BodyText"/>
      </w:pPr>
      <w:r>
        <w:t xml:space="preserve">Đường trạch tọa tại Bắc Triều [1], ngay trên con đường phồn hoa nhất trong kinh thành, trước cửa dựng hai sư tử bằng đá, cổng tam quan [2] đồ sộ, hơn mười người mặc quần áo thị vệ canh giữ trước cửa.</w:t>
      </w:r>
    </w:p>
    <w:p>
      <w:pPr>
        <w:pStyle w:val="BodyText"/>
      </w:pPr>
      <w:r>
        <w:t xml:space="preserve">Xe ngựa dừng lại trước cửa, hạ nhân thị vệ xung quanh nhanh chóng tới hành lễ.</w:t>
      </w:r>
    </w:p>
    <w:p>
      <w:pPr>
        <w:pStyle w:val="BodyText"/>
      </w:pPr>
      <w:r>
        <w:t xml:space="preserve">Đại môn thực to lớn, cửa ở giữa lại không mở, dường như chỉ có tiếp khách đặc biệt quan trọng mới có thể mở cửa chính nghênh đón, nếu có một ngày Đường Kính sai người mở cửa chính, như vậy nhất định là Hoàng Thượng đến đây.</w:t>
      </w:r>
    </w:p>
    <w:p>
      <w:pPr>
        <w:pStyle w:val="BodyText"/>
      </w:pPr>
      <w:r>
        <w:t xml:space="preserve">Cửa bên cạnh mở ra, hạ nhân đặt ghế đẩu ngay ngắn, chuẩn bị tốt đệm lót chân, lúc này Đường Kính mới ôm Úc Thụy xuống xe.</w:t>
      </w:r>
    </w:p>
    <w:p>
      <w:pPr>
        <w:pStyle w:val="BodyText"/>
      </w:pPr>
      <w:r>
        <w:t xml:space="preserve">Hình ảnh này hạ nhân gác cửa chưa từng thấy qua, bọn họ chưa từng thấy lão gia ôm người nào xuống xe? Đây là tôn vinh bậc nào mới có thể được lão gia hầu hạ a.</w:t>
      </w:r>
    </w:p>
    <w:p>
      <w:pPr>
        <w:pStyle w:val="BodyText"/>
      </w:pPr>
      <w:r>
        <w:t xml:space="preserve">Úc Thụy trải qua lần trước đã quen, huống hồ thành xe ngựa cao, hắn nếu không cẩn thận, chẳng phải là muốn tự mình hại mình sao.</w:t>
      </w:r>
    </w:p>
    <w:p>
      <w:pPr>
        <w:pStyle w:val="BodyText"/>
      </w:pPr>
      <w:r>
        <w:t xml:space="preserve">Úc Thụy trong đầu suy nghĩ, thả lỏng người oa tại trong ngực Đường Kính, người bên ngoài nhìn vào, chỉ thấy thiếu niên này tựa hồ đang ngủ, cho nên càng không dám lên tiếng.</w:t>
      </w:r>
    </w:p>
    <w:p>
      <w:pPr>
        <w:pStyle w:val="BodyText"/>
      </w:pPr>
      <w:r>
        <w:t xml:space="preserve">Đường Kính một đường ôm hắn vào cửa, có hạ nhân nâng đến nhuyễn kiệu, lại nghe Đường Kính nói: “Không cần”.</w:t>
      </w:r>
    </w:p>
    <w:p>
      <w:pPr>
        <w:pStyle w:val="BodyText"/>
      </w:pPr>
      <w:r>
        <w:t xml:space="preserve">Bọn hạ nhân nhanh chóng lên tiếng trả lời, đem nhuyễn kiệu nâng đi.</w:t>
      </w:r>
    </w:p>
    <w:p>
      <w:pPr>
        <w:pStyle w:val="BodyText"/>
      </w:pPr>
      <w:r>
        <w:t xml:space="preserve">Đại môn cách thùy hoa môn [3] một khoảng, bất quá hắn không nghĩ tới khoảng cách này lại xa như vậy, trách không được gia đinh muốn nâng kiệu lại đây.</w:t>
      </w:r>
    </w:p>
    <w:p>
      <w:pPr>
        <w:pStyle w:val="BodyText"/>
      </w:pPr>
      <w:r>
        <w:t xml:space="preserve">Đi trong chốc lát, qua thùy hoa môn, tầm mắt liền rộng mở trong sáng, dọc theo hành lang gấp khúc, hình ảnh của vô số loài anh vũ quý hiếm được chạm khắc trên các trụ đỡ, hành lang thật dài dẫn đến một gian đại sảnh.</w:t>
      </w:r>
    </w:p>
    <w:p>
      <w:pPr>
        <w:pStyle w:val="BodyText"/>
      </w:pPr>
      <w:r>
        <w:t xml:space="preserve">Đại sảnh phi thường khí phái, mắt nhìn không hết, ở giữa đặt một cái giá làm bằng gỗ tử đàn.</w:t>
      </w:r>
    </w:p>
    <w:p>
      <w:pPr>
        <w:pStyle w:val="BodyText"/>
      </w:pPr>
      <w:r>
        <w:t xml:space="preserve">Đi qua phía sau còn có mấy gian phòng nhỏ, thường dùng trong thời điểm tiếp khách, là nơi để khách nhân nghỉ tạm.</w:t>
      </w:r>
    </w:p>
    <w:p>
      <w:pPr>
        <w:pStyle w:val="BodyText"/>
      </w:pPr>
      <w:r>
        <w:t xml:space="preserve">Qua phòng nhỏ, rốt cục đến chủ trạch cùng phòng ở, chủ trạch gồm năm đại gian ở phía nam, hai bên là sương phòng đối xứng, qua sương phòng lại tiếp đến hành lang chạm trổ.</w:t>
      </w:r>
    </w:p>
    <w:p>
      <w:pPr>
        <w:pStyle w:val="BodyText"/>
      </w:pPr>
      <w:r>
        <w:t xml:space="preserve">Úc Thụy tự nhận là người từng trải, lúc này cũng phải hoa mắt, tòa nhà này rộng lớn lại khí thế, cho dù là vương phủ cũng không gì hơn thế này, nói Đường Kính là thổ hoàng đế, tuyệt không quá lời.</w:t>
      </w:r>
    </w:p>
    <w:p>
      <w:pPr>
        <w:pStyle w:val="BodyText"/>
      </w:pPr>
      <w:r>
        <w:t xml:space="preserve">Đường Kính đi vào chính sảnh, ở phía trên đặt ghế dựa lớn, hai bên trái phải đều xếp một hàng ghế dựa, giữa mỗi ghế đều đặt bàn trà.</w:t>
      </w:r>
    </w:p>
    <w:p>
      <w:pPr>
        <w:pStyle w:val="BodyText"/>
      </w:pPr>
      <w:r>
        <w:t xml:space="preserve">Nha hoàn tiến lên dâng trà, đặt trên bàn trà, thưa: “Thỉnh lão gia dùng trà.”</w:t>
      </w:r>
    </w:p>
    <w:p>
      <w:pPr>
        <w:pStyle w:val="BodyText"/>
      </w:pPr>
      <w:r>
        <w:t xml:space="preserve">Sau đó lại lui ra phía sau, đặt ở bàn trà nhỏ bên cạnh Úc Thụy, nói: “Thỉnh tiểu thiếu gia dùng trà.”</w:t>
      </w:r>
    </w:p>
    <w:p>
      <w:pPr>
        <w:pStyle w:val="BodyText"/>
      </w:pPr>
      <w:r>
        <w:t xml:space="preserve">Đường Kính lúc này mới ngồi xuống, vài hạ nhân nha hoàn ma ma đưa Úc Thụy trở về cũng vào sảnh, đứng hầu một bên.</w:t>
      </w:r>
    </w:p>
    <w:p>
      <w:pPr>
        <w:pStyle w:val="BodyText"/>
      </w:pPr>
      <w:r>
        <w:t xml:space="preserve">Đường Kính cũng không biết là hỏi ai, “Phòng ngủ của thiếu gia đã quét dọn chưa?”</w:t>
      </w:r>
    </w:p>
    <w:p>
      <w:pPr>
        <w:pStyle w:val="BodyText"/>
      </w:pPr>
      <w:r>
        <w:t xml:space="preserve">Đại nha hoàn đứng hầu hạ phía sau Đường Kính nhanh chóng đáp lời: “Bẩm lão gia, đều đã thu dọn xong, toàn bộ Úc Hề viên bên cạnh đều được quét dọn sạch sẽ, chờ thiếu gia vào ở.”</w:t>
      </w:r>
    </w:p>
    <w:p>
      <w:pPr>
        <w:pStyle w:val="BodyText"/>
      </w:pPr>
      <w:r>
        <w:t xml:space="preserve">Nha hoàn này từ nãy vẫn luôn đi theo, chính là người vén màn xe thay Đường Kính, tuy rằng đều là mấy việc nhỏ nhặt, nhưng lại đứng gần Đường Kính nhất, có thể thấy được địa vị ở Đường gia không giống mấy hạ nhân khác.</w:t>
      </w:r>
    </w:p>
    <w:p>
      <w:pPr>
        <w:pStyle w:val="BodyText"/>
      </w:pPr>
      <w:r>
        <w:t xml:space="preserve">Đường Kính gật gật đầu, nhìn thoáng qua Úc Thụy, tựa hồ nhớ tới câu vừa rồi hai người đối đáp, nói: “Hiện tại nghĩ lại thật đúng là thích hợp.”</w:t>
      </w:r>
    </w:p>
    <w:p>
      <w:pPr>
        <w:pStyle w:val="BodyText"/>
      </w:pPr>
      <w:r>
        <w:t xml:space="preserve">Đại nha hoàn không biết lời Đường Kính có ý tứ gì, nhưng bổn phận cũng không cho phép nàng hỏi, ngược lại Úc Thụy tâm lại nhảy lên một chút, Đường Kính nói tự nhiên là Úc Hề viên cùng tên của mình thật phù hợp.</w:t>
      </w:r>
    </w:p>
    <w:p>
      <w:pPr>
        <w:pStyle w:val="BodyText"/>
      </w:pPr>
      <w:r>
        <w:t xml:space="preserve">Úc Hề bắt nguồn từ Sở từ [4], “Phân úc úc kỳ viễn thừa hề”, ý nói đến màu sắc đẹp đẽ thịnh mỹ, chẳng qua chữ Úc này kỳ thật là dòng họ của Úc Thụy.</w:t>
      </w:r>
    </w:p>
    <w:p>
      <w:pPr>
        <w:pStyle w:val="BodyText"/>
      </w:pPr>
      <w:r>
        <w:t xml:space="preserve">Đường Kính tiếp lời: “Úc Hề viên vẫn luôn không có người ở, cũng không có hạ nhân, đi tìm cho thiếu gia vài người phân đến Úc Hề viên, chân Úc Thụy không tiện đi lại, Kiều Tương ngươi đi theo thiếu gia, sự tình gì cũng đều phải làm chu đáo một chút.”</w:t>
      </w:r>
    </w:p>
    <w:p>
      <w:pPr>
        <w:pStyle w:val="BodyText"/>
      </w:pPr>
      <w:r>
        <w:t xml:space="preserve">Đại nha hoàn đứng ở phía sau Đường Kính ứng thanh: “Lão gia yên tâm, nô tỳ nhất định tận tâm tận lực.”</w:t>
      </w:r>
    </w:p>
    <w:p>
      <w:pPr>
        <w:pStyle w:val="BodyText"/>
      </w:pPr>
      <w:r>
        <w:t xml:space="preserve">Đường Kính gật gật đầu đứng lên, quét mắt liếc mọi người một cái, nói rằng: “Từ nay về sau, đây chính là thiếu chủ tử của các ngươi.” Nói xong lại hướng Kiều Tương dặn dò: “Úc Thụy dọc đường đi cũng mệt mỏi, ngươi đưa thiếu gia trở về phòng nghỉ ngơi trong chốc lát, thời điểm truyền thiện lại đến.”</w:t>
      </w:r>
    </w:p>
    <w:p>
      <w:pPr>
        <w:pStyle w:val="BodyText"/>
      </w:pPr>
      <w:r>
        <w:t xml:space="preserve">Tác giả nói ra suy nghĩ của mình: cám ơn Thạch Đầu ném đá =3= cám ơn Y Y ném pháo =3= cám ơn Tiểu Dạ Minh, tập trung ném đá =3=</w:t>
      </w:r>
    </w:p>
    <w:p>
      <w:pPr>
        <w:pStyle w:val="BodyText"/>
      </w:pPr>
      <w:r>
        <w:t xml:space="preserve">— Hết chương 2 —</w:t>
      </w:r>
    </w:p>
    <w:p>
      <w:pPr>
        <w:pStyle w:val="BodyText"/>
      </w:pPr>
      <w:r>
        <w:t xml:space="preserve">———————-</w:t>
      </w:r>
    </w:p>
    <w:p>
      <w:pPr>
        <w:pStyle w:val="BodyText"/>
      </w:pPr>
      <w:r>
        <w:t xml:space="preserve">CHÚ THÍCH</w:t>
      </w:r>
    </w:p>
    <w:p>
      <w:pPr>
        <w:pStyle w:val="BodyText"/>
      </w:pPr>
      <w:r>
        <w:t xml:space="preserve">[1] “Bắc Triều”: là một triều đại trong lịch sử Trung Quốc (T.T không biết có đúng không). Nguồn tại đây.</w:t>
      </w:r>
    </w:p>
    <w:p>
      <w:pPr>
        <w:pStyle w:val="BodyText"/>
      </w:pPr>
      <w:r>
        <w:t xml:space="preserve">[2] “Cổng tam quan”: một loại cổng lớn trong kiến trúc Trung Quốc. Có 3 cửa ra vào gồm 1 cửa lớn ở chính giữa và 2 cửa phụ ở hai bên. Ta tìm được 1 hình nhưng chưa vừa ý lắm (T.T), chính là cái cổng đỏ đỏ trong nhà mấy đại quan trên phim Tàu ấy, các nàng tự tượng tượng. Nó đây</w:t>
      </w:r>
    </w:p>
    <w:p>
      <w:pPr>
        <w:pStyle w:val="BodyText"/>
      </w:pPr>
      <w:r>
        <w:t xml:space="preserve">[3] “Thùy hoa môn”: ta tìm được 1 hình nhưng thật ra cũng không biết có đúng không. Nó đây</w:t>
      </w:r>
    </w:p>
    <w:p>
      <w:pPr>
        <w:pStyle w:val="BodyText"/>
      </w:pPr>
      <w:r>
        <w:t xml:space="preserve">[4] “Sở từ”: một thể thơ mới do quan Đại phu nước Sở là Khuất Nguyên khai sáng (T.T không biết ta tìm có đúng không). Các nàng có thể tìm hiểu thêm tại đây.</w:t>
      </w:r>
    </w:p>
    <w:p>
      <w:pPr>
        <w:pStyle w:val="BodyText"/>
      </w:pPr>
      <w:r>
        <w:t xml:space="preserve">************</w:t>
      </w:r>
    </w:p>
    <w:p>
      <w:pPr>
        <w:pStyle w:val="BodyText"/>
      </w:pPr>
      <w:r>
        <w:t xml:space="preserve">Editor: Anh công đã lên sàn ~(^^)~. Cái đoạn anh công ôm em thụ đi từ ngoài cổng vào nhà không biết các nàng có thấy lằng nhằng không. Các nàng có thể hiểu nôm na đường đi như thế này: từ cổng tam quan (1) –&gt; thùy hoa môn (2) –&gt; hành lang dài loằng ngoằng –&gt; đại sảnh (3) –&gt; chủ trạch (4), trong chủ trạch gồm có chính sảnh (5) –&gt; 5 đại gian phía sau (6) và hai dãy sương phòng hai bên (7). Giống như hình sau</w:t>
      </w:r>
    </w:p>
    <w:p>
      <w:pPr>
        <w:pStyle w:val="Compact"/>
      </w:pPr>
      <w:r>
        <w:t xml:space="preserve">Chắc cấu trúc nhà cũng na ná như thế nhưng thêm vào hoa viên hồ nước, đình đài lầu các gì đó… (T.T nhà to quá cũng khổ)</w:t>
      </w:r>
      <w:r>
        <w:br w:type="textWrapping"/>
      </w:r>
      <w:r>
        <w:br w:type="textWrapping"/>
      </w:r>
    </w:p>
    <w:p>
      <w:pPr>
        <w:pStyle w:val="Heading2"/>
      </w:pPr>
      <w:bookmarkStart w:id="24" w:name="chương-3-truyền-thiện"/>
      <w:bookmarkEnd w:id="24"/>
      <w:r>
        <w:t xml:space="preserve">3. Chương 3: Truyền Thiệ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iều Tương là đại nha hoàn của Đường gia, ngay cả quản gia cũng có ba phần khách khí, không phải bởi vì thân thế tốt, nếu thân thế tốt cũng sẽ không ở nhà người ta làm nha hoàn.</w:t>
      </w:r>
    </w:p>
    <w:p>
      <w:pPr>
        <w:pStyle w:val="BodyText"/>
      </w:pPr>
      <w:r>
        <w:t xml:space="preserve">Là bởi vì Kiều Tương làm việc nhanh nhẹn gọn gàng, lại phi thường an phận, chưa bao giờ tranh đua, không thể hỏi cũng chưa bao giờ hỏi, lại có tâm tư tinh tế, nghe lời làm việc khéo hiểu ý người, Đường Kính không cần nói nhiều, Kiều Tương vẫn có thể làm thỏa đáng.</w:t>
      </w:r>
    </w:p>
    <w:p>
      <w:pPr>
        <w:pStyle w:val="BodyText"/>
      </w:pPr>
      <w:r>
        <w:t xml:space="preserve">Cho nên Đường Kính phân Kiều Tương đến Úc Hề viên, điều này làm cho toàn bộ cao thấp Đường gia đều có điểm giật mình.</w:t>
      </w:r>
    </w:p>
    <w:p>
      <w:pPr>
        <w:pStyle w:val="BodyText"/>
      </w:pPr>
      <w:r>
        <w:t xml:space="preserve">Lẽ ra Đường Kính vì cố kỵ sản nghiệp của Đường gia, mới đem về trưởng tử không danh không phận, cũng không biết thân sinh mẫu thân là ai này mang về nuôi ở Đường gia, mọi người ngoài miệng gọi hắn thiếu gia, kêu càng cung kính, lại càng dối trá, trong lòng càng khinh thường hắn, xem chừng Đường Úc Thụy cũng chẳng có ngày trở mình, chờ qua vài năm nữa Đường Kính tục huyền (đi bước nữa, cưới thêm vợ), cũng sẽ sinh con trai, khi đó Đường gia tự nhiên có người kế thừa.</w:t>
      </w:r>
    </w:p>
    <w:p>
      <w:pPr>
        <w:pStyle w:val="BodyText"/>
      </w:pPr>
      <w:r>
        <w:t xml:space="preserve">Nhưng tất cả mọi người không nghĩ tới, nha hoàn bên người mà Đường Kính vừa ý nhất lại được phân đến Úc Hề viên, chẳng lẽ từ nay về sau Đường Úc Thụy thật sự là trưởng tử Đường gia sao?</w:t>
      </w:r>
    </w:p>
    <w:p>
      <w:pPr>
        <w:pStyle w:val="BodyText"/>
      </w:pPr>
      <w:r>
        <w:t xml:space="preserve">Kiều Tương không nhiều lời, cũng không định hỏi nhiều, lão gia có tính toán của lão gia, nếu để cho nàng đi Úc Hề viên, tự nhiên có đạo lý.</w:t>
      </w:r>
    </w:p>
    <w:p>
      <w:pPr>
        <w:pStyle w:val="BodyText"/>
      </w:pPr>
      <w:r>
        <w:t xml:space="preserve">Kiều Tương gọi người bên ngoài nâng nhuyễn kiệu vào, bởi vì thiếu gia đi đứng không thuận lợi, đem nhuyễn kiệu nâng đến gian ngoài, đặt trước cửa phòng, để tiểu tư cẩn thận cõng Úc Thụy lên, an trí vào trong nhuyễn kiệu, hướng Úc Hề viên đi tới.</w:t>
      </w:r>
    </w:p>
    <w:p>
      <w:pPr>
        <w:pStyle w:val="BodyText"/>
      </w:pPr>
      <w:r>
        <w:t xml:space="preserve">Úc Hề viên hàng năm không ai ở, cho nên Đường Kính mới kêu Kiều Tương dọn dẹp.</w:t>
      </w:r>
    </w:p>
    <w:p>
      <w:pPr>
        <w:pStyle w:val="BodyText"/>
      </w:pPr>
      <w:r>
        <w:t xml:space="preserve">Úc Hề viên được xây dựng thêm sau khi Đường gia hưng thịnh, cũng không ở trong chủ trạch, mà ngăn cách với Đường gia bởi một khoảng sân, có đại môn riêng đi thông ra phố xá, ra vào thực thuận tiện, chỉ là khoảng cách với chủ trạch có chút xa.</w:t>
      </w:r>
    </w:p>
    <w:p>
      <w:pPr>
        <w:pStyle w:val="BodyText"/>
      </w:pPr>
      <w:r>
        <w:t xml:space="preserve">Đường gia đến đời Đường Kính, tuy rằng dòng chính chỉ còn lại mỗi Đường Kính, nhưng bàng chi (chi thứ) rất nhiều, hơn nữa thanh danh bên ngoài của Đường Kính tốt như vậy, họ hàng có thân thích không thân thích đều đến tìm nơi nương tựa, người cũng dần dần nhiều lên.</w:t>
      </w:r>
    </w:p>
    <w:p>
      <w:pPr>
        <w:pStyle w:val="BodyText"/>
      </w:pPr>
      <w:r>
        <w:t xml:space="preserve">Úc Hề viên chính là xây dựng thêm cho bàng chi của Đường gia, tuy diện tích không nhỏ, trang trí cũng khéo léo độc đáo, nhưng cách biệt rất xa với chủ trạch rộng lớn khí phái, đây cũng là cái gọi chủ yếu và thứ yếu.</w:t>
      </w:r>
    </w:p>
    <w:p>
      <w:pPr>
        <w:pStyle w:val="BodyText"/>
      </w:pPr>
      <w:r>
        <w:t xml:space="preserve">Đường Kính sợ bị quấy rầy, cho nên Úc Hề viên mở cửa bên, ra vào đều không cần đi qua chủ trạch, cho nên cũng được an tĩnh.</w:t>
      </w:r>
    </w:p>
    <w:p>
      <w:pPr>
        <w:pStyle w:val="BodyText"/>
      </w:pPr>
      <w:r>
        <w:t xml:space="preserve">Chẳng qua Đường gia thân thích nhiều, thị phi cũng liền nhiều, có người chọc phải phiền toái, van cầu Đường Kính đi hối lộ, ngặt nỗi Đường Kính mấy năm chinh chiến trên sa trường, là loại người thiện ác phân minh, trên thương trường có thể cùng y ngươi lừa ta gạt, nhưng ở phương diện nhân nghĩa chưa bao giờ lừa dối.</w:t>
      </w:r>
    </w:p>
    <w:p>
      <w:pPr>
        <w:pStyle w:val="BodyText"/>
      </w:pPr>
      <w:r>
        <w:t xml:space="preserve">Sau đó người kia lăn lộn ở kinh thành cũng chẳng kiếm chác được gì, đành phải dọn ra ngoài, từ đó Úc Hề viên để trống không ai ở.</w:t>
      </w:r>
    </w:p>
    <w:p>
      <w:pPr>
        <w:pStyle w:val="BodyText"/>
      </w:pPr>
      <w:r>
        <w:t xml:space="preserve">Hiện giờ Đường Úc Thụy đến đây, Úc Hề viên mới có chút náo nhiệt.</w:t>
      </w:r>
    </w:p>
    <w:p>
      <w:pPr>
        <w:pStyle w:val="BodyText"/>
      </w:pPr>
      <w:r>
        <w:t xml:space="preserve">Tiến vào sân trước có nghi môn tam gian [1], tuy rằng không thể nào sánh bằng chủ trạch khí phái, nhưng cũng có chỗ đặc biệt, nghi môn cũng tương tự như cổng tam quan, chẳng qua nhỏ hơn một chút, phía sau chính sảnh cũng là năm đại gian xa hoa, sương phòng ở bên cạnh nối tiếp với hành lang gấp khúc.</w:t>
      </w:r>
    </w:p>
    <w:p>
      <w:pPr>
        <w:pStyle w:val="BodyText"/>
      </w:pPr>
      <w:r>
        <w:t xml:space="preserve">Úc Hề viên tuy rằng vẫn luôn để đó không dùng, nhưng cũng không hề hoang phế, thời tiết đang vào giữa hè, trong hoa viên có không ít hoa hoa thảo thảo quý giá, ở chính sảnh có thể ngửi được hương hoa cỏ thản nhiên.</w:t>
      </w:r>
    </w:p>
    <w:p>
      <w:pPr>
        <w:pStyle w:val="BodyText"/>
      </w:pPr>
      <w:r>
        <w:t xml:space="preserve">Bọn hạ nhân nâng kiệu thực vững chắc, dọc đường đi không hề bị xóc nảy, mỗi khi nâng qua cửa, Kiều Tương còn săn sóc báo trước một tiếng, để Úc Thụy ngồi vững vàng.</w:t>
      </w:r>
    </w:p>
    <w:p>
      <w:pPr>
        <w:pStyle w:val="BodyText"/>
      </w:pPr>
      <w:r>
        <w:t xml:space="preserve">Úc Thụy xuyên qua sa liêm nhìn ra bên ngoài, đừng nói toàn bộ Đường trạch, chỉ cần quy mô của một cái Úc Hề viên này cũng đủ xa hoa phú quý mà người thường không thể sánh bằng được.</w:t>
      </w:r>
    </w:p>
    <w:p>
      <w:pPr>
        <w:pStyle w:val="BodyText"/>
      </w:pPr>
      <w:r>
        <w:t xml:space="preserve">Đời trước Úc Thụy sinh ra trong nhà tiểu thương cũng có chút gia sản, có mấy gian cửa hàng, có chút đất vườn, ở địa phương đó cũng xem như danh môn vọng tộc, đương gia nói một câu Huyện lão gia cũng phải suy tính vài ngày.</w:t>
      </w:r>
    </w:p>
    <w:p>
      <w:pPr>
        <w:pStyle w:val="BodyText"/>
      </w:pPr>
      <w:r>
        <w:t xml:space="preserve">Nhưng trăm triệu lần không thể so sánh với Đường gia, cho dù là nhà tiểu thương, cũng còn vì dòng chính đấu nhau đến ngươi chết ta sống, Úc Thụy thở dài, nghĩ thầm từ nay về sau ở trong này, chẳng phải mỗi ngày đều lo lắng đề phòng.</w:t>
      </w:r>
    </w:p>
    <w:p>
      <w:pPr>
        <w:pStyle w:val="BodyText"/>
      </w:pPr>
      <w:r>
        <w:t xml:space="preserve">Hắn đời trước là trưởng tử, trốn tránh cả đời, nếu như hiện giờ lại tránh, không khỏi tâm sinh mỏi mệt, nhưng nếu không tránh, lại không có khả năng cam chịu mọi chuyện.</w:t>
      </w:r>
    </w:p>
    <w:p>
      <w:pPr>
        <w:pStyle w:val="BodyText"/>
      </w:pPr>
      <w:r>
        <w:t xml:space="preserve">“Thiếu gia, đã đến nơi, mời ngài xuống kiệu.”</w:t>
      </w:r>
    </w:p>
    <w:p>
      <w:pPr>
        <w:pStyle w:val="BodyText"/>
      </w:pPr>
      <w:r>
        <w:t xml:space="preserve">Tiếng nói của Kiều Tương vang lên, Úc Thụy lúc này mới hồi thần, Kiều Tương đã vén mành, bọn hạ nhân hạ cỗ kiệu xuống, lại có tiểu tư vừa rồi cẩn thận cõng Úc Thụy ra.</w:t>
      </w:r>
    </w:p>
    <w:p>
      <w:pPr>
        <w:pStyle w:val="BodyText"/>
      </w:pPr>
      <w:r>
        <w:t xml:space="preserve">Vào trong phòng, chúng ma ma hạ nhân đưa Úc Thụy đến Đường gia đều ở trong, Chỉ Hi cũng ở đó, nhìn thấy Úc Thụy, đều tiến lên thỉnh an, về sau bọn họ chính là hạ nhân của Úc Hề viên.</w:t>
      </w:r>
    </w:p>
    <w:p>
      <w:pPr>
        <w:pStyle w:val="BodyText"/>
      </w:pPr>
      <w:r>
        <w:t xml:space="preserve">Chỉ Hi tới Úc Hề viên trước một bước, dọn dẹp phòng ngủ của Úc Thụy một chút, mở ra cửa sổ cho thoáng khí.</w:t>
      </w:r>
    </w:p>
    <w:p>
      <w:pPr>
        <w:pStyle w:val="BodyText"/>
      </w:pPr>
      <w:r>
        <w:t xml:space="preserve">Úc Thụy đi vào trong phòng, tiểu tư đem hắn an trí trên giường.</w:t>
      </w:r>
    </w:p>
    <w:p>
      <w:pPr>
        <w:pStyle w:val="BodyText"/>
      </w:pPr>
      <w:r>
        <w:t xml:space="preserve">Kiều Tương nói: “Thiếu gia một đường mệt mỏi, có muốn nghỉ ngơi trong chốc lát hay không?”</w:t>
      </w:r>
    </w:p>
    <w:p>
      <w:pPr>
        <w:pStyle w:val="BodyText"/>
      </w:pPr>
      <w:r>
        <w:t xml:space="preserve">Úc Thụy đang thấy loại không khí này có chút quỷ dị, chính mình giống như nhân vật gì quan trọng, bị bao nhiêu người vây quanh hầu hạ, vì thế liền gật gật đầu.</w:t>
      </w:r>
    </w:p>
    <w:p>
      <w:pPr>
        <w:pStyle w:val="BodyText"/>
      </w:pPr>
      <w:r>
        <w:t xml:space="preserve">Kiều Tương đi lên hầu hạ Úc Thụy cởi ngoại bào, nằm xuống, đem chăn mỏng đắp lên, sau đó để cho tất cả mọi người thối lui đến gian ngoài, chỉ lưu lại Chỉ Hi đứng ở cửa, tùy thời nghe phân phó.</w:t>
      </w:r>
    </w:p>
    <w:p>
      <w:pPr>
        <w:pStyle w:val="BodyText"/>
      </w:pPr>
      <w:r>
        <w:t xml:space="preserve">Bọn hạ nhân lui ra ngoài, Úc Thụy lúc này mới thở hắt ra, quả nhiên người nhà giàu chính là không giống bình thường, thái độ thật cẩn thận hầu hạ này làm hắn có chút khó thở, nếu không phải mình đã trải qua một đời, chỉ sợ sẽ bị dọa đến.</w:t>
      </w:r>
    </w:p>
    <w:p>
      <w:pPr>
        <w:pStyle w:val="BodyText"/>
      </w:pPr>
      <w:r>
        <w:t xml:space="preserve">Ước chừng qua hơn một canh giờ, Úc Thụy thiêm thiếp trong chốc lát, giường thực thoải mái, chăn mỏng cũng được xông hương, tựa hồ có tác dụng an thần, nhưng hoàn cảnh xa lạ, hơn nữa thần kinh Úc Thụy khẩn trương đến căng ra, không thể thả lỏng xuống được, có ngủ cũng là mê mê mang mang không sâu giấc.</w:t>
      </w:r>
    </w:p>
    <w:p>
      <w:pPr>
        <w:pStyle w:val="BodyText"/>
      </w:pPr>
      <w:r>
        <w:t xml:space="preserve">Lúc Kiều Tương nhẹ nhàng tiến vào Úc Thụy liền tỉnh.</w:t>
      </w:r>
    </w:p>
    <w:p>
      <w:pPr>
        <w:pStyle w:val="BodyText"/>
      </w:pPr>
      <w:r>
        <w:t xml:space="preserve">Kiều Tương hỏi: “Nô tỳ đánh thức thiếu gia?”</w:t>
      </w:r>
    </w:p>
    <w:p>
      <w:pPr>
        <w:pStyle w:val="BodyText"/>
      </w:pPr>
      <w:r>
        <w:t xml:space="preserve">“Không có, là bản thân ta tỉnh trước.”</w:t>
      </w:r>
    </w:p>
    <w:p>
      <w:pPr>
        <w:pStyle w:val="BodyText"/>
      </w:pPr>
      <w:r>
        <w:t xml:space="preserve">Trong tay Kiều Tương còn bưng theo một cái khay, bên trên đựng vài chén đĩa, đặt lên bàn bên cạnh.</w:t>
      </w:r>
    </w:p>
    <w:p>
      <w:pPr>
        <w:pStyle w:val="BodyText"/>
      </w:pPr>
      <w:r>
        <w:t xml:space="preserve">Úc Thụy đưa mắt nhìn, đồ vật đầy đủ hết, ấm trà, chén trà, chuyên trà [2], thìa bạc, bàn ngọc nhỏ hình hoa mai, bên trên để chút điểm tâm tinh xảo, bên cạnh cũng có chiếc đũa.</w:t>
      </w:r>
    </w:p>
    <w:p>
      <w:pPr>
        <w:pStyle w:val="BodyText"/>
      </w:pPr>
      <w:r>
        <w:t xml:space="preserve">Kiều Tương đi tới, hỏi: “Thiếu gia muốn ngủ nữa không? Nếu không ngủ nô tỳ hầu hạ ngài mặc quần áo, qua lát nữa lão gia sẽ truyền ngọ thiện.”</w:t>
      </w:r>
    </w:p>
    <w:p>
      <w:pPr>
        <w:pStyle w:val="BodyText"/>
      </w:pPr>
      <w:r>
        <w:t xml:space="preserve">Úc Thụy lắc đầu, “Không ngủ, dậy thôi.”</w:t>
      </w:r>
    </w:p>
    <w:p>
      <w:pPr>
        <w:pStyle w:val="BodyText"/>
      </w:pPr>
      <w:r>
        <w:t xml:space="preserve">Kiều Tương đã sớm tìm cho hắn vài bộ đồ mới, kích cỡ coi như thích hợp, cổ áo nguyệt sắc khép lại, làm cho làn da trắng nõn của Úc Thụy càng thêm nổi bật, trải qua một phen rửa mặt chải đầu, khí sắc có vẻ tốt lên.</w:t>
      </w:r>
    </w:p>
    <w:p>
      <w:pPr>
        <w:pStyle w:val="BodyText"/>
      </w:pPr>
      <w:r>
        <w:t xml:space="preserve">Chỉ Hi lúc này đẩy đến một chiếc xe lăn bằng gỗ, trước kia không ai biết trưởng tử Đường gia là một người què, cho nên trong nhà cũng không chuẩn bị cái này, hiện giờ đã biết, Kiều Tương cho người nhanh chóng chế tạo, chờ thiếu gia tỉnh thì có thể dùng.</w:t>
      </w:r>
    </w:p>
    <w:p>
      <w:pPr>
        <w:pStyle w:val="BodyText"/>
      </w:pPr>
      <w:r>
        <w:t xml:space="preserve">Chỉ Hi tiến vào thu thập chăn đệm, Úc Thụy được Kiều Tương giúp đỡ ngồi lên xe lăn, xe lăn làm bằng gỗ tử đàn, bên trên lót nệm mềm xông hương, không thể không nói tâm tư Kiều Tương rất tinh tế, chuẩn bị đầy đủ hết.</w:t>
      </w:r>
    </w:p>
    <w:p>
      <w:pPr>
        <w:pStyle w:val="BodyText"/>
      </w:pPr>
      <w:r>
        <w:t xml:space="preserve">Úc Thụy ngồi xong, Kiều Tương nói: “Một lúc nữa lão gia sẽ truyền thiện, thiếu gia lần đầu tiên dùng thiện cùng lão gia, khó tránh khỏi có chút câu nệ, trước tiên dùng một ít điểm tâm lót dạ.”</w:t>
      </w:r>
    </w:p>
    <w:p>
      <w:pPr>
        <w:pStyle w:val="BodyText"/>
      </w:pPr>
      <w:r>
        <w:t xml:space="preserve">Nói xong đem chén đĩa trà bát nhất nhất từ trong khay dọn ra.</w:t>
      </w:r>
    </w:p>
    <w:p>
      <w:pPr>
        <w:pStyle w:val="BodyText"/>
      </w:pPr>
      <w:r>
        <w:t xml:space="preserve">Úc Thụy dùng tay, bốc lên thổ noãn cao [3] ăn vào, cảm thấy Kiều Tương này suy nghĩ thực chu đáo, chẳng qua để người thận trọng như vậy ở bên cạnh mình cũng không biết là tốt hay xấu, Đường Kính có thể đi đến địa vị ngày hôm nay, biết từ bỏ công danh lợi lộc khi đang trên đỉnh vinh quang lại có năng lực kinh thương bậc nhất, nhất định không phải là người dễ đối phó.</w:t>
      </w:r>
    </w:p>
    <w:p>
      <w:pPr>
        <w:pStyle w:val="BodyText"/>
      </w:pPr>
      <w:r>
        <w:t xml:space="preserve">Đường Kính cố ý đem người khôn khéo như vậy để bên cạnh mình, thoạt nhìn giống như tiểu thiếu gia này được gia chủ coi trọng, kỳ thật cũng là để Kiều Tương chú ý động tĩnh của Úc Thụy.</w:t>
      </w:r>
    </w:p>
    <w:p>
      <w:pPr>
        <w:pStyle w:val="BodyText"/>
      </w:pPr>
      <w:r>
        <w:t xml:space="preserve">Tâm tư Úc Thụy từ đời trước đã mài giũa đến tinh tế, làm sao có thể không đoán ra, hắn muốn trốn tránh gia sản của Đường gia, dù sao mình cũng là trưởng tử giả, nhưng cũng không thể để người ta khi dễ, cho nên sáng suốt nhất chính là ít nói chuyện, làm cho mình có vẻ an phận không có uy hiếp, như vậy tất cả mọi người đều hảo ở chung.</w:t>
      </w:r>
    </w:p>
    <w:p>
      <w:pPr>
        <w:pStyle w:val="BodyText"/>
      </w:pPr>
      <w:r>
        <w:t xml:space="preserve">Úc Thụy ăn điểm tâm, Triệu ma ma bị phân đến Úc Hề viên đi đến, nói rằng: “Lão gia mới vừa rồi đi ra ngoài, hình như là Thừa tướng đại nhân thỉnh lão gia dùng cơm, nên giữa trưa sẽ không truyền thiện.”</w:t>
      </w:r>
    </w:p>
    <w:p>
      <w:pPr>
        <w:pStyle w:val="BodyText"/>
      </w:pPr>
      <w:r>
        <w:t xml:space="preserve">Kiều Tương nói: “Nếu lão gia không truyền thiện, thiếu gia ăn tại sảnh hay tại thiện phòng? Nô tỳ gọi người chuẩn bị.”</w:t>
      </w:r>
    </w:p>
    <w:p>
      <w:pPr>
        <w:pStyle w:val="BodyText"/>
      </w:pPr>
      <w:r>
        <w:t xml:space="preserve">Chân Úc Thụy không đi lại được, ăn trong phòng ngủ dĩ nhiên là tốt nhất, nhưng lại e sợ đem cơm đặt trong phòng ngủ, truyền tới tai Đường Kính liền biến thành không có quy củ, vì thế nói: “Ăn ở đại sảnh.”</w:t>
      </w:r>
    </w:p>
    <w:p>
      <w:pPr>
        <w:pStyle w:val="BodyText"/>
      </w:pPr>
      <w:r>
        <w:t xml:space="preserve">Việc truyền thiện dùng không ít thời gian, chờ đến khi Kiều Tương đẩy Úc Thụy đi qua, Úc Thụy mới biết được vì sao lại lâu như vậy, trên cái bàn tròn bày đủ thứ thức ăn, muôn màu muôn vẻ, làm người xem hoa cả mắt, chỉ có một mình Úc Thụy dùng cơm, bát đĩa trên bàn lại nhiều không đếm hết, đủ loại kiểu dáng, trang trí thực kỹ càng tỉ mỉ.</w:t>
      </w:r>
    </w:p>
    <w:p>
      <w:pPr>
        <w:pStyle w:val="BodyText"/>
      </w:pPr>
      <w:r>
        <w:t xml:space="preserve">Chờ Úc Thụy dùng qua, mới đem đồ ăn còn lại phân cho bọn hạ nhân Úc Hề viên.</w:t>
      </w:r>
    </w:p>
    <w:p>
      <w:pPr>
        <w:pStyle w:val="BodyText"/>
      </w:pPr>
      <w:r>
        <w:t xml:space="preserve">Dùng thiện xong, Úc Thụy để Kiều Tương đẩy mình đi một vòng trong viện, nhìn qua hoa viên một lần, hoa cỏ quý hiếm được chăm sóc vô cùng tỉ mỉ, hành lang uốn lượn cũng giống trong chủ trạch đều trạm trổ đủ loại anh vũ, vừa đi qua đã bắt đầu hoa cả mắt.</w:t>
      </w:r>
    </w:p>
    <w:p>
      <w:pPr>
        <w:pStyle w:val="BodyText"/>
      </w:pPr>
      <w:r>
        <w:t xml:space="preserve">Cách chính sảnh không xa là thư phòng, giấy và bút mực đều được chuẩn bị đầy đủ hết, trên giá sách đều là tranh chữ của danh gia, đồ cổ trân quý cũng được bày biện trên kệ kê sát tường.</w:t>
      </w:r>
    </w:p>
    <w:p>
      <w:pPr>
        <w:pStyle w:val="BodyText"/>
      </w:pPr>
      <w:r>
        <w:t xml:space="preserve">Buổi chiều cũng không có việc gì để làm, Úc Thụy liền ở trong thư phòng, đọc sách viết chữ, Kiều Tương thấy hắn xem sách, để cho thư đồng lưu lại mài mực, Chỉ Hi cùng Triệu ma ma đứng ở gian ngoài thư phòng hầu hạ, sau đó vội vàng đi ra.</w:t>
      </w:r>
    </w:p>
    <w:p>
      <w:pPr>
        <w:pStyle w:val="BodyText"/>
      </w:pPr>
      <w:r>
        <w:t xml:space="preserve">Đến khi mặt trời xuống núi, Kiều Tương tiến vào nói: “Lão gia đã trở lại, phân phó truyền vãn thiện, mời thiếu gia đi qua.”</w:t>
      </w:r>
    </w:p>
    <w:p>
      <w:pPr>
        <w:pStyle w:val="BodyText"/>
      </w:pPr>
      <w:r>
        <w:t xml:space="preserve">Úc Thụy đọc đến nhập thần, lúc này khó tránh khỏi thần kinh có chút căng thẳng, Đường Kính mặc dù không phải ba đầu sáu tay, cũng không phải diện mục khả tăng [4], nhưng lại khiến người có cảm giác áp bách, hơn nữa Đường Kính hỉ nộ không hiện trên mặt, cũng bất cẩu ngôn tiếu, lại càng làm cho người ta cảm thấy e ngại.</w:t>
      </w:r>
    </w:p>
    <w:p>
      <w:pPr>
        <w:pStyle w:val="BodyText"/>
      </w:pPr>
      <w:r>
        <w:t xml:space="preserve">Úc Thụy được Kiều Tương phụ giúp, ra nghi môn, từ Úc Hề viên qua cửa nhỏ đi vào chủ trạch, xuyên qua một hành lang gấp khúc, bên cạnh chủ trạch không xa có một gian phòng nhỏ, Đường Kính sai người truyền thiện, đều đặt tại nơi này.</w:t>
      </w:r>
    </w:p>
    <w:p>
      <w:pPr>
        <w:pStyle w:val="BodyText"/>
      </w:pPr>
      <w:r>
        <w:t xml:space="preserve">Thời điểm Úc Thụy vào phòng, Đường Kính đã ở đây, đang ngồi trên ghế dựa bằng gỗ lim ở gian ngoài đọc sách.</w:t>
      </w:r>
    </w:p>
    <w:p>
      <w:pPr>
        <w:pStyle w:val="BodyText"/>
      </w:pPr>
      <w:r>
        <w:t xml:space="preserve">Hắn một tay cầm sách dựa vào tay vịn, hơi hơi nghiêng thân, tay kia nâng chung trà [5], tiểu tư đứng bên cạnh thấy thế đem nắp chung mở ra, Đường Kính uống một ngụm, lại đem chung trà buông xuống.</w:t>
      </w:r>
    </w:p>
    <w:p>
      <w:pPr>
        <w:pStyle w:val="BodyText"/>
      </w:pPr>
      <w:r>
        <w:t xml:space="preserve">Tác giả nói ra suy nghĩ của mình: cám ơn Vi Tiếu (trong bản QT là cười tủm tỉm, T.T máy nhà ta không xem được bản tiếng Trung, không còn cách nào khác chỉ có thể mò đại ‘cúi đầu mong tác giả lượng thứ ~ amen’) ném trứng =3=~ cám ơn schlaf ném trứng =3=~ cám ơn Từ thị vệ nèm trứng =3=</w:t>
      </w:r>
    </w:p>
    <w:p>
      <w:pPr>
        <w:pStyle w:val="BodyText"/>
      </w:pPr>
      <w:r>
        <w:t xml:space="preserve">~— Hết chương 3 —</w:t>
      </w:r>
    </w:p>
    <w:p>
      <w:pPr>
        <w:pStyle w:val="BodyText"/>
      </w:pPr>
      <w:r>
        <w:t xml:space="preserve">————–</w:t>
      </w:r>
    </w:p>
    <w:p>
      <w:pPr>
        <w:pStyle w:val="BodyText"/>
      </w:pPr>
      <w:r>
        <w:t xml:space="preserve">CHÚ THÍCH</w:t>
      </w:r>
    </w:p>
    <w:p>
      <w:pPr>
        <w:pStyle w:val="BodyText"/>
      </w:pPr>
      <w:r>
        <w:t xml:space="preserve">[1] “Nghi môn tam gian”: trông nó giống cái cổng tam quan nhưng nhỏ hơn. Các nàng có thể tưởng tượng như hình sau:</w:t>
      </w:r>
    </w:p>
    <w:p>
      <w:pPr>
        <w:pStyle w:val="BodyText"/>
      </w:pPr>
      <w:r>
        <w:t xml:space="preserve">[2] “Chuyên trà”: là một vật dụng trong đám trà cụ, nước trà từ ấm trà sau khi hãm sẽ được rót ra chuyên trà cho đều nước trà, sau đó từ chuyên trà mới được rót vào chén trà. Các nàng có thể tìm hiểu thêm tại đây.</w:t>
      </w:r>
    </w:p>
    <w:p>
      <w:pPr>
        <w:pStyle w:val="BodyText"/>
      </w:pPr>
      <w:r>
        <w:t xml:space="preserve">[3] “Thổ noãn cao”: nguyên văn trong QT là củ từ cao. Ta tìm từ Hán Việt của củ từ, nó ra một loạt tên, nhưng mà thấy thổ noãn dễ nghe nhất. Tuy nhiên không tìm được hình ảnh T.T</w:t>
      </w:r>
    </w:p>
    <w:p>
      <w:pPr>
        <w:pStyle w:val="BodyText"/>
      </w:pPr>
      <w:r>
        <w:t xml:space="preserve">[4] “Diện mục khả tăng”: diện mạo khó coi, xấu xí, dữ dằn.</w:t>
      </w:r>
    </w:p>
    <w:p>
      <w:pPr>
        <w:pStyle w:val="BodyText"/>
      </w:pPr>
      <w:r>
        <w:t xml:space="preserve">[5] “Chung trà”: cái chén có nắp mà mấy lão phật gia trong phim Tàu hay dùng đó. Khi uống thì mở nắp ra gạt gạt một hồi rồi mới uống. Hình đây:</w:t>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930/chuong-3-truyen-thien-1520654589.9325.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drawing>
          <wp:inline>
            <wp:extent cx="2857500" cy="2857500"/>
            <wp:effectExtent b="0" l="0" r="0" t="0"/>
            <wp:docPr descr="" title="" id="1" name="Picture"/>
            <a:graphic>
              <a:graphicData uri="http://schemas.openxmlformats.org/drawingml/2006/picture">
                <pic:pic>
                  <pic:nvPicPr>
                    <pic:cNvPr descr="http://sstruyen.com/images/data/15930/chuong-3-truyen-thien-1520654590.6419.jpg" id="0"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1" w:name="chương-4-khiêu-khích"/>
      <w:bookmarkEnd w:id="31"/>
      <w:r>
        <w:t xml:space="preserve">4. Chương 4: Khiêu Khích</w:t>
      </w:r>
    </w:p>
    <w:p>
      <w:pPr>
        <w:pStyle w:val="Compact"/>
      </w:pPr>
      <w:r>
        <w:br w:type="textWrapping"/>
      </w:r>
      <w:r>
        <w:br w:type="textWrapping"/>
      </w:r>
      <w:r>
        <w:t xml:space="preserve">Úc Thụy được Kiều Tương đẩy vào, Đường Kính nghe thấy thanh âm xe lăn bằng gỗ lăn đến, liền ngẩng đầu lên.</w:t>
      </w:r>
      <w:r>
        <w:br w:type="textWrapping"/>
      </w:r>
      <w:r>
        <w:br w:type="textWrapping"/>
      </w:r>
      <w:r>
        <w:t xml:space="preserve">Úc Thụy bị người nọ nhìn thoáng qua, nhất thời cảm thấy cả người không thoải mái. Thứ nhất Đường Kính là nhân vật truyền kì, lại là võ tướng trên sa trường, thứ hai Úc Thụy không phải trưởng tử chân chính, bên trong là người khác, cũng không có ký ức trước kia, chỉ sợ chính mình lộ ra, bị coi trở thành yêu quái.</w:t>
      </w:r>
      <w:r>
        <w:br w:type="textWrapping"/>
      </w:r>
      <w:r>
        <w:br w:type="textWrapping"/>
      </w:r>
      <w:r>
        <w:t xml:space="preserve">Đường Kính nhìn hắn một cái, tựa hồ thực vừa lòng khí sắc hiện tại của Úc Thụy. Lúc trước trên đường đi phong trần mệt mỏi, hai ma ma đã lớn tuổi, hơn nữa vừa thấy chính là lớp hạ nhân già cả, không thế nào tận tâm tận lực. Chỉ Hi tuổi lại quá nhỏ, bản tính sáng sủa không thể cẩn thận, cũng chưa từng cân nhắc nhiều về cách ăn mặc của Úc Thụy.</w:t>
      </w:r>
      <w:r>
        <w:br w:type="textWrapping"/>
      </w:r>
      <w:r>
        <w:br w:type="textWrapping"/>
      </w:r>
      <w:r>
        <w:t xml:space="preserve">Hiện giờ đến tay Kiều Tương hầu hạ, tự nhiên là tận tâm tận lực. Úc Thụy tuy rằng gầy, nhưng cũng không đến mức gầy như que củi, lớn lên dáng người cũng phong nhã, tỉ mỉ ăn diện một phen tự nhiên khí sắc không tồi.</w:t>
      </w:r>
      <w:r>
        <w:br w:type="textWrapping"/>
      </w:r>
      <w:r>
        <w:br w:type="textWrapping"/>
      </w:r>
      <w:r>
        <w:t xml:space="preserve">Kiều Tương cố ý chọn một kiện nguyệt sắc y sam bằng lụa, Úc Thụy vốn mới mười bốn tuổi, vóc người lại nhỏ hơn người bình thường, thoạt nhìn thực suy nhược, mặc y sam này trông rất ổn trọng cẩn thận, Úc Thụy lại cố ý vâng lời, có vẻ rất hiểu chuyện.</w:t>
      </w:r>
      <w:r>
        <w:br w:type="textWrapping"/>
      </w:r>
      <w:r>
        <w:br w:type="textWrapping"/>
      </w:r>
      <w:r>
        <w:t xml:space="preserve">Đường Kính thấy hắn cúi đầu, hai tay còn không lớn bằng một tay của mình nắm cùng một chỗ, một chút một chút vò vò góc áo, kêu một tiếng “Phụ thân”, tựa hồ thực khẩn trương, cũng sợ hãi, không hiểu vì sao thêm vài phần đáng thương.</w:t>
      </w:r>
      <w:r>
        <w:br w:type="textWrapping"/>
      </w:r>
      <w:r>
        <w:br w:type="textWrapping"/>
      </w:r>
      <w:r>
        <w:t xml:space="preserve">Đường Kính ở trên sa trường, trải qua sinh tử chân chính, khi niên thiếu lại lăn lộn trên quan trường, văn thao võ lược không phải nói chơi. Theo lý hắn hẳn là không thích người yếu đuối, nhi tử này què chân không nói, còn suy nhược, nhưng Đường Kính lại không có lý do bắt hắn phải ăn nói mau lẹ, thần sắc nghiêm nghị, bộ dáng thuận theo kia của đối phương xác thực không thể làm người khác sinh khí.</w:t>
      </w:r>
      <w:r>
        <w:br w:type="textWrapping"/>
      </w:r>
      <w:r>
        <w:br w:type="textWrapping"/>
      </w:r>
      <w:r>
        <w:t xml:space="preserve">“Lại đây.”</w:t>
      </w:r>
      <w:r>
        <w:br w:type="textWrapping"/>
      </w:r>
      <w:r>
        <w:br w:type="textWrapping"/>
      </w:r>
      <w:r>
        <w:t xml:space="preserve">Đường Kính lên tiếng, hướng Úc Thụy vẫy vẫy tay.</w:t>
      </w:r>
      <w:r>
        <w:br w:type="textWrapping"/>
      </w:r>
      <w:r>
        <w:br w:type="textWrapping"/>
      </w:r>
      <w:r>
        <w:t xml:space="preserve">Úc Thụy tự nhiên không thể tự mình đi qua, Kiều Tương lập tức giúp thiếu gia đẩy xe về phía trước vài bước. Đường Kính lúc này mới đem sách đặt qua một bên, đứng dậy, đi đến phía sau Úc Thụy, tự mình giúp Úc Thụy đi vào nội gian.</w:t>
      </w:r>
      <w:r>
        <w:br w:type="textWrapping"/>
      </w:r>
      <w:r>
        <w:br w:type="textWrapping"/>
      </w:r>
      <w:r>
        <w:t xml:space="preserve">Tuy rằng gian ngoài cùng buồng trong cách nhau có vài bước chân, nhưng việc này nói lên là một loại vinh quang, có thể làm Đường Kính tự mình đẩy giúp, không phải ai cũng được.</w:t>
      </w:r>
      <w:r>
        <w:br w:type="textWrapping"/>
      </w:r>
      <w:r>
        <w:br w:type="textWrapping"/>
      </w:r>
      <w:r>
        <w:t xml:space="preserve">Trong nội gian đã có người.</w:t>
      </w:r>
      <w:r>
        <w:br w:type="textWrapping"/>
      </w:r>
      <w:r>
        <w:br w:type="textWrapping"/>
      </w:r>
      <w:r>
        <w:t xml:space="preserve">Úc Thụy đã nghe nói sự tình trong Đường gia, Đường gia một nhà trung liệt, chỉ có mỗi mình Đường Kính là con nối dòng, nhưng Đường Kính vẫn chưa có nhi tử, chỉ có hai nữ nhi, nếu không cũng sẽ không đem Úc Thụy về nhà.</w:t>
      </w:r>
      <w:r>
        <w:br w:type="textWrapping"/>
      </w:r>
      <w:r>
        <w:br w:type="textWrapping"/>
      </w:r>
      <w:r>
        <w:t xml:space="preserve">Hai nữ nhi của Đường Kính do một vị phu nhân sở sinh, vị phu nhân này gia là danh môn khuê tú gia thế hiển hách nhưng lại mất sớm. Phủ đệ của Đường Kính tuy rằng không thiếu tiểu thiếp, nhưng vẫn không tái giá, tất cả mọi người đều nghị luận sôi nổi, có thể bởi vì Đường Kính quá mức tưởng niệm vị phu nhân tài sắc vẹn toàn này, cũng có thể là ngại gia thế của vị phu nhân đã qua đời này.</w:t>
      </w:r>
      <w:r>
        <w:br w:type="textWrapping"/>
      </w:r>
      <w:r>
        <w:br w:type="textWrapping"/>
      </w:r>
      <w:r>
        <w:t xml:space="preserve">Nữ tử bảo bối này không phải ai khác, chính là muội muội của Thừa tướng đương triều.</w:t>
      </w:r>
      <w:r>
        <w:br w:type="textWrapping"/>
      </w:r>
      <w:r>
        <w:br w:type="textWrapping"/>
      </w:r>
      <w:r>
        <w:t xml:space="preserve">Người ngồi trong nội gian chính là hai nữ nhi của Đường Kính, Đường Cẩm Dục cùng Đường Cẩm Phồn. Ngoài ra không còn ai khác.</w:t>
      </w:r>
      <w:r>
        <w:br w:type="textWrapping"/>
      </w:r>
      <w:r>
        <w:br w:type="textWrapping"/>
      </w:r>
      <w:r>
        <w:t xml:space="preserve">Đường Cẩm Dục tuy lớn hơn một chút, nhưng cũng chỉ mới mười ba tuổi, Đường Cẩm Phồn mới bảy tuổi.</w:t>
      </w:r>
      <w:r>
        <w:br w:type="textWrapping"/>
      </w:r>
      <w:r>
        <w:br w:type="textWrapping"/>
      </w:r>
      <w:r>
        <w:t xml:space="preserve">Hai người thấy Đường Kính tiến vào, đều đứng dậy, đồng thanh thỉnh an, mắt lại nhìn Úc Thụy, tựa hồ cảm thấy tò mò.</w:t>
      </w:r>
      <w:r>
        <w:br w:type="textWrapping"/>
      </w:r>
      <w:r>
        <w:br w:type="textWrapping"/>
      </w:r>
      <w:r>
        <w:t xml:space="preserve">Đường Kính ngồi xuống, hai nữ hài mới lần lượt ngồi xuống.</w:t>
      </w:r>
      <w:r>
        <w:br w:type="textWrapping"/>
      </w:r>
      <w:r>
        <w:br w:type="textWrapping"/>
      </w:r>
      <w:r>
        <w:t xml:space="preserve">Kiều Tương cùng đại nha hoàn đứng ở bên cạnh xới cơm gắp thức ăn, hầu hạ phi thường chu đáo, thậm chí Úc Thụy cũng không cần vươn tay, mắt hắn nhìn tới chỗ nào, Kiều Tương đã giúp hắn lấy đồ ăn đến.</w:t>
      </w:r>
      <w:r>
        <w:br w:type="textWrapping"/>
      </w:r>
      <w:r>
        <w:br w:type="textWrapping"/>
      </w:r>
      <w:r>
        <w:t xml:space="preserve">Hai tiểu cô nương nhìn thấy nhưng không nói gì, ăn cũng thực nhã nhặn.</w:t>
      </w:r>
      <w:r>
        <w:br w:type="textWrapping"/>
      </w:r>
      <w:r>
        <w:br w:type="textWrapping"/>
      </w:r>
      <w:r>
        <w:t xml:space="preserve">Sau khi dùng xong vãn thiện hai nữ nhi xin phép lui ra ngoài, Đường Kính lưu lại một mình Úc Thụy, tựa hồ có lời muốn nói.</w:t>
      </w:r>
      <w:r>
        <w:br w:type="textWrapping"/>
      </w:r>
      <w:r>
        <w:br w:type="textWrapping"/>
      </w:r>
      <w:r>
        <w:t xml:space="preserve">Úc Thụy cảm thấy ăn bữa cơm này mình cũng cũng bị nghẹn chết. Tuy rằng trong khi ăn không nói chuyện là thói quen tốt, nhưng cũng không thể áp lực như thế, hắn còn muốn nhanh chóng ăn cho xong để về Úc Hề viên, không nghĩ tới bị lưu lại.</w:t>
      </w:r>
      <w:r>
        <w:br w:type="textWrapping"/>
      </w:r>
      <w:r>
        <w:br w:type="textWrapping"/>
      </w:r>
      <w:r>
        <w:t xml:space="preserve">Đường Kính ngồi trên ghế dựa lớn bên cạnh, có mấy nha hoàn mang tới bàn thấp, đem đồ ăn thừa trên bàn dọn dẹp đặt lên, sau đó lại nâng ra ngoài, không bao lâu trên bàn cơm đã sạch sẽ.</w:t>
      </w:r>
      <w:r>
        <w:br w:type="textWrapping"/>
      </w:r>
      <w:r>
        <w:br w:type="textWrapping"/>
      </w:r>
      <w:r>
        <w:t xml:space="preserve">Kiều Tương lại mang lên một ít hạt dưa và trái cây, nước trà cùng điểm tâm đặt lên bàn, lúc này mới thối lui đến một bên.</w:t>
      </w:r>
      <w:r>
        <w:br w:type="textWrapping"/>
      </w:r>
      <w:r>
        <w:br w:type="textWrapping"/>
      </w:r>
      <w:r>
        <w:t xml:space="preserve">Lúc này Đường Kính mới lên tiếng: “Đã đi qua Úc Hề viên?”</w:t>
      </w:r>
      <w:r>
        <w:br w:type="textWrapping"/>
      </w:r>
      <w:r>
        <w:br w:type="textWrapping"/>
      </w:r>
      <w:r>
        <w:t xml:space="preserve">Úc Thụy ngồi ở xe lăn, sau lưng căng thẳng, khẽ khom người, có vẻ thực cung kính, trả lời: “Vâng.”</w:t>
      </w:r>
      <w:r>
        <w:br w:type="textWrapping"/>
      </w:r>
      <w:r>
        <w:br w:type="textWrapping"/>
      </w:r>
      <w:r>
        <w:t xml:space="preserve">Hắn tuy rằng cung kính, nhưng bất đắc dĩ với vóc người cùng dung mạo như thế này, khuôn mặt như ngọc được chạm khắc chỉ nhỏ bằng một bàn tay lại bày ra biểu tình giống ông cụ non.</w:t>
      </w:r>
      <w:r>
        <w:br w:type="textWrapping"/>
      </w:r>
      <w:r>
        <w:br w:type="textWrapping"/>
      </w:r>
      <w:r>
        <w:t xml:space="preserve">Đường Kính nhìn bộ dáng của hắn, cất tiếng: “Ngươi không cần khẩn trương như vậy.”</w:t>
      </w:r>
      <w:r>
        <w:br w:type="textWrapping"/>
      </w:r>
      <w:r>
        <w:br w:type="textWrapping"/>
      </w:r>
      <w:r>
        <w:t xml:space="preserve">Úc Thụy bị hắn nhìn thấu tâm tư, theo bản năng hé miệng, “Dạ.”</w:t>
      </w:r>
      <w:r>
        <w:br w:type="textWrapping"/>
      </w:r>
      <w:r>
        <w:br w:type="textWrapping"/>
      </w:r>
      <w:r>
        <w:t xml:space="preserve">Đường Kính thấy hắn không có chuyển biến tốt đẹp, cũng không chú ý đến hắn nữa, đưa mắt nhìn quyển sách trên tay, để Úc Thụy thả lỏng.</w:t>
      </w:r>
      <w:r>
        <w:br w:type="textWrapping"/>
      </w:r>
      <w:r>
        <w:br w:type="textWrapping"/>
      </w:r>
      <w:r>
        <w:t xml:space="preserve">Đường Kính không nhìn hắn, chuyên tâm đọc sách trong tay, còn lật qua một tờ, câu được câu không nói: “Úc Hề viên thiếu cái gì liền nói với Kiều Tương, Kiều Tương sẽ đến bẩm lại với ta.”</w:t>
      </w:r>
      <w:r>
        <w:br w:type="textWrapping"/>
      </w:r>
      <w:r>
        <w:br w:type="textWrapping"/>
      </w:r>
      <w:r>
        <w:t xml:space="preserve">Úc Thụy thấy hắn không hề nhìn mình, mới thoáng thả lỏng, trả lời câu thứ ba “Vâng”.</w:t>
      </w:r>
      <w:r>
        <w:br w:type="textWrapping"/>
      </w:r>
      <w:r>
        <w:br w:type="textWrapping"/>
      </w:r>
      <w:r>
        <w:t xml:space="preserve">Sau đó Đường Kính lại tùy tiện kiếm đề tài hỏi, “Ngươi hiện giờ bao nhiêu tuổi rồi?”</w:t>
      </w:r>
      <w:r>
        <w:br w:type="textWrapping"/>
      </w:r>
      <w:r>
        <w:br w:type="textWrapping"/>
      </w:r>
      <w:r>
        <w:t xml:space="preserve">Vấn đề này lại làm cho Úc Thụy chấn động toàn thân, ánh mắt trong nháy mắt hốt hoảng, hắn làm sao có thể biết chính chủ của thân thể này bao nhiêu tuổi.</w:t>
      </w:r>
      <w:r>
        <w:br w:type="textWrapping"/>
      </w:r>
      <w:r>
        <w:br w:type="textWrapping"/>
      </w:r>
      <w:r>
        <w:t xml:space="preserve">Vẻ mặt khác thường này tự nhiên trốn không được ánh mắt Đường Kính, chợt nghe Úc Thụy có chút trù trừ nói, “Hồi phụ thân, không nhớ rõ.”</w:t>
      </w:r>
      <w:r>
        <w:br w:type="textWrapping"/>
      </w:r>
      <w:r>
        <w:br w:type="textWrapping"/>
      </w:r>
      <w:r>
        <w:t xml:space="preserve">Úc Thụy nói như vậy, nghe vào tai Đường Kính cùng nha hoàn khác, tựa hồ thiếu gia khi còn nhỏ chịu khổ nhiều lắm, ngay cả mình mấy tuổi cũng không nhớ rõ.</w:t>
      </w:r>
      <w:r>
        <w:br w:type="textWrapping"/>
      </w:r>
      <w:r>
        <w:br w:type="textWrapping"/>
      </w:r>
      <w:r>
        <w:t xml:space="preserve">Tuy rằng sinh mẫu Úc Thụy không phải danh môn khuê các gì, nhưng Úc Thụy tốt xấu cũng là huyết mạch Đường gia, trong người chảy dòng máu của Đường Kính hắn, là thân sinh nhi tử của Đường Kính, dù hoàn cảnh không được tốt, cũng không thể chịu khổ như vậy.</w:t>
      </w:r>
      <w:r>
        <w:br w:type="textWrapping"/>
      </w:r>
      <w:r>
        <w:br w:type="textWrapping"/>
      </w:r>
      <w:r>
        <w:t xml:space="preserve">Đường Kính nghe xong tuy rằng biểu tình trên mặt không chút biến hóa, nhưng trong lòng cũng có một phen tính toán, nói: “Nhìn dáng vẻ của ngươi mệt mỏi, đi đường mấy ngày này cũng thực vất vả, sớm trở về nghỉ ngơi đi, ngày mai ta lại đến nhìn ngươi.”</w:t>
      </w:r>
      <w:r>
        <w:br w:type="textWrapping"/>
      </w:r>
      <w:r>
        <w:br w:type="textWrapping"/>
      </w:r>
      <w:r>
        <w:t xml:space="preserve">Úc Thụy nghe nửa câu trước âm thầm nhẹ nhàng thở ra, đến lúc nghe được nửa câu sau, một hơi nghẹn ở ngực lên không được xuống không xong, Đường Kính thế nhưng ngày mai muốn tới Úc Hề viên nhìn mình.</w:t>
      </w:r>
      <w:r>
        <w:br w:type="textWrapping"/>
      </w:r>
      <w:r>
        <w:br w:type="textWrapping"/>
      </w:r>
      <w:r>
        <w:t xml:space="preserve">Úc Thụy chỉ phải nhu thuận gật đầu đáp ứng, cáo lui, để Kiều Tương đẩy trở về.</w:t>
      </w:r>
      <w:r>
        <w:br w:type="textWrapping"/>
      </w:r>
      <w:r>
        <w:br w:type="textWrapping"/>
      </w:r>
      <w:r>
        <w:t xml:space="preserve">Về tới Úc Hề viên, Chỉ Hi đến đo vóc người hắn, gọi thợ may quần áo, chờ sự tình rốt cục làm thỏa đáng, Úc Thụy cũng thật sự mệt nhọc.</w:t>
      </w:r>
      <w:r>
        <w:br w:type="textWrapping"/>
      </w:r>
      <w:r>
        <w:br w:type="textWrapping"/>
      </w:r>
      <w:r>
        <w:t xml:space="preserve">Kiều Tương lại một khắc cũng không ngồi yên vội gọi người, an bài Úc Thụy thỏa đáng rồi mới vội vã ra ngoài, lưu lại Chỉ Hi hầu hạ.</w:t>
      </w:r>
      <w:r>
        <w:br w:type="textWrapping"/>
      </w:r>
      <w:r>
        <w:br w:type="textWrapping"/>
      </w:r>
      <w:r>
        <w:t xml:space="preserve">Chỉ Hi hầu hạ hắn nằm xuống ngủ, thời tiết quá nóng, mở cửa sổ lại sợ gió độc thổi vào phòng thiếu gia, dù sao nhìn tướng mạo thiếu gia liền biết có đủ thứ bệnh, vì thế Chỉ Hi lấy một cái quạt tròn nhỏ, quỳ gối bên giường Úc Thụy nhẹ nhàng quạt cho hắn.</w:t>
      </w:r>
      <w:r>
        <w:br w:type="textWrapping"/>
      </w:r>
      <w:r>
        <w:br w:type="textWrapping"/>
      </w:r>
      <w:r>
        <w:t xml:space="preserve">Chỉ Hi là người hoạt bát, mặc dù không ổn trọng như Kiều Tương, không nhìn xa trông rộng như Kiều Tương, cũng không phải nói Kiều Tương không tốt, chẳng qua Úc Thụy càng thích nói chuyện với Chỉ Hi.</w:t>
      </w:r>
      <w:r>
        <w:br w:type="textWrapping"/>
      </w:r>
      <w:r>
        <w:br w:type="textWrapping"/>
      </w:r>
      <w:r>
        <w:t xml:space="preserve">Úc Thụy thấy nàng khó khăn, nói: “Ngươi kéo cái ghế đến mà ngồi, đừng quỳ.”</w:t>
      </w:r>
      <w:r>
        <w:br w:type="textWrapping"/>
      </w:r>
      <w:r>
        <w:br w:type="textWrapping"/>
      </w:r>
      <w:r>
        <w:t xml:space="preserve">“Cám ơn thiếu gia.”</w:t>
      </w:r>
      <w:r>
        <w:br w:type="textWrapping"/>
      </w:r>
      <w:r>
        <w:br w:type="textWrapping"/>
      </w:r>
      <w:r>
        <w:t xml:space="preserve">Chỉ Hi thật vui vẻ tạ ơn, liền kéo cái ghế nhỏ đến, ngồi ở bên giường quạt.</w:t>
      </w:r>
      <w:r>
        <w:br w:type="textWrapping"/>
      </w:r>
      <w:r>
        <w:br w:type="textWrapping"/>
      </w:r>
      <w:r>
        <w:t xml:space="preserve">Qua một hồi lâu, Chỉ Hi hỏi: “Thiếu gia không ngủ sao, là nóng quá sao? Nô tỳ quạt mạnh lên nhé.”</w:t>
      </w:r>
      <w:r>
        <w:br w:type="textWrapping"/>
      </w:r>
      <w:r>
        <w:br w:type="textWrapping"/>
      </w:r>
      <w:r>
        <w:t xml:space="preserve">Úc Thụy trả lời: “Không nóng.”</w:t>
      </w:r>
      <w:r>
        <w:br w:type="textWrapping"/>
      </w:r>
      <w:r>
        <w:br w:type="textWrapping"/>
      </w:r>
      <w:r>
        <w:t xml:space="preserve">Hai người lại trò chuyện mấy câu, Chỉ Hi cười nói: “Nguyên lai thiếu gia là lo lắng việc ngày mai lão gia đến Úc Hề viên.”</w:t>
      </w:r>
      <w:r>
        <w:br w:type="textWrapping"/>
      </w:r>
      <w:r>
        <w:br w:type="textWrapping"/>
      </w:r>
      <w:r>
        <w:t xml:space="preserve">Chỉ Hi lại nói: “Thiếu gia ngài không cần lo lắng như vậy, hôm nay ngài vừa về, toàn bộ hạ nhân từ trên xuống dưới trong nhà đều biết lão gia đối đãi với người thật tốt, Kiều Tương tỷ tỷ cũng được đưa đến hầu hạ ngài. Lão gia mặc dù trên mặt lạnh lùng, nhưng chỉ cần không làm sai chuyện, đối với người nào cũng sẽ không có không tốt. Hơn nữa thiếu gia ngài là trưởng tử, càng là tâm can của lao gia đâu!”</w:t>
      </w:r>
      <w:r>
        <w:br w:type="textWrapping"/>
      </w:r>
      <w:r>
        <w:br w:type="textWrapping"/>
      </w:r>
      <w:r>
        <w:t xml:space="preserve">Úc Thụy thở dài, Chỉ Hi dù sao tuổi còn nhỏ không hiểu chuyện, cũng không rõ thiếu gia vì sao lại thở dài. Kỳ thật bởi vì là trưởng tử, Úc Thụy mới thở dài, trưởng tử của đệ nhất nhân trong kinh thành muốn gió được gió muốn mưa được mưa, dễ làm sao?</w:t>
      </w:r>
      <w:r>
        <w:br w:type="textWrapping"/>
      </w:r>
      <w:r>
        <w:br w:type="textWrapping"/>
      </w:r>
      <w:r>
        <w:t xml:space="preserve">Hơn nữa Úc Thụy tuy rằng tiến vào Đường gia, nhưng hiện tại vẫn cứ không danh không phân không có chính danh, sinh mẫu của thân thể này cũng không biết là người phương nào. Nhiều năm như vậy ở bên ngoài, đột nhiên bị tìm trở về làm trưởng tử, ai cũng nhìn ra được là dùng để đối phó mà thôi.</w:t>
      </w:r>
      <w:r>
        <w:br w:type="textWrapping"/>
      </w:r>
      <w:r>
        <w:br w:type="textWrapping"/>
      </w:r>
      <w:r>
        <w:t xml:space="preserve">Huống chi cấp chính danh cho Úc Thụy, muốn làm trưởng tử cũng không dễ dàng. Đầu tiên phải cấp chính danh cho sinh mẫu Úc Thụy, một chuỗi chuyện lớn chuyện nhỏ, nói đến còn rườm rà, huống chi là thực hiện.</w:t>
      </w:r>
      <w:r>
        <w:br w:type="textWrapping"/>
      </w:r>
      <w:r>
        <w:br w:type="textWrapping"/>
      </w:r>
      <w:r>
        <w:t xml:space="preserve">Chỉ Hi quạt cho hắn, Úc Thụy qua nửa đêm ngủ cũng được an ổn.</w:t>
      </w:r>
      <w:r>
        <w:br w:type="textWrapping"/>
      </w:r>
      <w:r>
        <w:br w:type="textWrapping"/>
      </w:r>
      <w:r>
        <w:t xml:space="preserve">Đến hừng đông Triệu ma ma đi vào, lão bà tử ngoài việc hầu hạ thiếu gia, cũng được phân phó dạy cho hắn một ít quy củ, nói rằng: “Ngày thường thức dậy, thiếu gia rửa mặt chải đầu xong, nên đi thỉnh an lão gia, sau đó đi đọc sách tại thư viện. Bất quá hôm nay thứ nhất lão gia sáng sớm đã xuất môn đi bàn chuyện làm ăn, thứ hai lão gia còn chưa nói thiếu gia khi nào thì được đi học, trước mắt nghỉ ngơi tĩnh dưỡng, cái gì cũng không cần làm.”</w:t>
      </w:r>
      <w:r>
        <w:br w:type="textWrapping"/>
      </w:r>
      <w:r>
        <w:br w:type="textWrapping"/>
      </w:r>
      <w:r>
        <w:t xml:space="preserve">Triệu ma ma nói xong, Chỉ Hi mang vào một bộ bàn nhỏ, bên trên bày biện một chút điểm tâm, đặt ở trên bàn trong phòng ngủ.</w:t>
      </w:r>
      <w:r>
        <w:br w:type="textWrapping"/>
      </w:r>
      <w:r>
        <w:br w:type="textWrapping"/>
      </w:r>
      <w:r>
        <w:t xml:space="preserve">Ăn xong điểm tâm, Úc Thụy liền rảnh rỗi, Đường Kính đã đi ra ngoài, có vẻ trong chốc lát sẽ không về.</w:t>
      </w:r>
      <w:r>
        <w:br w:type="textWrapping"/>
      </w:r>
      <w:r>
        <w:br w:type="textWrapping"/>
      </w:r>
      <w:r>
        <w:t xml:space="preserve">Đang âm thầm thả lỏng, lại có người tiến vào cửa Úc Hề viên.</w:t>
      </w:r>
      <w:r>
        <w:br w:type="textWrapping"/>
      </w:r>
      <w:r>
        <w:br w:type="textWrapping"/>
      </w:r>
      <w:r>
        <w:t xml:space="preserve">Một mỹ phụ nhân được bốn năm nha hoàn cùng hai ma ma vây quanh đi tới, Úc Thụy đang ngồi trên xe lăn, để Chỉ Hi đẩy đi dạo trong hoa viên.</w:t>
      </w:r>
      <w:r>
        <w:br w:type="textWrapping"/>
      </w:r>
      <w:r>
        <w:br w:type="textWrapping"/>
      </w:r>
      <w:r>
        <w:t xml:space="preserve">Mỹ phụ nhân kia tuổi tác so với Chỉ Hi lớn hơn một chút, xác thực quá trẻ tuổi, một thân váy dài màu phấn hồng cùng quần lụa mỏng hồng nhạt, thân thể thướt tha, hé miệng cười, thanh âm lộ ra một cỗ phong lưu không thể che dấu, vừa đi, vừa che miệng cười nói: “Nghe nói hôm qua thiếu gia đến đây, thiếp thân còn chưa từng gặp qua.”</w:t>
      </w:r>
      <w:r>
        <w:br w:type="textWrapping"/>
      </w:r>
      <w:r>
        <w:br w:type="textWrapping"/>
      </w:r>
      <w:r>
        <w:t xml:space="preserve">Chỉ Hi vừa thấy, cúi người nói nhỏ: “Là di thái thái.”</w:t>
      </w:r>
      <w:r>
        <w:br w:type="textWrapping"/>
      </w:r>
      <w:r>
        <w:br w:type="textWrapping"/>
      </w:r>
      <w:r>
        <w:t xml:space="preserve">Cái gọi là di thái thái, chính là tiểu thiếp của Đường Kính.</w:t>
      </w:r>
      <w:r>
        <w:br w:type="textWrapping"/>
      </w:r>
      <w:r>
        <w:br w:type="textWrapping"/>
      </w:r>
      <w:r>
        <w:t xml:space="preserve">Đường Kính tuy rằng không tái giá, nhưng tiểu thiếp không ít, lúc bàn chuyện làm ăn hoặc là giao tiếp cùng người trong quan trường, khó tránh khỏi sẽ nhét cho y vài người, nếu cự tuyệt, hơn phân nửa là không cho người ta mặt mũi.</w:t>
      </w:r>
      <w:r>
        <w:br w:type="textWrapping"/>
      </w:r>
      <w:r>
        <w:br w:type="textWrapping"/>
      </w:r>
      <w:r>
        <w:t xml:space="preserve">Đường Kính chưa bao giờ cự tuyệt, nhưng y cũng không háo sắc, may mà Đường gia không thiếu mấy bát cơm, nuôi thì nuôi.</w:t>
      </w:r>
      <w:r>
        <w:br w:type="textWrapping"/>
      </w:r>
      <w:r>
        <w:br w:type="textWrapping"/>
      </w:r>
      <w:r>
        <w:t xml:space="preserve">Mỹ phụ kia đi tới, dùng ánh mắt khoa trương từ trên nhìn xuống Úc Thụy, bỗng nhiên lại che miệng cười rộ lên, cười không ngừng, cười đến cong thắt lưng, nha hoàn nhanh chóng chạy lại đấm đấm lưng thuận khí cho nàng.</w:t>
      </w:r>
      <w:r>
        <w:br w:type="textWrapping"/>
      </w:r>
      <w:r>
        <w:br w:type="textWrapping"/>
      </w:r>
      <w:r>
        <w:t xml:space="preserve">Chờ mỹ phụ nhân đã thuận khí tốt lắm, mới lên tiếng: “Tướng mạo xuất sắc như vậy, ta là lần đầu nhìn thấy, còn lầm tưởng rằng là một mỹ nương tử phong lưu nột.”</w:t>
      </w:r>
      <w:r>
        <w:br w:type="textWrapping"/>
      </w:r>
      <w:r>
        <w:br w:type="textWrapping"/>
      </w:r>
      <w:r>
        <w:t xml:space="preserve">Nàng nói xong, tiếp tục cười: “Phu nhân là ai thế, có thể sinh ra thiếu gia tuấn tú như vậy u?”</w:t>
      </w:r>
      <w:r>
        <w:br w:type="textWrapping"/>
      </w:r>
      <w:r>
        <w:br w:type="textWrapping"/>
      </w:r>
      <w:r>
        <w:rPr>
          <w:i/>
        </w:rPr>
        <w:t xml:space="preserve">Tác giả nói ra suy nghĩ của mình: cám ơn Vi Tiếu mị mị ném trứng =3=~ cám ơn Cầu Cầu ném trứng =3=~</w:t>
      </w:r>
      <w:r>
        <w:br w:type="textWrapping"/>
      </w:r>
      <w:r>
        <w:br w:type="textWrapping"/>
      </w:r>
      <w:r>
        <w:t xml:space="preserve">— Hết chương 4 —</w:t>
      </w:r>
      <w:r>
        <w:br w:type="textWrapping"/>
      </w:r>
      <w:r>
        <w:br w:type="textWrapping"/>
      </w:r>
    </w:p>
    <w:p>
      <w:pPr>
        <w:pStyle w:val="Heading2"/>
      </w:pPr>
      <w:bookmarkStart w:id="32" w:name="chương-5-cay-nghiệt"/>
      <w:bookmarkEnd w:id="32"/>
      <w:r>
        <w:t xml:space="preserve">5. Chương 5: Cay Nghiệt</w:t>
      </w:r>
    </w:p>
    <w:p>
      <w:pPr>
        <w:pStyle w:val="Compact"/>
      </w:pPr>
      <w:r>
        <w:br w:type="textWrapping"/>
      </w:r>
      <w:r>
        <w:br w:type="textWrapping"/>
      </w:r>
      <w:r>
        <w:t xml:space="preserve">Mỹ phụ nhân thấy Úc Thụy bộ dáng lạnh nhạt, trong lòng bốc lên đại hỏa, lời của mình giống như đánh vào bị bông, một chút tác dụng cũng không có.</w:t>
      </w:r>
      <w:r>
        <w:br w:type="textWrapping"/>
      </w:r>
      <w:r>
        <w:br w:type="textWrapping"/>
      </w:r>
      <w:r>
        <w:t xml:space="preserve">Vì thế liếc xéo Chỉ Hi, cố ý âm dương quái khí cười nói: “Đây không phải là nha đầu Chỉ Hi sao, thoạt nhìn phất lên nha, có mấy ngày không nhìn thấy, nguyên lai ngay cả thứ bậc cũng không còn, hiện giờ nhìn thấy thái thái lại chẳng nói gì? Cũng không ra tiếp đón? Chẳng lẽ đây là lão gia dặn dò sao?”</w:t>
      </w:r>
      <w:r>
        <w:br w:type="textWrapping"/>
      </w:r>
      <w:r>
        <w:br w:type="textWrapping"/>
      </w:r>
      <w:r>
        <w:t xml:space="preserve">Chỉ Hi vốn bản tính nóng nảy không nhịn được, nghe câu đầu tiên của mỹ phụ nhân kia trong lòng đã tức giận, nhưng nàng cũng biết thân phận của mình, làm sao có thể vô lễ với di thái thái, hơn nữa thiếu gia còn chưa lên tiếng đâu, mình cũng chỉ có thể chịu đựng, chỉ không nghĩ tới mỹ phụ nhân kia thế nhưng đánh chủ ý trên người nàng.</w:t>
      </w:r>
      <w:r>
        <w:br w:type="textWrapping"/>
      </w:r>
      <w:r>
        <w:br w:type="textWrapping"/>
      </w:r>
      <w:r>
        <w:t xml:space="preserve">Chỉ Hi nói: “Vốn dĩ là muốn thỉnh an di thái thái, nhưng nô tỳ nhìn tâm tình di thái thái hôm nay tựa hồ không tốt, nô tỳ e sợ mình nói xong, chọc di thái thái trong lòng không thoải mái, lại hoàn toàn phản tác dụng, di thái thái chớ nên trách nô tỳ.”</w:t>
      </w:r>
      <w:r>
        <w:br w:type="textWrapping"/>
      </w:r>
      <w:r>
        <w:br w:type="textWrapping"/>
      </w:r>
      <w:r>
        <w:t xml:space="preserve">Chỉ Hi mở miệng một tiếng “Di thái thái” hai tiếng “Di thái thái”, một mực cường điệu mỹ phụ nhân chỉ là tiểu tiếp, là vợ bé mà thôi, mỹ phụ nhân kia làm sao có thể nhẫn được, tiếng cười lớn hơn nữa, “Chỉ Hi nha đầu thật là mạnh miệng nha, bất quá lão gia lại không thể nào nuông chiều một nha hoàn thô thiển, hiện giờ ta đã biết, tâm tư chuyển đến Úc Hề viên, được thiếu gia sủng ái?”</w:t>
      </w:r>
      <w:r>
        <w:br w:type="textWrapping"/>
      </w:r>
      <w:r>
        <w:br w:type="textWrapping"/>
      </w:r>
      <w:r>
        <w:t xml:space="preserve">Mỹ phụ nhân nói xong, quơ quơ tay áo, lại tiếp tục: “Hôm nay ta là tới thăm tân thiếu gia, nào biết lại bị nha hoàn chế nhạo, theo ta thấy quả nhiên ngoại lại chính là ngoại lai, không chút giáo dưỡng cũng quản giáo không tốt nô tài. Ngày khác từ chỗ của ta điều hai giáo dưỡng ma ma mới lại đây đi, cũng không thể trách tiểu thiếu gia, phỏng chừng thái thái không có phúc khí, ngoại gia cũng chỉ ở tiểu trấn, không biết dạy quy củ cho nhi tử.”</w:t>
      </w:r>
      <w:r>
        <w:br w:type="textWrapping"/>
      </w:r>
      <w:r>
        <w:br w:type="textWrapping"/>
      </w:r>
      <w:r>
        <w:t xml:space="preserve">Bản thân Úc Thụy không muốn cùng cái gọi là di thái thái này chống đối, dù sao người như thế hắn nhìn thấy đã nhiều, chỉ là mồm miệng cay nghiệt, cũng chưa chắc đã có bản lĩnh thực sự, nhất thời đối đáp hơn nàng vài câu chẳng có gì khó, nhưng không lý do mà gây chuyện thì rất phiền toái, hắn nghĩ nhẫn nhịn một chút rồi cũng qua.</w:t>
      </w:r>
      <w:r>
        <w:br w:type="textWrapping"/>
      </w:r>
      <w:r>
        <w:br w:type="textWrapping"/>
      </w:r>
      <w:r>
        <w:t xml:space="preserve">Nào nghĩ di thái thái này miệng lưỡi đâu chỉ là cay nghiệt, lại đụng vào điểm mấu chốt của Úc Thụy.</w:t>
      </w:r>
      <w:r>
        <w:br w:type="textWrapping"/>
      </w:r>
      <w:r>
        <w:br w:type="textWrapping"/>
      </w:r>
      <w:r>
        <w:t xml:space="preserve">Cả đời trước của Úc Thụy trong trận chiến gia tộc giãy dụa cầu sinh, điểm mấu chốt duy nhất chính là mẫu thân của mình, mẫu thân Úc Thụy không phải xuất thân từ danh môn vọng tộc, chỉ có thể xem như ái nữ, bởi vì là thê tử kết tóc của phụ thân, sớm đi theo phụ thân phát triển gia nghiệp, cho nên Úc Thụy mới là trưởng tử.</w:t>
      </w:r>
      <w:r>
        <w:br w:type="textWrapping"/>
      </w:r>
      <w:r>
        <w:br w:type="textWrapping"/>
      </w:r>
      <w:r>
        <w:t xml:space="preserve">Ngoại công nhà nghèo, không có hậu thuẫn từ nhà mẹ đẻ, không có người chỉ điểm, khiến Úc Thụy sinh hoạt trong nhà cũng không an ổn, nhưng Úc Thụy chưa từng trách mẫu thân, bởi vì mẫu thân là người duy nhất đối tốt với hắn.</w:t>
      </w:r>
      <w:r>
        <w:br w:type="textWrapping"/>
      </w:r>
      <w:r>
        <w:br w:type="textWrapping"/>
      </w:r>
      <w:r>
        <w:t xml:space="preserve">Thê tử nhà nghèo có thể cùng chung hoạn nạn, nhưng không thể cùng chung phú quý, sau khi phụ thân Úc Thụy phát đạt, tình cảm đối với mẫu thân Úc Thụy cũng dần dần trở nên lạnh nhạt, thế cho nên đối với Úc Thụy cũng không mặn không nhạt, chỉ là quan tâm đối với danh phận trưởng tử mà thôi.</w:t>
      </w:r>
      <w:r>
        <w:br w:type="textWrapping"/>
      </w:r>
      <w:r>
        <w:br w:type="textWrapping"/>
      </w:r>
      <w:r>
        <w:t xml:space="preserve">Mẫu thân Úc Thụy cũng không thể làm gì. Người khác sinh nhi tử đều tìm người xem bát tự, bịa đặt một cái mộng báo điềm lành, mặc kệ thật hay giả, đều là dấu hiện tốt, mà Úc Thụy này diện mạo thường thường, làm cho phụ thân hắn cũng chẳng có ấn tượng gì.</w:t>
      </w:r>
      <w:r>
        <w:br w:type="textWrapping"/>
      </w:r>
      <w:r>
        <w:br w:type="textWrapping"/>
      </w:r>
      <w:r>
        <w:t xml:space="preserve">Tất cả mọi người nhằm vào Úc Thụy, điều này làm cho Úc Thụy sống trong nhà mình mà giống như sống trong ngục tù, tại thời điểm này, lại càng có thể lĩnh hội mẫu thân đỗi hắn có bao nhiêu tốt.</w:t>
      </w:r>
      <w:r>
        <w:br w:type="textWrapping"/>
      </w:r>
      <w:r>
        <w:br w:type="textWrapping"/>
      </w:r>
      <w:r>
        <w:t xml:space="preserve">Điểm mấu chốt của Úc Thụy chính là mẫu thân của hắn, tuy rằng mỹ phụ nhân nói là mẫu thân của thân thể này, nhưng trong lòng Úc Thụy cũng dâng lên một chút tức giận.</w:t>
      </w:r>
      <w:r>
        <w:br w:type="textWrapping"/>
      </w:r>
      <w:r>
        <w:br w:type="textWrapping"/>
      </w:r>
      <w:r>
        <w:t xml:space="preserve">Mỹ phụ nhân thấy Đường Úc Thụy vẫn luôn á khẩu bỗng nhiên quay đầu nhìn về phía mình, không hiểu chuyện gì dừng một chút, nhưng lại nghĩ hài tử nhỏ xíu như vậy có thể làm nên chuyện lớn gì? Huống hồ trong đại gia tộc, thiếu gia nhỏ bé không nương không có ngoại thích chống lưng, đừng nói là nửa đường nhặt được, cho dù là vẫn luôn nuôi nấng tại bên người, một khi lại có nam hài, nói phế bỏ liền phế bỏ.</w:t>
      </w:r>
      <w:r>
        <w:br w:type="textWrapping"/>
      </w:r>
      <w:r>
        <w:br w:type="textWrapping"/>
      </w:r>
      <w:r>
        <w:t xml:space="preserve">Úc Thụy chỉ nhìn nàng một cái, lập tức quay đầu đi, bộ dáng của hắn thoạt nhìn thực suy nhược, lại ngồi ở xe lăn, làm người ta có cảm giác phi thường vô hại, thậm chí liên tưởng đến yếu đuối.</w:t>
      </w:r>
      <w:r>
        <w:br w:type="textWrapping"/>
      </w:r>
      <w:r>
        <w:br w:type="textWrapping"/>
      </w:r>
      <w:r>
        <w:t xml:space="preserve">Úc Thụy khẩu khí lạnh nhạt, giống như là khinh thường, chậm rãi nói: “Cho dù không dạy được nhi tử thì làm thái thái thủy chung vẫn là thái thái, di thái thái mới vừa rồi giáo huấn Chỉ Hi không hiểu quy củ, hiện giờ lại xen vào chuyện của thái thái xen vào chuyện của chủ tử, như vậy không phải là tự vả vào mồm mình sao? Chuyện giáo dưỡng ma ma phải thưa lại với lão gia, nếu lão gia chuẩn, di thái thái chỉ việc phái người lại đây, nếu lão gia không chuẩn, vậy thì tốt rồi, chẳng phải là lại tự vả thêm phát nữa. Di thái thái chẳng lẽ thích tự ngược?”</w:t>
      </w:r>
      <w:r>
        <w:br w:type="textWrapping"/>
      </w:r>
      <w:r>
        <w:br w:type="textWrapping"/>
      </w:r>
      <w:r>
        <w:t xml:space="preserve">Úc Thụy nói ra một tràng, làm mỹ phụ nhân trên mặt một trận xanh một trận hồng. Phu nhân trong nhà đã chết mấy năm, Đường Kính lại không hề tái giá, người nào không biết hiện tại Đường Kính sủng ái nàng, hơn nữa bản thân nàng lời lẽ cay nghiệt, không ai dám trêu chọc, lại bị một hài tử choai choai châm chọc khiêu khích nói chuyện thôi tục không học vấn như vậy, cảm thấy tức đến nổ phổi.</w:t>
      </w:r>
      <w:r>
        <w:br w:type="textWrapping"/>
      </w:r>
      <w:r>
        <w:br w:type="textWrapping"/>
      </w:r>
      <w:r>
        <w:t xml:space="preserve">Mỹ phụ nhân cười lạnh: “Đừng tưởng rằng ngồi ghế dựa đã coi như long ỷ, cũng phải nhìn xem chính mình ra sao, lão gia tìm ngươi trở về ai chẳng biết chỉ là để chắn gió!” (ta chém. Nguyên văn là </w:t>
      </w:r>
      <w:r>
        <w:rPr>
          <w:i/>
        </w:rPr>
        <w:t xml:space="preserve">đường đường khẩu phong, </w:t>
      </w:r>
      <w:r>
        <w:t xml:space="preserve">có nàng nào hiểu nó nghĩa gì không)</w:t>
      </w:r>
      <w:r>
        <w:br w:type="textWrapping"/>
      </w:r>
      <w:r>
        <w:br w:type="textWrapping"/>
      </w:r>
      <w:r>
        <w:t xml:space="preserve">Úc Thụy chỉ cười khẽ một tiếng, “Nếu ngươi thực cảm thấy là để chắn gió cũng không sao, khi quân phạm thượng dù sao cũng là tội liên đới, bị bắt vào trong ngục cũng không cô đơn.”</w:t>
      </w:r>
      <w:r>
        <w:br w:type="textWrapping"/>
      </w:r>
      <w:r>
        <w:br w:type="textWrapping"/>
      </w:r>
      <w:r>
        <w:t xml:space="preserve">“Ngươi!”</w:t>
      </w:r>
      <w:r>
        <w:br w:type="textWrapping"/>
      </w:r>
      <w:r>
        <w:br w:type="textWrapping"/>
      </w:r>
      <w:r>
        <w:t xml:space="preserve">Mỹ phụ nhân mày liễu tức giận, cơ hồ dựng thẳng lên, Chỉ Hi nhìn thấy trong lòng hít vào một ngụm khí lạnh. Nàng từ khi đi theo thiếu gia đến kinh thành, mặc kệ là trên đường hay ở trong nhà, thiếu gia nói chuyện đều là thanh âm ôn nhu lời nói nhỏ nhẹ, cũng không cao giọng, nhóm ma ma bên người đều vì điều này cảm thấy thiếu gia không có bản lĩnh, tương lai đi theo sẽ không được coi trọng. Hiện giờ thấy bản lĩnh thực sự của thiếu gia, không khỏi có chút líu lưỡi, quả nhiên nhìn người không thể nhìn tướng mạo, huống hồ dung mạo thiếu gia cũng là cực kỳ tuấn tú, chỉ là quá mức hiền lành.</w:t>
      </w:r>
      <w:r>
        <w:br w:type="textWrapping"/>
      </w:r>
      <w:r>
        <w:br w:type="textWrapping"/>
      </w:r>
      <w:r>
        <w:t xml:space="preserve">Mỹ phụ nhân còn định tiếp tục mắng, lại thấy có người đi đến, phía sau không có tùy tùng đi theo, ma ma nha hoàn cũng không có, chỉ một mình đi vào lại làm nàng sợ hãi.</w:t>
      </w:r>
      <w:r>
        <w:br w:type="textWrapping"/>
      </w:r>
      <w:r>
        <w:br w:type="textWrapping"/>
      </w:r>
      <w:r>
        <w:t xml:space="preserve">Người tới cũng không cần đoán, đúng là chủ nhân tòa nhà này, gia chủ đương nhiệm Đường gia Đường Kính.</w:t>
      </w:r>
      <w:r>
        <w:br w:type="textWrapping"/>
      </w:r>
      <w:r>
        <w:br w:type="textWrapping"/>
      </w:r>
      <w:r>
        <w:t xml:space="preserve">Đường Kính lững thững tiêu sái qua sân vắng tiến lại đây, bởi vì hoa viên có một cổng vòm, mấy người ở hoa viên thảo luận nói chuyện, cách cổng vòm cũng không xa, lại có thể ngăn cách tầm mắt, cho nên mỹ phụ nhân không biết Đường Kính ở ngoài cổng vòm rốt cuộc nghe bao lâu, là đi vào luôn, hay là nghe toàn bộ rồi mới tiến vào?</w:t>
      </w:r>
      <w:r>
        <w:br w:type="textWrapping"/>
      </w:r>
      <w:r>
        <w:br w:type="textWrapping"/>
      </w:r>
      <w:r>
        <w:t xml:space="preserve">Trên mặt Đường Kính cũng không có biểu tình gì đặc biệt, vẫn là bộ dáng bất cẩu ngôn tiếu kia, nói rằng: “Hôm nay hoa viên thực náo nhiệt.”</w:t>
      </w:r>
      <w:r>
        <w:br w:type="textWrapping"/>
      </w:r>
      <w:r>
        <w:br w:type="textWrapping"/>
      </w:r>
      <w:r>
        <w:t xml:space="preserve">“Lão gia.”</w:t>
      </w:r>
      <w:r>
        <w:br w:type="textWrapping"/>
      </w:r>
      <w:r>
        <w:br w:type="textWrapping"/>
      </w:r>
      <w:r>
        <w:t xml:space="preserve">Mỹ phụ nhân cười thỉnh an Đường Kính, ôn nhu nói: “Dung Tụ hôm nay rảnh rỗi, đặc biệt đến thỉnh an thiếu gia, đang cùng thiếu gia tán gẫu nột.”</w:t>
      </w:r>
      <w:r>
        <w:br w:type="textWrapping"/>
      </w:r>
      <w:r>
        <w:br w:type="textWrapping"/>
      </w:r>
      <w:r>
        <w:t xml:space="preserve">Đường Kính cũng không nói chuyện, sắc mặt Dung Tụ hơi khó coi, kỳ thật nàng biết được lão gia từ sáng sớm đã đi bàn chuyện làm ăn, mới dám đến Úc Hề viên, trước hết nhìn xem tân thiếu gia, sau đó nếu dễ nói chuyện liền lập uy, không nghĩ lại biến thành như vậy.</w:t>
      </w:r>
      <w:r>
        <w:br w:type="textWrapping"/>
      </w:r>
      <w:r>
        <w:br w:type="textWrapping"/>
      </w:r>
      <w:r>
        <w:t xml:space="preserve">Nhìn phản ứng của Đường Kính, nhất định là nghe được toàn bộ lời bọn họ nói.</w:t>
      </w:r>
      <w:r>
        <w:br w:type="textWrapping"/>
      </w:r>
      <w:r>
        <w:br w:type="textWrapping"/>
      </w:r>
      <w:r>
        <w:t xml:space="preserve">Dung Tụ không dám nói nữa, thức thời lui qua một bên.</w:t>
      </w:r>
      <w:r>
        <w:br w:type="textWrapping"/>
      </w:r>
      <w:r>
        <w:br w:type="textWrapping"/>
      </w:r>
      <w:r>
        <w:t xml:space="preserve">Sắc mặt Chỉ Hi cũng trắng bệch, dù sao ngày thường lão gia đối hạ nhân tuy rằng không khắt khe, nhưng là cực kỳ để ý đến lời ăn tiếng nói, mấy câu của nàng mới vừa rồi quả thật không biết lớn nhỏ, sợ là sẽ bị trách tội.</w:t>
      </w:r>
      <w:r>
        <w:br w:type="textWrapping"/>
      </w:r>
      <w:r>
        <w:br w:type="textWrapping"/>
      </w:r>
      <w:r>
        <w:t xml:space="preserve">Thế nhưng Đường Kính không nhắc tới chuyện này một chữ nào, nói với Chỉ Hi: “Gọi người chuẩn bị, thiếu gia phải đi ra ngoài”</w:t>
      </w:r>
      <w:r>
        <w:br w:type="textWrapping"/>
      </w:r>
      <w:r>
        <w:br w:type="textWrapping"/>
      </w:r>
      <w:r>
        <w:t xml:space="preserve">“Dạ! Vâng…”</w:t>
      </w:r>
      <w:r>
        <w:br w:type="textWrapping"/>
      </w:r>
      <w:r>
        <w:br w:type="textWrapping"/>
      </w:r>
      <w:r>
        <w:t xml:space="preserve">Chỉ Hi vội vàng lên tiếng trả lời, như chạy trốn rời khỏi hoa viên đi gọi người chuẩn bị kiệu.</w:t>
      </w:r>
      <w:r>
        <w:br w:type="textWrapping"/>
      </w:r>
      <w:r>
        <w:br w:type="textWrapping"/>
      </w:r>
      <w:r>
        <w:t xml:space="preserve">Thiếu gia ở trong hoa viên, chỉ có một nha hoàn đi theo, các ma ma khác đều nghỉ ngơi, lời vừa nãy để cho Đường Kính nghe được, y âm thầm ghi nhớ, cũng không nhiều lời, nói với Úc Thụy: “Ngươi đi chuẩn bị một chút, trong chốc lát sẽ xuất môn.”</w:t>
      </w:r>
      <w:r>
        <w:br w:type="textWrapping"/>
      </w:r>
      <w:r>
        <w:br w:type="textWrapping"/>
      </w:r>
      <w:r>
        <w:t xml:space="preserve">Úc Thụy gật đầu ứng tiếng, lại khôi phục nhu thuận thuần phục trước sau như một, cùng lúc nãy chế nhạo Dung Tụ giống như hai người khác nhau, chẳng qua trong lòng cười lạnh, trách không được một tiểu thiếp cũng dám đến viện của thiếu gia lên mặt gây chuyện thị phi, Dung Tụ chính là nắm đúng tính tình của Đường Kính, Đường Kính mặt ngoài làm bộ, kỳ thật cũng không coi trọng nhi tử này.</w:t>
      </w:r>
      <w:r>
        <w:br w:type="textWrapping"/>
      </w:r>
      <w:r>
        <w:br w:type="textWrapping"/>
      </w:r>
      <w:r>
        <w:t xml:space="preserve">Chỉ Hi gọi người nâng kiệu đến, lão gia mang theo thiếu gia cùng ra ngoài, hai cỗ kiệu chậm rãi một trước một sau, Chỉ Hi đi theo bên cạnh cỗ kiệu.</w:t>
      </w:r>
      <w:r>
        <w:br w:type="textWrapping"/>
      </w:r>
      <w:r>
        <w:br w:type="textWrapping"/>
      </w:r>
      <w:r>
        <w:t xml:space="preserve">Úc Thụy vén lên bức màn, nói: “Ngươi có biết đây là đi đâu không?”</w:t>
      </w:r>
      <w:r>
        <w:br w:type="textWrapping"/>
      </w:r>
      <w:r>
        <w:br w:type="textWrapping"/>
      </w:r>
      <w:r>
        <w:t xml:space="preserve">“Nô tỳ không biết.”</w:t>
      </w:r>
      <w:r>
        <w:br w:type="textWrapping"/>
      </w:r>
      <w:r>
        <w:br w:type="textWrapping"/>
      </w:r>
      <w:r>
        <w:t xml:space="preserve">Chỉ Hi lắc đầu, vẫn còn kinh hồn chưa định.</w:t>
      </w:r>
      <w:r>
        <w:br w:type="textWrapping"/>
      </w:r>
      <w:r>
        <w:br w:type="textWrapping"/>
      </w:r>
      <w:r>
        <w:t xml:space="preserve">Không nghĩ tới Kiều Tương ở phía trước nghe được, cười một chút nói: “Thiếu gia đừng hoảng sợ, đây là đi gặp bằng hữu thế giao của lão gia, đương triều Thừa tướng gia, Liên Hách Liên đại nhân.”</w:t>
      </w:r>
      <w:r>
        <w:br w:type="textWrapping"/>
      </w:r>
      <w:r>
        <w:br w:type="textWrapping"/>
      </w:r>
      <w:r>
        <w:t xml:space="preserve">Chỉ Hi cả kinh nói: “Kiều Tương tỷ tỷ sao ngươi không nói sớm, bây giờ mới nói sao có thể làm người ta không hoảng?”</w:t>
      </w:r>
      <w:r>
        <w:br w:type="textWrapping"/>
      </w:r>
      <w:r>
        <w:br w:type="textWrapping"/>
      </w:r>
      <w:r>
        <w:t xml:space="preserve">Úc Thụy ngược lại lạnh nhạt, “Ân” một tiếng, lập tức buông mành, ngồi vững vàng, hai mắt nhẹ nhàng khép lại nghỉ ngơi trong chốc lát.</w:t>
      </w:r>
      <w:r>
        <w:br w:type="textWrapping"/>
      </w:r>
      <w:r>
        <w:br w:type="textWrapping"/>
      </w:r>
      <w:r>
        <w:t xml:space="preserve">Kỳ thật không phải Úc Thụy không khẩn trương, Đường Kính muốn dẫn hắn đi gặp đương triều Thừa tướng, chức quan lớn như vậy, Úc Thụy cho dù gặp qua nhiều người, nhưng chưa từng thấy qua đại nhân vật như thế, hơn nữa nghe khẩu khí của Kiều Tương, Thừa tướng gia cùng Đường Kính hẳn là rất thân thiết.</w:t>
      </w:r>
      <w:r>
        <w:br w:type="textWrapping"/>
      </w:r>
      <w:r>
        <w:br w:type="textWrapping"/>
      </w:r>
      <w:r>
        <w:t xml:space="preserve">Hơn nữa Úc Thụy không có nhớ lầm, nguyên phối phu nhân của Đường Kính chính là bào muội của Thừa tướng, mang theo nhi tử do nữ nhân khác sinh đi gặp đại cữu </w:t>
      </w:r>
      <w:r>
        <w:rPr>
          <w:i/>
        </w:rPr>
        <w:t xml:space="preserve">(anh vợ)</w:t>
      </w:r>
      <w:r>
        <w:t xml:space="preserve">, đây là cảnh tượng quỷ dị như thế nào a.</w:t>
      </w:r>
      <w:r>
        <w:br w:type="textWrapping"/>
      </w:r>
      <w:r>
        <w:br w:type="textWrapping"/>
      </w:r>
      <w:r>
        <w:t xml:space="preserve">Bất quá có đi hay không cũng không phải do hắn, Úc Thụy cũng lười quản nhiều như vậy. Hiển nhiên bản tính giả vờ thuần phục của mình đã bị Đường Kính vạch trần, Úc Thụy ngược lại không vội.</w:t>
      </w:r>
      <w:r>
        <w:br w:type="textWrapping"/>
      </w:r>
      <w:r>
        <w:br w:type="textWrapping"/>
      </w:r>
      <w:r>
        <w:t xml:space="preserve">Phủ Thừa tướng cũng không đồ sộ lắm, so với Đường trạch mà nói, lại nhỏ hơn không ít, hơn nữa không có nhiều hạ nhân.</w:t>
      </w:r>
      <w:r>
        <w:br w:type="textWrapping"/>
      </w:r>
      <w:r>
        <w:br w:type="textWrapping"/>
      </w:r>
      <w:r>
        <w:t xml:space="preserve">Đạo lý này Úc Thụy hiểu được. Tuy rằng quan gia luôn khinh thường thương nhân, nhưng làm quan có thể kiếm bao nhiêu tiền, có thể tham ô bao nhiêu, tham ô nhiều bị điều tra ra chính là tội chém đầu, mà thương nhân bất đồng, có tiền có thể sai quỷ đẩy ma, có tiền tự nhiên có quyền, có quyền tự nhiên có địa vị.</w:t>
      </w:r>
      <w:r>
        <w:br w:type="textWrapping"/>
      </w:r>
      <w:r>
        <w:br w:type="textWrapping"/>
      </w:r>
      <w:r>
        <w:t xml:space="preserve">Cho nên Đường trạch lớn hơn tướng phủ cũng là chuyện hợp tình hợp lý.</w:t>
      </w:r>
      <w:r>
        <w:br w:type="textWrapping"/>
      </w:r>
      <w:r>
        <w:br w:type="textWrapping"/>
      </w:r>
      <w:r>
        <w:t xml:space="preserve">Ra khỏi cỗ kiệu, tùy tùng dâng lên bái thiếp, hạ nhân thủ vệ vừa thấy đã sớm cung kính lại đây, hai tay nâng cao bái thiếp, vẫn luôn nâng như vậy vào trong đại môn sơn đen.</w:t>
      </w:r>
      <w:r>
        <w:br w:type="textWrapping"/>
      </w:r>
      <w:r>
        <w:br w:type="textWrapping"/>
      </w:r>
      <w:r>
        <w:t xml:space="preserve">Chỉ một lúc sau, trung môn của cổng tam quan tướng phủ được mở ra, một nam tử trên dưới ba mươi ăn mặc nghiêm túc (ta lại chém TT_TT. Nguyên văn là </w:t>
      </w:r>
      <w:r>
        <w:rPr>
          <w:i/>
        </w:rPr>
        <w:t xml:space="preserve">khảo cứu, </w:t>
      </w:r>
      <w:r>
        <w:t xml:space="preserve">nàng nào biết làm ơn chỉ dẫn) dẫn đám tôi tớ của quý phủ đi ra.</w:t>
      </w:r>
      <w:r>
        <w:br w:type="textWrapping"/>
      </w:r>
      <w:r>
        <w:br w:type="textWrapping"/>
      </w:r>
      <w:r>
        <w:t xml:space="preserve">Đường Kính lúc này cũng hạ kiệu, không tránh khỏi một phen khách sáo.</w:t>
      </w:r>
      <w:r>
        <w:br w:type="textWrapping"/>
      </w:r>
      <w:r>
        <w:br w:type="textWrapping"/>
      </w:r>
      <w:r>
        <w:t xml:space="preserve">Cỗ kiệu hạ xuống, Úc Thụy qua rèm cửa nhìn ra bên ngoài, đi đầu hiển nhiên chính là Thừa tướng gia không thể nghi ngờ. Một thân thường sam xanh ngọc, diện mạo thực ôn nhu, mang trên mặt ý cười ôn hòa, lại ẩn ẩn lộ ra nghiêm túc.</w:t>
      </w:r>
      <w:r>
        <w:br w:type="textWrapping"/>
      </w:r>
      <w:r>
        <w:br w:type="textWrapping"/>
      </w:r>
      <w:r>
        <w:t xml:space="preserve">Úc Thụy như có như không nghe được cái gì “Khuyển tử” “Tiểu nhi”, tựa hồ là đang nói tới hắn, sau đó ánh mắt hai người đều nhìn sang bên này.</w:t>
      </w:r>
      <w:r>
        <w:br w:type="textWrapping"/>
      </w:r>
      <w:r>
        <w:br w:type="textWrapping"/>
      </w:r>
      <w:r>
        <w:t xml:space="preserve">Chỉ Hi vừa định giúp đỡ thiếu gia đi ra, lại thấy Đường Kính đi tới, thoáng cong thắt lưng, tự mình đem Úc Thụy ôm lấy, Kiều Tương đẩy xe lăn lót đệm mềm đã xông hương đến, Đường Kính lúc này mới đem Úc Thụy cẩn thận đặt lên.</w:t>
      </w:r>
      <w:r>
        <w:br w:type="textWrapping"/>
      </w:r>
      <w:r>
        <w:br w:type="textWrapping"/>
      </w:r>
      <w:r>
        <w:t xml:space="preserve">Một loạt động tác này, dù là Thừa tướng gia kiến thức rộng rãi, cũng không khỏi sửng sốt trong nháy mắt.</w:t>
      </w:r>
      <w:r>
        <w:br w:type="textWrapping"/>
      </w:r>
      <w:r>
        <w:br w:type="textWrapping"/>
      </w:r>
    </w:p>
    <w:p>
      <w:pPr>
        <w:pStyle w:val="Heading2"/>
      </w:pPr>
      <w:bookmarkStart w:id="33" w:name="chương-6-thánh-thượng"/>
      <w:bookmarkEnd w:id="33"/>
      <w:r>
        <w:t xml:space="preserve">6. Chương 6: Thánh Thượng</w:t>
      </w:r>
    </w:p>
    <w:p>
      <w:pPr>
        <w:pStyle w:val="Compact"/>
      </w:pPr>
      <w:r>
        <w:br w:type="textWrapping"/>
      </w:r>
      <w:r>
        <w:br w:type="textWrapping"/>
      </w:r>
      <w:r>
        <w:t xml:space="preserve">Liên Hách dẫn Đường Kính cùng Đường Úc Thụy vào trong phủ, đi qua nghi môn và thùy hoa môn, xuyên qua hành lang, Liên Hách thỉnh hai người đến chính sảnh ngồi xuống, lập tức lệnh cho nha hoàn dâng trà.</w:t>
      </w:r>
      <w:r>
        <w:br w:type="textWrapping"/>
      </w:r>
      <w:r>
        <w:br w:type="textWrapping"/>
      </w:r>
      <w:r>
        <w:t xml:space="preserve">Thừa tướng Liên Hách này cũng không có nửa điểm làm cao, hơn nữa lời nói và việc làm cẩn thận, tỳ nữ dùng bàn gỗ nhỏ bưng trà lên, Liên Hách mời khách, sau đó mới nâng lên chung trà.</w:t>
      </w:r>
      <w:r>
        <w:br w:type="textWrapping"/>
      </w:r>
      <w:r>
        <w:br w:type="textWrapping"/>
      </w:r>
      <w:r>
        <w:t xml:space="preserve">“Không nghĩ thế chất tới kinh thành nhanh như vậy, nếu sớm biết, ta đã chuẩn bị tốt chút lễ vật đưa đến.”</w:t>
      </w:r>
      <w:r>
        <w:br w:type="textWrapping"/>
      </w:r>
      <w:r>
        <w:br w:type="textWrapping"/>
      </w:r>
      <w:r>
        <w:t xml:space="preserve">Y nói xong đem ngọc bội trên người lấy xuống: “Hiện giờ gấp gáp, ta cũng không có gì hay để đưa, không bằng đem miếng ngọc bội này tặng cho thế chất.”</w:t>
      </w:r>
      <w:r>
        <w:br w:type="textWrapping"/>
      </w:r>
      <w:r>
        <w:br w:type="textWrapping"/>
      </w:r>
      <w:r>
        <w:t xml:space="preserve">Tùy tùng đứng ở một bên nhanh chóng tiến lên tiếp lấy ngọc bội, lại cung kính đưa cho Úc Thụy.</w:t>
      </w:r>
      <w:r>
        <w:br w:type="textWrapping"/>
      </w:r>
      <w:r>
        <w:br w:type="textWrapping"/>
      </w:r>
      <w:r>
        <w:t xml:space="preserve">Úc Thụy nhìn sang Đường Kính, thấy Đường Kính không phản ứng gì, lúc này mới nhanh chóng dùng hai tay tiếp nhận nói: “Cảm ơn Liên đại nhân, chất nhi không dám nhận lễ vật lớn như vậy.”</w:t>
      </w:r>
      <w:r>
        <w:br w:type="textWrapping"/>
      </w:r>
      <w:r>
        <w:br w:type="textWrapping"/>
      </w:r>
      <w:r>
        <w:t xml:space="preserve">Liên Hách cười thực ôn hòa, nói: “Nếu là chất nhi của ta thì không cần khách khí, tiền tài đều là vật ngoài thân, ngươi cứ an tâm cất kỹ, ta còn e sợ cha ngươi tài đại khí thô </w:t>
      </w:r>
      <w:r>
        <w:rPr>
          <w:i/>
        </w:rPr>
        <w:t xml:space="preserve">(tiền nhiều như nước, giàu có xa xỉ)</w:t>
      </w:r>
      <w:r>
        <w:t xml:space="preserve">, mới không hiếm lạ phần lễ này của ta.”</w:t>
      </w:r>
      <w:r>
        <w:br w:type="textWrapping"/>
      </w:r>
      <w:r>
        <w:br w:type="textWrapping"/>
      </w:r>
      <w:r>
        <w:t xml:space="preserve">Úc Thụy nghe thế trong lòng khẽ động, những lời này của Liên Hách tuy rằng nghe như vui đùa, người không để ý còn tưởng rằng Liên Hách cùng Đường Kính quan hệ không tồi, trêu ghẹo nhau, kỳ thật Liên Hách là hữu ý vô ý ám chỉ Đường Kính ở kinh sư quyền cao chức trọng.</w:t>
      </w:r>
      <w:r>
        <w:br w:type="textWrapping"/>
      </w:r>
      <w:r>
        <w:br w:type="textWrapping"/>
      </w:r>
      <w:r>
        <w:t xml:space="preserve">Đường Kính lại chỉ nhíu nhíu khóe miệng, nói: “Nếu Liên đại nhân đã thích đưa lễ vật, Thụy Nhi cứ thu lấy thôi, bằng không thực có vẻ không cung kính.”</w:t>
      </w:r>
      <w:r>
        <w:br w:type="textWrapping"/>
      </w:r>
      <w:r>
        <w:br w:type="textWrapping"/>
      </w:r>
      <w:r>
        <w:t xml:space="preserve">Úc Thụy lúc này mới nói cảm tạ, bị kẹp ở giữa Liên Hách cùng Đường Kính cảm giác thực áp lực.</w:t>
      </w:r>
      <w:r>
        <w:br w:type="textWrapping"/>
      </w:r>
      <w:r>
        <w:br w:type="textWrapping"/>
      </w:r>
      <w:r>
        <w:t xml:space="preserve">Đường Kính lại nói: “Liên đại nhân lần trước nói muốn thấy khuyển tử một lần, hiện giờ đã thấy, phiền toái Liên đại nhân ngày khác bẩm báo với Thánh Thượng, trước đó vài ngày Thánh Thượng còn nói muốn khuyển tử tiến cung một chuyến.”</w:t>
      </w:r>
      <w:r>
        <w:br w:type="textWrapping"/>
      </w:r>
      <w:r>
        <w:br w:type="textWrapping"/>
      </w:r>
      <w:r>
        <w:t xml:space="preserve">Liên Hách gật gật đầu, “Liên mỗ tự nhiên sẽ bẩm lại.”</w:t>
      </w:r>
      <w:r>
        <w:br w:type="textWrapping"/>
      </w:r>
      <w:r>
        <w:br w:type="textWrapping"/>
      </w:r>
      <w:r>
        <w:t xml:space="preserve">Hai người lại khách sáo một hồi, Liên Hách sai người mở yến, thỉnh Đường Kính cùng Đường Úc Thụy nhập tịch, chỗ ngồi cũng không xa thức ăn như bữa cơm bình thường ở Đường gia, phần lớn có thể gắp đồ ăn.</w:t>
      </w:r>
      <w:r>
        <w:br w:type="textWrapping"/>
      </w:r>
      <w:r>
        <w:br w:type="textWrapping"/>
      </w:r>
      <w:r>
        <w:t xml:space="preserve">Liên Hách nói hổ thẹn, không so sánh được với Đường gia.</w:t>
      </w:r>
      <w:r>
        <w:br w:type="textWrapping"/>
      </w:r>
      <w:r>
        <w:br w:type="textWrapping"/>
      </w:r>
      <w:r>
        <w:t xml:space="preserve">Dùng cơm xong lại hàn huyên trong chốc lát, sau đó Đường Kính đứng dậy cáo từ, không tránh khỏi lại tự mình ôm Đường Úc Thụy lên kiệu, hơn nữa lần này là vào cùng một cỗ kiệu, không phải một trước một sau ngồi riêng.</w:t>
      </w:r>
      <w:r>
        <w:br w:type="textWrapping"/>
      </w:r>
      <w:r>
        <w:br w:type="textWrapping"/>
      </w:r>
      <w:r>
        <w:t xml:space="preserve">Liên Hách mang theo hạ nhân tôi tớ đưa đến trước cửa, nhìn mọi người đi xa một lúc, lúc này mới thu liễm ý cười trên mặt, ôn nhu trong mắt cũng chớp cái biến mất, trở vào trong phủ, sai tôi tớ đóng trung môn lại.</w:t>
      </w:r>
      <w:r>
        <w:br w:type="textWrapping"/>
      </w:r>
      <w:r>
        <w:br w:type="textWrapping"/>
      </w:r>
      <w:r>
        <w:t xml:space="preserve">Liên Hách vào phủ, xuyên qua hành lang gấp khúc bên cạnh chủ trạch, để cho hạ nhân đi theo dừng lại, một mình một người đi vào bên trong.</w:t>
      </w:r>
      <w:r>
        <w:br w:type="textWrapping"/>
      </w:r>
      <w:r>
        <w:br w:type="textWrapping"/>
      </w:r>
      <w:r>
        <w:t xml:space="preserve">Cách đó không xa lắm có một tòa tiểu viện, Liên Hách bước vào cửa viện, sân vườn đặc biệt tinh xảo, khác biệt rất lớn với Tướng phủ, đi qua cả sân cũng không thấy vài hạ nhân, cực kỳ thanh tịnh.</w:t>
      </w:r>
      <w:r>
        <w:br w:type="textWrapping"/>
      </w:r>
      <w:r>
        <w:br w:type="textWrapping"/>
      </w:r>
      <w:r>
        <w:t xml:space="preserve">Đến trước cửa chính phòng, Liên Hách gõ cửa, không lâu sau một nha hoàn ra mở cửa, nhìn thấy người đến là Liên Hách thì có chút kinh ngạc, lập tức nói: “Tướng gia đã đến, bất quá công tử gia đang ngủ… Người vừa mời ngủ trong chốc lát.”</w:t>
      </w:r>
      <w:r>
        <w:br w:type="textWrapping"/>
      </w:r>
      <w:r>
        <w:br w:type="textWrapping"/>
      </w:r>
      <w:r>
        <w:t xml:space="preserve">Nha hoàn vừa nói, vừa chắn trước cửa, ý định không cho Liên Hách đi vào.</w:t>
      </w:r>
      <w:r>
        <w:br w:type="textWrapping"/>
      </w:r>
      <w:r>
        <w:br w:type="textWrapping"/>
      </w:r>
      <w:r>
        <w:t xml:space="preserve">Liên Hách liếc nhìn bên trong một cái, gật gật đầu, nói: “Ta đây chờ ở gian ngoài.”</w:t>
      </w:r>
      <w:r>
        <w:br w:type="textWrapping"/>
      </w:r>
      <w:r>
        <w:br w:type="textWrapping"/>
      </w:r>
      <w:r>
        <w:t xml:space="preserve">Nói xong đẩy cửa ra, nâng bước đi vào.</w:t>
      </w:r>
      <w:r>
        <w:br w:type="textWrapping"/>
      </w:r>
      <w:r>
        <w:br w:type="textWrapping"/>
      </w:r>
      <w:r>
        <w:t xml:space="preserve">Nha hoàn trợn to hai mắt không thể ngăn lại, nhanh chóng cất cao giọng nói: “Tướng gia ngài chậm một chút! Tướng gia người cẩn thận bậc cửa! Tướng gia mời ngồi! Uống trà!”</w:t>
      </w:r>
      <w:r>
        <w:br w:type="textWrapping"/>
      </w:r>
      <w:r>
        <w:br w:type="textWrapping"/>
      </w:r>
      <w:r>
        <w:t xml:space="preserve">Nha hoàn đang nói, lại nghe thấy buồng trong truyền ra một tiếng rên rỉ ái muội, ngay cả tiếng nói to như vậy cũng không lấn át được, lập tức làm nha hoàn đứng trước Liên Hách tái mặt.</w:t>
      </w:r>
      <w:r>
        <w:br w:type="textWrapping"/>
      </w:r>
      <w:r>
        <w:br w:type="textWrapping"/>
      </w:r>
      <w:r>
        <w:t xml:space="preserve">Hiển nhiên người trong phòng đang vui thích a, nên không hề nghe thấy nha hoàn nhắc nhở.</w:t>
      </w:r>
      <w:r>
        <w:br w:type="textWrapping"/>
      </w:r>
      <w:r>
        <w:br w:type="textWrapping"/>
      </w:r>
      <w:r>
        <w:t xml:space="preserve">Liên Hách hơi hơi nhếch khóe miệng, cười lạnh nói: “Công tử gia hiện tại thực sự đang ngủ?”</w:t>
      </w:r>
      <w:r>
        <w:br w:type="textWrapping"/>
      </w:r>
      <w:r>
        <w:br w:type="textWrapping"/>
      </w:r>
      <w:r>
        <w:t xml:space="preserve">Nha hoàn vò vò góc áo, trên mặt không còn chút huyết sắc, bỗng nhiên quỳ xuống mà nói: “Nô tỳ… Nô tỳ không dám nói dối! Công tử gia nói… Nói hắn hiện tại đang ngủ trưa, tướng gia đến đây cũng cứ nói như vậy.”</w:t>
      </w:r>
      <w:r>
        <w:br w:type="textWrapping"/>
      </w:r>
      <w:r>
        <w:br w:type="textWrapping"/>
      </w:r>
      <w:r>
        <w:t xml:space="preserve">“Ân, đã biết.” Liên Hách gật đầu, lại nói: “Đi vào nói cho công tử gia, ta tìm hắn có việc gấp.”</w:t>
      </w:r>
      <w:r>
        <w:br w:type="textWrapping"/>
      </w:r>
      <w:r>
        <w:br w:type="textWrapping"/>
      </w:r>
      <w:r>
        <w:t xml:space="preserve">Nha hoàn nhanh chóng đứng lên, nhanh chóng ứng tiếng, lập tức đi vào bên trong, gõ cửa hai tiếng, đẩy cửa ra tiến vào, sau đó chợt nghe thấy người vừa rồi rên rỉ hờn dỗi cao giọng thét chói tai, tựa hồ bị đánh gãy chuyện tốt, lập tức có thanh âm nam tử răn dạy nha hoàn, bất quá rất nhanh liền đè thấp thanh âm, Liên Hách không nghe được.</w:t>
      </w:r>
      <w:r>
        <w:br w:type="textWrapping"/>
      </w:r>
      <w:r>
        <w:br w:type="textWrapping"/>
      </w:r>
      <w:r>
        <w:t xml:space="preserve">Thời gian ước chừng qua nửa chén trà, nha hoàn đi ra, thỉnh Liên Hách vào trong.</w:t>
      </w:r>
      <w:r>
        <w:br w:type="textWrapping"/>
      </w:r>
      <w:r>
        <w:br w:type="textWrapping"/>
      </w:r>
      <w:r>
        <w:t xml:space="preserve">Buồng trong mở cửa sổ thông gió, chắc là sợ Liên Hách phát hiện chuyện tình vừa rồi, một nam tử tuổi còn trẻ ăn mặc chỉnh tề, vắt chân ngồi ở bên cạnh bàn uống trà, thấy Liên Hách tiến vào, một đôi mắt hoa đào cười đến cong lên, nói: “Mau tới ngồi xuống, trà này cũng không tệ lắm.”</w:t>
      </w:r>
      <w:r>
        <w:br w:type="textWrapping"/>
      </w:r>
      <w:r>
        <w:br w:type="textWrapping"/>
      </w:r>
      <w:r>
        <w:t xml:space="preserve">Nha hoàn dâng cho Liên Hách một chén trà.</w:t>
      </w:r>
      <w:r>
        <w:br w:type="textWrapping"/>
      </w:r>
      <w:r>
        <w:br w:type="textWrapping"/>
      </w:r>
      <w:r>
        <w:t xml:space="preserve">Liên Hách ngồi xuống lại không uống, chỉ nhìn thoáng qua căn phòng, phòng trong không có cửa đi thông ra sân, nếu có người muốn ra ngoài phải đi qua gian ngoài, cho nên nữ nhân vừa rồi hờn dỗi còn chưa đi, thế nhưng lại không nhìn thấy người.</w:t>
      </w:r>
      <w:r>
        <w:br w:type="textWrapping"/>
      </w:r>
      <w:r>
        <w:br w:type="textWrapping"/>
      </w:r>
      <w:r>
        <w:t xml:space="preserve">Nam tử kia thấy Liên Hách nhìn vào bên trong, nét mặt thay đổi một chút, lập tức đứng lên, ngăn trở tầm mắt Liên Hách, cười nói: “Thừa tướng lại đây có chuyện gì sao, nghe nói là có việc gấp?”</w:t>
      </w:r>
      <w:r>
        <w:br w:type="textWrapping"/>
      </w:r>
      <w:r>
        <w:br w:type="textWrapping"/>
      </w:r>
      <w:r>
        <w:t xml:space="preserve">Nha hoàn nhìn tình thế này, rất thức thời nói, “Công tử gia, nô tỳ đi lấy cho tướng gia chút điểm tâm.”</w:t>
      </w:r>
      <w:r>
        <w:br w:type="textWrapping"/>
      </w:r>
      <w:r>
        <w:br w:type="textWrapping"/>
      </w:r>
      <w:r>
        <w:t xml:space="preserve">Nam tử nghe xong gật gật đầu, phất tay để cho nàng đi ra ngoài.</w:t>
      </w:r>
      <w:r>
        <w:br w:type="textWrapping"/>
      </w:r>
      <w:r>
        <w:br w:type="textWrapping"/>
      </w:r>
      <w:r>
        <w:t xml:space="preserve">Nha hoàn vừa đi, nam tử tười cười càng sâu, tay vòng qua cổ Liên Hách, ngồi lên đùi Liên Hách, để sát vào lỗ tai y, nhẹ giọng cười nói: “Ngươi tối hôm qua gây sức ép cho ta thảm như vậy, như thế nào hôm nay vừa qua giờ ngọ lại tới nữa?”</w:t>
      </w:r>
      <w:r>
        <w:br w:type="textWrapping"/>
      </w:r>
      <w:r>
        <w:br w:type="textWrapping"/>
      </w:r>
      <w:r>
        <w:t xml:space="preserve">Trên mặt Liên Hách cũng không có biểu tình dư thừa, chỉ nói: “Hoàng Thượng không phải luôn hỏi chuyện của trưởng tử Đường gia sao, hiện giờ người đã tới, Hoàng Thượng muốn hay không nghe một chút?”</w:t>
      </w:r>
      <w:r>
        <w:br w:type="textWrapping"/>
      </w:r>
      <w:r>
        <w:br w:type="textWrapping"/>
      </w:r>
      <w:r>
        <w:t xml:space="preserve">Nam tử nghe y nói như vậy, theo bản năng liếc mắt vào bên trong, nữ nhân kia vẫn chưa đi, trước khi Liên Hách tiến vào, nam tử không có biện pháp liền đem nàng nhét xuống gầm giường, trốn kĩ một chút.</w:t>
      </w:r>
      <w:r>
        <w:br w:type="textWrapping"/>
      </w:r>
      <w:r>
        <w:br w:type="textWrapping"/>
      </w:r>
      <w:r>
        <w:t xml:space="preserve">Nữ nhân ở dưới gầm giường, tuy rằng không nhìn thấy bên này phát sinh chuyện gì, nhưng có thể nghe thấy, cho nên động tác nam tử tuy rằng không kiêng nể gì, nhưng thanh âm ép tới rất thấp, không nghĩ tới Liên Hách lại nói chuyện lớn tiếng như vậy.</w:t>
      </w:r>
      <w:r>
        <w:br w:type="textWrapping"/>
      </w:r>
      <w:r>
        <w:br w:type="textWrapping"/>
      </w:r>
      <w:r>
        <w:t xml:space="preserve">Bộ dáng nam tử không tầm thường, tuy rằng vóc người rất cao, nhưng lại cân xứng phong lưu, hơn nữa mặt mày thanh tú, đúng là một diện mạo đào hoa. Chính là đương kim Thánh Thượng, Triệu Lê.</w:t>
      </w:r>
      <w:r>
        <w:br w:type="textWrapping"/>
      </w:r>
      <w:r>
        <w:br w:type="textWrapping"/>
      </w:r>
      <w:r>
        <w:t xml:space="preserve">Liên Hách thấy bộ dáng của hắn, làm bộ như không hiểu, bỗng nhiên cười nói: “Bất quá Hoàng Thượng không phải muốn ngủ trưa?”</w:t>
      </w:r>
      <w:r>
        <w:br w:type="textWrapping"/>
      </w:r>
      <w:r>
        <w:br w:type="textWrapping"/>
      </w:r>
      <w:r>
        <w:t xml:space="preserve">Triệu Lê bị y làm cho tức giận đến hít vào một hơi, bất quá vẫn cứ cười, “Thừa tướng làm sao lại keo kiệt như vậy, ta nếu đã tỉnh dậy, ngươi liền nói cho ta nghe, được không?”</w:t>
      </w:r>
      <w:r>
        <w:br w:type="textWrapping"/>
      </w:r>
      <w:r>
        <w:br w:type="textWrapping"/>
      </w:r>
      <w:r>
        <w:t xml:space="preserve">Hắn vừa mới dứt lời, đột nhiên “A” một tiếng, thế nhưng lại bị Liên Hách một phen bế lên.</w:t>
      </w:r>
      <w:r>
        <w:br w:type="textWrapping"/>
      </w:r>
      <w:r>
        <w:br w:type="textWrapping"/>
      </w:r>
      <w:r>
        <w:t xml:space="preserve">Liên Hách hai ba bước đi đến bên giường, đem Triệu Lê đặt lên giường, một tay ấn bờ vai của hắn, một tay rút ra phát quan của hắn, thuận tay đem màn trướng cũng buông xuống, trên mặt treo lên ý cười ôn hòa, nói: “Không bằng vừa ngủ vừa nói?”</w:t>
      </w:r>
      <w:r>
        <w:br w:type="textWrapping"/>
      </w:r>
      <w:r>
        <w:br w:type="textWrapping"/>
      </w:r>
      <w:r>
        <w:t xml:space="preserve">Triệu Lê mở to hai mắt trừng Liên Hách, nhưng cuối cùng cũng không phản kháng, ngược lại vòng tay ôm lấy cổ Liên Hách.</w:t>
      </w:r>
      <w:r>
        <w:br w:type="textWrapping"/>
      </w:r>
      <w:r>
        <w:br w:type="textWrapping"/>
      </w:r>
      <w:r>
        <w:t xml:space="preserve">Nha hoàn luôn chờ ở bên ngoài, biết Liên Hách đi rồi, mới vội vã tiến vào, trong phòng trên mặt đất quần áo ném loạn thất bát tao.</w:t>
      </w:r>
      <w:r>
        <w:br w:type="textWrapping"/>
      </w:r>
      <w:r>
        <w:br w:type="textWrapping"/>
      </w:r>
      <w:r>
        <w:t xml:space="preserve">Nha hoàn đi qua nhấc lên màn che, Triệu Lê nằm quay mặt vào trong, tựa hồ ra rất nhiều mồ hôi, mái tóc có chút tán loạn dán vào người, hắn nghe thấy tiếng nha hoàn đi vào, lười biếng nói: “Mang nước nóng lên cho ta, trên người khó chịu muốn chết.”</w:t>
      </w:r>
      <w:r>
        <w:br w:type="textWrapping"/>
      </w:r>
      <w:r>
        <w:br w:type="textWrapping"/>
      </w:r>
      <w:r>
        <w:t xml:space="preserve">Nha hoàn nói: “Công tử gia… Cái kia dưới giường…”</w:t>
      </w:r>
      <w:r>
        <w:br w:type="textWrapping"/>
      </w:r>
      <w:r>
        <w:br w:type="textWrapping"/>
      </w:r>
      <w:r>
        <w:t xml:space="preserve">Triệu Lê lúc này mới xoay người lại, trên mặt còn có chút ửng hồng, trên cổ cũng có dấu hôn rõ ràng, chăn chỉ đắp đến ngực, vẫn là bộ dáng lười biếng, thanh âm có chút khàn khàn, cười nhẹ nói: “Ta suýt nữa đã quên nàng.”</w:t>
      </w:r>
      <w:r>
        <w:br w:type="textWrapping"/>
      </w:r>
      <w:r>
        <w:br w:type="textWrapping"/>
      </w:r>
      <w:r>
        <w:t xml:space="preserve">Nha hoàn cúi đầu, nữ nhân dưới gầm giường quần áo không chỉnh, bị nha hoàn lôi ra ngoài, còn đang run run, nàng trốn ở dưới gầm giường, mới đầu nghe không hiểu, nhưng là người luôn trải qua những sự tình này, làm sao có thể không biết hai nam nhân trên giường đang làm cái gì, hơn nữa nàng còn nghe được cái gì trưởng tử Đường gia, tuy rằng nàng cũng không hiểu rõ, nhưng biết những chuyện này không phải là chuyện nàng nên nghe.</w:t>
      </w:r>
      <w:r>
        <w:br w:type="textWrapping"/>
      </w:r>
      <w:r>
        <w:br w:type="textWrapping"/>
      </w:r>
      <w:r>
        <w:t xml:space="preserve">Nữ nhân hoa dung thất sắc, bùm một tiếng quỳ trên mặt đất dập đầu, cũng mặc kệ chính mình thành bộ dáng gì nữa, hô: “Hoàng Thượng tha mạng a!”</w:t>
      </w:r>
      <w:r>
        <w:br w:type="textWrapping"/>
      </w:r>
      <w:r>
        <w:br w:type="textWrapping"/>
      </w:r>
      <w:r>
        <w:t xml:space="preserve">Triệu Lê nằm ở trên giường sâu kín cười nói: “Ngươi xinh đẹp như vậy, ta nhìn thấy còn thương, ngươi muốn trách thì phải trách Liên Hách, cái này là hắn cố ý làm ra.”</w:t>
      </w:r>
      <w:r>
        <w:br w:type="textWrapping"/>
      </w:r>
      <w:r>
        <w:br w:type="textWrapping"/>
      </w:r>
      <w:r>
        <w:t xml:space="preserve">Nói xong liền phất phất tay, nha hoàn hiểu ý, lập tức ra ngoài kêu thị vệ đến, đem nữ nhân mang đi, nữ nhân mới đầu còn khóc, bất quá rất nhanh sẽ không còn thanh âm.</w:t>
      </w:r>
      <w:r>
        <w:br w:type="textWrapping"/>
      </w:r>
      <w:r>
        <w:br w:type="textWrapping"/>
      </w:r>
      <w:r>
        <w:t xml:space="preserve">Úc Thụy cùng Đường Kính ngồi bên trong kiệu, Đường Kính nhắm mắt không nói chuyện, Úc Thụy cũng không nói một chữ.</w:t>
      </w:r>
      <w:r>
        <w:br w:type="textWrapping"/>
      </w:r>
      <w:r>
        <w:br w:type="textWrapping"/>
      </w:r>
      <w:r>
        <w:t xml:space="preserve">Đi không được bao lâu, Đường Kính đột nhiên cất tiếng: “Liên Hách là đại nhân vật, ở trong triều coi như là lấy thúng úp voi, Tướng gia trước kia để lại rất nhiều vây cánh. Thừa tướng bên ngoài hiền lành thân cận, kỳ thật rất nham hiểm, sau này nếu ngươi gặp hắn, bất kể sự tình gì đều nên để tâm cẩn thận.”</w:t>
      </w:r>
      <w:r>
        <w:br w:type="textWrapping"/>
      </w:r>
      <w:r>
        <w:br w:type="textWrapping"/>
      </w:r>
      <w:r>
        <w:t xml:space="preserve">Úc Thụy nghe y nói như vậy, trong lòng cũng thấy đúng, trên triều đình làm gì có người hiền lành, người nào không phải lợi hại khó chơi? Vì thế cung kính đáp ứng nói: “Vâng, Úc Thụy nhớ kỹ. Sau này ở trong phủ, sẽ không đi trêu chọc người trên quan trường.”</w:t>
      </w:r>
      <w:r>
        <w:br w:type="textWrapping"/>
      </w:r>
      <w:r>
        <w:br w:type="textWrapping"/>
      </w:r>
      <w:r>
        <w:t xml:space="preserve">Đường Kính tự dưng cười khẽ một tiếng, rốt cục mở mắt ra nhìn Úc Thụy, làm Úc Thụy không biết lời mình nói có gì buồn cười, làm người luôn bất cẩu ngôn tiếu như Đường Kính cũng phải bật cười.</w:t>
      </w:r>
      <w:r>
        <w:br w:type="textWrapping"/>
      </w:r>
      <w:r>
        <w:br w:type="textWrapping"/>
      </w:r>
      <w:r>
        <w:t xml:space="preserve">Đường Kính nói: “Lúc ngươi ở trong sân nói chuyện với Dung Tụ, không phải thực khôn khéo sao, như thế nào chỉ nháy mắt lại hồ đồ rồi. Có vài người ngươi không đi trêu chọc, hắn ngược lại sẽ đến chọc đến ngươi, nếu ngươi phớt lờ, hoặc là ngươi rơi vào tay hắn, chỉ sợ ta cũng không cứu được mạng nhỏ của ngươi.”</w:t>
      </w:r>
      <w:r>
        <w:br w:type="textWrapping"/>
      </w:r>
      <w:r>
        <w:br w:type="textWrapping"/>
      </w:r>
      <w:r>
        <w:t xml:space="preserve">Úc Thụy vừa nghe, trong lòng động một chút, nhanh chóng quay đầu nhìn Đường Kính, Đường Kính lúc này cũng đang nhìn hắn, Úc Thụy không nghĩ tới sẽ bắt gặp ánh mắt y, lại làm bộ nhu thuận cúi đầu không hé răng.</w:t>
      </w:r>
      <w:r>
        <w:br w:type="textWrapping"/>
      </w:r>
      <w:r>
        <w:br w:type="textWrapping"/>
      </w:r>
      <w:r>
        <w:t xml:space="preserve">Hiển nhiên trước đó Đường Kính ở ngoài sân đã nghe hết toàn bộ lời bọn họ, chẳng qua Đường Kính không nói, mở một con mắt nhắm một con mắt, lúc này lại nói như vậy, làm Úc Thụy không sờ được tâm tư của hắn.</w:t>
      </w:r>
      <w:r>
        <w:br w:type="textWrapping"/>
      </w:r>
      <w:r>
        <w:br w:type="textWrapping"/>
      </w:r>
      <w:r>
        <w:t xml:space="preserve">Đường Kính nhìn đôi mắt hắn hắc bạch phân minh, hơi kinh ngạc nhìn mình chằm chằm, thân thể Úc Thụy tuy rằng suy nhược, nhưng ánh mắt sáng rực, con ngươi màu đen to tròn thật là xinh đẹp, thiếu niên chỉ liếc nhìn y một cái, lại cúi đầu.</w:t>
      </w:r>
      <w:r>
        <w:br w:type="textWrapping"/>
      </w:r>
      <w:r>
        <w:br w:type="textWrapping"/>
      </w:r>
    </w:p>
    <w:p>
      <w:pPr>
        <w:pStyle w:val="Heading2"/>
      </w:pPr>
      <w:bookmarkStart w:id="34" w:name="chương-7-ngụy-gia-lão-gia"/>
      <w:bookmarkEnd w:id="34"/>
      <w:r>
        <w:t xml:space="preserve">7. Chương 7: Ngụy Gia Lão Gia</w:t>
      </w:r>
    </w:p>
    <w:p>
      <w:pPr>
        <w:pStyle w:val="Compact"/>
      </w:pPr>
      <w:r>
        <w:br w:type="textWrapping"/>
      </w:r>
      <w:r>
        <w:br w:type="textWrapping"/>
      </w:r>
      <w:r>
        <w:t xml:space="preserve">Đường Kính cũng không nói chuyện tiếp, dựa vào ghế nhắm mắt dưỡng thần, Đường Úc Thụy ngồi một bên có vẻ phi thường an phận, dọc đường đi rất an tĩnh.</w:t>
      </w:r>
      <w:r>
        <w:br w:type="textWrapping"/>
      </w:r>
      <w:r>
        <w:br w:type="textWrapping"/>
      </w:r>
      <w:r>
        <w:t xml:space="preserve">Rất nhanh đã tới trước Đường trạch, kiệu phu hạ kiệu xuống, vén lên màn kiệu, quản gia Thành Thứ đã sớm nghênh đón ở trước cửa, thấy thế vội đi đến, cúi người xuống đỡ lão gia xuống kiệu, chẳng qua vừa mới đứng thẳng lên, lại không nghĩ tới trong kiệu còn có người, tiểu thiếu gia thế nhưng cũng ở bên trong.</w:t>
      </w:r>
      <w:r>
        <w:br w:type="textWrapping"/>
      </w:r>
      <w:r>
        <w:br w:type="textWrapping"/>
      </w:r>
      <w:r>
        <w:t xml:space="preserve">Kiều Tương đẩy xe lăn nhanh chóng tiến lên, chúng tôi tớ trái phải trước sau đỡ Úc Thụy ngồi vào xe lăn, sợ sơ xuất làm ngã thiếu gia.</w:t>
      </w:r>
      <w:r>
        <w:br w:type="textWrapping"/>
      </w:r>
      <w:r>
        <w:br w:type="textWrapping"/>
      </w:r>
      <w:r>
        <w:t xml:space="preserve">Đường Kính nhìn quản gia, hỏi: “Có chuyện gì?”</w:t>
      </w:r>
      <w:r>
        <w:br w:type="textWrapping"/>
      </w:r>
      <w:r>
        <w:br w:type="textWrapping"/>
      </w:r>
      <w:r>
        <w:t xml:space="preserve">Thành Thứ cung kính nói: “Bên biệt trang cho người truyền tin, nói mấy ngày nữa thái phu nhân sẽ trở lại.”</w:t>
      </w:r>
      <w:r>
        <w:br w:type="textWrapping"/>
      </w:r>
      <w:r>
        <w:br w:type="textWrapping"/>
      </w:r>
      <w:r>
        <w:t xml:space="preserve">Đường Kính gật gật đầu: “Đã an bài người đi đón chưa?”</w:t>
      </w:r>
      <w:r>
        <w:br w:type="textWrapping"/>
      </w:r>
      <w:r>
        <w:br w:type="textWrapping"/>
      </w:r>
      <w:r>
        <w:t xml:space="preserve">Thành Thứ trả lời: “Vốn là đã an bài, nhưng còn chưa phái người qua, bên kia lại truyền lời nói không cần đi đón. Ngụy gia lão gia đi cùng thái phu nhân, nói không cần lo lắng. Ngụy gia lão gia bảo, nghe nói lão gia đón trưởng tử trở về, muốn lại đây nhìn xem, thế nhưng đến cửa thỉnh an lại không hay, vừa lúc đưa lão thái thái hồi đại trạch.”</w:t>
      </w:r>
      <w:r>
        <w:br w:type="textWrapping"/>
      </w:r>
      <w:r>
        <w:br w:type="textWrapping"/>
      </w:r>
      <w:r>
        <w:t xml:space="preserve">Đường Kính nghe xong không nói, cũng không biết có thái độ gì. Đường Úc Thụy ngồi một bên cũng nghe thấy, chỉ không biết Ngụy gia lão gia sắp đến đây là ai. Vừa nghe nói thỉnh an thoạt nhìn địa vị không cao lắm, Đường Kính cũng không thế nào để vào mắt, lại có thể đi cùng lão thái thái, lão thái thái đương nhiên chính là mẫu thân Đường Kính.</w:t>
      </w:r>
      <w:r>
        <w:br w:type="textWrapping"/>
      </w:r>
      <w:r>
        <w:br w:type="textWrapping"/>
      </w:r>
      <w:r>
        <w:t xml:space="preserve">Mọi người vào cửa, Đường Kính đi trước, Kiều Tương Chỉ Hi cùng ma ma vây quanh Úc Thụy hồi Úc Hề viên.</w:t>
      </w:r>
      <w:r>
        <w:br w:type="textWrapping"/>
      </w:r>
      <w:r>
        <w:br w:type="textWrapping"/>
      </w:r>
      <w:r>
        <w:t xml:space="preserve">Vừa đi Kiều Tương vừa nói: “Thiếu gia mệt sao, hay là ngọ thiện không ăn no? Tiểu trù phòng đã làm canh ngỗng hầm </w:t>
      </w:r>
      <w:r>
        <w:rPr>
          <w:i/>
        </w:rPr>
        <w:t xml:space="preserve">(ta chém, nguyên văn là “nga chưởng áp tín”, ta dốt đặc mấy món ăn này, không biết là cái món gì nữa TT.TT)</w:t>
      </w:r>
      <w:r>
        <w:t xml:space="preserve">, thiếu gia có muốn nô tỳ lấy một chút lót dạ hay không?”</w:t>
      </w:r>
      <w:r>
        <w:br w:type="textWrapping"/>
      </w:r>
      <w:r>
        <w:br w:type="textWrapping"/>
      </w:r>
      <w:r>
        <w:t xml:space="preserve">Đường Úc Thụy lúc này đang tự hỏi một chút Ngụy gia lão gia là ai, xem chừng vài ngày nữa sẽ đến, nếu không biết đầu đuôi, khó tránh khỏi gặp rủi ro, chọc giận Đường Kính. Tuy Kiều Tương rất hiểu biết, nhưng hỏi nàng lại không được, đương nhiên là hỏi Chỉ Hi.</w:t>
      </w:r>
      <w:r>
        <w:br w:type="textWrapping"/>
      </w:r>
      <w:r>
        <w:br w:type="textWrapping"/>
      </w:r>
      <w:r>
        <w:t xml:space="preserve">Vì thế nói: “Vẫn là Kiều Tương suy nghĩ chu đáo, ta vừa lúc đói bụng, phiền ngươi lấy chút một lên đây.”</w:t>
      </w:r>
      <w:r>
        <w:br w:type="textWrapping"/>
      </w:r>
      <w:r>
        <w:br w:type="textWrapping"/>
      </w:r>
      <w:r>
        <w:t xml:space="preserve">Kiều Tương đi rồi, mọi người cũng vào Úc Hề viên, Chỉ Hi lấy thường phục sạch sẽ thay cho hắn.</w:t>
      </w:r>
      <w:r>
        <w:br w:type="textWrapping"/>
      </w:r>
      <w:r>
        <w:br w:type="textWrapping"/>
      </w:r>
      <w:r>
        <w:t xml:space="preserve">Úc Thụy làm bộ như vô ý hỏi: “Mới vừa rồi bọn họ nói đến Ngụy gia lão gia, ngươi biết không?”</w:t>
      </w:r>
      <w:r>
        <w:br w:type="textWrapping"/>
      </w:r>
      <w:r>
        <w:br w:type="textWrapping"/>
      </w:r>
      <w:r>
        <w:t xml:space="preserve">Chỉ Hi nghe thiếu gia hỏi như vậy, cũng không nghĩ nhiều, lập tức nói: “Người trong nhà này, ai lại không biết Ngụy gia lão gia Ngụy Nguyên, nô tỳ tuy chỉ là một nha hoàn nho nhỏ, nhưng đã gặp qua mấy lần nột, xác thực là một chủ nhân khó chơi!”</w:t>
      </w:r>
      <w:r>
        <w:br w:type="textWrapping"/>
      </w:r>
      <w:r>
        <w:br w:type="textWrapping"/>
      </w:r>
      <w:r>
        <w:t xml:space="preserve">Úc Thụy cười theo hỏi: “Nếu ngươi chỉ để ý làm việc của mình, lão gia làm sao lại quấn lấy ngươi được?”</w:t>
      </w:r>
      <w:r>
        <w:br w:type="textWrapping"/>
      </w:r>
      <w:r>
        <w:br w:type="textWrapping"/>
      </w:r>
      <w:r>
        <w:t xml:space="preserve">Chỉ Hi bị hắn nghi ngờ, nhất thời đỏ mặt, lập tức phun trào: “Ở đây không có người ngoài, nô tỳ cũng chẳng cần kiêng kị …”</w:t>
      </w:r>
      <w:r>
        <w:br w:type="textWrapping"/>
      </w:r>
      <w:r>
        <w:br w:type="textWrapping"/>
      </w:r>
      <w:r>
        <w:t xml:space="preserve">Nói xong đè thấp thanh âm, giải thích: “Ngụy gia lão gia cháu ruột là thái phu nhân, là dòng chính của Ngụy gia, chẳng qua chỉ là phế nhân, mấy năm trong lần đoạt vị bị đánh bại. Trước kia cũng chẳng thấy hiếu thuận với thái phu nhân, hiện giờ không còn thế lực, lại bắt đầu giả vờ giả vịt lấy lòng lão thái thái. Thứ nhất là từ xưa đến nay lão thái thái vẫn luôn yêu quý chất tử bên nhà mẹ đẻ, thứ hai là thích nghe lời nói ngọt, vừa nghe lời hay thì cái gì cũng đồng ý hết, vì thế bị Ngụy gia lão gia dỗ đến xoay quanh. Còn chưa hết đâu, lão phu nhân yêu ai, không yêu ai, bản thân nô tỳ làm hạ nhân không dám xen vào cũng không dám nói, chẳng qua Ngụy gia lão gia này ba ngày hai lượt chạy tới ăn ở đây ngủ ở đây, đem Đường trạch thành Ngụy trạch, ăn mặc chi phí hết sức xa hoa, nhưng lại không an phận, sai sử nô tài việc gì, không vừa ý liền đánh người mắng chửi người. Việc này còn nhịn được, chỉ cần đừng để cho Ngụy gia lão gia uống rượu, vừa uống vào liền biến thành sắc phôi, không phải hạng người tốt gì, thấy nhóm tiểu thiếp ở hậu viện đều phải đùa giỡn một phen.”</w:t>
      </w:r>
      <w:r>
        <w:br w:type="textWrapping"/>
      </w:r>
      <w:r>
        <w:br w:type="textWrapping"/>
      </w:r>
      <w:r>
        <w:t xml:space="preserve">Úc Thụy nghe hắn nói như vậy, hiển nhiên là một phế vật ăn chơi trác táng, tuổi tác lớn, muốn tìm một chỗ dựa vững chắc. Nhưng bản chất là phá gia chi tử (hoàn khố) đã thành thói. Chỉ Hi nói một hơi dài, hiển nhiên cũng đã bị Ngụy Nguyên này khi dễ, cho nên mới tức giận như vậy.</w:t>
      </w:r>
      <w:r>
        <w:br w:type="textWrapping"/>
      </w:r>
      <w:r>
        <w:br w:type="textWrapping"/>
      </w:r>
      <w:r>
        <w:t xml:space="preserve">Chỉ Hi dứt lời, lại nói: “Cho nên sau này thiếu gia thấy Ngụy gia lão gia, nên đi đường vòng, chỉ cần đi đến gần, nghe tiếng thôi cũng thấy khó chịu!”</w:t>
      </w:r>
      <w:r>
        <w:br w:type="textWrapping"/>
      </w:r>
      <w:r>
        <w:br w:type="textWrapping"/>
      </w:r>
      <w:r>
        <w:t xml:space="preserve">Úc Thụy bật cười, làm Chỉ Hi không biết lời mình nói có gì buồn cười, Úc Thụy trêu: “Nhìn ngươi ngày thường trong sáng nhu thuận, nguyên lai nói chuyện lại đanh đá như thế.”</w:t>
      </w:r>
      <w:r>
        <w:br w:type="textWrapping"/>
      </w:r>
      <w:r>
        <w:br w:type="textWrapping"/>
      </w:r>
      <w:r>
        <w:t xml:space="preserve">Chỉ Hi lại đỏ mặt, ngập ngừng nói: “Này… Nô tỳ cũng là vì muốn tốt cho chủ tử.”</w:t>
      </w:r>
      <w:r>
        <w:br w:type="textWrapping"/>
      </w:r>
      <w:r>
        <w:br w:type="textWrapping"/>
      </w:r>
      <w:r>
        <w:t xml:space="preserve">“Ta đã nhớ kỹ, sau này thấy hắn sẽ đi đường vòng, ta cũng không muốn dính vào rắc rối.”</w:t>
      </w:r>
      <w:r>
        <w:br w:type="textWrapping"/>
      </w:r>
      <w:r>
        <w:br w:type="textWrapping"/>
      </w:r>
      <w:r>
        <w:t xml:space="preserve">Hai người trò chuyện xong, Kiều Tương đi vào, cầm cánh ngỗng hầm cùng một ít điểm tâm nhỏ tinh xảo.</w:t>
      </w:r>
      <w:r>
        <w:br w:type="textWrapping"/>
      </w:r>
      <w:r>
        <w:br w:type="textWrapping"/>
      </w:r>
      <w:r>
        <w:t xml:space="preserve">Kiều Tương nhìn hắn ăn điểm tâm, nói: “Lão phu nhân từ nay trở đi sẽ ở trong phủ, quần trước kia Chỉ Hi đo cho thiếu gia đã may xong, có thể buổi tối sẽ đưa đến, để thiếu gia nhìn một chút, không vừa thì kêu thợ may sửa lại, sau này sẽ mặc.”</w:t>
      </w:r>
      <w:r>
        <w:br w:type="textWrapping"/>
      </w:r>
      <w:r>
        <w:br w:type="textWrapping"/>
      </w:r>
      <w:r>
        <w:t xml:space="preserve">Úc Thụy gật gật đầu.</w:t>
      </w:r>
      <w:r>
        <w:br w:type="textWrapping"/>
      </w:r>
      <w:r>
        <w:br w:type="textWrapping"/>
      </w:r>
      <w:r>
        <w:t xml:space="preserve">Kiều Tương dừng một chút lại nói: “Nô tỳ nếu đã đến Úc Hề viên, sẽ không hai lòng, trong lòng nghĩ trên tay làm hết thảy đều là vì tốt cho thiếu gia.”</w:t>
      </w:r>
      <w:r>
        <w:br w:type="textWrapping"/>
      </w:r>
      <w:r>
        <w:br w:type="textWrapping"/>
      </w:r>
      <w:r>
        <w:t xml:space="preserve">Nàng nói xong Úc Thụy cũng buông xuống điểm tâm trên tay, chuyên tâm nghe nàng nói.</w:t>
      </w:r>
      <w:r>
        <w:br w:type="textWrapping"/>
      </w:r>
      <w:r>
        <w:br w:type="textWrapping"/>
      </w:r>
      <w:r>
        <w:t xml:space="preserve">Kiều Tương tiếp lời: “Cho dù như vậy, nô tỳ liền cả gan khuyên thiếu gia vài câu, nếu ngài cảm thấy có ích liền ghi nhớ, mà không có ích cũng nên nghe hết… Mấy ngày nữa thái phu nhân trở về cùng Ngụy gia lão gia, hắn là một người láu cá, bởi vì có quan hệ huyết thống với thái phu nhân, thái phu nhân đã cao tuổi lại yêu thương vãn bối bởi vậy mới được thái phu nhân yêu quý. Hiện giờ lão gia còn chưa cấp chính danh cho thiếu gia, nói một câu không dễ nghe, Ngụy gia lão gia khẳng định cảm thấy địa vị của mình so với ngài cao hơn nhiều, quý giá hơn nhiều. Nếu thiếu gia không đến Đường gia, Ngụy gia lão gia có thể sẽ tính toán, nhà này sớm muộn gì cũng phân cho hắn vài chỗ tốt, nhưng hiện giờ thiếu gia đã đễn, không tránh khỏi sẽ bị hắn ngáng chân.”</w:t>
      </w:r>
      <w:r>
        <w:br w:type="textWrapping"/>
      </w:r>
      <w:r>
        <w:br w:type="textWrapping"/>
      </w:r>
      <w:r>
        <w:t xml:space="preserve">Đường Úc Thụy gật gật đầu, nói rằng: “Kiều Tương tỷ tỷ cũng là vì tốt cho ta, rất nhiên ta biết.”</w:t>
      </w:r>
      <w:r>
        <w:br w:type="textWrapping"/>
      </w:r>
      <w:r>
        <w:br w:type="textWrapping"/>
      </w:r>
      <w:r>
        <w:t xml:space="preserve">Kiều Tương nói tiếp: “Thái phu nhân là người ưa nói ngọt, thỉnh thoảng thiếu gia nên nói thêm vài câu dễ nghe, bởi vì lão thái gia đi sớm nên lão gia rất hiếu thuận thái phu nhân, nếu làm thái phu nhân cao hứng, lão gia mới nhanh cấp chính danh cho thiếu gia.”</w:t>
      </w:r>
      <w:r>
        <w:br w:type="textWrapping"/>
      </w:r>
      <w:r>
        <w:br w:type="textWrapping"/>
      </w:r>
      <w:r>
        <w:t xml:space="preserve">“Ta nhớ rõ, phiền toái Kiều Tương tỷ tỷ hao tâm tổn trí.”</w:t>
      </w:r>
      <w:r>
        <w:br w:type="textWrapping"/>
      </w:r>
      <w:r>
        <w:br w:type="textWrapping"/>
      </w:r>
      <w:r>
        <w:t xml:space="preserve">Kiều Tương cười nói: “Việc này làm sao tính là hao tâm, thiếu gia có thể nghe nô tỳ nói hết, cũng là phúc khí của nô tỳ.”</w:t>
      </w:r>
      <w:r>
        <w:br w:type="textWrapping"/>
      </w:r>
      <w:r>
        <w:br w:type="textWrapping"/>
      </w:r>
      <w:r>
        <w:t xml:space="preserve">Buổi chiều Triệu ma ma lại đây một chuyến, nói lão gia lại đi ra ngoài, Đường Kính công việc bận rộn, rất nhiều thời điểm không ở nhà, cho nên không cần đi qua dùng bữa, chỉ cần truyền thiện tại Úc Hề viên là được rồi.</w:t>
      </w:r>
      <w:r>
        <w:br w:type="textWrapping"/>
      </w:r>
      <w:r>
        <w:br w:type="textWrapping"/>
      </w:r>
      <w:r>
        <w:t xml:space="preserve">Dùng thiện xong nghỉ ngơi trong chốc lát, Kiều Tương đưa xiêm y đến cho Úc Thụy xem.</w:t>
      </w:r>
      <w:r>
        <w:br w:type="textWrapping"/>
      </w:r>
      <w:r>
        <w:br w:type="textWrapping"/>
      </w:r>
      <w:r>
        <w:t xml:space="preserve">Không cần nghĩ cũng biết, đều là chất vải thượng thừa, gia đình bình dân căn bản không thể mua, cho dù liếc mắt một cái cũng phải dậm chân kêu trời.</w:t>
      </w:r>
      <w:r>
        <w:br w:type="textWrapping"/>
      </w:r>
      <w:r>
        <w:br w:type="textWrapping"/>
      </w:r>
      <w:r>
        <w:t xml:space="preserve">Chỉ Hi cười nói: “Ta đoán chính là nguyệt sắc, còn có quần lụa nhỏ này, thiếu gia mặc cái này là đẹp nhất.”</w:t>
      </w:r>
      <w:r>
        <w:br w:type="textWrapping"/>
      </w:r>
      <w:r>
        <w:br w:type="textWrapping"/>
      </w:r>
      <w:r>
        <w:t xml:space="preserve">Kiều Tương vừa thử quần áo cho Úc Thụy, vừa cười khanh khách nói: “Xem lời của ngươi, thiếu gia mặc cái khác không đẹp sao?”</w:t>
      </w:r>
      <w:r>
        <w:br w:type="textWrapping"/>
      </w:r>
      <w:r>
        <w:br w:type="textWrapping"/>
      </w:r>
      <w:r>
        <w:t xml:space="preserve">“Không không.” Chỉ Hi xua tay: “Thiếu gia trời sinh trắng trẻo, ngũ quan lại tinh xảo, mặc cái gì cũng đều thực xinh đẹp, thật sự không phải nô tỳ vuốt mông ngựa. Lúc trước thấy Đường Sanh công tử đi qua viện, cứ ngỡ hắn là đệ nhất mỹ nhân, không nghĩ tới thiếu gia so với hắn còn đẹp hơn đâu.”</w:t>
      </w:r>
      <w:r>
        <w:br w:type="textWrapping"/>
      </w:r>
      <w:r>
        <w:br w:type="textWrapping"/>
      </w:r>
      <w:r>
        <w:t xml:space="preserve">Úc Thụy lần đầu tiên nghe nhắc đến tên này, hỏi: “Đường Sanh công tử là ai?”</w:t>
      </w:r>
      <w:r>
        <w:br w:type="textWrapping"/>
      </w:r>
      <w:r>
        <w:br w:type="textWrapping"/>
      </w:r>
      <w:r>
        <w:t xml:space="preserve">Kiều Tương nghe nàng nói như vậy, nghiêm mặt: “So sánh kiểu gì thế, nói lời thô tục!”</w:t>
      </w:r>
      <w:r>
        <w:br w:type="textWrapping"/>
      </w:r>
      <w:r>
        <w:br w:type="textWrapping"/>
      </w:r>
      <w:r>
        <w:t xml:space="preserve">Chỉ Hi lúc này mới cả kinh, nhanh chóng quỳ xuống dập đầu nói: “Nô tỳ sai rồi, nô tỳ không dám nữa, thỉnh thiếu gia tha cho lần này!”</w:t>
      </w:r>
      <w:r>
        <w:br w:type="textWrapping"/>
      </w:r>
      <w:r>
        <w:br w:type="textWrapping"/>
      </w:r>
      <w:r>
        <w:t xml:space="preserve">Úc Thụy nhìn bộ dáng của nàng, cũng không hỏi lại nữa, chỉ cho nàng đứng lên. Kiều Tương lại thử vài kiện quần áo cho Úc Thụy, đều thực vừa người.</w:t>
      </w:r>
      <w:r>
        <w:br w:type="textWrapping"/>
      </w:r>
      <w:r>
        <w:br w:type="textWrapping"/>
      </w:r>
      <w:r>
        <w:t xml:space="preserve">Úc Thụy tuy rằng tuổi còn nhỏ, hơn nữa thân thể suy nhược, nhưng chính là bởi vì thường xuyên bị bệnh, màu da lộ ra trắng nõn, vai nhỏ eo thon, dáng vẻ cực hạn phong lưu, mặc kệ mặc xiêm y gì đều trông rất đẹp, hơn nữa quần áo này chất vải thượng thừa, do thợ nổi tiếng cắt may, lại càng không thể là vật tầm thường.</w:t>
      </w:r>
      <w:r>
        <w:br w:type="textWrapping"/>
      </w:r>
      <w:r>
        <w:br w:type="textWrapping"/>
      </w:r>
      <w:r>
        <w:t xml:space="preserve">Hôm nay đến phiên Chỉ Hi trực đêm, Kiều Tương tắt nến rồi mới ra ngoài, Chỉ Hi ngồi ở một bên.</w:t>
      </w:r>
      <w:r>
        <w:br w:type="textWrapping"/>
      </w:r>
      <w:r>
        <w:br w:type="textWrapping"/>
      </w:r>
      <w:r>
        <w:t xml:space="preserve">Úc Thụy đợi một hồi lâu, mới mở miệng hỏi: “Chỉ Hi ta hỏi ngươi, Đường Sanh lúc trước ngươi nói là ai?”</w:t>
      </w:r>
      <w:r>
        <w:br w:type="textWrapping"/>
      </w:r>
      <w:r>
        <w:br w:type="textWrapping"/>
      </w:r>
      <w:r>
        <w:t xml:space="preserve">Trong đêm tối chỉ có ánh trăng ngoài cửa sổ chiếu vào, Chỉ Hi thình lình nghe thiếu gia nói chuyện thì hoảng sợ, lại nghe hắn hỏi vấn đề này, nhanh chóng nói rằng: “Thiếu gia ngài như thế nào còn nhớ rõ, nô tỳ biết sai rồi.”</w:t>
      </w:r>
      <w:r>
        <w:br w:type="textWrapping"/>
      </w:r>
      <w:r>
        <w:br w:type="textWrapping"/>
      </w:r>
      <w:r>
        <w:t xml:space="preserve">“Ai tới bắt lỗi ngươi? Ta chỉ tò mò hắn là ai vậy thôi.”</w:t>
      </w:r>
      <w:r>
        <w:br w:type="textWrapping"/>
      </w:r>
      <w:r>
        <w:br w:type="textWrapping"/>
      </w:r>
      <w:r>
        <w:t xml:space="preserve">Chỉ Hi đáp: “Hắn làm sao có thể so sánh với thiếu gia thiếu gia, nô tỳ nhất thời nhanh miệng, bởi vì bộ dáng Đường Sanh công tử quả thật bất phàm, mới nói sai… Đường Sanh công tử kia bất quá chỉ là một đào kép thôi, lão gia ở bên ngoài khó tránh khỏi bị nhét mấy ca cơ đào kép linh tinh, Đường Sanh công tử hiện giờ còn ở hậu viện phía tây đâu.”</w:t>
      </w:r>
      <w:r>
        <w:br w:type="textWrapping"/>
      </w:r>
      <w:r>
        <w:br w:type="textWrapping"/>
      </w:r>
      <w:r>
        <w:t xml:space="preserve">Úc Thụy lúc này mới hiểu được, vừa nghe còn tưởng rằng họ hàng gì đó trong nhà, nếu là thân thích thì như thế nào cho phải, nếu là đào kép cũng không cần để ý tới.</w:t>
      </w:r>
      <w:r>
        <w:br w:type="textWrapping"/>
      </w:r>
      <w:r>
        <w:br w:type="textWrapping"/>
      </w:r>
      <w:r>
        <w:t xml:space="preserve">Lúc dùng tảo thiện Úc Thụy ăn cùng Đường Kính, bởi vì trong nhà ngoại trử Úc Thụy chỉ còn hai nữ hài tử, hai nữ nhi chỉ thỉnh thoảng ăn cùng Đường Kính, những lúc khác đều ở trong viện mình truyền thiện, trong nhà lại không có tiền bối nào khác, cũng không có chính thất phu nhân, cho nên trên bàn cơm chỉ có Đường Kính cùng Úc Thụy, điều này làm cho Úc Thụy ăn cũng không được thoải mái.</w:t>
      </w:r>
      <w:r>
        <w:br w:type="textWrapping"/>
      </w:r>
      <w:r>
        <w:br w:type="textWrapping"/>
      </w:r>
      <w:r>
        <w:t xml:space="preserve">Úc Thụy cảm thấy hạt cơm trôi xuống cổ họng thực nhạt nhẽo vô vị, nhanh chóng ăn hết vào bụng, khó chịu cực kỳ. Đường Kính lại không biết, còn tự mình gắp một đũa thức ăn cho Úc Thụy.</w:t>
      </w:r>
      <w:r>
        <w:br w:type="textWrapping"/>
      </w:r>
      <w:r>
        <w:br w:type="textWrapping"/>
      </w:r>
      <w:r>
        <w:t xml:space="preserve">“Cám ơn phụ thân.”</w:t>
      </w:r>
      <w:r>
        <w:br w:type="textWrapping"/>
      </w:r>
      <w:r>
        <w:br w:type="textWrapping"/>
      </w:r>
      <w:r>
        <w:t xml:space="preserve">Úc Thụy lại càng khó có thể nuốt xuống, còn phải nhu thuận nhỏ giọng nói lời cảm tạ, Đường Kính thoạt nhìn rất vừa lòng, gật gật đầu.</w:t>
      </w:r>
      <w:r>
        <w:br w:type="textWrapping"/>
      </w:r>
      <w:r>
        <w:br w:type="textWrapping"/>
      </w:r>
      <w:r>
        <w:t xml:space="preserve">Dùng xong tảo thiện, đặt đũa cùng thìa xuống, Đường Kính quay lại cầm bố khăn tinh xảo trên khay gỗ mà Kiều Tương đang cầm.</w:t>
      </w:r>
      <w:r>
        <w:br w:type="textWrapping"/>
      </w:r>
      <w:r>
        <w:br w:type="textWrapping"/>
      </w:r>
      <w:r>
        <w:t xml:space="preserve">Úc Thụy thấy hắn đột nhiên thò người lại đây, theo bản năng muốn tránh, nhưng cố gắng áp chế xuống, cả người cứng đờ tại chỗ, bây giờ nếu né tránh chẳng phải tỏ rõ ghét bỏ đương gia Đường gia sao, hắn làm sao gánh nổi?</w:t>
      </w:r>
      <w:r>
        <w:br w:type="textWrapping"/>
      </w:r>
      <w:r>
        <w:br w:type="textWrapping"/>
      </w:r>
      <w:r>
        <w:t xml:space="preserve">Đường Kính lau miệng cho hắn, Úc Thụy cảm thấy mí mắt giật giật, loại chuyện này không phải sẽ có nha hoàn vây quanh mang nước đến rửa mặt chà lau sao. Thế nhưng hắn còn chưa hết cứng người, ngay sau đó lại mở to hai mắt, Đường Kính lau cho hắn xong, lại tiện tay nhéo nhéo khuôn mặt của hắn…</w:t>
      </w:r>
      <w:r>
        <w:br w:type="textWrapping"/>
      </w:r>
      <w:r>
        <w:br w:type="textWrapping"/>
      </w:r>
      <w:r>
        <w:t xml:space="preserve">Đường Kính chỉ hành động theo bản năng, bởi vì bộ dáng Úc Thụy thật sự động lòng người, hơn nữa hai má trắng nõn gần như trong suốt, hai ngày nay nghỉ ngơi đầy đủ, khuôn mặt lộ ra một chút hồng hào, trông rất đẹp mắt, cho nên thuận thế nhéo nhéo, xúc cảm xác thực không tồi.</w:t>
      </w:r>
      <w:r>
        <w:br w:type="textWrapping"/>
      </w:r>
      <w:r>
        <w:br w:type="textWrapping"/>
      </w:r>
      <w:r>
        <w:t xml:space="preserve">Hơn nữa thật bất ngờ, Đường Kính còn thấy được đối phương mở to hai mắt nhìn mình, biểu tình kinh ngạc, sóng mắt như thu thủy.</w:t>
      </w:r>
      <w:r>
        <w:br w:type="textWrapping"/>
      </w:r>
      <w:r>
        <w:br w:type="textWrapping"/>
      </w:r>
      <w:r>
        <w:rPr>
          <w:i/>
        </w:rPr>
        <w:t xml:space="preserve">Tác giả nói ra suy nghĩ của mình: ăn đậu hũ nha ~~~~ cám ơn Đường phèn tiểu trong suốt ném  2 quả pháo, đại sao sao ~ cám ơn Chăn phủ giường ném pháo, đại sao sao ~ cám ơn Amu ném pháo, đại sao sao ~ (Editor: chém ác liệt *đổ mồ hôi ~ ing*)</w:t>
      </w:r>
      <w:r>
        <w:br w:type="textWrapping"/>
      </w:r>
      <w:r>
        <w:br w:type="textWrapping"/>
      </w:r>
    </w:p>
    <w:p>
      <w:pPr>
        <w:pStyle w:val="Heading2"/>
      </w:pPr>
      <w:bookmarkStart w:id="35" w:name="chương-8-đùa-giỡn"/>
      <w:bookmarkEnd w:id="35"/>
      <w:r>
        <w:t xml:space="preserve">8. Chương 8: Đùa Giỡn</w:t>
      </w:r>
    </w:p>
    <w:p>
      <w:pPr>
        <w:pStyle w:val="Compact"/>
      </w:pPr>
      <w:r>
        <w:br w:type="textWrapping"/>
      </w:r>
      <w:r>
        <w:br w:type="textWrapping"/>
      </w:r>
      <w:r>
        <w:t xml:space="preserve">Đường Kính dùng xong tảo thiện liền đi ra ngoài, vì hôm nay là ngày mười lăm, phải kiểm tra lại sổ sách. Sản nghiệp của Đường gia nhiều như thế, nói là kiểm tra sổ sách, thế nhưng làm sao xem hết được, để một mình Đường Kính xem, chỉ sợ mấy ngày cũng không xong. Cho nên nói quá lên một chút, thực tế chỉ tập trung toàn bộ quản sự của các cửa hàng lại một chỗ, hỏi han một chút là xong.</w:t>
      </w:r>
      <w:r>
        <w:br w:type="textWrapping"/>
      </w:r>
      <w:r>
        <w:br w:type="textWrapping"/>
      </w:r>
      <w:r>
        <w:t xml:space="preserve">Đường Kính phân phó Kiều Tương, truyền lời lại đến trưa sẽ trở về.</w:t>
      </w:r>
      <w:r>
        <w:br w:type="textWrapping"/>
      </w:r>
      <w:r>
        <w:br w:type="textWrapping"/>
      </w:r>
      <w:r>
        <w:t xml:space="preserve">Úc Thụy ăn xong điểm tâm trở lại Úc Hề viên, lúc trước ngồi ăn mà nơm nớp lo sợ, Chỉ Hi lại đi lấy thêm chút thức ăn. Đúng là không ăn thì thôi, ăn xong ngược lại thấy hơi đầy bụng, vì thế muốn đi dạo trong hoa viên.</w:t>
      </w:r>
      <w:r>
        <w:br w:type="textWrapping"/>
      </w:r>
      <w:r>
        <w:br w:type="textWrapping"/>
      </w:r>
      <w:r>
        <w:t xml:space="preserve">Nhóm ma ma của Úc Hề viên cho rằng thiếu gia còn chưa có chính danh, lại là một người què, nói như vậy lão gia cũng không thể yêu thương hắn, vì thế có thời gian nhàn rỗi liền đi nghỉ ngơi, tự nhiên không theo Úc Thụy đi dạo hoa viên làm gì.</w:t>
      </w:r>
      <w:r>
        <w:br w:type="textWrapping"/>
      </w:r>
      <w:r>
        <w:br w:type="textWrapping"/>
      </w:r>
      <w:r>
        <w:t xml:space="preserve">Chỉ Hi đẩy xe cho Úc Thụy, cười nói: “Thiếu gia, ngài quanh đi quẩn lại trong hoa viên của Úc Hề viên không thấy buồn chán sao? Nô tỳ đẩy ngài đi hoa viên phía trước được không, cảnh trí nơi đó cùng nơi này cũng không giống nhau.”</w:t>
      </w:r>
      <w:r>
        <w:br w:type="textWrapping"/>
      </w:r>
      <w:r>
        <w:br w:type="textWrapping"/>
      </w:r>
      <w:r>
        <w:t xml:space="preserve">Úc Thụy không ngăn cản, để Chỉ Hi đẩy đi, hoa viên quả thật lớn hơn trong Úc Hề viên, đình đài lầu các, núi giả cầu nhỏ, còn có một cái hồ sen thực lớn.</w:t>
      </w:r>
      <w:r>
        <w:br w:type="textWrapping"/>
      </w:r>
      <w:r>
        <w:br w:type="textWrapping"/>
      </w:r>
      <w:r>
        <w:t xml:space="preserve">Hai người đi dạo, bỗng thấy một tiểu nha hoàn vội vã chạy tới, hình như là người Úc Hề viên, Úc Thụy cũng nhận ra nàng.</w:t>
      </w:r>
      <w:r>
        <w:br w:type="textWrapping"/>
      </w:r>
      <w:r>
        <w:br w:type="textWrapping"/>
      </w:r>
      <w:r>
        <w:t xml:space="preserve">Nha hoàn kia giữ chặt tay áo Chỉ Hi: “Chỉ Hi tỷ ngươi trở về nhanh lên, Triệu ma ma không tìm thấy ngươi, đã phát giận rôi! Hình như có chuyện quan trọng sai ngươi làm.”</w:t>
      </w:r>
      <w:r>
        <w:br w:type="textWrapping"/>
      </w:r>
      <w:r>
        <w:br w:type="textWrapping"/>
      </w:r>
      <w:r>
        <w:t xml:space="preserve">Chỉ Hi nghe thấy, nhìn thoáng qua Úc Thụy, nét mặt vô cùng khó xử. Chủ tử còn ở trong này, làm sao một ma ma nho nhỏ dám tự tiện sai truyền hạ nhân.</w:t>
      </w:r>
      <w:r>
        <w:br w:type="textWrapping"/>
      </w:r>
      <w:r>
        <w:br w:type="textWrapping"/>
      </w:r>
      <w:r>
        <w:t xml:space="preserve">Úc Thụy nhẹ nhàng cười lạnh một tiếng: “Chỉ Hi ngươi đi trước, ta ngồi ở đây một lúc.”</w:t>
      </w:r>
      <w:r>
        <w:br w:type="textWrapping"/>
      </w:r>
      <w:r>
        <w:br w:type="textWrapping"/>
      </w:r>
      <w:r>
        <w:t xml:space="preserve">Chỉ Hi ứng thanh, lúc này mới cùng tiểu nha hoàn kia trở về.</w:t>
      </w:r>
      <w:r>
        <w:br w:type="textWrapping"/>
      </w:r>
      <w:r>
        <w:br w:type="textWrapping"/>
      </w:r>
      <w:r>
        <w:t xml:space="preserve">Đường Kính vừa xuất môn không lâu đã có người tới gõ cửa, vừa gõ vừa kêu, “Kiều Tương tỷ! Lão phu nhân đã trở lại!”</w:t>
      </w:r>
      <w:r>
        <w:br w:type="textWrapping"/>
      </w:r>
      <w:r>
        <w:br w:type="textWrapping"/>
      </w:r>
      <w:r>
        <w:t xml:space="preserve">Kiều Tương cả kinh, tính ra thì ngày trở về nên là ngày mai mới phải, sao lại sớm hơn một ngày.</w:t>
      </w:r>
      <w:r>
        <w:br w:type="textWrapping"/>
      </w:r>
      <w:r>
        <w:br w:type="textWrapping"/>
      </w:r>
      <w:r>
        <w:t xml:space="preserve">Quản gia theo Đường Kính đi cửa hàng, Kiều Tương đành phải gọi một tiểu tư đi truyền tin cho Đường Kính. Lão phu nhân đã trở lại, Đường Kính nhất định phải trở về đón, sao có thể ở cửa hàng xem sổ sách.</w:t>
      </w:r>
      <w:r>
        <w:br w:type="textWrapping"/>
      </w:r>
      <w:r>
        <w:br w:type="textWrapping"/>
      </w:r>
      <w:r>
        <w:t xml:space="preserve">Tiểu tư vừa chạy đi lão thái thái đã về tới, hai cỗ nhuyễn kiệu hạ xuống trước cửa, tán lọng xếp hàng theo sau, khí thế phô trương, dù ở kinh thành cũng tuyệt đối là cảnh tượng hiếm thấy.</w:t>
      </w:r>
      <w:r>
        <w:br w:type="textWrapping"/>
      </w:r>
      <w:r>
        <w:br w:type="textWrapping"/>
      </w:r>
      <w:r>
        <w:t xml:space="preserve">Một nam tử trung niên từ cỗ kiệu phía sau bước xuống, đúng là Ngụy Nguyên không thể nghi ngờ. Hắn đi lên, hạ thắt lưng vén màn kiệu phía trước, cười nịnh: “Lão phu nhân, đã đến rồi, mời người xuống kiệu.”</w:t>
      </w:r>
      <w:r>
        <w:br w:type="textWrapping"/>
      </w:r>
      <w:r>
        <w:br w:type="textWrapping"/>
      </w:r>
      <w:r>
        <w:t xml:space="preserve">Nói xong đỡ một lão phụ bước xuống kiệu, Kiều Tương cùng một đám người đã sớm nghênh đón ở trước cửa, thấy thế nhanh chóng đi lên dìu Đường lão phu nhân.</w:t>
      </w:r>
      <w:r>
        <w:br w:type="textWrapping"/>
      </w:r>
      <w:r>
        <w:br w:type="textWrapping"/>
      </w:r>
      <w:r>
        <w:t xml:space="preserve">Lão phu nhân vỗ tay Kiều Tương, cười nói: “Nha đầu Kiều Tương a, đã lâu không thấy.”</w:t>
      </w:r>
      <w:r>
        <w:br w:type="textWrapping"/>
      </w:r>
      <w:r>
        <w:br w:type="textWrapping"/>
      </w:r>
      <w:r>
        <w:t xml:space="preserve">“Bẩm thái phu nhân, đúng là đã vài tháng rồi, bây giờ đang vào giữa hạ, thái phu nhân không ở biệt trang thêm vài ngày nữa sao?”</w:t>
      </w:r>
      <w:r>
        <w:br w:type="textWrapping"/>
      </w:r>
      <w:r>
        <w:br w:type="textWrapping"/>
      </w:r>
      <w:r>
        <w:t xml:space="preserve">Lão phu nhân được Kiều Tương đỡ ngồi lên chủ tọa trong phòng, nói: “Còn không phải vô duyên vô cớ nghe đồn có thêm một tôn nhi, phải nhanh chóng trở về nhìn một cái.”</w:t>
      </w:r>
      <w:r>
        <w:br w:type="textWrapping"/>
      </w:r>
      <w:r>
        <w:br w:type="textWrapping"/>
      </w:r>
      <w:r>
        <w:t xml:space="preserve">Kiều Tương nói: “Thái phu nhân cũng không cần nóng vội nhất thời, lúc này lão gia không ở nhà, thái phu nhân trước tiên nghỉ ngơi một lát, thư giãn tinh thần, sau lại kêu thiếu gia đến quấy rầy.”</w:t>
      </w:r>
      <w:r>
        <w:br w:type="textWrapping"/>
      </w:r>
      <w:r>
        <w:br w:type="textWrapping"/>
      </w:r>
      <w:r>
        <w:t xml:space="preserve">Kiều Tương khéo ăn nói, dỗ lão thái thái vui vẻ, đáp ứng đi ngủ, khi tỉnh lại vừa lúc Đường Kính trở về, sẽ gọi Úc Thụy đến.</w:t>
      </w:r>
      <w:r>
        <w:br w:type="textWrapping"/>
      </w:r>
      <w:r>
        <w:br w:type="textWrapping"/>
      </w:r>
      <w:r>
        <w:t xml:space="preserve">Dọc đường Ngụy Nguyên vẫn đi theo lão thái thái, tuy lão thái thái yêu thương hắn, nhưng chung quy vẫn thấy buồn chán, chỉ ước gì chạy tới nơi khác chơi bời. Đúng như Chỉ Hi nói, Ngụy Nguyên không có bản lĩnh gì, chỉ là một tên háo sắc không hơn không kém, nha hoàn cùng tiếu thiếp mà ngay cả công tử đào kép Đường gia đều xinh đẹp đến rối tinh rối mù, tâm Ngụy Nguyên đã sớm bay đi.</w:t>
      </w:r>
      <w:r>
        <w:br w:type="textWrapping"/>
      </w:r>
      <w:r>
        <w:br w:type="textWrapping"/>
      </w:r>
      <w:r>
        <w:t xml:space="preserve">Ngụy Nguyên xin phép lui xuống, nhanh chóng rời khỏi phòng, nha hoàn hạ nhân nhìn thấy hắn đều trốn hết, chỗ Ngụy Nguyên đi qua đều vắng tanh, không ai dám ngăn đón hắn, cũng không ai muốn trêu chọc đến hắn làm gì.</w:t>
      </w:r>
      <w:r>
        <w:br w:type="textWrapping"/>
      </w:r>
      <w:r>
        <w:br w:type="textWrapping"/>
      </w:r>
      <w:r>
        <w:t xml:space="preserve">Lẽ ra với tính cách của Đường Kính, làm sao có thể để Ngụy Nguyên ở đây giương oai, chẳng qua Đường lão thái thái muốn tìm người nói chuyện. Ngụy Nguyên cái khác chẳng ra gì, nhưng giở chiêu lấy lòng người vẫn là giỏi nhất, hơn nữa nếu không gây ra việc gì lớn Đường Kính cũng lười quan tâm, thế nên vẫn luôn mở một con mắt nhắm một con mắt cho qua.</w:t>
      </w:r>
      <w:r>
        <w:br w:type="textWrapping"/>
      </w:r>
      <w:r>
        <w:br w:type="textWrapping"/>
      </w:r>
      <w:r>
        <w:t xml:space="preserve">Ngụy Nguyên đi ngang qua mái hiên bên cạnh chủ trạch, xuyên qua hành lang, chợt thấy một thiếu niên mặc sam y nguyệt sắc ngồi bên cạnh hồ nước.</w:t>
      </w:r>
      <w:r>
        <w:br w:type="textWrapping"/>
      </w:r>
      <w:r>
        <w:br w:type="textWrapping"/>
      </w:r>
      <w:r>
        <w:t xml:space="preserve">Thiếu niên kia mặt mày như họa, tuy rằng thoạt nhìn hơi gầy yếu, nhưng lại thêm vài phần yếu đuối đáng thương, trên tay đùa nghịch một cành hoa đào, Ngụy Nguyên vừa thoáng nhìn, tim lập tức đập loạn.</w:t>
      </w:r>
      <w:r>
        <w:br w:type="textWrapping"/>
      </w:r>
      <w:r>
        <w:br w:type="textWrapping"/>
      </w:r>
      <w:r>
        <w:t xml:space="preserve">Thiếu niên không phải ai khác, chính là Đường Úc Thụy đang chờ Chỉ Hi trở về.</w:t>
      </w:r>
      <w:r>
        <w:br w:type="textWrapping"/>
      </w:r>
      <w:r>
        <w:br w:type="textWrapping"/>
      </w:r>
      <w:r>
        <w:t xml:space="preserve">Đường Úc Thụy ngồi trên xe lăn phi thường tinh xảo, thoạt nhìn cũng không giống như xe lăn, còn tưởng là cố ý bày ghế dựa lớn ngắm hoa trong hồ.</w:t>
      </w:r>
      <w:r>
        <w:br w:type="textWrapping"/>
      </w:r>
      <w:r>
        <w:br w:type="textWrapping"/>
      </w:r>
      <w:r>
        <w:t xml:space="preserve">Ngụy Nguyên nhìn đến ngây người, nghĩ thầm Đường Kính này ở bên ngoài không ham nữ sắc, thì ra lại thích loại này. Trên thương trường cái gì lại chưa thấy qua, Ngụy Nguyên ăn chơi trác táng, tự nhiên biết chỗ mê hoặc của nam hài tử, nhất là loại thiếu niên còn chưa phát dục.</w:t>
      </w:r>
      <w:r>
        <w:br w:type="textWrapping"/>
      </w:r>
      <w:r>
        <w:br w:type="textWrapping"/>
      </w:r>
      <w:r>
        <w:t xml:space="preserve">Ngụy Nguyên chậc lưỡi. Nếu bàn về bộ dáng, hắn chưa từng thấy qua người nào hoàn hảo hơn thiếu niên này, nhưng tuổi hơi lớn, nhỏ lại một chút mới tốt. Bất quá như thế cũng coi như không tồi, có còn hơn không.</w:t>
      </w:r>
      <w:r>
        <w:br w:type="textWrapping"/>
      </w:r>
      <w:r>
        <w:br w:type="textWrapping"/>
      </w:r>
      <w:r>
        <w:t xml:space="preserve">Úc Thụy chờ lâu nhàm chán, tiện tay hái một cành hoa đào xuống bứt bứt cánh hoa, bứt trụi lại hái. Bởi vì thân thể gầy yếu, cổ tay Úc Thụy rất nhỏ, làn da trắng nõn, hoa đào phấn nộn cùng cánh tay trần lộ ra lúc Úc Thụy với lên, cảnh tượng này rơi vào mắt Ngụy Nguyên làm lòng hắn ngứa ngáy.</w:t>
      </w:r>
      <w:r>
        <w:br w:type="textWrapping"/>
      </w:r>
      <w:r>
        <w:br w:type="textWrapping"/>
      </w:r>
      <w:r>
        <w:t xml:space="preserve">Úc Thụy theo bản năng quay đầu lại, thấy có người đứng ở hành lang gấp khúc nhìn mình chằm chằm, không khỏi nhíu mày.</w:t>
      </w:r>
      <w:r>
        <w:br w:type="textWrapping"/>
      </w:r>
      <w:r>
        <w:br w:type="textWrapping"/>
      </w:r>
      <w:r>
        <w:t xml:space="preserve">Nét mặt của người nọ thật sự quá mức với rõ ràng, Úc Thụy ghê tởm sợ run cả người, thầm nghĩ, trong nhà làm sao lại có nhân vật như vậy.</w:t>
      </w:r>
      <w:r>
        <w:br w:type="textWrapping"/>
      </w:r>
      <w:r>
        <w:br w:type="textWrapping"/>
      </w:r>
      <w:r>
        <w:t xml:space="preserve">Úc Thụy quay đầu đi, Ngụy Nguyên vốn định cẩn thận nhìn một cái, bất đắc dĩ đối phương lại ngoảnh mặt đi, Ngụy Nguyên ra khỏi hành lang, tiến tới.</w:t>
      </w:r>
      <w:r>
        <w:br w:type="textWrapping"/>
      </w:r>
      <w:r>
        <w:br w:type="textWrapping"/>
      </w:r>
      <w:r>
        <w:t xml:space="preserve">Xe lăn thực lớn, hơn nữa lại nặng, nếu như không có hạ nhân đến đẩy, với sức lực của Úc Thụy căn bản không thể di chuyển được, cho nên dù thấy có người lại đây nhưng không thể động đậy.</w:t>
      </w:r>
      <w:r>
        <w:br w:type="textWrapping"/>
      </w:r>
      <w:r>
        <w:br w:type="textWrapping"/>
      </w:r>
      <w:r>
        <w:t xml:space="preserve">Ngụy Nguyên tinh tế đánh giá người trước mắt, ánh mắt nhắm thẳng vào trong cổ áo Úc Thụy, Hôm nay Úc Thụy mặc bộ đồ Kiều Tương mới lấy tới, tuy là kiểu áo lụa truyền thống cổ áo khép kín, nhưng đang mùa hè khó tránh khỏi nóng nực, Kiều Tương cố ý để thợ may sửa lại rộng mở một chút, rất thoáng khí mà lại đẹp mắt.</w:t>
      </w:r>
      <w:r>
        <w:br w:type="textWrapping"/>
      </w:r>
      <w:r>
        <w:br w:type="textWrapping"/>
      </w:r>
      <w:r>
        <w:t xml:space="preserve">Không nghĩ tới lại để cho Ngụy Nguyên thừa cơ, ỷ vào mình đứng Úc Thụy ngồi, cố sức soi vào bên trong cổ áo, mơ mơ hồ hồ có thể nhìn thấy xương quai xanh tinh xảo, vạt áo để lộ ra một mảnh da thịt phấn nộn trắng ngần, làm Ngụy Nguyên cười không ngừng.</w:t>
      </w:r>
      <w:r>
        <w:br w:type="textWrapping"/>
      </w:r>
      <w:r>
        <w:br w:type="textWrapping"/>
      </w:r>
      <w:r>
        <w:t xml:space="preserve">“Tiểu công tử tên là gì a? Nhìn ngươi một thân ăn diện như vậy, có phải Đường Kính cực kì yêu thương ngươi, bàn tay nhỏ bé trắng nõn này, môi son không điểm tự hồng này, là đánh đàn, hay là thổi tiêu a?”</w:t>
      </w:r>
      <w:r>
        <w:br w:type="textWrapping"/>
      </w:r>
      <w:r>
        <w:br w:type="textWrapping"/>
      </w:r>
      <w:r>
        <w:t xml:space="preserve">Hắn một mặt nhấn mạnh hai chữ “Yêu thương”, một mặt bắt lấy tay Úc Thụy đặt trên thành xe lăn.</w:t>
      </w:r>
      <w:r>
        <w:br w:type="textWrapping"/>
      </w:r>
      <w:r>
        <w:br w:type="textWrapping"/>
      </w:r>
      <w:r>
        <w:t xml:space="preserve">Úc Thụy híp mắt, rút tay né tránh, đối phương nói rõ ràng như vậy, hắn lại không phải thật sự là hài đồng mười mấy tuổi cái gì cũng đều không hiểu.</w:t>
      </w:r>
      <w:r>
        <w:br w:type="textWrapping"/>
      </w:r>
      <w:r>
        <w:br w:type="textWrapping"/>
      </w:r>
      <w:r>
        <w:t xml:space="preserve">Ngụy Nguyên hắc hắc cười lạnh một tiếng, “Như thế nào, cao quý đến thế sao?”</w:t>
      </w:r>
      <w:r>
        <w:br w:type="textWrapping"/>
      </w:r>
      <w:r>
        <w:br w:type="textWrapping"/>
      </w:r>
      <w:r>
        <w:t xml:space="preserve">Ngày hôm qua Úc Thụy đã nghe kể về Ngụy Nguyên. Hiện giờ nghĩ đến, trong phủ này ngoài hạ nhân ra cũng không còn ai khác, người làm càn như vậy, nhất định là Ngụy gia lão gia khó chơi kia, chẳng qua tất cả mọi người bảo ngày mai mới đến, cho nên Úc Thụy cũng không dám khẳng định.</w:t>
      </w:r>
      <w:r>
        <w:br w:type="textWrapping"/>
      </w:r>
      <w:r>
        <w:br w:type="textWrapping"/>
      </w:r>
      <w:r>
        <w:t xml:space="preserve">Úc Thụy bày lên bộ mặt tươi cười: “Ở trước mặt thúc thúc, chất nhi làm sao lại dám tỏ vẻ cao quý?”</w:t>
      </w:r>
      <w:r>
        <w:br w:type="textWrapping"/>
      </w:r>
      <w:r>
        <w:br w:type="textWrapping"/>
      </w:r>
      <w:r>
        <w:t xml:space="preserve">Ngụy Nguyên kỳ quái thốt lên: “Chất nhi?”</w:t>
      </w:r>
      <w:r>
        <w:br w:type="textWrapping"/>
      </w:r>
      <w:r>
        <w:br w:type="textWrapping"/>
      </w:r>
      <w:r>
        <w:t xml:space="preserve">Úc Thụy cười nói: “Đúng vậy, hay ngài không phải là Ngụy thúc thúc, mấy ngày nay chất nhi nghe nói thúc thúc sẽ đến đây.”</w:t>
      </w:r>
      <w:r>
        <w:br w:type="textWrapping"/>
      </w:r>
      <w:r>
        <w:br w:type="textWrapping"/>
      </w:r>
      <w:r>
        <w:t xml:space="preserve">Ngụy Nguyên nhìn khuôn mặt nhỏ nhắn tinh xảo như ngọc thạch của hắn, trong lòng lại càng tê dại khó nhịn, chẳng qua nghe lời vừa rồi, nhất thời giống như rơi vào hầm băng, chẳng lẽ là trưởng tử mới đón về của Đường Kính?</w:t>
      </w:r>
      <w:r>
        <w:br w:type="textWrapping"/>
      </w:r>
      <w:r>
        <w:br w:type="textWrapping"/>
      </w:r>
      <w:r>
        <w:t xml:space="preserve">Nếu thật sự là như vậy, chẳng phải con vịt béo đến miệng rồi còn bay mất sao.</w:t>
      </w:r>
      <w:r>
        <w:br w:type="textWrapping"/>
      </w:r>
      <w:r>
        <w:br w:type="textWrapping"/>
      </w:r>
      <w:r>
        <w:t xml:space="preserve">Ngụy Nguyên thường ngày quen thói chơi bời, bắt hắn chịu đựng so với giết hắn còn khó hơn, hắn đảo mắt, một phát bắt được tay Úc Thụy, đè lên thành xe, vừa cười vừa nói: “Sao ta lại không biết mình có một chất nhi, nếu ngươi muốn bám víu vào ta, không bằng làm con nuôi ta, thế là tốt nhất.”</w:t>
      </w:r>
      <w:r>
        <w:br w:type="textWrapping"/>
      </w:r>
      <w:r>
        <w:br w:type="textWrapping"/>
      </w:r>
      <w:r>
        <w:t xml:space="preserve">Úc Thụy hít một hơi. Hầu kết Ngụy Nguyên trượt lên trượt xuống, nắm chặt lấy tay Úc Thụy, Ngụy Nguyên mặc kệ hắn giãy dụa, duỗi tay kia bắt đầu sờ loạn. Ngực Úc Thụy phập phồng, dồn dập hít thở, cổ họng khô rát bắt đầu lên cơn suyễn, cố sức hung hăng cắn vào bàn tay đang mò tới của Ngụy Nguyên.</w:t>
      </w:r>
      <w:r>
        <w:br w:type="textWrapping"/>
      </w:r>
      <w:r>
        <w:br w:type="textWrapping"/>
      </w:r>
      <w:r>
        <w:t xml:space="preserve">Ngụy Nguyên ăn đau kêu giống như heo bị chọc tiết, hạ nhân nha hoàn phía trước cả kinh đều chạy sang bên này. Ngụy Nguyên thấy vậy cũng chẳng thể làm gì được, Kiều Tương chạy tới, đã thấy nút thắt trên áo thiếu gia đều bị mở, cổ áo tán loạn, bởi vì vừa rồi giãy dụa, cả người té xuống đất, vừa thở vừa ho khan.</w:t>
      </w:r>
      <w:r>
        <w:br w:type="textWrapping"/>
      </w:r>
      <w:r>
        <w:br w:type="textWrapping"/>
      </w:r>
      <w:r>
        <w:t xml:space="preserve">Kiều Tương sợ hãi, chạy tới nâng thiếu gia dậy.</w:t>
      </w:r>
      <w:r>
        <w:br w:type="textWrapping"/>
      </w:r>
      <w:r>
        <w:br w:type="textWrapping"/>
      </w:r>
      <w:r>
        <w:t xml:space="preserve">Đường Kính vừa vào cửa muốn đi thỉnh an lão phu nhân, nghe hạ nhân nói lão phu nhân đã ngủ, vẫn chưa tỉnh lại., Đường Kính cũng định đi rửa mặt chải đầu một chút, vừa mới xem qua sổ sách trong cửa hàng, hạ nhân đã chạy tới nói lão thái thái vừa về đến.</w:t>
      </w:r>
      <w:r>
        <w:br w:type="textWrapping"/>
      </w:r>
      <w:r>
        <w:br w:type="textWrapping"/>
      </w:r>
      <w:r>
        <w:t xml:space="preserve">Đường Kính không kiểm tra nữa, cho các vị quản sự trở về, y cũng vội vàng hồi Đường trạch, mùa hè nóng nực, trên người khó tránh khỏi đổ mồ hôi.</w:t>
      </w:r>
      <w:r>
        <w:br w:type="textWrapping"/>
      </w:r>
      <w:r>
        <w:br w:type="textWrapping"/>
      </w:r>
      <w:r>
        <w:t xml:space="preserve">Đường Kính còn chưa về viện, lại thấy nha hoàn hoang mang khẩn trương rối loạn, quản gia Thành Thứ mắng: “Còn ra thể thống gì!”</w:t>
      </w:r>
      <w:r>
        <w:br w:type="textWrapping"/>
      </w:r>
      <w:r>
        <w:br w:type="textWrapping"/>
      </w:r>
      <w:r>
        <w:t xml:space="preserve">Nha hoàn vội quỳ xuống: “Cầu lão gia đừng trách tội a, thiếu gia bị bệnh, nô tỳ chỉ là sốt ruột.”</w:t>
      </w:r>
      <w:r>
        <w:br w:type="textWrapping"/>
      </w:r>
      <w:r>
        <w:br w:type="textWrapping"/>
      </w:r>
      <w:r>
        <w:t xml:space="preserve">Bọn tiểu tư cũng không dám tùy tiện động vào Úc Thụy, nhìn thiếu gia khó chịu như vậy, thực sự sợ hắn bị ngạt thở, nhanh chóng đỡ hắn ngồi lại xe lăn. Nha hoàn đã đi gọi đại phu, thế nhưng đại phu còn chưa tới, không ngờ lão gia đã đến đây!</w:t>
      </w:r>
      <w:r>
        <w:br w:type="textWrapping"/>
      </w:r>
      <w:r>
        <w:br w:type="textWrapping"/>
      </w:r>
      <w:r>
        <w:t xml:space="preserve">Tất cả mọi người sợ hãi không dám lên tiếng, nhanh chóng thối lui.</w:t>
      </w:r>
      <w:r>
        <w:br w:type="textWrapping"/>
      </w:r>
      <w:r>
        <w:br w:type="textWrapping"/>
      </w:r>
      <w:r>
        <w:t xml:space="preserve">Ngụy Nguyên đã sớm chạy mất hút, hắn làm sao biết tiểu thiếu gia này yếu ớt như vậy, còn chưa có đụng vào đã lớn chuyện.</w:t>
      </w:r>
      <w:r>
        <w:br w:type="textWrapping"/>
      </w:r>
      <w:r>
        <w:br w:type="textWrapping"/>
      </w:r>
      <w:r>
        <w:t xml:space="preserve">Đường Kính đi qua, thấy Úc Thụy nhắm chặt hai mắt, sắc mặt trắng bệch đến dọa người, một tay túm lấy cổ áo, ho khan không ngừng, tựa hồ còn không thở nổi, thập phần vất vả.</w:t>
      </w:r>
      <w:r>
        <w:br w:type="textWrapping"/>
      </w:r>
      <w:r>
        <w:br w:type="textWrapping"/>
      </w:r>
      <w:r>
        <w:t xml:space="preserve">Đường Kính nhanh chóng ôm lấy Úc Thụy, quát: “Đại phu đâu?”</w:t>
      </w:r>
      <w:r>
        <w:br w:type="textWrapping"/>
      </w:r>
      <w:r>
        <w:br w:type="textWrapping"/>
      </w:r>
      <w:r>
        <w:t xml:space="preserve">Kiều Tương nói: “Nô tỳ đi thúc giục!”</w:t>
      </w:r>
      <w:r>
        <w:br w:type="textWrapping"/>
      </w:r>
      <w:r>
        <w:br w:type="textWrapping"/>
      </w:r>
      <w:r>
        <w:t xml:space="preserve">Đường Kính ôm Úc Thụy lên, Úc Thụy nghiêng đầu tựa vào trong ngực y, hai tay nắm chặt vạt áo trước ngực y, vô cùng bất lực, Đường Kính xoay người bước đi, lạnh giọng nói: “Kêu đại phu đến chính phòng, nếu chậm trễ việc chẩn bệnh của thiếu gia, ai cũng đừng nghĩ thoát tội.”</w:t>
      </w:r>
      <w:r>
        <w:br w:type="textWrapping"/>
      </w:r>
      <w:r>
        <w:br w:type="textWrapping"/>
      </w:r>
      <w:r>
        <w:rPr>
          <w:i/>
        </w:rPr>
        <w:t xml:space="preserve">Tác giả nói ra suy nghĩ của mình: (^o^)/~ các ngươi đoán Đường Tiểu Thụy giả vờ đúng không, thật sự là giả vờ đúng không?</w:t>
      </w:r>
      <w:r>
        <w:br w:type="textWrapping"/>
      </w:r>
      <w:r>
        <w:br w:type="textWrapping"/>
      </w:r>
    </w:p>
    <w:p>
      <w:pPr>
        <w:pStyle w:val="Heading2"/>
      </w:pPr>
      <w:bookmarkStart w:id="36" w:name="chương-9-yếu-thế"/>
      <w:bookmarkEnd w:id="36"/>
      <w:r>
        <w:t xml:space="preserve">9. Chương 9: Yếu Thế</w:t>
      </w:r>
    </w:p>
    <w:p>
      <w:pPr>
        <w:pStyle w:val="Compact"/>
      </w:pPr>
      <w:r>
        <w:br w:type="textWrapping"/>
      </w:r>
      <w:r>
        <w:br w:type="textWrapping"/>
      </w:r>
      <w:r>
        <w:t xml:space="preserve">Đường Kính ôm Úc Thụy đá văng cửa phòng, hai ba bước đi vào trong, nhẹ nhàng đặt Úc Thụy lên giường.</w:t>
      </w:r>
      <w:r>
        <w:br w:type="textWrapping"/>
      </w:r>
      <w:r>
        <w:br w:type="textWrapping"/>
      </w:r>
      <w:r>
        <w:t xml:space="preserve">Kiều Tương nhanh chóng dẫn đại phu chạy đến, đại phu vội vã tới bắt mạch cho Úc Thụy.</w:t>
      </w:r>
      <w:r>
        <w:br w:type="textWrapping"/>
      </w:r>
      <w:r>
        <w:br w:type="textWrapping"/>
      </w:r>
      <w:r>
        <w:t xml:space="preserve">Đường Kính nhìn thoáng qua người trên giường, lập tức dặn dò Kiều Tương: “Chiếu cố thiếu gia.”</w:t>
      </w:r>
      <w:r>
        <w:br w:type="textWrapping"/>
      </w:r>
      <w:r>
        <w:br w:type="textWrapping"/>
      </w:r>
      <w:r>
        <w:t xml:space="preserve">Nói xong xoay người rời khỏi phòng.</w:t>
      </w:r>
      <w:r>
        <w:br w:type="textWrapping"/>
      </w:r>
      <w:r>
        <w:br w:type="textWrapping"/>
      </w:r>
      <w:r>
        <w:t xml:space="preserve">Đường Kính nói với quản gia Thành Thứ vẫn luôn theo sau: “Tìm Ngụy Nguyên về đây cho ta, không cần khách khí, dùng dây trói hắn lại.”</w:t>
      </w:r>
      <w:r>
        <w:br w:type="textWrapping"/>
      </w:r>
      <w:r>
        <w:br w:type="textWrapping"/>
      </w:r>
      <w:r>
        <w:t xml:space="preserve">Thành Thứ ứng tiếng, không nói nửa câu vô nghĩa, thập phần rõ ràng.</w:t>
      </w:r>
      <w:r>
        <w:br w:type="textWrapping"/>
      </w:r>
      <w:r>
        <w:br w:type="textWrapping"/>
      </w:r>
      <w:r>
        <w:t xml:space="preserve">Thành Thứ đi theo Đường Kính từ nhỏ, cũng trải qua chiến trường đánh trận giết giặc, về sau Đường Kính từ triều đình chuyển sang kinh thương. Thành Thứ thân là gia nô cũng đi theo dấn thân vào thương trường, đừng nhìn bề ngoài hắn già cả thành thật, thực tế là một nhân vật rất lợi hại.</w:t>
      </w:r>
      <w:r>
        <w:br w:type="textWrapping"/>
      </w:r>
      <w:r>
        <w:br w:type="textWrapping"/>
      </w:r>
      <w:r>
        <w:t xml:space="preserve">Thành Thứ dẫn theo vài người, Ngụy Nguyên gây họa, tất nhiên phải chạy ra ngoài trốn, ỷ có lão thái thái che chở, vài ngày không trở về, chuyện này sẽ từ lớn hóa nhỏ, từ nhỏ hóa không.</w:t>
      </w:r>
      <w:r>
        <w:br w:type="textWrapping"/>
      </w:r>
      <w:r>
        <w:br w:type="textWrapping"/>
      </w:r>
      <w:r>
        <w:t xml:space="preserve">Chẳng qua ra ngoài phải có bạc, Thành Thứ dẫn theo người chạy thẳng tới trướng phòng, quả nhiên bắt được. Bởi vì Đường gia quản giáo cực nghiêm, nếu không có thẻ bài, cho dù một tờ giấy cũng không thể lấy đi.</w:t>
      </w:r>
      <w:r>
        <w:br w:type="textWrapping"/>
      </w:r>
      <w:r>
        <w:br w:type="textWrapping"/>
      </w:r>
      <w:r>
        <w:t xml:space="preserve">Trên người Ngụy Nguyên không có tiền, đang vội chạy trốn, lại không thể kinh động lão thái thái, nếu là việc nhỏ bình thường, muốn xin tiền lão thái thái, làm gì có chuyện không cho, nhưng hôm nay nếu hỏi tiền lão thái thái, nhỡ lão thái thái tra hỏi, chẳng phải sẽ lòi đuôi?</w:t>
      </w:r>
      <w:r>
        <w:br w:type="textWrapping"/>
      </w:r>
      <w:r>
        <w:br w:type="textWrapping"/>
      </w:r>
      <w:r>
        <w:t xml:space="preserve">Vì thế Ngụy Nguyên đành phải dở trò mặt dày, lèo nhèo bám theo quản sự phòng thu chi đòi mượn tiền.</w:t>
      </w:r>
      <w:r>
        <w:br w:type="textWrapping"/>
      </w:r>
      <w:r>
        <w:br w:type="textWrapping"/>
      </w:r>
      <w:r>
        <w:t xml:space="preserve">Ngay lúc này Thành Thứ đã đến cửa, một câu cũng không nói, mặc kệ Ngụy Nguyên ồn ào kháng cự, hai ba cái bắt hắn trói lại, áp giải hắn vào chủ trạch.</w:t>
      </w:r>
      <w:r>
        <w:br w:type="textWrapping"/>
      </w:r>
      <w:r>
        <w:br w:type="textWrapping"/>
      </w:r>
      <w:r>
        <w:t xml:space="preserve">Ngụy Nguyên thoạt nhìn to gan, kỳ thật bên trong nhát như thỏ đế, đi chủ trạch ồn ào lớn tiếng chỉ sợ kinh động lão thái thái, nên không dám kêu, đành phải để bọn hạ nhân lôi hắn đến trước mặt Đường Kính.</w:t>
      </w:r>
      <w:r>
        <w:br w:type="textWrapping"/>
      </w:r>
      <w:r>
        <w:br w:type="textWrapping"/>
      </w:r>
      <w:r>
        <w:t xml:space="preserve">Đường Kính ngồi ở ngoại sảnh, tiểu tư đang dâng trà lên.</w:t>
      </w:r>
      <w:r>
        <w:br w:type="textWrapping"/>
      </w:r>
      <w:r>
        <w:br w:type="textWrapping"/>
      </w:r>
      <w:r>
        <w:t xml:space="preserve">Ngụy Nguyên nhìn thấy Đường Kính, lập tức nhăn nhó mặt mày: “Huynh trưởng cứu ta a, quản gia nhà ngươi càng ngày càng ngang ngược.”</w:t>
      </w:r>
      <w:r>
        <w:br w:type="textWrapping"/>
      </w:r>
      <w:r>
        <w:br w:type="textWrapping"/>
      </w:r>
      <w:r>
        <w:t xml:space="preserve">Đường Kính nhìn hắn, cười lạnh một tiếng, cũng không nói lời nào, bưng chung trà lên, mở nắp chung, thổi thổi là trà, nhấp một ngụm, lại buông xuống, tiếp tục lấy ánh mắt rét căm căm nhìn Ngụy Nguyên.</w:t>
      </w:r>
      <w:r>
        <w:br w:type="textWrapping"/>
      </w:r>
      <w:r>
        <w:br w:type="textWrapping"/>
      </w:r>
      <w:r>
        <w:t xml:space="preserve">Ngụy Nguyên cả kinh liên tục run rẩy, cũng không dám nói lời nào, sợ nói một câu lại chọc giận người cầm quyền Đường gia này.</w:t>
      </w:r>
      <w:r>
        <w:br w:type="textWrapping"/>
      </w:r>
      <w:r>
        <w:br w:type="textWrapping"/>
      </w:r>
      <w:r>
        <w:t xml:space="preserve">Đường Kính mở miệng: “Có biết ngươi làm ra chuyện tốt gì không?”</w:t>
      </w:r>
      <w:r>
        <w:br w:type="textWrapping"/>
      </w:r>
      <w:r>
        <w:br w:type="textWrapping"/>
      </w:r>
      <w:r>
        <w:t xml:space="preserve">Ngụy Nguyên run lên, nuốt nuốt nước miếng, kiên trì nói: “Không… Không biết.”</w:t>
      </w:r>
      <w:r>
        <w:br w:type="textWrapping"/>
      </w:r>
      <w:r>
        <w:br w:type="textWrapping"/>
      </w:r>
      <w:r>
        <w:t xml:space="preserve">Đường Kính cười lạnh, chộp lấy chung trà trên bàn ném mạnh đến bên chân Ngụy Nguyên, lá trà cùng nước nóng lập tức bắn ra tung toé, mảnh vỡ cứa lên mặt Ngụy Nguyên, trên người cũng ướt nước trà.</w:t>
      </w:r>
      <w:r>
        <w:br w:type="textWrapping"/>
      </w:r>
      <w:r>
        <w:br w:type="textWrapping"/>
      </w:r>
      <w:r>
        <w:t xml:space="preserve">Ngụy Nguyên sợ tới mức kêu lên, chân thiếu chút nữa mềm nhũn, vội vàng biện giải: “Huynh trưởng tha cho ta một lần, ta chỉ là hồ đồ nhất thời, hơn nữa, hơn nữa… ta cũng không biết đó là chất nhi của ta, nếu biết là nhi tử bảo bối của huynh trưởng, ta nào dám lỗ mãng.”</w:t>
      </w:r>
      <w:r>
        <w:br w:type="textWrapping"/>
      </w:r>
      <w:r>
        <w:br w:type="textWrapping"/>
      </w:r>
      <w:r>
        <w:t xml:space="preserve">“Ngươi không biết?”</w:t>
      </w:r>
      <w:r>
        <w:br w:type="textWrapping"/>
      </w:r>
      <w:r>
        <w:br w:type="textWrapping"/>
      </w:r>
      <w:r>
        <w:t xml:space="preserve">Đường Kính lặp lại, Ngụy Nguyên không khỏi lạnh toát sống lưng, Đường Kính tiếp lời: “Lão phu nhân luôn luôn sủng ái ngươi nuông chiều ngươi, khiến cho ngươi ngay cả làm người cũng không biết, cho dù hắn không phải là thiếu gia Đường gia ta, ngươi có thể ở Đường gia tùy ý lỗ mãng sao? Giao ngươi cho ai ngươi cũng sẽ không phục, thế thì đơn giản đưa đến trước mặt lão thái thái đi, để cho người phân xử công bằng cho ngươi.”</w:t>
      </w:r>
      <w:r>
        <w:br w:type="textWrapping"/>
      </w:r>
      <w:r>
        <w:br w:type="textWrapping"/>
      </w:r>
      <w:r>
        <w:t xml:space="preserve">Đường Kính vừa dứt lời, Thành Thứ liền tiến lên muốn kéo Ngụy Nguyên đi, Ngụy Nguyên sợ tới mức kêu la: “Huynh trưởng tha ta a! Không thể đưa đến trước mặt lão thái thái!”</w:t>
      </w:r>
      <w:r>
        <w:br w:type="textWrapping"/>
      </w:r>
      <w:r>
        <w:br w:type="textWrapping"/>
      </w:r>
      <w:r>
        <w:t xml:space="preserve">Đường Kính cười khẩy, biết trong lòng hắn có chủ ý gì. Bình thường Ngụy Nguyên ở trước mặt thái phu nhân luôn giả vờ ngoan ngoãn, toàn nói lời dễ nghe, toàn làm việc thiện, lão thái thái còn tưởng rằng hắn là người tốt thật, cho nên mới mang hắn theo bên người.</w:t>
      </w:r>
      <w:r>
        <w:br w:type="textWrapping"/>
      </w:r>
      <w:r>
        <w:br w:type="textWrapping"/>
      </w:r>
      <w:r>
        <w:t xml:space="preserve">Tuy lão thái thái còn chưa gặp Đường Úc Thụy, nhưng đã sớm biết hắn là nhi tử Đường Kính tìm về, cho dù không thích nhưng đó cũng là tôn tử, mang dòng máu Đường gia, nếu biết được Ngụy Nguyên dám đùa giỡn tôn tử bà, nhất định sẽ tức giận.</w:t>
      </w:r>
      <w:r>
        <w:br w:type="textWrapping"/>
      </w:r>
      <w:r>
        <w:br w:type="textWrapping"/>
      </w:r>
      <w:r>
        <w:t xml:space="preserve">Đường Kính nói: “Nếu không đến trước mặt lão thái thái, ngươi định bồi tội như thế nào? Thụy Nhi bị ngươi làm sợ tới mức bệnh cũ tái phát, đại phu còn ở bên trong chẩn bệnh, nếu như có việc gì… đây lại chính là trưởng tử Đường gia ta a.”</w:t>
      </w:r>
      <w:r>
        <w:br w:type="textWrapping"/>
      </w:r>
      <w:r>
        <w:br w:type="textWrapping"/>
      </w:r>
      <w:r>
        <w:t xml:space="preserve">Ngụy Nguyên nghe vậy tựa hồ có cơ hội, vội vàng cầu xin: “Huynh trưởng bắt ta làm cái gì cũng được, ta sẽ không dám bất kính với chất nhi nữa, về sau nhìn thấy chất nhi, ta sẽ đi đường vòng.”</w:t>
      </w:r>
      <w:r>
        <w:br w:type="textWrapping"/>
      </w:r>
      <w:r>
        <w:br w:type="textWrapping"/>
      </w:r>
      <w:r>
        <w:t xml:space="preserve">“Làm như vậy lại có vẻ Đường Kính ta khắt khe với ngươi.”</w:t>
      </w:r>
      <w:r>
        <w:br w:type="textWrapping"/>
      </w:r>
      <w:r>
        <w:br w:type="textWrapping"/>
      </w:r>
      <w:r>
        <w:t xml:space="preserve">“Không không không! Không dám! Huynh trưởng ngài nói đùa sao.”</w:t>
      </w:r>
      <w:r>
        <w:br w:type="textWrapping"/>
      </w:r>
      <w:r>
        <w:br w:type="textWrapping"/>
      </w:r>
      <w:r>
        <w:t xml:space="preserve">Đường Kính liếc hắn một cái, chậm rãi nói: “Không cần thiết phải đi đường vòng, ngươi là trưởng bối, hắn là vãn bối, thân phận ngươi cao quý như vậy cũng không nên để cho ngươi tránh đi. Nhưng không truy cứu lại sợ ngươi là quý nhân hay quên, đem việc lần này quên sạch sẽ, về sau lại tái phạm.”</w:t>
      </w:r>
      <w:r>
        <w:br w:type="textWrapping"/>
      </w:r>
      <w:r>
        <w:br w:type="textWrapping"/>
      </w:r>
      <w:r>
        <w:t xml:space="preserve">“Không dám! Không dám!”</w:t>
      </w:r>
      <w:r>
        <w:br w:type="textWrapping"/>
      </w:r>
      <w:r>
        <w:br w:type="textWrapping"/>
      </w:r>
      <w:r>
        <w:t xml:space="preserve">Đường Kính lại nói: “Nếu như không dám, thế thì không thể tốt hơn. Niệm tình ngươi vi phạm lần đầu, ta cũng sẽ không đề cập trước mặt lão thái thái, nhưng trong lòng ngươi phải tự biết, đây là Thụy Nhi khoan hồng độ lượng, ngày khác lão thái thái hỏi Thụy Nhi, nếu ngươi không nói lời dễ nghe thay hắn, lại nói cái gì đó không đúng để ta nghe được, cũng đừng trách con người ta lãnh diện lãnh tâm, để người đời lưu truyền thì thật không tốt.”</w:t>
      </w:r>
      <w:r>
        <w:br w:type="textWrapping"/>
      </w:r>
      <w:r>
        <w:br w:type="textWrapping"/>
      </w:r>
      <w:r>
        <w:t xml:space="preserve">Ngụy Nguyên nghe đến đó, mới bỗng nhiên cảm thấy mình đúng là một thằng ngu. Đường Kính thật không hổ là thương nhân, lần này lớn chuyện như vậy, thế mà lại tha cho mình! Mình còn nghĩ vì sao y bỏ qua nhẹ nhàng như vậy, thì ra muốn để mình ở trước mặt lão thái thái nói tốt cho nhi tử y.</w:t>
      </w:r>
      <w:r>
        <w:br w:type="textWrapping"/>
      </w:r>
      <w:r>
        <w:br w:type="textWrapping"/>
      </w:r>
      <w:r>
        <w:t xml:space="preserve">Chẳng qua tuy Ngụy Nguyên hiểu được như thế, nhưng không thể cự tuyệt, đành phải bày ra vẻ mặt tươi cười, nói: “Hẳn là… hẳn là phải làm như vậy, đều là người một nhà, huống hồ chất nhi vừa thấy chính là nhân trung long phượng, sao có thể có chỗ nào không tốt.”</w:t>
      </w:r>
      <w:r>
        <w:br w:type="textWrapping"/>
      </w:r>
      <w:r>
        <w:br w:type="textWrapping"/>
      </w:r>
      <w:r>
        <w:t xml:space="preserve">Đường Kính cũng không muốn nói lời vô nghĩa với hắn, phất tay để Thành Thứ cởi trói, Ngụy Nguyên lập tức bỏ chạy như ma đuổi.</w:t>
      </w:r>
      <w:r>
        <w:br w:type="textWrapping"/>
      </w:r>
      <w:r>
        <w:br w:type="textWrapping"/>
      </w:r>
      <w:r>
        <w:t xml:space="preserve">Thành Thứ không hiểu: “Gia, vì sao tha cho hắn, tội danh đùa giỡn thiếu gia này, dẫn đến chỗ thái phu nhân, hắn không gánh được.”</w:t>
      </w:r>
      <w:r>
        <w:br w:type="textWrapping"/>
      </w:r>
      <w:r>
        <w:br w:type="textWrapping"/>
      </w:r>
      <w:r>
        <w:t xml:space="preserve">Đường Kính nói: “Bắt hắn thì dễ, nhưng đối với Thụy Nhi lại bất lợi. Thái phu nhân còn chưa gặp Thụy Nhi, nếu nghe được chuyện này, tất nhiên ấn tượng đầu tiên đối với Thụy Nhi không tốt, tự nhiên lại bắt hắn chịu tiếng xấu thay Ngụy Nguyên.”</w:t>
      </w:r>
      <w:r>
        <w:br w:type="textWrapping"/>
      </w:r>
      <w:r>
        <w:br w:type="textWrapping"/>
      </w:r>
      <w:r>
        <w:t xml:space="preserve">Thành Thứ gật gật đầu, là mình thiếu suy xét, thúc thúc đùa giỡn chất tử, tuy rằng thái phu nhân nhất định sẽ tức giận hành động này của thúc thúc, nhưng đồng thời cũng sẽ ghét bỏ chất nhi, đây là lối suy nghĩ theo thói quen, hơn nữa lão thái thái đã lớn tuổi, càng dễ dàng nghĩ theo hướng này.</w:t>
      </w:r>
      <w:r>
        <w:br w:type="textWrapping"/>
      </w:r>
      <w:r>
        <w:br w:type="textWrapping"/>
      </w:r>
      <w:r>
        <w:t xml:space="preserve">Ngụy Nguyên đi rồi, đại phu cũng vừa lúc bước ra.</w:t>
      </w:r>
      <w:r>
        <w:br w:type="textWrapping"/>
      </w:r>
      <w:r>
        <w:br w:type="textWrapping"/>
      </w:r>
      <w:r>
        <w:t xml:space="preserve">Đường Kính hỏi thế nào, đại phu có chút do dự, nói: “Chứng bệnh của thiếu gia, không thể quá buồn không thể quá vui, không thể quá giận cũng không thể quá gấp, nếu phát bệnh sẽ ho khan không ngừng, hen suyễn khó thở rất nghiêm trọng. Bệnh này nhất thời không thể chữa được, sau khi điều dưỡng tốt cũng không có khả năng trị tận gốc, chỉ có thể kéo dài thời gian phát bệnh… Vừa rồi thời điểm bắt mạch cho thiếu gia, mạch tượng tuy rằng rối loạn, nhưng không nghiêm trọng lắm, lão gia không cần quá lo lắng.”</w:t>
      </w:r>
      <w:r>
        <w:br w:type="textWrapping"/>
      </w:r>
      <w:r>
        <w:br w:type="textWrapping"/>
      </w:r>
      <w:r>
        <w:t xml:space="preserve">Đường Kính gật gật đầu, để Thành Thứ đi theo đại phu bốc thuốc, còn mình đi vào nội thất.</w:t>
      </w:r>
      <w:r>
        <w:br w:type="textWrapping"/>
      </w:r>
      <w:r>
        <w:br w:type="textWrapping"/>
      </w:r>
      <w:r>
        <w:t xml:space="preserve">Trong nội thất, Kiều Tương đứng một bên, muốn lau mồ hôi cho thiếu gia, nhưng không dám đụng vào, sợ đánh thức hắn.</w:t>
      </w:r>
      <w:r>
        <w:br w:type="textWrapping"/>
      </w:r>
      <w:r>
        <w:br w:type="textWrapping"/>
      </w:r>
      <w:r>
        <w:t xml:space="preserve">Đường Kính đi tới, nhìn chằm chằm người nằm trên giường trong chốc lát, lên tiếng: “Ngươi ra ngoài trước đi.”</w:t>
      </w:r>
      <w:r>
        <w:br w:type="textWrapping"/>
      </w:r>
      <w:r>
        <w:br w:type="textWrapping"/>
      </w:r>
      <w:r>
        <w:t xml:space="preserve">Kiều Tương vâng lời, ra khỏi nội thất.</w:t>
      </w:r>
      <w:r>
        <w:br w:type="textWrapping"/>
      </w:r>
      <w:r>
        <w:br w:type="textWrapping"/>
      </w:r>
      <w:r>
        <w:t xml:space="preserve">Kiều Tương đóng cửa lại, Đường Kính vẫn cứ đứng ở bên giường, cúi đầu nhìn Đường Úc Thụy.</w:t>
      </w:r>
      <w:r>
        <w:br w:type="textWrapping"/>
      </w:r>
      <w:r>
        <w:br w:type="textWrapping"/>
      </w:r>
      <w:r>
        <w:t xml:space="preserve">Úc Thụy nằm trên giường, cổ áo nguyệt sắc mở rộng, tựa hồ là vì vừa rồi không thở được, đại phu để Kiều Tương cởi.</w:t>
      </w:r>
      <w:r>
        <w:br w:type="textWrapping"/>
      </w:r>
      <w:r>
        <w:br w:type="textWrapping"/>
      </w:r>
      <w:r>
        <w:t xml:space="preserve">Úc Thụy nhắm chặt hai mắt, sắc mặt trắng bệch, gần như trong suốt, trên môi cũng không có một chút huyết sắc.</w:t>
      </w:r>
      <w:r>
        <w:br w:type="textWrapping"/>
      </w:r>
      <w:r>
        <w:br w:type="textWrapping"/>
      </w:r>
      <w:r>
        <w:t xml:space="preserve">Lẽ ra tình trạng bệnh tật như vậy cũng chẳng có gì để nhìn, nhưng bộ dáng này, thật sự là chọc người trìu mến, khó trách tên bao cỏ Ngụy Nguyên lại làm ra chuyện tình ngu xuẩn như thế. </w:t>
      </w:r>
      <w:r>
        <w:rPr>
          <w:i/>
        </w:rPr>
        <w:t xml:space="preserve">(=.= tưởng anh chính nhân quân tử thế nào, hóa ra cũng giống Ngụy Nguyên kia, chỉ là thả dê theo hình thức khác)</w:t>
      </w:r>
      <w:r>
        <w:br w:type="textWrapping"/>
      </w:r>
      <w:r>
        <w:br w:type="textWrapping"/>
      </w:r>
      <w:r>
        <w:t xml:space="preserve">Đường Kính nhìn trong chốc lát, Úc Thụy vẫn chưa tỉnh, y cầm lấy bố khăn Kiều Tương vừa để lại, hơi khom lưng xuống, nhẹ nhàng lau mồ hôi cho người trên giường.</w:t>
      </w:r>
      <w:r>
        <w:br w:type="textWrapping"/>
      </w:r>
      <w:r>
        <w:br w:type="textWrapping"/>
      </w:r>
      <w:r>
        <w:t xml:space="preserve">Vừa rồi nháo một hồi, Úc Thụy cũng không biết là nóng hay là mệt, ra một đầu mồ hôi, tóc mai ẩm ướt, dán trên khuôn mặt.</w:t>
      </w:r>
      <w:r>
        <w:br w:type="textWrapping"/>
      </w:r>
      <w:r>
        <w:br w:type="textWrapping"/>
      </w:r>
      <w:r>
        <w:t xml:space="preserve">Đường Kính vẫn luôn nhìn chằm chằm Úc Thụy, thời điểm tay y đụng tới hai má đối phương, lông mi Úc Thụy run rẩy một chút, nhẹ đến không thể nhận ra.</w:t>
      </w:r>
      <w:r>
        <w:br w:type="textWrapping"/>
      </w:r>
      <w:r>
        <w:br w:type="textWrapping"/>
      </w:r>
      <w:r>
        <w:t xml:space="preserve">Đường Kính lau lau cho hắn, thế nhưng từ nhỏ đến giờ, vô luận là ở trong hào môn, hay là trên sa trường, Đường Kính cũng chưa từng hầu hạ người nào, tự nhiên không thể ôn nhu săn sóc.</w:t>
      </w:r>
      <w:r>
        <w:br w:type="textWrapping"/>
      </w:r>
      <w:r>
        <w:br w:type="textWrapping"/>
      </w:r>
      <w:r>
        <w:t xml:space="preserve">Đường Kính ném bố khăn sang một bên, vén vạt áo ngồi ở mép giường, mở miệng nói: “Đã tỉnh chưa? Nếu tỉnh, chúng ta trò chuyện.”</w:t>
      </w:r>
      <w:r>
        <w:br w:type="textWrapping"/>
      </w:r>
      <w:r>
        <w:br w:type="textWrapping"/>
      </w:r>
      <w:r>
        <w:t xml:space="preserve">Người trên giường mới đầu không có phản ứng, bất quá rất nhanh lông mi run lên, mở to mắt.</w:t>
      </w:r>
      <w:r>
        <w:br w:type="textWrapping"/>
      </w:r>
      <w:r>
        <w:br w:type="textWrapping"/>
      </w:r>
      <w:r>
        <w:t xml:space="preserve">Đường Kính vẫn luôn không có biểu tình gì trên mặt lại lộ ra một chút ý cười, nhưng không phải nụ cười ôn nhu, mà giống như phát hiện cái gì thú vị.</w:t>
      </w:r>
      <w:r>
        <w:br w:type="textWrapping"/>
      </w:r>
      <w:r>
        <w:br w:type="textWrapping"/>
      </w:r>
      <w:r>
        <w:t xml:space="preserve">“Cho tới nay, ta vẫn luôn coi thường ngươi, nguyên lai ngươi có năng lực như vậy, loại người gian xảo như Ngụy Nguyên cũng bị ngươi đùa giỡn xoay quanh.”</w:t>
      </w:r>
      <w:r>
        <w:br w:type="textWrapping"/>
      </w:r>
      <w:r>
        <w:br w:type="textWrapping"/>
      </w:r>
      <w:r>
        <w:t xml:space="preserve">Đường Úc Thụy mở to mắt nhìn Đường Kính, không đoán ra y có ý gì, hé miệng thở dốc, bởi vì vừa rồi ho khan rất mạnh, mặc kệ là ho thật hay ho giả, hiện tại cổ họng đều cực kỳ không thoải mái. </w:t>
      </w:r>
      <w:r>
        <w:rPr>
          <w:i/>
        </w:rPr>
        <w:t xml:space="preserve">(khổ chưa, thân làm tội đời, em không cần ho, chỉ cần ngồi im thôi anh công cũng sẽ xông vào làm anh hùng cứu mĩ nhân)</w:t>
      </w:r>
      <w:r>
        <w:br w:type="textWrapping"/>
      </w:r>
      <w:r>
        <w:br w:type="textWrapping"/>
      </w:r>
      <w:r>
        <w:t xml:space="preserve">Cổ họng Úc Thụy nóng rực, yếu hầu lăn lộn vài cái, mới râu ông nọ cắm cằm bà kia nói: “Cổ họng đau.”</w:t>
      </w:r>
      <w:r>
        <w:br w:type="textWrapping"/>
      </w:r>
      <w:r>
        <w:br w:type="textWrapping"/>
      </w:r>
      <w:r>
        <w:t xml:space="preserve">Đường Kính thấy đối phương yếu thế lảng tránh, kỳ thật y cũng chẳng muốn truy cứu cái gì, chỉ là lúc trước y cũng giống mọi người, cảm thấy nhi tử này thân thể suy nhược lại là người què khó thành châu báu. Nhưng sự thật lần lượt xác minh, người trước mắt này không chỉ tiến thoái đúng lúc, hơn nữa thông minh lanh lợi, quan trọng nhất là, biết khi nào dùng thủ đoạn gì, tỷ như bệnh cũ tái phát dọa chạy Ngụy Nguyên, tỷ như hiện tại tỏ ra yếu thế, Đường Kính biết hắn muốn nói lảng sang chuyện khác, nhưng lại rất hưởng thụ.</w:t>
      </w:r>
      <w:r>
        <w:br w:type="textWrapping"/>
      </w:r>
      <w:r>
        <w:br w:type="textWrapping"/>
      </w:r>
      <w:r>
        <w:t xml:space="preserve">Đường Kính không nói nữa, rót một chén trà trở lại, nước trà có chút nóng, Đường Kính còn lung tung thổi hai cái, sau đó vòng một tay qua Úc Thụy, đỡ lấy thắt lưng của hắn nâng lên, để hắn dựa vào lồng ngực mình, tay kia cầm chén trà cho hắn uống nước.</w:t>
      </w:r>
      <w:r>
        <w:br w:type="textWrapping"/>
      </w:r>
      <w:r>
        <w:br w:type="textWrapping"/>
      </w:r>
      <w:r>
        <w:t xml:space="preserve">Đường Úc Thụy ngồi dậy, hai tay tiếp nhận, cầm trén trà nóng uống một hơi, chợt nghe Đường Kính nói: “Đại phu đã kê đơn cho ngươi, chốc nữa viết xong kêu Kiều Tương lấy về. Buổi trưa nghỉ ngơi trong chốc lát, thư giãn tinh thần, đến tối cùng dùng cơm với lão phu nhân, nên nói cái gì làm cái gì ngươi là người thông minh cũng không cần ta nhiều lời.”</w:t>
      </w:r>
      <w:r>
        <w:br w:type="textWrapping"/>
      </w:r>
      <w:r>
        <w:br w:type="textWrapping"/>
      </w:r>
      <w:r>
        <w:t xml:space="preserve">Đường Úc Thụy gật gật đầu, nói to một chút cổ họng lại đau rát, đành phải nhẹ giọng trả lời: “Nhi tử đã biết.”</w:t>
      </w:r>
      <w:r>
        <w:br w:type="textWrapping"/>
      </w:r>
      <w:r>
        <w:br w:type="textWrapping"/>
      </w:r>
      <w:r>
        <w:t xml:space="preserve">Đường Kính nghe hắn thành thật nhu thuận, nhịn không được lại nhéo nhéo khuôn mặt Úc Thụy một phen, lúc này mới đứng dậy.</w:t>
      </w:r>
      <w:r>
        <w:br w:type="textWrapping"/>
      </w:r>
      <w:r>
        <w:br w:type="textWrapping"/>
      </w:r>
    </w:p>
    <w:p>
      <w:pPr>
        <w:pStyle w:val="Heading2"/>
      </w:pPr>
      <w:bookmarkStart w:id="37" w:name="chương-10-quân-thần"/>
      <w:bookmarkEnd w:id="37"/>
      <w:r>
        <w:t xml:space="preserve">10. Chương 10: Quân Thần</w:t>
      </w:r>
    </w:p>
    <w:p>
      <w:pPr>
        <w:pStyle w:val="Compact"/>
      </w:pPr>
      <w:r>
        <w:br w:type="textWrapping"/>
      </w:r>
      <w:r>
        <w:br w:type="textWrapping"/>
      </w:r>
      <w:r>
        <w:t xml:space="preserve">Thời tiết đang vào giữa hè, Triệu Lê sau khi lâm triều, phê duyệt vài tấu chương quan trọng, buổi chiều không có chuyện gì khẩn cấp, vừa vặn Kỳ phi truyền lời nói hoa trong ngự hoa viên vừa nở, muốn bày rượu và thức ăn ở Kỳ Duệ đình, hy vọng Hoàng Thượng có thể cùng ngắm hoa.</w:t>
      </w:r>
      <w:r>
        <w:br w:type="textWrapping"/>
      </w:r>
      <w:r>
        <w:br w:type="textWrapping"/>
      </w:r>
      <w:r>
        <w:t xml:space="preserve">Trong mắt người ngoài, tình cảm của Triệu Lê cùng Kỳ phi phi thường tốt, chỉ cần chuyện Kỳ phi nói ra khỏi miệng, Triệu Lê đều đáp ứng, làm các phi tử khác nhìn mà đỏ mắt không thôi.</w:t>
      </w:r>
      <w:r>
        <w:br w:type="textWrapping"/>
      </w:r>
      <w:r>
        <w:br w:type="textWrapping"/>
      </w:r>
      <w:r>
        <w:t xml:space="preserve">Kỳ phi là bào muội của Đường Kính, tư sắc không kém, tính cách cũng dịu dàng khả ái. Tiên hoàng khi còn tại thế, chỉ hôn Kỳ cho Triệu Lê, tuy rằng lớn hơn Triệu Lê hai tuổi, nhưng qua nhiều năm như vậy, vẫn không thất sủng.</w:t>
      </w:r>
      <w:r>
        <w:br w:type="textWrapping"/>
      </w:r>
      <w:r>
        <w:br w:type="textWrapping"/>
      </w:r>
      <w:r>
        <w:t xml:space="preserve">Phụ thân phong hầu bái tướng, mẫu thân là dòng dõi thư hương, huynh trưởng càng quyền thế hơn người, Kỳ phi coi như là muốn gió được gió muốn mưa được mưa, phong quang vô hạn, vô số người đố kỵ đỏ mắt, người hãm hại sau lưng cũng không ít, nhưng vô cùng kỳ quái chính là, Kỳ phi vẫn được sủng ái. Tất cả mọi người đều nói, thứ nhất hiện giờ thế lực của Đường Kính rất lớn, Hoàng Thượng ngại mặt mũi y, cũng không thể làm Kỳ phi thất sủng. Thứ hai có thể Kỳ phi cùng Hoàng Thượng thật sự là phu thê tình thâm cũng không chừng.</w:t>
      </w:r>
      <w:r>
        <w:br w:type="textWrapping"/>
      </w:r>
      <w:r>
        <w:br w:type="textWrapping"/>
      </w:r>
      <w:r>
        <w:t xml:space="preserve">Kỳ thật loại giải thích thứ nhất là chính xác không thể nghi ngờ. Thâm cung tự hải, làm gì có cái gọi là phu thê tình thâm, tình thâm chỉ có thể dẫn đến hại nước hại dân. Hơn nữa theo bản tính của Triệu Lê, cũng không có khả thâm tình với ai đến như thế.</w:t>
      </w:r>
      <w:r>
        <w:br w:type="textWrapping"/>
      </w:r>
      <w:r>
        <w:br w:type="textWrapping"/>
      </w:r>
      <w:r>
        <w:t xml:space="preserve">Triệu Lê ngoan ngoãn phục tùng Kỳ phi, đơn giản chỉ vì lấy nàng để trấn an Đường Kính, trong lòng Đường Kính rất rõ ràng, mà Kỳ phi lại thích thú, đôi bên vẹn toàn, Triệu Lê đương nhiên nguyện ý. Hơn nữa cho tới bây giờ, Kỳ phi cũng coi như biết tiến thoái, không có quá nhiều tham niệm, cũng không đến mức gây ra tai họa gì.</w:t>
      </w:r>
      <w:r>
        <w:br w:type="textWrapping"/>
      </w:r>
      <w:r>
        <w:br w:type="textWrapping"/>
      </w:r>
      <w:r>
        <w:t xml:space="preserve">Kỳ phi mời, Triệu Lê lại đang nhàn rỗi, nên để thái giám bên người Nguyên Bật đi chuẩn bị.</w:t>
      </w:r>
      <w:r>
        <w:br w:type="textWrapping"/>
      </w:r>
      <w:r>
        <w:br w:type="textWrapping"/>
      </w:r>
      <w:r>
        <w:t xml:space="preserve">Nguyên Bật truyền khẩu dụ cho Kỳ phi, Kỳ phi đương nhiên nhét cho hắn vài thứ tốt.</w:t>
      </w:r>
      <w:r>
        <w:br w:type="textWrapping"/>
      </w:r>
      <w:r>
        <w:br w:type="textWrapping"/>
      </w:r>
      <w:r>
        <w:t xml:space="preserve">Thời điểm Triệu Lê được nội thị cung nữ vây quanh đi vào Kỳ Duệ đình, Kỳ phi đã đến, trên bàn đá bày các món điểm tâm tinh xảo tất cả đều là món Triệu Lê thích ăn, vừa thấy đã biết tốn nhiều công phu.</w:t>
      </w:r>
      <w:r>
        <w:br w:type="textWrapping"/>
      </w:r>
      <w:r>
        <w:br w:type="textWrapping"/>
      </w:r>
      <w:r>
        <w:t xml:space="preserve">Kỳ phi trời sinh tú lệ đoan trang, lại biết lấy lòng người, Triệu Lê tự nhiên sẽ không cự tuyệt.</w:t>
      </w:r>
      <w:r>
        <w:br w:type="textWrapping"/>
      </w:r>
      <w:r>
        <w:br w:type="textWrapping"/>
      </w:r>
      <w:r>
        <w:t xml:space="preserve">Sau khi nhận hành lễ, Triệu Lê dắt tay Kỳ phi cùng ngồi xuống, Kỳ phi cười nói: “Mấy ngày nay bệ hạ không đến chỗ thần thiếp, cũng không đi gặp các tỷ muội khác, có phải bận rộn chính sự, bệ hạ phải luôn chú ý bảo trọng long thể mới được.”</w:t>
      </w:r>
      <w:r>
        <w:br w:type="textWrapping"/>
      </w:r>
      <w:r>
        <w:br w:type="textWrapping"/>
      </w:r>
      <w:r>
        <w:t xml:space="preserve">Triệu Lê nghe nàng dịu dàng nói, thanh âm cũng nhẹ nhàng mềm mại, thực hưởng thụ. Trong cung ai chẳng biết biết bệ hạ sủng ái Kỳ phi, cho nên cũng không có gì kiêng kị, vòng tay qua eo Kỳ phi đem người ôm vào trong ngực, cười nói: “Xem ra ái phi muốn trẫm, trẫm sơ sót ái phi, đúng là nên phạt, không bằng đêm nay…”</w:t>
      </w:r>
      <w:r>
        <w:br w:type="textWrapping"/>
      </w:r>
      <w:r>
        <w:br w:type="textWrapping"/>
      </w:r>
      <w:r>
        <w:t xml:space="preserve">Hắn nói còn chưa nói xong, bỗng thấy Nguyên Bật cúi đầu đứng cách đó không xa đi tới, cung kính bẩm báo: “Bệ hạ, Thừa tướng đại nhân Liên Hách cầu kiến, đã dâng lên bài tử.” </w:t>
      </w:r>
      <w:r>
        <w:rPr>
          <w:i/>
        </w:rPr>
        <w:t xml:space="preserve">(=.= là trùng hợp hay là canh đúng giờ tới bắt gian vậy)</w:t>
      </w:r>
      <w:r>
        <w:br w:type="textWrapping"/>
      </w:r>
      <w:r>
        <w:br w:type="textWrapping"/>
      </w:r>
      <w:r>
        <w:t xml:space="preserve">Triệu Lê nghe thấy tên Liên Hách hơi nheo mắt lại, cũng không biết đang nghĩ gì.</w:t>
      </w:r>
      <w:r>
        <w:br w:type="textWrapping"/>
      </w:r>
      <w:r>
        <w:br w:type="textWrapping"/>
      </w:r>
      <w:r>
        <w:t xml:space="preserve">Kỳ phi tựa vào trong ngực Triệu Lê, nhìn thấy phản ứng của Triệu Lê, cười duyên: “Liên đại nhân là trọng thần, nhiều thế hệ làm quan trong triều, đời đời đều nguyện trung thành với hoàng thất, đúng là hiếm thấy, nếu Liên đại nhân cầu kiến, vậy thật đáng tiếc rượu và thức ăn của thần thiếp, Hoàng Thượng nên lấy quốc sự làm trọng, thần thiếp đi về trước.”</w:t>
      </w:r>
      <w:r>
        <w:br w:type="textWrapping"/>
      </w:r>
      <w:r>
        <w:br w:type="textWrapping"/>
      </w:r>
      <w:r>
        <w:t xml:space="preserve">Triệu Lê nghe xong lời này, hừ lạnh một tiếng: “Thừa tướng dâng lên bài tử, nếu trẫm không muốn gặp thì sao? Có chuyện gì để ngày mai lâm triều lại nói.”</w:t>
      </w:r>
      <w:r>
        <w:br w:type="textWrapping"/>
      </w:r>
      <w:r>
        <w:br w:type="textWrapping"/>
      </w:r>
      <w:r>
        <w:t xml:space="preserve">Kỳ phi cười rộ lên, “Hoàng Thượng, như vậy sợ là không ổn lắm? Liên đại nhân chính là trọng thần, trong triều đình được người kính yêu, thần thiếp nghe nói trong yến mừng thọ của hắn, đủ loại quan lại đến dự yến tặng lễ so với Hoàng Thượng còn nhiều hơn nha!”</w:t>
      </w:r>
      <w:r>
        <w:br w:type="textWrapping"/>
      </w:r>
      <w:r>
        <w:br w:type="textWrapping"/>
      </w:r>
      <w:r>
        <w:t xml:space="preserve">Triệu Lê lại cười lạnh một tiếng: “Tốt”</w:t>
      </w:r>
      <w:r>
        <w:br w:type="textWrapping"/>
      </w:r>
      <w:r>
        <w:br w:type="textWrapping"/>
      </w:r>
      <w:r>
        <w:t xml:space="preserve">Kỳ phi nhanh chóng quỳ gối xuống, tựa hồ bị kinh hách, run rẩy nói: “Thần thiếp lắm miệng, thần thiếp đáng chết, thần thiếp cũng chỉ là nghe đồn, rất nhiều người đều nói như vậy… Lần sau thần thiếp không dám nữa, cầu bệ tha cho lần này.”</w:t>
      </w:r>
      <w:r>
        <w:br w:type="textWrapping"/>
      </w:r>
      <w:r>
        <w:br w:type="textWrapping"/>
      </w:r>
      <w:r>
        <w:t xml:space="preserve">Triệu Lê lệnh cung nữ bên cạnh nâng Kỳ phi dậy, nói: “Ta không trách tội ngươi, ngươi quỳ cái gì.”</w:t>
      </w:r>
      <w:r>
        <w:br w:type="textWrapping"/>
      </w:r>
      <w:r>
        <w:br w:type="textWrapping"/>
      </w:r>
      <w:r>
        <w:t xml:space="preserve">Kỳ phi xác thực chấn kinh, không dám nói câu nào, hành lễ lui ra.</w:t>
      </w:r>
      <w:r>
        <w:br w:type="textWrapping"/>
      </w:r>
      <w:r>
        <w:br w:type="textWrapping"/>
      </w:r>
      <w:r>
        <w:t xml:space="preserve">Nguyên Bật hỏi: “Bệ hạ, thế… bây giờ có gặp Thừa tướng đại nhân không?”</w:t>
      </w:r>
      <w:r>
        <w:br w:type="textWrapping"/>
      </w:r>
      <w:r>
        <w:br w:type="textWrapping"/>
      </w:r>
      <w:r>
        <w:t xml:space="preserve">Triệu Lê khép mắt nhìn rượu cùng đồ ăn trên bàn, nửa ngày không nói chuyện. Nguyên Bật cùng Kỳ phi là người bên cạnh Triệu Lê, tự nhiên biết trong triều đình Liên Hách có nhiều mối quan hệ, Nguyên Bật tiếp lời vừa rồi của Kỳ phi: “Nô tài vốn không nên lắm miệng, chẳng qua Liên đại nhân này làm việc thật sự không ra thể thống gì. Liên đại nhân tận trung, chuyện này tiểu hài tử ba tuổi cũng biết, nhưng quá ngông cuồng kiêu ngạo tự đại, ở trong triều đình kết bè kết cánh, lời nói chỉ sợ còn có trọng lượng hơn so với bệ hạ đâu.”</w:t>
      </w:r>
      <w:r>
        <w:br w:type="textWrapping"/>
      </w:r>
      <w:r>
        <w:br w:type="textWrapping"/>
      </w:r>
      <w:r>
        <w:t xml:space="preserve">Những lời này hoàn toàn đâm trúng tâm Triệu Lê…</w:t>
      </w:r>
      <w:r>
        <w:br w:type="textWrapping"/>
      </w:r>
      <w:r>
        <w:br w:type="textWrapping"/>
      </w:r>
      <w:r>
        <w:t xml:space="preserve">Nói đến Liên Hách, Triệu Lê ở chung cùng y tới gần hai mươi năm, mới đầu quan hệ của bọn họ thực tốt, chẳng qua theo thời gian dần trôi, một người là quân, một người là thần, cũng dần dần xa cách, đây vốn là sự khác biệt giữa quân và thần.</w:t>
      </w:r>
      <w:r>
        <w:br w:type="textWrapping"/>
      </w:r>
      <w:r>
        <w:br w:type="textWrapping"/>
      </w:r>
      <w:r>
        <w:t xml:space="preserve">Phụ thân Liên Hách cũng là trọng thần. Năm đó Triệu Lê vẫn còn là hoàng tử, Liên Hách được tiên hoàng coi trọng, ban ân y tiến cung làm thư đồng của Triệu Lê. Liên Hách bộ dáng tốt, bản tính ôn hòa, đoạn thời gian kia Triệu Lê phi thường ỷ lại y. Vài năm sau, Liên Hách liên tiếp thăng chức, từ thư đồng đến ngự tiền thị vệ, theo phụ thân của y tiến vào triều đình.</w:t>
      </w:r>
      <w:r>
        <w:br w:type="textWrapping"/>
      </w:r>
      <w:r>
        <w:br w:type="textWrapping"/>
      </w:r>
      <w:r>
        <w:t xml:space="preserve">Thời điểm Triệu Lê kế vị, Liên Hách ở trong Thái tử đảng, giúp đỡ hắn không ít, điều này làm cho Triệu Lê càng thêm ỷ lại hắn, Liên Hách vẫn giống như trước kia, ôn hòa, khiêm tốn…</w:t>
      </w:r>
      <w:r>
        <w:br w:type="textWrapping"/>
      </w:r>
      <w:r>
        <w:br w:type="textWrapping"/>
      </w:r>
      <w:r>
        <w:t xml:space="preserve">Chẳng qua ngồi ở ngôi vị hoàng đế càng lâu, tầng ngăn cách giữa Triệu Lê cùng Liên Hách càng lúc càng lớn. Liên Hách cưới thê tử, là do Triệu Lê ban hôn, không được vài năm thê tử bệnh chết, Liên Hách vô tâm tái giá, một lòng đặt ở chính sự, từ ngự tiền thị vệ đến Thừa tướng đương triều, nói câu dưới một người trên vạn người cũng không đủ. </w:t>
      </w:r>
      <w:r>
        <w:rPr>
          <w:i/>
        </w:rPr>
        <w:t xml:space="preserve">(=.= lại nữa, là trùng hợp hay do tiểu công hãm hại vậy)</w:t>
      </w:r>
      <w:r>
        <w:br w:type="textWrapping"/>
      </w:r>
      <w:r>
        <w:br w:type="textWrapping"/>
      </w:r>
      <w:r>
        <w:t xml:space="preserve">Làm quan thanh liêm, làm người khiêm tốn, người ủng hộ y cũng càng nhiều, thế lực dần lớn, mà Triệu Lê lại bắt đầu kiêng kị y, cảm thấy y không còn thân cận với mình nữa, ngôi vị hoàng đế của mình cũng càng ngày càng không vững chắc.</w:t>
      </w:r>
      <w:r>
        <w:br w:type="textWrapping"/>
      </w:r>
      <w:r>
        <w:br w:type="textWrapping"/>
      </w:r>
      <w:r>
        <w:t xml:space="preserve">Triệu Lê đã quên mình và Liên Hách bắt đầu loại quan hệ này từ khi nào, hắn chỉ biết là, thời điểm Liên Hách cùng mình ở trên giường tuyệt đối không hề ôn hòa, vài lần gần như thô bạo, điều này làm cho Triệu Lê phi thường sợ hãi.</w:t>
      </w:r>
      <w:r>
        <w:br w:type="textWrapping"/>
      </w:r>
      <w:r>
        <w:br w:type="textWrapping"/>
      </w:r>
      <w:r>
        <w:t xml:space="preserve">Nhưng vì ngôi vị hoàng đế, hắn cần trấn an Liên Hách, dù sao Liên Hách cũng là triều đình lương đống, lương chiết, nếu phế y triều đình cũng đi tong.</w:t>
      </w:r>
      <w:r>
        <w:br w:type="textWrapping"/>
      </w:r>
      <w:r>
        <w:br w:type="textWrapping"/>
      </w:r>
      <w:r>
        <w:t xml:space="preserve">Triệu Lê vẫn khép hờ hai mắt nhìn bàn đá, làm trong lòng Nguyên Bật hốt hoảng, không biết có phải mình hiểu sai thánh ý rồi không.</w:t>
      </w:r>
      <w:r>
        <w:br w:type="textWrapping"/>
      </w:r>
      <w:r>
        <w:br w:type="textWrapping"/>
      </w:r>
      <w:r>
        <w:t xml:space="preserve">Liên Hách đợi suốt một canh giờ mới được truyền, Triệu Lê gặp y tại noãn các, để Nguyên Bật cùng cung nhân chờ ở bên ngoài, không cần tiến vào hầu hạ.</w:t>
      </w:r>
      <w:r>
        <w:br w:type="textWrapping"/>
      </w:r>
      <w:r>
        <w:br w:type="textWrapping"/>
      </w:r>
      <w:r>
        <w:t xml:space="preserve">Triệu Lê lười biếng hỏi: “Liên đại nhân cần nói chuyện gì a? Không thể đợi đến buổi triều sáng mai nói được sao?”</w:t>
      </w:r>
      <w:r>
        <w:br w:type="textWrapping"/>
      </w:r>
      <w:r>
        <w:br w:type="textWrapping"/>
      </w:r>
      <w:r>
        <w:t xml:space="preserve">Liên Hách đáp: “Hồi hoàng thượng, là về sự tình của Đường gia, thần cho rằng nói trên triều không thỏa đáng.”</w:t>
      </w:r>
      <w:r>
        <w:br w:type="textWrapping"/>
      </w:r>
      <w:r>
        <w:br w:type="textWrapping"/>
      </w:r>
      <w:r>
        <w:t xml:space="preserve">Triệu Lê bị y chặn họng, trừng mắt liếc Liên Hách một cái, lập tức cầm tấu chương, nói: “Vậy nói mau, hôm nay thân thể trẫm không thoải mái, lập tức muốn nghỉ ngơi.”</w:t>
      </w:r>
      <w:r>
        <w:br w:type="textWrapping"/>
      </w:r>
      <w:r>
        <w:br w:type="textWrapping"/>
      </w:r>
      <w:r>
        <w:t xml:space="preserve">Liên Hách cầu kiến vì chuyện lúc trước Triệu Lê nói muốn gặp trưởng tử Đường gia, mọi thứ chuẩn bị xong rồi, gọi người đi thông truyền Đường Kính, chẳng qua nhìn thấy bộ dáng hiện tại của Triệu Lê, hình như không thích hợp.</w:t>
      </w:r>
      <w:r>
        <w:br w:type="textWrapping"/>
      </w:r>
      <w:r>
        <w:br w:type="textWrapping"/>
      </w:r>
      <w:r>
        <w:t xml:space="preserve">Nét mặt Liên Hách vẫn trước sau như một: “Thần nghe nói hoàng thượng vừa mới ở Kỳ Duệ đình cùng Kỳ phi nương nương uống rượu ngắm hoa, có phải thần quấy rầy nhã hứng của bệ hạ, cho nên trong lòng bệ hạ không thoải mái?”</w:t>
      </w:r>
      <w:r>
        <w:br w:type="textWrapping"/>
      </w:r>
      <w:r>
        <w:br w:type="textWrapping"/>
      </w:r>
      <w:r>
        <w:t xml:space="preserve">“Liên Hách ngươi thật to gan!”</w:t>
      </w:r>
      <w:r>
        <w:br w:type="textWrapping"/>
      </w:r>
      <w:r>
        <w:br w:type="textWrapping"/>
      </w:r>
      <w:r>
        <w:t xml:space="preserve">“Cho dù thần có to gan, cũng là một lòng tận trung với Hoàng Thượng, không giống người khác giở trò hãm hại sau lưng.”</w:t>
      </w:r>
      <w:r>
        <w:br w:type="textWrapping"/>
      </w:r>
      <w:r>
        <w:br w:type="textWrapping"/>
      </w:r>
      <w:r>
        <w:t xml:space="preserve">Triệu Lê trong lòng nhảy dựng, không biết có phải biểu hiện của mình làm Liên Hách nhìn ra manh mối gì hay không, giống như y đều nghe được lời nói vừa rồi của Kỳ phi cùng Nguyên Bật trong Kỳ Duệ đình.</w:t>
      </w:r>
      <w:r>
        <w:br w:type="textWrapping"/>
      </w:r>
      <w:r>
        <w:br w:type="textWrapping"/>
      </w:r>
      <w:r>
        <w:t xml:space="preserve">Triệu Lê khụ một tiếng, ngữ khí cũng mềm đi, nói: “Ta đương nhiên biết ngươi tận trung, ngươi vô cùng tận trung, trong triều đình này, ta còn có thể tin tưởng ai nột.”</w:t>
      </w:r>
      <w:r>
        <w:br w:type="textWrapping"/>
      </w:r>
      <w:r>
        <w:br w:type="textWrapping"/>
      </w:r>
      <w:r>
        <w:t xml:space="preserve">Liên Hách không nâng đầu lên, Triệu Lê nhìn phản ứng của y không hiểu sao trong lòng không hề thoải mái, rất không quen, cũng không biết tại sao.</w:t>
      </w:r>
      <w:r>
        <w:br w:type="textWrapping"/>
      </w:r>
      <w:r>
        <w:br w:type="textWrapping"/>
      </w:r>
      <w:r>
        <w:t xml:space="preserve">Triệu Lê đi xuống, đứng sau lưng Liên Hách, đầu lưỡi đột nhiên chạm vào vành tai y, Liên Hách rốt cục có phản ứng, Triệu Lê vừa ôm lấy cổ Liên Hách, vừa cười nói: “Chứ không phải là ta cùng Kỳ phi ngắm hoa, Liên đại nhân ghen?”</w:t>
      </w:r>
      <w:r>
        <w:br w:type="textWrapping"/>
      </w:r>
      <w:r>
        <w:br w:type="textWrapping"/>
      </w:r>
      <w:r>
        <w:t xml:space="preserve">Liên Hách trong lòng nhảy một cái, nhưng trên mặt vẫn là biểu tình không mặn không nhạt, vẻ mặt này làm Triệu Lê bỏ qua phỏng đoán vừa rồi, chẳng qua trong lòng lại càng không rõ là tư vị gì.</w:t>
      </w:r>
      <w:r>
        <w:br w:type="textWrapping"/>
      </w:r>
      <w:r>
        <w:br w:type="textWrapping"/>
      </w:r>
      <w:r>
        <w:t xml:space="preserve">“Nột, Liên đại nhân, ngươi quấy rầy chuyện tốt của trẫm, trẫm chỉ có thể bắt ngươi bù lại.”</w:t>
      </w:r>
      <w:r>
        <w:br w:type="textWrapping"/>
      </w:r>
      <w:r>
        <w:br w:type="textWrapping"/>
      </w:r>
      <w:r>
        <w:t xml:space="preserve">Triệu Lê nói xong, ngón tay câu một cái cởi bỏ nút thắt trên cổ áo Liên Hách, Liên Hách nghiêm mặt bắt lấy tay Triệu Lê: “Bệ hạ muốn làm tại noãn các? Cung nhân đều đứng ở bên ngoài đâu.”</w:t>
      </w:r>
      <w:r>
        <w:br w:type="textWrapping"/>
      </w:r>
      <w:r>
        <w:br w:type="textWrapping"/>
      </w:r>
      <w:r>
        <w:t xml:space="preserve">Triệu Lê cười khẽ một tiếng, bàn tay bị bắt giữ, đành phải dùng chân ái muội cọ cọ hạ thân Liên Hách, “Liên đại nhân còn chưa làm tại noãn các sao?”</w:t>
      </w:r>
      <w:r>
        <w:br w:type="textWrapping"/>
      </w:r>
      <w:r>
        <w:br w:type="textWrapping"/>
      </w:r>
      <w:r>
        <w:t xml:space="preserve">Đường Kính không quấy rầy Úc Thụy nghỉ ngơi, nhanh chóng ra khỏi phòng, Kiều Tương đi vào, nói: “Thiếu gia chờ một lát rồi ngủ tiếp, thuốc rất nhanh sẽ sắc xong, hiện tại uống thuốc, miễn cho đang ngủ dở lại phải thức dậy.”</w:t>
      </w:r>
      <w:r>
        <w:br w:type="textWrapping"/>
      </w:r>
      <w:r>
        <w:br w:type="textWrapping"/>
      </w:r>
      <w:r>
        <w:t xml:space="preserve">Úc Thụy nghe nàng nói vậy, tựa hồ không định để mình quay về Úc Hề viên, hỏi: “Xe lăn của ta đâu, không trở về viện sao?”</w:t>
      </w:r>
      <w:r>
        <w:br w:type="textWrapping"/>
      </w:r>
      <w:r>
        <w:br w:type="textWrapping"/>
      </w:r>
      <w:r>
        <w:t xml:space="preserve">Kiều Tương đáp: “Lão gia đã phân phó, thiếu gia ngủ ở bên này, lão gia đi thư phòng xem sách, không đáng ngại.”</w:t>
      </w:r>
      <w:r>
        <w:br w:type="textWrapping"/>
      </w:r>
      <w:r>
        <w:br w:type="textWrapping"/>
      </w:r>
      <w:r>
        <w:t xml:space="preserve">Úc Thụy gật gật đầu, không rõ Đường Kính làm vậy có ý tứ gì, chẳng lẽ muốn để lão phu nhân xem, lão phu nhân vừa trở về, Đường Kính lại bắt đầu muốn diễn vở kịch phụ từ tử hiếu?</w:t>
      </w:r>
      <w:r>
        <w:br w:type="textWrapping"/>
      </w:r>
      <w:r>
        <w:br w:type="textWrapping"/>
      </w:r>
      <w:r>
        <w:t xml:space="preserve">Úc Thụy đang suy nghĩ, bỗng nhiên quay đầu hỏi Kiều Tương: “Lão gia có phạt Chỉ Hi không?”</w:t>
      </w:r>
      <w:r>
        <w:br w:type="textWrapping"/>
      </w:r>
      <w:r>
        <w:br w:type="textWrapping"/>
      </w:r>
      <w:r>
        <w:t xml:space="preserve">Kiều Tương hơi sửng sốt, lập tức đáp: “Không có, những cũng là lão gia chưa truy cứu, nha đầu Chỉ Hi này cũng thật là, để thiếu gia một mình trong hoa viên, nếu lão gia truy cứu, nàng nhất định không tránh khỏi bị trách phạt.”</w:t>
      </w:r>
      <w:r>
        <w:br w:type="textWrapping"/>
      </w:r>
      <w:r>
        <w:br w:type="textWrapping"/>
      </w:r>
      <w:r>
        <w:t xml:space="preserve">Úc Thụy lắc đầu: “Không liên quan đến nàng.”</w:t>
      </w:r>
      <w:r>
        <w:br w:type="textWrapping"/>
      </w:r>
      <w:r>
        <w:br w:type="textWrapping"/>
      </w:r>
      <w:r>
        <w:t xml:space="preserve">Kiều Tương không khỏi giận dữ: “Tính tình thiếu gia quá tốt.”</w:t>
      </w:r>
      <w:r>
        <w:br w:type="textWrapping"/>
      </w:r>
      <w:r>
        <w:br w:type="textWrapping"/>
      </w:r>
      <w:r>
        <w:t xml:space="preserve">Úc Thụy nở nụ cười: “Không phải tính tình ta tốt, hay tâm địa thiện lương cái gì, chẳng qua ta biết nha đầu Chỉ Hi vẫn đối với ta tận tâm tận lực, cũng không có lười biếng mánh khóe, mặc dù ta dễ sống chung, nhưng cũng không phải loại nhu nhược.”</w:t>
      </w:r>
      <w:r>
        <w:br w:type="textWrapping"/>
      </w:r>
      <w:r>
        <w:br w:type="textWrapping"/>
      </w:r>
      <w:r>
        <w:t xml:space="preserve">Uống thuốc xong Úc Thụy chợp mắt trong chốc lát giác, mặc dù quá nửa là hắn giả vờ bệnh, biện pháp này không thể nghi ngờ là phương pháp tốt nhất đuổi Ngụy Nguyên đi, thế nhưng thân mình hắn quá đơn bạc, thực sự rất mệt, chưa ngủ được bao lâu, chợt nghe thấy một thanh âm nữ tử: “Lão gia, thiếu gia còn chưa tỉnh.”</w:t>
      </w:r>
      <w:r>
        <w:br w:type="textWrapping"/>
      </w:r>
      <w:r>
        <w:br w:type="textWrapping"/>
      </w:r>
      <w:r>
        <w:t xml:space="preserve">Rât nhanh lại có thanh âm nam tử vang lên, Úc Thụy ngủ mơ mơ màng màng, tuy không mở mắt ra được, nhưng nghe được hiểu được, thanh âm này nhất định là của Đường Kính không thể nghi ngờ.</w:t>
      </w:r>
      <w:r>
        <w:br w:type="textWrapping"/>
      </w:r>
      <w:r>
        <w:br w:type="textWrapping"/>
      </w:r>
      <w:r>
        <w:t xml:space="preserve">“Ngươi đi lấy cho thiếu gia kiện xiêm y sạch sẽ đến thay.”</w:t>
      </w:r>
      <w:r>
        <w:br w:type="textWrapping"/>
      </w:r>
      <w:r>
        <w:br w:type="textWrapping"/>
      </w:r>
      <w:r>
        <w:t xml:space="preserve">Ngay sau đó là thanh âm mở cửa đóng cửa, hình như Kiều Tương đã đi ra ngoài.</w:t>
      </w:r>
      <w:r>
        <w:br w:type="textWrapping"/>
      </w:r>
      <w:r>
        <w:br w:type="textWrapping"/>
      </w:r>
      <w:r>
        <w:t xml:space="preserve">Úc Thụy cảm thấy có một bàn tay ấm áp đặt lên trán mình, từng chút từng chút vuốt ve trán cùng tóc của hắn. </w:t>
      </w:r>
      <w:r>
        <w:rPr>
          <w:i/>
        </w:rPr>
        <w:t xml:space="preserve">(dịu dàng quá =.,=)</w:t>
      </w:r>
      <w:r>
        <w:br w:type="textWrapping"/>
      </w:r>
      <w:r>
        <w:br w:type="textWrapping"/>
      </w:r>
      <w:r>
        <w:t xml:space="preserve">Úc Thụy than nhẹ một tiếng, cảm thấy phi thường thoải mái…</w:t>
      </w:r>
      <w:r>
        <w:br w:type="textWrapping"/>
      </w:r>
      <w:r>
        <w:br w:type="textWrapping"/>
      </w:r>
    </w:p>
    <w:p>
      <w:pPr>
        <w:pStyle w:val="Heading2"/>
      </w:pPr>
      <w:bookmarkStart w:id="38" w:name="chương-11-thái-phu-nhân"/>
      <w:bookmarkEnd w:id="38"/>
      <w:r>
        <w:t xml:space="preserve">11. Chương 11: Thái Phu Nhân</w:t>
      </w:r>
    </w:p>
    <w:p>
      <w:pPr>
        <w:pStyle w:val="Compact"/>
      </w:pPr>
      <w:r>
        <w:br w:type="textWrapping"/>
      </w:r>
      <w:r>
        <w:br w:type="textWrapping"/>
      </w:r>
      <w:r>
        <w:t xml:space="preserve">Đường Úc Thụy mơ mơ màng màng nghe được bên tai có người cười khẽ một tiếng, hắn vẫn không mở mắt ra được, cũng không biết vì sao Đường Kính cười.</w:t>
      </w:r>
      <w:r>
        <w:br w:type="textWrapping"/>
      </w:r>
      <w:r>
        <w:br w:type="textWrapping"/>
      </w:r>
      <w:r>
        <w:t xml:space="preserve">Một lát sau, Kiều Tương đi vào, nhìn thấy Đường Kính ngồi ở bên giường, thiếu gia gối đầu trên đùi Đường Kính, hai tay còn nắm chặt góc áo Đường Kính, hô hấp nhẹ nhàng, khuôn mặt vẫn luôn trắng bệch khi ngủ say lại lộ ra ửng hồng, không khỏi ngây ngẩn cả người.</w:t>
      </w:r>
      <w:r>
        <w:br w:type="textWrapping"/>
      </w:r>
      <w:r>
        <w:br w:type="textWrapping"/>
      </w:r>
      <w:r>
        <w:t xml:space="preserve">Kiều Tương nhẹ giọng cười: “Lão gia, quần áo đã lấy đến, thiếu gia ngủ thật sâu.”</w:t>
      </w:r>
      <w:r>
        <w:br w:type="textWrapping"/>
      </w:r>
      <w:r>
        <w:br w:type="textWrapping"/>
      </w:r>
      <w:r>
        <w:t xml:space="preserve">Đường Kính bảo nàng đặt quần áo trên ngăn tủ bên cạnh, hỏi: “Lão thái thái đã thức chưa?”</w:t>
      </w:r>
      <w:r>
        <w:br w:type="textWrapping"/>
      </w:r>
      <w:r>
        <w:br w:type="textWrapping"/>
      </w:r>
      <w:r>
        <w:t xml:space="preserve">Kiều Tương sợ đánh thức thiếu gia, hạ thấp thanh âm, “Bẩm lão gia, còn chưa, lão phu nhân một đường xóc nảy cũng mệt mỏi.”</w:t>
      </w:r>
      <w:r>
        <w:br w:type="textWrapping"/>
      </w:r>
      <w:r>
        <w:br w:type="textWrapping"/>
      </w:r>
      <w:r>
        <w:t xml:space="preserve">“Ân.” Đường Kính nói: “Không cần đánh thức lão phu nhân, cũng để cho thiếu gia ngủ thêm một lát.”</w:t>
      </w:r>
      <w:r>
        <w:br w:type="textWrapping"/>
      </w:r>
      <w:r>
        <w:br w:type="textWrapping"/>
      </w:r>
      <w:r>
        <w:t xml:space="preserve">Kiều Tương che miệng nở nụ cười, “Lão gia đối với thiếu gia thật tốt.”</w:t>
      </w:r>
      <w:r>
        <w:br w:type="textWrapping"/>
      </w:r>
      <w:r>
        <w:br w:type="textWrapping"/>
      </w:r>
      <w:r>
        <w:t xml:space="preserve">Nét mặt Đường Kính bất giác cứng đờ, Kiều Tương lại nói: “Đừng trách nô tỳ lắm miệng, qua nhiều năm như vậy, lão gia bận rộn công việc buôn bán, lại phải ứng phó với người của triều đình, nô tỳ chưa từng thấy lão gia cười với ai bao giờ.”</w:t>
      </w:r>
      <w:r>
        <w:br w:type="textWrapping"/>
      </w:r>
      <w:r>
        <w:br w:type="textWrapping"/>
      </w:r>
      <w:r>
        <w:t xml:space="preserve">“Ngươi đi ra ngoài đi.”</w:t>
      </w:r>
      <w:r>
        <w:br w:type="textWrapping"/>
      </w:r>
      <w:r>
        <w:br w:type="textWrapping"/>
      </w:r>
      <w:r>
        <w:t xml:space="preserve">“Vâng.”</w:t>
      </w:r>
      <w:r>
        <w:br w:type="textWrapping"/>
      </w:r>
      <w:r>
        <w:br w:type="textWrapping"/>
      </w:r>
      <w:r>
        <w:t xml:space="preserve">Kiều Tương ứng thanh, không nói thêm nữa, xoay người ra khỏi phòng, đứng bên ngoài hầu hạ.</w:t>
      </w:r>
      <w:r>
        <w:br w:type="textWrapping"/>
      </w:r>
      <w:r>
        <w:br w:type="textWrapping"/>
      </w:r>
      <w:r>
        <w:t xml:space="preserve">Đường Kính quay đầu nhìn Úc Thụy đang ghé trên chân mình ngủ say, trong đầu lại hồi tưởng lời Kiều Tương vừa nói.</w:t>
      </w:r>
      <w:r>
        <w:br w:type="textWrapping"/>
      </w:r>
      <w:r>
        <w:br w:type="textWrapping"/>
      </w:r>
      <w:r>
        <w:t xml:space="preserve">Đường Kính không phải người vô tình, y cũng có tình cảm, chẳng qua sinh tại hào môn thế gia, gia giáo cực kỳ nghiêm khắc, đã tạo nên Đường Kính hỉ giận không hiện ra sắc mặt cùng bản tính bất cẩu ngôn tiếu.</w:t>
      </w:r>
      <w:r>
        <w:br w:type="textWrapping"/>
      </w:r>
      <w:r>
        <w:br w:type="textWrapping"/>
      </w:r>
      <w:r>
        <w:t xml:space="preserve">Đường Kính mười sáu tuổi ra chiến trường, nhìn quen chặt đầu đổ máu, việc kinh thương cũng là sấm rền gió cuốn. Nhiều người không dám trêu chọc y, nói y lãnh diện lãnh tâm, có người lại vì ích lợi hoặc quyền quý muốn tính kế y.</w:t>
      </w:r>
      <w:r>
        <w:br w:type="textWrapping"/>
      </w:r>
      <w:r>
        <w:br w:type="textWrapping"/>
      </w:r>
      <w:r>
        <w:t xml:space="preserve">Tay Đường Kính nhẹ nhàng vỗ vỗ sau lưng Úc Thụy, giống như dỗ dành tiểu hài tử đi ngủ, Úc Thụy cọ cọ, không hề tỉnh lại, Đường Kính vén lọn tóc tán loạn dán trên mặt Úc Thụy.</w:t>
      </w:r>
      <w:r>
        <w:br w:type="textWrapping"/>
      </w:r>
      <w:r>
        <w:br w:type="textWrapping"/>
      </w:r>
      <w:r>
        <w:t xml:space="preserve">Người nọ không chỉ thân thể yếu đuối, sợi tóc cũng mềm mại, cầm trong tay cảm giác rất mượt, rất tinh tế… Đường Kính cầm một nắm tóc, nhịn không được vuốt ve.</w:t>
      </w:r>
      <w:r>
        <w:br w:type="textWrapping"/>
      </w:r>
      <w:r>
        <w:br w:type="textWrapping"/>
      </w:r>
      <w:r>
        <w:t xml:space="preserve">Úc Thụy bị lọn tóc quét đến lỗ tai, ngứa ngứa hơi rụt cổ lại, phẩy tay gạt đi lầm bầm: “Không cần mắng Chỉ Hi.”</w:t>
      </w:r>
      <w:r>
        <w:br w:type="textWrapping"/>
      </w:r>
      <w:r>
        <w:br w:type="textWrapping"/>
      </w:r>
      <w:r>
        <w:t xml:space="preserve">Đường Kính sửng sốt, hắn đang nói đến hẳn là nha hoàn hầu hạ của hắn đi.</w:t>
      </w:r>
      <w:r>
        <w:br w:type="textWrapping"/>
      </w:r>
      <w:r>
        <w:br w:type="textWrapping"/>
      </w:r>
      <w:r>
        <w:t xml:space="preserve">Úc Thụy ngủ thẳng đến lúc sắc trời ngả vàng, tầng mây trùng điệp, mặt trời sắp xuống núi, hắn nhu nhu đôi mắt, ngồi dậy, có lẽ ngủ hơi lâu, đầu rất nặng, nhất thời không thể tỉnh táo.</w:t>
      </w:r>
      <w:r>
        <w:br w:type="textWrapping"/>
      </w:r>
      <w:r>
        <w:br w:type="textWrapping"/>
      </w:r>
      <w:r>
        <w:t xml:space="preserve">Đường Kính vẫn luôn ngồi bên giường đọc sách, lúc này đặt sách xuống, đi tới bên giường phủ thêm chăn mỏng cho Úc Thụy, mới nói: “Kiều Tương tiến vào.”</w:t>
      </w:r>
      <w:r>
        <w:br w:type="textWrapping"/>
      </w:r>
      <w:r>
        <w:br w:type="textWrapping"/>
      </w:r>
      <w:r>
        <w:t xml:space="preserve">Kiều Tương nhanh chóng đi vào, cung kính thỉnh an: “Lão gia, thiếu gia.”</w:t>
      </w:r>
      <w:r>
        <w:br w:type="textWrapping"/>
      </w:r>
      <w:r>
        <w:br w:type="textWrapping"/>
      </w:r>
      <w:r>
        <w:t xml:space="preserve">Đường Kính nói: “Mang nước đến cho thiếu gia rửa mặt.”</w:t>
      </w:r>
      <w:r>
        <w:br w:type="textWrapping"/>
      </w:r>
      <w:r>
        <w:br w:type="textWrapping"/>
      </w:r>
      <w:r>
        <w:t xml:space="preserve">Kiều Tương ứng thanh, lại nhanh chóng ra ngoài, không lâu sau bưng nước đến, nước ấm vừa phải, không nóng cũng không lạnh.</w:t>
      </w:r>
      <w:r>
        <w:br w:type="textWrapping"/>
      </w:r>
      <w:r>
        <w:br w:type="textWrapping"/>
      </w:r>
      <w:r>
        <w:t xml:space="preserve">Kiều Tương nhúng bố khăn vào nước, Úc Thụy còn chưa tỉnh mộng, ngồi dựa vào thành giường, ngơ ngác tiếp nhận bố khăn, động tác phi thường chậm chạp cọ cọ hai cái trên mặt, Kiều Tương nhìn, cũng không nhịn được, bật cười.</w:t>
      </w:r>
      <w:r>
        <w:br w:type="textWrapping"/>
      </w:r>
      <w:r>
        <w:br w:type="textWrapping"/>
      </w:r>
      <w:r>
        <w:t xml:space="preserve">Úc Thụy nghe thấy tiếng cười, lúc này mới tỉnh lại, chớp chớp đôi mắt.</w:t>
      </w:r>
      <w:r>
        <w:br w:type="textWrapping"/>
      </w:r>
      <w:r>
        <w:br w:type="textWrapping"/>
      </w:r>
      <w:r>
        <w:t xml:space="preserve">Đường Kính vươn tay cầm lấy bố khăn, xoa xoa mặt cùng cổ cho hắn, sau đó lấy quần áo bên cạnh đến, nói: “Thay đổi y phục, chốc nữa lão phu nhân sẽ truyền cơm, tỉnh táo lại.”</w:t>
      </w:r>
      <w:r>
        <w:br w:type="textWrapping"/>
      </w:r>
      <w:r>
        <w:br w:type="textWrapping"/>
      </w:r>
      <w:r>
        <w:t xml:space="preserve">Úc Thụy nhanh chóng gật gật đầu, hắn vẫn không chú ý, Đường Kính cư nhiên ở trong phòng, sợ là bộ dáng quẫn bách vừa rồi đều bị y nhìn thấy hết.</w:t>
      </w:r>
      <w:r>
        <w:br w:type="textWrapping"/>
      </w:r>
      <w:r>
        <w:br w:type="textWrapping"/>
      </w:r>
      <w:r>
        <w:t xml:space="preserve">Kiều Tương tiến lên giúp hắn thay quần áo, Đường Kính từ trên giường đứng lên, đi ra gian ngoài, Chỉ Hi vẫn đứng cạnh cửa, nhìn thấy y bước ra, cả người run lên, tựa hồ sợ bị y trách phạt.</w:t>
      </w:r>
      <w:r>
        <w:br w:type="textWrapping"/>
      </w:r>
      <w:r>
        <w:br w:type="textWrapping"/>
      </w:r>
      <w:r>
        <w:t xml:space="preserve">Khuôn mặt Đường Kính vẫn lạnh lùng trước sau như một, chỉ liếc Chỉ Hi một cái, ngồi xuống ghế dựa ở gian ngoài, nói: “Cho ngươi đi theo thiếu gia, thiếu gia xảy ra chuyện, ngươi lại không ở bên cạnh hầu hạ, chính là sai sót của ngươi, ta không quản ngươi đã đi đâu, cũng không muốn nghe ngươi giải thích… Niệm tình ngươi mấy ngày này tận tâm tận lực với thiếu gia, lần này ta sẽ không truy cứu, nếu còn có lần sau… vậy thì tính luôn một thể.”</w:t>
      </w:r>
      <w:r>
        <w:br w:type="textWrapping"/>
      </w:r>
      <w:r>
        <w:br w:type="textWrapping"/>
      </w:r>
      <w:r>
        <w:t xml:space="preserve">“Dạ… Nô tỳ tạ ân điển của lão gia.”</w:t>
      </w:r>
      <w:r>
        <w:br w:type="textWrapping"/>
      </w:r>
      <w:r>
        <w:br w:type="textWrapping"/>
      </w:r>
      <w:r>
        <w:t xml:space="preserve">Chỉ Hi nhanh chóng lui sang bên cạnh.</w:t>
      </w:r>
      <w:r>
        <w:br w:type="textWrapping"/>
      </w:r>
      <w:r>
        <w:br w:type="textWrapping"/>
      </w:r>
      <w:r>
        <w:t xml:space="preserve">Không lâu sau, Đường Úc Thụy thay xong quần áo, Kiều Tương đẩy hắn từ phòng trong đi ra, đã thấy Đường Kính đang uống trà, Chỉ Hi đứng một bên.</w:t>
      </w:r>
      <w:r>
        <w:br w:type="textWrapping"/>
      </w:r>
      <w:r>
        <w:br w:type="textWrapping"/>
      </w:r>
      <w:r>
        <w:t xml:space="preserve">Đường Kính nhìn sang Kiều Tương nói: “Nhìn xem lão phu nhân đã thức chưa, nếu lát nữa mới truyền cơm thì mang chút điểm tâm trở về.”</w:t>
      </w:r>
      <w:r>
        <w:br w:type="textWrapping"/>
      </w:r>
      <w:r>
        <w:br w:type="textWrapping"/>
      </w:r>
      <w:r>
        <w:t xml:space="preserve">Kiều Tương là người thông minh, tự nhiên biết thiếu gia ngủ từ trưa, mãi đến khi mặt trời lặn mới tỉnh, chưa dùng ngọ thiện, lão gia là xót thiếu gia.</w:t>
      </w:r>
      <w:r>
        <w:br w:type="textWrapping"/>
      </w:r>
      <w:r>
        <w:br w:type="textWrapping"/>
      </w:r>
      <w:r>
        <w:t xml:space="preserve">Kiều Tương cười vâng dạ, đi ra ngoài, rất nhanh lại trở về: “Lão gia, thiếu gia, lão phu nhân phân phó truyền cơm, hai vị tiểu thư đã đi qua.”</w:t>
      </w:r>
      <w:r>
        <w:br w:type="textWrapping"/>
      </w:r>
      <w:r>
        <w:br w:type="textWrapping"/>
      </w:r>
      <w:r>
        <w:t xml:space="preserve">Đường Kính gật gật đầu, tự mình đẩy Úc Thụy đi thiện phòng.</w:t>
      </w:r>
      <w:r>
        <w:br w:type="textWrapping"/>
      </w:r>
      <w:r>
        <w:br w:type="textWrapping"/>
      </w:r>
      <w:r>
        <w:t xml:space="preserve">Ra khỏi chính phòng, đi cũng không xa, so với đường tới Úc Hề viên gần hơn nhiều. Vừa vào cửa đã nghe thấy tiếng cười của lão phụ nhân, sau đó là thanh âm của Ngụy Nguyên, có vẻ Ngụy Nguyên lại đang dốc sức lấy lòng lão phu nhân.</w:t>
      </w:r>
      <w:r>
        <w:br w:type="textWrapping"/>
      </w:r>
      <w:r>
        <w:br w:type="textWrapping"/>
      </w:r>
      <w:r>
        <w:t xml:space="preserve">Bọn họ cùng vào nội thất, một phụ nhân đã lớn tuổi ngồi trên chủ tọa, Ngụy Nguyên ngồi bên cạnh, đang cùng thái phu nhân nói cái gì đó. Vừa thấy bọn họ tiến vào, không biết là có tật giật mình hay là sợ hãi, tự nhiên im bặt không nói nữa.</w:t>
      </w:r>
      <w:r>
        <w:br w:type="textWrapping"/>
      </w:r>
      <w:r>
        <w:br w:type="textWrapping"/>
      </w:r>
      <w:r>
        <w:t xml:space="preserve">Hai nữ nhi của Đường Kính cũng đã ngồi xuống bên cạnh, thấy phụ thân tiến vào, nhanh chóng đứng dậy thỉnh an.</w:t>
      </w:r>
      <w:r>
        <w:br w:type="textWrapping"/>
      </w:r>
      <w:r>
        <w:br w:type="textWrapping"/>
      </w:r>
      <w:r>
        <w:t xml:space="preserve">Ánh mắt lão phu nhân lúc đầu cười híp thành đường chỉ, nói: “Để ta nhìn xem tôn tử ngoan…”</w:t>
      </w:r>
      <w:r>
        <w:br w:type="textWrapping"/>
      </w:r>
      <w:r>
        <w:br w:type="textWrapping"/>
      </w:r>
      <w:r>
        <w:t xml:space="preserve">Thế nhưng còn chưa nói xong, lại nhìn thấy Úc Thụy ngồi trên xe lăn, sắc mặt nhất thời cứng lại.</w:t>
      </w:r>
      <w:r>
        <w:br w:type="textWrapping"/>
      </w:r>
      <w:r>
        <w:br w:type="textWrapping"/>
      </w:r>
      <w:r>
        <w:t xml:space="preserve">Úc Thụy đương nhiên biết, lão phu nhân sinh ra tại hào môn, làm sao có thể không kinh ngạc khi thấy cháu ruột mình là một người què, chẳng qua Úc Thụy làm như không nhìn thấy, rất ngoan ngoãn thỉnh an lão phu nhân.</w:t>
      </w:r>
      <w:r>
        <w:br w:type="textWrapping"/>
      </w:r>
      <w:r>
        <w:br w:type="textWrapping"/>
      </w:r>
      <w:r>
        <w:t xml:space="preserve">Lão phu nhân thấy bộ dáng của hắn không tồi, cũng biết cấp bậc lễ nghĩa, vốn nên đau tiếc còn không kịp, chẳng qua lại là một người què, Đường gia vinh quang như thế, là dòng dõi gì, làm sao có thể để một người què kế thừa, chẳng phải sẽ bôi nhọ thanh danh?</w:t>
      </w:r>
      <w:r>
        <w:br w:type="textWrapping"/>
      </w:r>
      <w:r>
        <w:br w:type="textWrapping"/>
      </w:r>
      <w:r>
        <w:t xml:space="preserve">Đường Kính cũng thỉnh an lão phu nhân, ánh mắt lão phu nhân lúc này mới chuyển sang Đường Kính, nói: “Gầy đi rồi, đừng chỉ để tâm chuyện làm ăn, phải chú ý thân thể a.”</w:t>
      </w:r>
      <w:r>
        <w:br w:type="textWrapping"/>
      </w:r>
      <w:r>
        <w:br w:type="textWrapping"/>
      </w:r>
      <w:r>
        <w:t xml:space="preserve">Đường Kính lên tiếng, như vô ý quay đầu liếc Ngụy Nguyên một cái, Ngụy Nguyên chấn động toàn thân, lập tức mở miệng cười gượng: “U, thật không thể ngờ, lão phu nhân ta phải chúc mừng người, người nhìn xem tiểu chất tử, tuổi tác tuy rằng không lớn, nhưng bộ dáng trầm ổn, thực sự là phong thái của huynh trưởng a.”</w:t>
      </w:r>
      <w:r>
        <w:br w:type="textWrapping"/>
      </w:r>
      <w:r>
        <w:br w:type="textWrapping"/>
      </w:r>
      <w:r>
        <w:t xml:space="preserve">Lão phu nhân được hắn nịnh như vậy, lại đánh giá Úc Thụy, mới cười nói: “Mặt mày rất dễ nhìn, cấp bậc lễ nghĩa cũng chu toàn, làm khó đứa nhỏ này tuổi còn nhỏ mà hiểu được nhiều như vậy, nếu đã vào Đường gia, để nhóm ma ma dạy quy củ nhiều một chút, đừng làm cho người khác chê cười.”</w:t>
      </w:r>
      <w:r>
        <w:br w:type="textWrapping"/>
      </w:r>
      <w:r>
        <w:br w:type="textWrapping"/>
      </w:r>
      <w:r>
        <w:t xml:space="preserve">“Dạ.” Úc Thụy cung kính đáp lời: “Úc Thụy nhớ kỹ, tạ lão phu nhân dạy bảo.”</w:t>
      </w:r>
      <w:r>
        <w:br w:type="textWrapping"/>
      </w:r>
      <w:r>
        <w:br w:type="textWrapping"/>
      </w:r>
      <w:r>
        <w:t xml:space="preserve">Đường Kính đột nhiên xoay người sang, vỗ nhè nhẹ lên đỉnh đầu Úc Thụy, thanh âm thực ôn hòa cười nói: “Truyền cơm ăn thôi, chắc mẫu thân cùng Thụy Nhi đều đói bụng.”</w:t>
      </w:r>
      <w:r>
        <w:br w:type="textWrapping"/>
      </w:r>
      <w:r>
        <w:br w:type="textWrapping"/>
      </w:r>
      <w:r>
        <w:t xml:space="preserve">Úc Thụy nghe thanh âm của người nọ ở bên tai mình, nhịn không được run lên, hắn chưa từng thấy qua Đường Kính ôn hòa như vậy, cho dù biết Đường Kính làm như vậy để lão phu nhân nhìn, nhưng vẫn có chút không thích ứng. </w:t>
      </w:r>
      <w:r>
        <w:rPr>
          <w:i/>
        </w:rPr>
        <w:t xml:space="preserve">(=.,= động tác tự nhiên như vậy, thật sự là giả vờ sao…)</w:t>
      </w:r>
      <w:r>
        <w:br w:type="textWrapping"/>
      </w:r>
      <w:r>
        <w:br w:type="textWrapping"/>
      </w:r>
      <w:r>
        <w:t xml:space="preserve">Trong phòng rất nhanh không còn thanh âm nói chuyện. Ăn cơm xong, hai nữ nhi cáo lui trước, còn lại mấy người uống trà ăn hạt dưa và trái cây hạ nhân bưng lên.</w:t>
      </w:r>
      <w:r>
        <w:br w:type="textWrapping"/>
      </w:r>
      <w:r>
        <w:br w:type="textWrapping"/>
      </w:r>
      <w:r>
        <w:t xml:space="preserve">Lão phu nhân vẫn thỉnh thoảng nhìn Úc Thụy một cái, trong lòng bà mâu thuẫn. Hài tử hiểu biết cấp bậc lễ nghĩa như vậy quả thật khó có được, hơn nữa bộ dáng bất phàm, vừa nhìn trong lòng liền thích, thế nhưng thân thể kém như vậy, hơn nữa điều quan trọng nhất là sinh mẫu Úc Thụy không biết là người nào, chưa từng nghe nói qua, hình như đã qua đời, tất nhiên không thể xứng với thanh danh của Đường gia.</w:t>
      </w:r>
      <w:r>
        <w:br w:type="textWrapping"/>
      </w:r>
      <w:r>
        <w:br w:type="textWrapping"/>
      </w:r>
      <w:r>
        <w:t xml:space="preserve">Lão phu nhân hỏi: “Thân mình tôn nhi yếu như vậy, đã thỉnh đại phu xem chưa?”</w:t>
      </w:r>
      <w:r>
        <w:br w:type="textWrapping"/>
      </w:r>
      <w:r>
        <w:br w:type="textWrapping"/>
      </w:r>
      <w:r>
        <w:t xml:space="preserve">Úc Thụy thiếu điều đứng dậy, ở trong mắt người khác xem ra phi thường cung kính, đáp: “Đại phu đã xem qua, đang uống thuốc điều dưỡng.”</w:t>
      </w:r>
      <w:r>
        <w:br w:type="textWrapping"/>
      </w:r>
      <w:r>
        <w:br w:type="textWrapping"/>
      </w:r>
      <w:r>
        <w:t xml:space="preserve">“Cố gắng điều dưỡng cho tốt, không cần để ý đến chuyện dược liệu, chút tiền bạc này Đường gia còn trả được, ngươi chỉ cần chú ý bồi bổ, để nha đầu Kiều Tương nha đầu Chỉ Hi cầm bài tử đến khố phòng lấy, nếu trong khố phòng không có, liền sai người ra bên ngoài mua.”</w:t>
      </w:r>
      <w:r>
        <w:br w:type="textWrapping"/>
      </w:r>
      <w:r>
        <w:br w:type="textWrapping"/>
      </w:r>
      <w:r>
        <w:t xml:space="preserve">Úc Thụy tạ ơn hai lần, lão phu nhân lại nói: “Đúng rồi, ta suýt nữa quên, Ngụy Nguyên a, ngươi mang thuốc kia đến đưa cho Thụy Nhi mấy gói.”</w:t>
      </w:r>
      <w:r>
        <w:br w:type="textWrapping"/>
      </w:r>
      <w:r>
        <w:br w:type="textWrapping"/>
      </w:r>
      <w:r>
        <w:t xml:space="preserve">Nói xong quay đầu dặn dò Úc Thụy: “Mấy gói thuốc này đều là thuốc quý thỉnh cao nhân mới lấy được, pha vào nước nóng, ngâm mình thư giãn. Phía hậu viện có một cái dục trì, hiện giờ tiết trời ấm áp, cũng không sợ lạnh, lát nữa sai bọn nha hoàn nấu nước ấm, ngươi xuống ngâm mình. Trông chừng canh giờ đừng ngâm quá lâu, nếu không lại sợ ngươi ngất ở bên trong.”</w:t>
      </w:r>
      <w:r>
        <w:br w:type="textWrapping"/>
      </w:r>
      <w:r>
        <w:br w:type="textWrapping"/>
      </w:r>
      <w:r>
        <w:t xml:space="preserve">Lão phu nhân nói xong, lại quay sang Ngụy Nguyên: “Nha hoàn bên cạnh hắn ít như vậy, hơn nữa tuổi còn nhỏ, thật làm cho người ta lo lắng, ngươi đã quen phong hoa tuyết nguyệt chắc cũng biết chuyện này, lát nữa ngươi đi cùng hắn, đừng để tôn nhi bị nóng.”</w:t>
      </w:r>
      <w:r>
        <w:br w:type="textWrapping"/>
      </w:r>
      <w:r>
        <w:br w:type="textWrapping"/>
      </w:r>
      <w:r>
        <w:t xml:space="preserve">Ngụy Nguyên vừa nghe ánh mắt sáng lên, lại làm bộ rất bình tĩnh nói: “Lão phu nhân thật sự là nói oan cho ta, ta nào có phong hoa tuyết nguyệt, chẳng phải ta vẫn luôn tâm tâm niệm niệm sợ lão phu nhân ngài buồn chán sao. Hiện giờ ngài để ta chiếu cố chất tử, tự nhiên không thể nào từ chối, ta…”</w:t>
      </w:r>
      <w:r>
        <w:br w:type="textWrapping"/>
      </w:r>
      <w:r>
        <w:br w:type="textWrapping"/>
      </w:r>
      <w:r>
        <w:t xml:space="preserve">Ngụy Nguyên còn chưa nói xong, chợt nghe Đường Kính ngắt lời: “Thụy Nhi là vãn bối, sao có thể phiền toái trưởng bối, hôm nay dù sao ta cũng nhàn, để ta đi cùng Thụy Nhi.”</w:t>
      </w:r>
      <w:r>
        <w:br w:type="textWrapping"/>
      </w:r>
      <w:r>
        <w:br w:type="textWrapping"/>
      </w:r>
      <w:r>
        <w:t xml:space="preserve">“Khó có được lúc ngươi nhàn rỗi, cũng tốt cũng tốt, bàn chuyện làm ăn là chuyện tốt, nhưng phải giữ gìn sức khỏe. Hôm nào thỉnh đại phu bắt mạch cẩn thận cho Thụy Nhi một lần nữa… Nói ngươi cũng nên để hậu viện có một chủ nhân, Đường gia không có nữ chủ nhân, còn ra thể thống gì nữa?”</w:t>
      </w:r>
      <w:r>
        <w:br w:type="textWrapping"/>
      </w:r>
      <w:r>
        <w:br w:type="textWrapping"/>
      </w:r>
      <w:r>
        <w:t xml:space="preserve">Đường Kính nói: “Sự tình đến một cái thì giải quyết một cái, trước mắt không cần nóng vội việc đó.”</w:t>
      </w:r>
      <w:r>
        <w:br w:type="textWrapping"/>
      </w:r>
      <w:r>
        <w:br w:type="textWrapping"/>
      </w:r>
      <w:r>
        <w:t xml:space="preserve">Sau đó còn nói nói mấy câu, Ngụy Nguyên sai hạ nhân lấy gói thuốc đến, cực kỳ không cam lòng đem gói thuốc giao cho Kiều Tương.</w:t>
      </w:r>
      <w:r>
        <w:br w:type="textWrapping"/>
      </w:r>
      <w:r>
        <w:br w:type="textWrapping"/>
      </w:r>
      <w:r>
        <w:t xml:space="preserve">Ngồi trong chốc lát, sắc trời cũng dần tối, lão phu nhân nói mệt mỏi, để Kiều Tương đi hậu viện nấu nước, cho Úc Thụy sớm ngâm mình rồi đi ngủ, thân thể yếu ớt cần phải cẩn thận điều dưỡng.</w:t>
      </w:r>
      <w:r>
        <w:br w:type="textWrapping"/>
      </w:r>
      <w:r>
        <w:br w:type="textWrapping"/>
      </w:r>
      <w:r>
        <w:t xml:space="preserve">Úc Thụy nhất nhất đáp lời, nói xong mới được Đường Kính đẩy đi ra ngoài.</w:t>
      </w:r>
      <w:r>
        <w:br w:type="textWrapping"/>
      </w:r>
      <w:r>
        <w:br w:type="textWrapping"/>
      </w:r>
      <w:r>
        <w:t xml:space="preserve">Ra khỏi phòng, thân thể Úc Thụy mới dần dần trầm tĩnh lại, dựa ra đằng sau, xương sống cùng thắt lưng đều căng cứng đau nhức. Tuy rằng lão phu nhân còn chưa hài lòng đối với hắn, nhưng coi như tạm được, miễn miễn cưỡng cưỡng qua một cửa này.</w:t>
      </w:r>
      <w:r>
        <w:br w:type="textWrapping"/>
      </w:r>
      <w:r>
        <w:br w:type="textWrapping"/>
      </w:r>
      <w:r>
        <w:t xml:space="preserve">Đường Kính đẩy hắn đi hậu viện, cho tới bây giờ Úc Thụy cũng chưa từng tới nơi này. Đường trạch quá lớn, hắn hơn phân nửa chỉ đi lại trong hoa viên ở Úc Hề viên thôi.</w:t>
      </w:r>
      <w:r>
        <w:br w:type="textWrapping"/>
      </w:r>
      <w:r>
        <w:br w:type="textWrapping"/>
      </w:r>
      <w:r>
        <w:t xml:space="preserve">Kiều Tương đã chuẩn bị nước sẵn sàng, cùng vài nha hoàn và tiểu tư đang cầm quần áo sạch sẽ đứng ở một bên hầu hạ.</w:t>
      </w:r>
      <w:r>
        <w:br w:type="textWrapping"/>
      </w:r>
      <w:r>
        <w:br w:type="textWrapping"/>
      </w:r>
      <w:r>
        <w:t xml:space="preserve">Dục trì thực lớn, bậc thang trạm khắc từ ngọc thạch đen tuyền, từng bậc từng bậc đến đáy trì, hơi nước trong suốt phiêu tán trong dục trì, ẩn ẩn hiện hiện dưới ánh trăng phi thường xinh đẹp.</w:t>
      </w:r>
      <w:r>
        <w:br w:type="textWrapping"/>
      </w:r>
      <w:r>
        <w:br w:type="textWrapping"/>
      </w:r>
      <w:r>
        <w:t xml:space="preserve">Đời trước Đường Úc Thụy cũng có kẻ hầu người hạ, nhưng đời trước chân hắn bình thường. Hiện giờ chân bất động, hắn không thể xuống nước được, nha hoàn cởi quần áo cho hắn, chỉ còn lại mỗi cái áo lót mỏng, chẳng lẽ muốn lột sạch hắn sao. Hắn tuy rằng gầy yếu nhưng tốt xấu gì cũng là nam nhân, tóm lại không hề nhẹ, nếu nha hoàn định giúp hắn cởi, khó tránh khỏi da thịt thân cận.</w:t>
      </w:r>
      <w:r>
        <w:br w:type="textWrapping"/>
      </w:r>
      <w:r>
        <w:br w:type="textWrapping"/>
      </w:r>
      <w:r>
        <w:t xml:space="preserve">Khuôn mặt Úc Thụy xoát cái đỏ bừng.</w:t>
      </w:r>
      <w:r>
        <w:br w:type="textWrapping"/>
      </w:r>
      <w:r>
        <w:br w:type="textWrapping"/>
      </w:r>
      <w:r>
        <w:rPr>
          <w:i/>
        </w:rPr>
        <w:t xml:space="preserve">Tác giả nói ra suy nghĩ của mình: (#° Д °) nhanh như vậy đã muốn trơn tuột!! Đường tiểu công ngươi sẽ nhào lên sao ~</w:t>
      </w:r>
      <w:r>
        <w:br w:type="textWrapping"/>
      </w:r>
      <w:r>
        <w:br w:type="textWrapping"/>
      </w:r>
    </w:p>
    <w:p>
      <w:pPr>
        <w:pStyle w:val="Heading2"/>
      </w:pPr>
      <w:bookmarkStart w:id="39" w:name="chương-12-tắm-chung"/>
      <w:bookmarkEnd w:id="39"/>
      <w:r>
        <w:t xml:space="preserve">12. Chương 12: Tắm Chung</w:t>
      </w:r>
    </w:p>
    <w:p>
      <w:pPr>
        <w:pStyle w:val="Compact"/>
      </w:pPr>
      <w:r>
        <w:br w:type="textWrapping"/>
      </w:r>
      <w:r>
        <w:br w:type="textWrapping"/>
      </w:r>
      <w:r>
        <w:t xml:space="preserve">Úc Thụy nhanh chóng rụt tay lại, tránh đi nha hoàn bên cạnh, lắp bắp nói: “Ta… Ta tự mình xuống.”</w:t>
      </w:r>
      <w:r>
        <w:br w:type="textWrapping"/>
      </w:r>
      <w:r>
        <w:br w:type="textWrapping"/>
      </w:r>
      <w:r>
        <w:t xml:space="preserve">Động tác Kiều Tương dừng một chút, “Thiếu gia…”</w:t>
      </w:r>
      <w:r>
        <w:br w:type="textWrapping"/>
      </w:r>
      <w:r>
        <w:br w:type="textWrapping"/>
      </w:r>
      <w:r>
        <w:t xml:space="preserve">Nàng ngẩng đầu nhìn Đường Kính cách đó không xa. Đường Kính thấy phản ứng của hắn, hiểu ra. Y nói: “Kiều Tương các ngươi ra trước đi, để lại hai người hầu hạ là được.”</w:t>
      </w:r>
      <w:r>
        <w:br w:type="textWrapping"/>
      </w:r>
      <w:r>
        <w:br w:type="textWrapping"/>
      </w:r>
      <w:r>
        <w:t xml:space="preserve">Kiều Tương là người hiểu ý, lưu lại vài tiểu tư hầu hạ, sau đó dẫn mấy nha hoàn lui xuống.</w:t>
      </w:r>
      <w:r>
        <w:br w:type="textWrapping"/>
      </w:r>
      <w:r>
        <w:br w:type="textWrapping"/>
      </w:r>
      <w:r>
        <w:t xml:space="preserve">Bầu trời dần dần tối đen, bọn tiểu tư đứng bên cạnh cầm quần áo bố khăn cùng đèn lồng, ngọn đèn hôn ám lay động, có thể nhìn thấy hơi nước phiêu tán, giống như bước vào ảo cảnh.</w:t>
      </w:r>
      <w:r>
        <w:br w:type="textWrapping"/>
      </w:r>
      <w:r>
        <w:br w:type="textWrapping"/>
      </w:r>
      <w:r>
        <w:t xml:space="preserve">Tiểu tư cung kính hầu hạ Đường Kính cởi áo khoác, y cởi xong quần áo, tiến đến gần Úc Thụy. Úc Thụy còn chưa kịp phản ứng, đã cảm thấy thân mình hẫng một cái, bị người bế lên.</w:t>
      </w:r>
      <w:r>
        <w:br w:type="textWrapping"/>
      </w:r>
      <w:r>
        <w:br w:type="textWrapping"/>
      </w:r>
      <w:r>
        <w:t xml:space="preserve">Chân Úc Thụy không thể động, nhưng thắt lưng vẫn có chút khí lực, theo bản năng hơi giãy dụa. Sau đó lập tức cứng người lại, không phải là cảm giác của quần áo ma xát, mà là độ ấm của da thịt cùng da thịt.</w:t>
      </w:r>
      <w:r>
        <w:br w:type="textWrapping"/>
      </w:r>
      <w:r>
        <w:br w:type="textWrapping"/>
      </w:r>
      <w:r>
        <w:t xml:space="preserve">Úc Thụy trợn to mắt nhìn Đường Kính. Lúc này trên người y đã trơn tuột, ôm lấy Úc Thụy từ trên xe lăn, từng bước từng bước vững chắc xuống dục trì.</w:t>
      </w:r>
      <w:r>
        <w:br w:type="textWrapping"/>
      </w:r>
      <w:r>
        <w:br w:type="textWrapping"/>
      </w:r>
      <w:r>
        <w:t xml:space="preserve">Đi đến bậc thang cuối cùng, Đường Kính khom lưng buông Úc Thụy xuống, để hắn ngồi trên bậc thang.</w:t>
      </w:r>
      <w:r>
        <w:br w:type="textWrapping"/>
      </w:r>
      <w:r>
        <w:br w:type="textWrapping"/>
      </w:r>
      <w:r>
        <w:t xml:space="preserve">Úc Thụy nhanh chóng gắt gao dựa sát vào vách tường sau lưng, cố gắng cách xa Đường Kính, trái tim thình thịch nhảy điên cuồng, cũng không biết là do quá sợ hãi hay là quẫn bách, dù sao cả người xích lõa bị người khác ôm vào trong ngực, thật sự là lần đầu tiên Úc Thụy trải qua.</w:t>
      </w:r>
      <w:r>
        <w:br w:type="textWrapping"/>
      </w:r>
      <w:r>
        <w:br w:type="textWrapping"/>
      </w:r>
      <w:r>
        <w:t xml:space="preserve">Kỳ thật Đường Kính cũng kinh ngạc nhảy dựng, đương nhiên không phải vì Úc Thụy giãy nẩy dọa đến y, mà là vì bản thân Úc Thụy…</w:t>
      </w:r>
      <w:r>
        <w:br w:type="textWrapping"/>
      </w:r>
      <w:r>
        <w:br w:type="textWrapping"/>
      </w:r>
      <w:r>
        <w:t xml:space="preserve">Thân thể Đường Úc Thụy suy nhược, đây là lần đầu tiên Đường Kính nhìn thấy thân thể đứa bé này, ngày thường mặc xiêm y, quần áo phủ lên thân hình đơn bạc của người nọ che đi thân thể, trông có vẻ yếu ớt vô cùng.</w:t>
      </w:r>
      <w:r>
        <w:br w:type="textWrapping"/>
      </w:r>
      <w:r>
        <w:br w:type="textWrapping"/>
      </w:r>
      <w:r>
        <w:t xml:space="preserve">Chẳng qua khi cởi bỏ quần áo, không ngờ thân thể Úc Thụy lại làm chấn động lòng người đến thế. Đường cong nơi cánh tay cùng mắt cá chân dị thường tinh xảo, cần cổ tinh tế, hầu kết nho nhỏ nhô lên, vòng eo thon nhỏ bị nước nóng vây quanh, ngọn đèn dầu nhu hòa rọi xuống nước làm làn da Úc Thụy như được phủ thêm một tầng ánh sáng hồng nhạt.</w:t>
      </w:r>
      <w:r>
        <w:br w:type="textWrapping"/>
      </w:r>
      <w:r>
        <w:br w:type="textWrapping"/>
      </w:r>
      <w:r>
        <w:t xml:space="preserve">Ngụy Nguyên là một tên háo sắc, hơn nữa ánh mắt cũng không nông cạn, Đường Úc Thụy thật sự là người xuất sắc nhất hắn từng gặp qua. Đường Kính ở bên ngoài bàn chuyện làm ăn, cũng không phải chưa từng vào câu lan viện, có vài người thích nam hài tử trẻ trung, dáng người chưa nảy nở của bọn họ không thể nghi ngờ còn hấp dẫn hơn so với nữ tử.</w:t>
      </w:r>
      <w:r>
        <w:br w:type="textWrapping"/>
      </w:r>
      <w:r>
        <w:br w:type="textWrapping"/>
      </w:r>
      <w:r>
        <w:t xml:space="preserve">Đường Kính cúi đầu nhìn hắn, Úc Thụy ngồi trong nước, tận lực trầm mình xuống, nhưng nước trong dục trì cao nhất cũng chỉ đến lồng ngực hắn. Trên cần cổ hơi thiên về bên vai trái Úc Thụy thế mà lại có một hồng chí nho nhỏ, hồng chí trên làn da trắng nõn đến gần như trong suốt có vẻ dị thường chói mắt.</w:t>
      </w:r>
      <w:r>
        <w:br w:type="textWrapping"/>
      </w:r>
      <w:r>
        <w:br w:type="textWrapping"/>
      </w:r>
      <w:r>
        <w:t xml:space="preserve">Đường Kính nhìn nhìn, vươn tay nhẹ nhàng sờ lên hồng chí kia, thân thể Úc Thụy mãnh liệt run lên. Hắn theo bản năng cực nhanh nghiêng về bên phải, đầu ngón tay Đường Kính đặt trên bờ vai của hắn như có như không vuốt nhẹ một chút, đụng chạm này làm thắt lưng Úc Thụy căng thẳng, thở hắt ra một hơi.</w:t>
      </w:r>
      <w:r>
        <w:br w:type="textWrapping"/>
      </w:r>
      <w:r>
        <w:br w:type="textWrapping"/>
      </w:r>
      <w:r>
        <w:t xml:space="preserve">Đường Kính nhìn hắn kinh hoảng mở to hai mắt, không nói gì quay, đi đến một đầu khác của dục trì ngồi xuống.</w:t>
      </w:r>
      <w:r>
        <w:br w:type="textWrapping"/>
      </w:r>
      <w:r>
        <w:br w:type="textWrapping"/>
      </w:r>
      <w:r>
        <w:t xml:space="preserve">Đường Kính là người không thích nói nhiều, hơn nữa hôm nay hắn cùng thái phu nhân đã nói rất lâu. Thái phu nhân lớn tuổi, khó tránh khỏi muốn có người chuyện trò. Đường Kính bản tính hiếu thuận, tự nhiên đối với lão phu nhân cẩn thận tỉ mỉ, lúc này cũng mệt mỏi, y ngửa đầu lên, dựa vào vách tường dục trì, híp mắt lại tựa hồ đang nghỉ ngơi. </w:t>
      </w:r>
      <w:r>
        <w:rPr>
          <w:i/>
        </w:rPr>
        <w:t xml:space="preserve">(ta có thể hiểu là do anh đang cố gắng kiềm chế… trong người không *cười gian*)</w:t>
      </w:r>
      <w:r>
        <w:br w:type="textWrapping"/>
      </w:r>
      <w:r>
        <w:br w:type="textWrapping"/>
      </w:r>
      <w:r>
        <w:t xml:space="preserve">Úc Thụy trộm liếc Đường Kính, thấy y bất động nửa ngày, mới nhẹ nhàng thở ra. Hắn cũng không biết trên vai mình có hồng chí, cho nên không rõ Đường Kính hành động như vậy là có ý gì.</w:t>
      </w:r>
      <w:r>
        <w:br w:type="textWrapping"/>
      </w:r>
      <w:r>
        <w:br w:type="textWrapping"/>
      </w:r>
      <w:r>
        <w:t xml:space="preserve">Hơn nữa chân hắn không thể động, mặc dù đời này Úc Thụy là người què, nhưng trong lòng hắn không có gì oán giận, dù sao cũng là người đã chết qua một lần. Nhưng chính là bởi vì bị què, thân thể không tránh khỏi yếu ớt, đôi khi hắn cảm thấy phi thường bất an, đối với những chuyện bên ngoài cũng càng thêm mẫn cảm.</w:t>
      </w:r>
      <w:r>
        <w:br w:type="textWrapping"/>
      </w:r>
      <w:r>
        <w:br w:type="textWrapping"/>
      </w:r>
      <w:r>
        <w:t xml:space="preserve">Hai người ngâm trong chốc lát, Úc Thụy dần dần trầm tĩnh lại, chợt nghe thấy một tiếng đàn, không chỉ có Úc Thụy nhỏm người dậy, mà ngay cả Đường Kính cũng chậm rãi mở mắt.</w:t>
      </w:r>
      <w:r>
        <w:br w:type="textWrapping"/>
      </w:r>
      <w:r>
        <w:br w:type="textWrapping"/>
      </w:r>
      <w:r>
        <w:t xml:space="preserve">Tiếng đàn phi thường ai oán, nỉ non, thật giống như tiếng khóc than.</w:t>
      </w:r>
      <w:r>
        <w:br w:type="textWrapping"/>
      </w:r>
      <w:r>
        <w:br w:type="textWrapping"/>
      </w:r>
      <w:r>
        <w:t xml:space="preserve">Đường Kính không hề động, chỉ mở miệng nói: “Là ai đang khảy đàn.”</w:t>
      </w:r>
      <w:r>
        <w:br w:type="textWrapping"/>
      </w:r>
      <w:r>
        <w:br w:type="textWrapping"/>
      </w:r>
      <w:r>
        <w:t xml:space="preserve">Tiểu tư đứng hầu hạ bên cạnh trả lời: “Bẩm lão gia, hình như là Đường Sanh công tử, nơi này rất gần Tây Uyển, đêm nào cũng nghe thấy tiếng đàn.”</w:t>
      </w:r>
      <w:r>
        <w:br w:type="textWrapping"/>
      </w:r>
      <w:r>
        <w:br w:type="textWrapping"/>
      </w:r>
      <w:r>
        <w:t xml:space="preserve">Đây là lần thứ hai Úc Thụy nghe nói đến Đường Sanh công tử, tuy rằng chưa từng gặp mặt, thế nhưng nghe tiếng đàn này, lại không thể ngờ rằng hắn xuất thân là đào kép.</w:t>
      </w:r>
      <w:r>
        <w:br w:type="textWrapping"/>
      </w:r>
      <w:r>
        <w:br w:type="textWrapping"/>
      </w:r>
      <w:r>
        <w:t xml:space="preserve">Đường Kính không nói gì, chỉ nhắm mắt lại.</w:t>
      </w:r>
      <w:r>
        <w:br w:type="textWrapping"/>
      </w:r>
      <w:r>
        <w:br w:type="textWrapping"/>
      </w:r>
      <w:r>
        <w:t xml:space="preserve">Úc Thụy tò mò nhìn sang phía tây, đằng trước không xa chính là cửa vào Tây Uyển, tiếng đàn hình như thật sự từ nơi đó truyền tới.</w:t>
      </w:r>
      <w:r>
        <w:br w:type="textWrapping"/>
      </w:r>
      <w:r>
        <w:br w:type="textWrapping"/>
      </w:r>
      <w:r>
        <w:t xml:space="preserve">Đường Kính ngồi thêm một lát, sau đó phân phó tiểu tư hầu hạ mặc quần áo, dặn dò Úc Thụy: “Thân thể ngươi không tốt, nếu ngồi lâu, cẩn thận hơi nóng làm chóng mặt.”</w:t>
      </w:r>
      <w:r>
        <w:br w:type="textWrapping"/>
      </w:r>
      <w:r>
        <w:br w:type="textWrapping"/>
      </w:r>
      <w:r>
        <w:t xml:space="preserve">Úc Thụy gật gật đầu, vâng dạ. Đường Kính mang theo một tiểu tư cầm đèn, đi về phía chủ trạch.</w:t>
      </w:r>
      <w:r>
        <w:br w:type="textWrapping"/>
      </w:r>
      <w:r>
        <w:br w:type="textWrapping"/>
      </w:r>
      <w:r>
        <w:t xml:space="preserve">Không lâu sau Kiều Tương cùng Chỉ Hi đi tới, nhìn thấy Úc Thụy ngơ ngác bất động ngồi trong nước, cười nói: “Thiếu gia, người đang ngủ sao?”</w:t>
      </w:r>
      <w:r>
        <w:br w:type="textWrapping"/>
      </w:r>
      <w:r>
        <w:br w:type="textWrapping"/>
      </w:r>
      <w:r>
        <w:t xml:space="preserve">Thân thể Úc Thụy lúc này vẫn còn đang trần truồng, nhìn thấy hai nha hoàn, nhanh chóng hạ thấp thắt lưng: “Sao các ngươi lại vào đây?”</w:t>
      </w:r>
      <w:r>
        <w:br w:type="textWrapping"/>
      </w:r>
      <w:r>
        <w:br w:type="textWrapping"/>
      </w:r>
      <w:r>
        <w:t xml:space="preserve">Chỉ Hi che miệng cười không ngừng, “Nô tỳ còn đang thắc mắt, hóa ra thiếu gia xấu hổ.”</w:t>
      </w:r>
      <w:r>
        <w:br w:type="textWrapping"/>
      </w:r>
      <w:r>
        <w:br w:type="textWrapping"/>
      </w:r>
      <w:r>
        <w:t xml:space="preserve">Chỉ Hi nói xong, bỗng nhiên trợn mắt, chỉ vào vai trái Úc Thụy, “Thiếu gia, trên cổ người có hồng chí kìa, tròn tròn giống như là chu sa chí của mỹ nhân!”</w:t>
      </w:r>
      <w:r>
        <w:br w:type="textWrapping"/>
      </w:r>
      <w:r>
        <w:br w:type="textWrapping"/>
      </w:r>
      <w:r>
        <w:t xml:space="preserve">Úc Thụy nghe nàng nói như thế, cúi đầu nhìn xuống, chẳng qua hắn có quay đầu như thế nào cũng không nhìn thấy hồng chí kia, lại chợt nhớ tới vừa rồi Đường Kính vươn tay chạm vào mình, chắc là y cũng nhìn thấy, lúc này tâm Úc Thụy mới thoáng buông lỏng.</w:t>
      </w:r>
      <w:r>
        <w:br w:type="textWrapping"/>
      </w:r>
      <w:r>
        <w:br w:type="textWrapping"/>
      </w:r>
      <w:r>
        <w:t xml:space="preserve">Mấy người trêu ghẹo, tựa hồ thanh âm hơi lớn, truyền vào bên trong Tây Uyển, tiếng đàn bất chợt ngừng lại.</w:t>
      </w:r>
      <w:r>
        <w:br w:type="textWrapping"/>
      </w:r>
      <w:r>
        <w:br w:type="textWrapping"/>
      </w:r>
      <w:r>
        <w:t xml:space="preserve">Úc Thụy nghiêng đầu nhìn qua, tuy là không thấy cảnh vật bên trong, hỏi: “Hình như chúng ta quấy rầy nhã hứng của người đánh đàn.”</w:t>
      </w:r>
      <w:r>
        <w:br w:type="textWrapping"/>
      </w:r>
      <w:r>
        <w:br w:type="textWrapping"/>
      </w:r>
      <w:r>
        <w:t xml:space="preserve">Chỉ Hi nói: “Cái gì mà quấy rầy hay không quấy rầy, ngài là thiếu gia, hắn là đào kép, làm gì có chuyện như vậy.”</w:t>
      </w:r>
      <w:r>
        <w:br w:type="textWrapping"/>
      </w:r>
      <w:r>
        <w:br w:type="textWrapping"/>
      </w:r>
      <w:r>
        <w:t xml:space="preserve">Kiều Tương huých nhẹ Chỉ Hi: “Xem lời ngươi kìa.”</w:t>
      </w:r>
      <w:r>
        <w:br w:type="textWrapping"/>
      </w:r>
      <w:r>
        <w:br w:type="textWrapping"/>
      </w:r>
      <w:r>
        <w:t xml:space="preserve">Cuối cùng Úc Thụy cũng không để bọn nha hoàn nâng mình ra, mấy tiểu tư bên cạnh đỡ Úc Thụy ngồi lên xe lăn, hắn tự mình lau khô, Kiều Tương Chỉ Hi cầm quần áo, Úc Thụy mặc chỉnh tề áo lót xong mới để cho các nàng tiếp tục giúp mình chỉnh lý quần áo.</w:t>
      </w:r>
      <w:r>
        <w:br w:type="textWrapping"/>
      </w:r>
      <w:r>
        <w:br w:type="textWrapping"/>
      </w:r>
      <w:r>
        <w:t xml:space="preserve">Cũng không biết dược liệu thái phu nhân cho tốt thật hay không, hoặc là ngâm nước nóng thoải mái, tóm lại đêm nay Úc Thụy ngủ thực ngon.</w:t>
      </w:r>
      <w:r>
        <w:br w:type="textWrapping"/>
      </w:r>
      <w:r>
        <w:br w:type="textWrapping"/>
      </w:r>
      <w:r>
        <w:t xml:space="preserve">Chẳng qua đến hừng đông, bọn nha hoàn trực đêm chuẩn bị đi nghỉ ngơi, đám khác thì chuẩn bị đồ vật hầu hạ thiếu gia rửa mặt, còn có quần áo sạch sẽ để thiếu gia tắm rửa.</w:t>
      </w:r>
      <w:r>
        <w:br w:type="textWrapping"/>
      </w:r>
      <w:r>
        <w:br w:type="textWrapping"/>
      </w:r>
      <w:r>
        <w:t xml:space="preserve">Chỉ Hi cầm quần áo đứng bên ngoài, trong phòng chưa thấy động tĩnh gì, trời vừa sáng, vẫn còn sớm, nàng liền làm biếng ngồi ở trước cửa.</w:t>
      </w:r>
      <w:r>
        <w:br w:type="textWrapping"/>
      </w:r>
      <w:r>
        <w:br w:type="textWrapping"/>
      </w:r>
      <w:r>
        <w:t xml:space="preserve">Chợt nghe phòng trong có tiếng hô nhỏ, Chỉ Hi còn tưởng là thiếu gia đã dậy, chẳng qua nghe kỹ lại thì không thấy gì, Chỉ Hi nghĩ chắc thiếu gia nằm mê, cho nên lại ngồi xuống chờ.</w:t>
      </w:r>
      <w:r>
        <w:br w:type="textWrapping"/>
      </w:r>
      <w:r>
        <w:br w:type="textWrapping"/>
      </w:r>
      <w:r>
        <w:t xml:space="preserve">Úc Thụy bừng tỉnh, hắn hít thật sâu, chậm rãi thở ra, ức chế hơi thở dồn dập của mình, lồng ngực gấp gáp phập phồng, cảm giác quần áo trên người đều ướt đẫm, trán mướt mồ hôi theo tóc lăn xuống, trượt đến cổ, lại dọc theo cổ chảy xuống.</w:t>
      </w:r>
      <w:r>
        <w:br w:type="textWrapping"/>
      </w:r>
      <w:r>
        <w:br w:type="textWrapping"/>
      </w:r>
      <w:r>
        <w:t xml:space="preserve">Mồ hôi lạnh lẽo làm Úc Thụy rùng mình một cái.</w:t>
      </w:r>
      <w:r>
        <w:br w:type="textWrapping"/>
      </w:r>
      <w:r>
        <w:br w:type="textWrapping"/>
      </w:r>
      <w:r>
        <w:t xml:space="preserve">Không phải hắn gặp ác mộng, nhưng nói là ác mộng cũng đúng…</w:t>
      </w:r>
      <w:r>
        <w:br w:type="textWrapping"/>
      </w:r>
      <w:r>
        <w:br w:type="textWrapping"/>
      </w:r>
      <w:r>
        <w:t xml:space="preserve">Đêm qua ngủ rất ngon, tắm nước ấm thư giãn, huống hồ lại có dược quý của lão phu nhân. Nhưng sáng ra, hắn thấy trên người dính nị nị, cảm giác hoàn toàn khác biệt với mồ hôi, trên mặt nhịn không được phát sốt, nóng bỏng làm Úc Thụy lại ra một thân mồ hôi.</w:t>
      </w:r>
      <w:r>
        <w:br w:type="textWrapping"/>
      </w:r>
      <w:r>
        <w:br w:type="textWrapping"/>
      </w:r>
      <w:r>
        <w:t xml:space="preserve">Trong mộng, đầu ngón tay của người kia nhẹ nhàng đụng vào cổ hắn, tê tê ngứa ngứa làm Úc Thụy đến bây giờ vẫn còn run, cảm giác tê dại này chạy dọc theo sống lưng tràn vào lòng Úc Thụy, ngón tay hắn cũng trở nên mềm nhũn. Bàn tay người nọ lướt qua thân mình Úc Thụy, bá đạo nắm lấy cổ tay của hắn, chân Úc Thụy không thể động đậy, chỉ có thể mặc y một lần lại một lần đong đưa, xâm chiếm. </w:t>
      </w:r>
      <w:r>
        <w:rPr>
          <w:i/>
        </w:rPr>
        <w:t xml:space="preserve">(cái này có gọi là báo trước tương lai em thụ không? không biết anh công bên kia thế nào, tò mò ~ ing)</w:t>
      </w:r>
      <w:r>
        <w:br w:type="textWrapping"/>
      </w:r>
      <w:r>
        <w:br w:type="textWrapping"/>
      </w:r>
      <w:r>
        <w:t xml:space="preserve">Hắn cũng không phải hài tử không hiểu chuyện, thân thể hiện tại tuy rằng suy nhược, nhưng dù sao đến tuổi này rồi, cũng không phải sự tình hệ trọng gì, nhưng là…</w:t>
      </w:r>
      <w:r>
        <w:br w:type="textWrapping"/>
      </w:r>
      <w:r>
        <w:br w:type="textWrapping"/>
      </w:r>
      <w:r>
        <w:t xml:space="preserve">Úc Thụy chỉ cần nhớ tới người trong mộng vuốt ve mình, trái tim liền không thể khống chế mãnh liệt nhảy dựng lên…</w:t>
      </w:r>
      <w:r>
        <w:br w:type="textWrapping"/>
      </w:r>
      <w:r>
        <w:br w:type="textWrapping"/>
      </w:r>
      <w:r>
        <w:t xml:space="preserve">Một lúc lâu sau, Chỉ Hi mới tiến vào, thấy nét mặt thiếu gia mệt mỏi, chỉ nghĩ thiếu gia nóng bức ngủ không ngon, vì vậy cẩn thận hỏi thăm: “Thiếu gia nếu sợ nóng, hay tối nay nô tỳ lấy chút băng đến, nhưng chỉ sợ lại lạnh, đặt ở cửa phòng là tốt nhất.”</w:t>
      </w:r>
      <w:r>
        <w:br w:type="textWrapping"/>
      </w:r>
      <w:r>
        <w:br w:type="textWrapping"/>
      </w:r>
      <w:r>
        <w:t xml:space="preserve">Úc Thụy nhìn nàng, có cớ tốt như vậy, nên nhanh chóng hỗn loạn gật đầu ứng phó, bảo Chỉ Hi để quần áo lại, không cần hầu hạ.</w:t>
      </w:r>
      <w:r>
        <w:br w:type="textWrapping"/>
      </w:r>
      <w:r>
        <w:br w:type="textWrapping"/>
      </w:r>
      <w:r>
        <w:t xml:space="preserve">Chỉ Hi thấy thiếu gia xấu hổ, đành phải đi ra ngoài.</w:t>
      </w:r>
      <w:r>
        <w:br w:type="textWrapping"/>
      </w:r>
      <w:r>
        <w:br w:type="textWrapping"/>
      </w:r>
      <w:r>
        <w:t xml:space="preserve">Úc Thụy cố sức chống đỡ ngồi dậy, lấy bố khăn lau sạch sẽ, mặc xong quần áo, đem chăn mỏng cùng sàng đan bị bẩn vo thành một cục tùy tiện nhét tất cả xuống dưới gầm dưới.</w:t>
      </w:r>
      <w:r>
        <w:br w:type="textWrapping"/>
      </w:r>
      <w:r>
        <w:br w:type="textWrapping"/>
      </w:r>
      <w:r>
        <w:t xml:space="preserve">Làm xong, lúc này mới kêu Chỉ Hi vào phòng, Chỉ Hi nâng thiếu gia ngồi trên xe lăn. Nha hoàn nối đuôi nhau tiến vào, buộc tóc, đi giày, đeo phục sức, trong nháy mắt chuẩn bị gọn gàng ngăn nắp.</w:t>
      </w:r>
      <w:r>
        <w:br w:type="textWrapping"/>
      </w:r>
      <w:r>
        <w:br w:type="textWrapping"/>
      </w:r>
      <w:r>
        <w:t xml:space="preserve">Sáng sớm phải đi thỉnh an thái phu nhân cùng Đường Kính, sau đó mới có thể muốn làm gì thì làm. Nhưng vừa nghĩ tới phải đi thỉnh an Đường Kính, Úc Thụy lại bắt đầu run rẩy, cổ họng khô khốc động một cái, hít sâu tự nói với mình, kia chỉ là một cơn ác mộng thôi.</w:t>
      </w:r>
      <w:r>
        <w:br w:type="textWrapping"/>
      </w:r>
      <w:r>
        <w:br w:type="textWrapping"/>
      </w:r>
      <w:r>
        <w:t xml:space="preserve">Kiều Tương Chỉ Hi cũng nhóm ma ma cùng đến chủ trạch thỉnh an lão gia cùng thái phu nhân.</w:t>
      </w:r>
      <w:r>
        <w:br w:type="textWrapping"/>
      </w:r>
      <w:r>
        <w:br w:type="textWrapping"/>
      </w:r>
      <w:r>
        <w:t xml:space="preserve">Thái phu nhân lớn tuổi ngược lại không ngủ nhiều, thức dậy cũng sớm, đang muốn truyền điểm tâm, Úc Thụy đã tới.</w:t>
      </w:r>
      <w:r>
        <w:br w:type="textWrapping"/>
      </w:r>
      <w:r>
        <w:br w:type="textWrapping"/>
      </w:r>
      <w:r>
        <w:t xml:space="preserve">Ngụy Nguyên thường ngày vẫn đi theo thái phu nhân, tuy rằng ân cần, nhưng thủy chung không sửa được thói lười biếng, không tới khi mặt trời lên cao sẽ không thức dậy. Thái phu nhân mới đầu còn dạy bảo hắn vài câu, nhưng hắn vẫn ngựa quen đường cũ, đến mức thái phu nhân cũng không còn lòng dạ nào để nói nữa.</w:t>
      </w:r>
      <w:r>
        <w:br w:type="textWrapping"/>
      </w:r>
      <w:r>
        <w:br w:type="textWrapping"/>
      </w:r>
      <w:r>
        <w:t xml:space="preserve">Hiện giờ thấy Úc Thụy, cái gì cũng đối lập, thái độ đối với Úc Thụy lại tốt thêm vài phần.</w:t>
      </w:r>
      <w:r>
        <w:br w:type="textWrapping"/>
      </w:r>
      <w:r>
        <w:br w:type="textWrapping"/>
      </w:r>
      <w:r>
        <w:t xml:space="preserve">Thái phu nhân lôi kéo Úc Thụy truyền thiện, lại thấy nha hoàn bên cạnh thái phu nhân tiến vào, bẩm báo: “Thái phu nhân, lão gia đến thỉnh an người.”</w:t>
      </w:r>
      <w:r>
        <w:br w:type="textWrapping"/>
      </w:r>
      <w:r>
        <w:br w:type="textWrapping"/>
      </w:r>
      <w:r>
        <w:rPr>
          <w:i/>
        </w:rPr>
        <w:t xml:space="preserve">Tác giả nói ra suy nghĩ của mình: o(*//// ▽ ////*)q Đường Tiểu Thụy vẽ bản đồ.</w:t>
      </w:r>
      <w:r>
        <w:br w:type="textWrapping"/>
      </w:r>
      <w:r>
        <w:br w:type="textWrapping"/>
      </w:r>
      <w:r>
        <w:t xml:space="preserve">— Hết chương 12 —</w:t>
      </w:r>
      <w:r>
        <w:br w:type="textWrapping"/>
      </w:r>
      <w:r>
        <w:br w:type="textWrapping"/>
      </w:r>
    </w:p>
    <w:p>
      <w:pPr>
        <w:pStyle w:val="Heading2"/>
      </w:pPr>
      <w:bookmarkStart w:id="40" w:name="chương-13-tái-giá"/>
      <w:bookmarkEnd w:id="40"/>
      <w:r>
        <w:t xml:space="preserve">13. Chương 13: Tái Giá</w:t>
      </w:r>
    </w:p>
    <w:p>
      <w:pPr>
        <w:pStyle w:val="Compact"/>
      </w:pPr>
      <w:r>
        <w:br w:type="textWrapping"/>
      </w:r>
      <w:r>
        <w:br w:type="textWrapping"/>
      </w:r>
      <w:r>
        <w:t xml:space="preserve">Úc Thụy nghe được hai chữ “Lão gia”, sau lưng nhoáng cái thẳng tắp, gắt gao dựa ra sau ghế xe lăn, trong lòng không hiểu sao run rẩy, tựa hồ nhớ tới ác mộng sáng nay, chột dạ cúi đầu thật thấp. Bởi vì bình thường hắn vẫn giả vờ ngoan ngoãn, nên cũng không có gì khác lạ.</w:t>
      </w:r>
      <w:r>
        <w:br w:type="textWrapping"/>
      </w:r>
      <w:r>
        <w:br w:type="textWrapping"/>
      </w:r>
      <w:r>
        <w:t xml:space="preserve">Đường Kính tiến vào, thỉnh an thái phu nhân, mọi người ngồi xuống xong, thái phu nhân phân phó truyền thiện, bọn nha hoàn liền bưng điểm tâm nối đuôi nhau mà vào, từng đĩa từng đĩa đặt lên bàn.</w:t>
      </w:r>
      <w:r>
        <w:br w:type="textWrapping"/>
      </w:r>
      <w:r>
        <w:br w:type="textWrapping"/>
      </w:r>
      <w:r>
        <w:t xml:space="preserve">Mặc dù chỉ là ăn điểm tâm, nhưng phô trương thế này cũng rất thái quá rồi, cả thiện phòng im ắng không có một tiếng động, chứ đừng nói là thanh âm.</w:t>
      </w:r>
      <w:r>
        <w:br w:type="textWrapping"/>
      </w:r>
      <w:r>
        <w:br w:type="textWrapping"/>
      </w:r>
      <w:r>
        <w:t xml:space="preserve">Chờ lão phu nhân cầm lấy bố khăn lau tay, Đường Kính cũng để đũa xuống, bọn nha hoàn nhìn thấy liền dâng lên dụng cụ súc miệng rửa tay.</w:t>
      </w:r>
      <w:r>
        <w:br w:type="textWrapping"/>
      </w:r>
      <w:r>
        <w:br w:type="textWrapping"/>
      </w:r>
      <w:r>
        <w:t xml:space="preserve">Ăn xong điểm tâm, có hạ nhân bước đến mang thức ăn thừa đi, đem thưởng cho bọn nha hoàn sai vặt.</w:t>
      </w:r>
      <w:r>
        <w:br w:type="textWrapping"/>
      </w:r>
      <w:r>
        <w:br w:type="textWrapping"/>
      </w:r>
      <w:r>
        <w:t xml:space="preserve">Thái phu nhân nhìn về phía Đường Kính, hỏi: “Sao hôm nay vội vàng như vậy, muốn đi ra ngoài sao?”</w:t>
      </w:r>
      <w:r>
        <w:br w:type="textWrapping"/>
      </w:r>
      <w:r>
        <w:br w:type="textWrapping"/>
      </w:r>
      <w:r>
        <w:t xml:space="preserve">Đường Kính gật gật đầu, đáp: “Trong chốc lát phải xuất môn.”</w:t>
      </w:r>
      <w:r>
        <w:br w:type="textWrapping"/>
      </w:r>
      <w:r>
        <w:br w:type="textWrapping"/>
      </w:r>
      <w:r>
        <w:t xml:space="preserve">Thái phu nhân lại nói: “Vậy trước khi ngươi đi ra ngoài nhớ qua chỗ của ta, ta có lời muốn nói với ngươi.”</w:t>
      </w:r>
      <w:r>
        <w:br w:type="textWrapping"/>
      </w:r>
      <w:r>
        <w:br w:type="textWrapping"/>
      </w:r>
      <w:r>
        <w:t xml:space="preserve">Đường Kính lại gật đầu: “Nhi tử nhớ kỹ, vừa lúc nhi tử cũng có chuyện muốn thưa.”</w:t>
      </w:r>
      <w:r>
        <w:br w:type="textWrapping"/>
      </w:r>
      <w:r>
        <w:br w:type="textWrapping"/>
      </w:r>
      <w:r>
        <w:t xml:space="preserve">Y nói xong, quản gia Thành Thứ đứng hầu hạ bên cạnh cúi đầu cầm đến một xấp giấy, Đường Kính cũng không nhìn, chỉ nói: “Đưa cho lão phu nhân xem qua.”</w:t>
      </w:r>
      <w:r>
        <w:br w:type="textWrapping"/>
      </w:r>
      <w:r>
        <w:br w:type="textWrapping"/>
      </w:r>
      <w:r>
        <w:t xml:space="preserve">Thành Thứ đáp lời. Thái phu nhân cũng không biết đây là cái gì lại muốn cho mình xem, vì thế sai nha hoàn bên người tiếp lấy, dâng lên.</w:t>
      </w:r>
      <w:r>
        <w:br w:type="textWrapping"/>
      </w:r>
      <w:r>
        <w:br w:type="textWrapping"/>
      </w:r>
      <w:r>
        <w:t xml:space="preserve">Thái phu nhân vừa lật lật vài tờ, sắc mặt bỗng nhiên thay đổi, ngẩng đầu nhìn lên Đường Kính.</w:t>
      </w:r>
      <w:r>
        <w:br w:type="textWrapping"/>
      </w:r>
      <w:r>
        <w:br w:type="textWrapping"/>
      </w:r>
      <w:r>
        <w:t xml:space="preserve">Đường Kính bất động thanh sắc, trước sau như một nghiêm túc bất cẩu ngôn tiếu, nói: “Mẫu thân nhìn xem còn thiếu gì không, nếu thiếu, phân phó Thành Thứ bổ sung, để truyền xuống cho hạ nhân, không cần đến lúc đó lại không chu toàn, làm mất thể diện Đường gia.”</w:t>
      </w:r>
      <w:r>
        <w:br w:type="textWrapping"/>
      </w:r>
      <w:r>
        <w:br w:type="textWrapping"/>
      </w:r>
      <w:r>
        <w:t xml:space="preserve">Thái phu nhân không nói gì, tức giận ném xấp giấy sang một bên, nhìn sang Úc Thụy, lời nói không còn hiền lành như vừa rồi: “Thụy Nhi đi về trước đi.”</w:t>
      </w:r>
      <w:r>
        <w:br w:type="textWrapping"/>
      </w:r>
      <w:r>
        <w:br w:type="textWrapping"/>
      </w:r>
      <w:r>
        <w:t xml:space="preserve">Úc Thụy cũng không biết Thành Thứ trình lên rốt cuộc là cái gì, mạc danh kỳ diệu liên lụy mình, gật gật đầu, nhu thuận lên tiếng cáo lui, sau đó được Chỉ Hi đẩy ra ngoài.</w:t>
      </w:r>
      <w:r>
        <w:br w:type="textWrapping"/>
      </w:r>
      <w:r>
        <w:br w:type="textWrapping"/>
      </w:r>
      <w:r>
        <w:t xml:space="preserve">Thái phu nhân nhìn Úc Thụy đi rồi, lại phất tay để những người khác đều lui ra, lúc này mới nhìn Đường Kính một hồi lâu, nói: “Ta muốn nói với ngươi, cũng là chuyện này.”</w:t>
      </w:r>
      <w:r>
        <w:br w:type="textWrapping"/>
      </w:r>
      <w:r>
        <w:br w:type="textWrapping"/>
      </w:r>
      <w:r>
        <w:t xml:space="preserve">Đường Kính đáp: “Có vấn đề gì sao.”</w:t>
      </w:r>
      <w:r>
        <w:br w:type="textWrapping"/>
      </w:r>
      <w:r>
        <w:br w:type="textWrapping"/>
      </w:r>
      <w:r>
        <w:t xml:space="preserve">“Rốt cuộc ngươi muốn như thế nào, từ tướng quân xuống làm thương nhân đã là nỗi sỉ nhục lớn của Đường gia, may mắn có tổ tông phù hộ, Đường gia cho dù ở trên thương trường cũng không đến mức tàn lụy. Nhưng hiện giờ ngươi lại muốn đưa một hài tử mồ côi đến sinh mẫu cũng không biết là ai lên làm trưởng tử Đường gia, ngươi nói đi, ngươi không thấy có lỗi với liệt tổ liệt tông Đường gia ta sao!”</w:t>
      </w:r>
      <w:r>
        <w:br w:type="textWrapping"/>
      </w:r>
      <w:r>
        <w:br w:type="textWrapping"/>
      </w:r>
      <w:r>
        <w:t xml:space="preserve">Tuy lão thái thái thường ngày vẫn luôn hiền lành, nhưng kỳ thật người trong danh gia vọng tộc làm gì có ai vô tư, nếu không nhìn thấu mọi việc, sao có thể ở Đường gia cho đến hiện tại?</w:t>
      </w:r>
      <w:r>
        <w:br w:type="textWrapping"/>
      </w:r>
      <w:r>
        <w:br w:type="textWrapping"/>
      </w:r>
      <w:r>
        <w:t xml:space="preserve">Đường Kính vẫn bất động thanh sắc: “Vậy mẫu thân hẳn cũng biết, nói một câu đại bất kính, Thánh Thượng đã bắt đầu phòng bị kiêng kị Đường gia, muốn để hoàng tử làm con thừa tự kế thừa Đường gia, nếu bây giờ không đưa ra một trưởng tử, làm sao có thể trốn tránh thánh ý?”</w:t>
      </w:r>
      <w:r>
        <w:br w:type="textWrapping"/>
      </w:r>
      <w:r>
        <w:br w:type="textWrapping"/>
      </w:r>
      <w:r>
        <w:t xml:space="preserve">Lão thái thái dằn mạnh quải trượng: “Ta đã nói ngươi nạp thêm mấy phòng tiểu thiếp, ngươi lại cứ mải mê buôn với bán, hiện giờ thì tốt rồi, trưởng tử Đường gia là một đứa trẻ mồ côi không nói, lại còn bị què!”</w:t>
      </w:r>
      <w:r>
        <w:br w:type="textWrapping"/>
      </w:r>
      <w:r>
        <w:br w:type="textWrapping"/>
      </w:r>
      <w:r>
        <w:t xml:space="preserve">“Mẫu thân cũng đã gặp qua Úc Thụy, đứa nhỏ này tuy thân thể không tốt, nhưng là người hiểu biết, cấp chính danh cho hắn cũng không phải chuyện xấu.”</w:t>
      </w:r>
      <w:r>
        <w:br w:type="textWrapping"/>
      </w:r>
      <w:r>
        <w:br w:type="textWrapping"/>
      </w:r>
      <w:r>
        <w:t xml:space="preserve">Lão thái thái giận dữ nói: “Đạo lý trong lời ngươi nói ta đều hiểu, chỉ tiếc hắn lại bị què. Nếu hắn là người bình thường làm con nối dòng Đường gia ta, chỉ bằng bản tính ngoan ngoãn nhu thuận như vậy, ta yêu chiều còn không kịp, cũng không phải không thể làm trưởng tử. Hiện tại tốt lắm, muốn nâng đỡ hắn thì đầu tiên phải đưa sinh mẫu hắn lên làm chính thê, sinh mẫu hắn là thiên kim nhà nào sao, đoan trang hiền thục như thế nào, tất cả đều không có không biết, như vậy chẳng phải là vũ nhục thanh danh Đường gia ta?”</w:t>
      </w:r>
      <w:r>
        <w:br w:type="textWrapping"/>
      </w:r>
      <w:r>
        <w:br w:type="textWrapping"/>
      </w:r>
      <w:r>
        <w:t xml:space="preserve">Bà nói xong cũng không để cho Đường Kính chen vào, tiếp lời: “Ngươi muốn lập hắn cũng được, nhưng ngươi phải lập tức lấy một thê tử, sinh cho ta một tôn tử, chờ hài tử lớn, lập tức phế bỏ Úc Thụy.”</w:t>
      </w:r>
      <w:r>
        <w:br w:type="textWrapping"/>
      </w:r>
      <w:r>
        <w:br w:type="textWrapping"/>
      </w:r>
      <w:r>
        <w:t xml:space="preserve">Đường Kính im lặng một chút, nói: “Nhi tử cũng nghĩ như vậy.”</w:t>
      </w:r>
      <w:r>
        <w:br w:type="textWrapping"/>
      </w:r>
      <w:r>
        <w:br w:type="textWrapping"/>
      </w:r>
      <w:r>
        <w:t xml:space="preserve">“Nếu ngươi cũng nghĩ như vậy, thế là được rồi.”</w:t>
      </w:r>
      <w:r>
        <w:br w:type="textWrapping"/>
      </w:r>
      <w:r>
        <w:br w:type="textWrapping"/>
      </w:r>
      <w:r>
        <w:t xml:space="preserve">Thái phu nhân vỗ vỗ tay vịn ghế dựa lớn, tựa hồ thả lỏng tâm tư, nói: “Việc làm ăn của ngươi bận rộn, chuyện tái giá ta giúp ngươi thu xếp là được, nếu ngươi xem trọng thiên kim nhà nào, cứ nói với ta không cần ngại, ta cho người làm mối… Còn có tập giấy vừa rồi ngươi cho ta nhìn, tuy rằng Úc Thụy làm trưởng tử có vài năm, nhưng Đường gia ta bày yến hội nhất định phải chu đáo, không thể để cho người ta cười nhạo, người nên mời đều phải mời đến.”</w:t>
      </w:r>
      <w:r>
        <w:br w:type="textWrapping"/>
      </w:r>
      <w:r>
        <w:br w:type="textWrapping"/>
      </w:r>
      <w:r>
        <w:t xml:space="preserve">“Nhi tử đã biết.”</w:t>
      </w:r>
      <w:r>
        <w:br w:type="textWrapping"/>
      </w:r>
      <w:r>
        <w:br w:type="textWrapping"/>
      </w:r>
      <w:r>
        <w:t xml:space="preserve">Đường Kính lại nghe thái phu nhân lải nhải một hồi, y đáp ứng tái giá rồi, thái độ của thái phu nhân đối với Úc Thụy cũng thay đổi, cũng không dây dưa nữa. Sau khi Đường Kính ra ngoài, lão thái thái còn gọi người tới, lại phân phó hạ nhân trên thiếp mời phải thêm những người này, dặn dò Thành Thứ, yến hội ra mắt trưởng tử Đường gia nhất định phải thật lớn, không cần để ý chuyện tiền bạc.</w:t>
      </w:r>
      <w:r>
        <w:br w:type="textWrapping"/>
      </w:r>
      <w:r>
        <w:br w:type="textWrapping"/>
      </w:r>
      <w:r>
        <w:t xml:space="preserve">Chỉ Hi đẩy Úc Thụy trở về, Triệu ma ma đi theo bên cạnh, vừa đi vừa nói: “Các ngươi xem thái phu nhân đối với thiếu gia chúng ta cũng không tồi, vì sao vẫn không nói chuyện cho thiếu gia đi học nhỉ? Chẳng lẽ là quên? Đến tuổi của thiếu gia vốn nên phải đi thư viện đọc sách, nhóm thiếu gia bàng chi kia đều đã đi rồi, nào có đạo lý thiếu gia dòng chính mà không đọc sách, kỳ quái.”</w:t>
      </w:r>
      <w:r>
        <w:br w:type="textWrapping"/>
      </w:r>
      <w:r>
        <w:br w:type="textWrapping"/>
      </w:r>
      <w:r>
        <w:t xml:space="preserve">Chỉ Hi nói: “Triệu ma ma ngài lo lắng cái gì, thiếu gia thân thể yếu, e là lão gia muốn để thiếu gia tĩnh dưỡng nhiều một chút, sau này lại đi cũng không muộn. Ngươi cũng nhìn thấy, lão gia vô cùng quan tâm thiếu gia, hiện giờ lại được lão phu nhân yêu quý, đi học còn không phải là chuyện sớm hay muộn sao?”</w:t>
      </w:r>
      <w:r>
        <w:br w:type="textWrapping"/>
      </w:r>
      <w:r>
        <w:br w:type="textWrapping"/>
      </w:r>
      <w:r>
        <w:t xml:space="preserve">Úc Thụy không nói gì, Đường Kính quan tâm lão phu nhân yêu quý gì gì đó, cũng chỉ là mặt ngoài thôi, Úc Thụy trong lòng rõ ràng như gương, hắn làm sao lại có thể không hiểu cơ chứ.</w:t>
      </w:r>
      <w:r>
        <w:br w:type="textWrapping"/>
      </w:r>
      <w:r>
        <w:br w:type="textWrapping"/>
      </w:r>
      <w:r>
        <w:t xml:space="preserve">Cứ cho hắn không phải người què, nhưng chính xác là con tư sinh không có thân phận địa vị, sinh mẫu không có nhà mẹ đẻ làm chỗ dựa vững chắc, tình cảnh này tại nhà giàu bình thường muốn an ổn sống còn gian nan, huống chi là Đường gia.</w:t>
      </w:r>
      <w:r>
        <w:br w:type="textWrapping"/>
      </w:r>
      <w:r>
        <w:br w:type="textWrapping"/>
      </w:r>
      <w:r>
        <w:t xml:space="preserve">Làm trụ cột Đường gia, Đường Kính tất nhiên muốn giữ gìn tiền bạc cùng quyền thế cho Đường gia, còn có mặt mũi cùng thanh danh, hắn đứng ra chỉ để chắn gió tạm thời cho Đường gia, chỉ có vậy mà thôi.</w:t>
      </w:r>
      <w:r>
        <w:br w:type="textWrapping"/>
      </w:r>
      <w:r>
        <w:br w:type="textWrapping"/>
      </w:r>
      <w:r>
        <w:t xml:space="preserve">Cho nên yêu thương cái gì, Úc Thụy không cần nghĩ cũng biết, chẳng qua là mọi người giả vờ hòa khí với nhau thôi.</w:t>
      </w:r>
      <w:r>
        <w:br w:type="textWrapping"/>
      </w:r>
      <w:r>
        <w:br w:type="textWrapping"/>
      </w:r>
      <w:r>
        <w:t xml:space="preserve">Liên Hách sau khi thượng triều, lại ở ngoại điện ngây người một lát. Lúc trở về phủ, gặp phải hạ nhân dâng lên một cái thiếp mời tinh xảo.</w:t>
      </w:r>
      <w:r>
        <w:br w:type="textWrapping"/>
      </w:r>
      <w:r>
        <w:br w:type="textWrapping"/>
      </w:r>
      <w:r>
        <w:t xml:space="preserve">Liên Hách hơi sửng sốt, lập tức cười nói: “Đường Kính quả nhiên rất nhanh tay.”</w:t>
      </w:r>
      <w:r>
        <w:br w:type="textWrapping"/>
      </w:r>
      <w:r>
        <w:br w:type="textWrapping"/>
      </w:r>
      <w:r>
        <w:t xml:space="preserve">Nói xong nhận thiếp mời trên tay hạ nhân mở ra nhìn.</w:t>
      </w:r>
      <w:r>
        <w:br w:type="textWrapping"/>
      </w:r>
      <w:r>
        <w:br w:type="textWrapping"/>
      </w:r>
      <w:r>
        <w:t xml:space="preserve">Trên thiếp có ghi thỉnh Liên đại nhân đến dự yến tại Đường gia, mặc dù không nói rõ, nhưng kỳ thật chính là mở yến hội vì Đường Úc Thụy, để tất cả mọi người biết, Đường gia đã tìm về trưởng tử thất lạc nhiều năm.</w:t>
      </w:r>
      <w:r>
        <w:br w:type="textWrapping"/>
      </w:r>
      <w:r>
        <w:br w:type="textWrapping"/>
      </w:r>
      <w:r>
        <w:t xml:space="preserve">Thiếp mời thập phần tinh xảo, vừa nhìn liền biết Đường gia cũng tốn không ít công sức.</w:t>
      </w:r>
      <w:r>
        <w:br w:type="textWrapping"/>
      </w:r>
      <w:r>
        <w:br w:type="textWrapping"/>
      </w:r>
      <w:r>
        <w:t xml:space="preserve">Liên Hách nheo mắt nhìn thiếp mời, chẳng qua lát sau, y ném tấm thiệp sang một bên, thở dài.</w:t>
      </w:r>
      <w:r>
        <w:br w:type="textWrapping"/>
      </w:r>
      <w:r>
        <w:br w:type="textWrapping"/>
      </w:r>
      <w:r>
        <w:t xml:space="preserve">Thời tiết oi bức, Liên Hách khó tránh khỏi bực bội, lại nhớ đến chút chuyện cũ, trong lòng càng không thoải mái.</w:t>
      </w:r>
      <w:r>
        <w:br w:type="textWrapping"/>
      </w:r>
      <w:r>
        <w:br w:type="textWrapping"/>
      </w:r>
      <w:r>
        <w:t xml:space="preserve">Phụ thân Liên Hách là Thừa tướng, trong nhà người đông thịnh vượng, Liên Hách không phải trưởng tử, chỉ là thứ tử, trong số đông hài tử, Liên Hách cũng không có gì thu hút.</w:t>
      </w:r>
      <w:r>
        <w:br w:type="textWrapping"/>
      </w:r>
      <w:r>
        <w:br w:type="textWrapping"/>
      </w:r>
      <w:r>
        <w:t xml:space="preserve">Thời điểm Liên Hách sinh ra phụ thân của y thậm chí còn không biết, vừa vặn ngày hôm sau tiên hoàng mừng sinh thần hoàng tử, mẫu thân Liên Hách liền bịa đặt ngày sinh của y, lúc này mới được phụ thân chú ý.</w:t>
      </w:r>
      <w:r>
        <w:br w:type="textWrapping"/>
      </w:r>
      <w:r>
        <w:br w:type="textWrapping"/>
      </w:r>
      <w:r>
        <w:t xml:space="preserve">Từ khi Liên Hách vừa bắt đầu có trí nhớ, mẹ của y đã nói cho y biết phải tranh giành, không chỉ không thể chịu thua kém, còn phải tranh quyền, tranh vị, nếu ngươi nhân từ, nếu ngươi cam tâm tầm thường vô vi, như vậy sẽ biến thành hòn đá kê chân cho người khác.</w:t>
      </w:r>
      <w:r>
        <w:br w:type="textWrapping"/>
      </w:r>
      <w:r>
        <w:br w:type="textWrapping"/>
      </w:r>
      <w:r>
        <w:t xml:space="preserve">Liên Hách từ nhỏ đã được mọi người yêu thích, tướng mạo trời sinh ôn nhu, hơn nữa xử sự không hề cao ngạo, phủ Thừa tướng nha hoàn tiểu tư từ trên xuống dưới đều biết đến vị thiếu gia ôn hòa này.</w:t>
      </w:r>
      <w:r>
        <w:br w:type="textWrapping"/>
      </w:r>
      <w:r>
        <w:br w:type="textWrapping"/>
      </w:r>
      <w:r>
        <w:t xml:space="preserve">Liên Hách dần dần lớn lên, trong một đám huynh đệ bộc lộ tài năng, cũng dần dần bị những người khác chèn ép. Sau đấy bởi vì Hoàng Thượng nghe được nhi tử Thừa tướng cùng nhi tử của mình sinh vào cùng một ngày, mới cười nói đây là duyên phận, để Liên Hách làm thư đồng.</w:t>
      </w:r>
      <w:r>
        <w:br w:type="textWrapping"/>
      </w:r>
      <w:r>
        <w:br w:type="textWrapping"/>
      </w:r>
      <w:r>
        <w:t xml:space="preserve">Thời điểm Liên Hách từ thứ tử tầm thường trở thành Tể tướng đương triều, mẹ của y lại không thể thấy con mình thanh danh tỏa sáng, chỉ để cho Liên Hách một muội muội dặn dò y chiếu cố, sau đó nhắm mắt buông tay.</w:t>
      </w:r>
      <w:r>
        <w:br w:type="textWrapping"/>
      </w:r>
      <w:r>
        <w:br w:type="textWrapping"/>
      </w:r>
      <w:r>
        <w:t xml:space="preserve">Ai cũng biết đến muội muội bảo bối của Liên Hách, thiên kim của Liên gia tương lai muốn gả cho con nhà thế gia. Trong thời gian này, muội muôi Liên Hách lại coi trọng Đường Kính, Đường Kính đúng là xuất thân thế gia, nhưng cũng là cái đinh trong mắt cái gai trong thịt hoàng đế cùng Liên Hách.</w:t>
      </w:r>
      <w:r>
        <w:br w:type="textWrapping"/>
      </w:r>
      <w:r>
        <w:br w:type="textWrapping"/>
      </w:r>
      <w:r>
        <w:t xml:space="preserve">Liên Hách không đành lòng nhìn muội muội thất hồn lạc phách vì Đường Kính, liền quyết tâm tự mình tới cửa dạm ngõ, vì chuyện này mà Triệu Lê vẫn châm chọc khiêu khích Liên Hách thật lâu, cho rằng Liên Hách cuối cùng sợ hãi thế lực Đường Kính, muốn phản chiến.</w:t>
      </w:r>
      <w:r>
        <w:br w:type="textWrapping"/>
      </w:r>
      <w:r>
        <w:br w:type="textWrapping"/>
      </w:r>
      <w:r>
        <w:t xml:space="preserve">Liên Hách nghĩ, thứ nhất có thể giải quyết xong tâm nguyện của muội muội, thứ hai là kết nối quan hệ thông gia cũng có thể thu nạp một chút thế lực của Đường Kính, cho dù không thể thu nạp, đi lại gần gũi với Đường Kính, về sau xảy ra chuyện gì biết trước cũng tốt.</w:t>
      </w:r>
      <w:r>
        <w:br w:type="textWrapping"/>
      </w:r>
      <w:r>
        <w:br w:type="textWrapping"/>
      </w:r>
      <w:r>
        <w:t xml:space="preserve">Nhưng không thể ngờ, sau khi muội muội gả vào Đường gia, không được mấy tháng lại khóc lóc trở về. Nàng nói Đường Kính căn bản không hề đụng vào nàng. Mới đầu cứ nghĩ Đường Kính quá bận rộn công việc làm ăn, hơn nữa đối xử với nàng cũng không tồi, vô luận là tiền bạc hay ăn mặc, đều là tốt nhất, có cái gì cũng đưa cho nàng hết.</w:t>
      </w:r>
      <w:r>
        <w:br w:type="textWrapping"/>
      </w:r>
      <w:r>
        <w:br w:type="textWrapping"/>
      </w:r>
      <w:r>
        <w:t xml:space="preserve">Nhưng sau đó muội muội Liên Hách phát hiện, Đường Kính đối với mình là khách khí, nàng gả vào Đường gia, hóa ra chỉ để trưng bày.</w:t>
      </w:r>
      <w:r>
        <w:br w:type="textWrapping"/>
      </w:r>
      <w:r>
        <w:br w:type="textWrapping"/>
      </w:r>
      <w:r>
        <w:t xml:space="preserve">Lúc này, muội muội Liên Hách muốn bứt ra đã là chuyện không thể nào, dù sao bây giờ vấn đề không phải chỉ là trong lòng ngưỡng mộ hay không ngưỡng mộ, mà là vấn đề Đường gia cùng tướng phủ.</w:t>
      </w:r>
      <w:r>
        <w:br w:type="textWrapping"/>
      </w:r>
      <w:r>
        <w:br w:type="textWrapping"/>
      </w:r>
      <w:r>
        <w:t xml:space="preserve">Đường Kính cũng không cưới vợ bé, tất cả mọi người đều nói Đường Kính sủng ái chính thê, phu thê tình thâm, lần lượt sinh hạ đến hai thiên kim tiểu thư, mặc dù là nữ nhi, nhưng lại là bảo bối không gì được.</w:t>
      </w:r>
      <w:r>
        <w:br w:type="textWrapping"/>
      </w:r>
      <w:r>
        <w:br w:type="textWrapping"/>
      </w:r>
      <w:r>
        <w:t xml:space="preserve">Liên Hách cho rằng muội muội ở Đường gia có cơ hội xoay chuyển, ngờ đâu trong một lần ngẫu nhiên, muội muội lại nói cho y biết, mấy năm nay, nàng không gặp được Đường Kính vài lần, kia căn bản không phải nữ nhi của nàng, mà là tiểu cô nương do Đường Kính mang về, là thân sinh của bộ hạ ngày xưa chiến đấu cùng Đường Kính, cha mẹ đều đã qua đời, mong Đường Kính niệm tình đồng đội ngày xưa mà cho hài tử cái ăn, để hài tử không đến mức đi ăn mày, không ngờ Đường Kính lại ôm về nhà, thu làm nữ nhi của mình.</w:t>
      </w:r>
      <w:r>
        <w:br w:type="textWrapping"/>
      </w:r>
      <w:r>
        <w:br w:type="textWrapping"/>
      </w:r>
      <w:r>
        <w:t xml:space="preserve">Liên Hách biết chuyện làm sao có thể không khiếp sợ, chẳng qua khi đó muội muội lại không thể phản đối, nàng không có thân sinh hài tử, làm sao có thể sống trong Đường gia. Đường Kính đưa hài tử cho nàng nuôi ở bên người, nói là thân sinh, mặc dù là nữ hài tử, cũng làm lão thái thái đối với nàng có chút thay đổi.</w:t>
      </w:r>
      <w:r>
        <w:br w:type="textWrapping"/>
      </w:r>
      <w:r>
        <w:br w:type="textWrapping"/>
      </w:r>
      <w:r>
        <w:t xml:space="preserve">Thời điểm Liên Hách nghe nói Đường Kính có nữ nhi thứ hai, tuyệt đối không kinh ngạc, không được vài năm, muội muội bởi vì thân thể không tốt, lại có tâm bệnh, bệnh một lần liền không dậy nổi.</w:t>
      </w:r>
      <w:r>
        <w:br w:type="textWrapping"/>
      </w:r>
      <w:r>
        <w:br w:type="textWrapping"/>
      </w:r>
      <w:r>
        <w:t xml:space="preserve">Liên Hách cúi đầu ném thiếp mời sang một bên, chỉ có thể cười khổ một tiếng, rõ ràng đáp ứng mẫu thân chăm sóc cho muội muội thật tốt, lại thờ ơ để muội muội kết thúc cuộc đời trong thảm đạm, rõ ràng nhìn thấy được, lại phải làm bộ như không biết, rõ ràng thân ở địa vị cao được người người ca tụng lấy thúng úp voi, lại có nhiều bất đắc dĩ cùng không thể như vậy…</w:t>
      </w:r>
      <w:r>
        <w:br w:type="textWrapping"/>
      </w:r>
      <w:r>
        <w:br w:type="textWrapping"/>
      </w:r>
      <w:r>
        <w:rPr>
          <w:i/>
        </w:rPr>
        <w:t xml:space="preserve">Tác giả nói ra suy nghĩ của mình: Thì ra Đường tiểu công là một tên cặn bã nha ~_( ￣ 0 ￣)_</w:t>
      </w:r>
      <w:r>
        <w:br w:type="textWrapping"/>
      </w:r>
      <w:r>
        <w:br w:type="textWrapping"/>
      </w:r>
      <w:r>
        <w:t xml:space="preserve">— Hết chương 13 —</w:t>
      </w:r>
      <w:r>
        <w:br w:type="textWrapping"/>
      </w:r>
      <w:r>
        <w:br w:type="textWrapping"/>
      </w:r>
    </w:p>
    <w:p>
      <w:pPr>
        <w:pStyle w:val="Heading2"/>
      </w:pPr>
      <w:bookmarkStart w:id="41" w:name="chương-14-sinh-bệnh"/>
      <w:bookmarkEnd w:id="41"/>
      <w:r>
        <w:t xml:space="preserve">14. Chương 14: Sinh Bệnh</w:t>
      </w:r>
    </w:p>
    <w:p>
      <w:pPr>
        <w:pStyle w:val="Compact"/>
      </w:pPr>
      <w:r>
        <w:br w:type="textWrapping"/>
      </w:r>
      <w:r>
        <w:br w:type="textWrapping"/>
      </w:r>
      <w:r>
        <w:t xml:space="preserve">Đường Úc Thụy mới vừa trở về Úc Hề viên đã thấy nha hoàn bên người thái phu nhân đến đây truyền lời, thái phu nhân có việc muốn nói với thiếu gia, vừa rồi quên mất, thỉnh thiếu gia quay lại chủ trạch.</w:t>
      </w:r>
      <w:r>
        <w:br w:type="textWrapping"/>
      </w:r>
      <w:r>
        <w:br w:type="textWrapping"/>
      </w:r>
      <w:r>
        <w:t xml:space="preserve">Đường Úc Thụy không còn cách nào khác, ma ma trong viện thờ phụng lão phu nhân như thần thánh, nhanh chóng chuẩn bị chuẩn bị cho Úc Thụy, lại đi chủ trạch.</w:t>
      </w:r>
      <w:r>
        <w:br w:type="textWrapping"/>
      </w:r>
      <w:r>
        <w:br w:type="textWrapping"/>
      </w:r>
      <w:r>
        <w:t xml:space="preserve">Nói đến thái phu nhân, nhóm ma ma này cũng ở Đường gia nhiều năm, tự nhiên biết rõ ràng hơn so với bọn tiểu nha hoàn. Thái phu nhân không phải người dễ trêu chọc, nếu bà muốn mở một con mắt nhắm một con mắt, cái gì cũng dễ nói, ở trong mắt của đa số người ngoài là một trưởng bối từ ái, nhưng có thể sinh sống trong đại Đường gia này, có người nào lại vô tư.</w:t>
      </w:r>
      <w:r>
        <w:br w:type="textWrapping"/>
      </w:r>
      <w:r>
        <w:br w:type="textWrapping"/>
      </w:r>
      <w:r>
        <w:t xml:space="preserve">Thời điểm thái phu nhân còn trẻ cũng rất uy nghiêm, là một chủ tử nói một không nói hai. Phụ thân Đường Kính chinh chiến trên sa trường, toàn bộ gia sự là do bà chủ trì, an bài Đường gia từ trên xuống dưới gọn gàng ngăn nắp, điều này cũng làm cho thái phu nhân tạo thành bản tính không cho người khác ngỗ nghịch mình.</w:t>
      </w:r>
      <w:r>
        <w:br w:type="textWrapping"/>
      </w:r>
      <w:r>
        <w:br w:type="textWrapping"/>
      </w:r>
      <w:r>
        <w:t xml:space="preserve">Chẳng qua hiện giờ lớn tuổi, có một số việc không thể quản, cũng bắt đầu để mình thả lỏng tâm tư, bằng không loại mặt hàng gian xảo như Ngụy Nguyên làm sao có thể qua được mắt bà.</w:t>
      </w:r>
      <w:r>
        <w:br w:type="textWrapping"/>
      </w:r>
      <w:r>
        <w:br w:type="textWrapping"/>
      </w:r>
      <w:r>
        <w:t xml:space="preserve">Trong chuyện dòng chính Đường gia, thái phu nhân không muốn được chăng hay chớ, dù sao bà đã sống hơn nửa đời người, đều bận rộn bôn ba vì sự thịnh vượng cùng thể diện của Đường gia, bây giờ đến lúc tuổi già, không thể để người nào phá hủy được.</w:t>
      </w:r>
      <w:r>
        <w:br w:type="textWrapping"/>
      </w:r>
      <w:r>
        <w:br w:type="textWrapping"/>
      </w:r>
      <w:r>
        <w:t xml:space="preserve">Nhóm ma ma đương nhiên biết tính tình thái phu nhân, cho nên không dám chậm trễ, nhanh chóng đẩy Úc Thụy quay lại.</w:t>
      </w:r>
      <w:r>
        <w:br w:type="textWrapping"/>
      </w:r>
      <w:r>
        <w:br w:type="textWrapping"/>
      </w:r>
      <w:r>
        <w:t xml:space="preserve">Thái phu nhân nằm trên tháp, có nha hoàn quỳ ở một bên quạt mát, thoạt nhìn tựa hồ đang ngủ, nhưng thời điểm Úc Thụy đến gian ngoài, đại nha hoàn bên người thái phu nhân cũng không ngăn lại, để Úc Thụy tiếp tục vào.</w:t>
      </w:r>
      <w:r>
        <w:br w:type="textWrapping"/>
      </w:r>
      <w:r>
        <w:br w:type="textWrapping"/>
      </w:r>
      <w:r>
        <w:t xml:space="preserve">Úc Thụy vào phòng trong, thái phu nhân cũng không mở mắt, chỉ hỏi: “Thụy Nhi đến sao?”</w:t>
      </w:r>
      <w:r>
        <w:br w:type="textWrapping"/>
      </w:r>
      <w:r>
        <w:br w:type="textWrapping"/>
      </w:r>
      <w:r>
        <w:t xml:space="preserve">Đại nha hoàn bên cạnh hạ thấp thắt lưng, cung kính đáp: “Dạ, bẩm thái phu nhân, thiếu gia đến.”</w:t>
      </w:r>
      <w:r>
        <w:br w:type="textWrapping"/>
      </w:r>
      <w:r>
        <w:br w:type="textWrapping"/>
      </w:r>
      <w:r>
        <w:t xml:space="preserve">Lúc này thái phu nhân mới mở mắt ra, nha hoàn đỡ tay bà, nâng dậy, dựa vào ghế.</w:t>
      </w:r>
      <w:r>
        <w:br w:type="textWrapping"/>
      </w:r>
      <w:r>
        <w:br w:type="textWrapping"/>
      </w:r>
      <w:r>
        <w:t xml:space="preserve">Thái phu nhân cười vẫy vẫy tay với Úc Thụy, ý bảo hắn tiến đến.</w:t>
      </w:r>
      <w:r>
        <w:br w:type="textWrapping"/>
      </w:r>
      <w:r>
        <w:br w:type="textWrapping"/>
      </w:r>
      <w:r>
        <w:t xml:space="preserve">Triệu ma ma liền đẩy xe lăn lên phía trước một chút, lúc này thái phu nhân mới câu được câu không nói một ít chuyện không quan trọng, “Già rồi, càng ngày càng cảm thấy mình vô dụng, ngồi một lát đã mệt mỏi toàn thân, phải nằm một chút mới tốt, không bằng được người trẻ tuổi các ngươi.”</w:t>
      </w:r>
      <w:r>
        <w:br w:type="textWrapping"/>
      </w:r>
      <w:r>
        <w:br w:type="textWrapping"/>
      </w:r>
      <w:r>
        <w:t xml:space="preserve">Úc Thụy nghe đối phương tán gẫu, chỉ cười cười, cung kính thỉnh thái phu nhân bảo trọng thân thể.</w:t>
      </w:r>
      <w:r>
        <w:br w:type="textWrapping"/>
      </w:r>
      <w:r>
        <w:br w:type="textWrapping"/>
      </w:r>
      <w:r>
        <w:t xml:space="preserve">Thái phu nhân nói: “Thân thể Thụy Nhi thế nào, nhìn ngươi đơn bạc như vậy, có dùng thuốc bổi bổ nguyên khí hay không?”</w:t>
      </w:r>
      <w:r>
        <w:br w:type="textWrapping"/>
      </w:r>
      <w:r>
        <w:br w:type="textWrapping"/>
      </w:r>
      <w:r>
        <w:t xml:space="preserve">Thái phu nhân hỏi xong, cũng không định để Úc Thụy trả lời, lại nói: “Ta thật sự là càng già càng hồ đồ, gọi ngươi nhanh chóng trở lại, kỳ thật là muốn hỏi cha ngươi đã an bài việc học tập cho ngươi chưa. Hài tử Đường gia sao có thể không đọc sách, tuổi của ngươi, nên ở nhà chăm chỉ học tập, tuy rằng không trông cậy thi đậu Trạng Nguyên, nhưng cũng không thể làm người mù chữ.”</w:t>
      </w:r>
      <w:r>
        <w:br w:type="textWrapping"/>
      </w:r>
      <w:r>
        <w:br w:type="textWrapping"/>
      </w:r>
      <w:r>
        <w:t xml:space="preserve">Úc Thụy đáp: “Phụ thân chưa từng nhắc tới.”</w:t>
      </w:r>
      <w:r>
        <w:br w:type="textWrapping"/>
      </w:r>
      <w:r>
        <w:br w:type="textWrapping"/>
      </w:r>
      <w:r>
        <w:t xml:space="preserve">Thái phu nhân gật gật đầu, “Thế là không được, nếu gặp ta sẽ nói với hắn.”</w:t>
      </w:r>
      <w:r>
        <w:br w:type="textWrapping"/>
      </w:r>
      <w:r>
        <w:br w:type="textWrapping"/>
      </w:r>
      <w:r>
        <w:t xml:space="preserve">Nói xong, cầm lấy tay Úc Thụy: “Trước kia ngươi đã đọc sách chưa, nhận biết được mặt chữ không?”</w:t>
      </w:r>
      <w:r>
        <w:br w:type="textWrapping"/>
      </w:r>
      <w:r>
        <w:br w:type="textWrapping"/>
      </w:r>
      <w:r>
        <w:t xml:space="preserve">Úc Thụy không biết thân thể này trước kia đã đọc sách chưa, có biết chữ hay không, còn bản thân Úc Thụy đã đọc sách cũng biết chữ, hơn nữa học vấn ở trên lớp vẫn luôn đứng đầu, dù sao chỉ cần như vậy cũng đủ để giãy dụa sinh tồn trong dòng chính.</w:t>
      </w:r>
      <w:r>
        <w:br w:type="textWrapping"/>
      </w:r>
      <w:r>
        <w:br w:type="textWrapping"/>
      </w:r>
      <w:r>
        <w:t xml:space="preserve">Hắn cũng biết hoàn cảnh trước kia của thân thể này không tốt, có lẽ là hài tử ở thâm sơn cùng cốc, núi cao suối sâu, nhìn bộ dáng gầy yếu như thế này, hơn nữa chân có tật cũng không chữa trị, e là không có tiền, vậy lại càng không thể nói đến đọc sách, ở trong mắt người nghèo khổ cùng cực, đọc sách biết chữ là một ước mơ xa xỉ.</w:t>
      </w:r>
      <w:r>
        <w:br w:type="textWrapping"/>
      </w:r>
      <w:r>
        <w:br w:type="textWrapping"/>
      </w:r>
      <w:r>
        <w:t xml:space="preserve">Úc Thụy hiểu được đạo lý này, nhưng vẫn cảm thấy lão phu nhân hỏi hai câu này thực khó nghe, tựa hồ nhận định bản thân Úc Thụy không thể đọc sách, cũng như không thể nhận biết chữ. </w:t>
      </w:r>
      <w:r>
        <w:rPr>
          <w:i/>
        </w:rPr>
        <w:t xml:space="preserve">(hự &gt;”&lt; muốn đấm bà già này thế)</w:t>
      </w:r>
      <w:r>
        <w:br w:type="textWrapping"/>
      </w:r>
      <w:r>
        <w:br w:type="textWrapping"/>
      </w:r>
      <w:r>
        <w:t xml:space="preserve">Tuy rằng thái phu nhân vẫn luôn tươi cười chào đón Úc Thụy, nhưng hắn hoàn toàn không cảm giác được một chút độ ấm nào, kỳ thật dù là ai cũng sẽ không cho một trưởng tử tàn tật cái nhìn hoà nhã, thái phu nhân như vậy là đã cho Úc Thụy thể diện.</w:t>
      </w:r>
      <w:r>
        <w:br w:type="textWrapping"/>
      </w:r>
      <w:r>
        <w:br w:type="textWrapping"/>
      </w:r>
      <w:r>
        <w:t xml:space="preserve">Úc Thụy sống qua một đời, tranh đấu cả đời, hắn cũng không muốn sau này phải tranh giành cái gì nữa, vì tiền bạc, vì địa vị, vì gia tộc, đến cuối cùng đều là giỏ trúc múc nước công dã tràng, người chết rồi còn có thể để lại cái gì.</w:t>
      </w:r>
      <w:r>
        <w:br w:type="textWrapping"/>
      </w:r>
      <w:r>
        <w:br w:type="textWrapping"/>
      </w:r>
      <w:r>
        <w:t xml:space="preserve">Thế nhưng riêng cơn tức này phải tranh.</w:t>
      </w:r>
      <w:r>
        <w:br w:type="textWrapping"/>
      </w:r>
      <w:r>
        <w:br w:type="textWrapping"/>
      </w:r>
      <w:r>
        <w:t xml:space="preserve">Úc Thụy trên mặt bất động thanh sắc, chỉ cười nói: “Cũng đã đọc qua một ít, tuy rằng không coi là nhiều, chữ cũng miễn cưỡng nhận biết vài cái.”</w:t>
      </w:r>
      <w:r>
        <w:br w:type="textWrapping"/>
      </w:r>
      <w:r>
        <w:br w:type="textWrapping"/>
      </w:r>
      <w:r>
        <w:t xml:space="preserve">“A?”</w:t>
      </w:r>
      <w:r>
        <w:br w:type="textWrapping"/>
      </w:r>
      <w:r>
        <w:br w:type="textWrapping"/>
      </w:r>
      <w:r>
        <w:t xml:space="preserve">Lão phu nhân hiển nhiên rất bất ngờ, kinh ngạc nhìn hắn, cũng nghe ra được Úc Thụy đang khiêm tốn, cái gì một ít cái gì vài cái, theo thái độ này, chỉ sợ đọc sách không ít.</w:t>
      </w:r>
      <w:r>
        <w:br w:type="textWrapping"/>
      </w:r>
      <w:r>
        <w:br w:type="textWrapping"/>
      </w:r>
      <w:r>
        <w:t xml:space="preserve">“Thế thì tốt rồi.”</w:t>
      </w:r>
      <w:r>
        <w:br w:type="textWrapping"/>
      </w:r>
      <w:r>
        <w:br w:type="textWrapping"/>
      </w:r>
      <w:r>
        <w:t xml:space="preserve">Lão phu nhân vỗ vỗ tay hắn, nói: “Ngày mai lúc cha ngươi đến thỉnh an ta, ta sẽ nói với hắn, để ngươi đến thư viện học tập, không cần ngày nào cũng ngốc ở trong sân, lại có thể vui chơi. Ngươi trở về chuẩn bị chuẩn bị, sai hạ nhân mang đến mấy đồ vật cần thiết. Ở đó đều là hài tử lớn như ngươi vậy, cũng sẽ có bạn, không đến mức buồn chán đi.”</w:t>
      </w:r>
      <w:r>
        <w:br w:type="textWrapping"/>
      </w:r>
      <w:r>
        <w:br w:type="textWrapping"/>
      </w:r>
      <w:r>
        <w:t xml:space="preserve">Úc Thụy nhất nhất gật đầu đáp ứng, thái phu nhân lại quay đầu phân phó Triệu ma ma, “Thiếu gia mọi khi thích ăn cái gì, thích uống cái gì, các ngươi cũng phải dụng tâm nhớ kỹ, hầu hạ thiếu gia thật tốt, thiếu gia có cái gì không làm được, nhóm ma ma các ngươi cũng phải trông coi một chút, nếu để xảy ra chuyện gì, cũng đừng trách ta phạt nặng.”</w:t>
      </w:r>
      <w:r>
        <w:br w:type="textWrapping"/>
      </w:r>
      <w:r>
        <w:br w:type="textWrapping"/>
      </w:r>
      <w:r>
        <w:t xml:space="preserve">Triệu ma ma vừa nghe vừa liên thanh vâng dạ.</w:t>
      </w:r>
      <w:r>
        <w:br w:type="textWrapping"/>
      </w:r>
      <w:r>
        <w:br w:type="textWrapping"/>
      </w:r>
      <w:r>
        <w:t xml:space="preserve">Lúc này thái phu nhân mới nói mệt mỏi, nhắm mắt lại, Úc Thụy xin cáo lui, để Triệu ma ma đẩy ra ngoài.</w:t>
      </w:r>
      <w:r>
        <w:br w:type="textWrapping"/>
      </w:r>
      <w:r>
        <w:br w:type="textWrapping"/>
      </w:r>
      <w:r>
        <w:t xml:space="preserve">Vào Úc Hề viên, Chỉ Hi nhanh chóng tiến lên đón, hỏi: “Thái phu nhân kêu thiếu gia đi qua có chuyện gì thế?”</w:t>
      </w:r>
      <w:r>
        <w:br w:type="textWrapping"/>
      </w:r>
      <w:r>
        <w:br w:type="textWrapping"/>
      </w:r>
      <w:r>
        <w:t xml:space="preserve">Triệu má má vỗ vỗ ngực: “Còn có chuyện gì, không phải là chuyện đi thư viện đọc sách sao, đừng có hỏi, mới vừa rồi lão phu nhân trừng mắt lên quá đáng sợ.”</w:t>
      </w:r>
      <w:r>
        <w:br w:type="textWrapping"/>
      </w:r>
      <w:r>
        <w:br w:type="textWrapping"/>
      </w:r>
      <w:r>
        <w:t xml:space="preserve">Chỉ Hi hỏi: “Đi thư viện đọc sách thì sao phải trừng mắt?”</w:t>
      </w:r>
      <w:r>
        <w:br w:type="textWrapping"/>
      </w:r>
      <w:r>
        <w:br w:type="textWrapping"/>
      </w:r>
      <w:r>
        <w:t xml:space="preserve">“Chỉ là dặn dò chúng ta tận tâm chiếu cố thiếu gia thôi, nếu có việc gì, trước tiên sẽ xuống tay từ chỗ chúng ta.”</w:t>
      </w:r>
      <w:r>
        <w:br w:type="textWrapping"/>
      </w:r>
      <w:r>
        <w:br w:type="textWrapping"/>
      </w:r>
      <w:r>
        <w:t xml:space="preserve">Chỉ Hi che miệng cười nói: “Xem chừng Triệu ma ma bị hù dọa rồi.”</w:t>
      </w:r>
      <w:r>
        <w:br w:type="textWrapping"/>
      </w:r>
      <w:r>
        <w:br w:type="textWrapping"/>
      </w:r>
      <w:r>
        <w:t xml:space="preserve">Chỉ Hi lại nói với Úc Thụy: “Khi nào thiếu gia đi thư việc đọc sách, ngày mai sao, nô tỳ chuẩn bị sách tập mang theo cho ngài, ở thư viện tuy rằng có cơm, nhưng sợ thiếu gia ăn không quen, không bằng nô tỳ phân phó trù phòng làm một chút?”</w:t>
      </w:r>
      <w:r>
        <w:br w:type="textWrapping"/>
      </w:r>
      <w:r>
        <w:br w:type="textWrapping"/>
      </w:r>
      <w:r>
        <w:t xml:space="preserve">Úc Thụy xua tay nói: “Không cần vội, ngày mai không đi, còn phải bẩm việc này với lão gia, lão gia đồng ý mới được đi. Còn sách tập gì đó chuẩn bị cứ chuẩn bị, cơm canh thì không cần, ta là đi đọc sách, khoa trương quá để người ta nhìn vào cũng không tốt.”</w:t>
      </w:r>
      <w:r>
        <w:br w:type="textWrapping"/>
      </w:r>
      <w:r>
        <w:br w:type="textWrapping"/>
      </w:r>
      <w:r>
        <w:t xml:space="preserve">Chỉ Hi gật đầu: “Vẫn là thiếu gia suy xét chu toàn, vậy nô tỳ đi chuẩn bị trước.”</w:t>
      </w:r>
      <w:r>
        <w:br w:type="textWrapping"/>
      </w:r>
      <w:r>
        <w:br w:type="textWrapping"/>
      </w:r>
      <w:r>
        <w:t xml:space="preserve">Úc Thụy từ trưa đến chiều đều ở trong thư phòng, Đường Kính bận quá, hình như không về nhà, thái phu nhân thích thanh tĩnh, lại có Ngụy Nguyên nói chuyện cùng, tự nhiên sẽ không đến truyền thiện.</w:t>
      </w:r>
      <w:r>
        <w:br w:type="textWrapping"/>
      </w:r>
      <w:r>
        <w:br w:type="textWrapping"/>
      </w:r>
      <w:r>
        <w:t xml:space="preserve">Úc Thụy lấy đọc vài quyển sách, không lâu sau cảm thấy mỏi mắt, đầu cũng loạn thành một đoàn, thân thể này rất vô dụng, chỉ cần tập trung tinh thần một lát là mệt đến lợi hại, không thể không nghỉ ngơi.</w:t>
      </w:r>
      <w:r>
        <w:br w:type="textWrapping"/>
      </w:r>
      <w:r>
        <w:br w:type="textWrapping"/>
      </w:r>
      <w:r>
        <w:t xml:space="preserve">Hắn dựa vào lưng ghế, nhắm mắt lại thư giãn, thư đồng hầu hạ bên cạnh cũng không lên tiếng, Úc Thụy rất nhanh mệt mỏi buồn ngủ.</w:t>
      </w:r>
      <w:r>
        <w:br w:type="textWrapping"/>
      </w:r>
      <w:r>
        <w:br w:type="textWrapping"/>
      </w:r>
      <w:r>
        <w:t xml:space="preserve">Hắn mơ mơ màng màng nghĩ đến thái độ lão phu nhân buổi sáng, lại nghĩ đến thái độ Đường Kính. Đường Kính vờ như không đề cập tới việc cho Úc Thụy đi thư viện đọc sách, có lẽ bởi vì trong lòng không hề xem Úc Thụy là trưởng tử mà bồi dưỡng, bằng không có trưởng tử nhà nào lại không đi học. Bây giờ lão phu nhân để Úc Thụy đi đọc sách, chắc là sợ trưởng tử không biết chữ sẽ làm người bên bàng chi chê cười đi.</w:t>
      </w:r>
      <w:r>
        <w:br w:type="textWrapping"/>
      </w:r>
      <w:r>
        <w:br w:type="textWrapping"/>
      </w:r>
      <w:r>
        <w:t xml:space="preserve">Thời điểm Úc Thụy mơ mơ hồ hồ còn cười nhẹ một tiếng, đã biết làm trưởng tử thực tế chính là người trong ngoài bất nhất, cũng không được coi trọng như bên ngoài vẫn thấy. Tất cả mọi người quay cuồng tính kế cũng chỉ vì tấm bảng hiệu Đường gia này thôi.</w:t>
      </w:r>
      <w:r>
        <w:br w:type="textWrapping"/>
      </w:r>
      <w:r>
        <w:br w:type="textWrapping"/>
      </w:r>
      <w:r>
        <w:t xml:space="preserve">Úc Thụy cũng không biết đã ngủ bao lâu, cảm thấy đầu nặng trĩu, mờ mịt mê mang không thể tỉnh, toàn thân cũng không có sức lực, giống như lọt vào trong sương mù, cả người bay bay.</w:t>
      </w:r>
      <w:r>
        <w:br w:type="textWrapping"/>
      </w:r>
      <w:r>
        <w:br w:type="textWrapping"/>
      </w:r>
      <w:r>
        <w:t xml:space="preserve">Đột nhiên nhận thấy một cỗ khí tức ấm áp, tựa hồ có người đặt tay lên trên trán hắn, Úc Thụy thở dài một tiếng, nhẹ nhàng cọ cọ.</w:t>
      </w:r>
      <w:r>
        <w:br w:type="textWrapping"/>
      </w:r>
      <w:r>
        <w:br w:type="textWrapping"/>
      </w:r>
      <w:r>
        <w:t xml:space="preserve">Cũng không biết từ khi nào, Úc Thụy ngày càng ít tiếp xúc thân thể với người khác, có lẽ quan hệ giữa người với người đều xa lạ như vậy, cũng không nhất thiết phải làm thế. Hắn trước kia cũng là thiếu gia, mặc dù là trưởng tử nhưng không được phụ thân coi trọng, đến hạ nhân cũng chỉ làm bộ cung kính bên ngoài với hắn, chỉ có mẫu thân là người duy nhất đối tốt với hắn, chẳng qua lớn lên, Úc Thụy cũng không thể thân cận với mẫu thân như trước. Tuy rằng hắn không nói ra, nhưng có ai lại không cảm thấy cô đơn đâu, hắn cũng muốn thân cận với người khác, muốn để cho người khác thân cận mình.</w:t>
      </w:r>
      <w:r>
        <w:br w:type="textWrapping"/>
      </w:r>
      <w:r>
        <w:br w:type="textWrapping"/>
      </w:r>
      <w:r>
        <w:t xml:space="preserve">Trán Úc Thụy ướt mồ hôi, hắn hồi tưởng lại rất nhiều chuyện trước kia, lại không ngừng nghĩ đến chuyện của Đường gia. Đường gia không thể so với nhà khác, bản thân như đang ở trong nước sôi lửa bỏng, Úc Thụy tỏ ra bình tĩnh lãnh đạm, kỳ thật đều là giả, trong lòng hắn cũng rất áp lực.</w:t>
      </w:r>
      <w:r>
        <w:br w:type="textWrapping"/>
      </w:r>
      <w:r>
        <w:br w:type="textWrapping"/>
      </w:r>
      <w:r>
        <w:t xml:space="preserve">Độ ấm trên trán không biến mất, chợt nghe thấy tiếng nói: “Đám hạ nhân các ngươi hầu hạ kiểu gì, để thiếu gia bệnh thành như vậy mà không một ai biết?”</w:t>
      </w:r>
      <w:r>
        <w:br w:type="textWrapping"/>
      </w:r>
      <w:r>
        <w:br w:type="textWrapping"/>
      </w:r>
      <w:r>
        <w:t xml:space="preserve">Úc Thụy có thể nghe được thanh âm sợ hãi của Chỉ Hi cùng Triệu ma ma, bình thường Triệu ma ma cũng không sợ hãi như thế, Chỉ Hi lại vô tư tới vô tâm, chưa từng sợ ai như vậy, nếu nói sợ, có lẽ chỉ có Đường Kính mới làm họ kính sợ e ngại như vậy thôi.</w:t>
      </w:r>
      <w:r>
        <w:br w:type="textWrapping"/>
      </w:r>
      <w:r>
        <w:br w:type="textWrapping"/>
      </w:r>
      <w:r>
        <w:t xml:space="preserve">Úc Thụy nghĩ nghĩ, chìm vào mê man.</w:t>
      </w:r>
      <w:r>
        <w:br w:type="textWrapping"/>
      </w:r>
      <w:r>
        <w:br w:type="textWrapping"/>
      </w:r>
      <w:r>
        <w:t xml:space="preserve">Ngày hôm sau, Úc Thụy còn cảm giác trên người có chút mệt mỏi, Chỉ Hi chạy đến muốn đỡ Úc Thụy dậy, nói: “Thiếu gia đừng ngồi dậy.”</w:t>
      </w:r>
      <w:r>
        <w:br w:type="textWrapping"/>
      </w:r>
      <w:r>
        <w:br w:type="textWrapping"/>
      </w:r>
      <w:r>
        <w:t xml:space="preserve">Úc Thụy trừng mắt nhìn, hỏi: “Làm sao vậy?”</w:t>
      </w:r>
      <w:r>
        <w:br w:type="textWrapping"/>
      </w:r>
      <w:r>
        <w:br w:type="textWrapping"/>
      </w:r>
      <w:r>
        <w:t xml:space="preserve">Chỉ Hi giận dữ: “Ngài bị bệnh, chính mình cũng không biết sao? Hù chết nô tỳ, kêu người gọi người vẫn không tỉnh, mặt nóng đến phỏng tay.”</w:t>
      </w:r>
      <w:r>
        <w:br w:type="textWrapping"/>
      </w:r>
      <w:r>
        <w:br w:type="textWrapping"/>
      </w:r>
      <w:r>
        <w:t xml:space="preserve">Úc Thụy nghe nàng nói như vậy, ngón tay nhu nhu thái dương, hiện tại trên người thật sự không còn chút sức lực. “Có thể là ngủ trong thư phòng, bị trúng gió.”</w:t>
      </w:r>
      <w:r>
        <w:br w:type="textWrapping"/>
      </w:r>
      <w:r>
        <w:br w:type="textWrapping"/>
      </w:r>
      <w:r>
        <w:t xml:space="preserve">“Nô tỳ còn tưởng ngài ở thư phòng đọc sách đâu, may mắn lão gia trở về lại muốn nói chuyện đi thư viện học với thiếu gia, nếu không không biết đến bao giờ nhóm nô tỳ mới phát hiện thiếu gia ngài bị bệnh, lão gia mắng chúng nô tỳ đến là thảm.”</w:t>
      </w:r>
      <w:r>
        <w:br w:type="textWrapping"/>
      </w:r>
      <w:r>
        <w:br w:type="textWrapping"/>
      </w:r>
      <w:r>
        <w:t xml:space="preserve">Úc Thụy theo bản năng sờ sờ cái trán, tựa hồ nhớ ra cái gì đó, cuối cùng lại chỉ lắc lắc đầu, cũng không nói nữa.</w:t>
      </w:r>
      <w:r>
        <w:br w:type="textWrapping"/>
      </w:r>
      <w:r>
        <w:br w:type="textWrapping"/>
      </w:r>
    </w:p>
    <w:p>
      <w:pPr>
        <w:pStyle w:val="Heading2"/>
      </w:pPr>
      <w:bookmarkStart w:id="42" w:name="chương-15-thư-viện"/>
      <w:bookmarkEnd w:id="42"/>
      <w:r>
        <w:t xml:space="preserve">15. Chương 15: Thư Viện</w:t>
      </w:r>
    </w:p>
    <w:p>
      <w:pPr>
        <w:pStyle w:val="Compact"/>
      </w:pPr>
      <w:r>
        <w:br w:type="textWrapping"/>
      </w:r>
      <w:r>
        <w:br w:type="textWrapping"/>
      </w:r>
      <w:r>
        <w:t xml:space="preserve">Úc Thụy ngồi dậy, đã sắp đến thời gian truyền ngọ thiện, nhanh chóng rửa mặt mặc quần áo đi thỉnh an Đường Kính cùng thái phu nhân.</w:t>
      </w:r>
      <w:r>
        <w:br w:type="textWrapping"/>
      </w:r>
      <w:r>
        <w:br w:type="textWrapping"/>
      </w:r>
      <w:r>
        <w:t xml:space="preserve">Thái phu nhân cũng nghe nói Úc Thụy bị bệnh, đúng lúc Ngụy Nguyên cũng ở bên cạnh thái phu nhân, hỏi han Úc Thụy, thoạt nhìn hết sức quan tâm, chẳng qua cười vô cùng giả dối, làm Úc Thụy cảm thấy ghê tởm.</w:t>
      </w:r>
      <w:r>
        <w:br w:type="textWrapping"/>
      </w:r>
      <w:r>
        <w:br w:type="textWrapping"/>
      </w:r>
      <w:r>
        <w:t xml:space="preserve">Sau khi thỉnh an thái phu nhân, vốn là muốn gọi hắn lại dùng ngọ thiện, chẳng qua Úc Thụy nói còn muốn đi thỉnh an Đường Kính, chỉ sợ không thể lưu lại, thái phu nhân cũng không giữ, kêu Ngụy Nguyên đưa Úc Thụy đi.</w:t>
      </w:r>
      <w:r>
        <w:br w:type="textWrapping"/>
      </w:r>
      <w:r>
        <w:br w:type="textWrapping"/>
      </w:r>
      <w:r>
        <w:t xml:space="preserve">Trong lòng Ngụy Nguyên tràn đầy vui mừng đáp ứng, chuyện náo loạn lần trước, Kiều Tương Chỉ Hi cùng nha hoàn ma ma trong nhà đều biết, đến cả Thành Thứ cũng biết, chỉ gạt mình lão phu nhân, cho nên trên mặt mọi người lúc này đều có chút kích động.</w:t>
      </w:r>
      <w:r>
        <w:br w:type="textWrapping"/>
      </w:r>
      <w:r>
        <w:br w:type="textWrapping"/>
      </w:r>
      <w:r>
        <w:t xml:space="preserve">Úc Thụy bất động thanh sắc tạ ơn hảo ý của thái phu nhân, còn nói đi sang ngay bên cạnh, cũng không cần làm phiền thúc thúc đưa đi. Thái phu nhân gật đầu đáp ứng, Ngụy Nguyên nhìn con vịt đến miệng lại lần nữa bay đi, có chút thất vọng.</w:t>
      </w:r>
      <w:r>
        <w:br w:type="textWrapping"/>
      </w:r>
      <w:r>
        <w:br w:type="textWrapping"/>
      </w:r>
      <w:r>
        <w:t xml:space="preserve">Đường Kính hôm nay tương đối thanh nhàn, ở nhà đến trưa, nghe hạ nhân thông truyền nói thiếu gia đến thỉnh an, Đường Kính để cho Úc Thụy tiến vào trà thất nói chuyện.</w:t>
      </w:r>
      <w:r>
        <w:br w:type="textWrapping"/>
      </w:r>
      <w:r>
        <w:br w:type="textWrapping"/>
      </w:r>
      <w:r>
        <w:t xml:space="preserve">Trà thất của Đường Kính trông giống như một thư phòng nhỏ, trước cửa là một tấm bình phong lớn ngăn cách tầm mắt, vòng qua bình phong có một bàn trà phi thường lớn, bên trên bày ấm trà cùng chung trà khéo léo tinh xảo.</w:t>
      </w:r>
      <w:r>
        <w:br w:type="textWrapping"/>
      </w:r>
      <w:r>
        <w:br w:type="textWrapping"/>
      </w:r>
      <w:r>
        <w:t xml:space="preserve">Phía tây đặt án thư bằng gỗ tử đàn khắc hoa, trên án hơn phân nửa là văn phòng tứ bảo cùng công văn, phía đông đặt một chiếc tháp, dùng để nghỉ ngơi, trên tháp có một chiếc bàn nhỏ sơn son, bên trên bày lư hương, cùng một ít đồ đạc bình thường.</w:t>
      </w:r>
      <w:r>
        <w:br w:type="textWrapping"/>
      </w:r>
      <w:r>
        <w:br w:type="textWrapping"/>
      </w:r>
      <w:r>
        <w:t xml:space="preserve">Chỉ Hi đẩy Úc Thụy tiến vào, Đường Kính đang uống trà, ngoắc ngoắc Úc Thụy đi qua.</w:t>
      </w:r>
      <w:r>
        <w:br w:type="textWrapping"/>
      </w:r>
      <w:r>
        <w:br w:type="textWrapping"/>
      </w:r>
      <w:r>
        <w:t xml:space="preserve">Xe lăn của Úc Thụy dừng bên cạnh bàn, Kiều Tương dâng lên một chung trà cho thiếu gia, sau đó lui sang một bên.</w:t>
      </w:r>
      <w:r>
        <w:br w:type="textWrapping"/>
      </w:r>
      <w:r>
        <w:br w:type="textWrapping"/>
      </w:r>
      <w:r>
        <w:t xml:space="preserve">Úc Thụy hành lễ với Đường Kính, Đường Kính chỉ “Ân” một tiếng, một lúc lâu không nói chuyện, sau đó đột nhiên hỏi: “Thân thể khỏe chưa?”</w:t>
      </w:r>
      <w:r>
        <w:br w:type="textWrapping"/>
      </w:r>
      <w:r>
        <w:br w:type="textWrapping"/>
      </w:r>
      <w:r>
        <w:t xml:space="preserve">“Đã tốt hơn phân nửa.”</w:t>
      </w:r>
      <w:r>
        <w:br w:type="textWrapping"/>
      </w:r>
      <w:r>
        <w:br w:type="textWrapping"/>
      </w:r>
      <w:r>
        <w:t xml:space="preserve">Đường Kính gật đầu, “Phải thường xuyên chú ý thân thể của mình.”</w:t>
      </w:r>
      <w:r>
        <w:br w:type="textWrapping"/>
      </w:r>
      <w:r>
        <w:br w:type="textWrapping"/>
      </w:r>
      <w:r>
        <w:t xml:space="preserve">Úc Thụy vâng dạ.</w:t>
      </w:r>
      <w:r>
        <w:br w:type="textWrapping"/>
      </w:r>
      <w:r>
        <w:br w:type="textWrapping"/>
      </w:r>
      <w:r>
        <w:t xml:space="preserve">Đường Kính nói: “Ta nghe thái phu nhân nói chuyện đến thư viện, trước kia vội vàng nên đã gác chuyện này sang một bên, hiện giờ ngươi lại sinh bệnh, còn chưa khỏe hẳn, cứ từ từ đã, trước hết cứ để cho nhóm nha hoàn ma ma chuẩn bị cho ngươi.”</w:t>
      </w:r>
      <w:r>
        <w:br w:type="textWrapping"/>
      </w:r>
      <w:r>
        <w:br w:type="textWrapping"/>
      </w:r>
      <w:r>
        <w:t xml:space="preserve">Đường Kính nói xong, Úc Thụy gật đầu một cái, thoạt nhìn thập phần nhu thuận. “Ở thư viện không thể bằng trong nhà, cũng không phải là chuyện đùa, nơi đó nhiều người lại hỗn loạn, lúc học tập cũng đừng quên bảo trọng thân thể.”</w:t>
      </w:r>
      <w:r>
        <w:br w:type="textWrapping"/>
      </w:r>
      <w:r>
        <w:br w:type="textWrapping"/>
      </w:r>
      <w:r>
        <w:t xml:space="preserve">Thời điểm Đường Kính nói chuyện trên mặt không có biểu tình gì, ngữ khí cũng khô khan, tựa hồ không phải dặn dò Úc Thụy chú ý thân thể. Úc Thụy cũng nghe ra, kỳ thật Đường Kính muốn nói là nơi đó nhiều người lại hỗn loạn, phải bảo trọng mặt mũi thể diện của Đường gia.</w:t>
      </w:r>
      <w:r>
        <w:br w:type="textWrapping"/>
      </w:r>
      <w:r>
        <w:br w:type="textWrapping"/>
      </w:r>
      <w:r>
        <w:t xml:space="preserve">Úc Thụy vẫn cứ vâng dạ, giống như ngữ điệu không hề thay đổi của Đường Kính, thái độ của Úc Thụy cũng không thay đổi, nói hắn bất kính, tuyệt đối không có, chỉ có thể nói là xa cách.</w:t>
      </w:r>
      <w:r>
        <w:br w:type="textWrapping"/>
      </w:r>
      <w:r>
        <w:br w:type="textWrapping"/>
      </w:r>
      <w:r>
        <w:t xml:space="preserve">Đường Kính tựa vào trên ghế uống trà, lập tức lại đem chung trà đặt lên trên bàn, hỏi: “Còn sốt sao, trông ngươi rất nhợt nhạt.”</w:t>
      </w:r>
      <w:r>
        <w:br w:type="textWrapping"/>
      </w:r>
      <w:r>
        <w:br w:type="textWrapping"/>
      </w:r>
      <w:r>
        <w:t xml:space="preserve">Nói xong, vươn tay đến gần, đặt trên trán Úc Thụy.</w:t>
      </w:r>
      <w:r>
        <w:br w:type="textWrapping"/>
      </w:r>
      <w:r>
        <w:br w:type="textWrapping"/>
      </w:r>
      <w:r>
        <w:t xml:space="preserve">Úc Thụy nhìn y vươn tay đến, theo bản năng muốn trốn, chẳng qua cứng đờ người ép buộc chính mình bất động, toàn thân run rẩy, loại cảm giác ấm áp này, rất quen thuộc…</w:t>
      </w:r>
      <w:r>
        <w:br w:type="textWrapping"/>
      </w:r>
      <w:r>
        <w:br w:type="textWrapping"/>
      </w:r>
      <w:r>
        <w:t xml:space="preserve">Úc Thụy dùng xong ngọ thiện mới ra khỏi chủ trạch, Đường Kính phân phó Kiều Tương đi chuẩn bị đồ vật dùng tại thư viện cho thiếu gia. Chỉ Hi đẩy Úc Thụy trở về, dọc đường đi có thể thấy thân ảnh hạ nhân gia đinh nhận bài tử lấy đồ vật, mỗi người đều vội vội vàng vàng đi qua, có vẻ phi thường bận rộn.</w:t>
      </w:r>
      <w:r>
        <w:br w:type="textWrapping"/>
      </w:r>
      <w:r>
        <w:br w:type="textWrapping"/>
      </w:r>
      <w:r>
        <w:t xml:space="preserve">Quả nhiên Đường gia lớn hơn nhà khác rất nhiều. Đời trước Úc Thụy cũng là con nhà phú gia, nhưng trong nhà không có gọn gàng ngăn nắp như vậy, chỉ có hạ nhân cầm bài tử mới có thể đi khố phòng nhận đồ vật, nếu không cho dù một tờ giấy cũng không thể lấy ra.</w:t>
      </w:r>
      <w:r>
        <w:br w:type="textWrapping"/>
      </w:r>
      <w:r>
        <w:br w:type="textWrapping"/>
      </w:r>
      <w:r>
        <w:t xml:space="preserve">Lẽ ra việc vặt này đều phải giao cho nữ chủ nhân trong nhà, thực đáng tiếc Đường gia đến nay vẫn chưa có nữ chủ nhân, tiểu thiếp lại có một đống, nhưng không đủ trình độ quản lý Đường gia, cho nên công việc này nọ tạm thời giao cho quản gia Thành Thứ. Thành Thứ tuy rằng xuất thân võ tướng, nhưng những năm gần đây đi theo Đường Kính lo việc kinh thương, cũng luyện được tâm tư cẩn thận, nếu không lại biến thành hỏng bét.</w:t>
      </w:r>
      <w:r>
        <w:br w:type="textWrapping"/>
      </w:r>
      <w:r>
        <w:br w:type="textWrapping"/>
      </w:r>
      <w:r>
        <w:t xml:space="preserve">Sáng sớm ngày hôm sau, Úc Thụy chuẩn bị đồ đạc đi đến thư viện.</w:t>
      </w:r>
      <w:r>
        <w:br w:type="textWrapping"/>
      </w:r>
      <w:r>
        <w:br w:type="textWrapping"/>
      </w:r>
      <w:r>
        <w:t xml:space="preserve">Úc Thụy thức dậy thỉnh an thái phu nhân, Đường Kính từ sáng sớm đã xuất môn, nói phải xuất kinh, có thể vài ngày không trở về, cho nên cũng không cần đi thỉnh an Đường Kính, ăn xong điểm tâm rồi đi ra cửa.</w:t>
      </w:r>
      <w:r>
        <w:br w:type="textWrapping"/>
      </w:r>
      <w:r>
        <w:br w:type="textWrapping"/>
      </w:r>
      <w:r>
        <w:t xml:space="preserve">Thư viện cách Đường gia cũng không xa, là nơi đệ tử Đường gia đọc sách, một nửa đệ tử ở đây là gia chủ cùng thiếu gia bàng chi, dù sao gia chủ là Đường Kính làm kinh doanh, quy mô thư viện vô luận như thế nào cũng không thể nhỏ được, hài tử của mình được đến đây học tập chính là vinh quang.</w:t>
      </w:r>
      <w:r>
        <w:br w:type="textWrapping"/>
      </w:r>
      <w:r>
        <w:br w:type="textWrapping"/>
      </w:r>
      <w:r>
        <w:t xml:space="preserve">Đi thư viện đọc sách đương nhiên không thể để cho bọn nha hoàn đi theo, Úc Thụy dẫn theo hai thư đồng, thư đồng của Úc Thụy chỉ có một người, một người khác là Đường Kính an bài trước khi đi, nói trưởng tử Đường gia sao có thể mộc mạc như thế, kỳ thật là sợ Úc Thụy chưa đến thư viện bao giờ, mang thêm một người đi theo cũng có thể chiếu cố lẫn nhau.</w:t>
      </w:r>
      <w:r>
        <w:br w:type="textWrapping"/>
      </w:r>
      <w:r>
        <w:br w:type="textWrapping"/>
      </w:r>
      <w:r>
        <w:t xml:space="preserve">Trưởng tử của gia chủ Đường gia xuất môn, tự nhiên không thể thiếu phô trương thanh thế, tuy rằng mang theo không nhiều người lắm, nhưng dùng kiệu cực kỳ tinh xảo, đến cửa thư viện đã có thật nhiều người vây quanh nhìn ngó.</w:t>
      </w:r>
      <w:r>
        <w:br w:type="textWrapping"/>
      </w:r>
      <w:r>
        <w:br w:type="textWrapping"/>
      </w:r>
      <w:r>
        <w:t xml:space="preserve">Tiên sinh dạy học ở thư viện đã sớm nhận được thư Đường Kính đưa tới, nói hài tử của y muốn đến đây đọc sách, tiểu nhi tử thân thể yếu, còn làm phiền tiên sinh chiếu cố nhiều hơn.</w:t>
      </w:r>
      <w:r>
        <w:br w:type="textWrapping"/>
      </w:r>
      <w:r>
        <w:br w:type="textWrapping"/>
      </w:r>
      <w:r>
        <w:t xml:space="preserve">Lão sư đi ra nghênh đón, chỉ thấy một đại nam hài mười mấy tuổi được thư đồng nâng ra khỏi kiệu, tuổi có vẻ không lớn, trông rất đẹp mắt, nếu chỉ nói đến bộ dáng thì không thể xoi mói, cũng có một loại ổn trọng cùng tự chủ mà hài tử khác không thể sánh bằng. Chỉ là đúng như Đường Kính nói, thân mình cũng quá đơn bạc, dường như một ngọn gió cũng có thể thổi bay.</w:t>
      </w:r>
      <w:r>
        <w:br w:type="textWrapping"/>
      </w:r>
      <w:r>
        <w:br w:type="textWrapping"/>
      </w:r>
      <w:r>
        <w:t xml:space="preserve">Úc Thụy vào thư viện, trong học đường đã có không ít người, mỗi người một cái bàn, cũng phải xấp xỉ ba bốn mươi người.</w:t>
      </w:r>
      <w:r>
        <w:br w:type="textWrapping"/>
      </w:r>
      <w:r>
        <w:br w:type="textWrapping"/>
      </w:r>
      <w:r>
        <w:t xml:space="preserve">Ở đây hơn phân nửa là đệ tử Đường gia, cũng có đệ tử giao hảo với Đường gia, dựa vào quan hệ đến đọc sách, dù sao thư viện Đường gia là tốt nhất, chỉ cần nghe tên cũng có thể khiến người ta dựng thẳng thắt lưng.</w:t>
      </w:r>
      <w:r>
        <w:br w:type="textWrapping"/>
      </w:r>
      <w:r>
        <w:br w:type="textWrapping"/>
      </w:r>
      <w:r>
        <w:t xml:space="preserve">Trong thư viện cơ hồ đã hết chỗ, tiên sinh liền an bài Úc Thụy ngồi ở bên trong gần phía trên, chỗ kia không có ai ngồi, kỳ thật là không ai dám ngồi.</w:t>
      </w:r>
      <w:r>
        <w:br w:type="textWrapping"/>
      </w:r>
      <w:r>
        <w:br w:type="textWrapping"/>
      </w:r>
      <w:r>
        <w:t xml:space="preserve">Chỉ vì người ngồi phía sau là một tên Hỗn Thế Ma Vương, ai cũng không dám trêu chọc.</w:t>
      </w:r>
      <w:r>
        <w:br w:type="textWrapping"/>
      </w:r>
      <w:r>
        <w:br w:type="textWrapping"/>
      </w:r>
      <w:r>
        <w:t xml:space="preserve">Lẽ ra trong Đường gia, vô luận là bàng chi hay cái gì, ai có thể có thân phận cao quý hơn Úc Thụy, thế nhưng thực đáng tiếc, người này không phải trong số đó.</w:t>
      </w:r>
      <w:r>
        <w:br w:type="textWrapping"/>
      </w:r>
      <w:r>
        <w:br w:type="textWrapping"/>
      </w:r>
      <w:r>
        <w:t xml:space="preserve">Người nọ tuổi cũng không lớn, cùng lắm là mười sáu, nhưng vóc người so với Úc Thụy cao hơn rất nhiều, cũng không giống Úc Thụy trời sinh tinh xảo như vậy, thoạt nhìn khuôn mặt cùng thân thể dần dần trưởng thành, khí chất cũng bất phàm, đáng tiếc lại lộ ra một cỗ vô lại.</w:t>
      </w:r>
      <w:r>
        <w:br w:type="textWrapping"/>
      </w:r>
      <w:r>
        <w:br w:type="textWrapping"/>
      </w:r>
      <w:r>
        <w:t xml:space="preserve">Hắn ngồi trên ghế, bởi vì đang là mùa hè, trời rất nóng, cho dù trong học đường thoáng gió cũng không mát mẻ hơn tí nào, trên mặt đất bên cạnh hắn đều là băng.</w:t>
      </w:r>
      <w:r>
        <w:br w:type="textWrapping"/>
      </w:r>
      <w:r>
        <w:br w:type="textWrapping"/>
      </w:r>
      <w:r>
        <w:t xml:space="preserve">Người nọ nhìn Úc Thụy ngồi ngay phía trước, thực khinh thường xuy một tiếng: “Cản gió, thật sự là quá nóng.”</w:t>
      </w:r>
      <w:r>
        <w:br w:type="textWrapping"/>
      </w:r>
      <w:r>
        <w:br w:type="textWrapping"/>
      </w:r>
      <w:r>
        <w:t xml:space="preserve">Thư đồng đứng bên cạnh nghe xong, nhanh chóng đi ra ngoài, lại dọn chút băng đến đặt bên cạnh, hạ nhiệt cho thiếu gia.</w:t>
      </w:r>
      <w:r>
        <w:br w:type="textWrapping"/>
      </w:r>
      <w:r>
        <w:br w:type="textWrapping"/>
      </w:r>
      <w:r>
        <w:t xml:space="preserve">Mọi người thấy Úc Thụy ngồi phía trước người nọ, sắc mặt đều có chút phấn khích, tựa hồ cảm thấy có trò hay để xem.</w:t>
      </w:r>
      <w:r>
        <w:br w:type="textWrapping"/>
      </w:r>
      <w:r>
        <w:br w:type="textWrapping"/>
      </w:r>
      <w:r>
        <w:t xml:space="preserve">Người này vô pháp vô thiên, kỳ thật cũng không phải họ Đường, cũng không phải bàng chi của Đường gia, mà là trong dòng họ của Ngụy Nguyên, chẳng qua địa vị cao quý hơn Ngụy Nguyên, tên là Ngụy Thừa An.</w:t>
      </w:r>
      <w:r>
        <w:br w:type="textWrapping"/>
      </w:r>
      <w:r>
        <w:br w:type="textWrapping"/>
      </w:r>
      <w:r>
        <w:t xml:space="preserve">Phụ thân Ngụy Thừa An là Đại tướng quân đương triều, kỳ thật năm đó ở dưới trướng phụ thân Đường Kính, sau đó lại đi theo Đường Kính. Chẳng qua Đường gia từ quan trường chuyển sang kinh thương, phụ thân Ngụy Thừa An tiếp nhận quan chức cùng binh quyền.</w:t>
      </w:r>
      <w:r>
        <w:br w:type="textWrapping"/>
      </w:r>
      <w:r>
        <w:br w:type="textWrapping"/>
      </w:r>
      <w:r>
        <w:t xml:space="preserve">Ngụy gia gia giáo cực nghiêm, vốn không nên xuất hiện người có bản tính lười nhác như vậy, bất quá con nối dòng của Ngụy gia rất nhiều, Ngụy Thừa An lại nhỏ tuổi nhất, hơn nữa là do con của tiểu thiếp, ở nhà không có địa vị gì. Phụ thân của hắn căn bản mặc kệ hắn, tựa hồ cũng đã quên có một nhi tử như vậy, những nhi tử khác đều đến thư quán đọc sách, nếu không cũng là tiến cung làm thư đồng, quên mất mỗi mình Ngụy Thừa An.</w:t>
      </w:r>
      <w:r>
        <w:br w:type="textWrapping"/>
      </w:r>
      <w:r>
        <w:br w:type="textWrapping"/>
      </w:r>
      <w:r>
        <w:t xml:space="preserve">Sau lại nhớ ra hắn, tùy ý chỉ điểm cho hắn, bởi vì cho đến bây giờ phụ thân hắn cùng Đường Kính giao tình vẫn không tồi, liền đem Ngụy Thừa An đưa đến thư viện Đường gia học tập.</w:t>
      </w:r>
      <w:r>
        <w:br w:type="textWrapping"/>
      </w:r>
      <w:r>
        <w:br w:type="textWrapping"/>
      </w:r>
      <w:r>
        <w:t xml:space="preserve">Nói đên Ngụy Thừa An, kỳ thật tuổi còn nhỏ đã có danh tiếng không ai bì nổi, vô luận văn võ đều rất giỏi, nhưng với thân phận địa vị này của hắn, ở trong nhà cũng không được coi trọng, chỉ có thể tác oai tác quái bên ngoài. Một khi làm chuyện khác người ở nhà sẽ bị một trận đòn hiểm, làm Ngụy Thừa An càng ngày càng bất cần đời, cả ngày lang thang bên ngoài, hắn không ở nhà, ngược lại không ai nhớ rõ hắn, cũng không có ai đánh hắn.</w:t>
      </w:r>
      <w:r>
        <w:br w:type="textWrapping"/>
      </w:r>
      <w:r>
        <w:br w:type="textWrapping"/>
      </w:r>
      <w:r>
        <w:t xml:space="preserve">Ngụy Thừa An chướng mắt nhất chính là bọn trưởng tử, chúng cậy vào xuất thân tốt, cho dù tầm thường vô vị cũng cao quý hơn mình, thế nên cũng chướng mắt Úc Thụy, huống hồ Úc Thụy thoạt nhìn cũng rất dễ bắt nạt.</w:t>
      </w:r>
      <w:r>
        <w:br w:type="textWrapping"/>
      </w:r>
      <w:r>
        <w:br w:type="textWrapping"/>
      </w:r>
      <w:r>
        <w:t xml:space="preserve">Thế nhưng Ngụy Thừa An tính nhầm rồi, Úc Thụy cho dù thoạt nhìn suy nhược, cũng chỉ là để lừa gạt người ta thôi, nếu không chọc đến hắn, hắn còn có khả năng là người hiền lành, nhưng nếu đắc tội, hắn cũng không phải là người dễ chọc.</w:t>
      </w:r>
      <w:r>
        <w:br w:type="textWrapping"/>
      </w:r>
      <w:r>
        <w:br w:type="textWrapping"/>
      </w:r>
      <w:r>
        <w:t xml:space="preserve">Úc Thụy thấy tình hình này, có vẻ vị ở phía sau là nhân vật không thể trêu vào, chẳng qua ngồi học cho tới trưa, kỳ thật Ngụy Thừa An cũng chỉ là làm một ít động tác nhỏ mà thôi, tỷ như rung rung cái bàn đụng rầm rầm vào ghế dựa Úc Thụy, đá đá khối băng không cẩn thận đá vào người Úc Thụy linh tinh.</w:t>
      </w:r>
      <w:r>
        <w:br w:type="textWrapping"/>
      </w:r>
      <w:r>
        <w:br w:type="textWrapping"/>
      </w:r>
      <w:r>
        <w:t xml:space="preserve">Thực đáng tiếc, tuy rằng Úc Thụy bên ngoài chỉ có mười bốn tuổi, nhưng bên trong đã qua thời trẻ con, đương nhiên sẽ không vì một chút việc nhỏ tầm thường này tính toán chi li với Ngụy Thừa An.</w:t>
      </w:r>
      <w:r>
        <w:br w:type="textWrapping"/>
      </w:r>
      <w:r>
        <w:br w:type="textWrapping"/>
      </w:r>
      <w:r>
        <w:t xml:space="preserve">Việc này vào mắt lão sư, liền trở thành Úc Thụy được dạy dỗ rất tốt a, bản tính cũng thật ôn hòa a.</w:t>
      </w:r>
      <w:r>
        <w:br w:type="textWrapping"/>
      </w:r>
      <w:r>
        <w:br w:type="textWrapping"/>
      </w:r>
      <w:r>
        <w:t xml:space="preserve">Ngược lại Ngụy Thừa An khiêu khích không thành, trong lòng uất nghẹn muốn chết, đừng nhìn hắn bộ dáng người lớn, vóc người cao ráo, có vẻ cũng là người luyện võ, thế nhưng hắn vẫn chỉ là hài tử mà thôi, liếc mắt một cái là có thể nhìn thấu hỉ giận, trách không được ở Ngụy gia không được coi trọng.</w:t>
      </w:r>
      <w:r>
        <w:br w:type="textWrapping"/>
      </w:r>
      <w:r>
        <w:br w:type="textWrapping"/>
      </w:r>
      <w:r>
        <w:t xml:space="preserve">Ngày thứ hai Úc Thụy đến thư viện, Ngụy Thừa An vẫn cứ “khi dễ” hắn không biết mệt, ở trong mắt Úc Thụy quả thật quá mức ấu trĩ.</w:t>
      </w:r>
      <w:r>
        <w:br w:type="textWrapping"/>
      </w:r>
      <w:r>
        <w:br w:type="textWrapping"/>
      </w:r>
      <w:r>
        <w:t xml:space="preserve">Đọc sách một canh giờ, đột nhiên bên ngoài trở nên ồn ào, một hạ nhân ở thư viện nghiêng ngả lảo đảo chạy vào, nói với lão sư: “Đường gia lão gia đến đây!”</w:t>
      </w:r>
      <w:r>
        <w:br w:type="textWrapping"/>
      </w:r>
      <w:r>
        <w:br w:type="textWrapping"/>
      </w:r>
      <w:r>
        <w:t xml:space="preserve">“Đi tới đâu rồi?”</w:t>
      </w:r>
      <w:r>
        <w:br w:type="textWrapping"/>
      </w:r>
      <w:r>
        <w:br w:type="textWrapping"/>
      </w:r>
      <w:r>
        <w:t xml:space="preserve">Lão sư nhanh chóng đứng dậy muốn nghênh đón.</w:t>
      </w:r>
      <w:r>
        <w:br w:type="textWrapping"/>
      </w:r>
      <w:r>
        <w:br w:type="textWrapping"/>
      </w:r>
      <w:r>
        <w:t xml:space="preserve">“Lúc này sợ là đã ở ngoài cửa.”</w:t>
      </w:r>
      <w:r>
        <w:br w:type="textWrapping"/>
      </w:r>
      <w:r>
        <w:br w:type="textWrapping"/>
      </w:r>
    </w:p>
    <w:p>
      <w:pPr>
        <w:pStyle w:val="Heading2"/>
      </w:pPr>
      <w:bookmarkStart w:id="43" w:name="chương-16-vương-gia"/>
      <w:bookmarkEnd w:id="43"/>
      <w:r>
        <w:t xml:space="preserve">16. Chương 16: Vương Gia</w:t>
      </w:r>
    </w:p>
    <w:p>
      <w:pPr>
        <w:pStyle w:val="Compact"/>
      </w:pPr>
      <w:r>
        <w:br w:type="textWrapping"/>
      </w:r>
      <w:r>
        <w:br w:type="textWrapping"/>
      </w:r>
      <w:r>
        <w:t xml:space="preserve">Lão sư ra cửa nghênh đón, thấy một chiếc xe ngựa vừa lúc dừng trước cửa, hạ nhân dọn sẵn ghế kê chân, vén mành, Đường Kính khom người bước xuống xe ngựa.</w:t>
      </w:r>
      <w:r>
        <w:br w:type="textWrapping"/>
      </w:r>
      <w:r>
        <w:br w:type="textWrapping"/>
      </w:r>
      <w:r>
        <w:t xml:space="preserve">Lão sư nhanh chóng tiến lên, dẫn Đường Kính đi vào bên trong.</w:t>
      </w:r>
      <w:r>
        <w:br w:type="textWrapping"/>
      </w:r>
      <w:r>
        <w:br w:type="textWrapping"/>
      </w:r>
      <w:r>
        <w:t xml:space="preserve">Sau khi lão sư đi ra ngoài, học đường trở nên ồn ào sôi nổi, các đệ tử châu đầu tán chuyện với nhau, Ngụy Thừa An nghe nói Đường Kính đến, sắc mặt lập tức biến hóa.</w:t>
      </w:r>
      <w:r>
        <w:br w:type="textWrapping"/>
      </w:r>
      <w:r>
        <w:br w:type="textWrapping"/>
      </w:r>
      <w:r>
        <w:t xml:space="preserve">Hắn ở đây đọc sách lâu như vậy, cha của hắn đừng nói đến xem, ngay cả hỏi han bài vở cũng chưa từng, hài tử nhà người khác lười học đều bị đánh mắng, mà Ngụy Thừa An lại chưa bao giờ bị mắng vì chuyện này, như thế có nghĩa là trong nhà chẳng có ai quan tâm đến hắn.</w:t>
      </w:r>
      <w:r>
        <w:br w:type="textWrapping"/>
      </w:r>
      <w:r>
        <w:br w:type="textWrapping"/>
      </w:r>
      <w:r>
        <w:t xml:space="preserve">Thế mà bây giờ Úc Thụy chỉ đến có một ngày, hơn nữa cũng chẳng ở đâu xa xôi gì, ngày nào cũng đi về nhà, Đường Kính lại không yên tâm đến tận nơi nhìn, khó tránh khỏi làm Ngụy Thừa An thấy đối lập, ở trong lòng so sánh, đương nhiên khó chịu.</w:t>
      </w:r>
      <w:r>
        <w:br w:type="textWrapping"/>
      </w:r>
      <w:r>
        <w:br w:type="textWrapping"/>
      </w:r>
      <w:r>
        <w:t xml:space="preserve">Úc Thụy vẫn bất động thanh sắc, lúc trước nghe nói Đường Kính phải đi vài hôm, không ngờ mới một ngày đã trở lại, xem chừng đến nhìn một cái xem mình có làm mất mặt Đường gia hay không. </w:t>
      </w:r>
      <w:r>
        <w:rPr>
          <w:i/>
        </w:rPr>
        <w:t xml:space="preserve">(người ta là nhớ em thật đó, nên mới nhanh chóng xong công tác về thăm em, tiểu thụ chỉ giỏi lừa mình dối người =.,=)</w:t>
      </w:r>
      <w:r>
        <w:br w:type="textWrapping"/>
      </w:r>
      <w:r>
        <w:br w:type="textWrapping"/>
      </w:r>
      <w:r>
        <w:t xml:space="preserve">Lúc Đường Kính cùng lão sư tiến vào, học đường lập tức im lặng.</w:t>
      </w:r>
      <w:r>
        <w:br w:type="textWrapping"/>
      </w:r>
      <w:r>
        <w:br w:type="textWrapping"/>
      </w:r>
      <w:r>
        <w:t xml:space="preserve">Đường Kính là gia chủ Đường gia, là đại nhân vật ở kinh thành, một tay có thể che nửa mặt trời, ngay cả bài học đầu tiên của bọn nhỏ cũng nói về y, thế nên toàn bộ đệ tử trong học đường đều chăm chú nhìn sang.</w:t>
      </w:r>
      <w:r>
        <w:br w:type="textWrapping"/>
      </w:r>
      <w:r>
        <w:br w:type="textWrapping"/>
      </w:r>
      <w:r>
        <w:t xml:space="preserve">Trong học đường có không ít người, nhưng không có ai từng thấy Đường Kính. Hiện giờ y đến đây, mọi người cũng muốn trộm nhìn một cái xem nhân vật đỉnh đỉnh đại danh này là dạng người gì, lớn lên có phải có ba đầu sáu tay hay không, sau đó lại thầm nghĩ trong lòng, tựa hồ trưởng tử thất lạc này thật sự được Đường Kính yêu thích.</w:t>
      </w:r>
      <w:r>
        <w:br w:type="textWrapping"/>
      </w:r>
      <w:r>
        <w:br w:type="textWrapping"/>
      </w:r>
      <w:r>
        <w:t xml:space="preserve">Việc này Ngụy Thừa An cũng có chút ngoài ý muốn, hắn không phải là con nhà thường dân, tự nhiên biết mấy chuyện bị vây trong tường cao ngói đỏ. Lẽ ra một hài tử đến mười mấy tuổi mới được nhặt trở về, không có chính danh, quan trọng nhất là bị què, làm sao có thể được gia chủ yêu thích, cùng lắm chỉ là một vật trang trí mà thôi.</w:t>
      </w:r>
      <w:r>
        <w:br w:type="textWrapping"/>
      </w:r>
      <w:r>
        <w:br w:type="textWrapping"/>
      </w:r>
      <w:r>
        <w:t xml:space="preserve">Cũng bởi vì Đường Kính hiện nay không có nhi tử, nếu có rồi còn chứa chấp hắn nữa sao? Ngụy Thừa An trăm triệu lần không ngờ được, cái người gầy như que củi vừa đẩy đã đổ này lại có thể làm cho Đường Kính đích thân đến đây.</w:t>
      </w:r>
      <w:r>
        <w:br w:type="textWrapping"/>
      </w:r>
      <w:r>
        <w:br w:type="textWrapping"/>
      </w:r>
      <w:r>
        <w:t xml:space="preserve">Đường Kính ngồi bên cạnh, hỏi một chút tình hình học tập, nơi này là thư viện của Đường gia, đương nhiên Đường Kính cũng phải hỏi han đến đệ tử bàng chi.</w:t>
      </w:r>
      <w:r>
        <w:br w:type="textWrapping"/>
      </w:r>
      <w:r>
        <w:br w:type="textWrapping"/>
      </w:r>
      <w:r>
        <w:t xml:space="preserve">Có thể đến nơi này đọc sách tự nhiên đều là con nhà có tiền có quyền, lão sư cũng không dám chê trách cái gì, chỉ lựa lời mà nói, còn cố ý khích lệ Đường Úc Thụy tài trí nhanh nhẹn, mặc dù chỉ mới đến đọc sách một ngày, nhưng đã hoàn toàn theo kịp.</w:t>
      </w:r>
      <w:r>
        <w:br w:type="textWrapping"/>
      </w:r>
      <w:r>
        <w:br w:type="textWrapping"/>
      </w:r>
      <w:r>
        <w:t xml:space="preserve">Đường Kính biết lão sư cũng có phần nói quá, dù sao ở trong mắt của hắn, Úc Thụy là hài tử từ nông thôn mang ra, làm sao biết chữ, cho dù tài trí nhanh nhẹn cũng không có khả năng đuổi kịp tiến độ, dù sao những người khác đều đã đọc sách nhiều năm.</w:t>
      </w:r>
      <w:r>
        <w:br w:type="textWrapping"/>
      </w:r>
      <w:r>
        <w:br w:type="textWrapping"/>
      </w:r>
      <w:r>
        <w:t xml:space="preserve">Đường Kính ngồi một lát, để tiên sinh tiếp tục dạy học, còn y thì ở một bên xem, Úc Thụy ngược lại rất bình tĩnh, có lẽ ngày thường đã quen an tĩnh, đọc sách viết chữ cho tới trưa cũng không lộ ra thần sắc buồn chán hoặc là thiếu kiên nhẫn.</w:t>
      </w:r>
      <w:r>
        <w:br w:type="textWrapping"/>
      </w:r>
      <w:r>
        <w:br w:type="textWrapping"/>
      </w:r>
      <w:r>
        <w:t xml:space="preserve">Thế nhưng Ngụy Thừa An ở đằng sau lại ăn khổ, hắn là người không thể ngồi yên. Đường Kính ngồi ngay phía trước, hắn không dám ở trước mặt y khi dễ trưởng tử Đường gia, đành phải ngồi ngay ngắn. Thế nhưng hắn nhìn vào trang sách sẽ thấy đau đầu, cũng không phải dốt nát hay ngu ngốc gì, mà là học xong hết rồi, không hề muốn học lại lần nữa.</w:t>
      </w:r>
      <w:r>
        <w:br w:type="textWrapping"/>
      </w:r>
      <w:r>
        <w:br w:type="textWrapping"/>
      </w:r>
      <w:r>
        <w:t xml:space="preserve">Buổi trưa thư viện có chuẩn bị cơm, thế nhưng nhiều người cảm thấy không hợp khẩu vị, lệnh cho tiểu tư cùng thư đồng mang điểm tâm từ nhà đi hoặc là giữa trưa đưa tới, tóm lại kiểu gì cũng không thể ra khỏi cửa thư viện.</w:t>
      </w:r>
      <w:r>
        <w:br w:type="textWrapping"/>
      </w:r>
      <w:r>
        <w:br w:type="textWrapping"/>
      </w:r>
      <w:r>
        <w:t xml:space="preserve">Bất quá quy củ này ở trước mặt Đường Kính cũng chẳng là cái gì, thời điểm nghỉ trưa Đường Kính mang Úc Thụy sang tửu lâu bên cạnh dùng cơm.</w:t>
      </w:r>
      <w:r>
        <w:br w:type="textWrapping"/>
      </w:r>
      <w:r>
        <w:br w:type="textWrapping"/>
      </w:r>
      <w:r>
        <w:t xml:space="preserve">Có vẻ đã đặt chỗ từ trước, ở lầu một cũng có nhã gian, bên trong phi thường thanh tĩnh, Úc Thụy ngồi xe lăn cũng đỡ phải lên xuống cầu thang.</w:t>
      </w:r>
      <w:r>
        <w:br w:type="textWrapping"/>
      </w:r>
      <w:r>
        <w:br w:type="textWrapping"/>
      </w:r>
      <w:r>
        <w:t xml:space="preserve">Sau khi hai người đi vào, tiểu nhị bưng đồ ăn lên, lại dâng trà, không hề lên tiếng, sau đó lui ra ngoài, tiểu tư bên người Đường Kính đứng một bên, cũng không nói lời nào.</w:t>
      </w:r>
      <w:r>
        <w:br w:type="textWrapping"/>
      </w:r>
      <w:r>
        <w:br w:type="textWrapping"/>
      </w:r>
      <w:r>
        <w:t xml:space="preserve">Đường Kính cùng Úc Thụy đều có thói quen không trò chuyện trong lúc dùng cơm, ăn cơm xong, tiểu nhị lại bưng lên điểm tâm cùng nước trà.</w:t>
      </w:r>
      <w:r>
        <w:br w:type="textWrapping"/>
      </w:r>
      <w:r>
        <w:br w:type="textWrapping"/>
      </w:r>
      <w:r>
        <w:t xml:space="preserve">Đường Kính hỏi: “Bài vở tiên sinh dạy có theo được không?”</w:t>
      </w:r>
      <w:r>
        <w:br w:type="textWrapping"/>
      </w:r>
      <w:r>
        <w:br w:type="textWrapping"/>
      </w:r>
      <w:r>
        <w:t xml:space="preserve">Úc Thụy gật gật đầu, trả lời thực cung kính. Đường Kính lại nói: “Vừa rồi ta ngồi bên cạnh nhìn ngươi, tựa hồ đã từng đọc sách.”</w:t>
      </w:r>
      <w:r>
        <w:br w:type="textWrapping"/>
      </w:r>
      <w:r>
        <w:br w:type="textWrapping"/>
      </w:r>
      <w:r>
        <w:t xml:space="preserve">“Vâng, trước kia có đọc qua.”</w:t>
      </w:r>
      <w:r>
        <w:br w:type="textWrapping"/>
      </w:r>
      <w:r>
        <w:br w:type="textWrapping"/>
      </w:r>
      <w:r>
        <w:t xml:space="preserve">Lúc này đến phiên Đường Kính gật đầu, nói: “Nếu thân thể có gì không thoải mái, cứ nói với tiên sinh, xin phép về nhà là được.”</w:t>
      </w:r>
      <w:r>
        <w:br w:type="textWrapping"/>
      </w:r>
      <w:r>
        <w:br w:type="textWrapping"/>
      </w:r>
      <w:r>
        <w:t xml:space="preserve">Đường Kính nói xong, nhã gian trở nên yên tĩnh trong chốc lát, bất chợt cách vách truyền đến tiếng cười, cũng không biết người bên cạnh vào khi nào, hình như đang uống rượu, có thanh âm mời rượu.</w:t>
      </w:r>
      <w:r>
        <w:br w:type="textWrapping"/>
      </w:r>
      <w:r>
        <w:br w:type="textWrapping"/>
      </w:r>
      <w:r>
        <w:t xml:space="preserve">Còn có một thanh âm cà lơ phất phơ phi thường lớn, Đường Kính hơi hơi nhíu mày, tiểu tư xoay người đi ra cửa, sau đó là thanh âm mở cửa nhã gian bên cạnh, cũng không biết là người nào.</w:t>
      </w:r>
      <w:r>
        <w:br w:type="textWrapping"/>
      </w:r>
      <w:r>
        <w:br w:type="textWrapping"/>
      </w:r>
      <w:r>
        <w:t xml:space="preserve">Bên cạnh lập tức truyền đến thanh âm quát lớn: “Chỉ là một tên sai vặt thối, thế mà dám bảo Vương gia chúng ta nói nhỏ!”</w:t>
      </w:r>
      <w:r>
        <w:br w:type="textWrapping"/>
      </w:r>
      <w:r>
        <w:br w:type="textWrapping"/>
      </w:r>
      <w:r>
        <w:t xml:space="preserve">Tiếng cười cà lơ phất phơ vừa rồi lại vang lên: “Không phải cách vách mời Phật tổ đến đấy chớ? Người tới a, phá vỡ tấm ngăn cho ta, để bổn vương nhìn một cái xem rốt cuộc là thần thánh phương nào.”</w:t>
      </w:r>
      <w:r>
        <w:br w:type="textWrapping"/>
      </w:r>
      <w:r>
        <w:br w:type="textWrapping"/>
      </w:r>
      <w:r>
        <w:t xml:space="preserve">Đường Kính nghe thấy tiếng nói, cười nhẹ một tiếng, trông có chút khinh thường, lại có vẻ biết đối phương là ai, cao giọng trả lời: “Không cần phá tấm ngăn, nếu Vương gia không chê, có thể sang uống một ly.”</w:t>
      </w:r>
      <w:r>
        <w:br w:type="textWrapping"/>
      </w:r>
      <w:r>
        <w:br w:type="textWrapping"/>
      </w:r>
      <w:r>
        <w:t xml:space="preserve">Cách vách lập tức không còn thanh âm gì nữa, Úc Thụy trừng mắt nhìn, chẳng lẽ làm Vương gia rồi mà cũng phải sợ Đường Kính? Đường Kính cho dù có lợi hại, cũng chỉ là một thương nhân lắm tiền nhiều của mà thôi.</w:t>
      </w:r>
      <w:r>
        <w:br w:type="textWrapping"/>
      </w:r>
      <w:r>
        <w:br w:type="textWrapping"/>
      </w:r>
      <w:r>
        <w:t xml:space="preserve">Cửa nhã gian mở ra, một nam tử mặc thường phục tơ lụa cười tủm tỉm đứng trước mặt, y vừa nhìn vào bên trong, vừa nói: “Ta còn đang tự hỏi không biết ai lớn lối như vậy, thì ra là Đường Kính a, lâu lắm mới được ngươi mời rượu một lần, ta sao có thể chối từ.”</w:t>
      </w:r>
      <w:r>
        <w:br w:type="textWrapping"/>
      </w:r>
      <w:r>
        <w:br w:type="textWrapping"/>
      </w:r>
      <w:r>
        <w:t xml:space="preserve">Nói xong đi vào bên trong, mới đầu Úc Thụy còn tưởng rằng vị Vương gia này uống nhiều rượu quá, bước đi cũng lảo đảo, chẳng qua lúc tới gần, Úc Thụy mới giật mình hiểu ra, nguyên lai chân trái đối phương có hơi thọt.</w:t>
      </w:r>
      <w:r>
        <w:br w:type="textWrapping"/>
      </w:r>
      <w:r>
        <w:br w:type="textWrapping"/>
      </w:r>
      <w:r>
        <w:t xml:space="preserve">Lúc Vương gia nhìn thấy Úc Thụy, rất ngạc nhiên đánh giá hắn, ánh mắt nhìn chằm chằm không rời, giống phát hiện cái gì mới lạ, mang theo ý cười, nhìn đến mức Úc Thụy lạnh toát sống lưng.</w:t>
      </w:r>
      <w:r>
        <w:br w:type="textWrapping"/>
      </w:r>
      <w:r>
        <w:br w:type="textWrapping"/>
      </w:r>
      <w:r>
        <w:t xml:space="preserve">Đường Kính khụ một tiếng, nói: “Mới vừa rồi chỉ là lời khách sáo của Đường mỗ thôi, làm Vương gia hiểu lầm, Vương gia công sự bận rộn xin mời trở về đi thôi.” </w:t>
      </w:r>
      <w:r>
        <w:rPr>
          <w:i/>
        </w:rPr>
        <w:t xml:space="preserve">(nhìn chằm chằm vào tiểu thụ nhà người ta thế là không có lộc ăn đâu)</w:t>
      </w:r>
      <w:r>
        <w:br w:type="textWrapping"/>
      </w:r>
      <w:r>
        <w:br w:type="textWrapping"/>
      </w:r>
      <w:r>
        <w:t xml:space="preserve">Vương gia kia cười một tiếng, không để ý tới lời nói trắng trợn của Đường Kính, đi vào ngồi xuống, tự rót trà, nhấp một ngụm, nói: “Đường Kính a Đường Kính, ta chính là Vương gia đấy, ngươi không định nịnh bợ ta một chút? Nếu người khác nói lời này, cho dù không chém đầu, cũng phải lập tức kéo ra ngoài đánh cho mấy chục trượng.”</w:t>
      </w:r>
      <w:r>
        <w:br w:type="textWrapping"/>
      </w:r>
      <w:r>
        <w:br w:type="textWrapping"/>
      </w:r>
      <w:r>
        <w:t xml:space="preserve">Y nói xong, quay đầu, lại bắt đầu đánh giá Úc Thụy, vừa đánh giá, vừa cười nói: “Đây là con của ngươi? Trách không được cả thiên hạ bàn tán xôn xao, sinh được đứa con thế này thật mát lòng mát dạ, không bằng cho ta làm con thừa tự đi.”</w:t>
      </w:r>
      <w:r>
        <w:br w:type="textWrapping"/>
      </w:r>
      <w:r>
        <w:br w:type="textWrapping"/>
      </w:r>
      <w:r>
        <w:t xml:space="preserve">Đường Kính không nói chuyện, cũng không thèm liếc một cái, Úc Thụy lại không biết bọn họ có quan hệ gì, cũng không biết trả lời như thế nào, chỉ có thể ngồi đó mất tự nhiên.</w:t>
      </w:r>
      <w:r>
        <w:br w:type="textWrapping"/>
      </w:r>
      <w:r>
        <w:br w:type="textWrapping"/>
      </w:r>
      <w:r>
        <w:t xml:space="preserve">Nam tử cũng không để ý tới Đường Kính, vẫn nhìn Úc Thụy, hé miệng cười lên giống tên ăn chơi trác táng phá gia chi tử, nói: “Ta cùng phụ thân ngươi là huynh đệ kết nghĩa, ngươi cũng không cần câu nệ như vậy, cứ gọi ta thúc thúc là được.”</w:t>
      </w:r>
      <w:r>
        <w:br w:type="textWrapping"/>
      </w:r>
      <w:r>
        <w:br w:type="textWrapping"/>
      </w:r>
      <w:r>
        <w:t xml:space="preserve">Đường Kính nói: “Đường mỗ làm sao dám làm huynh đệ kết nghĩa của Vương gia.”</w:t>
      </w:r>
      <w:r>
        <w:br w:type="textWrapping"/>
      </w:r>
      <w:r>
        <w:br w:type="textWrapping"/>
      </w:r>
      <w:r>
        <w:t xml:space="preserve">Triệu Hòa Khánh cười: “Ta biết rồi, nhất định là ngươi cảm thấy bổn vương không già như cha ngươi, thế thì gọi ta Khánh đại ca cũng không sao.”</w:t>
      </w:r>
      <w:r>
        <w:br w:type="textWrapping"/>
      </w:r>
      <w:r>
        <w:br w:type="textWrapping"/>
      </w:r>
      <w:r>
        <w:t xml:space="preserve">Úc Thụy bất chợt cảm thấy thái dương giật giật, không biết trả lời thế nào, chỉ có thể cười khan nói: “Vương gia nói đùa.”</w:t>
      </w:r>
      <w:r>
        <w:br w:type="textWrapping"/>
      </w:r>
      <w:r>
        <w:br w:type="textWrapping"/>
      </w:r>
      <w:r>
        <w:t xml:space="preserve">“Hôm nay khó có dịp gặp gỡ, còn nhìn thấy chất tử, không bằng uống vài chén, thế nào ?”</w:t>
      </w:r>
      <w:r>
        <w:br w:type="textWrapping"/>
      </w:r>
      <w:r>
        <w:br w:type="textWrapping"/>
      </w:r>
      <w:r>
        <w:t xml:space="preserve">Y muốn gọi người lấy rượu lại nghe Đường Kính nói: “Lát nữa khuyển tử còn phải về thư viện đọc sách, không thể uống rượu.”</w:t>
      </w:r>
      <w:r>
        <w:br w:type="textWrapping"/>
      </w:r>
      <w:r>
        <w:br w:type="textWrapping"/>
      </w:r>
      <w:r>
        <w:t xml:space="preserve">Triệu Hòa Khánh bĩu môi: “Thật không thú vị.”</w:t>
      </w:r>
      <w:r>
        <w:br w:type="textWrapping"/>
      </w:r>
      <w:r>
        <w:br w:type="textWrapping"/>
      </w:r>
      <w:r>
        <w:t xml:space="preserve">Nói xong, tựa hồ nhớ ra cái gì đó: “Trước đó ta còn thắc mắc không biết vì sao ngươi đưa thiệp mời tới, thì ra là vì nhi tử bảo bối a. Cũng đúng, ta mà có con trai như vậy, chắc chắn cũng phải cưng chiều hết sức, đáng tiếc, mấy cô nương ấy lại không muốn gả cho ta.”</w:t>
      </w:r>
      <w:r>
        <w:br w:type="textWrapping"/>
      </w:r>
      <w:r>
        <w:br w:type="textWrapping"/>
      </w:r>
      <w:r>
        <w:t xml:space="preserve">Đường Kính mặt không đổi sắc nói: “Cơ thiếp trong nhà Vương gia quá nhiều, nếu có ngày Vương gia sửa lại bản tính cà lơ phất phơ này, thiên kim nhà ai lại không muốn gả cho Vương gia.”</w:t>
      </w:r>
      <w:r>
        <w:br w:type="textWrapping"/>
      </w:r>
      <w:r>
        <w:br w:type="textWrapping"/>
      </w:r>
      <w:r>
        <w:t xml:space="preserve">Triệu Hòa Khánh xoa đầu Úc Thụy cười nói: “Nhìn cha ngươi đi, thật không thú vị, nói chuyện chẳng dễ nghe tí nào.”</w:t>
      </w:r>
      <w:r>
        <w:br w:type="textWrapping"/>
      </w:r>
      <w:r>
        <w:br w:type="textWrapping"/>
      </w:r>
      <w:r>
        <w:t xml:space="preserve">Úc Thụy nhìn, có quan hệ của Đường Kính cùng Triệu Hòa Khánh này cũng không tệ lắm, ít nhất không có xung đột lợi ích, đời trước hắn đã nghe danh tiếng Khánh Vương gia, nhưng mà cũng không được tốt lắm.</w:t>
      </w:r>
      <w:r>
        <w:br w:type="textWrapping"/>
      </w:r>
      <w:r>
        <w:br w:type="textWrapping"/>
      </w:r>
      <w:r>
        <w:t xml:space="preserve">Triệu Hòa Khánh là bào đệ của đương kim Thánh Thượng, lúc Hoàng Thượng tước phiên, trong tay của y không có binh quyền, cho nên mới có thể để mặc kệ. Hơn nữa bản tính của vị Vương gia này quá mức tùy ý, không có quy củ, Triệu Lê cũng không an bài cho y chức quan gì, vẫn luôn nhàn tản như thế.</w:t>
      </w:r>
      <w:r>
        <w:br w:type="textWrapping"/>
      </w:r>
      <w:r>
        <w:br w:type="textWrapping"/>
      </w:r>
      <w:r>
        <w:t xml:space="preserve">Cũng không biết là họa hay phúc, nhìn qua toàn bộ hoàng tộc, cũng chỉ có duy nhất một hoàng đế, duy nhất một nhàn vương.</w:t>
      </w:r>
      <w:r>
        <w:br w:type="textWrapping"/>
      </w:r>
      <w:r>
        <w:br w:type="textWrapping"/>
      </w:r>
      <w:r>
        <w:t xml:space="preserve">Kỳ thật ở trong mắt Úc Thụy, cái người đã quen tùy hứng này, không phải thật sự ngu xuẩn, mà chính là đại trí giả ngu. Tuy rằng Triệu Hòa Khánh không có binh quyền, nhưng thủy chung vẫn là Vương gia, hơn nữa trên mặt y càng vui cười vô tâm vô tư, người ta càng không nhìn ra hỉ nộ chân chính, thực tế y đều hiểu được tầng quan hệ của Đường Kính cùng Hoàng Thượng.</w:t>
      </w:r>
      <w:r>
        <w:br w:type="textWrapping"/>
      </w:r>
      <w:r>
        <w:br w:type="textWrapping"/>
      </w:r>
      <w:r>
        <w:t xml:space="preserve">Cho nên Úc Thụy lại càng không dám nói thêm cái gì với y, chỉ sợ nói sai.</w:t>
      </w:r>
      <w:r>
        <w:br w:type="textWrapping"/>
      </w:r>
      <w:r>
        <w:br w:type="textWrapping"/>
      </w:r>
      <w:r>
        <w:t xml:space="preserve">Đến giờ, Úc Thụy cáo từ chuẩn bị trở về thư viện, lúc này Triệu Hòa Khánh mới nhìn thấy Úc Thụy ngồi trên xe lăn, không khỏi hơi sửng sốt, sau đó tựa hồ hiểu được cái gì quay sang cười với Đường Kính.</w:t>
      </w:r>
      <w:r>
        <w:br w:type="textWrapping"/>
      </w:r>
      <w:r>
        <w:br w:type="textWrapping"/>
      </w:r>
      <w:r>
        <w:t xml:space="preserve">Đường Kính nói với Úc Thụy: “Để Thành Thứ đưa ngươi trở về, ta không qua đó nữa.”</w:t>
      </w:r>
      <w:r>
        <w:br w:type="textWrapping"/>
      </w:r>
      <w:r>
        <w:br w:type="textWrapping"/>
      </w:r>
      <w:r>
        <w:t xml:space="preserve">Úc Thụy đáp lời, tiểu tư tiến lên đẩy xe lăn, Thành Thứ đi theo thiếu gia rời khỏi nhã gian.</w:t>
      </w:r>
      <w:r>
        <w:br w:type="textWrapping"/>
      </w:r>
      <w:r>
        <w:br w:type="textWrapping"/>
      </w:r>
    </w:p>
    <w:p>
      <w:pPr>
        <w:pStyle w:val="Heading2"/>
      </w:pPr>
      <w:bookmarkStart w:id="44" w:name="chương-17-bãi-yến"/>
      <w:bookmarkEnd w:id="44"/>
      <w:r>
        <w:t xml:space="preserve">17. Chương 17: Bãi Yến</w:t>
      </w:r>
    </w:p>
    <w:p>
      <w:pPr>
        <w:pStyle w:val="Compact"/>
      </w:pPr>
      <w:r>
        <w:br w:type="textWrapping"/>
      </w:r>
      <w:r>
        <w:br w:type="textWrapping"/>
      </w:r>
      <w:r>
        <w:t xml:space="preserve">Cách yến tiệc càng ngày càng gần, Úc Thụy cũng càng ngày càng vội.</w:t>
      </w:r>
      <w:r>
        <w:br w:type="textWrapping"/>
      </w:r>
      <w:r>
        <w:br w:type="textWrapping"/>
      </w:r>
      <w:r>
        <w:t xml:space="preserve">Sáng sớm rời giường rửa mặt chải đầu đến thư viện đọc sách. Buổi trưa trở về, nhóm ma ma xúm vào chỉ giáo thiếu gia cách ăn nói đi đứng, đỡ bị mất mặt tại yến hội.</w:t>
      </w:r>
      <w:r>
        <w:br w:type="textWrapping"/>
      </w:r>
      <w:r>
        <w:br w:type="textWrapping"/>
      </w:r>
      <w:r>
        <w:t xml:space="preserve">Bọn hạ nhân cũng càng ngày càng vội, tất tất bật bật cầm thẻ bài đi lấy các loại vật dụng, không thì vội vàng cầm phiếu đến chỗ quản gia lĩnh bạc theo sổ sách. Thái phu nhân đã nói, yến hội phải làm thật hoành tráng, không cần quan tâm chút bạc vụn.</w:t>
      </w:r>
      <w:r>
        <w:br w:type="textWrapping"/>
      </w:r>
      <w:r>
        <w:br w:type="textWrapping"/>
      </w:r>
      <w:r>
        <w:t xml:space="preserve">Từ khi lão phu nhân đi biệt trang trở về, tất cả cơ thiếp ở hậu viện đều thành thanh thật thật. Úc Thụy chưa từng thấy qua thủ đoạn của thái phu nhân, nhưng các cơ thiếp đều đã kiến thức đã lãnh giáo qua rồi, không hề dám xúc phạm đến uy nghiêm của bà, cho nên cũng không thấy những người này ra ngoài bới móc nữa.</w:t>
      </w:r>
      <w:r>
        <w:br w:type="textWrapping"/>
      </w:r>
      <w:r>
        <w:br w:type="textWrapping"/>
      </w:r>
      <w:r>
        <w:t xml:space="preserve">Thời điểm Úc Thụy đi ngâm dược trong dục trì, ngẫu nhiên có thể nghe thấy tiếng đàn ai oán trong Tây Uyển, thế nhưng thủy chung vẫn không thấy người.</w:t>
      </w:r>
      <w:r>
        <w:br w:type="textWrapping"/>
      </w:r>
      <w:r>
        <w:br w:type="textWrapping"/>
      </w:r>
      <w:r>
        <w:t xml:space="preserve">Sau đó thấy người bên chủ trạch lục tục nhận lễ vật. Người ta đều biết yến hội này mở ra vì trưởng tử Đường gia, tự nhiên phải đưa lễ vật đến trước mới tốt, nếu không sẽ không hợp quy củ.</w:t>
      </w:r>
      <w:r>
        <w:br w:type="textWrapping"/>
      </w:r>
      <w:r>
        <w:br w:type="textWrapping"/>
      </w:r>
      <w:r>
        <w:t xml:space="preserve">Làm tất cả mọi người không dự đoán được chính là, không lâu trước yến hội, nhà hộ bộ thượng thư lại đột nhiên có tang sự. Ban đêm trong phủ đệ đèn đuốc sáng trưng, đèn lồng màu trắng treo hai bên đại môn, người người ùn ùn kéo đến quý phủ hộ bộ thượng thư, trận thế phi thường rầm rộ.</w:t>
      </w:r>
      <w:r>
        <w:br w:type="textWrapping"/>
      </w:r>
      <w:r>
        <w:br w:type="textWrapping"/>
      </w:r>
      <w:r>
        <w:t xml:space="preserve">Người chết trong nhà hộ bộ thượng thư là một thông phòng nha hoàn. Nha đầu kia là nha hoàn hồi môn của chính thê hộ bộ thượng thư, là người dễ thương hay cười, lại lõi đời khéo đưa đẩy, mọi việc đến tay đều thuận lợi, vừa có thể vuốt đuôi tiểu thư nhà mình, lại hiểu được cách lấy lòng lão gia.</w:t>
      </w:r>
      <w:r>
        <w:br w:type="textWrapping"/>
      </w:r>
      <w:r>
        <w:br w:type="textWrapping"/>
      </w:r>
      <w:r>
        <w:t xml:space="preserve">Nhà hộ bộ thượng thư chết một nha hoàn, làm đám tang còn lớn hơn nhà khác mất chính thất.</w:t>
      </w:r>
      <w:r>
        <w:br w:type="textWrapping"/>
      </w:r>
      <w:r>
        <w:br w:type="textWrapping"/>
      </w:r>
      <w:r>
        <w:t xml:space="preserve">Địa vị của quan thượng thư rất cao, hơn nữa nhóm lục bộ thượng thư trực tiếp nhận lệnh từ hoàng đế, thân cận với Hoàng Thượng như vậy, tự nhiên không dễ chọc, bất kể như thế nào, Thành Thứ thân làm quản gia của Đường gia, đều phải chuẩn bị vài thứ đưa qua.</w:t>
      </w:r>
      <w:r>
        <w:br w:type="textWrapping"/>
      </w:r>
      <w:r>
        <w:br w:type="textWrapping"/>
      </w:r>
      <w:r>
        <w:t xml:space="preserve">Lão phu nhân nghe được chuyện này, nói thật xui xẻo, Đường gia đang vô cùng cao hứng chuẩn bị yến hội, tự nhiên lại đụng phải tang sự.</w:t>
      </w:r>
      <w:r>
        <w:br w:type="textWrapping"/>
      </w:r>
      <w:r>
        <w:br w:type="textWrapping"/>
      </w:r>
      <w:r>
        <w:t xml:space="preserve">Người ta nhà giàu lo liệu tang sự cũng không phải là chuyện một ngày hai ngày, một tháng hai tháng. Yến hội đương nhiên không thể chờ, cũng không thể kéo dài nữa, chờ tang sự nhà người ta xong xuôi cũng thì biết đến khi nào.</w:t>
      </w:r>
      <w:r>
        <w:br w:type="textWrapping"/>
      </w:r>
      <w:r>
        <w:br w:type="textWrapping"/>
      </w:r>
      <w:r>
        <w:t xml:space="preserve">Chẳng qua trong lòng thái phu nhân vẫn cảm thấy xui xẻo, tự nhiên không thể cao hứng.</w:t>
      </w:r>
      <w:r>
        <w:br w:type="textWrapping"/>
      </w:r>
      <w:r>
        <w:br w:type="textWrapping"/>
      </w:r>
      <w:r>
        <w:t xml:space="preserve">Đường Kính giao cho Thành Thứ lo liệu chuyện mở yến hội, Thành Thứ đã chuẩn bị xong hết rồi. Hiện giờ thái phu nhân lại mất hứng, Thành Thứ đành phải nghĩ cách làm thái phu nhân vui vẻ, nhưng mà cả đời hắn đã quen đánh giết, cho dù hiện tại học tính sổ cẩn thận, bản tính thủy chung vẫn không thay đổi được, nghĩ tới nghĩ lui, cũng không biết làm thế nào cho vui vẻ bây giờ.</w:t>
      </w:r>
      <w:r>
        <w:br w:type="textWrapping"/>
      </w:r>
      <w:r>
        <w:br w:type="textWrapping"/>
      </w:r>
      <w:r>
        <w:t xml:space="preserve">Cuối cùng đành phải thuê gánh hát đến hát hí khúc, chọn trong danh mục mấy khúc lão phu nhân thích, cũng có vẻ náo nhiệt.</w:t>
      </w:r>
      <w:r>
        <w:br w:type="textWrapping"/>
      </w:r>
      <w:r>
        <w:br w:type="textWrapping"/>
      </w:r>
      <w:r>
        <w:t xml:space="preserve">Gánh hát nổi danh trong kinh thành tổng cộng có ba cái, ba gánh hát hát làn điệu không giống nhau, nếu nói là ai hay ai dở, thì thật sự không thể phân cao thấp. Tuy nhiên dựa vào danh vọng của Đường gia ở kinh thành, mời cả ba cái đồng thời đến hát cũng không thành vấn đề.</w:t>
      </w:r>
      <w:r>
        <w:br w:type="textWrapping"/>
      </w:r>
      <w:r>
        <w:br w:type="textWrapping"/>
      </w:r>
      <w:r>
        <w:t xml:space="preserve">Nào biết lúc Thành Thứ sai người đi mời, hạ nhân trở về hồi đáp, lão bản của gánh hát Thường Thu đã bị Khánh Vương gia bao trọn, bao đã lâu rồi, hiện giờ không thể đến được.</w:t>
      </w:r>
      <w:r>
        <w:br w:type="textWrapping"/>
      </w:r>
      <w:r>
        <w:br w:type="textWrapping"/>
      </w:r>
      <w:r>
        <w:t xml:space="preserve">Thành Thứ nghe là Khánh Vương gia đã bao trọn, cũng không thể nói gì nữa. Hắn chỉ là một quản gia nho nhỏ, cho dù Đường gia có lợi hại, cho dù Đường Kính có lợi hại, với thân phận nô bộc của hắn làm sao có thể đòi người của Vương gia.</w:t>
      </w:r>
      <w:r>
        <w:br w:type="textWrapping"/>
      </w:r>
      <w:r>
        <w:br w:type="textWrapping"/>
      </w:r>
      <w:r>
        <w:t xml:space="preserve">Triệu Hòa Khánh nghe nói Đường gia muốn mời gánh hát Thường Thu hát hí khúc, bật cười nói một câu, “Nếu là để lo liệu cho yến hội của Úc Thụy chất nhi, ta như thế nào có thể không thả người.”</w:t>
      </w:r>
      <w:r>
        <w:br w:type="textWrapping"/>
      </w:r>
      <w:r>
        <w:br w:type="textWrapping"/>
      </w:r>
      <w:r>
        <w:t xml:space="preserve">Thành Thứ không ngờ tới tình huống này, bất quá nếu mời được cả ba gánh hát đến rồi, một đống chuyện rối rắm rốt cục cũng xong. </w:t>
      </w:r>
      <w:r>
        <w:rPr>
          <w:i/>
        </w:rPr>
        <w:t xml:space="preserve">(khổ thân bác già, bị bà già lăn đi lăn lại chết mệt)</w:t>
      </w:r>
      <w:r>
        <w:br w:type="textWrapping"/>
      </w:r>
      <w:r>
        <w:br w:type="textWrapping"/>
      </w:r>
      <w:r>
        <w:t xml:space="preserve">Sau ngày hôm đó Úc Thụy không thấy Vương gia nữa, còn tưởng rằng Vương gia đều là quý nhân hay quên, không nghĩ tới y còn nhớ rõ hắn. Hơn nữa hắn và y căn bản chẳng có gì liên quan, không biết tại sao Triệu Hòa Khánh luôn bày ra bộ dáng hữu hảo như vậy.</w:t>
      </w:r>
      <w:r>
        <w:br w:type="textWrapping"/>
      </w:r>
      <w:r>
        <w:br w:type="textWrapping"/>
      </w:r>
      <w:r>
        <w:t xml:space="preserve">Gánh hát tiến vào Đường gia trước, bởi vì Úc Hề viên tương đối hẻo lánh, ngẫu nhiên có thể nhìn thấy người trong gánh hát đang chuẩn bị.</w:t>
      </w:r>
      <w:r>
        <w:br w:type="textWrapping"/>
      </w:r>
      <w:r>
        <w:br w:type="textWrapping"/>
      </w:r>
      <w:r>
        <w:t xml:space="preserve">Thời điểm Úc Thụy ở trong hoa viên, nghe thấy mấy tiểu nha hoàn tán gẫu: “Lão bản của gánh hát Thường Thu có nhan sắc nhất đẳng, cùng Đường Sanh công tử đúng là ngang tài ngang sắc, cũng không biết lần này Đường Sanh công tử có thể xuất đầu lộ diện hay không.”</w:t>
      </w:r>
      <w:r>
        <w:br w:type="textWrapping"/>
      </w:r>
      <w:r>
        <w:br w:type="textWrapping"/>
      </w:r>
      <w:r>
        <w:t xml:space="preserve">Một tiểu nha hoàn khác cười nói: “Đường Sanh công tử chính là Hoàng Thượng đích thân ban cho lão gia, Thường Thu thì tính là cái gì, chỉ có danh tiếng, cùng lắm giá nghe hát cao một chút mà thôi.”</w:t>
      </w:r>
      <w:r>
        <w:br w:type="textWrapping"/>
      </w:r>
      <w:r>
        <w:br w:type="textWrapping"/>
      </w:r>
      <w:r>
        <w:t xml:space="preserve">“Xem ngươi nói, còn không phải đều là đào kép.” </w:t>
      </w:r>
      <w:r>
        <w:rPr>
          <w:i/>
        </w:rPr>
        <w:t xml:space="preserve">(con hát)</w:t>
      </w:r>
      <w:r>
        <w:br w:type="textWrapping"/>
      </w:r>
      <w:r>
        <w:br w:type="textWrapping"/>
      </w:r>
      <w:r>
        <w:t xml:space="preserve">Úc Thụy không ngờ Đường Sanh này còn liên quan đến Hoàng Thượng, có chút ngoài ý muốn.</w:t>
      </w:r>
      <w:r>
        <w:br w:type="textWrapping"/>
      </w:r>
      <w:r>
        <w:br w:type="textWrapping"/>
      </w:r>
      <w:r>
        <w:t xml:space="preserve">Gánh hát Thường Thu hắn đã nghe qua, là Úc Thụy đời trước biết đến. Gánh hát người ta vừa vào kinh thành lập tức nổi tiếng, đương nhiên sẽ không đến nơi khác làm ăn nữa, cho nên Úc Thụy cũng chỉ nghe nói, chưa từng thấy qua, nghe đồn lão bản có một giọng hát hoặc nhân, không chỉ hát hay, mà dáng người cũng đẹp.</w:t>
      </w:r>
      <w:r>
        <w:br w:type="textWrapping"/>
      </w:r>
      <w:r>
        <w:br w:type="textWrapping"/>
      </w:r>
      <w:r>
        <w:t xml:space="preserve">Công tử nhà giàu vì tiếng ca của lão bản này vung tiền như rác cũng là chuyện bình thường, nếu không Triệu Hòa Khánh làm sao lại bỏ ra nhiều bạc như thế để bao trọn hắn đâu.</w:t>
      </w:r>
      <w:r>
        <w:br w:type="textWrapping"/>
      </w:r>
      <w:r>
        <w:br w:type="textWrapping"/>
      </w:r>
      <w:r>
        <w:t xml:space="preserve">Úc Thụy có chút tò mò, Chỉ Hi tuổi không lớn, nghe các nha hoàn khác tán gẫu xong trong lòng cũng thấy tò mò, Úc Thụy liền bảo Chỉ Hi đẩy hắn đi ra ngoài xem một chút.</w:t>
      </w:r>
      <w:r>
        <w:br w:type="textWrapping"/>
      </w:r>
      <w:r>
        <w:br w:type="textWrapping"/>
      </w:r>
      <w:r>
        <w:t xml:space="preserve">Bên cạnh Úc Hề viên có một cái sân trống, cách chủ trạch khá xa, cho nên gánh hát ở ngay tại chỗ này chuẩn bị.</w:t>
      </w:r>
      <w:r>
        <w:br w:type="textWrapping"/>
      </w:r>
      <w:r>
        <w:br w:type="textWrapping"/>
      </w:r>
      <w:r>
        <w:t xml:space="preserve">Bọn họ vừa mới đến cửa, còn chưa đi vào, đã nghe bên trong truyền ra thanh âm, hình như có người đang hát, tiếng huyền cầm thong thả chậm rãi không ngờ lại hay như thế.</w:t>
      </w:r>
      <w:r>
        <w:br w:type="textWrapping"/>
      </w:r>
      <w:r>
        <w:br w:type="textWrapping"/>
      </w:r>
      <w:r>
        <w:t xml:space="preserve">Chỉ Hi duỗi cổ vào nhìn vài lần, bất quá phía sau cửa là màn che lớn, không thể nhìn thấy cái gì, có chút mất hứng.</w:t>
      </w:r>
      <w:r>
        <w:br w:type="textWrapping"/>
      </w:r>
      <w:r>
        <w:br w:type="textWrapping"/>
      </w:r>
      <w:r>
        <w:t xml:space="preserve">Ngày mở yến hội Úc Thụy không đi thư viện, tất nhiên là xin nghỉ, sáng sớm ở trong viện đã náo nhiệt.</w:t>
      </w:r>
      <w:r>
        <w:br w:type="textWrapping"/>
      </w:r>
      <w:r>
        <w:br w:type="textWrapping"/>
      </w:r>
      <w:r>
        <w:t xml:space="preserve">Triệu ma ma cầm bộ đồ mới vội vàng mặc cho Úc Thụy, là trước yến hội vài ngày đi trướng phòng lấy bạc, tìm thợ nổi tiếng may gấp, bất luận là kiểu dáng hay chất vải cũng không còn gì để chê.</w:t>
      </w:r>
      <w:r>
        <w:br w:type="textWrapping"/>
      </w:r>
      <w:r>
        <w:br w:type="textWrapping"/>
      </w:r>
      <w:r>
        <w:t xml:space="preserve">Úc Thụy tuy rằng gầy yếu, nhưng bản thân hắn chính là cái giá treo quần áo, mặc cái gì vào cũng đều đẹp chứ đừng nói là đặt may riêng, vô cùng tương xứng với khuôn mặt trời sinh tuấn tú của Úc Thụy, hơn nữa khí sắc trông rất tốt.</w:t>
      </w:r>
      <w:r>
        <w:br w:type="textWrapping"/>
      </w:r>
      <w:r>
        <w:br w:type="textWrapping"/>
      </w:r>
      <w:r>
        <w:t xml:space="preserve">Nếu xem nhẹ cái xe lăn thì thật sự vô cùng có khí độ của trưởng tử.</w:t>
      </w:r>
      <w:r>
        <w:br w:type="textWrapping"/>
      </w:r>
      <w:r>
        <w:br w:type="textWrapping"/>
      </w:r>
      <w:r>
        <w:t xml:space="preserve">Thế nhưng cho dù Chỉ Hi có thay đổi nệm lót tinh mỹ xa hoa đến đâu, xe lăn vẫn là xe lăn, cũng không biết trong số khách nhân tới dự hôm nay, có bao nhiêu người tới chê cười Đường gia.</w:t>
      </w:r>
      <w:r>
        <w:br w:type="textWrapping"/>
      </w:r>
      <w:r>
        <w:br w:type="textWrapping"/>
      </w:r>
      <w:r>
        <w:t xml:space="preserve">Mấy bàng chi có quan hệ gần gũi với Đường gia đều sai người bưng hộp đựng các loại trái cây điểm tâm đưa lại đây, một nhà đã đưa hơn mười hộp, mà bàng chi Đường gia rất nhiều, bọn hạ nhân bưng hộp đến đã để đầy một phòng.</w:t>
      </w:r>
      <w:r>
        <w:br w:type="textWrapping"/>
      </w:r>
      <w:r>
        <w:br w:type="textWrapping"/>
      </w:r>
      <w:r>
        <w:t xml:space="preserve">Khách nhân lục tục tới, không thể thiếu một ít quan viên quyền cao chức trọng. Hộ bộ thượng thư trong nhà còn đang lo liệu tang sự cũng không kém cạnh sai người đến tặng lễ, tiện thể nhắn lại, bởi vì có gia sự, đến đây không khỏi làm mọi người mất vui, nhưng thường ngày vẫn được Đường gia lão gia chiếu cố, không đến lại có vẻ không cung kính, đành phải để người đưa chút lễ mọn mừng thế chất, mong Đường gia không ghét bỏ.</w:t>
      </w:r>
      <w:r>
        <w:br w:type="textWrapping"/>
      </w:r>
      <w:r>
        <w:br w:type="textWrapping"/>
      </w:r>
      <w:r>
        <w:t xml:space="preserve">Yến hội mở trong hoa viên, mùa hè trời nóng nực, ở trong sân vừa mát mẻ thoải mái, vừa có thể uống rượu nghe diễn.</w:t>
      </w:r>
      <w:r>
        <w:br w:type="textWrapping"/>
      </w:r>
      <w:r>
        <w:br w:type="textWrapping"/>
      </w:r>
      <w:r>
        <w:t xml:space="preserve">Đường Kính đỡ thái phu nhân ngồi lên thượng vị, sau đó y ngồi vào thứ vị, Úc Thụy theo sau ngồi bên cạnh. Nhiều người vì muốn xem Đường Úc Thụy nên mới đến, nhắm thẳng sang bên này, nhưng lại không dám quá mức làm càn, nếu bất kính với Đường Úc Thụy ở trước mặt Đường Kính, chẳng phải là khinh thường Đường gia.</w:t>
      </w:r>
      <w:r>
        <w:br w:type="textWrapping"/>
      </w:r>
      <w:r>
        <w:br w:type="textWrapping"/>
      </w:r>
      <w:r>
        <w:t xml:space="preserve">Úc Thụy đã từng bàn việc làm ăn, tự nhiên hiểu mấy nghi thức xã giao ăn uống mời rượu, nhưng yến tiệc lớn như thế này vẫn là lần đầu tiên thấy, gia đình phú quý khác quả nhiên không thể đánh đồng, cho dù mười nhà cộng lại, cũng không xa hoa bằng một nửa Đường gia.</w:t>
      </w:r>
      <w:r>
        <w:br w:type="textWrapping"/>
      </w:r>
      <w:r>
        <w:br w:type="textWrapping"/>
      </w:r>
      <w:r>
        <w:t xml:space="preserve">Ngụy gia cùng Đường gia quan hệ cũng coi như họ hàng lâu năm, người Ngụy gia đến không ít, bởi vì Ngụy Thừa An học tập ở thư viện Đường gia, cho nên lần này cũng tới, nếu hắn không học ở tại Đường gia, chỉ sợ trong Ngụy gia cũng không ai còn nhớ tới hắn.</w:t>
      </w:r>
      <w:r>
        <w:br w:type="textWrapping"/>
      </w:r>
      <w:r>
        <w:br w:type="textWrapping"/>
      </w:r>
      <w:r>
        <w:t xml:space="preserve">Ngụy Thừa An đi theo cha mình, rõ ràng không còn kiêu ngạo ương ngạnh như ngày thường, giống con gà trống bại trận, không còn thấy bộ lông kiêu ngạo ngày xưa. Hơn nữa trưởng tử Ngụy gia cũng ở đây, Ngụy Thừa An vẫn luôn cúi thấp đầu, không nhìn nhiều không nói nhiều, làm tròn bổn phận.</w:t>
      </w:r>
      <w:r>
        <w:br w:type="textWrapping"/>
      </w:r>
      <w:r>
        <w:br w:type="textWrapping"/>
      </w:r>
      <w:r>
        <w:t xml:space="preserve">Trên mặt Úc Thụy treo nụ cười khiêm tốn cẩn thận tỉ mỉ, người bên ngoài nhìn thấy, mặc kệ thật hay giả, cũng tán dương Úc Thụy diện mạo bất phàm, cư xử đúng mực, quả nhiên là phong phạm của Đường gia, về sau đương nhiên sẽ thành châu báu, không có một ai lại tự tìm bất mãn bàn ra tán vào chân của hắn.</w:t>
      </w:r>
      <w:r>
        <w:br w:type="textWrapping"/>
      </w:r>
      <w:r>
        <w:br w:type="textWrapping"/>
      </w:r>
      <w:r>
        <w:t xml:space="preserve">Đang lúc nói chuyện cùng mời rượu, chợt nghe gia đinh thông báo, Khánh Vương gia đến.</w:t>
      </w:r>
      <w:r>
        <w:br w:type="textWrapping"/>
      </w:r>
      <w:r>
        <w:br w:type="textWrapping"/>
      </w:r>
      <w:r>
        <w:t xml:space="preserve">Mọi người đều biết Triệu Hòa Khánh thích nhất yến hội như thế này, ngày thường thấy chỗ nào náo nhiệt liền xán vào chỗ đó, bạn nhậu của hắn nhiều không đếm xuể, tuy là Vương gia nhưng không phải nhân vật thần bí cao thâm gì.</w:t>
      </w:r>
      <w:r>
        <w:br w:type="textWrapping"/>
      </w:r>
      <w:r>
        <w:br w:type="textWrapping"/>
      </w:r>
      <w:r>
        <w:t xml:space="preserve">Nhưng mọi người thật không ngờ hôm nay Triệu Hòa Khánh sẽ đến, dù sao loại yến hội này, là một Vương gia, sai người đến tặng lễ là được rồi, nói gì thì Đường Kính cũng là thương nhân, mà Vương gia lại là hoàng thân quốc thích, không cùng đẳng cấp.</w:t>
      </w:r>
      <w:r>
        <w:br w:type="textWrapping"/>
      </w:r>
      <w:r>
        <w:br w:type="textWrapping"/>
      </w:r>
      <w:r>
        <w:t xml:space="preserve">Triệu Hòa Khánh vẫn ăn diện một thân đầy tục khí như trước, trong tay mang theo một cái lồng chim bạc nạm vàng, con chim trong lồng đang hăng hái bay nhảy, y vừa tiến vào, ánh mắt mọi người đều bắn sang.</w:t>
      </w:r>
      <w:r>
        <w:br w:type="textWrapping"/>
      </w:r>
      <w:r>
        <w:br w:type="textWrapping"/>
      </w:r>
      <w:r>
        <w:t xml:space="preserve">Đường Kính đứng lên, đi qua nghênh đón: “Đường mỗ không biết Vương gia đến, không tiếp đón từ xa, thất lễ”</w:t>
      </w:r>
      <w:r>
        <w:br w:type="textWrapping"/>
      </w:r>
      <w:r>
        <w:br w:type="textWrapping"/>
      </w:r>
      <w:r>
        <w:t xml:space="preserve">Triệu Hòa Khánh cười một tiếng, cất cao giọng nói: “Không có gì đáng ngại không có gì đáng ngại.”</w:t>
      </w:r>
      <w:r>
        <w:br w:type="textWrapping"/>
      </w:r>
      <w:r>
        <w:br w:type="textWrapping"/>
      </w:r>
      <w:r>
        <w:t xml:space="preserve">Một tay che miệng đến gần Đường Kính, nhỏ giọng nói: “Như thế nào ngày thường không thấy ngươi khách khí với ta như vậy, ngươi giả bộ vừa thôi.”</w:t>
      </w:r>
      <w:r>
        <w:br w:type="textWrapping"/>
      </w:r>
      <w:r>
        <w:br w:type="textWrapping"/>
      </w:r>
      <w:r>
        <w:t xml:space="preserve">Đường Kính không để ý tới y, coi như không nghe thấy, lui ra phía sau nửa bước, dẫn Triệu Hòa Khánh ngồi vào vị trí.</w:t>
      </w:r>
      <w:r>
        <w:br w:type="textWrapping"/>
      </w:r>
      <w:r>
        <w:br w:type="textWrapping"/>
      </w:r>
      <w:r>
        <w:t xml:space="preserve">Triệu Hòa Khánh đi vào, đưa lồng chim cho hạ nhân Đường gia, cười với Đường Úc Thụy: “Đây là chim sáo chính tay ta tinh tế tuyển chọn, có thể nói, hót cũng rất hay.”</w:t>
      </w:r>
      <w:r>
        <w:br w:type="textWrapping"/>
      </w:r>
      <w:r>
        <w:br w:type="textWrapping"/>
      </w:r>
      <w:r>
        <w:t xml:space="preserve">Lông mày Úc Thụy rút một cái. Người khác đưa đồ cổ tranh chữ, đưa thực hạp điểm tâm, nhưng không có ai như Vương gia thích chơi trội này, đưa một đôi chim sáo đến…</w:t>
      </w:r>
      <w:r>
        <w:br w:type="textWrapping"/>
      </w:r>
      <w:r>
        <w:br w:type="textWrapping"/>
      </w:r>
      <w:r>
        <w:t xml:space="preserve">Úc Thụy trên mặt treo tươi cười, nói: “Tạ Vương gia.”</w:t>
      </w:r>
      <w:r>
        <w:br w:type="textWrapping"/>
      </w:r>
      <w:r>
        <w:br w:type="textWrapping"/>
      </w:r>
      <w:r>
        <w:t xml:space="preserve">Triệu Hòa Khánh phe phẩy cây quạt, cười nói: “Cảm tạ với chả không cảm tạ, này thì có cái gì phải cảm tạ, nếu ngươi thích, về sau có thể tới nhà của ta xem, hành lang treo rất nhiều chim sáo anh vũ, tùy ngươi chọn lựa.”</w:t>
      </w:r>
      <w:r>
        <w:br w:type="textWrapping"/>
      </w:r>
      <w:r>
        <w:br w:type="textWrapping"/>
      </w:r>
      <w:r>
        <w:t xml:space="preserve">Y vừa nói chuyện vừa liếc mắt sang bên cạnh một cái, từ lúc tiến vào đến giờ, cách đó không xa có một người vẫn luôn nhìn y, cũng không phải Triệu Hòa Khánh sợ người khác nhìn, nhưng người khác nhìn cũng không thể có ánh mắt “ngoan ngoãn ngơ ngác” như thế.</w:t>
      </w:r>
      <w:r>
        <w:br w:type="textWrapping"/>
      </w:r>
      <w:r>
        <w:br w:type="textWrapping"/>
      </w:r>
      <w:r>
        <w:t xml:space="preserve">Triệu Hòa Khánh quay đầu lại, vừa lúc đối mắt cùng Ngụy Thừa An ngồi cách đó không xa, Ngụy Thừa An hoảng sợ.</w:t>
      </w:r>
      <w:r>
        <w:br w:type="textWrapping"/>
      </w:r>
      <w:r>
        <w:br w:type="textWrapping"/>
      </w:r>
      <w:r>
        <w:t xml:space="preserve">Không nghĩ tới Triệu Hòa Khánh đột nhiên nói với hắn: “Ngươi cũng thích chim chóc sao?”</w:t>
      </w:r>
      <w:r>
        <w:br w:type="textWrapping"/>
      </w:r>
      <w:r>
        <w:br w:type="textWrapping"/>
      </w:r>
      <w:r>
        <w:t xml:space="preserve">Ngụy Thừa An cau mày, lập tức bật người lắc lắc đầu, cũng không hé miệng.</w:t>
      </w:r>
      <w:r>
        <w:br w:type="textWrapping"/>
      </w:r>
      <w:r>
        <w:br w:type="textWrapping"/>
      </w:r>
      <w:r>
        <w:t xml:space="preserve">Thế nhưng phụ thân Ngụy Thừa An lại nhanh chóng nhận sai với Vương gia, nói tiểu nhi không hiểu quy củ.</w:t>
      </w:r>
      <w:r>
        <w:br w:type="textWrapping"/>
      </w:r>
      <w:r>
        <w:br w:type="textWrapping"/>
      </w:r>
    </w:p>
    <w:p>
      <w:pPr>
        <w:pStyle w:val="Heading2"/>
      </w:pPr>
      <w:bookmarkStart w:id="45" w:name="chương-18-đào-kép"/>
      <w:bookmarkEnd w:id="45"/>
      <w:r>
        <w:t xml:space="preserve">18. Chương 18: Đào Kép</w:t>
      </w:r>
    </w:p>
    <w:p>
      <w:pPr>
        <w:pStyle w:val="Compact"/>
      </w:pPr>
      <w:r>
        <w:br w:type="textWrapping"/>
      </w:r>
      <w:r>
        <w:br w:type="textWrapping"/>
      </w:r>
      <w:r>
        <w:t xml:space="preserve">Yến tiệc bắt đầu được một lúc, trong hoa viên sân khấu đã được thiết kế chu đáo sẵn sàng, ba gánh hát nổi danh chuẩn bị thay nhau hát hí khúc.</w:t>
      </w:r>
      <w:r>
        <w:br w:type="textWrapping"/>
      </w:r>
      <w:r>
        <w:br w:type="textWrapping"/>
      </w:r>
      <w:r>
        <w:t xml:space="preserve">Hạ nhân cầm danh mục thỉnh Đường Kính chọn vở kịch. Hiện giờ phóng mắt nhìn ra, người dự tiệc thân phận cao quý nhất ở đây không phải Khánh Vương gia thì là ai.</w:t>
      </w:r>
      <w:r>
        <w:br w:type="textWrapping"/>
      </w:r>
      <w:r>
        <w:br w:type="textWrapping"/>
      </w:r>
      <w:r>
        <w:t xml:space="preserve">Đường Kính đương nhiên thỉnh Triệu Hòa Khánh chọn trước. Triệu Hòa Khánh khách khí với Đường Kính, Úc Thụy nhìn bộ dáng bọn họ đưa đẩy, dường như ở tửu lâu ngày ấy hắn nhìn lầm rồi.</w:t>
      </w:r>
      <w:r>
        <w:br w:type="textWrapping"/>
      </w:r>
      <w:r>
        <w:br w:type="textWrapping"/>
      </w:r>
      <w:r>
        <w:t xml:space="preserve">Triệu Hòa Khánh chọn hai khúc có vẻ hay, ba gánh hát tuy rằng đều nổi tiếng, nhưng nội dung chuyên sâu kỳ thật không giống nhau, gánh hát Thường Thu am hiểu xướng khúc, nếu hỏi tên ai đứng đầu bảng, đương nhiên là lão bản Liễu Thường Thu.</w:t>
      </w:r>
      <w:r>
        <w:br w:type="textWrapping"/>
      </w:r>
      <w:r>
        <w:br w:type="textWrapping"/>
      </w:r>
      <w:r>
        <w:t xml:space="preserve">Tuy rằng Liễu Thường Thu từ khi làm lão bản đã thật lâu không hát hí khúc, nhưng nếu có quý nhân đến mời, cũng sẽ không thoái thác, tựa như lúc trước Triệu Hòa Khánh mời hắn đến quý phủ.</w:t>
      </w:r>
      <w:r>
        <w:br w:type="textWrapping"/>
      </w:r>
      <w:r>
        <w:br w:type="textWrapping"/>
      </w:r>
      <w:r>
        <w:t xml:space="preserve">Nói đến lão bản gánh hát này, thật sự rất biết tiến thoái lại hiểu quy củ, kiếm ăn giữa đám quan to quý nhân khó tránh khỏi có va chạm, nhưng Thường Thu cho tới bây giờ vẫn thông thuận, chưa từng làm mất lòng ai, người nào tính tình nóng nảy rơi vào trong tay Thường Thu cũng biến thành hiền hòa.</w:t>
      </w:r>
      <w:r>
        <w:br w:type="textWrapping"/>
      </w:r>
      <w:r>
        <w:br w:type="textWrapping"/>
      </w:r>
      <w:r>
        <w:t xml:space="preserve">Tiếng huyền cầm vang lên, một nhân vật hoa đán </w:t>
      </w:r>
      <w:r>
        <w:rPr>
          <w:i/>
        </w:rPr>
        <w:t xml:space="preserve">(diễn viên đóng vai con gái có tính cách hoạt bát hoặc phóng đãng đanh đá)</w:t>
      </w:r>
      <w:r>
        <w:t xml:space="preserve"> chắp tay sau lưng vung vẩy tay áo, phong vận thướt tha dáng người gầy nhỏ, giày thêu thấp thoáng ở dưới vạt áo dài, người xem không hẹn mà cùng ngừng lại hô hấp.</w:t>
      </w:r>
      <w:r>
        <w:br w:type="textWrapping"/>
      </w:r>
      <w:r>
        <w:br w:type="textWrapping"/>
      </w:r>
      <w:r>
        <w:t xml:space="preserve">Hoa đán nhẹ nhàng di chuyển, đi vài bước, phượng nhãn đưa tình, hé miệng chào hỏi, lúc này mới có người phục hồi tinh thần, vừa vỗ tay vừa cao giọng trầm trồ khen ngợi.</w:t>
      </w:r>
      <w:r>
        <w:br w:type="textWrapping"/>
      </w:r>
      <w:r>
        <w:br w:type="textWrapping"/>
      </w:r>
      <w:r>
        <w:t xml:space="preserve">Mọi người nhìn thấy Triệu Hòa Khánh cùng Đường Kính đều vỗ tay, tự nhiên cũng hùa theo khen ngợi hết lời.</w:t>
      </w:r>
      <w:r>
        <w:br w:type="textWrapping"/>
      </w:r>
      <w:r>
        <w:br w:type="textWrapping"/>
      </w:r>
      <w:r>
        <w:t xml:space="preserve">Tuy Úc Thụy đã từng diễn, nhưng không thể nào nghe ra hay dở, hoa đán nhan sắc rất xinh đẹp, nhưng còn chưa đến mức để hắn nhìn ngây người, ngược lại Chỉ Hi ở phía sau xem đến vui vẻ. Chỉ Hi là người thích náo nhiệt, nếu không phải ngại thân phận của mình, phỏng chừng cũng muốn khen hay.</w:t>
      </w:r>
      <w:r>
        <w:br w:type="textWrapping"/>
      </w:r>
      <w:r>
        <w:br w:type="textWrapping"/>
      </w:r>
      <w:r>
        <w:t xml:space="preserve">Liễu Thường Thu hát liên tiếp hai bài mới lui ra đằng sau, ánh mắt Triệu Hòa Khánh ngoắc ngoắc đuổi theo, thoạt nhìn làm người ta cảm thấy y chính xác là một nhàn vương hữu danh vô thực.</w:t>
      </w:r>
      <w:r>
        <w:br w:type="textWrapping"/>
      </w:r>
      <w:r>
        <w:br w:type="textWrapping"/>
      </w:r>
      <w:r>
        <w:t xml:space="preserve">Triệu Hòa Khánh nói với Đường Kính: “Kêu Thường Thu tới uống hai chén trợ hứng đi.”</w:t>
      </w:r>
      <w:r>
        <w:br w:type="textWrapping"/>
      </w:r>
      <w:r>
        <w:br w:type="textWrapping"/>
      </w:r>
      <w:r>
        <w:t xml:space="preserve">Đường Kính không phản đối, Vương gia đã lên tiếng, không thể làm y mất hứng, liền quay đầu sai Thành Thứ mời Thường Thu lại đây.</w:t>
      </w:r>
      <w:r>
        <w:br w:type="textWrapping"/>
      </w:r>
      <w:r>
        <w:br w:type="textWrapping"/>
      </w:r>
      <w:r>
        <w:t xml:space="preserve">Ước chừng qua một chén trà nhỏ, Thường Thu mới cởi bỏ trang phục diễn, trên mặt treo ý cười chân thành đi tới thỉnh an các vị.</w:t>
      </w:r>
      <w:r>
        <w:br w:type="textWrapping"/>
      </w:r>
      <w:r>
        <w:br w:type="textWrapping"/>
      </w:r>
      <w:r>
        <w:t xml:space="preserve">Hắn tuy là một nam tử, nhưng chân mày thanh tú tinh xảo, dáng vẻ phong lưu, hơn nữa Thường Thu thích cười, lại càng tôn lên mặt mày như họa, làm người xem cảnh đẹp ý vui.</w:t>
      </w:r>
      <w:r>
        <w:br w:type="textWrapping"/>
      </w:r>
      <w:r>
        <w:br w:type="textWrapping"/>
      </w:r>
      <w:r>
        <w:t xml:space="preserve">Trên đài lại có người xướng khúc, chẳng qua ánh mắt của mọi người đều hướng tới Liễu Thường Thu, cũng không có ai nghe khúc nữa.</w:t>
      </w:r>
      <w:r>
        <w:br w:type="textWrapping"/>
      </w:r>
      <w:r>
        <w:br w:type="textWrapping"/>
      </w:r>
      <w:r>
        <w:t xml:space="preserve">Triệu Hòa Khánh cười: “Nghe nói trong phủ Đường Kính ngươi có một bảo bối, là Hoàng huynh ngự ban, hiện giờ tất cả mọi người đang cao hứng, không bằng cũng mời ra xướng một khúc, để mọi người đánh giá xem ai cao ai thấp.”</w:t>
      </w:r>
      <w:r>
        <w:br w:type="textWrapping"/>
      </w:r>
      <w:r>
        <w:br w:type="textWrapping"/>
      </w:r>
      <w:r>
        <w:t xml:space="preserve">Đường Kính không từ chối, cũng không hề giống như lời Triệu Hòa Khánh nói cái gì bảo bối, để Thành Thứ mời Đường Sanh công tử lại đây.</w:t>
      </w:r>
      <w:r>
        <w:br w:type="textWrapping"/>
      </w:r>
      <w:r>
        <w:br w:type="textWrapping"/>
      </w:r>
      <w:r>
        <w:t xml:space="preserve">Thời gian qua một nén nhang mới thấy tiểu tư dẫn một người ôm cầm đi tới.</w:t>
      </w:r>
      <w:r>
        <w:br w:type="textWrapping"/>
      </w:r>
      <w:r>
        <w:br w:type="textWrapping"/>
      </w:r>
      <w:r>
        <w:t xml:space="preserve">Nếu luận dáng người thì cũng ngang bằng Liễu Thường Thu, chẳng qua người nọ cúi đầu, không thấy rõ dung mạo.</w:t>
      </w:r>
      <w:r>
        <w:br w:type="textWrapping"/>
      </w:r>
      <w:r>
        <w:br w:type="textWrapping"/>
      </w:r>
      <w:r>
        <w:t xml:space="preserve">Đi tới gần, Úc Thụy mới nhìn thấy, khuôn mặt người này đích xác kinh vi thiên nhân, nhưng biểu tình lạnh lùng, không hay cười như Thường Thu, quả nhiên làm cho người ta cảm thấy xa cách.</w:t>
      </w:r>
      <w:r>
        <w:br w:type="textWrapping"/>
      </w:r>
      <w:r>
        <w:br w:type="textWrapping"/>
      </w:r>
      <w:r>
        <w:t xml:space="preserve">Đường Sanh công tử cúi người thỉnh an, ôm cầm bước lên sân khấu, hắn cũng không xướng khúc, chỉ đánh đàn trợ hứng cho mọi người.</w:t>
      </w:r>
      <w:r>
        <w:br w:type="textWrapping"/>
      </w:r>
      <w:r>
        <w:br w:type="textWrapping"/>
      </w:r>
      <w:r>
        <w:t xml:space="preserve">Chỉ Hi thấy không ai chú ý, cười với Úc Thụy: “Thiếu gia, ngài nói Đường Sanh công tử này đẹp hơn, hay là Thường Thu lão bản hơn?”</w:t>
      </w:r>
      <w:r>
        <w:br w:type="textWrapping"/>
      </w:r>
      <w:r>
        <w:br w:type="textWrapping"/>
      </w:r>
      <w:r>
        <w:t xml:space="preserve">Úc Thụy nhíu mày, hỏi ngược lại: “Ngươi thấy sao?”</w:t>
      </w:r>
      <w:r>
        <w:br w:type="textWrapping"/>
      </w:r>
      <w:r>
        <w:br w:type="textWrapping"/>
      </w:r>
      <w:r>
        <w:t xml:space="preserve">Chỉ Hi cười, rung đùi đắc ý nói: “Theo nô tỳ thấy, đẹp thì cũng đẹp, nhưng mà quá mức âm nhu, vẫn là thiếu gia đẹp nhất !”</w:t>
      </w:r>
      <w:r>
        <w:br w:type="textWrapping"/>
      </w:r>
      <w:r>
        <w:br w:type="textWrapping"/>
      </w:r>
      <w:r>
        <w:t xml:space="preserve">Úc Thụy nói: “Ngươi muốn vuốt mông ngựa, không sợ chụp phải đùi ngựa sao?”</w:t>
      </w:r>
      <w:r>
        <w:br w:type="textWrapping"/>
      </w:r>
      <w:r>
        <w:br w:type="textWrapping"/>
      </w:r>
      <w:r>
        <w:t xml:space="preserve">“Nô tỳ biết thiếu gia ngài là người tốt, cho dù nô tỳ chụp nhầm, cũng sẽ không trách tội.”</w:t>
      </w:r>
      <w:r>
        <w:br w:type="textWrapping"/>
      </w:r>
      <w:r>
        <w:br w:type="textWrapping"/>
      </w:r>
      <w:r>
        <w:t xml:space="preserve">Chỉ Hi lại tiếp lời: “Nô tỳ cảm thấy, Đường Sanh công tử này vẻ mặt như người khác thiếu hắn mấy trăm xâu tiền, nhăn nhăn nhó nhó thật sự không làm người ta thích được, mà Liễu lão bản kia, vẻ mặt nịnh nọt, cũng chẳng có gì tốt.”</w:t>
      </w:r>
      <w:r>
        <w:br w:type="textWrapping"/>
      </w:r>
      <w:r>
        <w:br w:type="textWrapping"/>
      </w:r>
      <w:r>
        <w:t xml:space="preserve">“Kiểu gì ngươi cũng nói được.”</w:t>
      </w:r>
      <w:r>
        <w:br w:type="textWrapping"/>
      </w:r>
      <w:r>
        <w:br w:type="textWrapping"/>
      </w:r>
      <w:r>
        <w:t xml:space="preserve">Chỉ Hi sờ sờ cái mũi không lên tiếng nữa.</w:t>
      </w:r>
      <w:r>
        <w:br w:type="textWrapping"/>
      </w:r>
      <w:r>
        <w:br w:type="textWrapping"/>
      </w:r>
      <w:r>
        <w:t xml:space="preserve">Nàng nói cũng không phải không có chỗ đúng, thế nhưng Úc Thụy cảm thấy việc này chẳng liên quan gì đến mình, không cần phải xen vào, nhà phú quý nào lại không nuôi một hai đào kép, nếu như không có ngược lại còn bị những người khác cười nhạo.</w:t>
      </w:r>
      <w:r>
        <w:br w:type="textWrapping"/>
      </w:r>
      <w:r>
        <w:br w:type="textWrapping"/>
      </w:r>
      <w:r>
        <w:t xml:space="preserve">Mà cái nghề này, nhân lúc tuổi còn trẻ, khoe khoang nhan sắc bồi rượu xướng khúc vân vân, đúng là không hề thua bất luận cô nương nào trong hoa lâu, nhưng lỡ như làm cao, đắc tội quý nhân nào thì xong đời.</w:t>
      </w:r>
      <w:r>
        <w:br w:type="textWrapping"/>
      </w:r>
      <w:r>
        <w:br w:type="textWrapping"/>
      </w:r>
      <w:r>
        <w:t xml:space="preserve">Úc Thụy cảm thấy không thú vị, tai nghe khúc, mí mắt dần dần có chút nặng, những người khác đều thích thú, không ngừng trầm trồ khen ngợi mời rượu, đầu Úc Thụy lại một chút một chút, từ từ gục xuống.</w:t>
      </w:r>
      <w:r>
        <w:br w:type="textWrapping"/>
      </w:r>
      <w:r>
        <w:br w:type="textWrapping"/>
      </w:r>
      <w:r>
        <w:t xml:space="preserve">Chỉ Hi thấy thiếu gia buồn ngủ, nhẹ nhàng khều hắn một cái, Úc Thụy giật mình, lập tức thẳng lưng, dụi dụi mắt, bưng chung trà nhấp một ngụm cho qua cơn buồn ngủ, kết quả không được bao lâu mắt lại bắt đầu díu lại.</w:t>
      </w:r>
      <w:r>
        <w:br w:type="textWrapping"/>
      </w:r>
      <w:r>
        <w:br w:type="textWrapping"/>
      </w:r>
      <w:r>
        <w:t xml:space="preserve">Chỉ Hi cũng biết thiếu gia mệt, thiếu gia đã không khỏe, ngày thường ở nhà hoặc là thư viện, đều không ầm ĩ như vậy, nhiều người lại hỗn loạn, khó tránh khỏi hao tâm tốn sức.</w:t>
      </w:r>
      <w:r>
        <w:br w:type="textWrapping"/>
      </w:r>
      <w:r>
        <w:br w:type="textWrapping"/>
      </w:r>
      <w:r>
        <w:t xml:space="preserve">Thế nhưng bây giờ còn chưa tan tiệc, nếu ngủ gật khó tránh khỏi bất kính.</w:t>
      </w:r>
      <w:r>
        <w:br w:type="textWrapping"/>
      </w:r>
      <w:r>
        <w:br w:type="textWrapping"/>
      </w:r>
      <w:r>
        <w:t xml:space="preserve">Triệu Hòa Khánh cùng Đường Kính giả bộ khách khí, trong mắt người khác hai người không mặn không nhạt trò chuyện, chỉ là quan hệ của thương nhân có tiền cùng Vương gia nhàn tản mà thôi, Triệu Hòa Khánh bị mọi người chuốc rượu, vừa uống vừa tán gẫu, ngẫu nhiên bàn luận mấy tiết mục đang diễn.</w:t>
      </w:r>
      <w:r>
        <w:br w:type="textWrapping"/>
      </w:r>
      <w:r>
        <w:br w:type="textWrapping"/>
      </w:r>
      <w:r>
        <w:t xml:space="preserve">Đường Kính thì chỉ nghe, khiến người ta cảm thấy rất không dễ bắt chuyện, tất cả mọi người đều biết thân phận địa vị trước kia của Đường gia. Thương nhân ở trong mắt quan gia căn bản không đáng giá nhắc tới, nhưng Đường Kính lại bất đồng, cho dù hôm nay y chỉ là một thương nhân, nhưng vẫn không có ai dám ở bên ngoài hạ thấp y, làm một thương nhân để cho Hoàng Thượng phải kiêng kị như thế cũng không phải chuyện dễ dàng.</w:t>
      </w:r>
      <w:r>
        <w:br w:type="textWrapping"/>
      </w:r>
      <w:r>
        <w:br w:type="textWrapping"/>
      </w:r>
      <w:r>
        <w:t xml:space="preserve">Đường Kính là người đã làm quan, đã mang binh giết địch, thậm chí đã thừa kế vương vị, không phải không hiểu được đạo lý quan cao hơn thương, chẳng qua Đường Kính nhìn thấu triệt hơn so với những người khác. Hiện giờ Đường gia còn có thể thịnh vượng như thế này, cũng đều là công lao của Đường Kính, nếu năm đó y không tự giao ra binh quyền, cũng không biết hiện giờ là tình cảnh như thế nào.</w:t>
      </w:r>
      <w:r>
        <w:br w:type="textWrapping"/>
      </w:r>
      <w:r>
        <w:br w:type="textWrapping"/>
      </w:r>
      <w:r>
        <w:t xml:space="preserve">Tuy Đường Kính cùng mọi người xem náo nhiệt, nhưng cũng không có bao nhiêu hứng thú, có lẽ bản tính y là như thế, từ nhỏ đã bắt đầu, vô luận là đọc sách hay tập võ đều phi thường nghiêm túc, thế cho nên y cảm thấy không có cái gì có thể làm mình vướng bận, trừ bỏ danh dự Đường gia, Đường Kính cũng không biết bản thân muốn gì.</w:t>
      </w:r>
      <w:r>
        <w:br w:type="textWrapping"/>
      </w:r>
      <w:r>
        <w:br w:type="textWrapping"/>
      </w:r>
      <w:r>
        <w:t xml:space="preserve">Trên mặt y không hề có nửa điểm không kiên nhẫn, vô ý quay đầu, thấy Úc Thụy ngồi bên cạnh hai tay đặt trên đầu gối, đầu hơi hơi cúi xuống, cái cằm gần như đụng tới ngực, liếc mắt một cái là biết đang ngủ.</w:t>
      </w:r>
      <w:r>
        <w:br w:type="textWrapping"/>
      </w:r>
      <w:r>
        <w:br w:type="textWrapping"/>
      </w:r>
      <w:r>
        <w:t xml:space="preserve">Sắc trời đã tối muộn, nhưng còn lâu mới tới lúc tan tiệc, Chỉ Hi thấy Đường Kính nhìn sang bên này, trong lòng kinh hãi nhảy dựng, nhanh chóng lại khều khều Úc Thụy.</w:t>
      </w:r>
      <w:r>
        <w:br w:type="textWrapping"/>
      </w:r>
      <w:r>
        <w:br w:type="textWrapping"/>
      </w:r>
      <w:r>
        <w:t xml:space="preserve">Lúc này Úc Thụy đã ngủ đến mụ mị đầu óc rồi, chỉ lắc lắc đầu, lại cảm thấy hẫng một cái, theo bản năng giãy ra, giật mình nhanh chóng mở to mắt, đã thấy mình bị Đường Kính ôm, trong tay còn cầm vạt áo trước ngực Đường Kính.</w:t>
      </w:r>
      <w:r>
        <w:br w:type="textWrapping"/>
      </w:r>
      <w:r>
        <w:br w:type="textWrapping"/>
      </w:r>
      <w:r>
        <w:t xml:space="preserve">Đường Kính xin phép thái phu nhân cáo lui, nói Úc Thụy thân mình không tốt, muốn đưa Úc Thụy trở về phòng nghỉ trước.</w:t>
      </w:r>
      <w:r>
        <w:br w:type="textWrapping"/>
      </w:r>
      <w:r>
        <w:br w:type="textWrapping"/>
      </w:r>
      <w:r>
        <w:t xml:space="preserve">Úc Thụy mê mê man man, biết y phải sắm vai phụ từ tử hiếu trước mặt khách nhân, vì thế thả lỏng người dựa vào trong ngực Đường Kính tiếp tục ngủ. </w:t>
      </w:r>
      <w:r>
        <w:rPr>
          <w:i/>
        </w:rPr>
        <w:t xml:space="preserve">(em lại tự lừa mình dối người, người ta có muốn đóng kịch thì cũng chỉ cần sai người đẩy em về là được rồi, đâu cần tự mình ôm, người ta là muốn nhân cơ hội ăn đậu hũ đó)</w:t>
      </w:r>
      <w:r>
        <w:br w:type="textWrapping"/>
      </w:r>
      <w:r>
        <w:br w:type="textWrapping"/>
      </w:r>
      <w:r>
        <w:t xml:space="preserve">Chỉ Hi sợ hãi lảo đảo đi theo Úc Thụy, không dám thở mạnh một cái, sợ lão gia tức giận. Nhưng làm Chỉ Hi ngoài ý muốn chính là, thiếu gia trên yến hội ngủ gật, lão gia lại không trách cứ, hơn nữa còn đích thân ôm thiếu gia về phòng nghỉ ngơi.</w:t>
      </w:r>
      <w:r>
        <w:br w:type="textWrapping"/>
      </w:r>
      <w:r>
        <w:br w:type="textWrapping"/>
      </w:r>
      <w:r>
        <w:t xml:space="preserve">Tuy Úc Thụy không làm gì hao tốn thể lực, nhưng treo tươi cười ứng phó khách khứa thật vô cùng mất sức, lại không thể từ chối phải uống chút rượu, nên cảm giác được ngủ rất ngon, thẳng đến sáng sớm ngày hôm sau, Úc Thụy mới tỉnh lại.</w:t>
      </w:r>
      <w:r>
        <w:br w:type="textWrapping"/>
      </w:r>
      <w:r>
        <w:br w:type="textWrapping"/>
      </w:r>
      <w:r>
        <w:t xml:space="preserve">Vừa mở mắt liền thấy đỉnh màn nhạt màu, Úc Thụy còn chưa kịp phản ứng, ý thức của hắn còn ở trên yến hội, trừng mắt nhìn, mới chậm rãi nhớ tới, hình như mình ngủ gật bị Đường Kính mang về.</w:t>
      </w:r>
      <w:r>
        <w:br w:type="textWrapping"/>
      </w:r>
      <w:r>
        <w:br w:type="textWrapping"/>
      </w:r>
      <w:r>
        <w:t xml:space="preserve">Úc Thụy hô một tiếng “Chỉ Hi”, Chỉ Hi đang đứng gian bên ngoài chờ hầu hạ, nhanh chóng tiến vào, thấy bộ dáng lười nhác của Úc Thụy, sốt ruột nói: “Thiếu gia, việc lớn không tốt rồi!”</w:t>
      </w:r>
      <w:r>
        <w:br w:type="textWrapping"/>
      </w:r>
      <w:r>
        <w:br w:type="textWrapping"/>
      </w:r>
      <w:r>
        <w:t xml:space="preserve">Úc Thụy liếc nàng một cái, hỏi: “Làm sao vậy?”</w:t>
      </w:r>
      <w:r>
        <w:br w:type="textWrapping"/>
      </w:r>
      <w:r>
        <w:br w:type="textWrapping"/>
      </w:r>
      <w:r>
        <w:t xml:space="preserve">Chỉ Hi đặt xiêm y trên ghế nhỏ bên cạnh, nói: “Sáng sớm nô tỳ đã nghe thấy hạ nhân trực đêm nói, ngày hôm qua tan tiệc, ba gánh hát đều đi rồi, chỉ còn một mình Liễu lão bản nịnh nọt kia, bây giờ còn ở lại trong phủ a. Khánh Vương gia nói Thường Thu tính tình sảng khoái, có thể làm lão gia thêm vui vẻ a.”</w:t>
      </w:r>
      <w:r>
        <w:br w:type="textWrapping"/>
      </w:r>
      <w:r>
        <w:br w:type="textWrapping"/>
      </w:r>
      <w:r>
        <w:t xml:space="preserve">Úc Thụy ý bảo Chỉ Hi nâng mình ngồi lên, nói: “Cái đó và ta có quan hệ gì? Ngươi nên nói cho nhóm tiểu thái thái ở hậu viện, lão gia lại mang người mới vào nhà.”</w:t>
      </w:r>
      <w:r>
        <w:br w:type="textWrapping"/>
      </w:r>
      <w:r>
        <w:br w:type="textWrapping"/>
      </w:r>
      <w:r>
        <w:t xml:space="preserve">Chỉ Hi trợn trừng mắt: “Liễu lão bản trời sinh đã có cái bản mặt nịnh nọt, hắn khéo đưa đẩy, vạn nhất bêu xấu thiếu gia trước mặt lão gia, chẳng phải là việc lớn không tốt!”</w:t>
      </w:r>
      <w:r>
        <w:br w:type="textWrapping"/>
      </w:r>
      <w:r>
        <w:br w:type="textWrapping"/>
      </w:r>
      <w:r>
        <w:t xml:space="preserve">Úc Thụy duỗi thẳng cánh tay, để Chỉ Hi chỉnh lý lại tay áo: “Ngươi lại lo lắng chuyện không đâu.”</w:t>
      </w:r>
      <w:r>
        <w:br w:type="textWrapping"/>
      </w:r>
      <w:r>
        <w:br w:type="textWrapping"/>
      </w:r>
      <w:r>
        <w:t xml:space="preserve">Nói xong không khỏi cụp mắt xuống, mỉm cười: “Liễu lão bản là trang tuyệt sắc, có thể khéo ăn nói, nhưng thủy chung vẫn là một nam nhân, không thể sinh hài tử, không thể thêm hương hỏa cho Đường gia, có những cái khác thì cũng vô ích thôi.”</w:t>
      </w:r>
      <w:r>
        <w:br w:type="textWrapping"/>
      </w:r>
      <w:r>
        <w:br w:type="textWrapping"/>
      </w:r>
      <w:r>
        <w:t xml:space="preserve">Chỉ Hi nghĩ nghĩ, tựa hồ cảm thấy đúng như vậy.</w:t>
      </w:r>
      <w:r>
        <w:br w:type="textWrapping"/>
      </w:r>
      <w:r>
        <w:br w:type="textWrapping"/>
      </w:r>
      <w:r>
        <w:t xml:space="preserve">Úc Thụy thân là trưởng tử Đường gia, căn bản không sợ Đường Kính nạp thiếp thất, trong nhà có thêm vài đào kép nhạc công thì đã sao. Đến tiểu thiếp xuất thân thấp kém cũng không có quyền sinh nhi tử, nam tử lại càng không thể dùng, cứ cho là được sủng ái, cũng không có khả năng uy hiếp đến Úc Thụy.</w:t>
      </w:r>
      <w:r>
        <w:br w:type="textWrapping"/>
      </w:r>
      <w:r>
        <w:br w:type="textWrapping"/>
      </w:r>
      <w:r>
        <w:t xml:space="preserve">Mặc kệ Úc Thụy có phải người què hay không, hiện giờ ở Đường gia hắn chính là trưởng tử, trải qua một đời, Úc Thụy không phải người dã tâm lớn, chỉ cần không ai động đến điểm mấu chốt của hắn, hắn cũng chẳng cần biết người kia có mấy cái nam thiếp mấy cái thị thiếp làm gì.</w:t>
      </w:r>
      <w:r>
        <w:br w:type="textWrapping"/>
      </w:r>
      <w:r>
        <w:br w:type="textWrapping"/>
      </w:r>
    </w:p>
    <w:p>
      <w:pPr>
        <w:pStyle w:val="Heading2"/>
      </w:pPr>
      <w:bookmarkStart w:id="46" w:name="chương-19-vừa-mới"/>
      <w:bookmarkEnd w:id="46"/>
      <w:r>
        <w:t xml:space="preserve">19. Chương 19: Vừa Mới</w:t>
      </w:r>
    </w:p>
    <w:p>
      <w:pPr>
        <w:pStyle w:val="Compact"/>
      </w:pPr>
      <w:r>
        <w:br w:type="textWrapping"/>
      </w:r>
      <w:r>
        <w:br w:type="textWrapping"/>
      </w:r>
      <w:r>
        <w:t xml:space="preserve">Nha hoàn tiến vào hầu hạ Úc Thụy rửa mặt chải đầu, Triệu ma ma dẫn Kiều Tương đến, Kiều Tương cười nói: “Hôm nay thiếu gia dậy sớm vậy, lão gia nói, tối qua thiếu gia tham gia yến hội mệt mỏi, hôm nay không cần đến thư viện, ở nhà nghỉ ngơi một hôm.”</w:t>
      </w:r>
      <w:r>
        <w:br w:type="textWrapping"/>
      </w:r>
      <w:r>
        <w:br w:type="textWrapping"/>
      </w:r>
      <w:r>
        <w:t xml:space="preserve">Úc Thụy gật gật đầu, cũng không cần mặc trang trọng, dù sao cũng ở nhà.</w:t>
      </w:r>
      <w:r>
        <w:br w:type="textWrapping"/>
      </w:r>
      <w:r>
        <w:br w:type="textWrapping"/>
      </w:r>
      <w:r>
        <w:t xml:space="preserve">Kiều Tương lại nói: “Tiểu thiếu gia Ngụy phủ lát nữa sẽ đến đây, Khánh Vương gia tối hôm qua cũng không về, vẫn ở lại khách phòng. Thiếu gia nếu không ngại đi thỉnh an lão gia muộn một chút, hôm qua lão gia nói chuyện với Khánh Vương gia, cũng ngủ muộn, lúc này sợ là còn chưa thức dậy”</w:t>
      </w:r>
      <w:r>
        <w:br w:type="textWrapping"/>
      </w:r>
      <w:r>
        <w:br w:type="textWrapping"/>
      </w:r>
      <w:r>
        <w:t xml:space="preserve">Úc Thụy có chút kinh ngạc, không phải bởi vì Triệu Hòa Khánh không đi. “Ngụy phủ?”</w:t>
      </w:r>
      <w:r>
        <w:br w:type="textWrapping"/>
      </w:r>
      <w:r>
        <w:br w:type="textWrapping"/>
      </w:r>
      <w:r>
        <w:t xml:space="preserve">Kiều Tương trả lời: “Đúng vậy, Ngụy phủ Tiểu Tam gia, cùng học trong thư viện với thiếu gia, nghe nói hôm qua thiếu gia bị mệt, lát nữa sẽ lại đây thăm.”</w:t>
      </w:r>
      <w:r>
        <w:br w:type="textWrapping"/>
      </w:r>
      <w:r>
        <w:br w:type="textWrapping"/>
      </w:r>
      <w:r>
        <w:t xml:space="preserve">Tuy ngoài miệng Úc Thụy không nói, nhưng trong lòng có chút kỳ quái, Ngụy Thừa An cùng hắn quan hệ không thân thiết, vì sao phải đến thăm mình, có vẻ phụ thân của hắn muốn hắn đến làm thân.</w:t>
      </w:r>
      <w:r>
        <w:br w:type="textWrapping"/>
      </w:r>
      <w:r>
        <w:br w:type="textWrapping"/>
      </w:r>
      <w:r>
        <w:t xml:space="preserve">Lẽ ra phụ thân Ngụy Thừa An là tướng quân, một Đại tướng quân không thể nào có quan hệ gần gũi với thương nhân được, thế nhưng Đường Kính khác với những thương nhân tầm thường khác.</w:t>
      </w:r>
      <w:r>
        <w:br w:type="textWrapping"/>
      </w:r>
      <w:r>
        <w:br w:type="textWrapping"/>
      </w:r>
      <w:r>
        <w:t xml:space="preserve">Úc Thụy không nằm xuống nữa, ngày hôm qua cũng không ngủ muộn, vừa ngồi dậy đã cảm thấy thắt lưng bủn rủn, chắc là nằm lâu lắm.</w:t>
      </w:r>
      <w:r>
        <w:br w:type="textWrapping"/>
      </w:r>
      <w:r>
        <w:br w:type="textWrapping"/>
      </w:r>
      <w:r>
        <w:t xml:space="preserve">Úc Thụy để Chỉ Hi đẩy mình đi hoa viên dạo, nhìn canh giờ không sai biệt lắm, liền đi thỉnh an thái phu nhân cùng Đường Kính.</w:t>
      </w:r>
      <w:r>
        <w:br w:type="textWrapping"/>
      </w:r>
      <w:r>
        <w:br w:type="textWrapping"/>
      </w:r>
      <w:r>
        <w:t xml:space="preserve">Tới trước cửa phòng thái phu nhân, đại nha hoàn ngăn cản không cho vào, nói thái phu nhân còn chưa dậy, tối qua đã phân phó hôm nay không cần đến thỉnh an.</w:t>
      </w:r>
      <w:r>
        <w:br w:type="textWrapping"/>
      </w:r>
      <w:r>
        <w:br w:type="textWrapping"/>
      </w:r>
      <w:r>
        <w:t xml:space="preserve">Úc Thụy lại bảo Chỉ Hi đẩy mình sang phòng Đường Kính, Đường Kính cũng không ở trong phòng, mà đã sang trà thất, Triệu Hòa Khánh cũng ở đó.</w:t>
      </w:r>
      <w:r>
        <w:br w:type="textWrapping"/>
      </w:r>
      <w:r>
        <w:br w:type="textWrapping"/>
      </w:r>
      <w:r>
        <w:t xml:space="preserve">Còn không chỉ có hai người, Liễu Thường Thu Liễu lão bản cũng ngồi trước bàn, đang chuyên tâm đánh đàn, Triệu Hòa Khánh ngả ra ghế, vừa nhấp trà, vừa rung đùi đắc ý, Đường Kính ngồi bên cạnh, hình như hai người đang nói chuyện.</w:t>
      </w:r>
      <w:r>
        <w:br w:type="textWrapping"/>
      </w:r>
      <w:r>
        <w:br w:type="textWrapping"/>
      </w:r>
      <w:r>
        <w:t xml:space="preserve">Úc Thụy tiến vào, Triệu Hòa Khánh là ngừng câu chuyện, sau đó lập tức cười nói: “U, chất nhi đến rồi, mau tới đây mau tới đây, hôm qua ngươi rời hoa viên quá sớm, nếu không phải cha ngươi xem ngươi như bảo bối, ta nhất định chuốc ngươi ba chén rượu đầy mới bỏ qua.”</w:t>
      </w:r>
      <w:r>
        <w:br w:type="textWrapping"/>
      </w:r>
      <w:r>
        <w:br w:type="textWrapping"/>
      </w:r>
      <w:r>
        <w:t xml:space="preserve">Úc Thụy phân biệt hành lễ với Đường Kính cùng Triệu Hòa Khánh, Triệu Hòa Khánh cười nói: “Con của ngươi càng xem trông càng được.”</w:t>
      </w:r>
      <w:r>
        <w:br w:type="textWrapping"/>
      </w:r>
      <w:r>
        <w:br w:type="textWrapping"/>
      </w:r>
      <w:r>
        <w:t xml:space="preserve">Đường Kính không nói gì, Úc Thụy không nhìn cũng biết Triệu Hòa Khánh đang thăm dò Đường Kính, nhưng lại không nghĩ ra tại sao Triệu Hòa Khánh lại có thái độ như thế rốt.</w:t>
      </w:r>
      <w:r>
        <w:br w:type="textWrapping"/>
      </w:r>
      <w:r>
        <w:br w:type="textWrapping"/>
      </w:r>
      <w:r>
        <w:t xml:space="preserve">Đường Kính còn chưa để Úc Thụy lui xuống, lại nghe Triệu Hòa Khánh nói tiếp: “Cái nhà hộ bộ thượng thư kia, vài ngày trước chết một thông phòng nha hoàn mà làm như chết cha chết mẹ, đến mức toàn bộ kinh thành đều đi nhà hắn điệu tang. Không được vài ngày lại thấy hắn ở trong trà lâu giữa ban ngày ban mặt thu bạc mua quan bán chức, cũng không sợ người ta nói hắn là tham quan.”</w:t>
      </w:r>
      <w:r>
        <w:br w:type="textWrapping"/>
      </w:r>
      <w:r>
        <w:br w:type="textWrapping"/>
      </w:r>
      <w:r>
        <w:t xml:space="preserve">Úc Thụy nghe, theo bản năng liếc Liễu lão bản còn đang đánh đàn một cái, không hiểu Triệu Hòa Khánh có ý gì, loại chuyện này sao có thể vô tâm vô phế nói ra, dù sao nơi này còn có những người khác.</w:t>
      </w:r>
      <w:r>
        <w:br w:type="textWrapping"/>
      </w:r>
      <w:r>
        <w:br w:type="textWrapping"/>
      </w:r>
      <w:r>
        <w:t xml:space="preserve">Úc Thụy cúi thấp đầu, làm bộ như không nghe thấy, Triệu Hòa Khánh lại vô tâm vô phế nói cười, lúc này Kiều Tương đi vào bẩm báo: “Lão gia, Ngụy phủ Tiểu Tam gia đến.”</w:t>
      </w:r>
      <w:r>
        <w:br w:type="textWrapping"/>
      </w:r>
      <w:r>
        <w:br w:type="textWrapping"/>
      </w:r>
      <w:r>
        <w:t xml:space="preserve">Đường Kính liếc nhìn Úc Thụy một cái, nói: “Thừa An là đặc biệt đến thăm Thụy Nhi, Thụy Thi đi nhìn xem.”</w:t>
      </w:r>
      <w:r>
        <w:br w:type="textWrapping"/>
      </w:r>
      <w:r>
        <w:br w:type="textWrapping"/>
      </w:r>
      <w:r>
        <w:t xml:space="preserve">Úc Thụy gật đầu đáp: “Vâng, nhi tử đã biết.”</w:t>
      </w:r>
      <w:r>
        <w:br w:type="textWrapping"/>
      </w:r>
      <w:r>
        <w:br w:type="textWrapping"/>
      </w:r>
      <w:r>
        <w:t xml:space="preserve">Chỉ Hi đẩy Úc Thụy ra ngoài, Triệu Hòa Khánh mới tựa tiếu phi tiếu nhìn Đường Kính, lập tức phất phất tay, không đứng đắn cười nói: “Thường Thu đi xuống trước đi, thấy ngươi đánh đàn lâu như vậy, chắc cũng mệt mỏi, tay mà bị thương sẽ làm người ta đau lòng chết mất.”</w:t>
      </w:r>
      <w:r>
        <w:br w:type="textWrapping"/>
      </w:r>
      <w:r>
        <w:br w:type="textWrapping"/>
      </w:r>
      <w:r>
        <w:t xml:space="preserve">Liễu lão bản chỉ cười nhẹ một tiếng, đứng dậy chân thành cảm tạ, lúc này mới xoay người lui ra ngoài.</w:t>
      </w:r>
      <w:r>
        <w:br w:type="textWrapping"/>
      </w:r>
      <w:r>
        <w:br w:type="textWrapping"/>
      </w:r>
      <w:r>
        <w:t xml:space="preserve">Triệu Hòa Khánh vắt chân, nhìn hắn đi ra ngoài, nghiêng đầu nói với Đường Kính: “Ngươi nói Thường Thu này như thế nào, diện mạo dễ nhìn, dáng người cũng được, chủ yếu nhất là dễ bảo, ngươi muốn thế nào cũng được.”</w:t>
      </w:r>
      <w:r>
        <w:br w:type="textWrapping"/>
      </w:r>
      <w:r>
        <w:br w:type="textWrapping"/>
      </w:r>
      <w:r>
        <w:t xml:space="preserve">Đường Kính cười lạnh một tiếng, chế nhạo: “Ngươi nghĩ ta cũng giống ngươi?”</w:t>
      </w:r>
      <w:r>
        <w:br w:type="textWrapping"/>
      </w:r>
      <w:r>
        <w:br w:type="textWrapping"/>
      </w:r>
      <w:r>
        <w:t xml:space="preserve">“Bổn vương đây là bại nhứ tàng kim ngọc </w:t>
      </w:r>
      <w:r>
        <w:rPr>
          <w:i/>
        </w:rPr>
        <w:t xml:space="preserve">[1]</w:t>
      </w:r>
      <w:r>
        <w:t xml:space="preserve"> đó, người bên ngoài không biết thì thôi, nhưng Đường Kính ngươi còn không biết ta ư.”</w:t>
      </w:r>
      <w:r>
        <w:br w:type="textWrapping"/>
      </w:r>
      <w:r>
        <w:br w:type="textWrapping"/>
      </w:r>
      <w:r>
        <w:t xml:space="preserve">Nói xong lại bắt đầu rung rung cây quạt.</w:t>
      </w:r>
      <w:r>
        <w:br w:type="textWrapping"/>
      </w:r>
      <w:r>
        <w:br w:type="textWrapping"/>
      </w:r>
      <w:r>
        <w:t xml:space="preserve">Đường Kính nhu nhu thái dương, nói: “Ngươi chê nơi này của ta có một cơ sở ngầm còn chưa đủ nhiều, lại an bài thêm một cái, ngày thường ta phải đi cửa hàng, không có rảnh rỗi để ý chuyện trong nhà.”</w:t>
      </w:r>
      <w:r>
        <w:br w:type="textWrapping"/>
      </w:r>
      <w:r>
        <w:br w:type="textWrapping"/>
      </w:r>
      <w:r>
        <w:t xml:space="preserve">Triệu Hòa Khánh khoát tay, phạch một cái khép quạt lại, vỗ bả vai Đường Kính, cười nói: “Ngươi không biết a, nếu chỉ có một hoa đán hát hí khúc, cùng lắm thì được vài người đến vỗ tay trầm trồ khen ngợi, thế thì ăn thua gì, không bằng thêm một cái hát cùng, sân khấu lớn như vậy, ai lại không muốn hát hay hơn? Còn lại là chuyện của bọn họ, chúng ta yên lặng theo dõi kỳ biến, chẳng phải rất tự tại sao.”</w:t>
      </w:r>
      <w:r>
        <w:br w:type="textWrapping"/>
      </w:r>
      <w:r>
        <w:br w:type="textWrapping"/>
      </w:r>
      <w:r>
        <w:t xml:space="preserve">Úc Thụy về phòng, Ngụy Thừa An đã đợi lâu.</w:t>
      </w:r>
      <w:r>
        <w:br w:type="textWrapping"/>
      </w:r>
      <w:r>
        <w:br w:type="textWrapping"/>
      </w:r>
      <w:r>
        <w:t xml:space="preserve">Ngụy Thừa An nhìn thấy hắn, cười cười: “Đường gia thiếu gia quả nhiên không tầm thường, kêu khách nhân uống hai chén trà mới bằng lòng lộ diện.”</w:t>
      </w:r>
      <w:r>
        <w:br w:type="textWrapping"/>
      </w:r>
      <w:r>
        <w:br w:type="textWrapping"/>
      </w:r>
      <w:r>
        <w:t xml:space="preserve">Úc Thụy nghe ngữ khí hắn không tốt, hắn phải vội vã chạy tới, lời nói lại lạnh nhạt như vậy, chắc là trong nhà giao nhiệm vụ, không phải chủ ý của hắn.</w:t>
      </w:r>
      <w:r>
        <w:br w:type="textWrapping"/>
      </w:r>
      <w:r>
        <w:br w:type="textWrapping"/>
      </w:r>
      <w:r>
        <w:t xml:space="preserve">Úc Thụy cũng không giận, cười nói: “Ngụy công tử hết trà rồi, gọi người mang lên.”</w:t>
      </w:r>
      <w:r>
        <w:br w:type="textWrapping"/>
      </w:r>
      <w:r>
        <w:br w:type="textWrapping"/>
      </w:r>
      <w:r>
        <w:t xml:space="preserve">Ngụy Thừa An trừng mắt liếc hắn một cái, “Ngươi nghĩ ta là bình trà sao, đến nhà của ngươi chỉ vì uống trà?”</w:t>
      </w:r>
      <w:r>
        <w:br w:type="textWrapping"/>
      </w:r>
      <w:r>
        <w:br w:type="textWrapping"/>
      </w:r>
      <w:r>
        <w:t xml:space="preserve">Úc Thụy làm bộ như thật kinh ngạc hỏi: “A, không phải vì uống trà sao, chẳng lẽ là đặc biệt đến thăm ta?”</w:t>
      </w:r>
      <w:r>
        <w:br w:type="textWrapping"/>
      </w:r>
      <w:r>
        <w:br w:type="textWrapping"/>
      </w:r>
      <w:r>
        <w:t xml:space="preserve">Ngụy Thừa An nghe khẩu khí của hắn, biết Úc Thụy đang chế nhạo, nhưng trong lòng hắn cũng có tư tâm, không phải hắn nguyện ý đến đây, cho nên không biết nói cái gì cho phải.</w:t>
      </w:r>
      <w:r>
        <w:br w:type="textWrapping"/>
      </w:r>
      <w:r>
        <w:br w:type="textWrapping"/>
      </w:r>
      <w:r>
        <w:t xml:space="preserve">Rất nhanh có nha hoàn dâng trà lên cho Ngụy Thừa An, sắc mặt hắn tối tăm trừng cái chung.</w:t>
      </w:r>
      <w:r>
        <w:br w:type="textWrapping"/>
      </w:r>
      <w:r>
        <w:br w:type="textWrapping"/>
      </w:r>
      <w:r>
        <w:t xml:space="preserve">Nha hoàn cung kính lui xuống, trong phòng lập tức an tĩnh ai cũng không nói chuyện, biểu tình trên mặt Ngụy Thừa An vẫn luôn rất rõ ràng, hắn suy nghĩ cái gì đều không giấu được, mà Úc Thụy cũng không rảnh rỗi giận hờn với hắn, quá mức ấu trĩ.</w:t>
      </w:r>
      <w:r>
        <w:br w:type="textWrapping"/>
      </w:r>
      <w:r>
        <w:br w:type="textWrapping"/>
      </w:r>
      <w:r>
        <w:t xml:space="preserve">Ngay tại lúc này, cũng không biết Triệu Hòa Khánh bên đó đang làm gì, tóm lại cách thật xa còn có thể nghe được tiếng cười của y.</w:t>
      </w:r>
      <w:r>
        <w:br w:type="textWrapping"/>
      </w:r>
      <w:r>
        <w:br w:type="textWrapping"/>
      </w:r>
      <w:r>
        <w:t xml:space="preserve">Sắc mặt Ngụy Thừa An rõ ràng lạnh đi một chút, hỏi Úc Thụy: “Khánh Vương gia cũng ở đây?”</w:t>
      </w:r>
      <w:r>
        <w:br w:type="textWrapping"/>
      </w:r>
      <w:r>
        <w:br w:type="textWrapping"/>
      </w:r>
      <w:r>
        <w:t xml:space="preserve">Úc Thụy gật đầu nói: “Vẫn luôn ở đây.”</w:t>
      </w:r>
      <w:r>
        <w:br w:type="textWrapping"/>
      </w:r>
      <w:r>
        <w:br w:type="textWrapping"/>
      </w:r>
      <w:r>
        <w:t xml:space="preserve">Ngụy Thừa An không nhiều lời, nhưng sắc mặt lập tức biến thành khinh thường, chỉ cười lạnh một tiếng, tựa hồ cùng Triệu Hòa Khánh có ân oán gì đó.</w:t>
      </w:r>
      <w:r>
        <w:br w:type="textWrapping"/>
      </w:r>
      <w:r>
        <w:br w:type="textWrapping"/>
      </w:r>
      <w:r>
        <w:t xml:space="preserve">Nhưng ngày hôm qua, Triệu Hòa Khánh nhìn thấy Ngụy Thừa An lại không giống như đã từng quen biết, hình như là lần đầu gặp mặt.</w:t>
      </w:r>
      <w:r>
        <w:br w:type="textWrapping"/>
      </w:r>
      <w:r>
        <w:br w:type="textWrapping"/>
      </w:r>
      <w:r>
        <w:t xml:space="preserve">Úc Thụy biết hắn là người không giấu được chuyện gì, Ngụy Thừa An nói: “Ta còn tự nhủ Khánh Vương gia làm sao có thể được lưu truyền là người vô cùng thần kì như vậy.”</w:t>
      </w:r>
      <w:r>
        <w:br w:type="textWrapping"/>
      </w:r>
      <w:r>
        <w:br w:type="textWrapping"/>
      </w:r>
      <w:r>
        <w:t xml:space="preserve">Úc Thụy chưa bao giờ nghe nói Triệu Hòa Khánh là nhân vật tài giỏi, chỉ nghe thấy y là một Vương gia nhàn tản, chưa bao giờ hỏi việc triều đình, bởi vậy giả vờ lơ đãng, cười nói: “Lưu truyền thần kì như thế nào, ta chưa từng nghe thấy.”</w:t>
      </w:r>
      <w:r>
        <w:br w:type="textWrapping"/>
      </w:r>
      <w:r>
        <w:br w:type="textWrapping"/>
      </w:r>
      <w:r>
        <w:t xml:space="preserve">Thân mình Úc Thụy nhỏ nhắn, hơn nữa thoạt nhìn gầy yếu, khó tránh khỏi khiến người ta buông lỏng cảnh giác, hơn nữa Ngụy Thừa An chính là loại người nói chuyện bằng tâm tình, không phải người lý trí, tính tình thì quá mức thẳng thắn.</w:t>
      </w:r>
      <w:r>
        <w:br w:type="textWrapping"/>
      </w:r>
      <w:r>
        <w:br w:type="textWrapping"/>
      </w:r>
      <w:r>
        <w:t xml:space="preserve">Ngụy Thừa An nói: “Loại công tử bột giống như ngươi làm sao nghe được, còn nói Khánh Vương gia là loại người không có chí lớn, ngươi có từng nghĩ, kỳ thật Khánh Vương gia lúc còn trẻ đã từng lên chiến trường, tính ra, cùng phụ thân ngươi coi như là vào sinh ra tử.”</w:t>
      </w:r>
      <w:r>
        <w:br w:type="textWrapping"/>
      </w:r>
      <w:r>
        <w:br w:type="textWrapping"/>
      </w:r>
      <w:r>
        <w:t xml:space="preserve">Đây là lần đầu tiên Úc Thụy nghe nói như vậy, hắn chỉ nghĩ Triệu Hòa Khánh có khả năng là một người nham hiểm, thâm tàng bất lộ, nào biết là loại người vừa nghe thấy.</w:t>
      </w:r>
      <w:r>
        <w:br w:type="textWrapping"/>
      </w:r>
      <w:r>
        <w:br w:type="textWrapping"/>
      </w:r>
      <w:r>
        <w:t xml:space="preserve">Ngụy Thừa An nhìn biểu tình kinh ngạc của hắn, lại càng đắc ý, cảm thấy mình hiểu biết hơn, nói: “Sau đó Vương gia ở trên chiến trường bị thương, không thể ra trận, liền lui về triều đình, có lẽ là vì thế mà thất bại hoàn toàn.”</w:t>
      </w:r>
      <w:r>
        <w:br w:type="textWrapping"/>
      </w:r>
      <w:r>
        <w:br w:type="textWrapping"/>
      </w:r>
      <w:r>
        <w:t xml:space="preserve">Úc Thụy đột nhiên nhớ tới lần đầu tiên nhìn thấy Triệu Hòa Khánh, phát hiện y có một chân bị thọt, chắc là bởi vì bị thương ở chân, cho nên không thể kỵ mã giết địch nữa, thế nhưng Ngụy Thừa An nói y thất bại hoàn toàn hắn cũng không đồng ý, nói là bo bo giữ mình thì đúng hơn.</w:t>
      </w:r>
      <w:r>
        <w:br w:type="textWrapping"/>
      </w:r>
      <w:r>
        <w:br w:type="textWrapping"/>
      </w:r>
      <w:r>
        <w:t xml:space="preserve">Úc Thụy cười nói: “Ngụy công tử biết nhiều như vậy, chắc là rất ngưỡng mộ Vương gia.”</w:t>
      </w:r>
      <w:r>
        <w:br w:type="textWrapping"/>
      </w:r>
      <w:r>
        <w:br w:type="textWrapping"/>
      </w:r>
      <w:r>
        <w:t xml:space="preserve">Ngụy Thừa An cười lạnh một tiếng, “Nếu là Khánh Vương gia mười năm trước, Thừa An tự nhiên là ngưỡng mộ, chẳng qua nay không bằng xưa, cho dù cho ta cái mũ đại bất kính, cũng vẫn như thế.”</w:t>
      </w:r>
      <w:r>
        <w:br w:type="textWrapping"/>
      </w:r>
      <w:r>
        <w:br w:type="textWrapping"/>
      </w:r>
      <w:r>
        <w:t xml:space="preserve">Úc Thụy lắc lắc đầu, Ngụy Thừa An một lòng muốn đi biên quan, cho dù làm tiểu tướng thủ thành cũng tốt, tuy rằng mới vừa rồi hắn đánh giá Triệu Hòa Khánh không ra gì, nhưng từ trong mấy câu nói đó, không khó nghe ra kỳ thật Ngụy Thừa An rất kính nể Khánh Vương gia, nhưng mà hắn sĩ diện, lại cảm thấy mình thanh cao, đương nhiên chướng mắt một Vương gia suy sút như thế.</w:t>
      </w:r>
      <w:r>
        <w:br w:type="textWrapping"/>
      </w:r>
      <w:r>
        <w:br w:type="textWrapping"/>
      </w:r>
      <w:r>
        <w:t xml:space="preserve">Thế sự nào có nhiều chuyện vừa lòng đẹp ý như thế, nếu thanh danh Triệu Hòa Khánh không phải giống như hiện giờ, làm sao còn giữ được địa vị hiện tại, vô luận nói như thế nào, Khánh Vương gia đều là người thông minh.</w:t>
      </w:r>
      <w:r>
        <w:br w:type="textWrapping"/>
      </w:r>
      <w:r>
        <w:br w:type="textWrapping"/>
      </w:r>
      <w:r>
        <w:t xml:space="preserve">Hai người uống một chén trà, Kiều Tương tiến vào thỉnh an, nói: “Thiếu gia, Ngụy công tử, lão gia ở sảnh đường bày thiện, thỉnh Khánh Vương gia dùng, không biết thiếu gia cùng Ngụy công tử muốn đi qua hay không?”</w:t>
      </w:r>
      <w:r>
        <w:br w:type="textWrapping"/>
      </w:r>
      <w:r>
        <w:br w:type="textWrapping"/>
      </w:r>
      <w:r>
        <w:t xml:space="preserve">Úc Thụy nhìn thoáng qua Ngụy Thừa An, cười nói: “Đương nhiên là đi, trở về bẩm lại, chúng ta sẽ nhanh chóng qua đó.”</w:t>
      </w:r>
      <w:r>
        <w:br w:type="textWrapping"/>
      </w:r>
      <w:r>
        <w:br w:type="textWrapping"/>
      </w:r>
      <w:r>
        <w:t xml:space="preserve">Kiều Tương lui xuống, Ngụy Thừa An hừ một tiếng, ý tứ kia tựa hồ muốn nói hắn còn chưa đồng ý đi đâu.</w:t>
      </w:r>
      <w:r>
        <w:br w:type="textWrapping"/>
      </w:r>
      <w:r>
        <w:br w:type="textWrapping"/>
      </w:r>
      <w:r>
        <w:t xml:space="preserve">Chỉ Hi đi lên đẩy xe lăn, sảnh đường ở ngay bên cạnh, cũng không cần phải đi xa.</w:t>
      </w:r>
      <w:r>
        <w:br w:type="textWrapping"/>
      </w:r>
      <w:r>
        <w:br w:type="textWrapping"/>
      </w:r>
      <w:r>
        <w:t xml:space="preserve">Trong sảnh đã bày sẵn bàn rượu và thức ăn, không xa xỉ quá, phần lớn là đồ nhắm rượu, còn có người ở một bên đánh đàn trợ hứng, Úc Thụy nhìn sang, hiển nhiên không phải Liễu lão bản vừa rồi, cũng không phải Đường Sanh công tử tối qua nhìn thấy.</w:t>
      </w:r>
      <w:r>
        <w:br w:type="textWrapping"/>
      </w:r>
      <w:r>
        <w:br w:type="textWrapping"/>
      </w:r>
      <w:r>
        <w:t xml:space="preserve">Đường Kính cùng Triệu Hòa Khánh đã ngồi xuống, nhìn thấy hai người tiến vào, Đường Kính nói: “Thụy Nhi lại đây, ngồi bên này.” </w:t>
      </w:r>
      <w:r>
        <w:rPr>
          <w:i/>
        </w:rPr>
        <w:t xml:space="preserve">(giành chỗ cho vợ ngay được, ta có ảo giác giọng anh rất hớn hở =.,=)</w:t>
      </w:r>
      <w:r>
        <w:br w:type="textWrapping"/>
      </w:r>
      <w:r>
        <w:br w:type="textWrapping"/>
      </w:r>
      <w:r>
        <w:t xml:space="preserve">Úc Thụy gật đầu, để Chỉ Hi đẩy qua, hắn đương nhiên biết đây là để cho Ngụy Thừa An xem, dù sao Ngụy Thừa An là người dòng chính Ngụy gia, cho dù không phải đích trưởng tử, nhưng mục đích hắn đến Đường gia vấn an Úc Thụy, đơn giản chỉ là kéo gần quan hệ, thêm nữa là thăm dò thật giả.</w:t>
      </w:r>
      <w:r>
        <w:br w:type="textWrapping"/>
      </w:r>
      <w:r>
        <w:br w:type="textWrapping"/>
      </w:r>
      <w:r>
        <w:t xml:space="preserve">Đường Kính tự nhiên phải diễn cho hắn nhìn.</w:t>
      </w:r>
      <w:r>
        <w:br w:type="textWrapping"/>
      </w:r>
      <w:r>
        <w:br w:type="textWrapping"/>
      </w:r>
      <w:r>
        <w:t xml:space="preserve">Mà ở trong mắt Ngụy Thừa An, Úc Thụy không biết đã tích phúc bao nhiêu đời, có một người cha hiền lành lại có thế lực như thế chờ đợi mình hắn đến ăn cùng.</w:t>
      </w:r>
      <w:r>
        <w:br w:type="textWrapping"/>
      </w:r>
      <w:r>
        <w:br w:type="textWrapping"/>
      </w:r>
      <w:r>
        <w:rPr>
          <w:i/>
        </w:rPr>
        <w:t xml:space="preserve">Tác giả nói ra suy nghĩ của mình: lão cha thì mặt than, nhi tử thì lãnh tĩnh dấu giếm, cho nên JQ còn cần phát triển, phải từ từ ~(* ￣︶￣)y</w:t>
      </w:r>
      <w:r>
        <w:br w:type="textWrapping"/>
      </w:r>
      <w:r>
        <w:br w:type="textWrapping"/>
      </w:r>
      <w:r>
        <w:t xml:space="preserve">— Hết chương 19 —</w:t>
      </w:r>
      <w:r>
        <w:br w:type="textWrapping"/>
      </w:r>
      <w:r>
        <w:br w:type="textWrapping"/>
      </w:r>
      <w:r>
        <w:t xml:space="preserve">—————-</w:t>
      </w:r>
      <w:r>
        <w:br w:type="textWrapping"/>
      </w:r>
      <w:r>
        <w:br w:type="textWrapping"/>
      </w:r>
      <w:r>
        <w:t xml:space="preserve">CHÚ THÍCH</w:t>
      </w:r>
      <w:r>
        <w:br w:type="textWrapping"/>
      </w:r>
      <w:r>
        <w:br w:type="textWrapping"/>
      </w:r>
      <w:r>
        <w:rPr>
          <w:i/>
        </w:rPr>
        <w:t xml:space="preserve">[1] “bại nhứ tàng kim ngọc”:</w:t>
      </w:r>
      <w:r>
        <w:t xml:space="preserve"> có nàng nào đã đọc truyện này chưa, thật ra chỗ này ta chém, vì thấy câu này rất hay:))) nghĩa là trong đống bông rách nát có giấu kim cương đó</w:t>
      </w:r>
      <w:r>
        <w:br w:type="textWrapping"/>
      </w:r>
      <w:r>
        <w:br w:type="textWrapping"/>
      </w:r>
    </w:p>
    <w:p>
      <w:pPr>
        <w:pStyle w:val="Heading2"/>
      </w:pPr>
      <w:bookmarkStart w:id="47" w:name="chương-20-phụ-từ"/>
      <w:bookmarkEnd w:id="47"/>
      <w:r>
        <w:t xml:space="preserve">20. Chương 20: Phụ Từ</w:t>
      </w:r>
    </w:p>
    <w:p>
      <w:pPr>
        <w:pStyle w:val="Compact"/>
      </w:pPr>
      <w:r>
        <w:br w:type="textWrapping"/>
      </w:r>
      <w:r>
        <w:br w:type="textWrapping"/>
      </w:r>
      <w:r>
        <w:t xml:space="preserve">Nha hoàn bày thiện xong, trong phòng có Triệu Hòa Khánh, tự nhiên không thể nào an tĩnh mà ăn cơm, Ngụy Thừa An thì lại nghiêm mặt, so với bạn đồng lứa thì vóc người hắn cũng xem như khá cao, nhưng luôn mang theo chút non nớt, loại đối lập này khiến người ta thật muốn bật cười.</w:t>
      </w:r>
      <w:r>
        <w:br w:type="textWrapping"/>
      </w:r>
      <w:r>
        <w:br w:type="textWrapping"/>
      </w:r>
      <w:r>
        <w:t xml:space="preserve">Ngụy Thừa An không nhìn Triệu Hòa Khánh, chỉ liếc y một cái. Mới đầu Triệu Hòa Khánh cũng không chú ý, nhưng về sau y vừa nói nói cười cười vừa ăn cơm, vô ý nói mấy câu với Ngụy Thừa An, thế nhưng đối phương chỉ trừng mình, không nói một chữ, khiến Triệu Hòa Khánh còn nghĩ là mình cùng hắn có thâm cừu đại hận.</w:t>
      </w:r>
      <w:r>
        <w:br w:type="textWrapping"/>
      </w:r>
      <w:r>
        <w:br w:type="textWrapping"/>
      </w:r>
      <w:r>
        <w:t xml:space="preserve">Bên Đường Kính cùng Đường Úc Thụy vẫn đang diễn ra một màn phụ từ tử hiếu…</w:t>
      </w:r>
      <w:r>
        <w:br w:type="textWrapping"/>
      </w:r>
      <w:r>
        <w:br w:type="textWrapping"/>
      </w:r>
      <w:r>
        <w:t xml:space="preserve">Chân Úc Thụy không đi lại được, hơn nữa vóc người lại nhỏ, tuy rằng bình thường hắn không quen để bọn nha hoàn gắp thức ăn, nhưng có đồ ăn không với đến, bọn nha hoàn thỉnh thoảng gắp một cái, làm Chỉ Hi đứng bên cạnh sững sờ, hình như mình chẳng cần làm gì, thức ăn đều do lão gia gắp rồi, hơn nữa còn có vẻ rất ôn hòa săn sóc.</w:t>
      </w:r>
      <w:r>
        <w:br w:type="textWrapping"/>
      </w:r>
      <w:r>
        <w:br w:type="textWrapping"/>
      </w:r>
      <w:r>
        <w:t xml:space="preserve">Đường Kính muốn để Ngụy gia biết thân phận địa vị Úc Thụy, đương nhiên tận lực sắm vai từ phụ, nhưng bình thường y cũng chẳng thân cận với Úc Thụy lắm, không biết Úc Thụy thích ăn cái gì, thích ngọt hơn hay là mặn hơn, cho nên chỉ có thể tùy ý gắp thức ăn nhét vào trong bát hắn.</w:t>
      </w:r>
      <w:r>
        <w:br w:type="textWrapping"/>
      </w:r>
      <w:r>
        <w:br w:type="textWrapping"/>
      </w:r>
      <w:r>
        <w:t xml:space="preserve">Úc Thụy đương nhiên sẽ không nói mình không thích ăn, mà giả vờ thích ăn cũng rất đơn giản, làm Chỉ Hi còn tưởng rằng thiếu gia thích món này, trong lòng yên lặng nhớ kỹ, về sau bảo tiểu trù phòng làm nhiều một chút.</w:t>
      </w:r>
      <w:r>
        <w:br w:type="textWrapping"/>
      </w:r>
      <w:r>
        <w:br w:type="textWrapping"/>
      </w:r>
      <w:r>
        <w:t xml:space="preserve">Ăn cơm xong, Đường Kính sai bọn nha hoàn dâng trà, Triệu Hòa Khánh vẫn luôn miệng nói cười vui vẻ, Ngụy Thừa An hình như chán ghét y, không ở lâu, nói buổi chiều còn phải đến thư viện đọc sách, lúc này cũng nên trở về, nếu không sẽ muộn giờ.</w:t>
      </w:r>
      <w:r>
        <w:br w:type="textWrapping"/>
      </w:r>
      <w:r>
        <w:br w:type="textWrapping"/>
      </w:r>
      <w:r>
        <w:t xml:space="preserve">Đường Kính sai người tiễn Ngụy Thừa An, từ thùy hoa môn đưa đến đại môn, lập tức có hạ nhận dắt ngựa của Ngụy gia Tiểu Tam gia đến, Ngụy Thừa An xoay người lên ngựa, bên người cũng chẳng mang theo tiểu tư, trở về một mình.</w:t>
      </w:r>
      <w:r>
        <w:br w:type="textWrapping"/>
      </w:r>
      <w:r>
        <w:br w:type="textWrapping"/>
      </w:r>
      <w:r>
        <w:t xml:space="preserve">Triệu Hòa Khánh cũng ra khỏi Đường gia, vừa lúc thấy bóng dáng Ngụy Thừa An phóng ngựa đi, không khỏi quay đầu hỏi nô bộc bên cạnh: “Hôm nay quần áo Bổn vương có cái gì không ổn sao?”</w:t>
      </w:r>
      <w:r>
        <w:br w:type="textWrapping"/>
      </w:r>
      <w:r>
        <w:br w:type="textWrapping"/>
      </w:r>
      <w:r>
        <w:t xml:space="preserve">Hạ nhân nơm nớp lo sợ lắc đầu.</w:t>
      </w:r>
      <w:r>
        <w:br w:type="textWrapping"/>
      </w:r>
      <w:r>
        <w:br w:type="textWrapping"/>
      </w:r>
      <w:r>
        <w:t xml:space="preserve">Triệu Hòa Khánh lại hỏi: “Hay là Bổn vương lời nói việc làm quá mức ngả ngớn làm người ta không vui?”</w:t>
      </w:r>
      <w:r>
        <w:br w:type="textWrapping"/>
      </w:r>
      <w:r>
        <w:br w:type="textWrapping"/>
      </w:r>
      <w:r>
        <w:t xml:space="preserve">Hạ nhân lại càng sợ hãi, đầu lắc như trống bỏi.</w:t>
      </w:r>
      <w:r>
        <w:br w:type="textWrapping"/>
      </w:r>
      <w:r>
        <w:br w:type="textWrapping"/>
      </w:r>
      <w:r>
        <w:t xml:space="preserve">Lúc này Triệu Hòa Khánh mới phủi phủi y bào, vén vạt áo cúi người lên kiệu, vừa ngồi vào trong, vừa lầm bầm lầu bầu nói: “Bổn vương cũng thấy không có gì không ổn.”</w:t>
      </w:r>
      <w:r>
        <w:br w:type="textWrapping"/>
      </w:r>
      <w:r>
        <w:br w:type="textWrapping"/>
      </w:r>
      <w:r>
        <w:t xml:space="preserve">Tân khách đều ra về, nhiệm vụ của Úc Thụy hôm nay cũng coi như hoàn thành, đang muốn cáo lui quay về Úc Hề viên, lại thấy Thành Thứ bước nhanh đến, đưa cho Đường Kính một đồ vật.</w:t>
      </w:r>
      <w:r>
        <w:br w:type="textWrapping"/>
      </w:r>
      <w:r>
        <w:br w:type="textWrapping"/>
      </w:r>
      <w:r>
        <w:t xml:space="preserve">Thoạt nhìn hình như là bái thiếp.</w:t>
      </w:r>
      <w:r>
        <w:br w:type="textWrapping"/>
      </w:r>
      <w:r>
        <w:br w:type="textWrapping"/>
      </w:r>
      <w:r>
        <w:t xml:space="preserve">Đường Kính nhìn thoáng qua, hóa ra Thừa tướng Liên Hách đến, người hầu dâng bái thiếp, nói ngày hôm qua trong người bận việc công không thể đến dự tiệc công bố chính danh thế chất, hiện giờ hạ triều muốn đến tặng lễ.</w:t>
      </w:r>
      <w:r>
        <w:br w:type="textWrapping"/>
      </w:r>
      <w:r>
        <w:br w:type="textWrapping"/>
      </w:r>
      <w:r>
        <w:t xml:space="preserve">Đường Kính hỏi: “Hoàng Thượng tan triều rồi sao.”</w:t>
      </w:r>
      <w:r>
        <w:br w:type="textWrapping"/>
      </w:r>
      <w:r>
        <w:br w:type="textWrapping"/>
      </w:r>
      <w:r>
        <w:t xml:space="preserve">Thành Thứ đáp: “Đã tan, nghe nói Liên đại nhân vừa hạ triều đã đợi ở phòng nghị sự một canh giờ, ngọ thiện cũng ăn ở trong cung, một lúc nữa sẽ tới.”</w:t>
      </w:r>
      <w:r>
        <w:br w:type="textWrapping"/>
      </w:r>
      <w:r>
        <w:br w:type="textWrapping"/>
      </w:r>
      <w:r>
        <w:t xml:space="preserve">Đường Kính gật gật đầu, quay lại nói với Úc Thụy: “Ngươi ở lại đây một lúc nữa rồi hẵng trở về.”</w:t>
      </w:r>
      <w:r>
        <w:br w:type="textWrapping"/>
      </w:r>
      <w:r>
        <w:br w:type="textWrapping"/>
      </w:r>
      <w:r>
        <w:t xml:space="preserve">Úc Thụy thở dài, ứng tiếng, thoạt nhìn cả ngày hôm nay đều phải diễn vai phụ từ tử hiếu với Đường Kính. Không phải Đường Kính hung thần ác sát gì, chẳng qua rất tốn sức, chuyện gì cũng phải cẩn thận từng li từng tí. Vừa rồi diễn cho Ngụy Thừa An xem, Ngụy Thừa An tâm tư đơn thuần thẳng thắn, nhìn cái gì tin cái nấy, nhưng Liên Hách thì không giống.</w:t>
      </w:r>
      <w:r>
        <w:br w:type="textWrapping"/>
      </w:r>
      <w:r>
        <w:br w:type="textWrapping"/>
      </w:r>
      <w:r>
        <w:t xml:space="preserve">Tuy chỉ gặp mặt có một lần, nhưng có thể nhìn ra, Đường Kính đối với Liên Hách cũng có phần kiêng kị, đây không phải là một nhân vật dễ chọc.</w:t>
      </w:r>
      <w:r>
        <w:br w:type="textWrapping"/>
      </w:r>
      <w:r>
        <w:br w:type="textWrapping"/>
      </w:r>
      <w:r>
        <w:t xml:space="preserve">Đang lúc nói chuyện, hạ nhân nghiêng ngả lảo đảo chạy vào: “Lão gia, Hoàng Thượng cùng Liên đại nhân tới.”</w:t>
      </w:r>
      <w:r>
        <w:br w:type="textWrapping"/>
      </w:r>
      <w:r>
        <w:br w:type="textWrapping"/>
      </w:r>
      <w:r>
        <w:t xml:space="preserve">Điều này làm cho Úc Thụy hít một hơi, nhất thời ngây ngẩn cả người, quyền thế Đường Kính quả nhiên rất lớn, chỉ có cái chính danh của trưởng tử mà có thể kinh động cả đến Hoàng Thượng.</w:t>
      </w:r>
      <w:r>
        <w:br w:type="textWrapping"/>
      </w:r>
      <w:r>
        <w:br w:type="textWrapping"/>
      </w:r>
      <w:r>
        <w:t xml:space="preserve">Đường Kính thì lại không kinh ngạc, phân phó Thành Thứ mở trung môn.</w:t>
      </w:r>
      <w:r>
        <w:br w:type="textWrapping"/>
      </w:r>
      <w:r>
        <w:br w:type="textWrapping"/>
      </w:r>
      <w:r>
        <w:t xml:space="preserve">Lúc Triệu Lê cùng Liên Hách đến trước cửa đã thấy trung môn Đường gia mở rộng. Đường Kính đỡ lão phu nhân cùng hạ nhân cao thấp Đường gia đều ra nghênh đón, mọi người cúi người quỳ xuống, chỉ riêng Đường Úc Thụy không quỳ được, nổi bật trong đám người.</w:t>
      </w:r>
      <w:r>
        <w:br w:type="textWrapping"/>
      </w:r>
      <w:r>
        <w:br w:type="textWrapping"/>
      </w:r>
      <w:r>
        <w:t xml:space="preserve">Trên mặt Triệu Lê mỉm cười khéo léo, quét mắt liếc mọi người quỳ gối trước mặt, có vẻ thực hưởng thụ thời khắc này, cho dù thanh danh Đường Kính có lớn đến mấy, cũng không thể đại bất kính đến mức nhìn thấy Hoàng Thượng mà không quỳ.</w:t>
      </w:r>
      <w:r>
        <w:br w:type="textWrapping"/>
      </w:r>
      <w:r>
        <w:br w:type="textWrapping"/>
      </w:r>
      <w:r>
        <w:t xml:space="preserve">Triệu Lê nhìn đến Đường Úc Thụy, hắn không biết Úc Thụy, nhưng nghe Liên Hách miêu tả qua, thấy hắn ngồi xe lăn, vóc người thực đơn bạc, lại mi thanh mục tú ngoài ý muốn, cũng không giống hài tử nhà quê, ngược lại càng giống thiếu gia con nhà gia giáo.</w:t>
      </w:r>
      <w:r>
        <w:br w:type="textWrapping"/>
      </w:r>
      <w:r>
        <w:br w:type="textWrapping"/>
      </w:r>
      <w:r>
        <w:t xml:space="preserve">Đường Úc Thụy bắt gặp ánh mắt Triệu Lê, nhu thuận cúi đầu xuống.</w:t>
      </w:r>
      <w:r>
        <w:br w:type="textWrapping"/>
      </w:r>
      <w:r>
        <w:br w:type="textWrapping"/>
      </w:r>
      <w:r>
        <w:t xml:space="preserve">Lúc này Triệu Lê mặc thường phục, tuy rằng trước cửa Đường gia không có ai dám ngang qua xoi mói, nhưng dù sao cũng ở ngoài đường, trận thế quá lớn cũng không tốt, vì thế cười nói: “Không cần giữ lễ tiết, hôm nay trẫm đến chỉ muốn ngồi trong chốc lát, trò chuyện vài câu, mau đứng lên.”</w:t>
      </w:r>
      <w:r>
        <w:br w:type="textWrapping"/>
      </w:r>
      <w:r>
        <w:br w:type="textWrapping"/>
      </w:r>
      <w:r>
        <w:t xml:space="preserve">Đường Kính mời Triệu Lê cùng Liên Hách vào phủ, Triệu Lê đi vào trong, ngang qua bên cạnh Úc Thụy, bỗng nhiên dừng bước, cười nói: “Đây là Đường gia tiểu thiếu gia sao, lớn lên thật phi phàm, chỉ cần nhìn là biết.”</w:t>
      </w:r>
      <w:r>
        <w:br w:type="textWrapping"/>
      </w:r>
      <w:r>
        <w:br w:type="textWrapping"/>
      </w:r>
      <w:r>
        <w:t xml:space="preserve">Úc Thụy cúi thấp đầu, cung kính đáp: “Bệ hạ quá khen, thảo dân không dám nhận, thứ thảo dân không thể vấn an.”</w:t>
      </w:r>
      <w:r>
        <w:br w:type="textWrapping"/>
      </w:r>
      <w:r>
        <w:br w:type="textWrapping"/>
      </w:r>
      <w:r>
        <w:t xml:space="preserve">Triệu Lê khoát tay: “Việc này không vấn đề gì, không cần khách khí với trẫm, tính ra tuổi ngươi cũng không khác Thái tử là mấy.”</w:t>
      </w:r>
      <w:r>
        <w:br w:type="textWrapping"/>
      </w:r>
      <w:r>
        <w:br w:type="textWrapping"/>
      </w:r>
      <w:r>
        <w:t xml:space="preserve">Hắn vừa nói vừa dắt tay Úc Thụy, Nguyên Bật đi theo bên cạnh Hoàng Thượng nhanh chóng tiến lên đẩy xe lăn, Triệu Lê cùng đi vào bên trong với Úc Thụy.</w:t>
      </w:r>
      <w:r>
        <w:br w:type="textWrapping"/>
      </w:r>
      <w:r>
        <w:br w:type="textWrapping"/>
      </w:r>
      <w:r>
        <w:t xml:space="preserve">Mọi người đến chính đường, thỉnh Triệu Lê ngồi lên chủ tọa, bọn nha hoàn cung kính dâng trà.</w:t>
      </w:r>
      <w:r>
        <w:br w:type="textWrapping"/>
      </w:r>
      <w:r>
        <w:br w:type="textWrapping"/>
      </w:r>
      <w:r>
        <w:t xml:space="preserve">Triệu Lê để Úc Thụy ngồi bên cạnh mình, rồi mới nói: “Mọi người cũng không nên câu nệ, lão phu nhân đã lớn tuổi, mau ngồi xuống, những người khác cũng ngồi đi.”</w:t>
      </w:r>
      <w:r>
        <w:br w:type="textWrapping"/>
      </w:r>
      <w:r>
        <w:br w:type="textWrapping"/>
      </w:r>
      <w:r>
        <w:t xml:space="preserve">Hoàng Thượng đã lên tiếng, mọi người tạ ơn sau đó lần lượt ngồi xuống.</w:t>
      </w:r>
      <w:r>
        <w:br w:type="textWrapping"/>
      </w:r>
      <w:r>
        <w:br w:type="textWrapping"/>
      </w:r>
      <w:r>
        <w:t xml:space="preserve">Triệu Lê: “Hôm nay nghe Liên khanh nói muốn lại đây, trẫm nhất thời hứng khởi cũng theo đến, trong lúc vội vàng không chuẩn bị lễ vật gì, trên người trẫm cũng không có vật nào có thể lấy ra tặng, không biết làm sao cho phải.”</w:t>
      </w:r>
      <w:r>
        <w:br w:type="textWrapping"/>
      </w:r>
      <w:r>
        <w:br w:type="textWrapping"/>
      </w:r>
      <w:r>
        <w:t xml:space="preserve">Đường Kính nhìn Triệu Lê, chỉ khách sáo một câu, cũng không trò chuyện, thái độ khiến người ta không tìm ra sơ hở, nhưng lại không hề hèn mọn, cũng không khúm na khúm núm giống Nguyên Bật.</w:t>
      </w:r>
      <w:r>
        <w:br w:type="textWrapping"/>
      </w:r>
      <w:r>
        <w:br w:type="textWrapping"/>
      </w:r>
      <w:r>
        <w:t xml:space="preserve">Triệu Lê có thành kiến với Đường Kính, tuy rằng hắn không phải người lòng dạ hẹp hòi, nhưng thiên hạ đều là của hắn, bỗng nhiên nổi lên một tên thổ hoàng đế có thể nghiễm nhiên cùng ngồi cùng ăn với hắn, bảo hắn làm sao không phiền muộn.</w:t>
      </w:r>
      <w:r>
        <w:br w:type="textWrapping"/>
      </w:r>
      <w:r>
        <w:br w:type="textWrapping"/>
      </w:r>
      <w:r>
        <w:t xml:space="preserve">Đôi khi Triệu Lê cũng nghĩ, Đường Kính cũng đã vứt bỏ quan trường đi theo kinh thương rồi, điều này thuyết minh y không có dã tâm, cũng biết tiến thoái, nhưng hắn vẫn không thể an ổn ngồi trên long ỷ, hơn nữa thái độ Đường Kính vẫn luôn không mặn không nhạt, cũng không thể hiện trung tâm ra ngoài, tự nhiên làm Triệu Lê nghi kỵ.</w:t>
      </w:r>
      <w:r>
        <w:br w:type="textWrapping"/>
      </w:r>
      <w:r>
        <w:br w:type="textWrapping"/>
      </w:r>
      <w:r>
        <w:t xml:space="preserve">Nếu Đường Kính có thể lời nói việc làm bằng một nửa Nguyên Bật, Triệu Lê cũng chẳng muốn so đo làm gì, nhưng Đường Kính trời sinh chính là người như vậy, chẳng việc gì phải khúm núm. Nhưng không thể không nói, Đường Kính quả thật có loại bản lĩnh này.</w:t>
      </w:r>
      <w:r>
        <w:br w:type="textWrapping"/>
      </w:r>
      <w:r>
        <w:br w:type="textWrapping"/>
      </w:r>
      <w:r>
        <w:t xml:space="preserve">Triệu Lê nói: “Nói đến Thái tử đọc sách ở thư viện cũng được vài năm, nhưng mấy thư đồng vẫn không làm trẫm hài lòng, không bằng để Úc Thụy tiến cung làm bạn đọc của Thái tử, tính tình Úc Thụy kiên định ổn trọng như vậy, trẫm cũng yên tâm.”</w:t>
      </w:r>
      <w:r>
        <w:br w:type="textWrapping"/>
      </w:r>
      <w:r>
        <w:br w:type="textWrapping"/>
      </w:r>
      <w:r>
        <w:t xml:space="preserve">Lời này nói ra, Liên Hách kinh ngạc một chút, nhưng rất nhanh khôi phục bộ dáng thường ngày, cũng không nói gì.</w:t>
      </w:r>
      <w:r>
        <w:br w:type="textWrapping"/>
      </w:r>
      <w:r>
        <w:br w:type="textWrapping"/>
      </w:r>
      <w:r>
        <w:t xml:space="preserve">Đường Kính đáp: “Nếu khuyển tử có thể tiến cung làm thư đồng thì chính là vinh quang lớn lao, thế nhưng mong Hoàng Thượng nghĩ lại, khuyển nhi vô đức vô năng, thân phận địa vị cũng không xứng đáng, sợ là sẽ thẹn với ưu ái của Hoàng Thượng.”</w:t>
      </w:r>
      <w:r>
        <w:br w:type="textWrapping"/>
      </w:r>
      <w:r>
        <w:br w:type="textWrapping"/>
      </w:r>
      <w:r>
        <w:t xml:space="preserve">Triệu Lê cười nói: “Ai, ngươi không cần khách khí với trẫm, khách khí như vậy chẳng phải rất xa lạ sao. Nếu ngươi sợ Úc Thụy vào cung bị khi dễ, không phải còn có Kỳ phi ở đó sao, để Kỳ phi chăm sóc thì chẳng ai dám.”</w:t>
      </w:r>
      <w:r>
        <w:br w:type="textWrapping"/>
      </w:r>
      <w:r>
        <w:br w:type="textWrapping"/>
      </w:r>
      <w:r>
        <w:t xml:space="preserve">Mặc dù Triệu Lê đang cười, nhưng ngữ khí không cho người khác bàn cãi, tuy trong lòng Úc Thụy không muốn đi, nhưng cũng chẳng thể nói cái gì, dù sao Hoàng Thượng đã quyết định như vậy, những người khác có nói thêm nữa cũng không ích gì.</w:t>
      </w:r>
      <w:r>
        <w:br w:type="textWrapping"/>
      </w:r>
      <w:r>
        <w:br w:type="textWrapping"/>
      </w:r>
      <w:r>
        <w:t xml:space="preserve">Lúc này Liên Hách vẫn luôn không hé răng đột nhiên lên tiếng: “Hiện giờ thái tử tuổi còn quá nhỏ, Úc Thụy thân mình lại quá yếu, hơn nữa Úc Thụy cũng vừa mới về nhà, trong Đường gia ai cũng yêu quý luyến tiếc, sợ nếu tiến cung thì cả ngày sẽ không gặp được người. Không bằng trước cứ gác việc này lại, qua chút thời gian, Hoàng Thượng lại gọi Úc Thụy tiến cung làm thư đồng cũng không muộn.”</w:t>
      </w:r>
      <w:r>
        <w:br w:type="textWrapping"/>
      </w:r>
      <w:r>
        <w:br w:type="textWrapping"/>
      </w:r>
      <w:r>
        <w:t xml:space="preserve">Triệu Lê thấy có người phản bác hắn, trộm trừng mắt liếc Liên Hách một cái, đảo mắt lại tươi cười, “Thế mà trẫm lại quên mất. Úc Thụy đáng yêu như vậy, đến trẫm nhìn còn thấy yêu thích. Liên khanh nói có đạo lý, vậy gác lại một thời gian, sau này nói tiếp.”</w:t>
      </w:r>
      <w:r>
        <w:br w:type="textWrapping"/>
      </w:r>
      <w:r>
        <w:br w:type="textWrapping"/>
      </w:r>
      <w:r>
        <w:t xml:space="preserve">Đường Kính tạ ơn, nhưng ngữ khí vẫn giống như trước, làm Triệu Lê chỉ có thể tức giận trong lòng, không thể biểu lộ ra.</w:t>
      </w:r>
      <w:r>
        <w:br w:type="textWrapping"/>
      </w:r>
      <w:r>
        <w:br w:type="textWrapping"/>
      </w:r>
      <w:r>
        <w:t xml:space="preserve">Đúng như Triệu Lê nói trước đó, hắn chỉ đến một lúc, không lưu lại lâu, uống một chén trà nhỏ, sau đó mang theo Liên Hách đi về.</w:t>
      </w:r>
      <w:r>
        <w:br w:type="textWrapping"/>
      </w:r>
      <w:r>
        <w:br w:type="textWrapping"/>
      </w:r>
      <w:r>
        <w:t xml:space="preserve">Đường Kính đích thân đưa ra đại môn, Liên Hách vén màn cho Triệu Lê, Triệu Lê được Nguyên Bật đỡ cúi người ngồi vào bên trong kiệu, nói: “Không cần tiễn, đều trở về đi”</w:t>
      </w:r>
      <w:r>
        <w:br w:type="textWrapping"/>
      </w:r>
      <w:r>
        <w:br w:type="textWrapping"/>
      </w:r>
      <w:r>
        <w:t xml:space="preserve">Mặc dù hắn nói như vậy, nhưng làm gì có ai dám thật sự làm như vậy, Nguyên Bật hô khởi kiệu, kiệu đi xa rồi mọi người Đường gia mới quay về trạch.</w:t>
      </w:r>
      <w:r>
        <w:br w:type="textWrapping"/>
      </w:r>
      <w:r>
        <w:br w:type="textWrapping"/>
      </w:r>
      <w:r>
        <w:t xml:space="preserve">Triệu Lê ngồi trong kiệu nhắm mắt dưỡng thần, bỗng nhiên vén màn kiệu lên, Nguyên Bật lập tức cúi người lại gần: “Hoàng Thượng, ngài có gì phân phó.”</w:t>
      </w:r>
      <w:r>
        <w:br w:type="textWrapping"/>
      </w:r>
      <w:r>
        <w:br w:type="textWrapping"/>
      </w:r>
      <w:r>
        <w:t xml:space="preserve">Nét mặt Triệu Lê lạnh nhạt, ngữ điệu cũng thản nhiên: “Gọi Liên Hách tới đây, trẫm có việc nói với hắn.”</w:t>
      </w:r>
      <w:r>
        <w:br w:type="textWrapping"/>
      </w:r>
      <w:r>
        <w:br w:type="textWrapping"/>
      </w:r>
      <w:r>
        <w:t xml:space="preserve">“Bệ hạ…” Nguyên Bật quanh co: “Ngay bây giờ sao?”</w:t>
      </w:r>
      <w:r>
        <w:br w:type="textWrapping"/>
      </w:r>
      <w:r>
        <w:br w:type="textWrapping"/>
      </w:r>
      <w:r>
        <w:t xml:space="preserve">Triệu Lê liếc hắn một cái, “Vậy ngươi nghĩ khi nào.”</w:t>
      </w:r>
      <w:r>
        <w:br w:type="textWrapping"/>
      </w:r>
      <w:r>
        <w:br w:type="textWrapping"/>
      </w:r>
      <w:r>
        <w:t xml:space="preserve">Nguyên Bật nhanh chóng vâng dạ, cỗ kiệu của Liên Hách theo phía sau cách đó không xa, Nguyên Bật bước nhanh qua, vén mành, nói: “Hoàng Thượng mời Liên đại nhân tiến lên.”</w:t>
      </w:r>
      <w:r>
        <w:br w:type="textWrapping"/>
      </w:r>
      <w:r>
        <w:br w:type="textWrapping"/>
      </w:r>
      <w:r>
        <w:t xml:space="preserve">Liên Hách cũng không thấy kinh ngạc, cười khẽ một tiếng, có vẻ là trong dự kiến, sai người dừng kiệu, bước xuống dưới, sau đó đi bộ theo cỗ kiệu phía trước.</w:t>
      </w:r>
      <w:r>
        <w:br w:type="textWrapping"/>
      </w:r>
      <w:r>
        <w:br w:type="textWrapping"/>
      </w:r>
      <w:r>
        <w:t xml:space="preserve">Triệu Lê vẫn luôn vén rèm, nhìn thấy Liên Hách lại gần, cười một tiếng: “Làm Liên khanh phải vất vả rồi.”</w:t>
      </w:r>
      <w:r>
        <w:br w:type="textWrapping"/>
      </w:r>
      <w:r>
        <w:br w:type="textWrapping"/>
      </w:r>
      <w:r>
        <w:t xml:space="preserve">Liên Hách cung kính trả lời: “Vì Thánh Thượng phân ưu, làm sao có thể vất vả.”</w:t>
      </w:r>
      <w:r>
        <w:br w:type="textWrapping"/>
      </w:r>
      <w:r>
        <w:br w:type="textWrapping"/>
      </w:r>
      <w:r>
        <w:rPr>
          <w:i/>
        </w:rPr>
        <w:t xml:space="preserve">Tác giả nói ra suy nghĩ của mình: Hoàng Tang tiểu thụ thế mà lại kéo tay Đường Tiểu Thụy o(* ￣ ▽ ￣ *) ゞ</w:t>
      </w:r>
      <w:r>
        <w:br w:type="textWrapping"/>
      </w:r>
      <w:r>
        <w:br w:type="textWrapping"/>
      </w:r>
    </w:p>
    <w:p>
      <w:pPr>
        <w:pStyle w:val="Heading2"/>
      </w:pPr>
      <w:bookmarkStart w:id="48" w:name="chương-21-lấy-lòng"/>
      <w:bookmarkEnd w:id="48"/>
      <w:r>
        <w:t xml:space="preserve">21. Chương 21: Lấy Lòng</w:t>
      </w:r>
    </w:p>
    <w:p>
      <w:pPr>
        <w:pStyle w:val="Compact"/>
      </w:pPr>
      <w:r>
        <w:br w:type="textWrapping"/>
      </w:r>
      <w:r>
        <w:br w:type="textWrapping"/>
      </w:r>
      <w:r>
        <w:t xml:space="preserve">Triệu Lê thấy y nói thật dễ nghe, không khỏi cười lạnh một tiếng, âm dương quái khí thở dài: “Nhà Liên đại nhân nhiều thế hệ làm quan, là đại trung thần của ta, trung với triều đình xã tắc, nói thẳng lại dám can ngăn.”</w:t>
      </w:r>
      <w:r>
        <w:br w:type="textWrapping"/>
      </w:r>
      <w:r>
        <w:br w:type="textWrapping"/>
      </w:r>
      <w:r>
        <w:t xml:space="preserve">Liên Hách vẻ mặt cung kính đi theo cỗ kiệu, thanh âm cũng rất nhẹ, người bên cạnh không nghe được, “Bệ hạ không cần nói móc vi thần, có phải người vì chuyện thư đồng của Thái tử vừa rồi mà tức giận thần.”</w:t>
      </w:r>
      <w:r>
        <w:br w:type="textWrapping"/>
      </w:r>
      <w:r>
        <w:br w:type="textWrapping"/>
      </w:r>
      <w:r>
        <w:t xml:space="preserve">Triệu Lê nghe đến đó, trừng Liên Hách: “Liên đại nhân nói sai rồi, ta nào dám tức giận ngươi.”</w:t>
      </w:r>
      <w:r>
        <w:br w:type="textWrapping"/>
      </w:r>
      <w:r>
        <w:br w:type="textWrapping"/>
      </w:r>
      <w:r>
        <w:t xml:space="preserve">Liên Hách giận dữ: “Bệ hạ không cần phải giận dỗi, nếu người muốn Đường Kính đối với người tất cung tất kính, không thể chỉ vì việc trước mắt. Bệ hạ ngẫm lại xem, mới đầu Đường gia không có nam hài, người nghe lời Nguyên Bật muốn đem hoàng tử làm con thừa tự Đường Kính, không nói đến vấn đề thể thống, mất uy nghiêm hoàng gia, quan trọng là khiến Đường Kính cảnh giác. Hắn đã là thương nhân, gia sản chính là cây trụ duy nhất của Đường gia, Hoàng Thượng muốn đoạt đi, chẳng phải là cướp miếng ăn trên miệng lão hổ? Hiện giờ Đường gia tìm được trưởng tử, trước không nói có phải để đối phó hay không, nếu Hoàng Thượng mang người vào cung, không phải là muốn nhổ răng lão hổ sao?”</w:t>
      </w:r>
      <w:r>
        <w:br w:type="textWrapping"/>
      </w:r>
      <w:r>
        <w:br w:type="textWrapping"/>
      </w:r>
      <w:r>
        <w:t xml:space="preserve">Triệu Lê không nói nữa, chỉ rầm một cái buông màn xuống, lúc này Liên Hách mới ngẩng đầu, cười khổ, trở lại cỗ kiệu phía sau. </w:t>
      </w:r>
      <w:r>
        <w:rPr>
          <w:i/>
        </w:rPr>
        <w:t xml:space="preserve">(khổ thân Liên culi, càng ngày càng thấy Triệu thụ có tiềm năng làm hôn quân)</w:t>
      </w:r>
      <w:r>
        <w:br w:type="textWrapping"/>
      </w:r>
      <w:r>
        <w:br w:type="textWrapping"/>
      </w:r>
      <w:r>
        <w:t xml:space="preserve">Sau khi tiễn hoàng đế, thái phu nhân chưa ngủ trưa, bọn nha hoàn liền hầu hạ lão phu nhân trở về phòng nghỉ ngơi. Đừng nhìn Hoàng Thượng đến Đường gia chỉ uống mấy chén trà nhỏ, đối phó như thế nào mới thật sự hao tổn tinh thần.</w:t>
      </w:r>
      <w:r>
        <w:br w:type="textWrapping"/>
      </w:r>
      <w:r>
        <w:br w:type="textWrapping"/>
      </w:r>
      <w:r>
        <w:t xml:space="preserve">Úc Thụy cũng trở về Úc Hề viên, chẳng qua ở trong phòng rất buồn chán, Chỉ Hi cầm băng lạnh tới cũng cảm thấy ngột ngạt, Úc Thụy lấy vài cuốn sách rồi bảo Chỉ Hi đẩy hắn ra bên ngoài.</w:t>
      </w:r>
      <w:r>
        <w:br w:type="textWrapping"/>
      </w:r>
      <w:r>
        <w:br w:type="textWrapping"/>
      </w:r>
      <w:r>
        <w:t xml:space="preserve">Chỉ Hi biết trong hoa viên có một tiểu đình rất mát mẻ, chẳng qua hơi gần gần phòng Đường Kính cùng thái phu nhân, nhưng lúc này thái phu nhân đang ngủ trưa, lão gia cả ngày đều tiếp đãi khách nhân, ở cửa hàng lại báo có chuyện gấp, cho nên vừa đi xong.</w:t>
      </w:r>
      <w:r>
        <w:br w:type="textWrapping"/>
      </w:r>
      <w:r>
        <w:br w:type="textWrapping"/>
      </w:r>
      <w:r>
        <w:t xml:space="preserve">Chỉ Hi đẩy Úc Thụy vào tiểu đình, ba mặt tiểu đình giáp hồ nước, một mặt nối liền với một cây cầu thật dài, bên cạnh có rất nhiều cây, tán lá rậm rạp, che khuất ánh mặt trời.</w:t>
      </w:r>
      <w:r>
        <w:br w:type="textWrapping"/>
      </w:r>
      <w:r>
        <w:br w:type="textWrapping"/>
      </w:r>
      <w:r>
        <w:t xml:space="preserve">Úc Thụy bảo Chỉ Hi đừng đẩy xe lăn đến bàn đá, mà dừng bên lan can, hướng ra hồ sen.</w:t>
      </w:r>
      <w:r>
        <w:br w:type="textWrapping"/>
      </w:r>
      <w:r>
        <w:br w:type="textWrapping"/>
      </w:r>
      <w:r>
        <w:t xml:space="preserve">“Chỉ tiếc không có gió, nhưng nhìn phong cảnh thôi cũng rất thích.”</w:t>
      </w:r>
      <w:r>
        <w:br w:type="textWrapping"/>
      </w:r>
      <w:r>
        <w:br w:type="textWrapping"/>
      </w:r>
      <w:r>
        <w:t xml:space="preserve">Chỉ Hi cười nói: “Thiếu gia, không có gió cũng không sao.”</w:t>
      </w:r>
      <w:r>
        <w:br w:type="textWrapping"/>
      </w:r>
      <w:r>
        <w:br w:type="textWrapping"/>
      </w:r>
      <w:r>
        <w:t xml:space="preserve">Nói xong lấy ra một cái quạt tròn: “Nô tỳ có thể quạt cho ngài.”</w:t>
      </w:r>
      <w:r>
        <w:br w:type="textWrapping"/>
      </w:r>
      <w:r>
        <w:br w:type="textWrapping"/>
      </w:r>
      <w:r>
        <w:t xml:space="preserve">Úc Thụy gật gật đầu, để bọn nha hoàn đem sách mình mang đến đặt trên bàn đá, muốn xem một quyển.</w:t>
      </w:r>
      <w:r>
        <w:br w:type="textWrapping"/>
      </w:r>
      <w:r>
        <w:br w:type="textWrapping"/>
      </w:r>
      <w:r>
        <w:t xml:space="preserve">Ước chừng qua một canh giờ, Úc Thụy có chút mệt mỏi, mắt cũng bắt đầu cay xè, đặt sách trên đầu gối, hoạt động bả vai.</w:t>
      </w:r>
      <w:r>
        <w:br w:type="textWrapping"/>
      </w:r>
      <w:r>
        <w:br w:type="textWrapping"/>
      </w:r>
      <w:r>
        <w:t xml:space="preserve">Chỉ Hi đột nhiên nói: “Thiếu gia, hình như bên kia có người đến đây.”</w:t>
      </w:r>
      <w:r>
        <w:br w:type="textWrapping"/>
      </w:r>
      <w:r>
        <w:br w:type="textWrapping"/>
      </w:r>
      <w:r>
        <w:t xml:space="preserve">Úc Thụy quay đầu lại đi nhìn, quả nhiên có người đi tới, hình như là Liễu lão bảo đang làm tân khách trong nhà.</w:t>
      </w:r>
      <w:r>
        <w:br w:type="textWrapping"/>
      </w:r>
      <w:r>
        <w:br w:type="textWrapping"/>
      </w:r>
      <w:r>
        <w:t xml:space="preserve">Úc Thụy phân phó xoay xe lăn qua chỗ khác, Chỉ Hi nói: “Thiếu gia làm sao phải nghênh tiếp hắn? Làm như không nhìn thấy cũng được.”</w:t>
      </w:r>
      <w:r>
        <w:br w:type="textWrapping"/>
      </w:r>
      <w:r>
        <w:br w:type="textWrapping"/>
      </w:r>
      <w:r>
        <w:t xml:space="preserve">Úc Thụy cười: “Không phải ngươi bảo hắn giỏi ăn nói, ta nếu coi thường xem nhẹ, hắn lại cho là ta khi dễ hắn thì lo liệu thế nào?”</w:t>
      </w:r>
      <w:r>
        <w:br w:type="textWrapping"/>
      </w:r>
      <w:r>
        <w:br w:type="textWrapping"/>
      </w:r>
      <w:r>
        <w:t xml:space="preserve">Chỉ Hi nhất thời á khẩu không trả lời được, lập tức bẹt miệng nói: “Thiếu gia ngài đừng với ai cũng hiền lành như vậy, sẽ bị khi dễ đó, thấy lão gia thái phu nhân thì cung kính, thấy hạ nhân nha hoàn khác cũng không tự cao tự đại, ngài không biết đó thôi, những người này chính là đồ đê tiện, không nghiêm khắc sẽ cho rằng ngài dễ bắt nạt.”</w:t>
      </w:r>
      <w:r>
        <w:br w:type="textWrapping"/>
      </w:r>
      <w:r>
        <w:br w:type="textWrapping"/>
      </w:r>
      <w:r>
        <w:t xml:space="preserve">Úc Thụy cười một tiếng, cảm thấy Chỉ Hi không phải cũng đem mình gộp luôn vào sao.</w:t>
      </w:r>
      <w:r>
        <w:br w:type="textWrapping"/>
      </w:r>
      <w:r>
        <w:br w:type="textWrapping"/>
      </w:r>
      <w:r>
        <w:t xml:space="preserve">Trong lúc nói chuyện, Liễu lão bản đã đến gần, đi vào tiểu đình, nói: “Hóa ra Đường thiếu gia cũng ở trong này, làm phiền rồi, chỉ tại khí trời nóng quá, muốn tìm một chỗ mát mẻ, chứ không phải muốn quấy rầy thanh tịnh của Đường công tử.”</w:t>
      </w:r>
      <w:r>
        <w:br w:type="textWrapping"/>
      </w:r>
      <w:r>
        <w:br w:type="textWrapping"/>
      </w:r>
      <w:r>
        <w:t xml:space="preserve">Úc Thụy đáp lời: “Không sao, ta cũng vừa đến đây, không ngại ngồi xuống một lúc.”</w:t>
      </w:r>
      <w:r>
        <w:br w:type="textWrapping"/>
      </w:r>
      <w:r>
        <w:br w:type="textWrapping"/>
      </w:r>
      <w:r>
        <w:t xml:space="preserve">Liễu lão bản gật gật đầu, ngồi xuống ghế đá.</w:t>
      </w:r>
      <w:r>
        <w:br w:type="textWrapping"/>
      </w:r>
      <w:r>
        <w:br w:type="textWrapping"/>
      </w:r>
      <w:r>
        <w:t xml:space="preserve">Hiện giờ Thường Thu tuy là ở trong nhà, nhưng lấy thân phận khách nhân, Triệu Hòa Khánh cũng không nói rõ ràng muốn đưa Liễu lão bản cho Đường Kính, cho nên thái độ hắn đối với Úc Thụy tuy rằng không tính là cung kính, nhưng cũng không tìm ra sai sót.</w:t>
      </w:r>
      <w:r>
        <w:br w:type="textWrapping"/>
      </w:r>
      <w:r>
        <w:br w:type="textWrapping"/>
      </w:r>
      <w:r>
        <w:t xml:space="preserve">Liễu Thường Thu nghiêng đầu nhìn sách trên bàn đá: “Đường công tử xem sách gì vậy?” vừa hỏi vừa vươn tay cầm lấy, là sách viết tay, không thì cũng là mấy bản ghi chép kể lại vài chuyện làm ăn trước kia của Đường Kính mà Úc Thụy tìm được trong thư phòng.</w:t>
      </w:r>
      <w:r>
        <w:br w:type="textWrapping"/>
      </w:r>
      <w:r>
        <w:br w:type="textWrapping"/>
      </w:r>
      <w:r>
        <w:t xml:space="preserve">Tuy Đường Kính viết tùy ý, nhưng đều là thương nhân Úc Thụy nhìn thấy lại rất vui mừng, những chuyện ghi trong đó hoặc nhiều hoặc ít làm hắn nhớ lại rất nhiều tình huống trước kia không nghĩ ra hoặc là sự tình không dễ dàng xử lý, Đường Kính đều viết đến, hoặc là có vài chỗ thu mua cửa hàng nhà ai, điều này cũng làm Úc Thụy học được không ít.</w:t>
      </w:r>
      <w:r>
        <w:br w:type="textWrapping"/>
      </w:r>
      <w:r>
        <w:br w:type="textWrapping"/>
      </w:r>
      <w:r>
        <w:t xml:space="preserve">Úc Thụy cười ứng phó: “Tùy tiện xem mà thôi, đơn giản chỉ để bớt nhàm chán.”</w:t>
      </w:r>
      <w:r>
        <w:br w:type="textWrapping"/>
      </w:r>
      <w:r>
        <w:br w:type="textWrapping"/>
      </w:r>
      <w:r>
        <w:t xml:space="preserve">Liễu Thường Thu nhìn đến một quyển sách có bút tích của Đường Kính, kinh ngạc mở to hai mắt, lập tức cầm lên nhìn, lật lật, cười nói: “Thật là cao thâm, người giống như ta không thể hiểu được.”</w:t>
      </w:r>
      <w:r>
        <w:br w:type="textWrapping"/>
      </w:r>
      <w:r>
        <w:br w:type="textWrapping"/>
      </w:r>
      <w:r>
        <w:t xml:space="preserve">Úc Thụy không nói nữa, nhìn vẻ mặt của hắn không giống như là xem không hiểu.</w:t>
      </w:r>
      <w:r>
        <w:br w:type="textWrapping"/>
      </w:r>
      <w:r>
        <w:br w:type="textWrapping"/>
      </w:r>
      <w:r>
        <w:t xml:space="preserve">Liễu lão bản cười nói: “Ngồi không cũng không thú vị, không ngại để Liễu mỗ khảy một bản trợ hứng.”</w:t>
      </w:r>
      <w:r>
        <w:br w:type="textWrapping"/>
      </w:r>
      <w:r>
        <w:br w:type="textWrapping"/>
      </w:r>
      <w:r>
        <w:t xml:space="preserve">Nói xong quay đầu nói với hạ nhân của Úc Thụy: “Làm phiền đem của ta cầm mang tới.”</w:t>
      </w:r>
      <w:r>
        <w:br w:type="textWrapping"/>
      </w:r>
      <w:r>
        <w:br w:type="textWrapping"/>
      </w:r>
      <w:r>
        <w:t xml:space="preserve">Hắn nói xong, lại không ai động đậy.</w:t>
      </w:r>
      <w:r>
        <w:br w:type="textWrapping"/>
      </w:r>
      <w:r>
        <w:br w:type="textWrapping"/>
      </w:r>
      <w:r>
        <w:t xml:space="preserve">Không phải nói bọn hạ nhân cảm thấy Liễu Thường Thu thân phận thấp kém, chẳng qua quy củ Đường gia thập phần sâm nghiêm, tuy rằng ngày thường Đường Kính không hề khắc nghiệt, cũng không rảnh rỗi vì một ít chuyện nhỏ mà xử phạt hạ nhân, nhưng tóm lại Đường gia từ chủ tử đến quản gia, đều là người đã ra chiến trường, tự nhiên quy củ rất nghiêm ngặt.</w:t>
      </w:r>
      <w:r>
        <w:br w:type="textWrapping"/>
      </w:r>
      <w:r>
        <w:br w:type="textWrapping"/>
      </w:r>
      <w:r>
        <w:t xml:space="preserve">Được phân đến sân nào, được phân đến bên người ai, cho dù có người láu cá muốn không làm mà hưởng, đều không thể nghe người khác sai sử.</w:t>
      </w:r>
      <w:r>
        <w:br w:type="textWrapping"/>
      </w:r>
      <w:r>
        <w:br w:type="textWrapping"/>
      </w:r>
      <w:r>
        <w:t xml:space="preserve">Thế nên Liễu Thường Thu nói một hồi, không có một ai ra vẻ nghe thấy.</w:t>
      </w:r>
      <w:r>
        <w:br w:type="textWrapping"/>
      </w:r>
      <w:r>
        <w:br w:type="textWrapping"/>
      </w:r>
      <w:r>
        <w:t xml:space="preserve">Liễu lão bản cười một tiếng, hiểu nhầm quay lại nhìn Úc Thụy.</w:t>
      </w:r>
      <w:r>
        <w:br w:type="textWrapping"/>
      </w:r>
      <w:r>
        <w:br w:type="textWrapping"/>
      </w:r>
      <w:r>
        <w:t xml:space="preserve">Úc Thụy cười nói: “Không phiền Liễu lão bản nhọc công khảy đàn, từ nhỏ Úc Thụy đã là thô nhân, nghe cầm sắt chi âm quả thực giống như đàn gảy tai trâu.”</w:t>
      </w:r>
      <w:r>
        <w:br w:type="textWrapping"/>
      </w:r>
      <w:r>
        <w:br w:type="textWrapping"/>
      </w:r>
      <w:r>
        <w:t xml:space="preserve">Hai người ngồi đối diện, lâm vào trầm mặc, không khí thập phần cứng ngắc, Úc Thụy không muốn tìm phiền toái, thế nhưng Liễu Thường Thu lại muốn ra vẻ thanh cao, hắn không muốn tiếp xúc nhiều cùng loại người này.</w:t>
      </w:r>
      <w:r>
        <w:br w:type="textWrapping"/>
      </w:r>
      <w:r>
        <w:br w:type="textWrapping"/>
      </w:r>
      <w:r>
        <w:t xml:space="preserve">Úc Thụy nghĩ chỉ cần ở cẩn thận sinh sống trong Đường gia, trước mắt Đường gia chưa có con nối dòng khác, thế nên thường ngày vẫn có nhiều người nhảy ra bới móc. Tiểu thiếp còn dễ nói, đơn giản chỉ muốn bay lên đầu cành làm phượng hoàng. Đường gia không có nhi tử, địa vị của tiểu thiếp tuy rằng thấp, nhưng nếu sinh được con trai không chừng cũng có thể được phù chính, nào ngờ nửa đường nhảy ra một người tên Úc Thụy, đương nhiên không thể cho Úc Thụy ánh mắt hoà nhã.</w:t>
      </w:r>
      <w:r>
        <w:br w:type="textWrapping"/>
      </w:r>
      <w:r>
        <w:br w:type="textWrapping"/>
      </w:r>
      <w:r>
        <w:t xml:space="preserve">Thế nhưng Úc Thụy không nghĩ ra, vì sao Liễu Thường Thu này không có việc gì cũng tìm mình gây chuyện?</w:t>
      </w:r>
      <w:r>
        <w:br w:type="textWrapping"/>
      </w:r>
      <w:r>
        <w:br w:type="textWrapping"/>
      </w:r>
      <w:r>
        <w:t xml:space="preserve">Lẽ ra hắn ở Đường gia, nếu muốn mọi việc thuận lợi, phải nơi nơi lấy lòng mới đúng, thế nào lại đắc tội trưởng tử duy nhất của Đường gia.</w:t>
      </w:r>
      <w:r>
        <w:br w:type="textWrapping"/>
      </w:r>
      <w:r>
        <w:br w:type="textWrapping"/>
      </w:r>
      <w:r>
        <w:t xml:space="preserve">Lại ngồi trong chốc lát, Úc Thụy không muốn lưu lại lâu, định để Chỉ Hi đẩy mình đi, lại có người vào trong đình, chính là thái phu nhân vừa mới ngủ trưa dậy.</w:t>
      </w:r>
      <w:r>
        <w:br w:type="textWrapping"/>
      </w:r>
      <w:r>
        <w:br w:type="textWrapping"/>
      </w:r>
      <w:r>
        <w:t xml:space="preserve">Hôn nay thái phu nhân ngủ trưa không lâu, lúc thức dậy cảm thấy cả người mệt mỏi, đầu cũng mê mang, vô cùng khó chịu, vốn định đến đình hóng gió, nào ngờ nhiều người như vậy, bắt đầu cảm thấy phiền toái không vui.</w:t>
      </w:r>
      <w:r>
        <w:br w:type="textWrapping"/>
      </w:r>
      <w:r>
        <w:br w:type="textWrapping"/>
      </w:r>
      <w:r>
        <w:t xml:space="preserve">Lúc này Liễu Thường Thu hành lễ với thái phu nhân, thái phu nhân ngồi xuống, hắn liền đứng sang bên cạnh, cũng không ngồi nữa.</w:t>
      </w:r>
      <w:r>
        <w:br w:type="textWrapping"/>
      </w:r>
      <w:r>
        <w:br w:type="textWrapping"/>
      </w:r>
      <w:r>
        <w:t xml:space="preserve">Thái phu nhân xuất thân danh môn thế gia, tự nhiên chướng mắt mấy thứ đào kép, đối với Liễu Thường Thu cũng không có ấn tượng gì tốt đẹp, chỉ nói có lệ: “Liễu lão bản cũng ngồi a.”</w:t>
      </w:r>
      <w:r>
        <w:br w:type="textWrapping"/>
      </w:r>
      <w:r>
        <w:br w:type="textWrapping"/>
      </w:r>
      <w:r>
        <w:t xml:space="preserve">Liễu Thường Thu nói: “Không không, vãn bối không dám ngồi, lão phu nhân ngồi, nhóm vãn bối nên đứng mới phải.”</w:t>
      </w:r>
      <w:r>
        <w:br w:type="textWrapping"/>
      </w:r>
      <w:r>
        <w:br w:type="textWrapping"/>
      </w:r>
      <w:r>
        <w:t xml:space="preserve">Thái phu nhân nhìn hắn dáng vẻ cung kính, ấn tượng thoáng tốt lên một chút.</w:t>
      </w:r>
      <w:r>
        <w:br w:type="textWrapping"/>
      </w:r>
      <w:r>
        <w:br w:type="textWrapping"/>
      </w:r>
      <w:r>
        <w:t xml:space="preserve">Liễu Thường Thu thấy thái phu nhân để tay nhu nhu thái dương, lên tiếng: “Lão phu nhân bị đau đầu ư, nhớ hồi vãn bối tập cầm khúc có học qua mấy khúc an thần giúp vui vẻ thảnh thơi, nếu lão phu nhân không chê, để cho vãn bối bêu xấu một phen.”</w:t>
      </w:r>
      <w:r>
        <w:br w:type="textWrapping"/>
      </w:r>
      <w:r>
        <w:br w:type="textWrapping"/>
      </w:r>
      <w:r>
        <w:t xml:space="preserve">Thái phu nhân ngạc nhiên: “Cầm khúc còn có thể làm an thần.”</w:t>
      </w:r>
      <w:r>
        <w:br w:type="textWrapping"/>
      </w:r>
      <w:r>
        <w:br w:type="textWrapping"/>
      </w:r>
      <w:r>
        <w:t xml:space="preserve">Liễu Thường Thu gật đầu nói: “Đúng vậy, ở trước mặt lão phu nhân vãn bối không dám nói dối, nếu không lão phu nhân tuệ nhãn tuệ tâm, chẳng phải vãn bối đã sớm bị vạch trần ư.”</w:t>
      </w:r>
      <w:r>
        <w:br w:type="textWrapping"/>
      </w:r>
      <w:r>
        <w:br w:type="textWrapping"/>
      </w:r>
      <w:r>
        <w:t xml:space="preserve">Cái gọi là thiên xuyên vạn xuyên mã thí bất xuyên </w:t>
      </w:r>
      <w:r>
        <w:rPr>
          <w:i/>
        </w:rPr>
        <w:t xml:space="preserve">[1]</w:t>
      </w:r>
      <w:r>
        <w:t xml:space="preserve">, Liễu Thường Thu không có địa vị gì, thế nhưng ngoài miệng như bôi mật, thái phu nhân nghe xong cười nói: “Nếu vậy đương nhiên muốn nghe thử.”</w:t>
      </w:r>
      <w:r>
        <w:br w:type="textWrapping"/>
      </w:r>
      <w:r>
        <w:br w:type="textWrapping"/>
      </w:r>
      <w:r>
        <w:t xml:space="preserve">Nói xong quay đầu nói với đại nha hoàn bên người phía sau: “Mang cầm lên.”</w:t>
      </w:r>
      <w:r>
        <w:br w:type="textWrapping"/>
      </w:r>
      <w:r>
        <w:br w:type="textWrapping"/>
      </w:r>
      <w:r>
        <w:t xml:space="preserve">Quả nhiên chỉ lát sau nha hoàn đã lấy cầm đến, Liễu Thường Thu đặt cầm trên bàn đá, bắt đầu khảy đàn, kỳ thật chỉ là một khúc nhạc giai điệu nhẹ nhàng, không có gì đáng ngạc nhiên.</w:t>
      </w:r>
      <w:r>
        <w:br w:type="textWrapping"/>
      </w:r>
      <w:r>
        <w:br w:type="textWrapping"/>
      </w:r>
      <w:r>
        <w:t xml:space="preserve">Nhưng bởi vì Liễu Thường Thu nói vô cùng dễ nghe, cho nên trong lòng thái phu nhân liền cảm thấy đây là an thần khúc, đàn xong một khúc, Liễu Thường Thu còn nói mấy chỗ huyệt vị thư giãn, thái phu nhân có thể để cho nha hoàn giúp bà bấm huyệt.</w:t>
      </w:r>
      <w:r>
        <w:br w:type="textWrapping"/>
      </w:r>
      <w:r>
        <w:br w:type="textWrapping"/>
      </w:r>
      <w:r>
        <w:t xml:space="preserve">Chỉ trong chốc lát Liễu Thường Thu đã dỗ lão phu nhân vui vẻ đến xoay quanh, thái phu nhân nói: “Thật sự là người hiểu ý, tâm tư có vẻ tinh tế hơn so với người khác.”</w:t>
      </w:r>
      <w:r>
        <w:br w:type="textWrapping"/>
      </w:r>
      <w:r>
        <w:br w:type="textWrapping"/>
      </w:r>
      <w:r>
        <w:t xml:space="preserve">Thái phu nhân nói xong theo bản năng nhìn thoáng qua Úc Thụy, sau đó lại cười với Liễu Thường Thu: “Thật sự còn vừa ý hơn cả dòng chính a.” </w:t>
      </w:r>
      <w:r>
        <w:rPr>
          <w:i/>
        </w:rPr>
        <w:t xml:space="preserve">(thật sự muốn nhảy vào chiến bà già, lại so cháu mình với tiểu quan lại còn trước mặt người ngoài, bà già đang tự tát vào mặt mình đấy sao &gt;”&lt;)</w:t>
      </w:r>
      <w:r>
        <w:br w:type="textWrapping"/>
      </w:r>
      <w:r>
        <w:br w:type="textWrapping"/>
      </w:r>
      <w:r>
        <w:t xml:space="preserve">Úc Thụy không mặn không nhạt nhìn Liễu Thường Thu một cái, Liễu Thường Thu cười nói: “Lão phu nhân lần này người nói không đúng rồi.”</w:t>
      </w:r>
      <w:r>
        <w:br w:type="textWrapping"/>
      </w:r>
      <w:r>
        <w:br w:type="textWrapping"/>
      </w:r>
      <w:r>
        <w:t xml:space="preserve">Lão phu nhân hỏi: “Vì sao không đúng?”</w:t>
      </w:r>
      <w:r>
        <w:br w:type="textWrapping"/>
      </w:r>
      <w:r>
        <w:br w:type="textWrapping"/>
      </w:r>
      <w:r>
        <w:t xml:space="preserve">Liễu Thường Thu nói: “Với thân phận địa vị của Thường Thu, làm sao có thể so sánh với dòng chính? Lấy mười con ngựa đuổi theo cũng không kịp. Hơn nữa dòng chính thường xuyên ở bên người ngài, cho dù làm chút chuyện hiếu thuận, làm nhiều cũng sẽ bị người xem nhẹ, mà ta lại không ở cùng người, làm một chuyện tốt người sẽ thấy mới mẻ.”</w:t>
      </w:r>
      <w:r>
        <w:br w:type="textWrapping"/>
      </w:r>
      <w:r>
        <w:br w:type="textWrapping"/>
      </w:r>
      <w:r>
        <w:t xml:space="preserve">Đạo lý này thái phu nhân không phải không hiểu, bà cũng không phải là lão hồ đồ. Úc Thụy làm người mềm mỏng, không có gì không tốt cũng không xảo quyệt, hơn nữa trời sinh đáng yêu lại hiểu chuyện, bà vốn nên thích còn không hết. Nếu Úc Thụy làm tôn tử bình thường, thái phu nhân cũng sẽ thương xót hắn, với điều kiện hắn không làm trưởng tử Đường gia.</w:t>
      </w:r>
      <w:r>
        <w:br w:type="textWrapping"/>
      </w:r>
      <w:r>
        <w:br w:type="textWrapping"/>
      </w:r>
      <w:r>
        <w:t xml:space="preserve">Mặc dù thoạt nhìn Liễu Thường Thu đang nói tốt cho Úc Thụy, nhưng Úc Thụy cũng biết, thái phu nhân nghe xong, chỉ càng cảm thấy Liễu Thường Thu khéo léo hiểu chuyện.</w:t>
      </w:r>
      <w:r>
        <w:br w:type="textWrapping"/>
      </w:r>
      <w:r>
        <w:br w:type="textWrapping"/>
      </w:r>
      <w:r>
        <w:t xml:space="preserve">— Hết chương 21 —</w:t>
      </w:r>
      <w:r>
        <w:br w:type="textWrapping"/>
      </w:r>
      <w:r>
        <w:br w:type="textWrapping"/>
      </w:r>
      <w:r>
        <w:t xml:space="preserve">——————-</w:t>
      </w:r>
      <w:r>
        <w:br w:type="textWrapping"/>
      </w:r>
      <w:r>
        <w:br w:type="textWrapping"/>
      </w:r>
      <w:r>
        <w:t xml:space="preserve">CHÚ THÍCH</w:t>
      </w:r>
      <w:r>
        <w:br w:type="textWrapping"/>
      </w:r>
      <w:r>
        <w:br w:type="textWrapping"/>
      </w:r>
      <w:r>
        <w:rPr>
          <w:i/>
        </w:rPr>
        <w:t xml:space="preserve">[1]  “ Thiên xuyên vạn xuyên mã thí bất xuyên”:</w:t>
      </w:r>
      <w:r>
        <w:t xml:space="preserve"> Mã thí ở đây nghĩa là mông ngựa, trong cụm từ “vuốt mông ngựa”, ám chỉ chiêu nịnh hót lấy lòng. Cả câu trên có nghĩa là ngàn vạn cách có thể thất bại, chứ nịnh bợ luôn luôn là vô địch, vì ai mà chả thích nghe nịnh hót =”)))))).</w:t>
      </w:r>
      <w:r>
        <w:br w:type="textWrapping"/>
      </w:r>
      <w:r>
        <w:br w:type="textWrapping"/>
      </w:r>
      <w:r>
        <w:t xml:space="preserve">Thực ra ta rất thích câu dịch “Ngàn vạn thứ có thể đâm thông, mỗi mông ngựa là vững như tường đồng” link&gt;. Nhưng mà chưa xin phép nên không dám dùng TT.TT  thôi cứ để nguyên văn đi vậy</w:t>
      </w:r>
      <w:r>
        <w:br w:type="textWrapping"/>
      </w:r>
      <w:r>
        <w:br w:type="textWrapping"/>
      </w:r>
    </w:p>
    <w:p>
      <w:pPr>
        <w:pStyle w:val="Heading2"/>
      </w:pPr>
      <w:bookmarkStart w:id="49" w:name="chương-22-kiêu-ngạo"/>
      <w:bookmarkEnd w:id="49"/>
      <w:r>
        <w:t xml:space="preserve">22. Chương 22: Kiêu Ngạo</w:t>
      </w:r>
    </w:p>
    <w:p>
      <w:pPr>
        <w:pStyle w:val="Compact"/>
      </w:pPr>
      <w:r>
        <w:br w:type="textWrapping"/>
      </w:r>
      <w:r>
        <w:br w:type="textWrapping"/>
      </w:r>
      <w:r>
        <w:t xml:space="preserve">Lão thái thái ngồi một lát rồi trở về, Liễu Thường Thu cũng muốn đứng dậy cáo từ, nói: “Liễu mỗ cũng phải trở về, Đường công tử đừng nên ngồi quá lâu, miễn cho trên hồ gió lớn lại nhiễm phong hàn.”</w:t>
      </w:r>
      <w:r>
        <w:br w:type="textWrapping"/>
      </w:r>
      <w:r>
        <w:br w:type="textWrapping"/>
      </w:r>
      <w:r>
        <w:t xml:space="preserve">Liễu Thường Thu nói xong, đứng lên, chuẩn bị ra ngoại đình, vừa đi, bỗng nhiên quay đầu, cười nói: “Đôi khi, ta thật sự rất hâm mộ sự may mắn của Đường công tử, ở trên thiên đường cùng lắm cũng chỉ như thế này mà thôi.”</w:t>
      </w:r>
      <w:r>
        <w:br w:type="textWrapping"/>
      </w:r>
      <w:r>
        <w:br w:type="textWrapping"/>
      </w:r>
      <w:r>
        <w:t xml:space="preserve">Hắn không nói rõ ràng, đã bước ra khỏi đình, làm Chỉ Hi đứng một bên chậc lưỡi: “Không biết Liễu lão bản này muốn nói cái gì, ngữ khí thực quái gở.”</w:t>
      </w:r>
      <w:r>
        <w:br w:type="textWrapping"/>
      </w:r>
      <w:r>
        <w:br w:type="textWrapping"/>
      </w:r>
      <w:r>
        <w:t xml:space="preserve">Úc Thụy lại cười rộ lên, bỗng nhiên hiểu được vì sao Liễu Thường Thu lại luôn nhằm vào mình, chờ hắn ra khỏi đình, lúc bước lên cầu, Úc Thụy đột nhiên từ xa cất cao giọng nói: “Liễu công tử dừng bước.”</w:t>
      </w:r>
      <w:r>
        <w:br w:type="textWrapping"/>
      </w:r>
      <w:r>
        <w:br w:type="textWrapping"/>
      </w:r>
      <w:r>
        <w:t xml:space="preserve">Liễu Thường Thu không nghĩ Đường gia thiếu gia sẽ gọi mình lại, đứng lại nhìn qua.</w:t>
      </w:r>
      <w:r>
        <w:br w:type="textWrapping"/>
      </w:r>
      <w:r>
        <w:br w:type="textWrapping"/>
      </w:r>
      <w:r>
        <w:t xml:space="preserve">Úc Thụy cười nói: “Liễu lão bản không phải hâm mộ ta, mà chỉ đang hạ thấp chính mình thôi.”</w:t>
      </w:r>
      <w:r>
        <w:br w:type="textWrapping"/>
      </w:r>
      <w:r>
        <w:br w:type="textWrapping"/>
      </w:r>
      <w:r>
        <w:t xml:space="preserve">“Đường công tử không phải ta, làm sao biết ý nghĩ trong lòng ta, ngươi xem nhẹ, đơn giản vì ngươi chẳng cần hy vọng xa vời thứ gì… Người phú quý có cuộc sống của người phú quý, người hèn hạ cũng có cuộc sống của người hèn hạ.”</w:t>
      </w:r>
      <w:r>
        <w:br w:type="textWrapping"/>
      </w:r>
      <w:r>
        <w:br w:type="textWrapping"/>
      </w:r>
      <w:r>
        <w:t xml:space="preserve">Hắn nói xong cũng không đợi Úc Thụy đáp trả, quay đầu tiếp tục bước đi, nhẹ giọng nhắc đi nhắc lại: “Ta chỉ là không phục cuộc sống hiện tại mà thôi…”</w:t>
      </w:r>
      <w:r>
        <w:br w:type="textWrapping"/>
      </w:r>
      <w:r>
        <w:br w:type="textWrapping"/>
      </w:r>
      <w:r>
        <w:t xml:space="preserve">Úc Thụy nhìn Liễu Thường Thu đi xa, chỉ cười lạnh một tiếng, nói thế nghĩa là hắn hâm mộ mình một bước lên trời, từ trong vũng bùn bỗng nhiên lên tới chín tầng mây, trong một đêm muốn tiền bạc có tiền bạc, muốn thanh danh có danh thanh, biến thành trưởng tử con nhà giàu.</w:t>
      </w:r>
      <w:r>
        <w:br w:type="textWrapping"/>
      </w:r>
      <w:r>
        <w:br w:type="textWrapping"/>
      </w:r>
      <w:r>
        <w:t xml:space="preserve">Chẳng qua Liễu Thường Thu không biết, kỳ thật Úc Thụy không phải là đại thiếu gia vô lo vô nghĩ trong mắt người ta, đời trước hắn cũng bị mọi người xa lánh, cho dù bây giờ cái gì cũng có, nhưng không thể đứng lên, vẫn bị mọi người xa lánh như cũ.</w:t>
      </w:r>
      <w:r>
        <w:br w:type="textWrapping"/>
      </w:r>
      <w:r>
        <w:br w:type="textWrapping"/>
      </w:r>
      <w:r>
        <w:t xml:space="preserve">Chỉ Hi nói: “Liễu lão bản này quá mức kiêu ngạo, thiếu gia, người nên giáo huấn hắn mới phải.”</w:t>
      </w:r>
      <w:r>
        <w:br w:type="textWrapping"/>
      </w:r>
      <w:r>
        <w:br w:type="textWrapping"/>
      </w:r>
      <w:r>
        <w:t xml:space="preserve">Úc Thụy lắc đầu, Chỉ Hi lại nói hắn quá tốt bụng, nhất định sẽ bị người khác khi dễ.</w:t>
      </w:r>
      <w:r>
        <w:br w:type="textWrapping"/>
      </w:r>
      <w:r>
        <w:br w:type="textWrapping"/>
      </w:r>
      <w:r>
        <w:t xml:space="preserve">Úc Thụy ngược lại cảm thấy điều này không cần thiết, giáo huấn Liễu Thường Thu đến cùng cũng chỉ là giáo huấn một đào kép, trên miệng sảng khoái, nhưng nhiều một chuyện không bằng bớt một chuyện. Liễu Thường Thu cho rằng trong nhà này thái phu nhân lớn tuổi nhất, Đường Kính lại hiếu thuận, nịnh bợ thái phu nhân thì sẽ bình yên vô sự, kỳ thật không phải như vậy.</w:t>
      </w:r>
      <w:r>
        <w:br w:type="textWrapping"/>
      </w:r>
      <w:r>
        <w:br w:type="textWrapping"/>
      </w:r>
      <w:r>
        <w:t xml:space="preserve">Đường Kính ngay trước mặt hoàng đế còn có thái độ không kiêu ngạo không siểm nịnh, một nhân vật lợi hại như vậy, làm sao có thể bởi vì hiếu thuận mà cái gì cũng mặc kệ cho qua, nói thật ra, ở trong Đường gia, lấy lòng bất kỳ ai khác cũng chẳng được cái gì, chỉ có nịnh bợ Đường Kính mới là tốt nhất.</w:t>
      </w:r>
      <w:r>
        <w:br w:type="textWrapping"/>
      </w:r>
      <w:r>
        <w:br w:type="textWrapping"/>
      </w:r>
      <w:r>
        <w:t xml:space="preserve">Ở trước mặt người bá đạo như Đường Kính, Úc Thụy chỉ cần giả vờ làm nhi tử nhu thuận, mọi việc liền trở nên dễ dàng, thật an phận, thế là đủ.</w:t>
      </w:r>
      <w:r>
        <w:br w:type="textWrapping"/>
      </w:r>
      <w:r>
        <w:br w:type="textWrapping"/>
      </w:r>
      <w:r>
        <w:t xml:space="preserve">Thời điểm Úc Thụy trở lại viện, vừa lúc thấy Kiều Tương, Chỉ Hi đã lâu không nhìn thấy nàng cũng trở nên vui vẻ: “Kiều Tương tỷ, gần đây không gặp được ngươi.”</w:t>
      </w:r>
      <w:r>
        <w:br w:type="textWrapping"/>
      </w:r>
      <w:r>
        <w:br w:type="textWrapping"/>
      </w:r>
      <w:r>
        <w:t xml:space="preserve">Kiều Tương cười nói: “Vừa mới xong xuôi yến hội của thiếu gia, cần phải xem xét lễ vật từng nhà đưa tới, rồi mới sắp xếp lại đồ vật tân khách tặng, để ngay phòng bên cạnh, thiếu gia có muốn đi xem không?”</w:t>
      </w:r>
      <w:r>
        <w:br w:type="textWrapping"/>
      </w:r>
      <w:r>
        <w:br w:type="textWrapping"/>
      </w:r>
      <w:r>
        <w:t xml:space="preserve">Úc Thụy: “Có Kiều Tương ngươi sắp xếp, ta không cần phải nhìn.”</w:t>
      </w:r>
      <w:r>
        <w:br w:type="textWrapping"/>
      </w:r>
      <w:r>
        <w:br w:type="textWrapping"/>
      </w:r>
      <w:r>
        <w:t xml:space="preserve">Chỉ Hi nhanh mồm nhanh miệng: “Kiều Tương tỷ mới vừa rồi ngươi không ở đó, chứ nếu ngươi có ở a…”</w:t>
      </w:r>
      <w:r>
        <w:br w:type="textWrapping"/>
      </w:r>
      <w:r>
        <w:br w:type="textWrapping"/>
      </w:r>
      <w:r>
        <w:t xml:space="preserve">Nàng còn chưa nói xong đã bị Úc Thụy đánh gãy, ngữ khí Úc Thụy thực lơ đãng: “Nói xấu sau lưng người ta, không sợ cắn phải lưỡi sao.”</w:t>
      </w:r>
      <w:r>
        <w:br w:type="textWrapping"/>
      </w:r>
      <w:r>
        <w:br w:type="textWrapping"/>
      </w:r>
      <w:r>
        <w:t xml:space="preserve">Chỉ Hi nheo nheo cái mũi không nói thêm gì nữa, Kiều Tương buồn bực nhìn thoáng qua Chỉ Hi.</w:t>
      </w:r>
      <w:r>
        <w:br w:type="textWrapping"/>
      </w:r>
      <w:r>
        <w:br w:type="textWrapping"/>
      </w:r>
      <w:r>
        <w:t xml:space="preserve">Kiều Tương là đại nha hoàn bên người Đường Kính, chuyện này là điều hiển nhiên, cho dù hiện tại Kiều Tương bị phân đến Úc Hề viên, đôi khi vẫn còn làm việc ở chủ trạch. Đường Kính để Kiều Tương tới đây cũng có mục đích, một nửa là thăm dò, Úc Thụy đánh gãy lời Chỉ Hi, không phải không muốn Chỉ Hi nói ra, Kiều Tương là người hiểu biết, tự nhiên biết Chỉ Hi có chuyện quan trọng muốn nói mà Úc Thụy lại không muốn nhắc tới.</w:t>
      </w:r>
      <w:r>
        <w:br w:type="textWrapping"/>
      </w:r>
      <w:r>
        <w:br w:type="textWrapping"/>
      </w:r>
      <w:r>
        <w:t xml:space="preserve">Chỉ Hi chỉ nhắc đi nhắc lại, “Thiếu gia, tâm địa người quá tốt, thật là…”</w:t>
      </w:r>
      <w:r>
        <w:br w:type="textWrapping"/>
      </w:r>
      <w:r>
        <w:br w:type="textWrapping"/>
      </w:r>
      <w:r>
        <w:t xml:space="preserve">Sau đó Úc Thụy cố ý đi thư phòng luyện chữ, lúc luyện chữ đương nhiên không cần nha hoàn đi theo, chỉ có thư đồng đứng bên cạnh mài mực trải giấy.</w:t>
      </w:r>
      <w:r>
        <w:br w:type="textWrapping"/>
      </w:r>
      <w:r>
        <w:br w:type="textWrapping"/>
      </w:r>
      <w:r>
        <w:t xml:space="preserve">Chỉ Hi liền lôi kéo Kiều Tương ra gian ngoài, nhỏ giọng nói: “Kiều Tương tỷ ta nói cho ngươi nghe, mới vừa rồi thiếu gia ngồi ở trong đình, Liễu lão bản hát hí khúc kia đi tới, thái độ đúng là không thể chấp nhận được nha. Ta làm hạ nhân, đúng là cái số bị sai sử, nhưng làm việc cho chủ tử cũng là cam tâm tình nguyện, Liễu Thường Thu kia là mặt hàng gì lại muốn sai sử người khác?”</w:t>
      </w:r>
      <w:r>
        <w:br w:type="textWrapping"/>
      </w:r>
      <w:r>
        <w:br w:type="textWrapping"/>
      </w:r>
      <w:r>
        <w:t xml:space="preserve">Kiều Tương cau mày hỏi: “Còn có chuyện như vậy sao?”</w:t>
      </w:r>
      <w:r>
        <w:br w:type="textWrapping"/>
      </w:r>
      <w:r>
        <w:br w:type="textWrapping"/>
      </w:r>
      <w:r>
        <w:t xml:space="preserve">“Đúng vậy đúng vậy!” Chỉ Hi lại nói: “Còn nữa a, sau đó thái phu nhân cũng tới, ngươi nói xem, lão phu nhân thiếu gia nói chuyện với nhau, người bên cạnh nào ai dám xen mồm. Nhưng Liễu Thường Thu này cố tình mồm năm miệng mười, lại đánh đàn cho thái phu nhân nghe, nói cái gì huyệt đạo thư giãn, nhìn thái phu nhân hiền lành nên luôn miệng nịnh nọt. Kiều Tương tỷ ngươi ở trước mặt lão gia cũng có tiếng nói. Cho dù thiếu gia chúng ta tốt tính, nhưng cũng không để như vậy, về sau còn thành thế nào, ngươi tìm cơ hội nói với lão gia đi.”</w:t>
      </w:r>
      <w:r>
        <w:br w:type="textWrapping"/>
      </w:r>
      <w:r>
        <w:br w:type="textWrapping"/>
      </w:r>
      <w:r>
        <w:t xml:space="preserve">“Điều ngươi nói là sự thực? Không thêm mắm thêm muối chứ?”</w:t>
      </w:r>
      <w:r>
        <w:br w:type="textWrapping"/>
      </w:r>
      <w:r>
        <w:br w:type="textWrapping"/>
      </w:r>
      <w:r>
        <w:t xml:space="preserve">“Kiều Tương tỷ xinh đẹp, ta nào dám, bình thường vui đùa không đứng đắn thì được chứ làm sao dám đem việc này ra đùa giỡn, nếu không chẳng phải tự tìm đường chết sao!”</w:t>
      </w:r>
      <w:r>
        <w:br w:type="textWrapping"/>
      </w:r>
      <w:r>
        <w:br w:type="textWrapping"/>
      </w:r>
      <w:r>
        <w:t xml:space="preserve">Kiều Tương thấy ngữ khí nàng nghiêm túc, cười cười cốc đầu nàng, trêu đùa: “Nha đầu này, ngươi cũng tự biết bình thường không đứng đắn a.”</w:t>
      </w:r>
      <w:r>
        <w:br w:type="textWrapping"/>
      </w:r>
      <w:r>
        <w:br w:type="textWrapping"/>
      </w:r>
      <w:r>
        <w:t xml:space="preserve">Chỉ Hi vội vàng nhận sai: “Ta không dám nữa.”</w:t>
      </w:r>
      <w:r>
        <w:br w:type="textWrapping"/>
      </w:r>
      <w:r>
        <w:br w:type="textWrapping"/>
      </w:r>
      <w:r>
        <w:t xml:space="preserve">Kiều Tương nói: “Được rồi, ngươi ở lại nơi này hầu hạ thiếu gia, ta đi ra ngoài một chuyến.”</w:t>
      </w:r>
      <w:r>
        <w:br w:type="textWrapping"/>
      </w:r>
      <w:r>
        <w:br w:type="textWrapping"/>
      </w:r>
      <w:r>
        <w:t xml:space="preserve">Chỉ Hi đương nhiên biết nàng muốn đi đâu, thúc giục nàng đi nhanh, nói nơi này có mình rồi.</w:t>
      </w:r>
      <w:r>
        <w:br w:type="textWrapping"/>
      </w:r>
      <w:r>
        <w:br w:type="textWrapping"/>
      </w:r>
      <w:r>
        <w:t xml:space="preserve">Kiều Tương ra khỏi thư phòng, cũng không đến chủ trạch ngay, mà đi sang phòng thái phu nhân, thái phu nhân đang ở phòng trong.</w:t>
      </w:r>
      <w:r>
        <w:br w:type="textWrapping"/>
      </w:r>
      <w:r>
        <w:br w:type="textWrapping"/>
      </w:r>
      <w:r>
        <w:t xml:space="preserve">Kiều Tương chỉ vén rèm lên nhìn thoáng qua, cũng không đi vào, nhanh chóng buông mành đi ra gian ngoài.</w:t>
      </w:r>
      <w:r>
        <w:br w:type="textWrapping"/>
      </w:r>
      <w:r>
        <w:br w:type="textWrapping"/>
      </w:r>
      <w:r>
        <w:t xml:space="preserve">Đại nha hoàn bên người thái phu nhân cũng coi như quen thân với Kiều Tương, cười hỏi: “Kiều Tương tỷ, ngươi là kẻ trộm ư? Sao không đi vào, lão gia phân phó ngươi tới sao?”</w:t>
      </w:r>
      <w:r>
        <w:br w:type="textWrapping"/>
      </w:r>
      <w:r>
        <w:br w:type="textWrapping"/>
      </w:r>
      <w:r>
        <w:t xml:space="preserve">Kiều Tương nói: “Ta không vào quấy rầy thái phu nhân, không phải lão gia bảo ta tới mà là đến đưa lễ yến hội hôm qua, ta đều xem rồi, có nhiều vật tặng thái phu nhân, ta chuẩn bị xong rồi đưa cho ngươi. Ta thấy bên người thái phu nhân thiếu thứ gì, phỏng chừng cũng không để ý, ngươi lựa lúc đưa lên để thái phu nhân xem, có vài vật ở trong kho, ta cũng đưa đến luôn.”</w:t>
      </w:r>
      <w:r>
        <w:br w:type="textWrapping"/>
      </w:r>
      <w:r>
        <w:br w:type="textWrapping"/>
      </w:r>
      <w:r>
        <w:t xml:space="preserve">Nha hoàn kia cười nói: “Kiều Tương tỷ chuẩn bị đồ vật, đương nhiên không thể ít, ngươi yên tâm đi, cứ để ở nơi này, hôm nay thái phu nhân mệt mỏi, để hôm khác xem.”</w:t>
      </w:r>
      <w:r>
        <w:br w:type="textWrapping"/>
      </w:r>
      <w:r>
        <w:br w:type="textWrapping"/>
      </w:r>
      <w:r>
        <w:t xml:space="preserve">Kiều Tương lại làm bộ như không có việc gì, lôi kéo nha hoàn kia ngồi ở gian ngoài tán gẫu. Bọn nha hoàn bên người lão phu nhân, thái phu nhân thích yên tĩnh nên không thể nói chuyện trong phòng, hiện giờ có người đến đây trò chuyện, tất nhiên rất vui vẻ.</w:t>
      </w:r>
      <w:r>
        <w:br w:type="textWrapping"/>
      </w:r>
      <w:r>
        <w:br w:type="textWrapping"/>
      </w:r>
      <w:r>
        <w:t xml:space="preserve">Hai người tán gẫu, Kiều Tương hữu ý vô ý nhắc đến Liễu Thường Thu, nha hoàn kia nhất thời tức giận, nói: “Tỷ đừng nói nữa, thật sự làm người ta bực mình.”</w:t>
      </w:r>
      <w:r>
        <w:br w:type="textWrapping"/>
      </w:r>
      <w:r>
        <w:br w:type="textWrapping"/>
      </w:r>
      <w:r>
        <w:t xml:space="preserve">Kiều Tương nói giỡn: “Làm sao vậy, ngươi là đại nha hoàn bên người thái phu nhân, đừng nói trong Đường gia, cho dù ra ngoài đường cũng luôn thẳng lưng, làm sao lúc nhắc tới một đào kép mặt ngươi lại trắng bệch như vậy, nói ra cũng chẳng ai tin nha.”</w:t>
      </w:r>
      <w:r>
        <w:br w:type="textWrapping"/>
      </w:r>
      <w:r>
        <w:br w:type="textWrapping"/>
      </w:r>
      <w:r>
        <w:t xml:space="preserve">“Đúng là không thể tin.” Kia nha hoàn nói: “Vừa rồi ta ở bên cạnh nhìn mà đến giờ vẫn còn tức giận, Liễu Thường Thu này đúng là người xấu, miệng giống như bôi mật, tỷ không nhìn thấy vừa rồi hắn dỗ dành lão phu nhân đến u mê. Còn nữa a, thái phu nhân quay đầu bảo ta đi lấy cầm cho đào kép kia khảy, ngươi nói có tin được không.”</w:t>
      </w:r>
      <w:r>
        <w:br w:type="textWrapping"/>
      </w:r>
      <w:r>
        <w:br w:type="textWrapping"/>
      </w:r>
      <w:r>
        <w:t xml:space="preserve">Kiều Tương an ủi vài câu, hỏi thăm sự tình, quả nhiên giống hệt lời Chỉ Hi, không phải tin đồn vô căn cứ, trong lòng đã có tính toán.</w:t>
      </w:r>
      <w:r>
        <w:br w:type="textWrapping"/>
      </w:r>
      <w:r>
        <w:br w:type="textWrapping"/>
      </w:r>
      <w:r>
        <w:t xml:space="preserve">Kiều Tương ra khỏi phòng thái phu nhân, quay đầu đi đến phòng Đường Kính.</w:t>
      </w:r>
      <w:r>
        <w:br w:type="textWrapping"/>
      </w:r>
      <w:r>
        <w:br w:type="textWrapping"/>
      </w:r>
      <w:r>
        <w:t xml:space="preserve">Đường Kính đang đọc sách trong trà thất, bên cạnh không có ai, xem chừng đều cho lui xuống.</w:t>
      </w:r>
      <w:r>
        <w:br w:type="textWrapping"/>
      </w:r>
      <w:r>
        <w:br w:type="textWrapping"/>
      </w:r>
      <w:r>
        <w:t xml:space="preserve">Kiều Tương vừa đến, Đường Kính đã phát hiện, nhưng ánh mắt vẫn không rời quyển sách, chỉ hỏi: “Có việc gì không.”</w:t>
      </w:r>
      <w:r>
        <w:br w:type="textWrapping"/>
      </w:r>
      <w:r>
        <w:br w:type="textWrapping"/>
      </w:r>
      <w:r>
        <w:t xml:space="preserve">Kiều Tương nói: “Nô tỳ quấy rầy lão gia, là chuyện bên Úc Hề viên.”</w:t>
      </w:r>
      <w:r>
        <w:br w:type="textWrapping"/>
      </w:r>
      <w:r>
        <w:br w:type="textWrapping"/>
      </w:r>
      <w:r>
        <w:t xml:space="preserve">Đường Kính gật gật đầu, lúc này mới buống sách trên tay.</w:t>
      </w:r>
      <w:r>
        <w:br w:type="textWrapping"/>
      </w:r>
      <w:r>
        <w:br w:type="textWrapping"/>
      </w:r>
      <w:r>
        <w:t xml:space="preserve">Kiều Tương bị phái đến Úc Hề viên, kỳ thật là do nàng làm việc đã lâu năm, để nàng hầu hạ thiếu gia, mặt khác cũng để thăm dò. Đường Kính nghĩ Úc Thụy từ nông thôn lên, không biết có hiểu quy củ hay không, nếu có cái gì không ổn thì để Kiều Tương bẩm báo lại, Úc Thụy chính là trưởng tử của Đường Kính, Đường Kính đường nhiên phải biết rõ ràng một chút.</w:t>
      </w:r>
      <w:r>
        <w:br w:type="textWrapping"/>
      </w:r>
      <w:r>
        <w:br w:type="textWrapping"/>
      </w:r>
      <w:r>
        <w:t xml:space="preserve">Kiều Tương thấy Đường Kính không nói gì, tiếp lời: “Mới vừa rồi thiếu gia ở trong đình ngoài hoa viên gặp Liễu lão bản.”</w:t>
      </w:r>
      <w:r>
        <w:br w:type="textWrapping"/>
      </w:r>
      <w:r>
        <w:br w:type="textWrapping"/>
      </w:r>
      <w:r>
        <w:t xml:space="preserve">Kiều Tương kể lại mọi chuyện, đương nhiên không giống lời tự thuật của Chỉ Hi câu nào cũng thấy oán giận, mà là rành rọt khách quan, không mang theo bất luận cảm xúc gì, nhưng qua lời tự thuật như vậy, việc làm của Liễu Thường Thu lại càng thêm rõ ràng.</w:t>
      </w:r>
      <w:r>
        <w:br w:type="textWrapping"/>
      </w:r>
      <w:r>
        <w:br w:type="textWrapping"/>
      </w:r>
      <w:r>
        <w:t xml:space="preserve">Đường Kính lại chỉ cười khẽ một tiếng, trên mặt vẫn bất động thanh sắc, tựa hồ tiếng cười vừa rồi chỉ là ảo giác.</w:t>
      </w:r>
      <w:r>
        <w:br w:type="textWrapping"/>
      </w:r>
      <w:r>
        <w:br w:type="textWrapping"/>
      </w:r>
      <w:r>
        <w:t xml:space="preserve">Đường Kính hỏi: “Thiếu gia có phản ứng gì”</w:t>
      </w:r>
      <w:r>
        <w:br w:type="textWrapping"/>
      </w:r>
      <w:r>
        <w:br w:type="textWrapping"/>
      </w:r>
      <w:r>
        <w:t xml:space="preserve">Kiều Tương đáp: “Mới vừa rồi nô tỳ ở trong khố phòng, không biết lúc đó thiếu có phản ứng gì, nhưng lúc Chỉ Hi nói với nô tỳ, thiếu gia giữ lại không cho nói, bảo nói xấu sau lưng người ta không tốt. Sau đó thiếu gia vào thư phòng luyện chữ, là nô tỳ trộm nghe Chỉ Hi kể, lại đi qua phòng thái phu nhân, hỏi bọn nha hoàn, quả thật như thế nô tỳ mới tới bẩm lại lão gia.”</w:t>
      </w:r>
      <w:r>
        <w:br w:type="textWrapping"/>
      </w:r>
      <w:r>
        <w:br w:type="textWrapping"/>
      </w:r>
      <w:r>
        <w:t xml:space="preserve">Đường Kính sau khi nghe xong, lại cười một tiếng, làm Kiều Tương không hiểu gì, thế nhưng lại cảm thấy hai tiếng cười này vô cùng khác nhau, nhưng bảo nàng nói khác như thế nào, thật đúng là không thể nói rõ được.</w:t>
      </w:r>
      <w:r>
        <w:br w:type="textWrapping"/>
      </w:r>
      <w:r>
        <w:br w:type="textWrapping"/>
      </w:r>
      <w:r>
        <w:t xml:space="preserve">Kỳ thật hai tiếng cười của Đường Kính đúng là không giống nhau, lần đầu tiên là cười lạnh, cảm thấy Liễu Thường Thu không biết tự lượng sức, y cũng chẳng thấy có người tranh đấu vì mình có gì không tốt, nhưng tranh thế nào lại để cho người khác oán hận như thế thì còn phải bàn đến vấn đề thực lực.</w:t>
      </w:r>
      <w:r>
        <w:br w:type="textWrapping"/>
      </w:r>
      <w:r>
        <w:br w:type="textWrapping"/>
      </w:r>
      <w:r>
        <w:t xml:space="preserve">Lần thứ hai, là vì Đường Kính cảm thấy thú vị. Đường Kính nhìn ra Úc Thụy ngăn cản Chỉ Hi không phải vì lý do không cho nói xấu, giả chính là thực, che che dấu dấu kỳ thật càng làm chuyện xấu truyền đi nhanh hơn.</w:t>
      </w:r>
      <w:r>
        <w:br w:type="textWrapping"/>
      </w:r>
      <w:r>
        <w:br w:type="textWrapping"/>
      </w:r>
      <w:r>
        <w:t xml:space="preserve">Úc Thụy là một người thông minh, đừng nhìn hắn trông có vẻ ôn nhuận hiền lành, kỳ thực bên trong chính là một người hiếu thắng.</w:t>
      </w:r>
      <w:r>
        <w:br w:type="textWrapping"/>
      </w:r>
      <w:r>
        <w:br w:type="textWrapping"/>
      </w:r>
      <w:r>
        <w:t xml:space="preserve">Úc Thụy luyện chữ rất lâu, đến lúc cổ tay tê mỏi, đành buông bút xoa bóp cánh tay, không khỏi cảm thấy thân thể này quá suy yếu, phải cố gắng ăn uống tẩm bộ, còn phải rèn luyện một chút, nhưng chân cẳng thế này, cũng không biết phải rèn luyện như thế nào.</w:t>
      </w:r>
      <w:r>
        <w:br w:type="textWrapping"/>
      </w:r>
      <w:r>
        <w:br w:type="textWrapping"/>
      </w:r>
      <w:r>
        <w:t xml:space="preserve">Chỉ Hi tiến vào, thử hỏi: “Thiếu gia, ngài muốn dùng thiện chưa?”</w:t>
      </w:r>
      <w:r>
        <w:br w:type="textWrapping"/>
      </w:r>
      <w:r>
        <w:br w:type="textWrapping"/>
      </w:r>
      <w:r>
        <w:t xml:space="preserve">Úc Thụy gật gật đầu, nói: “Vừa lúc viết xong, truyền thiện đi.”</w:t>
      </w:r>
      <w:r>
        <w:br w:type="textWrapping"/>
      </w:r>
      <w:r>
        <w:br w:type="textWrapping"/>
      </w:r>
      <w:r>
        <w:t xml:space="preserve">Úc Hề viên tuy nhỏ nhưng lại đặc biệt tinh xảo, tiểu viện có đầy đủ năm gian, bên cạnh chủ trạch có một thiện phòng chuyên dùng để ăn cơm.</w:t>
      </w:r>
      <w:r>
        <w:br w:type="textWrapping"/>
      </w:r>
      <w:r>
        <w:br w:type="textWrapping"/>
      </w:r>
      <w:r>
        <w:t xml:space="preserve">Chỉ Hi đẩy Úc Thụy đi qua, vừa vào, đã thấy Triệu ma ma ở đây, Chỉ Hi không khỏi kinh ngạc, bình thường Triệu ma ma vẫn nhàn hạ chẳng thấy người, hiện giờ lại đến hầu hạ dùng cơm, thật là chuyện lạ.</w:t>
      </w:r>
      <w:r>
        <w:br w:type="textWrapping"/>
      </w:r>
      <w:r>
        <w:br w:type="textWrapping"/>
      </w:r>
      <w:r>
        <w:t xml:space="preserve">Triệu ma ma sợ Chỉ Hi lớn tiếng, nháy mắt ra dấu với nàng, đè thấp thanh âm nói với Úc Thụy: “Lão gia đã ở bên trong!”</w:t>
      </w:r>
      <w:r>
        <w:br w:type="textWrapping"/>
      </w:r>
      <w:r>
        <w:br w:type="textWrapping"/>
      </w:r>
      <w:r>
        <w:t xml:space="preserve">— Hết chương 22 —</w:t>
      </w:r>
      <w:r>
        <w:br w:type="textWrapping"/>
      </w:r>
      <w:r>
        <w:br w:type="textWrapping"/>
      </w:r>
    </w:p>
    <w:p>
      <w:pPr>
        <w:pStyle w:val="Heading2"/>
      </w:pPr>
      <w:bookmarkStart w:id="50" w:name="chương-23-tử-hiếu"/>
      <w:bookmarkEnd w:id="50"/>
      <w:r>
        <w:t xml:space="preserve">23. Chương 23: Tử Hiếu</w:t>
      </w:r>
    </w:p>
    <w:p>
      <w:pPr>
        <w:pStyle w:val="Compact"/>
      </w:pPr>
      <w:r>
        <w:br w:type="textWrapping"/>
      </w:r>
      <w:r>
        <w:br w:type="textWrapping"/>
      </w:r>
      <w:r>
        <w:t xml:space="preserve">Chỉ Hi sợ hãi nhảy dựng, thảo nào Triệu ma ma ân cần đứng ở chỗ này, thì ra lão gia đến Úc Hề viên, hơn nữa đã ở bên trong, không phải có ý định cùng dùng cơm với thiếu gia sao?</w:t>
      </w:r>
      <w:r>
        <w:br w:type="textWrapping"/>
      </w:r>
      <w:r>
        <w:br w:type="textWrapping"/>
      </w:r>
      <w:r>
        <w:t xml:space="preserve">Úc Thụy cũng kinh ngạc, trên mặt lại rất nhanh treo ý cười, không ngờ Kiều Tương mau lẹ như vậy, có vẻ Đường Kính đã biết được chuyện Liễu Thường Thu.</w:t>
      </w:r>
      <w:r>
        <w:br w:type="textWrapping"/>
      </w:r>
      <w:r>
        <w:br w:type="textWrapping"/>
      </w:r>
      <w:r>
        <w:t xml:space="preserve">Chỉ Hi sửa sang lại vạt áo cho Úc Thụy, sau đó mới đẩy vào.</w:t>
      </w:r>
      <w:r>
        <w:br w:type="textWrapping"/>
      </w:r>
      <w:r>
        <w:br w:type="textWrapping"/>
      </w:r>
      <w:r>
        <w:t xml:space="preserve">Trong lòng Úc Thụy thở dài, đây là bộ dáng đứa con đi gặp lão cha mình sao, trong hào môn thế gia có quyền có tiền, thân tình đều mỏng manh như vậy.</w:t>
      </w:r>
      <w:r>
        <w:br w:type="textWrapping"/>
      </w:r>
      <w:r>
        <w:br w:type="textWrapping"/>
      </w:r>
      <w:r>
        <w:t xml:space="preserve">Úc Thụy vào bên trong, quả nhiên nhìn thấy Đường Kính, lúc này y đã ngồi xuống rồi.</w:t>
      </w:r>
      <w:r>
        <w:br w:type="textWrapping"/>
      </w:r>
      <w:r>
        <w:br w:type="textWrapping"/>
      </w:r>
      <w:r>
        <w:t xml:space="preserve">Úc Thụy làm bộ như thực kinh ngạc, nói: “Nhi tử kiến quá phụ thân.”</w:t>
      </w:r>
      <w:r>
        <w:br w:type="textWrapping"/>
      </w:r>
      <w:r>
        <w:br w:type="textWrapping"/>
      </w:r>
      <w:r>
        <w:t xml:space="preserve">Tiếng nói của hắn rất nhỏ, nhút nhút nhát nhát, bộ dáng vô cùng nhu thuận, động tác này càng làm Đường Kính cảm thấy thú vị. Mới đầu Đường Kính còn không xác định, nhưng Úc Thụy vào nhà mấy ngày nay, Đường Kính đã gần như xem thấu bản tính của hắn.</w:t>
      </w:r>
      <w:r>
        <w:br w:type="textWrapping"/>
      </w:r>
      <w:r>
        <w:br w:type="textWrapping"/>
      </w:r>
      <w:r>
        <w:t xml:space="preserve">Úc Thụy chính là một tiểu hồ ly khoác da thỏ, thực sự chứ không phải nói đùa.</w:t>
      </w:r>
      <w:r>
        <w:br w:type="textWrapping"/>
      </w:r>
      <w:r>
        <w:br w:type="textWrapping"/>
      </w:r>
      <w:r>
        <w:t xml:space="preserve">Đường Kính ngoắc ngoắc hắn, Úc Thụy được đẩy lại gần, đến bên cạnh bàn.</w:t>
      </w:r>
      <w:r>
        <w:br w:type="textWrapping"/>
      </w:r>
      <w:r>
        <w:br w:type="textWrapping"/>
      </w:r>
      <w:r>
        <w:t xml:space="preserve">Đường Kính hỏi: “Ngày thường chỉ ăn có từng đây đồ ăn, ngươi phân phó giảm đi sao?”</w:t>
      </w:r>
      <w:r>
        <w:br w:type="textWrapping"/>
      </w:r>
      <w:r>
        <w:br w:type="textWrapping"/>
      </w:r>
      <w:r>
        <w:t xml:space="preserve">Úc Thụy rất kỳ quái mở to hai mắt, con ngươi hắc bạch phân minh thật sự rất đáng yêu, trong veo như nước lại linh động vô cùng, đáp: “Vẫn chỉ có ngần ấy, ngày nào cũng vậy, không hợp khẩu vị của phụ thân sao?” </w:t>
      </w:r>
      <w:r>
        <w:rPr>
          <w:i/>
        </w:rPr>
        <w:t xml:space="preserve">(đoạn này là em không biết thật hay giả nai vậy, hơi nghi ß.ß)</w:t>
      </w:r>
      <w:r>
        <w:br w:type="textWrapping"/>
      </w:r>
      <w:r>
        <w:br w:type="textWrapping"/>
      </w:r>
      <w:r>
        <w:t xml:space="preserve">Hắn nói xong, hai ma ma phía sau run lên.</w:t>
      </w:r>
      <w:r>
        <w:br w:type="textWrapping"/>
      </w:r>
      <w:r>
        <w:br w:type="textWrapping"/>
      </w:r>
      <w:r>
        <w:t xml:space="preserve">Đường Kính hỏi nha hoàn đang cầm bố khăn bên cạnh: “Đồ ăn của Úc Hề viên là ai cắt giảm?”</w:t>
      </w:r>
      <w:r>
        <w:br w:type="textWrapping"/>
      </w:r>
      <w:r>
        <w:br w:type="textWrapping"/>
      </w:r>
      <w:r>
        <w:t xml:space="preserve">“Bẩm lão gia…” Nha hoàn kia nơm nớp lo sợ liếc Triệu ma ma một cái, nhanh chóng nói: “Không ai cắt giảm, cũng không có giảm, chỉ là… Chỉ là Triệu ma ma nói đồ ăn nhiều quá, bảo mỗi lần bưng lên bớt đi một chút.”</w:t>
      </w:r>
      <w:r>
        <w:br w:type="textWrapping"/>
      </w:r>
      <w:r>
        <w:br w:type="textWrapping"/>
      </w:r>
      <w:r>
        <w:t xml:space="preserve">Nàng mới vừa nói xong, Triệu ma ma đột nhiên quát: “Nha đầu vô liêm sỉ nhà ngươi, nói ta là sao, ngươi cẩn thận cái miệng.”</w:t>
      </w:r>
      <w:r>
        <w:br w:type="textWrapping"/>
      </w:r>
      <w:r>
        <w:br w:type="textWrapping"/>
      </w:r>
      <w:r>
        <w:t xml:space="preserve">Kiều Tương cười lạnh: “Triệu ma ma cho dù lớn tuổi, nhưng nơi này còn có lão gia, đều là nô tài, cho dù cẩn thận cũng là do lão gia thiếu gia nói.”</w:t>
      </w:r>
      <w:r>
        <w:br w:type="textWrapping"/>
      </w:r>
      <w:r>
        <w:br w:type="textWrapping"/>
      </w:r>
      <w:r>
        <w:t xml:space="preserve">Triệu ma ma rùng mình hai cái.</w:t>
      </w:r>
      <w:r>
        <w:br w:type="textWrapping"/>
      </w:r>
      <w:r>
        <w:br w:type="textWrapping"/>
      </w:r>
      <w:r>
        <w:t xml:space="preserve">Đường Kính ngồi ở thượng vị, híp mắt liếc mọi người, chậm rãi mở miệng: “Có lẽ trước kia ta chưa nói rõ ràng…”</w:t>
      </w:r>
      <w:r>
        <w:br w:type="textWrapping"/>
      </w:r>
      <w:r>
        <w:br w:type="textWrapping"/>
      </w:r>
      <w:r>
        <w:t xml:space="preserve">Y dừng một chút, “Ngày hôm qua mở yến hội, vì chính danh của thiếu gia, mặc kệ trước đó hắn có ở tại Đường gia hay không, hiện giờ hắn chính là trưởng tử Đường gia ta, chính là đại thiếu gia, nếu trên dưới Đường gia không tận tâm với thiếu gia, tiểu miếu Đường gia nếu không dung được đại phật, có thể trực tiếp nói ra.”</w:t>
      </w:r>
      <w:r>
        <w:br w:type="textWrapping"/>
      </w:r>
      <w:r>
        <w:br w:type="textWrapping"/>
      </w:r>
      <w:r>
        <w:t xml:space="preserve">Mọi người vừa thấy Đường Kính lên tiếng đã hiểu được, còn ai dám bất kính với Úc Thụy, tất cả đều cung kính lễ độ đáp lời.</w:t>
      </w:r>
      <w:r>
        <w:br w:type="textWrapping"/>
      </w:r>
      <w:r>
        <w:br w:type="textWrapping"/>
      </w:r>
      <w:r>
        <w:t xml:space="preserve">Phòng bếp lại nhanh chóng làm vài món ăn bưng lên, mà Triệu ma ma đương nhiên không thể hầu hạ ở Úc Hề viên nữa, không hầu hạ được thiếu gia cũng không sao, trong đại trạch cũng không thiếu việc để làm.</w:t>
      </w:r>
      <w:r>
        <w:br w:type="textWrapping"/>
      </w:r>
      <w:r>
        <w:br w:type="textWrapping"/>
      </w:r>
      <w:r>
        <w:t xml:space="preserve">Vừa vào bữa cơm đã ra oai phủ đầu, bọn nha hoàn đều nơm nớp lo sợ phạm lỗi, mà Úc Thụy lại ăn rất thích ý.</w:t>
      </w:r>
      <w:r>
        <w:br w:type="textWrapping"/>
      </w:r>
      <w:r>
        <w:br w:type="textWrapping"/>
      </w:r>
      <w:r>
        <w:t xml:space="preserve">Sáng sớm hôm sau, Chỉ Hi hầu hạ Úc Thụy rời giường, bọn nha hoàn nối đuôi nhau mà vào, cẩn thận tỉ mỉ chính lý y phục, đeo lên phục sức cho hắn. Ma ma vừa mới phái tới, cùng một ma ma đã tới trước kia cũng đến, trận thế này là lớn nhất kể từ khi Úc Thụy vào Đường gia.</w:t>
      </w:r>
      <w:r>
        <w:br w:type="textWrapping"/>
      </w:r>
      <w:r>
        <w:br w:type="textWrapping"/>
      </w:r>
      <w:r>
        <w:t xml:space="preserve">Úc Thụy để tiểu tư đẩy xe lăn, đi thỉnh an Đường Kính, thái phu nhân, sau đó xuất môn đến thư viện.</w:t>
      </w:r>
      <w:r>
        <w:br w:type="textWrapping"/>
      </w:r>
      <w:r>
        <w:br w:type="textWrapping"/>
      </w:r>
      <w:r>
        <w:t xml:space="preserve">Lúc đến thư viện vẫn còn sớm, Ngụy Thừa An đã ở đó, một đôi giày màu thiên thanh duỗi ra gác lên trên án thư, tiểu tư bên cạnh vừa phe phẩy cây quạt, vừa dâng điểm tâm.</w:t>
      </w:r>
      <w:r>
        <w:br w:type="textWrapping"/>
      </w:r>
      <w:r>
        <w:br w:type="textWrapping"/>
      </w:r>
      <w:r>
        <w:t xml:space="preserve">Ngụy Thừa An bốc một khối điểm tâm ném vào miệng, quay đầu thấy Úc Thụy, cười nói: “Đại thiếu gia đã đến.”</w:t>
      </w:r>
      <w:r>
        <w:br w:type="textWrapping"/>
      </w:r>
      <w:r>
        <w:br w:type="textWrapping"/>
      </w:r>
      <w:r>
        <w:t xml:space="preserve">Úc Thụy không để ý đến hắn, bảo tiểu tư chuẩn bị trước giấy và bút mực, tùy tay cầm một quyển sách lên nhìn.</w:t>
      </w:r>
      <w:r>
        <w:br w:type="textWrapping"/>
      </w:r>
      <w:r>
        <w:br w:type="textWrapping"/>
      </w:r>
      <w:r>
        <w:t xml:space="preserve">Ngụy Thừa An nói: “Thật lớn lối.”</w:t>
      </w:r>
      <w:r>
        <w:br w:type="textWrapping"/>
      </w:r>
      <w:r>
        <w:br w:type="textWrapping"/>
      </w:r>
      <w:r>
        <w:t xml:space="preserve">Úc Thụy cuối cùng cũng quay đầu lại, cười nói: “Là Ngụy tam gia hẹp hòi”</w:t>
      </w:r>
      <w:r>
        <w:br w:type="textWrapping"/>
      </w:r>
      <w:r>
        <w:br w:type="textWrapping"/>
      </w:r>
      <w:r>
        <w:rPr>
          <w:i/>
        </w:rPr>
        <w:t xml:space="preserve">(đoạn này ta thật sự không hiểu nó đang nói cái gì, có thể là tác giả chơi chữ, nhưng mà ta không biết tiếng bông, không thể làm gì khác hơn là chém bừa T^T, mong tác giả và các nàng thông cảm *cúi đầu*)</w:t>
      </w:r>
      <w:r>
        <w:br w:type="textWrapping"/>
      </w:r>
      <w:r>
        <w:br w:type="textWrapping"/>
      </w:r>
      <w:r>
        <w:t xml:space="preserve">Ngụy Thừa An hít một hơi thật sâu trừng hắn, lại không bắt nạt người ta như ngày thường. Úc Thụy nghĩ không biết có phải phụ thân hắn để hắn đến kéo gần quan hệ với Đường gia, cho nên Ngụy Thừa An có không phục cũng không thể làm gì được.</w:t>
      </w:r>
      <w:r>
        <w:br w:type="textWrapping"/>
      </w:r>
      <w:r>
        <w:br w:type="textWrapping"/>
      </w:r>
      <w:r>
        <w:t xml:space="preserve">Cho đến buổi trưa Úc Thụy cũng không bị quấy rầy, lão sư ở trên dạy học, Ngụy Thừa An ở dưới bắt chân ngồi, cũng không trêu chọc Úc Thụy. Úc Thụy không nhìn thấy tình hình ở đằng sau, chỉ thấy lão sư liên tục nhắc nhở Ngụy Thừa An phải chú ý, không được ngủ gà ngủ gật.</w:t>
      </w:r>
      <w:r>
        <w:br w:type="textWrapping"/>
      </w:r>
      <w:r>
        <w:br w:type="textWrapping"/>
      </w:r>
      <w:r>
        <w:t xml:space="preserve">Nhắc ba bốn lần, lão sư cũng lười chẳng nhắc nhở nữa, mặc kệ hắn. Ngụy tam gia không khi dễ người khác đã là việc cực kỳ vui mừng, thế nên chỉ chốc lát sau, Úc Thụy đã nghe thấy tiếng ngáy nho nhỏ từ phía sau truyền đến, Ngụy Thừa An ngủ rất ngon.</w:t>
      </w:r>
      <w:r>
        <w:br w:type="textWrapping"/>
      </w:r>
      <w:r>
        <w:br w:type="textWrapping"/>
      </w:r>
      <w:r>
        <w:t xml:space="preserve">Lúc ăn cơm trưa, tiểu tư đẩy Úc Thụy sang phòng bên cạnh, nhìn thấy Ngụy Thừa An còn ngả ra trên ghế ngủ say sưa, người bên cạnh bởi vì trước nay hắn vẫn luôn kiêu ngạo ương ngạnh nên không dám gọi dậy.</w:t>
      </w:r>
      <w:r>
        <w:br w:type="textWrapping"/>
      </w:r>
      <w:r>
        <w:br w:type="textWrapping"/>
      </w:r>
      <w:r>
        <w:t xml:space="preserve">Úc Thụy cười một tiếng, đi ăn cơm trưa.</w:t>
      </w:r>
      <w:r>
        <w:br w:type="textWrapping"/>
      </w:r>
      <w:r>
        <w:br w:type="textWrapping"/>
      </w:r>
      <w:r>
        <w:t xml:space="preserve">Ngụy Thừa An bị tiểu tư nhà mình lắc lắc mới tỉnh lại, xoa xoa mặt, trong học đường đã chẳng còn ai, lúc này mới đứng dậy, cảm thấy sau lưng tỳ vào ghế dựa đã mỏi nhừ.</w:t>
      </w:r>
      <w:r>
        <w:br w:type="textWrapping"/>
      </w:r>
      <w:r>
        <w:br w:type="textWrapping"/>
      </w:r>
      <w:r>
        <w:t xml:space="preserve">Ngụy Thừa An cùng tiểu tư của hắn cầm hộp cơm đi vào, thấy Úc Thụy đang ăn cơm trưa, không cho hạ nhân mang cơm từ nhà đến, mà là cơm của thư viện làm, không khỏi châm chọc khiêu khích: “Đường đại thiếu gia không có ai hầu hạ sao? Ăn có từng này no sao được.”</w:t>
      </w:r>
      <w:r>
        <w:br w:type="textWrapping"/>
      </w:r>
      <w:r>
        <w:br w:type="textWrapping"/>
      </w:r>
      <w:r>
        <w:t xml:space="preserve">Úc Thụy nhìn hắn một cái, Ngụy Thừa An đã ngồi xuống đối diện.</w:t>
      </w:r>
      <w:r>
        <w:br w:type="textWrapping"/>
      </w:r>
      <w:r>
        <w:br w:type="textWrapping"/>
      </w:r>
      <w:r>
        <w:t xml:space="preserve">Úc Thụy bỗng nhiên cười nói: “Nghe nói từ nhỏ Ngụy gia tam gia đã muốn làm tướng quân.”</w:t>
      </w:r>
      <w:r>
        <w:br w:type="textWrapping"/>
      </w:r>
      <w:r>
        <w:br w:type="textWrapping"/>
      </w:r>
      <w:r>
        <w:t xml:space="preserve">Ngụy Thừa An cười lạnh một tiếng: “Nghe nói cái gì, về sau cho ngươi sáng mắt ra, ta chính là có số làm tướng quân.”</w:t>
      </w:r>
      <w:r>
        <w:br w:type="textWrapping"/>
      </w:r>
      <w:r>
        <w:br w:type="textWrapping"/>
      </w:r>
      <w:r>
        <w:t xml:space="preserve">“Ta lại thấy không phải.”</w:t>
      </w:r>
      <w:r>
        <w:br w:type="textWrapping"/>
      </w:r>
      <w:r>
        <w:br w:type="textWrapping"/>
      </w:r>
      <w:r>
        <w:t xml:space="preserve">Úc Thụy cũng không đợi hắn phát hỏa, nói tiếp: “Ngươi nghe xong cũng đừng mất hứng, ta chỉ nói lời nói thật. Ngươi là một thiếu gia, người hầu bên cạnh đều nịnh bợ ngươi, đương nhiên đưa ngươi lên rất cao, cũng không phải nói ngươi không có phong thái, nhưng ngươi tự ngẫm mà xem, nội quy của thư viện ngươi còn không hiểu không làm theo, làm sao có thể vào quân doanh, làm sao có thể lên sa trường? Quy định trong quân doanh vô cùng nghiêm ngặt, không chấp nhận được người bất cần đời như ngươi, cậy tài khinh người thì chỉ có mất đầu. Thiên hạ có vô số tướng sĩ, có người lưu danh thiên cổ cũng có người chẳng làm nổi trò chống gì, tam gia biết tại sao không?”</w:t>
      </w:r>
      <w:r>
        <w:br w:type="textWrapping"/>
      </w:r>
      <w:r>
        <w:br w:type="textWrapping"/>
      </w:r>
      <w:r>
        <w:t xml:space="preserve">Ngụy Thừa An nghe hắn nói, lúc đầu là nhíu mày, sau đó sửng sốt. Quả thật hắn vẫn tự thấy bản thân có năng lực, nhưng không được trọng dụng, ngay cả phụ thân, trong mắt cũng chỉ có trưởng tử, mà thứ tử là hắn lại giống như đồ bỏ đi, Ngụy Thừa An thấy không công bằng.</w:t>
      </w:r>
      <w:r>
        <w:br w:type="textWrapping"/>
      </w:r>
      <w:r>
        <w:br w:type="textWrapping"/>
      </w:r>
      <w:r>
        <w:t xml:space="preserve">Thế nhưng hắn chưa từng nghĩ đến rốt cuộc vấn đề lại ở bản thân mình. Lời Úc Thụy vừa nói như đâm vào tim của hắn, tuy rằng đau, nhưng lại không thể phản bác.</w:t>
      </w:r>
      <w:r>
        <w:br w:type="textWrapping"/>
      </w:r>
      <w:r>
        <w:br w:type="textWrapping"/>
      </w:r>
      <w:r>
        <w:t xml:space="preserve">Ngụy Thừa An cậy tài khinh người, nhưng ra sa trường cũng không phải chỉ có một người là có thể giết giặc. Không có quân lệnh không thành quy củ, không có quy củ làm sao có thể giết địch.</w:t>
      </w:r>
      <w:r>
        <w:br w:type="textWrapping"/>
      </w:r>
      <w:r>
        <w:br w:type="textWrapping"/>
      </w:r>
      <w:r>
        <w:t xml:space="preserve">Ngụy Thừa An không nói nữa, đột nhiên bật dậy, cũng không quay đầu lại đi ra ngoài, không biết đến nơi nào.</w:t>
      </w:r>
      <w:r>
        <w:br w:type="textWrapping"/>
      </w:r>
      <w:r>
        <w:br w:type="textWrapping"/>
      </w:r>
      <w:r>
        <w:t xml:space="preserve">Tiểu tư của Ngụy gia vừa thấy, nhanh chóng đuổi theo, vừa đuổi vừa gọi “Thiếu gia! Thiếu gia ngài đi đâu a!”</w:t>
      </w:r>
      <w:r>
        <w:br w:type="textWrapping"/>
      </w:r>
      <w:r>
        <w:br w:type="textWrapping"/>
      </w:r>
      <w:r>
        <w:t xml:space="preserve">Ngụy Thừa An bị Úc Thụy nói trúng, tuy rằng hắn thừa nhận mấy câu nói đó, nhưng kỳ thật trong lòng cũng mất mát. Nếu đúng là vậy, hắn căn bản chẳng có tài cán gì, chỉ là cái người thích nịnh bợ, bị đại thiếu gia nắm trong tay, lúc trước còn cười nhạo Đường Úc Thụy, giờ lại cảm thấy mình mới là người đáng bị cười nhất.</w:t>
      </w:r>
      <w:r>
        <w:br w:type="textWrapping"/>
      </w:r>
      <w:r>
        <w:br w:type="textWrapping"/>
      </w:r>
      <w:r>
        <w:t xml:space="preserve">Tiểu tư ở phía sau gọi luôn mồm, Ngụy Thừa An thấy phiền lòng, càng đi càng nhanh, cắt đuôi tiểu tư kia. Hắn chỉ mải cắm đầu mà đi, cũng chẳng nhìn đường, đột nhiên cảm thấy có gió lạnh thổi vào cổ áo rét run, mới tỉnh táo lại, mới biết đã đến ngoại ô.</w:t>
      </w:r>
      <w:r>
        <w:br w:type="textWrapping"/>
      </w:r>
      <w:r>
        <w:br w:type="textWrapping"/>
      </w:r>
      <w:r>
        <w:t xml:space="preserve">Ngoại ô có một rừng cây, cây trong rừng không nhiều lắm, nhưng đường rất gồ ghề khó đi, cho nên không có người qua lại.</w:t>
      </w:r>
      <w:r>
        <w:br w:type="textWrapping"/>
      </w:r>
      <w:r>
        <w:br w:type="textWrapping"/>
      </w:r>
      <w:r>
        <w:t xml:space="preserve">Ngụy Thừa An hít sâu một hơi, trong không khí lẫn chút mùi bùn đất thanh lương, nhanh chóng làm hắn tĩnh tâm. Ngụy Thừa An ngồi xuống, thuận tay ngắt một nhánh cây bứt bứt, cũng không sợ lá cây có độc.</w:t>
      </w:r>
      <w:r>
        <w:br w:type="textWrapping"/>
      </w:r>
      <w:r>
        <w:br w:type="textWrapping"/>
      </w:r>
      <w:r>
        <w:t xml:space="preserve">Đang bứt lá, chợt nghe có tiếng vó ngựa “đát đát”, Ngụy Thừa An biết có người đến đây, nhưng chẳng liên quan gì đến hắn, nghĩ chắc là người không quen biết, cho nên cũng không có phản ứng gì.</w:t>
      </w:r>
      <w:r>
        <w:br w:type="textWrapping"/>
      </w:r>
      <w:r>
        <w:br w:type="textWrapping"/>
      </w:r>
      <w:r>
        <w:t xml:space="preserve">Tiếng vó ngựa đến gần, Ngụy Thừa An theo bản năng nhìn sang, không ngờ lại là Triệu Hòa Khánh.</w:t>
      </w:r>
      <w:r>
        <w:br w:type="textWrapping"/>
      </w:r>
      <w:r>
        <w:br w:type="textWrapping"/>
      </w:r>
      <w:r>
        <w:t xml:space="preserve">Triệu Hòa Khánh mặc một thân võ phục, không giống bộ dạng lười nhác mọi khi một chút nào, dường như cả người đều thay đổi. Tuy Ngụy Thừa An đã nghe kể chuyện trước kia của Khánh Vương gia, nhưng không thể nhìn thấy phong thái của Khánh Vương gia lúc ra trận giết địch, hiện giờ y mặc võ phục, lưng đeo trường cung, lại làm Ngụy Thừa An nhìn đến ngây ngốc.</w:t>
      </w:r>
      <w:r>
        <w:br w:type="textWrapping"/>
      </w:r>
      <w:r>
        <w:br w:type="textWrapping"/>
      </w:r>
      <w:r>
        <w:t xml:space="preserve">Triệu Hòa Khánh không phát hiện ra hắn, tay trái kéo dây cương, tay phải khoát ra đằng sau, lấy cung xuống, còn thuận thế xoay một vòng ở trong tay, động tác thập phần lão luyện tự nhiên.</w:t>
      </w:r>
      <w:r>
        <w:br w:type="textWrapping"/>
      </w:r>
      <w:r>
        <w:br w:type="textWrapping"/>
      </w:r>
      <w:r>
        <w:t xml:space="preserve">Ngụy Thừa An không khỏi ngừng thở.</w:t>
      </w:r>
      <w:r>
        <w:br w:type="textWrapping"/>
      </w:r>
      <w:r>
        <w:br w:type="textWrapping"/>
      </w:r>
      <w:r>
        <w:t xml:space="preserve">Triệu Hòa Khánh tháo cung xuống, tay buông dây cương, chân kẹp chặt bụng ngữa, kéo căng dây cung. “Tranh ——” một mũi tên bắn ra ngoài, cơ hồ không thể nhìn thấy, chỉ chốc lát sau trong tán lá chợt nghe ba một tiếng, trái trên cây bị bắn rớt xuống.</w:t>
      </w:r>
      <w:r>
        <w:br w:type="textWrapping"/>
      </w:r>
      <w:r>
        <w:br w:type="textWrapping"/>
      </w:r>
      <w:r>
        <w:t xml:space="preserve">Triệu Hòa Khánh bắn xong một mũi tên, nhanh chóng cài tên lên, lại “Tranh ——” một tiếng, Ngụy Thừa An chỉ cảm thấy trước mắt nhoáng lên một cái, mũi tên cắm vào thân cây, tán lá rung lên làm ánh nắng lọt xuống, một tiếng “Sỉ!” vừa vang lên, mũi tên đã lấy thế sét đánh không kịp bưng tai cắm vào thân cây mà Ngụy Thừa An đang dựa vào.</w:t>
      </w:r>
      <w:r>
        <w:br w:type="textWrapping"/>
      </w:r>
      <w:r>
        <w:br w:type="textWrapping"/>
      </w:r>
      <w:r>
        <w:t xml:space="preserve">Ngụy Thừa An trừng mắt nhìn, lúc này mới phát hiện, mũi tên cách mình không được mấy tấc, sau lưng lạnh toát, nếu Triệu Hòa Khánh bắn lệch một chút, chỉ sợ mình đã mất mạng.</w:t>
      </w:r>
      <w:r>
        <w:br w:type="textWrapping"/>
      </w:r>
      <w:r>
        <w:br w:type="textWrapping"/>
      </w:r>
      <w:r>
        <w:t xml:space="preserve">Lúc này Triệu Hòa Khánh mới cười lớn giục ngựa lại gần, vươn tay dùng sức, nhổ mũi tên xuống, cầm trong tay, vuốt vuốt giống như đang thưởng thức, hỏi: “Tiên sinh cho nghỉ học? Hay là ngươi trốn học?”</w:t>
      </w:r>
      <w:r>
        <w:br w:type="textWrapping"/>
      </w:r>
      <w:r>
        <w:br w:type="textWrapping"/>
      </w:r>
      <w:r>
        <w:t xml:space="preserve">Ngụy Thừa An sau khi khiếp sợ, lại không để ý tới hắn, quay đầu qua một bên bỏ đi.</w:t>
      </w:r>
      <w:r>
        <w:br w:type="textWrapping"/>
      </w:r>
      <w:r>
        <w:br w:type="textWrapping"/>
      </w:r>
      <w:r>
        <w:t xml:space="preserve">Triệu Hòa Khánh “A” một tiếng, làm bộ như thực kinh ngạc nói: “Là ai trêu chọc làm Ngụy gia Tiểu Tam gia của chúng ta không vui, ngươi nhìn này ngươi nhìn này! Môi cũng trễ xuống.”</w:t>
      </w:r>
      <w:r>
        <w:br w:type="textWrapping"/>
      </w:r>
      <w:r>
        <w:br w:type="textWrapping"/>
      </w:r>
      <w:r>
        <w:t xml:space="preserve">Nói xong lại ngồi trên ngựa, cúi thắt lưng xuống, nhéo mặt Ngụy Thừa An một phen, “Không nói lời nào, chẳng lẽ ngươi là tiểu cô nương, nhìn thấy bổn vương liền thẹn thùng không thể nói?”</w:t>
      </w:r>
      <w:r>
        <w:br w:type="textWrapping"/>
      </w:r>
      <w:r>
        <w:br w:type="textWrapping"/>
      </w:r>
      <w:r>
        <w:t xml:space="preserve">“Ngươi!”</w:t>
      </w:r>
      <w:r>
        <w:br w:type="textWrapping"/>
      </w:r>
      <w:r>
        <w:br w:type="textWrapping"/>
      </w:r>
      <w:r>
        <w:t xml:space="preserve">Ngụy Thừa An đẩy tay y ra, đứng thẳng lên, trừng Triệu Hòa Khánh, cuối cùng lại chỉ có thể phun một câu, “Ngươi cũng đừng khinh người quá đáng.”</w:t>
      </w:r>
      <w:r>
        <w:br w:type="textWrapping"/>
      </w:r>
      <w:r>
        <w:br w:type="textWrapping"/>
      </w:r>
      <w:r>
        <w:t xml:space="preserve">Triệu Hòa Khánh lại phát ra một chuỗi cười to, tựa hồ cảm thấy phi thường thú vị.</w:t>
      </w:r>
      <w:r>
        <w:br w:type="textWrapping"/>
      </w:r>
      <w:r>
        <w:br w:type="textWrapping"/>
      </w:r>
      <w:r>
        <w:t xml:space="preserve">— Hết chương 23 —</w:t>
      </w:r>
      <w:r>
        <w:br w:type="textWrapping"/>
      </w:r>
      <w:r>
        <w:br w:type="textWrapping"/>
      </w:r>
    </w:p>
    <w:p>
      <w:pPr>
        <w:pStyle w:val="Heading2"/>
      </w:pPr>
      <w:bookmarkStart w:id="51" w:name="chương-24-dâng-hương"/>
      <w:bookmarkEnd w:id="51"/>
      <w:r>
        <w:t xml:space="preserve">24. Chương 24: Dâng Hương</w:t>
      </w:r>
    </w:p>
    <w:p>
      <w:pPr>
        <w:pStyle w:val="Compact"/>
      </w:pPr>
      <w:r>
        <w:br w:type="textWrapping"/>
      </w:r>
      <w:r>
        <w:br w:type="textWrapping"/>
      </w:r>
      <w:r>
        <w:t xml:space="preserve">Lúc Úc Thụy về đến nhà, Chỉ Hi thoạt nhìn đặc biệt vui vẻ, chưa chạy tới gần đã gào to: “Thiếu gia, ngày mai người không cần đến thư viện nha.”</w:t>
      </w:r>
      <w:r>
        <w:br w:type="textWrapping"/>
      </w:r>
      <w:r>
        <w:br w:type="textWrapping"/>
      </w:r>
      <w:r>
        <w:t xml:space="preserve">“Vì sao?”</w:t>
      </w:r>
      <w:r>
        <w:br w:type="textWrapping"/>
      </w:r>
      <w:r>
        <w:br w:type="textWrapping"/>
      </w:r>
      <w:r>
        <w:t xml:space="preserve">Chỉ Hi nói: “Bởi vì thái phu nhân muốn đi chùa dâng hương, năm nào cũng đi một lần, lại công đức một chút cho chùa. Bây giờ đến ngày, lão gia cũng đi, người là đại thiếu gia trong nhà, đương nhiên cũng sẽ đi cùng, mấy ngày nay Kiều Tương tỷ vội vội vàng vàng, là đang chuẩn bị đồ vật.”</w:t>
      </w:r>
      <w:r>
        <w:br w:type="textWrapping"/>
      </w:r>
      <w:r>
        <w:br w:type="textWrapping"/>
      </w:r>
      <w:r>
        <w:t xml:space="preserve">Úc Thụy gật gật đầu, mấy việc dâng hương công đức, đã là người nhà giàu thì đều sẽ làm.</w:t>
      </w:r>
      <w:r>
        <w:br w:type="textWrapping"/>
      </w:r>
      <w:r>
        <w:br w:type="textWrapping"/>
      </w:r>
      <w:r>
        <w:t xml:space="preserve">Ai lại không muốn cầu Phật tổ phù hộ, cho dù có làm việc thiếu âm đức. Đi chùa bái Phật, thứ nhất để tích tích chút đức, thứ hai cũng là khoe khoang tài lực của mình.</w:t>
      </w:r>
      <w:r>
        <w:br w:type="textWrapping"/>
      </w:r>
      <w:r>
        <w:br w:type="textWrapping"/>
      </w:r>
      <w:r>
        <w:t xml:space="preserve">Dâng hương đúng là việc đốt tiền, không nói lúc đi phải thỉnh người bói trước lộ trình, còn phải chuẩn bị các loại đồ vật cùng tiền bạc bố thí dọc đường, mấy cái này tốn nhiều không đếm xuể.</w:t>
      </w:r>
      <w:r>
        <w:br w:type="textWrapping"/>
      </w:r>
      <w:r>
        <w:br w:type="textWrapping"/>
      </w:r>
      <w:r>
        <w:t xml:space="preserve">Chùa miếu đều ở vùng ngoại ô, cho nên đường đi không gần, sẽ ở đó một đêm, cũng có thể nghe đại sư giảng kinh Phật.</w:t>
      </w:r>
      <w:r>
        <w:br w:type="textWrapping"/>
      </w:r>
      <w:r>
        <w:br w:type="textWrapping"/>
      </w:r>
      <w:r>
        <w:t xml:space="preserve">Vừa nghe thấy có thể xuất môn, bọn nha hoàn đều thực vui sướng, Chỉ Hi lại càng vui đến nhảy nhót, dù sao bị vây trong nhà nhiều năm, nha đầu này cũng không được ra ngoài, thật vất vả có thể đi xa một chút.</w:t>
      </w:r>
      <w:r>
        <w:br w:type="textWrapping"/>
      </w:r>
      <w:r>
        <w:br w:type="textWrapping"/>
      </w:r>
      <w:r>
        <w:t xml:space="preserve">Úc Thụy lại chẳng cảm thấy gì, thế nào cũng được.</w:t>
      </w:r>
      <w:r>
        <w:br w:type="textWrapping"/>
      </w:r>
      <w:r>
        <w:br w:type="textWrapping"/>
      </w:r>
      <w:r>
        <w:t xml:space="preserve">Sáng sớm bọn hạ nhân bắt đầu vội vàng, trong sân Úc Hề viên cũng bắt đầu náo nhiệt, lần đầu tiên Úc Thụy cảm thấy ở đây có nhân khí. Bình thường trong Úc Hề viên cũng chỉ có hắn và Chỉ Hi, lúc ăn cơm thêm vài nha hoàn đến hầu hạ, ngẫu nhiên có thể nhìn thấy Kiều Tương, lúc đầu không chú ý, hóa ra có nhiều người như vậy.</w:t>
      </w:r>
      <w:r>
        <w:br w:type="textWrapping"/>
      </w:r>
      <w:r>
        <w:br w:type="textWrapping"/>
      </w:r>
      <w:r>
        <w:t xml:space="preserve">Úc Thụy mơ mơ màng màng để Chỉ Hi mặc quần áo mang phục sức phù hợp, buộc tóc đội phát quan, hôm nay trang phục trịnh trọng hơn, thập phần xa hoa. Úc Thụy nhìn người trong gương, xinh đẹp thì có xinh đẹp, nhưng kết hợp với những phục sức này, bản thân có vẻ càng thêm gầy yếu, chính là dáng vẻ một công tử văn nhược.</w:t>
      </w:r>
      <w:r>
        <w:br w:type="textWrapping"/>
      </w:r>
      <w:r>
        <w:br w:type="textWrapping"/>
      </w:r>
      <w:r>
        <w:t xml:space="preserve">Mọi việc đều chuẩn bị sẵn sàng, xe ngựa cũng đã đợi trước cửa, thái phu nhân được bọn nha hoàn vây quanh lên xe, nữ quyến thì đi xe ngựa phía sau.</w:t>
      </w:r>
      <w:r>
        <w:br w:type="textWrapping"/>
      </w:r>
      <w:r>
        <w:br w:type="textWrapping"/>
      </w:r>
      <w:r>
        <w:t xml:space="preserve">Đường Kính ôm lấy Úc Thụy, lên xe ngựa phía trước.</w:t>
      </w:r>
      <w:r>
        <w:br w:type="textWrapping"/>
      </w:r>
      <w:r>
        <w:br w:type="textWrapping"/>
      </w:r>
      <w:r>
        <w:t xml:space="preserve">Úc Thụy không ngờ ngồi cùng một chiếc xe với Đường Kính, đường đi không hề gần, nếu ngồi với Đường Kính, còn không làm hắn mệt chết sao.</w:t>
      </w:r>
      <w:r>
        <w:br w:type="textWrapping"/>
      </w:r>
      <w:r>
        <w:br w:type="textWrapping"/>
      </w:r>
      <w:r>
        <w:t xml:space="preserve">Chẳng qua Úc Thụy không muốn cũng không được, chỉ có thể bị Đường Kính ôm lên bỏ vào trong xe, hơn nữa Đường Kính không phải là người có khả năng hầu hạ cẩn thận, bởi vì y căn bản chưa từng hầu hạ ai bao giờ, cho dù trên sa trường, cũng chỉ cần hầu hạ mỗi bản thân y mà thôi.</w:t>
      </w:r>
      <w:r>
        <w:br w:type="textWrapping"/>
      </w:r>
      <w:r>
        <w:br w:type="textWrapping"/>
      </w:r>
      <w:r>
        <w:t xml:space="preserve">Cho nên y đem Úc Thụy đặt trên ghế mềm, nhưng đặt người ta xiêu xiêu vẹo vẹo cũng không chú ý.</w:t>
      </w:r>
      <w:r>
        <w:br w:type="textWrapping"/>
      </w:r>
      <w:r>
        <w:br w:type="textWrapping"/>
      </w:r>
      <w:r>
        <w:t xml:space="preserve">Úc Thụy bị nghiêng đến khó chịu, chỉ có thể tự mình chống hai tay đỡ người thẳng lên, động tác này người bình thường làm thực nhẹ nhàng, nhưng đến Úc Thụy làm lại vô cùng gian nan.</w:t>
      </w:r>
      <w:r>
        <w:br w:type="textWrapping"/>
      </w:r>
      <w:r>
        <w:br w:type="textWrapping"/>
      </w:r>
      <w:r>
        <w:t xml:space="preserve">Đường Kính ngồi xong, phân phó Thành Thứ có thể đi, lúc này mới buông mành xuống.</w:t>
      </w:r>
      <w:r>
        <w:br w:type="textWrapping"/>
      </w:r>
      <w:r>
        <w:br w:type="textWrapping"/>
      </w:r>
      <w:r>
        <w:t xml:space="preserve">Bên ngoài Thành Thứ hô bọn hạ nhân khởi hành, roi giục ngựa rơi xuống, xe ngựa nhanh chóng lăn bánh, mà Úc Thụy còn đang phân cao thấp với cái ghế mềm, còn chưa ngồi xong cả người lại lệch xuống dưới.</w:t>
      </w:r>
      <w:r>
        <w:br w:type="textWrapping"/>
      </w:r>
      <w:r>
        <w:br w:type="textWrapping"/>
      </w:r>
      <w:r>
        <w:t xml:space="preserve">Đường Kính buông mành, lại thấy người ngồi bên cạnh đột nhiên ngã mạnh một cái, nhanh chóng nghiêng người qua ôm lây.</w:t>
      </w:r>
      <w:r>
        <w:br w:type="textWrapping"/>
      </w:r>
      <w:r>
        <w:br w:type="textWrapping"/>
      </w:r>
      <w:r>
        <w:t xml:space="preserve">Úc Thụy ngã vào lồng ngực của y, cái mũi bị đụng phát đau, ngũ quan dúm lại. Mũi chua xót, đôi mắt cũng bất giác cay cay, nước mắt không thể ức chế được rớt xuống.</w:t>
      </w:r>
      <w:r>
        <w:br w:type="textWrapping"/>
      </w:r>
      <w:r>
        <w:br w:type="textWrapping"/>
      </w:r>
      <w:r>
        <w:t xml:space="preserve">Đường Kính thấy hắn dựa vào ngực mình khóc nhè, cũng không biết vì sao, Úc Thụy thấy vẻ mặt của y liền khẳng định đối phương cho rằng mình bị đau nên khóc, nhanh chóng vừa bịt mũi, vừa dụi mắt, thanh âm buồn bực: “Nước mắt cứ chảy, không cầm lại được.”</w:t>
      </w:r>
      <w:r>
        <w:br w:type="textWrapping"/>
      </w:r>
      <w:r>
        <w:br w:type="textWrapping"/>
      </w:r>
      <w:r>
        <w:t xml:space="preserve">Lúc này Đường Kính mới hiểu ra, không ngờ lại bật cười, Úc Thụy lần đầu tiên thấy y cười tự nhiên đến vậy, chẳng qua là chê cười mình…</w:t>
      </w:r>
      <w:r>
        <w:br w:type="textWrapping"/>
      </w:r>
      <w:r>
        <w:br w:type="textWrapping"/>
      </w:r>
      <w:r>
        <w:t xml:space="preserve">Đường Kính đỡ hắn lên, lần này sợ hắn lại rơi xuống, nên đặt hắn ngồi vững, để hắn tựa vào trong ngực mình, lấy ra một bố khăn từ ngắn kéo nhỏ bên phải, lau nước mắt cho hắn.</w:t>
      </w:r>
      <w:r>
        <w:br w:type="textWrapping"/>
      </w:r>
      <w:r>
        <w:br w:type="textWrapping"/>
      </w:r>
      <w:r>
        <w:t xml:space="preserve">Úc Thụy thấy trên mặt y còn mang theo ý cười, nhanh chóng đón lấy bố khăn, “Ta… Ta tự lau được, không phiền phụ thân nhọc công.”</w:t>
      </w:r>
      <w:r>
        <w:br w:type="textWrapping"/>
      </w:r>
      <w:r>
        <w:br w:type="textWrapping"/>
      </w:r>
      <w:r>
        <w:t xml:space="preserve">Đường Kính cũng không cưỡng cầu, đưa bố khăn cho Úc Thụy. Úc Thụy lau lau một hồi, mới cảm thấy đỡ hơn. Hắn nghĩ Đường Kính quả nhiên không chỉ mặt lạnh, ngực cũng làm bằng đá, không thì tại sao lại cứng rắn như thế, đập vào làm hắn chảy ra một đống nước mắt nước mũi.</w:t>
      </w:r>
      <w:r>
        <w:br w:type="textWrapping"/>
      </w:r>
      <w:r>
        <w:br w:type="textWrapping"/>
      </w:r>
      <w:r>
        <w:t xml:space="preserve">Dọc đường đi an tường vô sự, đến khi thái dương ngả về tây, xe ngựa bỗng nhiên ngừng lại, Thành Thứ nói: “Lão gia, đến rồi.”</w:t>
      </w:r>
      <w:r>
        <w:br w:type="textWrapping"/>
      </w:r>
      <w:r>
        <w:br w:type="textWrapping"/>
      </w:r>
      <w:r>
        <w:t xml:space="preserve">Chùa này bình thường hương khói cực thịnh, nhưng bởi vì Đường gia muốn tới, cho nên mấy ngày nay xin miễn khách hành hương, mở sẵn cửa chờ đoàn người Đường Kính đến.</w:t>
      </w:r>
      <w:r>
        <w:br w:type="textWrapping"/>
      </w:r>
      <w:r>
        <w:br w:type="textWrapping"/>
      </w:r>
      <w:r>
        <w:t xml:space="preserve">Đại sư trụ trì đã sớm nghênh đón trước cửa, thái phu nhân được bọn nha hoàn đỡ xuống xe, trụ trì tiến lên nói chuyện với bà trong chốc lát.</w:t>
      </w:r>
      <w:r>
        <w:br w:type="textWrapping"/>
      </w:r>
      <w:r>
        <w:br w:type="textWrapping"/>
      </w:r>
      <w:r>
        <w:t xml:space="preserve">Trụ trì vội vàng dẫn đoàn người vào chùa, mọi người đều dâng hương cầu phúc, Úc Thụy không quỳ được, đành phải ngồi ở xe lăn dâng hương.</w:t>
      </w:r>
      <w:r>
        <w:br w:type="textWrapping"/>
      </w:r>
      <w:r>
        <w:br w:type="textWrapping"/>
      </w:r>
      <w:r>
        <w:t xml:space="preserve">Chờ dâng hương xong, thái phu nhân sai bọn hạ nhân phân phát đồ vật bố thí ra ngoài, lại cúng thêm tiền nhang đèn cho chùa.</w:t>
      </w:r>
      <w:r>
        <w:br w:type="textWrapping"/>
      </w:r>
      <w:r>
        <w:br w:type="textWrapping"/>
      </w:r>
      <w:r>
        <w:t xml:space="preserve">Trụ trì dẫn mọi người đến thiền viện dùng trà, uống một chén trà nhỏ, Đường Kính nói: “Hôm nay đến còn có một chuyện muốn nhờ đại sư hỗ trợ.”</w:t>
      </w:r>
      <w:r>
        <w:br w:type="textWrapping"/>
      </w:r>
      <w:r>
        <w:br w:type="textWrapping"/>
      </w:r>
      <w:r>
        <w:t xml:space="preserve">Trụ trì cùng với Đường Kính khách sáo hai câu, lúc này Đường Kính mới nói, kỳ thật muốn nhờ đại sư xem chân tật cho Úc Thụy.</w:t>
      </w:r>
      <w:r>
        <w:br w:type="textWrapping"/>
      </w:r>
      <w:r>
        <w:br w:type="textWrapping"/>
      </w:r>
      <w:r>
        <w:t xml:space="preserve">Trụ trì không từ chối, mời thái phu nhân đợi một chút ở thiện phòng, sau đó tiến lên kiểm tra hai chân Úc Thụy, lại bắt mạch cho Úc Thụy, hỏi thăm bệnh trạng.</w:t>
      </w:r>
      <w:r>
        <w:br w:type="textWrapping"/>
      </w:r>
      <w:r>
        <w:br w:type="textWrapping"/>
      </w:r>
      <w:r>
        <w:t xml:space="preserve">Đường Kính hỏi: “Như thế nào, đại sư thấy chân tật của khuyển tử có thể chữa không?”</w:t>
      </w:r>
      <w:r>
        <w:br w:type="textWrapping"/>
      </w:r>
      <w:r>
        <w:br w:type="textWrapping"/>
      </w:r>
      <w:r>
        <w:t xml:space="preserve">Trụ trì đáp: “Chân Đường công tử có tật xem chừng đã nhiều năm, đã trở thành bệnh căn, cho dù có thể chữa, sợ là cũng khó có thể chạy nhảy giống người bình thường”</w:t>
      </w:r>
      <w:r>
        <w:br w:type="textWrapping"/>
      </w:r>
      <w:r>
        <w:br w:type="textWrapping"/>
      </w:r>
      <w:r>
        <w:t xml:space="preserve">Úc Thụy nghe xong lời này, trong lòng chấn động, không phải thất vọng, mà là vui sướng. Nghe Đại hòa thượng nói, tựa hồ không phải là không có hy vọng, chân hắn thành ra như vậy, có thể đứng lên đã là mỹ mãn rồi, làm sao còn dám cầu chạy nhảy, Úc Thụy nghĩ cũng không dám nghĩ.</w:t>
      </w:r>
      <w:r>
        <w:br w:type="textWrapping"/>
      </w:r>
      <w:r>
        <w:br w:type="textWrapping"/>
      </w:r>
      <w:r>
        <w:t xml:space="preserve">Đường Kính cũng nghe ra, nói: “Còn thỉnh đại sư hao tâm tổn trí.”</w:t>
      </w:r>
      <w:r>
        <w:br w:type="textWrapping"/>
      </w:r>
      <w:r>
        <w:br w:type="textWrapping"/>
      </w:r>
      <w:r>
        <w:t xml:space="preserve">“Hao tâm tổn trí thì không dám nhận, chỉ có thể làm hết sức thôi.”</w:t>
      </w:r>
      <w:r>
        <w:br w:type="textWrapping"/>
      </w:r>
      <w:r>
        <w:br w:type="textWrapping"/>
      </w:r>
      <w:r>
        <w:t xml:space="preserve">Trụ trì nói xong, cầm bút viết phương thuốc, viết viết dừng dừng ước chừng qua thời gian uống cạn một chung trà mới xong, nói tiếp: “Nếu muốn chân của lệnh công tử khỏe lên, trừ bỏ uống thuốc và thoa ngoài da, còn phải mát xa huyệt vị trên đùi, quan trọng nhất là, lệnh công tử mỗi ngày phải thả lỏng tâm tình, khí huyết lưu thông, chân tật đương nhiên sẽ khá hơn.”</w:t>
      </w:r>
      <w:r>
        <w:br w:type="textWrapping"/>
      </w:r>
      <w:r>
        <w:br w:type="textWrapping"/>
      </w:r>
      <w:r>
        <w:t xml:space="preserve">Úc Thụy nghe, cảm thấy có lý, nhưng mọi việc cứ xảy đến, cũng không phải nói không suy nghĩ là không suy nghĩ, chỉ đành cười khan một tiếng.</w:t>
      </w:r>
      <w:r>
        <w:br w:type="textWrapping"/>
      </w:r>
      <w:r>
        <w:br w:type="textWrapping"/>
      </w:r>
      <w:r>
        <w:t xml:space="preserve">Trụ trì viết xong phương thuốc, để cho người cầm đi bốc thuốc, hôm nay bắt đầu uống lần đầu tiên, lại sai người cầm đến một hộp nhỏ sơn son, trong hộp chứa thuốc mỡ, nói là thuốc để Đường Úc Thụy thoa ngoài da.</w:t>
      </w:r>
      <w:r>
        <w:br w:type="textWrapping"/>
      </w:r>
      <w:r>
        <w:br w:type="textWrapping"/>
      </w:r>
      <w:r>
        <w:t xml:space="preserve">Đường Kính còn hỏi phối phương của thuốc mỡ, để Thành Thứ cầm đi phối thêm, miễn cho không đủ dùng. </w:t>
      </w:r>
      <w:r>
        <w:rPr>
          <w:i/>
        </w:rPr>
        <w:t xml:space="preserve">(anh này công phu sư tử ngoạm)</w:t>
      </w:r>
      <w:r>
        <w:br w:type="textWrapping"/>
      </w:r>
      <w:r>
        <w:br w:type="textWrapping"/>
      </w:r>
      <w:r>
        <w:t xml:space="preserve">Thời điểm vãn thiện, mọi người cùng dùng thức ăn chay, hôm nay nghỉ ngơi tại chùa, sớm ngày mai sẽ khởi hành trở về.</w:t>
      </w:r>
      <w:r>
        <w:br w:type="textWrapping"/>
      </w:r>
      <w:r>
        <w:br w:type="textWrapping"/>
      </w:r>
      <w:r>
        <w:t xml:space="preserve">Thiện phòng không quá lớn, cũng không có phòng trong gian ngoài, đương nhiên cũng sẽ không có đồ trang trí gì, một cái giường, một cái bàn, mấy cái ghế dựa, chỉ đơn giản như vậy mà thôi.</w:t>
      </w:r>
      <w:r>
        <w:br w:type="textWrapping"/>
      </w:r>
      <w:r>
        <w:br w:type="textWrapping"/>
      </w:r>
      <w:r>
        <w:t xml:space="preserve">Úc Thụy vừa mới vào phòng, Thành Thứ đã tới, trên tay bưng bát thuốc, bốc lên mùi vị cay đắng khó ngửi. Úc Thụy chịu đựng khổ sở một mạch dốc thuốc vào miệng, vẫn còn rất nóng, Thành Thứ nhanh chóng đưa nước đến, Úc Thụy uống vài chén mới thấy đỡ hơn.</w:t>
      </w:r>
      <w:r>
        <w:br w:type="textWrapping"/>
      </w:r>
      <w:r>
        <w:br w:type="textWrapping"/>
      </w:r>
      <w:r>
        <w:t xml:space="preserve">Thành Thứ rời khỏi, Úc Thụy lại thanh nhàn, bây giờ ở trong chùa, nữ quyến đều theo thái phu nhân sang sân khác, bên người Úc Thụy có tiểu tư từ nhà đi theo, nhưng không có chuyện gì muốn sai sử, để cho tiểu tư đi ra ngoài, phân phó hắn lúc đi ngủ muộn một chút hẵng trở về.</w:t>
      </w:r>
      <w:r>
        <w:br w:type="textWrapping"/>
      </w:r>
      <w:r>
        <w:br w:type="textWrapping"/>
      </w:r>
      <w:r>
        <w:t xml:space="preserve">Úc Thụy không biết làm gì, đẩy cửa sổ nhìn ra bên ngoài, chùa xây ở giữa sườn núi phi thường thanh lương, vừa mở cửa sổ có thể thấy rừng trúc phía sau.</w:t>
      </w:r>
      <w:r>
        <w:br w:type="textWrapping"/>
      </w:r>
      <w:r>
        <w:br w:type="textWrapping"/>
      </w:r>
      <w:r>
        <w:t xml:space="preserve">Đang nhàm chán, cửa đột nhiên bị đẩy ra, còn tưởng rằng tiểu tư kia trở về, quay đầu lại nhìn, là Đường Kính.</w:t>
      </w:r>
      <w:r>
        <w:br w:type="textWrapping"/>
      </w:r>
      <w:r>
        <w:br w:type="textWrapping"/>
      </w:r>
      <w:r>
        <w:t xml:space="preserve">Đường Kính tiến vào, trong tay còn cầm một cái hộp nhỏ, là thuốc vừa rồi trụ trì cho hắn thoa ngoài da.</w:t>
      </w:r>
      <w:r>
        <w:br w:type="textWrapping"/>
      </w:r>
      <w:r>
        <w:br w:type="textWrapping"/>
      </w:r>
      <w:r>
        <w:t xml:space="preserve">Đường Kính nói: “Nằm lên giường đi, ta bôi thuốc cho ngươi.”</w:t>
      </w:r>
      <w:r>
        <w:br w:type="textWrapping"/>
      </w:r>
      <w:r>
        <w:br w:type="textWrapping"/>
      </w:r>
      <w:r>
        <w:t xml:space="preserve">Úc Thụy kinh ngạc chớp chớp đôi mắt, nghĩ thầm, phỏng chừng trong chùa chẳng có cái gì, Đường Kính cũng không có việc làm, cho nên chuẩn bị tự mua việc giết thời gian.</w:t>
      </w:r>
      <w:r>
        <w:br w:type="textWrapping"/>
      </w:r>
      <w:r>
        <w:br w:type="textWrapping"/>
      </w:r>
      <w:r>
        <w:t xml:space="preserve">Đường Kính ôm hắn đặt lên trên giường, cởi giày Úc Thụy, đem quần cuốn lên, kéo đến trên đùi.</w:t>
      </w:r>
      <w:r>
        <w:br w:type="textWrapping"/>
      </w:r>
      <w:r>
        <w:br w:type="textWrapping"/>
      </w:r>
      <w:r>
        <w:t xml:space="preserve">Trong lòng Úc Thụy cảm thấy hơi khó chịu, dù sao dưới đầu gồi hắn cũng không thể động đậy.</w:t>
      </w:r>
      <w:r>
        <w:br w:type="textWrapping"/>
      </w:r>
      <w:r>
        <w:br w:type="textWrapping"/>
      </w:r>
      <w:r>
        <w:t xml:space="preserve">Đường Kính đánh giá một lượt hai chân Úc Thụy. Bản thân Úc Thụy so với bạn cùng lứa gầy yếu hơn, chân lại không đứng dậy được, tự nhiên càng thêm nhỏ gầy tinh tế, may mà không phải gầy quắt, mắt cá chân nhô ra phi thường tinh xảo.</w:t>
      </w:r>
      <w:r>
        <w:br w:type="textWrapping"/>
      </w:r>
      <w:r>
        <w:br w:type="textWrapping"/>
      </w:r>
      <w:r>
        <w:t xml:space="preserve">Sau lưng Úc Thụy nổi lên một tầng da gà, cũng không biết là lạnh hay là do bị nhìn chằm chằm, tóm lại vô cùng mất tự nhiên.</w:t>
      </w:r>
      <w:r>
        <w:br w:type="textWrapping"/>
      </w:r>
      <w:r>
        <w:br w:type="textWrapping"/>
      </w:r>
      <w:r>
        <w:t xml:space="preserve">Qua thật lâu sau, Đường Kính mới mở hòm ra, ngón tay quệt một khối thuốc mỡ. Úc Thụy nằm trên giường không thể nhìn thấy động tác của Đường Kính, hắn chỉ biết Đường Kính đang thoa thuốc cho mình, nhưng hoàn toàn không có cảm giác, tựa hồ cái chân kia căn bản không phải của hắn.</w:t>
      </w:r>
      <w:r>
        <w:br w:type="textWrapping"/>
      </w:r>
      <w:r>
        <w:br w:type="textWrapping"/>
      </w:r>
      <w:r>
        <w:t xml:space="preserve">Cảm giác như vậy làm tâm Úc Thụy có chút lạnh, tuy rằng hắn vẫn luôn tâm bình khí hòa tiếp thu sự thật mình là một người què, nhưng chuyện này một khi xảy ra, người có lạnh nhạt mấy cũng khó tránh khỏi thương cảm.</w:t>
      </w:r>
      <w:r>
        <w:br w:type="textWrapping"/>
      </w:r>
      <w:r>
        <w:br w:type="textWrapping"/>
      </w:r>
      <w:r>
        <w:t xml:space="preserve">Thuốc mỡ màu xám đậm, cũng không mịn lắm. Bôi trên chân Úc Thụy, cùng làn da trắng đến gần như trong suốt của hắn vô cùng tương phản với nhau.</w:t>
      </w:r>
      <w:r>
        <w:br w:type="textWrapping"/>
      </w:r>
      <w:r>
        <w:br w:type="textWrapping"/>
      </w:r>
      <w:r>
        <w:t xml:space="preserve">Đường Kính không hề nói một câu, chỉ kiên nhẫn bôi thuốc mỡ lên, có vẻ đây là việc cẩn thận nhất hắn từng làm. Lúc bôi đến bụng chân, bàn tay Đường Kính nâng đầu gối Úc Thụy lên, để hắn có thể gập chân lại.</w:t>
      </w:r>
      <w:r>
        <w:br w:type="textWrapping"/>
      </w:r>
      <w:r>
        <w:br w:type="textWrapping"/>
      </w:r>
      <w:r>
        <w:t xml:space="preserve">Úc Thụy đột nhiên “A” kêu nhỏ một tiếng, eo dường như giật bắn lên.</w:t>
      </w:r>
      <w:r>
        <w:br w:type="textWrapping"/>
      </w:r>
      <w:r>
        <w:br w:type="textWrapping"/>
      </w:r>
      <w:r>
        <w:t xml:space="preserve">Đường Kính nghĩ rằng làm đau hắn, hỏi: “Chỗ nào không thoải mái?”</w:t>
      </w:r>
      <w:r>
        <w:br w:type="textWrapping"/>
      </w:r>
      <w:r>
        <w:br w:type="textWrapping"/>
      </w:r>
      <w:r>
        <w:t xml:space="preserve">Úc Thụy nhanh chóng lắc đầu. Kỳ thật thần kinh của hắn đang căng cứng, dưới đầu gối của hắn đúng là không hề có cảm giác, nhưng lúc Đường Kính nâng đầu gối cong lên, khó tránh khỏi đụng tới đùi Úc Thụy, cái chỗ kia thì có cảm giác.</w:t>
      </w:r>
      <w:r>
        <w:br w:type="textWrapping"/>
      </w:r>
      <w:r>
        <w:br w:type="textWrapping"/>
      </w:r>
      <w:r>
        <w:t xml:space="preserve">Bỗng nhiên xuất hiện xúc cảm ấm áp, Úc Thụy hoảng sợ.</w:t>
      </w:r>
      <w:r>
        <w:br w:type="textWrapping"/>
      </w:r>
      <w:r>
        <w:br w:type="textWrapping"/>
      </w:r>
      <w:r>
        <w:t xml:space="preserve">— Hết chương 24 —</w:t>
      </w:r>
      <w:r>
        <w:br w:type="textWrapping"/>
      </w:r>
      <w:r>
        <w:br w:type="textWrapping"/>
      </w:r>
    </w:p>
    <w:p>
      <w:pPr>
        <w:pStyle w:val="Heading2"/>
      </w:pPr>
      <w:bookmarkStart w:id="52" w:name="chương-25-chỉ-hôn"/>
      <w:bookmarkEnd w:id="52"/>
      <w:r>
        <w:t xml:space="preserve">25. Chương 25: Chỉ Hôn</w:t>
      </w:r>
    </w:p>
    <w:p>
      <w:pPr>
        <w:pStyle w:val="Compact"/>
      </w:pPr>
      <w:r>
        <w:br w:type="textWrapping"/>
      </w:r>
      <w:r>
        <w:br w:type="textWrapping"/>
      </w:r>
      <w:r>
        <w:t xml:space="preserve">Triệu Lê trở về cung, ở trong noãn các phê duyệt tấu chương, Liên Hách cũng chưa xuất cung. Nguyên Bật bẩm báo: “Bệ hạ, Thái hậu nương nương thỉnh ngài đi qua một chuyến.”</w:t>
      </w:r>
      <w:r>
        <w:br w:type="textWrapping"/>
      </w:r>
      <w:r>
        <w:br w:type="textWrapping"/>
      </w:r>
      <w:r>
        <w:t xml:space="preserve">Triệu Lê không hạ bút, chỉ hỏi: “Có chuyện gì không?”</w:t>
      </w:r>
      <w:r>
        <w:br w:type="textWrapping"/>
      </w:r>
      <w:r>
        <w:br w:type="textWrapping"/>
      </w:r>
      <w:r>
        <w:t xml:space="preserve">Nguyên Bật hạ thấp thắt lưng: “Cái này… Nô tài chỉ nghe nói, Thái hậu nương nương tựa hồ biết việc Hoàng Thượng xuất cung.”</w:t>
      </w:r>
      <w:r>
        <w:br w:type="textWrapping"/>
      </w:r>
      <w:r>
        <w:br w:type="textWrapping"/>
      </w:r>
      <w:r>
        <w:t xml:space="preserve">Triệu Lê buồn bực ném bút đi, nói với Nguyên Bật: “Ngươi đi báo lại, trẫm thay y phục rồi sẽ qua.”</w:t>
      </w:r>
      <w:r>
        <w:br w:type="textWrapping"/>
      </w:r>
      <w:r>
        <w:br w:type="textWrapping"/>
      </w:r>
      <w:r>
        <w:t xml:space="preserve">Nguyên Bật vâng dạ, sau đó cung kính lui xuống, Liên Hách nói: “Nếu hoàng thượng có việc, thần lui xuống trước. Thần sẽ ở tại phòng nghị sự một lúc, nếu bệ hạ có việc có thể tùy thời triệu thần.”</w:t>
      </w:r>
      <w:r>
        <w:br w:type="textWrapping"/>
      </w:r>
      <w:r>
        <w:br w:type="textWrapping"/>
      </w:r>
      <w:r>
        <w:t xml:space="preserve">Triệu Lê nhìn Nguyên Bật đi ra ngoài, cười tủm tỉm quay sang Liên Hách, hỏi: “Trẫm sai Nguyên Bật đi truyền lời, nô tài khác cũng không vừa ý, ngươi nói xem ai sẽ tới thay y phục cho trẫm?”</w:t>
      </w:r>
      <w:r>
        <w:br w:type="textWrapping"/>
      </w:r>
      <w:r>
        <w:br w:type="textWrapping"/>
      </w:r>
      <w:r>
        <w:t xml:space="preserve">Liên Hách nở nụ cười, đáp: “Mới rồi bệ hạ còn cáu giận thần, thần sợ nếu tiến lên hầu hạ Hoàng Thượng, sẽ phải chịu tội danh ngỗ nghịch hành thích vua.”</w:t>
      </w:r>
      <w:r>
        <w:br w:type="textWrapping"/>
      </w:r>
      <w:r>
        <w:br w:type="textWrapping"/>
      </w:r>
      <w:r>
        <w:t xml:space="preserve">Triệu Lê vừa cười vừa đứng lên, vòng qua bàn, “Trong thiên hạ, người nào lại không biết thế lực của Liên đại nhân, sao có khả năng ngỗ nghịch, cùng lắm là thanh quân trắc.”</w:t>
      </w:r>
      <w:r>
        <w:rPr>
          <w:i/>
        </w:rPr>
        <w:t xml:space="preserve"> (thanh quân trắc: thanh lọc phản nghịch bên cạnh quân vương)</w:t>
      </w:r>
      <w:r>
        <w:br w:type="textWrapping"/>
      </w:r>
      <w:r>
        <w:br w:type="textWrapping"/>
      </w:r>
      <w:r>
        <w:t xml:space="preserve">Liên Hách không nói chuyện, theo thói quen hơi mỉm cười, tựa hồ Triệu Lê nói móc làm khó dễ đã thường xuyên như cơm bữa. </w:t>
      </w:r>
      <w:r>
        <w:rPr>
          <w:i/>
        </w:rPr>
        <w:t xml:space="preserve">(anh này có số chịu ngược, khổ thân T^T)</w:t>
      </w:r>
      <w:r>
        <w:br w:type="textWrapping"/>
      </w:r>
      <w:r>
        <w:br w:type="textWrapping"/>
      </w:r>
      <w:r>
        <w:t xml:space="preserve">Liên Hách nói: “Thái hậu mời Hoàng Thượng đi qua, nhất định có đại sự, bệ hạ không nên chậm trễ.”</w:t>
      </w:r>
      <w:r>
        <w:br w:type="textWrapping"/>
      </w:r>
      <w:r>
        <w:br w:type="textWrapping"/>
      </w:r>
      <w:r>
        <w:t xml:space="preserve">Triệu Lê xuy một tiếng, không cho là đúng nói: “Chỉ đơn giản là trách cứ ta xuất cung, bắt ta cần mẫn với chính sự, không thể hoang phế triều chính. Nói trắng ra là nàng nhìn trẫm không vừa mắt, cảm thấy trẫm cả ngày chỉ vui chơi, không làm chuyện đứng đắn, nghĩ ta mỗi ngày vội đến vội đi đều là du ngoạn.”</w:t>
      </w:r>
      <w:r>
        <w:br w:type="textWrapping"/>
      </w:r>
      <w:r>
        <w:br w:type="textWrapping"/>
      </w:r>
      <w:r>
        <w:t xml:space="preserve">Liên Hách rũ mắt xuống, nói: “Bệ hạ cẩn thận lời nói, nếu bị người ngoài nghe được, sẽ không thỏa đáng.”</w:t>
      </w:r>
      <w:r>
        <w:br w:type="textWrapping"/>
      </w:r>
      <w:r>
        <w:br w:type="textWrapping"/>
      </w:r>
      <w:r>
        <w:t xml:space="preserve">Triệu Lê bết miệng, híp mắt lại không nói nữa, giống như phải chịu ủy khuất rất lớn.</w:t>
      </w:r>
      <w:r>
        <w:br w:type="textWrapping"/>
      </w:r>
      <w:r>
        <w:br w:type="textWrapping"/>
      </w:r>
      <w:r>
        <w:t xml:space="preserve">Sau khi Nguyên Bật ra ngoài, phân phó nội thị đưa quần áo Hoàng Thượng cần đổi đến, nội thị đưa vào xong lại cung kính lui ra.</w:t>
      </w:r>
      <w:r>
        <w:br w:type="textWrapping"/>
      </w:r>
      <w:r>
        <w:br w:type="textWrapping"/>
      </w:r>
      <w:r>
        <w:t xml:space="preserve">Liên Hách cầm lên, chuẩn bị thay quần áo cho hắn, vừa nói: “Hoàng Thượng cũng không thể tùy hứng, hiện giờ tuy ngài không phải mới đăng cơ, nhưng bách thiện hiếu vi tiên </w:t>
      </w:r>
      <w:r>
        <w:rPr>
          <w:i/>
        </w:rPr>
        <w:t xml:space="preserve">(trăm sự hiếu đặt lên hàng đầu)</w:t>
      </w:r>
      <w:r>
        <w:t xml:space="preserve">, cho dù thái hậu có nói cái gì, cũng là vì muốn tốt cho Hoàng Thượng.”</w:t>
      </w:r>
      <w:r>
        <w:br w:type="textWrapping"/>
      </w:r>
      <w:r>
        <w:br w:type="textWrapping"/>
      </w:r>
      <w:r>
        <w:t xml:space="preserve">Triệu Lê giơ tay lên, để Liên Hách cởi y phục của mình xuống, có vẻ đã quen với việc Liên Hách hầu hạ, nói: “Chẳng qua bởi vì nàng không phải là nương ta, nàng không xem ta là nhi tử, ta làm chuyện gì nàng cũng cảm thấy không vừa mắt.”</w:t>
      </w:r>
      <w:r>
        <w:br w:type="textWrapping"/>
      </w:r>
      <w:r>
        <w:br w:type="textWrapping"/>
      </w:r>
      <w:r>
        <w:t xml:space="preserve">“Bệ hạ…”</w:t>
      </w:r>
      <w:r>
        <w:br w:type="textWrapping"/>
      </w:r>
      <w:r>
        <w:br w:type="textWrapping"/>
      </w:r>
      <w:r>
        <w:t xml:space="preserve">Liên Hách thắt lại nút áo cho chỉnh tề, gạt tóc Triệu Lê không cẩn thận rơi vào trong áo ra ngoài, hơi hơi cúi đầu, ghé vào lỗ tai hắn nhẹ giọng nói: “Bệ hạ không cần lo lắng chuyện này, thái hậu không có con nối dòng, nàng có thể ngồi vào vị trí hôm nay, còn phải dựa vào bệ hạ, bệ hạ không cần để tâm.”</w:t>
      </w:r>
      <w:r>
        <w:br w:type="textWrapping"/>
      </w:r>
      <w:r>
        <w:br w:type="textWrapping"/>
      </w:r>
      <w:r>
        <w:t xml:space="preserve">Triệu Lê nghe y ghế đến nói chuyện, nhiệt khí ái muội phun trên tai và cổ của mình, không khỏi hơi rụt cổ lại, sau đó liếc Liên Hách một cái: “Đang nói chuyện yên lành, vô duyên vô cớ dựa vào làm gì.”</w:t>
      </w:r>
      <w:r>
        <w:br w:type="textWrapping"/>
      </w:r>
      <w:r>
        <w:br w:type="textWrapping"/>
      </w:r>
      <w:r>
        <w:t xml:space="preserve">Liên Hách cười nói: “Chẳng phải vi thần sợ tai vách mạch rừng sao.”</w:t>
      </w:r>
      <w:r>
        <w:br w:type="textWrapping"/>
      </w:r>
      <w:r>
        <w:br w:type="textWrapping"/>
      </w:r>
      <w:r>
        <w:t xml:space="preserve">“Được rồi, trẫm tự có chừng mực, ngươi về phòng nghị sự chờ, đừng trở về, tẹo nữa trẫm sẽ triệu ngươi.”</w:t>
      </w:r>
      <w:r>
        <w:br w:type="textWrapping"/>
      </w:r>
      <w:r>
        <w:br w:type="textWrapping"/>
      </w:r>
      <w:r>
        <w:t xml:space="preserve">Triệu Lê ra khỏi noãn các, được nội thị cung nữ vây quanh đi đến tẩm cung Thái hậu.</w:t>
      </w:r>
      <w:r>
        <w:br w:type="textWrapping"/>
      </w:r>
      <w:r>
        <w:br w:type="textWrapping"/>
      </w:r>
      <w:r>
        <w:t xml:space="preserve">Đến trước cửa, cung nữ đi thông truyền, sau đó nhanh chóng dẫn Triệu Lê vào trong.</w:t>
      </w:r>
      <w:r>
        <w:br w:type="textWrapping"/>
      </w:r>
      <w:r>
        <w:br w:type="textWrapping"/>
      </w:r>
      <w:r>
        <w:t xml:space="preserve">Thái hậu nghiêng người dựa trên tháp, trong tay cầm thìa gỗ, đang quấy quấy bột trong hương hạp, trên tháp đặt một cái bàn nhỏ, bên trên bày dưa và trái cây trân quý ướp băng, vài cung nữ cầm quạt quạt nhè nhẹ, một cung nữ khác bưng chung trà quỳ gối trước tháp, thỉnh thái hậu dùng trà.</w:t>
      </w:r>
      <w:r>
        <w:br w:type="textWrapping"/>
      </w:r>
      <w:r>
        <w:br w:type="textWrapping"/>
      </w:r>
      <w:r>
        <w:t xml:space="preserve">Trên mặt Triệu Lê treo lên tươi cười, mới tiến vào bên trong, làm bộ như vô cùng vui mừng thỉnh an thái hậu.</w:t>
      </w:r>
      <w:r>
        <w:br w:type="textWrapping"/>
      </w:r>
      <w:r>
        <w:br w:type="textWrapping"/>
      </w:r>
      <w:r>
        <w:t xml:space="preserve">Tay Thái hậu nhấc lên: “Bình thân, hoàng nhi ngồi đi.”</w:t>
      </w:r>
      <w:r>
        <w:br w:type="textWrapping"/>
      </w:r>
      <w:r>
        <w:br w:type="textWrapping"/>
      </w:r>
      <w:r>
        <w:t xml:space="preserve">Sau đó lại tiếp tục quấy trong hương hạp.</w:t>
      </w:r>
      <w:r>
        <w:br w:type="textWrapping"/>
      </w:r>
      <w:r>
        <w:br w:type="textWrapping"/>
      </w:r>
      <w:r>
        <w:t xml:space="preserve">Triệu Lê ngồi xuống, thái hậu tùy tiện mở miệng: “Ai gia nghe nói, hoàng nhi lại xuất cung, còn đi đến Đường gia kia”</w:t>
      </w:r>
      <w:r>
        <w:br w:type="textWrapping"/>
      </w:r>
      <w:r>
        <w:br w:type="textWrapping"/>
      </w:r>
      <w:r>
        <w:t xml:space="preserve">“Vâng…” Triệu Lê đáp: “Liên đại nhân muốn đến Đường gia bái phỏng, nhi tử vừa lúc đi theo nhìn một cái xem bộ dáng trưởng tử Đường gia như thế nào”</w:t>
      </w:r>
      <w:r>
        <w:br w:type="textWrapping"/>
      </w:r>
      <w:r>
        <w:br w:type="textWrapping"/>
      </w:r>
      <w:r>
        <w:t xml:space="preserve">Thái hậu ngẩng đầu nhìn hắn, buông hương hạp xuống, lại duỗi tay ra, liền có cung nữ đỡ nàng ngồi dậy.</w:t>
      </w:r>
      <w:r>
        <w:br w:type="textWrapping"/>
      </w:r>
      <w:r>
        <w:br w:type="textWrapping"/>
      </w:r>
      <w:r>
        <w:t xml:space="preserve">Thái hậu tiếp tục nói: “Hoàng nhi cũng phải suy nghĩ một chút thân phận của mình, không cần cả ngày ra ngoài đường, lây dính tục khí nơi phố phường, làm mất thể thống hoàng gia. Huống hồ Đường gia kia, dù sao thì hiện tại cũng chỉ là một thương nhân, làm một hoàng đế sao có thể đến nơi như vậy”</w:t>
      </w:r>
      <w:r>
        <w:br w:type="textWrapping"/>
      </w:r>
      <w:r>
        <w:br w:type="textWrapping"/>
      </w:r>
      <w:r>
        <w:t xml:space="preserve">Yết hầu Triệu Lê lăn lộn vài cái, khóe miệng lại nhếch lên cười cười, đáp: “Nhi tử biết sai rồi, nhi tử chỉ là nhất thời tò mò, lần sau sẽ không dám nữa.”</w:t>
      </w:r>
      <w:r>
        <w:br w:type="textWrapping"/>
      </w:r>
      <w:r>
        <w:br w:type="textWrapping"/>
      </w:r>
      <w:r>
        <w:t xml:space="preserve">Thái hậu nghe xong lúc này trên mặt mới hòa hoãn: “Hoàng nhi biết thì tốt rồi, ai gia cũng không có chuyện gì khác, không làm chậm trễ chính sự của ngươi nữa.”</w:t>
      </w:r>
      <w:r>
        <w:br w:type="textWrapping"/>
      </w:r>
      <w:r>
        <w:br w:type="textWrapping"/>
      </w:r>
      <w:r>
        <w:t xml:space="preserve">Triệu Lê nghe xong đứng dậy, nói: “Nhi tử cáo lui, mẫu hậu cũng phải chú ý phượng thể, không nên để mệt nhọc.”</w:t>
      </w:r>
      <w:r>
        <w:br w:type="textWrapping"/>
      </w:r>
      <w:r>
        <w:br w:type="textWrapping"/>
      </w:r>
      <w:r>
        <w:t xml:space="preserve">Thái hậu gật gật đầu, Triệu Lê vừa muốn đi, thái hậu lại đột nhiên lên tiếng: “Đúng rồi, ai gia suýt nữa quên.”</w:t>
      </w:r>
      <w:r>
        <w:br w:type="textWrapping"/>
      </w:r>
      <w:r>
        <w:br w:type="textWrapping"/>
      </w:r>
      <w:r>
        <w:t xml:space="preserve">Triệu Lê đưa lưng vào trong, đã gần như bóc mặt nạ ra rồi, nghe thấy thái hậu nói chuyện, lại phải dừng lại, sửa thành khuôn mặt tươi cười, quay đầu hỏi: “Mẫu hậu còn có chuyện gì phân phó?”</w:t>
      </w:r>
      <w:r>
        <w:br w:type="textWrapping"/>
      </w:r>
      <w:r>
        <w:br w:type="textWrapping"/>
      </w:r>
      <w:r>
        <w:t xml:space="preserve">“Kỳ thật ai gia cũng biết tâm sự của hoàng nhi, Đường gia lung lạc nhân tâm, hoàng nhi không thể không đối phó, nhưng nếu ngươi muốn động đến Đường gia, không cần phải đích thân đi Đường gia?”</w:t>
      </w:r>
      <w:r>
        <w:br w:type="textWrapping"/>
      </w:r>
      <w:r>
        <w:br w:type="textWrapping"/>
      </w:r>
      <w:r>
        <w:t xml:space="preserve">Triệu Lê hỏi: “Không biết mẫu hậu có biện pháp gì hay?”</w:t>
      </w:r>
      <w:r>
        <w:br w:type="textWrapping"/>
      </w:r>
      <w:r>
        <w:br w:type="textWrapping"/>
      </w:r>
      <w:r>
        <w:t xml:space="preserve">Thái hậu mỉm cười: “Việc này thì có gì khó nghĩ? Đường gia không biết từ nơi nào nhận về một dã hài tử không nương, hoàng nhi sợ hắn trưởng thành tiếp quản Đường gia? Thế nhưng không biết nương dã hài tử này là ai, nếu Đường Kính tái giá, sao có thể để hắn tiếp tục làm trưởng tử Đường gia?”</w:t>
      </w:r>
      <w:r>
        <w:br w:type="textWrapping"/>
      </w:r>
      <w:r>
        <w:br w:type="textWrapping"/>
      </w:r>
      <w:r>
        <w:t xml:space="preserve">Triệu Lê nghe xong, cũng nhận ra điểm trọng yếu. Thái hậu muốn chỉ hôn cho Đường Kính, y tái giá như vậy sẽ có chính thất, chờ đến lúc có hài tử, không sợ Đường Úc Thụy còn có thể làm trưởng tử.</w:t>
      </w:r>
      <w:r>
        <w:br w:type="textWrapping"/>
      </w:r>
      <w:r>
        <w:br w:type="textWrapping"/>
      </w:r>
      <w:r>
        <w:t xml:space="preserve">Mỗi một câu Thái hậu nói đều đâm vào tim Triệu Lê…</w:t>
      </w:r>
      <w:r>
        <w:br w:type="textWrapping"/>
      </w:r>
      <w:r>
        <w:br w:type="textWrapping"/>
      </w:r>
      <w:r>
        <w:t xml:space="preserve">Sinh mẫu Triệu Lê xuất thân thấp hèn, hơn nữa chết không rõ ràng, khi đó Triệu Lê còn nhỏ. Về sau Triệu Lê bị đưa tới bên người hoàng hậu, hoàng hậu thân phận cao quý, nhưng không có con nối dòng. Người ngoài đều hâm mộ Triệu Lê bay lên đầu cành, phe hoàng hậu người đông thế mạnh, là đại gia tộc, vì địa vị của mình mà muốn giúp đỡ Triệu Lê đi lên ngôi vị hoàng đế.</w:t>
      </w:r>
      <w:r>
        <w:br w:type="textWrapping"/>
      </w:r>
      <w:r>
        <w:br w:type="textWrapping"/>
      </w:r>
      <w:r>
        <w:t xml:space="preserve">Chẳng qua trong lòng mọi người đều ngầm hiểu, quan hệ của Triệu Lê cùng thái hậu cũng không tốt lắm, mặt ngoài thì hòa thuận, trên thực tế thái hậu nghĩ hoàng đế chỉ lo chơi đùa, không hiểu chuyện giang sơn xã tắc, mà Triệu Lê lại thấy thái hậu quá chuyên quyền, thế lực gia tộc ở trong triều quá lớn.</w:t>
      </w:r>
      <w:r>
        <w:br w:type="textWrapping"/>
      </w:r>
      <w:r>
        <w:br w:type="textWrapping"/>
      </w:r>
      <w:r>
        <w:t xml:space="preserve">Hiện tại nghe thái hậu nói đễ dã hài tử không nương, trong lòng tự nhiên không thoải mái.</w:t>
      </w:r>
      <w:r>
        <w:br w:type="textWrapping"/>
      </w:r>
      <w:r>
        <w:br w:type="textWrapping"/>
      </w:r>
      <w:r>
        <w:t xml:space="preserve">Thái hậu tiếp tục nói: “Chuyện này cũng không nhọc hoàng nhi hao tâm tổn trí, ai gia xem xét chuyện tuyển người, Đường Kính cũng không thể chối từ.”</w:t>
      </w:r>
      <w:r>
        <w:br w:type="textWrapping"/>
      </w:r>
      <w:r>
        <w:br w:type="textWrapping"/>
      </w:r>
      <w:r>
        <w:t xml:space="preserve">Triệu Lê nghe đến đây cuối cùng cũng ngộ ra, hóa ra thái hậu muốn nhét người của mình vào Đường gia, trong lòng nghĩ thầm nhưng ngoài miệng lại vui mừng: “Thế thì tốt lắm, nhưng phải làm phiền mẫu hậu hao tâm tốn sức, nhi tử sao có thể đành lòng? Cho dù thanh danh Đường gia có lớn đến đâu cũng không thể để thái hậu đích thân tuyển người, sai hạ nhân tùy tiện tuyển là được rồi, chờ chọn xong, nhi tử trình lên tranh cuộn để mẫu hậu xem.”</w:t>
      </w:r>
      <w:r>
        <w:br w:type="textWrapping"/>
      </w:r>
      <w:r>
        <w:br w:type="textWrapping"/>
      </w:r>
      <w:r>
        <w:t xml:space="preserve">Nói xong, Triệu Lê liếc Nguyên Bật bên cạnh một cái, Nguyên Bật mắt sắc thấy ngay, lập tức bẩm báo: “Hoàng Thượng, Liên đại nhân còn ở ngoài điện, không biết…”</w:t>
      </w:r>
      <w:r>
        <w:br w:type="textWrapping"/>
      </w:r>
      <w:r>
        <w:br w:type="textWrapping"/>
      </w:r>
      <w:r>
        <w:t xml:space="preserve">“Trẫm suýt nữa quên, mẫu hậu nghỉ ngơi đi, nhi tử còn có việc trong người xin phép cáo lui.”</w:t>
      </w:r>
      <w:r>
        <w:br w:type="textWrapping"/>
      </w:r>
      <w:r>
        <w:br w:type="textWrapping"/>
      </w:r>
      <w:r>
        <w:t xml:space="preserve">Nói xong hành lễ, cũng không quay đầu lại đi thẳng ra ngoài. Thái hậu tức giận gạt hương hạp trên bàn, thìa gỗ rơi trên mặt đất văng đi thật xa.</w:t>
      </w:r>
      <w:r>
        <w:br w:type="textWrapping"/>
      </w:r>
      <w:r>
        <w:br w:type="textWrapping"/>
      </w:r>
      <w:r>
        <w:t xml:space="preserve">Triệu Lê vừa mới đi ra, trên mặt nháy mặt lạnh đến đóng băng, ai cũng không để ý tới, nhốt mình trong noãn các phê tấu chương. Trong lúc đó Kỳ phi có đến đây một lần, Nguyên Bật ngăn cản nói: “Nương nương đừng nên đi vào, bây giờ Hoàng Thượng đang giận dữ, nếu chọc đến long thể thì nguy to.”</w:t>
      </w:r>
      <w:r>
        <w:br w:type="textWrapping"/>
      </w:r>
      <w:r>
        <w:br w:type="textWrapping"/>
      </w:r>
      <w:r>
        <w:t xml:space="preserve">Kỳ phi nhỏ giọng hỏi: “Vì sao Hoàng Thượng không vui?”</w:t>
      </w:r>
      <w:r>
        <w:br w:type="textWrapping"/>
      </w:r>
      <w:r>
        <w:br w:type="textWrapping"/>
      </w:r>
      <w:r>
        <w:t xml:space="preserve">Nguyên Bật cũng là người kín miệng, sao có thể nói cho nàng, chỉ qua loa: “Nô tài làm sao biết được, nhưng thật sự là Hoàng Thượng đang không vui.”</w:t>
      </w:r>
      <w:r>
        <w:br w:type="textWrapping"/>
      </w:r>
      <w:r>
        <w:br w:type="textWrapping"/>
      </w:r>
      <w:r>
        <w:t xml:space="preserve">Kỳ phi ủ rũ: “Như vậy đa tạ Nguyên tổng quản nhắc nhở, ta về trước, nếu tâm tình Hoàng Thượng tốt lên, còn phiền tổng quản sai người báo một tiếng.”</w:t>
      </w:r>
      <w:r>
        <w:br w:type="textWrapping"/>
      </w:r>
      <w:r>
        <w:br w:type="textWrapping"/>
      </w:r>
      <w:r>
        <w:t xml:space="preserve">Nguyên Bật tất nhiên là gật đầu đáp ứng, chẳng qua trong lòng nghĩ không có khả năng đó đâu.</w:t>
      </w:r>
      <w:r>
        <w:br w:type="textWrapping"/>
      </w:r>
      <w:r>
        <w:br w:type="textWrapping"/>
      </w:r>
      <w:r>
        <w:t xml:space="preserve">Lại nói đến Đường gia đi thắp hương trong chùa, chuyện này Liễu Thường Thu không biết. Mấy ngày nay Liễu Thường Thu đi qua hoa viên lại thấy thanh tịnh đến bất thường. Bọn hạ nhân trong nhà cũng ngầm hiểu với nhau, nhất là loại người không có thân phận địa vị lại đòi thanh cao như Liễu Thường Thu, người ngoài đều không nhịn nổi hắn.</w:t>
      </w:r>
      <w:r>
        <w:br w:type="textWrapping"/>
      </w:r>
      <w:r>
        <w:br w:type="textWrapping"/>
      </w:r>
      <w:r>
        <w:t xml:space="preserve">Cho nên cũng không có người nào muốn đến gần, vạn nhất bị sai truyền, chẳng phải là tự mình kiếm việc.</w:t>
      </w:r>
      <w:r>
        <w:br w:type="textWrapping"/>
      </w:r>
      <w:r>
        <w:br w:type="textWrapping"/>
      </w:r>
      <w:r>
        <w:t xml:space="preserve">Liễu Thường Thu an tĩnh hai ngày, buồn chán qua qua lại lại hoa viên mấy lần, chỉ thấy được vài hạ nhân linh tinh đi đứng chậm rãi, tựa hồ không có việc để làm, có vẻ rất nhàn hạ.</w:t>
      </w:r>
      <w:r>
        <w:br w:type="textWrapping"/>
      </w:r>
      <w:r>
        <w:br w:type="textWrapping"/>
      </w:r>
      <w:r>
        <w:t xml:space="preserve">Bọn hạ nhân đương nhiên thích mấy việc thoải mái, lão gia thiếu gia thái phu nhân cũng không ở nhà, trộm làm biếng một chút thì sao.</w:t>
      </w:r>
      <w:r>
        <w:br w:type="textWrapping"/>
      </w:r>
      <w:r>
        <w:br w:type="textWrapping"/>
      </w:r>
      <w:r>
        <w:t xml:space="preserve">Liễu Thường Thu không biết chuyện này, hỏi một nha hoàn: “Vì sao mấy ngày nay thanh tĩnh như vậy?”</w:t>
      </w:r>
      <w:r>
        <w:br w:type="textWrapping"/>
      </w:r>
      <w:r>
        <w:br w:type="textWrapping"/>
      </w:r>
      <w:r>
        <w:t xml:space="preserve">Nha hoàn kia cười nói: “U, lão gia thiếu gia đều đi ra ngoài, đã vài ngày không ở nhà rồi. Kỳ quái, Liễu lão bản không đi cùng sao, hay là Liễu lão bản chưa nghe qua?”</w:t>
      </w:r>
      <w:r>
        <w:br w:type="textWrapping"/>
      </w:r>
      <w:r>
        <w:br w:type="textWrapping"/>
      </w:r>
      <w:r>
        <w:t xml:space="preserve">Liễu Thường Thu nghe ra nha hoàn đang châm chọc mình, nói: “Liễu mỗ là người ngoài, sao có thể nghe được.”</w:t>
      </w:r>
      <w:r>
        <w:br w:type="textWrapping"/>
      </w:r>
      <w:r>
        <w:br w:type="textWrapping"/>
      </w:r>
      <w:r>
        <w:t xml:space="preserve">Nha hoàn nói: “Nếu không ở bên ngoài du sơn ngoạn thủy, tính ra cũng sắp trở lại. Nếu tâm tình thiếu gia tốt, muốn ở bên ngoài chơi đùa chơi đùa, ngài cũng biết đấy, lão gia yêu thương thiếu gia còn không kịp, đương nhiên sẽ ở bên ngoài thêm mấy ngày.”</w:t>
      </w:r>
      <w:r>
        <w:br w:type="textWrapping"/>
      </w:r>
      <w:r>
        <w:br w:type="textWrapping"/>
      </w:r>
      <w:r>
        <w:t xml:space="preserve">Liễu Thường Thu không muốn nói gì với nàng nữa, liền bỏ đi. Cho tới nay hắn cũng chưa từng cảm thấy Úc Thụy có chỗ nào hơn người. Chẳng qua bây giờ nhìn lại, ngay cả bọn nha đầu không hầu hạ cũng đều nói tốt cho hắn, thế thì thật đúng là có chỗ hơn người.</w:t>
      </w:r>
      <w:r>
        <w:br w:type="textWrapping"/>
      </w:r>
      <w:r>
        <w:br w:type="textWrapping"/>
      </w:r>
      <w:r>
        <w:t xml:space="preserve">Bởi vì phong cảnh trên núi rất đẹp, thái phu nhân muốn ở trong chùa thêm một ngày, ngao du chung quanh, cho nên mọi người cũng ở lại thêm một ngày.</w:t>
      </w:r>
      <w:r>
        <w:br w:type="textWrapping"/>
      </w:r>
      <w:r>
        <w:br w:type="textWrapping"/>
      </w:r>
      <w:r>
        <w:t xml:space="preserve">Úc Thụy rời giường, tiểu tư đi đến rửa mặt chải đầu cho hắn, sau đó đẩy Úc Thụy đi ăn điểm tâm. Tuy rằng trong chùa vì nghênh đón Đường gia có chuẩn bị, nhưng chỉ có cơm chay đương nhiên không thể xa xỉ. Thế nhưng khẩu vị nhẹ nhàng như thế này cũng không tệ lắm.</w:t>
      </w:r>
      <w:r>
        <w:br w:type="textWrapping"/>
      </w:r>
      <w:r>
        <w:br w:type="textWrapping"/>
      </w:r>
      <w:r>
        <w:t xml:space="preserve">Dùng xong điểm tâm, Đường Kính muốn cùng thái phu nhân đi dạo bên ngoài, Chỉ Hi cũng nói với Úc Thụy: “Thiếu gia đi dạo không, không khí trong rừng thanh lương lắm.”</w:t>
      </w:r>
      <w:r>
        <w:br w:type="textWrapping"/>
      </w:r>
      <w:r>
        <w:br w:type="textWrapping"/>
      </w:r>
      <w:r>
        <w:t xml:space="preserve">Úc Thụy ở trong chùa thanh tịnh, kỳ thật cũng thấy buồn chán, không có việc gì để làm, cầm quyển sách nào cũng là kinh Phật, nên để Chỉ Hi đẩy hắn đi một chút.</w:t>
      </w:r>
      <w:r>
        <w:br w:type="textWrapping"/>
      </w:r>
      <w:r>
        <w:br w:type="textWrapping"/>
      </w:r>
      <w:r>
        <w:t xml:space="preserve">Bởi vì nhà chùa muốn tiếp đãi Đường gia, cho nên khách hành hương khác tạm thời không thể tới dâng hương trong chùa, tất cả khất cái xin cơm cũng không thể để đến xin bố thí, trên núi vô cùng thanh tịnh.</w:t>
      </w:r>
      <w:r>
        <w:br w:type="textWrapping"/>
      </w:r>
      <w:r>
        <w:br w:type="textWrapping"/>
      </w:r>
      <w:r>
        <w:t xml:space="preserve">Úc Thụy để Chỉ Hi đẩy tới sau chùa, chỗ kia có một khu rừng trúc, giữa mùa hè nóng nực, rừng trúc vừa cao vừa rậm phi thường mát mẻ.</w:t>
      </w:r>
      <w:r>
        <w:br w:type="textWrapping"/>
      </w:r>
      <w:r>
        <w:br w:type="textWrapping"/>
      </w:r>
      <w:r>
        <w:t xml:space="preserve">Hắn đi vào rừng, bỗng nhiên nhìn thấy một tiểu khất cái tựa vào trên tường sau chùa, đang co người lại ngủ. Tiểu khất cái này vừa đen vừa gầy, cánh tay cùng chân quắt queo, dáng vẻ như sắp chết đói.</w:t>
      </w:r>
      <w:r>
        <w:br w:type="textWrapping"/>
      </w:r>
      <w:r>
        <w:br w:type="textWrapping"/>
      </w:r>
      <w:r>
        <w:t xml:space="preserve">Úc Thụy nhìn thoáng qua, Chỉ Hi cũng thấy, ghét bỏ nhíu nhíu mày, nghĩ thầm người này gầy yếu như vậy trên người sẽ không có bệnh chứ, phải nhanh nhanh đẩy thiếu gia đi khỏi mới được.</w:t>
      </w:r>
      <w:r>
        <w:br w:type="textWrapping"/>
      </w:r>
      <w:r>
        <w:br w:type="textWrapping"/>
      </w:r>
      <w:r>
        <w:t xml:space="preserve">Thế nhưng Úc Thụy lại nói: “Từ từ.”</w:t>
      </w:r>
      <w:r>
        <w:br w:type="textWrapping"/>
      </w:r>
      <w:r>
        <w:br w:type="textWrapping"/>
      </w:r>
      <w:r>
        <w:t xml:space="preserve">“Thiếu gia, từ từ cái gì, đi mau thôi.”</w:t>
      </w:r>
      <w:r>
        <w:br w:type="textWrapping"/>
      </w:r>
      <w:r>
        <w:br w:type="textWrapping"/>
      </w:r>
      <w:r>
        <w:t xml:space="preserve">Úc Thụy quay đầu nhìn tên khất cái kia, thì thào: “Ta biết hắn.”</w:t>
      </w:r>
      <w:r>
        <w:br w:type="textWrapping"/>
      </w:r>
      <w:r>
        <w:br w:type="textWrapping"/>
      </w:r>
      <w:r>
        <w:t xml:space="preserve">Chỉ Hi ngạc nhiên hỏi: “Thiếu gia sao lại biết tên khất cái này?”</w:t>
      </w:r>
      <w:r>
        <w:br w:type="textWrapping"/>
      </w:r>
      <w:r>
        <w:br w:type="textWrapping"/>
      </w:r>
      <w:r>
        <w:t xml:space="preserve">Chỉ Hi nói xong, bỗng nhiên nghĩ đến, kỳ thật thiếu gia cũng từ nơi xa xôi đón về, chẳng lẽ là quen biết lúc trước. Nếu biết người như vậy, chẳng phải trước kia thiếu gia cũng sống thực gian nan sao.</w:t>
      </w:r>
      <w:r>
        <w:br w:type="textWrapping"/>
      </w:r>
      <w:r>
        <w:br w:type="textWrapping"/>
      </w:r>
      <w:r>
        <w:t xml:space="preserve">Kỳ thật Úc Thụy đúng là biết người kia, chẳng qua là đời trước biết… Hơn nữa Úc Thụy cùng tiểu khất cái này còn có duyên gặp mặt một lần.</w:t>
      </w:r>
      <w:r>
        <w:br w:type="textWrapping"/>
      </w:r>
      <w:r>
        <w:br w:type="textWrapping"/>
      </w:r>
      <w:r>
        <w:t xml:space="preserve">Đời trước nhà Úc Thụy là thương gia, tin đồn gì lại không biết. Lúc ấy chuyện này ở trấn trên cũng gây nên một trận sóng to gió lớn. Nhi tử của một viên ngoại có tiền nọ ăn chơi trác táng, ở ngoài đường đánh nhau với người ta, đưa đến đại phu xem bệnh, kết quả không được vài ngày lại hộc máu mà chết. Viên ngoại kia quá thương nhi tử, nói đại phu là lang băm, bắt đại phu mang lên gặp quan, kết quả đại phu ở trong ngục bị đánh đến chết, chỉ để lại một tiểu nhi tử.</w:t>
      </w:r>
      <w:r>
        <w:br w:type="textWrapping"/>
      </w:r>
      <w:r>
        <w:br w:type="textWrapping"/>
      </w:r>
      <w:r>
        <w:t xml:space="preserve">Sự thực là cái người bị vu oan là lang băm kia chẳng có tội gì cả. Sau khi đại phu bị đưa lên gặp quan, nghe nói người ăn chơi trác táng kia kỳ thật bị trúng độc mà chết. Mấy danh gia vọng tộc làm gì không có chuyện ngươi tranh ta đoạt, viên ngoại kia cũng là sau đó mới biết. Con mình bị người trong nhà hại chết, nếu tiết lộ ra ngoài có thể làm ô nhục thanh danh, cho nên liền giết người diệt khẩu.</w:t>
      </w:r>
      <w:r>
        <w:br w:type="textWrapping"/>
      </w:r>
      <w:r>
        <w:br w:type="textWrapping"/>
      </w:r>
      <w:r>
        <w:t xml:space="preserve">Lúc ấy Úc Thụy nghe xong, cảm thấy đứa bé này rất đáng thương, gặp hắn khất thực ở trên đường, bèn sai người tặng chút đồ ăn cho hắn.</w:t>
      </w:r>
      <w:r>
        <w:br w:type="textWrapping"/>
      </w:r>
      <w:r>
        <w:br w:type="textWrapping"/>
      </w:r>
      <w:r>
        <w:t xml:space="preserve">Vài năm qua, Úc Thụy không nghĩ tới còn có thể gặp lại đứa bé này, hiện giờ bộ dáng mình thay đổi, đứa bé kia cũng trưởng thành không ít.</w:t>
      </w:r>
      <w:r>
        <w:br w:type="textWrapping"/>
      </w:r>
      <w:r>
        <w:br w:type="textWrapping"/>
      </w:r>
      <w:r>
        <w:t xml:space="preserve">Úc Thụy nói: “Ngươi đi lấy cho hắn chút thức ăn.”</w:t>
      </w:r>
      <w:r>
        <w:br w:type="textWrapping"/>
      </w:r>
      <w:r>
        <w:br w:type="textWrapping"/>
      </w:r>
      <w:r>
        <w:t xml:space="preserve">Hắn vừa nói ra, Chỉ Hi nhìn hắn chằm chằm, tiểu khất cái kia cũng đột nhiên mở mắt, vẫn cứ nằm trên mặt đất, chẳng qua đôi mắt đã nhìn sang hắn.</w:t>
      </w:r>
      <w:r>
        <w:br w:type="textWrapping"/>
      </w:r>
      <w:r>
        <w:br w:type="textWrapping"/>
      </w:r>
      <w:r>
        <w:t xml:space="preserve">Chỉ Hi kinh ngạc: “Thiếu gia?”</w:t>
      </w:r>
      <w:r>
        <w:br w:type="textWrapping"/>
      </w:r>
      <w:r>
        <w:br w:type="textWrapping"/>
      </w:r>
      <w:r>
        <w:t xml:space="preserve">Úc Thụy không nói gì, Chỉ Hi bất đắc dĩ, đành phải trở về, đi nhanh về nhanh lấy chút thức ăn.</w:t>
      </w:r>
      <w:r>
        <w:br w:type="textWrapping"/>
      </w:r>
      <w:r>
        <w:br w:type="textWrapping"/>
      </w:r>
      <w:r>
        <w:t xml:space="preserve">Chỉ Hi để thiếu gia một mình ở lại bên ngoài, trong lòng cũng không nỡ, không ngờ vừa lúc lại gặp lão gia. Đường Kính đỡ thái phu nhân đi dạo mấy vòng, thân thể thái phu nhân không tốt, tự nhiên không thể đi đứng lâu, sau khi trở về đã nghỉ ngơi, nghe trụ trì giảng kinh, lúc này Đường Kính mới rảnh rỗi.</w:t>
      </w:r>
      <w:r>
        <w:br w:type="textWrapping"/>
      </w:r>
      <w:r>
        <w:br w:type="textWrapping"/>
      </w:r>
      <w:r>
        <w:t xml:space="preserve">Đường Kính nhìn thấy Chỉ Hi, hỏi: “Thiếu gia uống thuốc chưa?”</w:t>
      </w:r>
      <w:r>
        <w:br w:type="textWrapping"/>
      </w:r>
      <w:r>
        <w:br w:type="textWrapping"/>
      </w:r>
      <w:r>
        <w:t xml:space="preserve">Chỉ Hi gật gật đầu, đáp: “Thiếu gia vừa dùng điểm tâm phòng bếp làm, lát nữa mới có thể uống.”</w:t>
      </w:r>
      <w:r>
        <w:br w:type="textWrapping"/>
      </w:r>
      <w:r>
        <w:br w:type="textWrapping"/>
      </w:r>
      <w:r>
        <w:t xml:space="preserve">Đường Kính lại hỏi: “Thiếu gia đâu?”</w:t>
      </w:r>
      <w:r>
        <w:br w:type="textWrapping"/>
      </w:r>
      <w:r>
        <w:br w:type="textWrapping"/>
      </w:r>
      <w:r>
        <w:t xml:space="preserve">Chỉ Hi chỉ sợ y hỏi cái này, nhưng không thể giấu diếm, đành phải đáp: “Thiếu gia ở rừng trúc nhỏ sau chùa, thiếu gia muốn bố thí cho một tiểu khất cái, sai nô tỳ về lấy chút đồ ăn.”</w:t>
      </w:r>
      <w:r>
        <w:br w:type="textWrapping"/>
      </w:r>
      <w:r>
        <w:br w:type="textWrapping"/>
      </w:r>
      <w:r>
        <w:t xml:space="preserve">— Hết chương 25 —</w:t>
      </w:r>
      <w:r>
        <w:br w:type="textWrapping"/>
      </w:r>
      <w:r>
        <w:br w:type="textWrapping"/>
      </w:r>
    </w:p>
    <w:p>
      <w:pPr>
        <w:pStyle w:val="Heading2"/>
      </w:pPr>
      <w:bookmarkStart w:id="53" w:name="chương-26-cùng-giường"/>
      <w:bookmarkEnd w:id="53"/>
      <w:r>
        <w:t xml:space="preserve">26. Chương 26: Cùng Giường</w:t>
      </w:r>
    </w:p>
    <w:p>
      <w:pPr>
        <w:pStyle w:val="Compact"/>
      </w:pPr>
      <w:r>
        <w:br w:type="textWrapping"/>
      </w:r>
      <w:r>
        <w:br w:type="textWrapping"/>
      </w:r>
      <w:r>
        <w:t xml:space="preserve">Đường Kính hơi nhíu mày, sau đó phất tay để Chỉ Hi đi.</w:t>
      </w:r>
      <w:r>
        <w:br w:type="textWrapping"/>
      </w:r>
      <w:r>
        <w:br w:type="textWrapping"/>
      </w:r>
      <w:r>
        <w:t xml:space="preserve">Chỉ Hi vừa đi vừa vỗ ngực, thật sợ lão gia lại nghĩ thiếu gia xen vào việc của người khác, nhưng nếu lão gia không nói gì, làm hạ nhân đương nhiên nghe theo phân phó của thiếu gia.</w:t>
      </w:r>
      <w:r>
        <w:br w:type="textWrapping"/>
      </w:r>
      <w:r>
        <w:br w:type="textWrapping"/>
      </w:r>
      <w:r>
        <w:t xml:space="preserve">Chỉ Hi cầm chút bánh mỳ hấp từ phòng bếp, sau đó vội vã trở về chỗ cũ.</w:t>
      </w:r>
      <w:r>
        <w:br w:type="textWrapping"/>
      </w:r>
      <w:r>
        <w:br w:type="textWrapping"/>
      </w:r>
      <w:r>
        <w:t xml:space="preserve">Lúc đến nơi Úc Thụy vẫn ở chỗ này, tiểu khất cái vẫn nằm trên mặt đất như trước, chẳng qua sắc mặt bất thiện nhìn chằm chằm Úc Thụy.</w:t>
      </w:r>
      <w:r>
        <w:br w:type="textWrapping"/>
      </w:r>
      <w:r>
        <w:br w:type="textWrapping"/>
      </w:r>
      <w:r>
        <w:t xml:space="preserve">Úc Thụy thấy nàng đến, nói: “Đưa cho hắn.”</w:t>
      </w:r>
      <w:r>
        <w:br w:type="textWrapping"/>
      </w:r>
      <w:r>
        <w:br w:type="textWrapping"/>
      </w:r>
      <w:r>
        <w:t xml:space="preserve">Chỉ Hi khom lưng đến gần: “Này, cho ngươi.”</w:t>
      </w:r>
      <w:r>
        <w:br w:type="textWrapping"/>
      </w:r>
      <w:r>
        <w:br w:type="textWrapping"/>
      </w:r>
      <w:r>
        <w:t xml:space="preserve">Tiểu khất cái kia lại chỉ liếc mắt một cái, sau đó trong mắt ánh lên khinh thường, cũng không thèm nhìn đến.</w:t>
      </w:r>
      <w:r>
        <w:br w:type="textWrapping"/>
      </w:r>
      <w:r>
        <w:br w:type="textWrapping"/>
      </w:r>
      <w:r>
        <w:t xml:space="preserve">Chỉ Hi mở to hai mắt nhìn, nói: “Đưa cho ngươi đó, cầm đi!”</w:t>
      </w:r>
      <w:r>
        <w:br w:type="textWrapping"/>
      </w:r>
      <w:r>
        <w:br w:type="textWrapping"/>
      </w:r>
      <w:r>
        <w:t xml:space="preserve">Tiểu khất cái vẫn không để ý tới.</w:t>
      </w:r>
      <w:r>
        <w:br w:type="textWrapping"/>
      </w:r>
      <w:r>
        <w:br w:type="textWrapping"/>
      </w:r>
      <w:r>
        <w:t xml:space="preserve">Úc Thụy nhìn hắn, hỏi: “Ngươi không đói bụng sao?”</w:t>
      </w:r>
      <w:r>
        <w:br w:type="textWrapping"/>
      </w:r>
      <w:r>
        <w:br w:type="textWrapping"/>
      </w:r>
      <w:r>
        <w:t xml:space="preserve">Tiểu khất cái cười một tiếng, thực rõ ràng trả lời: “Đói.”</w:t>
      </w:r>
      <w:r>
        <w:br w:type="textWrapping"/>
      </w:r>
      <w:r>
        <w:br w:type="textWrapping"/>
      </w:r>
      <w:r>
        <w:t xml:space="preserve">Úc Thụy lại hỏi: “Thế thì vì sao không ăn?”</w:t>
      </w:r>
      <w:r>
        <w:br w:type="textWrapping"/>
      </w:r>
      <w:r>
        <w:br w:type="textWrapping"/>
      </w:r>
      <w:r>
        <w:t xml:space="preserve">“Ta không muốn ăn, thà rằng đói chết cũng không ăn.”</w:t>
      </w:r>
      <w:r>
        <w:br w:type="textWrapping"/>
      </w:r>
      <w:r>
        <w:br w:type="textWrapping"/>
      </w:r>
      <w:r>
        <w:t xml:space="preserve">Chỉ Hi trừng hắn: “Ngươi đang thị uy với ai a? Thiếu gia nhà ta hảo tâm thấy ngươi đáng thương, ngươi ngược lại không biết điều?”</w:t>
      </w:r>
      <w:r>
        <w:br w:type="textWrapping"/>
      </w:r>
      <w:r>
        <w:br w:type="textWrapping"/>
      </w:r>
      <w:r>
        <w:t xml:space="preserve">Tiểu khất cái quay phắt đầu đi, “Không cần mấy người các ngươi thương hại.”</w:t>
      </w:r>
      <w:r>
        <w:br w:type="textWrapping"/>
      </w:r>
      <w:r>
        <w:br w:type="textWrapping"/>
      </w:r>
      <w:r>
        <w:t xml:space="preserve">Chỉ Hi bắt đầu tức giận, còn định mắng tiếp nhưng bị Úc Thụy ngăn cản. Úc Thụy biết thân thế của hắn, tiểu khất cái này thà rằng đói chết cũng không ăn cấp đồ vật, có thể do phụ thân hắn bị phú thương vu oan hại chết, cho nên nhất định cảm thấy những người này không phải thứ tốt lành gì.</w:t>
      </w:r>
      <w:r>
        <w:br w:type="textWrapping"/>
      </w:r>
      <w:r>
        <w:br w:type="textWrapping"/>
      </w:r>
      <w:r>
        <w:t xml:space="preserve">Úc Thụy ngăn lại Chỉ Hi, nói: “Ngươi có thể không ăn, nhưng có cho hay không là chuyện của ta.”</w:t>
      </w:r>
      <w:r>
        <w:br w:type="textWrapping"/>
      </w:r>
      <w:r>
        <w:br w:type="textWrapping"/>
      </w:r>
      <w:r>
        <w:t xml:space="preserve">Nói xong bảo Chỉ Hi nhét bánh mỳ vào trong tay tiểu khất cái, sau đó đi về.</w:t>
      </w:r>
      <w:r>
        <w:br w:type="textWrapping"/>
      </w:r>
      <w:r>
        <w:br w:type="textWrapping"/>
      </w:r>
      <w:r>
        <w:t xml:space="preserve">Chỉ Hi đẩy Úc Thụy về chùa, nói: “Thiếu gia, ngài cũng nên sửa sửa tính tình Bồ Tát đi. Ngươi thấy hắn đáng thương, nhưng người ta lại chẳng ghi nhận, còn mắng chúng ta, giống như là người khác thiếu hắn mấy trăm lượng bạc, nào có khất cái nào như vậy, còn kiêu ngạo cái gì không biết!”</w:t>
      </w:r>
      <w:r>
        <w:br w:type="textWrapping"/>
      </w:r>
      <w:r>
        <w:br w:type="textWrapping"/>
      </w:r>
      <w:r>
        <w:t xml:space="preserve">Úc Thụy cười nói: “Ngươi cũng không cần giận dữ, ta còn không tức giận, ngươi tức giận cái gì. Huống chi không phải ta thương hại hắn, ta chỉ thưởng thức ánh mắt của hắn thôi.”</w:t>
      </w:r>
      <w:r>
        <w:br w:type="textWrapping"/>
      </w:r>
      <w:r>
        <w:br w:type="textWrapping"/>
      </w:r>
      <w:r>
        <w:t xml:space="preserve">“Ánh mắt gì chứ?” Chỉ Hi nói: “Ánh mắt hắn giống như con sói vậy, giống như bất cứ lúc nào cũng có thể nhào lên ăn thịt người!”</w:t>
      </w:r>
      <w:r>
        <w:br w:type="textWrapping"/>
      </w:r>
      <w:r>
        <w:br w:type="textWrapping"/>
      </w:r>
      <w:r>
        <w:t xml:space="preserve">Úc Thụy nói: “Đúng vậy, nếu là ngươi nghèo túng đến thấp hèn, làm sao còn có ánh mắt như thế.”</w:t>
      </w:r>
      <w:r>
        <w:br w:type="textWrapping"/>
      </w:r>
      <w:r>
        <w:br w:type="textWrapping"/>
      </w:r>
      <w:r>
        <w:t xml:space="preserve">Chỉ Hi bĩu môi, tóm lại là không thể lý giải ý nghĩ của Úc Thụy, lại nói: “Lúc nô tỳ trở về lấy đồ ăn đụng phải lão gia đó.”</w:t>
      </w:r>
      <w:r>
        <w:br w:type="textWrapping"/>
      </w:r>
      <w:r>
        <w:br w:type="textWrapping"/>
      </w:r>
      <w:r>
        <w:t xml:space="preserve">“Lão gia có nói gì không?”</w:t>
      </w:r>
      <w:r>
        <w:br w:type="textWrapping"/>
      </w:r>
      <w:r>
        <w:br w:type="textWrapping"/>
      </w:r>
      <w:r>
        <w:t xml:space="preserve">“Không, lão gia không nói gì thiếu gia cả.”</w:t>
      </w:r>
      <w:r>
        <w:br w:type="textWrapping"/>
      </w:r>
      <w:r>
        <w:br w:type="textWrapping"/>
      </w:r>
      <w:r>
        <w:t xml:space="preserve">Úc Thụy gật gật đầu: “Cơm trưa cùng cơm chiều ngươi cũng sai người đưa chút thức ăn cho tên khất cái kia đi.”</w:t>
      </w:r>
      <w:r>
        <w:br w:type="textWrapping"/>
      </w:r>
      <w:r>
        <w:br w:type="textWrapping"/>
      </w:r>
      <w:r>
        <w:t xml:space="preserve">“Còn đưa nữa?”</w:t>
      </w:r>
      <w:r>
        <w:br w:type="textWrapping"/>
      </w:r>
      <w:r>
        <w:br w:type="textWrapping"/>
      </w:r>
      <w:r>
        <w:t xml:space="preserve">Chỉ Hi nói: “Thiếu gia u, người ta cũng không cảm kích,  đưa làm gì nữa.”</w:t>
      </w:r>
      <w:r>
        <w:br w:type="textWrapping"/>
      </w:r>
      <w:r>
        <w:br w:type="textWrapping"/>
      </w:r>
      <w:r>
        <w:t xml:space="preserve">“Không phải vừa rồi ta đã nói sao, đưa hay không là chuyện của ta, có ăn hay không là chuyện của hắn.”</w:t>
      </w:r>
      <w:r>
        <w:br w:type="textWrapping"/>
      </w:r>
      <w:r>
        <w:br w:type="textWrapping"/>
      </w:r>
      <w:r>
        <w:t xml:space="preserve">Chỉ Hi không còn cách nào khác, đành phải gật đầu, cũng không thể làm trái lời thiếu gia.</w:t>
      </w:r>
      <w:r>
        <w:br w:type="textWrapping"/>
      </w:r>
      <w:r>
        <w:br w:type="textWrapping"/>
      </w:r>
      <w:r>
        <w:t xml:space="preserve">Lúc dùng ngọ thiện, thái phu nhân nói buổi sáng mệt mỏi, để cho bọn nha hoàn mang thức ăn chay đến phòng nàng. Thái phu nhân không ra ngoài, Úc Thụy dùng đồ ăn chay cùng Đường Kính.</w:t>
      </w:r>
      <w:r>
        <w:br w:type="textWrapping"/>
      </w:r>
      <w:r>
        <w:br w:type="textWrapping"/>
      </w:r>
      <w:r>
        <w:t xml:space="preserve">Buổi chiều Úc Thụy không có việc gì để làm, lại bảo Chỉ Hi đẩy hắn ra sau chùa. Ttiểu khất cái còn cuộn mình dưới chân tường, thức ăn để bên cạnh, không hề được động qua.</w:t>
      </w:r>
      <w:r>
        <w:br w:type="textWrapping"/>
      </w:r>
      <w:r>
        <w:br w:type="textWrapping"/>
      </w:r>
      <w:r>
        <w:t xml:space="preserve">Tiểu khất cái trừng mắt liếc bọn họ một cái. Úc Thụy ngược lại nở nụ cười, tiểu khất cái kia hỏi: “Đùa giỡn người khác thực vui vẻ sao?”</w:t>
      </w:r>
      <w:r>
        <w:br w:type="textWrapping"/>
      </w:r>
      <w:r>
        <w:br w:type="textWrapping"/>
      </w:r>
      <w:r>
        <w:t xml:space="preserve">Úc Thụy nói: “Ta không đùa giỡn ngươi, là tự ngươi không ăn. Sáng ta tới một chuyến, ngươi không ăn, giữa trưa ta lại đến một chuyến, ngươi vẫn không ăn, không biết buổi tối ta lại đến, ngươi có cốt khí tiếp tục không ăn hay không.”</w:t>
      </w:r>
      <w:r>
        <w:br w:type="textWrapping"/>
      </w:r>
      <w:r>
        <w:br w:type="textWrapping"/>
      </w:r>
      <w:r>
        <w:t xml:space="preserve">Tiểu khất cái chỉ xuy một tiếng không nói gì.</w:t>
      </w:r>
      <w:r>
        <w:br w:type="textWrapping"/>
      </w:r>
      <w:r>
        <w:br w:type="textWrapping"/>
      </w:r>
      <w:r>
        <w:t xml:space="preserve">Chỉ Hi châm chọc: “Ba lần đến mời, hắn cũng không phải danh sĩ gì a.”</w:t>
      </w:r>
      <w:r>
        <w:br w:type="textWrapping"/>
      </w:r>
      <w:r>
        <w:br w:type="textWrapping"/>
      </w:r>
      <w:r>
        <w:t xml:space="preserve">Úc Thụy không nói nữa, vẫy tay, Chỉ Hi liền đẩy hắn đi.</w:t>
      </w:r>
      <w:r>
        <w:br w:type="textWrapping"/>
      </w:r>
      <w:r>
        <w:br w:type="textWrapping"/>
      </w:r>
      <w:r>
        <w:t xml:space="preserve">Tới khi thái dương ngả về tây, sắc trời hơi âm u, ở trong núi cũng có vẻ mát mẻ hơn nơi khác, lúc này trời lại sầm sì, có chút gió, nên cũng cảm thấy hơi lạnh.</w:t>
      </w:r>
      <w:r>
        <w:br w:type="textWrapping"/>
      </w:r>
      <w:r>
        <w:br w:type="textWrapping"/>
      </w:r>
      <w:r>
        <w:t xml:space="preserve">Chỉ Hi nhanh chóng tìm một kiện áo choàng phủ thêm cho Úc Thụy, Úc Thụy thấy vậy nói: “Ta nào có vô dụng như vậy.”</w:t>
      </w:r>
      <w:r>
        <w:br w:type="textWrapping"/>
      </w:r>
      <w:r>
        <w:br w:type="textWrapping"/>
      </w:r>
      <w:r>
        <w:t xml:space="preserve">“Thiếu gia, ngài cũng đừng mạnh miệng, vạn nhất ngài bị bệnh, nô tỳ không gánh nổi trách nhiệm.”</w:t>
      </w:r>
      <w:r>
        <w:br w:type="textWrapping"/>
      </w:r>
      <w:r>
        <w:br w:type="textWrapping"/>
      </w:r>
      <w:r>
        <w:t xml:space="preserve">Buổi chiều mọi người cùng nhau dùng bữa, sáng sớm ngày mai sẽ khởi hành trở về, xem như lần cuối ăn cơm chay, tự nhiên muốn phong phú thêm một ít.</w:t>
      </w:r>
      <w:r>
        <w:br w:type="textWrapping"/>
      </w:r>
      <w:r>
        <w:br w:type="textWrapping"/>
      </w:r>
      <w:r>
        <w:t xml:space="preserve">Ăn xong cơm, Chỉ Hi trở về sân nữ quyến, tiểu tư về phòng cùng Úc Thụy, có hạ nhân tới truyền lời, phải thu dọn hành lý, sáng sớm ngày mai đã khởi hành rồi.</w:t>
      </w:r>
      <w:r>
        <w:br w:type="textWrapping"/>
      </w:r>
      <w:r>
        <w:br w:type="textWrapping"/>
      </w:r>
      <w:r>
        <w:t xml:space="preserve">Khi đang nói chuyện, bên ngoài đột nhiên có ánh chớp. Mùa hè mưa rào đến rất mau, cơn mưa này có vẻ rất to, bùm bùm trút xuống đến ngói cũng bị rung động.</w:t>
      </w:r>
      <w:r>
        <w:br w:type="textWrapping"/>
      </w:r>
      <w:r>
        <w:br w:type="textWrapping"/>
      </w:r>
      <w:r>
        <w:t xml:space="preserve">Tiểu tư nọ vội vàng đi đóng cửa sổ, gió quá lớn, cửa sổ nhiều lần bị thổi mở toang.</w:t>
      </w:r>
      <w:r>
        <w:br w:type="textWrapping"/>
      </w:r>
      <w:r>
        <w:br w:type="textWrapping"/>
      </w:r>
      <w:r>
        <w:t xml:space="preserve">Úc Thụy nhìn trời mưa trời mưa sấm chớp bên ngoài, chợt nhớ tới tiểu khất cái còn cuộn mình dưới chân tường, không biết mưa thế này hắn còn tránh ở nơi đó hay không.</w:t>
      </w:r>
      <w:r>
        <w:br w:type="textWrapping"/>
      </w:r>
      <w:r>
        <w:br w:type="textWrapping"/>
      </w:r>
      <w:r>
        <w:t xml:space="preserve">Nghĩ như vậy, Úc Thụy đột nhiên nói: “Tìm cho ta một cái ô.”</w:t>
      </w:r>
      <w:r>
        <w:br w:type="textWrapping"/>
      </w:r>
      <w:r>
        <w:br w:type="textWrapping"/>
      </w:r>
      <w:r>
        <w:t xml:space="preserve">“Gia, ngài muốn đi ra ngoài sao?”</w:t>
      </w:r>
      <w:r>
        <w:br w:type="textWrapping"/>
      </w:r>
      <w:r>
        <w:br w:type="textWrapping"/>
      </w:r>
      <w:r>
        <w:t xml:space="preserve">Úc Thụy gật đầu: “Đi với ta ra ngoài một chuyến.”</w:t>
      </w:r>
      <w:r>
        <w:br w:type="textWrapping"/>
      </w:r>
      <w:r>
        <w:br w:type="textWrapping"/>
      </w:r>
      <w:r>
        <w:t xml:space="preserve">Mưa lớn như thế, cho dù có ô cũng không có tác dụng, ô cũng bị thổi bay, một cái ô làm sao chắn hết nước mưa được, ai lại muốn ra ngoài lúc này.</w:t>
      </w:r>
      <w:r>
        <w:br w:type="textWrapping"/>
      </w:r>
      <w:r>
        <w:br w:type="textWrapping"/>
      </w:r>
      <w:r>
        <w:t xml:space="preserve">Tiểu khất cái quả thật còn lui dưới chân tường, không phải hắn không muốn đi tránh mưa, nhưng hiện tại cũng không biết đi tránh mưa nơi nào. Trời mưa quá mau, toàn thân nhanh chóng ướt đẫm. Thân mình đói ăn của hắn trong mùa hè nóng nực còn cảm thấy rét run, huống chi hiện giờ gặp mưa lạnh.</w:t>
      </w:r>
      <w:r>
        <w:br w:type="textWrapping"/>
      </w:r>
      <w:r>
        <w:br w:type="textWrapping"/>
      </w:r>
      <w:r>
        <w:t xml:space="preserve">Cả người ướt đẫm, trên núi lại không có chỗ trú mưa, tiểu khất cái quyết định không tránh nữa, liếc mắt nhìn thấy thức ăn trên mặt đất bị mưa làm ướt, trong bụng không khỏi bồn chồn. Hắn nhớ tới lời Úc Thụy, không biết buổi tối còn đến xem hắn ăn hay chưa nữa không. Hắn tự nhận là người có cốt khí, làm sao có thể để người ta xem thường, đương nhiên không thể ăn. Nhưng nghĩ lại, loại công tử bột được nuông chiều ấy, làm sao có thể thật sự nhớ rõ lời nói của mình, hơn nữa hiện tại mưa to, lại càng không thể tới.</w:t>
      </w:r>
      <w:r>
        <w:br w:type="textWrapping"/>
      </w:r>
      <w:r>
        <w:br w:type="textWrapping"/>
      </w:r>
      <w:r>
        <w:t xml:space="preserve">Hắn nhìn bánh mỳ cùng đồ ăn đã lấm bùn trên mặt đất, nước mắt đột nhiên không nhịn được trào ra, cũng không biết là khóc vì chính mình hay khóc vì đồ ăn, hai tay chống đỡ ngồi dậy, mạnh mẽ nhặt miếng bánh mỳ bị mưa làm ướt đến không còn hình dạng nhét vào miệng.</w:t>
      </w:r>
      <w:r>
        <w:br w:type="textWrapping"/>
      </w:r>
      <w:r>
        <w:br w:type="textWrapping"/>
      </w:r>
      <w:r>
        <w:t xml:space="preserve">Lúc Úc Thụy tới nơi liền thấy tiểu khất cái kia nhào vào trong mưa, dùng sức nhét đồ ăn vào miệng. Bộ dáng kia muốn bao nhiêu khó coi liền có bấy nhiêu, lại ngoài ý muốn làm cho lòng người nhói đau.</w:t>
      </w:r>
      <w:r>
        <w:br w:type="textWrapping"/>
      </w:r>
      <w:r>
        <w:br w:type="textWrapping"/>
      </w:r>
      <w:r>
        <w:t xml:space="preserve">Không hiểu sao Úc Thụy lại nghĩ đến chính mình. Đời trước hắn chết đi cũng thực thảm đạm, ngoài mẫu thân, không một ai đối tốt với hắn, không một người nào quan tâm hắn, có người nào đó cho hắn một cái bánh mỳ khi trời đổ mưa cũng là ước muốn xa với.</w:t>
      </w:r>
      <w:r>
        <w:br w:type="textWrapping"/>
      </w:r>
      <w:r>
        <w:br w:type="textWrapping"/>
      </w:r>
      <w:r>
        <w:t xml:space="preserve">Úc Thụy hơi khép mắt, bảo tiểu tư đẩy mình đi qua. Tiểu khất cái không ngờ công tử bột kia thật sự sẽ đến. Dưới trời mưa, tiểu khất cái cũng không biết là sợ đến choáng váng hay là nhìn đến ngây người, tóm lại là sững sờ ở đó, vẫn còn duy trì động tác quỳ rạp trên mặt đất, mưa bắn vào trong miệng hắn cũng không phản ứng.</w:t>
      </w:r>
      <w:r>
        <w:br w:type="textWrapping"/>
      </w:r>
      <w:r>
        <w:br w:type="textWrapping"/>
      </w:r>
      <w:r>
        <w:t xml:space="preserve">Úc Thụy nói: “Đi theo ta.”</w:t>
      </w:r>
      <w:r>
        <w:br w:type="textWrapping"/>
      </w:r>
      <w:r>
        <w:br w:type="textWrapping"/>
      </w:r>
      <w:r>
        <w:t xml:space="preserve">Tiểu khất cái bị ba chữ kia làm chấn động, lúc này mới hồi phục tinh thần lại. Lần đầu tiên cùng lần thứ hai nhìn thấy cái tiểu thiếu gia này, hắn làm cho người ta có cảm giác ôn hòa, mà lần này chỉ nói ra ba chữ, thế mà lại có một cỗ uy nghiêm khiến người khác không thể trái nghịch.</w:t>
      </w:r>
      <w:r>
        <w:br w:type="textWrapping"/>
      </w:r>
      <w:r>
        <w:br w:type="textWrapping"/>
      </w:r>
      <w:r>
        <w:t xml:space="preserve">Tiểu khất cái còn định giữ vững cốt khí không nghe theo, nhưng tiểu tư đã đẩy Úc Thụy trở về. Úc Thụy quay đầu lại nói một câu, “Theo sau.”</w:t>
      </w:r>
      <w:r>
        <w:br w:type="textWrapping"/>
      </w:r>
      <w:r>
        <w:br w:type="textWrapping"/>
      </w:r>
      <w:r>
        <w:t xml:space="preserve">Tiểu khất cái cũng không biết mình bị làm sao, tóm lại thật sự từ trên mặt đất chầm chậm đứng lên, khuôn mặt bẩn thỉu cúi xuống ủ rũ, đi theo Úc Thụy vào trong chùa.</w:t>
      </w:r>
      <w:r>
        <w:br w:type="textWrapping"/>
      </w:r>
      <w:r>
        <w:br w:type="textWrapping"/>
      </w:r>
      <w:r>
        <w:t xml:space="preserve">Vào phòng, Úc Thụy nhìn bộ dáng bẩn thỉu rách rưới của hắn, bảo tiểu tư mang thùng gỗ đến, lại đổ nước vào, để tên khất cái này tắm trôi mấy vết bẩn trên người đi.</w:t>
      </w:r>
      <w:r>
        <w:br w:type="textWrapping"/>
      </w:r>
      <w:r>
        <w:br w:type="textWrapping"/>
      </w:r>
      <w:r>
        <w:t xml:space="preserve">Lúc đầu tiểu khất cái kia đần thộn ra, sau đó bảo hắn tắm rửa, hắn lại bắt đầu kêu to lên, quẫy đạp không chịu rửa, làm nước bắn tung tóe ra khắp phòng, còn bắn lên trên mặt trên người Úc Thụy.</w:t>
      </w:r>
      <w:r>
        <w:br w:type="textWrapping"/>
      </w:r>
      <w:r>
        <w:br w:type="textWrapping"/>
      </w:r>
      <w:r>
        <w:t xml:space="preserve">Đường Kính nghe nói thiếu gia đi ra ngoài trong lúc mưa to, định phái người đi theo nhìn xem hắn định làm gì. Chẳng qua sau đó ngừng một chút, quyết định đích thân đi một chuyến, liền sai Thành Thứ đem ô đến. Vừa ra khỏi phòng, hạ nhân đã chạy lại bẩm báo nói thiếu gia trở về rồi, lúc này đang ở trong phòng.</w:t>
      </w:r>
      <w:r>
        <w:br w:type="textWrapping"/>
      </w:r>
      <w:r>
        <w:br w:type="textWrapping"/>
      </w:r>
      <w:r>
        <w:t xml:space="preserve">Nếu đã ra ngoài rồi, Đường Kính cũng dứt khoát đi nhìn Úc Thụy một cái. Đẩy cửa phòng ra, vừa lúc nhìn thấy tiểu khất cái đang “giương oai”, trong phòng bừa bộn ẩm ướt, tóc cùng tay áo Úc Thụy đều đang nhỏ nước, mưa lớn như vậy, đi ra ngoài một chuyến, đương nhiên sẽ bị ướt.</w:t>
      </w:r>
      <w:r>
        <w:br w:type="textWrapping"/>
      </w:r>
      <w:r>
        <w:br w:type="textWrapping"/>
      </w:r>
      <w:r>
        <w:t xml:space="preserve">Mọi người thấy có người vào, biểu tình trên mặt rất phấn khích. Úc Thụy là mấp máy miệng, tiểu tư là run rẩy run rẩy sợ lão gia trách tội, tiểu khất cái kia là ngây ngẩn cả người, hắn không quen Đường Kính, nhưng lại bị khí thế uy nghiêm trên người Đường Kính dọa dẫm, hơn nữa hắn vẫn đang vùng vẫy, lại còn vật lộn với người ta, nhất định có liên quan đến mấy đống hỗn độn bên cạnh.</w:t>
      </w:r>
      <w:r>
        <w:br w:type="textWrapping"/>
      </w:r>
      <w:r>
        <w:br w:type="textWrapping"/>
      </w:r>
      <w:r>
        <w:t xml:space="preserve">Đường Kính nhìn lướt qua mọi người, hỏi: “Chuyện này là sao, cả người thiếu gia bị ướt, còn không biết đường lấy quần áo cho thiếu gia thay sao?”</w:t>
      </w:r>
      <w:r>
        <w:br w:type="textWrapping"/>
      </w:r>
      <w:r>
        <w:br w:type="textWrapping"/>
      </w:r>
      <w:r>
        <w:t xml:space="preserve">Tiểu tư nhanh chóng nhận sai. Mắt Đường Kính dừng trên người tiểu khất cái, tiểu khất cái gân cổ lên, cũng không sợ khuôn mặt mình bẩn thỉu khó coi.</w:t>
      </w:r>
      <w:r>
        <w:br w:type="textWrapping"/>
      </w:r>
      <w:r>
        <w:br w:type="textWrapping"/>
      </w:r>
      <w:r>
        <w:t xml:space="preserve">Cuối cùng Đường Kính nhìn thoáng qua Úc Thụy, cũng không nói gì, tiến lên ôm lấy Úc Thụy đang ướt đẫm ở trên xe lăn, dặn dò: “Dọn dẹp sạch sẽ phòng ở cùng người kia.”</w:t>
      </w:r>
      <w:r>
        <w:br w:type="textWrapping"/>
      </w:r>
      <w:r>
        <w:br w:type="textWrapping"/>
      </w:r>
      <w:r>
        <w:t xml:space="preserve">Sau đó liền ôm Úc Thụy xoay người ra khỏi phòng, Thành Thứ che ô, cẩn thận không làm ướt thiếu gia trong lòng lão gia.</w:t>
      </w:r>
      <w:r>
        <w:br w:type="textWrapping"/>
      </w:r>
      <w:r>
        <w:br w:type="textWrapping"/>
      </w:r>
      <w:r>
        <w:t xml:space="preserve">Đường Kính ôm Úc Thụy đến thẳng phòng mình, một cước đá văng cửa ra, đặt Úc Thụy ở trên ghế, nói với Thành Thứ: “Mang chút nước ấm đến.”</w:t>
      </w:r>
      <w:r>
        <w:br w:type="textWrapping"/>
      </w:r>
      <w:r>
        <w:br w:type="textWrapping"/>
      </w:r>
      <w:r>
        <w:t xml:space="preserve">Thành Thứ vội vàng ứng thanh, nhanh chóng lui ra ngoài phân phó, lại nhanh chóng đưa thùng gỗ vào, lục tục đổ nước.</w:t>
      </w:r>
      <w:r>
        <w:br w:type="textWrapping"/>
      </w:r>
      <w:r>
        <w:br w:type="textWrapping"/>
      </w:r>
      <w:r>
        <w:t xml:space="preserve">Thành Thứ chuẩn bị xong nước nóng, lại lấy quần áo tắm rửa của thiếu gia đến, nói: “Ghế của thiếu gia cũng bị ướt, chờ trời tạnh phải mang ra phơi nắng mới khô được.”</w:t>
      </w:r>
      <w:r>
        <w:br w:type="textWrapping"/>
      </w:r>
      <w:r>
        <w:br w:type="textWrapping"/>
      </w:r>
      <w:r>
        <w:t xml:space="preserve">Đường Kính gật gật đầu, phất tay để Thành Thứ lui ra ngoài.</w:t>
      </w:r>
      <w:r>
        <w:br w:type="textWrapping"/>
      </w:r>
      <w:r>
        <w:br w:type="textWrapping"/>
      </w:r>
      <w:r>
        <w:t xml:space="preserve">Trong chùa không thể so với Đường gia, bên người cũng không mang theo nhiều tiểu tư, Thành Thứ lui ra ngoài xong trong phòng chỉ còn lại Đường Kính cùng Úc Thụy.</w:t>
      </w:r>
      <w:r>
        <w:br w:type="textWrapping"/>
      </w:r>
      <w:r>
        <w:br w:type="textWrapping"/>
      </w:r>
      <w:r>
        <w:t xml:space="preserve">Úc Thụy không biết tâm trạng Đường Kính lúc này như thế nào, cũng đành giả bộ nhu thuận không nói chuyện, cúi đầu nhìn góc áo ướt sũng của mình.</w:t>
      </w:r>
      <w:r>
        <w:br w:type="textWrapping"/>
      </w:r>
      <w:r>
        <w:br w:type="textWrapping"/>
      </w:r>
      <w:r>
        <w:t xml:space="preserve">Đường Kính cũng không nói chuyện, bất thình lình vươn tay đến cởi xiêm y của Úc Thụy, làm Úc Thụy hoảng sợ, vốn định né qua, nhưng nhìn thấy sắc mặt Đường Kính lại không dám động đậy. Trên thực tế không trái ý Đường Kính là việc làm chính xác.</w:t>
      </w:r>
      <w:r>
        <w:br w:type="textWrapping"/>
      </w:r>
      <w:r>
        <w:br w:type="textWrapping"/>
      </w:r>
      <w:r>
        <w:t xml:space="preserve">Đường Kính hai ba cái đã cởi xong cho Úc Thụy, trung y nội y cũng không để lại, lột sạch sẽ. Úc Thụy rụt rụt bả vai, Đường Kính nhìn động tác của hắn biết là lạnh, nhanh chóng cởi quần của hắn ra.</w:t>
      </w:r>
      <w:r>
        <w:br w:type="textWrapping"/>
      </w:r>
      <w:r>
        <w:br w:type="textWrapping"/>
      </w:r>
      <w:r>
        <w:t xml:space="preserve">Úc Thụy liền trơn tuột ngồi trên ghế. Nhất thời trên mặt cũng không biết là hồng hay là trắng.</w:t>
      </w:r>
      <w:r>
        <w:br w:type="textWrapping"/>
      </w:r>
      <w:r>
        <w:br w:type="textWrapping"/>
      </w:r>
      <w:r>
        <w:t xml:space="preserve">Đường Kính lại ôm lấy hắn. Toàn thân Úc Thụy căng thẳng tựa vào trong ngực Đường Kính, yết hầu lăn lộn hai cái, cắn môi không để mình phát ra tiếng.</w:t>
      </w:r>
      <w:r>
        <w:br w:type="textWrapping"/>
      </w:r>
      <w:r>
        <w:br w:type="textWrapping"/>
      </w:r>
      <w:r>
        <w:t xml:space="preserve">Đường Kính thả hắn vào trong nước nóng Thành Thứ đã chuẩn bị. Lúc này Úc Thụy mới rùng mình một cái, thở dài. Thật ra, dầm mưa, cho dù là mùa hè cũng cảm thấy lạnh, hơn nữa thể chất Úc Thụy vốn đã sợ lạnh.</w:t>
      </w:r>
      <w:r>
        <w:br w:type="textWrapping"/>
      </w:r>
      <w:r>
        <w:br w:type="textWrapping"/>
      </w:r>
      <w:r>
        <w:t xml:space="preserve">Bởi vì chân Úc Thụy không thể động, Đường Kính đặt hắn ngồi trong thùng gỗ xong, khó tránh khỏi làm ướt tay áo, đơn giản cởi ngoại sam ra. Úc Thụy nhìn y cởi áo, mặt đỏ bừng, nhanh chóng quay đầu đi chỗ khác, qua nửa ngày lại chỉ thấy Đường Kính cởi mỗi ngoại sam, nhất thời có chút xấu hổ. </w:t>
      </w:r>
      <w:r>
        <w:rPr>
          <w:i/>
        </w:rPr>
        <w:t xml:space="preserve">(em đang mong chờ gì nha, không ngờ em háo sắc như thế =.,=)</w:t>
      </w:r>
      <w:r>
        <w:br w:type="textWrapping"/>
      </w:r>
      <w:r>
        <w:br w:type="textWrapping"/>
      </w:r>
      <w:r>
        <w:t xml:space="preserve">Đường Kính tựa hồ cũng phát hiện động tác nhỏ của Úc Thụy, khóe miệng không nhịn được hơi nhíu, lại nhanh chóng nghiêm mặt, nói: “Hồ nháo, trời mưa còn chạy ra ngoài, nhỡ có chuyện gì thì sao, sai hạ nhân đi một chuyến là được rồi.”</w:t>
      </w:r>
      <w:r>
        <w:br w:type="textWrapping"/>
      </w:r>
      <w:r>
        <w:br w:type="textWrapping"/>
      </w:r>
      <w:r>
        <w:t xml:space="preserve">“Dạ”</w:t>
      </w:r>
      <w:r>
        <w:br w:type="textWrapping"/>
      </w:r>
      <w:r>
        <w:br w:type="textWrapping"/>
      </w:r>
      <w:r>
        <w:t xml:space="preserve">Úc Thụy nhu thuận gật gật đầu, thái độ nhận sai thập phần ngoan ngoãn, dùng thanh âm nhuyễn nhu nói: “Lần sau nhi tử không dám nữa.”</w:t>
      </w:r>
      <w:r>
        <w:br w:type="textWrapping"/>
      </w:r>
      <w:r>
        <w:br w:type="textWrapping"/>
      </w:r>
      <w:r>
        <w:t xml:space="preserve">Khuôn mặt của Úc Thụy lúc này bị hơi nước bốc lên làm hồng hồng hai má, vài sợi tóc mềm mại buông xuống trán lúc cúi đầu, cánh môi mỏng hơi cong lên, thoạt nhìn rất đáng thương, cho dù là ai cũng không thể tức giận được nữa.</w:t>
      </w:r>
      <w:r>
        <w:br w:type="textWrapping"/>
      </w:r>
      <w:r>
        <w:br w:type="textWrapping"/>
      </w:r>
      <w:r>
        <w:t xml:space="preserve">Nhưng cố tình đối phương lại là Đường Kính…</w:t>
      </w:r>
      <w:r>
        <w:br w:type="textWrapping"/>
      </w:r>
      <w:r>
        <w:br w:type="textWrapping"/>
      </w:r>
      <w:r>
        <w:t xml:space="preserve">Đường Kính chỉ lạnh nhạt liếc một cái sau đó dời ánh mắt đi, nói: “Mặc dù ngoài miệng nói vậy, nhưng so với người thường to gan hơn nhiều.”</w:t>
      </w:r>
      <w:r>
        <w:br w:type="textWrapping"/>
      </w:r>
      <w:r>
        <w:br w:type="textWrapping"/>
      </w:r>
      <w:r>
        <w:t xml:space="preserve">Úc Thụy thấy giả vờ đáng thương không ăn thua, lúc này mới thật sự ngoan ngoãn không nói thêm nữa, miễn cho nhiều lời nhiều sai.</w:t>
      </w:r>
      <w:r>
        <w:br w:type="textWrapping"/>
      </w:r>
      <w:r>
        <w:br w:type="textWrapping"/>
      </w:r>
      <w:r>
        <w:t xml:space="preserve">Đường Kính nói: “Lát nữa uống chút canh gừng cho ấm người, nếu bị bệnh, sẽ làm chậm trễ hành trình.”</w:t>
      </w:r>
      <w:r>
        <w:br w:type="textWrapping"/>
      </w:r>
      <w:r>
        <w:br w:type="textWrapping"/>
      </w:r>
      <w:r>
        <w:t xml:space="preserve">Úc Thụy lại gật gật đầu, tóc của hắn bị ướt, buộc vào rất khó chịu, liền xõa ra gội sạch, đến lúc nước nguội, Úc Thụy cũng tắm xong.</w:t>
      </w:r>
      <w:r>
        <w:br w:type="textWrapping"/>
      </w:r>
      <w:r>
        <w:br w:type="textWrapping"/>
      </w:r>
      <w:r>
        <w:t xml:space="preserve">Đường Kính lại ôm hắn ra. Úc Thụy lấy bố khăn lau khô người, sau đó nhanh chóng mặc xiêm y vào, hắn cũng không có sở thích trần truồng trước mặt người khác.</w:t>
      </w:r>
      <w:r>
        <w:br w:type="textWrapping"/>
      </w:r>
      <w:r>
        <w:br w:type="textWrapping"/>
      </w:r>
      <w:r>
        <w:t xml:space="preserve">Úc Thụy vừa mặc quần áo xong, Đường Kính liền đi tới lau tóc cho hắn, điều này làm Úc Thụy có chút thụ sủng nhược kinh, nửa ngày sau mới cảm thấy, có thể là bởi vì hắn đang ngồi trên giường Đường Kính, Đường Kính sợ tóc hắn ướt, nhỏ nước ra giường…</w:t>
      </w:r>
      <w:r>
        <w:br w:type="textWrapping"/>
      </w:r>
      <w:r>
        <w:br w:type="textWrapping"/>
      </w:r>
      <w:r>
        <w:t xml:space="preserve">Thành Thứ tiến vào sai hạ nhân thu dọn, lại bưng canh gừng cùng mứt quả tới. Úc Thụy một hơi uống hết bát canh gừng, trên trán lấm tấm mồ hôi. Đường Kính đưa cho hắn một miếng mứt quả, ngậm trong miệng cho đỡ cay.</w:t>
      </w:r>
      <w:r>
        <w:br w:type="textWrapping"/>
      </w:r>
      <w:r>
        <w:br w:type="textWrapping"/>
      </w:r>
      <w:r>
        <w:t xml:space="preserve">Úc Thụy mặc xong quần áo, lại phát hiện chỉ có nội y, không có ngoại sam, hắn còn đang định tìm ngoại sam lại nghe Đường Kính nói: “Hôm nay ngươi ngủ ở đây.”</w:t>
      </w:r>
      <w:r>
        <w:br w:type="textWrapping"/>
      </w:r>
      <w:r>
        <w:br w:type="textWrapping"/>
      </w:r>
      <w:r>
        <w:t xml:space="preserve">Úc Thụy sửng sốt.</w:t>
      </w:r>
      <w:r>
        <w:br w:type="textWrapping"/>
      </w:r>
      <w:r>
        <w:br w:type="textWrapping"/>
      </w:r>
      <w:r>
        <w:t xml:space="preserve">Gây sức ép cả buổi tối, đến lúc đi ngủ, Úc Thụy vẫn chưa gặp tiểu khất cái kia, cũng không biết tiểu khất cái cùng bọn hạ nhân có biến thành gà bay chó sủa hay không.</w:t>
      </w:r>
      <w:r>
        <w:br w:type="textWrapping"/>
      </w:r>
      <w:r>
        <w:br w:type="textWrapping"/>
      </w:r>
      <w:r>
        <w:t xml:space="preserve">Đường Kính để hắn nằm bên trong, còn y đi xem sách một lát. Vì để Úc Thụy không bị sáng quá mà mất ngủ, Đường Kính còn sai Thành Thứ chỉnh cho sợi bấc ngắn đi.</w:t>
      </w:r>
      <w:r>
        <w:br w:type="textWrapping"/>
      </w:r>
      <w:r>
        <w:br w:type="textWrapping"/>
      </w:r>
      <w:r>
        <w:t xml:space="preserve">Xác thực là không sáng quá, không thế nào gây trở ngại cho việc đi ngủ, nhưng Úc Thụy lại cảm thấy bản thân giống như đang nằm trên bàn chông, cả người không thoải mái, hắn không sao ngủ được, đành phải nhắm mắt giả vờ ngủ.</w:t>
      </w:r>
      <w:r>
        <w:br w:type="textWrapping"/>
      </w:r>
      <w:r>
        <w:br w:type="textWrapping"/>
      </w:r>
      <w:r>
        <w:t xml:space="preserve">Không lâu sau Đường Kính cũng tắt đèn, Úc Thụy nhắm mắt lại, chợt nghe thấy thanh âm cởi quần áo, sau đó bên người truyền đến nhiệt độ ấm áp, làm toàn thân Úc Thụy theo bản năng khẩn trương.</w:t>
      </w:r>
      <w:r>
        <w:br w:type="textWrapping"/>
      </w:r>
      <w:r>
        <w:br w:type="textWrapping"/>
      </w:r>
      <w:r>
        <w:t xml:space="preserve">Bỗng nhiên Đường Kính hỏi: “Không ngủ được?”</w:t>
      </w:r>
      <w:r>
        <w:br w:type="textWrapping"/>
      </w:r>
      <w:r>
        <w:br w:type="textWrapping"/>
      </w:r>
      <w:r>
        <w:t xml:space="preserve">Úc Thụy đâu có biết đối phương nhìn ra hắn giả vờ ngủ, lại nói dối: “Nằm ngửa hơi khó chịu, ta định nằm nghiêng đi.”</w:t>
      </w:r>
      <w:r>
        <w:br w:type="textWrapping"/>
      </w:r>
      <w:r>
        <w:br w:type="textWrapping"/>
      </w:r>
      <w:r>
        <w:t xml:space="preserve">Vì thế một tay Đường Kính chống giường, tay kia thì nắm trọn thắt lưng Úc Thụy, nhẹ nhàng dùng một chút lực đã đem Úc Thụy nghiêng người, còn cẩn thận chỉnh lý quần áo cho Úc Thụy, đỡ cho hắn nằm đè lên vạt áo bị nhăn rồi ngủ không thoải mái, chỉ có điều quay mặt người ta hướng về chính mình…</w:t>
      </w:r>
      <w:r>
        <w:br w:type="textWrapping"/>
      </w:r>
      <w:r>
        <w:br w:type="textWrapping"/>
      </w:r>
      <w:r>
        <w:t xml:space="preserve">Nhất thời Úc Thụy cảm thấy một trận vô lực. Hắn chỉ lấy cớ mới nói muốn nằm nghiêng, nhưng có nằm nghiêng cũng phải hướng mặt vào tường mới được, nếu cả đêm đều quay về phía Đường Kính, muốn hắn ngủ như thế nào…</w:t>
      </w:r>
      <w:r>
        <w:br w:type="textWrapping"/>
      </w:r>
      <w:r>
        <w:br w:type="textWrapping"/>
      </w:r>
      <w:r>
        <w:t xml:space="preserve">Đường Kính lại không cho là đúng, trêu đùa Úc Thụy xong, y liền nằm xuống, còn đắp kín chăn cho Úc Thụy.</w:t>
      </w:r>
      <w:r>
        <w:br w:type="textWrapping"/>
      </w:r>
      <w:r>
        <w:br w:type="textWrapping"/>
      </w:r>
      <w:r>
        <w:t xml:space="preserve">Cũng không biết thời gian qua bao lâu, tóm lại ít nhất phải một hai canh giờ, thẳng đến khi Úc Thụy cảm thấy nếu không ngủ trời sẽ sáng mất, Đường Kính bỗng nhiên trở mình, hình như quay sang đối mặt với hắn. Hai người rất gần, hô hấp dường như giao triền cùng nhau. Úc Thụy cũng mơ mơ màng màng cảm giác được hơi thở của Đường Kính, chẳng qua rất mệt mỏi, từ từ chìm vào giấc ngủ.</w:t>
      </w:r>
      <w:r>
        <w:br w:type="textWrapping"/>
      </w:r>
      <w:r>
        <w:br w:type="textWrapping"/>
      </w:r>
    </w:p>
    <w:p>
      <w:pPr>
        <w:pStyle w:val="Heading2"/>
      </w:pPr>
      <w:bookmarkStart w:id="54" w:name="chương-27-thuốc-hay"/>
      <w:bookmarkEnd w:id="54"/>
      <w:r>
        <w:t xml:space="preserve">27. Chương 27: Thuốc Hay</w:t>
      </w:r>
    </w:p>
    <w:p>
      <w:pPr>
        <w:pStyle w:val="Compact"/>
      </w:pPr>
      <w:r>
        <w:br w:type="textWrapping"/>
      </w:r>
      <w:r>
        <w:br w:type="textWrapping"/>
      </w:r>
      <w:r>
        <w:t xml:space="preserve">Đường Kính là người tập võ, tổ tông cha chú của hắn đều là võ tướng, Đường Kính cũng có hai mươi năm trên sa trường, tuy rằng bây giờ chuyển sang kinh thương, nhưng Đường Kính vẫn không hoang phế võ công.</w:t>
      </w:r>
      <w:r>
        <w:br w:type="textWrapping"/>
      </w:r>
      <w:r>
        <w:br w:type="textWrapping"/>
      </w:r>
      <w:r>
        <w:t xml:space="preserve">Úc Thụy ngủ bên cạnh y, là ngủ thật hay giả bộ ngủ y chỉ cần nghe cũng biết. Qua rất lâu, thấy hô hấp Úc Thụy dần dần chậm rãi, Đường Kính mới quay người sang, nằm đối mặt với Úc Thụy.</w:t>
      </w:r>
      <w:r>
        <w:br w:type="textWrapping"/>
      </w:r>
      <w:r>
        <w:br w:type="textWrapping"/>
      </w:r>
      <w:r>
        <w:t xml:space="preserve">Bên ngoài mưa đã ngừng, có lẽ mới vừa rồi gió lớn, thổi tan mây đen, ánh trăng rất sáng xuyên qua cửa sổ, xung quanh cũng không đến mức tối đen như mực.</w:t>
      </w:r>
      <w:r>
        <w:br w:type="textWrapping"/>
      </w:r>
      <w:r>
        <w:br w:type="textWrapping"/>
      </w:r>
      <w:r>
        <w:t xml:space="preserve">Đường Kính cứ như vậy nằm nghiêng nhìn Úc Thụy, một bàn tay Úc Thụy nắm hờ đặt trước ngực, tay kia thì đặt bên tai, khóe môi hơi cong, lồng ngực nhẹ nhàng phập phồng, xem ra ngủ rất sâu.</w:t>
      </w:r>
      <w:r>
        <w:br w:type="textWrapping"/>
      </w:r>
      <w:r>
        <w:br w:type="textWrapping"/>
      </w:r>
      <w:r>
        <w:t xml:space="preserve">Đường Kính nhìn một lát, sau đó vươn người lại gần, lưng ngón trỏ từ má Úc Thụy trượt dần đến cằm, sau đó lại nhanh chóng buông tay, nằm thẳng ra, nhắm mắt lại. </w:t>
      </w:r>
      <w:r>
        <w:rPr>
          <w:i/>
        </w:rPr>
        <w:t xml:space="preserve">(cái đoạn “lưng ngón trỏ” ta nghĩ nó là cạnh ngón tay trỏ, mặt quay về ngón cái ấy. Vì đoạn này mà ta phải tra cả cấu tạo bàn tay mà vẫn không biết chỗ đó gọi là gì T^T. Nàng nào biết chỉ ta với. Còn vì sao không dùng đầu ngón tay mà phải dùng mặt trong theo ta là do anh tập võ đầu ngón tay bị chai, sợ là đau da mặt em =.,= vậy đó)</w:t>
      </w:r>
      <w:r>
        <w:br w:type="textWrapping"/>
      </w:r>
      <w:r>
        <w:br w:type="textWrapping"/>
      </w:r>
      <w:r>
        <w:t xml:space="preserve">Sáng sớm hôm sau bởi vì phải khởi hành trở về, Úc Thụy dậy rất sớm, nhưng vừa mở mắt ra đã không thấy ai bên cạnh, không biết Đường Kính dậy lúc nào.</w:t>
      </w:r>
      <w:r>
        <w:br w:type="textWrapping"/>
      </w:r>
      <w:r>
        <w:br w:type="textWrapping"/>
      </w:r>
      <w:r>
        <w:t xml:space="preserve">Thành Thứ ở ngoài cửa, thấy Úc Thụy tỉnh, hỏi: “Thiếu gia đã dậy rồi sao, hay là ngủ thêm chút nữa? Lão gia phân phó, nếu thiếu gia ngủ thêm một lát, có thể ăn điểm tâm trên xe ngựa.”</w:t>
      </w:r>
      <w:r>
        <w:br w:type="textWrapping"/>
      </w:r>
      <w:r>
        <w:br w:type="textWrapping"/>
      </w:r>
      <w:r>
        <w:t xml:space="preserve">Úc Thụy mới vừa tỉnh ngủ còn có chút mê mang, lại ngả đầu xuống gối, cọ cọ, thật sự không muốn thức dậy, không phải bởi vì làm biếng, mà là không muốn ăn điểm tâm cùng mọi người.</w:t>
      </w:r>
      <w:r>
        <w:br w:type="textWrapping"/>
      </w:r>
      <w:r>
        <w:br w:type="textWrapping"/>
      </w:r>
      <w:r>
        <w:t xml:space="preserve">Đường gia là đại gia tộc, quy củ thật nhiều, hơn nữa đừng nhìn thái phu nhân ngày thường hiền hòa với hắn, nuông chiều Ngụy Nguyên hoặc là tán thưởng một đào kép, kỳ thực đối với người trong nhà phi thường hà khắc, nếu một việc nhỏ mà cũng không làm tốt thì sẽ đánh mất mặt mũi Đường gia.</w:t>
      </w:r>
      <w:r>
        <w:br w:type="textWrapping"/>
      </w:r>
      <w:r>
        <w:br w:type="textWrapping"/>
      </w:r>
      <w:r>
        <w:t xml:space="preserve">Úc Thụy không thích ở lâu với thái phu nhân, quá áp lực, cũng không phải do thái phu nhân không tốt. Úc Thụy có thể hiểu được tâm tư của bà, là Ngụy Nguyên cũng tốt, là Liễu Thường Thu cũng được, dù sao thì cũng không phải người Đường gia, là người ngoài thì không cần quá nghiêm khắc, nếu hắn không phải trưởng tử, mà là hài tử bình thường, chắc lão thái thái cũng sẽ hiền lành với hắn.</w:t>
      </w:r>
      <w:r>
        <w:br w:type="textWrapping"/>
      </w:r>
      <w:r>
        <w:br w:type="textWrapping"/>
      </w:r>
      <w:r>
        <w:t xml:space="preserve">Thế nhưng tất cả chỉ là nếu.</w:t>
      </w:r>
      <w:r>
        <w:br w:type="textWrapping"/>
      </w:r>
      <w:r>
        <w:br w:type="textWrapping"/>
      </w:r>
      <w:r>
        <w:t xml:space="preserve">Tuy rằng nương của thân thể Úc Thụy hiện tại không có địa vị gì, nhưng Đường Kính vẫn đem hắn về nhà, mở yến tiệc công bố chính danh cho hắn, để nương đã qua đời của thân thể này trở thành chính thất, như vậy Úc Thụy chính là trưởng tử, trưởng tử của Đường gia.</w:t>
      </w:r>
      <w:r>
        <w:br w:type="textWrapping"/>
      </w:r>
      <w:r>
        <w:br w:type="textWrapping"/>
      </w:r>
      <w:r>
        <w:t xml:space="preserve">Úc Thụy ghé trên gối đầu: “Ta sẽ không đi qua, lát nữa ăn trên xe ngựa.”</w:t>
      </w:r>
      <w:r>
        <w:br w:type="textWrapping"/>
      </w:r>
      <w:r>
        <w:br w:type="textWrapping"/>
      </w:r>
      <w:r>
        <w:t xml:space="preserve">“Vâng, thiếu gia.”</w:t>
      </w:r>
      <w:r>
        <w:br w:type="textWrapping"/>
      </w:r>
      <w:r>
        <w:br w:type="textWrapping"/>
      </w:r>
      <w:r>
        <w:t xml:space="preserve">Thành Thứ cung kính gật gật đầu.</w:t>
      </w:r>
      <w:r>
        <w:br w:type="textWrapping"/>
      </w:r>
      <w:r>
        <w:br w:type="textWrapping"/>
      </w:r>
      <w:r>
        <w:t xml:space="preserve">Úc Thụy chợt hỏi: “Người ngày hôm qua ta mang về thế nào rồi.”</w:t>
      </w:r>
      <w:r>
        <w:br w:type="textWrapping"/>
      </w:r>
      <w:r>
        <w:br w:type="textWrapping"/>
      </w:r>
      <w:r>
        <w:t xml:space="preserve">“Bẩm thiếu gia, đêm qua tắm rửa xong liền an bài chỗ ở cho hắn, chờ thiếu gia phân phó.”</w:t>
      </w:r>
      <w:r>
        <w:br w:type="textWrapping"/>
      </w:r>
      <w:r>
        <w:br w:type="textWrapping"/>
      </w:r>
      <w:r>
        <w:t xml:space="preserve">“Bên cạnh ta đã có nha đầu, lại không có mấy tiểu tư, để hắn ở lại đi.”</w:t>
      </w:r>
      <w:r>
        <w:br w:type="textWrapping"/>
      </w:r>
      <w:r>
        <w:br w:type="textWrapping"/>
      </w:r>
      <w:r>
        <w:t xml:space="preserve">“Vâng.”</w:t>
      </w:r>
      <w:r>
        <w:br w:type="textWrapping"/>
      </w:r>
      <w:r>
        <w:br w:type="textWrapping"/>
      </w:r>
      <w:r>
        <w:t xml:space="preserve">Thành Thứ trả lời: “Lão gia đã phân phó, chỉ cần thiếu gia vui vẻ, vậy cứ theo ý ngài. Nếu đã vậy thì để hắn viết lại lý lịch, làm thẻ bài, đưa về nhà, đến Úc Hề viên làm tiểu tư của thiếu gia.”</w:t>
      </w:r>
      <w:r>
        <w:br w:type="textWrapping"/>
      </w:r>
      <w:r>
        <w:br w:type="textWrapping"/>
      </w:r>
      <w:r>
        <w:t xml:space="preserve">Úc Thụy gật gật đầu nói: “Vậy làm phiền quản gia.”</w:t>
      </w:r>
      <w:r>
        <w:br w:type="textWrapping"/>
      </w:r>
      <w:r>
        <w:br w:type="textWrapping"/>
      </w:r>
      <w:r>
        <w:t xml:space="preserve">Thành Thứ cúi đầu nói không dám nhận.</w:t>
      </w:r>
      <w:r>
        <w:br w:type="textWrapping"/>
      </w:r>
      <w:r>
        <w:br w:type="textWrapping"/>
      </w:r>
      <w:r>
        <w:t xml:space="preserve">Đường Kính đi dùng điểm tâm với lão thái thái, thái phu nhân đương nhiên sẽ hỏi Úc Thụy vì sao không đến. Đường Kính liền nói đêm qua mưa lớn, Úc Thụy bị nhiễm phong hàn, đến đây lại sợ truyền bệnh cho thái phu nhân.</w:t>
      </w:r>
      <w:r>
        <w:br w:type="textWrapping"/>
      </w:r>
      <w:r>
        <w:br w:type="textWrapping"/>
      </w:r>
      <w:r>
        <w:t xml:space="preserve">Tuy bình thường Đường Kính không đưa đẩy nịnh nọt, nhưng điều đó cũng không có nghĩa là lòng dạ y đơn giản. Nếu nhắc tới thủ đoạn, chỉ sợ Đường Kính nhận thứ hai, không ai dám nhận thứ nhất. Dù sao một người lăn lộn trong triều đình nhiều năm như vậy, lại từ bỏ sự nghiệp khi đang trên đỉnh vinh quang chuyển sang thương giới, nhưng không hề có chuyện không thể gượng dậy, ngược lại tạo nên địa vị như hiện giờ, bấy nhiêu đó đủ để chứng minh thủ đoạn của Đường Kính rồi.</w:t>
      </w:r>
      <w:r>
        <w:br w:type="textWrapping"/>
      </w:r>
      <w:r>
        <w:br w:type="textWrapping"/>
      </w:r>
      <w:r>
        <w:t xml:space="preserve">Lão thái thái mặc dù khôn khéo, nhưng nếu Đường Kính đã muốn bao che, đó cũng không phải việc khó.</w:t>
      </w:r>
      <w:r>
        <w:br w:type="textWrapping"/>
      </w:r>
      <w:r>
        <w:br w:type="textWrapping"/>
      </w:r>
      <w:r>
        <w:t xml:space="preserve">Ăn sáng xong, mọi người nhanh chóng thu dọn chuẩn bị khởi hành.</w:t>
      </w:r>
      <w:r>
        <w:br w:type="textWrapping"/>
      </w:r>
      <w:r>
        <w:br w:type="textWrapping"/>
      </w:r>
      <w:r>
        <w:t xml:space="preserve">Đường Kính trở về phòng, Úc Thụy ngủ trên giường chưa biết y vào phòng. Hắn chỉ định nhắm mắt dưỡng thần, không ngờ Thành Thứ đứng bên cạnh im hơi lặng tiếng, làm hắn mơ màng cũng không biết có người đến gần.</w:t>
      </w:r>
      <w:r>
        <w:br w:type="textWrapping"/>
      </w:r>
      <w:r>
        <w:br w:type="textWrapping"/>
      </w:r>
      <w:r>
        <w:t xml:space="preserve">Đường Kính tiến vào, Thành Thứ liền cung kính lui ra ngoài.</w:t>
      </w:r>
      <w:r>
        <w:br w:type="textWrapping"/>
      </w:r>
      <w:r>
        <w:br w:type="textWrapping"/>
      </w:r>
      <w:r>
        <w:t xml:space="preserve">Tuy Úc Thụy đang ngủ, nhưng không được sâu, tiếng Thành Thứ đóng cửa đi ra ngoài không lớn lại làm Úc Thụy tỉnh hẳn, mở mắt ra thì nhìn thấy Đường Kính.</w:t>
      </w:r>
      <w:r>
        <w:br w:type="textWrapping"/>
      </w:r>
      <w:r>
        <w:br w:type="textWrapping"/>
      </w:r>
      <w:r>
        <w:t xml:space="preserve">Đường Kính nói: “Tỉnh rồi thì dậy đi, sắp trở về, nếu mệt mỏi thì lên xe lại ngủ tiếp”</w:t>
      </w:r>
      <w:r>
        <w:br w:type="textWrapping"/>
      </w:r>
      <w:r>
        <w:br w:type="textWrapping"/>
      </w:r>
      <w:r>
        <w:t xml:space="preserve">Úc Thụy nhanh chóng gật đầu, Đường Kính tới gần, ôm hắn ra khỏi chăn.</w:t>
      </w:r>
      <w:r>
        <w:br w:type="textWrapping"/>
      </w:r>
      <w:r>
        <w:br w:type="textWrapping"/>
      </w:r>
      <w:r>
        <w:t xml:space="preserve">Úc Thụy ngồi trong ngực Đường Kính. Đường Kính chưa bao giờ hầu hạ người khác, cho nên động tác tương đối vụng về. Đường Kính mặc quần áo cho hắn, trăn trở nửa ngày mới miễn cưỡng xong.</w:t>
      </w:r>
      <w:r>
        <w:br w:type="textWrapping"/>
      </w:r>
      <w:r>
        <w:br w:type="textWrapping"/>
      </w:r>
      <w:r>
        <w:t xml:space="preserve">Úc Thụy cũng không thể phàn nàn cái gì. Mưa tạnh, ánh nắng càng chói chang, thời tiết tuyệt đối không phải là mát mẻ, lại còn bị gây sức ép đến mức trên trán hắn cũng lấm tấm mồ hôi.</w:t>
      </w:r>
      <w:r>
        <w:br w:type="textWrapping"/>
      </w:r>
      <w:r>
        <w:br w:type="textWrapping"/>
      </w:r>
      <w:r>
        <w:t xml:space="preserve">Xe lăn bị ướt còn chưa đem phơi, hơn nữa trong chùa cũng không có xe lăn, Úc Thụy bị Đường Kính ôm ra cửa chùa, lại ôm thẳng lên xe ngựa.</w:t>
      </w:r>
      <w:r>
        <w:br w:type="textWrapping"/>
      </w:r>
      <w:r>
        <w:br w:type="textWrapping"/>
      </w:r>
      <w:r>
        <w:t xml:space="preserve">Thái phu nhân nhìn Úc Thụy để đầu tại hõm vai Đường Kính, cũng không nhìn thấy mặt mũi, chỉ nghĩ hắn thật sự bị nhiễm phong hàn, trong người khó chịu.</w:t>
      </w:r>
      <w:r>
        <w:br w:type="textWrapping"/>
      </w:r>
      <w:r>
        <w:br w:type="textWrapping"/>
      </w:r>
      <w:r>
        <w:t xml:space="preserve">Lúc ở trên xe ngựa, Úc Thụy lại chợp mắt trong chốc lát, nếu không ngủ cũng không biết tán gẫu cái gì với Đường Kính.</w:t>
      </w:r>
      <w:r>
        <w:br w:type="textWrapping"/>
      </w:r>
      <w:r>
        <w:br w:type="textWrapping"/>
      </w:r>
      <w:r>
        <w:t xml:space="preserve">Úc Thụy ngủ, dường như cảm thấy có người sờ đầu vuốt tóc mình, giống như dỗ dành trẻ con đi ngủ, từng chút từng chút. Trên xe ngựa ngoài mình ra chỉ còn lại có Đường Kính, nghĩ như vậy sau lưng Úc Thụy có chút căng thẳng, qua một lát, sống lưng thẳng băng đến tê mỏi, đành phải từ từ thả lỏng.</w:t>
      </w:r>
      <w:r>
        <w:br w:type="textWrapping"/>
      </w:r>
      <w:r>
        <w:br w:type="textWrapping"/>
      </w:r>
      <w:r>
        <w:t xml:space="preserve">Úc Thụy cũng không biết Đường Kính làm vậy là có ý gì. Nếu ở trong gia đình bình thường, có lẽ là muốn làm một phụ thân tốt, nhưng y là Đường Kính. Trong Đường gia tất cả mọi người không đơn thuần chỉ có quan hệ huyết thống, còn có tiền tài danh lợi vây quanh.</w:t>
      </w:r>
      <w:r>
        <w:br w:type="textWrapping"/>
      </w:r>
      <w:r>
        <w:br w:type="textWrapping"/>
      </w:r>
      <w:r>
        <w:t xml:space="preserve">Thế nhưng động tác này cứ như vậy duy trì một lúc lâu, ngược lại khiến Úc Thụy cảm thấy có chút thoải mái…</w:t>
      </w:r>
      <w:r>
        <w:br w:type="textWrapping"/>
      </w:r>
      <w:r>
        <w:br w:type="textWrapping"/>
      </w:r>
      <w:r>
        <w:t xml:space="preserve">Triệu Hòa Khánh nhìn vẻ mặt Ngụy Thừa An giận dữ trừng y, không khỏi nở nụ cười: “Ta làm chuyện gì để Tiểu Tam gia cảm thấy quá phận?”</w:t>
      </w:r>
      <w:r>
        <w:br w:type="textWrapping"/>
      </w:r>
      <w:r>
        <w:br w:type="textWrapping"/>
      </w:r>
      <w:r>
        <w:t xml:space="preserve">Khuôn mặt Ngụy Thừa An bị y nhéo vẫn còn hồng, nhưng nói ra lời này lại cảm thấy rất dọa người, không còn cách nào khác ngoài trừng đối phương.</w:t>
      </w:r>
      <w:r>
        <w:br w:type="textWrapping"/>
      </w:r>
      <w:r>
        <w:br w:type="textWrapping"/>
      </w:r>
      <w:r>
        <w:t xml:space="preserve">Triệu Hòa Khánh cũng không tự thấy đuối lý, thực thản nhiên nhìn lại hắn, sau đó bỗng nhiên chuyển đề tài, xoay xoay cung tên trong tay, nói: “Bổn vương nghe nói Tiểu Tam gia từ nhỏ tinh thông cưỡi ngựa bắn cung, đấu mồm không bằng đấu sức, hôm nay chúng ta thi thố một phen?”</w:t>
      </w:r>
      <w:r>
        <w:br w:type="textWrapping"/>
      </w:r>
      <w:r>
        <w:br w:type="textWrapping"/>
      </w:r>
      <w:r>
        <w:t xml:space="preserve">Ngụy Thừa An cau mày, vẻ mặt nghiêm túc hỏi: “Thi như thế nào?”</w:t>
      </w:r>
      <w:r>
        <w:br w:type="textWrapping"/>
      </w:r>
      <w:r>
        <w:br w:type="textWrapping"/>
      </w:r>
      <w:r>
        <w:t xml:space="preserve">Triệu Hòa Khánh ngẩng mặt lên nhìn tán lá cây, cười nói: “Bắn một mũi tên, xem ai làm lá cây rụng xuống nhiều hơn.”</w:t>
      </w:r>
      <w:r>
        <w:br w:type="textWrapping"/>
      </w:r>
      <w:r>
        <w:br w:type="textWrapping"/>
      </w:r>
      <w:r>
        <w:t xml:space="preserve">“Cái này sao có thể tính là thi đấu ?”</w:t>
      </w:r>
      <w:r>
        <w:br w:type="textWrapping"/>
      </w:r>
      <w:r>
        <w:br w:type="textWrapping"/>
      </w:r>
      <w:r>
        <w:t xml:space="preserve">Triệu Hòa Khánh đáp: “Ngươi đừng xem thường, bổn vương nói cho mà biết, kỹ xảo nhỏ đó ngươi không thể mạnh bằng ta.”</w:t>
      </w:r>
      <w:r>
        <w:br w:type="textWrapping"/>
      </w:r>
      <w:r>
        <w:br w:type="textWrapping"/>
      </w:r>
      <w:r>
        <w:t xml:space="preserve">Ngụy Thừa An cười lạnh một tiếng.</w:t>
      </w:r>
      <w:r>
        <w:br w:type="textWrapping"/>
      </w:r>
      <w:r>
        <w:br w:type="textWrapping"/>
      </w:r>
      <w:r>
        <w:t xml:space="preserve">Triệu Hòa Khánh lại nói tiếp: “Phải cá cược cái gì đó mới thú vị.”</w:t>
      </w:r>
      <w:r>
        <w:br w:type="textWrapping"/>
      </w:r>
      <w:r>
        <w:br w:type="textWrapping"/>
      </w:r>
      <w:r>
        <w:t xml:space="preserve">Ngụy Thừa An xem thường: “Tùy ngươi.”</w:t>
      </w:r>
      <w:r>
        <w:br w:type="textWrapping"/>
      </w:r>
      <w:r>
        <w:br w:type="textWrapping"/>
      </w:r>
      <w:r>
        <w:t xml:space="preserve">“Thật sảng khoái a, chẳng trách Ngụy gia Tiểu Tam gia được nhiều người ngưỡng mộ như vậy.”</w:t>
      </w:r>
      <w:r>
        <w:br w:type="textWrapping"/>
      </w:r>
      <w:r>
        <w:br w:type="textWrapping"/>
      </w:r>
      <w:r>
        <w:t xml:space="preserve">Triệu Hòa Khánh cười nói: “Như vậy đi, ngươi thua, phải tự tặng mình cho ta.”</w:t>
      </w:r>
      <w:r>
        <w:br w:type="textWrapping"/>
      </w:r>
      <w:r>
        <w:br w:type="textWrapping"/>
      </w:r>
      <w:r>
        <w:t xml:space="preserve">Ngụy Thừa An mấp máy miệng: “Vương gia đang đùa giỡn ta.”</w:t>
      </w:r>
      <w:r>
        <w:br w:type="textWrapping"/>
      </w:r>
      <w:r>
        <w:br w:type="textWrapping"/>
      </w:r>
      <w:r>
        <w:t xml:space="preserve">Triệu Hòa Khánh nói: “Nào có, Tiểu Tam gia nghĩ đi nơi nào, ý bổn vương là, ngươi thua thì bái ta làm thầy.”</w:t>
      </w:r>
      <w:r>
        <w:br w:type="textWrapping"/>
      </w:r>
      <w:r>
        <w:br w:type="textWrapping"/>
      </w:r>
      <w:r>
        <w:t xml:space="preserve">Ngụy Thừa An nhìn y cợt nhả, một hơi đáp ứng, chẳng qua cả người nhanh chóng ngây ngốc.</w:t>
      </w:r>
      <w:r>
        <w:br w:type="textWrapping"/>
      </w:r>
      <w:r>
        <w:br w:type="textWrapping"/>
      </w:r>
      <w:r>
        <w:t xml:space="preserve">Mới vừa rồi hắn ngồi ở dưới tàng cây, Triệu Hòa Khánh cưỡi ngựa từ đằng xa lại gần, một mũi tên kia chỉ là bắn trái cây mà thôi. Hiện giờ Triệu Hòa Khánh nghe hắn đáp ứng, cao giọng hô “Tốt!”, sau đó quay người lại, lắp tên, chỉ nghe “Tranh ——” một tiếng, mũi tên Triệu Hòa Khánh bắn ra không nhắm vào giữa chạc cây, trong nháy mắt lại từ lá giữa tán cây bay ra, cắm chặt vào thân cây. </w:t>
      </w:r>
      <w:r>
        <w:rPr>
          <w:i/>
        </w:rPr>
        <w:t xml:space="preserve">(chạc cây: chỗ cây rẽ làm nhiều nhánh)</w:t>
      </w:r>
      <w:r>
        <w:br w:type="textWrapping"/>
      </w:r>
      <w:r>
        <w:br w:type="textWrapping"/>
      </w:r>
      <w:r>
        <w:t xml:space="preserve">Triệu Hòa Khánh nhướng mày, nói: “Làm phiền Tiểu Tam gia đếm đếm hộ.”</w:t>
      </w:r>
      <w:r>
        <w:br w:type="textWrapping"/>
      </w:r>
      <w:r>
        <w:br w:type="textWrapping"/>
      </w:r>
      <w:r>
        <w:t xml:space="preserve">Ngụy Thừa An đi qua, vươn tay nhổ mũi tên dài, lại không nghĩ tới cắm sâu như vậy, mãi mà không nhổ ra được.</w:t>
      </w:r>
      <w:r>
        <w:br w:type="textWrapping"/>
      </w:r>
      <w:r>
        <w:br w:type="textWrapping"/>
      </w:r>
      <w:r>
        <w:t xml:space="preserve">Chờ đến khi Ngụy Thừa An nhổ xuống, nhất thời sửng sốt.</w:t>
      </w:r>
      <w:r>
        <w:br w:type="textWrapping"/>
      </w:r>
      <w:r>
        <w:br w:type="textWrapping"/>
      </w:r>
      <w:r>
        <w:t xml:space="preserve">Triệu Hòa Khánh lắc lư giục ngựa lại gần, chuyển cung tên đưa ra trước. Ngụy Thừa An lại không cầm, chỉ nhìn y một cái, nói: “Không cần so nữa, ta không bằng ngươi.”</w:t>
      </w:r>
      <w:r>
        <w:br w:type="textWrapping"/>
      </w:r>
      <w:r>
        <w:br w:type="textWrapping"/>
      </w:r>
      <w:r>
        <w:t xml:space="preserve">Triệu Hòa Khánh đầu tiên là sững sờ, sau đó cười rộ lên, “Thật làm cho bổn vương ngoài ý muốn, Tiểu Tam gia lại sảng khoái như vậy.”</w:t>
      </w:r>
      <w:r>
        <w:br w:type="textWrapping"/>
      </w:r>
      <w:r>
        <w:br w:type="textWrapping"/>
      </w:r>
      <w:r>
        <w:t xml:space="preserve">“Tài nghệ không bằng người, còn muốn khóc lóc om sòm bêu xấu, nghĩ ta là người không chịu thua sao.”</w:t>
      </w:r>
      <w:r>
        <w:br w:type="textWrapping"/>
      </w:r>
      <w:r>
        <w:br w:type="textWrapping"/>
      </w:r>
      <w:r>
        <w:t xml:space="preserve">Ngụy Thừa An nói xong, bật người quỳ xuống hành lễ bái sư với Triệu Hòa Khánh.</w:t>
      </w:r>
      <w:r>
        <w:br w:type="textWrapping"/>
      </w:r>
      <w:r>
        <w:br w:type="textWrapping"/>
      </w:r>
      <w:r>
        <w:t xml:space="preserve">Triệu Hòa Khánh nói: “Ta thích người sảng khoái, không ngờ Tiểu Tam gia lại hợp ý bổn vương đến thế.”</w:t>
      </w:r>
      <w:r>
        <w:br w:type="textWrapping"/>
      </w:r>
      <w:r>
        <w:br w:type="textWrapping"/>
      </w:r>
      <w:r>
        <w:t xml:space="preserve">Ngụy Thừa An lại nghĩ đối phương đang chế nhạo mình, cố gắng nhẫn nại không cãi.</w:t>
      </w:r>
      <w:r>
        <w:br w:type="textWrapping"/>
      </w:r>
      <w:r>
        <w:br w:type="textWrapping"/>
      </w:r>
      <w:r>
        <w:t xml:space="preserve">Không nghĩ đến Triệu Hòa Khánh đột nhiên thu liễm ý cười, nghiêm mặt hỏi: “Có phải ngươi nghĩ hiện giờ thiên hạ thái bình, không thể ra trận giết địch trổ hùng tài đại lược, có khát vọng lại sinh không gặp thời không?”</w:t>
      </w:r>
      <w:r>
        <w:br w:type="textWrapping"/>
      </w:r>
      <w:r>
        <w:br w:type="textWrapping"/>
      </w:r>
      <w:r>
        <w:t xml:space="preserve">Ngụy Thừa An hiển nhiên không theo kịp ý nghĩ của Triệu Hòa Khánh, giật mình thất thần nhìn y.</w:t>
      </w:r>
      <w:r>
        <w:br w:type="textWrapping"/>
      </w:r>
      <w:r>
        <w:br w:type="textWrapping"/>
      </w:r>
      <w:r>
        <w:t xml:space="preserve">Triệu Hòa Khánh cũng không cần hắn trả lời, lại hỏi: “Ngươi đã giết người chưa?”</w:t>
      </w:r>
      <w:r>
        <w:br w:type="textWrapping"/>
      </w:r>
      <w:r>
        <w:br w:type="textWrapping"/>
      </w:r>
      <w:r>
        <w:t xml:space="preserve">Ngụy Thừa An nhíu nhíu mày, lắc lắc đầu.</w:t>
      </w:r>
      <w:r>
        <w:br w:type="textWrapping"/>
      </w:r>
      <w:r>
        <w:br w:type="textWrapping"/>
      </w:r>
      <w:r>
        <w:t xml:space="preserve">Triệu Hòa Khánh lại hỏi: “Ngươi gặp qua thi thể chưa?”</w:t>
      </w:r>
      <w:r>
        <w:br w:type="textWrapping"/>
      </w:r>
      <w:r>
        <w:br w:type="textWrapping"/>
      </w:r>
      <w:r>
        <w:t xml:space="preserve">Mày Ngụy Thừa An càng nhăn tít lại, không biết đối phương có ý gì, vẫn lắc lắc đầu.</w:t>
      </w:r>
      <w:r>
        <w:br w:type="textWrapping"/>
      </w:r>
      <w:r>
        <w:br w:type="textWrapping"/>
      </w:r>
      <w:r>
        <w:t xml:space="preserve">Triệu Hòa Khánh tiếp tục hỏi: “Ngươi đã gặp cảnh huynh đệ cùng sóng vai giết địch với ngươi, chết ở bên chân ngươi không?”</w:t>
      </w:r>
      <w:r>
        <w:br w:type="textWrapping"/>
      </w:r>
      <w:r>
        <w:br w:type="textWrapping"/>
      </w:r>
      <w:r>
        <w:t xml:space="preserve">Ngụy Thừa An sửng sốt, lần nữa lắc đầu, trong lòng lại giống như chảy qua dòng nước ấm, loại cảm giác này cũng không biết là ngũ tạng lục phủ đang cháy, hay là tâm huyết đang sôi sục.</w:t>
      </w:r>
      <w:r>
        <w:br w:type="textWrapping"/>
      </w:r>
      <w:r>
        <w:br w:type="textWrapping"/>
      </w:r>
      <w:r>
        <w:t xml:space="preserve">Triệu Hòa Khánh cười khẽ một tiếng, tựa hồ lâm vào hồi ức, “Rõ ràng là cùng mặc chung quần áo, rõ ràng là mọi người cầm binh khí cùng tiến lên đánh trận, lại không thể cùng trở về… Nếu ngươi chưa từng giết người, không ở trong những đoạn thân thể còn sót lại nhặt lên thi thể huynh đệ, làm sao hiểu được hai chữ ‘Sa trường’.”</w:t>
      </w:r>
      <w:r>
        <w:br w:type="textWrapping"/>
      </w:r>
      <w:r>
        <w:br w:type="textWrapping"/>
      </w:r>
      <w:r>
        <w:t xml:space="preserve">Triệu Hòa Khánh nói xong, vỗ vỗ bả vai Ngụy Thừa An, “Sinh không gặp thời cũng là phúc khí tu luyện mấy đời.”</w:t>
      </w:r>
      <w:r>
        <w:br w:type="textWrapping"/>
      </w:r>
      <w:r>
        <w:br w:type="textWrapping"/>
      </w:r>
      <w:r>
        <w:t xml:space="preserve">Ngụy Thừa An lại đột nhiên hỏi: “Vương gia sợ sao?”</w:t>
      </w:r>
      <w:r>
        <w:br w:type="textWrapping"/>
      </w:r>
      <w:r>
        <w:br w:type="textWrapping"/>
      </w:r>
      <w:r>
        <w:t xml:space="preserve">Triệu Hòa Khánh không nghĩ hắn sẽ hỏi như vậy, cười nói: “Ta quả thật sợ hãi…” Y nói xong vỗ vỗ chân mình, “Ta mất một chân trên sa trường, đi theo các huynh đệ của ta thí mạng, vì thiên hạ xã tắc này. Hiện giờ ta không thể đánh giặc, cũng không cần đánh giặc, lui về triều đình, mỗi ngày a dua dối trá. Nếu nói đáng sợ, làm sao có thể so sánh với sa trường, ta đúng là rất sợ, nhưng chưa từng lùi bước, đời này của ta đều vì tận trung.”</w:t>
      </w:r>
      <w:r>
        <w:br w:type="textWrapping"/>
      </w:r>
      <w:r>
        <w:br w:type="textWrapping"/>
      </w:r>
      <w:r>
        <w:t xml:space="preserve">“Mà ngươi.” Triệu Hòa Khánh khoát tay lên vai Ngụy Thừa An, bóp chặt. Ngụy Thừa An nhất thời cảm thấy xương bả vai đau xót, một chút sức lực cũng không có, “Tiểu Tam gia muốn nói cái gì khát vọng, nếu so với ta, nói một câu không cần khiêm tốn, không thể so sánh nổi. Đầu tiên là chuyện công bằng trong nhà ngươi, lại đến chuyện gặp ta nhiều lần trong triều đình, cả ngày trốn ở trong thư viện tác oai tác quái, thật sự thấy uy phong sao?”</w:t>
      </w:r>
      <w:r>
        <w:br w:type="textWrapping"/>
      </w:r>
      <w:r>
        <w:br w:type="textWrapping"/>
      </w:r>
      <w:r>
        <w:t xml:space="preserve">“Ngươi…”</w:t>
      </w:r>
      <w:r>
        <w:br w:type="textWrapping"/>
      </w:r>
      <w:r>
        <w:br w:type="textWrapping"/>
      </w:r>
      <w:r>
        <w:t xml:space="preserve">Ngụy Thừa An lần đầu tiên nghe người khác nói mình như vậy, cho dù Úc Thụy nói mình, vẫn là nói chuyện uyển chuyển, mà Triệu Hòa Khánh không như thế, y giống như đang châm biếm, đâm thẳng vào tim Ngụy Thừa An, làm hắn không thể thốt lên lời.</w:t>
      </w:r>
      <w:r>
        <w:br w:type="textWrapping"/>
      </w:r>
      <w:r>
        <w:br w:type="textWrapping"/>
      </w:r>
      <w:r>
        <w:t xml:space="preserve">Triệu Hòa Khánh lại đổi nét mặt cợt nhả, thừa dịp Ngụy Thừa An nghẹn lời không phòng bị, nắm khuôn mặt của hắn nhéo nhéo nhéo, sau đó hai chân kẹp một cái, nhanh chóng giục ngựa đi xa.</w:t>
      </w:r>
      <w:r>
        <w:br w:type="textWrapping"/>
      </w:r>
      <w:r>
        <w:br w:type="textWrapping"/>
      </w:r>
      <w:r>
        <w:t xml:space="preserve">Chờ Ngụy Thừa An kịp phản ứng, chỉ còn thấy bóng dáng Triệu Hòa Khánh cưỡi ngựa, tay cầm cung giơ lên, tựa hồ đang tạm biệt Ngụy Thừa An, cười vang: “Đồ đệ ngoan, hôm nay vi sư về trước, nếu ngươi muốn thương xuân bi thu, thừa dịp hôm nay làm một lần cho xong đi.”</w:t>
      </w:r>
      <w:r>
        <w:br w:type="textWrapping"/>
      </w:r>
      <w:r>
        <w:br w:type="textWrapping"/>
      </w:r>
      <w:r>
        <w:t xml:space="preserve">Ngụy Thừa An tức giận đấm mạnh vào thân cây vô tội bên cạnh, chẳng qua không thể không nói, mấy lời này của Triệu Hòa Khánh, đúng là một bài thuốc hay.</w:t>
      </w:r>
      <w:r>
        <w:br w:type="textWrapping"/>
      </w:r>
      <w:r>
        <w:br w:type="textWrapping"/>
      </w:r>
      <w:r>
        <w:t xml:space="preserve">Đoàn người Đường Kính về tới nhà, mặc dù dọc đường ngồi xe ngựa nhưng lão phu nhân vẫn mệt mỏi, Ngụy Nguyên nghe nói lão phu nhân đã trở lại, nhanh chóng từ Ngụy gia chạy tới nịnh bợ.</w:t>
      </w:r>
      <w:r>
        <w:br w:type="textWrapping"/>
      </w:r>
      <w:r>
        <w:br w:type="textWrapping"/>
      </w:r>
      <w:r>
        <w:t xml:space="preserve">Mọi người đều về biệt viện nghỉ ngơi.</w:t>
      </w:r>
      <w:r>
        <w:br w:type="textWrapping"/>
      </w:r>
      <w:r>
        <w:br w:type="textWrapping"/>
      </w:r>
      <w:r>
        <w:t xml:space="preserve">Tiểu khất cái Úc Thụy mang về lần trước, sau khi bị người ta ấn đầu rửa mặt, lộ ra dáng vẻ ban đầu, tuổi cũng không lớn, nhưng vô cùng ương bướng, cũng không chịu viết lý lịch. Đường gia yêu cầu đối với hạ nhân rất nghiêm khắc, xuất thân đều phải trong sạch, mỗi người trước khi vào trạch đều phải viết rõ lý lịch, có giấy chứng thân mới có thể đến làm việc, trong nhà lớn như vậy, nếu không có giấy chứng thân, có người trà trộn vào cũng không biết được.</w:t>
      </w:r>
      <w:r>
        <w:br w:type="textWrapping"/>
      </w:r>
      <w:r>
        <w:br w:type="textWrapping"/>
      </w:r>
      <w:r>
        <w:t xml:space="preserve">Chẳng qua Thành Thứ xuất thân từ quân doanh, nếu mỗi việc này cũng không làm xong chẳng phải sẽ uổng công đi theo Đường Kính nhiều năm như vậy.</w:t>
      </w:r>
      <w:r>
        <w:br w:type="textWrapping"/>
      </w:r>
      <w:r>
        <w:br w:type="textWrapping"/>
      </w:r>
      <w:r>
        <w:t xml:space="preserve">Cuối cùng tiểu khất cái vẫn phải cầm giấy chứng thân đi Úc Hề viên, Thành Thứ thỉnh thiếu gia đặt tên mới cho hắn.</w:t>
      </w:r>
      <w:r>
        <w:br w:type="textWrapping"/>
      </w:r>
      <w:r>
        <w:br w:type="textWrapping"/>
      </w:r>
      <w:r>
        <w:t xml:space="preserve">Úc Thụy hỏi: “Ngươi tên gì?”</w:t>
      </w:r>
      <w:r>
        <w:br w:type="textWrapping"/>
      </w:r>
      <w:r>
        <w:br w:type="textWrapping"/>
      </w:r>
      <w:r>
        <w:t xml:space="preserve">Tiểu khất cái không hé miệng, Úc Thụy nâng tay lên, Chỉ Hi liền bưng chung trà đưa đến, hắn nhấc nắp chung, thổi lá trà, nhấp một ngụm, cười cười như không có việc gì: “Được rồi, ta vẫn luôn cảm thấy thân thể tóc da </w:t>
      </w:r>
      <w:r>
        <w:rPr>
          <w:i/>
        </w:rPr>
        <w:t xml:space="preserve">(nguyên văn là: thân thể phát phu)</w:t>
      </w:r>
      <w:r>
        <w:t xml:space="preserve"> cùng tính danh đều là cha mẹ ban cho nên mới không sửa cho ngươi, nhưng nếu ngươi không muốn nói, ta đặt cho ngươi cũng được.”</w:t>
      </w:r>
      <w:r>
        <w:br w:type="textWrapping"/>
      </w:r>
      <w:r>
        <w:br w:type="textWrapping"/>
      </w:r>
      <w:r>
        <w:t xml:space="preserve">Lúc này tiểu khất cái mới trừng Úc Thụy, mở miệng gằn từng chữ: “Thời Việt.”</w:t>
      </w:r>
      <w:r>
        <w:br w:type="textWrapping"/>
      </w:r>
      <w:r>
        <w:br w:type="textWrapping"/>
      </w:r>
      <w:r>
        <w:t xml:space="preserve">Thành Thứ bảo hắn viết ra đưa cho Úc Thụy, Úc Thụy nhìn xong, nói: “Lấy cái này đi, không cần thay đổi.”</w:t>
      </w:r>
      <w:r>
        <w:br w:type="textWrapping"/>
      </w:r>
      <w:r>
        <w:br w:type="textWrapping"/>
      </w:r>
      <w:r>
        <w:t xml:space="preserve">Đúng lúc này Kiều Tương bước vào thỉnh an: “Thiếu gia, có khách đến, lão gia thỉnh ngài ra ngoài gặp mặt.”</w:t>
      </w:r>
      <w:r>
        <w:br w:type="textWrapping"/>
      </w:r>
      <w:r>
        <w:br w:type="textWrapping"/>
      </w:r>
      <w:r>
        <w:t xml:space="preserve">“Ai tới vậy?”</w:t>
      </w:r>
      <w:r>
        <w:br w:type="textWrapping"/>
      </w:r>
      <w:r>
        <w:br w:type="textWrapping"/>
      </w:r>
      <w:r>
        <w:t xml:space="preserve">Kiều Tương trả lời: “Là Liên Hách Liên đại nhân.”</w:t>
      </w:r>
      <w:r>
        <w:br w:type="textWrapping"/>
      </w:r>
      <w:r>
        <w:br w:type="textWrapping"/>
      </w:r>
      <w:r>
        <w:t xml:space="preserve">Đoàn người Đường Kính vừa mới về đến nơi, Liên Hách đã đuổi tới, cũng không biết là vì chuyện gì.</w:t>
      </w:r>
      <w:r>
        <w:br w:type="textWrapping"/>
      </w:r>
      <w:r>
        <w:br w:type="textWrapping"/>
      </w:r>
      <w:r>
        <w:t xml:space="preserve">Úc Thụy nói: “Chờ ta thay đổi xiêm y.”</w:t>
      </w:r>
      <w:r>
        <w:br w:type="textWrapping"/>
      </w:r>
      <w:r>
        <w:br w:type="textWrapping"/>
      </w:r>
      <w:r>
        <w:t xml:space="preserve">Kiều Tương liền phân phó người hầu hạ Úc Thụy thay quần áo. Úc Thụy nhân lúc Kiều Tương chỉnh lý xiêm y cho mình hỏi: “Ngươi có biết vì sao Liên đại nhân tới không?”</w:t>
      </w:r>
      <w:r>
        <w:br w:type="textWrapping"/>
      </w:r>
      <w:r>
        <w:br w:type="textWrapping"/>
      </w:r>
      <w:r>
        <w:t xml:space="preserve">Kiều Tương đáp: “Nô tỳ không biết, chuyện của Thừa tướng đại nhân cũng không dám đoán, nhưng nô tỳ nhìn thấy trong tay tôi tớ của Liên đại nhân có cầm cuộn tranh.”</w:t>
      </w:r>
      <w:r>
        <w:br w:type="textWrapping"/>
      </w:r>
      <w:r>
        <w:br w:type="textWrapping"/>
      </w:r>
      <w:r>
        <w:t xml:space="preserve">Úc Thụy kỳ quái hỏi: “Cuộn tranh?”</w:t>
      </w:r>
      <w:r>
        <w:br w:type="textWrapping"/>
      </w:r>
      <w:r>
        <w:br w:type="textWrapping"/>
      </w:r>
      <w:r>
        <w:t xml:space="preserve">Kiều Tương đáp: “Đúng vậy, cuộn tranh, còn cầm vài quyển.”</w:t>
      </w:r>
      <w:r>
        <w:br w:type="textWrapping"/>
      </w:r>
      <w:r>
        <w:br w:type="textWrapping"/>
      </w:r>
      <w:r>
        <w:t xml:space="preserve">Úc Thụy nhất thời hiểu được ý của Kiều Tương, trong lòng máy động, rốt cục cũng biết vì sao Đường Kính bảo hắn ra ngoài gặp mặt, chứ không phải ra ngoài ôn chuyện.</w:t>
      </w:r>
      <w:r>
        <w:br w:type="textWrapping"/>
      </w:r>
      <w:r>
        <w:br w:type="textWrapping"/>
      </w:r>
      <w:r>
        <w:t xml:space="preserve">Liên Hách sai người cầm cuộn tranh, chẳng phải là tranh chữ, mà là tranh vẽ các giai lệ danh gia…</w:t>
      </w:r>
      <w:r>
        <w:br w:type="textWrapping"/>
      </w:r>
      <w:r>
        <w:br w:type="textWrapping"/>
      </w:r>
      <w:r>
        <w:t xml:space="preserve">— Hết chương 27 —</w:t>
      </w:r>
      <w:r>
        <w:br w:type="textWrapping"/>
      </w:r>
      <w:r>
        <w:br w:type="textWrapping"/>
      </w:r>
    </w:p>
    <w:p>
      <w:pPr>
        <w:pStyle w:val="Heading2"/>
      </w:pPr>
      <w:bookmarkStart w:id="55" w:name="chương-28-sủng-ái"/>
      <w:bookmarkEnd w:id="55"/>
      <w:r>
        <w:t xml:space="preserve">28. Chương 28: Sủng Ái</w:t>
      </w:r>
    </w:p>
    <w:p>
      <w:pPr>
        <w:pStyle w:val="Compact"/>
      </w:pPr>
      <w:r>
        <w:br w:type="textWrapping"/>
      </w:r>
      <w:r>
        <w:br w:type="textWrapping"/>
      </w:r>
      <w:r>
        <w:t xml:space="preserve">Úc Thụy thay đổi xiêm y, dặn dò: “Thời Việt đẩy ta đi, Chỉ Hi cùng Kiều Tương không cần đi theo.”</w:t>
      </w:r>
      <w:r>
        <w:br w:type="textWrapping"/>
      </w:r>
      <w:r>
        <w:br w:type="textWrapping"/>
      </w:r>
      <w:r>
        <w:t xml:space="preserve">Chỉ Hi liếc Thời Việt bất động ở bên cạnh một cái. Tiểu tử này tuổi tác không lớn, nhưng bộ dáng trông có vẻ hận đời, giống như ai cũng đều là người xấu, Chỉ Hi sao có thể yên tâm.</w:t>
      </w:r>
      <w:r>
        <w:br w:type="textWrapping"/>
      </w:r>
      <w:r>
        <w:br w:type="textWrapping"/>
      </w:r>
      <w:r>
        <w:t xml:space="preserve">“Thiếu gia, Thời Việt vừa tới, sao có thể hầu hạ chu toàn, vẫn nên để nô tỳ đi theo.”</w:t>
      </w:r>
      <w:r>
        <w:br w:type="textWrapping"/>
      </w:r>
      <w:r>
        <w:br w:type="textWrapping"/>
      </w:r>
      <w:r>
        <w:t xml:space="preserve">Kỳ thật nàng không biết, Thời Việt đúng là hận đời, hắn có thân thế như vậy, cũng khó trách thay đổi thành như thế.</w:t>
      </w:r>
      <w:r>
        <w:br w:type="textWrapping"/>
      </w:r>
      <w:r>
        <w:br w:type="textWrapping"/>
      </w:r>
      <w:r>
        <w:t xml:space="preserve">Thời Việt không hề hé răng, Úc Thụy cười nói: “Ta thấy hắn ổn trọng hơn ngươi.”</w:t>
      </w:r>
      <w:r>
        <w:br w:type="textWrapping"/>
      </w:r>
      <w:r>
        <w:br w:type="textWrapping"/>
      </w:r>
      <w:r>
        <w:t xml:space="preserve">Chỉ Hi bị trêu chọc, cũng không nói nữa.</w:t>
      </w:r>
      <w:r>
        <w:br w:type="textWrapping"/>
      </w:r>
      <w:r>
        <w:br w:type="textWrapping"/>
      </w:r>
      <w:r>
        <w:t xml:space="preserve">Thời Việt không cần người phân phó, đẩy Úc Thụy đi.</w:t>
      </w:r>
      <w:r>
        <w:br w:type="textWrapping"/>
      </w:r>
      <w:r>
        <w:br w:type="textWrapping"/>
      </w:r>
      <w:r>
        <w:t xml:space="preserve">Ra khỏi nghi môn Úc Hề viên, Thời Việt đẩy Úc Thụy đến chính sảnh, cũng không cần Úc Thụy chỉ đường. Tuy Thời Việt mới tới Đường trạch nhưng lại quen thuộc ngoài ý muốn, nếu không phải hắn đã từng đến nơi này, thì chính là trí nhớ của hắn tốt hơn rất nhiều so với người khác, có bản lĩnh vừa xem qua là nhớ.</w:t>
      </w:r>
      <w:r>
        <w:br w:type="textWrapping"/>
      </w:r>
      <w:r>
        <w:br w:type="textWrapping"/>
      </w:r>
      <w:r>
        <w:t xml:space="preserve">Tuy Úc Thụy không nói ra, nhưng trong lòng lại nghĩ, giữ Thời Việt lại quả nhiên không có sai.</w:t>
      </w:r>
      <w:r>
        <w:br w:type="textWrapping"/>
      </w:r>
      <w:r>
        <w:br w:type="textWrapping"/>
      </w:r>
      <w:r>
        <w:t xml:space="preserve">Đi được nửa đường Thành Thứ đến đón, dẫn Úc Thụy vào chính sảnh.</w:t>
      </w:r>
      <w:r>
        <w:br w:type="textWrapping"/>
      </w:r>
      <w:r>
        <w:br w:type="textWrapping"/>
      </w:r>
      <w:r>
        <w:t xml:space="preserve">Trong chính đường bày hai ghế dựa lớn cùng một bàn trà trên thượng vị, hai bên phía dưới đều đặt mười sáu ghế dựa, ở giữa mỗi ghế dựa kê bàn trà, phi thường khí phái.</w:t>
      </w:r>
      <w:r>
        <w:br w:type="textWrapping"/>
      </w:r>
      <w:r>
        <w:br w:type="textWrapping"/>
      </w:r>
      <w:r>
        <w:t xml:space="preserve">Đường Kính cùng Liên Hách ngồi trên thượng vị, bên cạnh có nha hoàn châm trà, tùy tùng đứng phía sau Liên Hách đang bưng cuộn tranh, tranh còn chưa mở.</w:t>
      </w:r>
      <w:r>
        <w:br w:type="textWrapping"/>
      </w:r>
      <w:r>
        <w:br w:type="textWrapping"/>
      </w:r>
      <w:r>
        <w:t xml:space="preserve">Úc Thụy vào cửa chính sảnh, hành lễ với Đường Kính Liên Hách.</w:t>
      </w:r>
      <w:r>
        <w:br w:type="textWrapping"/>
      </w:r>
      <w:r>
        <w:br w:type="textWrapping"/>
      </w:r>
      <w:r>
        <w:t xml:space="preserve">Liên Hách từ trên nhìn xuống hắn, vẫn là thái độ thân thiết cùng khuôn mặt hiền lành, dáng vẻ thư sinh thật thà, lại không thiếu quý khí cùng uy nghiêm dưỡng thành từ nhiều năm lăn lộn trên quan trường.</w:t>
      </w:r>
      <w:r>
        <w:br w:type="textWrapping"/>
      </w:r>
      <w:r>
        <w:br w:type="textWrapping"/>
      </w:r>
      <w:r>
        <w:t xml:space="preserve">Y vừa đánh giá, vừa cười nói: “Thế chất không cần đa lễ, mấy ngày không thấy lại dường như đã qua thật lâu, mỗi một lần thấy thế chất cũng không giống trước, quả nhiên càng lớn càng khéo léo.”</w:t>
      </w:r>
      <w:r>
        <w:br w:type="textWrapping"/>
      </w:r>
      <w:r>
        <w:br w:type="textWrapping"/>
      </w:r>
      <w:r>
        <w:t xml:space="preserve">Liên Hách cùng Úc Thụy trò chuyện môt lát, giống như đã quen biết nhiều năm. Chờ nói xong vài chuyện ngoài lề, mới bắt đầu vào trọng điểm.</w:t>
      </w:r>
      <w:r>
        <w:br w:type="textWrapping"/>
      </w:r>
      <w:r>
        <w:br w:type="textWrapping"/>
      </w:r>
      <w:r>
        <w:t xml:space="preserve">Liên Hách ngoắc tùy tùng bên người tiến lên, cầm một quyển trục trên tay hắn, nói với Đường Kính: “Hôm trước Thánh Thượng từ Đường trạch hồi cung, Thái hậu lão nhân gia cũng nghe nói chuyện của Úc Thụy, nghe Thánh Thượng kể chuyện, mới nhớ tới. Hôm nay thái hậu đặc biệt sai người họa lại các thiên kim, nói để cho Đường Kính xem, nếu vừa mắt thì cứ nói với người không cần ngại, không quan tâm là thiên kim khuê tú nhà ai, người sẽ làm chủ.”</w:t>
      </w:r>
      <w:r>
        <w:br w:type="textWrapping"/>
      </w:r>
      <w:r>
        <w:br w:type="textWrapping"/>
      </w:r>
      <w:r>
        <w:t xml:space="preserve">Trên mặt Đường Kính căn bản không có phản ứng gì quá lớn, chỉ nói: “Đường Kính tạ ơn thái hậu quan tâm, thật sự là thụ sủng nhược kinh, không dám nhận.”</w:t>
      </w:r>
      <w:r>
        <w:br w:type="textWrapping"/>
      </w:r>
      <w:r>
        <w:br w:type="textWrapping"/>
      </w:r>
      <w:r>
        <w:t xml:space="preserve">Y nói xong cũng không cự tuyệt, Liên Hách kêu tùy tùng đem từng cuộn tranh mở ra.</w:t>
      </w:r>
      <w:r>
        <w:br w:type="textWrapping"/>
      </w:r>
      <w:r>
        <w:br w:type="textWrapping"/>
      </w:r>
      <w:r>
        <w:t xml:space="preserve">Đường Kính làm như có chuyện hệ trọng đứng dậy, nhìn từng bức tranh một, sau đó mở miệng: “Ý tốt của thái hậu, Đường Kính là một dân đen nhỏ bé, đúng ra không nên không biết điều cự tuyệt. Chẳng qua bách sự hiếu vi tiên, Đường mỗ lại thường xuyên bận rộn với việc làm ăn buôn bán, quanh năm suốt tháng không ở nhà. Hiện giờ vừa lúc được rảnh rối, vài ngày trước gia mẫu còn nói muốn đích thân chọn lựa một mối hôn sự cho Đường Kính, bây giờ lão thái thái đang vui mừng thu xếp, phận làm nhi tử nào có thể đành lòng phá hủy ý tốt của gia mẫu?”</w:t>
      </w:r>
      <w:r>
        <w:br w:type="textWrapping"/>
      </w:r>
      <w:r>
        <w:br w:type="textWrapping"/>
      </w:r>
      <w:r>
        <w:t xml:space="preserve">Những lời này của Đường Kính, đem hiếu thuận đặt đến trước mặt Liên Hách, Liên Hách đương nhiên biết đối phương không phải người dễ đối phó, vừa muốn mở miệng, lại nghe Đường Kính nói tiếp.</w:t>
      </w:r>
      <w:r>
        <w:br w:type="textWrapping"/>
      </w:r>
      <w:r>
        <w:br w:type="textWrapping"/>
      </w:r>
      <w:r>
        <w:t xml:space="preserve">“Đây là điều thứ nhất, còn có thứ hai, nói xong Liên đại nhân có thể hiểu cho Đường mỗ.”</w:t>
      </w:r>
      <w:r>
        <w:br w:type="textWrapping"/>
      </w:r>
      <w:r>
        <w:br w:type="textWrapping"/>
      </w:r>
      <w:r>
        <w:t xml:space="preserve">Đường Kính dừng một chút mới tiếp lời: “Thứ hai là… Tuy nội tử mất đã lâu, nhưng Đường mỗ vẫn cứ áy náy chưa hề nguôi, trước kia chưa từng dành nhiều thời gian ở bên cạnh nội tử, hiện giờ làm sao còn tâm tư tái giá?”</w:t>
      </w:r>
      <w:r>
        <w:br w:type="textWrapping"/>
      </w:r>
      <w:r>
        <w:br w:type="textWrapping"/>
      </w:r>
      <w:r>
        <w:t xml:space="preserve">Y nói xong lời này, Liên Hách lập tức híp mắt lại, y nói nội tử, đương nhiên là muội muội của Liên Hách…</w:t>
      </w:r>
      <w:r>
        <w:br w:type="textWrapping"/>
      </w:r>
      <w:r>
        <w:br w:type="textWrapping"/>
      </w:r>
      <w:r>
        <w:t xml:space="preserve">Nói đến Liên Hách, cả đời y chưa từng hối hận cái gì, chỉ duy nhất hối hận năm đó sau khi nghe lời tùy hứng của muội muội xong, giao muội muội cho Đường Kính. Y không phải chưa nghĩ qua lợi hại trong quan hệ giữa y và Đường Kính, nhưng khi đó Liên Hách chỉ còn có muội muội là người thân duy nhất, y làm sao đành lòng nhìn thấy muội muội suốt ngày u buồn, mềm lòng nhất thời lại không thể ngờ sẽ mất muội muội cả nửa đời sau.</w:t>
      </w:r>
      <w:r>
        <w:br w:type="textWrapping"/>
      </w:r>
      <w:r>
        <w:br w:type="textWrapping"/>
      </w:r>
      <w:r>
        <w:t xml:space="preserve">Chuyện này làm Liên Hách bị đả kích không nhỏ, đừng nhìn y lúc này vẫn vân đạm phong khinh nói chuyện cùng Đường Kính, kỳ thực những khúc mắc trong lòng y không thể dễ dàng cởi bỏ. Lúc này Đường Kính nhắc tới, Liên Hách cũng không biết là cảm giác gì, tóm lại trong lòng bỗng nhiên lộn xộn, nhất thời không thốt ra lời.</w:t>
      </w:r>
      <w:r>
        <w:br w:type="textWrapping"/>
      </w:r>
      <w:r>
        <w:br w:type="textWrapping"/>
      </w:r>
      <w:r>
        <w:t xml:space="preserve">Yên lặng trong chốc lát, Liên Hách đứng dậy cáo từ.</w:t>
      </w:r>
      <w:r>
        <w:br w:type="textWrapping"/>
      </w:r>
      <w:r>
        <w:br w:type="textWrapping"/>
      </w:r>
      <w:r>
        <w:t xml:space="preserve">Tuy Úc Thụy biết muội muội Liên Hách gả cho Đường Kính, còn làm chính thất, nhưng chưa từng biết đến tầng ân oán này. Thấy mặt Liên Hách biến sắc, nhưng nhanh chóng khôi phục như ban đầu, chẳng qua lại không ngồi lâu, lát sau đã đứng dậy cáo từ, trong lòng cũng hiểu ra ít nhiều, nhưng chung quy vẫn không biết được toàn bộ.</w:t>
      </w:r>
      <w:r>
        <w:br w:type="textWrapping"/>
      </w:r>
      <w:r>
        <w:br w:type="textWrapping"/>
      </w:r>
      <w:r>
        <w:t xml:space="preserve">Liên Hách mới vừa đi ra ngoài, Thành Thứ liền tiến vào bẩm báo, “Lão gia, Ngụy gia muốn tới thỉnh an Liên đại nhân.”</w:t>
      </w:r>
      <w:r>
        <w:br w:type="textWrapping"/>
      </w:r>
      <w:r>
        <w:br w:type="textWrapping"/>
      </w:r>
      <w:r>
        <w:t xml:space="preserve">Đường Kính bưng chung trà lên uống, cười một tiếng không rõ ý nghĩa, nói: “Ngụy Nguyên tới chậm rồi, nói cho hắn biết Liên đại nhân đã về, không cần đến nữa, có nhiều thời gian thì trò chuyện với thái phu nhân đi.”</w:t>
      </w:r>
      <w:r>
        <w:br w:type="textWrapping"/>
      </w:r>
      <w:r>
        <w:br w:type="textWrapping"/>
      </w:r>
      <w:r>
        <w:t xml:space="preserve">“Vâng.”</w:t>
      </w:r>
      <w:r>
        <w:br w:type="textWrapping"/>
      </w:r>
      <w:r>
        <w:br w:type="textWrapping"/>
      </w:r>
      <w:r>
        <w:t xml:space="preserve">Thành Thứ gật đầu ứng tiếng, lui xuống.</w:t>
      </w:r>
      <w:r>
        <w:br w:type="textWrapping"/>
      </w:r>
      <w:r>
        <w:br w:type="textWrapping"/>
      </w:r>
      <w:r>
        <w:t xml:space="preserve">Đường Kính nhìn thoáng qua Úc Thụy an phận ngồi một bên, lại nhìn lướt qua Thời Việt đứng phía sau, hình như vẫn nhớ rõ hắn.</w:t>
      </w:r>
      <w:r>
        <w:br w:type="textWrapping"/>
      </w:r>
      <w:r>
        <w:br w:type="textWrapping"/>
      </w:r>
      <w:r>
        <w:t xml:space="preserve">Ngữ khí thản nhiên lại lạnh lẽo: “Thiếu gia thương hại ngươi, để ngươi ở bên người, nếu có cái gì không phục khó chịu, có thể nuốt vào trong bụng thì phải nuốt xuống, nếu không thể nhẫn mà làm ra việc ngu xuẩn, Đường gia ta không phải thiện đường, mặc dù nuôi được người rảnh rỗi nhưng cũng không làm việc thừa thãi này. Ngươi hiểu không.”</w:t>
      </w:r>
      <w:r>
        <w:br w:type="textWrapping"/>
      </w:r>
      <w:r>
        <w:br w:type="textWrapping"/>
      </w:r>
      <w:r>
        <w:t xml:space="preserve">Thời Việt ngẩng đầu nhìn thoáng qua Đường Kính, nhưng Đường Kính lại không nhìn hắn, tựa hồ cũng chẳng đem hắn để vào mắt. Thời Việt không biết Đường Kính trưởng thành trên sa trường, còn tưởng rằng y chỉ là một thương nhân bình thường, nhưng uy nghiêm này cũng không phải là giả, im lặng một chút, rồi nói: “… Vâng.”</w:t>
      </w:r>
      <w:r>
        <w:br w:type="textWrapping"/>
      </w:r>
      <w:r>
        <w:br w:type="textWrapping"/>
      </w:r>
      <w:r>
        <w:t xml:space="preserve">Đường Kính phất tay: “Thụy nhi nghỉ ngơi cho tốt, ngày mai còn phải đến thư viện, việc đọc sách không thể chậm trễ.”</w:t>
      </w:r>
      <w:r>
        <w:br w:type="textWrapping"/>
      </w:r>
      <w:r>
        <w:br w:type="textWrapping"/>
      </w:r>
      <w:r>
        <w:t xml:space="preserve">“Vâng, phụ thân.”</w:t>
      </w:r>
      <w:r>
        <w:br w:type="textWrapping"/>
      </w:r>
      <w:r>
        <w:br w:type="textWrapping"/>
      </w:r>
      <w:r>
        <w:t xml:space="preserve">Úc Thụy ứng thanh, để Thời Việt đẩy mình ra ngoài.</w:t>
      </w:r>
      <w:r>
        <w:br w:type="textWrapping"/>
      </w:r>
      <w:r>
        <w:br w:type="textWrapping"/>
      </w:r>
      <w:r>
        <w:t xml:space="preserve">Úc Thụy vừa ra tới cửa liền nhìn thấy Ngụy Nguyên đứng ở chỗ rẽ trong hành lang, vừa xoa xoa tay vừa thò đầu nhìn sang bên này. Mới vừa rồi Thành Thứ đi báo lại cho Ngụy Nguyên, nhưng đối phương lại cho rằng Thành Thứ không cho hắn gặp Thừa tướng nên mới bảo Liên đại nhân đi rồi, rõ ràng chính mình đứng chờ ở chỗ này, nếu thấy Thừa tướng đi ra thì đã nhìn thấy.</w:t>
      </w:r>
      <w:r>
        <w:br w:type="textWrapping"/>
      </w:r>
      <w:r>
        <w:br w:type="textWrapping"/>
      </w:r>
      <w:r>
        <w:t xml:space="preserve">Hắn xoay trái xoay phải, nhưng không thấy người muốn gặp, mà người đi ra lại là Đường Úc Thụy.</w:t>
      </w:r>
      <w:r>
        <w:br w:type="textWrapping"/>
      </w:r>
      <w:r>
        <w:br w:type="textWrapping"/>
      </w:r>
      <w:r>
        <w:t xml:space="preserve">Ngụy Nguyên nhìn thấy Đường Úc Thụy. Úc Thụy trời sinh đoan chính thanh tú, bởi vì thân thể suy nhược, trên người luôn ẩn chứa một sắc thái phong lưu, người khác không thể sánh bằng. Thế nhưng lần trước hắn đã ăn đủ thiệt thòi trên tay Úc Thụy, lại thấy Đường Kính coi hắn như bảo bối, tự nhiên không dám động vào nữa, chỉ nhìn thôi cũng thấy no mắt, trong lòng lại sinh ra ngứa ngáy không cam tâm.</w:t>
      </w:r>
      <w:r>
        <w:br w:type="textWrapping"/>
      </w:r>
      <w:r>
        <w:br w:type="textWrapping"/>
      </w:r>
      <w:r>
        <w:t xml:space="preserve">Úc Thụy làm như không nhìn thấy hắn. Thời Việt cũng đã lăn lộn đánh nhau trên đường, lúc làm ăn mày, chuyện xấu xa gì còn chưa thấy, hắn không quen Ngụy Nguyên, nhưng nhìn ánh mắt của đối phương còn không hiểu được thì đúng là không có mắt.</w:t>
      </w:r>
      <w:r>
        <w:br w:type="textWrapping"/>
      </w:r>
      <w:r>
        <w:br w:type="textWrapping"/>
      </w:r>
      <w:r>
        <w:t xml:space="preserve">Úc Thụy không nói chuyện, Thời Việt cũng chỉ nhanh chóng đẩy xe lăn đi. Trong lòng Ngụy Nguyên như có cái gì cào nhẹ, ngứa ngáy, muốn bám theo Úc Thụy trò chuyện lại sợ chọc vào làm hại thân, nhiều lần tiến một bước lại lùi một bước, cuối cùng cũng chỉ đành nhìn bóng dáng gầy yếu của Úc Thụy đi về Úc Hề viên.</w:t>
      </w:r>
      <w:r>
        <w:br w:type="textWrapping"/>
      </w:r>
      <w:r>
        <w:br w:type="textWrapping"/>
      </w:r>
      <w:r>
        <w:t xml:space="preserve">Hai người Úc Thụy vào sân, còn chưa vào đến sảnh đã nghe thấy tiếng Chỉ Hi, “Trà này thì làm sao? Bình thường thiếu gia nhà chúng ta cũng uống trà này, có vấn đề gì? Trà chỉ có như thế, không uống thì đừng uống!”</w:t>
      </w:r>
      <w:r>
        <w:br w:type="textWrapping"/>
      </w:r>
      <w:r>
        <w:br w:type="textWrapping"/>
      </w:r>
      <w:r>
        <w:t xml:space="preserve">Úc Thụy thở dài, ngày thường Chỉ Hi vẫn luôn thiếu kiên nhẫn, nói chuyện thẳng thắn, nhưng cũng sẽ không thế này, có vẻ lại có người tới bới móc.</w:t>
      </w:r>
      <w:r>
        <w:br w:type="textWrapping"/>
      </w:r>
      <w:r>
        <w:br w:type="textWrapping"/>
      </w:r>
      <w:r>
        <w:t xml:space="preserve">Đi vào sảnh, Úc Thụy cuối cùng cũng hiểu được, đúng là âm hồn bất tán Liễu Thường Thu…</w:t>
      </w:r>
      <w:r>
        <w:br w:type="textWrapping"/>
      </w:r>
      <w:r>
        <w:br w:type="textWrapping"/>
      </w:r>
      <w:r>
        <w:t xml:space="preserve">Liễu Thường Thu thấy Úc Thụy tiến vào, cũng không đứng dậy, vẫn cứ ngồi trên chủ vị, cười nói: “Đường công tử cuối cùng cũng trở lại, ta chờ đã lâu.”</w:t>
      </w:r>
      <w:r>
        <w:br w:type="textWrapping"/>
      </w:r>
      <w:r>
        <w:br w:type="textWrapping"/>
      </w:r>
      <w:r>
        <w:t xml:space="preserve">Úc Thụy thản nhiên nói: “Ta vừa đi có việc, không ngờ Liễu lão bản ghé thăm, chậm trễ khách quý.”</w:t>
      </w:r>
      <w:r>
        <w:br w:type="textWrapping"/>
      </w:r>
      <w:r>
        <w:br w:type="textWrapping"/>
      </w:r>
      <w:r>
        <w:t xml:space="preserve">Liễu Thường Thu chậm rãi cười nói: “Không có chậm trễ.”</w:t>
      </w:r>
      <w:r>
        <w:br w:type="textWrapping"/>
      </w:r>
      <w:r>
        <w:br w:type="textWrapping"/>
      </w:r>
      <w:r>
        <w:t xml:space="preserve">Tuy rằng hắn nói như vậy, nhưng ngữ khí cùng động tác một chút cũng không khiêm tốn như lời nói. Mặc dù Đường Kính lần trước có trách phạt hạ nhân thất trách trong Úc Hề viên nhưng lại chưa từng trách phạt Liễu Thường Thu, cho nên hắn vẫn cứ giữ nguyên thái độ như thế.</w:t>
      </w:r>
      <w:r>
        <w:br w:type="textWrapping"/>
      </w:r>
      <w:r>
        <w:br w:type="textWrapping"/>
      </w:r>
      <w:r>
        <w:t xml:space="preserve">Đường Kính cũng chẳng yêu thương gì Liễu Thường Thu. Thứ nhất hắn là người Khánh Vương gia đưa tới, cho dù Khánh Vương gia cùng Đường Kính có quan hệ không tồi, nhưng đưa ngay trước mắt bàn dân thiên hạ, động đến người Khánh Vương gia đưa tới, chẳng phải sẽ gây ra chuyện. Thứ hai Liễu Thường Thu cũng có lúc cần dùng đến, Triệu Hòa Khánh để hắn lại trong Đường gia, kỳ thật là muốn cho hai đào kép diễn cùng nhau, thế nhưng y thiên toán vạn toán, lại không ngờ đào kép này chỉ chuyên tìm Đường Úc Thụy gây sự.</w:t>
      </w:r>
      <w:r>
        <w:br w:type="textWrapping"/>
      </w:r>
      <w:r>
        <w:br w:type="textWrapping"/>
      </w:r>
      <w:r>
        <w:t xml:space="preserve">Những điều ấy vào mắt Liễu Thường Thu, lại thành Đường Kính dung túng hắn, cho nên mặc kệ Úc Thụy có về hay không, Liễu Thường Thu vẫn ngồi yên không động đậy.</w:t>
      </w:r>
      <w:r>
        <w:br w:type="textWrapping"/>
      </w:r>
      <w:r>
        <w:br w:type="textWrapping"/>
      </w:r>
      <w:r>
        <w:t xml:space="preserve">Liễu Thường Thu cười nói: “Nhưng mà trà đãi khách có chút chua, nha đầu trong viện có vẻ không hiểu quy củ.”</w:t>
      </w:r>
      <w:r>
        <w:br w:type="textWrapping"/>
      </w:r>
      <w:r>
        <w:br w:type="textWrapping"/>
      </w:r>
      <w:r>
        <w:t xml:space="preserve">Chỉ Hi thấy hắn kiêu ngạo như vậy, trợn tròn con mắt, chưa kịp mở miệng, chợt nghe Thời Việt đứng ở phía sau Úc Thụy cất tiếng: “Đãi khách dùng trà gì, nha đầu quy củ như thế nào đều là chuyện của chủ tử, cho dù có bày ra bộ dáng chủ tử tự cao tự đại, vừa nhe răng đã phát ra hơi thở nghèo kiết hủ lậu, kỳ thật không phải trà chua, mà là bản thân mình miệng chua.”</w:t>
      </w:r>
      <w:r>
        <w:br w:type="textWrapping"/>
      </w:r>
      <w:r>
        <w:br w:type="textWrapping"/>
      </w:r>
      <w:r>
        <w:t xml:space="preserve">Hắn nói xong lời này, Chỉ Hi vui vẻ cười “hi hi”, Úc Thụy cũng không nhịn được, khụ một tiếng che dấu khóe miệng cong lên, nghiêm mặt: “Thời Việt lắm miệng, sao có thể nói chuyện với khách nhân như vậy.”</w:t>
      </w:r>
      <w:r>
        <w:br w:type="textWrapping"/>
      </w:r>
      <w:r>
        <w:br w:type="textWrapping"/>
      </w:r>
      <w:r>
        <w:t xml:space="preserve">Thời Việt đáp: “Không phải nô tài lắm lời, chẳng qua là thấy chướng mắt.”</w:t>
      </w:r>
      <w:r>
        <w:br w:type="textWrapping"/>
      </w:r>
      <w:r>
        <w:br w:type="textWrapping"/>
      </w:r>
      <w:r>
        <w:t xml:space="preserve">Liễu Thường Thu chưa từng bị ai chế nhạo như vậy, hắn vẫn luôn là người khéo đưa đẩy, người khác chỉ chọn lời dễ nghe nói với hắn, từ khi bắt đầu làm lão bản gánh hát, đã không còn người nào nói hắn như thế nữa.</w:t>
      </w:r>
      <w:r>
        <w:br w:type="textWrapping"/>
      </w:r>
      <w:r>
        <w:br w:type="textWrapping"/>
      </w:r>
      <w:r>
        <w:t xml:space="preserve">Liễu Thường Thu cười lạnh: “Ngươi được nha, nói người khác miệng chua, cũng không soi lại bản thân.”</w:t>
      </w:r>
      <w:r>
        <w:br w:type="textWrapping"/>
      </w:r>
      <w:r>
        <w:br w:type="textWrapping"/>
      </w:r>
      <w:r>
        <w:t xml:space="preserve">Thời Việt đáp: “Bản thân ta là người cơ khổ, không cần soi cũng biết, nhưng lại cứ có vài người, chính mình rõ ràng không tốt số thì không nên tự cao tự đại.”</w:t>
      </w:r>
      <w:r>
        <w:br w:type="textWrapping"/>
      </w:r>
      <w:r>
        <w:br w:type="textWrapping"/>
      </w:r>
      <w:r>
        <w:t xml:space="preserve">Úc Thụy nghe xong, thấy đã đến lúc thêm mắm thêm muối mới cười nói: “Tuy rằng ta không biết Thời Việt đang nhắc đến là ai, nhưng mà nói rất đúng nha.”</w:t>
      </w:r>
      <w:r>
        <w:br w:type="textWrapping"/>
      </w:r>
      <w:r>
        <w:br w:type="textWrapping"/>
      </w:r>
      <w:r>
        <w:t xml:space="preserve">Lông mày Liễu Thường Thu dựng đứng lên, vẻ mặt giận dữ, hổn hển thở hắt ra mấy tiếng, cuối cùng trừng mắt nhìn Úc Thụy một cái, quay đầu bỏ đi.</w:t>
      </w:r>
      <w:r>
        <w:br w:type="textWrapping"/>
      </w:r>
      <w:r>
        <w:br w:type="textWrapping"/>
      </w:r>
      <w:r>
        <w:t xml:space="preserve">Chỉ Hi vừa cười vừa hô to: “Khách quý đi thong thả.”</w:t>
      </w:r>
      <w:r>
        <w:br w:type="textWrapping"/>
      </w:r>
      <w:r>
        <w:br w:type="textWrapping"/>
      </w:r>
      <w:r>
        <w:t xml:space="preserve">Úc Thụy nhìn nàng cười đến vui vẻ, nói: “Được rồi Chỉ Hi, tà ác vừa thôi, ngươi cũng ngày càng lớn mật, ngày thường ta quá nuông chiều ngươi rồi. Hôm nay may là Liễu Thường Thu, nếu là người khác, xem ngươi ăn hiếp được không.”</w:t>
      </w:r>
      <w:r>
        <w:br w:type="textWrapping"/>
      </w:r>
      <w:r>
        <w:br w:type="textWrapping"/>
      </w:r>
      <w:r>
        <w:t xml:space="preserve">Chỉ Hi bĩu môi: “Nô tỳ nhìn thấy hắn mới làm càn như thế, thật sự là đáng giận, nếu thấy người khác, nô tỳ mới không như thế đâu.”</w:t>
      </w:r>
      <w:r>
        <w:br w:type="textWrapping"/>
      </w:r>
      <w:r>
        <w:br w:type="textWrapping"/>
      </w:r>
      <w:r>
        <w:t xml:space="preserve">Úc Thụy nói: “Tự ngươi cũng không tin được lời vừa rồi.”</w:t>
      </w:r>
      <w:r>
        <w:br w:type="textWrapping"/>
      </w:r>
      <w:r>
        <w:br w:type="textWrapping"/>
      </w:r>
      <w:r>
        <w:t xml:space="preserve">“Nô tỳ biết sai rồi, lần sau không dám nữa.”</w:t>
      </w:r>
      <w:r>
        <w:br w:type="textWrapping"/>
      </w:r>
      <w:r>
        <w:br w:type="textWrapping"/>
      </w:r>
      <w:r>
        <w:t xml:space="preserve">Nàng nói xong, muốn thoát tội lần này, nhanh chóng quay đầu nhìn Thời Việt: “Ta nói tiểu tử ngươi, vừa mới không thấy một lúc, làm sao lại đổi tính rồi?”</w:t>
      </w:r>
      <w:r>
        <w:br w:type="textWrapping"/>
      </w:r>
      <w:r>
        <w:br w:type="textWrapping"/>
      </w:r>
      <w:r>
        <w:t xml:space="preserve">Thời Việt không nóng không lạnh mở miệng: “Tính ta là như vậy, có cái gì nói cái đấy, chẳng qua thấy chướng mắt mà thôi.”</w:t>
      </w:r>
      <w:r>
        <w:br w:type="textWrapping"/>
      </w:r>
      <w:r>
        <w:br w:type="textWrapping"/>
      </w:r>
      <w:r>
        <w:t xml:space="preserve">Úc Thụy nói: “Hiện giờ Thời Việt coi như là người trong Úc Hề viên, về sau các ngươi phải chiếu cố lẫn nhau, không được mở miệng tiểu tử ngậm miệng tiểu tử nữa.”</w:t>
      </w:r>
      <w:r>
        <w:br w:type="textWrapping"/>
      </w:r>
      <w:r>
        <w:br w:type="textWrapping"/>
      </w:r>
      <w:r>
        <w:t xml:space="preserve">Chỉ Hi nói: “Thiếu gia, ngài rõ ràng là thiên vị.”</w:t>
      </w:r>
      <w:r>
        <w:br w:type="textWrapping"/>
      </w:r>
      <w:r>
        <w:br w:type="textWrapping"/>
      </w:r>
      <w:r>
        <w:t xml:space="preserve">Kiều Tương tiến vào vừa lúc thấy Liễu Thường Thu đi ra, Kiều Tương chào hắn, đối phương cũng làm như không thấy, Kiều Tương nói: “Chỉ Hi thật không có quy củ, ta ở ngoài mười dặm còn nghe thấy tiếng cười của ngươi.”</w:t>
      </w:r>
      <w:r>
        <w:br w:type="textWrapping"/>
      </w:r>
      <w:r>
        <w:br w:type="textWrapping"/>
      </w:r>
      <w:r>
        <w:t xml:space="preserve">Chỉ Hi thấy nàng tiến vào liền lôi kéo Kiều Tương kể lại chuyện vừa rồi, tuy Úc Thụy nói đừng quá tà ác, nhưng mà quả thực là hả giận. Kiều Tương nghe xong cũng phải cười rộ lên.</w:t>
      </w:r>
      <w:r>
        <w:br w:type="textWrapping"/>
      </w:r>
      <w:r>
        <w:br w:type="textWrapping"/>
      </w:r>
      <w:r>
        <w:t xml:space="preserve">Kiều Tương hồi bẩm Đường Kính, đương nhiên cũng kể lại chuyện của Thời Việt: “Bản lĩnh nhìn người của thiếu gia thật sự là nhất đẳng, chẳng trách trời mưa to cũng muốn đi mang Thời Việt về, miệng lưỡi cùng tác phong kia đúng là không buông tha người ta.”</w:t>
      </w:r>
      <w:r>
        <w:br w:type="textWrapping"/>
      </w:r>
      <w:r>
        <w:br w:type="textWrapping"/>
      </w:r>
      <w:r>
        <w:t xml:space="preserve">Đường Kính nghe nàng nói xong, dặn dò: “Thời Việt này tính tình rất khó thuần phục, nếu về sau không nghe lời, thì không thể để hắn bên cạnh Úc Thụy.”</w:t>
      </w:r>
      <w:r>
        <w:br w:type="textWrapping"/>
      </w:r>
      <w:r>
        <w:br w:type="textWrapping"/>
      </w:r>
      <w:r>
        <w:t xml:space="preserve">Kiều Tương trả lời: “Lão gia yên tâm, trong lòng thiếu gia sáng tỏ như gương, mấy ngày nay theo nô tỳ thấy, thiếu gia có đôi khi chỉ là không muốn so đo, một Thời Việt còn chưa thành vấn đề.”</w:t>
      </w:r>
      <w:r>
        <w:br w:type="textWrapping"/>
      </w:r>
      <w:r>
        <w:br w:type="textWrapping"/>
      </w:r>
      <w:r>
        <w:t xml:space="preserve">Đường Kính nói: “Liễu Thường Thu không cần để ở nhà nữa, đuổi hắn đến cổ trạch đi, nếu an phận thì trước hết cứ cho hắn ở đó, nếu không an phận, kêu Thành Thứ đi nói Khánh Vương gia lĩnh người về đi.”</w:t>
      </w:r>
      <w:r>
        <w:br w:type="textWrapping"/>
      </w:r>
      <w:r>
        <w:br w:type="textWrapping"/>
      </w:r>
      <w:r>
        <w:t xml:space="preserve">“Này…”</w:t>
      </w:r>
      <w:r>
        <w:br w:type="textWrapping"/>
      </w:r>
      <w:r>
        <w:br w:type="textWrapping"/>
      </w:r>
      <w:r>
        <w:t xml:space="preserve">Kiều Tương hơi chần chờ: “Vâng, nô tỳ đi làm.”</w:t>
      </w:r>
      <w:r>
        <w:br w:type="textWrapping"/>
      </w:r>
      <w:r>
        <w:br w:type="textWrapping"/>
      </w:r>
      <w:r>
        <w:t xml:space="preserve">Tiểu thiếp Dung Tụ kia ở hậu viện nghe nói lão gia trở lại, sai người đến hỏi thăm xem tâm tình lão gia như thế nào, nếu vui vẻ thì phải nhanh chân tới gặp, không biết Đường Kính còn nhớ mình không, nếu không vui thì không thể động vào.</w:t>
      </w:r>
      <w:r>
        <w:br w:type="textWrapping"/>
      </w:r>
      <w:r>
        <w:br w:type="textWrapping"/>
      </w:r>
      <w:r>
        <w:t xml:space="preserve">Nha đầu sai vặt về đáp lời, “Cũng không biết tâm tình lão gia có tốt hay không, hình như cũng chẳng khác gì thường ngày. Nhưng mà hôm nay lão gia vừa bảo Kiều Tương chuyển Liễu Thường Thu Liễu lão bản ra khỏi viện, nhưng cũng không phải không cần, mà là đưa người đến cổ trạch. Ngài không biết chứ, cổ trạch kia nhiều năm không ai ở, nô tỳ nghe nói đã biến thành nhà ma rồi, cũng không biết lão gia có ý tứ gì.”</w:t>
      </w:r>
      <w:r>
        <w:br w:type="textWrapping"/>
      </w:r>
      <w:r>
        <w:br w:type="textWrapping"/>
      </w:r>
      <w:r>
        <w:t xml:space="preserve">Dung Tụ nghe xong, trong lòng lộp bộp. Tiểu nha đầu không biết Đường Kính có ý gì, nhưng trước đó vài ngày nàng nghe đồn đào kép này vì muốn làm lão thái thái vui đã đắc tội thiếu gia. Bây giờ sai người mang đi, nói dễ nghe là chuyển sang cổ trạch ở, nói khó nghe thì, Liễu Thường Thu này nửa đời sau cũng không biết còn có thể ngóc đầu lên không.</w:t>
      </w:r>
      <w:r>
        <w:br w:type="textWrapping"/>
      </w:r>
      <w:r>
        <w:br w:type="textWrapping"/>
      </w:r>
      <w:r>
        <w:t xml:space="preserve">Dung Tụ khó tránh khỏi nghĩ đến lúc Đường Úc Thụy vừa mới tiến vào nhà, mình còn cảm thấy hắn chỉ là một dã hài tử, nếu mình mang thai cốt nhục của lão gia, cho dù là nhi tử của tiểu thiếp, so với nhi tử không biết nhặt ở đâu về địa vị tất nhiên cao hơn. Lão thái thái bên kia dù thấy chướng mắt nhi tử của thiếp thất, nhưng cũng sẽ không tránh khỏi so sánh, một khi so sánh, nhất định hơn xa Đường Úc Thụy.</w:t>
      </w:r>
      <w:r>
        <w:br w:type="textWrapping"/>
      </w:r>
      <w:r>
        <w:br w:type="textWrapping"/>
      </w:r>
      <w:r>
        <w:t xml:space="preserve">Bản thân nàng mơ đẹp như vậy, hoành tráng như vậy, cuộc sống sau này cũng tính toán tốt như vậy rồi, nhưng không ngờ tất cả đều biến thành ảo tưởng, lão gia thật sự sủng ái trưởng tử nhặt về này…</w:t>
      </w:r>
      <w:r>
        <w:br w:type="textWrapping"/>
      </w:r>
      <w:r>
        <w:br w:type="textWrapping"/>
      </w:r>
      <w:r>
        <w:t xml:space="preserve">— Hết chương 28 —</w:t>
      </w:r>
      <w:r>
        <w:br w:type="textWrapping"/>
      </w:r>
      <w:r>
        <w:br w:type="textWrapping"/>
      </w:r>
    </w:p>
    <w:p>
      <w:pPr>
        <w:pStyle w:val="Heading2"/>
      </w:pPr>
      <w:bookmarkStart w:id="56" w:name="chương-29-tiến-cung"/>
      <w:bookmarkEnd w:id="56"/>
      <w:r>
        <w:t xml:space="preserve">29. Chương 29: Tiến Cung</w:t>
      </w:r>
    </w:p>
    <w:p>
      <w:pPr>
        <w:pStyle w:val="Compact"/>
      </w:pPr>
      <w:r>
        <w:br w:type="textWrapping"/>
      </w:r>
      <w:r>
        <w:br w:type="textWrapping"/>
      </w:r>
      <w:r>
        <w:t xml:space="preserve">Thời tiết rất nóng nực, mấy ngày gần đây liên tục mưa to, trời càng mưa lại càng nóng, hơi nước bốc lên phiêu tán trong không trung.</w:t>
      </w:r>
      <w:r>
        <w:br w:type="textWrapping"/>
      </w:r>
      <w:r>
        <w:br w:type="textWrapping"/>
      </w:r>
      <w:r>
        <w:t xml:space="preserve">Thân thể Úc Thụy vốn không khỏe, không thể chịu được thời tiết như vậy. Mặc dù hắn không để ý, nhưng thời tiết oi bức đến mức không thở nổi, trong người cực kì khó chịu.</w:t>
      </w:r>
      <w:r>
        <w:br w:type="textWrapping"/>
      </w:r>
      <w:r>
        <w:br w:type="textWrapping"/>
      </w:r>
      <w:r>
        <w:t xml:space="preserve">Úc Hề bắt đầu dọn hầm băng, kéo tán cây che nắng. Lúc trước chỉ có mình Chỉ Hi tận tâm làm việc, hiện giờ có ai không biết lão gia yêu thương thiếu gia nhất, nếu chậm trễ sẽ bị phạt nặng.</w:t>
      </w:r>
      <w:r>
        <w:br w:type="textWrapping"/>
      </w:r>
      <w:r>
        <w:br w:type="textWrapping"/>
      </w:r>
      <w:r>
        <w:t xml:space="preserve">Chỉ Hi cầm trái cây ướp lạnh tiến vào, nói: “Thiếu gia ăn miếng trái cây, nhưng lạnh lắm, nếu không thấy đỡ hơn, kêu đại phu đến bắt mạch nhé!”</w:t>
      </w:r>
      <w:r>
        <w:br w:type="textWrapping"/>
      </w:r>
      <w:r>
        <w:br w:type="textWrapping"/>
      </w:r>
      <w:r>
        <w:t xml:space="preserve">Úc Thụy bật cười: “Trời nóng kêu đại phu, hôm khác trời lạnh lại kêu đại phu, làm đại phu cũng thực bận rộn a.”</w:t>
      </w:r>
      <w:r>
        <w:br w:type="textWrapping"/>
      </w:r>
      <w:r>
        <w:br w:type="textWrapping"/>
      </w:r>
      <w:r>
        <w:t xml:space="preserve">“Thiếu gia đừng chủ quan, lão gia hỏi thăm nhiều đến nỗi Kiều Tương tỷ cũng phải chịu thua đó!”</w:t>
      </w:r>
      <w:r>
        <w:br w:type="textWrapping"/>
      </w:r>
      <w:r>
        <w:br w:type="textWrapping"/>
      </w:r>
      <w:r>
        <w:t xml:space="preserve">Úc Thụy cắn một miếng trái cây, nhai nhai trong miệng, nói: “Ngực ta chỉ hơi hơi tức một chút.”</w:t>
      </w:r>
      <w:r>
        <w:br w:type="textWrapping"/>
      </w:r>
      <w:r>
        <w:br w:type="textWrapping"/>
      </w:r>
      <w:r>
        <w:t xml:space="preserve">Lúc này Thời Việt bưng thuốc mang về từ trên chùa vào nói: “Thuốc được rồi.”</w:t>
      </w:r>
      <w:r>
        <w:br w:type="textWrapping"/>
      </w:r>
      <w:r>
        <w:br w:type="textWrapping"/>
      </w:r>
      <w:r>
        <w:t xml:space="preserve">Chỉ Hi nhanh chóng lấy một đĩa mứt quả từ bàn thấp bên cạnh, để thiếu gia đỡ phải chịu thuốc đắng.</w:t>
      </w:r>
      <w:r>
        <w:br w:type="textWrapping"/>
      </w:r>
      <w:r>
        <w:br w:type="textWrapping"/>
      </w:r>
      <w:r>
        <w:t xml:space="preserve">Thời Việt nhìn Úc Thụy uống thuốc, vẫn là vẻ mặt kiêu căng, nhưng ở chung mấy ngày nay, cách nói năng cũng có chút thay đổi: “Nếu thiếu gia cảm thấy tức ngực, không cần thỉnh mấy tên lang băm kia làm gì.”</w:t>
      </w:r>
      <w:r>
        <w:br w:type="textWrapping"/>
      </w:r>
      <w:r>
        <w:br w:type="textWrapping"/>
      </w:r>
      <w:r>
        <w:t xml:space="preserve">Chỉ Hi cười nói: “Thật lớn lối a, chẳng lẽ nhóc con nhà ngươi biết xem bệnh?”</w:t>
      </w:r>
      <w:r>
        <w:br w:type="textWrapping"/>
      </w:r>
      <w:r>
        <w:br w:type="textWrapping"/>
      </w:r>
      <w:r>
        <w:t xml:space="preserve">Thời Việt nghe nàng gọi mình là nhóc con, khuôn mặt nhất thời cúi gằm xuống, Úc Thụy lên tiếng: “Chỉ Hi, ngươi vẫn luôn nói năng không kiêng kị, Thời Việt còn lớn hơn ngươi mấy tuổi, nếu hắn là nhóc con, ngươi chẳng phải là em bé miệng còn hôi sữa.”</w:t>
      </w:r>
      <w:r>
        <w:br w:type="textWrapping"/>
      </w:r>
      <w:r>
        <w:br w:type="textWrapping"/>
      </w:r>
      <w:r>
        <w:t xml:space="preserve">Chỉ Hi vẻ mặt đau khổ nói: “Thiếu gia sao lại giúp hắn, thật sự là thiên vị đến mức liếc mắt một cái đã nhìn ra.”</w:t>
      </w:r>
      <w:r>
        <w:br w:type="textWrapping"/>
      </w:r>
      <w:r>
        <w:br w:type="textWrapping"/>
      </w:r>
      <w:r>
        <w:t xml:space="preserve">Thời Việt không để ý tới nàng, tiếp tục nói: “Mặc dù ta không thể chữa bệnh nặng, nhưng mấy bệnh vặt vãnh thì thừa sức múa bút thành văn, cha ta…”</w:t>
      </w:r>
      <w:r>
        <w:br w:type="textWrapping"/>
      </w:r>
      <w:r>
        <w:br w:type="textWrapping"/>
      </w:r>
      <w:r>
        <w:t xml:space="preserve">Lúc hắn nhắc tới cha mình dừng lại một chút, sau đó lại giống như không có việc gì nói tiếp: “Cha ta khi còn tại thế chính là đại phu, ta từng theo cha học y thuật, không dám nói cao minh, nhưng cũng biết một hai.”</w:t>
      </w:r>
      <w:r>
        <w:br w:type="textWrapping"/>
      </w:r>
      <w:r>
        <w:br w:type="textWrapping"/>
      </w:r>
      <w:r>
        <w:t xml:space="preserve">Úc Thụy nghĩ đến chuyện đời trước, phụ thân Thời Việt là đại phu, danh tiếng cũng không nhỏ, ở địa phương rất được trọng vọng, không khỏi nhẹ giọng thở dài: “Được rồi.”</w:t>
      </w:r>
      <w:r>
        <w:br w:type="textWrapping"/>
      </w:r>
      <w:r>
        <w:br w:type="textWrapping"/>
      </w:r>
      <w:r>
        <w:t xml:space="preserve">Chỉ Hi nói: “Nếu ngươi biết y thuật, còn không nhanh chóng xem bệnh cho thiếu gia!”</w:t>
      </w:r>
      <w:r>
        <w:br w:type="textWrapping"/>
      </w:r>
      <w:r>
        <w:br w:type="textWrapping"/>
      </w:r>
      <w:r>
        <w:t xml:space="preserve">Thời Việt bảo Chỉ Hi đi lấy một cái gối nhỏ đến, đặt dưới cổ tay Úc Thụy. Thời Việt bắt mạch cho Úc Thụy, đầu tiên là tay trái, sau đó chuyển sang tay phải,. Hắn đem ba ngón tay khép lại đặt lên trên cổ tay Úc Thụy, nhăn mày, không biết có nhìn ra cái gì không, nhưng cũng rất ra dáng.</w:t>
      </w:r>
      <w:r>
        <w:br w:type="textWrapping"/>
      </w:r>
      <w:r>
        <w:br w:type="textWrapping"/>
      </w:r>
      <w:r>
        <w:t xml:space="preserve">Chỉ Hi không dám hé miệng, yên lặng chờ một hồi. Thời Việt thu tay lại, nói: “Thân thể thiếu gia rất yếu, kinh mạch không lưu thông, nếu cứ để như vậy mà không tỉ mỉ điều trị, chỉ sợ thời gian không còn nhiều.”</w:t>
      </w:r>
      <w:r>
        <w:br w:type="textWrapping"/>
      </w:r>
      <w:r>
        <w:br w:type="textWrapping"/>
      </w:r>
      <w:r>
        <w:t xml:space="preserve">“Phi!”</w:t>
      </w:r>
      <w:r>
        <w:br w:type="textWrapping"/>
      </w:r>
      <w:r>
        <w:br w:type="textWrapping"/>
      </w:r>
      <w:r>
        <w:t xml:space="preserve">Chỉ Hi nghe xong phun phì phì liên tục: “Ăn nói thô tục ăn nói thô tục, hiếm lắm mới có dịp để ngươi làm chút chính sự, lại bắt đầu nói năng bừa bãi, cẩn thận lão gia nghe thấy vả cái miệng ngươi.”</w:t>
      </w:r>
      <w:r>
        <w:br w:type="textWrapping"/>
      </w:r>
      <w:r>
        <w:br w:type="textWrapping"/>
      </w:r>
      <w:r>
        <w:t xml:space="preserve">Thời Việt nói: “Nếu ngươi thích nghe lời dễ nghe, thì không nên tìm đại phu xem bệnh, gọi bọn bịp bợm giang hồ chẳng phải là tốt hơn.”</w:t>
      </w:r>
      <w:r>
        <w:br w:type="textWrapping"/>
      </w:r>
      <w:r>
        <w:br w:type="textWrapping"/>
      </w:r>
      <w:r>
        <w:t xml:space="preserve">Chỉ Hi nhất thời cứng họng, cũng không biết nói cái gì cho phải.</w:t>
      </w:r>
      <w:r>
        <w:br w:type="textWrapping"/>
      </w:r>
      <w:r>
        <w:br w:type="textWrapping"/>
      </w:r>
      <w:r>
        <w:t xml:space="preserve">Úc Thụy thở dài: “Xem ra thân thể của ta đã không thể cứu chữa.”</w:t>
      </w:r>
      <w:r>
        <w:br w:type="textWrapping"/>
      </w:r>
      <w:r>
        <w:br w:type="textWrapping"/>
      </w:r>
      <w:r>
        <w:t xml:space="preserve">Thời Việt đápi: “Không tới mức không cứu được. Sau này thiếu gia chú ý đến thân thể, đừng chủ quan, ăn dược thiện tẩm bổ thì muốn hỏng người cũng không dễ dàng như vậy.”</w:t>
      </w:r>
      <w:r>
        <w:br w:type="textWrapping"/>
      </w:r>
      <w:r>
        <w:br w:type="textWrapping"/>
      </w:r>
      <w:r>
        <w:t xml:space="preserve">Hắn nói xong lại đi đến bàn viết một hồi, kê một phương thuốc, nói: “Nếu thiếu gia tin ta, có thể dùng đơn thuốc này, điều trị thể hư cũng có thể giảm bớt một chút chứng tức ngực của thiếu gia.”</w:t>
      </w:r>
      <w:r>
        <w:br w:type="textWrapping"/>
      </w:r>
      <w:r>
        <w:br w:type="textWrapping"/>
      </w:r>
      <w:r>
        <w:t xml:space="preserve">Úc Thụy bật cười: “Nói cái gì tin với chả không tin, ngươi cũng đã ở trong Úc Hề viên mấy ngày, nếu ta không tin tưởng ngươi, còn để Chỉ Hi đùa giỡn với ngươi như vậy sao?”</w:t>
      </w:r>
      <w:r>
        <w:br w:type="textWrapping"/>
      </w:r>
      <w:r>
        <w:br w:type="textWrapping"/>
      </w:r>
      <w:r>
        <w:t xml:space="preserve">Nói xong kêu Chỉ Hi tiếp nhận phương thuốc đưa đi phòng bếp sắc thuốc, nói: “Số ta trời sinh đã là một cái ấm sắc thuốc, uống thuốc còn nhiều hơn ăn cơm.”</w:t>
      </w:r>
      <w:r>
        <w:br w:type="textWrapping"/>
      </w:r>
      <w:r>
        <w:br w:type="textWrapping"/>
      </w:r>
      <w:r>
        <w:t xml:space="preserve">Chỉ Hi cầm lấy phương thuốc nhưng không đi thẳng đến tiểu trù phòng mà ra khỏi Úc Hề viên, vừa lúc đụng phải Kiều Tương đang bận tối mắt tối mũi.</w:t>
      </w:r>
      <w:r>
        <w:br w:type="textWrapping"/>
      </w:r>
      <w:r>
        <w:br w:type="textWrapping"/>
      </w:r>
      <w:r>
        <w:t xml:space="preserve">Chỉ Hi vội nói: “Kiều Tương tỷ, đúng lúc ta có chuyện tìm ngươi đây!”</w:t>
      </w:r>
      <w:r>
        <w:br w:type="textWrapping"/>
      </w:r>
      <w:r>
        <w:br w:type="textWrapping"/>
      </w:r>
      <w:r>
        <w:t xml:space="preserve">Kiều Tương nói: “Làm cái gì mà hoang mang rối loạn như thế.”</w:t>
      </w:r>
      <w:r>
        <w:br w:type="textWrapping"/>
      </w:r>
      <w:r>
        <w:br w:type="textWrapping"/>
      </w:r>
      <w:r>
        <w:t xml:space="preserve">Chỉ Hi lấy phương thuốc ra cho nàng nhìn, nói: “Đây là cái người tên Thời Việt hôm kia mới vào phủ kê phương thuốc cho thiếu gia. Mặc dù Thời Việt là người ổn trọng, nhưng ta không thế nào yên tâm, Kiều Tương tỷ ngươi hiểu biết nhiều, cầm phương thuốc này thỉnh đại phu nhìn xem có dùng được không.”</w:t>
      </w:r>
      <w:r>
        <w:br w:type="textWrapping"/>
      </w:r>
      <w:r>
        <w:br w:type="textWrapping"/>
      </w:r>
      <w:r>
        <w:t xml:space="preserve">Kiều Tương cười nói: “Ngươi đi theo thiếu gia mấy ngày nay, rốt cục cũng học được cẩn thận, thật không dễ dàng.”</w:t>
      </w:r>
      <w:r>
        <w:br w:type="textWrapping"/>
      </w:r>
      <w:r>
        <w:br w:type="textWrapping"/>
      </w:r>
      <w:r>
        <w:t xml:space="preserve">Chỉ Hi bị nàng trêu ghẹo mấy câu. Kiều Tương cũng nhanh chóng dứt khoát cầm phương thuốc đi, nói nếu là phương thuốc hay, nàng hỏi xong sẽ trực tiếp đưa đến tiểu trù phòng, nếu phương thuốc không dùng được sẽ nói cho nàng.</w:t>
      </w:r>
      <w:r>
        <w:br w:type="textWrapping"/>
      </w:r>
      <w:r>
        <w:br w:type="textWrapping"/>
      </w:r>
      <w:r>
        <w:t xml:space="preserve">Chỉ Hi lại yên tâm trở về.</w:t>
      </w:r>
      <w:r>
        <w:br w:type="textWrapping"/>
      </w:r>
      <w:r>
        <w:br w:type="textWrapping"/>
      </w:r>
      <w:r>
        <w:t xml:space="preserve">Chỉ Hi vừa xuất môn, khách nhân đã tới Úc Hề viên, chính là tiểu thiếp Dung Tụ ở hậu viện.</w:t>
      </w:r>
      <w:r>
        <w:br w:type="textWrapping"/>
      </w:r>
      <w:r>
        <w:br w:type="textWrapping"/>
      </w:r>
      <w:r>
        <w:t xml:space="preserve">Dung Tụ như cũ được một đám nha hoàn ma ma vây quanh, vô cùng phô trương.</w:t>
      </w:r>
      <w:r>
        <w:br w:type="textWrapping"/>
      </w:r>
      <w:r>
        <w:br w:type="textWrapping"/>
      </w:r>
      <w:r>
        <w:t xml:space="preserve">Thời Việt chưa từng thấy Dung Tụ, cũng không biết nàng là dạng người gì.</w:t>
      </w:r>
      <w:r>
        <w:br w:type="textWrapping"/>
      </w:r>
      <w:r>
        <w:br w:type="textWrapping"/>
      </w:r>
      <w:r>
        <w:t xml:space="preserve">Dung Tụ vào Úc Hề viên, nha hoàn bên người còn cầm theo thực hạp cùng vài đồ vật này nọ. Dung Tụ vừa thấy Úc Thụy, đột nhiên cười nói: “Ai yô, mấy ngày không thấy, bộ dáng thiếu gia càng ngày càng chỉnh tề đẹp đẽ, đừng nói người bình thường không thể so sánh với thiếu gia ta, cho dù chủ tử nhà khác cũng không theo kịp.”</w:t>
      </w:r>
      <w:r>
        <w:br w:type="textWrapping"/>
      </w:r>
      <w:r>
        <w:br w:type="textWrapping"/>
      </w:r>
      <w:r>
        <w:t xml:space="preserve">Úc Thụy không biết vì sao nàng đến đây, lần trước gặp mặt còn chăm chăm bới móc, hiện giờ lại giống như cả người đều thay đổi, bắt đầu quay sang nịnh bợ mình.</w:t>
      </w:r>
      <w:r>
        <w:br w:type="textWrapping"/>
      </w:r>
      <w:r>
        <w:br w:type="textWrapping"/>
      </w:r>
      <w:r>
        <w:t xml:space="preserve">Dung Tụ sai nha hoàn buông lễ vật xuống, cũng mặc kệ phản ứng của Úc Thụy, ra vẻ quen thuộc tự tiện ngồi xuống, cười nói: “Ta nghe nói thiếu gia bị bệnh, trong lòng sốt ruột hoảng hốt, nhưng không biết thiếu gia thích ăn gì, nên đưa những thứ gì đến, dứt khoát cầm nhiều một chút, coi như là một mảnh tâm ý của ta. Thiếu gia phải chú ý thân thể mới được, không cần việc gì cũng cậy mạnh, đừng để lão gia lo lắng.”</w:t>
      </w:r>
      <w:r>
        <w:br w:type="textWrapping"/>
      </w:r>
      <w:r>
        <w:br w:type="textWrapping"/>
      </w:r>
      <w:r>
        <w:t xml:space="preserve">Úc Thụy nhìn nàng tự quyết định, lại ân cần như vậy, đành phải qua quýt đối phó một câu.</w:t>
      </w:r>
      <w:r>
        <w:br w:type="textWrapping"/>
      </w:r>
      <w:r>
        <w:br w:type="textWrapping"/>
      </w:r>
      <w:r>
        <w:t xml:space="preserve">Dung Tụ kia đưa đồ vật xong lại không đi, vẫn cứ ngồi, tựa hồ muốn tán gẫu với Úc Thụy: “Nói đến thời tiết cũng thật là, nóng nực muốn chết, thân mình xương cốt cũng muốn bị thời tiết này làm cho mệt mỏi, không phải mỗi mình ngươi, nghe nói Đường Sanh công tử bên tây uyển hôm kia cũng bị bệnh, lão gia bảo Kiều Tương đi thăm rồi.”</w:t>
      </w:r>
      <w:r>
        <w:br w:type="textWrapping"/>
      </w:r>
      <w:r>
        <w:br w:type="textWrapping"/>
      </w:r>
      <w:r>
        <w:t xml:space="preserve">Úc Thụy nghe đến đây, hóa ra Dung Tụ tới châm ngòi ly gián, trước kia nàng với mình có xung đột, không chiếm được chỗ gì tốt, bây giờ gió đổi chiều, muốn ngồi làm ngư ông đắc lợi.</w:t>
      </w:r>
      <w:r>
        <w:br w:type="textWrapping"/>
      </w:r>
      <w:r>
        <w:br w:type="textWrapping"/>
      </w:r>
      <w:r>
        <w:t xml:space="preserve">Dung Tụ cũng không cần Úc Thụy tiếp chuyện, tiếp tục tự nói tự nghe: “Ai yô, nghe nói Đường Sanh công tử kia, thân mình cũng yếu đuối, nhưng mà hắn là đào kép, nhu nhược một chút mới động lòng người nha! Cũng tại mấy trận mưa, Đường Sanh công tử ngã bệnh, nằm liệt giường, lão gia sai Kiều Tương gọi đại phu đến xem. Cũng đúng thôi, Đường Sanh công tử người ta là tiểu mỹ nhân Hoàng Thượng ngự ban, thân phận quý giá, bộ dáng xinh đẹp miễn bàn, lại khéo làm người, cao thấp trong nhà này, người nào lại không biết Đường Sanh công tử tốt bụng, đối xử với hạ nhân như người thân, danh tiếng còn tốt hơn so với chủ tử chúng ta nha.”</w:t>
      </w:r>
      <w:r>
        <w:br w:type="textWrapping"/>
      </w:r>
      <w:r>
        <w:br w:type="textWrapping"/>
      </w:r>
      <w:r>
        <w:t xml:space="preserve">Thời Việt đứng một bên, đột nhiên lên tiếng: “Ai là chủ tử, ngươi lại muốn cùng ngồi cùng ăn với thiếu gia của chúng ta, nghĩ hay nhỉ bà cô?”</w:t>
      </w:r>
      <w:r>
        <w:br w:type="textWrapping"/>
      </w:r>
      <w:r>
        <w:br w:type="textWrapping"/>
      </w:r>
      <w:r>
        <w:t xml:space="preserve">Thời Việt cứ mở miệng là không buông tha người, hơn nữa hắn biết nhìn hoàn cảnh hơn Chỉ Hi. Tuy lời nói luôn khó nghe, nhưng biết lúc nào không nên nói nhiều, chẳng qua chỉ là một tiểu thiếp mà thôi, ở trong mắt Thời Việt cũng không tính là gì, nghe nàng nói mấy câu không lọt tai, vì thế không nhịn được đáp một câu.</w:t>
      </w:r>
      <w:r>
        <w:br w:type="textWrapping"/>
      </w:r>
      <w:r>
        <w:br w:type="textWrapping"/>
      </w:r>
      <w:r>
        <w:t xml:space="preserve">Úc Thụy biết hắn lại bắt đầu rồi, chờ Thời Việt nói xong, cũng vừa che dấu ý cười, vừa làm ra vẻ quát: “Thời Việt thật không quy củ.”</w:t>
      </w:r>
      <w:r>
        <w:br w:type="textWrapping"/>
      </w:r>
      <w:r>
        <w:br w:type="textWrapping"/>
      </w:r>
      <w:r>
        <w:t xml:space="preserve">Dung Tụ nghe xong trên mặt biến sắc, trừng mắt, trong lòng cũng một trận rối rắm không biết tư vị gì, chỉ đành cười khan nói: “Không có việc gì không có việc gì, đều là người một nhà, nói chuyện thẳng thắn chứng tỏ quan hệ thân thiết, ta chỉ nói cho vui thôi. Mà cũng phải, ta chỉ là một tiểu thiếp, mềm yếu dễ gần, lại không có địa vị gì, một khi có người khác dung mạo đẹp hơn, ta liền thất sủng, chẳng trách người khác luôn khi dễ ta. Tục ngữ nói chẳng sai, quả hồng mềm dễ nắm, ta chính là người bạc mệnh.”</w:t>
      </w:r>
      <w:r>
        <w:br w:type="textWrapping"/>
      </w:r>
      <w:r>
        <w:br w:type="textWrapping"/>
      </w:r>
      <w:r>
        <w:t xml:space="preserve">Úc Thụy cười gượng hai tiếng, cái gì “mềm yếu lại dễ gần”, nếu hắn uống ngụm trà, chắc chắn đã phun hết ra.</w:t>
      </w:r>
      <w:r>
        <w:br w:type="textWrapping"/>
      </w:r>
      <w:r>
        <w:br w:type="textWrapping"/>
      </w:r>
      <w:r>
        <w:t xml:space="preserve">Dung Tụ tự biên tự diễn, đến khi Chỉ Hi trở về, lại ngồi một hồi lâu, mới đứng dậy nói: “Không nói chuyện nữa, thiếu gia cũng đừng giữ ta, ta muốn đi Tây Uyển thăm Đường Sanh công tử.”</w:t>
      </w:r>
      <w:r>
        <w:br w:type="textWrapping"/>
      </w:r>
      <w:r>
        <w:br w:type="textWrapping"/>
      </w:r>
      <w:r>
        <w:t xml:space="preserve">Úc Thụy nói: “Thời Việt tiễn khách.”</w:t>
      </w:r>
      <w:r>
        <w:br w:type="textWrapping"/>
      </w:r>
      <w:r>
        <w:br w:type="textWrapping"/>
      </w:r>
      <w:r>
        <w:t xml:space="preserve">Dung Tụ vừa nghe Thời Việt, chặn lại nói: “Không cần tiễn không cần tiễn, thiếu gia khách khí với ta làm gì, ta có nha đầu ma ma đi cùng rồi a.”</w:t>
      </w:r>
      <w:r>
        <w:br w:type="textWrapping"/>
      </w:r>
      <w:r>
        <w:br w:type="textWrapping"/>
      </w:r>
      <w:r>
        <w:t xml:space="preserve">Dứt lời, Dung Tụ được mấy người nha hoàn vây quanh đi khỏi, Chỉ Hi cười nói: “Thời Việt ngươi thật sự trở thành ác quỷ sao, nhìn bộ dáng sợ hãi của nàng đi.”</w:t>
      </w:r>
      <w:r>
        <w:br w:type="textWrapping"/>
      </w:r>
      <w:r>
        <w:br w:type="textWrapping"/>
      </w:r>
      <w:r>
        <w:t xml:space="preserve">Kiều Tương cầm phương thuốc cho đại phu xem, đại phu đầu tiên vê râu mép không nói lời nào, lại nhíu mày vỗ án, cuối cùng liên tiếp hô vài tiếng “Hay”, mới nói phương thuốc này thật sự thần kỳ, bổ khí dưỡng huyết tuyệt diệu, hồi trước tại sao hắn lại không nghĩ ra a.</w:t>
      </w:r>
      <w:r>
        <w:br w:type="textWrapping"/>
      </w:r>
      <w:r>
        <w:br w:type="textWrapping"/>
      </w:r>
      <w:r>
        <w:t xml:space="preserve">Kiều Tương nghe xong cũng thực ngạc nhiên, chẳng lẽ thiếu gia mang về một thần y, lại là một thần y tuổi còn nhỏ như vậy.</w:t>
      </w:r>
      <w:r>
        <w:br w:type="textWrapping"/>
      </w:r>
      <w:r>
        <w:br w:type="textWrapping"/>
      </w:r>
      <w:r>
        <w:t xml:space="preserve">Vì thế đem phương thuốc đưa cho tiểu trù phòng, căn đúng thời gian sắc thuốc cho thiếu gia uống.</w:t>
      </w:r>
      <w:r>
        <w:br w:type="textWrapping"/>
      </w:r>
      <w:r>
        <w:br w:type="textWrapping"/>
      </w:r>
      <w:r>
        <w:t xml:space="preserve">Úc Thụy từ chùa trở về nghỉ ngơi được hai ngày, ngày mai muốn đến thư viện, chợt thấy một tiểu tư làm việc ở chủ trạch nghiêng ngả lảo đảo chạy vào sân, hô: “Thiếu gia, không tốt! Chuyện lớn a! Thái giám Nguyên Bật bên người Hoàng Thượng đến đây!”</w:t>
      </w:r>
      <w:r>
        <w:br w:type="textWrapping"/>
      </w:r>
      <w:r>
        <w:br w:type="textWrapping"/>
      </w:r>
      <w:r>
        <w:t xml:space="preserve">Úc Thụy nghe xong đầu tiên là sửng sốt, lập tức hỏi: “Lão gia đâu?”</w:t>
      </w:r>
      <w:r>
        <w:br w:type="textWrapping"/>
      </w:r>
      <w:r>
        <w:br w:type="textWrapping"/>
      </w:r>
      <w:r>
        <w:t xml:space="preserve">Tiểu tư trả lời: “Lão gia sáng nay đã ra ngoài thành xem mấy cửa hàng, tựa hồ muốn mua, lúc này không ở trong nhà! Quản gia để cho ta tới gọi thiếu gia, hắn đi trước ứng phó.”</w:t>
      </w:r>
      <w:r>
        <w:br w:type="textWrapping"/>
      </w:r>
      <w:r>
        <w:br w:type="textWrapping"/>
      </w:r>
      <w:r>
        <w:t xml:space="preserve">Úc Thụy nghe xong, cũng không biết Nguyên Bật đến đây có chuyện gì, vội vàng để Chỉ Hi Thời Việt giúp hắn thay quần áo, sau đó đi ra ngoài nghênh đón.</w:t>
      </w:r>
      <w:r>
        <w:br w:type="textWrapping"/>
      </w:r>
      <w:r>
        <w:br w:type="textWrapping"/>
      </w:r>
      <w:r>
        <w:t xml:space="preserve">Hiện giờ Đường Kính đang ở bên ngoài, cho nên trong nhà mới không có người giải quyết đại sự, cho dù có lão thái thái, nhưng thái phu nhân chung quy cũng chỉ là nữ nhân, không gánh vác được chuyện lớn.</w:t>
      </w:r>
      <w:r>
        <w:br w:type="textWrapping"/>
      </w:r>
      <w:r>
        <w:br w:type="textWrapping"/>
      </w:r>
      <w:r>
        <w:t xml:space="preserve">Thời điểm Úc Thụy đi ra ngoài, Thành Thứ đã chuẩn bị xong việc đón tiếp. Úc Thụy ra cửa, vừa lúc thấy Nguyên Bật cưỡi con ngựa cao to, được một đống người vây quanh đến trước Đường gia, khí thế diễu võ dương oai kia cũng không hề tầm thường.</w:t>
      </w:r>
      <w:r>
        <w:br w:type="textWrapping"/>
      </w:r>
      <w:r>
        <w:br w:type="textWrapping"/>
      </w:r>
      <w:r>
        <w:t xml:space="preserve">Nguyên Bật tươi cười xuống ngựa, cũng không lấy ra thánh chỉ, chỉ cười nói: “Thánh Thượng có khẩu dụ, truyền Đường Úc Thụy nhi tử Đường Kính tiến cung diện thánh.”</w:t>
      </w:r>
      <w:r>
        <w:br w:type="textWrapping"/>
      </w:r>
      <w:r>
        <w:br w:type="textWrapping"/>
      </w:r>
      <w:r>
        <w:t xml:space="preserve">Úc Thụy sợ run một chút, nghe ý tứ những lời này, cũng không biết có phải hắn suy nghĩ nhiều hay không, dường như Hoàng Thượng biết hôm nay Đường Kính không có nhà, mới đặc biệt gọi hắn tiến cung.</w:t>
      </w:r>
      <w:r>
        <w:br w:type="textWrapping"/>
      </w:r>
      <w:r>
        <w:br w:type="textWrapping"/>
      </w:r>
      <w:r>
        <w:t xml:space="preserve">Nguyên Bật truyền khẩu dụ xong nhanh chóng bước đi, Úc Thụy muốn tắm rửa thay lễ phục, lại để Thành Thứ ra ngoại thành tìm Đường Kính. Thành Thứ không dám chậm trễ, ra roi thúc ngựa đi.</w:t>
      </w:r>
      <w:r>
        <w:br w:type="textWrapping"/>
      </w:r>
      <w:r>
        <w:br w:type="textWrapping"/>
      </w:r>
      <w:r>
        <w:t xml:space="preserve">Úc Thụy thay đổi xiêm y, Thời Việt thân là tùy tùng đi theo cỗ kiệu, đi thẳng tới cửa cung.</w:t>
      </w:r>
      <w:r>
        <w:br w:type="textWrapping"/>
      </w:r>
      <w:r>
        <w:br w:type="textWrapping"/>
      </w:r>
      <w:r>
        <w:t xml:space="preserve">Nguyên Bật truyền khẩu dụ để Úc Thụy chờ trong đình tại hoa viên, xem chừng, tựa hồ là muốn tán gẫu, cũng không phải chuyện hệ trọng gì, bằng không vì sao lại diện thánh ở trong đình.</w:t>
      </w:r>
      <w:r>
        <w:br w:type="textWrapping"/>
      </w:r>
      <w:r>
        <w:br w:type="textWrapping"/>
      </w:r>
      <w:r>
        <w:t xml:space="preserve">Úc Thụy đến một lúc, được nội thị thông truyền, Triệu Lê truyền hắn vào, lúc này Thời Việt mới đẩy Úc Thụy đi vào đình.</w:t>
      </w:r>
      <w:r>
        <w:br w:type="textWrapping"/>
      </w:r>
      <w:r>
        <w:br w:type="textWrapping"/>
      </w:r>
      <w:r>
        <w:t xml:space="preserve">Triệu Lê đang ngồi trong đình trong ngắm hoa uống trà, ngồi bên cạnh không phải ai khác, chính là xuất thân Đường gia Kỳ phi nương nương.</w:t>
      </w:r>
      <w:r>
        <w:br w:type="textWrapping"/>
      </w:r>
      <w:r>
        <w:br w:type="textWrapping"/>
      </w:r>
      <w:r>
        <w:t xml:space="preserve">Kỳ phi nương nương không biết Úc Thụy, nhưng nhìn hắn ngồi trên xe lăn, khí chất xuất trần, luận tuổi tác đều giống trong lời đồn, có vài phần nghi hoặc, không khỏi bắt đầu đánh giá.</w:t>
      </w:r>
      <w:r>
        <w:br w:type="textWrapping"/>
      </w:r>
      <w:r>
        <w:br w:type="textWrapping"/>
      </w:r>
      <w:r>
        <w:t xml:space="preserve">Úc Thụy tiến lên, hắn ngồi xe lăn không thể hành lễ, đành phải miệng nói bái kiến, Triệu Lê cười nói: “Đừng đa lễ, hôm nay gọi ngươi tiến cung, kỳ thật chỉ có hai chuyện. Thứ nhất là Kỳ phi tiến cung đã nhiều năm, chưa từng gặp qua thân nhân, hiện giờ Đường gia có trưởng tử, cũng nên để Kỳ phi nhìn cháu ruột một cái.”</w:t>
      </w:r>
      <w:r>
        <w:br w:type="textWrapping"/>
      </w:r>
      <w:r>
        <w:br w:type="textWrapping"/>
      </w:r>
      <w:r>
        <w:t xml:space="preserve">Kỳ phi mở to hai mắt, nhìn Úc Thụy một cái, lại nhìn Triệu Lê một cái, vội quỳ xuống nói: “Thần thiếp tạ Hoàng Thượng long ân.”</w:t>
      </w:r>
      <w:r>
        <w:br w:type="textWrapping"/>
      </w:r>
      <w:r>
        <w:br w:type="textWrapping"/>
      </w:r>
      <w:r>
        <w:t xml:space="preserve">Triệu Lê vội đỡ Kỳ phi dậy, tiếp tục cười nói với Úc Thụy: “Thứ hai là, thái hậu cũng muốn trông thấy ngươi.”</w:t>
      </w:r>
      <w:r>
        <w:br w:type="textWrapping"/>
      </w:r>
      <w:r>
        <w:br w:type="textWrapping"/>
      </w:r>
      <w:r>
        <w:t xml:space="preserve">Trong lòng Úc Thụy có chút bồn chồn. Lẽ ra cho dù Đường Kính có tiếp tục nắm quyền, chuyện này cũng không thể kinh động đến thái hậu, thái hậu muốn gặp hắn không biết là vì chuyện gì.</w:t>
      </w:r>
      <w:r>
        <w:br w:type="textWrapping"/>
      </w:r>
      <w:r>
        <w:br w:type="textWrapping"/>
      </w:r>
      <w:r>
        <w:t xml:space="preserve">Kỳ phi tiến cung cũng không phải mới vài năm, tuy rằng vẫn luôn muốn gió được gió muốn mưa được mưa, nhưng không thể về nhà thăm viếng, đối với một nữ tử mà nói, thủy chung cũng sẽ cảm thấy cô đơn.</w:t>
      </w:r>
      <w:r>
        <w:br w:type="textWrapping"/>
      </w:r>
      <w:r>
        <w:br w:type="textWrapping"/>
      </w:r>
      <w:r>
        <w:t xml:space="preserve">Nàng ở trong cung đã nhiều năm, tuy được Hoàng Thượng sủng ái, nhưng Kỳ phi dưới gối vô tử, ngay cả nữ nhi cũng không có, trong lòng nàng cũng hiểu rõ ít nhiều, chính vì mình không thể sinh dục, mới được Hoàng Thượng sủng ái như vậy.</w:t>
      </w:r>
      <w:r>
        <w:br w:type="textWrapping"/>
      </w:r>
      <w:r>
        <w:br w:type="textWrapping"/>
      </w:r>
      <w:r>
        <w:t xml:space="preserve">Hiện giờ đột nhiên thấy thân nhân, lại thấy Úc Thụy thân thể đơn bạc, ngồi trên xe lăn, trong lòng bỗng nhiên chua xót, ôm Úc Thụy vào trong ngực, đột nhiên rơi lệ, vừa nghẹn ngào vừa lẩm bẩm nói: “Chất nhi ngoan chất nhi ngoan…”</w:t>
      </w:r>
      <w:r>
        <w:br w:type="textWrapping"/>
      </w:r>
      <w:r>
        <w:br w:type="textWrapping"/>
      </w:r>
      <w:r>
        <w:t xml:space="preserve">Kỳ phi khóc, Triệu Lê không có thành ý khuyên giải an ủi vài câu, chợt nghe Nguyên Bật nói: “Hoàng Thượng, thái hậu tới.”</w:t>
      </w:r>
      <w:r>
        <w:br w:type="textWrapping"/>
      </w:r>
      <w:r>
        <w:br w:type="textWrapping"/>
      </w:r>
      <w:r>
        <w:t xml:space="preserve">Kỳ phi nghe xong, lúc này mới ngừng khóc, nhanh chóng rút ra khăn lụa chấm nước mắt, để tránh trôi mất lớp trang điểm.</w:t>
      </w:r>
      <w:r>
        <w:br w:type="textWrapping"/>
      </w:r>
      <w:r>
        <w:br w:type="textWrapping"/>
      </w:r>
      <w:r>
        <w:t xml:space="preserve">Thái hậu được cung nữ nội thị vây quanh, chậm rãi đến gần, mọi người nhanh chóng hành lễ. Triệu Lê đi qua đỡ, cười nói: “Mẫu hậu, đây là người ngài vẫn luôn nói muốn gặp mặt Đường Úc Thụy.”</w:t>
      </w:r>
      <w:r>
        <w:br w:type="textWrapping"/>
      </w:r>
      <w:r>
        <w:br w:type="textWrapping"/>
      </w:r>
      <w:r>
        <w:t xml:space="preserve">Thái hậu nghe xong liếc mắt đánh giá Úc Thụy. Úc Thụy lén nhìn vài lần, tựa hồ thái hậu này cũng không phải đặc biệt thân mật với hắn, chẳng biết tại sao lại kêu mình tới gặp.</w:t>
      </w:r>
      <w:r>
        <w:br w:type="textWrapping"/>
      </w:r>
      <w:r>
        <w:br w:type="textWrapping"/>
      </w:r>
      <w:r>
        <w:t xml:space="preserve">Kỳ thật hắn không biết, bản thân Triệu Lê cùng thái hậu cũng có tranh chấp. Lúc trước thái hậu chỉ hôn cho Đường Kính, Triệu Lê không đồng ý, sau đó Liên Hách ra chủ ý cho hắn, kỳ thật muốn chỉ hôn cho Đường Kính cũng không phải dễ dàng như vậy, để cho thái hậu đi nếm mùi thất bại, cần gì phải trở mặt với thái hậu?</w:t>
      </w:r>
      <w:r>
        <w:br w:type="textWrapping"/>
      </w:r>
      <w:r>
        <w:br w:type="textWrapping"/>
      </w:r>
      <w:r>
        <w:t xml:space="preserve">Ngày ấy Liên Hách cầm quyển trục đi gặp Đường Kính, kỳ thật là do thái hậu sai đi. Nói thật ra Liên Hách cũng không dụng tâm, quả nhiên sau khi trở về thái hậu liền tức giận, nói để xem mặt mũi Đường gia rốt cuộc có bao nhiêu lớn.</w:t>
      </w:r>
      <w:r>
        <w:br w:type="textWrapping"/>
      </w:r>
      <w:r>
        <w:br w:type="textWrapping"/>
      </w:r>
      <w:r>
        <w:t xml:space="preserve">Mà Triệu Lê nghe xong chủ ý của Liên Hách, sung sướng nhìn thái hậu đối phó với Đường gia, còn mình thì ra vẻ người hiền lành, đây mới là ngư ông đắc lợi.</w:t>
      </w:r>
      <w:r>
        <w:br w:type="textWrapping"/>
      </w:r>
      <w:r>
        <w:br w:type="textWrapping"/>
      </w:r>
    </w:p>
    <w:p>
      <w:pPr>
        <w:pStyle w:val="Heading2"/>
      </w:pPr>
      <w:bookmarkStart w:id="57" w:name="chương-30-hiểu-lầm"/>
      <w:bookmarkEnd w:id="57"/>
      <w:r>
        <w:t xml:space="preserve">30. Chương 30: Hiểu Lầm</w:t>
      </w:r>
    </w:p>
    <w:p>
      <w:pPr>
        <w:pStyle w:val="Compact"/>
      </w:pPr>
      <w:r>
        <w:br w:type="textWrapping"/>
      </w:r>
      <w:r>
        <w:br w:type="textWrapping"/>
      </w:r>
      <w:r>
        <w:t xml:space="preserve">Úc Thụy hành lễ với Thái hậu, thái hậu cười hòa ái nói: “Đây là Đường Úc Thụy? Từng nghe Hoàng Thượng nhắc đi nhắc lại mấy lần, ai gia đã nghĩ, phải chăng là người ba đầu sáu tay như thế nào mới có thể làm Hoàng Thượng nhớ kỹ như thế, hóa ra cũng chỉ là người bình thường.”</w:t>
      </w:r>
      <w:r>
        <w:br w:type="textWrapping"/>
      </w:r>
      <w:r>
        <w:br w:type="textWrapping"/>
      </w:r>
      <w:r>
        <w:t xml:space="preserve">Úc Thụy vừa nghe đã cảm thấy lời thái hậu rất kì quái, trong lời nói tựa hồ có ẩn ý. Triệu Lê một lòng muốn tọa sơn quan xem hổ đấu, cười nói: “Mẫu hậu, sao có thể là người bình thường. Ngài nhìn lại xem trưởng tử Đường gia, khuôn mặt này, điệu bộ này, khí chất này, hiếm có ai sánh bằng, nếu không Đường Kính sao có thể ngàn dặm xa xôi đón Úc Thụy vào kinh, hiện giờ mẫu thân Úc Thụy đã mất, lại được đưa lên chính thất, không phải vì để Úc Thụy có thể danh chính ngôn thuận làm trưởng tử sao.”</w:t>
      </w:r>
      <w:r>
        <w:br w:type="textWrapping"/>
      </w:r>
      <w:r>
        <w:br w:type="textWrapping"/>
      </w:r>
      <w:r>
        <w:t xml:space="preserve">Thái hậu cười một tiếng: “Bộ dáng đúng là rất chỉnh tề quy củ, nhưng lại suy nhược, đã gọi đại phu bắt mạch chưa? Thân thể phải chăm sóc thật cẩn thận mới được, hay là không chịu uống thuốc? Nếu thuốc thang thiếu cái gì, trong cung đều có đầy đủ, cứ việc mang trở về.”</w:t>
      </w:r>
      <w:r>
        <w:br w:type="textWrapping"/>
      </w:r>
      <w:r>
        <w:br w:type="textWrapping"/>
      </w:r>
      <w:r>
        <w:t xml:space="preserve">Lời của Thái hậu một chút thành ý cũng không có, Úc Thụy nghe xong cũng biết không cần đáp lời, chỉ cần vâng vâng dạ dạ là được.</w:t>
      </w:r>
      <w:r>
        <w:br w:type="textWrapping"/>
      </w:r>
      <w:r>
        <w:br w:type="textWrapping"/>
      </w:r>
      <w:r>
        <w:t xml:space="preserve">Thái hậu không bắt được lỗi, cũng thấy mất vui, lại liếc mắt nhìn Kỳ phi. Trước mặt thái hậu Kỳ phi cũng không dám đi thêm một bước nói thêm một câu, nàng ở trong cung nhiều năm như vậy, đã sớm thăm dò tính tình thái hậu, Hoàng Thượng cùng thái hậu cũng không thân thiết, tất cả vinh hoa phú quý của mình đều dựa vào Hoàng Thượng, có thể nào lại đi nịnh bợ thái hậu? Kỳ phi là một người hiểu ý, cho nên thấy thái hậu chỉ có tất cung tất kính, không nịnh nọt, cũng không lộ ra nhược điểm để bà nắm được.</w:t>
      </w:r>
      <w:r>
        <w:br w:type="textWrapping"/>
      </w:r>
      <w:r>
        <w:br w:type="textWrapping"/>
      </w:r>
      <w:r>
        <w:t xml:space="preserve">Thái hậu nhìn Kỳ phi, rồi lại chuyển sang nhìn Úc Thụy, cười nói: “Quả nhiên đều là người Đường gia, cách nói năng cũng như đúc từ một khuôn, rất quy củ. Ai gia lại không ăn thịt người, không cần câu thúc như thế.”</w:t>
      </w:r>
      <w:r>
        <w:br w:type="textWrapping"/>
      </w:r>
      <w:r>
        <w:br w:type="textWrapping"/>
      </w:r>
      <w:r>
        <w:t xml:space="preserve">Kỳ phi cười làm lành nói hai câu.</w:t>
      </w:r>
      <w:r>
        <w:br w:type="textWrapping"/>
      </w:r>
      <w:r>
        <w:br w:type="textWrapping"/>
      </w:r>
      <w:r>
        <w:t xml:space="preserve">“Được rồi, ai gia mệt rồi, hôm nay xem như đã gặp mặt, sau này ngươi phải vào cung nhiều một chút. Ai gia nghe nói Hoàng Thượng muốn để ngươi làm bạn đọc của Thái tử, có phải thế không? Từ xưa đến nay nào có nhi tử của thương nhân làm bạn đọc của hoàng tử, còn ra thể thống gì, nếu Hoàng Thượng yêu quý, tùy tiện ban thưởng một chút là được rồi.”</w:t>
      </w:r>
      <w:r>
        <w:br w:type="textWrapping"/>
      </w:r>
      <w:r>
        <w:br w:type="textWrapping"/>
      </w:r>
      <w:r>
        <w:t xml:space="preserve">Triệu Lê vốn định để Đường Úc Thụy tiến cung, dù sao đặt ở bên người, có chuyện gì cũng dễ ứng phó, hiện giờ thái hậu lại tới xen vào, Triệu Lê cũng không thể cự tuyệt thái hậu trước mặt mọi người, đành phải nói: “Trẫm cũng chỉ mới nghĩ qua, hôm nào lại cùng bàn bạc với mẫu hậu.”</w:t>
      </w:r>
      <w:r>
        <w:br w:type="textWrapping"/>
      </w:r>
      <w:r>
        <w:br w:type="textWrapping"/>
      </w:r>
      <w:r>
        <w:t xml:space="preserve">Thuận theo ý tứ của thái hậu, lúc này thái hậu mới nói hai câu, sau đó khởi giá trở về nghỉ ngơi.</w:t>
      </w:r>
      <w:r>
        <w:br w:type="textWrapping"/>
      </w:r>
      <w:r>
        <w:br w:type="textWrapping"/>
      </w:r>
      <w:r>
        <w:t xml:space="preserve">Thái hậu đi rồi, không lâu sau, Triệu Lê cũng cho Kỳ phi trở về, Kỳ phi cẩn thận bước lùi từng bước cáo lui.</w:t>
      </w:r>
      <w:r>
        <w:br w:type="textWrapping"/>
      </w:r>
      <w:r>
        <w:br w:type="textWrapping"/>
      </w:r>
      <w:r>
        <w:t xml:space="preserve">Triệu Lê cười nói: “Úc Thụy hiếm khi mới tiến cung một lần, vậy ở lại cơm lại đi, tiện thể nếm thử xem ngự thiện trong cung của trẫm tay nghề tốt hơn, hay là ở Đường gia tốt hơn?”</w:t>
      </w:r>
      <w:r>
        <w:br w:type="textWrapping"/>
      </w:r>
      <w:r>
        <w:br w:type="textWrapping"/>
      </w:r>
      <w:r>
        <w:t xml:space="preserve">Úc Thụy cung kính đáp lời: “Thảo dân làm sao dám so sánh với Hoàng Thượng, không thể so sánh nổi, đây là chuyện không thể nào so sánh nổi.”</w:t>
      </w:r>
      <w:r>
        <w:br w:type="textWrapping"/>
      </w:r>
      <w:r>
        <w:br w:type="textWrapping"/>
      </w:r>
      <w:r>
        <w:t xml:space="preserve">Những lời này làm Triệu Lê thực hưởng thụ, mặc dù hắn không phải là hôn quân, nhưng cũng thích người khác nịnh nọt mình. Từ xưa đến nay có đế vương nào không thích được nịnh nọt, Triệu Lê cũng không ngoại lệ.</w:t>
      </w:r>
      <w:r>
        <w:br w:type="textWrapping"/>
      </w:r>
      <w:r>
        <w:br w:type="textWrapping"/>
      </w:r>
      <w:r>
        <w:t xml:space="preserve">Hơn nữa bản lĩnh giả vờ ngoan ngoãn của Úc Thụy đã luyện đến cao siêu, ngay cả Đường Kính cũng còn thấy hưởng thụ nữa là. Thanh âm Úc Thụy cung kính, hơn nữa hắn cúi thấp đầu, Triệu Lê chỉ có thể nhìn thấy đỉnh đầu hắn, vành tai nho nhỏ, cái gáy vừa trắng vừa mịn, cổ áo hơi mở thấp thoáng lộ ra xương quai xanh tinh xảo.</w:t>
      </w:r>
      <w:r>
        <w:br w:type="textWrapping"/>
      </w:r>
      <w:r>
        <w:br w:type="textWrapping"/>
      </w:r>
      <w:r>
        <w:t xml:space="preserve">Triệu Lê nhất thời nhìn đến sững sờ. Nếu nói hắn hoa tâm, quả thật có một chút, hậu cung đế vương ba nghìn giai lệ, trong thiên hạ chỉ cần hắn muốn có ai lại không ngoan ngoãn bò lên giường của hắn? Thế nhưng Triệu Lê vẫn luôn bất đắc dĩ ở dưới thân Liên Hách, đương nhiên muốn tìm vài người sủng hạnh có thể khôi phục lại uy phong của bản thân.</w:t>
      </w:r>
      <w:r>
        <w:br w:type="textWrapping"/>
      </w:r>
      <w:r>
        <w:br w:type="textWrapping"/>
      </w:r>
      <w:r>
        <w:t xml:space="preserve">Bất ngờ nhìn thấy bộ dáng như vậy của Úc Thụy, trong lòng Triệu Lê nhất thời có chút ngứa ngáy.</w:t>
      </w:r>
      <w:r>
        <w:br w:type="textWrapping"/>
      </w:r>
      <w:r>
        <w:br w:type="textWrapping"/>
      </w:r>
      <w:r>
        <w:t xml:space="preserve">Triệu Lê đã từng dắt tay Úc Thụy một lần tại Đường gia. Chẳng qua lần đó hắn không nghĩ tới việc này, cũng không nhớ rõ có cảm giác gì, lần này Triệu Lê nhất định phải cầm một lát để cảm thụ cho kỹ.</w:t>
      </w:r>
      <w:r>
        <w:br w:type="textWrapping"/>
      </w:r>
      <w:r>
        <w:br w:type="textWrapping"/>
      </w:r>
      <w:r>
        <w:t xml:space="preserve">Triệu Lê nghĩ như vậy, bỗng nhiên tiến lên, cầm lấy tay Úc Thụy, cười nói: “Nguyên Bật đi truyền lệnh, hôm nay Úc Thụy ở lại ăn cơm đi.”</w:t>
      </w:r>
      <w:r>
        <w:br w:type="textWrapping"/>
      </w:r>
      <w:r>
        <w:br w:type="textWrapping"/>
      </w:r>
      <w:r>
        <w:t xml:space="preserve">Úc Thụy bị hắn nắm chặt tay, theo bản năng cả kinh, chẳng qua đối phương là Hoàng Thượng, hắn làm sao có thể rút tay về, đành phải cười làm lành.</w:t>
      </w:r>
      <w:r>
        <w:br w:type="textWrapping"/>
      </w:r>
      <w:r>
        <w:br w:type="textWrapping"/>
      </w:r>
      <w:r>
        <w:t xml:space="preserve">Triệu Lê nhân cơ hội sờ soạng tay Úc Thụy vài cái, không phải trắng mềm trơn mịn giống như tay nữ nhân. Tuy tuổi của Úc Thụy không lớn lắm, nhưng giai đoạn này đúng là thời điểm thân thể phát triển, cơ thể dần dần trổ mã, khớp xương càng trở nên rõ ràng</w:t>
      </w:r>
      <w:r>
        <w:br w:type="textWrapping"/>
      </w:r>
      <w:r>
        <w:br w:type="textWrapping"/>
      </w:r>
    </w:p>
    <w:p>
      <w:pPr>
        <w:pStyle w:val="Heading2"/>
      </w:pPr>
      <w:bookmarkStart w:id="58" w:name="chương-31-đào-hôn"/>
      <w:bookmarkEnd w:id="58"/>
      <w:r>
        <w:t xml:space="preserve">31. Chương 31: Đào Hôn</w:t>
      </w:r>
    </w:p>
    <w:p>
      <w:pPr>
        <w:pStyle w:val="Compact"/>
      </w:pPr>
      <w:r>
        <w:br w:type="textWrapping"/>
      </w:r>
      <w:r>
        <w:br w:type="textWrapping"/>
      </w:r>
      <w:r>
        <w:t xml:space="preserve">Chỉ Hi nghe thiếu gia nói như vậy, không hiểu sao cảm thấy có một chút thê lương, bởi vậy thả nhẹ thanh âm: “Chuyện này nếu thiếu gia đã quyết định, nô tỳ cũng không dám nhiều lời, nhưng đừng nên cho nhóm ma ma biết, cũng đừng để Kiều Tương biết, nếu không lão gia với thái phu nhân cũng sẽ biết. Thái phu nhân mà biết, còn không nói thiếu gia hồ nháo sao.”</w:t>
      </w:r>
      <w:r>
        <w:br w:type="textWrapping"/>
      </w:r>
      <w:r>
        <w:br w:type="textWrapping"/>
      </w:r>
      <w:r>
        <w:t xml:space="preserve">Úc Thụy gật đầu: “Ta biết ngươi có ý tốt, trong nhà này, ngoài Thời Việt cùng ngươi, ta cũng không biết còn có thể tín nhiệm ai.”</w:t>
      </w:r>
      <w:r>
        <w:br w:type="textWrapping"/>
      </w:r>
      <w:r>
        <w:br w:type="textWrapping"/>
      </w:r>
      <w:r>
        <w:t xml:space="preserve">Chỉ Hi nghe hắn nói vậy, cái mũi cay cay, suýt nữa khóc nhè, “Thiếu gia, ngài đừng nói như vậy…”</w:t>
      </w:r>
      <w:r>
        <w:br w:type="textWrapping"/>
      </w:r>
      <w:r>
        <w:br w:type="textWrapping"/>
      </w:r>
      <w:r>
        <w:t xml:space="preserve">Thời Việt đứng một bên rốt cục mở miệng nói: “Ta chỉ là chữa bệnh cho thiếu gia, cũng không phải sinh ly tử biệt, ngươi khóc cái gì.”</w:t>
      </w:r>
      <w:r>
        <w:br w:type="textWrapping"/>
      </w:r>
      <w:r>
        <w:br w:type="textWrapping"/>
      </w:r>
      <w:r>
        <w:t xml:space="preserve">Chỉ Hi trừng Thời Việt nói: “Đồ không có lương tâm, nếu ngươi đem thiếu gia chữa hỏng thì làm thế nào.”</w:t>
      </w:r>
      <w:r>
        <w:br w:type="textWrapping"/>
      </w:r>
      <w:r>
        <w:br w:type="textWrapping"/>
      </w:r>
      <w:r>
        <w:t xml:space="preserve">Thời Việt đáp: “Ta là chân chính chữa bệnh, chứ không phải chém thiếu gia hai đao.”</w:t>
      </w:r>
      <w:r>
        <w:br w:type="textWrapping"/>
      </w:r>
      <w:r>
        <w:br w:type="textWrapping"/>
      </w:r>
      <w:r>
        <w:t xml:space="preserve">Nói xong rồi lại hỏi Chỉ Hi: “Trong nhà có châm để châm cứu không?”</w:t>
      </w:r>
      <w:r>
        <w:br w:type="textWrapping"/>
      </w:r>
      <w:r>
        <w:br w:type="textWrapping"/>
      </w:r>
      <w:r>
        <w:t xml:space="preserve">Chỉ Hi hỏi: “Ngươi còn biết châm cứu?”</w:t>
      </w:r>
      <w:r>
        <w:br w:type="textWrapping"/>
      </w:r>
      <w:r>
        <w:br w:type="textWrapping"/>
      </w:r>
      <w:r>
        <w:t xml:space="preserve">“Ngươi chỉ cần lấy đến đây là được.”</w:t>
      </w:r>
      <w:r>
        <w:br w:type="textWrapping"/>
      </w:r>
      <w:r>
        <w:br w:type="textWrapping"/>
      </w:r>
      <w:r>
        <w:t xml:space="preserve">Úc Thụy gật đầu với Chỉ Hi, Chỉ Hi lúc này mới đi.</w:t>
      </w:r>
      <w:r>
        <w:br w:type="textWrapping"/>
      </w:r>
      <w:r>
        <w:br w:type="textWrapping"/>
      </w:r>
      <w:r>
        <w:t xml:space="preserve">Bởi vì Đường gia quản giáo vô cùng nghiêm khắc, hạ nhân không có bài tử cái gì cũng không thể lĩnh, Chỉ Hi đành phải đi nhõng nhẽo bịa chuyện với Thành Thứ, nói ma ma trong Úc Hề viên bị nhiễm phong hàn, nghe nói Thời Việt đã học y thuật, cho nên muốn mượn một hộp châm dùng để châm cứu.</w:t>
      </w:r>
      <w:r>
        <w:br w:type="textWrapping"/>
      </w:r>
      <w:r>
        <w:br w:type="textWrapping"/>
      </w:r>
      <w:r>
        <w:t xml:space="preserve">Thành Thứ là loại người gì, nghe Chỉ Hi nói đã bán tín bán nghi, nhưng vẫn cho nàng bài tử, để nàng đi khố phòng lĩnh châm.</w:t>
      </w:r>
      <w:r>
        <w:br w:type="textWrapping"/>
      </w:r>
      <w:r>
        <w:br w:type="textWrapping"/>
      </w:r>
      <w:r>
        <w:t xml:space="preserve">Chẳng qua nói lại chuyện này cho Đường Kính. Chỉ Hi còn hớn hở cầm hòm trở về, nói với Úc Thụy là không có ai biết, nàng lừa quản gia lấy được.</w:t>
      </w:r>
      <w:r>
        <w:br w:type="textWrapping"/>
      </w:r>
      <w:r>
        <w:br w:type="textWrapping"/>
      </w:r>
      <w:r>
        <w:t xml:space="preserve">Đường Kính tự nhiên cũng không tin, chỉ một lát sau nói với Thành Thứ: “Ngươi đi tra cho ta người tên là Thời Việt này.”</w:t>
      </w:r>
      <w:r>
        <w:br w:type="textWrapping"/>
      </w:r>
      <w:r>
        <w:br w:type="textWrapping"/>
      </w:r>
      <w:r>
        <w:t xml:space="preserve">Thành Thứ gật đầu nhận lệnh, khom người lui ra ngoài.</w:t>
      </w:r>
      <w:r>
        <w:br w:type="textWrapping"/>
      </w:r>
      <w:r>
        <w:br w:type="textWrapping"/>
      </w:r>
      <w:r>
        <w:t xml:space="preserve">Đường Kính vừa dùng vãn thiện xong định nghỉ ngơi trong chốc lát, lão thái thái lại sai người đến thỉnh y qua, muốn tiếp tục nói chuyện tái giá.</w:t>
      </w:r>
      <w:r>
        <w:br w:type="textWrapping"/>
      </w:r>
      <w:r>
        <w:br w:type="textWrapping"/>
      </w:r>
      <w:r>
        <w:t xml:space="preserve">Đường Kính nhíu nhíu mày, tùy tay lấy một quyển sách, vừa lật sách vừa nói: “Trở về đáp lời thái phu nhân, nói buổi tối ta phải xem sổ sách cùng mấy quản sự, thật sự không thể thoát thân để qua.”</w:t>
      </w:r>
      <w:r>
        <w:br w:type="textWrapping"/>
      </w:r>
      <w:r>
        <w:br w:type="textWrapping"/>
      </w:r>
      <w:r>
        <w:t xml:space="preserve">Nha hoàn kia nghe xong, đành phải gật gật đầu, trở về đáp lời. Thái phu nhân hỏi nàng, lão gia có phải vội thật hay không, nha hoàn cũng không dám nhiều lời một câu, làm thái phu nhân cũng không còn cách nào khác.</w:t>
      </w:r>
      <w:r>
        <w:br w:type="textWrapping"/>
      </w:r>
      <w:r>
        <w:br w:type="textWrapping"/>
      </w:r>
      <w:r>
        <w:t xml:space="preserve">Đường Kính bị lão thái thái làm cho không chịu nổi. Đường Kính là người hiếu thuận, nhưng sự tình mà y đã hạ quyết tâm, cho dù người khác có nói như thế nào đi chăng nữa cũng sẽ không quay đầu lại.</w:t>
      </w:r>
      <w:r>
        <w:br w:type="textWrapping"/>
      </w:r>
      <w:r>
        <w:br w:type="textWrapping"/>
      </w:r>
      <w:r>
        <w:t xml:space="preserve">Nhất là loại chuyện này, tâm tư Đường Kính căn bản không đặt ở hậu viện. Hiện giờ hậu viện đã nhiều người như vậy, ngày nào cũng không phải là cái này ủy khuất thì là cái kia đến cáo trạng, Đường Kính vốn không phải là người hay để ý mấy chuyện nhỏ nhặt, lại càng không dỗ dành người khác, chỉ cảm thấy phiền chán.</w:t>
      </w:r>
      <w:r>
        <w:br w:type="textWrapping"/>
      </w:r>
      <w:r>
        <w:br w:type="textWrapping"/>
      </w:r>
      <w:r>
        <w:t xml:space="preserve">Trước kia Đường Kính còn có chút lo lắng, dù sao cũng phải ứng phó chuyện trưởng tử là người què, hơn nữa thân thể ốm yếu, bộ dáng trông rất dễ bị bắt nạt. Thế nhưng sự thật chứng minh y nghĩ sai rồi. Thân thể Đường Úc Thụy quả thật yếu đuối, nhưng không hề dễ bị bắt nạt, hơn nữa thời điểm đối mặt với đại sự lại không rối loạn đầu trận tuyến chút nào, ngay cả việc tiến cung đối phó Hoàng Thượng cùng Thái hậu cũng không hề có sai lầm, đây đúng là trưởng tử mà Đường Kính cần.</w:t>
      </w:r>
      <w:r>
        <w:br w:type="textWrapping"/>
      </w:r>
      <w:r>
        <w:br w:type="textWrapping"/>
      </w:r>
      <w:r>
        <w:t xml:space="preserve">Đôi khi Đường Kính suy nghĩ, muốn tiếp tục khảo nghiệm hắn, nếu thật sự hợp ý thì để Đường Úc Thụy trở thành trưởng tử chân chân chính chính cũng chẳng có vấn đề gì?</w:t>
      </w:r>
      <w:r>
        <w:br w:type="textWrapping"/>
      </w:r>
      <w:r>
        <w:br w:type="textWrapping"/>
      </w:r>
      <w:r>
        <w:t xml:space="preserve">Đường Kính không thèm quan tâm mấy lễ nghi phiền phức. Với tình thế triều đình là hổ thương nhân là dê này, Đường gia từ quan theo thương cũng không ai dám ho he một tiếng, cho dù trưởng tử y là người què, chỉ cần Đường Úc Thụy có năng lực, có thể phục chúng, mọi người dù không phục cũng phải nịnh bợ.</w:t>
      </w:r>
      <w:r>
        <w:br w:type="textWrapping"/>
      </w:r>
      <w:r>
        <w:br w:type="textWrapping"/>
      </w:r>
      <w:r>
        <w:t xml:space="preserve">Y nửa đời trước đều sống trong quy củ cùng quản giáo của Đường gia, lên sa trường, vào triều đình, mắt mở trừng trừng nhìn các huynh đệ chết trận sa trường, phụ thân bảo y không thể khóc, đối mặt sinh tử cũng không thể khóc. Đường Kính cũng không biết cái gì mới có thể làm y động dung, dần dần trở nên lãnh đạm với tất cả mọi việc, có lẽ ở trong lòng y, chỉ còn lại có thanh danh của Đường gia. Mà Đường Úc Thụy này, chính là người đầu tiên có thể làm y động dung, có lẽ do phần khí tức đạm bạc an tĩnh kia khiến Đường Kính cảm thấy vô cùng bình an.</w:t>
      </w:r>
      <w:r>
        <w:br w:type="textWrapping"/>
      </w:r>
      <w:r>
        <w:br w:type="textWrapping"/>
      </w:r>
      <w:r>
        <w:t xml:space="preserve">Đường Kính vừa xuất thần, vừa lật sách trong tay, vô ý liếc mắt một cái, tựa hồ nghĩ tới điều gì, ném sách lên trên bàn.</w:t>
      </w:r>
      <w:r>
        <w:br w:type="textWrapping"/>
      </w:r>
      <w:r>
        <w:br w:type="textWrapping"/>
      </w:r>
      <w:r>
        <w:t xml:space="preserve">Kiều Tương thấy lão gia đứng dậy, tiến lên hỏi: “Lão gia, khuya rồi, ngài muốn ra ngoài? Nô tỳ lấy cho ngài kiện xiêm y?”</w:t>
      </w:r>
      <w:r>
        <w:br w:type="textWrapping"/>
      </w:r>
      <w:r>
        <w:br w:type="textWrapping"/>
      </w:r>
      <w:r>
        <w:t xml:space="preserve">Đường Kính nói: “Không cần lấy áo, đến Úc Hề viên.”</w:t>
      </w:r>
      <w:r>
        <w:br w:type="textWrapping"/>
      </w:r>
      <w:r>
        <w:br w:type="textWrapping"/>
      </w:r>
      <w:r>
        <w:t xml:space="preserve">Kiều Tương có chút kinh ngạc nhưng vẫn lên tiếng trả lời, kêu tiểu tư cầm đèn đến dẫn đường, sau đó theo Đường Kính đi đến Úc Hề viên.</w:t>
      </w:r>
      <w:r>
        <w:br w:type="textWrapping"/>
      </w:r>
      <w:r>
        <w:br w:type="textWrapping"/>
      </w:r>
      <w:r>
        <w:t xml:space="preserve">Trong Úc Hề viên, Chỉ Hi ôm hộp châm đến để Thời Việt kiểm tra một chút, sau đó hắn bảo Chỉ Hi đỡ thiếu gia nằm lên giường, vén ống quần lên.</w:t>
      </w:r>
      <w:r>
        <w:br w:type="textWrapping"/>
      </w:r>
      <w:r>
        <w:br w:type="textWrapping"/>
      </w:r>
      <w:r>
        <w:t xml:space="preserve">Úc Thụy nằm xuống, Thời Việt đặt ghế ngồi bên cạnh nói: “Thiếu gia, ta hạ châm đây.”</w:t>
      </w:r>
      <w:r>
        <w:br w:type="textWrapping"/>
      </w:r>
      <w:r>
        <w:br w:type="textWrapping"/>
      </w:r>
      <w:r>
        <w:t xml:space="preserve">Úc Thụy gật gật đầu. Thời Việt tay cầm châm, không hề run rẩy một chút nào, một châm hạ xuống thật giống như đâm vào người Chỉ Hi, Chỉ Hi kêu lên “A” một tiếng: “Tiểu tử ngu ngốc này, ngươi chưa ăn qua thịt heo, nhưng không thể chưa từng thấy heo chạy đi! Chảy máu rồi! Nhà ai châm cứu lại chảy máu a!”</w:t>
      </w:r>
      <w:r>
        <w:br w:type="textWrapping"/>
      </w:r>
      <w:r>
        <w:br w:type="textWrapping"/>
      </w:r>
      <w:r>
        <w:t xml:space="preserve">Chỉ Hi vội vàng cầm khăn sạch định băng bó cho Úc Thụy, nhưng máu chỉ chảy ra có một giọt, lỗ châm rất nhỏ, đã sớm khép lại.</w:t>
      </w:r>
      <w:r>
        <w:br w:type="textWrapping"/>
      </w:r>
      <w:r>
        <w:br w:type="textWrapping"/>
      </w:r>
      <w:r>
        <w:t xml:space="preserve">Úc Thụy nói: “Không cần khẩn trương như vậy, ta lại không cảm thấy đau, chảy máu là chuyện tốt, ít nhất chân của ta vẫn còn sống.”</w:t>
      </w:r>
      <w:r>
        <w:br w:type="textWrapping"/>
      </w:r>
      <w:r>
        <w:br w:type="textWrapping"/>
      </w:r>
      <w:r>
        <w:t xml:space="preserve">“Phốc.” Chỉ Hi bị thiếu gia nói đùa bật cười, lại quay đầu bảo Thời Việt: “Đừng để chảy máu nữa.”</w:t>
      </w:r>
      <w:r>
        <w:br w:type="textWrapping"/>
      </w:r>
      <w:r>
        <w:br w:type="textWrapping"/>
      </w:r>
      <w:r>
        <w:t xml:space="preserve">Thời Việt liếc nàng một cái, “Ta cũng không muốn a, nhưng đây là lần đầu tiên ta hạ châm cho người ta.”</w:t>
      </w:r>
      <w:r>
        <w:br w:type="textWrapping"/>
      </w:r>
      <w:r>
        <w:br w:type="textWrapping"/>
      </w:r>
      <w:r>
        <w:t xml:space="preserve">“Lần đầu tiên?”</w:t>
      </w:r>
      <w:r>
        <w:br w:type="textWrapping"/>
      </w:r>
      <w:r>
        <w:br w:type="textWrapping"/>
      </w:r>
      <w:r>
        <w:t xml:space="preserve">Chỉ Hi cả kinh thiếu chút nữa nhảy dựng lên, nói: “Lần đầu tiên ngươi cũng dám phát điên cái gì? Thiếu gia nhà ta không phải là thứ để ngươi luyện châm.”</w:t>
      </w:r>
      <w:r>
        <w:br w:type="textWrapping"/>
      </w:r>
      <w:r>
        <w:br w:type="textWrapping"/>
      </w:r>
      <w:r>
        <w:t xml:space="preserve">Thời Việt cũng rất khẩn trương, tay nắm châm chảy mồ hôi ròng ròng, nói: “Trước kia chỉ thấy phụ thân châm cho người ta, ta cũng đã đọc không ít y thư, đáng lẽ không thể châm sai mới đúng.”</w:t>
      </w:r>
      <w:r>
        <w:br w:type="textWrapping"/>
      </w:r>
      <w:r>
        <w:br w:type="textWrapping"/>
      </w:r>
      <w:r>
        <w:t xml:space="preserve">Úc Thụy nghe hắn nói như vậy, cũng suýt chút nữa chết vì tức, nói: “Xem chừng ngươi thật sự chưa từng ăn qua thịt heo, chỉ nhìn qua heo chạy.”</w:t>
      </w:r>
      <w:r>
        <w:br w:type="textWrapping"/>
      </w:r>
      <w:r>
        <w:br w:type="textWrapping"/>
      </w:r>
      <w:r>
        <w:t xml:space="preserve">Thời Việt lần đầu tiên bẹp miệng không thể phản bác, Úc Thụy cười nói: “Quên đi, dù sao ta cũng không thấy đau, ngươi xem kĩ rồi hẵng châm, kiểu gì rồi cũng châm đúng, ta tin tưởng ngươi.”</w:t>
      </w:r>
      <w:r>
        <w:br w:type="textWrapping"/>
      </w:r>
      <w:r>
        <w:br w:type="textWrapping"/>
      </w:r>
      <w:r>
        <w:t xml:space="preserve">Chỉ Hi thiếu chút nữa kêu một câu “Nhưng nô tỳ không tin a!”</w:t>
      </w:r>
      <w:r>
        <w:br w:type="textWrapping"/>
      </w:r>
      <w:r>
        <w:br w:type="textWrapping"/>
      </w:r>
      <w:r>
        <w:t xml:space="preserve">Lúc này Thời Việt mới bảo Chỉ Hi cầm đèn đến gần, lại bắt đầu chuẩn bị hạ châm. Hắn cân nhắc thật kĩ, trên trán toát mồ hôi, còn chưa hạ châm đã dùng tay áo xoa xoa cái trán, Chỉ Hi cũng khẩn trương a, nắm chặt khăn chờ thấm máu cho thiếu gia.</w:t>
      </w:r>
      <w:r>
        <w:br w:type="textWrapping"/>
      </w:r>
      <w:r>
        <w:br w:type="textWrapping"/>
      </w:r>
      <w:r>
        <w:t xml:space="preserve">Thế nhưng một châm này hạ xuống hình như không đổ máu, đợi nửa ngày cũng không thấy, Úc Thụy nằm ngửa nên không nhìn được chân mình, chỉ thấy Thời Việt cùng Chỉ Hi đồng thời thở phào.</w:t>
      </w:r>
      <w:r>
        <w:br w:type="textWrapping"/>
      </w:r>
      <w:r>
        <w:br w:type="textWrapping"/>
      </w:r>
      <w:r>
        <w:t xml:space="preserve">Thời Việt lại bắt đầu hạ xuống châm thứ hai, đến khi hạ được năm sáu châm, Chỉ Hi lại lên tiếng, “Ngươi định cắm thiếu gia thành chữ Si chữ à!” </w:t>
      </w:r>
      <w:r>
        <w:rPr>
          <w:i/>
        </w:rPr>
        <w:t xml:space="preserve">(ta không biết tiếng bông, cho nên chẳng biết chữ Si nó thế nào, ta chỉ tra được chữ si nhiều nét nhất là 27 nét, nó đây </w:t>
      </w:r>
      <w:r>
        <w:t xml:space="preserve">釃</w:t>
      </w:r>
      <w:r>
        <w:rPr>
          <w:i/>
        </w:rPr>
        <w:t xml:space="preserve"> T^T tóm lại là Đượng thụ bị châm chi chít vào chân)</w:t>
      </w:r>
      <w:r>
        <w:br w:type="textWrapping"/>
      </w:r>
      <w:r>
        <w:br w:type="textWrapping"/>
      </w:r>
      <w:r>
        <w:t xml:space="preserve">“Không hiểu thì đừng làm vướng bận, châm cứu là để xoa bóp huyệt vị, ngươi gặp qua Kim Kê Độc Lập chỉ châm vào một kim sao.”</w:t>
      </w:r>
      <w:r>
        <w:rPr>
          <w:i/>
        </w:rPr>
        <w:t xml:space="preserve"> (đoạn này ta không hiểu Kim Kê Độc Lập là cái gì nữa, trên google chỉ nói đó là một thế võ, tạm thời bỏ qua đoạn này vậy T^T)</w:t>
      </w:r>
      <w:r>
        <w:br w:type="textWrapping"/>
      </w:r>
      <w:r>
        <w:br w:type="textWrapping"/>
      </w:r>
      <w:r>
        <w:t xml:space="preserve">Chỉ Hi thầm nói ta chưa thấy, nhưng ta cũng chưa thấy đâm nhiều như vậy a.</w:t>
      </w:r>
      <w:r>
        <w:br w:type="textWrapping"/>
      </w:r>
      <w:r>
        <w:br w:type="textWrapping"/>
      </w:r>
      <w:r>
        <w:t xml:space="preserve">Qua thời gian thật dài, Thời Việt rốt cục cũng châm xong, nói: “Chờ một chút nữa mới có thể rút châm.”</w:t>
      </w:r>
      <w:r>
        <w:br w:type="textWrapping"/>
      </w:r>
      <w:r>
        <w:br w:type="textWrapping"/>
      </w:r>
      <w:r>
        <w:t xml:space="preserve">Đúng lúc này, ai cũng không nghĩ tới Đường Kính lại đến đây.</w:t>
      </w:r>
      <w:r>
        <w:br w:type="textWrapping"/>
      </w:r>
      <w:r>
        <w:br w:type="textWrapping"/>
      </w:r>
      <w:r>
        <w:t xml:space="preserve">Nhóm ma ma đi vào trước, làm sao có thể ngờ được cảnh tượng trong phòng, nhìn thấy hai chân thiếu gia đầy châm là châm, ma ma thiếu chút nữa ngất xỉu, xông đến hô: “Thiếu gia ngài làm gì vậy? Lão gia đến đó.”</w:t>
      </w:r>
      <w:r>
        <w:br w:type="textWrapping"/>
      </w:r>
      <w:r>
        <w:br w:type="textWrapping"/>
      </w:r>
      <w:r>
        <w:t xml:space="preserve">Chỉ Hi nói: “Cái gì? Đã trễ thế này, lão gia tới làm cái gì?”</w:t>
      </w:r>
      <w:r>
        <w:br w:type="textWrapping"/>
      </w:r>
      <w:r>
        <w:br w:type="textWrapping"/>
      </w:r>
      <w:r>
        <w:t xml:space="preserve">“Ngươi quản lão gia tới làm cái gì, đã tiến vào sân rồi!”</w:t>
      </w:r>
      <w:r>
        <w:br w:type="textWrapping"/>
      </w:r>
      <w:r>
        <w:br w:type="textWrapping"/>
      </w:r>
      <w:r>
        <w:t xml:space="preserve">Chỉ Hi nói với Thời Việt: “Mau rút châm mau rút châm a!”</w:t>
      </w:r>
      <w:r>
        <w:br w:type="textWrapping"/>
      </w:r>
      <w:r>
        <w:br w:type="textWrapping"/>
      </w:r>
      <w:r>
        <w:t xml:space="preserve">Thời Việt vội vàng đi qua rút châm. Chỉ Hi cùng nhóm ma ma ra ngoài nghênh đón, có thể kéo dài được chút nào hay chút ấy.</w:t>
      </w:r>
      <w:r>
        <w:br w:type="textWrapping"/>
      </w:r>
      <w:r>
        <w:br w:type="textWrapping"/>
      </w:r>
      <w:r>
        <w:t xml:space="preserve">Chẳng qua Đường Kính đã sớm nhìn ra bọn họ ngăn cản mình, chỉ hờ hững nhìn, đi thẳng vào bên trong. Đến khi Đường Kính vào trong phòng, Thời Việt vừa mới rút xong châm, vội vàng đỡ thiếu gia ngồi lên xe lăn.</w:t>
      </w:r>
      <w:r>
        <w:br w:type="textWrapping"/>
      </w:r>
      <w:r>
        <w:br w:type="textWrapping"/>
      </w:r>
      <w:r>
        <w:t xml:space="preserve">Nét mặt Úc Thụy lạnh nhạt, không vội vàng không hoảng hốt thỉnh an Đường Kính, hỏi: “Đã trễ thế này, không biết phụ thân có chuyện gì? Nếu có việc người chỉ cần gọi Úc Thụy qua phân phó.”</w:t>
      </w:r>
      <w:r>
        <w:br w:type="textWrapping"/>
      </w:r>
      <w:r>
        <w:br w:type="textWrapping"/>
      </w:r>
      <w:r>
        <w:t xml:space="preserve">Đường Kính nhìn quanh phòng, trên bàn vẫn còn hòm châm cứu chưa kịp đậy. Thời Việt nhất thời có chút luống cuống, nhanh chóng đi qua đóng hòm lại.</w:t>
      </w:r>
      <w:r>
        <w:br w:type="textWrapping"/>
      </w:r>
      <w:r>
        <w:br w:type="textWrapping"/>
      </w:r>
      <w:r>
        <w:t xml:space="preserve">Đường Kính ngồi xuống, nói: “Quả thật có việc, ta muốn đi Giang Ninh bàn chuyện làm ăn, xem chừng cũng phải mất vài ngày. Hiện giờ ngươi ở nhà cũng chỉ đến thư viện, tuổi ngươi không còn nhỏ, sau này nếu tiếp nhận gia nghiệp thì cần phải học hỏi công việc buôn bán lớn nhỏ, không bằng lần này đi cùng ta.”</w:t>
      </w:r>
      <w:r>
        <w:br w:type="textWrapping"/>
      </w:r>
      <w:r>
        <w:br w:type="textWrapping"/>
      </w:r>
      <w:r>
        <w:t xml:space="preserve">Úc Thụy cả kinh, nhất thời mở to hai mắt, vô cùng kinh ngạc, Đường Kính mang theo mình xuất kinh bàn chuyện làm ăn? Để cho mình tiếp xúc với thương nhân hoặc là công việc buôn bán, đây chẳng phải là dấu hiệu tiếp nhận mình làm trưởng tử Đường gia sao?</w:t>
      </w:r>
      <w:r>
        <w:br w:type="textWrapping"/>
      </w:r>
      <w:r>
        <w:br w:type="textWrapping"/>
      </w:r>
      <w:r>
        <w:t xml:space="preserve">Lần đầu tiên Đường Kính nhìn thấy Úc Thụy sững sờ, cánh môi mỏng manh hơi hé mở, tựa hồ thực kinh ngạc, đôi mắt hắc bạch phân minh trừng to, ánh nến hồng sắc trôi nổi trong con ngươi, trông đẹp mắt vô cùng.</w:t>
      </w:r>
      <w:r>
        <w:br w:type="textWrapping"/>
      </w:r>
      <w:r>
        <w:br w:type="textWrapping"/>
      </w:r>
      <w:r>
        <w:t xml:space="preserve">Đường Kính hỏi: “Như thế nào, không muốn đi?”</w:t>
      </w:r>
      <w:r>
        <w:br w:type="textWrapping"/>
      </w:r>
      <w:r>
        <w:br w:type="textWrapping"/>
      </w:r>
      <w:r>
        <w:t xml:space="preserve">“Không không.” Úc Thụy vội vàng xua tay, lại lập tức vội vàng gật đầu, “Nhi tử muốn đi, nhi tử muốn đi”</w:t>
      </w:r>
      <w:r>
        <w:br w:type="textWrapping"/>
      </w:r>
      <w:r>
        <w:br w:type="textWrapping"/>
      </w:r>
      <w:r>
        <w:t xml:space="preserve">Đường Kính nghe hắn thành khẩn, sợ mình đổi ý, nhịn không được nở nụ cười, nói: “Nếu muốn đi cùng, vậy chuẩn bị hành lý đi, không cần mang gì, ở Giang Ninh có biệt trang của Đường gia, cửa hàng cũng có hậu trạch, ngươi muốn ở biệt trang hay là hậu trạch đều đươc, chỉ cần mang theo một ít quần áo thay trên đường là đủ rồi.</w:t>
      </w:r>
      <w:r>
        <w:br w:type="textWrapping"/>
      </w:r>
      <w:r>
        <w:br w:type="textWrapping"/>
      </w:r>
      <w:r>
        <w:t xml:space="preserve">“Dạ, ngày mai nhi tử liền bảo Chỉ Hi thu dọn.”</w:t>
      </w:r>
      <w:r>
        <w:br w:type="textWrapping"/>
      </w:r>
      <w:r>
        <w:br w:type="textWrapping"/>
      </w:r>
      <w:r>
        <w:t xml:space="preserve">“Thời gian không đợi người, ngày mai không kịp nữa.”</w:t>
      </w:r>
      <w:r>
        <w:br w:type="textWrapping"/>
      </w:r>
      <w:r>
        <w:br w:type="textWrapping"/>
      </w:r>
      <w:r>
        <w:t xml:space="preserve">Úc Thụy không rõ lời của y, hỏi: “Chẳng lẽ sáng mai đã đi?”</w:t>
      </w:r>
      <w:r>
        <w:br w:type="textWrapping"/>
      </w:r>
      <w:r>
        <w:br w:type="textWrapping"/>
      </w:r>
      <w:r>
        <w:t xml:space="preserve">Đường Kính vẫn lắc đầu, nói: “Chốc nữa đi.”</w:t>
      </w:r>
      <w:r>
        <w:br w:type="textWrapping"/>
      </w:r>
      <w:r>
        <w:br w:type="textWrapping"/>
      </w:r>
      <w:r>
        <w:t xml:space="preserve">Úc Thụy trừng mắt nhìn, thế thì không phải là đi suốt đêm sao, cũng không biết Giang Ninh xảy ra đại sự gì, lại cần phải xuất phát ngay bây giờ.</w:t>
      </w:r>
      <w:r>
        <w:br w:type="textWrapping"/>
      </w:r>
      <w:r>
        <w:br w:type="textWrapping"/>
      </w:r>
      <w:r>
        <w:t xml:space="preserve">Kiều Tương nghe xong, kinh ngạc hỏi: “Lão gia? Thái phu nhân bên kia…”</w:t>
      </w:r>
      <w:r>
        <w:br w:type="textWrapping"/>
      </w:r>
      <w:r>
        <w:br w:type="textWrapping"/>
      </w:r>
      <w:r>
        <w:t xml:space="preserve">Đường Kính nói: “Ta cùng thiếu gia đều xuất môn, để Thành Thứ cùng ngươi chỉ đạo, trước hết cũng không cần nói với thái phu nhân, chờ sáng sớm ngày mai rồi nói.”</w:t>
      </w:r>
      <w:r>
        <w:br w:type="textWrapping"/>
      </w:r>
      <w:r>
        <w:br w:type="textWrapping"/>
      </w:r>
      <w:r>
        <w:t xml:space="preserve">Úc Thụy nghe hắn trả lời như vậy, nhất thời hiểu được …</w:t>
      </w:r>
      <w:r>
        <w:br w:type="textWrapping"/>
      </w:r>
      <w:r>
        <w:br w:type="textWrapping"/>
      </w:r>
      <w:r>
        <w:t xml:space="preserve">Thì ra Đường Kính không chịu nổi lão thái thái gây áp lực, muốn đào hôn…</w:t>
      </w:r>
      <w:r>
        <w:br w:type="textWrapping"/>
      </w:r>
      <w:r>
        <w:br w:type="textWrapping"/>
      </w:r>
      <w:r>
        <w:t xml:space="preserve">Chẳng qua nếu Đường Kính thật sự lấy cớ ra ngoài bàn chuyện làm ăn mà chạy trốn, mỗi mình hắn ở nhà, nhất định sẽ phải nhìn sắc mặt thái phu nhân, cùng đi theo cũng tốt, hơn nữa Đường Kính nói để hắn học hỏi công việc buôn bán, việc này càng làm cho Úc Thụy thấy vui vẻ, hắn nhớ lại đời trước, Úc Thụy thật sự có tài đàm phán bẩm sinh, việc làm ăn qua tay hắn, không có chuyện không thành công.</w:t>
      </w:r>
      <w:r>
        <w:br w:type="textWrapping"/>
      </w:r>
      <w:r>
        <w:br w:type="textWrapping"/>
      </w:r>
      <w:r>
        <w:t xml:space="preserve">Trái tim Úc Thụy đập loạn lên, hắn đột nhiên ý thức được, hắn đời này kì thực không phải lạnh nhạt, lãnh tâm, mà là chưa có cái gì có thể chạm vào tâm hắn.</w:t>
      </w:r>
      <w:r>
        <w:br w:type="textWrapping"/>
      </w:r>
      <w:r>
        <w:br w:type="textWrapping"/>
      </w:r>
      <w:r>
        <w:t xml:space="preserve">Ai mà không có khát vọng, Úc Thụy cũng không ngoại lệ, mà người có thể làm Úc Thụy bày ra khát vọng của mình, không thể nghi ngờ chính là Đường Kính.</w:t>
      </w:r>
      <w:r>
        <w:br w:type="textWrapping"/>
      </w:r>
      <w:r>
        <w:br w:type="textWrapping"/>
      </w:r>
      <w:r>
        <w:t xml:space="preserve">Chỉ Hi cùng nhóm ma ma bắt đầu loạn thất bát tao chuẩn bị đồ vật, Úc Thụy cùng Đường Kính ngồi trong phòng uống trà trong chốc lát, lúc này Đường Kính không nói thêm gì nữa, chỉ hỏi thân thể của Úc Thụy, hỏi hắn có chịu khó uống thuốc không, chân đã bôi thuốc chưa, mỗi ngày ở thiện phòng làm những thứ gì, có mệt mỏi linh tinh hay không.</w:t>
      </w:r>
      <w:r>
        <w:br w:type="textWrapping"/>
      </w:r>
      <w:r>
        <w:br w:type="textWrapping"/>
      </w:r>
      <w:r>
        <w:t xml:space="preserve">Tuy chỉ là một ít câu thoạt nhìn khách sáo, thế nhưng Úc Thụy cũng không biết có phải hắn bị ảo giác hay không, từ lúc nghe thấy Đường Kính nói hắn có thể cùng đi bàn chuyện làm ăn đã cảm thấy Đường Kính đối với hắn có chút khác biệt, cũng không còn lãnh tâm lãnh tính như trước nữa.</w:t>
      </w:r>
      <w:r>
        <w:br w:type="textWrapping"/>
      </w:r>
      <w:r>
        <w:br w:type="textWrapping"/>
      </w:r>
      <w:r>
        <w:t xml:space="preserve">Mất không đến nửa canh giờ, Chỉ Hi cùng nhóm ma ma đã chuẩn bị xong đồ đạc, Kiều Tương cũng tiến vào, nói mã xa đã đợi ở bên ngoài, chỉ chờ lão gia cùng thiếu gia.</w:t>
      </w:r>
      <w:r>
        <w:br w:type="textWrapping"/>
      </w:r>
      <w:r>
        <w:br w:type="textWrapping"/>
      </w:r>
      <w:r>
        <w:t xml:space="preserve">Đường Kính đích thân đẩy Úc Thụy ra ngoài. Bởi vì đường ra nghi môn rất gập gềnh, mỗi khi đẩy xe lăn qua những chỗ này đều thực lao lực, Đường Kính bỏ xe lăn lại, ôm Úc Thụy vào trong ngực.</w:t>
      </w:r>
      <w:r>
        <w:br w:type="textWrapping"/>
      </w:r>
      <w:r>
        <w:br w:type="textWrapping"/>
      </w:r>
      <w:r>
        <w:t xml:space="preserve">Úc Thụy đã mười bốn tuổi, hình dáng bên ngoài thoạt nhìn hơi gầy nhỏ, nhưng dù sao cũng là nam hài tử, hơn nữa bên trong Úc Thụy không phải thật sự mười bốn tuổi, tự nhiên cảm thấy dọa người, nhưng lại không thể phân cao thấp cùng Đường Kính, cũng may hiện giờ trời tối đen, trong nhà không có ai đi lại nên cũng không ai có thể thấy.</w:t>
      </w:r>
      <w:r>
        <w:br w:type="textWrapping"/>
      </w:r>
      <w:r>
        <w:br w:type="textWrapping"/>
      </w:r>
      <w:r>
        <w:t xml:space="preserve">Úc Thụy dứt khoát đem mặt chôn vào hõm vai Đường Kính, mắt không thấy tâm không phiền, Chỉ Hi còn nhỏ giọng cười nói với Thời Việt, “Nhìn một cái đi, lão gia nhà ta không phải rất thương thiếu gia sao.”</w:t>
      </w:r>
      <w:r>
        <w:br w:type="textWrapping"/>
      </w:r>
      <w:r>
        <w:br w:type="textWrapping"/>
      </w:r>
      <w:r>
        <w:t xml:space="preserve">Đang nói, Kiều Tương kéo Chỉ Hi đến một bên, dặn dò: “Muội muội tốt của ta, ngươi nghe tỷ tỷ nói, lúc này đi ra ngoài không thể bướng bỉnh nữa, may mà đi theo lão gia, thiếu gia tất nhiên sẽ không bị mệt, nhưng phải thận trọng lời nói và việc làm. Thiếu gia bản tính ôn hòa ổn trọng, không giống những người khác, ta cũng không phải lo lắng cho thiếu gia, mà là lo lắng ngươi cùng Thời Việt. Ngươi bình thường quen lớn tiếng, thiếu gia tha thứ cho ngươi không nói gì, nhưng ở bên ngoài không thể làm mất mặt mũi của Đường gia, lão gia cũng không phải dễ qua mặt như vậy, cần phải tận tâm tận lực mới được. Thời Việt là hài tử thông minh, lại không khỏi có chút ngạo mạn, ngươi cũng nhìn ra được, đừng để hắn gây họa, ngược lại hại thiếu gia, biết chưa!”</w:t>
      </w:r>
      <w:r>
        <w:br w:type="textWrapping"/>
      </w:r>
      <w:r>
        <w:br w:type="textWrapping"/>
      </w:r>
      <w:r>
        <w:t xml:space="preserve">Chỉ Hi nghe nàng nói một đoạn dài, biết nàng lo lắng nên lên tiếng khuyên giải an ủi: “Kiều Tương tỷ ngươi yên tâm đi, ta tự có chừng mực, huống hồ ta nhát gan lắm, đừng nhìn ta ở nhà động chút là hô to, ra ngoài không dám đi thêm một bước, không dám nói thêm một câu. Nếu làm mất mặt thiếu gia, làm sao có thể xứng đứng trong Úc Hề viên, có phải thế không, yên tâm đi.”</w:t>
      </w:r>
      <w:r>
        <w:br w:type="textWrapping"/>
      </w:r>
      <w:r>
        <w:br w:type="textWrapping"/>
      </w:r>
      <w:r>
        <w:t xml:space="preserve">Nói chuyện một hồi, Đường Kính đã ôm Úc Thụy đến trước xe ngựa, phía sau có một chiếc xe ngựa nhỏ đi sau chở đồ, để cho nhóm nha hoàn cùng ma ma ngồi, tiểu tư hạ nhân đi cùng đều ngồi ở đằng trước đánh xe hoặc là cưỡi ngựa đi theo bên cạnh.</w:t>
      </w:r>
      <w:r>
        <w:br w:type="textWrapping"/>
      </w:r>
      <w:r>
        <w:br w:type="textWrapping"/>
      </w:r>
      <w:r>
        <w:t xml:space="preserve">Thời Việt cũng an vị phía trước xe ngựa.</w:t>
      </w:r>
      <w:r>
        <w:br w:type="textWrapping"/>
      </w:r>
      <w:r>
        <w:br w:type="textWrapping"/>
      </w:r>
      <w:r>
        <w:t xml:space="preserve">Bởi vì trời đã khuya, thân thể Úc Thụy không thể chịu sức ép, có chút mệt mỏi, lại bởi vì trong xe lót nhiều nệm mềm Kiều Tương cố ý chuẩn bị, ngồi hay nằm đều thoải mái, Úc Thụy ngồi một lát, nhịn không được mà ngủ gà ngủ gật.</w:t>
      </w:r>
      <w:r>
        <w:br w:type="textWrapping"/>
      </w:r>
      <w:r>
        <w:br w:type="textWrapping"/>
      </w:r>
      <w:r>
        <w:t xml:space="preserve">Đường Kính nhìn thấy, nói: “Nếu mệt nhọc, ta đỡ ngươi nằm xuống ngủ một giấc.”</w:t>
      </w:r>
      <w:r>
        <w:br w:type="textWrapping"/>
      </w:r>
      <w:r>
        <w:br w:type="textWrapping"/>
      </w:r>
      <w:r>
        <w:t xml:space="preserve">Úc Thụy vội vàng lắc đầu, lão gia còn chưa ngủ, sao có thể tha thứ cho mình ngủ trước.</w:t>
      </w:r>
      <w:r>
        <w:br w:type="textWrapping"/>
      </w:r>
      <w:r>
        <w:br w:type="textWrapping"/>
      </w:r>
      <w:r>
        <w:t xml:space="preserve">Úc Thụy lảng sang chuyện khác: “Đã muộn như vậy, cổng thành đóng rồi, làm sao có thể ra khỏi thành?”</w:t>
      </w:r>
      <w:r>
        <w:br w:type="textWrapping"/>
      </w:r>
      <w:r>
        <w:br w:type="textWrapping"/>
      </w:r>
      <w:r>
        <w:t xml:space="preserve">Đường Kính mới đầu không nói gì, Úc Thụy cho rằng y không muốn nói chuyện với mình, còn đang nghĩ chỉ sợ dọc đường cũng chẳng thể nói được gì, tuy rằng hắn không phải người nói nhiều, nhưng suốt một đường không nói lời nào, chẳng phải là buồn muốn chết?</w:t>
      </w:r>
      <w:r>
        <w:br w:type="textWrapping"/>
      </w:r>
      <w:r>
        <w:br w:type="textWrapping"/>
      </w:r>
      <w:r>
        <w:t xml:space="preserve">Thế nhưng không nghĩ tới Đường Kính gỡ một thanh nhuyễn tiên từ trên thắt lưng xuống, cầm ở trong tay, chiếc roi kia thập phần tinh mỹ, giắt trên thắt lưng giống như một vật trang sức.</w:t>
      </w:r>
      <w:r>
        <w:br w:type="textWrapping"/>
      </w:r>
      <w:r>
        <w:br w:type="textWrapping"/>
      </w:r>
      <w:r>
        <w:t xml:space="preserve">Đường Kính nói: “Vật này do tiên hoàng ngự ban, trên đánh hôn quân dưới quật gian thần, không thể nào không đủ để mở một cái cửa thành đi.”</w:t>
      </w:r>
      <w:r>
        <w:br w:type="textWrapping"/>
      </w:r>
      <w:r>
        <w:br w:type="textWrapping"/>
      </w:r>
      <w:r>
        <w:t xml:space="preserve">Đời trước tuy rằng Úc Thụy sinh ra trong danh môn vọng tộc, nhưng thương nhân cũng chỉ là thương nhân, chưa bao giờ có gan đặt quan hệ với hoàng gia, cũng chưa từng thấy qua vật ngự ban thật sự, đây là lần đầu tiên, hơn nữa là loại đồ vật ngự ban có thể đánh được cả hoàng đế.</w:t>
      </w:r>
      <w:r>
        <w:br w:type="textWrapping"/>
      </w:r>
      <w:r>
        <w:br w:type="textWrapping"/>
      </w:r>
      <w:r>
        <w:t xml:space="preserve">Phụ thân Đường Kính vốn là tướng quân, phụ thân Liên Hách từng là tể tướng đương triều, thời điểm Triệu Lê đăng cơ tuổi cũng không lớn, vẫn còn tâm tính thiếu niên, tiên hoàng sợ hắn tùy hứng quyết định lầm đại sự, liền ngự ban một đôi kim tiên, nếu Triệu Lê không nghe can gián thì có thể chế ngự hắn.</w:t>
      </w:r>
      <w:r>
        <w:br w:type="textWrapping"/>
      </w:r>
      <w:r>
        <w:br w:type="textWrapping"/>
      </w:r>
      <w:r>
        <w:t xml:space="preserve">Chẳng qua đã rất lâu rồi, Liên Hách cùng Đường Kính thừa kế kim tiên, nhưng quan hệ minh hữu của hai nhà lúc ấy đã biến thành đối thủ.</w:t>
      </w:r>
      <w:r>
        <w:br w:type="textWrapping"/>
      </w:r>
      <w:r>
        <w:br w:type="textWrapping"/>
      </w:r>
      <w:r>
        <w:t xml:space="preserve">Đường Kính nhìn ra hắn tò mò, cũng không keo kiệt, đem kim tiên đặt vào trong tay Úc Thụy cho hắn nhìn.</w:t>
      </w:r>
      <w:r>
        <w:br w:type="textWrapping"/>
      </w:r>
      <w:r>
        <w:br w:type="textWrapping"/>
      </w:r>
      <w:r>
        <w:t xml:space="preserve">Úc Thụy sợ làm hỏng, không dám thưởng thức, nhanh chóng trả lại cho Đường Kính.</w:t>
      </w:r>
      <w:r>
        <w:br w:type="textWrapping"/>
      </w:r>
      <w:r>
        <w:br w:type="textWrapping"/>
      </w:r>
      <w:r>
        <w:t xml:space="preserve">Lúc đến cửa thành, Đường Kính cũng không nói nhiều, quan viên giữ cửa thành nhanh chóng mở đại môn ra cho Đường Kính, chỉ còn kém đưa tiễn tận ra ngoài thành.</w:t>
      </w:r>
      <w:r>
        <w:br w:type="textWrapping"/>
      </w:r>
      <w:r>
        <w:br w:type="textWrapping"/>
      </w:r>
      <w:r>
        <w:t xml:space="preserve">Xe ngựa chạy rất vững chắc, Úc Thụy bị lay động lay động thật sự không thể ngồi vững. Đường Kính dọn xong đệm mềm, để hắn nằm xuống nghỉ ngơi, ở vùng ngoại ô này không tìm được chỗ dừng chân, chỉ có thể qua đêm trên xe.</w:t>
      </w:r>
      <w:r>
        <w:br w:type="textWrapping"/>
      </w:r>
      <w:r>
        <w:br w:type="textWrapping"/>
      </w:r>
      <w:r>
        <w:t xml:space="preserve">Đường Kính đỡ hắn nằm xong, chờ Úc Thụy hô hấp đều đều mới vén mành lên, phân phó bên ngoài đánh xe chậm một chút, để thiếu gia ngủ.</w:t>
      </w:r>
      <w:r>
        <w:br w:type="textWrapping"/>
      </w:r>
      <w:r>
        <w:br w:type="textWrapping"/>
      </w:r>
      <w:r>
        <w:t xml:space="preserve">Tùy tùng nhẹ giọng đáp lời, đi qua truyền lời cũng không dám lớn tiếng.</w:t>
      </w:r>
      <w:r>
        <w:br w:type="textWrapping"/>
      </w:r>
      <w:r>
        <w:br w:type="textWrapping"/>
      </w:r>
      <w:r>
        <w:t xml:space="preserve">Cảm giác ngủ được rất ngon lành, có lẽ do đêm trước mệt nhọc, Úc Thụy cũng không tỉnh giấc giữa chừng, chờ đến lúc mở mắt, trong xe ngựa rõ ràng hơn, tựa hồ bên ngoài trời đã sáng.</w:t>
      </w:r>
      <w:r>
        <w:br w:type="textWrapping"/>
      </w:r>
      <w:r>
        <w:br w:type="textWrapping"/>
      </w:r>
      <w:r>
        <w:t xml:space="preserve">Úc Thụy vốn nằm nghiêng vào trong vách xe ngựa, tuy rằng chân của hắn không thể đi lại, nhưng thân trên vẫn có thể cử động được, nằm lâu ở một tư thế, Úc Thụy điều chỉnh cánh tay đã tê rần đặt ở dưới thân, hắn nhéo nhéo hai cái, muốn xoay mình.</w:t>
      </w:r>
      <w:r>
        <w:br w:type="textWrapping"/>
      </w:r>
      <w:r>
        <w:br w:type="textWrapping"/>
      </w:r>
      <w:r>
        <w:t xml:space="preserve">Chẳng qua khi Úc Thụy nằm ngửa ra, tựa hồ phát hiện bên cạnh có người, theo bản năng nghiêng đầu sang, cảm thấy có gì đó lướt qua môi.</w:t>
      </w:r>
      <w:r>
        <w:br w:type="textWrapping"/>
      </w:r>
      <w:r>
        <w:br w:type="textWrapping"/>
      </w:r>
      <w:r>
        <w:t xml:space="preserve">Úc Thụy hút khí, hắn nào nghĩ đến Đường Kính cách mình gần như vậy, hơn nữa lại nghiêng người quay mặt về phía mình ngủ.</w:t>
      </w:r>
      <w:r>
        <w:br w:type="textWrapping"/>
      </w:r>
      <w:r>
        <w:br w:type="textWrapping"/>
      </w:r>
      <w:r>
        <w:t xml:space="preserve">Mà vật vừa lướt qua môi mình, chết tiệt lại là môi Đường Kính…</w:t>
      </w:r>
      <w:r>
        <w:br w:type="textWrapping"/>
      </w:r>
      <w:r>
        <w:br w:type="textWrapping"/>
      </w:r>
      <w:r>
        <w:t xml:space="preserve">Nếu lúc này Đường Kính không phải đang ngủ, hai mắt không nhắm chặt, Úc Thụy cũng sẽ không làm ra biểu tình này. Vừa khéo chính là, Đường Kính vẫn luôn ngủ không sâu, khi hắn ngọ nguậy y đã tỉnh, chẳng qua không nhúc nhích mà thôi.</w:t>
      </w:r>
      <w:r>
        <w:br w:type="textWrapping"/>
      </w:r>
      <w:r>
        <w:br w:type="textWrapping"/>
      </w:r>
      <w:r>
        <w:t xml:space="preserve">Cho nên Úc Thụy vừa lúc đối diện với Đường Kính, hơn nữa Úc Thụy không thể động đậy, cho dù rất kinh hãi lập tức lui thân mình về sau, nhưng vẫn có thể cảm giác được hô hấp của Đường Kính giao quấn cùng mình.</w:t>
      </w:r>
      <w:r>
        <w:br w:type="textWrapping"/>
      </w:r>
      <w:r>
        <w:br w:type="textWrapping"/>
      </w:r>
      <w:r>
        <w:t xml:space="preserve">Úc Thụy không nhịn được mím môi lại, cắn chặt môi dưới.</w:t>
      </w:r>
      <w:r>
        <w:br w:type="textWrapping"/>
      </w:r>
      <w:r>
        <w:br w:type="textWrapping"/>
      </w:r>
      <w:r>
        <w:t xml:space="preserve">Đường Kính cũng không biết có phải vẫn chưa tỉnh hay không, tóm lại là nhìn chằm chằm Úc Thụy, sau đó lập tức chuyển mắt ngồi dậy, nói: “Tỉnh, đã đói bụng chưa, chốc nữa tìm địa phương nghỉ chân một chút.”</w:t>
      </w:r>
      <w:r>
        <w:br w:type="textWrapping"/>
      </w:r>
      <w:r>
        <w:br w:type="textWrapping"/>
      </w:r>
      <w:r>
        <w:t xml:space="preserve">Úc Thụy nhìn phản ứng của y không có gì dị thường, có lẽ chỉ có hắn bất chợt cả kinh, vì thế lung tung gật gật đầu.</w:t>
      </w:r>
      <w:r>
        <w:br w:type="textWrapping"/>
      </w:r>
      <w:r>
        <w:br w:type="textWrapping"/>
      </w:r>
      <w:r>
        <w:t xml:space="preserve">Lúc này tùy tùng vừa đi dò đường phi ngựa trở lại, nhanh chóng xuống ngựa, đáp lời: “Lão gia, thiếu gia, cách phía trước không xa có chỗ nghỉ tạm, có dừng chân một chút hay không.”</w:t>
      </w:r>
      <w:r>
        <w:br w:type="textWrapping"/>
      </w:r>
      <w:r>
        <w:br w:type="textWrapping"/>
      </w:r>
      <w:r>
        <w:t xml:space="preserve">Đường Kính vén mành cửa sổ nói: “Dừng chân đi.”</w:t>
      </w:r>
      <w:r>
        <w:br w:type="textWrapping"/>
      </w:r>
      <w:r>
        <w:br w:type="textWrapping"/>
      </w:r>
      <w:r>
        <w:t xml:space="preserve">Y vừa nói hết lời, tùy tùng liền sai người đánh xe ngựa thay đổi sang tuyến đường bên cạnh, đến chỗ nghỉ chân.</w:t>
      </w:r>
      <w:r>
        <w:br w:type="textWrapping"/>
      </w:r>
      <w:r>
        <w:br w:type="textWrapping"/>
      </w:r>
      <w:r>
        <w:t xml:space="preserve">Úc Thụy chưa ngồi dậy, vẫn còn nằm, góc độ kia vừa vặn nhìn thấy lưng Đường Kính vén màn xe nhìn ra bên ngoài.</w:t>
      </w:r>
      <w:r>
        <w:br w:type="textWrapping"/>
      </w:r>
      <w:r>
        <w:br w:type="textWrapping"/>
      </w:r>
      <w:r>
        <w:t xml:space="preserve">Vóc người Đường Kính rất cao, bởi vì Đường gia giáo dưỡng nghiêm khắc từ nhỏ, một khắc cũng không thể lười biếng, lại là người đã từng trải qua sa trường, vô luận là độ cung từ lưng đến eo, hay là hai chân thon dài thẳng tắp, không có chỗ nào có thể chê.</w:t>
      </w:r>
      <w:r>
        <w:br w:type="textWrapping"/>
      </w:r>
      <w:r>
        <w:br w:type="textWrapping"/>
      </w:r>
      <w:r>
        <w:t xml:space="preserve">Đường Kính vừa nhìn đã thấy chính là người luyện võ, thời điểm Úc Thụy bị y ôm vào trong ngực, phát hiện cơ bắp trên người người này vô cùng rắn chắc, không giống như mình. Úc Thụy nhịn không được nâng cánh tay vén áo lên nhìn, trắng đến cơ hồ trong suốt, một bàn tay có thể nắm hết, đến cả khung xương cũng tinh tế.</w:t>
      </w:r>
      <w:r>
        <w:br w:type="textWrapping"/>
      </w:r>
      <w:r>
        <w:br w:type="textWrapping"/>
      </w:r>
      <w:r>
        <w:t xml:space="preserve">Úc Thụy nhất thời có chút nản lòng, đúng lúc Đường Kính xoay người lại, Úc Thụy nhanh chóng buông tay áo xuống.</w:t>
      </w:r>
      <w:r>
        <w:br w:type="textWrapping"/>
      </w:r>
      <w:r>
        <w:br w:type="textWrapping"/>
      </w:r>
      <w:r>
        <w:t xml:space="preserve">“Như thế nào, cánh tay bị đè tê mỏi?”</w:t>
      </w:r>
      <w:r>
        <w:br w:type="textWrapping"/>
      </w:r>
      <w:r>
        <w:br w:type="textWrapping"/>
      </w:r>
      <w:r>
        <w:t xml:space="preserve">Úc Thụy nghe y nói nói, mãnh liệt nhớ lại cỗ khí tức ấm áp mới vừa rồi, cùng độ ấm rất nhỏ trên môi, lại nhanh chóng lung tung gật đầu.</w:t>
      </w:r>
      <w:r>
        <w:br w:type="textWrapping"/>
      </w:r>
      <w:r>
        <w:br w:type="textWrapping"/>
      </w:r>
      <w:r>
        <w:t xml:space="preserve">Đường Kính lại gần, vươn tay nắm lấy cánh tay Úc Thụy, xoa xoa cho hắn rất nhẹ nhàng, tựa hồ sợ chỉ cần dùng sức một chút đã bẻ gãy tay hắn.</w:t>
      </w:r>
      <w:r>
        <w:br w:type="textWrapping"/>
      </w:r>
      <w:r>
        <w:br w:type="textWrapping"/>
      </w:r>
      <w:r>
        <w:t xml:space="preserve">Bọn hạ nhân vội vàng đánh xe đến nơi, dọn dẹp xong chỗ nghỉ chân, thỉnh Đường Kính cùng thiếu gia xuống ngựa.</w:t>
      </w:r>
      <w:r>
        <w:br w:type="textWrapping"/>
      </w:r>
      <w:r>
        <w:br w:type="textWrapping"/>
      </w:r>
      <w:r>
        <w:t xml:space="preserve">Chỉ Hi cùng nhóm ma ma đã sớm xuống xe lên đón. Chỉ Hi đẩy xe lăn đến, Đường Kính ôm Úc Thụy xuống xe, đem hắn đặt ngồi trên xe lăn.</w:t>
      </w:r>
      <w:r>
        <w:br w:type="textWrapping"/>
      </w:r>
      <w:r>
        <w:br w:type="textWrapping"/>
      </w:r>
      <w:r>
        <w:t xml:space="preserve">Đây cũng không phải đại trạch gì, chỉ là nhà cỏ thông thường thôi, may mà trong đoàn người cũng không có tiểu thư cô nương gì, nam đinh không cần thiết phải tránh đi.</w:t>
      </w:r>
      <w:r>
        <w:br w:type="textWrapping"/>
      </w:r>
      <w:r>
        <w:br w:type="textWrapping"/>
      </w:r>
      <w:r>
        <w:t xml:space="preserve">Thôn trang cho đoàn người Đường Kính mượn phòng ở, mời bọn họ tiến vào trong nghỉ ngơi. Chỉ Hi cùng nhóm ma ma mang thực hạp tiến đến, thỉnh lão gia cùng thiếu gia dùng điểm tâm.</w:t>
      </w:r>
      <w:r>
        <w:br w:type="textWrapping"/>
      </w:r>
      <w:r>
        <w:br w:type="textWrapping"/>
      </w:r>
      <w:r>
        <w:t xml:space="preserve">Ở trong thôn trang nghỉ ngơi một lát, mọi người còn phải đi tiếp, vì thế lại một lần nữa lên xe ngựa, để lại chút bạc đáp tạ người trong thôn trang, bắt đầu khởi hành.</w:t>
      </w:r>
      <w:r>
        <w:br w:type="textWrapping"/>
      </w:r>
      <w:r>
        <w:br w:type="textWrapping"/>
      </w:r>
      <w:r>
        <w:t xml:space="preserve">Đoàn người không đi nhanh, Úc Thụy có cảm giác hình như Đường Kính cũng không sốt ruột, lại càng chứng tỏ Đường Kính là vì đào hôn mới ra chủ ý xuất môn bàn chuyện làm ăn.</w:t>
      </w:r>
      <w:r>
        <w:br w:type="textWrapping"/>
      </w:r>
      <w:r>
        <w:br w:type="textWrapping"/>
      </w:r>
      <w:r>
        <w:t xml:space="preserve">Bọn họ chỉ chạy nửa ngày đường, tìm khách điếm ở lại, mọi người đều đi nghỉ ngơi, sáng sớm hôm sau ra bến tàu lên thuyền, đi Giang Ninh bằng đường thủy.</w:t>
      </w:r>
      <w:r>
        <w:br w:type="textWrapping"/>
      </w:r>
      <w:r>
        <w:br w:type="textWrapping"/>
      </w:r>
      <w:r>
        <w:t xml:space="preserve">Tuy rằng đi từ kinh thành đến Giang Ninh, nhất định phải đi qua một đoạn đường thủy, nhưng đường cũng không dài, con đường này nguyên bản có thể đi đường bộ cũng có thể đi đường thủy, Đường Kính lại sai người trực tiếp đổi thành đường thủy, cứ như vậy kéo dài thêm thời gian.</w:t>
      </w:r>
      <w:r>
        <w:br w:type="textWrapping"/>
      </w:r>
      <w:r>
        <w:br w:type="textWrapping"/>
      </w:r>
      <w:r>
        <w:t xml:space="preserve">Úc Thụy đời trước mặc dù không được sủng, nhưng cũng đi qua vài địa phương bàn việc buôn bán, đương nhiên đã từng ngồi thuyền. Hắn sợ nhất chính là ngôi thuyền, bởi vì Úc Thụy có chút say sóng…</w:t>
      </w:r>
      <w:r>
        <w:br w:type="textWrapping"/>
      </w:r>
      <w:r>
        <w:br w:type="textWrapping"/>
      </w:r>
      <w:r>
        <w:t xml:space="preserve">Đường Kính ra tay tự nhiên hào phóng, bao nguyên một con thuyền, ngoài người chèo thuyền ra, những người khác đều không thể lên thuyền.</w:t>
      </w:r>
      <w:r>
        <w:br w:type="textWrapping"/>
      </w:r>
      <w:r>
        <w:br w:type="textWrapping"/>
      </w:r>
      <w:r>
        <w:t xml:space="preserve">Trên thuyền, Chỉ Hi cùng Thời Việt cũng trở về chiếu cố Úc Thụy.</w:t>
      </w:r>
      <w:r>
        <w:br w:type="textWrapping"/>
      </w:r>
      <w:r>
        <w:br w:type="textWrapping"/>
      </w:r>
      <w:r>
        <w:t xml:space="preserve">Chỉ Hi cười nói: “Ngồi xe ngựa lâu như vậy, chân không thể duỗi thẳng, hiện giờ rốt cục cũng được thoải mái. Thiếu gia có muốn tắm rửa ngâm mình một chút không, mấy gói thuốc lúc trước lấy từ chỗ thái phu nhân còn chưa dùng hết, nô tỳ bỏ vào cho ngài, vừa lúc thư giãn.”</w:t>
      </w:r>
      <w:r>
        <w:br w:type="textWrapping"/>
      </w:r>
      <w:r>
        <w:br w:type="textWrapping"/>
      </w:r>
      <w:r>
        <w:t xml:space="preserve">Úc Thụy miễn cưỡng gật gật đầu. Thời Việt cũng đi theo Chỉ Hi mang nước ấm đến, Thời Việt nhanh chóng mang dục dũng tiến vào, đổ vào đó hai thùng nước.</w:t>
      </w:r>
      <w:r>
        <w:br w:type="textWrapping"/>
      </w:r>
      <w:r>
        <w:br w:type="textWrapping"/>
      </w:r>
      <w:r>
        <w:t xml:space="preserve">Úc Thụy cởi quần áo. Thời Việt trước tiên đỡ hắn ngồi vào, sau đó lại đi ra cửa tiếp tục múc nước. Chỉ Hi cầm quần áo sạch sẽ trở về, vắt lên trên bình phong bên cạnh.</w:t>
      </w:r>
      <w:r>
        <w:br w:type="textWrapping"/>
      </w:r>
      <w:r>
        <w:br w:type="textWrapping"/>
      </w:r>
      <w:r>
        <w:t xml:space="preserve">Đúng lúc này Đường Kính lại đến đây, bên người Đường Kính không có tùy tùng đi theo, chỉ có một mình. Khi y tiến vào bởi vì Thời Việt muốn mang nước ấm ra ra vào vào, cửa cũng không thể cứ mở ra đóng lại, nên trực tiếp để cửa mở, Úc Thụy ngồi sau bình phong, từ từ khép lại hai mắt, thoải mái rên rỉ một tiếng.</w:t>
      </w:r>
      <w:r>
        <w:br w:type="textWrapping"/>
      </w:r>
      <w:r>
        <w:br w:type="textWrapping"/>
      </w:r>
      <w:r>
        <w:t xml:space="preserve">Chợt nghe thấy có tiếng bước chân, còn tưởng rằng Thời Việt nhanh như vậy đã lại trở lại, cũng không mở mắt ra, cười nói: “Lấy nốt một thùng nước này thôi đừng đi nữa, rất phiền toái, dù sao nước cũng không ít.”</w:t>
      </w:r>
      <w:r>
        <w:br w:type="textWrapping"/>
      </w:r>
      <w:r>
        <w:br w:type="textWrapping"/>
      </w:r>
      <w:r>
        <w:t xml:space="preserve">Thế nhưng hắn vừa nói xong, lại cảm giác được có người nhéo mặt mình, Úc Thụy thường ngày rất ôn hòa, nhưng dù có ôn hòa đi nữa thì chủ tử vẫn là chủ tử, hạ nhân chắc chắn không dám nhéo mặt chủ tử.</w:t>
      </w:r>
      <w:r>
        <w:br w:type="textWrapping"/>
      </w:r>
      <w:r>
        <w:br w:type="textWrapping"/>
      </w:r>
      <w:r>
        <w:t xml:space="preserve">Úc Thụy mở mắt ra liền thấy Đường Kính đứng trước mặt mình, Chỉ Hi ở một bên che miệng cười, nói như vậy vừa rồi lúc mình vừa nhắm mắt vừa nói, Chỉ Hi cũng nghe thấy nên mới cười trộm?</w:t>
      </w:r>
      <w:r>
        <w:br w:type="textWrapping"/>
      </w:r>
      <w:r>
        <w:br w:type="textWrapping"/>
      </w:r>
      <w:r>
        <w:t xml:space="preserve">Trên mặt Đường Kính làm như không có gì, giống như cũng không phải do y nhéo, ngồi xuống ghế bên cạnh.</w:t>
      </w:r>
      <w:r>
        <w:br w:type="textWrapping"/>
      </w:r>
      <w:r>
        <w:br w:type="textWrapping"/>
      </w:r>
      <w:r>
        <w:t xml:space="preserve">Úc Thụy cũng không biết y tới làm cái gì, nhanh chóng gọi, “Phụ thân.”</w:t>
      </w:r>
      <w:r>
        <w:br w:type="textWrapping"/>
      </w:r>
      <w:r>
        <w:br w:type="textWrapping"/>
      </w:r>
      <w:r>
        <w:t xml:space="preserve">Đường Kính gật gật đầu, nói: “Chỉ tới thăm ngươi một chút xem có bị say sóng chóng mặt không.”</w:t>
      </w:r>
      <w:r>
        <w:br w:type="textWrapping"/>
      </w:r>
      <w:r>
        <w:br w:type="textWrapping"/>
      </w:r>
      <w:r>
        <w:t xml:space="preserve">Đời trước Úc Thụy đúng là bị say sóng, nhưng bây giờ cũng không cảm thấy khó chịu một chút nào, hình như cũng không chóng mặt. Chỉ Hi cười nói: “Vẫn là lão gia nghĩ chu đáo.”</w:t>
      </w:r>
      <w:r>
        <w:br w:type="textWrapping"/>
      </w:r>
      <w:r>
        <w:br w:type="textWrapping"/>
      </w:r>
      <w:r>
        <w:t xml:space="preserve">Úc Thụy quay đầu liếc Chỉ Hi một cái, hiện tại bắt đầu vuốt mông ngựa, mình lúc này đang thân thể trần trụi, ở trước mặt người đang ăn mặc chỉnh tề có biết bao xấu hổ.</w:t>
      </w:r>
      <w:r>
        <w:br w:type="textWrapping"/>
      </w:r>
      <w:r>
        <w:br w:type="textWrapping"/>
      </w:r>
      <w:r>
        <w:t xml:space="preserve">Thời Việt xách thùng nước đến, nhìn thấy Đường Kính, hắn dường như có chút sợ Đường Kính, dù sao Đường Kính cứ bày ra vẻ mặt này, ai nhìn vào cũng đều sợ hãi, Thời Việt dù có ngạo mạn như thế nào cũng không tránh khỏi, hơn nữa Thời Việt còn nhỏ tuổi.</w:t>
      </w:r>
      <w:r>
        <w:br w:type="textWrapping"/>
      </w:r>
      <w:r>
        <w:br w:type="textWrapping"/>
      </w:r>
      <w:r>
        <w:t xml:space="preserve">Thời Việt thêm nước xong, nhanh chóng thối lui sang một bên.</w:t>
      </w:r>
      <w:r>
        <w:br w:type="textWrapping"/>
      </w:r>
      <w:r>
        <w:br w:type="textWrapping"/>
      </w:r>
      <w:r>
        <w:t xml:space="preserve">Kỳ thật Đường Kính đến đây cũng chẳng có việc gì, chẳng qua ngồi xuống lại không đi, làm cho Úc Thụy phi thường xấu hổ, chỉ có thể rụt lui bả vai lộ ra khỏi mặt nước, tận lực làm cho mình chìm xuống.</w:t>
      </w:r>
      <w:r>
        <w:br w:type="textWrapping"/>
      </w:r>
      <w:r>
        <w:br w:type="textWrapping"/>
      </w:r>
      <w:r>
        <w:t xml:space="preserve">Đường Kính hỏi mấy câu, Úc Thụy thấy y tựa hồ bắt đầu muốn nói cho mình mấy chuyện ở Giang Ninh. Đây vốn là chuyện tốt a, thân là trưởng tử Đường gia, tốt xấu gì trước tiên cũng phải hiểu biết một chút về sản nghiệp Đường gia mới được, đỡ cho đến nơi lại rụt rè.</w:t>
      </w:r>
      <w:r>
        <w:br w:type="textWrapping"/>
      </w:r>
      <w:r>
        <w:br w:type="textWrapping"/>
      </w:r>
      <w:r>
        <w:t xml:space="preserve">Nhưng không phải là thời điểm hiện tại. Úc Thụy cũng không dám kinh động, Đường Kính đang nói chuyện, mình lại ở bên này múc nước tắm rửa, còn ra thể thống gì, hơn nữa Úc Thụy lại không có thói quen lõa thể trước mặt người khác.</w:t>
      </w:r>
      <w:r>
        <w:br w:type="textWrapping"/>
      </w:r>
      <w:r>
        <w:br w:type="textWrapping"/>
      </w:r>
      <w:r>
        <w:t xml:space="preserve">May mắn chính là Đường Kính chỉ là nói đại khái, sau đó liền đứng dậy đi ra.</w:t>
      </w:r>
      <w:r>
        <w:br w:type="textWrapping"/>
      </w:r>
      <w:r>
        <w:br w:type="textWrapping"/>
      </w:r>
      <w:r>
        <w:t xml:space="preserve">Úc Thụy nhìn y ra ngoài, mới thở dài một hơi.</w:t>
      </w:r>
      <w:r>
        <w:br w:type="textWrapping"/>
      </w:r>
      <w:r>
        <w:br w:type="textWrapping"/>
      </w:r>
      <w:r>
        <w:t xml:space="preserve">Kỳ thật Đường Kính cũng không phải cố tình đến trêu đùa Úc Thụy, thế nhưng y tới đúng lúc, nhìn thấy bọt nước trên mặt Úc Thụy, làn da trắng nõn ánh thủy quang, cực kỳ xinh đẹp.</w:t>
      </w:r>
      <w:r>
        <w:br w:type="textWrapping"/>
      </w:r>
      <w:r>
        <w:br w:type="textWrapping"/>
      </w:r>
      <w:r>
        <w:t xml:space="preserve">Hơn nữa vẻ mặt Úc Thụy kinh ngạc nhìn mình, điều này làm cho Đường Kính không nhịn được cố ý đùa hắn, vì thế ngồi xuống tìm chút chuyện để nói, nhìn Úc Thụy như ngồi trên bàn chông, bộ dáng một cử động nhỏ cũng không dám, lúc này Đường Kính mới tâm tình thật tốt trở về phòng nghỉ ngơi.</w:t>
      </w:r>
      <w:r>
        <w:br w:type="textWrapping"/>
      </w:r>
      <w:r>
        <w:br w:type="textWrapping"/>
      </w:r>
      <w:r>
        <w:t xml:space="preserve">Úc Thụy cũng không biết mình bị trúng tà gì, hắn cảm thấy mình nhất định đã nhìn thấy Đường Kính mỉm cười bước ra ngoài.</w:t>
      </w:r>
      <w:r>
        <w:br w:type="textWrapping"/>
      </w:r>
      <w:r>
        <w:br w:type="textWrapping"/>
      </w:r>
      <w:r>
        <w:t xml:space="preserve">Nhanh chóng bảo Thời Việt cùng Chỉ Hi đỡ mình đi ra, lau khô người mặc quần áo.</w:t>
      </w:r>
      <w:r>
        <w:br w:type="textWrapping"/>
      </w:r>
      <w:r>
        <w:br w:type="textWrapping"/>
      </w:r>
      <w:r>
        <w:t xml:space="preserve">Chỉ Hi cười nói: “Thiếu gia, nước nguội rồi, đổi nước rồi lại tắm sao?”</w:t>
      </w:r>
      <w:r>
        <w:br w:type="textWrapping"/>
      </w:r>
      <w:r>
        <w:br w:type="textWrapping"/>
      </w:r>
      <w:r>
        <w:t xml:space="preserve">Úc Thụy tức giận nói: “Không tắm nữa.” Làm cho Chỉ Hi lại cười hì hì.</w:t>
      </w:r>
      <w:r>
        <w:br w:type="textWrapping"/>
      </w:r>
      <w:r>
        <w:br w:type="textWrapping"/>
      </w:r>
      <w:r>
        <w:t xml:space="preserve">Tuy rằng ở trên thuyền, nhưng Đường Kính là đại nhân vật, cho dù thức ăn vật dụng không thể bằng ở Đường gia, nhưng đương nhiên không có gì có thể chê.</w:t>
      </w:r>
      <w:r>
        <w:br w:type="textWrapping"/>
      </w:r>
      <w:r>
        <w:br w:type="textWrapping"/>
      </w:r>
      <w:r>
        <w:t xml:space="preserve">Úc Thụy thay xong quần áo liền có hạ nhân thỉnh hắn đi dùng thiện. Đường Kính đã ngồi xuống, trên thuyền còn chuẩn bị xướng vũ, một hàng ca cơ mặc sa y nhẹ nhàng khởi vũ.</w:t>
      </w:r>
      <w:r>
        <w:br w:type="textWrapping"/>
      </w:r>
      <w:r>
        <w:br w:type="textWrapping"/>
      </w:r>
      <w:r>
        <w:t xml:space="preserve">Úc Thụy được Thời Việt phụ giúp đi qua, nhóm vũ cơ vừa nhìn thấy hắn liền biết không phải là người thường, thời điểm đi ngang qua, còn có vũ cơ vung tay áo lên, lướt qua mặt Úc Thụy.</w:t>
      </w:r>
      <w:r>
        <w:br w:type="textWrapping"/>
      </w:r>
      <w:r>
        <w:br w:type="textWrapping"/>
      </w:r>
      <w:r>
        <w:t xml:space="preserve">Úc Thụy thực không cho nàng mặt mũi hắt hơi một cái. Không thể trách hắn, kì thực là quá thơm, đến mức làm hắn nhảy mũi.</w:t>
      </w:r>
      <w:r>
        <w:br w:type="textWrapping"/>
      </w:r>
      <w:r>
        <w:br w:type="textWrapping"/>
      </w:r>
      <w:r>
        <w:t xml:space="preserve">Lão đại của nhà thuyền đã sớm biết chuyện Đương Kính bao trọn con thuyền, nào có đạo lý không nịnh bợ, đặc biệt chuẩn bị nhóm vũ cơ đến trợ hứng, lại gặp phải Úc Thụy, tuy rằng tuổi không lớn lắm, nhưng người ta là công tử nhà phú quý, vào tuổi này đã sớm dạo qua kỹ viện nếm qua tư vị của các cô nương rồi, đương nhiên cũng muốn nịnh bợ.</w:t>
      </w:r>
      <w:r>
        <w:br w:type="textWrapping"/>
      </w:r>
      <w:r>
        <w:br w:type="textWrapping"/>
      </w:r>
      <w:r>
        <w:t xml:space="preserve">Nhóm vũ cơ này động một chút liền phất ống tay áo lại đây. Đường Kính đã quen, tự nhiên bất vi sở động. Úc Thụy cố gắng chịu đựng để không hắt xì, một bữa cơm này ăn cũng buồn tẻ vô vị.</w:t>
      </w:r>
      <w:r>
        <w:br w:type="textWrapping"/>
      </w:r>
      <w:r>
        <w:br w:type="textWrapping"/>
      </w:r>
      <w:r>
        <w:t xml:space="preserve">Dùng xong vãn thiện, Úc Thụy trở về phòng nghỉ ngơi, Chỉ Hi sán lại gần hỏi: “Thiếu gia, ngài không đi tìm lão gia sao?”</w:t>
      </w:r>
      <w:r>
        <w:br w:type="textWrapping"/>
      </w:r>
      <w:r>
        <w:br w:type="textWrapping"/>
      </w:r>
      <w:r>
        <w:t xml:space="preserve">“Tìm lão gia làm cái gì?”</w:t>
      </w:r>
      <w:r>
        <w:br w:type="textWrapping"/>
      </w:r>
      <w:r>
        <w:br w:type="textWrapping"/>
      </w:r>
      <w:r>
        <w:t xml:space="preserve">Chỉ Hi thần thần bí bí nói: “Mới vừa rồi lúc dùng thiện nô tỳ nghe nói, chủ thuyền an bài vũ cơ trợ hứng cho lão gia, đêm nay khẳng định sẽ có người đem vũ cơ đưa vào phòng lão gia a!”</w:t>
      </w:r>
      <w:r>
        <w:br w:type="textWrapping"/>
      </w:r>
      <w:r>
        <w:br w:type="textWrapping"/>
      </w:r>
      <w:r>
        <w:t xml:space="preserve">Úc Thụy nhướng mày một chút, sau đó lạnh nhạt hỏi: “Thế ta phải làm gì?”</w:t>
      </w:r>
      <w:r>
        <w:br w:type="textWrapping"/>
      </w:r>
      <w:r>
        <w:br w:type="textWrapping"/>
      </w:r>
      <w:r>
        <w:t xml:space="preserve">“Thiếu gia, sao ngài lại không biết a! Ngài là Đường gia đại thiếu gia a, lúc nào cũng cần phải giám sát lão gia chặt chẽ, nếu lão gia coi trọng vũ cơ ca cơ nào, mang về thì chẳng phải phiền toái, nếu không cẩn thận có tiểu thiếu gia, vậy càng thêm phiền toái!” </w:t>
      </w:r>
      <w:r>
        <w:rPr>
          <w:i/>
        </w:rPr>
        <w:t xml:space="preserve">(=.,= Đường thụ phải học tập Chỉ Hi)</w:t>
      </w:r>
      <w:r>
        <w:br w:type="textWrapping"/>
      </w:r>
      <w:r>
        <w:br w:type="textWrapping"/>
      </w:r>
      <w:r>
        <w:t xml:space="preserve">Úc Thụy nói: “Lão gia là hạng người gì, sẽ không thu người không sạch sẽ.”</w:t>
      </w:r>
      <w:r>
        <w:br w:type="textWrapping"/>
      </w:r>
      <w:r>
        <w:br w:type="textWrapping"/>
      </w:r>
      <w:r>
        <w:t xml:space="preserve">“Vậy cũng chưa chắc, cho dù lão gia không muốn, đáng sợ là người khác sẽ giở trò không sạch sẽ a.”</w:t>
      </w:r>
      <w:r>
        <w:br w:type="textWrapping"/>
      </w:r>
      <w:r>
        <w:br w:type="textWrapping"/>
      </w:r>
      <w:r>
        <w:t xml:space="preserve">Đến Thời Việt đứng ở một bên cũng nhíu mày, “… Ngươi làm sao lại nghe nhiều truyện phong nguyệt đến vậy?”</w:t>
      </w:r>
      <w:r>
        <w:br w:type="textWrapping"/>
      </w:r>
      <w:r>
        <w:br w:type="textWrapping"/>
      </w:r>
      <w:r>
        <w:t xml:space="preserve">“Phi!”</w:t>
      </w:r>
      <w:r>
        <w:br w:type="textWrapping"/>
      </w:r>
      <w:r>
        <w:br w:type="textWrapping"/>
      </w:r>
      <w:r>
        <w:t xml:space="preserve">Chỉ Hi đen mặt nói: “Cái gì truyện phong nguyệt, đây đều là có thật.”</w:t>
      </w:r>
      <w:r>
        <w:br w:type="textWrapping"/>
      </w:r>
      <w:r>
        <w:br w:type="textWrapping"/>
      </w:r>
      <w:r>
        <w:t xml:space="preserve">Úc Thụy vừa cười vừa gật đầu, “Được rồi được rồi được rồi, có có.”</w:t>
      </w:r>
      <w:r>
        <w:br w:type="textWrapping"/>
      </w:r>
      <w:r>
        <w:br w:type="textWrapping"/>
      </w:r>
      <w:r>
        <w:t xml:space="preserve">Chỉ Hi nói: “Thiếu gia, ngài nghe nô tỳ đi, huống hồ buổi chiều lão gia cũng nói với ngài sự tình ở Giang Ninh, lúc này ngài chủ động đi qua hỏi một chút, chẳng phải càng chứng tỏ mình rất phấn đấu.”</w:t>
      </w:r>
      <w:r>
        <w:br w:type="textWrapping"/>
      </w:r>
      <w:r>
        <w:br w:type="textWrapping"/>
      </w:r>
      <w:r>
        <w:t xml:space="preserve">Úc Thụy biết Chỉ Hi cũng là có ý tốt, nhưng mà lần này thật sự nghĩ nhiều rồi, với bản tính kín đáo cẩn thận kia của Đường Kính, muốn y chăm sóc người khác xem chừng không được, nhưng nếu muốn y tính kế người ta, dứt khoát không ai có thể sánh bằng.</w:t>
      </w:r>
      <w:r>
        <w:br w:type="textWrapping"/>
      </w:r>
      <w:r>
        <w:br w:type="textWrapping"/>
      </w:r>
      <w:r>
        <w:t xml:space="preserve">Ai muốn tính kế Đường Kính cũng phải xem lại xem có đủ thủ đoạn hay không.</w:t>
      </w:r>
      <w:r>
        <w:br w:type="textWrapping"/>
      </w:r>
      <w:r>
        <w:br w:type="textWrapping"/>
      </w:r>
      <w:r>
        <w:t xml:space="preserve">Nhưng sau đó Úc Thụy lại nghĩ, mình đến hỏi sự tình ở Giang Ninh cũng tốt, để Đường Kính biết mình cố gắng, mong muốn học hỏi.</w:t>
      </w:r>
      <w:r>
        <w:br w:type="textWrapping"/>
      </w:r>
      <w:r>
        <w:br w:type="textWrapping"/>
      </w:r>
      <w:r>
        <w:t xml:space="preserve">Úc Thụy liền phân phó Thời Việt đẩy mình đi qua, cửa phòng Đường Kính mở toang, có thể ngửi thấy một cỗ hương vị son phấn.</w:t>
      </w:r>
      <w:r>
        <w:br w:type="textWrapping"/>
      </w:r>
      <w:r>
        <w:br w:type="textWrapping"/>
      </w:r>
      <w:r>
        <w:t xml:space="preserve">Đường Kính thấy Úc Thụy đến, đẩy cửa sổ ra, một ngọn gió mang theo hơi nước thổi vào, chỉ trong chốc lát, khí tức son phấn liền tan hết.</w:t>
      </w:r>
      <w:r>
        <w:br w:type="textWrapping"/>
      </w:r>
      <w:r>
        <w:br w:type="textWrapping"/>
      </w:r>
      <w:r>
        <w:t xml:space="preserve">Trong lòng Úc Thụy bồn chồn, chẳng lẽ là điều mà Chỉ Hi vừa nói? Đã làm xong chuyện đó chưa? Chẳng qua chuyện ở nhà còn chưa lo liệu xong, Úc Thụy không cần nghĩ cũng biết, Đường Kính không có khả năng để một vũ cơ mang thai hài tử Đường gia.</w:t>
      </w:r>
      <w:r>
        <w:br w:type="textWrapping"/>
      </w:r>
      <w:r>
        <w:br w:type="textWrapping"/>
      </w:r>
      <w:r>
        <w:t xml:space="preserve">Úc Thụy nói mình đến thỉnh an, một lát nữa sẽ đi nghỉ ngơi, không biết phụ thân còn có chuyện gì chưa phân phó không.</w:t>
      </w:r>
      <w:r>
        <w:br w:type="textWrapping"/>
      </w:r>
      <w:r>
        <w:br w:type="textWrapping"/>
      </w:r>
      <w:r>
        <w:t xml:space="preserve">Đường Kính cầm mấy quyển sách ở trên bàn đưa cho Úc Thụy, bên trên đều viết về mấy cửa hàng ở Giang Ninh, còn có cả sổ sách.</w:t>
      </w:r>
      <w:r>
        <w:br w:type="textWrapping"/>
      </w:r>
      <w:r>
        <w:br w:type="textWrapping"/>
      </w:r>
      <w:r>
        <w:t xml:space="preserve">Úc Thụy cả kinh: “Này…”</w:t>
      </w:r>
      <w:r>
        <w:br w:type="textWrapping"/>
      </w:r>
      <w:r>
        <w:br w:type="textWrapping"/>
      </w:r>
      <w:r>
        <w:t xml:space="preserve">Đường Kính nói: “Đưa cho ngươi đương nhiên ngươi có thể nhìn, chẳng lẽ ngươi còn cảm thấy ta lấy sai?”</w:t>
      </w:r>
      <w:r>
        <w:br w:type="textWrapping"/>
      </w:r>
      <w:r>
        <w:br w:type="textWrapping"/>
      </w:r>
      <w:r>
        <w:t xml:space="preserve">Úc Thụy nhanh chóng chịu thua, tìm hai câu dễ nghe nói: “Đương nhiên không phải vậy, nhi tử chỉ là vui mừng đến choáng váng.”</w:t>
      </w:r>
      <w:r>
        <w:br w:type="textWrapping"/>
      </w:r>
      <w:r>
        <w:br w:type="textWrapping"/>
      </w:r>
      <w:r>
        <w:t xml:space="preserve">Đường Kính không nói gì thêm, chỉ bảo: “Hiện tại khuya rồi, sổ sách để ngày mai hẵng đọc, ngươi đi nghỉ ngơi đi.”</w:t>
      </w:r>
      <w:r>
        <w:br w:type="textWrapping"/>
      </w:r>
      <w:r>
        <w:br w:type="textWrapping"/>
      </w:r>
      <w:r>
        <w:t xml:space="preserve">Úc Thụy gật đầu, để Thời Việt đẩy mình trở về.</w:t>
      </w:r>
      <w:r>
        <w:br w:type="textWrapping"/>
      </w:r>
      <w:r>
        <w:br w:type="textWrapping"/>
      </w:r>
      <w:r>
        <w:t xml:space="preserve">Úc Thụy trở về phòng, cầm sổ sách soi dưới đèn dầu nhìn vài lần, nói không sợ hãi đương nhiên là giả, hắn không nghĩ đến Đường Kính có thể làm đến mức này, thế mà lại đem sổ sách cho hắn xem.</w:t>
      </w:r>
      <w:r>
        <w:br w:type="textWrapping"/>
      </w:r>
      <w:r>
        <w:br w:type="textWrapping"/>
      </w:r>
      <w:r>
        <w:t xml:space="preserve">Chỉ Hi nhìn bộ dáng vui mừng của thiếu gia, khuyên hắn sớm đi nghỉ ngơi, trời tối đọc sách không tốt.</w:t>
      </w:r>
      <w:r>
        <w:br w:type="textWrapping"/>
      </w:r>
      <w:r>
        <w:br w:type="textWrapping"/>
      </w:r>
      <w:r>
        <w:t xml:space="preserve">Lúc này Úc Thụy mới nằm xuống. Bởi vì trong lòng cao hứng, bảo Chỉ Hi cùng Thời Việt lui xuống, không cần bọn họ trực đêm, để bọn họ trở về phòng nghỉ ngơi, dù sao buổi đêm mình cũng không có việc gì.</w:t>
      </w:r>
      <w:r>
        <w:br w:type="textWrapping"/>
      </w:r>
      <w:r>
        <w:br w:type="textWrapping"/>
      </w:r>
      <w:r>
        <w:t xml:space="preserve">Úc Thụy nằm xuống, còn hưng phấn một lúc lâu, trong phòng vắng vẻ có thể loáng thoáng nghe thấy tiếng nước. Úc Thụy trong bóng đêm nhìn chằm chằm boong thuyền thật lâu, mới dần dần chìm vào giấc ngủ.</w:t>
      </w:r>
      <w:r>
        <w:br w:type="textWrapping"/>
      </w:r>
      <w:r>
        <w:br w:type="textWrapping"/>
      </w:r>
      <w:r>
        <w:t xml:space="preserve">Chẳng qua hắn đang ngủ, bỗng nhiên cảm thấy trên người nóng nực, mới đầu còn nghĩ là do mùa hè quá mức khô nóng, nhưng mà hiện giờ bọn họ đang ở trên thuyền, nhất là buổi tối, vốn không nên nóng mới phải, Chỉ Hi trước khi đi còn dặn hắn, buổi tối trên sông có thể bị lạnh, ban đêm phải đắp chăn.</w:t>
      </w:r>
      <w:r>
        <w:br w:type="textWrapping"/>
      </w:r>
      <w:r>
        <w:br w:type="textWrapping"/>
      </w:r>
      <w:r>
        <w:t xml:space="preserve">Úc Thụy nóng nực đến khó chịu, tựa hồ có lửa cháy trong lồng ngực, hơn nữa hạ thể cũng không giống bình thường.</w:t>
      </w:r>
      <w:r>
        <w:br w:type="textWrapping"/>
      </w:r>
      <w:r>
        <w:br w:type="textWrapping"/>
      </w:r>
      <w:r>
        <w:t xml:space="preserve">Úc Thụy không phải là tiểu hài tử không hiểu chuyện, đương nhiên biết là cái gì, thân mình của hắn yếu ớt, hơn nữa bản thân Úc Thụy là người bình thản, ở phương diện này chưa từng nghĩ nhiều.</w:t>
      </w:r>
      <w:r>
        <w:br w:type="textWrapping"/>
      </w:r>
      <w:r>
        <w:br w:type="textWrapping"/>
      </w:r>
      <w:r>
        <w:t xml:space="preserve">Lúc này Úc Thụy cực kì khó chịu, hắn lại không thể động đậy, cổ họng khô cháy, hô hấp trở nên nặng nề, lồng ngực cấp tốc phập phồng.</w:t>
      </w:r>
      <w:r>
        <w:br w:type="textWrapping"/>
      </w:r>
      <w:r>
        <w:br w:type="textWrapping"/>
      </w:r>
      <w:r>
        <w:t xml:space="preserve">Úc Thụy không thể nhịn được nữa, bên cạnh lại không có ai. Lúc này hắn cũng không biết nên may mắn không ai nhìn thấy bộ dáng của hắn lúc này, hay là hối hận hắn để Thời Việt cùng Chỉ Hi đều lui xuống.</w:t>
      </w:r>
      <w:r>
        <w:br w:type="textWrapping"/>
      </w:r>
      <w:r>
        <w:br w:type="textWrapping"/>
      </w:r>
      <w:r>
        <w:t xml:space="preserve">Úc Thụy thở hổn hển, hai tay như nhũn ra, không chống đỡ nổi thân mình, hắn muốn với lấy xe lăn bên cạnh để ngồi lên, đến bên bàn uống ngụm trà lạnh cũng tốt, thế nhưng hai cánh tay mềm oặt, không thể dùng lực được.</w:t>
      </w:r>
      <w:r>
        <w:br w:type="textWrapping"/>
      </w:r>
      <w:r>
        <w:br w:type="textWrapping"/>
      </w:r>
      <w:r>
        <w:t xml:space="preserve">Thân mình Úc Thụy nghiêng một cái, ngã lăn xuống giường.</w:t>
      </w:r>
      <w:r>
        <w:br w:type="textWrapping"/>
      </w:r>
      <w:r>
        <w:br w:type="textWrapping"/>
      </w:r>
      <w:r>
        <w:t xml:space="preserve">Trong phòng của Úc Thụy không giống như của Đường Kính, không có cửa sổ, cho nên khắp nơi là cảnh tối lửa tắt đèn, căn bản không thể nhìn thấy đồ vật, hắn ngã xuống dưới giường, lăn đến thất điên bát đảo nhưng cũng không thanh tỉnh chút nào.</w:t>
      </w:r>
      <w:r>
        <w:br w:type="textWrapping"/>
      </w:r>
      <w:r>
        <w:br w:type="textWrapping"/>
      </w:r>
      <w:r>
        <w:t xml:space="preserve">Cửa “Két” một tiếng mở ra, hình như có người đi tới, Úc Thụy hỏi: “Chỉ Hi? Thời Việt? Lấy cho ta… lấy cho ta chút nước.”</w:t>
      </w:r>
      <w:r>
        <w:br w:type="textWrapping"/>
      </w:r>
      <w:r>
        <w:br w:type="textWrapping"/>
      </w:r>
      <w:r>
        <w:t xml:space="preserve">Người nọ đến gần, Úc Thụy híp mắt nhìn hắn, chỉ có thể nhìn thấy vóc dáng cao lớn, vóc người này nhất định không thể là Chỉ Hi cùng Thời Việt, bọn họ nào có vóc người cao như vậy.</w:t>
      </w:r>
      <w:r>
        <w:br w:type="textWrapping"/>
      </w:r>
      <w:r>
        <w:br w:type="textWrapping"/>
      </w:r>
      <w:r>
        <w:t xml:space="preserve">Úc Thụy cảm giác được đối phương ôm lấy mình, thả lại trên giường. Úc Thụy nằm trong lòng ngực của y, nhất thời cảm thấy có chút quen thuộc, dù sao đối phương ôm mình lên xuống xe ngựa hoặc là qua cửa cũng không phải một hai lần.</w:t>
      </w:r>
      <w:r>
        <w:br w:type="textWrapping"/>
      </w:r>
      <w:r>
        <w:br w:type="textWrapping"/>
      </w:r>
      <w:r>
        <w:t xml:space="preserve">Úc Thụy thở dốc, có chút mê hoặc, gọi một tiếng “Phụ thân”.</w:t>
      </w:r>
      <w:r>
        <w:br w:type="textWrapping"/>
      </w:r>
      <w:r>
        <w:br w:type="textWrapping"/>
      </w:r>
      <w:r>
        <w:t xml:space="preserve">Đường Kính không lấy nước đến cho hắn, chỉ đem cổ áo lót của hắn mở rộng ra, lúc này Úc Thụy mới cảm thấy hô hấp dễ dàng một chút, nhưng vẫn còn khó chịu.</w:t>
      </w:r>
      <w:r>
        <w:br w:type="textWrapping"/>
      </w:r>
      <w:r>
        <w:br w:type="textWrapping"/>
      </w:r>
      <w:r>
        <w:t xml:space="preserve">Đường Kính nói: “Về sau đã nhớ kỹ chưa, sao có thể cái gì cũng có ăn?”</w:t>
      </w:r>
      <w:r>
        <w:br w:type="textWrapping"/>
      </w:r>
      <w:r>
        <w:br w:type="textWrapping"/>
      </w:r>
      <w:r>
        <w:t xml:space="preserve">“Ân?”</w:t>
      </w:r>
      <w:r>
        <w:br w:type="textWrapping"/>
      </w:r>
      <w:r>
        <w:br w:type="textWrapping"/>
      </w:r>
      <w:r>
        <w:t xml:space="preserve">Thần chí Úc Thụy lúc này nửa tỉnh nửa mê, Đường Kính nói với hắn cũng vô ích, Úc Thụy cảm giác được lòng bàn tay của đối phương, bèn dán thân thể lên cọ xát, rồi lại buông ra, miệng rên rỉ “Nóng quá”.</w:t>
      </w:r>
      <w:r>
        <w:br w:type="textWrapping"/>
      </w:r>
      <w:r>
        <w:br w:type="textWrapping"/>
      </w:r>
      <w:r>
        <w:t xml:space="preserve">Hô hấp Đường Kính nhất thời đình trệ, lại lập tức khôi phục bình thường, ngữ khí vẫn thản nhiên hỏi: “Khó chịu?”</w:t>
      </w:r>
      <w:r>
        <w:br w:type="textWrapping"/>
      </w:r>
      <w:r>
        <w:br w:type="textWrapping"/>
      </w:r>
      <w:r>
        <w:t xml:space="preserve">Úc Thụy tựa hồ nghe hiểu câu này, dùng sức gật đầu, thắt lưng hắn ma sát sàng đan dưới thân, nhưng chân không thể động, đành phải vươn tay gắt gao bắt lấy tay Đường Kính.</w:t>
      </w:r>
      <w:r>
        <w:br w:type="textWrapping"/>
      </w:r>
      <w:r>
        <w:br w:type="textWrapping"/>
      </w:r>
      <w:r>
        <w:t xml:space="preserve">Đường Kính nắm lại tay hắn thật chặt, tay kia đem quần của hắn cởi ra. Úc Thụy chỉ mặc nội y, chân hắn lại không thể động, quần bị cởi đến đầu gối, Đường Kính có làm gì hắn, hắn cũng chỉ có thể mặc kệ bị đùa nghịch.</w:t>
      </w:r>
      <w:r>
        <w:br w:type="textWrapping"/>
      </w:r>
      <w:r>
        <w:br w:type="textWrapping"/>
      </w:r>
      <w:r>
        <w:t xml:space="preserve">Đường Kính nắm tay hắn đi xuống, Úc Thụy thật sâu thở hổn hển một hơi, miệng nỉ non: “Nóng quá… nóng…”</w:t>
      </w:r>
      <w:r>
        <w:br w:type="textWrapping"/>
      </w:r>
      <w:r>
        <w:br w:type="textWrapping"/>
      </w:r>
      <w:r>
        <w:t xml:space="preserve">Úc Thụy không có ý thức, tự nhiên sẽ không tiếc rẻ tiếng rên rỉ, khiến Đường Kính phải dùng sức cắn chặt quai hàm. Lúc này Úc Thụy đâu thể để ý nhiều như vậy, chỉ cảm thấy tay mình được Đường Kính vây quanh, loại cảm giác này không hề giống với tự mình làm.</w:t>
      </w:r>
      <w:r>
        <w:br w:type="textWrapping"/>
      </w:r>
      <w:r>
        <w:br w:type="textWrapping"/>
      </w:r>
      <w:r>
        <w:t xml:space="preserve">Úc Thụy sau khi phát tiết thân mình vẫn rất nóng, Đường Kính giúp hắn phát tiết hai lần mới mơ mơ màng màng chìm vào giấc ngủ. Đường Kính nhìn hắn, xoay người đi ra ngoài mang chút nước đến, lấy bố khăn lau lau cho hắn, dọn dẹp xung quanh một chút, lúc này mới ra ngoài.</w:t>
      </w:r>
      <w:r>
        <w:br w:type="textWrapping"/>
      </w:r>
      <w:r>
        <w:br w:type="textWrapping"/>
      </w:r>
      <w:r>
        <w:t xml:space="preserve">Ngày hôm sau lúc Úc Thụy tỉnh lại mặt trời đã lên cao, lại không thấy Chỉ Hi cùng Thời Việt, chỉ cảm thấy toàn thân mệt mỏi, nằm ở trên giường không muốn nhúc nhích một chút nào, đầu óc cũng vựng hồ hồ, thầm nghĩ đêm qua mình đâu có ngủ nhiều, sao tự nhiên lại lười như vậy?</w:t>
      </w:r>
      <w:r>
        <w:br w:type="textWrapping"/>
      </w:r>
      <w:r>
        <w:br w:type="textWrapping"/>
      </w:r>
      <w:r>
        <w:t xml:space="preserve">Úc Thụy nghĩ nghĩ, mặt không khỏi “Đằng” một cái đỏ hồng. Hắn không biết tối hôm qua mình quấn quít lấy Đường Kính làm cái gì, còn nghĩ sao lại mơ như vậy, hơn nữa sáng sớm trên người hắn cũng không có cảm giác dính nị, khác với lần trước, cho nên càng xác định đây là giấc mộng.</w:t>
      </w:r>
      <w:r>
        <w:br w:type="textWrapping"/>
      </w:r>
      <w:r>
        <w:br w:type="textWrapping"/>
      </w:r>
      <w:r>
        <w:t xml:space="preserve">Tim Úc Thụy đập thình thịch, thở dài thật dài, vươn hai tay, khuỷu tay đập vào trên giường, lại làm Úc Thụy hít một hơi lạnh, nâng cánh tay lên nhìn nhìn, trên tay cánh tay phải bị tím bầm một mảng.</w:t>
      </w:r>
      <w:r>
        <w:br w:type="textWrapping"/>
      </w:r>
      <w:r>
        <w:br w:type="textWrapping"/>
      </w:r>
      <w:r>
        <w:t xml:space="preserve">Trong lòng Úc Thụy nhất thời nghĩ lại, hắn mơ mơ hồ hồ nhớ rõ tối hôm qua mình nằm mơ, trong mơ trên người hắn cũng không biết tại sao cực kì khó chịu, muốn ngồi vào xe lăn lấy chén nước uống, không ngờ lại bị ngã xuống giường, Đường Kính không biết vì sao vào được, đem bản thân ôm lên giường, còn hỏi mình lần sau có dám ăn linh tinh hay không.</w:t>
      </w:r>
      <w:r>
        <w:br w:type="textWrapping"/>
      </w:r>
      <w:r>
        <w:br w:type="textWrapping"/>
      </w:r>
      <w:r>
        <w:t xml:space="preserve">Úc Thụy bụm mặt, rốt cuộc không phân rõ có phải nằm mơ hay không…</w:t>
      </w:r>
      <w:r>
        <w:br w:type="textWrapping"/>
      </w:r>
      <w:r>
        <w:br w:type="textWrapping"/>
      </w:r>
      <w:r>
        <w:t xml:space="preserve">— Hết chương 31 —</w:t>
      </w:r>
      <w:r>
        <w:br w:type="textWrapping"/>
      </w:r>
      <w:r>
        <w:br w:type="textWrapping"/>
      </w:r>
    </w:p>
    <w:p>
      <w:pPr>
        <w:pStyle w:val="Heading2"/>
      </w:pPr>
      <w:bookmarkStart w:id="59" w:name="chương-32-nam-sủng"/>
      <w:bookmarkEnd w:id="59"/>
      <w:r>
        <w:t xml:space="preserve">32. Chương 32: Nam Sủng</w:t>
      </w:r>
    </w:p>
    <w:p>
      <w:pPr>
        <w:pStyle w:val="Compact"/>
      </w:pPr>
      <w:r>
        <w:br w:type="textWrapping"/>
      </w:r>
      <w:r>
        <w:br w:type="textWrapping"/>
      </w:r>
      <w:r>
        <w:t xml:space="preserve">Chỉ Hi tiến vào liền thấy Úc Thụy đang bụm mặt.</w:t>
      </w:r>
      <w:r>
        <w:br w:type="textWrapping"/>
      </w:r>
      <w:r>
        <w:br w:type="textWrapping"/>
      </w:r>
      <w:r>
        <w:t xml:space="preserve">Chỉ Hi tiến lên thăm dò hỏi: “Thiếu gia, say sóng sao?”</w:t>
      </w:r>
      <w:r>
        <w:br w:type="textWrapping"/>
      </w:r>
      <w:r>
        <w:br w:type="textWrapping"/>
      </w:r>
      <w:r>
        <w:t xml:space="preserve">Úc Thụy lắc lắc đầu, lúc này mới vuốt mặt ngẩng đầu, Chỉ Hi hầu hạ hắn rửa mặt thay quần áo, sau đó đi ăn chút điểm tâm.</w:t>
      </w:r>
      <w:r>
        <w:br w:type="textWrapping"/>
      </w:r>
      <w:r>
        <w:br w:type="textWrapping"/>
      </w:r>
      <w:r>
        <w:t xml:space="preserve">Úc Thụy vừa đến đã nhìn thấy Đường Kính đang ngồi, trong lòng máy động, không khỏi nhớ lại “giấc mộng” tối hôm qua, cho nên càng không dám nhìn thẳng vào Đường Kính.</w:t>
      </w:r>
      <w:r>
        <w:br w:type="textWrapping"/>
      </w:r>
      <w:r>
        <w:br w:type="textWrapping"/>
      </w:r>
      <w:r>
        <w:t xml:space="preserve">Đường Kính cũng không có gì khác thường, nhận Úc Thụy thỉnh an, sau đó để cho hắn ngồi vào vị trí ăn điểm tâm.</w:t>
      </w:r>
      <w:r>
        <w:br w:type="textWrapping"/>
      </w:r>
      <w:r>
        <w:br w:type="textWrapping"/>
      </w:r>
      <w:r>
        <w:t xml:space="preserve">Thuyền đã đi được một ngày, phong cảnh cũng dần dần có những nét đặc trưng của vùng sông nước, mặc dù không thể so sánh với sự phồn hoa trong kinh thành, nhưng lại có một loại ý vị mềm mại rất đặc biệt.</w:t>
      </w:r>
      <w:r>
        <w:br w:type="textWrapping"/>
      </w:r>
      <w:r>
        <w:br w:type="textWrapping"/>
      </w:r>
      <w:r>
        <w:t xml:space="preserve">Dọc hai bên bờ sông có mấy tiểu lâu, cửa sổ nửa mở, lộ ra sa mành màu sắc kiều diễm, nhẹ nhàng phất phơ theo làn gió, cho dù ở trên thuyền cũng có thể thấp thoáng nghe thấy thanh âm mềm mềm hương hương.</w:t>
      </w:r>
      <w:r>
        <w:br w:type="textWrapping"/>
      </w:r>
      <w:r>
        <w:br w:type="textWrapping"/>
      </w:r>
      <w:r>
        <w:t xml:space="preserve">Thoạt nhìn có chút tục khí, nhưng hòa với nét dịu dàng độc đáo của Giang Nam, cũng lộ ra một chút nhu tình.</w:t>
      </w:r>
      <w:r>
        <w:br w:type="textWrapping"/>
      </w:r>
      <w:r>
        <w:br w:type="textWrapping"/>
      </w:r>
      <w:r>
        <w:t xml:space="preserve">Đang là ban ngày, mấy hoa phường ven sông còn chưa mở cửa đón khách, các cô nương ngồi bên cửa sổ dựa vào lan can nhìn ra bên ngoài, cũng có tiểu nha đầu xắn ống quần giặt quần áo bên bờ sông.</w:t>
      </w:r>
      <w:r>
        <w:br w:type="textWrapping"/>
      </w:r>
      <w:r>
        <w:br w:type="textWrapping"/>
      </w:r>
      <w:r>
        <w:t xml:space="preserve">Địa phương nhỏ này tuy chủ yếu giao thông bằng đường thủy, nhưng loại thuyền lớn giống như của Đường Kính cũng không thường thấy, khó tránh khỏi có người bàn tán.</w:t>
      </w:r>
      <w:r>
        <w:br w:type="textWrapping"/>
      </w:r>
      <w:r>
        <w:br w:type="textWrapping"/>
      </w:r>
      <w:r>
        <w:t xml:space="preserve">Đường Kính đứng trên boong thuyền, nhìn ra bên ngoài, sau đó tựa hồ không có hứng thú, lại xoay người trở vào.</w:t>
      </w:r>
      <w:r>
        <w:br w:type="textWrapping"/>
      </w:r>
      <w:r>
        <w:br w:type="textWrapping"/>
      </w:r>
      <w:r>
        <w:t xml:space="preserve">Các cô nương trên bờ nhìn người đi rồi, cảm thấy tiếc nuối, trông theo một hồi lâu, thuyền dần dần đi xa, đến khi không thấy được nữa.</w:t>
      </w:r>
      <w:r>
        <w:br w:type="textWrapping"/>
      </w:r>
      <w:r>
        <w:br w:type="textWrapping"/>
      </w:r>
      <w:r>
        <w:t xml:space="preserve">Lại qua mấy ngày, cuối cùng cũng đến nơi.</w:t>
      </w:r>
      <w:r>
        <w:br w:type="textWrapping"/>
      </w:r>
      <w:r>
        <w:br w:type="textWrapping"/>
      </w:r>
      <w:r>
        <w:t xml:space="preserve">Đường Kính lần này xuất môn vội vàng, không kịp chuẩn bị thuyền riêng, xuống thuyền cũng không thuê thuyền về nữa. Đến lúc đoàn người trở về kinh thành, tự nhiên cửa hàng ở Giang Ninh sẽ chuẩn bị thuyền đưa đón, miễn cho nhiều người phức tạp.</w:t>
      </w:r>
      <w:r>
        <w:br w:type="textWrapping"/>
      </w:r>
      <w:r>
        <w:br w:type="textWrapping"/>
      </w:r>
      <w:r>
        <w:t xml:space="preserve">Đoàn người tới đột xuất, quản sự ở Giang Ninh căn bản không biết Đường Kính đến, cho nên cũng không ai đón tiếp.</w:t>
      </w:r>
      <w:r>
        <w:br w:type="textWrapping"/>
      </w:r>
      <w:r>
        <w:br w:type="textWrapping"/>
      </w:r>
      <w:r>
        <w:t xml:space="preserve">Mọi người xuống thuyền, tiểu tư mướn một chiếc xe ngựa, Đường Kính mang theo Úc Thụy ngồi vào trong xe, chúng ma ma nha hoàn đi theo sau. Xe ngựa đi mượn đương nhiên không thể khí phái như của Đường gia, chẳng qua đường cũng không xa lắm, cho nên đành phải chấp nhận.</w:t>
      </w:r>
      <w:r>
        <w:br w:type="textWrapping"/>
      </w:r>
      <w:r>
        <w:br w:type="textWrapping"/>
      </w:r>
      <w:r>
        <w:t xml:space="preserve">Quản sự tại Giang Ninh là thương nhân bản địa, một ngọn gió thổi cỏ lay, đương nhiên không thể thoát khỏi mắt của hắn. Chuyện Đường Kính đột ngột đến Giang Ninh làm quản sự cả kinh, cấp tốc dẫn theo hạ nhân ra khỏi nhà, chuẩn bị ngựa chạy thẳng tới biệt trang của Đường gia.</w:t>
      </w:r>
      <w:r>
        <w:br w:type="textWrapping"/>
      </w:r>
      <w:r>
        <w:br w:type="textWrapping"/>
      </w:r>
      <w:r>
        <w:t xml:space="preserve">Năm đó Đường Kính đến Giang Ninh bàn chuyện làm ăn, tình cờ thấy một thôn trang ven sông, ban đêm có thể nhìn thấy đèn đuốc loang loáng trên mặt nước, cảnh trí rất đẹp, hơn nữa lại thanh tịnh, có người muốn nịnh bợ Đường Kính, trả giá cao mua đứt thôn trang, dâng lên tặng Đường Kính.</w:t>
      </w:r>
      <w:r>
        <w:br w:type="textWrapping"/>
      </w:r>
      <w:r>
        <w:br w:type="textWrapping"/>
      </w:r>
      <w:r>
        <w:t xml:space="preserve">Hiện giờ thôn trang trở thành biệt trang ở Giang Ninh của Đường Kính, nếu Đường Kính đến đây bàn việc buôn bán, nhất định sẽ dừng chân ở chỗ này.</w:t>
      </w:r>
      <w:r>
        <w:br w:type="textWrapping"/>
      </w:r>
      <w:r>
        <w:br w:type="textWrapping"/>
      </w:r>
      <w:r>
        <w:t xml:space="preserve">Cho nên quản sự mang theo tùy tùng nhanh chóng chạy lại đây, thời điểm Đường Kính đến biệt trang, đã thấy quản sự cùng rất nhiều người nghênh đón trước cửa.</w:t>
      </w:r>
      <w:r>
        <w:br w:type="textWrapping"/>
      </w:r>
      <w:r>
        <w:br w:type="textWrapping"/>
      </w:r>
      <w:r>
        <w:t xml:space="preserve">Tiểu tư dừng xe ngựa, nói: “Gia, đã đến biệt trang.”</w:t>
      </w:r>
      <w:r>
        <w:br w:type="textWrapping"/>
      </w:r>
      <w:r>
        <w:br w:type="textWrapping"/>
      </w:r>
      <w:r>
        <w:t xml:space="preserve">Lập tức có người bắc ghế, cẩn thận tỉ mỉ đặt lên đệm lót màu đỏ tươi, thỉnh Đường Kính xuống xe.</w:t>
      </w:r>
      <w:r>
        <w:br w:type="textWrapping"/>
      </w:r>
      <w:r>
        <w:br w:type="textWrapping"/>
      </w:r>
      <w:r>
        <w:t xml:space="preserve">Chỉ Hi tiến lên cuộn màn xe lại, quản sự chỉ thấy trong ngực Đường Kính ôm một người, bước ra khỏi xe.</w:t>
      </w:r>
      <w:r>
        <w:br w:type="textWrapping"/>
      </w:r>
      <w:r>
        <w:br w:type="textWrapping"/>
      </w:r>
      <w:r>
        <w:t xml:space="preserve">Người nọ hướng mặt về phía Đường Kính, nằm trong ngực y, trên người khoác áo choàng, dáng người thực là phong lưu, cũng không biết là nam hay nữ, quản sự bắt đầu suy nghĩ sai lệch.</w:t>
      </w:r>
      <w:r>
        <w:br w:type="textWrapping"/>
      </w:r>
      <w:r>
        <w:br w:type="textWrapping"/>
      </w:r>
      <w:r>
        <w:t xml:space="preserve">Úc Thụy vốn đang ngủ, nhưng lúc ra khỏi xe khó tránh khỏi lắc lư, mũi Úc Thụy “Ân” nhẹ một tiếng, theo bản năng cọ cọ vào hõm vai Đường Kính.</w:t>
      </w:r>
      <w:r>
        <w:br w:type="textWrapping"/>
      </w:r>
      <w:r>
        <w:br w:type="textWrapping"/>
      </w:r>
      <w:r>
        <w:t xml:space="preserve">Lúc này quản sự mới thấy, là một thiếu niên, gương mặt còn không lớn bằng một bàn tay, không thể miêu tả rõ ràng chỉ bằng vài từ ngữ, trong mắt còn mờ mịt nửa mê nửa tỉnh. Quản sự nghĩ thầm, chẳng trách được Đường tứ gia thích nha, đúng là không giống người thường.</w:t>
      </w:r>
      <w:r>
        <w:br w:type="textWrapping"/>
      </w:r>
      <w:r>
        <w:br w:type="textWrapping"/>
      </w:r>
      <w:r>
        <w:t xml:space="preserve">Quản sự âm thầm ghi nhớ, hóa ra gia thích kiểu này.</w:t>
      </w:r>
      <w:r>
        <w:br w:type="textWrapping"/>
      </w:r>
      <w:r>
        <w:br w:type="textWrapping"/>
      </w:r>
      <w:r>
        <w:t xml:space="preserve">Đường Kính nghiêng đầu nhìn thoáng qua Úc Thụy đang ngủ mê, nào biết Úc Thụy hừ một tiếng, lại cọ cọ mặt chôn vào hõm vai của y, hô hấp lại đều đều vững chắc, chắc là tiếp tục ngủ.</w:t>
      </w:r>
      <w:r>
        <w:br w:type="textWrapping"/>
      </w:r>
      <w:r>
        <w:br w:type="textWrapping"/>
      </w:r>
      <w:r>
        <w:t xml:space="preserve">Quản sự cười nói: “Tứ gia đến đây cũng không nói với chúng ta một tiếng, để kêu người chuẩn bị.”</w:t>
      </w:r>
      <w:r>
        <w:br w:type="textWrapping"/>
      </w:r>
      <w:r>
        <w:br w:type="textWrapping"/>
      </w:r>
      <w:r>
        <w:t xml:space="preserve">Quản sự họ Viên, từ khi Đường Kính bắt đầu kinh thương vẫn luôn đi theo, tính ra cũng là lão quản sự. Bởi vì Đường Kính ở Đường gia đứng thứ tư, quản sự lâu năm luôn thuận miệng kêu Đường Kính là Đường tứ gia.</w:t>
      </w:r>
      <w:r>
        <w:br w:type="textWrapping"/>
      </w:r>
      <w:r>
        <w:br w:type="textWrapping"/>
      </w:r>
      <w:r>
        <w:t xml:space="preserve">Viên lão bản vừa nói vừa dẫn Đường Kính tiến vào trong biệt trang.</w:t>
      </w:r>
      <w:r>
        <w:br w:type="textWrapping"/>
      </w:r>
      <w:r>
        <w:br w:type="textWrapping"/>
      </w:r>
      <w:r>
        <w:t xml:space="preserve">Biệt trang mặc dù bình thường không ai ở, nhưng Viên lão bản vẫn luôn sai người quét dọn chăm sóc, hạ nhân nha hoàn không thiếu người nào, bên trong đồ vật bài trí cực kỳ chỉnh tề, sạch sẽ đến không nhiễm một hạt bụi, chỉ sợ Đường Kính tới đột xuất, đến lúc đó mới cong đuôi dọn dẹp thì không hay.</w:t>
      </w:r>
      <w:r>
        <w:br w:type="textWrapping"/>
      </w:r>
      <w:r>
        <w:br w:type="textWrapping"/>
      </w:r>
      <w:r>
        <w:t xml:space="preserve">Đường Kính đã quen đường, cũng không tới chính sảnh, mà đi thẳng vào chủ ốc, vào nội gian, nhẹ nhàng đặt Úc Thụy lên giường.</w:t>
      </w:r>
      <w:r>
        <w:br w:type="textWrapping"/>
      </w:r>
      <w:r>
        <w:br w:type="textWrapping"/>
      </w:r>
      <w:r>
        <w:t xml:space="preserve">Chỉ Hi nhanh chóng tiến đến đắp chăn cho thiếu gia.</w:t>
      </w:r>
      <w:r>
        <w:br w:type="textWrapping"/>
      </w:r>
      <w:r>
        <w:br w:type="textWrapping"/>
      </w:r>
      <w:r>
        <w:t xml:space="preserve">Đường Kính dặn: “Chiếu cố thiếu gia, đừng quấy rầy, để hắn ngủ thêm một lát.”</w:t>
      </w:r>
      <w:r>
        <w:br w:type="textWrapping"/>
      </w:r>
      <w:r>
        <w:br w:type="textWrapping"/>
      </w:r>
      <w:r>
        <w:t xml:space="preserve">Chỉ Hi vội vàng nhẹ giọng ứng thanh, Thời Việt cũng ở lại trong chủ ốc, chẳng qua ngồi canh cửa gian ngoài, miễn cho có người đường đột tiến vào quấy rầy.</w:t>
      </w:r>
      <w:r>
        <w:br w:type="textWrapping"/>
      </w:r>
      <w:r>
        <w:br w:type="textWrapping"/>
      </w:r>
      <w:r>
        <w:t xml:space="preserve">Viên lão bản nhìn lén, còn rất được chiều nha? Trước kia chưa từng thấy qua Đường Kính đối với ai tốt như vậy, ôm cả một đường, đi ngủ lại sợ bị quấy rầy, thật sự là cầm trên tay sợ vỡ, ngậm trong miệng sợ tan, cũng không biết bảo bối nào tốt số vậy.</w:t>
      </w:r>
      <w:r>
        <w:br w:type="textWrapping"/>
      </w:r>
      <w:r>
        <w:br w:type="textWrapping"/>
      </w:r>
      <w:r>
        <w:t xml:space="preserve">Viên lão bản càng xác định, thì ra trước kia đưa người không hợp khẩu vị của Đường Kính, phải đổi thành mấy người trẻ tuổi, nhìn càng đơn giản sạch sẽ càng tốt.</w:t>
      </w:r>
      <w:r>
        <w:br w:type="textWrapping"/>
      </w:r>
      <w:r>
        <w:br w:type="textWrapping"/>
      </w:r>
      <w:r>
        <w:t xml:space="preserve">Viên lão bản cũng không cảm thấy có gì không thích hợp, người ta là người phú quý tất nhiên muốn phô trương tiền bạc, muốn thay đổi biện pháp phô trương, mà người phú quý làm gì có chuyện chỉ ăn mặc sang trọng, đương nhiên còn phải biết chơi bời, hoa cô nương thấy nhiều rồi, giờ cũng chỉ có tiểu quan là mới lạ, viên ngoại nào trong nhà không có vài nam sủng để chơi bời, luyến đồng cũng là thuốc bổ đó, cho nên hắn cũng chẳng cảm thấy có vấn đề gì.</w:t>
      </w:r>
      <w:r>
        <w:br w:type="textWrapping"/>
      </w:r>
      <w:r>
        <w:br w:type="textWrapping"/>
      </w:r>
      <w:r>
        <w:t xml:space="preserve">Đường Kính phân phó xong mời ngồi lên chính đường, Viên lão bản đơn giản nói một ít chuyện làm ăn gần đây, tất nhiên là báo tin vui nhiều hơn một chút, để có thể biểu hiện năng lực của mình, sau đó cũng phải nói vài sự tình khó giải quyết, không thể để cho người khác nghĩ rằng làm quản sự rất dễ dàng, nếu dễ dàng ai cũng có thể làm, chẳng phải là không xong.</w:t>
      </w:r>
      <w:r>
        <w:br w:type="textWrapping"/>
      </w:r>
      <w:r>
        <w:br w:type="textWrapping"/>
      </w:r>
      <w:r>
        <w:t xml:space="preserve">Úc Thụy ngủ không lâu, chỉ lát sau đã tỉnh, đột nhiên mở to mắt, hắn ngủ không sâu giấc, chỉ nghĩ chợp mắt trong chốc lát, lại mơ màng ngủ luôn, trên thuyền không thể nào ngủ được một giấc an ổn, cũng không biết vì sao, vừa nhắm mắt lại nghe thấy tiếng nước chảy, Úc Thụy sẽ nhớ tới tối hôm nọ, sau đó thân thể sẽ có phản ứng. Úc Thụy rất rõ ràng lần này mình không ăn nhầm cái gì, nhưng không ăn nhầm mà thân thể lại nổi lên phản ứng, điều này làm cho hắn càng thêm vô cùng khó xử.</w:t>
      </w:r>
      <w:r>
        <w:br w:type="textWrapping"/>
      </w:r>
      <w:r>
        <w:br w:type="textWrapping"/>
      </w:r>
      <w:r>
        <w:t xml:space="preserve">Không quá hai ngày hai mắt Úc Thụy liền thâm quầng một mảnh, cả người không có tí sức lực, cơm ăn cũng ít, Chỉ Hi sợ tới mức muốn gọi đại phu, Thời Việt bắt mạch cho hắn, hỏi Úc Thụy cảm thấy có chỗ nào khó chịu không, Úc Thụy chỉ có thể hữu khí vô lực phun ra hai chữ, làm tất cả mọi người chết nghẹn.</w:t>
      </w:r>
      <w:r>
        <w:br w:type="textWrapping"/>
      </w:r>
      <w:r>
        <w:br w:type="textWrapping"/>
      </w:r>
      <w:r>
        <w:t xml:space="preserve">“Mất ngủ.”</w:t>
      </w:r>
      <w:r>
        <w:br w:type="textWrapping"/>
      </w:r>
      <w:r>
        <w:br w:type="textWrapping"/>
      </w:r>
      <w:r>
        <w:t xml:space="preserve">Bởi vì Úc Thụy mộng mị mất ngủ, Thời Việt kê cho hắn một phương thuốc, Úc Thụy lại uống thuốc cả ngày.</w:t>
      </w:r>
      <w:r>
        <w:br w:type="textWrapping"/>
      </w:r>
      <w:r>
        <w:br w:type="textWrapping"/>
      </w:r>
      <w:r>
        <w:t xml:space="preserve">Thấy Úc Thụy ngồi dậy, Chỉ Hi nói: “Thiếu gia, lão gia đang nghị sự ở chính đường, nói ngài nghỉ ngơi nhiều một chút.”</w:t>
      </w:r>
      <w:r>
        <w:br w:type="textWrapping"/>
      </w:r>
      <w:r>
        <w:br w:type="textWrapping"/>
      </w:r>
      <w:r>
        <w:t xml:space="preserve">Úc Thụy cũng không dám ngủ tiếp, sợ bây giờ ngủ nhiều, buổi tối lại mất ngủ thì chết.</w:t>
      </w:r>
      <w:r>
        <w:br w:type="textWrapping"/>
      </w:r>
      <w:r>
        <w:br w:type="textWrapping"/>
      </w:r>
      <w:r>
        <w:t xml:space="preserve">Bởi vì lúc vào biệt trang Úc Thụy vẫn còn đang ngủ, cho nên bảo Thời Việt giúp mình ngồi lên xe lăn, chuẩn bị ra bên ngoài đi dạo.</w:t>
      </w:r>
      <w:r>
        <w:br w:type="textWrapping"/>
      </w:r>
      <w:r>
        <w:br w:type="textWrapping"/>
      </w:r>
      <w:r>
        <w:t xml:space="preserve">Phía trước chủ trạch có một khoảng sân trống, đi thêm một đoạn là đến đại gian, hành lang bao quanh hai bên trái phải, bố cục cũng không có khác biệt lớn so với Đường gia, chẳng qua sân trống cũng không phải đơn thuần là sân trống, phía trên có cầu đá, dưới gầm cầu chạm rỗng để dòng nước chảy qua, kỳ thật nước rất cạn, chỉ để trang trí mà thôi.</w:t>
      </w:r>
      <w:r>
        <w:br w:type="textWrapping"/>
      </w:r>
      <w:r>
        <w:br w:type="textWrapping"/>
      </w:r>
      <w:r>
        <w:t xml:space="preserve">Thế nhưng loại cảnh trí này mang đậm hơi thở của Giang Nam.</w:t>
      </w:r>
      <w:r>
        <w:br w:type="textWrapping"/>
      </w:r>
      <w:r>
        <w:br w:type="textWrapping"/>
      </w:r>
      <w:r>
        <w:t xml:space="preserve">Ra khỏi chủ trạch liền thấy thật nhiều nha hoàn cùng tiểu tư đang bận rộn, quét tước sân vườn lau chùi hành lang rường cột. Trước kia ở trong Đường gia, tuy rằng hạ nhân không ít, nhưng hầu như không nhìn thấy, bởi vì Đường Kính thích yên tĩnh, không thích thấy người khác vội vàng đi tới đi lui.</w:t>
      </w:r>
      <w:r>
        <w:br w:type="textWrapping"/>
      </w:r>
      <w:r>
        <w:br w:type="textWrapping"/>
      </w:r>
      <w:r>
        <w:t xml:space="preserve">Đường Kính vừa cùng Viên lão bản đi xem cửa hàng, lúc này cũng không ở trong biệt trang. Viên lão bản trước khi đi còn dặn bọn hạ nhân, tiểu công tử trong chủ ốc chính là quý nhân, phải hầu hạ cẩn thận, không được có cái gì sơ xuất.</w:t>
      </w:r>
      <w:r>
        <w:br w:type="textWrapping"/>
      </w:r>
      <w:r>
        <w:br w:type="textWrapping"/>
      </w:r>
      <w:r>
        <w:t xml:space="preserve">Thế nên Úc Thụy vừa đi ra, tất cả hạ nhân đều nhìn sang bên này, đều muốn nhìn một cái xem bộ dáng tiểu công tử này có phải thật sự như thiên tiên không.</w:t>
      </w:r>
      <w:r>
        <w:br w:type="textWrapping"/>
      </w:r>
      <w:r>
        <w:br w:type="textWrapping"/>
      </w:r>
      <w:r>
        <w:t xml:space="preserve">Vừa nhìn thấy, có vài người hơi thất vọng, cũng không phải là người xinh đẹp không gì sánh được, dù có chút xuất trần thoát tục nhưng vẫn chỉ là một người thường mà thôi.</w:t>
      </w:r>
      <w:r>
        <w:br w:type="textWrapping"/>
      </w:r>
      <w:r>
        <w:br w:type="textWrapping"/>
      </w:r>
      <w:r>
        <w:t xml:space="preserve">Úc Thụy dạo một vòng trong sân, tổng thể cũng coi như độc đáo, nhất là trong hoa viên lại có một chỗ đi ra bờ sông, có thể nhìn thấy thuyền hoa dập dềnh trên sóng nước, sắc trời ngả về chiều, trên thuyền hoa đã sớm thắp đèn, tựa như muốn thắp sáng cả Giang Đô, cực kỳ xinh đẹp.</w:t>
      </w:r>
      <w:r>
        <w:br w:type="textWrapping"/>
      </w:r>
      <w:r>
        <w:br w:type="textWrapping"/>
      </w:r>
      <w:r>
        <w:t xml:space="preserve">Đợi cho đến chiều tối, Đường Kính còn chưa trở về, Úc Thụy có chút đói bụng, xem chừng Đường Kính ngày đầu tiên đến đây, có khả năng phải đi giải quyết mấy việc quan trọng, liền phân phó Chỉ Hi truyền thiện, ăn một mình.</w:t>
      </w:r>
      <w:r>
        <w:br w:type="textWrapping"/>
      </w:r>
      <w:r>
        <w:br w:type="textWrapping"/>
      </w:r>
      <w:r>
        <w:t xml:space="preserve">Úc Thụy mới vừa ăn xong, đúng lúc Đường Kính trở lại, cũng không thấy Viên lão bản đi theo.</w:t>
      </w:r>
      <w:r>
        <w:br w:type="textWrapping"/>
      </w:r>
      <w:r>
        <w:br w:type="textWrapping"/>
      </w:r>
      <w:r>
        <w:t xml:space="preserve">Đường Kính hỏi: “Đã ăn cơm chưa?”</w:t>
      </w:r>
      <w:r>
        <w:br w:type="textWrapping"/>
      </w:r>
      <w:r>
        <w:br w:type="textWrapping"/>
      </w:r>
      <w:r>
        <w:t xml:space="preserve">Úc Thụy thấy Đường Kính có ý muốn dùng cơm cùng mình, bèn lắc đầu nói: “Dạ chưa.”</w:t>
      </w:r>
      <w:r>
        <w:br w:type="textWrapping"/>
      </w:r>
      <w:r>
        <w:br w:type="textWrapping"/>
      </w:r>
      <w:r>
        <w:t xml:space="preserve">Đường Kính liền phân phó truyền thiện, cùng dùng vãn thiện với Úc Thụy.</w:t>
      </w:r>
      <w:r>
        <w:br w:type="textWrapping"/>
      </w:r>
      <w:r>
        <w:br w:type="textWrapping"/>
      </w:r>
      <w:r>
        <w:t xml:space="preserve">Trong lúc ăn cũng không trò chuyện gì, Úc Thụy đã ăn rồi nên chỉ gắp vài miếng. Đường Kính lại cho rằng thân thể hắn yếu, không nghỉ ngơi tốt, ăn cơm xong, để cho Úc Thụy trở về phòng nghỉ.</w:t>
      </w:r>
      <w:r>
        <w:br w:type="textWrapping"/>
      </w:r>
      <w:r>
        <w:br w:type="textWrapping"/>
      </w:r>
      <w:r>
        <w:t xml:space="preserve">Chủ trạch có năm gian, Đường Kính để Úc Thụy ngủ ở chính phòng, hắn nghỉ trong phòng bên cạnh. Y đưa Úc Thụy đi qua, Úc Thụy làm sao có thể để Đường Kính đưa hắn vào tận trong nội gian, nói cáo lui với Đường Kính, y cũng không đưa hắn vào buồng trong nữa.</w:t>
      </w:r>
      <w:r>
        <w:br w:type="textWrapping"/>
      </w:r>
      <w:r>
        <w:br w:type="textWrapping"/>
      </w:r>
      <w:r>
        <w:t xml:space="preserve">Úc Thụy được Chỉ Hi đẩy đi vào, Chỉ Hi cởi ngoại bào cho hắn, dìu hắn lên giường, cũng không biết có phải đã có nha hoàn vào phòng chuẩn bị hay không, tóm lại trên giường có thêm một cái chăn mới. Úc Thụy còn đang nghĩ, có phải buổi tối ở Chiết Giang hơi lạnh hay không, cho nên mới phải đắp thêm chăn?</w:t>
      </w:r>
      <w:r>
        <w:br w:type="textWrapping"/>
      </w:r>
      <w:r>
        <w:br w:type="textWrapping"/>
      </w:r>
      <w:r>
        <w:t xml:space="preserve">Chỉ Hi chuẩn bị xong, thổi tắt ngọn nến, nói: “Gia, nô tỳ ở bên ngoài, ngài có việc thì gọi nô tỳ.”</w:t>
      </w:r>
      <w:r>
        <w:br w:type="textWrapping"/>
      </w:r>
      <w:r>
        <w:br w:type="textWrapping"/>
      </w:r>
      <w:r>
        <w:t xml:space="preserve">Úc Thụy ứng tiếng, Chỉ Hi cầm giá nến đi ra.</w:t>
      </w:r>
      <w:r>
        <w:br w:type="textWrapping"/>
      </w:r>
      <w:r>
        <w:br w:type="textWrapping"/>
      </w:r>
      <w:r>
        <w:t xml:space="preserve">Không nghĩ tới Đường Kính vẫn còn ở gian ngoài, đang nói chuyện với Thời Việt.</w:t>
      </w:r>
      <w:r>
        <w:br w:type="textWrapping"/>
      </w:r>
      <w:r>
        <w:br w:type="textWrapping"/>
      </w:r>
      <w:r>
        <w:t xml:space="preserve">Chỉ Hi đầu tiên là buồn bực, sau lại nhìn thấy Thời Việt tất cung tất kính, đứng ở bên cạnh nghe, hình như đang nói chuyện châm cứu lúc trước.</w:t>
      </w:r>
      <w:r>
        <w:br w:type="textWrapping"/>
      </w:r>
      <w:r>
        <w:br w:type="textWrapping"/>
      </w:r>
      <w:r>
        <w:t xml:space="preserve">Chỉ Hi hoảng sợ, nàng cho rằng lúc đó lão gia không nói, là vì không phát hiện ra, thì ra không phải không nhìn thấy, mà là không có lập tức tìm bọn họ hỏi mà thôi.</w:t>
      </w:r>
      <w:r>
        <w:br w:type="textWrapping"/>
      </w:r>
      <w:r>
        <w:br w:type="textWrapping"/>
      </w:r>
      <w:r>
        <w:t xml:space="preserve">Chỉ Hi cũng không biết lúc mình ở trong, Đường Kính đã nói những gì, chỉ thấy Thời Việt cúi đầu, mở miệng: “Nếu lão gia không tin, Thời Việt cũng không thể nói gì hơn.”</w:t>
      </w:r>
      <w:r>
        <w:br w:type="textWrapping"/>
      </w:r>
      <w:r>
        <w:br w:type="textWrapping"/>
      </w:r>
      <w:r>
        <w:t xml:space="preserve">Đường Kính liếc hắn một cái, chỉ thản nhiên hỏi: “Ngươi dựa vào cái gì bắt người khác tin ngươi?”</w:t>
      </w:r>
      <w:r>
        <w:br w:type="textWrapping"/>
      </w:r>
      <w:r>
        <w:br w:type="textWrapping"/>
      </w:r>
      <w:r>
        <w:t xml:space="preserve">Thời Việt ngẩng đầu lên, nói: “Gia phụ cả đời làm đại phu hành y tế thế, Thời Việt mặc dù không phải là chân truyền, nhưng cũng học được ít nhiều. Thời Việt tin tưởng có thể chữa tốt chân tật của thiếu gia, vấn đề chỉ là thời gian.”</w:t>
      </w:r>
      <w:r>
        <w:br w:type="textWrapping"/>
      </w:r>
      <w:r>
        <w:br w:type="textWrapping"/>
      </w:r>
      <w:r>
        <w:t xml:space="preserve">Lúc này Đường Kính mới nhìn hắn, nói: “Ngươi thật sự cho rằng ta không biết thân thế của ngươi? Nếu không phải đã nắm rõ ràng lai lịch của ngươi, làm sao có thể để mặc ngươi chơi đùa cùng thiếu gia.”</w:t>
      </w:r>
      <w:r>
        <w:br w:type="textWrapping"/>
      </w:r>
      <w:r>
        <w:br w:type="textWrapping"/>
      </w:r>
      <w:r>
        <w:t xml:space="preserve">Thời Việt có chút kinh ngạc.</w:t>
      </w:r>
      <w:r>
        <w:br w:type="textWrapping"/>
      </w:r>
      <w:r>
        <w:br w:type="textWrapping"/>
      </w:r>
      <w:r>
        <w:t xml:space="preserve">Ngày ấy Đường Kính kêu Thành Thứ đi thăm dò, không đến một ngày đã điều tra xong. Kỳ thật Thời Việt cũng là xuất thân danh môn, phụ thân Thời Việt y thuật cao siêu, sinh ra trong dòng dõi thư hương, sau đó lên kinh thi vào chức ngự y.</w:t>
      </w:r>
      <w:r>
        <w:br w:type="textWrapping"/>
      </w:r>
      <w:r>
        <w:br w:type="textWrapping"/>
      </w:r>
      <w:r>
        <w:t xml:space="preserve">Lại không hiểu quy tắc trong cung, đắc tội Nguyên Bật, Nguyên Bật sai người trả hắn về. Phụ thân Thời Việt cảm thấy không còn mặt mũi nào về quê, thế nên mở một hiệu thuốc bắc ở địa phương khác.</w:t>
      </w:r>
      <w:r>
        <w:br w:type="textWrapping"/>
      </w:r>
      <w:r>
        <w:br w:type="textWrapping"/>
      </w:r>
      <w:r>
        <w:t xml:space="preserve">Đường Kính biết hắn có chút năng lực, hiện giờ chân Úc Thụy cũng chỉ có thể còn nước còn tát cho nên Đường Kính mới không làm gì Thời Việt, thế nhưng vẫn phải cảnh cáo.</w:t>
      </w:r>
      <w:r>
        <w:br w:type="textWrapping"/>
      </w:r>
      <w:r>
        <w:br w:type="textWrapping"/>
      </w:r>
      <w:r>
        <w:t xml:space="preserve">Đường Kính hỏi: “Ngươi biết mình sai ở chỗ nào không?”</w:t>
      </w:r>
      <w:r>
        <w:br w:type="textWrapping"/>
      </w:r>
      <w:r>
        <w:br w:type="textWrapping"/>
      </w:r>
      <w:r>
        <w:t xml:space="preserve">Thời Việt đáp: “Chẳng lẽ không phải là tự tiện trị liệu cho thiếu gia sao?”</w:t>
      </w:r>
      <w:r>
        <w:br w:type="textWrapping"/>
      </w:r>
      <w:r>
        <w:br w:type="textWrapping"/>
      </w:r>
      <w:r>
        <w:t xml:space="preserve">“Là lá gan của ngươi quá lớn, chuyện gì cũng tự mình làm chủ, nếu ta không biết, ngươi định giấu diếm ta tới khi nào? Nếu y thuật của ngươi không đến nơi đến chốn, thiếu gia xảy ra chuyện gì không hay, ngươi tính toán làm thế nào cho xong việc?” (</w:t>
      </w:r>
      <w:r>
        <w:rPr>
          <w:i/>
        </w:rPr>
        <w:t xml:space="preserve">&gt;”&lt; khổ thân Thời thụ, sao không thấy anh mắng Đường thụ mà cứ đổ lên đầu người ta vậy, là ý của con anh mà)</w:t>
      </w:r>
      <w:r>
        <w:br w:type="textWrapping"/>
      </w:r>
      <w:r>
        <w:br w:type="textWrapping"/>
      </w:r>
      <w:r>
        <w:t xml:space="preserve">Thời Việt bị ngữ khí của Đường Kính làm sợ tới mức run run, đành phải cúi đầu không nói nữa. Kỳ thật Đường Kính nói đúng, việc này vốn nên trình lên Đường Kính mới phải.</w:t>
      </w:r>
      <w:r>
        <w:br w:type="textWrapping"/>
      </w:r>
      <w:r>
        <w:br w:type="textWrapping"/>
      </w:r>
      <w:r>
        <w:t xml:space="preserve">Thời Việt cũng biết mình làm sai rồi.</w:t>
      </w:r>
      <w:r>
        <w:br w:type="textWrapping"/>
      </w:r>
      <w:r>
        <w:br w:type="textWrapping"/>
      </w:r>
      <w:r>
        <w:t xml:space="preserve">Chỉ Hi cầu tình nói: “Lão gia, Thời Việt cũng là vì muốn thiếu gia đỡ hơn, ngài niệm tình hắn vừa mới vào nhà, lại toàn tâm toàn ý với thiếu gia, nhất thời hồ đồ, ngài tha cho hắn một lần. Đương nhiên… Đương nhiên nô tỳ cũng hồ đồ, cầu lão gia tha thứ cho nô tỳ.”</w:t>
      </w:r>
      <w:r>
        <w:br w:type="textWrapping"/>
      </w:r>
      <w:r>
        <w:br w:type="textWrapping"/>
      </w:r>
      <w:r>
        <w:t xml:space="preserve">Đường Kính nửa ngày không nói một chữ, Chỉ Hi sợ tới mức không nghĩ được gì nữa, thời gian tựa hồ qua thật lâu, Đường Kính mới nói: “Đứng lên đi, đừng quỳ.”</w:t>
      </w:r>
      <w:r>
        <w:br w:type="textWrapping"/>
      </w:r>
      <w:r>
        <w:br w:type="textWrapping"/>
      </w:r>
      <w:r>
        <w:t xml:space="preserve">Chỉ Hi mừng rỡ, nhanh chóng đứng dậy, Thời Việt cũng đứng lên theo.</w:t>
      </w:r>
      <w:r>
        <w:br w:type="textWrapping"/>
      </w:r>
      <w:r>
        <w:br w:type="textWrapping"/>
      </w:r>
      <w:r>
        <w:t xml:space="preserve">Đường Kính nói: “Niệm tình các ngươi toàn tâm toàn ý đối với chủ tử, nếu lại có lần sau, ta nói chuyện chưa bao giờ thích nói lần thứ hai, phân phó sự tình cho tới bây giờ cũng chỉ có một lần, các ngươi cẩn thận suy nghĩ lại nên làm như thế nào.”</w:t>
      </w:r>
      <w:r>
        <w:br w:type="textWrapping"/>
      </w:r>
      <w:r>
        <w:br w:type="textWrapping"/>
      </w:r>
      <w:r>
        <w:t xml:space="preserve">Thời Việt cùng Chỉ Hi cũng không dám ba hoa, thành thành thật thật đáp lời.</w:t>
      </w:r>
      <w:r>
        <w:br w:type="textWrapping"/>
      </w:r>
      <w:r>
        <w:br w:type="textWrapping"/>
      </w:r>
      <w:r>
        <w:t xml:space="preserve">Đường Kính mới vừa nói xong, bỗng nhiên nghe thấy buồng trong hình như có động tĩnh, thanh âm Úc Thụy hô một tiếng.</w:t>
      </w:r>
      <w:r>
        <w:br w:type="textWrapping"/>
      </w:r>
      <w:r>
        <w:br w:type="textWrapping"/>
      </w:r>
      <w:r>
        <w:t xml:space="preserve">Chỉ Hi cùng Thời Việt sửng sốt. Đường Kính phản ứng trước tiên, nội gian cùng ngoại gian vốn có cửa ngăn cách, nhưng bởi vì trời nóng nực, nên không đóng cửa, chỉ buông mành xuống. Đường Kính khẩn cấp đi vào, giật đứt cả mành, “rầm” một cái tan tành.</w:t>
      </w:r>
      <w:r>
        <w:br w:type="textWrapping"/>
      </w:r>
      <w:r>
        <w:br w:type="textWrapping"/>
      </w:r>
      <w:r>
        <w:t xml:space="preserve">Chỉ Hi cũng hoang mang rối loạn khẩn trương chạy vào theo, Thời Việt bình tĩnh hơn, nhanh chóng cầm lấy giá nến ở trên bàn thắp nến lên, lúc này mới tiến vào, bằng không tối lửa tắt đèn, làm sao biết bên trong xảy ra chuyện gì.</w:t>
      </w:r>
      <w:r>
        <w:br w:type="textWrapping"/>
      </w:r>
      <w:r>
        <w:br w:type="textWrapping"/>
      </w:r>
      <w:r>
        <w:t xml:space="preserve">Thế nhưng không thắp nến còn hoàn hảo, thắp nến vào, chỉ thấy Chỉ Hi “A” một tiếng, quay mặt đi.</w:t>
      </w:r>
      <w:r>
        <w:br w:type="textWrapping"/>
      </w:r>
      <w:r>
        <w:br w:type="textWrapping"/>
      </w:r>
      <w:r>
        <w:t xml:space="preserve">Trên giường lớn, thân thể Úc Thụy trần trụi, áo lót màu trắng còn vắt trên khuỷu tay, một người trên thân cũng không còn mảnh vải ghé vào trên người Úc Thụy, người nọ tầm khoảng mười một mười hai tuổi, thân mình vặn vẹo, giống như không xương.</w:t>
      </w:r>
      <w:r>
        <w:br w:type="textWrapping"/>
      </w:r>
      <w:r>
        <w:br w:type="textWrapping"/>
      </w:r>
      <w:r>
        <w:t xml:space="preserve">Một đầu tóc đen rối tung, miệng còn rên rỉ, tựa hồ cũng không nghĩ tới có người đột nhiên xông vào, dọa hắn nhảy dựng, kinh ngạc nhìn sang bên này.</w:t>
      </w:r>
      <w:r>
        <w:br w:type="textWrapping"/>
      </w:r>
      <w:r>
        <w:br w:type="textWrapping"/>
      </w:r>
      <w:r>
        <w:t xml:space="preserve">Đường Kính nổi giận, đi qua túm người nọ ném ra khỏi giường. Úc Thụy rụt vai, Đường Kính trước tiên kiểm tra cao thấp trên người Úc Thụy. Bởi vì mọi người nói chuyện ở ngay gian ngoài, vừa nghe được thanh âm là bật người xông tới, hình như cũng chưa xảy ra chuyện gì.</w:t>
      </w:r>
      <w:r>
        <w:br w:type="textWrapping"/>
      </w:r>
      <w:r>
        <w:br w:type="textWrapping"/>
      </w:r>
      <w:r>
        <w:t xml:space="preserve">Lúc này Đường Kính mới kéo chăn bên cạnh qua bọc Úc Thụy kín mít, quay đầu quát: “Bắt hắn giải ra ngoài cho ta.”</w:t>
      </w:r>
      <w:r>
        <w:br w:type="textWrapping"/>
      </w:r>
      <w:r>
        <w:br w:type="textWrapping"/>
      </w:r>
      <w:r>
        <w:t xml:space="preserve">“Ta… Ta… Ta oan uổng a.”</w:t>
      </w:r>
      <w:r>
        <w:br w:type="textWrapping"/>
      </w:r>
      <w:r>
        <w:br w:type="textWrapping"/>
      </w:r>
      <w:r>
        <w:t xml:space="preserve">Người nọ vừa khóc vừa dập đầu, hô: “Ta thật sự oan uổng a.”</w:t>
      </w:r>
      <w:r>
        <w:br w:type="textWrapping"/>
      </w:r>
      <w:r>
        <w:br w:type="textWrapping"/>
      </w:r>
      <w:r>
        <w:t xml:space="preserve">Thời Việt nhìn hắn thân thể trần truồng, cũng không tìm vật gì che đậy, chỉ lo dập đầu, là một nam tử lại mở miệng khóc hô, làm da gà nổi đầy người. Nếu muốn để hắn giải người này ra ngoài, Thời Việt cũng không biết xuống tay ở chỗ nào mới được…</w:t>
      </w:r>
      <w:r>
        <w:br w:type="textWrapping"/>
      </w:r>
      <w:r>
        <w:br w:type="textWrapping"/>
      </w:r>
      <w:r>
        <w:t xml:space="preserve">Người nọ khóc ròng nói: “Là Viên lão gia bảo ta tới nha, nói buổi tối hôm nay phải hầu hạ tốt Đường tứ gia…”</w:t>
      </w:r>
      <w:r>
        <w:br w:type="textWrapping"/>
      </w:r>
      <w:r>
        <w:br w:type="textWrapping"/>
      </w:r>
      <w:r>
        <w:t xml:space="preserve">Úc Thụy vừa nghe, thì ra cái người bị quấn trong chăn, đột nhiên tự cởi quần áo chính mình rồi lại xông lên cởi quần áo hắn, còn không biết tại sao luôn miệng rên rỉ này là người của hoa quán, bằng không sao lại cởi xiêm y thuần thục như vậy, có vẻ do mình ngủ trong chính phòng, hắn nhầm tưởng mình thành Đường Kính.</w:t>
      </w:r>
      <w:r>
        <w:br w:type="textWrapping"/>
      </w:r>
      <w:r>
        <w:br w:type="textWrapping"/>
      </w:r>
      <w:r>
        <w:t xml:space="preserve">Một nam tử thân thể trần truồng, cho dù là một tiểu quan, Chỉ Hi cũng chưa từng thấy qua, nhanh chóng bụm mặt rời khỏi, đi gọi người.</w:t>
      </w:r>
      <w:r>
        <w:br w:type="textWrapping"/>
      </w:r>
      <w:r>
        <w:br w:type="textWrapping"/>
      </w:r>
      <w:r>
        <w:t xml:space="preserve">Rất nhanh có gia đinh tiến vào, giải người nọ ra ngoài.</w:t>
      </w:r>
      <w:r>
        <w:br w:type="textWrapping"/>
      </w:r>
      <w:r>
        <w:br w:type="textWrapping"/>
      </w:r>
      <w:r>
        <w:t xml:space="preserve">Thời Việt thấy tình cảnh này, liền kêu Chỉ Hi cùng lui ra gian ngoài, lưu lại một mình Đường Kính cùng Úc Thụy ở bên trong. </w:t>
      </w:r>
      <w:r>
        <w:rPr>
          <w:i/>
        </w:rPr>
        <w:t xml:space="preserve">(Thời thụ rất có tiềm năng, thật thức thời &gt;///&lt;)</w:t>
      </w:r>
      <w:r>
        <w:br w:type="textWrapping"/>
      </w:r>
      <w:r>
        <w:br w:type="textWrapping"/>
      </w:r>
      <w:r>
        <w:t xml:space="preserve">Đường Kính cau mày, vẻ mặt âm u lạnh lùng, dường như có băng sắp rụng ra, chờ mọi người lui ra ngoài, mới rời ánh mắt sang Úc Thụy ở trên giường.</w:t>
      </w:r>
      <w:r>
        <w:br w:type="textWrapping"/>
      </w:r>
      <w:r>
        <w:br w:type="textWrapping"/>
      </w:r>
      <w:r>
        <w:t xml:space="preserve">Úc Thụy nhìn ánh mắt của y không tốt, trong lòng thầm kêu oan uổng a, cũng không phải hắn kêu tiểu quan kia tới, hiện tại tất cả mọi người ra ngoài mất rồi, Đường Kính này vẫn còn lửa giận đầy mình, không phải vô duyên vô cớ có mỗi hắn chịu trận.</w:t>
      </w:r>
      <w:r>
        <w:br w:type="textWrapping"/>
      </w:r>
      <w:r>
        <w:br w:type="textWrapping"/>
      </w:r>
      <w:r>
        <w:t xml:space="preserve">Đường Kính nhìn nửa ngày, đột nhiên vươn tay mở chăn của hắn ra.</w:t>
      </w:r>
      <w:r>
        <w:br w:type="textWrapping"/>
      </w:r>
      <w:r>
        <w:br w:type="textWrapping"/>
      </w:r>
      <w:r>
        <w:t xml:space="preserve">Úc Thụy trợn to hai mắt, thân thể của mình bại lộ trước mặt Đường Kính còn coi vào đâu, tuy rằng ánh nến mờ ảo, nhưng cũng nhìn thấy rõ ràng.</w:t>
      </w:r>
      <w:r>
        <w:br w:type="textWrapping"/>
      </w:r>
      <w:r>
        <w:br w:type="textWrapping"/>
      </w:r>
      <w:r>
        <w:t xml:space="preserve">Úc Thụy theo bản năng vớ lấy xiêm y bên cạnh muốn che lại, chẳng qua lại bị Đường Kính ngăn trở.</w:t>
      </w:r>
      <w:r>
        <w:br w:type="textWrapping"/>
      </w:r>
      <w:r>
        <w:br w:type="textWrapping"/>
      </w:r>
      <w:r>
        <w:t xml:space="preserve">Đường Kính hỏi: “Hắn chạm vào chỗ nào rồi?”</w:t>
      </w:r>
      <w:r>
        <w:br w:type="textWrapping"/>
      </w:r>
      <w:r>
        <w:br w:type="textWrapping"/>
      </w:r>
      <w:r>
        <w:t xml:space="preserve">Úc Thụy nghe xong, nhanh chóng lắc đầu, “Không có.”</w:t>
      </w:r>
      <w:r>
        <w:br w:type="textWrapping"/>
      </w:r>
      <w:r>
        <w:br w:type="textWrapping"/>
      </w:r>
      <w:r>
        <w:t xml:space="preserve">Tiểu quan kia nằm ở trong chăn bên cạnh, vừa xông ra liền trơn tuột không mặc gì, nhào vào người Úc Thụy muốn hôn, chẳng qua Úc Thụy tuy rằng chân không thể động đậy, nhưng tốt xấu gì tay vẫn có thể cử động, đương nhiên không thể để cho hắn hôn được.</w:t>
      </w:r>
      <w:r>
        <w:br w:type="textWrapping"/>
      </w:r>
      <w:r>
        <w:br w:type="textWrapping"/>
      </w:r>
      <w:r>
        <w:t xml:space="preserve">Úc Thụy dù gì cũng là một nam tử, làm sao có thể để cho một tiểu quan giở trò, hơn nữa khi đó Úc Thụy không biết tình huống như thế nào, theo bản năng dùng hết khí lực, hiện tại mới cảm thấy ra một thân mồ hôi, tay có chút đau.</w:t>
      </w:r>
      <w:r>
        <w:br w:type="textWrapping"/>
      </w:r>
      <w:r>
        <w:br w:type="textWrapping"/>
      </w:r>
      <w:r>
        <w:t xml:space="preserve">Đường Kính ngăn cản tay Úc Thụy, không cho hắn che áo, mà cứ như vậy nhìn chằm chằm thân thể Úc Thụy, một tấc một tấc nhìn xuống, nhìn đến tận hạ thân, Úc Thụy nhất thời cảm thấy bụng căng thẳng, thiếu chút nữa đã bị nhìn đến nổi lên phản ứng.</w:t>
      </w:r>
      <w:r>
        <w:br w:type="textWrapping"/>
      </w:r>
      <w:r>
        <w:br w:type="textWrapping"/>
      </w:r>
      <w:r>
        <w:t xml:space="preserve">May mắn lúc này Đường Kính một lần nữa kéo chăn đắp lên cho Úc Thụy, Đường Kính chỉ là kiểm tra lại một lần mà thôi…</w:t>
      </w:r>
      <w:r>
        <w:br w:type="textWrapping"/>
      </w:r>
      <w:r>
        <w:br w:type="textWrapping"/>
      </w:r>
      <w:r>
        <w:t xml:space="preserve">Viên lão bản biết chuyện, không ngờ một lòng hảo tâm của mình lại thành sai lầm, tiểu quan kia cũng chẳng chuyên nghiệp chút nào, thế mà lại đi nhầm giường, thiếu chút nữa cùng tiểu công tử, Viên lão bản nghĩ thầm, trách không được Đường Kính giận dữ như vậy.</w:t>
      </w:r>
      <w:r>
        <w:br w:type="textWrapping"/>
      </w:r>
      <w:r>
        <w:br w:type="textWrapping"/>
      </w:r>
      <w:r>
        <w:t xml:space="preserve">Viên lão bản suốt đêm chạy tới bồi tội, nhưng Đường Kính lại không gặp hắn, trong lòng Viên lão bản cũng không ngờ tới.</w:t>
      </w:r>
      <w:r>
        <w:br w:type="textWrapping"/>
      </w:r>
      <w:r>
        <w:br w:type="textWrapping"/>
      </w:r>
      <w:r>
        <w:t xml:space="preserve">Cuối cùng Đường Kính chỉ bảo Thời Việt đi ra truyền lời: “Gia nói, ai nên làm cái gì, chỉ cần làm tốt bổn phận của mình, như vậy là đủ rồi, Viên lão bản nếu chịu khó đem phần nhàn rỗi này tập trung vào chuyện buôn bán, thì sớm đã không biết đạt đến cảnh giới nào.”</w:t>
      </w:r>
      <w:r>
        <w:br w:type="textWrapping"/>
      </w:r>
      <w:r>
        <w:br w:type="textWrapping"/>
      </w:r>
      <w:r>
        <w:t xml:space="preserve">Thời Việt nói xong bước đi, Viên lão bản sợ tới mức đổ một thân mồ hôi lạnh, cũng không dám hé răng, trong lòng càng cảm thấy tiểu công tử này không tầm thường, không phải chỉ là một cái luyến đồng thôi sao, hơn nữa trong đám luyến đồng thì tuổi tác cũng coi như lớn, có thể được Đường Kính yêu chiều như thế.</w:t>
      </w:r>
      <w:r>
        <w:br w:type="textWrapping"/>
      </w:r>
      <w:r>
        <w:br w:type="textWrapping"/>
      </w:r>
      <w:r>
        <w:t xml:space="preserve">Úc Thụy không biết mình bị Viên lão bản hiểu lầm. Đường Kính sai người mang nước ấm tới, để thiếu gia tắm qua rồi ngủ tiếp.</w:t>
      </w:r>
      <w:r>
        <w:br w:type="textWrapping"/>
      </w:r>
      <w:r>
        <w:br w:type="textWrapping"/>
      </w:r>
      <w:r>
        <w:t xml:space="preserve">Úc Thụy nguyên bản đã mệt nhọc, nửa đêm lại bị một tiểu quan xông ra dọa đến, lúc này không còn chút ít khí lực đi tắm nữa, đành phải để Đường Kính động thủ, ngâm nước ấm cũng thư giãn, còn chưa tắm xong, cứ như vậy mà ngủ.</w:t>
      </w:r>
      <w:r>
        <w:br w:type="textWrapping"/>
      </w:r>
      <w:r>
        <w:br w:type="textWrapping"/>
      </w:r>
      <w:r>
        <w:t xml:space="preserve">Đường Kính giúp hắn tắm cẩn thận, ôm ra lau khô bọt nước, tránh để Úc Thụy bị lạnh, lại bọc hắn vào chăn.</w:t>
      </w:r>
      <w:r>
        <w:br w:type="textWrapping"/>
      </w:r>
      <w:r>
        <w:br w:type="textWrapping"/>
      </w:r>
      <w:r>
        <w:t xml:space="preserve">Ngày hôm sau không có hạ nhân đến gọi Úc Thụy, cũng biết Úc Thụy tối hôm qua bị gây sức ép, hơn nữa lão gia cũng ở bên trong, ai mà dám tiến vào.</w:t>
      </w:r>
      <w:r>
        <w:br w:type="textWrapping"/>
      </w:r>
      <w:r>
        <w:br w:type="textWrapping"/>
      </w:r>
      <w:r>
        <w:t xml:space="preserve">Thời điểm Úc Thụy tỉnh ngủ ánh mặt trời tựa hồ đã sáng rõ, nghiêng đầu nhìn về phía cửa sổ, cũng không biết lúc này là lúc nào. Hai tay từ chăn trong vươn ra, làm biếng duỗi thắt lưng, lúc này mới phát hiện trên cánh tay không có tay áo.</w:t>
      </w:r>
      <w:r>
        <w:br w:type="textWrapping"/>
      </w:r>
      <w:r>
        <w:br w:type="textWrapping"/>
      </w:r>
      <w:r>
        <w:t xml:space="preserve">Cúi đầu vừa thấy, ngực lộ ra bên ngoài cũng trơn tuột, trên người mình không có mặc y phục. Quay đầu một cái, lại nhìn thấy Đường Kính ngủ bên cạnh.</w:t>
      </w:r>
      <w:r>
        <w:br w:type="textWrapping"/>
      </w:r>
      <w:r>
        <w:br w:type="textWrapping"/>
      </w:r>
      <w:r>
        <w:t xml:space="preserve">Úc Thụy cũng chẳng biết tại sao, nhất thời nhớ lại giấc mộng ở trên thuyền, cho đến bây giờ hắn cũng không biết có phải là mộng hay không, có lẽ chuyện này thực hay mộng cũng không thể nói chính xác được.</w:t>
      </w:r>
      <w:r>
        <w:br w:type="textWrapping"/>
      </w:r>
      <w:r>
        <w:br w:type="textWrapping"/>
      </w:r>
      <w:r>
        <w:t xml:space="preserve">Cổ họng Úc Thụy trượt hai cái, hơi khô khốc, hắn không dám kinh động, sợ Đường Kính tỉnh, nhưng bộ dáng mình cứ như thế này nằm bên cạnh thật sự không tốt, thật không biết làm như thế nào mới được. </w:t>
      </w:r>
      <w:r>
        <w:rPr>
          <w:i/>
        </w:rPr>
        <w:t xml:space="preserve">(ta nghi anh này cố tình ăn đậu hũ Đường thụ mới không cho người ta mặc quần áo. thật gian a &gt;///&lt;)</w:t>
      </w:r>
      <w:r>
        <w:br w:type="textWrapping"/>
      </w:r>
      <w:r>
        <w:br w:type="textWrapping"/>
      </w:r>
      <w:r>
        <w:t xml:space="preserve">Không lâu sau, Đường Kính cũng tỉnh, rất lãnh đạm bước qua hắn xuống giường, tự mình khoác áo, vừa thắt đai lưng, vừa nói: “Giữa trưa Trần lão bản ở Giang Ninh thỉnh dùng cơm, ngươi cũng cùng đi, tỉnh ngủ xong thì đi.”</w:t>
      </w:r>
      <w:r>
        <w:br w:type="textWrapping"/>
      </w:r>
      <w:r>
        <w:br w:type="textWrapping"/>
      </w:r>
      <w:r>
        <w:t xml:space="preserve">“Vâng…”</w:t>
      </w:r>
      <w:r>
        <w:br w:type="textWrapping"/>
      </w:r>
      <w:r>
        <w:br w:type="textWrapping"/>
      </w:r>
      <w:r>
        <w:t xml:space="preserve">Úc Thụy gật gật đầu, lại bổ sung một câu nói: “Phụ thân… Sớm.”</w:t>
      </w:r>
      <w:r>
        <w:br w:type="textWrapping"/>
      </w:r>
      <w:r>
        <w:br w:type="textWrapping"/>
      </w:r>
      <w:r>
        <w:t xml:space="preserve">Đường Kính “Ân” một tiếng, tỉnh lại giống như mọi ngày, không có gì khác biệt, cũng không biết biểu tình của Đường Kính là gì.</w:t>
      </w:r>
      <w:r>
        <w:br w:type="textWrapping"/>
      </w:r>
      <w:r>
        <w:br w:type="textWrapping"/>
      </w:r>
      <w:r>
        <w:t xml:space="preserve">Đường Kính lấy từ tủ quần áo bên cạnh ra một kiện áo lót sạch sẽ, nâng Úc Thụy dậy, để sau lưng hắn dựa vào mình, sau đó thay hắn mặc quần áo.</w:t>
      </w:r>
      <w:r>
        <w:br w:type="textWrapping"/>
      </w:r>
      <w:r>
        <w:br w:type="textWrapping"/>
      </w:r>
      <w:r>
        <w:t xml:space="preserve">Nói thật ra, cho dù Đường Kính có mặc quần áo cho Úc Thụy mấy lần, cũng không làm được, mặc xiêu xiêu vẹo vẹo, nhưng tốt xấu gì cũng có xiêm y che đậy thân thể. Đường Kính lại mặc vào nội khố </w:t>
      </w:r>
      <w:r>
        <w:rPr>
          <w:i/>
        </w:rPr>
        <w:t xml:space="preserve">(từ phổ thông aka quần lót, từ chuyên môn aka quần sịp) </w:t>
      </w:r>
      <w:r>
        <w:t xml:space="preserve">cho hắn, xong xuôi mới gọi người tiến vào.</w:t>
      </w:r>
      <w:r>
        <w:br w:type="textWrapping"/>
      </w:r>
      <w:r>
        <w:br w:type="textWrapping"/>
      </w:r>
      <w:r>
        <w:t xml:space="preserve">Chỉ Hi cùng Thời Việt tiến vào, tiếp tục mặc xiêm y cho Úc Thụy, sau đó đỡ Úc Thụy ngồi lên xe lăn.</w:t>
      </w:r>
      <w:r>
        <w:br w:type="textWrapping"/>
      </w:r>
      <w:r>
        <w:br w:type="textWrapping"/>
      </w:r>
      <w:r>
        <w:t xml:space="preserve">Lại có nha hoàn cầm chậu rửa mặt, cầm bố khăn rửa mặt sạch sẽ, nối đuôi nhau mà vào thỉnh Đường Kính cùng Úc Thụy rửa mặt.</w:t>
      </w:r>
      <w:r>
        <w:br w:type="textWrapping"/>
      </w:r>
      <w:r>
        <w:br w:type="textWrapping"/>
      </w:r>
      <w:r>
        <w:t xml:space="preserve">Chờ hết thảy thỏa đáng, Đường Kính hỏi: “Giờ nào rồi?”</w:t>
      </w:r>
      <w:r>
        <w:br w:type="textWrapping"/>
      </w:r>
      <w:r>
        <w:br w:type="textWrapping"/>
      </w:r>
      <w:r>
        <w:t xml:space="preserve">Thời Việt trả lời: “Đã gần đến buổi trưa.”</w:t>
      </w:r>
      <w:r>
        <w:br w:type="textWrapping"/>
      </w:r>
      <w:r>
        <w:br w:type="textWrapping"/>
      </w:r>
      <w:r>
        <w:t xml:space="preserve">Úc Thụy vừa nghe, hóa ra mình đã ngủ lâu như vậy, gần đến chính ngọ rồi.</w:t>
      </w:r>
      <w:r>
        <w:br w:type="textWrapping"/>
      </w:r>
      <w:r>
        <w:br w:type="textWrapping"/>
      </w:r>
      <w:r>
        <w:t xml:space="preserve">Bởi vì phải đi dự tiệc, hôm nay Úc Thụy cũng ăn mặc trang trọng hơn, không tùy ý giống ngày thường, chờ hết thảy thu thập thỏa đáng, đã đến giờ.</w:t>
      </w:r>
      <w:r>
        <w:br w:type="textWrapping"/>
      </w:r>
      <w:r>
        <w:br w:type="textWrapping"/>
      </w:r>
      <w:r>
        <w:t xml:space="preserve">Có gia đinh mang tới hai cỗ kiệu, Đường Kính ngồi đằng trước, Úc Thụy ngồi phía sau, Chỉ Hi cùng Thời Việt đi theo cỗ kiệu.</w:t>
      </w:r>
      <w:r>
        <w:br w:type="textWrapping"/>
      </w:r>
      <w:r>
        <w:br w:type="textWrapping"/>
      </w:r>
      <w:r>
        <w:t xml:space="preserve">Địa giới Giang Ninh giàu có đông đúc, tiếp giáp với Trường Giang và Hoàng Hà, giao thông đường thủy cũng thuận tiện, chẳng qua bởi vì tiếp giáp Trường Giang và Hoàng Hà, cũng thường xuyên bị vỡ đê, vài năm xảy ra nạn đói một lần, lại vài năm mất mùa một lần.</w:t>
      </w:r>
      <w:r>
        <w:br w:type="textWrapping"/>
      </w:r>
      <w:r>
        <w:br w:type="textWrapping"/>
      </w:r>
      <w:r>
        <w:t xml:space="preserve">Nhưng việc này cũng không liên quan đến người nhà giàu, đám dân đen mất mùa, người phú quý thì sợ gì, nhất là triều đình phát bạc sửa đê, mặc kệ có phải quan hay không, đều có thể ở giữa vơ vét kiếm chác chút tiền.</w:t>
      </w:r>
      <w:r>
        <w:br w:type="textWrapping"/>
      </w:r>
      <w:r>
        <w:br w:type="textWrapping"/>
      </w:r>
      <w:r>
        <w:t xml:space="preserve">Cho nên dân chúng càng nghèo, gian thương ngược lại càng giàu, quan viên còn lo ngày nào đó bị tra ra, nuốt bạc cũng phải kiềm chế một chút, nhưng thương nhân thì không cần phải lo lắng có ngày đó, nói vô tình máu lạnh, bọn họ xưng thứ hai, thật sự không ai dám xưng thứ nhất.</w:t>
      </w:r>
      <w:r>
        <w:br w:type="textWrapping"/>
      </w:r>
      <w:r>
        <w:br w:type="textWrapping"/>
      </w:r>
      <w:r>
        <w:t xml:space="preserve">Những năm gần đây Đường Kính kiếm được không ít bạc, thế nhưng có lẽ Đường Kính đã trải qua sa trường, xem thấu chuyện nhân sinh, cho nên tiền bạc y kiếm đều là sạch sẽ, cũng không có ăn bớt chút tiền công đức.</w:t>
      </w:r>
      <w:r>
        <w:br w:type="textWrapping"/>
      </w:r>
      <w:r>
        <w:br w:type="textWrapping"/>
      </w:r>
      <w:r>
        <w:t xml:space="preserve">Nhưng điều này không có nghĩa là Đường Kính không lui tới cùng những người kia, việc làm ăn luôn đòi hỏi phải kết giao, không ai có thể buôn bán một mình, đều cần phải gặp gỡ trao đổi với nhau.</w:t>
      </w:r>
      <w:r>
        <w:br w:type="textWrapping"/>
      </w:r>
      <w:r>
        <w:br w:type="textWrapping"/>
      </w:r>
      <w:r>
        <w:t xml:space="preserve">Việc làm ăn buôn bán của Đường gia ở vùng Giang Ninh này không tồi, còn có một cái khác, mấy đại độc xà ở đây, đến mệnh quan triều đình cũng phải nhìn sắc mặt họ. Quan lại ở Giang Ninh hay thay đổi, nếu tra ra có cắt xén tiền bạc để tu sửa đê điều liền bị cách chức, lại thay đến một người mới. Tra ra một người thì đổi một người, lần lượt tra ra, lần lượt thay đi, luôn có người thấy tiền so với mẹ đẻ còn kính yêu hơn.</w:t>
      </w:r>
      <w:r>
        <w:br w:type="textWrapping"/>
      </w:r>
      <w:r>
        <w:br w:type="textWrapping"/>
      </w:r>
      <w:r>
        <w:t xml:space="preserve">Nếu tân quan huyện đến Giang Ninh không cúi đầu đi bái phỏng Trần lão bản, như vậy hắn ở Giang Ninh không thể yên thân.</w:t>
      </w:r>
      <w:r>
        <w:br w:type="textWrapping"/>
      </w:r>
      <w:r>
        <w:br w:type="textWrapping"/>
      </w:r>
      <w:r>
        <w:t xml:space="preserve">Nếu tân quan huyện đến Giang Ninh chuyện đầu tiên là đi bái phỏng vị Trần lão bản này, cho dù hắn cắt xén không ít bạc, cũng có thể ở Giang Ninh nghỉ chân ba năm.</w:t>
      </w:r>
      <w:r>
        <w:br w:type="textWrapping"/>
      </w:r>
      <w:r>
        <w:br w:type="textWrapping"/>
      </w:r>
      <w:r>
        <w:t xml:space="preserve">Trần lão bản này không chỉ là người làm ăn, còn dính dáng đến người giang hồ, thủ đoạn tuy không sạch sẽ lắm, nhưng làm người cũng coi như sảng khoái, lần này nghe nói Đường Kính đến Giang Ninh, tự nhiên muốn làm một địa chủ tận tình.</w:t>
      </w:r>
      <w:r>
        <w:br w:type="textWrapping"/>
      </w:r>
      <w:r>
        <w:br w:type="textWrapping"/>
      </w:r>
      <w:r>
        <w:t xml:space="preserve">Trần lão bản thỉnh Đường Kính dùng cơm, nhưng bây giờ đã đến buổi trưa, mà vẫn chưa thấy bóng dáng Đường Kính. Viên lão bản bởi vì là quản sự vùng Giang Ninh, cho nên cũng cùng đến dự tiệc. Chẳng qua Viên lão bản đã tới một canh giờ, Trần lão bản cũng đến rồi, người này không phải là nhân vật dễ trêu chọc, để Trần lão bản ngồi chờ, Viên lão bản mồ hôi đổ như mưa.</w:t>
      </w:r>
      <w:r>
        <w:br w:type="textWrapping"/>
      </w:r>
      <w:r>
        <w:br w:type="textWrapping"/>
      </w:r>
      <w:r>
        <w:t xml:space="preserve">Trên mặt Trần lão bản không có một chút biểu tình không kiên nhẫn nào, chỉ “Xoạt” một tiếng xòe quạt giấy ra, vừa quạt, vừa vươn tay bưng chung trà, lại “Xoạt” một tiếng khép quạt giấy lại, dùng tay cầm quạt nhấc nắp chung, thổi lá trà, nhấp một ngụm.</w:t>
      </w:r>
      <w:r>
        <w:br w:type="textWrapping"/>
      </w:r>
      <w:r>
        <w:br w:type="textWrapping"/>
      </w:r>
      <w:r>
        <w:t xml:space="preserve">Viên lão bản chột dạ, nghe thấy hai tiếp quạt mở ra khép vào, cả kinh thần hồn nát thần tính.</w:t>
      </w:r>
      <w:r>
        <w:br w:type="textWrapping"/>
      </w:r>
      <w:r>
        <w:br w:type="textWrapping"/>
      </w:r>
      <w:r>
        <w:t xml:space="preserve">Vội vàng bồi cười: “Này… Trần lão bản, thật sự là ngượng ngùng, xin lỗi xin lỗi, Đường tứ gia nhất định là có việc trong người, nhất thời không thể thoát thân.”</w:t>
      </w:r>
      <w:r>
        <w:br w:type="textWrapping"/>
      </w:r>
      <w:r>
        <w:br w:type="textWrapping"/>
      </w:r>
      <w:r>
        <w:t xml:space="preserve">Trần lão bản cũng không lớn tuổi, còn chưa đến nhi lập chi niên </w:t>
      </w:r>
      <w:r>
        <w:rPr>
          <w:i/>
        </w:rPr>
        <w:t xml:space="preserve">(tuổi có con, khoảng 30 – 35 gì đó)</w:t>
      </w:r>
      <w:r>
        <w:t xml:space="preserve">, chẳng qua lăn lộn nhiều năm trong thương trường tất nhiên không thể thiếu uy nghiêm, cho dù y đang cười, cũng có thể khiến người ta nhìn ra tiếu lí tàng đao.</w:t>
      </w:r>
      <w:r>
        <w:br w:type="textWrapping"/>
      </w:r>
      <w:r>
        <w:br w:type="textWrapping"/>
      </w:r>
      <w:r>
        <w:t xml:space="preserve">Chỉ một câu, đây chính là nhân vật mà Viên lão bản không thể trêu vào.</w:t>
      </w:r>
      <w:r>
        <w:br w:type="textWrapping"/>
      </w:r>
      <w:r>
        <w:br w:type="textWrapping"/>
      </w:r>
      <w:r>
        <w:t xml:space="preserve">Khi đang nói chuyện, rốt cục cũng có người vào, đầu tiên là tiểu tư, sau đó là nha hoàn vây quanh Đường Kính, cuối cùng chính là Thời Việt đẩy xe cho Úc Thụy.</w:t>
      </w:r>
      <w:r>
        <w:br w:type="textWrapping"/>
      </w:r>
      <w:r>
        <w:br w:type="textWrapping"/>
      </w:r>
      <w:r>
        <w:t xml:space="preserve">Trần lão bản tin tức linh thông, không giống như Viên lão bản, vừa nhìn thấy Úc Thụy ngồi ở trên xe lăn, nhất thời hiểu được, chính là người mới tiến vào nhà Đường Kính, là chính danh trưởng tử.</w:t>
      </w:r>
      <w:r>
        <w:br w:type="textWrapping"/>
      </w:r>
      <w:r>
        <w:br w:type="textWrapping"/>
      </w:r>
      <w:r>
        <w:t xml:space="preserve">Chuyện này vào tai Trần lão bản làm y thấy rất thú vị, cúng không biết kiếm ở đâu ra một nhi tử, nương đã chết rồi, không biết là nghe ai nói, có phải thật sự là con của Đường Kính hay không còn chưa biết, nhưng Đường Kính lại đón về nhà, vì cấp chính danh cho Úc Thụy, để hắn danh chính ngôn thuận làm trưởng tử, cấp chính danh cho một người đã chết không biết bao nhiêu năm, lại còn phù chính.</w:t>
      </w:r>
      <w:r>
        <w:br w:type="textWrapping"/>
      </w:r>
      <w:r>
        <w:br w:type="textWrapping"/>
      </w:r>
      <w:r>
        <w:t xml:space="preserve">Chuyện này thật thú vị, Trần lão bản đã lâu không gặp. Rất nhiều năm trước, thời điểm Trần Trọng Ân mới bắt đầu tiếp xúc gia nghiệp, có nghe nói đến Đường Kính, khi đó hắn cảm thấy Đường Kính rất thú vị, bao nhiêu người muốn mua quan bán tước, muốn tiến vào triều đình mà cầu còn không được, thế nhưng người này, lại quyết đoán rời xa triều đình, dấn thân vào kinh thương.</w:t>
      </w:r>
      <w:r>
        <w:br w:type="textWrapping"/>
      </w:r>
      <w:r>
        <w:br w:type="textWrapping"/>
      </w:r>
      <w:r>
        <w:t xml:space="preserve">Rất nhiều người khinh thường kinh thương, cho dù bọn họ có tiền. Nhưng ở trước mặt Đường Kính, sẽ không có người nào dám nói một chữ “Không”, đây chính là thủ đoạn lợi hại của Đường Kính.</w:t>
      </w:r>
      <w:r>
        <w:br w:type="textWrapping"/>
      </w:r>
      <w:r>
        <w:br w:type="textWrapping"/>
      </w:r>
      <w:r>
        <w:t xml:space="preserve">Nhiều năm sau, Trần Trọng Ân trở thành Giang Ninh Trần gia đương gia chủ tử, lại nghe nói tin đồn thú vị của Đường Kính, lúc này là vấn đề về con nối dòng.</w:t>
      </w:r>
      <w:r>
        <w:br w:type="textWrapping"/>
      </w:r>
      <w:r>
        <w:br w:type="textWrapping"/>
      </w:r>
      <w:r>
        <w:t xml:space="preserve">Đường Kính nói: “Để Trần lão bản đợi lâu, thân thể khuyển tử không thoải mái, cho nên có chút trì hoãn.”</w:t>
      </w:r>
      <w:r>
        <w:br w:type="textWrapping"/>
      </w:r>
      <w:r>
        <w:br w:type="textWrapping"/>
      </w:r>
      <w:r>
        <w:t xml:space="preserve">Úc Thụy ở phía sau nghe xong, chỉ có thể trộm xem thường ở trong lòng, không thể lên tiếng.</w:t>
      </w:r>
      <w:r>
        <w:br w:type="textWrapping"/>
      </w:r>
      <w:r>
        <w:br w:type="textWrapping"/>
      </w:r>
      <w:r>
        <w:t xml:space="preserve">Trần Trọng Ân đứng dậy, vừa xòe quạt ra, vừa cười nói: “Đã sớm nghe đồn nhi tử Đường tứ gia cũng là nhân vật tài giỏi, hôm nay rốt cục hữu duyên gặp mặt, tại hạ Trần Trọng Ân.”</w:t>
      </w:r>
      <w:r>
        <w:br w:type="textWrapping"/>
      </w:r>
      <w:r>
        <w:br w:type="textWrapping"/>
      </w:r>
      <w:r>
        <w:t xml:space="preserve">Viên lão bản ở một bên, lúc này mới đột nhiên tỉnh ngộ, hóa ra tiểu công tử này không phải là cái gì luyến đồng, mà là người nhấc lên phong vân gần đây – trưởng tử Đường gia!</w:t>
      </w:r>
      <w:r>
        <w:br w:type="textWrapping"/>
      </w:r>
      <w:r>
        <w:br w:type="textWrapping"/>
      </w:r>
      <w:r>
        <w:t xml:space="preserve">Viên lão bản hối hận rồi, mặt mũi của cái thân già này thế là mất sạch rồi</w:t>
      </w:r>
      <w:r>
        <w:br w:type="textWrapping"/>
      </w:r>
      <w:r>
        <w:br w:type="textWrapping"/>
      </w:r>
      <w:r>
        <w:t xml:space="preserve">Úc Thụy cũng biết người tên là Trần Trọng Ân này, hắn đời trước nghe đồn, đừng nói chỉ có Giang Ninh, mà toàn bộ vùng Giang Nam cũng không ai dám trêu chọc Trần Trọng Ân.</w:t>
      </w:r>
      <w:r>
        <w:br w:type="textWrapping"/>
      </w:r>
      <w:r>
        <w:br w:type="textWrapping"/>
      </w:r>
      <w:r>
        <w:t xml:space="preserve">Nếu ngươi làm y không thoải mái, không phải chỉ có chuyện mất bạc, mà thiếu cánh tay gãy cẳng chân còn là nhẹ.</w:t>
      </w:r>
      <w:r>
        <w:br w:type="textWrapping"/>
      </w:r>
      <w:r>
        <w:br w:type="textWrapping"/>
      </w:r>
      <w:r>
        <w:t xml:space="preserve">Trần Trọng Ân thủ đoạn ngoan độc, lúc bàn chuyện làm ăn người nào lại không biết, người bình thường thích hòa khí phát tài, y lại cố tình không phải, chỉ thích sấm rền gió cuốn nói một không nói hai.</w:t>
      </w:r>
      <w:r>
        <w:br w:type="textWrapping"/>
      </w:r>
      <w:r>
        <w:br w:type="textWrapping"/>
      </w:r>
      <w:r>
        <w:t xml:space="preserve">Úc Thụy gật đầu cười nói: “Trần lão bản.”</w:t>
      </w:r>
      <w:r>
        <w:br w:type="textWrapping"/>
      </w:r>
      <w:r>
        <w:br w:type="textWrapping"/>
      </w:r>
      <w:r>
        <w:t xml:space="preserve">Trần Trọng Ân âm thầm đánh giá biểu tình Úc Thụy, không có gì không ổn, cũng không thấy thiếu niên chưa từng trải khẩn trương co quắp, không những xinh đẹp, tác phong làm việc cũng điềm đạm như mây trôi, khiến người ta cảm thấy bình thản.</w:t>
      </w:r>
      <w:r>
        <w:br w:type="textWrapping"/>
      </w:r>
      <w:r>
        <w:br w:type="textWrapping"/>
      </w:r>
      <w:r>
        <w:t xml:space="preserve">Trần Trọng Ân mời mọi người vào chỗ ngồi, cũng không trách đoàn người Đường Kính tới chậm, chỉ phân phó bưng đồ ăn lên.</w:t>
      </w:r>
      <w:r>
        <w:br w:type="textWrapping"/>
      </w:r>
      <w:r>
        <w:br w:type="textWrapping"/>
      </w:r>
      <w:r>
        <w:t xml:space="preserve">Tửu lâu này nổi danh nhất ở Giang Ninh, Trần Trọng Ân muốn mở yến, làm sao chỉ dùng một nhã gian, tất nhiên là bao toàn bộ lâu, đỡ cho không yên tĩnh.</w:t>
      </w:r>
      <w:r>
        <w:br w:type="textWrapping"/>
      </w:r>
      <w:r>
        <w:br w:type="textWrapping"/>
      </w:r>
      <w:r>
        <w:t xml:space="preserve">Đồ ăn nhất nhất mang lên, vũ cơ nối đuôi nhau đi vào, bên cạnh còn có nhạc công khảy đàn, âm điệu thanh nhã, vũ cơ cũng rất quy củ, không nhìn nhiều không liếc mắt, vừa xem liền biết bỏ ra nhiều công sức dạy dỗ cấp bậc lễ nghĩa.</w:t>
      </w:r>
      <w:r>
        <w:br w:type="textWrapping"/>
      </w:r>
      <w:r>
        <w:br w:type="textWrapping"/>
      </w:r>
      <w:r>
        <w:t xml:space="preserve">Mọi người nhập yến, Trần Trọng Ân cười nói: “Vừa mới nghe Đường tứ gia nói, Đường công tử thân mình không thoải mái, có phải đi thuyền mệt nhọc hay không, lại thêm thủy thổ không hợp? Đã thỉnh đại phu chưa?”</w:t>
      </w:r>
      <w:r>
        <w:br w:type="textWrapping"/>
      </w:r>
      <w:r>
        <w:br w:type="textWrapping"/>
      </w:r>
      <w:r>
        <w:t xml:space="preserve">Úc Thụy nghe y nói đến mình, trả lời: “Đa tạ Trần lão bản quan tâm, thân thể Úc Thụy vẫn luôn như thế, đã quen rồi.”</w:t>
      </w:r>
      <w:r>
        <w:br w:type="textWrapping"/>
      </w:r>
      <w:r>
        <w:br w:type="textWrapping"/>
      </w:r>
      <w:r>
        <w:t xml:space="preserve">“Làm sao có thể quen?”</w:t>
      </w:r>
      <w:r>
        <w:br w:type="textWrapping"/>
      </w:r>
      <w:r>
        <w:br w:type="textWrapping"/>
      </w:r>
      <w:r>
        <w:t xml:space="preserve">Trần Trọng Ân nói: “Trần gia tuy rằng không thể so được với Đường tứ gia, nhưng trong nhà tốt xấu gì cũng có mấy danh y, lát nữa gọi hạ nhân dẫn đại phu qua, nhất định phải cẩn thận chẩn bệnh, nều không thành bệnh căn thì không tốt.”</w:t>
      </w:r>
      <w:r>
        <w:br w:type="textWrapping"/>
      </w:r>
      <w:r>
        <w:br w:type="textWrapping"/>
      </w:r>
      <w:r>
        <w:t xml:space="preserve">Úc Thụy chỉ cười ứng phó, nhưng Trần Trọng Ân lại cứ nói chuyện với hắn, đây là nhân vật không thể trêu vào, Úc Thụy lại không thể chậm trễ, dù sao hắn đối nhân xử thế đã quen mềm mỏng, có chút không chống đỡ được, cũng không biết Trần Trọng Ân có ý tứ gì.</w:t>
      </w:r>
      <w:r>
        <w:br w:type="textWrapping"/>
      </w:r>
      <w:r>
        <w:br w:type="textWrapping"/>
      </w:r>
      <w:r>
        <w:t xml:space="preserve">Đường Kính mới đầu chỉ nghe, chờ Úc Thụy chống đỡ mấy lần, mới tiếp nhận câu chuyện, nói sang chuyện khác.</w:t>
      </w:r>
      <w:r>
        <w:br w:type="textWrapping"/>
      </w:r>
      <w:r>
        <w:br w:type="textWrapping"/>
      </w:r>
      <w:r>
        <w:t xml:space="preserve">Úc Thụy trộm thở phào một cái, Trần Trọng Ân nói với Đường Kính: “Mấy ngày trước Trần mỗ vừa mới lấy được một kiện bảo bối, nhưng Trần mỗ là một thô nhân, sợ bảo bối ở trong tay mình lại hỏng mất, muốn đưa cho người khác, lại không tìm thấy người hữu duyên, đang vất vả cân nhắc không biết xử lý như thế nào, Đường tứ gia đã tới rồi.”</w:t>
      </w:r>
      <w:r>
        <w:br w:type="textWrapping"/>
      </w:r>
      <w:r>
        <w:br w:type="textWrapping"/>
      </w:r>
      <w:r>
        <w:t xml:space="preserve">Trần Trọng Ân nói xong, vẫy nhẹ tay một cái, tiểu tư bên cạnh đang bưng một cái hộp lớn sơn son tiến lên hai bước, lại có nha hoàn phục sức tinh xảo lấy ra một cái chìa khóa vàng, mở khóa trên hộp, nhấc nắp hộp lên.</w:t>
      </w:r>
      <w:r>
        <w:br w:type="textWrapping"/>
      </w:r>
      <w:r>
        <w:br w:type="textWrapping"/>
      </w:r>
      <w:r>
        <w:t xml:space="preserve">Bên trong là một khối ngọc thạch lớn cỡ bàn tay, đỏ như máu, trong suốt, lại tựa hồ sóng sánh như nước.</w:t>
      </w:r>
      <w:r>
        <w:br w:type="textWrapping"/>
      </w:r>
      <w:r>
        <w:br w:type="textWrapping"/>
      </w:r>
      <w:r>
        <w:t xml:space="preserve">Trần Trọng Ân cười lấy ngọc thạch ra, đặt lên bàn, nói: “Ngọc có thể đeo trên người, vừa lúc tặng Đường công tử. Thứ nhất để bảo trọng thân mình, thứ hai coi như là lễ vật của Trần mỗ, cũng không phải vật quý giá gì, mong Đường công tử không chê cười.”</w:t>
      </w:r>
      <w:r>
        <w:br w:type="textWrapping"/>
      </w:r>
      <w:r>
        <w:br w:type="textWrapping"/>
      </w:r>
      <w:r>
        <w:t xml:space="preserve">Úc Thụy liếc Đường Kính một cái. Hắn cũng từng buôn bán, tự nhiên là người biết nhìn hàng, biết vật gì tốt. Trần Trọng Ân khiêm tốn thế thôi, kỳ thật khối ngọc lớn bằng bàn tay này là bảo vật vô giá, Úc Thụy làm sao dám nhận.</w:t>
      </w:r>
      <w:r>
        <w:br w:type="textWrapping"/>
      </w:r>
      <w:r>
        <w:br w:type="textWrapping"/>
      </w:r>
      <w:r>
        <w:t xml:space="preserve">Đường Kính nhìn thoáng qua, nói: “Vô công bất thụ lộc, lễ vật quý giá như vậy, thực đúng là chỉ có duy nhất Trần lão bản đem đi tặng.”</w:t>
      </w:r>
      <w:r>
        <w:br w:type="textWrapping"/>
      </w:r>
      <w:r>
        <w:br w:type="textWrapping"/>
      </w:r>
      <w:r>
        <w:t xml:space="preserve">“Trong thiên hạ người có tiền rất nhiều, có thể mua được ngọc tốt đương nhiên không chỉ có một mình Trần mỗ, lời này nói giống như Trần mỗ là người phá của.”</w:t>
      </w:r>
      <w:r>
        <w:br w:type="textWrapping"/>
      </w:r>
      <w:r>
        <w:br w:type="textWrapping"/>
      </w:r>
      <w:r>
        <w:t xml:space="preserve">Đường Kính cười: “Có thể tặng vật này đi, không phải là người phá của thì là cái gì?”</w:t>
      </w:r>
      <w:r>
        <w:br w:type="textWrapping"/>
      </w:r>
      <w:r>
        <w:br w:type="textWrapping"/>
      </w:r>
      <w:r>
        <w:t xml:space="preserve">Trần Trọng Ân nói: “Ta coi như Đường tứ gia đang khen ta.”</w:t>
      </w:r>
      <w:r>
        <w:br w:type="textWrapping"/>
      </w:r>
      <w:r>
        <w:br w:type="textWrapping"/>
      </w:r>
      <w:r>
        <w:t xml:space="preserve">Y nói xong kéo tay Úc Thụy, nhét thẳng vào trong tay.</w:t>
      </w:r>
      <w:r>
        <w:br w:type="textWrapping"/>
      </w:r>
      <w:r>
        <w:br w:type="textWrapping"/>
      </w:r>
      <w:r>
        <w:t xml:space="preserve">Úc Thụy lại nhìn thoáng qua Đường Kính.</w:t>
      </w:r>
      <w:r>
        <w:br w:type="textWrapping"/>
      </w:r>
      <w:r>
        <w:br w:type="textWrapping"/>
      </w:r>
      <w:r>
        <w:t xml:space="preserve">Trần Trọng Ân nói: “Đường công tử vẫn luôn cẩn thận như thế, sợ bị Trần mỗ tính kế, trách không được Đường tứ gia muốn dẫn đến cùng, quả nhiên là người Tứ gia coi trọng không hề tầm thường nha. Đường công tử có thể yên tâm, Trần mỗ là người làm ăn, tự nhiên sẽ không buôn bán lỗ, nhưng nói đến thể diện, cũng không thể gài bẫy hãm hại ngươi. Ai cũng biết, đối với thương nhân, mặt mũi mới là quan trọng nhất, có phải hay không?”</w:t>
      </w:r>
      <w:r>
        <w:br w:type="textWrapping"/>
      </w:r>
      <w:r>
        <w:br w:type="textWrapping"/>
      </w:r>
      <w:r>
        <w:t xml:space="preserve">Úc Thụy nghe xong lời này, mới nói: “Được Trần lão bản yêu thích như vậy, Úc Thụy xin nhận.”</w:t>
      </w:r>
      <w:r>
        <w:br w:type="textWrapping"/>
      </w:r>
      <w:r>
        <w:br w:type="textWrapping"/>
      </w:r>
      <w:r>
        <w:t xml:space="preserve">Mọi người uống rượu một hồi, Đường Kính cùng Trần Trọng Ân đều là người tửu lượng tốt,.Úc Thụy sợ rượu vào hỏng việc, cho nên chỉ nhấp vài ngụm, chứ không thật sự uống.</w:t>
      </w:r>
      <w:r>
        <w:br w:type="textWrapping"/>
      </w:r>
      <w:r>
        <w:br w:type="textWrapping"/>
      </w:r>
      <w:r>
        <w:t xml:space="preserve">Dùng xong thiện, đúng nghĩa ăn cơm, chuyện làm ăn buôn bán một câu cũng không nói, mọi người chỉ kể vài chuyện thú vị linh tính.</w:t>
      </w:r>
      <w:r>
        <w:br w:type="textWrapping"/>
      </w:r>
      <w:r>
        <w:br w:type="textWrapping"/>
      </w:r>
      <w:r>
        <w:t xml:space="preserve">Trần Trọng Ân nói: “Nếu Đường tứ gia lưu lại lâu dài ở Giang Ninh, nhất định phải nói với Trần mỗ. Trần mỗ nhất định phải làm một địa chủ tận tình mới được. Đường công tử nếu muốn cái gì chỉ cần mở miệng, không phải Trần mỗ mạnh miệng, chỉ cần Đường công tử không muốn hái trăng của Giang Ninh, cái khác còn không làm khó được Trần mỗ.”</w:t>
      </w:r>
      <w:r>
        <w:br w:type="textWrapping"/>
      </w:r>
      <w:r>
        <w:br w:type="textWrapping"/>
      </w:r>
      <w:r>
        <w:t xml:space="preserve">Lúc tan yến, Trần Trọng Ân còn nhớ rõ chuyện đại phu: “Trần mỗ cáo từ, Đường tứ gia để tiểu tư đi cùng Trần mỗ, mang đai phu về, đại phu tại Giang Ninh này, e là đều ở trong nhà Trần mỗ.”</w:t>
      </w:r>
      <w:r>
        <w:br w:type="textWrapping"/>
      </w:r>
      <w:r>
        <w:br w:type="textWrapping"/>
      </w:r>
      <w:r>
        <w:t xml:space="preserve">Đường Kính cũng không chối từ, bảo Thời Việt đi theo Trần Trọng Ân.</w:t>
      </w:r>
      <w:r>
        <w:br w:type="textWrapping"/>
      </w:r>
      <w:r>
        <w:br w:type="textWrapping"/>
      </w:r>
      <w:r>
        <w:t xml:space="preserve">Thời Việt tuy rằng tuổi không lớn, nhưng là người đáng kinh ngạc, hơn nữa với tính tình kia của hắn, cũng nhất định không chịu thiệt thòi.</w:t>
      </w:r>
      <w:r>
        <w:br w:type="textWrapping"/>
      </w:r>
      <w:r>
        <w:br w:type="textWrapping"/>
      </w:r>
      <w:r>
        <w:t xml:space="preserve">Đoàn người ra khỏi tửu lâu liền trực tiếp trở về biệt trang.</w:t>
      </w:r>
      <w:r>
        <w:br w:type="textWrapping"/>
      </w:r>
      <w:r>
        <w:br w:type="textWrapping"/>
      </w:r>
      <w:r>
        <w:t xml:space="preserve">Viên lão bản lại tới bồi tội, chỉ có điều lần này hắn không đến gặp Đường Kính để bị đuổi về, mà trực tiếp đi tìm Úc Thụy.</w:t>
      </w:r>
      <w:r>
        <w:br w:type="textWrapping"/>
      </w:r>
      <w:r>
        <w:br w:type="textWrapping"/>
      </w:r>
      <w:r>
        <w:t xml:space="preserve">Viên lão bản tuổi đã cao, vội tới quỳ xuống dập đầu với Úc Thụy, Chỉ Hi sợ tới mức không biết làm thế nào cho phải.</w:t>
      </w:r>
      <w:r>
        <w:br w:type="textWrapping"/>
      </w:r>
      <w:r>
        <w:br w:type="textWrapping"/>
      </w:r>
      <w:r>
        <w:t xml:space="preserve">Úc Thụy nhìn thoáng qua, nói: “Chỉ Hi, đỡ Viên lão bản đứng lên đi, ta là vãn bối, làm sao có thể nhận lạy của Viên lão bản, thật sự là chiết sát ta </w:t>
      </w:r>
      <w:r>
        <w:rPr>
          <w:i/>
        </w:rPr>
        <w:t xml:space="preserve">(aka giảm thọ, nhưng ta nghĩ để giảm thọ thấy cứ châm chọc khinh khi sao đó, sợ làm sai nghĩa của chính văn nên để nguyên từ này)</w:t>
      </w:r>
      <w:r>
        <w:t xml:space="preserve">.”</w:t>
      </w:r>
      <w:r>
        <w:br w:type="textWrapping"/>
      </w:r>
      <w:r>
        <w:br w:type="textWrapping"/>
      </w:r>
      <w:r>
        <w:t xml:space="preserve">“Vâng, vâng!”</w:t>
      </w:r>
      <w:r>
        <w:br w:type="textWrapping"/>
      </w:r>
      <w:r>
        <w:br w:type="textWrapping"/>
      </w:r>
      <w:r>
        <w:t xml:space="preserve">Viên lão bản liên tiếp cười làm lành, vừa đứng dậy vừa nói: “Công tử gia đại nhân không chấp tiểu nhân, nhìn lại cũng là phần hảo tâm của ta…”</w:t>
      </w:r>
      <w:r>
        <w:br w:type="textWrapping"/>
      </w:r>
      <w:r>
        <w:br w:type="textWrapping"/>
      </w:r>
      <w:r>
        <w:t xml:space="preserve">Úc Thụy trên mặt cười, nhưng lời nói lại lạnh lùng: “Viên lão bản ngài không biết, tính tình của cha ta luôn trực lai trực khứ, nếu bình thường không ai chọc hắn thì là một người ôn hòa, còn nếu có người động vào hắn, cùng là một việc, nhưng cố tình lại không thích người ton hót nịnh nọt.”</w:t>
      </w:r>
      <w:r>
        <w:br w:type="textWrapping"/>
      </w:r>
      <w:r>
        <w:br w:type="textWrapping"/>
      </w:r>
      <w:r>
        <w:t xml:space="preserve">Viên lão bản nhanh chóng gật đầu vâng dạ, “Còn phiền công tử gia trước mặt Đường tứ gia nói tốt vài câu, nói tốt vài câu.”</w:t>
      </w:r>
      <w:r>
        <w:br w:type="textWrapping"/>
      </w:r>
      <w:r>
        <w:br w:type="textWrapping"/>
      </w:r>
      <w:r>
        <w:t xml:space="preserve">Úc Thụy lại nói: “Viên lão bản, ta đi theo phụ thân đến Giang Ninh, kì thực phụ thân muốn rèn luyện ta bắt đầu bắt tay vào việc làm ăn. Hiện giờ nếu ta cái gì cũng không làm, cái gì cũng không biết, chẳng phải sẽ chọc giận phụ thân, như vậy làm sao nói ngọt giúp ngươi? Không phải lửa cháy đổ thêm dầu coi như là chuyện tốt.”</w:t>
      </w:r>
      <w:r>
        <w:br w:type="textWrapping"/>
      </w:r>
      <w:r>
        <w:br w:type="textWrapping"/>
      </w:r>
      <w:r>
        <w:t xml:space="preserve">Viên lão bản vừa nghe liền hiểu được, nói: “Công tử gia yên tâm, công tử gia thông minh tài trí như vậy, không cần đến nửa ngày, mọi việc tại vùng Giang Ninh này đều có thể rõ ràng. Tại hạ coi như là quản sự, việc gì ở Giang Ninh cũng đều hiểu được một chút, tuy rằng công tử gia không cần phải nhiều chuyện như Viên mỗ, nhưng Viên mỗ là nguyện ý làm trâu làm ngựa, việc nào biết sẽ nói hết, không có điều giấu diếm!”</w:t>
      </w:r>
      <w:r>
        <w:br w:type="textWrapping"/>
      </w:r>
      <w:r>
        <w:br w:type="textWrapping"/>
      </w:r>
      <w:r>
        <w:t xml:space="preserve">Lúc này Úc Thụy mới hài lòng, sắc mặt cũng ôn hòa hơn, cười nói: “Viên lão bản quá khách khí rồi.”</w:t>
      </w:r>
      <w:r>
        <w:br w:type="textWrapping"/>
      </w:r>
      <w:r>
        <w:br w:type="textWrapping"/>
      </w:r>
      <w:r>
        <w:t xml:space="preserve">Viên lão bản nào dám chậm trễ, Đường Úc Thụy này không hổ là Đường gia trưởng tử, đừng nhìn bộ dáng suy nhược, chân còn bất tiện, nhưng tuyệt đối là một chủ nhân ăn thịt không nhả xương, lập tức bật người kêu người trở về mang hết sổ sách trọng yếu lại đây để thiếu gia xem qua.</w:t>
      </w:r>
      <w:r>
        <w:br w:type="textWrapping"/>
      </w:r>
      <w:r>
        <w:br w:type="textWrapping"/>
      </w:r>
      <w:r>
        <w:t xml:space="preserve">Hiện tại Viên lão bản cũng chỉ thầm may mắn mình thành thực làm cẩn thận, bởi vì làm thủ hạ của Đường Kính, cũng nhìn ra cách làm người của y, biết Đường Kính xuất thân từ quân doanh, đương nhiên không dám tham ô cái gì, tóm lại nếu không phải thành thực sạch sẽ, Viên lão bản chỉ sợ mình lỡ một lần liền xong đời.</w:t>
      </w:r>
      <w:r>
        <w:br w:type="textWrapping"/>
      </w:r>
      <w:r>
        <w:br w:type="textWrapping"/>
      </w:r>
      <w:r>
        <w:t xml:space="preserve">Viên lão bản sai người đi lấy sổ sách, Thời Việt qua Trần gia đón đại phu cũng vừa về tới. Dẫn theo ba bốn đại phu đến, nói là Trần lão bản mời thỉnh mạch.</w:t>
      </w:r>
      <w:r>
        <w:br w:type="textWrapping"/>
      </w:r>
      <w:r>
        <w:br w:type="textWrapping"/>
      </w:r>
      <w:r>
        <w:t xml:space="preserve">Mặt khác còn cầm theo vài hộp dược liệu trân quý, nói là nếu không đủ dùng thì vào Trần gia lấy, còn đầy đủ hơn so với bất kỳ hiệu thuốc bắc nào trên đường.</w:t>
      </w:r>
      <w:r>
        <w:br w:type="textWrapping"/>
      </w:r>
      <w:r>
        <w:br w:type="textWrapping"/>
      </w:r>
    </w:p>
    <w:p>
      <w:pPr>
        <w:pStyle w:val="Heading2"/>
      </w:pPr>
      <w:bookmarkStart w:id="60" w:name="chương-33-dự-tiệc"/>
      <w:bookmarkEnd w:id="60"/>
      <w:r>
        <w:t xml:space="preserve">33. Chương 33: Dự Tiệ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áng sớm hôm sau thái phu nhân mới biết được tin tức Đường Kính “Chạy trốn”…</w:t>
      </w:r>
    </w:p>
    <w:p>
      <w:pPr>
        <w:pStyle w:val="BodyText"/>
      </w:pPr>
      <w:r>
        <w:t xml:space="preserve">Đây là lần đầu tiên Đường Kính ngỗ nghịch ý bà, lão thái thái đương nhiên vô cùng tức giận, dằn mạnh quải trượng, nha hoàn đứng bên cạnh cũng không dám hó hé một tiếng sợ bị liên lụy.</w:t>
      </w:r>
    </w:p>
    <w:p>
      <w:pPr>
        <w:pStyle w:val="BodyText"/>
      </w:pPr>
      <w:r>
        <w:t xml:space="preserve">Thái phu nhân muốn trút cục tức này sang người Úc Thụy, chẳng qua hạ nhân ở chủ trạch nói, thiếu gia cũng đi theo lão gia đến Giang Ninh rồi.</w:t>
      </w:r>
    </w:p>
    <w:p>
      <w:pPr>
        <w:pStyle w:val="BodyText"/>
      </w:pPr>
      <w:r>
        <w:t xml:space="preserve">Cứ như vậy lão thái thái lại càng là giận dữ mà không có nơi để trút.</w:t>
      </w:r>
    </w:p>
    <w:p>
      <w:pPr>
        <w:pStyle w:val="BodyText"/>
      </w:pPr>
      <w:r>
        <w:t xml:space="preserve">Triệu Lê cũng nghe nói Đường Kính xuất kinh. Sau khi tìm Liên Hách nghe ngóng mới biết được, chuyện là Đường gia lão thái thái muốn Đường Kính tái giá, Đường Kính mặc dù không phản đối, nhưng ngày hôm sau lại không thấy bóng dáng.</w:t>
      </w:r>
    </w:p>
    <w:p>
      <w:pPr>
        <w:pStyle w:val="BodyText"/>
      </w:pPr>
      <w:r>
        <w:t xml:space="preserve">Chuyện này làm Triệu Lê cười nghiêng ngả, cho tới nay hắn vẫn cảm thấy cách mình đối đãi với thái hậu đã đủ độc, nào biết Đường Kính càng hơn mình một bậc, cái gì cũng đáp ứng, kết quả người càng thân thì càng không thể ngờ, xoay một cái đã không thấy mặt mũi.</w:t>
      </w:r>
    </w:p>
    <w:p>
      <w:pPr>
        <w:pStyle w:val="BodyText"/>
      </w:pPr>
      <w:r>
        <w:t xml:space="preserve">Muốn nói đến việc Đường Kính cùng Úc Thụy xuất kinh, cao hứng nhất chẳng ai hơn được Ngụy Nguyên. Ngụy Nguyên có việc hay không có việc cũng đều thích chạy tới Đường gia, hiện tại Đường Kính không ở nhà, càng tính toán ở lại Đường gia dài hạn, dù sao cũng chẳng ai quản, lại được lão phu nhân lại yêu quý, hắn ở trong Đường gia nghiễm nhiên cho mình là chủ tử.</w:t>
      </w:r>
    </w:p>
    <w:p>
      <w:pPr>
        <w:pStyle w:val="BodyText"/>
      </w:pPr>
      <w:r>
        <w:t xml:space="preserve">Chẳng qua tự Ngụy Nguyên cũng cảm thấy mình không thể làm chủ tử, nếu để bọn tôi tới nha hoàn từ trên xuống dưới ở Đường biết, vậy thì khó khăn rồi. Bọn hạ nhân Đường gia chỉ biết có thẻ bài, không có thẻ bài đừng mơ tưởng lấy đi một cây kim chứ đừng nói là một đồng tiền.</w:t>
      </w:r>
    </w:p>
    <w:p>
      <w:pPr>
        <w:pStyle w:val="BodyText"/>
      </w:pPr>
      <w:r>
        <w:t xml:space="preserve">Thành Thứ lại là người trong mắt không thể chứa được một hạt cát, Ngụy Nguyên mới ở có ba ngày đã gấp đến xoay vòng vòng, đến ra ngoài uống rượu cũng không có tiền thì còn làm ăn gì.</w:t>
      </w:r>
    </w:p>
    <w:p>
      <w:pPr>
        <w:pStyle w:val="BodyText"/>
      </w:pPr>
      <w:r>
        <w:t xml:space="preserve">Mới đầu Ngụy Nguyên còn cầu Thành Thứ, sau đó bắt đầu giở thói vênh váo lên mặt chủ nhân, bắt Thành Thứ viết giấy lấy thẻ bài. Thành Thứ cùng Kiều Tương nghĩ ra cách đối phó, không cần người trong nhà dạy dỗ Ngụy đại gia này, lão thái thái thích hắn như thế, đương nhiên là để lão thái thái dạy dỗ.</w:t>
      </w:r>
    </w:p>
    <w:p>
      <w:pPr>
        <w:pStyle w:val="BodyText"/>
      </w:pPr>
      <w:r>
        <w:t xml:space="preserve">Ngụy Nguyên uống rượu nhà người ta, nợ nần chồng chất, người ta lại ngại mặt mũi hắn nên cũng không dám đòi, chỉ có thể lần lữa cho khất nợ. Thành Thứ sai người đi nói cho lão bản tửu lâu kia, nếu lão bản không đòi nợ luôn, sợ là cả đời cũng không đòi được. Hiện giờ Đường tứ gia không ở kinh thành, Ngụy Nguyên lại càng ngày càng càn rỡ, chuyện này chi bằng nói cho thái phu nhân biết thì mới xong.</w:t>
      </w:r>
    </w:p>
    <w:p>
      <w:pPr>
        <w:pStyle w:val="BodyText"/>
      </w:pPr>
      <w:r>
        <w:t xml:space="preserve">Vì thế lão bản tửu lâu kia gấp gáp đích thân đến Đường gia, thái phu nhân vừa nghe có người đến tận cửa nhà đòi nợ, tức giận không nhẹ, vừa dằn quải trượng vừa mắng: “Thực cho là Đường gia ta không có người ai cũng có thể đến đạp cửa sao.”</w:t>
      </w:r>
    </w:p>
    <w:p>
      <w:pPr>
        <w:pStyle w:val="BodyText"/>
      </w:pPr>
      <w:r>
        <w:t xml:space="preserve">Kết quả lão bản tửu lâu nói Ngụy đại gia ở nhà người ta ăn uống không trả tiền, chẳng lẽ không cho phép người ta đi đòi sao?</w:t>
      </w:r>
    </w:p>
    <w:p>
      <w:pPr>
        <w:pStyle w:val="BodyText"/>
      </w:pPr>
      <w:r>
        <w:t xml:space="preserve">Thái phu nhân không ngờ Ngụy Nguyên lại làm ra chuyện dọa người như vậy, tức đến run rẩy, sai nha hoàn đi phòng thu chi lấy bạc trả cho lão bản, sau đó đuổi Ngụy Nguyên ra khỏi Đường gia, để hắn đóng cửa tự suy nghĩ.</w:t>
      </w:r>
    </w:p>
    <w:p>
      <w:pPr>
        <w:pStyle w:val="BodyText"/>
      </w:pPr>
      <w:r>
        <w:t xml:space="preserve">Sau chuyện đó, Ngụy Nguyên sao còn dám càn rỡ nữa, trong Đường gia rốt cục cũng có được thanh nhàn.</w:t>
      </w:r>
    </w:p>
    <w:p>
      <w:pPr>
        <w:pStyle w:val="BodyText"/>
      </w:pPr>
      <w:r>
        <w:t xml:space="preserve">Mấy đại phu của Trần gia đi vào phòng trong, vây quanh Úc Thụy bắt mạch cho hắn, lúc thì cau mày lúc thì vuốt râu. Chỉ Hi yên lặng đứng bên cạnh nửa ngày cũng không thấy bọn họ nói gì, cảm thấy buồn bực vô cùng, liền giật giật tay áo Thời Việt, ý bảo hắn ra gian ngoài.</w:t>
      </w:r>
    </w:p>
    <w:p>
      <w:pPr>
        <w:pStyle w:val="BodyText"/>
      </w:pPr>
      <w:r>
        <w:t xml:space="preserve">Thời Việt không biết nàng muốn làm gì, đành phải theo ra.</w:t>
      </w:r>
    </w:p>
    <w:p>
      <w:pPr>
        <w:pStyle w:val="BodyText"/>
      </w:pPr>
      <w:r>
        <w:t xml:space="preserve">Chỉ Hi nghiêng người tò mò hỏi: “Ngươi vừa mới đi Trần gia về, thấy có khí phái không? Có lớn hay không?”</w:t>
      </w:r>
    </w:p>
    <w:p>
      <w:pPr>
        <w:pStyle w:val="BodyText"/>
      </w:pPr>
      <w:r>
        <w:t xml:space="preserve">Thời Việt vừa nghe, thì ra Chỉ Hi tò mò chuyện này, đảo mắt xem thường, nói: “Nếu ngươi muốn biết, lần tới tự đi mà xem.”</w:t>
      </w:r>
    </w:p>
    <w:p>
      <w:pPr>
        <w:pStyle w:val="BodyText"/>
      </w:pPr>
      <w:r>
        <w:t xml:space="preserve">Chỉ Hi nói: “Còn chẳng phải vì không biết lần tới có được đi hay không, ngươi nói cho ta nghe một chút cũng chẳng thiếu hai miếng thịt.”</w:t>
      </w:r>
    </w:p>
    <w:p>
      <w:pPr>
        <w:pStyle w:val="BodyText"/>
      </w:pPr>
      <w:r>
        <w:t xml:space="preserve">Thời Việt lại chỉ nói: “Nhà kẻ có tiền không phải đều giống nhau, cửa lớn hơn một chút, hành lang dài hơn một chút, phòng ở nhiều hơn một chút, trừ cái đó ra còn có thể có cái gì?”</w:t>
      </w:r>
    </w:p>
    <w:p>
      <w:pPr>
        <w:pStyle w:val="BodyText"/>
      </w:pPr>
      <w:r>
        <w:t xml:space="preserve">“Ta nghe đồn Trần gia khí phái nhất vùng Giang Nam nha! Không giống lão gia nhà ta, Trần gia còn có tiếng nói ở trên giang hồ đó!”</w:t>
      </w:r>
    </w:p>
    <w:p>
      <w:pPr>
        <w:pStyle w:val="BodyText"/>
      </w:pPr>
      <w:r>
        <w:t xml:space="preserve">Thời Việt xuy một tiếng, khinh thường: “Nói trắng ra chính là thủ đoạn kiếm tiền không sạch sẽ, này thì khí phái cái gì? Kiếm tiền bằng lòng dạ hiểm độc, thủy chung cũng chỉ làm hại nước hại dân, rồi cũng có ngày sụp đổ.”</w:t>
      </w:r>
    </w:p>
    <w:p>
      <w:pPr>
        <w:pStyle w:val="BodyText"/>
      </w:pPr>
      <w:r>
        <w:t xml:space="preserve">“Ta xem a, cho ngươi đi Trần gia một chuyến quả thực là lãng phí, đàn gảy tai trâu, ngươi nhìn nhiều hộp dược liệu trân quý như vậy, còn đắt hơn cả vàng nữa.”</w:t>
      </w:r>
    </w:p>
    <w:p>
      <w:pPr>
        <w:pStyle w:val="BodyText"/>
      </w:pPr>
      <w:r>
        <w:t xml:space="preserve">Thời Việt không để ý tới nàng. Kỳ thật Thời Việt bởi vì thân thế của mình, lúc nào cũng chướng mắt kẻ có tiền, còn nữa, hắn cảm thấy Trần lão bản này quá lỗ mãng.</w:t>
      </w:r>
    </w:p>
    <w:p>
      <w:pPr>
        <w:pStyle w:val="BodyText"/>
      </w:pPr>
      <w:r>
        <w:t xml:space="preserve">Thời Việt vốn là đi theo Trần Trọng Ân tới Trần gia, dẫn đại phu trở về, thế nhưng hắn không nghĩ tới Trần Trọng Ân lại trò chuyện cùng hắn mấy câu, khen hắn mồm miệng lanh lợi, còn hỏi Thời Việt có muốn đi theo y hay không.</w:t>
      </w:r>
    </w:p>
    <w:p>
      <w:pPr>
        <w:pStyle w:val="BodyText"/>
      </w:pPr>
      <w:r>
        <w:t xml:space="preserve">Lúc ấy Thời Việt nghĩ đi theo là như quan hệ chủ với tớ, muốn cự tuyệt. Lúc còn ở trong chùa, nếu không phải Đường Úc Thụy ba lượt đến tìm, chỉ sợ đến giờ hắn vẫn còn là một tên khất cái đi, làm sao hắn có thể làm loại tiểu nhân vong ân bội nghĩa được?</w:t>
      </w:r>
    </w:p>
    <w:p>
      <w:pPr>
        <w:pStyle w:val="BodyText"/>
      </w:pPr>
      <w:r>
        <w:t xml:space="preserve">Thế nhưng Thời Việt nghĩ sai rồi. Trần Trọng Ân nói loại đi theo này, là muốn thu hắn vào hậu viện. Trần Trọng Ân nói rõ ràng, bộ dáng Thời Việt rất hợp ý y, lại lanh lợi, chính là loại hình mà y thích.</w:t>
      </w:r>
    </w:p>
    <w:p>
      <w:pPr>
        <w:pStyle w:val="BodyText"/>
      </w:pPr>
      <w:r>
        <w:t xml:space="preserve">Lúc ấy Thời Việt ngây người ra, hắn trăm triệu lần không hề nghĩ đến phương diện này. Thời Việt cũng không biết mình có lộ ra biểu tình chán ghét quá mức rõ ràng hay không, tóm lại Trần Trọng Ân cũng không cưỡng cầu, còn cười nói với hắn, y chỉ thích ngươi tình ta nguyện, nếu về sau có ý kia, có thể tùy thời đến Trần gia.</w:t>
      </w:r>
    </w:p>
    <w:p>
      <w:pPr>
        <w:pStyle w:val="BodyText"/>
      </w:pPr>
      <w:r>
        <w:t xml:space="preserve">Thời Việt không chút nghĩ ngợi từ chối thẳng thừng, nếu là người bình thường đã tức giận rồi, đằng này Trần Trọng Ân không tức giận ngược lại còn cười rất tươi, còn nói y chính là nhắm trúng tính tình này của hắn, làm Thời Việt đối vơi Trần Trọng Ân cùng Trần gia không hề có một chút hảo cảm nào, chỉ cảm thấy loại hào môn quý tộc này cái gì cũng có thể lấy ra chơi đùa, ở trong mắt bọn họ, có lẽ dân chúng bình dân cùng hạ nhân căn bản không phải là người, chỉ là đồ chơi mà thôi.</w:t>
      </w:r>
    </w:p>
    <w:p>
      <w:pPr>
        <w:pStyle w:val="BodyText"/>
      </w:pPr>
      <w:r>
        <w:t xml:space="preserve">Thời Việt không muốn ở lại Trần gia thêm một khắc nào nữa, cho dù Trần Trọng Ân lấy lễ đối đãi hắn cũng vội vàng trở về.</w:t>
      </w:r>
    </w:p>
    <w:p>
      <w:pPr>
        <w:pStyle w:val="BodyText"/>
      </w:pPr>
      <w:r>
        <w:t xml:space="preserve">Hiện giờ Chỉ Hi nhắc lại, Thời Việt vừa nghĩ tới Trần Trọng Ân tươi cười không hề gì cùng với mấy động tác bông đùa, liền cảm thấy sởn tóc gáy, cực kỳ chán ghét, cho nên cũng không muốn nhiều lời.</w:t>
      </w:r>
    </w:p>
    <w:p>
      <w:pPr>
        <w:pStyle w:val="BodyText"/>
      </w:pPr>
      <w:r>
        <w:t xml:space="preserve">Ở trong mắt của hắn, Đường Úc Thụy có lẽ là ngoại lệ, Với thân thế của hắn cùng tác phong của Trần gia, tất tần tật đều chỉ làm Thời Việt càng thêm bất mãn đối với người phú quý. Nhưng Úc Thụy thì không giống vậy, Úc Thụy ôn hòa quang minh, ít nhất việc làm sạch sẽ.</w:t>
      </w:r>
    </w:p>
    <w:p>
      <w:pPr>
        <w:pStyle w:val="BodyText"/>
      </w:pPr>
      <w:r>
        <w:t xml:space="preserve">Thời Việt căn bản không thể ngờ được một công tử nhà giàu, sẽ thật sự vì một câu nói, mạo hiểm mưa to gió lớn chạy đến. Tuy rằng khi đó Thời Việt cảm thấy mình mất hết nhân cách, nhào vào trong mưa nhặt miếng bánh mì nhuốm bùn đen bẩn nhét vào miệng, đều bị hắn nhìn thấy đi, thế nhưng Thời Việt thật sự không thể nói không cảm động.</w:t>
      </w:r>
    </w:p>
    <w:p>
      <w:pPr>
        <w:pStyle w:val="BodyText"/>
      </w:pPr>
      <w:r>
        <w:t xml:space="preserve">Nhiều năm lăn lộn kiếm sống, Thời Việt đã sớm chết lặng, chỉ trong chớp mắt kia, Thời Việt mới cảm giác được ủy khuất, không cam lòng, một bụng oán khí cùng hối ý, cảm giác đó tuy rằng thống khổ, nhưng lại thật sự nói cho Thời Việt biết mình vẫn còn sống.</w:t>
      </w:r>
    </w:p>
    <w:p>
      <w:pPr>
        <w:pStyle w:val="BodyText"/>
      </w:pPr>
      <w:r>
        <w:t xml:space="preserve">Mấy đại phu bắt mạch xem bệnh nửa ngày, rốt cục cũng đi ra, từng người viết phương thuốc, sau đó lại tụ vào một chỗ, lại cùng nhau nhìn một hồi, cuối cùng tổng kết ra một phương thuốc, đều nói thân thể Đường công tử cần phải tĩnh dưỡng, không thể mệt nhọc, không thể quá vui hoặc quá buồn, đây là bệnh nhà giàu, cần bảo vệ tốt tâm mạch, nếu không hậu hoạn vô cùng.</w:t>
      </w:r>
    </w:p>
    <w:p>
      <w:pPr>
        <w:pStyle w:val="BodyText"/>
      </w:pPr>
      <w:r>
        <w:t xml:space="preserve">Tiễn bước các đại phu, Chỉ Hi lấy phương thuốc đi bốc thuốc, Thời Việt vào phòng trong, Úc Thụy ngồi bên cạnh bàn, đang uống trà, thấy hắn tiến vào, cười nói: “Ta quả thực giống như cái ấm sắc thuốc, chỉ sợ nửa đời sau đều phải ngâm mình trong thuốc.”</w:t>
      </w:r>
    </w:p>
    <w:p>
      <w:pPr>
        <w:pStyle w:val="BodyText"/>
      </w:pPr>
      <w:r>
        <w:t xml:space="preserve">Thời Việt nói: “Không phải là bệnh nặng, thiếu gia lo lắng cái gì, chờ điều trị tốt thân thể, đương nhiên không cần uống thuốc nữa.”</w:t>
      </w:r>
    </w:p>
    <w:p>
      <w:pPr>
        <w:pStyle w:val="BodyText"/>
      </w:pPr>
      <w:r>
        <w:t xml:space="preserve">Đang nói chuyện, Chỉ Hi lại trở vào, trên tay cầm một bái thiếp viền vàng, nói: “Thiếu gia, xem cái này.”</w:t>
      </w:r>
    </w:p>
    <w:p>
      <w:pPr>
        <w:pStyle w:val="BodyText"/>
      </w:pPr>
      <w:r>
        <w:t xml:space="preserve">Nói xong dâng lên Úc Thụy, Úc Thụy không nhìn cũng biết, là một thiếp mời.</w:t>
      </w:r>
    </w:p>
    <w:p>
      <w:pPr>
        <w:pStyle w:val="BodyText"/>
      </w:pPr>
      <w:r>
        <w:t xml:space="preserve">Chỉ Hi cười nói: “Thiếu gia thật nổi tiếng a, vừa mới đến Giang Ninh một ngày, đầu tiên là Trần gia, hiện tại là nhà nào đến thỉnh?”</w:t>
      </w:r>
    </w:p>
    <w:p>
      <w:pPr>
        <w:pStyle w:val="BodyText"/>
      </w:pPr>
      <w:r>
        <w:t xml:space="preserve">Úc Thụy mở ra xem, bên trên viết thời gian cùng địa điểm, giữa trưa ngày mai, đến vùng Giang Nam này, đương nhiên là ở trên thuyền hoa.</w:t>
      </w:r>
    </w:p>
    <w:p>
      <w:pPr>
        <w:pStyle w:val="BodyText"/>
      </w:pPr>
      <w:r>
        <w:t xml:space="preserve">Úc Thụy liếc qua tên một cái, không nhận ra, có lẽ là nhà giàu mới nổi vài năm trở lại đây tại Giang Ninh, nhìn hình thức thiếp mời, cũng tốn không ít bạc.</w:t>
      </w:r>
    </w:p>
    <w:p>
      <w:pPr>
        <w:pStyle w:val="BodyText"/>
      </w:pPr>
      <w:r>
        <w:t xml:space="preserve">Úc Thụy hỏi: “Lão gia biết chưa?”</w:t>
      </w:r>
    </w:p>
    <w:p>
      <w:pPr>
        <w:pStyle w:val="BodyText"/>
      </w:pPr>
      <w:r>
        <w:t xml:space="preserve">Chỉ Hi đáp lời: “Lão gia có lẽ còn chưa biết, lão gia vừa đi ra ngoài, nói lúc dùng vãn thiện không cần chờ, cứ trực tiếp truyền là được, xem chừng buổi tối cũng không trở lại.”</w:t>
      </w:r>
    </w:p>
    <w:p>
      <w:pPr>
        <w:pStyle w:val="BodyText"/>
      </w:pPr>
      <w:r>
        <w:t xml:space="preserve">Úc Thụy gật gật đầu, Chỉ Hi lại nói: “Thế thiếp này đáp lời như thế nào? Thiếu gia có đi hay không?”</w:t>
      </w:r>
    </w:p>
    <w:p>
      <w:pPr>
        <w:pStyle w:val="BodyText"/>
      </w:pPr>
      <w:r>
        <w:t xml:space="preserve">Úc Thụy suy nghĩ một chút, mình vừa mới được Đường gia nhận về, còn chưa có uy tín gì, nếu lần đầu tiên được thỉnh lại trốn ở trong nhà, chẳng phải sẽ bị người ta chê cười? Có lẽ người khác cho rằng hắn chỉ là hài tử quê mùa mười bốn tuổi, thế nhưng Úc Thụy đã từng trải, uống rượu bàn chuyện làm ăn không ít, còn sợ việc này sao.</w:t>
      </w:r>
    </w:p>
    <w:p>
      <w:pPr>
        <w:pStyle w:val="BodyText"/>
      </w:pPr>
      <w:r>
        <w:t xml:space="preserve">Úc Thụy cười nói: “Đương nhiên là đi.”</w:t>
      </w:r>
    </w:p>
    <w:p>
      <w:pPr>
        <w:pStyle w:val="BodyText"/>
      </w:pPr>
      <w:r>
        <w:t xml:space="preserve">“Thật sự? Thật tốt quá!”</w:t>
      </w:r>
    </w:p>
    <w:p>
      <w:pPr>
        <w:pStyle w:val="BodyText"/>
      </w:pPr>
      <w:r>
        <w:t xml:space="preserve">Chỉ Hi vỗ tay cười nói: “Thế là ngày mai có thể đi ra ngoài chơi!”</w:t>
      </w:r>
    </w:p>
    <w:p>
      <w:pPr>
        <w:pStyle w:val="BodyText"/>
      </w:pPr>
      <w:r>
        <w:t xml:space="preserve">Lúc này Thời Việt mới thản nhiên lên tiếng: “Ngươi phí sức cao hứng cái gì? Thiếu gia lại không thể mang ngươi đi cùng.”</w:t>
      </w:r>
    </w:p>
    <w:p>
      <w:pPr>
        <w:pStyle w:val="BodyText"/>
      </w:pPr>
      <w:r>
        <w:t xml:space="preserve">“Vì sao?” Chỉ Hi hỏi: “Nô tỳ sao có thể không đi theo bên người, Thời Việt không cẩn thận, đi theo cũng chỉ bẻm mép chứ có ích lợi gì?”</w:t>
      </w:r>
    </w:p>
    <w:p>
      <w:pPr>
        <w:pStyle w:val="BodyText"/>
      </w:pPr>
      <w:r>
        <w:t xml:space="preserve">Thời Việt cười nói: “Ngươi gặp qua thiếu gia nha ai đi thanh lâu sở quán còn mang theo nha đầu không.”</w:t>
      </w:r>
    </w:p>
    <w:p>
      <w:pPr>
        <w:pStyle w:val="BodyText"/>
      </w:pPr>
      <w:r>
        <w:t xml:space="preserve">Chỉ Hi vừa nghe nhất thời sửng sốt, nói: “Làm sao… Làm sao lại là cái loại địa phương này.”</w:t>
      </w:r>
    </w:p>
    <w:p>
      <w:pPr>
        <w:pStyle w:val="BodyText"/>
      </w:pPr>
      <w:r>
        <w:t xml:space="preserve">Úc Thụy nhìn Chỉ Hi đỏ mặt, cũng nhịn không được cười nói: “Vậy ngươi cho rằng thuyền hoa là cái loại địa phương gì?”</w:t>
      </w:r>
    </w:p>
    <w:p>
      <w:pPr>
        <w:pStyle w:val="BodyText"/>
      </w:pPr>
      <w:r>
        <w:t xml:space="preserve">Chỉ hi sờ sờ cái mũi, nói: “Thế thì nô tỳ không đi.”</w:t>
      </w:r>
    </w:p>
    <w:p>
      <w:pPr>
        <w:pStyle w:val="BodyText"/>
      </w:pPr>
      <w:r>
        <w:t xml:space="preserve">Quả nhiên lúc chiều xuống Đường Kính còn chưa trở về, nghĩ đến cũng phải, sở dĩ mua biệt trang ở Giang Ninh là vì đại đa số sản nghiệp nằm ở vùng Giang Nam này.</w:t>
      </w:r>
    </w:p>
    <w:p>
      <w:pPr>
        <w:pStyle w:val="BodyText"/>
      </w:pPr>
      <w:r>
        <w:t xml:space="preserve">Đường Kính dành nhiều thời gian ở kinh thành, lâu lâu mới đến Giang Ninh một lần, chi bằng vội vã mấy ngày để dành chút rảnh rỗi sau này.</w:t>
      </w:r>
    </w:p>
    <w:p>
      <w:pPr>
        <w:pStyle w:val="BodyText"/>
      </w:pPr>
      <w:r>
        <w:t xml:space="preserve">Từ khi cao thấp trong biệt trang biết Đường Úc Thụy kỳ thật là trưởng tử Đường gia, bọn hạ nhân ở đây càng thêm nơm nớp lo sợ hầu hạ, sợ chậm trễ cái gì, chọc giận đến Đường Kính.</w:t>
      </w:r>
    </w:p>
    <w:p>
      <w:pPr>
        <w:pStyle w:val="BodyText"/>
      </w:pPr>
      <w:r>
        <w:t xml:space="preserve">Mọi người cũng không phải người mù, đều thấy được Đường tứ gia vì chuyện của Đường công tử mà tức giận là sự thật, nếu không phải nể tình Viên lão bản làm quản sự nhiều năm như vậy, không có công lao cũng có khổ lao, hơn nữa còn là người già cả, nếu không đã sớm không biết thế nào.</w:t>
      </w:r>
    </w:p>
    <w:p>
      <w:pPr>
        <w:pStyle w:val="BodyText"/>
      </w:pPr>
      <w:r>
        <w:t xml:space="preserve">Buổi tối Úc Thụy đi ngủ sớm, ngày hôm sau thức dậy, bọn nha hoàn cẩn thận hầu hạ rửa mặt mặc quần áo, mắt Úc Thụy còn chưa mở ra được, mơ mơ hồ hồ hỏi: “Lão gia đã trở lại chưa?”</w:t>
      </w:r>
    </w:p>
    <w:p>
      <w:pPr>
        <w:pStyle w:val="BodyText"/>
      </w:pPr>
      <w:r>
        <w:t xml:space="preserve">Bọn nha đầu trả lời: “Bẩm thiếu gia, lão gia chưa trở về, đêm hôm qua sai người truyền lời, hình như tối nay mới có thể trở về.”</w:t>
      </w:r>
    </w:p>
    <w:p>
      <w:pPr>
        <w:pStyle w:val="BodyText"/>
      </w:pPr>
      <w:r>
        <w:t xml:space="preserve">Úc Thụy gật gật đầu, tỏ ý đã biết, như thế cũng tốt, giữa trưa mình đi thuyền hoa dự tiệc, buổi tối vừa lúc Đường Kính trở về, nhất định muốn cùng dùng cơm, thời gian cũng vừa vặn.</w:t>
      </w:r>
    </w:p>
    <w:p>
      <w:pPr>
        <w:pStyle w:val="BodyText"/>
      </w:pPr>
      <w:r>
        <w:t xml:space="preserve">Mặc xong quần áo, dùng tảo thiện, Chỉ Hi loay hoay ở bên cạnh, Thời Việt thấy chóng mặt, nói: “Ngươi thành thật một chút, có thể không cần vòng qua vòng lại hay không.”</w:t>
      </w:r>
    </w:p>
    <w:p>
      <w:pPr>
        <w:pStyle w:val="BodyText"/>
      </w:pPr>
      <w:r>
        <w:t xml:space="preserve">Úc Thụy đang xem sổ sách Viên lão bản đưa tới, lúc này cũng ngẩng đầu lên, hùa theo: “Thời Việt nói đúng đó, ta nhìn ngươi cũng thấy chóng mặt.”</w:t>
      </w:r>
    </w:p>
    <w:p>
      <w:pPr>
        <w:pStyle w:val="BodyText"/>
      </w:pPr>
      <w:r>
        <w:t xml:space="preserve">Chỉ Hi đáp: “Không phải là vì nô tỳ lo lắng sao, lát nữa thiếu gia muốn đi dự tiệc, nhưng đó là thanh lâu a, không sạch sẽ, nếu để lão gia biết, không chừng còn bị mắng a.”</w:t>
      </w:r>
    </w:p>
    <w:p>
      <w:pPr>
        <w:pStyle w:val="BodyText"/>
      </w:pPr>
      <w:r>
        <w:t xml:space="preserve">Thời Việt nói: “Lão gia phát hiện thì làm sao? Đi thuyền hoa bàn việc làm ăn không phải là chuyện vô cùng bình thường sao, chính lão gia không chừng cũng đi không biết bao nhiêu lần.”</w:t>
      </w:r>
    </w:p>
    <w:p>
      <w:pPr>
        <w:pStyle w:val="BodyText"/>
      </w:pPr>
      <w:r>
        <w:t xml:space="preserve">“Nói thì nói như vậy, nhưng thiếu gia sao có thể so với người bình thường, hơn nữa thiếu gia thân thể yếu a, vạn nhất xảy ra chuyện gì làm sao trả lời lão gia? Thiếu gia, hay là ngài mang theo nhiều người một chút.”</w:t>
      </w:r>
    </w:p>
    <w:p>
      <w:pPr>
        <w:pStyle w:val="BodyText"/>
      </w:pPr>
      <w:r>
        <w:t xml:space="preserve">Úc Thụy nghe nàng nghiêm túc, cũng không thể xem sổ được nữa, đặt lại trên bàn, cười nói: “Ta chỉ là đi dự tiệc, ngươi nói thế nào lại giống như có người muốn bắt cóc ta?”</w:t>
      </w:r>
    </w:p>
    <w:p>
      <w:pPr>
        <w:pStyle w:val="BodyText"/>
      </w:pPr>
      <w:r>
        <w:t xml:space="preserve">“Phi phi phi. Thiếu gia ngài đừng gở miệng!”</w:t>
      </w:r>
    </w:p>
    <w:p>
      <w:pPr>
        <w:pStyle w:val="BodyText"/>
      </w:pPr>
      <w:r>
        <w:t xml:space="preserve">Thời Việt nói: “Được rồi, sắp đến giờ rồi, ngươi nhanh nhanh tìm xiêm y xuất môn cho thiếu gia mới đúng.”</w:t>
      </w:r>
    </w:p>
    <w:p>
      <w:pPr>
        <w:pStyle w:val="BodyText"/>
      </w:pPr>
      <w:r>
        <w:t xml:space="preserve">Chỉ Hi nhanh chóng tìm một kiện xiêm y trang trọng, tốt xấu gì cũng là đi dự tiệc, đương nhiên không thể mặc tùy tiện.</w:t>
      </w:r>
    </w:p>
    <w:p>
      <w:pPr>
        <w:pStyle w:val="BodyText"/>
      </w:pPr>
      <w:r>
        <w:t xml:space="preserve">Chờ thay xong xiêm y cũng đến giờ, Chỉ Hi vừa chỉnh lý quần áo cho Úc Thụy vừa dặn dò: “Thiếu gia ngài đừng uống nhiều rượu, thân thể quan trọng hơn, rượu lạnh thì đừng uống, phải luôn ấm áp mới không tổn thương thân thể, nếu người khác mời rượu thì chỉ cần nhấp môi thôi, ngàn vạn lần đừng cậy mạnh, nếu để cho lão gia nhìn thấy ngài say khướt, cũng không biết như thế nào đâu… Còn nữa, đi sớm về sớm, đừng về muộn, lão gia trở về nhất định phải dùng cơm với thiếu gia.”</w:t>
      </w:r>
    </w:p>
    <w:p>
      <w:pPr>
        <w:pStyle w:val="BodyText"/>
      </w:pPr>
      <w:r>
        <w:t xml:space="preserve">Úc Thụy trả lời: “Ta đã biết.”</w:t>
      </w:r>
    </w:p>
    <w:p>
      <w:pPr>
        <w:pStyle w:val="BodyText"/>
      </w:pPr>
      <w:r>
        <w:t xml:space="preserve">Thời Việt nói: “Đây là đi dự tiệc, cũng không phải đi ăn trộm, hơn nữa, trong lòng thiếu gia còn có thể không biết chừng mực như ngươi sao?”</w:t>
      </w:r>
    </w:p>
    <w:p>
      <w:pPr>
        <w:pStyle w:val="BodyText"/>
      </w:pPr>
      <w:r>
        <w:t xml:space="preserve">Chỉ Hi nguýt hắn một cái, nhưng mà nghĩ lại cũng phải, tính tình thiếu gia trước sau luôn trầm ổn, không cần lo lắng quá nhiều. Thế nhưng vừa nghĩ tới thiếu gia đi vào địa phương giống như thanh lâu sở quán, Chỉ Hi liền lo lắng, nếu lão gia về sớm, nghe được thiếu gia đi cái chỗ như vậy, chẳng phải sẽ nghĩ thiếu gia không ngoan ngoãn, bị nhiễm thói hư tật xấu ăn chơi trác táng sao.</w:t>
      </w:r>
    </w:p>
    <w:p>
      <w:pPr>
        <w:pStyle w:val="BodyText"/>
      </w:pPr>
      <w:r>
        <w:t xml:space="preserve">Úc Thụy dẫn theo Thời Việt, lại dẫn theo hai gia đinh cùng đi, như vậy là đủ rồi, dù sao cũng là được mời đi ăn cơm uống rượu, sao có thể mang theo một đoàn người đi cùng.</w:t>
      </w:r>
    </w:p>
    <w:p>
      <w:pPr>
        <w:pStyle w:val="BodyText"/>
      </w:pPr>
      <w:r>
        <w:t xml:space="preserve">Thuyền hoa ở ngay tại khúc sông sau biệt trang, cũng không quá xa, đến bên bờ sông, có thể nhìn thấy thật nhiều thuyền nhỏ đỗ ở bến cách đó không xa, mời chào khách khứa đi qua.</w:t>
      </w:r>
    </w:p>
    <w:p>
      <w:pPr>
        <w:pStyle w:val="BodyText"/>
      </w:pPr>
      <w:r>
        <w:t xml:space="preserve">Tuy rằng không phải ban đêm, trên mặt sông chưa tối, cũng không thắp đèn lồng kiều diễm, nhưng người trên thuyền hoa cũng không ít, thậm chí là lui tới náo nhiệt.</w:t>
      </w:r>
    </w:p>
    <w:p>
      <w:pPr>
        <w:pStyle w:val="BodyText"/>
      </w:pPr>
      <w:r>
        <w:t xml:space="preserve">Đoàn người Úc Thụy đến bờ sông, ngay lập tức có người chèo thuyền tới, trên đầu thuyền còn có một nữ tử tuy rằng cũng không còn trẻ nhưng dư âm phong vận vẫn như xưa đang đứng, nhìn qua liền biết nhất định là tú bà.</w:t>
      </w:r>
    </w:p>
    <w:p>
      <w:pPr>
        <w:pStyle w:val="BodyText"/>
      </w:pPr>
      <w:r>
        <w:t xml:space="preserve">Ma ma kia chờ thuyền nhỏ lại gần bờ, bước xuống cười nói: “Nhìn dung mạo này, nhìn khí độ này, làm sao người bình thường có thể so sánh được? Ngài cũng không cần lên tiếng, nhất định là Đường gia đại thiếu gia rồi!”</w:t>
      </w:r>
    </w:p>
    <w:p>
      <w:pPr>
        <w:pStyle w:val="BodyText"/>
      </w:pPr>
      <w:r>
        <w:t xml:space="preserve">Ma ma kia ngoài miệng giống như bôi mật, vừa cười vừa nói: “Trịnh nhị gia nói muốn mời khách quý, kêu chúng ta phải đứng chờ, ngàn vạn lần không được chậm trễ, ta còn thắc mắc không biết là khách quý phương nào, có thể khiến Trịnh nhị gia quan tâm như vậy? Vừa nghe nói là công tử gia Đường gia từ kinh thành tới, ai u, thật là vừa mừng vừa sợ, hôm nay may mắn được nhìn thấy, đến người từng trải như ta cũng phải mở mang tầm mắt! Ta cũng thật là, Đường thiếu gia thỉnh, thuyền nhỏ đơn sơ, mong ngài lượng thứ, lên thuyền hoa, Trịnh nhị gia đã chuẩn bị tốt chờ ngài nha.”</w:t>
      </w:r>
    </w:p>
    <w:p>
      <w:pPr>
        <w:pStyle w:val="BodyText"/>
      </w:pPr>
      <w:r>
        <w:t xml:space="preserve">Đoàn người Úc Thụy lên thuyền nhỏ, rất nhanh đã đến thuyền hoa, bắc cầu qua, thỉnh Úc Thụy lên thuyền hoa.</w:t>
      </w:r>
    </w:p>
    <w:p>
      <w:pPr>
        <w:pStyle w:val="BodyText"/>
      </w:pPr>
      <w:r>
        <w:t xml:space="preserve">Trên thuyền hoa phi thường náo nhiệt, cả con thuyền hoa lớn như vậy, Trịnh nhị gia cũng không bao hết được, mà chỉ bao nhã gian.</w:t>
      </w:r>
    </w:p>
    <w:p>
      <w:pPr>
        <w:pStyle w:val="BodyText"/>
      </w:pPr>
      <w:r>
        <w:t xml:space="preserve">Lên tới thuyền hoa, ở giữa có một khoảng trống, trải thảm hoa mỏng màu đỏ thẫm, nhóm ca kĩ nhẹ nhàng khởi vũ, bốn phía đều đặt bàn cùng đệm, khách quan ngồi xung quanh thưởng thức.</w:t>
      </w:r>
    </w:p>
    <w:p>
      <w:pPr>
        <w:pStyle w:val="BodyText"/>
      </w:pPr>
      <w:r>
        <w:t xml:space="preserve">Tuy rằng trời còn sớm, nhưng trên thuyền hoa không ít người, cơ hồ cũng ngồi đầy sảnh.</w:t>
      </w:r>
    </w:p>
    <w:p>
      <w:pPr>
        <w:pStyle w:val="BodyText"/>
      </w:pPr>
      <w:r>
        <w:t xml:space="preserve">Ma ma thỉnh Úc Thụy vào khoang thuyền, bởi vì nghĩ đến chân Úc Thụy không thể đi lại, vài bước nữa là đến cửa gỗ, ma ma lên trước đẩy cửa ra, mời Úc Thụy tiến vào.</w:t>
      </w:r>
    </w:p>
    <w:p>
      <w:pPr>
        <w:pStyle w:val="BodyText"/>
      </w:pPr>
      <w:r>
        <w:t xml:space="preserve">Thời điểm còn chưa mở cửa, bên trong nhã gian loáng thoáng có thể nghe được âm thanh ti trúc, còn có thanh âm ca kĩ đang xướng khúc, thỉnh thoảng còn xen vào tiếng cười dễ nghe của nữ tử, so với bên ngoài còn náo nhiệt hơn.</w:t>
      </w:r>
    </w:p>
    <w:p>
      <w:pPr>
        <w:pStyle w:val="BodyText"/>
      </w:pPr>
      <w:r>
        <w:t xml:space="preserve">Ma ma gõ cửa rồi mở ra, bên trong nháy mắt yên lặng, người trong phòng đều nhìn ra ngoài cửa.</w:t>
      </w:r>
    </w:p>
    <w:p>
      <w:pPr>
        <w:pStyle w:val="BodyText"/>
      </w:pPr>
      <w:r>
        <w:t xml:space="preserve">Chỉ thấy nhã gian rất rộng, cũng trải thảm hoa màu đỏ thẫm, ở giữa bày một chiếc bàn tròn lớn, bên trên bày đủ trà cụ tửu bôi, hình như còn chưa dùng qua, bên phải có một cái cửa nhỏ, thông vào nội gian, nơi này dù sao cũng là thuyền hoa, đương nhiên không tránh khỏi có khách nhân ngủ lại qua đêm.</w:t>
      </w:r>
    </w:p>
    <w:p>
      <w:pPr>
        <w:pStyle w:val="BodyText"/>
      </w:pPr>
      <w:r>
        <w:t xml:space="preserve">Gần cửa bày một cái bàn thấp dài, bên trên đều là rượu và thức ăn, xem chừng đã dùng qua. Bên cạnh bàn thấp trải nhiều đệm mềm, một nam tử thoạt nhìn rất trẻ ngả người trên đệm, trong ngực ôm một thiếu niên tuổi còn nhỏ, chính bởi vì tuổi tác không lớn, dáng người còn chưa phát dục, cơ hồ không khác gì nữ tử, vài nữ tử khác quỳ bên cạnh mời rượu quạt quạt tròn.</w:t>
      </w:r>
    </w:p>
    <w:p>
      <w:pPr>
        <w:pStyle w:val="BodyText"/>
      </w:pPr>
      <w:r>
        <w:t xml:space="preserve">Đương nhiên còn có ca kĩ đánh đàn xướng khúc, trong phòng có khoảng bảy tám người.</w:t>
      </w:r>
    </w:p>
    <w:p>
      <w:pPr>
        <w:pStyle w:val="BodyText"/>
      </w:pPr>
      <w:r>
        <w:t xml:space="preserve">Nam tử thấy có người tiến vào, vội đẩy thiếu niên trong ngực ra, đưa tay ra hiệu nhóm ca cơ ngừng tấu đàn, từ trên đệm đứng lên, cười nói: “Khách quý đến rồi, rốt cục đã đến.”</w:t>
      </w:r>
    </w:p>
    <w:p>
      <w:pPr>
        <w:pStyle w:val="BodyText"/>
      </w:pPr>
      <w:r>
        <w:t xml:space="preserve">Người hầu hạ bên cạnh cũng bồi cười vây lại: “Ngoài Trầm công tử ra, ngài là khách quý tuấn mỹ nhất mà ta gặp nha.”</w:t>
      </w:r>
    </w:p>
    <w:p>
      <w:pPr>
        <w:pStyle w:val="BodyText"/>
      </w:pPr>
      <w:r>
        <w:t xml:space="preserve">Nam tử họ Trầm kia cười khách sáo với Úc Thụy, Úc Thụy cũng cười đáp lại. Trầm công tử rất nhanh sai người mang rượu và thức ăn đến bày trên bàn tròn lớn, một đoàn ca cơ vũ nữ mặc sa y bưng rượu và thức ăn tiến vào. Sau khi chờ Trầm công tử cùng Úc Thụy ngồi vào vị trí, chúng nữ tử đứng ở một bên mới hầu hạ gắp thức ăn rót rượu.</w:t>
      </w:r>
    </w:p>
    <w:p>
      <w:pPr>
        <w:pStyle w:val="BodyText"/>
      </w:pPr>
      <w:r>
        <w:t xml:space="preserve">Đi thuyền hoa làm sao có thể không uống rượu, nhóm hoa nương tất nhiên muốn mời rượu, Úc Thụy không dám uống nhiều, dù sao cũng là khách, thân thể này của hắn thật sự rất suy nhược, không dám uống nhiều rượu, sợ say xỉn phạm sai lầm.</w:t>
      </w:r>
    </w:p>
    <w:p>
      <w:pPr>
        <w:pStyle w:val="BodyText"/>
      </w:pPr>
      <w:r>
        <w:t xml:space="preserve">Trầm công tử vất vả mời rượu, Úc Thụy cũng chỉ uống hai chén nhỏ, rượu nóng trôi xuống bụng liền cảm thấy trong dạ dày ấm lên, uống chén thứ hai, dần dần có chút nóng, hơn nữa bởi vì trời nóng nực, thế nào cũng cảm thấy càng ngày càng khô nóng.</w:t>
      </w:r>
    </w:p>
    <w:p>
      <w:pPr>
        <w:pStyle w:val="BodyText"/>
      </w:pPr>
      <w:r>
        <w:t xml:space="preserve">Nhóm hoa nương bên cạnh không thiếu người tư sắc tú lệ, nhưng ở trong mắt Úc Thụy thủy chung vẫn chỉ là tục khí. Hắn có bệnh suyễn, ngửi thấy nhiều mùi hương gay mũi, làm cả người đều không thoải mái.</w:t>
      </w:r>
    </w:p>
    <w:p>
      <w:pPr>
        <w:pStyle w:val="BodyText"/>
      </w:pPr>
      <w:r>
        <w:t xml:space="preserve">Trầm công tử kia là môn hộ mới đặt chân ở Giang Ninh vài năm nay, kỳ thật bởi vì trong tộc có người ở quê đắc tội người ta, cho nên cũng bị liên lụy kéo xuống nước, việc buôn bán dần dần vắng vẻ, đại thể không bằng trước kia. Trầm công tử suy tư, không thể nào để Trầm gia lụi bại ở trên tay hắn, cho nên dứt khoát đến địa phương lân cận làm ăn. (ta cũng chẳng biết tại sao ở trên là Trịnh mà ở dưới là Trầm nữa, chắc có nhầm nhọt gì đó ở đây, quan khách thông cảm nha, vì nhân vật này hình như chỉ xuất hiện có một cảnh)</w:t>
      </w:r>
    </w:p>
    <w:p>
      <w:pPr>
        <w:pStyle w:val="BodyText"/>
      </w:pPr>
      <w:r>
        <w:t xml:space="preserve">Qua vài năm cũng đem việc buôn bán vực lại, cắm rễ ngay tại Giang Ninh, lần này nghe đồn gia chủ Đường gia cùng trưởng tử đến Giang Ninh, Trầm công tử mới đến làm sao có thể không nịnh bợ?</w:t>
      </w:r>
    </w:p>
    <w:p>
      <w:pPr>
        <w:pStyle w:val="BodyText"/>
      </w:pPr>
      <w:r>
        <w:t xml:space="preserve">Chẳng qua Trầm công tử suy nghĩ, Đường Kính là một nhân vật khó lường, không phải người bình thường có thể bám víu được, vạn nhất lời nói của mình không thoả đáng, chọc giận Đường Kính, như vậy làm sao gánh nổi? Cho nên hắn nghĩ mãi, vẫn không có can đảm trực tiếp lấy lòng Đường Kính, liền hỏi thăm đến trưởng tử Đường gia này.</w:t>
      </w:r>
    </w:p>
    <w:p>
      <w:pPr>
        <w:pStyle w:val="BodyText"/>
      </w:pPr>
      <w:r>
        <w:t xml:space="preserve">Về chuyện của Đường Úc Thụy, tựa hồ không có tai tiếng gì, có chút tin đồn cũng là về thân thế của hắn, lại chẳng ai nói đến nhân phẩm của Đường Úc Thụy như thế nào, tính cách ra sao, có phải là chủ nhân khó tính hay không.</w:t>
      </w:r>
    </w:p>
    <w:p>
      <w:pPr>
        <w:pStyle w:val="BodyText"/>
      </w:pPr>
      <w:r>
        <w:t xml:space="preserve">Được cái tuổi Đường Úc Thụy không lớn lắm, như vậy có vẻ dễ nói chuyện hơn so với Đường Kính kia.</w:t>
      </w:r>
    </w:p>
    <w:p>
      <w:pPr>
        <w:pStyle w:val="BodyText"/>
      </w:pPr>
      <w:r>
        <w:t xml:space="preserve">Vì thế Trầm công tử thỉnh người đến, thứ nhất là tìm hiểu một chút, thứ hai là làm thân, về sau có chuyện gì cũng dễ nói.</w:t>
      </w:r>
    </w:p>
    <w:p>
      <w:pPr>
        <w:pStyle w:val="BodyText"/>
      </w:pPr>
      <w:r>
        <w:t xml:space="preserve">Úc Thụy ngồi trong chốc lát, âm thầm đánh giá đối phương, đã biết Trầm công tử kia cũng không phải nhân vật lợi hại gì, là người cổ hủ, không có cách nào so sánh với loại người khi thì nham hiểm khi thì miên lý tàng châm (trong bông giấu kim) như Trần Trọng Ân.</w:t>
      </w:r>
    </w:p>
    <w:p>
      <w:pPr>
        <w:pStyle w:val="BodyText"/>
      </w:pPr>
      <w:r>
        <w:t xml:space="preserve">Trầm công tử chỉ lo sai bảo nhóm hoa cô nương tiếp rượu gắp thức ăn cho Úc Thụy, vừa tiếp vừa nói: “Hôm nay khó có dịp thỉnh Đường thiếu gia, bữa cơm này nhất định phải tận hứng, cứ việc ăn chơi, muộn thì có thể lưu lại, ta đã bảo ma ma chuẩn bị gian phòng hảo hạng, buổi tối nhất định phải ở lại sung sướng một phen.”</w:t>
      </w:r>
    </w:p>
    <w:p>
      <w:pPr>
        <w:pStyle w:val="BodyText"/>
      </w:pPr>
      <w:r>
        <w:t xml:space="preserve">Úc Thụy nhìn hắn uống đến cao hứng, định cáo từ ra về, thứ nhất sợ gây chuyện, thứ hai là vì hôm nay Đường Kính nói đến tối sẽ trở về, Úc Thụy phải vội vàng về đến biệt trang trước Đường Kính, nếu không Đường Kính về không thấy mình, tất nhiên không thể không gặng hỏi.</w:t>
      </w:r>
    </w:p>
    <w:p>
      <w:pPr>
        <w:pStyle w:val="BodyText"/>
      </w:pPr>
      <w:r>
        <w:t xml:space="preserve">Nhưng Úc Thụy còn chưa mở miệng, cửa nhã gian đột nhiên bị người gõ “cộc cộc” hai tiếng, Trầm công tử nhíu mày, quát: “Người nào không có mắt lại đến gõ cửa lúc này?”</w:t>
      </w:r>
    </w:p>
    <w:p>
      <w:pPr>
        <w:pStyle w:val="BodyText"/>
      </w:pPr>
      <w:r>
        <w:t xml:space="preserve">Lúc này tú bà mời cười làm lành đẩy cửa ra, nói: “Hai vị đại gia, thật sự không phải là ta muốn quấy rầy, có người bên ngoài, nói Đường gia muốn đón thiếu gia trở về.”</w:t>
      </w:r>
    </w:p>
    <w:p>
      <w:pPr>
        <w:pStyle w:val="BodyText"/>
      </w:pPr>
      <w:r>
        <w:t xml:space="preserve">Tú bà vừa nói như thế, Trầm công tử thực buồn bực, Úc Thụy lại kinh ngạc, chẳng lẽ Đường Kính trở về sớm như vậy?</w:t>
      </w:r>
    </w:p>
    <w:p>
      <w:pPr>
        <w:pStyle w:val="BodyText"/>
      </w:pPr>
      <w:r>
        <w:t xml:space="preserve">Nàng nói xong, quả nhiên có một gia đinh tiến vào, Úc Thụy cũng không nhận ra, có thể là hạ nhân trong biệt trang.</w:t>
      </w:r>
    </w:p>
    <w:p>
      <w:pPr>
        <w:pStyle w:val="BodyText"/>
      </w:pPr>
      <w:r>
        <w:t xml:space="preserve">Hạ nhân kia nói: “Đại thiếu gia, lão gia thỉnh ngài trở về.”</w:t>
      </w:r>
    </w:p>
    <w:p>
      <w:pPr>
        <w:pStyle w:val="BodyText"/>
      </w:pPr>
      <w:r>
        <w:t xml:space="preserve">Úc Thụy hỏi: “Lão gia đã về đến nhà?”</w:t>
      </w:r>
    </w:p>
    <w:p>
      <w:pPr>
        <w:pStyle w:val="BodyText"/>
      </w:pPr>
      <w:r>
        <w:t xml:space="preserve">Hạ nhân kia nói: “Vâng, lão gia vừa mới về đến nhà, hỏi vì sao thiếu gia không có nhà, Chỉ Hi cô nương nói thiếu gia đi dự tiệc, lão gia liền kêu nô tài đến đón.”</w:t>
      </w:r>
    </w:p>
    <w:p>
      <w:pPr>
        <w:pStyle w:val="BodyText"/>
      </w:pPr>
      <w:r>
        <w:t xml:space="preserve">Úc Thụy gật gật đầu, lập tức nói với Trầm công tử: “Thật xin lỗi, xem chừng trong nhà có việc, hôm nay ta cáo từ trước, hôm nào nhất định lại mời Trầm công tử.”</w:t>
      </w:r>
    </w:p>
    <w:p>
      <w:pPr>
        <w:pStyle w:val="BodyText"/>
      </w:pPr>
      <w:r>
        <w:t xml:space="preserve">Trầm công tử kia không ngừng gật đầu, vội vàng nói: “Nào dám để Đường thiếu gia tiêu pha, để ta mời để ta mời, lần sau cũng nhất định là ta mời mới được!”</w:t>
      </w:r>
    </w:p>
    <w:p>
      <w:pPr>
        <w:pStyle w:val="BodyText"/>
      </w:pPr>
      <w:r>
        <w:t xml:space="preserve">Úc Thụy cũng không nhiều lời với hắn, để Thời Việt đẩy mình xuống thuyền hoa, đi thuyền nhỏ vào bờ.</w:t>
      </w:r>
    </w:p>
    <w:p>
      <w:pPr>
        <w:pStyle w:val="BodyText"/>
      </w:pPr>
      <w:r>
        <w:t xml:space="preserve">Úc Thụy uống hai chén rượu, có chút nóng trong người, hiện giờ ra khỏi nhã gian, có chút gió thổi qua, đầu trở nên choáng váng, hạ nhân nâng kiệu đưa Úc Thụy quay về biệt trang, Úc Thụy ở trong kiệu lắc lư lại lắc lư, thiếu chút nữa ngủ gật, may mắn đường không xa, Úc Thụy chỉ chợp mắt được một chút đã hạ kiệu.</w:t>
      </w:r>
    </w:p>
    <w:p>
      <w:pPr>
        <w:pStyle w:val="BodyText"/>
      </w:pPr>
      <w:r>
        <w:t xml:space="preserve">Thời Việt vừa muốn đỡ thiếu gia ra khỏi kiệu lại thấy Chỉ Hi đi ra, nhìn thấy bọn họ, nói: “Không cần đi ra không cần đi ra, lão gia vừa mới đi xong, bảo nếu thiếu gia trở về cũng đi qua đó.”</w:t>
      </w:r>
    </w:p>
    <w:p>
      <w:pPr>
        <w:pStyle w:val="BodyText"/>
      </w:pPr>
      <w:r>
        <w:t xml:space="preserve">Úc Thụy hỏi: “Đi nơi nào?”</w:t>
      </w:r>
    </w:p>
    <w:p>
      <w:pPr>
        <w:pStyle w:val="BodyText"/>
      </w:pPr>
      <w:r>
        <w:t xml:space="preserve">Chỉ Hi đáp: “Lão gia rất vội a, vừa trở về muốn đón thiếu gia đi, nào ngờ thiếu gia không ở nhà, lão gia kêu nô tỳ chờ thiếu gia trở về rồi cùng đi đó. Chính là Trần lão bản hôm kia, nghe nói ở vùng ngoại ô mới xây một cái hoa viên, thỉnh mọi người đi thưởng hoa, tối hôm nay sẽ ở lại nơi đó.”</w:t>
      </w:r>
    </w:p>
    <w:p>
      <w:pPr>
        <w:pStyle w:val="BodyText"/>
      </w:pPr>
      <w:r>
        <w:t xml:space="preserve">Thời Việt nghe Chỉ Hi nói thưởng hoa, nhíu mày, hỏi: “Chỉ có thưởng hoa?”</w:t>
      </w:r>
    </w:p>
    <w:p>
      <w:pPr>
        <w:pStyle w:val="BodyText"/>
      </w:pPr>
      <w:r>
        <w:t xml:space="preserve">Chỉ Hi cười nói: “Xem lời ngươi, làm sao có thể chỉ thưởng hoa, nghe nói thỉnh mấy viên ngoại lão bản cùng qua, xem chừng không phải thưởng hoa mà là lấy cớ, đi bàn chuyện làm ăn mới là sự thật nha. Nhưng mà Trần lão bản cố ý thỉnh thiếu gia nhà ta, cũng biết thiếu gia nhà ta là đại nhân vật nha.”</w:t>
      </w:r>
    </w:p>
    <w:p>
      <w:pPr>
        <w:pStyle w:val="BodyText"/>
      </w:pPr>
      <w:r>
        <w:t xml:space="preserve">Úc Thụy lại không nghĩ như vậy, bản tính Trần lão bản kia hắn vẫn không nhìn thấu, thật sự rất khó đối phó.</w:t>
      </w:r>
    </w:p>
    <w:p>
      <w:pPr>
        <w:pStyle w:val="BodyText"/>
      </w:pPr>
      <w:r>
        <w:t xml:space="preserve">Bọn họ cũng không dám trì hoãn, Úc Thụy lại trở vào trong kiệu, lần này Chỉ Hi cũng đi theo cỗ kiệu.</w:t>
      </w:r>
    </w:p>
    <w:p>
      <w:pPr>
        <w:pStyle w:val="BodyText"/>
      </w:pPr>
      <w:r>
        <w:t xml:space="preserve">Bởi vì Úc Thụy cảm thấy hơi say, không chống đỡ được, nghe nàng nói đi ra ngoại ô, nghĩ rằng lộ trình cũng không gần, có thể ngủ một giấc, lúc tỉnh lại mới có tinh thần để đối phó với Trần Trọng Ân.</w:t>
      </w:r>
    </w:p>
    <w:p>
      <w:pPr>
        <w:pStyle w:val="BodyText"/>
      </w:pPr>
      <w:r>
        <w:t xml:space="preserve">Bên trong kiệu trải đệm mềm, ngồi lâu cũng không cảm thấy mệt, Úc Thụy ngả đầu dựa vào, theo cỗ kiệu hơi hơi lắc lư, rất nhanh chìm vào giấc ngủ.</w:t>
      </w:r>
    </w:p>
    <w:p>
      <w:pPr>
        <w:pStyle w:val="BodyText"/>
      </w:pPr>
      <w:r>
        <w:t xml:space="preserve">Cũng không biết ngủ trong bao lâu, đến khi tỉnh lại cái trán đã lấm tấm mồ hôi, Úc Thụy chỉ cảm thấy càng ngủ càng khó chịu, cả người để nóng nực nóng nực.</w:t>
      </w:r>
    </w:p>
    <w:p>
      <w:pPr>
        <w:pStyle w:val="BodyText"/>
      </w:pPr>
      <w:r>
        <w:t xml:space="preserve">Úc Thụy đưa tay lau mồ hôi trên trán, trong kiệu rất nóng, hắn liền thuận tay vén màn lên. Màn vừa mở, Chỉ Hi liền lại gần thăm dò, còn tưởng rằng hắn muốn phân phó việc gì.</w:t>
      </w:r>
    </w:p>
    <w:p>
      <w:pPr>
        <w:pStyle w:val="BodyText"/>
      </w:pPr>
      <w:r>
        <w:t xml:space="preserve">Úc Thụy chỉ nói, “Nóng quá, hít thở không khí một chút.”</w:t>
      </w:r>
    </w:p>
    <w:p>
      <w:pPr>
        <w:pStyle w:val="BodyText"/>
      </w:pPr>
      <w:r>
        <w:t xml:space="preserve">Thế nhưng vén màn một lúc, Úc Thụy cảm thấy hơi lạnh, lại buông màn xuống, tóm lại làm thế nào cũng không thấy thoải mái.</w:t>
      </w:r>
    </w:p>
    <w:p>
      <w:pPr>
        <w:pStyle w:val="BodyText"/>
      </w:pPr>
      <w:r>
        <w:t xml:space="preserve">Úc Thụy nghĩ có lẽ không chừng bị cảm, chồng cằm ngồi ngẩn người ra, chợt nghe thấy thanh âm của Chỉ Hi: “Thiếu gia, hình như tới rồi.”</w:t>
      </w:r>
    </w:p>
    <w:p>
      <w:pPr>
        <w:pStyle w:val="BodyText"/>
      </w:pPr>
      <w:r>
        <w:t xml:space="preserve">Úc Thụy lười biếng mệt mỏi “Ân” một tiếng, cũng không muốn nói thêm, không còn chút sức lực nào để lên tiếng nữa.</w:t>
      </w:r>
    </w:p>
    <w:p>
      <w:pPr>
        <w:pStyle w:val="BodyText"/>
      </w:pPr>
      <w:r>
        <w:t xml:space="preserve">Không lâu sau, quả nhiên hạ kiệu, nhóm kiệu phu vững chắc đặt kiệu xuống, hạ thấp đầu kiệu, Thời Việt vén màn kiệu lên, đẩy xe lăn đến trước kiệu.</w:t>
      </w:r>
    </w:p>
    <w:p>
      <w:pPr>
        <w:pStyle w:val="BodyText"/>
      </w:pPr>
      <w:r>
        <w:t xml:space="preserve">Thời Việt đỡ tay Úc Thụy ngồi lên xe lăn.</w:t>
      </w:r>
    </w:p>
    <w:p>
      <w:pPr>
        <w:pStyle w:val="BodyText"/>
      </w:pPr>
      <w:r>
        <w:t xml:space="preserve">Hạ nhân gác cửa đã sớm chuẩn bị đón Úc Thụy, thấy đoàn người đến, nhanh chóng tiến lên dẫn đường, nói: “Đường tứ gia đã đến được một lúc, thỉnh Đường thiếu gia đi theo nô tài, bên này.”</w:t>
      </w:r>
    </w:p>
    <w:p>
      <w:pPr>
        <w:pStyle w:val="BodyText"/>
      </w:pPr>
      <w:r>
        <w:t xml:space="preserve">Sân vườn rất đặc biệt, cũng không quá lớn, nhưng thực hòa hợp với cảnh sắc tú lệ của Giang Nam.</w:t>
      </w:r>
    </w:p>
    <w:p>
      <w:pPr>
        <w:pStyle w:val="BodyText"/>
      </w:pPr>
      <w:r>
        <w:t xml:space="preserve">Gia đinh dẫn Úc Thụy đi vào bên trong, qua chủ trạch, lại vòng qua hành lang bao quanh, đi thẳng đến hoa viên. Hoa viên xem chừng còn lớn hơn chính sảnh, nơi này chính là địa phương vui chơi thư giãn, cho nên cảnh trí càng thêm tinh xảo.</w:t>
      </w:r>
    </w:p>
    <w:p>
      <w:pPr>
        <w:pStyle w:val="BodyText"/>
      </w:pPr>
      <w:r>
        <w:t xml:space="preserve">Trong viện có một hồ nước, mặt hồ rất rộng, vừa đến lúc hoa sen nở, bên bờ hồ có thể thấy một bãi đá lớn hình bán nguyệt, Đường Kính, Trần Trọng Ân cùng rất nhiều viên ngoại lão bản có máu mặt ở chỗ này.</w:t>
      </w:r>
    </w:p>
    <w:p>
      <w:pPr>
        <w:pStyle w:val="BodyText"/>
      </w:pPr>
      <w:r>
        <w:t xml:space="preserve">Mọi người đã ngồi xuống, không biết đang nói gì, ở giữa bãi đá có ca cơ đang tấu nhạc cùng khởi vũ, có vẻ rất thích ý.</w:t>
      </w:r>
    </w:p>
    <w:p>
      <w:pPr>
        <w:pStyle w:val="BodyText"/>
      </w:pPr>
      <w:r>
        <w:t xml:space="preserve">Gia đinh đi vào thông truyền, Thời Việt đẩy Úc Thụy qua, chỉ thấy ánh mắt mọi người lập tức nhìn lại đây, tựa hồ muốn xem phong thái của trưởng tử Đường gia.</w:t>
      </w:r>
    </w:p>
    <w:p>
      <w:pPr>
        <w:pStyle w:val="BodyText"/>
      </w:pPr>
      <w:r>
        <w:t xml:space="preserve">Trần Trọng Ân đứng dậy, cười nói: “Thật không dễ dàng, cuối cùng người cũng đến.”</w:t>
      </w:r>
    </w:p>
    <w:p>
      <w:pPr>
        <w:pStyle w:val="BodyText"/>
      </w:pPr>
      <w:r>
        <w:t xml:space="preserve">Viên ngoại bên cạnh cười theo: “Đường thiếu gia tới chậm, nhất định phải phạt rượu, phạt rượu!”</w:t>
      </w:r>
    </w:p>
    <w:p>
      <w:pPr>
        <w:pStyle w:val="BodyText"/>
      </w:pPr>
      <w:r>
        <w:t xml:space="preserve">Úc Thụy đã gặp qua những trường hợp như thế này, tự nhiên chỉ cười cười ứng phó.</w:t>
      </w:r>
    </w:p>
    <w:p>
      <w:pPr>
        <w:pStyle w:val="BodyText"/>
      </w:pPr>
      <w:r>
        <w:t xml:space="preserve">Bàn chuyện làm ăn tất nhiên không thể thiếu uống rượu, tựa hồ dính vào rượu, chuyện gì cũng có thể giải quyết, nếu trong lúc uống thực hợp ý nhau, có khả năng mang đến rất nhiều lợi ích, nhưng đây cũng không phải là thức uống bổ béo gì.</w:t>
      </w:r>
    </w:p>
    <w:p>
      <w:pPr>
        <w:pStyle w:val="BodyText"/>
      </w:pPr>
      <w:r>
        <w:t xml:space="preserve">Đừng nói Úc Thụy của hiện tại, cho dù là Úc Thụy của đời trước cũng ăn không tiêu.</w:t>
      </w:r>
    </w:p>
    <w:p>
      <w:pPr>
        <w:pStyle w:val="BodyText"/>
      </w:pPr>
      <w:r>
        <w:t xml:space="preserve">Đường Kính nhìn sắc mặt Úc Thụy, nói với người bên cạnh: “Khuyển tử tửu lượng kém, còn mong các vị lượng thứ.”</w:t>
      </w:r>
    </w:p>
    <w:p>
      <w:pPr>
        <w:pStyle w:val="BodyText"/>
      </w:pPr>
      <w:r>
        <w:t xml:space="preserve">Có người thấy Đường Kính chắn rượu thay Úc Thụy, nhanh chóng cười nịnh nọt Úc Thụy: “Người khác nói Đường tứ gia thực cưng chiều nhi tử, chúng ta còn không tin, hiện giờ tận mắt thấy, đúng là đồn đại không sai, thực sự giống như bảo bối.”</w:t>
      </w:r>
    </w:p>
    <w:p>
      <w:pPr>
        <w:pStyle w:val="BodyText"/>
      </w:pPr>
      <w:r>
        <w:t xml:space="preserve">“Cứ cho là bảo bối thì có gì không thể? Theo ta thấy, công tử Đường gia vô luận bộ dáng hay tính tình, đều là nhất đẳng nhất đẳng, dù là nhà ai cũng coi như bảo bối, có phải hay không?”</w:t>
      </w:r>
    </w:p>
    <w:p>
      <w:pPr>
        <w:pStyle w:val="BodyText"/>
      </w:pPr>
      <w:r>
        <w:t xml:space="preserve">Mọi người ngươi một lời ta một lời nịnh bợ Úc Thụy, Trần Trọng Ân là gia chủ lại chỉ ngồi nhìn, chờ tất cả mọi người nói xong, mới lên tiếng: “Hôm nay chư vị bận bịu cả ngày cũng mệt mỏi rồi, đến nơi này của Trần mỗ, cứ việc ăn uống, không nói đến chuyện khác.”</w:t>
      </w:r>
    </w:p>
    <w:p>
      <w:pPr>
        <w:pStyle w:val="BodyText"/>
      </w:pPr>
      <w:r>
        <w:t xml:space="preserve">Mấy viên ngoại nhìn thấy Đường Kính cưng chiều Đường Úc Thụy như thế, sợ là về sau cũng muốn hắn tiếp nhận việc buôn bán của Đường gia, vốn định thừa dịp này lôi kéo làm quen với trưởng tử Đường gia, thế nhưng Trần Trọng Ân đã mở miệng, không cho bàn chuyện làm ăn ở đây, lời nói của Trần Trọng Ân phân lượng không nhỏ, tự nhiên đều phải vuốt mặt nể mũi, cũng đành phải vòng vo luẩn quẩn khách sáo với nhau.</w:t>
      </w:r>
    </w:p>
    <w:p>
      <w:pPr>
        <w:pStyle w:val="BodyText"/>
      </w:pPr>
      <w:r>
        <w:t xml:space="preserve">Đang lúc nói chuyện, một nha hoàn của Trần gia ăn mặc không tồi chạy tới, trông bộ dáng có vẻ là đại nha hoàn, nha hoàn kia lại gần, hành lễ với mọi người, sau đó mới nói với Trần Trọng Ân: “Lão gia, tiểu thư đã đến.”</w:t>
      </w:r>
    </w:p>
    <w:p>
      <w:pPr>
        <w:pStyle w:val="BodyText"/>
      </w:pPr>
      <w:r>
        <w:t xml:space="preserve">Trần Trọng Ân hơi nhíu mi, có người cười hỏi: “A, đây chính là thiên kim nhà Trần lão bản?”</w:t>
      </w:r>
    </w:p>
    <w:p>
      <w:pPr>
        <w:pStyle w:val="BodyText"/>
      </w:pPr>
      <w:r>
        <w:t xml:space="preserve">Trần Trọng Ân cười đáp: “Không phải Trần mỗ, mà là thiên kim của huynh trưởng Trần mỗ, huynh trưởng mất sớm, chỉ để lại dưới gối một nữ nhi bảo bối này, thân làm đệ đệ cũng nên thay huynh trưởng chiếu cố.”</w:t>
      </w:r>
    </w:p>
    <w:p>
      <w:pPr>
        <w:pStyle w:val="BodyText"/>
      </w:pPr>
      <w:r>
        <w:t xml:space="preserve">Y nói xong, quay đầu nói với nha hoàn kia: “Quét tước một chút phòng ốc tiểu thư ở trước kia, thỉnh tiểu thư vào phòng nghỉ ngơi, chờ ta tiếp khách quý xong sẽ đi qua.”</w:t>
      </w:r>
    </w:p>
    <w:p>
      <w:pPr>
        <w:pStyle w:val="BodyText"/>
      </w:pPr>
      <w:r>
        <w:t xml:space="preserve">Sắc mặt nha hoàn kia có chút khó xử, ghé sát vào bên tai Trần Trọng Ân, nhỏ giọng nói mấy câu, mày Trần Trọng Ân hơi nhíu lại.</w:t>
      </w:r>
    </w:p>
    <w:p>
      <w:pPr>
        <w:pStyle w:val="BodyText"/>
      </w:pPr>
      <w:r>
        <w:t xml:space="preserve">Nha hoàn vừa nói xong đã thấy một nữ tử trẻ tuổi đang đi đến, hình dáng xinh đẹp, trán nga mi [1], trời sinh duyên dáng thanh tú, chỉ tầm mười sáu mười bảy tuổi, một thân xiêm y hồng phấn, bên ngoài khoác sa y màu trắng, có vẻ dịu dàng hào phóng.</w:t>
      </w:r>
    </w:p>
    <w:p>
      <w:pPr>
        <w:pStyle w:val="BodyText"/>
      </w:pPr>
      <w:r>
        <w:t xml:space="preserve">Nữ tử được một đoàn nha hoàn vây quanh đi tới, lúc này Trần Trọng Ân mới đứng dậy, giới thiệu cho mọi người, chính là chất nữ của Trần Trọng Ân – Trần Xu. Dù sao làm nữ nhi mà xuất đầu lộ diện cũng không ra thể thống gì, Trần Trọng Ân cũng không cao hứng, chỉ giới thiệu đơn giản một chút, mong chư vị thông cảm.</w:t>
      </w:r>
    </w:p>
    <w:p>
      <w:pPr>
        <w:pStyle w:val="BodyText"/>
      </w:pPr>
      <w:r>
        <w:t xml:space="preserve">Trần Xu kia cũng không hề luống cuống, một đôi mắt hạnh trộm đánh giá mọi người đang ngồi, ánh mắt chăm chú trên người Đường Kính hết nhìn lại nhìn, lập tức mặt đỏ bừng, nói: “Tiểu nữ tử mặc dù vẫn ở trong tú các, nhưng thường nghe nhị thúc nhắc đến đại danh của chư vị, quả thật rất ngưỡng mộ, nên mới không quy củ lộ diện như vậy, chỉ sợ sẽ bị cười nhạo đi.”</w:t>
      </w:r>
    </w:p>
    <w:p>
      <w:pPr>
        <w:pStyle w:val="BodyText"/>
      </w:pPr>
      <w:r>
        <w:t xml:space="preserve">Nàng nói như vậy, lại đem ánh mắt dán vào Đường Kính, mọi người vừa nhìn liền hiểu được, thì ra Trần gia Đại tiểu thư có ý tứ đối với Đường Kính.</w:t>
      </w:r>
    </w:p>
    <w:p>
      <w:pPr>
        <w:pStyle w:val="BodyText"/>
      </w:pPr>
      <w:r>
        <w:t xml:space="preserve">Chuyện trong nhà Đường Kính cơ hồ không ai không biết, cưới muội muội của đương triều Thừa tướng làm chính thất, chẳng qua hồng nhan bạc mệnh không được vài năm đã chết, sau đó Đường Kính vì muốn lập Úc Thụy làm trưởng tử, đem một nữ nhân đã mất không biết bao lâu lại không biết thân thế tốt xấu ra sao phù chính, vấn đề là người cũng đã mất, hiện tại vị trí chính thất vẫn để trống.</w:t>
      </w:r>
    </w:p>
    <w:p>
      <w:pPr>
        <w:pStyle w:val="BodyText"/>
      </w:pPr>
      <w:r>
        <w:t xml:space="preserve">Rất nhiều danh môn khuê tú mắt mở trừng trừng nhìn chằm chằm vào vị trí này còn không có được, chẳng qua nếu là chất nữ của Trần Trọng Ân với Đường Kính, cũng coi như môn đăng hộ đối. Bây giờ Trần Trọng Ân tuổi còn trẻ, dưới gối vô tử, cũng không có nữ nhi, trong nhà chỉ có một chất nữ là vãn bối, nếu chất nữ xuất giá, đương nhiên muốn phô trương thể diện, chắc chắn sẽ giống như gả thân sinh nữ nhi đưa Trần Xu xuất giá, như vậy coi như là đám hỏi của hai nhà Đường Trần.</w:t>
      </w:r>
    </w:p>
    <w:p>
      <w:pPr>
        <w:pStyle w:val="BodyText"/>
      </w:pPr>
      <w:r>
        <w:t xml:space="preserve">Hơn nữa Trần Xu diện mạo bất phàm, lại đến tuổi cập kê, hết thảy mọi việc tựa hồ cũng rất thỏa đáng, quan trọng nhất là, Trần Xu có hảo cảm đối với Đường Kính.</w:t>
      </w:r>
    </w:p>
    <w:p>
      <w:pPr>
        <w:pStyle w:val="BodyText"/>
      </w:pPr>
      <w:r>
        <w:t xml:space="preserve">Trần Xu vẫn luôn liếc nhìn Đường Kính, khóe môi không nhịn được mang ý cười, thấy Đường Kính lại không nhìn mình, cất lời: “Tiểu nữ tử còn mang theo một ít rượu nhạt, không thể cộng ẩm cùng các vị, đành phải nhờ các vị nếm thử một chút, ngàn vạn lần không cần ghét bỏ.”</w:t>
      </w:r>
    </w:p>
    <w:p>
      <w:pPr>
        <w:pStyle w:val="BodyText"/>
      </w:pPr>
      <w:r>
        <w:t xml:space="preserve">Nói xong nha hoàn đang đứng một bên nâng bình rượu nhỏ lên, Trần Xu tiếp nhận, hai tay áo dài rộng phủ lên trên bàn tay trắng nõn nà, chỉ lộ ra đầu ngón tay cầm bình, từng bước nhỏ tiến lên, rót cho Đường Kính một chén đầy.</w:t>
      </w:r>
    </w:p>
    <w:p>
      <w:pPr>
        <w:pStyle w:val="BodyText"/>
      </w:pPr>
      <w:r>
        <w:t xml:space="preserve">“Thỉnh.”</w:t>
      </w:r>
    </w:p>
    <w:p>
      <w:pPr>
        <w:pStyle w:val="BodyText"/>
      </w:pPr>
      <w:r>
        <w:t xml:space="preserve">Đường Kính đối với thái độ rõ ràng của Trần Xu cũng không quan tâm, có lẽ là có quá nhiều người lấy lòng y, Trần Xu không phải người duy nhất, cũng không phải thể hiện rõ ràng nhất, Đường Kính thấy nhưng không thể trách, chỉ liếc nàng một cái, thản nhiên nói một câu: “Làm phiền.”</w:t>
      </w:r>
    </w:p>
    <w:p>
      <w:pPr>
        <w:pStyle w:val="BodyText"/>
      </w:pPr>
      <w:r>
        <w:t xml:space="preserve">Nói xong cầm chén rượu lên, một hơi cạn sạch.</w:t>
      </w:r>
    </w:p>
    <w:p>
      <w:pPr>
        <w:pStyle w:val="BodyText"/>
      </w:pPr>
      <w:r>
        <w:t xml:space="preserve">Trần Xu cầm vò rượu mỉm cười, cũng không nói gì, lại từng bước nhỏ lui ra.</w:t>
      </w:r>
    </w:p>
    <w:p>
      <w:pPr>
        <w:pStyle w:val="BodyText"/>
      </w:pPr>
      <w:r>
        <w:t xml:space="preserve">Nha hoàn cũng rót cho Úc Thụy ở bên cạnh Đường Kính một chén, Úc Thụy không muốn uống, vừa mời rồi hắn ở trên thuyền hoa chỉ uống hai chén nhỏ, lại ngủ một giấc rồi mà vẫn không thấy đỡ hơn, hiện tại chỉ cầm lên làm bộ nhấp một ngụm.</w:t>
      </w:r>
    </w:p>
    <w:p>
      <w:pPr>
        <w:pStyle w:val="BodyText"/>
      </w:pPr>
      <w:r>
        <w:t xml:space="preserve">Úc Thụy nhìn thấu hành động của Trần Xu, tỏ vẻ rõ ràng như vậy, nhất định là muốn làm nữ chủ nhân Đường gia. Úc Thụy nhìn nhìn, cô nương này tựa hồ cũng chỉ lớn hơn mình một hai tuổi, tuy rằng tuổi này cũng đến lúc lấy chồng, nhưng nếu Đường Kính cưới nàng, chính thê chỉ lớn hơn nhi tử một chút, thế thì rất thú vị.</w:t>
      </w:r>
    </w:p>
    <w:p>
      <w:pPr>
        <w:pStyle w:val="BodyText"/>
      </w:pPr>
      <w:r>
        <w:t xml:space="preserve">Trần Xu không lưu lại nữa, bọn nha hoàn châm rượu cho mọi người xong, Trần Xu giao bình rượu trong tay mình cho nha hoàn phía sau, đoàn người lại vây quanh Trần Xu rời đi.</w:t>
      </w:r>
    </w:p>
    <w:p>
      <w:pPr>
        <w:pStyle w:val="BodyText"/>
      </w:pPr>
      <w:r>
        <w:t xml:space="preserve">Trần Trọng Ân nhìn bóng dáng Trần Xu đi xa, trong mắt lướt qua một tia không vui, nhưng chỉ trong nháy mắt, rất nhanh liền che dấu, lại cùng mọi người vừa cười đùa vừa uống rượu.</w:t>
      </w:r>
    </w:p>
    <w:p>
      <w:pPr>
        <w:pStyle w:val="BodyText"/>
      </w:pPr>
      <w:r>
        <w:t xml:space="preserve">Mọi người cũng không biết nói cái gì, đa số thời gian đều khen tặng Đường Kính, khen tặng Trần Trọng Ân, cũng thuận đường khen tặng trưởng tử Úc Thụy này, tóm lại là dối trá khách sáo, khách sáo đi khách sáo lại cũng qua rất lâu. Đến lúc sắc trời tối đen, thưởng hoa xong rồi, rượu cũng uống nhiều rồi, Trần Trọng Ân phân phó bọn nha hoàn hạ nhân dẫn chư vị khách quý đến khách phòng nghỉ ngơi, chờ ngày mai trời sáng lại đi.</w:t>
      </w:r>
    </w:p>
    <w:p>
      <w:pPr>
        <w:pStyle w:val="BodyText"/>
      </w:pPr>
      <w:r>
        <w:t xml:space="preserve">Đừng nhìn hoa viên cũng không quá rộng, nhưng một đám tiểu viện được phân chia rất nhỏ. Bởi vì phòng trống nhiều, cho nên mấy viên ngoại lão bản mỗi người ở một phòng, không ai bị quấy rầy.</w:t>
      </w:r>
    </w:p>
    <w:p>
      <w:pPr>
        <w:pStyle w:val="BodyText"/>
      </w:pPr>
      <w:r>
        <w:t xml:space="preserve">Trần Xu ở trong phòng đi tới đi lui, hai tay vò cái khăn tay đến nhàu nhĩ, tựa hồ có chuyện gì rất sốt ruột.</w:t>
      </w:r>
    </w:p>
    <w:p>
      <w:pPr>
        <w:pStyle w:val="BodyText"/>
      </w:pPr>
      <w:r>
        <w:t xml:space="preserve">Nàng vừa đi đi lại lại vừa hỏi: “Hiện tại là giờ nào?”</w:t>
      </w:r>
    </w:p>
    <w:p>
      <w:pPr>
        <w:pStyle w:val="BodyText"/>
      </w:pPr>
      <w:r>
        <w:t xml:space="preserve">Nha hoàn còn chưa đáp lời, đã có một nha hoàn khác chạy vào, nói: “Tiểu thư, lão gia đến đây!”</w:t>
      </w:r>
    </w:p>
    <w:p>
      <w:pPr>
        <w:pStyle w:val="BodyText"/>
      </w:pPr>
      <w:r>
        <w:t xml:space="preserve">Mắt Trần Xu nhất thời trợn tròn, cả kinh hỏi: “Sao lão gia lại đến đây?”</w:t>
      </w:r>
    </w:p>
    <w:p>
      <w:pPr>
        <w:pStyle w:val="BodyText"/>
      </w:pPr>
      <w:r>
        <w:t xml:space="preserve">Nàng vừa dứt lời, Trần Trọng Ân đã đi đến, trên mặt không có một chút ý cười, nói: “Ngươi hỏi ta vì sao, sao ngươi không hỏi chính ngươi.”</w:t>
      </w:r>
    </w:p>
    <w:p>
      <w:pPr>
        <w:pStyle w:val="BodyText"/>
      </w:pPr>
      <w:r>
        <w:t xml:space="preserve">Ánh mắt Trần Xu lóe lên một cái, lập tức trả lời: “Nhị thúc… Lời này của ngài là có ý gì, có phải chất nữ có chỗ nào không đúng, nhị thúc ngài cứ việc giáo huấn chất nữ.”</w:t>
      </w:r>
    </w:p>
    <w:p>
      <w:pPr>
        <w:pStyle w:val="BodyText"/>
      </w:pPr>
      <w:r>
        <w:t xml:space="preserve">Trần Trọng Ân cười một tiếng, nói: “Với thủ đoạn nhỏ này của ngươi, ta còn không coi vào đâu. Ngươi đánh chết cũng không nhận? Ngươi muốn làm nữ chủ nhân Đường gia, thế cũng được, ta cũng không quản ngươi, có bản lĩnh thì tự mình đi tranh, nhưng ngươi không thể liên lụy đến toàn bộ Trần gia ta, loại thủ đoạn bỉ ổi này nếu để cho Đường Kính phát hiện, đừng nói bay lên đầu cành, toàn bộ Trần gia đều xui xẻo theo ngươi.”</w:t>
      </w:r>
    </w:p>
    <w:p>
      <w:pPr>
        <w:pStyle w:val="BodyText"/>
      </w:pPr>
      <w:r>
        <w:t xml:space="preserve">Trần Xu nghe xong, mếu máo muốn giả vờ ủy khuất, Trần Trọng Ân cũng không thèm để ý, xoay người đi ra ngoài, vừa đi vừa dặn: “Đêm nay ngươi chỗ nào cũng đừng hòng đi, thành thành thật thật cho ta, Trần gia là nhờ tổ tông vất vả kinh doanh mà thành, không chấp nhận được ngươi giở trò mà phá hủy.”</w:t>
      </w:r>
    </w:p>
    <w:p>
      <w:pPr>
        <w:pStyle w:val="BodyText"/>
      </w:pPr>
      <w:r>
        <w:t xml:space="preserve">Sắc mặt Trần Xu lập tức trắng bệch, bọn hạ nhân ngoài cửa rầm một tiếng đóng cửa lại, tiếp theo là thanh âm xích sắt, nha hoàn vội la lên: “Tiểu thư! Tiểu thư, cửa phòng bị khóa! Lão gia khóa cửa phòng rồi!”</w:t>
      </w:r>
    </w:p>
    <w:p>
      <w:pPr>
        <w:pStyle w:val="BodyText"/>
      </w:pPr>
      <w:r>
        <w:t xml:space="preserve">Úc Thụy đi theo Đường Kính vào sân, bởi vì đã khuya, hơn nữa Úc Thụy cũng cực kỳ không thoải mái, đầu vẫn cứ choáng váng, một ngày nay thật mệt mỏi, cho nên không có tâm tình thưởng thức cái gì tinh xảo.</w:t>
      </w:r>
    </w:p>
    <w:p>
      <w:pPr>
        <w:pStyle w:val="BodyText"/>
      </w:pPr>
      <w:r>
        <w:t xml:space="preserve">Đường Kính ở chính phòng, Úc Thụy ngủ ở phòng phỏ bên cạnh.</w:t>
      </w:r>
    </w:p>
    <w:p>
      <w:pPr>
        <w:pStyle w:val="BodyText"/>
      </w:pPr>
      <w:r>
        <w:t xml:space="preserve">Các phòng đều được quét tước thực sạch sẽ, chăn đệm giường cũng đều có sẵn, không cần phải chuẩn bị.</w:t>
      </w:r>
    </w:p>
    <w:p>
      <w:pPr>
        <w:pStyle w:val="BodyText"/>
      </w:pPr>
      <w:r>
        <w:t xml:space="preserve">Thời Việt đẩy Úc Thụy vào phòng, Chỉ Hi kêu hạ nhân trong viện mang nước ấm tới, Úc Thụy choáng váng đầu, không hề muốn rửa mặt, nhưng nghĩ lại, tắm nước ấm không chừng có thể thư giãn, vì thế thả chút thuốc vào ngâm mình.</w:t>
      </w:r>
    </w:p>
    <w:p>
      <w:pPr>
        <w:pStyle w:val="BodyText"/>
      </w:pPr>
      <w:r>
        <w:t xml:space="preserve">Tắm rửa một phen hình như cũng thoải mái hơn. Chỉ Hi vừa muốn hầu hạ hắn đi ngủ, Úc Thụy lại đột nhiên nghĩ đến, bởi vì sáng sớm nay Đường Kính cũng không ở nhà, buổi chiều lại tới đây, cho nên hôm nay còn chưa kịp thỉnh an Đường Kính.</w:t>
      </w:r>
    </w:p>
    <w:p>
      <w:pPr>
        <w:pStyle w:val="BodyText"/>
      </w:pPr>
      <w:r>
        <w:t xml:space="preserve">Úc Thụy lại để Chỉ Hi mặc quần áo vào giúp hắn, mỗi ngày phải thỉnh an trưởng bối là quy củ của Đường gia, có lẽ ở trong mắt người khác, không thỉnh an một ngày cũng chẳng sao, Đường Kính không chừng cũng quên rồi, thế nhưng Úc Thụy vẫn không dám chậm trễ, địa vị của hắn ở trong Đường gia còn chưa ổn định, việc nhỏ này càng phải làm thoả đáng mới đúng.</w:t>
      </w:r>
    </w:p>
    <w:p>
      <w:pPr>
        <w:pStyle w:val="BodyText"/>
      </w:pPr>
      <w:r>
        <w:t xml:space="preserve">Hiện giờ Đường Kính là cọng cỏ cứu mạng duy nhất của hắn đời này, Úc Thụy muốn sống yên ổn, phải cố gắng bắt lấy Đường Kính mới được.</w:t>
      </w:r>
    </w:p>
    <w:p>
      <w:pPr>
        <w:pStyle w:val="BodyText"/>
      </w:pPr>
      <w:r>
        <w:t xml:space="preserve">Đêm khuya, trong viện có thể nghe thấy tiếng côn trùng, bởi vì trời quá tối, Chỉ Hi cũng không đi cùng, chỉ có một mình Thời Việt đẩy Úc Thụy đi qua, trong phòng Đường Kính còn chưa tắt đèn.</w:t>
      </w:r>
    </w:p>
    <w:p>
      <w:pPr>
        <w:pStyle w:val="BodyText"/>
      </w:pPr>
      <w:r>
        <w:t xml:space="preserve">— Hết chương 33 —</w:t>
      </w:r>
    </w:p>
    <w:p>
      <w:pPr>
        <w:pStyle w:val="BodyText"/>
      </w:pPr>
      <w:r>
        <w:t xml:space="preserve">——————-</w:t>
      </w:r>
    </w:p>
    <w:p>
      <w:pPr>
        <w:pStyle w:val="BodyText"/>
      </w:pPr>
      <w:r>
        <w:t xml:space="preserve">CHÚ THÍCH</w:t>
      </w:r>
    </w:p>
    <w:p>
      <w:pPr>
        <w:pStyle w:val="BodyText"/>
      </w:pPr>
      <w:r>
        <w:t xml:space="preserve">[1] “trán nga mi”: tả về lông mày của phụ nữ, ý chỉ lông mày đẹp.</w:t>
      </w:r>
    </w:p>
    <w:p>
      <w:pPr>
        <w:pStyle w:val="Compact"/>
      </w:pPr>
      <w:r>
        <w:t xml:space="preserve">Kiểu nga mi ở hàng thứ ba, bên trái (được đánh dấu bằng vòng tròn xanh lá)</w:t>
      </w:r>
    </w:p>
    <w:p>
      <w:pPr>
        <w:pStyle w:val="Compact"/>
      </w:pPr>
      <w:r>
        <w:drawing>
          <wp:inline>
            <wp:extent cx="2495550" cy="1866900"/>
            <wp:effectExtent b="0" l="0" r="0" t="0"/>
            <wp:docPr descr="" title="" id="1" name="Picture"/>
            <a:graphic>
              <a:graphicData uri="http://schemas.openxmlformats.org/drawingml/2006/picture">
                <pic:pic>
                  <pic:nvPicPr>
                    <pic:cNvPr descr="http://sstruyen.com/images/data/15930/chuong-33-du-tiec-1520654621.7206.jpg" id="0" name="Picture"/>
                    <pic:cNvPicPr>
                      <a:picLocks noChangeArrowheads="1" noChangeAspect="1"/>
                    </pic:cNvPicPr>
                  </pic:nvPicPr>
                  <pic:blipFill>
                    <a:blip r:embed="rId63"/>
                    <a:stretch>
                      <a:fillRect/>
                    </a:stretch>
                  </pic:blipFill>
                  <pic:spPr bwMode="auto">
                    <a:xfrm>
                      <a:off x="0" y="0"/>
                      <a:ext cx="2495550" cy="18669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4" w:name="chương-34"/>
      <w:bookmarkEnd w:id="64"/>
      <w:r>
        <w:t xml:space="preserve">34. Chương 34</w:t>
      </w:r>
    </w:p>
    <w:p>
      <w:pPr>
        <w:pStyle w:val="Compact"/>
      </w:pPr>
      <w:r>
        <w:br w:type="textWrapping"/>
      </w:r>
      <w:r>
        <w:br w:type="textWrapping"/>
      </w:r>
      <w:r>
        <w:t xml:space="preserve">Thời Việt còn chưa đẩy Úc Thụy tới trước cửa đã thấy một hạ nhân vội vã chạy tới, thấy bọn họ mới thở phào một cái, cung kính nói: “Đường công tử, lão gia nhà ta muốn mời Thời Việt đi qua một chuyến.”</w:t>
      </w:r>
      <w:r>
        <w:br w:type="textWrapping"/>
      </w:r>
      <w:r>
        <w:br w:type="textWrapping"/>
      </w:r>
      <w:r>
        <w:t xml:space="preserve">“Thời Việt?”</w:t>
      </w:r>
      <w:r>
        <w:br w:type="textWrapping"/>
      </w:r>
      <w:r>
        <w:br w:type="textWrapping"/>
      </w:r>
      <w:r>
        <w:t xml:space="preserve">Úc Thụy vừa nghe Trần Trọng Ân mời Thời Việt qua, có chút kinh ngạc, dù sao Thời Việt chính là một người bình thường đến không thể bình thường hơn, mà Trần Trọng Ân lại khác, ít nhất địa vị hai người không hề ngang hàng.</w:t>
      </w:r>
      <w:r>
        <w:br w:type="textWrapping"/>
      </w:r>
      <w:r>
        <w:br w:type="textWrapping"/>
      </w:r>
      <w:r>
        <w:t xml:space="preserve">Hạ nhân cười nói: “Đúng vậy, Đường thiếu gia không có nghe lầm, là Thời Việt. Lão gia muốn mời Thời Việt qua hỏi một chút chuyện dược liệu lần trước xem còn thiếu cái gì không.”</w:t>
      </w:r>
      <w:r>
        <w:br w:type="textWrapping"/>
      </w:r>
      <w:r>
        <w:br w:type="textWrapping"/>
      </w:r>
      <w:r>
        <w:t xml:space="preserve">Úc Thụy do dự, hỏi: “Đã trễ thế này?”</w:t>
      </w:r>
      <w:r>
        <w:br w:type="textWrapping"/>
      </w:r>
      <w:r>
        <w:br w:type="textWrapping"/>
      </w:r>
      <w:r>
        <w:t xml:space="preserve">Hạ nhân lại tiếp lời: “Lão gia nói, bởi vì ngày mai người muốn xuất môn, nếu thiếu thứ gì thì vừa lúc đặt mua luôn, cũng đỡ phiền toái, cho nên thỉnh Đường thiếu gia lượng thứ.”</w:t>
      </w:r>
      <w:r>
        <w:br w:type="textWrapping"/>
      </w:r>
      <w:r>
        <w:br w:type="textWrapping"/>
      </w:r>
      <w:r>
        <w:t xml:space="preserve">Úc Thụy không nói gì nữa, chỉ dặn dò Thời Việt: “Ngươi đi một chuyến, đi nhanh về nhanh, đừng thất lễ với Trần lão bản.”</w:t>
      </w:r>
      <w:r>
        <w:br w:type="textWrapping"/>
      </w:r>
      <w:r>
        <w:br w:type="textWrapping"/>
      </w:r>
      <w:r>
        <w:t xml:space="preserve">Thời Việt nghe xong gật gật đầu, đáp ứng một tiếng. Hiện giờ sắc trời đã tối đen, về lý gia chủ không nên quấy rầy khách nhân nghỉ ngơi mới phải, cho dù Thời Việt chỉ là hạ nhân, cũng không có đạo lý đêm hôm khuya khoắt phải đến gặp gia chủ.</w:t>
      </w:r>
      <w:r>
        <w:br w:type="textWrapping"/>
      </w:r>
      <w:r>
        <w:br w:type="textWrapping"/>
      </w:r>
      <w:r>
        <w:t xml:space="preserve">Lần trước Thời Việt gặp mặt Trần Trọng Ân cũng chẳng vui vẻ gì, cảm thấy y nhất định không có ý tốt. Chẳng qua Thời Việt cho rằng mình tốt xấu gì cũng là một nam tử, xem chừng Trần Trọng Ân sẽ không làm ra chuyện gì, vả lại hắn cũng không phải người hiền lành, đương nhiên không thể để xảy ra chuyện.</w:t>
      </w:r>
      <w:r>
        <w:br w:type="textWrapping"/>
      </w:r>
      <w:r>
        <w:br w:type="textWrapping"/>
      </w:r>
      <w:r>
        <w:t xml:space="preserve">Thời Việt không lập tức đi ngay, mà đẩy thiếu gia vào phòng Đường Kính. Phòng ở có cánh cửa, coi như Úc Thụy có thể tự lăn xe cũng không thể qua cánh cửa. Thời Việt an trí thiếu gia thỏa đáng, lúc này mới theo hạ nhân kia rời đi.</w:t>
      </w:r>
      <w:r>
        <w:br w:type="textWrapping"/>
      </w:r>
      <w:r>
        <w:br w:type="textWrapping"/>
      </w:r>
      <w:r>
        <w:t xml:space="preserve">Úc Thụy vào phòng, vốn nên tìm hạ nhân hoặc nha hoàn vào nội gian thông truyền một tiếng, nhưng nhìn quanh toàn bộ ngoại gian lại không thấy bóng dáng một nha đầu tiểu tư nào.</w:t>
      </w:r>
      <w:r>
        <w:br w:type="textWrapping"/>
      </w:r>
      <w:r>
        <w:br w:type="textWrapping"/>
      </w:r>
      <w:r>
        <w:t xml:space="preserve">Úc Thụy còn đang buồn bực, mình ở phòng nhỏ bên kia còn có nhiều tiểu tư chăm sóc như thế, Trần Trọng Ân lại là một gia chủ trọng thể diện, sao có thể không sai vài hạ nhân hầu hạ Đường Kính a.</w:t>
      </w:r>
      <w:r>
        <w:br w:type="textWrapping"/>
      </w:r>
      <w:r>
        <w:br w:type="textWrapping"/>
      </w:r>
      <w:r>
        <w:t xml:space="preserve">Kỳ thật Úc Thụy không biết, Trần Trọng Ân có sai người đến, nhưng bởi vì Trần Xu một lòng luyến mộ Đường Kính, muốn tính kế giở trò để lên làm nữ chủ nhân Đường gia, cho nên cố ý điều bọn hạ nhân đi chỗ khác.</w:t>
      </w:r>
      <w:r>
        <w:br w:type="textWrapping"/>
      </w:r>
      <w:r>
        <w:br w:type="textWrapping"/>
      </w:r>
      <w:r>
        <w:t xml:space="preserve">Trần Xu mới vừa rồi xuất đầu lộ diện ân cần hiến rượu, kỳ thật không phải nàng không biết phép tắc của khuê nữ, mà do nàng rất muốn làm nữ chủ nhân Đường gia. Cha mẹ mất từ nhỏ, Trần Trọng Ân lại không quản giáo nàng, bọn hạ nhân nào dám ngỗ nghịch đại tiểu thư, thế cho nên nàng ta bị nuông chiều đến mức không biết nặng nhẹ, mới có thể nghĩ ra biện pháp như vậy.</w:t>
      </w:r>
      <w:r>
        <w:br w:type="textWrapping"/>
      </w:r>
      <w:r>
        <w:br w:type="textWrapping"/>
      </w:r>
      <w:r>
        <w:t xml:space="preserve">Trần Xu đích thân cầm bình rót rượu cho Đường Kính, mà rượu những người khác uống không phải cùng một vò. Trần Xu đã sớm hạ vài thứ trong bình rượu, đối với thân thể không có hại. Nàng cũng là lần đầu tiên dùng loại đồ vật này, cho nên không biết liều thuốc lớn nhỏ, sợ cứ để mấy nha đầu hầu hạ, bị người khác chiếm mất tiện nghi, chẳng phải là tự bê đá đập chân mình? Vì thế Trần Xu mới trộm đuổi hết hạ nhân trong phòng Đường Kính.</w:t>
      </w:r>
      <w:r>
        <w:br w:type="textWrapping"/>
      </w:r>
      <w:r>
        <w:br w:type="textWrapping"/>
      </w:r>
      <w:r>
        <w:t xml:space="preserve">Đường Kính từng là người trên quan trường, lại lăn lộn trên sa trường, có thể nói lục đục tranh đấu y đều đã gặp, sinh ly tử biệt y cũng đã lĩnh giáo, cho nên cũng không biết trên đời này còn có cái gì có thể để y học nữa.</w:t>
      </w:r>
      <w:r>
        <w:br w:type="textWrapping"/>
      </w:r>
      <w:r>
        <w:br w:type="textWrapping"/>
      </w:r>
      <w:r>
        <w:t xml:space="preserve">Thủ đoạn nhỏ ấy của Trần Xu, y làm sao có thể không nhìn thấu? Chẳng qua Đường Kính lại không do dự uống cạn chén rượu.</w:t>
      </w:r>
      <w:r>
        <w:br w:type="textWrapping"/>
      </w:r>
      <w:r>
        <w:br w:type="textWrapping"/>
      </w:r>
      <w:r>
        <w:t xml:space="preserve">Đường gia cần một nữ chủ nhân, nữ chủ nhân này thân phận phải trong sạch, địa vị phải cao quý, phải là thiên kim tiểu thư của đại môn nhà giàu, còn phải là đại gia tộc có danh vọng.</w:t>
      </w:r>
      <w:r>
        <w:br w:type="textWrapping"/>
      </w:r>
      <w:r>
        <w:br w:type="textWrapping"/>
      </w:r>
      <w:r>
        <w:t xml:space="preserve">Đường Kính biết mình cần chính thê như vậy, nếu kéo dài thời gian, Hoàng Thượng, Liên Hách cùng thái hậu sẽ luôn nhắm vào mình, mà trong nhà còn có lão thái thái thúc giục.</w:t>
      </w:r>
      <w:r>
        <w:br w:type="textWrapping"/>
      </w:r>
      <w:r>
        <w:br w:type="textWrapping"/>
      </w:r>
      <w:r>
        <w:t xml:space="preserve">Nếu người này là Trần Xu, như vậy mọi chuyện đều giải quyết dễ dàng. Nàng có thân thế tốt, ngoại hình được, Trần Trọng Ân là tiểu thúc thúc của nàng, đừng nói vùng Giang Nam, chỉ cần Trần Trọng Ân khụ một tiếng, ngay cả quan to quý nhân ở kinh thành cũng phải vội vàng đến thăm bệnh.</w:t>
      </w:r>
      <w:r>
        <w:br w:type="textWrapping"/>
      </w:r>
      <w:r>
        <w:br w:type="textWrapping"/>
      </w:r>
      <w:r>
        <w:t xml:space="preserve">Huống hồ Trần Trọng Ân cũng không phải là người dễ chọc, nếu như có thể kết làm quan hệ thông gia, đương nhiên cũng có chỗ tốt.</w:t>
      </w:r>
      <w:r>
        <w:br w:type="textWrapping"/>
      </w:r>
      <w:r>
        <w:br w:type="textWrapping"/>
      </w:r>
      <w:r>
        <w:t xml:space="preserve">Quan trọng nhất là, nữ nhân có thể nghĩ ra biện pháp hạ lưu như vậy, gả vào Đường gia, chắc chắn nàng cũng chẳng thể ngóc đầu lên được.</w:t>
      </w:r>
      <w:r>
        <w:br w:type="textWrapping"/>
      </w:r>
      <w:r>
        <w:br w:type="textWrapping"/>
      </w:r>
      <w:r>
        <w:t xml:space="preserve">Đủ loại lý do đều khiến Đường Kính cảm thấy, lần mua bán này có lợi, y là thương nhân, sẽ không chịu lỗ, cũng hiểu được đạo lý cái gì cũng có giá của nó. Thế nhưng chuyện Trần Xu tính kế, Đường Kính nhất định sẽ đòi lại, chẳng qua chuyện này sẽ tính sau, dù sao Trần Xu cũng phải ở lại Đường gia lâu dài, còn sợ không có cơ hội sao.</w:t>
      </w:r>
      <w:r>
        <w:br w:type="textWrapping"/>
      </w:r>
      <w:r>
        <w:br w:type="textWrapping"/>
      </w:r>
      <w:r>
        <w:t xml:space="preserve">Đường Kính nghe thấy tiếng mở cửa, nghĩ là Trần Xu đến, không khỏi cười lạnh một tiếng, nhưng đợi nửa ngày cũng không thấy có người đi vào.</w:t>
      </w:r>
      <w:r>
        <w:br w:type="textWrapping"/>
      </w:r>
      <w:r>
        <w:br w:type="textWrapping"/>
      </w:r>
      <w:r>
        <w:t xml:space="preserve">Đường Kính không muốn kiên nhẫn chờ đợi nữa, y uống rượu, cũng không biết bên trong thả cái gì, tóm lại trên người bắt đầu nóng lên, mạch máu như muốn tuôn trào, từng đợt nhiệt khí nối tiếp nhau bốc lên, tìm kiếm nơi phát tiết.</w:t>
      </w:r>
      <w:r>
        <w:br w:type="textWrapping"/>
      </w:r>
      <w:r>
        <w:br w:type="textWrapping"/>
      </w:r>
      <w:r>
        <w:t xml:space="preserve">Y nghe được một tiếng động, cho rằng Trần Xu cuối cùng cũng vào, phất tay dập tắt nến trên bàn, không muốn nhìn thấy mặt Trần Xu kia, dù sao những năm gần đây Đường Kính cũng chưa từng phải chịu thiệt thòi, hiện giờ giả bộ với y mà nói cũng là một việc cần khắc chế.</w:t>
      </w:r>
      <w:r>
        <w:br w:type="textWrapping"/>
      </w:r>
      <w:r>
        <w:br w:type="textWrapping"/>
      </w:r>
      <w:r>
        <w:t xml:space="preserve">Lại chờ trong giây lát, vẫn không thấy Trần Xu tiến vào, Đường Kính đã không còn kiên nhẫn, lạnh giọng nói: “Còn không tiến vào?”</w:t>
      </w:r>
      <w:r>
        <w:br w:type="textWrapping"/>
      </w:r>
      <w:r>
        <w:br w:type="textWrapping"/>
      </w:r>
      <w:r>
        <w:t xml:space="preserve">Úc Thụy còn đang buồn bực thắc mắc vì sao không có hạ nhân, bởi vì xe lăn rất nặng, hắn chưa bao giờ tự đẩy, cũng không biết tự đẩy xe có đi không, hơn nữa gian ngoài có cánh cửa, Thời Việt đẩy mình đến, cũng cho rằng trong phòng có hạ nhân cho nên mới đi, hiện giờ không có một ai, bảo hắn đi vào thế nào.</w:t>
      </w:r>
      <w:r>
        <w:br w:type="textWrapping"/>
      </w:r>
      <w:r>
        <w:br w:type="textWrapping"/>
      </w:r>
      <w:r>
        <w:t xml:space="preserve">Còn đang do dự, ánh nến trong phòng chợt tắt, lại nghe tiếng nói lạnh lẽo của Đường Kính, hỏi hắn còn không tiến vào.</w:t>
      </w:r>
      <w:r>
        <w:br w:type="textWrapping"/>
      </w:r>
      <w:r>
        <w:br w:type="textWrapping"/>
      </w:r>
      <w:r>
        <w:t xml:space="preserve">Úc Thụy không còn cách nào, cũng không có thể kêu Đường Kính ra đẩy mình vào, đành phải quay ra đằng sau, sau lưng ghế dựa của xe lăn có đặt hai cái nạng, bởi vì chân của Úc Thụy chỉ có từ đầu gối trở xuống là không thể nhúc nhích, nếu dùng nạng vẫn có thể đi đường, thế nhưng trước giờ hắn đều được tiểu tư nha đầu vây quanh, không cần tự mình vất vả chống nạng.</w:t>
      </w:r>
      <w:r>
        <w:br w:type="textWrapping"/>
      </w:r>
      <w:r>
        <w:br w:type="textWrapping"/>
      </w:r>
      <w:r>
        <w:t xml:space="preserve">Với tình trạng trước mắt, Úc Thụy đành phải rút nạng ra, cố gắng nửa ngày mới chống đứng dậy được.</w:t>
      </w:r>
      <w:r>
        <w:br w:type="textWrapping"/>
      </w:r>
      <w:r>
        <w:br w:type="textWrapping"/>
      </w:r>
      <w:r>
        <w:t xml:space="preserve">Úc Thụy không quen dùng thứ này, đời trước hắn có vô dụng cũng không nghĩ tới sau khi mở mắt ra lại biến thành người què, càng không nghĩ tới phải chống nạng, bắt hắn đi vài bước thật đúng là làm khó.</w:t>
      </w:r>
      <w:r>
        <w:br w:type="textWrapping"/>
      </w:r>
      <w:r>
        <w:br w:type="textWrapping"/>
      </w:r>
      <w:r>
        <w:t xml:space="preserve">Lúc Úc Thụy lết qua cánh cửa thực sự rất khó khăn, lúc này lại chợt nghe thấy tiếng động trong phòng, hình như có người tới, trong phòng quá tối, lại không mở cửa sổ, Úc Thụy không nhìn rõ, cánh tay bỗng nhiên căng thẳng, tựa hồ bị người kéo, tay người nọ rất ấm, có chút nóng bỏng, Úc Thụy không phòng bị, không ngăn được “A” một tiếng.</w:t>
      </w:r>
      <w:r>
        <w:br w:type="textWrapping"/>
      </w:r>
      <w:r>
        <w:br w:type="textWrapping"/>
      </w:r>
      <w:r>
        <w:t xml:space="preserve">Hắn bị người nọ kéo, bản thân chống nạng đã đứng không vững, lúc này thân mình nghiêng đi, sắp ngã sấp xuống, “phanh” một cái đập vào ngực đối phương, cái mũi lập tức đau xót.</w:t>
      </w:r>
      <w:r>
        <w:br w:type="textWrapping"/>
      </w:r>
      <w:r>
        <w:br w:type="textWrapping"/>
      </w:r>
      <w:r>
        <w:t xml:space="preserve">“Phụ… Phụ thân?”</w:t>
      </w:r>
      <w:r>
        <w:br w:type="textWrapping"/>
      </w:r>
      <w:r>
        <w:br w:type="textWrapping"/>
      </w:r>
      <w:r>
        <w:t xml:space="preserve">Đường Kính đã hết kiên nhẫn, thế nhưng thời điểm y kéo “Trần xu”, lại thấy hình như không đúng, cổ tay người nọ rất nhỏ rất nhỏ, hơn nữa da thịt cũng không tính là mềm mịn, khớp xương cổ tay thực rõ ràng, đây không phải là tay nữ tử.</w:t>
      </w:r>
      <w:r>
        <w:br w:type="textWrapping"/>
      </w:r>
      <w:r>
        <w:br w:type="textWrapping"/>
      </w:r>
      <w:r>
        <w:t xml:space="preserve">Hơn nữa Úc Thụy bởi vì kinh ngạc, hô một tiếng phụ thân…</w:t>
      </w:r>
      <w:r>
        <w:br w:type="textWrapping"/>
      </w:r>
      <w:r>
        <w:br w:type="textWrapping"/>
      </w:r>
      <w:r>
        <w:t xml:space="preserve">Ngay tức khắc căn phòng đột nhiên yên tĩnh, không có người nào nói chuyện, hai cái nạng của Úc Thụy rơi xuống, lăn lóc dưới chân, hai tay chỉ có thể dùng sức bắt lấy cánh tay Đường Kính, cả người đều treo trên người Đường Kính, như vậy mới không đến mức té ngã.</w:t>
      </w:r>
      <w:r>
        <w:br w:type="textWrapping"/>
      </w:r>
      <w:r>
        <w:br w:type="textWrapping"/>
      </w:r>
      <w:r>
        <w:t xml:space="preserve">Đường Kính là con nhà võ, Úc Thụy không thể thấy cái gì, nhưng y lại có thể thấy rõ mồn một, nâng mắt nhìn lên, người mình nắm lấy lại là Úc Thụy, căn bản không phải là Trần Xu.</w:t>
      </w:r>
      <w:r>
        <w:br w:type="textWrapping"/>
      </w:r>
      <w:r>
        <w:br w:type="textWrapping"/>
      </w:r>
      <w:r>
        <w:t xml:space="preserve">Trong lòng Đường Kính lộp bộp một tiếng, y không thể ngờ Úc Thụy đột nhiên chạy tới, Úc Thụy tựa vào trong ngực y, mở to hai mắt kinh ngạc nhìn y, đôi mắt rất tròn, cũng không biết có phải mình mạnh tay hay không, làm đau hắn, trong mắt tựa hồ phiếm hơi nước, kỳ thật là do cái mũi chua xót, dẫn đến ánh mắt Úc Thụy cũng mờ sương.</w:t>
      </w:r>
      <w:r>
        <w:br w:type="textWrapping"/>
      </w:r>
      <w:r>
        <w:br w:type="textWrapping"/>
      </w:r>
      <w:r>
        <w:t xml:space="preserve">Đường Kính nghe thấy tiếng gọi “Phụ thân” kia, tim bỗng nhiên đập mạnh như nổi trống. Y không biết tại sao, một cỗ nhiệt khí mãnh liệt từ hạ thân bốc lên, tựa hồ uống quá nhiều rượu, hơi thở cũng trở nên cháy bỏng.</w:t>
      </w:r>
      <w:r>
        <w:br w:type="textWrapping"/>
      </w:r>
      <w:r>
        <w:br w:type="textWrapping"/>
      </w:r>
      <w:r>
        <w:t xml:space="preserve">Úc Thụy cùng Đường Kính cứ như vậy yên lặng trong chốc lát. Mới đầu Úc Thụy không biết vì sao Đường Kính không nói gì, chẳng qua rất nhanh, Úc Thụy liền cảm thấy có vấn đề. Chân Úc Thụy không có lực, chỉ có thể dựa vào Đường Kính, cho nên thân thể Đường Kính xảy ra biến hóa, Úc Thụy cảm giác thực rõ ràng.</w:t>
      </w:r>
      <w:r>
        <w:br w:type="textWrapping"/>
      </w:r>
      <w:r>
        <w:br w:type="textWrapping"/>
      </w:r>
      <w:r>
        <w:t xml:space="preserve">Trong lòng hắn nhất thời ngộ ra, sợ tới mức theo bản năng buông tay, cả người sắp sửa ngã ngồi trên mặt đất, Đường Kính đã nhanh chóng kéo hắn lại, ôm lấy hắn.</w:t>
      </w:r>
      <w:r>
        <w:br w:type="textWrapping"/>
      </w:r>
      <w:r>
        <w:br w:type="textWrapping"/>
      </w:r>
      <w:r>
        <w:t xml:space="preserve">Úc Thụy bị Đường Kính ôm đến ôm đi cũng không phải một hai lần, chẳng qua đây là lần đầu tiên hắn cảm thấy sợ hãi cùng bất lực như vậy.</w:t>
      </w:r>
      <w:r>
        <w:br w:type="textWrapping"/>
      </w:r>
      <w:r>
        <w:br w:type="textWrapping"/>
      </w:r>
      <w:r>
        <w:t xml:space="preserve">Trong đầu Úc Thụy loạn cào cào, nhất thời sửng sốt nhớ tới trên tiệc rượu Đại tiểu thư Trần gia đến mời rượu, lại chỉ rót rượu cho mỗi mình Đường Kính, khi đó ai cũng nhìn ra Trần Xu có ý với Đường Kính, hai nhà môn đăng hộ đối cũng không có gì đáng trách, chẳng qua Úc Thụy trăm triệu lần không thể ngờ, Trần Xu lại dùng thủ đoạn bỉ ổi như vậy.</w:t>
      </w:r>
      <w:r>
        <w:br w:type="textWrapping"/>
      </w:r>
      <w:r>
        <w:br w:type="textWrapping"/>
      </w:r>
      <w:r>
        <w:t xml:space="preserve">Hắn nghĩ tới đây, có thể cảm giác được nhiệt độ nóng bỏng trên người Đường Kính. Xiêm y mặc mùa hè rất mỏng, cũng không biết có phải do tâm lý hay không, Úc Thụy cảm thấy hơi nóng trên người đối phương, xuyên qua vạt áo lan sang mình, sau lưng giống như bị đâm, loại cảm giác này len lỏi đi lên, làm Úc Thụy miệng khô lưỡi nóng.</w:t>
      </w:r>
      <w:r>
        <w:br w:type="textWrapping"/>
      </w:r>
      <w:r>
        <w:br w:type="textWrapping"/>
      </w:r>
      <w:r>
        <w:t xml:space="preserve">Chẳng qua Úc Thụy cho rằng Đường Kính nhầm mình thành Trần Xu, loại cảm giác tê dại quỷ quái này trong nháy mắt gần như tan biến hết, lập tức run rẩy, cả người lạnh toát.</w:t>
      </w:r>
      <w:r>
        <w:br w:type="textWrapping"/>
      </w:r>
      <w:r>
        <w:br w:type="textWrapping"/>
      </w:r>
      <w:r>
        <w:t xml:space="preserve">Úc Thụy bị y ôm vào trong ngực, hai cánh tay cũng bị siết chặt, giãy dụa trốn ra đằng sau, vừa tránh né vừa gọi: “Phụ thân!”</w:t>
      </w:r>
      <w:r>
        <w:br w:type="textWrapping"/>
      </w:r>
      <w:r>
        <w:br w:type="textWrapping"/>
      </w:r>
      <w:r>
        <w:t xml:space="preserve">Úc Thụy nguyên bản muốn làm Đường Kính thanh tỉnh lại, thế nhưng có vẻ hoàn toàn phản tác dụng.</w:t>
      </w:r>
      <w:r>
        <w:br w:type="textWrapping"/>
      </w:r>
      <w:r>
        <w:br w:type="textWrapping"/>
      </w:r>
      <w:r>
        <w:t xml:space="preserve">Đường Kính chỉ theo phản xạ ôm lấy hắn, miễn cho Úc Thụy ngã ngồi dưới đất, nhưng đối phương tựa hồ đã nhận ra y khác thường, bắt đầu giãy dụa, chân Úc Thụy không thể động đậy, thân mình uốn éo vặn vẹo khó tránh khỏi đụng tới cái gì đó.</w:t>
      </w:r>
      <w:r>
        <w:br w:type="textWrapping"/>
      </w:r>
      <w:r>
        <w:br w:type="textWrapping"/>
      </w:r>
      <w:r>
        <w:t xml:space="preserve">Hô hấp Đường Kính có chút không xong, bắt đầu trở nên nặng nề, lúc này lại nghe Úc Thụy hô một tiếng phụ thân, thanh âm không lớn, tựa hồ cũng không dám lớn tiếng, nhưng một tiếng gọi khẽ này lại giống như tiếng trống, mãnh liệt đánh vào lòng Đường Kính.</w:t>
      </w:r>
      <w:r>
        <w:br w:type="textWrapping"/>
      </w:r>
      <w:r>
        <w:br w:type="textWrapping"/>
      </w:r>
      <w:r>
        <w:t xml:space="preserve">Đường Kính hung hăng thở ra một hơi, đột nhiên bế hắn lên, ba bước thành hai bước đi vào trong, ném Úc Thụy lên trên giường.</w:t>
      </w:r>
      <w:r>
        <w:br w:type="textWrapping"/>
      </w:r>
      <w:r>
        <w:br w:type="textWrapping"/>
      </w:r>
      <w:r>
        <w:t xml:space="preserve">Úc Thụy ngã xuống giường, nhỏm dậy trừng hình dáng mơ hồ của Đường Kính. Đường Kính lại bật người đè lên, túm tay Úc Thụy lại, một tay nắm lấy cả hai cổ tay Úc Thụy kéo lên đỉnh đầu.</w:t>
      </w:r>
      <w:r>
        <w:br w:type="textWrapping"/>
      </w:r>
      <w:r>
        <w:br w:type="textWrapping"/>
      </w:r>
      <w:r>
        <w:t xml:space="preserve">Úc Thụy cả kinh nhất thời quên hết giãy dụa, Đường Kính cúi đầu xuống, hơi thở nặng nề phả trên mặt Úc Thụy, trên môi ngay lập tức nóng lên, giống như muốn thiêu đốt, Đường Kính thế nhưng lại hôn hắn.</w:t>
      </w:r>
      <w:r>
        <w:br w:type="textWrapping"/>
      </w:r>
      <w:r>
        <w:br w:type="textWrapping"/>
      </w:r>
      <w:r>
        <w:t xml:space="preserve">Không phải chỉ là hôn nhẹ, Úc Thụy hừ mạnh một tiếng, chân không thể dùng sức, tay lại bị cố định, chỉ có thể liều mạng lắc đầu, Đường Kính lại dùng tay kia nắm cằm Úc Thụy, bắt hắn hé miệng.</w:t>
      </w:r>
      <w:r>
        <w:br w:type="textWrapping"/>
      </w:r>
      <w:r>
        <w:br w:type="textWrapping"/>
      </w:r>
      <w:r>
        <w:t xml:space="preserve">Lần này Úc Thụy ngay cả đầu cũng không thể động, lực tay của Đường Kính không phải mạnh bình thường, làm Úc Thụy đau đến toát mồ hôi lạnh, cuối cùng đành phải nằm im. Đường Kính ngậm lấy bờ môi của hắn, cạy mở khớp hàm Úc Thụy, duỗi đầu lưỡi đi vào, Úc Thụy chỉ có thể kêu rên hai tiếng.</w:t>
      </w:r>
      <w:r>
        <w:br w:type="textWrapping"/>
      </w:r>
      <w:r>
        <w:br w:type="textWrapping"/>
      </w:r>
      <w:r>
        <w:t xml:space="preserve">Úc Thụy chưa bao giờ trải qua chuyện như vậy, bị người ta đặt ở trên giường hôn môi. Hắn nhắm chặt hai mắt, đầu lưỡi Đường Kính thực nóng, bá đạo liếm hôn cánh môi Úc Thụy, quấn lấy đầu lưỡi hắn, trao đổi hơi thở nóng rực, đến khi đôi môi trở nên tê dại đau đớn.</w:t>
      </w:r>
      <w:r>
        <w:br w:type="textWrapping"/>
      </w:r>
      <w:r>
        <w:br w:type="textWrapping"/>
      </w:r>
      <w:r>
        <w:t xml:space="preserve">Hô hấp Úc Thụy cũng chậm rãi gấp gáp, đã không cần Đường Kính vươn tay nắm cằm hắn, hai mắt nhắm chặt hơi hé ra, ánh mắt có chút mê mang, cách lớp áo mỏng manh lồng ngực dồn dập phập phồng, đôi môi được buông tha tiếp xúc với không khí, cứ như vậy theo hô hấp nhẹ nhàng khép mở, còn theo bản năng liếm nhẹ môi dưới bị cắn rách.</w:t>
      </w:r>
      <w:r>
        <w:br w:type="textWrapping"/>
      </w:r>
      <w:r>
        <w:br w:type="textWrapping"/>
      </w:r>
      <w:r>
        <w:t xml:space="preserve">Đường Kính nhìn hành động vô thức của Úc Thụy, hô hấp cứng lại, buông tay Úc Thụy ra, nhẹ nhàng chạm vào khuôn mặt hắn, từ mũi trượt dần xuống vuốt ve bờ môi Úc Thụy, hô hấp Úc Thụy vẫn còn dồn dập, nương theo tay Đường Kính, nhẹ nhàng ngẩng đầu lên.</w:t>
      </w:r>
      <w:r>
        <w:br w:type="textWrapping"/>
      </w:r>
      <w:r>
        <w:br w:type="textWrapping"/>
      </w:r>
      <w:r>
        <w:t xml:space="preserve">Tay kia của y nắm chặt eo Úc Thụy, theo vạt áo luồn vào, chạm đến sống lưng đối phương, trượt dần lên trên, tại điểm nho nhỏ trên ngực Úc Thụy nhẹ nhàng vỗ về chơi đùa.</w:t>
      </w:r>
      <w:r>
        <w:br w:type="textWrapping"/>
      </w:r>
      <w:r>
        <w:br w:type="textWrapping"/>
      </w:r>
      <w:r>
        <w:t xml:space="preserve">Úc Thụy mãnh liệt run lên, thắt lưng trong nháy mắt cứng đờ, ngón tay Đường Kính đang vuốt ve bờ môi hắn đột nhiên với vào trong miệng Úc Thụy, phát ra tiếng nước nỉ non. Đường Kính đưa ngón tay trêu chọc đầu lưỡi Úc Thụy, tựa hồ đang bắt chước cái gì.</w:t>
      </w:r>
      <w:r>
        <w:br w:type="textWrapping"/>
      </w:r>
      <w:r>
        <w:br w:type="textWrapping"/>
      </w:r>
      <w:r>
        <w:t xml:space="preserve">Úc Thụy cuộn đầu lưỡi trốn tránh, Đường Kính lại càng không buông tha cho hắn, cố ý kẹp lấy lưỡi hắn, một sợi tơ dâm mỹ từ khóe miệng Úc Thụy buông xuống.</w:t>
      </w:r>
      <w:r>
        <w:br w:type="textWrapping"/>
      </w:r>
      <w:r>
        <w:br w:type="textWrapping"/>
      </w:r>
      <w:r>
        <w:t xml:space="preserve">Đường Kính cúi người qua, khẽ hôn khóe miệng hắn, từng chút từng chút nhấm nháp, lại vươn đầu lưỡi đùa bỡn hầu kết Úc Thụy.</w:t>
      </w:r>
      <w:r>
        <w:br w:type="textWrapping"/>
      </w:r>
      <w:r>
        <w:br w:type="textWrapping"/>
      </w:r>
      <w:r>
        <w:t xml:space="preserve">Tay kia cũng từ trên ngực hắn trượt xuống, cầm lấy tiểu Úc Thụy đã khẽ ngẩng đầu.</w:t>
      </w:r>
      <w:r>
        <w:br w:type="textWrapping"/>
      </w:r>
      <w:r>
        <w:br w:type="textWrapping"/>
      </w:r>
      <w:r>
        <w:t xml:space="preserve">Úc Thụy than nhẹ một tiếng, kinh hoàng mở to hai mắt, tựa hồ như vừa từ trong mộng tỉnh lại. Đường Kính đã buông tay hắn ra, nơi kia của hắn lại bị cầm, vừa nghĩ tới trên người mình là Đường Kính, liền mạnh mẽ tung ra một đấm, đánh trúng khóe mắt y.</w:t>
      </w:r>
      <w:r>
        <w:br w:type="textWrapping"/>
      </w:r>
      <w:r>
        <w:br w:type="textWrapping"/>
      </w:r>
      <w:r>
        <w:t xml:space="preserve">Úc Thụy có thể cảm nhận rõ ràng Đường Kính ngừng lại, người nọ tựa hồ đang nhìn mình chằm chằm, Úc Thụy đánh xong nghĩ lại mới cảm thấy sợ hãi. Đường Kính là hạng người gì, chỉ sợ từ khi rời khỏi chiến trường, không có người nào dám động đến một sợi tóc của y, hiện giờ mình lại đánh y.</w:t>
      </w:r>
      <w:r>
        <w:br w:type="textWrapping"/>
      </w:r>
      <w:r>
        <w:br w:type="textWrapping"/>
      </w:r>
      <w:r>
        <w:t xml:space="preserve">Người Đường Kính rất nóng, y đã muốn đến phát cuồng, một đấm này đánh vào khóe mắt y không hề đem lại cảm giác đau đớn. Nghĩ cũng phải, bản thân Úc Thụy vốn đã chẳng có bao nhiêu lực đạo, hiện giờ lại bị Đường Kính hôn đến chân tay mềm nhũn, thế nhưng một đấm này giống như châm ngòi thuốc nổ làm bùng lên sự tàn bạo trong người Đường Kính, hoặc có lẽ là bản năng của y bị châm ngòi.</w:t>
      </w:r>
      <w:r>
        <w:br w:type="textWrapping"/>
      </w:r>
      <w:r>
        <w:br w:type="textWrapping"/>
      </w:r>
      <w:r>
        <w:t xml:space="preserve">Hai tay Úc Thụy bị cột vào giường, cố gắng rút ra, Đường Kính không hề để ý đến, một tay đè lại Úc Thụy, một tay xé xiêm y của hắn, hai ba cái đã lột xong toàn bộ quần áo trên người Úc Thụy.</w:t>
      </w:r>
      <w:r>
        <w:br w:type="textWrapping"/>
      </w:r>
      <w:r>
        <w:br w:type="textWrapping"/>
      </w:r>
      <w:r>
        <w:t xml:space="preserve">Úc Thụy cảm giác được sự thô lỗ của đối phương, thân mình hơi run rẩy, hắn cũng không biết nam nhân cùng nam nhân làm như thế nào, đời trước tuy rằng có bàn chuyện làm ăn, nhưng Úc Thụy vẫn luôn giữ mình trong sạch, bản thân hắn ở nhà đã không được yêu thương, nếu làm loạn ra chuyện gì, lại càng không được coi trọng, cho nên Úc Thụy chỉ biết có thể làm cái này, nhưng không hề biết làm như thế nào, càng chưa từng nghĩ đến chuyện nếm thử.</w:t>
      </w:r>
      <w:r>
        <w:br w:type="textWrapping"/>
      </w:r>
      <w:r>
        <w:br w:type="textWrapping"/>
      </w:r>
      <w:r>
        <w:t xml:space="preserve">Đường Kính đặt hắn ở dưới thân, hai tay nặng nề vuốt ve, Úc Thụy cảm giác được từng đợt từng đợt tê dại cháy bỏng. Đường Kính cũng không cầm địa phương khẽ ngẩng đầu kia nữa, chỉ nâng hai chân Úc Thụy lên, gác trên vai.</w:t>
      </w:r>
      <w:r>
        <w:br w:type="textWrapping"/>
      </w:r>
      <w:r>
        <w:br w:type="textWrapping"/>
      </w:r>
      <w:r>
        <w:t xml:space="preserve">Chân Úc Thụy không thể động đậy, mắt mở trừng trừng nhìn chân mình đặt trên người Đường Kính, hắn cả kinh vươn tay đẩy ra, lại chỉ có thể vô lực nắm chặt sàng đan dưới thân.</w:t>
      </w:r>
      <w:r>
        <w:br w:type="textWrapping"/>
      </w:r>
      <w:r>
        <w:br w:type="textWrapping"/>
      </w:r>
      <w:r>
        <w:t xml:space="preserve">Đường Kính một tay nắm eo Úc Thụy, tay kia trượt theo cái khe nho nhỏ, ngón tay nhẹ nhàng đâm vào, hô hấp Úc Thụy theo động tác của y đột nhiên trở nên gấp gáp.</w:t>
      </w:r>
      <w:r>
        <w:br w:type="textWrapping"/>
      </w:r>
      <w:r>
        <w:br w:type="textWrapping"/>
      </w:r>
      <w:r>
        <w:t xml:space="preserve">Úc Thụy mở to hai mắt nhìn, liều mạng lắc đầu, chân bị gác lên cao, hắn không thể thấy Đường Kính đang làm cái gì, chỉ có thể nhận lấy cảm giác xa lạ phía sau.</w:t>
      </w:r>
      <w:r>
        <w:br w:type="textWrapping"/>
      </w:r>
      <w:r>
        <w:br w:type="textWrapping"/>
      </w:r>
      <w:r>
        <w:t xml:space="preserve">Ngón tay Đường Kính từng chút từng chút đi vào, lúc đầu là một ngón tay, ở bên trong chuyển vòng nhích tới nhích lui, đột nhiên ngón tay cong lại. Úc Thụy bởi vì trong thân thể có dị vật mà run bắn lên, mỗi một chuyển động đều làm hắn run rẩy, chỉ thấy một luồng tê dại chạy dọc sống lưng, không thể khắc chế mà lan ra toàn thân, hắn chưa bao giờ có cảm giác này.</w:t>
      </w:r>
      <w:r>
        <w:br w:type="textWrapping"/>
      </w:r>
      <w:r>
        <w:br w:type="textWrapping"/>
      </w:r>
      <w:r>
        <w:t xml:space="preserve">“A! A ân…”</w:t>
      </w:r>
      <w:r>
        <w:br w:type="textWrapping"/>
      </w:r>
      <w:r>
        <w:br w:type="textWrapping"/>
      </w:r>
      <w:r>
        <w:t xml:space="preserve">Đường Kính lại đưa một ngón tay nữa vào, gập lại. Úc Thụy cũng không biết mình bị làm sao, mãnh liệt ngẩng đầu lên đến, hơi thở gấp gáp biến thành tiếng rên rỉ, cánh môi cũng bất giác run rẩy, mồ hôi từ thái dương theo tóc mai lăn xuống, Úc Thụy nắm chặt sàng đan dưới thân, sàng đan ở trong lòng bàn tay đã trở nên nhàu nhĩ.</w:t>
      </w:r>
      <w:r>
        <w:br w:type="textWrapping"/>
      </w:r>
      <w:r>
        <w:br w:type="textWrapping"/>
      </w:r>
      <w:r>
        <w:t xml:space="preserve">Cổ họng Úc Thụy khô khốc lăn lộn hai cái, ngón tay Đường Kính trong cơ thể hắn hơi dừng một chút, lại lập tức gấp khúc xoa nắn trêu chọc, tựa hồ phát hiện ra một chỗ, dẫn theo khoái cảm tê dại mãnh liệt không thể tưởng tượng được, hô hấp Úc Thụy cũng bắt đầu đứt quãng.</w:t>
      </w:r>
      <w:r>
        <w:br w:type="textWrapping"/>
      </w:r>
      <w:r>
        <w:br w:type="textWrapping"/>
      </w:r>
      <w:r>
        <w:t xml:space="preserve">Không lâu sau, trước mắt Úc Thụy chợt lóe, cảm giác bủn rủn thoát lực cơ hồ xâm chiếm toàn thân hắn, chạy thẳng lên đỉnh đầu, Úc Thụy cong thắt lưng, sau đó ngã xuống giường hổn hển thở dốc.</w:t>
      </w:r>
      <w:r>
        <w:br w:type="textWrapping"/>
      </w:r>
      <w:r>
        <w:br w:type="textWrapping"/>
      </w:r>
      <w:r>
        <w:t xml:space="preserve">Bởi vì thân mình Úc Thụy yếu ớt, đại phu cũng đã dặn không cần sốt ruột chuyện thông phòng, trước hết phải điều dưỡng thân thể cho khỏe lên đã, hiện giờ Úc Thụy phát tiết xong một tia khí lực cũng không có, cũng quên mất tình cảnh của mình vẫn còn đang nằm dưới thân Đường Kính.</w:t>
      </w:r>
      <w:r>
        <w:br w:type="textWrapping"/>
      </w:r>
      <w:r>
        <w:br w:type="textWrapping"/>
      </w:r>
      <w:r>
        <w:t xml:space="preserve">Đường Kính khép hờ hai mắt nhìn người bên dưới, thân thể suy nhược gây cho người ta một loại ảo giác bất lực. Đường Kính vốn là người bá đạo, lúc này nhìn lên Úc Thụy đơn bạc yếu ớt, hạ thân càng trướng đến phát đau.</w:t>
      </w:r>
      <w:r>
        <w:br w:type="textWrapping"/>
      </w:r>
      <w:r>
        <w:br w:type="textWrapping"/>
      </w:r>
      <w:r>
        <w:t xml:space="preserve">Y đem dịch thể Úc Thụy tiết ra đẩy vào trong, tuy rằng hiện tại Đường Kính đang cực kì khó chịu, nhưng nếu không cẩn thận chuẩn bị, Úc Thụy thân mình yếu ớt, lại tuổi nhỏ, làm sao có thể thừa nhận được.</w:t>
      </w:r>
      <w:r>
        <w:br w:type="textWrapping"/>
      </w:r>
      <w:r>
        <w:br w:type="textWrapping"/>
      </w:r>
      <w:r>
        <w:t xml:space="preserve">Úc Thụy bị khoái cảm tập kích bất ngờ, vẫn còn tê liệt ở trên giường thở dốc, tựa hồ có chút xuất thần. Tay Đường Kính dính lấy vật kia của hắn, đưa ra đằng sau, Úc Thụy cũng không kịp phản ứng, chỉ là cảm thấy mặt sau trơn nhuận, theo bản năng hơi đong đưa.</w:t>
      </w:r>
      <w:r>
        <w:br w:type="textWrapping"/>
      </w:r>
      <w:r>
        <w:br w:type="textWrapping"/>
      </w:r>
      <w:r>
        <w:t xml:space="preserve">Ngón tay Đường Kính thăm dò đi vào bị bao lấy chặt chẽ, cổ họng nhất thời khô khát, y thở dốc, dứt khoát rút ngón tay ra, nắm chặt eo Úc Thụy, đâm vào.</w:t>
      </w:r>
      <w:r>
        <w:br w:type="textWrapping"/>
      </w:r>
      <w:r>
        <w:br w:type="textWrapping"/>
      </w:r>
      <w:r>
        <w:t xml:space="preserve">“A, a —— “</w:t>
      </w:r>
      <w:r>
        <w:br w:type="textWrapping"/>
      </w:r>
      <w:r>
        <w:br w:type="textWrapping"/>
      </w:r>
      <w:r>
        <w:t xml:space="preserve">Úc Thụy mở to mắt, trừng trừng nhìn trần nhà, cánh môi hé ra, cũng quên ức chế thanh âm, hắn chỉ cảm thấy đằng sau bị một vật nóng bỏng xâm nhập, từng chút từng chút đẩy vào, loại cảm giác trướng đau này khiến Úc Thụy có chút sợ hãi, nhưng trong thân thể lại dấy lên một luồng khí nóng, hắn theo bản năng buộc chặt lại.</w:t>
      </w:r>
      <w:r>
        <w:br w:type="textWrapping"/>
      </w:r>
      <w:r>
        <w:br w:type="textWrapping"/>
      </w:r>
      <w:r>
        <w:t xml:space="preserve">Đường Kính hít sâu một hơi, hai tay nắm chặt eo Úc Thụy, dứt khoát đẩy toàn bộ vật kia vào, cổ họng Úc Thụy lúc này đã khô khốc, chỉ có thể lăn lộn yết hầu, lại giống như bị mất tiếng không thể phát ra thanh âm.</w:t>
      </w:r>
      <w:r>
        <w:br w:type="textWrapping"/>
      </w:r>
      <w:r>
        <w:br w:type="textWrapping"/>
      </w:r>
      <w:r>
        <w:t xml:space="preserve">Lắc lắc đầu, lại vươn tay bắt lấy cánh tay Đường Kính, móng tay dường như bấm vào thịt y.</w:t>
      </w:r>
      <w:r>
        <w:br w:type="textWrapping"/>
      </w:r>
      <w:r>
        <w:br w:type="textWrapping"/>
      </w:r>
      <w:r>
        <w:t xml:space="preserve">Đường Kính ngừng một lát, Úc Thụy hơn nửa ngày mới tìm được hồn về, ngẩng đầu lên dõi theo y.</w:t>
      </w:r>
      <w:r>
        <w:br w:type="textWrapping"/>
      </w:r>
      <w:r>
        <w:br w:type="textWrapping"/>
      </w:r>
      <w:r>
        <w:t xml:space="preserve">Đường Kính nhìn thẳng vào mắt hắn, đè chặt thắt lưng Úc Thụy ở trên giường, lại bắt đầu động tác.</w:t>
      </w:r>
      <w:r>
        <w:br w:type="textWrapping"/>
      </w:r>
      <w:r>
        <w:br w:type="textWrapping"/>
      </w:r>
      <w:r>
        <w:t xml:space="preserve">“Ngô! Phụ thân… A ân… Đường Kính!”</w:t>
      </w:r>
      <w:r>
        <w:br w:type="textWrapping"/>
      </w:r>
      <w:r>
        <w:br w:type="textWrapping"/>
      </w:r>
      <w:r>
        <w:t xml:space="preserve">Loại cảm giác này cùng với cảm giác của ngón tay vừa rồi căn bản không thể so sánh với nhau, Úc Thụy thậm chí có thể cảm giác được từng mạch máu nóng bỏng của Đường Kính nảy lên, liên tục ra vào thân thể của chính mình.</w:t>
      </w:r>
      <w:r>
        <w:br w:type="textWrapping"/>
      </w:r>
      <w:r>
        <w:br w:type="textWrapping"/>
      </w:r>
      <w:r>
        <w:t xml:space="preserve">Úc Thụy nắm chặt lấy cánh tay của Đường Kính, thân mình bị động tác ra vào của Đường Kính từng chút đẩy lên, bất lực lắc đầu, tóc hắn đã sớm tán loạn dán trên người, mồ hôi ướt đẫm như tắm, không ngừng chảy xuống.</w:t>
      </w:r>
      <w:r>
        <w:br w:type="textWrapping"/>
      </w:r>
      <w:r>
        <w:br w:type="textWrapping"/>
      </w:r>
      <w:r>
        <w:t xml:space="preserve">Đường Kính nghe hắn gọi tên mình, vật chôn trong người Úc Thụy kia lại càng lớn thêm một vòng, y nhấc Úc Thụy từ trên giường lên, thân mình Úc Thụy đã sớm mềm nhũn, tùy ý y bài bố.</w:t>
      </w:r>
      <w:r>
        <w:br w:type="textWrapping"/>
      </w:r>
      <w:r>
        <w:br w:type="textWrapping"/>
      </w:r>
      <w:r>
        <w:t xml:space="preserve">Đường Kính ôm hắn vào trong ngực, để Úc Thụy ngồi trên người mình, chân Úc Thụy không thể động đậy, Đường Kính nâng thắt lưng của hắn lên, Úc Thụy không có điểm tựa, chỉ có thể theo bản năng ôm lấy cổ Đường Kính, càng dính sát thân thể vào người Đường Kính, khuôn mặt cũng chôn ở hõm vai Đường Kính, bị tra tấn đến mức chỉ có thể hé miệng thở hổn hển, mỗi một thanh âm đều mỏng manh tựa như tiếng chú mèo nhỏ, theo thân mình không thể tự chủ lên xuống, hắn chỉ cảm thấy vật kia tiến vào càng lúc càng sâu, dường như muốn xỏ xuyên qua người hắn, mỗi một lần đều hung hăng đâm đến tận cùng, từng đợt từng đợt khoái cảm ập đến làm hắn muốn hỏng mất.</w:t>
      </w:r>
      <w:r>
        <w:br w:type="textWrapping"/>
      </w:r>
      <w:r>
        <w:br w:type="textWrapping"/>
      </w:r>
      <w:r>
        <w:t xml:space="preserve">Trong phòng tràn ngập tiếng nước dính nị, theo động tác ra vào của Đường Kính, còn có tiếng quần áo ma sát kích thích, xương cốt toàn thân Úc Thụy như muốn tan chảy, hoàn toàn thoát lực, nhiều lần suýt nữa không thể ôm cổ Đường Kính.</w:t>
      </w:r>
      <w:r>
        <w:br w:type="textWrapping"/>
      </w:r>
      <w:r>
        <w:br w:type="textWrapping"/>
      </w:r>
      <w:r>
        <w:t xml:space="preserve">Đường Kính nắm thắt lưng Úc Thụy, lại đỡ hắn ngã ra giường, lần nữa tiến lên, động tác so với vừa rồi còn nhanh hơn. Úc Thụy bị y gây sức ép như vậy, nhịn không được đã tiết hai lần, đằng sau ma sát không ngừng rõ ràng có cảm giác trướng trướng, dường như bị sưng đỏ rồi.</w:t>
      </w:r>
      <w:r>
        <w:br w:type="textWrapping"/>
      </w:r>
      <w:r>
        <w:br w:type="textWrapping"/>
      </w:r>
      <w:r>
        <w:t xml:space="preserve">Úc Thụy kiệt sức, đến sức lực để lắc đầu cũng không có, hé miệng tựa hồ mang theo nức nở, “Đừng, đừng… Ta không được, a —— “</w:t>
      </w:r>
      <w:r>
        <w:br w:type="textWrapping"/>
      </w:r>
      <w:r>
        <w:br w:type="textWrapping"/>
      </w:r>
      <w:r>
        <w:t xml:space="preserve">Úc Thụy vừa nói chuyện, vừa cố gắng động đậy thắt lưng, cổ họng trong phát ra tiếng nức nở, giống như con thú nhỏ bị thương, mệt mỏi bất động tê liệt ở trên giường, bị Đường Kính làm đến không còn một tia khí lực, tiếng rên rỉ kia cũng cực kì mỏng manh, cuối cùng chỉ có thể hé miệng, thân mình theo động tác ra ra vào vào của Đường Kính mà lắc qua lắc lại.</w:t>
      </w:r>
      <w:r>
        <w:br w:type="textWrapping"/>
      </w:r>
      <w:r>
        <w:br w:type="textWrapping"/>
      </w:r>
      <w:r>
        <w:t xml:space="preserve">Đường Kính nhìn thấy bộ dáng của hắn lúc này vô cùng đáng thương, hít sâu một hơi, từ trong thân thể hắn rút vật kia ra, cánh tay cùng thắt lưng Úc Thụy không thể ức chế run rẩy, khóe miệng lại phát ra tiếng rên rỉ rất nhỏ.</w:t>
      </w:r>
      <w:r>
        <w:br w:type="textWrapping"/>
      </w:r>
      <w:r>
        <w:br w:type="textWrapping"/>
      </w:r>
      <w:r>
        <w:t xml:space="preserve">Đường Kính còn chưa phát tiết được, hạ thân vẫn còn nóng bỏng, kéo tay Úc Thụy đến, Úc Thụy chỉ có thể mở to hai mắt, không còn khí lực phản kháng, Đường Kính nắm tay hắn bao lấy vật nóng hừng hực kia.</w:t>
      </w:r>
      <w:r>
        <w:br w:type="textWrapping"/>
      </w:r>
      <w:r>
        <w:br w:type="textWrapping"/>
      </w:r>
      <w:r>
        <w:t xml:space="preserve">Lòng bàn tay Úc Thụy giống như bị bỏng, bị Đường Kính kéo tay không thể tự chủ động đậy, quang cảnh này ở trong mắt Úc Thụy làm hô hấp của hắn bất giác ngừng lại, tựa hồ cảm thấy đây thật là một màn dâm mỹ không thể tưởng tượng được.</w:t>
      </w:r>
      <w:r>
        <w:br w:type="textWrapping"/>
      </w:r>
      <w:r>
        <w:br w:type="textWrapping"/>
      </w:r>
      <w:r>
        <w:t xml:space="preserve">Đường Kính đưa đẩy vài cái, tay Úc Thụy bắt đầu tê tê. Đường Kính lại buông tay hắn ra, lung tung vớ lấy một cái gối mềm kê dưới thắt lưng Úc Thụy, đem hai chân hắn khép lại, hai tay nắm chặt đùi hắn, để cho đối phương dùng hai chân kẹp lấy vật kia của mình.</w:t>
      </w:r>
      <w:r>
        <w:br w:type="textWrapping"/>
      </w:r>
      <w:r>
        <w:br w:type="textWrapping"/>
      </w:r>
      <w:r>
        <w:t xml:space="preserve">Cứ như vậy vật kia của Úc Thụy không thể tránh khỏi ma sát một chỗ cùng với Đường Kính. Úc Thụy mặc dù mệt, nhưng thân thể lại bắt đầu có phản ứng, mang theo khoái cảm tê dại tràn ngập toàn bộ thần kinh Úc Thụy, hắn thất thần nhìn Đường Kính, chỉ còn lại bản năng.</w:t>
      </w:r>
      <w:r>
        <w:br w:type="textWrapping"/>
      </w:r>
      <w:r>
        <w:br w:type="textWrapping"/>
      </w:r>
      <w:r>
        <w:t xml:space="preserve">“Ân… Ân… Ân…”</w:t>
      </w:r>
      <w:r>
        <w:br w:type="textWrapping"/>
      </w:r>
      <w:r>
        <w:br w:type="textWrapping"/>
      </w:r>
      <w:r>
        <w:t xml:space="preserve">Tiếng thở dốc nhu thuận của Úc Thụy không thể nghi ngờ chính là xuân dược tốt nhất, mỗi một thanh âm đều thấm vào đáy lòng Đường Kính, Đường Kính cúi đầu, hôn lên môi Úc Thụy, Úc Thụy theo bản năng đáp lại, vòng eo cũng hơi hơi run rẩy.</w:t>
      </w:r>
      <w:r>
        <w:br w:type="textWrapping"/>
      </w:r>
      <w:r>
        <w:br w:type="textWrapping"/>
      </w:r>
      <w:r>
        <w:t xml:space="preserve">Đường Kính tiết ra, bắn vào trên đùi, trên bụng Úc Thụy, cảm giác nóng bỏng lại làm cổ họng Úc Thụy rên rỉ một tiếng không rõ ý nghĩa, sau đó lập tức vô lực khép mắt, mệt mỏi không còn thiết gì nữa, rơi vào giấc ngủ say.</w:t>
      </w:r>
      <w:r>
        <w:br w:type="textWrapping"/>
      </w:r>
      <w:r>
        <w:br w:type="textWrapping"/>
      </w:r>
      <w:r>
        <w:t xml:space="preserve">Thời Việt quả thật không ngờ, Trần Trọng Ân đêm hôm khuya khoắt còn ngồi trong hoa viên, hắn im lặng tiến đến.</w:t>
      </w:r>
      <w:r>
        <w:br w:type="textWrapping"/>
      </w:r>
      <w:r>
        <w:br w:type="textWrapping"/>
      </w:r>
      <w:r>
        <w:t xml:space="preserve">Trần Trọng Ân cười: “Tuy ta cũng không phải là loại người tốt lành gì, thế nhưng Trần mỗ đã nói thì sẽ giữ lời, cũng không thích cậy mạnh, nếu không chẳng phải Trần mỗ tự vứt hết mặt mũi, ngươi cũng biết, phàm là người có chút tiền đều rất trọng chữ tín.”</w:t>
      </w:r>
      <w:r>
        <w:br w:type="textWrapping"/>
      </w:r>
      <w:r>
        <w:br w:type="textWrapping"/>
      </w:r>
      <w:r>
        <w:t xml:space="preserve">Thời Việt nghe y ba hoa, khô khan nói: “Không biết Trần lão bản tìm ta có chuyện gì, nếu không có việc gì, ta trở về hầu hạ thiếu gia.”</w:t>
      </w:r>
      <w:r>
        <w:br w:type="textWrapping"/>
      </w:r>
      <w:r>
        <w:br w:type="textWrapping"/>
      </w:r>
      <w:r>
        <w:t xml:space="preserve">Trần Trọng Ân cười: “Có chuyện, ngày mai ta xuất môn bàn chuyện làm ăn, ngươi có muốn mua gì không, viết ra là được, ta sai người đi mua.”</w:t>
      </w:r>
      <w:r>
        <w:br w:type="textWrapping"/>
      </w:r>
      <w:r>
        <w:br w:type="textWrapping"/>
      </w:r>
      <w:r>
        <w:t xml:space="preserve">Đến đây Thời Việt đã nghe ra, Trần Trọng Ân là đang lấy lòng hắn. Thế nhưng hắn chỉ là một hạ nhân nho nhỏ, mà đối phương lại là một đại nhân vật muốn gió được gió muốn mưa được mưa, điều này nhìn thế nào cũng không hợp lý. Huống hồ Trần Trọng Ân đã nói, người có tiền rất xem trọng mặt mũi, y đối với Thời Việt chỉ có ý nghĩ chơi đùa, lúc đầu mới mẻ thì cái gì cũng có, chơi chán rồi cuối cùng cũng hảo tụ hảo tán mà thôi.</w:t>
      </w:r>
      <w:r>
        <w:br w:type="textWrapping"/>
      </w:r>
      <w:r>
        <w:br w:type="textWrapping"/>
      </w:r>
      <w:r>
        <w:t xml:space="preserve">Nhưng Thời Việt không phải loại người như thế, bởi vậy giọng nói cũng thực lãnh đạm: “Trần lão bản đừng nói đùa với ta, ta là loại người không biết đùa cợt, sợ làm Trần lão bản mất hứng, nếu không còn chuyện gì khác, ta xin cáo lui.”</w:t>
      </w:r>
      <w:r>
        <w:br w:type="textWrapping"/>
      </w:r>
      <w:r>
        <w:br w:type="textWrapping"/>
      </w:r>
      <w:r>
        <w:t xml:space="preserve">Trần Trọng Ân cũng không ngăn cản hắn, chỉ nói với nha đầu bên cạnh: “Cầm đèn đi theo hắn, đừng để bị ngã.”</w:t>
      </w:r>
      <w:r>
        <w:br w:type="textWrapping"/>
      </w:r>
      <w:r>
        <w:br w:type="textWrapping"/>
      </w:r>
      <w:r>
        <w:t xml:space="preserve">“Vâng, lão gia.”</w:t>
      </w:r>
      <w:r>
        <w:br w:type="textWrapping"/>
      </w:r>
      <w:r>
        <w:br w:type="textWrapping"/>
      </w:r>
      <w:r>
        <w:t xml:space="preserve">Bọn nha đầu vâng lời, vầm đèn lồng cung kính dẫn đường cho Thời Việt.</w:t>
      </w:r>
      <w:r>
        <w:br w:type="textWrapping"/>
      </w:r>
      <w:r>
        <w:br w:type="textWrapping"/>
      </w:r>
      <w:r>
        <w:t xml:space="preserve">Nói chuyện một lúc, Thời Việt bị Trần Trọng Ân kia làm cho tâm tình bực bội. Tuy rằng Thời Việt cũng không để Trần Trọng Ân kia ở trong lòng, nhưng nhìn người kia ăn chơi trác táng, còn có cái loại hư tình giả ý thối nát, Thời Việt thấy chán ghét.</w:t>
      </w:r>
      <w:r>
        <w:br w:type="textWrapping"/>
      </w:r>
      <w:r>
        <w:br w:type="textWrapping"/>
      </w:r>
      <w:r>
        <w:t xml:space="preserve">Thời Việt quay lại chủ trạch, đi đến phòng Đường Kính, nhưng thấy cửa phòng Đường Kính đóng chặt, nến cũng tắt, chắc là đã nghỉ ngơi, hắn nghĩ có thể thiếu gia trở về rồi, cho nên rời đi.</w:t>
      </w:r>
      <w:r>
        <w:br w:type="textWrapping"/>
      </w:r>
      <w:r>
        <w:br w:type="textWrapping"/>
      </w:r>
      <w:r>
        <w:t xml:space="preserve">Trở về tiểu viện, Chỉ Hi thấy hắn, ngạc nhiên hỏi: “Sao ngươi trở về một mình? Thiếu gia đâu?”</w:t>
      </w:r>
      <w:r>
        <w:br w:type="textWrapping"/>
      </w:r>
      <w:r>
        <w:br w:type="textWrapping"/>
      </w:r>
      <w:r>
        <w:t xml:space="preserve">Lúc này Thời Việt mới giật mình sửng sốt, hỏi: “Thiếu gia chưa về?”</w:t>
      </w:r>
      <w:r>
        <w:br w:type="textWrapping"/>
      </w:r>
      <w:r>
        <w:br w:type="textWrapping"/>
      </w:r>
      <w:r>
        <w:t xml:space="preserve">“Ngươi hỏi ai? Không phải ngươi đi theo thiếu gia sao, sao lại hỏi ta?”</w:t>
      </w:r>
      <w:r>
        <w:br w:type="textWrapping"/>
      </w:r>
      <w:r>
        <w:br w:type="textWrapping"/>
      </w:r>
      <w:r>
        <w:t xml:space="preserve">Nói xong cả kinh: “Không phải ngươi ném thiếu gia ở đâu chứ ! “</w:t>
      </w:r>
      <w:r>
        <w:br w:type="textWrapping"/>
      </w:r>
      <w:r>
        <w:br w:type="textWrapping"/>
      </w:r>
      <w:r>
        <w:t xml:space="preserve">Thời Việt trấn tĩnh lại: “Thiếu gia đi thỉnh an lão gia, làm sao lại ném ở đâu được, bây giờ đi tìm.”</w:t>
      </w:r>
      <w:r>
        <w:br w:type="textWrapping"/>
      </w:r>
      <w:r>
        <w:br w:type="textWrapping"/>
      </w:r>
      <w:r>
        <w:t xml:space="preserve">Chỉ Hi là một nữ hài tử, tuổi lại không lớn, tính tình không trầm ổn, vừa nghe không thấy thiếu gia nhất thời luống cuống, cũng không dám kinh động người bên ngoài, nhanh chóng cùng Thời Việt phân công nhau đi tìm.</w:t>
      </w:r>
      <w:r>
        <w:br w:type="textWrapping"/>
      </w:r>
      <w:r>
        <w:br w:type="textWrapping"/>
      </w:r>
      <w:r>
        <w:t xml:space="preserve">Chủ trạch bên cạnh tiểu viện có năm sáu gian phòng, Thời Việt tìm kiếm từng phòng, tất cả đều là phòng trống, không có người ở, Chỉ Hi đi tìm một vòng trong hoa viên, cũng không thấy người.</w:t>
      </w:r>
      <w:r>
        <w:br w:type="textWrapping"/>
      </w:r>
      <w:r>
        <w:br w:type="textWrapping"/>
      </w:r>
      <w:r>
        <w:t xml:space="preserve">Chỉ Hi mếu máo sắp khóc, nói: “Tất cả là tại ngươi, đi theo thiếu gia ra ngoài một chuyến, chỉ có vài bước đường, thế mà đánh mất thiếu gia rồi! Thiếu gia nếu xảy ra chuyện gì không hay, xem ngươi làm như thế nào!”</w:t>
      </w:r>
      <w:r>
        <w:br w:type="textWrapping"/>
      </w:r>
      <w:r>
        <w:br w:type="textWrapping"/>
      </w:r>
      <w:r>
        <w:t xml:space="preserve">Thời Việt trong lòng nôn nóng, lại nghe nàng khóc, khó tránh khỏi càng nôn nóng, nói: “Đừng khóc nữa, ta đi bẩm báo lão gia, nếu lão gia sai người đi tìm, nhất định nhanh hơn chúng ta.”</w:t>
      </w:r>
      <w:r>
        <w:br w:type="textWrapping"/>
      </w:r>
      <w:r>
        <w:br w:type="textWrapping"/>
      </w:r>
      <w:r>
        <w:t xml:space="preserve">Chỉ Hi nghe thấy hắn muốn đi tìm Đường Kính, trong lòng sợ bị trách phạt, nhưng nếu không tìm lão gia thì thật sự không còn biện pháp, dù sao nơi này cũng không phải Đường gia, không quen người không quen đường, hơn nữa lại đang trong cảnh tối lửa tắt đèn, chỉ đành phải gật gật đầu.</w:t>
      </w:r>
      <w:r>
        <w:br w:type="textWrapping"/>
      </w:r>
      <w:r>
        <w:br w:type="textWrapping"/>
      </w:r>
      <w:r>
        <w:t xml:space="preserve">Thời Việt cùng Chỉ Hi cùng nhau đi vào chủ trạch, chủ trạch đã đóng cửa, bên trong cũng tắt đèn, Chỉ Hi nói: “Lão gia ngủ rồi, làm thế nào bây giờ.”</w:t>
      </w:r>
      <w:r>
        <w:br w:type="textWrapping"/>
      </w:r>
      <w:r>
        <w:br w:type="textWrapping"/>
      </w:r>
      <w:r>
        <w:t xml:space="preserve">Thời Việt đẩy cửa ra, đi vào bên trong, khắp nơi tối om, nương theo ánh trăng bàng bạc, lại không phát hiện có hạ nhân trực đêm, chợt phát hiện cách cửa phòng trong không xa có cái xe lăn.</w:t>
      </w:r>
      <w:r>
        <w:br w:type="textWrapping"/>
      </w:r>
      <w:r>
        <w:br w:type="textWrapping"/>
      </w:r>
      <w:r>
        <w:t xml:space="preserve">Chỉ Hi nhìn thấy xe lăn, thiếu chút nữa kêu lên, nhanh chóng khều khều Thời Việt. Thời Việt cũng nhìn thấy, vội vàng đi qua, cửa phòng ngay trước mặt, thế nhưng không có người thông truyền, hạ nhân không thể trực tiếp đi vào.</w:t>
      </w:r>
      <w:r>
        <w:br w:type="textWrapping"/>
      </w:r>
      <w:r>
        <w:br w:type="textWrapping"/>
      </w:r>
      <w:r>
        <w:t xml:space="preserve">Thời Việt chần chờ một lúc, cuối cùng đứng bên ngoài cất cao giọng nói: “Lão gia, lão gia đã ngủ chưa? Không biết thiếu gia có ở trong phòng hay không ?”</w:t>
      </w:r>
      <w:r>
        <w:br w:type="textWrapping"/>
      </w:r>
      <w:r>
        <w:br w:type="textWrapping"/>
      </w:r>
      <w:r>
        <w:t xml:space="preserve">Bên trong rất nhanh vang lên tiếng động, đúng là Đường Kính, ngữ điệu Đường Kính vẫn lãnh đạm trước sau như một: “Hôm nay Thụy nhi ở chỗ này của ta, các ngươi về đi, sáng mai lại đây hầu hạ.”</w:t>
      </w:r>
      <w:r>
        <w:br w:type="textWrapping"/>
      </w:r>
      <w:r>
        <w:br w:type="textWrapping"/>
      </w:r>
      <w:r>
        <w:t xml:space="preserve">Chỉ Hi cùng Thời Việt vừa nghe lời Đường Kính, nhất thời yên lòng. Chỉ Hi vuốt trán, thế mà đã đổ một tầng mồ hôi, Thời Việt cũng thở phào một cái, vạn nhất thực sự bỏ quên thiếu gia thì thật sự phạm vào tội lớn.</w:t>
      </w:r>
      <w:r>
        <w:br w:type="textWrapping"/>
      </w:r>
      <w:r>
        <w:br w:type="textWrapping"/>
      </w:r>
      <w:r>
        <w:t xml:space="preserve">Đường Kính nghe tiếng hai người bọn họ lui ra ngoài, mới quay đầu thoáng nhìn Úc Thụy đang gối lên tay y nặng nề ngủ.</w:t>
      </w:r>
      <w:r>
        <w:br w:type="textWrapping"/>
      </w:r>
      <w:r>
        <w:br w:type="textWrapping"/>
      </w:r>
      <w:r>
        <w:t xml:space="preserve">Úc Thụy hô hấp đều đều, bởi vì mệt nhọc, cũng không bị hai người bên ngoài đánh thức, khuôn mặt ngày thường trắng đến trong suốt vẫn còn đỏ ửng chưa tiêu tán.</w:t>
      </w:r>
      <w:r>
        <w:br w:type="textWrapping"/>
      </w:r>
      <w:r>
        <w:br w:type="textWrapping"/>
      </w:r>
      <w:r>
        <w:t xml:space="preserve">Giường chiếu chưa dọn dẹp, trên người Úc Thụy có chút hỗn độn, thân thể hoặc nhân vẫn còn một tầng mồ hôi mỏng, vừa đơn bạc lại để lộ ra hơi thở dâm mỹ.</w:t>
      </w:r>
      <w:r>
        <w:br w:type="textWrapping"/>
      </w:r>
      <w:r>
        <w:br w:type="textWrapping"/>
      </w:r>
      <w:r>
        <w:t xml:space="preserve">Đường Kính sợ thắp nến làm Úc Thụy tỉnh giấc, mà cho dù y có thắp nến cũng không biết làm thế nào hầu hạ người ta tắm rửa, loại chuyện này Đường Kính chưa từng làm.</w:t>
      </w:r>
      <w:r>
        <w:br w:type="textWrapping"/>
      </w:r>
      <w:r>
        <w:br w:type="textWrapping"/>
      </w:r>
      <w:r>
        <w:t xml:space="preserve">Đường Kính không mặc y phục bước xuống giường, tìm bố khăn sạch sẽ, lau lau thân thể cho Úc Thụy. Bởi vì khi đó Đường Kính vẫn còn một chút lý trí, lo sợ thân mình Úc Thụy quá yếu, không có để vật kia phát tiết trong người Úc Thụy, lúc này tẩy rửa cũng tương đối đơn giản.</w:t>
      </w:r>
      <w:r>
        <w:br w:type="textWrapping"/>
      </w:r>
      <w:r>
        <w:br w:type="textWrapping"/>
      </w:r>
      <w:r>
        <w:t xml:space="preserve">Cẩn thận lau chùi từng chút, đột nhiên phát hiện Úc Thụy có chút sưng, mị thịt hồng hồng dường như có tơ máu, Đường Kính không nghĩ tới đã làm hắn bị thương.</w:t>
      </w:r>
      <w:r>
        <w:br w:type="textWrapping"/>
      </w:r>
      <w:r>
        <w:br w:type="textWrapping"/>
      </w:r>
      <w:r>
        <w:t xml:space="preserve">Trên người Đường Kính không có thuốc, cũng không biết bôi thuốc gì mới tốt, y nhìn chằm chằm Úc Thụy nằm trên giường ngủ say, có lẽ là bởi vì khi ngủ Úc Thụy càng có vẻ đơn bạc, bất lực, không hề phòng bị, Đường Kính nhìn, không khỏi nheo mắt lại.</w:t>
      </w:r>
      <w:r>
        <w:br w:type="textWrapping"/>
      </w:r>
      <w:r>
        <w:br w:type="textWrapping"/>
      </w:r>
      <w:r>
        <w:t xml:space="preserve">Xem tình hình hiện tại Đường Kính muốn bôi thuốc cho Úc Thụy, nhưng hắn không thể ra ngoài đi tìm, nhất cử nhất động trong Trần gia không cẩn thận sẽ bị Trần Trọng Ân biết được. Chuyện này nếu để Trần Trọng Ân biết, cũng không biết sẽ biến thành cảnh tượng gì.</w:t>
      </w:r>
      <w:r>
        <w:br w:type="textWrapping"/>
      </w:r>
      <w:r>
        <w:br w:type="textWrapping"/>
      </w:r>
      <w:r>
        <w:t xml:space="preserve">Ánh mắt Đường Kính trở nên lạnh lẽo âm u khiến người ta phải sợ hãi, Trần Xu chỉ muốn tính kế Đường Kính, cố gắng để tiến vào Đường gia, lại không ngờ sẽ biến thành kết quả như hiện tại, Đường Kính làm sao có thể tha cho nàng.</w:t>
      </w:r>
      <w:r>
        <w:br w:type="textWrapping"/>
      </w:r>
      <w:r>
        <w:br w:type="textWrapping"/>
      </w:r>
      <w:r>
        <w:t xml:space="preserve">Úc Thụy than nhẹ một tiếng, hình như không ngủ ngon, lúc này Đường Kính mới hồi thần, đưa tay vuốt ve trán Úc Thụy, có vẻ không bị nóng sốt, nhìn Úc Thụy theo bản năng vươn đầu lưỡi liếm liếm môi, cổ họng Đường Kính cũng bắt đầu khô khốc, hình như lại nhớ tới mới vừa rồi Úc Thụy chủ động mặc y ta cần ta cứ lấy.</w:t>
      </w:r>
      <w:r>
        <w:br w:type="textWrapping"/>
      </w:r>
      <w:r>
        <w:br w:type="textWrapping"/>
      </w:r>
      <w:r>
        <w:t xml:space="preserve">Đường Kính xoay người rót một chén lạnh trà mang đến, bón trà lạnh trà cho Úc Thụy, Úc Thụy không uống được, trà trượt xuống làm ướt cần cổ, hắn lại vươn đầu lưỡi nhỏ liếm bọt nước còn đọng bên môi.</w:t>
      </w:r>
      <w:r>
        <w:br w:type="textWrapping"/>
      </w:r>
      <w:r>
        <w:br w:type="textWrapping"/>
      </w:r>
      <w:r>
        <w:t xml:space="preserve">Đường Kính ngậm một ngụm trà, cúi đầu chạm vào môi hắn, tách hai cánh môi Úc Thụy ra, từng chút một đút cho hắn. Úc Thụy rất khát, hé miệng đón lấy nước trà lạnh đang chảy đến, thậm chí cuốn đầu lưỡi vươn đến tìm kiếm loạn lên trong miệng Đường Kính.</w:t>
      </w:r>
      <w:r>
        <w:br w:type="textWrapping"/>
      </w:r>
      <w:r>
        <w:br w:type="textWrapping"/>
      </w:r>
      <w:r>
        <w:t xml:space="preserve">Hô hấp Đường Kính bắt đầu trở nên gấp gáp, lúc này Úc Thụy lại nằm mơ, mang theo tiếng khóc nức nở cầu xin: “Đừng đến đây nữa… Đau, ta không chịu nổi … Phụ thân…”</w:t>
      </w:r>
      <w:r>
        <w:br w:type="textWrapping"/>
      </w:r>
      <w:r>
        <w:br w:type="textWrapping"/>
      </w:r>
      <w:r>
        <w:t xml:space="preserve">Đường Kính nghe tiếng rên rỉ nho nhỏ của Úc Thụy, hạ thân lại bắt đầu đứng lên, y hít sâu cố gắng đè ép xuống trấn tĩnh lại, ôm Úc Thụy vào ngực, chân tay có chút vụng về cứng ngắc nhẹ nhàng vỗ vỗ sau lưng Úc Thụy, tựa hồ đang dỗ hắn đi ngủ.</w:t>
      </w:r>
      <w:r>
        <w:br w:type="textWrapping"/>
      </w:r>
      <w:r>
        <w:br w:type="textWrapping"/>
      </w:r>
      <w:r>
        <w:t xml:space="preserve">Úc Thụy hừ nhẹ vài tiếng, bởi vì ra một thân mồ hôi, cho dù đang là mùa hè cũng có chút lạnh, lúc này tựa vào trong ngực Đường Kính, cảm giác vô cùng ấm áp, không khỏi cọ cọ vào ngực Đường Kính, than nhẹ.</w:t>
      </w:r>
      <w:r>
        <w:br w:type="textWrapping"/>
      </w:r>
      <w:r>
        <w:br w:type="textWrapping"/>
      </w:r>
      <w:r>
        <w:t xml:space="preserve">Thân mình Úc Thụy yếu ớt, lần đầu tiên trải qua việc này, mặc dù Đường Kính đã rất khắc chế, nhưng vẫn làm hắn mệt muốn chết, giấc ngủ này cảm giác rất dài rất dài, thẳng đến khi ánh mặt trời chiếu lên trên giường, Úc Thụy mới tỉnh lại.</w:t>
      </w:r>
      <w:r>
        <w:br w:type="textWrapping"/>
      </w:r>
      <w:r>
        <w:br w:type="textWrapping"/>
      </w:r>
      <w:r>
        <w:t xml:space="preserve">Hắn chỉ cảm thấy người ngợm chân tay giống như không phải của mình, đau nhức lợi hại, nhất là thắt lưng, dính bẹp trên giường đau nhức đến không thể dùng sức, đáng sợ hơn chính là, mặt sau Úc Thụy sưng sưng lại đau đớn, loại cảm giác này làm hắn mãnh liệt nhớ lại đêm qua.</w:t>
      </w:r>
      <w:r>
        <w:br w:type="textWrapping"/>
      </w:r>
      <w:r>
        <w:br w:type="textWrapping"/>
      </w:r>
      <w:r>
        <w:t xml:space="preserve">Úc Thụy thất thần nhìn trần nhà, theo bản năng xem trái phải xung quanh, chăn chiếu hỗn độn nhăn nhúm, có lẽ do bị mình nắm chặt, còn có một cái gối mềm kê dưới thắt lưng.</w:t>
      </w:r>
      <w:r>
        <w:br w:type="textWrapping"/>
      </w:r>
      <w:r>
        <w:br w:type="textWrapping"/>
      </w:r>
      <w:r>
        <w:t xml:space="preserve">Úc Thụy nghiêng đầu, Đường Kính còn ngủ bên cạnh hắn, người nọ có mặc quần áo, mà chính hắn đến cái tiết khố cũng không có, gối lên một cánh tay Đường Kính, cơ hồ nằm gọn trong ngực y.</w:t>
      </w:r>
      <w:r>
        <w:br w:type="textWrapping"/>
      </w:r>
      <w:r>
        <w:br w:type="textWrapping"/>
      </w:r>
      <w:r>
        <w:t xml:space="preserve">Úc Thụy không thể ức chế hồi tưởng lại đủ loại đêm qua. Đường Kính bị Trần gia Đại tiểu thư tính kế, lại ma xui quỷ khiến đụng phải hắn, nghĩ như vậy, thần kinh lại lập tức căng thẳng, nếu nói như thế, cũng không biết đêm qua Trần Xu có lại đây hay không, vạn nhất có đến, chẳng phải đều bị nàng thấy hết?</w:t>
      </w:r>
      <w:r>
        <w:br w:type="textWrapping"/>
      </w:r>
      <w:r>
        <w:br w:type="textWrapping"/>
      </w:r>
      <w:r>
        <w:t xml:space="preserve">Úc Thụy cứng người lại, sống lưng căng ra, động đến miệng vết thương, trên lưng cũng đau nhức, đau đến mức làm hắn hít vào một hơi.</w:t>
      </w:r>
      <w:r>
        <w:br w:type="textWrapping"/>
      </w:r>
      <w:r>
        <w:br w:type="textWrapping"/>
      </w:r>
      <w:r>
        <w:t xml:space="preserve">Đường Kính hơi nhíu mi, bật người nhanh chóng tỉnh lại, thấy Úc Thụy nhìn mình, trên mặt Đường Kính cũng không có bất luận biến hóa gì, chỉ rút cánh tay dưới cổ Úc Thụy ra, sau đó xoay người xuống giường.</w:t>
      </w:r>
      <w:r>
        <w:br w:type="textWrapping"/>
      </w:r>
      <w:r>
        <w:br w:type="textWrapping"/>
      </w:r>
      <w:r>
        <w:t xml:space="preserve">Đường Kính mở miệng: “Trên người khó chịu sao?”</w:t>
      </w:r>
      <w:r>
        <w:br w:type="textWrapping"/>
      </w:r>
      <w:r>
        <w:br w:type="textWrapping"/>
      </w:r>
      <w:r>
        <w:t xml:space="preserve">Úc Thụy không biết trả lời y như thế nào, trốn tránh dời đi ánh mắt, hắn chưa từng nghĩ đến sẽ phát sinh loại quan hệ này với Đường Kính, càng không bao giờ nghĩ tới nguyên nhân vì một nữ tử không có mắt, còn để mình bị liên luỵ vào.</w:t>
      </w:r>
      <w:r>
        <w:br w:type="textWrapping"/>
      </w:r>
      <w:r>
        <w:br w:type="textWrapping"/>
      </w:r>
      <w:r>
        <w:t xml:space="preserve">Chẳng qua chuyện đã tới nước này, Úc Thụy cũng chỉ có thể không ngừng an ủi khuyên bảo chính mình, người bị tính kế là Đường Kính. Theo như bản tính của y, tất nhiên không thể cho Đại tiểu thư Trần gia này sắc mặt dễ nhìn. Mình lại là nam nhân, cùng lắm chỉ là thân thể khó chịu, mấy ngày nữa sẽ không có việc gì, hơn nữa vì chuyện này, Đường Kính khẳng định cũng sẽ có chút áy náy với mình.</w:t>
      </w:r>
      <w:r>
        <w:br w:type="textWrapping"/>
      </w:r>
      <w:r>
        <w:br w:type="textWrapping"/>
      </w:r>
      <w:r>
        <w:t xml:space="preserve">Úc Thụy hé miệng thở dốc, cổ họng lại không phát ra tiếng gì hết, đành phải gục đầu xuống, lắc lắc đầu.</w:t>
      </w:r>
      <w:r>
        <w:br w:type="textWrapping"/>
      </w:r>
      <w:r>
        <w:br w:type="textWrapping"/>
      </w:r>
      <w:r>
        <w:t xml:space="preserve">Kỳ thật Úc Thụy không hề biết, đêm qua Đường Kính vẫn còn ý thức, không phải hồ đồ cái gì cũng không rõ ràng, y biết cùng bản thân hoan ái không phải là Trần Xu, mà là Đường Úc Thụy…</w:t>
      </w:r>
      <w:r>
        <w:br w:type="textWrapping"/>
      </w:r>
      <w:r>
        <w:br w:type="textWrapping"/>
      </w:r>
      <w:r>
        <w:t xml:space="preserve">Đường Kính rõ ràng, Đường Úc Thụy là nhi tử của y, là trưởng tử Đường gia. Chẳng qua tại một khắc kia, Đường Kính nhìn người nọ, tai nghe thấy hắn gọi tên mình, trong đầu hiện lên Úc Thụy ở trước mặt y lúc thì nhu thuận, lúc thì ẩn nhẫn, kì thực bản chất là ngoài mềm trong cứng, lại không thể ức chế xúc động, cho dù Đường Kính ở trên sa trường đã luyện thành trấn định tự nhiên, cũng có ngày mất đi lý trí như thế này.</w:t>
      </w:r>
      <w:r>
        <w:br w:type="textWrapping"/>
      </w:r>
      <w:r>
        <w:br w:type="textWrapping"/>
      </w:r>
      <w:r>
        <w:t xml:space="preserve">Đường Kính nhìn Úc Thụy cúi đầu, hắn lấy chăn bọc mình lại, thế nhưng cần cổ tinh tế, cả xương quai xanh tinh xảo bất giác lộ hết ra bên ngoài.</w:t>
      </w:r>
      <w:r>
        <w:br w:type="textWrapping"/>
      </w:r>
      <w:r>
        <w:br w:type="textWrapping"/>
      </w:r>
      <w:r>
        <w:t xml:space="preserve">Đường Kính đi qua, vươn tay nâng mặt Úc Thụy lên, sờ trán hắn.</w:t>
      </w:r>
      <w:r>
        <w:br w:type="textWrapping"/>
      </w:r>
      <w:r>
        <w:br w:type="textWrapping"/>
      </w:r>
      <w:r>
        <w:t xml:space="preserve">Trong chớp mắt kia khi tay Đường Kính đụng tới Úc Thụy, hắn thế nhưng nhẹ nhàng “Ân” một tiếng, thanh âm giống như tiếng mèo nhỏ, Úc Thụy cũng bị phản ứng của chính mình dọa đến trợn tròn hai mắt.</w:t>
      </w:r>
      <w:r>
        <w:br w:type="textWrapping"/>
      </w:r>
      <w:r>
        <w:br w:type="textWrapping"/>
      </w:r>
      <w:r>
        <w:t xml:space="preserve">Úc Thụy mới trải việc đời, trận hoan ái tối qua đã muốn làm thân thể hắn nhớ kỹ Đường Kính, trên mặt Úc Thụy lập tức lan tràn sắc đỏ không bình thường, hắn không biết tại sao mình lại phát ra thanh âm như vậy, chỉ cầu mong tiếng kêu của mình không bị Đường Kính nghe thấy.</w:t>
      </w:r>
      <w:r>
        <w:br w:type="textWrapping"/>
      </w:r>
      <w:r>
        <w:br w:type="textWrapping"/>
      </w:r>
      <w:r>
        <w:t xml:space="preserve">— Hết chương 34 —</w:t>
      </w:r>
      <w:r>
        <w:br w:type="textWrapping"/>
      </w:r>
      <w:r>
        <w:br w:type="textWrapping"/>
      </w:r>
    </w:p>
    <w:p>
      <w:pPr>
        <w:pStyle w:val="Heading2"/>
      </w:pPr>
      <w:bookmarkStart w:id="65" w:name="chương-35"/>
      <w:bookmarkEnd w:id="65"/>
      <w:r>
        <w:t xml:space="preserve">35. Chương 35</w:t>
      </w:r>
    </w:p>
    <w:p>
      <w:pPr>
        <w:pStyle w:val="Compact"/>
      </w:pPr>
      <w:r>
        <w:br w:type="textWrapping"/>
      </w:r>
      <w:r>
        <w:br w:type="textWrapping"/>
      </w:r>
      <w:r>
        <w:t xml:space="preserve">Đường Kính hơi cúi đầu chăm chú nhìn Úc Thụy trên giường, ánh mắt có chút phức tạp.</w:t>
      </w:r>
      <w:r>
        <w:br w:type="textWrapping"/>
      </w:r>
      <w:r>
        <w:br w:type="textWrapping"/>
      </w:r>
      <w:r>
        <w:t xml:space="preserve">Đây là lần đầu tiên trong lòng y có ý muốn mãnh liệt như vậy, nhưng người này là nhi tử của y, là trưởng tử Đường gia. Ở trước mặt người ngoài, Đường Úc Thụy sẽ giả vờ ngoan ngoãn, vô cùng nhu thuận có gia giáo, tất cả điều này đều làm Đường Kính rất vừa lòng.</w:t>
      </w:r>
      <w:r>
        <w:br w:type="textWrapping"/>
      </w:r>
      <w:r>
        <w:br w:type="textWrapping"/>
      </w:r>
      <w:r>
        <w:t xml:space="preserve">Thế nhưng, hiện giờ Đường Kính vô cùng khiếp sợ, tâm tư của y, không biết từ khi nào lại chạy đến trên người người này, hơn nữa làm cho một người luôn luôn lãnh tĩnh trước sau như một như Đường Kính không thể khống chế.</w:t>
      </w:r>
      <w:r>
        <w:br w:type="textWrapping"/>
      </w:r>
      <w:r>
        <w:br w:type="textWrapping"/>
      </w:r>
      <w:r>
        <w:t xml:space="preserve">Có lẽ là do dược, Đường Kính chỉ có thể tự nhủ với mình như vậy.</w:t>
      </w:r>
      <w:r>
        <w:br w:type="textWrapping"/>
      </w:r>
      <w:r>
        <w:br w:type="textWrapping"/>
      </w:r>
      <w:r>
        <w:t xml:space="preserve">Trong nội gian vô cùng an tĩnh, Úc Thụy im lặng, Đường Kính cũng không nói gì, hai người thoạt nhìn đều thực bình tĩnh, nhưng trong lòng bọn họ đều có suy nghĩ riêng. Úc Thụy cần người cầm quyền Đường gia che chở, sống trong đại gia tộc này, nếu không có Đường Kính che chở, Úc Thụy không biết phải vòng vèo bao nhiêu con đường, cho nên hắn phải giả vờ bình thản, giống như đã quên tất cả chuyện vừa xảy ra.</w:t>
      </w:r>
      <w:r>
        <w:br w:type="textWrapping"/>
      </w:r>
      <w:r>
        <w:br w:type="textWrapping"/>
      </w:r>
      <w:r>
        <w:t xml:space="preserve">Mà Đường Kính, y vốn là người không bao giờ lộ ra hỉ giận, đã quen giấu diếm tình cảm trong lòng, không để người khác phát hiện, thế nhưng đừng nhìn y lúc này vẻ ngoài lạnh nhạt, thực ra trong lòng đã sớm không thể bình tĩnh.</w:t>
      </w:r>
      <w:r>
        <w:br w:type="textWrapping"/>
      </w:r>
      <w:r>
        <w:br w:type="textWrapping"/>
      </w:r>
      <w:r>
        <w:t xml:space="preserve">Đêm qua lúc lau người cho Úc Thụy, Đường Kính đã phát hiện trên thắt lưng trên cánh tay trên đùi hắn bị y nắm ra vài dấu đỏ, qua một đêm mấy cái dấu kia không còn đỏ nữa, mà biến thành dấu vết xanh xanh tím tím, trên cổ Úc Thụy cũng có dấu vết bị Đường Kính cắn.</w:t>
      </w:r>
      <w:r>
        <w:br w:type="textWrapping"/>
      </w:r>
      <w:r>
        <w:br w:type="textWrapping"/>
      </w:r>
      <w:r>
        <w:t xml:space="preserve">Cảnh tượng như thế này tất nhiên không thể để cho bọn hạ nhân nha đầu tiến vào hầu hạ.</w:t>
      </w:r>
      <w:r>
        <w:br w:type="textWrapping"/>
      </w:r>
      <w:r>
        <w:br w:type="textWrapping"/>
      </w:r>
      <w:r>
        <w:t xml:space="preserve">Chẳng qua quần áo Úc Thụy ngày hôm qua đã bị Đường Kính lung tung xé rách, mặc dù không đến nỗi tả tơi, nhưng lại có thứ nọ dính vào, đương nhiên không thể mặc lại.</w:t>
      </w:r>
      <w:r>
        <w:br w:type="textWrapping"/>
      </w:r>
      <w:r>
        <w:br w:type="textWrapping"/>
      </w:r>
      <w:r>
        <w:t xml:space="preserve">Đường Kính chăm chú nhìn Úc Thụy một hồi, sau đó cúi người xuống, kéo chăn lại bao kín mít người hắn, che cái dấu hôn trên cổ đi.</w:t>
      </w:r>
      <w:r>
        <w:br w:type="textWrapping"/>
      </w:r>
      <w:r>
        <w:br w:type="textWrapping"/>
      </w:r>
      <w:r>
        <w:t xml:space="preserve">Úc Thụy thấy y cúi người duỗi tay đến, sau lưng dính chặt vào giường, lúc bàn tay Đường Kính chạm vào, Úc Thụy theo bản năng nhắm chặt hai mắt. Một loạt phản ứng này rơi vào mắt Đường Kính, y cũng không biết trong lòng là tư vị gì.</w:t>
      </w:r>
      <w:r>
        <w:br w:type="textWrapping"/>
      </w:r>
      <w:r>
        <w:br w:type="textWrapping"/>
      </w:r>
      <w:r>
        <w:t xml:space="preserve">Đường Kính không nói chuyện, chỉ nhanh chóng xoay người ra khỏi nội gian. Úc Thụy hồi lâu không nghe thấy tiếng động gì, mới hé mắt nhìn ra cửa, bóng dáng Đường Kính đã mất hút.</w:t>
      </w:r>
      <w:r>
        <w:br w:type="textWrapping"/>
      </w:r>
      <w:r>
        <w:br w:type="textWrapping"/>
      </w:r>
      <w:r>
        <w:t xml:space="preserve">Trải qua chuyện tối qua, Úc Thụy bị Đường Kính gây sức ép đến thảm, hiện giờ toàn thân đau đớn, nhất là cái chỗ kia. Tất nhiên là có sợ hãi, chẳng qua không đến mức biến thành như vậy, là do Úc Thụy cố ý tỏ ra bất lực vô cùng. Đường Kính dù sao cũng là phụ thân, cho dù hai người căn bản chẳng có thân tình, nhưng cũng sẽ có chút hối hận đi. Nếu Đường Kính vừa nhìn thấy mình liền cảm thấy hối hận, thì lần thiệt thòi này cũng không phải vô ích.</w:t>
      </w:r>
      <w:r>
        <w:br w:type="textWrapping"/>
      </w:r>
      <w:r>
        <w:br w:type="textWrapping"/>
      </w:r>
      <w:r>
        <w:t xml:space="preserve">Mặc dù Úc Thụy tính toán như vậy, nghĩ nghĩ cũng có vẻ rất suôn sẻ, thế nhưng khi hắn một mình nằm trên giường, xuất thần nhìn lên trần nhà, trong đầu lại không thể khống chế hồi tưởng lại đủ loại tối hôm qua…</w:t>
      </w:r>
      <w:r>
        <w:br w:type="textWrapping"/>
      </w:r>
      <w:r>
        <w:br w:type="textWrapping"/>
      </w:r>
      <w:r>
        <w:t xml:space="preserve">Trong lòng Úc Thụy biết rõ mình không phải nhi tử của Đường Kính, dù có nói với ai mình là người chết đi sống lại người ta cũng sẽ không tin. Nhưng cái thân thể này lại đúng là nhi tử của Đường Kính, Úc Thụy nghĩ như vậy, trong lòng lại trở nên rối rắm phức tạp, mặc dù có thể có lợi, nhưng cuối cùng vẫn là trở ngại.</w:t>
      </w:r>
      <w:r>
        <w:br w:type="textWrapping"/>
      </w:r>
      <w:r>
        <w:br w:type="textWrapping"/>
      </w:r>
      <w:r>
        <w:t xml:space="preserve">Úc Thụy nằm một lúc, chợt nghe thấy tiếng động, Đường Kính trở về, trên tay còn cầm xiêm y, hình như là đi tìm hạ nhân để lấy.</w:t>
      </w:r>
      <w:r>
        <w:br w:type="textWrapping"/>
      </w:r>
      <w:r>
        <w:br w:type="textWrapping"/>
      </w:r>
      <w:r>
        <w:t xml:space="preserve">Đường Kính đi tới nói: “Dậy đi, một lát nữa phải trở về.”</w:t>
      </w:r>
      <w:r>
        <w:br w:type="textWrapping"/>
      </w:r>
      <w:r>
        <w:br w:type="textWrapping"/>
      </w:r>
      <w:r>
        <w:t xml:space="preserve">Úc Thụy nghe lời gật gật đầu, trong lòng hắn còn đang suy nghĩ, khó tránh khỏi phân tâm, trở nên ngoan ngoãn nhu thuận còn hơn bình thường.</w:t>
      </w:r>
      <w:r>
        <w:br w:type="textWrapping"/>
      </w:r>
      <w:r>
        <w:br w:type="textWrapping"/>
      </w:r>
      <w:r>
        <w:t xml:space="preserve">Đường Kính vươn tay nâng Úc Thụy lên, tuy rằng cách lớp áo ngủ bằng gấm mỏng manh, nhưng thân thể Úc Thụy vẫn không nhịn được run rẩy. Thắt lưng hắn rất đau, đùi thì mỏi rã rời, một chút sức lực cũng không có, cứ như thế bị Đường Kính nắm lấy, cả người đều mềm nhũn.</w:t>
      </w:r>
      <w:r>
        <w:br w:type="textWrapping"/>
      </w:r>
      <w:r>
        <w:br w:type="textWrapping"/>
      </w:r>
      <w:r>
        <w:t xml:space="preserve">Đường Kính ôm hắn dậy, để Úc Thụy ngồi dựa vào cạnh giường, cầm quần áo mặc cho hắn. Thân thể đang bọc trong chăn của Úc Thụy vẫn còn đang trơn tuột, bị y đụng chạm, cũng không biết làm sao tự nhiên lại mẫn cảm như vậy, một tia tê dại lủi lên chạy loạn.</w:t>
      </w:r>
      <w:r>
        <w:br w:type="textWrapping"/>
      </w:r>
      <w:r>
        <w:br w:type="textWrapping"/>
      </w:r>
      <w:r>
        <w:t xml:space="preserve">Bình thường Úc Thụy tiếp xúc với Đường Kính, tuy rằng không phải thường xuyên, nhưng đụng chạm linh tinh cũng không ít. Úc Thụy cứ nghĩ rằng không có việc gì, nhưng lúc này cho dù hắn có cố gắng xem nhẹ như thế nào, thân mình vẫn có phản ứng.</w:t>
      </w:r>
      <w:r>
        <w:br w:type="textWrapping"/>
      </w:r>
      <w:r>
        <w:br w:type="textWrapping"/>
      </w:r>
      <w:r>
        <w:t xml:space="preserve">Yết hầu Úc Thụy lăn lộn vài cái, bởi vì đêm qua khóc lóc kêu gào, có chút mất tiếng: “Làm phiền phụ thân nhọc công rồi, nhi tử tự mặc được.”</w:t>
      </w:r>
      <w:r>
        <w:br w:type="textWrapping"/>
      </w:r>
      <w:r>
        <w:br w:type="textWrapping"/>
      </w:r>
      <w:r>
        <w:t xml:space="preserve">Đường Kính nghe hắn nói như vậy, sao có thể không biết Úc Thụy đang trốn tránh, trên mặt bất biến, giao xiêm y cho Úc Thụy, để hắn tự mình mặc.</w:t>
      </w:r>
      <w:r>
        <w:br w:type="textWrapping"/>
      </w:r>
      <w:r>
        <w:br w:type="textWrapping"/>
      </w:r>
      <w:r>
        <w:t xml:space="preserve">Trên người Úc Thụy vô cùng đau đớn, giờ đến mặc quần áo cũng khó khăn, động nhẹ cũng làm thắt lưng hắn nhức mỏi không ngừng, lại còn cái chỗ khó nói kia đau đến mức toát mồ hôi lạnh.</w:t>
      </w:r>
      <w:r>
        <w:br w:type="textWrapping"/>
      </w:r>
      <w:r>
        <w:br w:type="textWrapping"/>
      </w:r>
      <w:r>
        <w:t xml:space="preserve">Úc Thụy nghĩ nghĩ, lại thấy may mắn Đường Kính không để vật kia ở trong người hắn, bằng không còn phải mất công rửa sạch nữa, nghĩ như vậy, Úc Thụy rùng mình. Theo lý mà nói đêm qua Đường Kính bị hạ dược, mất lý trí, mới làm vậy với mình, nhưng một người đã mất đi lý trí còn có thể để ý đến cảm thụ của người khác sao?</w:t>
      </w:r>
      <w:r>
        <w:br w:type="textWrapping"/>
      </w:r>
      <w:r>
        <w:br w:type="textWrapping"/>
      </w:r>
      <w:r>
        <w:t xml:space="preserve">Hắn nghĩ không ra, nhưng nếu không mất lý trí, Đường Kính chắc chắn không thể làm vậy với nhi tử của mình, cho dù lúc đó trong phòng không có ai nhưng Trần gia không phải còn có nha hoàn sao, tùy tiện tìm một người, làm loại chuyện này nha đầu kia cũng sẽ cảm thấy cao hứng đi.</w:t>
      </w:r>
      <w:r>
        <w:br w:type="textWrapping"/>
      </w:r>
      <w:r>
        <w:br w:type="textWrapping"/>
      </w:r>
      <w:r>
        <w:t xml:space="preserve">Úc Thụy nghĩ mãi mà không hiểu tại sao. Đường Kính đang đứng bên cạnh chờ hắn mặc xong quần áo, Úc Thụy cũng không dám chậm trễ, chịu đựng đau đớn nhanh chóng mặc vào.</w:t>
      </w:r>
      <w:r>
        <w:br w:type="textWrapping"/>
      </w:r>
      <w:r>
        <w:br w:type="textWrapping"/>
      </w:r>
      <w:r>
        <w:t xml:space="preserve">Đến bây giờ Úc Thụy mới phát hiện, không phải chỉ có thắt lưng hắn chân hắn đau đớn không ngừng, mà ngay cả ngón tay cũng đang run lên, việc đơn giản như thắt nút áo mà làm nửa ngày cũng không xong.</w:t>
      </w:r>
      <w:r>
        <w:br w:type="textWrapping"/>
      </w:r>
      <w:r>
        <w:br w:type="textWrapping"/>
      </w:r>
      <w:r>
        <w:t xml:space="preserve">Đường Kính khom lưng xuống, đẩy tay hắn ra, thắt lại vài cái nút áo xong xuôi, lúc này mới kêu Chỉ Hi Thời Việt cùng chúng nha hoàn chờ bên ngoài hầu hạ tiến vào.</w:t>
      </w:r>
      <w:r>
        <w:br w:type="textWrapping"/>
      </w:r>
      <w:r>
        <w:br w:type="textWrapping"/>
      </w:r>
      <w:r>
        <w:t xml:space="preserve">Bọn nha hoàn hầu hạ Úc Thụy rửa mặt, Chỉ Hi cũng không thấy có cái gì không ổn, mà Thời Việt tuy rằng lăn lộn làm khất cái nhiều năm, lúc đi kiếm ăn còn có cái gì chưa thấy, may là hắn không đứng gần, đương nhiên không thể nhìn tới dấu vết trên cổ Úc Thụy.</w:t>
      </w:r>
      <w:r>
        <w:br w:type="textWrapping"/>
      </w:r>
      <w:r>
        <w:br w:type="textWrapping"/>
      </w:r>
      <w:r>
        <w:t xml:space="preserve">Úc Thụy cố ý kéo cao cổ áo, bọn hạ nhân lại chỉ nghĩ thiếu gia hôm nay thoạt nhìn rất mệt mỏi, hình như không thoải mái, có thể là bị lạnh, mặc kín một chút cũng tốt, nếu không nếu phát bệnh thật thì chết.</w:t>
      </w:r>
      <w:r>
        <w:br w:type="textWrapping"/>
      </w:r>
      <w:r>
        <w:br w:type="textWrapping"/>
      </w:r>
      <w:r>
        <w:t xml:space="preserve">Úc Thụy sợ người khác nhìn ra mình bất thường, đưa tay sờ sờ cổ, may mà hắn ngồi xe lăn, không cần phải đi đứng, nếu không sợ là không đủ sức.</w:t>
      </w:r>
      <w:r>
        <w:br w:type="textWrapping"/>
      </w:r>
      <w:r>
        <w:br w:type="textWrapping"/>
      </w:r>
      <w:r>
        <w:t xml:space="preserve">Úc Thụy ngồi xuống rồi mới phát hiện, thì ra ngồi cũng chưa chắc đã là chuyện tốt, ít nhất hiện giờ cực kỳ không thoải mái.</w:t>
      </w:r>
      <w:r>
        <w:br w:type="textWrapping"/>
      </w:r>
      <w:r>
        <w:br w:type="textWrapping"/>
      </w:r>
      <w:r>
        <w:t xml:space="preserve">Mặt sau của Úc Thụy bị sưng, lại chưa được bôi thuốc, hơn nữa cho dù có thuốc, với tính tình này của Úc Thụy, khẳng định sẽ không nói cho người khác biết, cho dù là Chỉ Hi cùng Thời Việt cũng không được, cho nên chỉ còn cách chịu đựng.</w:t>
      </w:r>
      <w:r>
        <w:br w:type="textWrapping"/>
      </w:r>
      <w:r>
        <w:br w:type="textWrapping"/>
      </w:r>
      <w:r>
        <w:t xml:space="preserve">Cái chỗ kia sưng sưng lại trở nên phi thường mẫn cảm, ngồi trên xe lăn, Úc Thụy thậm chí có thể cảm giác được mặt sau đau nhói, nhưng hắn không thể nói ra, còn phải làm bộ vẫn bình thường.</w:t>
      </w:r>
      <w:r>
        <w:br w:type="textWrapping"/>
      </w:r>
      <w:r>
        <w:br w:type="textWrapping"/>
      </w:r>
      <w:r>
        <w:t xml:space="preserve">Úc Thụy cảm thấy, từ khi trở thành trưởng tử Đường gia, bản lĩnh giả vờ của hắn đã thăng cấp trở nên vô cùng lợi hại.</w:t>
      </w:r>
      <w:r>
        <w:br w:type="textWrapping"/>
      </w:r>
      <w:r>
        <w:br w:type="textWrapping"/>
      </w:r>
      <w:r>
        <w:t xml:space="preserve">Mọi người thu dọn xong xuôi, chuẩn bị trở về biệt trang, ra tiền sảnh gặp Trần Trọng Ân. Trần Trọng Ân cũng đã chuẩn bị xong, hôm nay y cũng muốn xuất môn.</w:t>
      </w:r>
      <w:r>
        <w:br w:type="textWrapping"/>
      </w:r>
      <w:r>
        <w:br w:type="textWrapping"/>
      </w:r>
      <w:r>
        <w:t xml:space="preserve">Mọi người khách sáo hai câu, sau đó cùng nhau rời khỏi biệt trang. Trần Trọng Ân chuẩn bị xe ngựa cho Đường Kính cùng Đường Úc Thụy. Đến biệt trang Đường gia cũng phải đi một đoạn khá xa, Trần Trọng Ân lại là người sĩ diện, đương nhiên không thể chuẩn bị đơn sơ.</w:t>
      </w:r>
      <w:r>
        <w:br w:type="textWrapping"/>
      </w:r>
      <w:r>
        <w:br w:type="textWrapping"/>
      </w:r>
      <w:r>
        <w:t xml:space="preserve">Xe ngựa phi thường khí phái, trên xe gối thơm đệm mềm đã chuẩn bị đầy đủ hết, một bên đặt án thư nhỏ, trên án bày lư hương cùng một ít hoa quả điểm tâm, trong góc xe còn đặt một cái tủ nhỏ.</w:t>
      </w:r>
      <w:r>
        <w:br w:type="textWrapping"/>
      </w:r>
      <w:r>
        <w:br w:type="textWrapping"/>
      </w:r>
      <w:r>
        <w:t xml:space="preserve">Đường Kính vẫn như bình thường ôm Úc Thụy lên xe, nhưng y có thể cảm giác rõ ràng toàn thân Úc Thụy đều cứng ngắc, thắt lưng cũng căng thẳng, nếu không phải đang nhịn xuống, có khả năng đã giãy nảy khỏi ngực y.</w:t>
      </w:r>
      <w:r>
        <w:br w:type="textWrapping"/>
      </w:r>
      <w:r>
        <w:br w:type="textWrapping"/>
      </w:r>
      <w:r>
        <w:t xml:space="preserve">Đường Kính xoay người vào xe ngựa, đặt Úc Thụy trên ghế nằm mềm mại, cũng không cho hắn ngồi, mà bắt hắn phải nằm xuống.</w:t>
      </w:r>
      <w:r>
        <w:br w:type="textWrapping"/>
      </w:r>
      <w:r>
        <w:br w:type="textWrapping"/>
      </w:r>
      <w:r>
        <w:t xml:space="preserve">Đường Kính lại không ngồi xuống, chỉ nói: “Ngươi nghỉ ngơi cho tốt, ta gọi đại phu tới xem ngươi một cái.”</w:t>
      </w:r>
      <w:r>
        <w:br w:type="textWrapping"/>
      </w:r>
      <w:r>
        <w:br w:type="textWrapping"/>
      </w:r>
      <w:r>
        <w:t xml:space="preserve">“Không!”</w:t>
      </w:r>
      <w:r>
        <w:br w:type="textWrapping"/>
      </w:r>
      <w:r>
        <w:br w:type="textWrapping"/>
      </w:r>
      <w:r>
        <w:t xml:space="preserve">Úc Thụy vội vàng chống tay ngồi dậy: “Không… Không cần, ta không sao.”</w:t>
      </w:r>
      <w:r>
        <w:br w:type="textWrapping"/>
      </w:r>
      <w:r>
        <w:br w:type="textWrapping"/>
      </w:r>
      <w:r>
        <w:t xml:space="preserve">Đường Kính nhìn hắn một cái, cũng không biết đang nghĩ gì, không nói nữa, lại xoay người bước xuống xe ngựa.</w:t>
      </w:r>
      <w:r>
        <w:br w:type="textWrapping"/>
      </w:r>
      <w:r>
        <w:br w:type="textWrapping"/>
      </w:r>
      <w:r>
        <w:t xml:space="preserve">Hạ nhân dắt ngựa đến cho Đường Kính, Đường Kính tung người lên ngựa, không có ý định ngồi xe.</w:t>
      </w:r>
      <w:r>
        <w:br w:type="textWrapping"/>
      </w:r>
      <w:r>
        <w:br w:type="textWrapping"/>
      </w:r>
      <w:r>
        <w:t xml:space="preserve">Úc Thụy nằm trên nhuyễn tháp, không biết tình hình bên ngoài như thế nào, cũng không biết Đường Kính cưỡi ngựa, chỉ thấy sau một lát màn xe bị vén lên, Úc Thụy ngẩng đầu nhìn, không phải Đường Kính mà là Thời Việt.</w:t>
      </w:r>
      <w:r>
        <w:br w:type="textWrapping"/>
      </w:r>
      <w:r>
        <w:br w:type="textWrapping"/>
      </w:r>
      <w:r>
        <w:t xml:space="preserve">Thời Việt xách theo một cái rương nhỏ, cúi người vào xe, đến trước mặt Úc Thụy, hỏi: “Thiếu gia, người thấy chỗ nào không thoải mái?”</w:t>
      </w:r>
      <w:r>
        <w:br w:type="textWrapping"/>
      </w:r>
      <w:r>
        <w:br w:type="textWrapping"/>
      </w:r>
      <w:r>
        <w:t xml:space="preserve">Úc Thụy kinh ngạc: “Không có, chỉ thấy cổ họng hơi khó chịu.”</w:t>
      </w:r>
      <w:r>
        <w:br w:type="textWrapping"/>
      </w:r>
      <w:r>
        <w:br w:type="textWrapping"/>
      </w:r>
      <w:r>
        <w:t xml:space="preserve">Thời Việt cũng không có gì khác thường: “Vừa rồi lão gia nói với ta, hôm qua thiếu gia bị lạnh, thân mình không thoải mái, bảo ta đến hầu hạ.”</w:t>
      </w:r>
      <w:r>
        <w:br w:type="textWrapping"/>
      </w:r>
      <w:r>
        <w:br w:type="textWrapping"/>
      </w:r>
      <w:r>
        <w:t xml:space="preserve">Lúc này tim Úc Thụy mới trở lại trong ngực, nói mấy câu râu ria. Thời Việt tiến lên bắt mạch cho hắn, chỉ hơi suy yếu, cũng không đáng lo ngại.</w:t>
      </w:r>
      <w:r>
        <w:br w:type="textWrapping"/>
      </w:r>
      <w:r>
        <w:br w:type="textWrapping"/>
      </w:r>
      <w:r>
        <w:t xml:space="preserve">Thời Việt bắt mạch xong, Úc Thụy thấy mệt mỏi, nằm đệm mềm rất thoải mái, xe ngựa lại lay động lay động, thế là ngủ thiếp đi. Thời Việt đắp chăn cho hắn, sau đó ngồi ở một bên nhàm chán giương mắt nhìn.</w:t>
      </w:r>
      <w:r>
        <w:br w:type="textWrapping"/>
      </w:r>
      <w:r>
        <w:br w:type="textWrapping"/>
      </w:r>
      <w:r>
        <w:t xml:space="preserve">Úc Thụy lúc ngủ rất ngoan, không cần Thời Việt phải trông chừng. Thời Việt dựa vách xe, theo xe ngựa lay động, cũng dần buồn ngủ, hắn mê mê man man quay đầu, chợt thấy cái gáy Úc Thụy lộ ra, nhất thời buồn ngủ gì cũng bay hết.</w:t>
      </w:r>
      <w:r>
        <w:br w:type="textWrapping"/>
      </w:r>
      <w:r>
        <w:br w:type="textWrapping"/>
      </w:r>
      <w:r>
        <w:t xml:space="preserve">Thời Việt lại gần, cúi đầu xem. Hắn không phải người chưa từng trải, lăn lộn trên phố phường, trà trộn trong quán xá, tiền bạc không có, cơm ăn không no, nhưng thấy không ít chuyện đời, hắn làm sao có thể không biết đây là cái gì.</w:t>
      </w:r>
      <w:r>
        <w:br w:type="textWrapping"/>
      </w:r>
      <w:r>
        <w:br w:type="textWrapping"/>
      </w:r>
      <w:r>
        <w:t xml:space="preserve">Trước đó trên cổ thiếu gia không có, hôm nay lại đỏ một mảnh, tuy bị cổ áo che đi, nếu không cẩn thận nhìn cũng sẽ không thấy, nhưng đêm qua thiếu gia chỉ ở trong phòng lão gia, điều này làm cho Thời Việt trăm mối tơ vò không thể lý giải.</w:t>
      </w:r>
      <w:r>
        <w:br w:type="textWrapping"/>
      </w:r>
      <w:r>
        <w:br w:type="textWrapping"/>
      </w:r>
      <w:r>
        <w:t xml:space="preserve">Mặc dù Thời Việt cũng nghe đồn chuyện nam tử cùng nam tử, nhưng mà hắn chưa bao giờ liên tưởng thiếu gia đến việc này, hơn nữa Đường Kính là nhân vật uy nghiêm như thế nào, làm sao Thời Việt dám nghi ngờ Đường Kính.</w:t>
      </w:r>
      <w:r>
        <w:br w:type="textWrapping"/>
      </w:r>
      <w:r>
        <w:br w:type="textWrapping"/>
      </w:r>
      <w:r>
        <w:t xml:space="preserve">Úc Thụy ngủ được một lúc, hắn ngủ không sâu, mơ màng tỉnh lại, thấy Thời Việt ngồi bên cạnh, mơ mơ hồ hồ còn chưa tỉnh hẳn, thốt ra: “Lão gia đâu?”</w:t>
      </w:r>
      <w:r>
        <w:br w:type="textWrapping"/>
      </w:r>
      <w:r>
        <w:br w:type="textWrapping"/>
      </w:r>
      <w:r>
        <w:t xml:space="preserve">Thời Việt đáp: “Thiếu gia, ngươi ngủ mê sao? Lão gia cưỡi ngựa bên ngoài mà.”</w:t>
      </w:r>
      <w:r>
        <w:br w:type="textWrapping"/>
      </w:r>
      <w:r>
        <w:br w:type="textWrapping"/>
      </w:r>
      <w:r>
        <w:t xml:space="preserve">Úc Thụy lúc này mới tỉnh táo, có chút hối hận sao mình lại hỏi Đường Kính, mặc dù người nghe thấy bình thường, nhưng Úc Thụy vừa mới trải qua chuyện đó, khó tránh khỏi rối rắm trong lòng, vừa nghĩ tới mình theo bản năng hỏi Đường Kính, chỉ hận không cắn đứt đầu lưỡi ra.</w:t>
      </w:r>
      <w:r>
        <w:br w:type="textWrapping"/>
      </w:r>
      <w:r>
        <w:br w:type="textWrapping"/>
      </w:r>
      <w:r>
        <w:t xml:space="preserve">Thời Việt thấy hắn phản ứng là lạ, còn tưởng rằng Úc Thụy thật sự không thoải mái. Úc Thụy không nói lời nào, Thời Việt cũng không quấy rầy hắn.</w:t>
      </w:r>
      <w:r>
        <w:br w:type="textWrapping"/>
      </w:r>
      <w:r>
        <w:br w:type="textWrapping"/>
      </w:r>
      <w:r>
        <w:t xml:space="preserve">Đoàn người Đường Kính đi rồi, Trần Trọng Ân mới phân phó thả tiểu thư ra, sau đó y cũng xuất môn.</w:t>
      </w:r>
      <w:r>
        <w:br w:type="textWrapping"/>
      </w:r>
      <w:r>
        <w:br w:type="textWrapping"/>
      </w:r>
      <w:r>
        <w:t xml:space="preserve">Trần Xu ở trong phòng gấp đến mức đi qua đi lại, cả đêm không thể ngủ ngon, sáng sớm tỉnh lại, thấy cửa vẫn bị khóa, có gọi hạ nhân như thế nào cũng không mở, tất cả đều nói là lão gia phân phó, không thể làm trái, mong tiểu thư tha thứ.</w:t>
      </w:r>
      <w:r>
        <w:br w:type="textWrapping"/>
      </w:r>
      <w:r>
        <w:br w:type="textWrapping"/>
      </w:r>
      <w:r>
        <w:t xml:space="preserve">Đường Kính vừa ra khỏi cửa, Trần Xu chợt nghe thấy tiếng xiềng xích, hạ nhân đến mở cửa.</w:t>
      </w:r>
      <w:r>
        <w:br w:type="textWrapping"/>
      </w:r>
      <w:r>
        <w:br w:type="textWrapping"/>
      </w:r>
      <w:r>
        <w:t xml:space="preserve">Trần Xu vội vàng sai người đi xem, kết quả là Đường Kính đã đi rồi. Trần Xu hốt hoảng, tối hôm qua nàng không thể ra ngoài, không biết để cho ai nẫng tay trên mất rồi, lại vội vàng đi tra hỏi một hồi, thế nhưng cũng chẳng tra ra cái gì.</w:t>
      </w:r>
      <w:r>
        <w:br w:type="textWrapping"/>
      </w:r>
      <w:r>
        <w:br w:type="textWrapping"/>
      </w:r>
      <w:r>
        <w:t xml:space="preserve">Hơn nữa Trần Trọng Ân đã xuất môn rồi, nói phải đi bàn chuyện làm ăn, trong thời gian tới sẽ không trở về. Trần Xu lại càng không có lý do để gặp Đường Kính, cũng không biết lấy cớ gì tiếp cận Đường Kính, thế là cơ hội làm nữ chủ nhân Đường gia không cánh mà bay.</w:t>
      </w:r>
      <w:r>
        <w:br w:type="textWrapping"/>
      </w:r>
      <w:r>
        <w:br w:type="textWrapping"/>
      </w:r>
      <w:r>
        <w:t xml:space="preserve">Trần Xu càng nghĩ càng cảm thấy Trần Trọng Ân không coi mình như người nhà. Thử hỏi nếu nàng là nữ nhi thân sinh của Trần Trọng Ân, y có thể đến nửa đường nhảy ra phá hỏng không, cho dù Đường Kính biết thì đã sao, Trần gia cũng chẳng thua kém Đường gia, Đường Kính có thể làm gì bọn họ? Đến đây Trần Xu lại nghĩ mình chỉ là một người ăn nhờ ở đậu, cha mẹ mất sớm, không có thân nhân, bởi vì Trần Trọng Ân đã đáp ứng huynh trưởng chiếu cố cháu gái mồ côi, mới đem mình về thôn trang nuôi mà thôi.</w:t>
      </w:r>
      <w:r>
        <w:br w:type="textWrapping"/>
      </w:r>
      <w:r>
        <w:br w:type="textWrapping"/>
      </w:r>
      <w:r>
        <w:t xml:space="preserve">Trần Xu chung quy cũng chỉ là một nữ tử ngây thơ, dù Trần Trọng Ân không phải thân sinh của nàng, nhưng vẫn đối đãi với nàng không tệ, chi phí ăn mặc đều là tốt nhất, hạ nhân nha đầu hầu hạ cũng là tốt nhất, như vậy ngược lại biến Trần Xu thành loại người xảo quyệt, cũng quá coi thường Đường Kính rồi.</w:t>
      </w:r>
      <w:r>
        <w:br w:type="textWrapping"/>
      </w:r>
      <w:r>
        <w:br w:type="textWrapping"/>
      </w:r>
      <w:r>
        <w:t xml:space="preserve">Đoàn người Đường Kính về đến biệt trang, Úc Thụy được Thời Việt đẩy về chủ trạch, Úc Thụy vừa nằm xuống lại ngủ. Hắn ở trên xe ngựa nửa ngày, bắt đầu quay cuồng chóng mặt, lúc này mới thấy chăn giường có bao nhiêu thân thiết.</w:t>
      </w:r>
      <w:r>
        <w:br w:type="textWrapping"/>
      </w:r>
      <w:r>
        <w:br w:type="textWrapping"/>
      </w:r>
      <w:r>
        <w:t xml:space="preserve">Thời điểm Đường Kính đến xem hắn, Úc Thụy đã ngủ rồi, Thời Việt ngồi ở gian ngoài, Chỉ Hi đến trù phòng chuẩn bị, đầu bếp cần nàng lên danh sách những thứ thiếu gia thích ăn.</w:t>
      </w:r>
      <w:r>
        <w:br w:type="textWrapping"/>
      </w:r>
      <w:r>
        <w:br w:type="textWrapping"/>
      </w:r>
      <w:r>
        <w:t xml:space="preserve">Thời Việt nhìn thấy Đường Kính, nhanh chóng đứng dậy. Đường Kính cũng không vào bên trong, chỉ hỏi: “Thiếu gia đâu?”</w:t>
      </w:r>
      <w:r>
        <w:br w:type="textWrapping"/>
      </w:r>
      <w:r>
        <w:br w:type="textWrapping"/>
      </w:r>
      <w:r>
        <w:t xml:space="preserve">Thời Việt trả lời: “Thiếu gia vừa trở về đã đi ngủ.”</w:t>
      </w:r>
      <w:r>
        <w:br w:type="textWrapping"/>
      </w:r>
      <w:r>
        <w:br w:type="textWrapping"/>
      </w:r>
      <w:r>
        <w:t xml:space="preserve">“Ngươi xem bệnh cho thiếu gia chưa ?”</w:t>
      </w:r>
      <w:r>
        <w:br w:type="textWrapping"/>
      </w:r>
      <w:r>
        <w:br w:type="textWrapping"/>
      </w:r>
      <w:r>
        <w:t xml:space="preserve">“Đã bắt mạch, cũng không có việc gì, chỉ là thân mình suy yếu, cần phải tĩnh dưỡng nhiều.”</w:t>
      </w:r>
      <w:r>
        <w:br w:type="textWrapping"/>
      </w:r>
      <w:r>
        <w:br w:type="textWrapping"/>
      </w:r>
      <w:r>
        <w:t xml:space="preserve">Lúc này Đường Kính mới yên lòng, nói: “Phải dùng cái gì chỉ cần đi trướng phòng lấy là được.”</w:t>
      </w:r>
      <w:r>
        <w:br w:type="textWrapping"/>
      </w:r>
      <w:r>
        <w:br w:type="textWrapping"/>
      </w:r>
      <w:r>
        <w:t xml:space="preserve">Thời Việt gật gật đầu, đáp ứng, Đường Kính lúc này mới đi.</w:t>
      </w:r>
      <w:r>
        <w:br w:type="textWrapping"/>
      </w:r>
      <w:r>
        <w:br w:type="textWrapping"/>
      </w:r>
      <w:r>
        <w:t xml:space="preserve">Rất lâu sau Chỉ Hi trở về, cười nói với Thời Việt: “Mấy người trong trang đều thật có mắt nha, một đám vội vàng nịnh bợ thiếu gia nhà ta, liên tiếp hỏi ta thiếu gia thích ăn cái gì, làm điểm tâm như thế nào mới hợp khẩu vị.”</w:t>
      </w:r>
      <w:r>
        <w:br w:type="textWrapping"/>
      </w:r>
      <w:r>
        <w:br w:type="textWrapping"/>
      </w:r>
      <w:r>
        <w:t xml:space="preserve">Thời Việt nói: “Đều là lời nịnh hót, không phải lời thật tâm, có cái gì mà phải vui mừng như thế.”</w:t>
      </w:r>
      <w:r>
        <w:br w:type="textWrapping"/>
      </w:r>
      <w:r>
        <w:br w:type="textWrapping"/>
      </w:r>
      <w:r>
        <w:t xml:space="preserve">“Không thể nói như vậy, sao ngươi không nghĩ đây là bản lĩnh của thiếu gia.”</w:t>
      </w:r>
      <w:r>
        <w:br w:type="textWrapping"/>
      </w:r>
      <w:r>
        <w:br w:type="textWrapping"/>
      </w:r>
      <w:r>
        <w:t xml:space="preserve">Đang lúc nói chuyện, trong phòng đột nhiên truyền ra tiếng động, Chỉ Hi ngạc nhiên hỏi: “Thiếu gia làm gì vậy?”</w:t>
      </w:r>
      <w:r>
        <w:br w:type="textWrapping"/>
      </w:r>
      <w:r>
        <w:br w:type="textWrapping"/>
      </w:r>
      <w:r>
        <w:t xml:space="preserve">“Thiếu gia đang ngủ.”</w:t>
      </w:r>
      <w:r>
        <w:br w:type="textWrapping"/>
      </w:r>
      <w:r>
        <w:br w:type="textWrapping"/>
      </w:r>
      <w:r>
        <w:t xml:space="preserve">“Không phải bị ngã chứ!”</w:t>
      </w:r>
      <w:r>
        <w:br w:type="textWrapping"/>
      </w:r>
      <w:r>
        <w:br w:type="textWrapping"/>
      </w:r>
      <w:r>
        <w:t xml:space="preserve">Hai người xông vào trong phòng, Úc Thụy cũng chẳng biết tại sao rớt xuống giường, khuôn mặt đầy mồ hồi, gần như đã ướt đẫm, ánh mắt mê mang khép hờ, chật vật quỳ rạp trên mặt đất.</w:t>
      </w:r>
      <w:r>
        <w:br w:type="textWrapping"/>
      </w:r>
      <w:r>
        <w:br w:type="textWrapping"/>
      </w:r>
      <w:r>
        <w:t xml:space="preserve">Bởi vì chỉ mặc áo lót, quần áo Úc Thụy xộc xệch, lộ ra một đoạn eo.</w:t>
      </w:r>
      <w:r>
        <w:br w:type="textWrapping"/>
      </w:r>
      <w:r>
        <w:br w:type="textWrapping"/>
      </w:r>
      <w:r>
        <w:t xml:space="preserve">Chỉ Hi thấy thế, cả kinh nói: “Đỡ thiếu gia lên, nhanh!”</w:t>
      </w:r>
      <w:r>
        <w:br w:type="textWrapping"/>
      </w:r>
      <w:r>
        <w:br w:type="textWrapping"/>
      </w:r>
      <w:r>
        <w:t xml:space="preserve">Thời Việt sợ run, vội vàng tiến lên ôm lấy Úc Thụy, thế nhưng Thời Việt cũng không phải như Đường Kính lực tay lớn, may mà Úc Thụy dáng người nhỏ nhắn không nặng lắm, tốt xấu gì cũng có thể kéo lên giường.</w:t>
      </w:r>
      <w:r>
        <w:br w:type="textWrapping"/>
      </w:r>
      <w:r>
        <w:br w:type="textWrapping"/>
      </w:r>
      <w:r>
        <w:t xml:space="preserve">Tay Thời Việt đầy mồ hôi, cũng không biết là mồ hôi của mình hay là mồ hôi trên người Úc Thụy.</w:t>
      </w:r>
      <w:r>
        <w:br w:type="textWrapping"/>
      </w:r>
      <w:r>
        <w:br w:type="textWrapping"/>
      </w:r>
      <w:r>
        <w:t xml:space="preserve">Chỉ Hi gọi Úc Thụy vài tiếng, Úc Thụy cũng không tỉnh lại, chỉ luôn miệng nói mê, Chỉ Hi lo lắng: “Thiếu gia bị bệnh rồi, nhìn mặt đỏ như vậy.”</w:t>
      </w:r>
      <w:r>
        <w:br w:type="textWrapping"/>
      </w:r>
      <w:r>
        <w:br w:type="textWrapping"/>
      </w:r>
      <w:r>
        <w:t xml:space="preserve">Thời Việt không trả lời, chỉ vươn tay sờ trán Úc Thụy, lại bắt mạch cho hắn, nhớ tới mới vừa rồi nhìn thấy thắt lưng Úc Thụy một mảnh xanh tím, không khỏi nhíu mày.</w:t>
      </w:r>
      <w:r>
        <w:br w:type="textWrapping"/>
      </w:r>
      <w:r>
        <w:br w:type="textWrapping"/>
      </w:r>
      <w:r>
        <w:t xml:space="preserve">Chỉ Hi hỏi: “Ngươi bắt ra cái gì, đừng không nói lời nào a!”</w:t>
      </w:r>
      <w:r>
        <w:br w:type="textWrapping"/>
      </w:r>
      <w:r>
        <w:br w:type="textWrapping"/>
      </w:r>
      <w:r>
        <w:t xml:space="preserve">Thời Việt đáp: “Chỉ bị phong hàn, không sao, kêu đại phu đến bốc thuốc là được.”</w:t>
      </w:r>
      <w:r>
        <w:br w:type="textWrapping"/>
      </w:r>
      <w:r>
        <w:br w:type="textWrapping"/>
      </w:r>
      <w:r>
        <w:t xml:space="preserve">Thời Việt để Chỉ Hi chăm sóc Úc Thụy, còn mình chạy ra ngoài mời đại phu đến, cũng không biết là ai báo cho Đường Kính, tóm lại lúc Thời Việt trở về đã thấy Đường Kính ở trong phòng rồi.</w:t>
      </w:r>
      <w:r>
        <w:br w:type="textWrapping"/>
      </w:r>
      <w:r>
        <w:br w:type="textWrapping"/>
      </w:r>
      <w:r>
        <w:t xml:space="preserve">Đường Kính ngồi bên giường, Úc Thụy ngủ không an ổn nhưng lại không tỉnh được, đôi mày nhíu chặt, mồ hôi giống như hạt châu lăn xuống trán, Đường Kính cầm bố khăn trong tay, chăm chú nhìn Úc Thụy đang mê man, thấm mồ hôi cho hắn.</w:t>
      </w:r>
      <w:r>
        <w:br w:type="textWrapping"/>
      </w:r>
      <w:r>
        <w:br w:type="textWrapping"/>
      </w:r>
      <w:r>
        <w:t xml:space="preserve">Đường Kính nghe thấy bọn họ tiến vào cũng không dời mắt, chỉ nói: “Xem bệnh cho thiếu gia.”</w:t>
      </w:r>
      <w:r>
        <w:br w:type="textWrapping"/>
      </w:r>
      <w:r>
        <w:br w:type="textWrapping"/>
      </w:r>
      <w:r>
        <w:t xml:space="preserve">Đại phu nhanh chóng tiến lên bắt mạch, viết đơn thuốc, đưa cho Đường Kính xem, y nhìn đơn thuốc, giao bố khăn cho Chỉ Hi, Chỉ Hi liền quỳ gối bên cạnh giường tiếp tục lau mồ hôi cho Úc Thụy.</w:t>
      </w:r>
      <w:r>
        <w:br w:type="textWrapping"/>
      </w:r>
      <w:r>
        <w:br w:type="textWrapping"/>
      </w:r>
      <w:r>
        <w:t xml:space="preserve">Đường Kính cùng đại phu đi ra gian ngoài, cũng không biết nói cái gì. Sau đó Đường Kính quay vào phòng, cũng không thấy đại phu đi theo. Không lâu sau, đại phu trở lại, trong tay còn cầm một cái hộp gỗ, không biết bên trong đựng cái gì, cung kính đưa cho Đường Kính.</w:t>
      </w:r>
      <w:r>
        <w:br w:type="textWrapping"/>
      </w:r>
      <w:r>
        <w:br w:type="textWrapping"/>
      </w:r>
      <w:r>
        <w:t xml:space="preserve">Đường Kính nhận lấy, đặt lên bàn nhỏ cạnh giường, bảo đại phu giao đơn thuốc cho Thời Việt, để Thời Việt đi bốc thuốc sắc thuốc, xong việc đại phu mới đi về. Đường Kính không đi mà cho Chỉ Hi lui ra gian ngoài, đem cánh cửa ngăn cách giữa gian trong và gian ngoài đóng lại.</w:t>
      </w:r>
      <w:r>
        <w:br w:type="textWrapping"/>
      </w:r>
      <w:r>
        <w:br w:type="textWrapping"/>
      </w:r>
      <w:r>
        <w:t xml:space="preserve">Chỉ Hi không biết lão gia muốn làm gì, chỉ có thể vâng lời cáo lui, mọi người cũng đều lui hết ra ngoài, trong phòng chỉ còn lại Đường Kính cùng Úc Thụy còn đang mê man.</w:t>
      </w:r>
      <w:r>
        <w:br w:type="textWrapping"/>
      </w:r>
      <w:r>
        <w:br w:type="textWrapping"/>
      </w:r>
      <w:r>
        <w:t xml:space="preserve">Đường Kính chăm chú nhìn Úc Thụy trong chốc lát, Úc Thụy vẫn cứ trằn trọc không thể ngủ ngon. Có lẽ bởi vì nóng, trên mặt cùng cổ đều lộ ra màu hồng nhạt bất thường. Úc Thụy ngay cả lúc ngủ cũng cau mày, thỉnh thoảng lại lắc đầu, cũng không biết gặp phải ác mộng gì.</w:t>
      </w:r>
      <w:r>
        <w:br w:type="textWrapping"/>
      </w:r>
      <w:r>
        <w:br w:type="textWrapping"/>
      </w:r>
      <w:r>
        <w:t xml:space="preserve">Đường Kính đứng dậy thấm mồ hôi cho Úc Thụy, sau đó đặt bố khăn sang một bên, vươn tay cởi quần Úc Thụy ra, một tay nâng eo hắn lên, tay kia rút dây lưng, một phát cởi sạch sẽ.</w:t>
      </w:r>
      <w:r>
        <w:br w:type="textWrapping"/>
      </w:r>
      <w:r>
        <w:br w:type="textWrapping"/>
      </w:r>
      <w:r>
        <w:t xml:space="preserve">Úc Thụy bị y động vào, không mở mắt, nhưng dường như có cảm giác, phát ra tiếng than nhẹ, có vẻ không thoải mái.</w:t>
      </w:r>
      <w:r>
        <w:br w:type="textWrapping"/>
      </w:r>
      <w:r>
        <w:br w:type="textWrapping"/>
      </w:r>
      <w:r>
        <w:t xml:space="preserve">Lúc này Đường Kính mới buông thắt lưng hắn, lật người hắn lại, để hắn nằm nghiêng. Sau đó quay lại với hộp gỗ trên bàn, mở ra, bên trong đặt hai cái cái hộp nhỏ.</w:t>
      </w:r>
      <w:r>
        <w:br w:type="textWrapping"/>
      </w:r>
      <w:r>
        <w:br w:type="textWrapping"/>
      </w:r>
      <w:r>
        <w:t xml:space="preserve">Mới vừa rồi ở gian ngoài Đường Kính nói với đại phu không phải chuyện gì khác mà chính là xin thuốc bôi cho Úc Thụy. Đại phu kia tuy rằng lớn tuổi, nhưng vô cùng phóng khoáng, ông cũng không biết người nằm trên giường là nhi tử Đường Kính, bởi vì thấy Đường Úc Thụy dung mạo thanh tú đoan chính, lại cho người ta cảm giác nhu nhược phong lưu, cho nên tưởng Đường Kính để ở trong nhà nuôi chơi.</w:t>
      </w:r>
      <w:r>
        <w:br w:type="textWrapping"/>
      </w:r>
      <w:r>
        <w:br w:type="textWrapping"/>
      </w:r>
      <w:r>
        <w:t xml:space="preserve">Mấy lão gia thiếu gia nhà giàu thường thích làm chuyện này, trong nhà không có mấy người còn thấy mất thể diện, cho nên đại phu đã thấy nhiều nhìn quen. Có điều những người này sau khi làm xong chuyện lại hoàn toàn không thèm để ý đến người ta, vừa thấy tiểu công tử nằm trên giường đã biết, là lần đầu tiên, mặt sau bị thương rồi nhưng không tẩy rửa bôi thuốc đúng lúc.</w:t>
      </w:r>
      <w:r>
        <w:br w:type="textWrapping"/>
      </w:r>
      <w:r>
        <w:br w:type="textWrapping"/>
      </w:r>
      <w:r>
        <w:t xml:space="preserve">Đại phu nhanh chóng mang hòm đến, trong hòm có hai hộp, một cái vừa mở ra là hương thơm nồng nàn lập tức lan tỏa, cái này dùng trong lúc làm việc, để tránh nhỡ không thuận lợi thì cả hai người đều khổ. Một cái khác là làm xong thì bôi, dù sao chỗ kia vốn không phải dùng để tiếp nhận hoan ái, nếu không cẩn thận bảo dưỡng, sợ là về sau sẽ để lại di chứng.</w:t>
      </w:r>
      <w:r>
        <w:br w:type="textWrapping"/>
      </w:r>
      <w:r>
        <w:br w:type="textWrapping"/>
      </w:r>
      <w:r>
        <w:t xml:space="preserve">Đường Kính cũng lười giải thích với lão đại phu, chỉ để ý lấy thuốc trị thương, lúc này mở nắp đặt bên cạnh gối đầu.</w:t>
      </w:r>
      <w:r>
        <w:br w:type="textWrapping"/>
      </w:r>
      <w:r>
        <w:br w:type="textWrapping"/>
      </w:r>
      <w:r>
        <w:t xml:space="preserve">Úc Thụy vẫn nằm ngoan ngoãn không nhúc nhích, bởi vì bị trở mình, lớp áo lót sau thắt lưng uốn nếp, nhấc lên làm lộ ra một đoạn eo, có thể nhìn thấy toàn bộ phía sau, chân dài thẳng tắp nối tiếp thắt lưng với đường cong tinh tế, bờ mông nho nhỏ, trên cặp đùi trắng nõn còn có vài vết xanh tím.</w:t>
      </w:r>
      <w:r>
        <w:br w:type="textWrapping"/>
      </w:r>
      <w:r>
        <w:br w:type="textWrapping"/>
      </w:r>
      <w:r>
        <w:t xml:space="preserve">Cảnh đẹp này toàn bộ rơi vào trong mắt Đường Kính, y biết rõ bản thân lúc này không có gì không ổn, nhưng tim lại đập mạnh như muốn nhảy ra làm Đường Kính không khỏi nheo mắt lại.</w:t>
      </w:r>
      <w:r>
        <w:br w:type="textWrapping"/>
      </w:r>
      <w:r>
        <w:br w:type="textWrapping"/>
      </w:r>
      <w:r>
        <w:t xml:space="preserve">Tay Đường Kính tách ra cặp mông cánh hoa của Úc Thụy, chỗ kia vẫn còn sưng đỏ, ở giữa có tia máu, vết thương lại bị rách ra. Đường Kính không hề dừng động tác, ngón giữa cùng ngón trỏ khép lại, quét một ít thuốc mỡ bôi lên trên.</w:t>
      </w:r>
      <w:r>
        <w:br w:type="textWrapping"/>
      </w:r>
      <w:r>
        <w:br w:type="textWrapping"/>
      </w:r>
      <w:r>
        <w:t xml:space="preserve">Thuốc mỡ trắng mịn trơn trượt, hình như có chút lạnh, thuốc mỡ mát lạnh phủ lên vết thương nóng rực sưng đỏ, điều này làm Úc Thụy cho dù đang ngủ cũng không khỏi thở dài một hơi, khó chịu ở mặt sau tựa hồ giảm bớt.</w:t>
      </w:r>
      <w:r>
        <w:br w:type="textWrapping"/>
      </w:r>
      <w:r>
        <w:br w:type="textWrapping"/>
      </w:r>
      <w:r>
        <w:t xml:space="preserve">Đường Kính nghe tiếng than nhẹ mỏng manh của hắn, giống như móng vuốt của chú mèo nhỏ, nhẹ nhàng cào cào vào lòng y. Một tay Đường Kính tách mông Úc Thụy ra, tay kia chậm rãi xoa tròn, đem thuốc mỡ bôi đều.</w:t>
      </w:r>
      <w:r>
        <w:br w:type="textWrapping"/>
      </w:r>
      <w:r>
        <w:br w:type="textWrapping"/>
      </w:r>
      <w:r>
        <w:t xml:space="preserve">“Ân… Ân…”</w:t>
      </w:r>
      <w:r>
        <w:br w:type="textWrapping"/>
      </w:r>
      <w:r>
        <w:br w:type="textWrapping"/>
      </w:r>
      <w:r>
        <w:t xml:space="preserve">Tiếng Úc Thụy thở dốc theo động tác của Đường Kính càng lúc càng lớn, eo cũng bắt đầu run rẩy, mặt sau bị kích thích, tựa hồ đang hồi tưởng lại lần hoan ái đêm qua, theo bản năng co rút lại, thuốc mỡ phủ lên trên, bị nhiệt độ cực nóng làm tan chảy, từ màu trắng biến thành trong suốt, theo động tác co rút vang lên tiếng nước dính nị.</w:t>
      </w:r>
      <w:r>
        <w:br w:type="textWrapping"/>
      </w:r>
      <w:r>
        <w:br w:type="textWrapping"/>
      </w:r>
      <w:r>
        <w:t xml:space="preserve">Đường Kính ngừng thở rồi, y vẫn cảm thấy không có bất cứ chuyện gì hoặc là người nào có thể đả động đến tâm tư tình cảm của y, cho tới nay, cũng quả thật là như vậy. Nhưng ngay lúc này, Đường Kính lần thứ hai cảm giác được nhiệt huyết dâng trào.</w:t>
      </w:r>
      <w:r>
        <w:br w:type="textWrapping"/>
      </w:r>
      <w:r>
        <w:br w:type="textWrapping"/>
      </w:r>
      <w:r>
        <w:t xml:space="preserve">Tay Đường Kính tách mông hắn bất giác nắm mạnh, làm cho thắt lưng Úc Thụy hơi cong lên, cũng không biết là khó chịu muốn trốn tránh hay là cảm giác vẫn không đủ.</w:t>
      </w:r>
      <w:r>
        <w:br w:type="textWrapping"/>
      </w:r>
      <w:r>
        <w:br w:type="textWrapping"/>
      </w:r>
      <w:r>
        <w:t xml:space="preserve">Ngón tay Đường Kính xoay vòng ở bên ngoài, nương theo thuốc mỡ trơn mịn, phốc một tiếng nhỏ, trượt vào.</w:t>
      </w:r>
      <w:r>
        <w:br w:type="textWrapping"/>
      </w:r>
      <w:r>
        <w:br w:type="textWrapping"/>
      </w:r>
      <w:r>
        <w:t xml:space="preserve">“A! Ngô —— “</w:t>
      </w:r>
      <w:r>
        <w:br w:type="textWrapping"/>
      </w:r>
      <w:r>
        <w:br w:type="textWrapping"/>
      </w:r>
      <w:r>
        <w:t xml:space="preserve">Thắt lưng Úc Thụy cong lên, nhưng không tỉnh lại, chỉ ghé trên giường, bại lộ toàn bộ phía sau lưng trước mắt Đường Kính, không ngừng hổn hển, hé miệng từng ngụm từng ngụm hít thở.</w:t>
      </w:r>
      <w:r>
        <w:br w:type="textWrapping"/>
      </w:r>
      <w:r>
        <w:br w:type="textWrapping"/>
      </w:r>
      <w:r>
        <w:t xml:space="preserve">Đường Kính có thể nhìn được sống lưng Úc Thụy dần dần phủ kín một tầng mồ hôi, toàn thân tựa hồ xuất hiện thủy sắc thanh lãnh.</w:t>
      </w:r>
      <w:r>
        <w:br w:type="textWrapping"/>
      </w:r>
      <w:r>
        <w:br w:type="textWrapping"/>
      </w:r>
      <w:r>
        <w:t xml:space="preserve">Ngón tay Đường Kính trượt vào, tuy sâu nhưng không lập tức chuyển động, cảm giác nóng rực kia, làm Đường Kính bỗng nhiên không muốn nhúc nhích, người đang nằm trên giường mang họ Đường, nếu hắn là người thường, có lẽ Đường Kính sẽ không ngần ngại, cũng không cần biết hắn có nguyện ý hay không, y sẽ không để tâm.</w:t>
      </w:r>
      <w:r>
        <w:br w:type="textWrapping"/>
      </w:r>
      <w:r>
        <w:br w:type="textWrapping"/>
      </w:r>
      <w:r>
        <w:t xml:space="preserve">Nhưng mà…</w:t>
      </w:r>
      <w:r>
        <w:br w:type="textWrapping"/>
      </w:r>
      <w:r>
        <w:br w:type="textWrapping"/>
      </w:r>
      <w:r>
        <w:t xml:space="preserve">Người trước mắt này họ Đường, đây là điều không thể thay đổi, y là Đường Kính chứ không phải kẻ khác, cũng không thể chối cãi. Đường Kính do dự, chưa từng có chuyện gì có thể làm cho y do dự như chuyện này.</w:t>
      </w:r>
      <w:r>
        <w:br w:type="textWrapping"/>
      </w:r>
      <w:r>
        <w:br w:type="textWrapping"/>
      </w:r>
      <w:r>
        <w:t xml:space="preserve">Lúc đầu Úc Thụy cau mày, bởi vì ngón tay Đường Kính vẫn không hề động đậy, mặt sau đã dần dần thích ứng với cảm giác có vật chôn trong thân thể mình, qua hồi lâu, chỗ kia lại bắt đầu co rút, chút một chút một, tựa hồ theo quy luật, nhiệt độ nóng rực bao lấy ngón tay Đường Kính, mỗi một lần co rút lại giống như nuốt ngón tay Đường Kính vào trong.</w:t>
      </w:r>
      <w:r>
        <w:br w:type="textWrapping"/>
      </w:r>
      <w:r>
        <w:br w:type="textWrapping"/>
      </w:r>
      <w:r>
        <w:t xml:space="preserve">Hô hấp Đường Kính trở nên nặng nề, bàn tay tách ra mông cánh hoa của Úc Thụy cũng không bất động nữa, mà nhẹ nhàng di chuyển xuống, nắm lấy, trượt qua vòng eo trắng noãn của Úc Thụy, theo đường cong thắt lưng, một đường đi xuống đùi trong của người nọ.</w:t>
      </w:r>
      <w:r>
        <w:br w:type="textWrapping"/>
      </w:r>
      <w:r>
        <w:br w:type="textWrapping"/>
      </w:r>
      <w:r>
        <w:t xml:space="preserve">Chân Úc Thụy tựa hồ cảm giác được nhiệt độ của Đường Kính, bất giác run lên, có lẽ bởi vì Úc Thụy đang mê man, chỉ có cảm giác mà không có ý thức, phản ứng của hắn ngây ngô đến bất ngờ, cũng không có bất cứ động tác che dấu nào, mà còn phát ra vài tiếng rên rỉ vụn vặt không thể ức chế.</w:t>
      </w:r>
      <w:r>
        <w:br w:type="textWrapping"/>
      </w:r>
      <w:r>
        <w:br w:type="textWrapping"/>
      </w:r>
      <w:r>
        <w:t xml:space="preserve">“A! Ân a…”</w:t>
      </w:r>
      <w:r>
        <w:br w:type="textWrapping"/>
      </w:r>
      <w:r>
        <w:br w:type="textWrapping"/>
      </w:r>
      <w:r>
        <w:t xml:space="preserve">Úc Thụy mãnh liệt bắn ra, eo không ngừng run rẩy, tay Đường Kính chôn trong người hắn lại bắt đầu động tác, lúc thì xoay tròn lúc thì gấp khúc, xoa nắn ma sát.</w:t>
      </w:r>
      <w:r>
        <w:br w:type="textWrapping"/>
      </w:r>
      <w:r>
        <w:br w:type="textWrapping"/>
      </w:r>
      <w:r>
        <w:t xml:space="preserve">Cũng không biết có phải do dược hay không, một tia nước trong suốt từ từ tràn ra, theo ngón tay Đường Kính trượt xuống, lướt qua mu bàn tay y, tiếng nước dính nị còn lớn hơn trước.</w:t>
      </w:r>
      <w:r>
        <w:br w:type="textWrapping"/>
      </w:r>
      <w:r>
        <w:br w:type="textWrapping"/>
      </w:r>
      <w:r>
        <w:t xml:space="preserve">Ngón tay Đường Kính cũng nhanh chóng không thể thỏa mãn, y rút ngón trỏ cùng ngón giữa ra, mị thịt hồng nộn cũng theo đó lộ ra, tựa hồ lưu luyến ngón tay của y. Dị vật trong người rút ra ngoài, loại khoái cảm tê dại chạy từ đầu đến chân này làm Úc Thụy bật ra tiếng rên rỉ.</w:t>
      </w:r>
      <w:r>
        <w:br w:type="textWrapping"/>
      </w:r>
      <w:r>
        <w:br w:type="textWrapping"/>
      </w:r>
      <w:r>
        <w:t xml:space="preserve">Không có dị vật nhưng vẫn không thể lập tức khép kín, để lộ ra khe hở nhỏ, thuốc mỡ lóng lánh trong suốt làm nội vách hồng nhạt nhiễm một tầng ánh sáng mỏng manh, cực độ khiến người ta đui mù.</w:t>
      </w:r>
      <w:r>
        <w:br w:type="textWrapping"/>
      </w:r>
      <w:r>
        <w:br w:type="textWrapping"/>
      </w:r>
      <w:r>
        <w:t xml:space="preserve">Hô hấp Úc Thụy vẫn còn dồn dập, cũng không vì ngón tay Đường Kính rời đi mà bình tĩnh, có điều ngón tay Đường Kính rút ra lại nhanh nhóng đem ba ngón tay khép lại, tiếp tục quét thuốc mỡ, lần thứ hai trượt vào.</w:t>
      </w:r>
      <w:r>
        <w:br w:type="textWrapping"/>
      </w:r>
      <w:r>
        <w:br w:type="textWrapping"/>
      </w:r>
      <w:r>
        <w:t xml:space="preserve">Ba ngón tay so với hai ngón lớn hơn, Úc Thụy thuận theo đong đưa thắt lưng, tựa hồ là theo bản năng muốn tránh đi thống khổ.</w:t>
      </w:r>
      <w:r>
        <w:br w:type="textWrapping"/>
      </w:r>
      <w:r>
        <w:br w:type="textWrapping"/>
      </w:r>
      <w:r>
        <w:t xml:space="preserve">Có thuốc mỡ trơn trượt thấm ướt, ngón tay Đường Kính không hề có trở ngại trượt vào, y chăm chú nhìn ba ngón tay của mình, từng chút từng chút tiến vào bên trong Úc Thụy, mà nội vách hồng nộn kia, gắt gao bao bọc lưu luyến ngón tay của mình, mang theo nhiệt độ nóng bỏng.</w:t>
      </w:r>
      <w:r>
        <w:br w:type="textWrapping"/>
      </w:r>
      <w:r>
        <w:br w:type="textWrapping"/>
      </w:r>
      <w:r>
        <w:t xml:space="preserve">Đường Kính cũng không giống như vừa rồi, mà là ra ra vào vào một khắc cũng không ngừng, tuy rằng ngón tay không thể lớn như vật kia của Đường Kính, nhưng Úc Thụy vẫn cứ bị y đỉnh đến thân mình lay động, hai đùi cũng không còn sức lực, lúc này càng thêm tê liệt mở rộng.</w:t>
      </w:r>
      <w:r>
        <w:br w:type="textWrapping"/>
      </w:r>
      <w:r>
        <w:br w:type="textWrapping"/>
      </w:r>
      <w:r>
        <w:t xml:space="preserve">Đường Kính nhìn hắn nằm nghiêng trên giường, hai bên cánh mũi khéo léo lấm tấm mồ hôi, bờ môi hé mở, có thể mơ hồ nhìn thấy đầu lưới nhỏ nhắn bởi vì khoái cảm mà càng trở nên mềm mại đáng yêu, một sợi tơ dâm mỹ không kịp nuốt theo khóe miệng Úc Thụy trượt xuống.</w:t>
      </w:r>
      <w:r>
        <w:br w:type="textWrapping"/>
      </w:r>
      <w:r>
        <w:br w:type="textWrapping"/>
      </w:r>
      <w:r>
        <w:t xml:space="preserve">Tay Đường Kính không khỏi chuyển động càng nhanh, đúng như y mong muốn, hơi thở Úc Thụy cùng tiếng rên rỉ lại càng cất cao thêm, âm thanh hơi hơi khàn khàn, không vũ mị như nữ tử, lại ngoài ý muốn rung động lòng người, làm Đường Kính động tình.</w:t>
      </w:r>
      <w:r>
        <w:br w:type="textWrapping"/>
      </w:r>
      <w:r>
        <w:br w:type="textWrapping"/>
      </w:r>
      <w:r>
        <w:t xml:space="preserve">Đường Kính chịu đựng xôn xao dưới hạ thân, cúi đầu, nhẹ nhàng buông một nụ hôn xuống tai Úc Thụy, dùng đầu lưỡi câu lấy vành tai hắn, ngậm trong miệng đùa bỡn, nhẹ nhàng cắn cắn, khi lại lướt đầu lưỡi qua chỗ nhô lên trên vành tai Úc Thụy, tựa như bắt chước động tác dưới hạ thân.</w:t>
      </w:r>
      <w:r>
        <w:br w:type="textWrapping"/>
      </w:r>
      <w:r>
        <w:br w:type="textWrapping"/>
      </w:r>
      <w:r>
        <w:t xml:space="preserve">Úc Thụy nào đã trải qua thủ đoạn như vậy, thân thể mới nếm thử chuyện này vô cùng mẫn cảm, làm sao có thể chịu được Đường Kính cố ý khiêu khích, mãnh liệt co rút lại, gắt gao kẹp lấy ngón tay Đường Kính, đầu lưỡi cong lên, cổ họng phát ra thanh âm rên rỉ, suy yếu thốt lên một câu, sau đó lập tức tiết ra.</w:t>
      </w:r>
      <w:r>
        <w:br w:type="textWrapping"/>
      </w:r>
      <w:r>
        <w:br w:type="textWrapping"/>
      </w:r>
      <w:r>
        <w:t xml:space="preserve">Bởi vì Đường Kính đang ghé sát vào tai hắn, cho nên một câu kia của Úc Thụy cho dù thanh âm rất nhẹ, nhưng y vẫn nghe thấy rõ mồn một.</w:t>
      </w:r>
      <w:r>
        <w:br w:type="textWrapping"/>
      </w:r>
      <w:r>
        <w:br w:type="textWrapping"/>
      </w:r>
      <w:r>
        <w:t xml:space="preserve">Ngay tại một khắc lúc Úc Thụy tiết ra kia, thế nhưng lại kêu tên của y…</w:t>
      </w:r>
      <w:r>
        <w:br w:type="textWrapping"/>
      </w:r>
      <w:r>
        <w:br w:type="textWrapping"/>
      </w:r>
      <w:r>
        <w:t xml:space="preserve">Đường Kính không chỉ bởi vì đã từng hoan ái với Úc Thụy một lần mà còn có vì cái này, mà điều này so với bất kỳ khiêu khích nào khác đều mãnh liệt hơn. Đường Kính chỉ cảm thấy hạ thân trướng đau, còn Úc Thụy sau khi phát tiết liền nằm bẹp trên giường, hơi thở cũng trở nên mỏng manh, hai cái đùi tê liệt, vài tia nước thuốc mỡ trong suốt tinh tế chảy ra, làm ướt cái khe nho nhỏ cùng đùi trong Úc Thụy, còn có mấy giọt nhỏ xuống giường.</w:t>
      </w:r>
      <w:r>
        <w:br w:type="textWrapping"/>
      </w:r>
      <w:r>
        <w:br w:type="textWrapping"/>
      </w:r>
      <w:r>
        <w:t xml:space="preserve">Nhìn thấy bộ dáng khiến người ta thương yêu này, Đường Kính nào còn dám làm gì khác, sợ thân mình Úc Thụy không chịu nổi, hơn nữa trong lòng theo bản năng tự nhủ, đó là trưởng tử Đường gia, cái người đêm qua nằm dưới thân mình thứa nhận hoan ái kia mang họ Đường…</w:t>
      </w:r>
      <w:r>
        <w:br w:type="textWrapping"/>
      </w:r>
      <w:r>
        <w:br w:type="textWrapping"/>
      </w:r>
      <w:r>
        <w:t xml:space="preserve">Đường Kính cố gắng làm cho hô hấp của mình bình tĩnh lại, cầm bố khăn bên cạnh, dọc theo cái khe nhỏ kia nhẹ nhàng chà lau, lau khô thứ vừa chảy ra kia, lại lau khô hai đùi người nọ, cũng lau khô tay mình, mặc quần vào cho Úc Thụy, lật người hắn lại, để hắn nằm ngay ngắn trên giường.</w:t>
      </w:r>
      <w:r>
        <w:br w:type="textWrapping"/>
      </w:r>
      <w:r>
        <w:br w:type="textWrapping"/>
      </w:r>
      <w:r>
        <w:t xml:space="preserve">Lúc này trên trán Úc Thụy đã đầy mồ hôi, mái tóc có chút tán loạn, dính vào trán cùng khuôn mặt, trên cổ cùng xương quai xanh cũng ướt mồ hôi, ngực phập phồng vẫn còn nhanh, dướt lớp áo lót mỏng manh, Đường Kính thậm chí có thể nhìn thấy vật nho nhỏ nhô ra trên khuôn ngực thanh tú kia, nhấp nhô nhấp nhô theo tiếng thở dốc.</w:t>
      </w:r>
      <w:r>
        <w:br w:type="textWrapping"/>
      </w:r>
      <w:r>
        <w:br w:type="textWrapping"/>
      </w:r>
      <w:r>
        <w:t xml:space="preserve">Đường Kính quay mặt đi không để cho mình nhìn, chỉ vuốt lại tóc cho Úc Thụy, cài cao nút áo, che đi dấu hôn sưng đỏ, sau đó đắp chăn mỏng cho hắn.</w:t>
      </w:r>
      <w:r>
        <w:br w:type="textWrapping"/>
      </w:r>
      <w:r>
        <w:br w:type="textWrapping"/>
      </w:r>
      <w:r>
        <w:t xml:space="preserve">Làm xong hết thảy Đường Kính mới đem thuốc mỡ để vào hòm, cùng một cái hộp khác đặt bên trong, đóng nắp lại.</w:t>
      </w:r>
      <w:r>
        <w:br w:type="textWrapping"/>
      </w:r>
      <w:r>
        <w:br w:type="textWrapping"/>
      </w:r>
      <w:r>
        <w:t xml:space="preserve">Đường Kính cầm hòm ra ngoài, Thời Việt đã trở lại, Chỉ Hi cũng đứng một bên, bọn họ thấy lão gia đi ra, đều nhìn sang Đường Kính.</w:t>
      </w:r>
      <w:r>
        <w:br w:type="textWrapping"/>
      </w:r>
      <w:r>
        <w:br w:type="textWrapping"/>
      </w:r>
      <w:r>
        <w:t xml:space="preserve">Đường Kính dặn dò: “Sắc xong thuốc mới được đánh thức thiếu gia.”</w:t>
      </w:r>
      <w:r>
        <w:br w:type="textWrapping"/>
      </w:r>
      <w:r>
        <w:br w:type="textWrapping"/>
      </w:r>
      <w:r>
        <w:t xml:space="preserve">“Vâng.”</w:t>
      </w:r>
      <w:r>
        <w:br w:type="textWrapping"/>
      </w:r>
      <w:r>
        <w:br w:type="textWrapping"/>
      </w:r>
      <w:r>
        <w:t xml:space="preserve">Thời Việt đáp ứng một tiếng, Đường Kính gật gật đầu, lúc này mới đi ra cửa.</w:t>
      </w:r>
      <w:r>
        <w:br w:type="textWrapping"/>
      </w:r>
      <w:r>
        <w:br w:type="textWrapping"/>
      </w:r>
      <w:r>
        <w:t xml:space="preserve">Sau đó Thời Việt cùng Chỉ Hi đều vào phòng trong hầu hạ, thấy thiếu gia ngủ rất an ổn, không dám phát ra tiếng động.</w:t>
      </w:r>
      <w:r>
        <w:br w:type="textWrapping"/>
      </w:r>
      <w:r>
        <w:br w:type="textWrapping"/>
      </w:r>
      <w:r>
        <w:t xml:space="preserve">Úc Thụy cảm thấy mình có một giấc mộng thật dài, cảnh tượng trong mộng hỗn độn hỗn độn, không có điểm cuối, tuy hắn biết là mộng, nhưng lại không thể nào tỉnh lại được.</w:t>
      </w:r>
      <w:r>
        <w:br w:type="textWrapping"/>
      </w:r>
      <w:r>
        <w:br w:type="textWrapping"/>
      </w:r>
      <w:r>
        <w:t xml:space="preserve">Đầu tiên là đủ loại hồi ức đời trước, từng màn từng màn hiện lên, thân là trưởng tử lại phải chịu ngược đãi, đó là đoạn thời gian Úc Thụy không muốn nhớ lại nhất, hắn đơn giản chỉ muốn có thân tình, chẳng qua loại ý muốn này đối với hắn mà nói, quả thực là một hy vọng xa vời. Ác mộng vẫn tiếp diễn, thẳng đến đời này.</w:t>
      </w:r>
      <w:r>
        <w:br w:type="textWrapping"/>
      </w:r>
      <w:r>
        <w:br w:type="textWrapping"/>
      </w:r>
      <w:r>
        <w:t xml:space="preserve">Úc Thụy lại mơ đến đời này, từ lúc ở nông thôn bị người vây quanh đến lúc lên kinh thành, gặp gỡ nam nhân kêu Đường Kính kia.</w:t>
      </w:r>
      <w:r>
        <w:br w:type="textWrapping"/>
      </w:r>
      <w:r>
        <w:br w:type="textWrapping"/>
      </w:r>
      <w:r>
        <w:t xml:space="preserve">Úc Thụy không biết vì sao bản thân ở trong mộng lại có thể làm cái chuyện này cùng Đường Kính. Úc Thụy thực sợ hãi, lần đầu tiên hắn có cảm giác hoảng hốt bất lực đến như vậy, không phải do Đường Kính thô bạo, hoặc là đau đớn, mà là khoái cảm, khoái cảm không thể khống chế, giống như một vũng bùn, đem hắn dìm xuống, từng chút một cắn nuốt hết lý trí cùng lãnh tĩnh của hắn.</w:t>
      </w:r>
      <w:r>
        <w:br w:type="textWrapping"/>
      </w:r>
      <w:r>
        <w:br w:type="textWrapping"/>
      </w:r>
      <w:r>
        <w:t xml:space="preserve">Mới đầu Úc Thụy còn giãy dụa, chẳng qua sau lại đó quá mệt mỏi, kiệt sức, khoái cảm kia tựa như một cơn hồng thủy, ập tới bao phủ lấy hắn, từng đợt từng đợt tê dại đánh úp lại lắm hắn vốn đã yếu ớt lại càng hít thở không thông.</w:t>
      </w:r>
      <w:r>
        <w:br w:type="textWrapping"/>
      </w:r>
      <w:r>
        <w:br w:type="textWrapping"/>
      </w:r>
      <w:r>
        <w:t xml:space="preserve">Hắn nghĩ, dù sao cũng là mộng.</w:t>
      </w:r>
      <w:r>
        <w:br w:type="textWrapping"/>
      </w:r>
      <w:r>
        <w:br w:type="textWrapping"/>
      </w:r>
      <w:r>
        <w:t xml:space="preserve">Đến cuối cùng Úc Thụy buông tha việc chống cự, để cho chính mình chìm đắm vào khoái cảm trong giấc mộng, theo động tác của Đường Kính trong thân thể mà rên rỉ, thậm chí còn chủ động giữ lấy vật kia của Đường Kính trong người, chủ động đong đưa thắt lưng cùng cánh mông…</w:t>
      </w:r>
      <w:r>
        <w:br w:type="textWrapping"/>
      </w:r>
      <w:r>
        <w:br w:type="textWrapping"/>
      </w:r>
      <w:r>
        <w:t xml:space="preserve">Sau khi Úc Thụy phát tiết, đầu óc rốt cục chìm vào bóng tối, trước lúc ngủ sâu, Úc Thụy còn suy nghĩ, may mắn chỉ là giấc mộng.</w:t>
      </w:r>
      <w:r>
        <w:br w:type="textWrapping"/>
      </w:r>
      <w:r>
        <w:br w:type="textWrapping"/>
      </w:r>
      <w:r>
        <w:t xml:space="preserve">Giấc ngủ này rất dài, mãi cho lúc trời bắt đầu tối, nếu không tình lại thì không thể uống thuốc, lúc này mọi người không còn cách nào, đành phải đánh thức thiếu gia dậy, uống thuốc xong rồi ngủ tiếp.</w:t>
      </w:r>
      <w:r>
        <w:br w:type="textWrapping"/>
      </w:r>
      <w:r>
        <w:br w:type="textWrapping"/>
      </w:r>
      <w:r>
        <w:t xml:space="preserve">Sau khi Úc Thụy tỉnh lại còn có chút mê hoặc, chỉ lờ mờ thấy một người bưng chén thuốc đứng cạnh giường, ánh mắt Úc Thụy có chút mê mang, còn tưởng là Đường Kính, nhớ tới bản thân trong giấc mộng làm càn hoan ái, lúc này mới đột nhiên bừng tỉnh, nhìn kỹ lại hóa ra là Thời Việt, không khỏi nhẹ nhàng thở ra, càng chắc chắn lúc trước là nằm mơ.</w:t>
      </w:r>
      <w:r>
        <w:br w:type="textWrapping"/>
      </w:r>
      <w:r>
        <w:br w:type="textWrapping"/>
      </w:r>
      <w:r>
        <w:t xml:space="preserve">Thời Việt thấy hắn tỉnh, cầm chén thuốc đưa qua, nói: “Thiếu gia, uống thuốc xong rồi ngủ tiếp, nếu không sẽ không hạ sốt.”</w:t>
      </w:r>
      <w:r>
        <w:br w:type="textWrapping"/>
      </w:r>
      <w:r>
        <w:br w:type="textWrapping"/>
      </w:r>
      <w:r>
        <w:t xml:space="preserve">Úc Thụy suy yếu gật gật đầu, Thời Việt cùng Chỉ Hi vội vàng tiến lên nâng hắn dậy, Úc Thụy tựa vào đầu giường, định bưng bát thuốc uống, tay lại không có sức run lên, Thời Việt nhanh chóng đỡ bát, tránh để bị đổ.</w:t>
      </w:r>
      <w:r>
        <w:br w:type="textWrapping"/>
      </w:r>
      <w:r>
        <w:br w:type="textWrapping"/>
      </w:r>
      <w:r>
        <w:t xml:space="preserve">Úc Thụy uống thuốc, sau đó nằm xuống tiếp tục nghỉ ngơi, hắn vô tri vô giác nghĩ, hình như mình về tới biệt trang, có chút không thoải mái, sau đó trước mắt tối sầm, Úc Thụy cũng không cảm thấy đằng sau quá khó chịu, chỗ kia không hiểu sao thoải mái hơn buổi sáng rất nhiều.</w:t>
      </w:r>
      <w:r>
        <w:br w:type="textWrapping"/>
      </w:r>
      <w:r>
        <w:br w:type="textWrapping"/>
      </w:r>
      <w:r>
        <w:t xml:space="preserve">Thời điểm Đường Kính bôi thuốc cho hắn, Úc Thụy căn bản không có ý thức, không biết chỗ kia đã được bôi thuốc, đã bớt sưng, đương nhiên không thể khó chịu.</w:t>
      </w:r>
      <w:r>
        <w:br w:type="textWrapping"/>
      </w:r>
      <w:r>
        <w:br w:type="textWrapping"/>
      </w:r>
      <w:r>
        <w:t xml:space="preserve">Hắn lại mơ màng trong chốc lát, cỏ thể do ngủ nhiều, thân mình dần dần khôi phục, cũng không thấy buồn ngủ, chợt nghe gian ngoài tiếng động nhỏ, mới đầu còn tưởng là Thời Việt cùng Chỉ Hi đang làm gì đó, sau lại hình như loáng thoáng nghe thấy tiếng Đường Kính.</w:t>
      </w:r>
      <w:r>
        <w:br w:type="textWrapping"/>
      </w:r>
      <w:r>
        <w:br w:type="textWrapping"/>
      </w:r>
      <w:r>
        <w:t xml:space="preserve">Đường Kính nghe nói Úc Thụy uống thuốc rồi lại ngủ, bèn tới nhìn một cái, y đi vào trong phòng, Thời Việt cùng Chỉ Hi bẩm báo tình trạng của thiếu gia, Đường Kính nghe xong, bước chân thả nhẹ để tránh quấy rầy đến người bên trong nghỉ ngơi, khẽ mở cửa đi vào nội gian.</w:t>
      </w:r>
      <w:r>
        <w:br w:type="textWrapping"/>
      </w:r>
      <w:r>
        <w:br w:type="textWrapping"/>
      </w:r>
      <w:r>
        <w:t xml:space="preserve">Úc Thụy nghe thấy bên cạnh có tiếng động, nhanh chóng nhắm mắt lại.</w:t>
      </w:r>
      <w:r>
        <w:br w:type="textWrapping"/>
      </w:r>
      <w:r>
        <w:br w:type="textWrapping"/>
      </w:r>
      <w:r>
        <w:t xml:space="preserve">Đường Kính tiến vào, chỉ đứng xa xa cách bàn trà nhìn hắn, cũng không hề đến cạnh giường, Úc Thụy không biết y đang làm cái gì, lại càng không dám mở mắt, có lẽ là chột dạ, dù sao hắn mộng như vậy, cho dù Úc Thụy biết mình không phải nhi tử thân sinh của Đường Kính, nhưng cuối cùng thân thể này đúng là nhi tử y không thể chối cãi, trong lòng hắn chột dạ, hắn dám làm càn hưởng thụ hoan ái như vậy, dù là trong mộng nhưng lúc này cũng không biết đối mặt với Đường Kính như thế nào.</w:t>
      </w:r>
      <w:r>
        <w:br w:type="textWrapping"/>
      </w:r>
      <w:r>
        <w:br w:type="textWrapping"/>
      </w:r>
      <w:r>
        <w:t xml:space="preserve">Đường Kính đứng cách cái bàn, ánh mắt dừng trên người đang nằm, chân mày người nọ hơi hơi nhíu lại, khóe miệng hơi mím, quy củ nằm thẳng trên giường.</w:t>
      </w:r>
      <w:r>
        <w:br w:type="textWrapping"/>
      </w:r>
      <w:r>
        <w:br w:type="textWrapping"/>
      </w:r>
      <w:r>
        <w:t xml:space="preserve">Đường Kính chỉ nhìn trong chốc lát, sau đó nhanh chóng xoay người đi ra ngoài, phân phó Thời Việt cùng Chỉ Hi một câu, lại sai vài nha hoàn tiểu tư hiểu quy củ lại đây trực đêm, để tránh hai người Thời Việt cùng Chỉ Hi chiếu cố không chu toàn.</w:t>
      </w:r>
      <w:r>
        <w:br w:type="textWrapping"/>
      </w:r>
      <w:r>
        <w:br w:type="textWrapping"/>
      </w:r>
      <w:r>
        <w:t xml:space="preserve">Úc Thụy buồn bực không biết Đường Kính đến làm cái gì, cũng không nói tiếng nào đã đi ra ngoài, hắn mở mắt ra nghiêng đầu nhìn về phía cửa, nhưng cách bức màn che, hắn không thể nào nhìn được cái gì.</w:t>
      </w:r>
      <w:r>
        <w:br w:type="textWrapping"/>
      </w:r>
      <w:r>
        <w:br w:type="textWrapping"/>
      </w:r>
      <w:r>
        <w:t xml:space="preserve">Đường Kính ra khỏi phòng Úc Thụy, không trực tiếp trở về phòng của mình mà đến thư phòng. Đường Kính cầm sổ sách trên bàn lên xem, nhưng mà xem nửa ngày, cũng không vào đầu, tràn ngập trong đầu y đều là chuyện liên quan đến Úc Thụy.</w:t>
      </w:r>
      <w:r>
        <w:br w:type="textWrapping"/>
      </w:r>
      <w:r>
        <w:br w:type="textWrapping"/>
      </w:r>
      <w:r>
        <w:t xml:space="preserve">Đường Kính khép hờ hai mắt, trong lòng y xôn xao phiền muộn, mà hết thảy phiền não này đều do một nữ nhân không hiểu chuyện ban cho y. Trần Xu gây ra chuyện ngu xuẩn không biết trời cao đất rộng lại ngoài ý muốn kéo theo một chuỗi việc khác làm chính Đường Kính cũng không thể ngờ tới.</w:t>
      </w:r>
      <w:r>
        <w:br w:type="textWrapping"/>
      </w:r>
      <w:r>
        <w:br w:type="textWrapping"/>
      </w:r>
      <w:r>
        <w:t xml:space="preserve">Úc Thụy là trưởng tử Đường gia, trong lúc Đường Kính đang chuẩn bị bồi dưỡng hắn một chút để kế thừa gia nghiệp thì lại biến thành sự tình hiện giờ.</w:t>
      </w:r>
      <w:r>
        <w:br w:type="textWrapping"/>
      </w:r>
      <w:r>
        <w:br w:type="textWrapping"/>
      </w:r>
      <w:r>
        <w:t xml:space="preserve">Ném sổ sách lên bàn, Đường Kính làm sao có thể bỏ qua cho Trần Xu không biết trời cao đất rộng kia, tuy rằng lúc này Đường Kính cũng không muốn xé rách da mặt với Trần Trọng Ân. Trần Trọng Ân cũng là một nhân vật khó chơi, hơn nữa ở trên giang hồ quen biết rộng rãi, rất nhiều chuyện dùng thủ đoạn không sạch sẽ, mạng người dính đến y cũng không ít. Tuy nhiên đối với Đường Kính mà nói, muốn qua mắt Trần Trọng Ân, chỉ nhằm vào một mình Trần Xu cũng không phải việc khó.</w:t>
      </w:r>
      <w:r>
        <w:br w:type="textWrapping"/>
      </w:r>
      <w:r>
        <w:br w:type="textWrapping"/>
      </w:r>
      <w:r>
        <w:t xml:space="preserve">Đường Kính ở thư phòng đến khuya, vốn định đi nhìn Úc Thụy lần nữa, chẳng qua lúc trước bản thân cũng không đặc biệt chăm sóc nhi tử này như thế, lúc này lại đột nhiên một ngày qua đó mấy lần, là ai cũng sẽ nghi ngờ.</w:t>
      </w:r>
      <w:r>
        <w:br w:type="textWrapping"/>
      </w:r>
      <w:r>
        <w:br w:type="textWrapping"/>
      </w:r>
      <w:r>
        <w:t xml:space="preserve">Đường Kính không qua bên kia nữa, về phòng của mình nghỉ ngơi.</w:t>
      </w:r>
      <w:r>
        <w:br w:type="textWrapping"/>
      </w:r>
      <w:r>
        <w:br w:type="textWrapping"/>
      </w:r>
      <w:r>
        <w:t xml:space="preserve">Sáng sớm hôm sau, hạ nhân ở biệt trang vội vã đến chỗ Viên lão bản, nói Đường tứ gia mời Viên lão bản qua biệt trang, có việc muốn nhờ.</w:t>
      </w:r>
      <w:r>
        <w:br w:type="textWrapping"/>
      </w:r>
      <w:r>
        <w:br w:type="textWrapping"/>
      </w:r>
      <w:r>
        <w:t xml:space="preserve">Viên lão bản vừa nghe bốn chữ “Có việc muốn nhờ”, làm sao có thể? Lúc trước bản thân làm ra chuyện hồ đồ, trưởng tử Đường gia mà lại tưởng là nam sủng, Đường Kính không có trách mắng mình đã là chuyện tốt, hiện giờ lại không biết diễn trò gì nữa.</w:t>
      </w:r>
      <w:r>
        <w:br w:type="textWrapping"/>
      </w:r>
      <w:r>
        <w:br w:type="textWrapping"/>
      </w:r>
      <w:r>
        <w:t xml:space="preserve">Viên lão bản trái lo phải nghĩ, cảm thấy chẳng lẽ mình nhận lỗi với Đường Úc Thụy, kết quả trưởng tử này thật sự nói ngọt cho mình vài câu, vì thế Đường Kính mới không truy cứu, lại muốn ủy thác trọng trách cho mình.</w:t>
      </w:r>
      <w:r>
        <w:br w:type="textWrapping"/>
      </w:r>
      <w:r>
        <w:br w:type="textWrapping"/>
      </w:r>
      <w:r>
        <w:t xml:space="preserve">Nghĩ như thế, Viên lão bản nhất thời vui mừng hồ hởi, thực hận không thể tiếp tục đi nịnh bợ Úc Thụy, nhanh chóng thay xiêm y trang trọng, gọi hạ nhân chuẩn bị kiệu, đi đến biệt trang Đường gia.</w:t>
      </w:r>
      <w:r>
        <w:br w:type="textWrapping"/>
      </w:r>
      <w:r>
        <w:br w:type="textWrapping"/>
      </w:r>
    </w:p>
    <w:p>
      <w:pPr>
        <w:pStyle w:val="Heading2"/>
      </w:pPr>
      <w:bookmarkStart w:id="66" w:name="chương-36-chính-thê"/>
      <w:bookmarkEnd w:id="66"/>
      <w:r>
        <w:t xml:space="preserve">36. Chương 36: Chính Thê</w:t>
      </w:r>
    </w:p>
    <w:p>
      <w:pPr>
        <w:pStyle w:val="Compact"/>
      </w:pPr>
      <w:r>
        <w:br w:type="textWrapping"/>
      </w:r>
      <w:r>
        <w:br w:type="textWrapping"/>
      </w:r>
      <w:r>
        <w:t xml:space="preserve">Viên lão bản ra khỏi biệt trang Đường gia, dùng tay áo chấm chấm mồ hôi trên trán, hôm nay nóng quá a, lại vừa phải chịu kinh hách nữa. Hắn quả thật được ủy thác trọng trách, chẳng qua có hơi áp lực, hơn nữa nghĩ tới thái độ lãnh đạm mới vừa rồi của Đường tứ gia, hoàn toàn không thể ngờ có chuyện như vậy.</w:t>
      </w:r>
      <w:r>
        <w:br w:type="textWrapping"/>
      </w:r>
      <w:r>
        <w:br w:type="textWrapping"/>
      </w:r>
      <w:r>
        <w:t xml:space="preserve">Viên lão bản nghĩ thì nghĩ, nhưng vẫn nhanh chóng bước đi, xoay người ngồi vào kiệu, tiểu tư đi theo hỏi: “Lão gia, bây giờ về nhà sao?”</w:t>
      </w:r>
      <w:r>
        <w:br w:type="textWrapping"/>
      </w:r>
      <w:r>
        <w:br w:type="textWrapping"/>
      </w:r>
      <w:r>
        <w:t xml:space="preserve">Viên lão bản nói: “Không về, đi Trần gia ở ngoại thành một chuyến.”</w:t>
      </w:r>
      <w:r>
        <w:br w:type="textWrapping"/>
      </w:r>
      <w:r>
        <w:br w:type="textWrapping"/>
      </w:r>
      <w:r>
        <w:t xml:space="preserve">“Dạ.”</w:t>
      </w:r>
      <w:r>
        <w:br w:type="textWrapping"/>
      </w:r>
      <w:r>
        <w:br w:type="textWrapping"/>
      </w:r>
      <w:r>
        <w:t xml:space="preserve">Tiểu tư ứng thanh, sai kiệu phu khởi kiệu, nâng đến Trần gia ở ngoại thành.</w:t>
      </w:r>
      <w:r>
        <w:br w:type="textWrapping"/>
      </w:r>
      <w:r>
        <w:br w:type="textWrapping"/>
      </w:r>
      <w:r>
        <w:t xml:space="preserve">Viên lão bản ngồi trong kiệu, cả đường đều suy nghĩ lời nói của Đường Kính, không biết y rốt cuộc có ý gì, nhưng lại không dám suy nghĩ sâu xa, sợ hiểu sai ý, ngược lại tự bê đá đập chân mình, chỉ cần làm tốt chuyện y phân phó là được.</w:t>
      </w:r>
      <w:r>
        <w:br w:type="textWrapping"/>
      </w:r>
      <w:r>
        <w:br w:type="textWrapping"/>
      </w:r>
      <w:r>
        <w:t xml:space="preserve">Trần gia cũng có một biệt viện ở trong thành, biệt viện ngoại thành tương đối xa xôi, nhưng phong rất cảnh đẹp. Trần Trọng Ân lúc hưng trí sẽ đến đó ở vài ngày. Sau đó lúc cha mẹ Trần Xu qua đời, Trần Trọng Ân theo di ngôn chăm sóc Trần Xu, để Trần Xu ở lại biệt viện ngoại thành.</w:t>
      </w:r>
      <w:r>
        <w:br w:type="textWrapping"/>
      </w:r>
      <w:r>
        <w:br w:type="textWrapping"/>
      </w:r>
      <w:r>
        <w:t xml:space="preserve">Đi một hồi lâu mới tới nới, Viên lão bản sai người hạ kiệu, bởi vì chuyện tình gấp gáp, cũng không có bái thiếp, đành phải nhờ hạ nhân trông cửa đi vào bẩm báo, nói Viên lão bản ở trong thành đến bái kiến.</w:t>
      </w:r>
      <w:r>
        <w:br w:type="textWrapping"/>
      </w:r>
      <w:r>
        <w:br w:type="textWrapping"/>
      </w:r>
      <w:r>
        <w:t xml:space="preserve">Hạ nhân nói: “Lão gia nhà ta xuất môn rồi, vài ngày tới không trở về đâu, cũng không nói chính xác khi nào thì về, vị đại gia này vẫn là quay về đi.”</w:t>
      </w:r>
      <w:r>
        <w:br w:type="textWrapping"/>
      </w:r>
      <w:r>
        <w:br w:type="textWrapping"/>
      </w:r>
      <w:r>
        <w:t xml:space="preserve">Viên lão bản sao có thể không biết Trần Trọng Ân xuất môn, chẳng qua Đường Kính phân phó hắn nói như vậy, Viên lão bản cũng đành phải nghe theo.</w:t>
      </w:r>
      <w:r>
        <w:br w:type="textWrapping"/>
      </w:r>
      <w:r>
        <w:br w:type="textWrapping"/>
      </w:r>
      <w:r>
        <w:t xml:space="preserve">Viên lão bản lăn lộn trên thương trường lâu năm, công phu diễn kịch đã lên lão làng rồi, hắn nhíu mày, cái mặt già lập tức ủ ê nhăn nhó: “Thế sao… Nhưng mà ta đã đến tận đây rồi, bây giờ quay về làm sao được, tiểu thư nhà ngươi có nhà không, ta nói với tiểu thư nhà ngươi cũng được, cũng giống nhau cả mà.”</w:t>
      </w:r>
      <w:r>
        <w:br w:type="textWrapping"/>
      </w:r>
      <w:r>
        <w:br w:type="textWrapping"/>
      </w:r>
      <w:r>
        <w:t xml:space="preserve">Hạ nhân kia lâm vào khó xử. Tiểu thư thì có nhà, nhưng mà nữ quyến không được tiếp khách, đáp: “Tiểu thư ở nhà, chẳng qua…”</w:t>
      </w:r>
      <w:r>
        <w:br w:type="textWrapping"/>
      </w:r>
      <w:r>
        <w:br w:type="textWrapping"/>
      </w:r>
      <w:r>
        <w:t xml:space="preserve">Viên lão bản chặn lại: “Ở nhà thì tốt, ta cũng chỉ nói có mấy câu, tiểu thư nhà ngươi không biết ta, nhưng có thể sẽ biết Đường tứ gia đi? Hôm nay là Đường tứ gia bảo ta đến nói với tiểu thư nhà ngươi mấy lời, ngươi đi bẩm báo, ta ở đây chờ cũng được.”</w:t>
      </w:r>
      <w:r>
        <w:br w:type="textWrapping"/>
      </w:r>
      <w:r>
        <w:br w:type="textWrapping"/>
      </w:r>
      <w:r>
        <w:t xml:space="preserve">Hạ nhân kia không còn cách nào khác, đành phải đi vào, không ngờ Trần Xu vừa nghe thấy Đường Kính cho người tới, lập tức sai hạ nhân mời người vào nhà.</w:t>
      </w:r>
      <w:r>
        <w:br w:type="textWrapping"/>
      </w:r>
      <w:r>
        <w:br w:type="textWrapping"/>
      </w:r>
      <w:r>
        <w:t xml:space="preserve">Viên lão bản cũng không nghĩ Trần Xu thế mà lại cho mình vào, hạ nhân dẫn hắn đến chính đường gặp Trần gia Đại tiểu thư Trần Xu.</w:t>
      </w:r>
      <w:r>
        <w:br w:type="textWrapping"/>
      </w:r>
      <w:r>
        <w:br w:type="textWrapping"/>
      </w:r>
      <w:r>
        <w:t xml:space="preserve">Trần xu vẫn luôn ở trong khuê các, cho dù Viên lão bản rất nổi tiếng ở Giang Ninh, nhưng nàng cũng không biết mặt.</w:t>
      </w:r>
      <w:r>
        <w:br w:type="textWrapping"/>
      </w:r>
      <w:r>
        <w:br w:type="textWrapping"/>
      </w:r>
      <w:r>
        <w:t xml:space="preserve">Viên lão bản gặp Trần Xu, lại dựa theo lời Đường Kính dặn dò nói: “Đại tiểu thư, tại hạ họ Viên, là thủ hạ của Đường gia ở Giang Ninh. Hôm nay tới đây, chỉ muốn thay Đường tứ gia chuyển lời một câu, nhưng lại sợ quá đường đột, mong Đại tiểu thư đừng trách.”</w:t>
      </w:r>
      <w:r>
        <w:br w:type="textWrapping"/>
      </w:r>
      <w:r>
        <w:br w:type="textWrapping"/>
      </w:r>
      <w:r>
        <w:t xml:space="preserve">Trần Xu chột dạ, cũng không biết Đường Kính định nói gì với mình, đành phải miễn cưỡng treo lên ý cười: “Mời Viên lão bản nói.”</w:t>
      </w:r>
      <w:r>
        <w:br w:type="textWrapping"/>
      </w:r>
      <w:r>
        <w:br w:type="textWrapping"/>
      </w:r>
      <w:r>
        <w:t xml:space="preserve">Lúc này Viên lão bản mới vào việc chính: “Đại tiểu thư cũng biết, Đường tứ gia nhà chúng ta là một chủ nhân si tình, bao năm qua vị trí chính thê vẫn còn để trống, thấy ai cũng không phù hợp. Vì chuyện này, thái phu nhân bên kia thật sự vô cùng tức giận, có chọn cho Đường tứ gia bao nhiêu danh môn khuê tú cũng không thể nắm được tâm Tứ gia chúng ta. Nhưng từ hôm kia lúc gặp Đại tiểu thư, chỉ nhìn thoáng qua đã tâm tâm niệm niệm không thể quên được.”</w:t>
      </w:r>
      <w:r>
        <w:br w:type="textWrapping"/>
      </w:r>
      <w:r>
        <w:br w:type="textWrapping"/>
      </w:r>
      <w:r>
        <w:t xml:space="preserve">Trần Xu không ngờ Viên lão bản tới là để nói những lời này, tim nàng nhất thời đập điên cuồng, dường như muốn nhảy ra khỏi lồng ngực, đôi tay đang cầm khăn tay cũng bất giác siết chặt, nàng chung quy vẫn chỉ là tiểu cô nương trẻ tuổi chưa hiểu sự đời, trên mặt lập tức ửng đỏ.</w:t>
      </w:r>
      <w:r>
        <w:br w:type="textWrapping"/>
      </w:r>
      <w:r>
        <w:br w:type="textWrapping"/>
      </w:r>
      <w:r>
        <w:t xml:space="preserve">Viên lão bản lại nói tiếp: “Tứ gia chúng ta sợ rằng nếu gặp mặt thổ lộ với Đại tiểu thư, Đại tiểu thư lại vì xấu hổ mà cự tuyệt, như vậy thật không biết phải làm sao! Không còn cách nào khác mới sai ta đến ngỏ lời với Trần lão bản, thực khéo, Trần lão bản lại không ở nhà. Ta thực phân vân, nếu đã đến đây mà chuyện chưa thành lại bỏ về, chẳng phải cô phụ một mảnh tâm ý của Đường tứ gia sao, có chết cũng không thể để chuyện đó xảy ra a, cho nên cả gan tới gặp Đại tiểu thư, mong tiểu thư đừng trách tội.”</w:t>
      </w:r>
      <w:r>
        <w:br w:type="textWrapping"/>
      </w:r>
      <w:r>
        <w:br w:type="textWrapping"/>
      </w:r>
      <w:r>
        <w:t xml:space="preserve">Trần Xu xấu hổ đến mức không nói ra lời. Thật lâu trước kia nàng đã nghe về Đường Kính, sự lợi hại của Đường Kinh, rồi thanh danh của y ở trên thương trường, ngay cả khuê nữ không ra cổng trước không bước cổng trong như nàng cũng đều biết đến.</w:t>
      </w:r>
      <w:r>
        <w:br w:type="textWrapping"/>
      </w:r>
      <w:r>
        <w:br w:type="textWrapping"/>
      </w:r>
      <w:r>
        <w:t xml:space="preserve">Nữ tử nào lại không muốn gả cho nam nhân kiêu hùng, Đường Kính không chỉ có tiền bạc, còn có quyền thế, quan trọng nhất là đã chinh chiến trên sa trường, ở trong mắt ngoại nhân, đương nhiên tài trí hơn người.</w:t>
      </w:r>
      <w:r>
        <w:br w:type="textWrapping"/>
      </w:r>
      <w:r>
        <w:br w:type="textWrapping"/>
      </w:r>
      <w:r>
        <w:t xml:space="preserve">Lúc đó tuy Trần Xu còn chưa biết mặt Đường Kính nhưng trong lòng đã ngưỡng mộ thật là lâu rồi. Ngày ấy gặp mặt, lại thấy Đường Kính vóc người cao ráo anh tuấn, ngũ quan đoan chính, dung mạo nam tử này đã không còn chỗ để chê, thêm vào một thân khí chất kia, người khác không thể nào bắt chước được.</w:t>
      </w:r>
      <w:r>
        <w:br w:type="textWrapping"/>
      </w:r>
      <w:r>
        <w:br w:type="textWrapping"/>
      </w:r>
      <w:r>
        <w:t xml:space="preserve">Trần Xu vốn tưởng rằng chỉ có mình nàng đơn phương, hiện giờ vừa nghe được lời Viên lão bản, nhất thời vui sướng dị thường, thì ra vốn chẳng cần phí nhiều công sức vào chuyện này như vậy, nên là của mình thì tất nhiên sẽ là của mình.</w:t>
      </w:r>
      <w:r>
        <w:br w:type="textWrapping"/>
      </w:r>
      <w:r>
        <w:br w:type="textWrapping"/>
      </w:r>
      <w:r>
        <w:t xml:space="preserve">Trần Xu thẹn thùng nửa ngày, Viên lão bản thấy tình hình này, không phải mười phần thì cũng có tám phần xiêu rồi, lập tức rèn sắt khi còn nóng, nói: “Đại tiểu thư không nói lời nào, có phải không vừa ý Tứ gia nhà chúng ta?”</w:t>
      </w:r>
      <w:r>
        <w:br w:type="textWrapping"/>
      </w:r>
      <w:r>
        <w:br w:type="textWrapping"/>
      </w:r>
      <w:r>
        <w:t xml:space="preserve">“Nào có chuyện đó.” Trần Xu nhanh chóng đoạt lời: “Tiểu nữ tử chỉ là… Chỉ là quá mức vui sướng.”</w:t>
      </w:r>
      <w:r>
        <w:br w:type="textWrapping"/>
      </w:r>
      <w:r>
        <w:br w:type="textWrapping"/>
      </w:r>
      <w:r>
        <w:t xml:space="preserve">Viên lão bản cười nói: “Thế thì rất tốt rất tốt! Đường tứ gia nghe xong, cũng nhất định rất vui sướng.”</w:t>
      </w:r>
      <w:r>
        <w:br w:type="textWrapping"/>
      </w:r>
      <w:r>
        <w:br w:type="textWrapping"/>
      </w:r>
      <w:r>
        <w:t xml:space="preserve">Hắn nói xong, dừng một chút, lại cau mày: “Nhưng mà hiện giờ Trần lão bản không có ở đây, không thể định việc hôn nhân được. Như vậy đi! Đại tiểu thư có bảo bối nào trên người, ta cầm về làm tín vật, đưa lại cho Tứ gia chúng ta. Đường tứ gia thấy vật cũng biết ta không nói dối người. Đại tiểu thư không biết đâu, Tứ gia cái gì cũng tốt, cái gì cũng có thể làm, dù là buôn bán hay là đánh giặc, không có việc gì người không làm được. Thế mà trong chuyện này cùng Đại tiểu thư, người phá lệ cẩn thận từng tí, sợ Đại tiểu thư không vui a! Bởi vậy, ta phải cầm tín vật của Đại tiểu thư trở về, Đường tứ gia nhìn thấy, cũng về kinh thành chuẩn bị xong xuôi, sau đó phái người đường đường chính chính lại long long trọng trọng tới cầu thân, thêm nữa, là cầm vật nhớ người, để giải nỗi khổ tương tư a.”</w:t>
      </w:r>
      <w:r>
        <w:br w:type="textWrapping"/>
      </w:r>
      <w:r>
        <w:br w:type="textWrapping"/>
      </w:r>
      <w:r>
        <w:t xml:space="preserve">Những lời này đánh vào lòng Trần Xu, làm nàng xấu hổ đến đỏ bừng mặt, không dám nhìn người, chỉ kéo nha đầu bên cạnh qua, nhỏ giọng nói với nàng vài câu, nha đầu kia nhanh chóng đi ra ngoài, sau đó bưng tới một cái hộp nhỏ sơn son, mở nắp ra trước mặt Trần Xu.</w:t>
      </w:r>
      <w:r>
        <w:br w:type="textWrapping"/>
      </w:r>
      <w:r>
        <w:br w:type="textWrapping"/>
      </w:r>
      <w:r>
        <w:t xml:space="preserve">Trần Xu cúi đầu, đem túi hương buộc trên eo cởi xuống, nhanh chóng đặt vào hộp, đóng nắp lại, nhẹ giọng nói với nha hoàn: “Đi sang đưa cho Viên lão bản đi.”</w:t>
      </w:r>
      <w:r>
        <w:br w:type="textWrapping"/>
      </w:r>
      <w:r>
        <w:br w:type="textWrapping"/>
      </w:r>
      <w:r>
        <w:t xml:space="preserve">Sau đó quay sang nói với Viên lão bản: “Để Viên lão bản phải hao tâm tổn trí chạy tới một chuyến, tiểu nữ tử thật sự là vô cùng cảm kích, về sau nhất định sẽ không quên đại ân của Viên lão bản.”</w:t>
      </w:r>
      <w:r>
        <w:br w:type="textWrapping"/>
      </w:r>
      <w:r>
        <w:br w:type="textWrapping"/>
      </w:r>
      <w:r>
        <w:t xml:space="preserve">Viên lão bản sai tiểu tư bên người đỡ lấy cái hộp, cười toe: “Đúng vậy, đúng vậy, về sau còn phải nhờ tiểu thư chiếu cố, mấy lời khách khí cũng không cần nói nhiều.”</w:t>
      </w:r>
      <w:r>
        <w:br w:type="textWrapping"/>
      </w:r>
      <w:r>
        <w:br w:type="textWrapping"/>
      </w:r>
      <w:r>
        <w:t xml:space="preserve">Trần Xu thiên ân vạn tạ đưa Viên lão bản ra đại môn, lúc này Viên lão bản mới thở hắt ra một hơi. Nhìn dung mạo Trần Xu như vậy, cũng thấy hiểu hiểu đôi chút. Thế nhưng đều là người làm ăn cả, đi khắp trời Nam biển Bắc rồi, tiểu mỹ nhân nào còn chưa thấy qua, ngẫm lại thì Trần Xu cũng không phải xuất chúng đến thế.</w:t>
      </w:r>
      <w:r>
        <w:br w:type="textWrapping"/>
      </w:r>
      <w:r>
        <w:br w:type="textWrapping"/>
      </w:r>
      <w:r>
        <w:t xml:space="preserve">Nếu xét đến khí chất lúc nói chuyện làm việc, vậy lại càng kém, nếu người bình thường thú thê tử như vậy thì cũng coi như không có vấn đề, Viên lão bản thầm nghĩ, chẳng qua người nọ là Đường Kính. Nếu thật sự muốn thú Trần Xu về làm chính thất, còn không bằng cưới khuê nữ nhà mình, tuy rằng gia thế nhà mình không thể so được với Trần Trọng Ân…</w:t>
      </w:r>
      <w:r>
        <w:br w:type="textWrapping"/>
      </w:r>
      <w:r>
        <w:br w:type="textWrapping"/>
      </w:r>
      <w:r>
        <w:t xml:space="preserve">Viên lão bản nhớ lại thái độ của Đường Kính lúc trước nói chuyện với mình, cảm giác sống lưng lạnh từng đợt. Đường Kính để mình đi làm mối, nếu không phải thật sự thích Trần gia tiểu thư kia, thế thì cũng chỉ có vì giao hảo với Trần Trọng Ân thôi.</w:t>
      </w:r>
      <w:r>
        <w:br w:type="textWrapping"/>
      </w:r>
      <w:r>
        <w:br w:type="textWrapping"/>
      </w:r>
      <w:r>
        <w:t xml:space="preserve">Chẳng qua Viên lão bản quên mất một chuyện, nếu muốn giao hảo với Trần Trọng Ân, cũng không cần chờ đến lúc Trần Trọng Ân không có ở nhà mới tới hỏi cưới.</w:t>
      </w:r>
      <w:r>
        <w:br w:type="textWrapping"/>
      </w:r>
      <w:r>
        <w:br w:type="textWrapping"/>
      </w:r>
      <w:r>
        <w:t xml:space="preserve">Trần Xu dưới tình huống không có bất kỳ gia nhân trưởng bối nào biết đến, cứ như vậy tư định chung thân rồi, đến cả vật đính ước bên người cũng đưa ra ngoài. Ai mà chẳng biết Trần Trọng Ân là người sĩ diện, nàng tự tiện định hôn sự, cũng đáp ứng người ta xong xuôi hết rồi mới đối phó báo lại một tiếng, đoán chừng y cũng chẳng mấy thoải mái.</w:t>
      </w:r>
      <w:r>
        <w:br w:type="textWrapping"/>
      </w:r>
      <w:r>
        <w:br w:type="textWrapping"/>
      </w:r>
      <w:r>
        <w:t xml:space="preserve">Viên lão bản về đến nơi, thái dương đã ngã về tây. Đến cửa biệt trang Đường gia cũng không cần phải thông truyền nữa, hạ nhân trông cửa báo lại: “Viên lão bản đã đến, lão gia phân phó, Viên lão bản đến thì trực tiếp đi vào là được.”</w:t>
      </w:r>
      <w:r>
        <w:br w:type="textWrapping"/>
      </w:r>
      <w:r>
        <w:br w:type="textWrapping"/>
      </w:r>
      <w:r>
        <w:t xml:space="preserve">Viên lão bản vào cửa, lúc qua hành lang, vừa vặn nhìn thấy Đường Úc Thụy.</w:t>
      </w:r>
      <w:r>
        <w:br w:type="textWrapping"/>
      </w:r>
      <w:r>
        <w:br w:type="textWrapping"/>
      </w:r>
      <w:r>
        <w:t xml:space="preserve">Đường Úc Thụy nằm hơn một ngày, thân thể đã sớm tê rần, các khớp xương rã rời, nhưng đầu óc lại choáng váng chẳng có tí khí lực nào. Thời Việt nói hoạt động gân cốt một chút sẽ tốt hơn, vì thế đỡ Úc Thụy đứng lên, đẩy hắn vòng vòng trong sân thay đổi không khí.</w:t>
      </w:r>
      <w:r>
        <w:br w:type="textWrapping"/>
      </w:r>
      <w:r>
        <w:br w:type="textWrapping"/>
      </w:r>
      <w:r>
        <w:t xml:space="preserve">Lúc đi đến hành lang lại thấy Viên lão bản đền gần.</w:t>
      </w:r>
      <w:r>
        <w:br w:type="textWrapping"/>
      </w:r>
      <w:r>
        <w:br w:type="textWrapping"/>
      </w:r>
      <w:r>
        <w:t xml:space="preserve">Viên lão bản vẫn nghĩ Úc Thụy nói đỡ cho mình trước mặt Đường Kính, cho nên muốn tiếp tục nịnh bợ hắn, nghĩ đến chuyện ngày hôm nay, nếu thật sự thành công, về sau Trần Xu kia sẽ biến thành nữ chủ nhân Đường gia, Trần Xu là chính thê, tương lai có nam hài, địa vị Đường Úc Thụy có thể gặp nguy hiểm.</w:t>
      </w:r>
      <w:r>
        <w:br w:type="textWrapping"/>
      </w:r>
      <w:r>
        <w:br w:type="textWrapping"/>
      </w:r>
      <w:r>
        <w:t xml:space="preserve">Chẳng qua Viên lão bản có ngốc mấy cũng nhìn ra, đầu óc Trần Xu kia không đủ linh hoạt, bước vào hào môn thế gia có sinh nhi tử ngay được không thì còn phải bàn, không bằng tiếp tục nịnh bợ người trước mắt, nếu không được thì đổi người là xong.</w:t>
      </w:r>
      <w:r>
        <w:br w:type="textWrapping"/>
      </w:r>
      <w:r>
        <w:br w:type="textWrapping"/>
      </w:r>
      <w:r>
        <w:t xml:space="preserve">Viên lão bản nhanh chóng tiến lên, thỉnh an Đường Úc Thụy, Úc Thụy có chút suy yếu, nhưng ở trước mặt người ngoài không thích tỏ ra yếu thế, cho nên cố gắng vực dậy, cười nói: “Viên lão bản khỏe không, ngài là trưởng bối, làm sao có thể thỉnh an vãn bối như vậy.”</w:t>
      </w:r>
      <w:r>
        <w:br w:type="textWrapping"/>
      </w:r>
      <w:r>
        <w:br w:type="textWrapping"/>
      </w:r>
      <w:r>
        <w:t xml:space="preserve">Viên lão bản cười làm lành: “Lời này nói vậy cũng không phải, đại thiếu gia chính là thiếu đương gia, Đường tứ gia là chủ tử của ta, vậy thì đại thiếu gia chính là tiểu chủ tử, đương nhiên phải thỉnh an mới đúng.”</w:t>
      </w:r>
      <w:r>
        <w:br w:type="textWrapping"/>
      </w:r>
      <w:r>
        <w:br w:type="textWrapping"/>
      </w:r>
      <w:r>
        <w:t xml:space="preserve">Úc Thụy nghe thấy lời này của hắn, cũng cảm thấy hơi buồn cười, Viên lão bản nhân cơ hội thò đầu ra nhìn bốn phương tám hướng, sau đó nhỏ giọng nói: “Đại thiếu gia, tiểu nhân có chuyện này, bây giờ ở đây không có người khác, tiểu nhân cũng nói thẳng, nếu lòng dạ ngài đại lượng, cũng đừng trách tiểu nhân lắm chuyện, coi như tiểu nhân kể chuyện cười, vào tai này ra tai kia là xong, ngược lại nếu ngài cảm thấy có ích chút nào, cũng coi như không phụ một mảnh tâm ý của tiểu nhân.”</w:t>
      </w:r>
      <w:r>
        <w:br w:type="textWrapping"/>
      </w:r>
      <w:r>
        <w:br w:type="textWrapping"/>
      </w:r>
      <w:r>
        <w:t xml:space="preserve">Úc Thụy nhìn nét mặt của hắn như vậy, biết hắn đang muốn nịnh bợ mình, muốn lộ vài tin tức nhỏ, vì thế đáp: “Viên lão bản ngài thật sự muốn chiết sát ta sao, cái gì tiểu nhân với cả không tiểu nhân, lời này quá khách khí rồi, nghe xong không đúng thì thôi, nếu ngươi muốn nói với ta, vậy thì cứ việc nói.”</w:t>
      </w:r>
      <w:r>
        <w:br w:type="textWrapping"/>
      </w:r>
      <w:r>
        <w:br w:type="textWrapping"/>
      </w:r>
      <w:r>
        <w:t xml:space="preserve">Viên lão bản nhanh chóng gật đầu, cười đáp: “Đúng vậy đúng vậy, tính tình đại thiếu gia hòa nhã lại không kiêu ngạo, là phúc khí của chúng ta…”</w:t>
      </w:r>
      <w:r>
        <w:br w:type="textWrapping"/>
      </w:r>
      <w:r>
        <w:br w:type="textWrapping"/>
      </w:r>
      <w:r>
        <w:t xml:space="preserve">Dứt lời, lại hạ giọng, vỗ vỗ cái hộp sơn son đang nằm trong ngực của mình, nói: “Thiếu gia, không nói dối ngài, hôm nay ta phải đến Trần gia ở ngoại thành, ngài biết đi làm gì không, là đi làm mối đó! Đường tứ gia muốn kết hôn với Trần gia Đại tiểu thư, hình như còn là chính thê a, sau đó bởi vì Trần lão bản không có nhà, Trần tiểu thư nhà người ta đích thân đáp ứng, gửi tín vật bên người đến, chờ Đường tứ gia sau khi về kinh lại đến đặt sính lễ cầu hôn nha!”</w:t>
      </w:r>
      <w:r>
        <w:br w:type="textWrapping"/>
      </w:r>
      <w:r>
        <w:br w:type="textWrapping"/>
      </w:r>
      <w:r>
        <w:t xml:space="preserve">Úc Thụy vừa nghe, chỉ thấy trong tai “Ông ——” một tiếng, hắn cũng chẳng biết tại sao mình có phản ứng này. Úc Thụy là người thông minh, cũng là người khôn khéo, ngày ấy Đường Kính rõ ràng bị hạ dược, có cơ hội xuống tay chỉ có Trần Xu kia, chẳng phải quá rõ ràng Trần Xu muốn làm nữ chủ nhân Đường gia sao.</w:t>
      </w:r>
      <w:r>
        <w:br w:type="textWrapping"/>
      </w:r>
      <w:r>
        <w:br w:type="textWrapping"/>
      </w:r>
      <w:r>
        <w:t xml:space="preserve">Bản thân gặp chuyện, tất cả đều bởi vì Trần Xu không biết tự lượng sức, kết quả là gì, Đường Kính thế mà thật sự đi cầu hôn. Úc Thụy dám cam đoan, Đường Kính tuyệt đối biết mình bị Trần Xu tính kế. Vậy mà Đường Kính cái người không bao giờ chịu thiệt thòi kia, không biết lại bị cái gì mê đảo tâm hồn, thật sự muốn kết hôn với Trần Xu.</w:t>
      </w:r>
      <w:r>
        <w:br w:type="textWrapping"/>
      </w:r>
      <w:r>
        <w:br w:type="textWrapping"/>
      </w:r>
      <w:r>
        <w:t xml:space="preserve">Trong lòng Úc Thụy thấy không thoải mái, cũng chẳng biết tại sao, tóm lại ngay tại một khắc lúc nghe được Viên lão bản nói Đường Kính muốn lấy Trần Xu làm chính thê kia, tim hắn giống như bị treo lên, vô cùng khiếp sợ, vô cùng khó chịu.</w:t>
      </w:r>
      <w:r>
        <w:br w:type="textWrapping"/>
      </w:r>
      <w:r>
        <w:br w:type="textWrapping"/>
      </w:r>
      <w:r>
        <w:t xml:space="preserve">Viên lão bản nhìn thấy Úc Thụy trong nháy mắt thất thần, vì thế khẳng định tin tức của mình đúng là có thể giúp hắn, tiện đà nói: “Đại thiếu gia, chuyện này, chính là do ta mạo hiểm nói cho ngài nghe a, nghe xong cũng liền thôi, ta còn phải đến chỗ Đường tứ gia bẩm báo a.”</w:t>
      </w:r>
      <w:r>
        <w:br w:type="textWrapping"/>
      </w:r>
      <w:r>
        <w:br w:type="textWrapping"/>
      </w:r>
      <w:r>
        <w:t xml:space="preserve">Úc Thụy miễn cưỡng nở nụ cười: “Làm phiền Viên lão bản.”</w:t>
      </w:r>
      <w:r>
        <w:br w:type="textWrapping"/>
      </w:r>
      <w:r>
        <w:br w:type="textWrapping"/>
      </w:r>
      <w:r>
        <w:t xml:space="preserve">Ánh mắt hắn theo bóng dáng Viên lão bản đi xa, sau đó vẫn nhìn chằm chằm phía trước, cũng không là nhìn cái gì. Thời Việt kêu hắn, Úc Thụy cũng không nghe thấy, chỉ mải chìm trong suy tư tâm sự.</w:t>
      </w:r>
      <w:r>
        <w:br w:type="textWrapping"/>
      </w:r>
      <w:r>
        <w:br w:type="textWrapping"/>
      </w:r>
      <w:r>
        <w:t xml:space="preserve">Úc Thụy cảm thấy trong lòng khó chịu, nhất định là do bản thân vô duyên vô cớ bị Trần Xu tính kế liên lụy, cuối cùng Đường Kính còn muốn thú nàng, cho nên mình mới cảm thấy không thoải mái.</w:t>
      </w:r>
      <w:r>
        <w:br w:type="textWrapping"/>
      </w:r>
      <w:r>
        <w:br w:type="textWrapping"/>
      </w:r>
      <w:r>
        <w:t xml:space="preserve">Nữ nhân kia chỉ có thể làm ra mấy chuyện hạ đẳng kiểu này, kỳ thật cũng không có gì đáng sợ. Úc Thụy còn không đặt vào trong mắt, mặc dù hắn không phải người hay mang thù, nhưng vẫn luôn lấy đức trả ơn, đương nhiên ăn miếng trả miếng mới là đạo lý chính. Hắn vẫn an ủi bản thân, mình là một nam tử, cho dù đêm đó trải qua chuyện này, ngủ hai ngày rồi cũng như chưa từng bị tổn thất gì. Thế nhưng an ủi chung quy vẫn chỉ là an ủi.</w:t>
      </w:r>
      <w:r>
        <w:br w:type="textWrapping"/>
      </w:r>
      <w:r>
        <w:br w:type="textWrapping"/>
      </w:r>
      <w:r>
        <w:t xml:space="preserve">Hiện giờ Đường Kính muốn lấy Trần Xu, Úc Thụy nghĩ nguyên nhân chính có lẽ là do Trần Xu là Trần gia Đại tiểu thư, là chất nữ của Trần Trọng Ân, làm đám hỏi như vậy cũng là thủ đoạn thường dùng trên thương trường mà thôi.</w:t>
      </w:r>
      <w:r>
        <w:br w:type="textWrapping"/>
      </w:r>
      <w:r>
        <w:br w:type="textWrapping"/>
      </w:r>
      <w:r>
        <w:t xml:space="preserve">Úc Thụy híp mắt, nếu Trần Xu thật sự vào cửa Đường gia, đương nhiên không thể để nàng sống dễ chịu. Nàng muốn làm chính thê, muốn sinh trưởng tử kế thừa gia nghiệp, thì còn phải xem có thể vững vàng ngồi trên vị trí chính thê này hay không đã. </w:t>
      </w:r>
      <w:r>
        <w:rPr>
          <w:i/>
        </w:rPr>
        <w:t xml:space="preserve">(_ __||| lộ đuôi cáo nha, hết cha rồi con, ai cũng đòi trả đũa người ta là sao, còn phải cảm ơn không hết đó)</w:t>
      </w:r>
      <w:r>
        <w:br w:type="textWrapping"/>
      </w:r>
      <w:r>
        <w:br w:type="textWrapping"/>
      </w:r>
      <w:r>
        <w:t xml:space="preserve">Viên lão bản đến bẩm báo lại cho Đường Kính, Đường Kính ngay cả hộp cũng chẳng thèm mở ra, Viên lão bản lại càng xác định, thì ra Đường tứ gia là muốn làm đám hỏi với Trần gia.</w:t>
      </w:r>
      <w:r>
        <w:br w:type="textWrapping"/>
      </w:r>
      <w:r>
        <w:br w:type="textWrapping"/>
      </w:r>
      <w:r>
        <w:t xml:space="preserve">Đường Kính chờ Viên lão bản đi rồi mới cười lạnh một tiếng. Trần Xu này, quả nhiên cho cái mũ liền chui vào bên trong.</w:t>
      </w:r>
      <w:r>
        <w:br w:type="textWrapping"/>
      </w:r>
      <w:r>
        <w:br w:type="textWrapping"/>
      </w:r>
      <w:r>
        <w:t xml:space="preserve">Bản thân y không muốn tương kế tựu kế, nhưng Trần Xu đã tính kế Đường Kính, đây là chuyện Đường Kính tuyệt đối không thể dễ dàng tha thứ. Hơn nữa bởi vì chuyện đêm đó, hai ngày này trong lòng Đường Kính vẫn luôn xáo động, mặc dù y không phải là một phụ thân tốt, nhưng tuyệt đối hoàn toàn xứng đáng là người chưởng quản Đường gia. Vậy mà hiện giờ, y nhìn thấy nhi tử của mình thì lại động tình, lại không thể cầm giữ được. Đường Kính đem tất cả việc này “quy công” cho Trần Xu.</w:t>
      </w:r>
      <w:r>
        <w:br w:type="textWrapping"/>
      </w:r>
      <w:r>
        <w:br w:type="textWrapping"/>
      </w:r>
      <w:r>
        <w:t xml:space="preserve">Chẳng qua vì ba việc, Đường Kính vẫn quyết định để Trần Xu tiến vào Đường gia. Thứ nhất thế lực của Trần Trọng Ân rất lớn, trừ y ra không ai có thể so sánh với Đường Kính, giao hảo với Trần Trọng Ân vẫn tốt hơn nhiều có một địch nhân như vậy.</w:t>
      </w:r>
      <w:r>
        <w:br w:type="textWrapping"/>
      </w:r>
      <w:r>
        <w:br w:type="textWrapping"/>
      </w:r>
      <w:r>
        <w:t xml:space="preserve">Thứ hai lão thái thái vẫn đang thúc giục, nếu Đường Kính không tự mình chọn, thì phải nghe theo lão thái thái làm chủ, đến lúc đó sẽ chuyển thành Đường Kính đau đầu. Mà Trần Xu này, tuy là tiểu thư khuê các, gia thế không có vấn đề, nhưng bị nuông chiều thành thói, cho nên rất kiêu ngạo tùy hứng, chẳng qua điều này lại vô cùng hợp ý Đường Kính, lấy một cái chỉ biết kiêu ngạo ở bên ngoài, vẫn tốt hơn lấy một cái tâm cơ thâm trầm, phỏng chừng Trần Xu ở hậu viện cũng chẳng thể làm ra trò trống gì.</w:t>
      </w:r>
      <w:r>
        <w:br w:type="textWrapping"/>
      </w:r>
      <w:r>
        <w:br w:type="textWrapping"/>
      </w:r>
      <w:r>
        <w:t xml:space="preserve">Thứ ba là muốn giáo huấn nàng, làm cho nàng nếm mùi khổ sở, nhìn xem cửa Đường gia có phải thực dễ vào hay không.</w:t>
      </w:r>
      <w:r>
        <w:br w:type="textWrapping"/>
      </w:r>
      <w:r>
        <w:br w:type="textWrapping"/>
      </w:r>
      <w:r>
        <w:t xml:space="preserve">Mặc dù Đường Kính nghĩ như vậy, nhưng không biết, nếu Úc Thụy nghe được tin này sẽ có phản ứng gì. Sở dĩ Đường Kính muốn bồi dưỡng Đường Úc Thụy, là do nhìn trúng sự thông minh của hắn, hơn nữa hắn biết cách làm người, biết khi nào tiến khi nào thối.</w:t>
      </w:r>
      <w:r>
        <w:br w:type="textWrapping"/>
      </w:r>
      <w:r>
        <w:br w:type="textWrapping"/>
      </w:r>
      <w:r>
        <w:t xml:space="preserve">Úc Thụy nhất định biết bản thân bị Trần Xu liên lụy, nếu nghe được y muốn lấy Trần Xu làm chính thê, không biết hắn sẽ có thái độ gì.</w:t>
      </w:r>
      <w:r>
        <w:br w:type="textWrapping"/>
      </w:r>
      <w:r>
        <w:br w:type="textWrapping"/>
      </w:r>
      <w:r>
        <w:t xml:space="preserve">Đường Kính đến Giang Ninh là để tránh lão phu nhân ép bức, không còn chuyện gì khác, tiện thể mang Úc Thụy làm quen một chút với thương trường.</w:t>
      </w:r>
      <w:r>
        <w:br w:type="textWrapping"/>
      </w:r>
      <w:r>
        <w:br w:type="textWrapping"/>
      </w:r>
      <w:r>
        <w:t xml:space="preserve">Thế mà lại xảy ra chuyện này, Úc Thụy không thể làm quen với thương trường, ngược lại ngây người trên giường vài ngày. Thuốc mỡ kia không ngờ dùng rất tốt, Đường Kính nghĩ đưa cho hắn tiếp tục bôi, cũng không biết bắt đầu nói từ đâu, hơn nữa Úc Thụy uống thuốc bệnh cũng đỡ hơn, cho nên Đường Kính vẫn chưa nói cho hắn biết chuyện thuốc mỡ.</w:t>
      </w:r>
      <w:r>
        <w:br w:type="textWrapping"/>
      </w:r>
      <w:r>
        <w:br w:type="textWrapping"/>
      </w:r>
      <w:r>
        <w:t xml:space="preserve">Chờ bệnh của Úc Thụy gần như khỏi hẳn, Đường Kính cũng không cần phải ở lại Giang Ninh nữa, phân phó hạ nhân dọn dẹp đồ đạc, chuẩn bị trở về kinh thành.</w:t>
      </w:r>
      <w:r>
        <w:br w:type="textWrapping"/>
      </w:r>
      <w:r>
        <w:br w:type="textWrapping"/>
      </w:r>
      <w:r>
        <w:t xml:space="preserve">Chỉ Hi vừa dọn dẹp vừa ai oán: “Trở về sớm như vậy làm gì, nô tỳ còn chưa ở chỗ này được mấy ngày đâu.”</w:t>
      </w:r>
      <w:r>
        <w:br w:type="textWrapping"/>
      </w:r>
      <w:r>
        <w:br w:type="textWrapping"/>
      </w:r>
      <w:r>
        <w:t xml:space="preserve">Lúc Viên lão bản tiết lộ tin tức, Thời Việt cũng có mặt ở đó, hắn là người thông mình, vừa nghe đã biết, nếu Trần Xu làm chính thê, chắc chắn sau này sẽ gây khó khăn cho Úc Thụy, hơn nữa còn có thể sinh nhi tử.</w:t>
      </w:r>
      <w:r>
        <w:br w:type="textWrapping"/>
      </w:r>
      <w:r>
        <w:br w:type="textWrapping"/>
      </w:r>
      <w:r>
        <w:t xml:space="preserve">Chỉ Hi nói như vậy, Úc Thụy cùng Thời Việt cũng không khỏi nghĩ tới, Đường Kính bảo mọi người dọn dẹp hành trang, về kinh thành sớm như vậy, nhất định là vì chuyện đặt sính lễ cầu hôn.</w:t>
      </w:r>
      <w:r>
        <w:br w:type="textWrapping"/>
      </w:r>
      <w:r>
        <w:br w:type="textWrapping"/>
      </w:r>
      <w:r>
        <w:t xml:space="preserve">Sắc mặt Úc Thụy không tốt lắm, Thời Việt nói: “Chuyện của lão gia ngươi cũng dám bàn luận.”</w:t>
      </w:r>
      <w:r>
        <w:br w:type="textWrapping"/>
      </w:r>
      <w:r>
        <w:br w:type="textWrapping"/>
      </w:r>
      <w:r>
        <w:t xml:space="preserve">Chỉ Hi cũng nhìn ra sắc mặt Úc Thụy có vẻ không thích hợp, thè lưỡi, không hề nhiều lời nữa.</w:t>
      </w:r>
      <w:r>
        <w:br w:type="textWrapping"/>
      </w:r>
      <w:r>
        <w:br w:type="textWrapping"/>
      </w:r>
      <w:r>
        <w:t xml:space="preserve">Chờ mọi người đều thu dọn xong, không lâu sau liền khởi hành, lần này trở về cũng không đường đột, Viên lão bản vì muốn lấy lòng Đường Kính cùng Úc Thụy, chuẩn bị thuyền lớn, còn đặt nhiều đồ vật ở bên trong.</w:t>
      </w:r>
      <w:r>
        <w:br w:type="textWrapping"/>
      </w:r>
      <w:r>
        <w:br w:type="textWrapping"/>
      </w:r>
      <w:r>
        <w:t xml:space="preserve">Thời Việt đẩy Úc Thụy lên thuyền, hôm nay Úc Thụy còn chưa đi thỉnh an Đường Kính. Mấy ngày nay mặc dù hắn vẫn như mọi ngày thỉnh an Đường Kính, nhưng chẳng biết tại sao, bản thân chẳng vực nổi sức để ứng phó với y, hẳn là phải tiếp tục giả vờ ngoan ngoãn nhu thuận, chuyện đêm đó hai người đều ăn ý coi như chưa phát sinh, nhưng trong lòng Úc Thụy có tầng ngăn cách, không phải vì Đường Kính, mà là Trần Xu.</w:t>
      </w:r>
      <w:r>
        <w:br w:type="textWrapping"/>
      </w:r>
      <w:r>
        <w:br w:type="textWrapping"/>
      </w:r>
      <w:r>
        <w:t xml:space="preserve">Úc Thụy cảm thấy, có lẽ Đường Kính cũng nhận ra hắn không đúng, chỉ không nói ra thôi.</w:t>
      </w:r>
      <w:r>
        <w:br w:type="textWrapping"/>
      </w:r>
      <w:r>
        <w:br w:type="textWrapping"/>
      </w:r>
      <w:r>
        <w:t xml:space="preserve">Nghĩ tới hôm nay còn phải thỉnh an, liền cảm thấy đau đầu.</w:t>
      </w:r>
      <w:r>
        <w:br w:type="textWrapping"/>
      </w:r>
      <w:r>
        <w:br w:type="textWrapping"/>
      </w:r>
      <w:r>
        <w:t xml:space="preserve">Cũng may Đường Kính không nói nhiều với hắn, cho hắn về nghỉ ngơi.</w:t>
      </w:r>
      <w:r>
        <w:br w:type="textWrapping"/>
      </w:r>
      <w:r>
        <w:br w:type="textWrapping"/>
      </w:r>
      <w:r>
        <w:t xml:space="preserve">Cứ như vậy đi đường thủy rồi lại chuyển sang đường bộ, rất nhanh về đến kinh thành.</w:t>
      </w:r>
      <w:r>
        <w:br w:type="textWrapping"/>
      </w:r>
      <w:r>
        <w:br w:type="textWrapping"/>
      </w:r>
      <w:r>
        <w:t xml:space="preserve">Về tới Đường gia, Đường Kính cùng Úc Thụy đi thỉnh an lão thái thái, lão thái thái căn bản không thèm nhìn bọn họ, cười lạnh: “Trở về rồi? Ở bên ngoài chơi chán rồi? Ta thì làm gì được, già rồi, chẳng ai để ta vào mắt, thích làm thế nào thì làm, thích đi đâu thì đi, còn về làm gì.”</w:t>
      </w:r>
      <w:r>
        <w:br w:type="textWrapping"/>
      </w:r>
      <w:r>
        <w:br w:type="textWrapping"/>
      </w:r>
      <w:r>
        <w:t xml:space="preserve">Úc Thụy nghe nàng âm dương quái khí, nhưng không thể nói cái gì, Đường Kính nói có chuyện muốn thưa với lão thái thái, trong lòng Úc Thụy cũng biết còn có chuyện gì ngoài chuyện Trần Xu kia, vì thế xin phép cáo lui, để Thời Việt đẩy mình về Úc Hề viên.</w:t>
      </w:r>
      <w:r>
        <w:br w:type="textWrapping"/>
      </w:r>
      <w:r>
        <w:br w:type="textWrapping"/>
      </w:r>
      <w:r>
        <w:t xml:space="preserve">Chờ Úc Thụy đi rồi, Đường Kính mới nói: “Sở dĩ mẫu thân tức giận, là vì buồn bực chuyện nhi tử không chịu tái giá, hiện giờ chuyện này đã xong, mẫu thân cũng không cần tức giận hao tổn tinh thần nữa.”</w:t>
      </w:r>
      <w:r>
        <w:br w:type="textWrapping"/>
      </w:r>
      <w:r>
        <w:br w:type="textWrapping"/>
      </w:r>
      <w:r>
        <w:t xml:space="preserve">Lão thái thái nhìn y một cái, sau đó quay qua một bên, vẫn cười lạnh như trước, tựa hồ không tin lời Đường Kính, “Ta biết hiện giờ ngươi trưởng thành rồi, sẽ cảm thấy ta xen vào việc của ngươi, có phải là qua loa kiếm một người đối phó ta? Giờ lại là thôn nữ nào đây?”</w:t>
      </w:r>
      <w:r>
        <w:br w:type="textWrapping"/>
      </w:r>
      <w:r>
        <w:br w:type="textWrapping"/>
      </w:r>
      <w:r>
        <w:t xml:space="preserve">Đường Kính nghe ngữ khí bà không tốt, nét mặt không hề chuyển biến, vẫn biểu tình lãnh đạm như cũ, có lẽ cũng chỉ có chuyện liên quan đến Úc Thụy mới có thể làm cho Đường Kính biến sắc thôi.</w:t>
      </w:r>
      <w:r>
        <w:br w:type="textWrapping"/>
      </w:r>
      <w:r>
        <w:br w:type="textWrapping"/>
      </w:r>
      <w:r>
        <w:t xml:space="preserve">Đường Kính nói: “Không phải thôn nữ mà là Đại tiểu thư Trần gia ở Giang Ninh.”</w:t>
      </w:r>
      <w:r>
        <w:br w:type="textWrapping"/>
      </w:r>
      <w:r>
        <w:br w:type="textWrapping"/>
      </w:r>
      <w:r>
        <w:t xml:space="preserve">“Trần gia ở Giang Ninh? Có phải là Trần Trọng Ân?”</w:t>
      </w:r>
      <w:r>
        <w:br w:type="textWrapping"/>
      </w:r>
      <w:r>
        <w:br w:type="textWrapping"/>
      </w:r>
      <w:r>
        <w:t xml:space="preserve">Đường Kính đáp: “Đúng vậy. Hiện giờ mọi chuyện đều đã bàn bạc thỏa đáng, chỉ còn mỗi việc tới cửa cầu hôn, đưa sính lễ đến thôi.”</w:t>
      </w:r>
      <w:r>
        <w:br w:type="textWrapping"/>
      </w:r>
      <w:r>
        <w:br w:type="textWrapping"/>
      </w:r>
      <w:r>
        <w:t xml:space="preserve">Lão thái thái bán tín bán nghi hỏi: “Bàn bạc thỏa đáng? Ngươi nghĩ ngươi đang mua mua bán bán hay sao? Đây là cưới vợ, là tức phụ Đường gia ta!”</w:t>
      </w:r>
      <w:r>
        <w:br w:type="textWrapping"/>
      </w:r>
      <w:r>
        <w:br w:type="textWrapping"/>
      </w:r>
      <w:r>
        <w:t xml:space="preserve">Đường Kính cũng biết bà sẽ không dễ dàng tin tưởng như vậy, sai hạ nhân lấy hộp sơn son đến, bên trong là một túi hương, vừa nhìn đã biết là vật hay mang bên người mấy cô nương khuê các, hộp vừa mở, một mùi thơm lập tức tỏa ra.</w:t>
      </w:r>
      <w:r>
        <w:br w:type="textWrapping"/>
      </w:r>
      <w:r>
        <w:br w:type="textWrapping"/>
      </w:r>
      <w:r>
        <w:t xml:space="preserve">Lão thái thái nhìn túi hương, đương nhiên biết có ý gì, rồi lại nhíu mi nói: “Cô nương nhà này làm việc như thế là không được, cũng không biết tính tình như thế nào, gả vào Đường gia chúng ta, nếu làm mất thể diện thì sao.”</w:t>
      </w:r>
      <w:r>
        <w:br w:type="textWrapping"/>
      </w:r>
      <w:r>
        <w:br w:type="textWrapping"/>
      </w:r>
      <w:r>
        <w:t xml:space="preserve">Gia thế Trần gia cùng Đường Kính cũng coi như tương xứng, nhưng hiện tại lão thái thái ghét bỏ Đại tiểu thư Trần gia không đoan trang, đưa túi hương cho nam nhân, chẳng có sự rụt rè của tiểu thư khuê các gì cả.</w:t>
      </w:r>
      <w:r>
        <w:br w:type="textWrapping"/>
      </w:r>
      <w:r>
        <w:br w:type="textWrapping"/>
      </w:r>
      <w:r>
        <w:t xml:space="preserve">Đường Kính lại không mất thời gian rối rắm chuyện này, chỉ nói: “Nhi tử đã cân nhắc thật lâu mới chọn người này, vô luận nói đến mặt nào, cũng vừa lòng hợp ý của mẫu thân nhất, chỉ còn chờ mẫu thân làm chủ, nếu thấy được thì sai người đi cầu hôn, nếu không được…”</w:t>
      </w:r>
      <w:r>
        <w:br w:type="textWrapping"/>
      </w:r>
      <w:r>
        <w:br w:type="textWrapping"/>
      </w:r>
      <w:r>
        <w:t xml:space="preserve">Đường Kính còn chưa nói xong, lão thái thái đã ngắt lời y: “Nếu là do ngươi đích thân chọn, vậy thì cứ định như thế đi, chuyện khác ngươi cũng không cần lo, mọi việc đã có ta làm.”</w:t>
      </w:r>
      <w:r>
        <w:br w:type="textWrapping"/>
      </w:r>
      <w:r>
        <w:br w:type="textWrapping"/>
      </w:r>
      <w:r>
        <w:t xml:space="preserve">Vì thế xế chiều hôm đó, hầu như toàn bộ cao thấp Đường gia đều biết, lão gia muốn tái giá, hình như là Đại tiểu thư Trần gia, cũng là một chủ nhân có tiền có địa vị nha.</w:t>
      </w:r>
      <w:r>
        <w:br w:type="textWrapping"/>
      </w:r>
      <w:r>
        <w:br w:type="textWrapping"/>
      </w:r>
      <w:r>
        <w:t xml:space="preserve">Chỉ Hi nghe được phong thanh, nhất thời cảm thấy không ổn, nhanh chóng chạy về Úc Hề viên, vội vã la lớn: “Thiếu gia! Nô tỳ vừa mới nghe nói lão gia muốn tái giá!”</w:t>
      </w:r>
      <w:r>
        <w:br w:type="textWrapping"/>
      </w:r>
      <w:r>
        <w:br w:type="textWrapping"/>
      </w:r>
      <w:r>
        <w:t xml:space="preserve">Úc Thụy đã sớm biết chuyện này, hiện giờ lại nghe được từ miệng Chỉ Hi, như vậy chuyện này đã ấn định rồi.</w:t>
      </w:r>
      <w:r>
        <w:br w:type="textWrapping"/>
      </w:r>
      <w:r>
        <w:br w:type="textWrapping"/>
      </w:r>
      <w:r>
        <w:t xml:space="preserve">Úc Thụy cũng không sốt ruột, chỉ thản nhiên hỏi: “Lão gia muốn tái giá, ngươi có thể ngăn cản sao?”</w:t>
      </w:r>
      <w:r>
        <w:br w:type="textWrapping"/>
      </w:r>
      <w:r>
        <w:br w:type="textWrapping"/>
      </w:r>
      <w:r>
        <w:t xml:space="preserve">“Thiếu gia!”</w:t>
      </w:r>
      <w:r>
        <w:br w:type="textWrapping"/>
      </w:r>
      <w:r>
        <w:br w:type="textWrapping"/>
      </w:r>
      <w:r>
        <w:t xml:space="preserve">Chỉ Hi gấp đến độ dậm chân, lại không biết nói như thế nào.</w:t>
      </w:r>
      <w:r>
        <w:br w:type="textWrapping"/>
      </w:r>
      <w:r>
        <w:br w:type="textWrapping"/>
      </w:r>
      <w:r>
        <w:t xml:space="preserve">Đúng lúc này, Kiều Tương dẫn vài người lớn tuổi đi đến, đầu tiên thỉnh an Úc Thụy, sau đó nói: “Thiếu gia, mấy đại phu này là do lão gia phân phó mời đến, bởi vì sợ Thời Việt hành y chưa lâu, tìm vài đại phu đến, nếu Thời Việt có thắc mắc gì, có thể trực tiếp thỉnh giáo, sau này sẽ ở trong viện bên cạnh, ngay gần đây nên rất thuận lợi.”</w:t>
      </w:r>
      <w:r>
        <w:br w:type="textWrapping"/>
      </w:r>
      <w:r>
        <w:br w:type="textWrapping"/>
      </w:r>
      <w:r>
        <w:t xml:space="preserve">Thời Việt nghe Kiều Tương nói như vậy, cảm thấy kinh ngạc, điều này có phải là đồng ý cho mình chữa chân cho thiếu gia? Lúc trước Đường Kính tìm hắn nói chuyện, Thời Việt còn nghĩ rằng Đường Kính coi thường mình, cho nên chuyện này tạm thời ngừng lại, thế mà không ngờ Đường Kính lại mời đại phu đến, hơn nữa còn để Thời Việt tiếp tục chữa chân cho Úc Thụy, có thắc mắc gì có thể hỏi đại phu.</w:t>
      </w:r>
      <w:r>
        <w:br w:type="textWrapping"/>
      </w:r>
      <w:r>
        <w:br w:type="textWrapping"/>
      </w:r>
      <w:r>
        <w:t xml:space="preserve">Lúc này Thời Việt cũng không biết nói gì cho phải, trong lòng hắn vô cùng cảm kích, thật sự không nghĩ tới Đường Kính sẽ thực sự để hắn chữa trị.</w:t>
      </w:r>
      <w:r>
        <w:br w:type="textWrapping"/>
      </w:r>
      <w:r>
        <w:br w:type="textWrapping"/>
      </w:r>
      <w:r>
        <w:t xml:space="preserve">Trước kia hắn đã xem qua y thư của phụ thân, thế nhưng trải qua vài năm, y thư lại không thể ăn, có xem cũng sẽ quên, hiện giờ không thể nhớ được toàn bộ, nhưng nay có đại phu ở đây, có vấn đề gì có thể trực tiếp thỉnh giáo, cũng làm Úc Thụy đỡ phải chịu khổ.</w:t>
      </w:r>
      <w:r>
        <w:br w:type="textWrapping"/>
      </w:r>
      <w:r>
        <w:br w:type="textWrapping"/>
      </w:r>
      <w:r>
        <w:t xml:space="preserve">Thời Việt lập tức thu dọn y thư đi qua, cùng mấy đại phu thảo luận hướng trị liệu.</w:t>
      </w:r>
      <w:r>
        <w:br w:type="textWrapping"/>
      </w:r>
      <w:r>
        <w:br w:type="textWrapping"/>
      </w:r>
      <w:r>
        <w:t xml:space="preserve">Lúc vãn thiện Đường Kính không cho người truyền cơm, Úc Thụy liền thanh nhàn ăn trong Úc Hề viên, ăn xong bảo Chỉ Hi đẩy vòng vòng trong viện tiêu thực.</w:t>
      </w:r>
      <w:r>
        <w:br w:type="textWrapping"/>
      </w:r>
      <w:r>
        <w:br w:type="textWrapping"/>
      </w:r>
      <w:r>
        <w:t xml:space="preserve">Bọn nha đầu ma ma cùng vài tiểu tư hầu hạ bên cạnh, tuy rằng mấy ngày trước trong Úc Hề viên vắng vẻ quạnh quẽ, tuy rằng thiếu gia vừa về mọi người lại nghe được chuyện lão gia muốn tái giá, nhưng hiện giờ bọn hạ nhân cũng không hề dám thất trách, lão gia nói cái gì đều không thích nhắc lại lần thứ hai, nếu tái phạm, như vậy cũng không biết sẽ nhận trừng phạt như thế nào, thế nên tất cả đều cung kính đối với thiếu gia, không dám chậm trễ một li một tí.</w:t>
      </w:r>
      <w:r>
        <w:br w:type="textWrapping"/>
      </w:r>
      <w:r>
        <w:br w:type="textWrapping"/>
      </w:r>
      <w:r>
        <w:t xml:space="preserve">Mặt trời đã xuống núi, lẽ ra lúc này phải là thời điểm an tĩnh mới phải, nhưng lại thấy bên ngoài có tiếng ồn ào.</w:t>
      </w:r>
      <w:r>
        <w:br w:type="textWrapping"/>
      </w:r>
      <w:r>
        <w:br w:type="textWrapping"/>
      </w:r>
      <w:r>
        <w:t xml:space="preserve">Úc Thụy hỏi: “Bên ngoài có chuyện gì vậy?”</w:t>
      </w:r>
      <w:r>
        <w:br w:type="textWrapping"/>
      </w:r>
      <w:r>
        <w:br w:type="textWrapping"/>
      </w:r>
      <w:r>
        <w:t xml:space="preserve">Một ma ma đáp lời: “Thiếu gia chờ một lát, ta đi nhìn một cái.”</w:t>
      </w:r>
      <w:r>
        <w:br w:type="textWrapping"/>
      </w:r>
      <w:r>
        <w:br w:type="textWrapping"/>
      </w:r>
      <w:r>
        <w:t xml:space="preserve">Nói xong liền đi ra ngoài, một lát sau trở về bẩm báo: “Ngụy gia bị đánh, đang cáo trạng với thái phu nhân, lão gia nói, có vẻ thái phu nhân tức giận không nhẹ.”</w:t>
      </w:r>
      <w:r>
        <w:br w:type="textWrapping"/>
      </w:r>
      <w:r>
        <w:br w:type="textWrapping"/>
      </w:r>
      <w:r>
        <w:t xml:space="preserve">Úc Thụy nghe thấy Ngụy Nguyên bị đánh, phản ứng đầu tiên là cảm thấy rất bình thường, dù sao tính khí Ngụy Nguyên như vậy, người ngoài cũng chỉ vì ngại Đường gia, mới không dám động đến hắn, nhưng lại có chút ngạc nhiên.</w:t>
      </w:r>
      <w:r>
        <w:br w:type="textWrapping"/>
      </w:r>
      <w:r>
        <w:br w:type="textWrapping"/>
      </w:r>
      <w:r>
        <w:t xml:space="preserve">Úc Thụy hỏi: “Ai đánh?”</w:t>
      </w:r>
      <w:r>
        <w:br w:type="textWrapping"/>
      </w:r>
      <w:r>
        <w:br w:type="textWrapping"/>
      </w:r>
      <w:r>
        <w:t xml:space="preserve">Ma ma nói: “Nghe nói là Khánh Vương gia đích thân đánh, hình như là vì một tiểu tư. Ngụy gia ăn no rửng mỡ không có việc gì làm đi đùa giỡn một tiểu tư, là người trong Vương phủ, nào biết người đó lại được Vương gia yêu thích, trong cơn tức giận đã đánh Ngụy gia đến thảm thương, hiện giờ mặt mũi còn sưng phù giống như quả táo, thái phu nhân dường như cũng tức giận.”</w:t>
      </w:r>
      <w:r>
        <w:br w:type="textWrapping"/>
      </w:r>
      <w:r>
        <w:br w:type="textWrapping"/>
      </w:r>
      <w:r>
        <w:t xml:space="preserve">Úc Thụy nghe xong cũng thấy hả giận, Ngụy Nguyên chẳng có bản lĩnh gì, chỉ là một tên ăn chơi trác táng, hiện giờ rời vào tay Triệu Hòa Khánh, y có đánh cũng chẳng thể nói cái gì, cùng lắm là nói xấu sau lưng Triệu Hòa Khánh, bảo y phong lưu vì một tiểu tư mà vung tay đánh nhau với người khác thôi.</w:t>
      </w:r>
      <w:r>
        <w:br w:type="textWrapping"/>
      </w:r>
      <w:r>
        <w:br w:type="textWrapping"/>
      </w:r>
      <w:r>
        <w:t xml:space="preserve">Sáng sớm hôm sau Úc Thụy đi thỉnh an thái phu nhân cùng Đường Kính, sau đó đến thư viện, tuy rằng đời trước Úc Thụy đã học rồi, ngồi trong thư viện cũng chẳng để làm gì, nhưng bắt hắn ngày nào cũng ở trong nhà, không chừng lão thái thái lại nhằm vào hắn, bây giờ sắp có chính thất, lão thái thái lại càng không cho hắn sắc mặt dễ coi.</w:t>
      </w:r>
      <w:r>
        <w:br w:type="textWrapping"/>
      </w:r>
      <w:r>
        <w:br w:type="textWrapping"/>
      </w:r>
      <w:r>
        <w:t xml:space="preserve">Úc Thụy cùng thái phu nhân chẳng thân thiết, cũng chẳng có tình cảm gì, thái phu nhân lãnh đạm với hắn cũng được, mà nhiệt tình với hắn cũng thế, Úc Thụy cũng chẳng để ý, nhìn thấy thì thỉnh an, chỉ đơn giản như vậy mà thôi.</w:t>
      </w:r>
      <w:r>
        <w:br w:type="textWrapping"/>
      </w:r>
      <w:r>
        <w:br w:type="textWrapping"/>
      </w:r>
      <w:r>
        <w:t xml:space="preserve">Hắn đến thư viện, Ngụy Thừa An đã ở đó, thấy hắn có chút ngoài ý muốn, hỏi: “Hôm qua vừa mới hồi kinh, hôm nay đã đi học? Cha ngươi không đau ngươi nữa à?”</w:t>
      </w:r>
      <w:r>
        <w:br w:type="textWrapping"/>
      </w:r>
      <w:r>
        <w:br w:type="textWrapping"/>
      </w:r>
      <w:r>
        <w:t xml:space="preserve">Úc Thụy nhìn khóe miệng hắn cười cợt, lại nói như vậy, nhất định tin tức Đường Kính muốn tái giá qua một đêm đã rơi vào tai hắn. Thân phận của hắn trong kinh thành không phải là bí mật gì, mà ngay cả Hoàng Thượng sủng hạnh phi tử nào, yêu thích cung nữ nào, cũng chẳng phải bí mật, trong kinh thành tai mắt nhiều, căn bản là không thể ngăn cản được tin đồn.</w:t>
      </w:r>
      <w:r>
        <w:br w:type="textWrapping"/>
      </w:r>
      <w:r>
        <w:br w:type="textWrapping"/>
      </w:r>
      <w:r>
        <w:t xml:space="preserve">Úc Thụy không để ý tới hắn, Ngụy Thừa An lại không thể nhịn nổi, sán lại gần, vẻ mặt sung sướng cười tươi: “Thế nào? Tâm tình Đại thiếu gia không tốt? Có phải bởi vì cha ngươi muốn kết hôn kết hôn hay không, ngươi cảm thấy địa vị của mình khó giữ à?”</w:t>
      </w:r>
      <w:r>
        <w:br w:type="textWrapping"/>
      </w:r>
      <w:r>
        <w:br w:type="textWrapping"/>
      </w:r>
      <w:r>
        <w:t xml:space="preserve">Thời Việt đứng bên cạnh trợn trắng mắt, âm thanh lạnh lùng: “Ngụy tam gia, thỉnh ngài tự trọng.”</w:t>
      </w:r>
      <w:r>
        <w:br w:type="textWrapping"/>
      </w:r>
      <w:r>
        <w:br w:type="textWrapping"/>
      </w:r>
      <w:r>
        <w:t xml:space="preserve">Ngụy Thừa An hừ một tiếng, vô cùng đắc ý ngồi trở lại vị trí của mình, cười to: “Ba mươi năm Hà Đông, ba mươi năm Hà Tây, quả nhiên là phong thuỷ luân chuyển, tuy rằng ta cũng chẳng được lợi lộc gì, cũng chẳng phải chuyện của ta.”</w:t>
      </w:r>
      <w:r>
        <w:br w:type="textWrapping"/>
      </w:r>
      <w:r>
        <w:br w:type="textWrapping"/>
      </w:r>
      <w:r>
        <w:t xml:space="preserve">Úc Thụy biết hắn không có ác ý, chẳng qua là tính tình trẻ con mà thôi, cũng không so đo với hắn làm gì.</w:t>
      </w:r>
      <w:r>
        <w:br w:type="textWrapping"/>
      </w:r>
      <w:r>
        <w:br w:type="textWrapping"/>
      </w:r>
      <w:r>
        <w:t xml:space="preserve">Đọc sách cho tới trưa cũng coi như bình an vô sự, đến chính ngọ, có mấy người mang hộp thức ăn đến cho Ngụy Thừa An, Úc Thụy còn tưởng là hạ nhân của Ngụy gia, nào biết mấy người kia nói do Vương gia phân phó, nếu Ngụy tam gia không ăn, bọn họ không thể trở về.</w:t>
      </w:r>
      <w:r>
        <w:br w:type="textWrapping"/>
      </w:r>
      <w:r>
        <w:br w:type="textWrapping"/>
      </w:r>
      <w:r>
        <w:t xml:space="preserve">Ngụy Thừa An cũng không cảm kích, cười khẩy: “Được a, vậy các ngươi không cần đi cũng được, ta cũng chẳng có ý kiến gì, thư viện Đường gia còn rất nhiều chỗ nha.”</w:t>
      </w:r>
      <w:r>
        <w:br w:type="textWrapping"/>
      </w:r>
      <w:r>
        <w:br w:type="textWrapping"/>
      </w:r>
      <w:r>
        <w:t xml:space="preserve">Úc Thụy nghe được, thì ra Ngụy Thừa An làm mình làm mẩy với Triệu Hòa Khánh. Mấy ngày trước khi hắn đi hai người vẫn còn giận dỗi nhau, cũng không biết tại sao, tóm lại Ngụy Thừa An tâm cao khí ngạo cố chấp bướng bỉnh, mà Triệu Hòa Khánh lại lười nhác quen rồi, đối với ai cũng như vậy, có chuyện gì sổ toẹt ra cũng không được mà để trong lòng cũng không xong.</w:t>
      </w:r>
      <w:r>
        <w:br w:type="textWrapping"/>
      </w:r>
      <w:r>
        <w:br w:type="textWrapping"/>
      </w:r>
      <w:r>
        <w:t xml:space="preserve">Hai người này khắc nhau, lề mà lề mề chẳng giải quyết được tận đến lúc Úc Thụy trở về kinh thành.</w:t>
      </w:r>
      <w:r>
        <w:br w:type="textWrapping"/>
      </w:r>
      <w:r>
        <w:br w:type="textWrapping"/>
      </w:r>
      <w:r>
        <w:t xml:space="preserve">Thời gian nghỉ ngơi giữa trưa cũng không ngắn, ăn cơm xong có thể nghỉ ngơi trong chốc lát, mấy hạ nhân kia lại không đi thật, đứng ở chỗ nắng nhất trong sân, Úc Thụy nhìn qua hỏi: “Chuyện của ngươi cùng Vương gia, sao lại liên lụy đến những người khác, thế thì có bản lĩnh gì?”</w:t>
      </w:r>
      <w:r>
        <w:br w:type="textWrapping"/>
      </w:r>
      <w:r>
        <w:br w:type="textWrapping"/>
      </w:r>
      <w:r>
        <w:t xml:space="preserve">Ngụy Thừa An trừng mắt liếc hắn một cái, nhưng trong lòng cũng cảm thấy đúng. Thế nhưng nếu mình chịu ăn cơm, thì lại không nuốt trôi, đã định sai người nhận hộp thức ăn, đuổi mấy hạ nhân kia trở về.</w:t>
      </w:r>
      <w:r>
        <w:br w:type="textWrapping"/>
      </w:r>
      <w:r>
        <w:br w:type="textWrapping"/>
      </w:r>
      <w:r>
        <w:t xml:space="preserve">Lúc này lại chợt thấy một tiểu tư thanh tú tiêu sái tiến vào thư viện, vừa đi vừa nhìn, hình như đang tìm người, lúc nhìn thấy mấy gia đỉnh của Vương phủ, vẻ mặt vui mừng tiêu sái đi qua, nói: “Vương gia chờ lâu sốt ruốt, bảo ta đến xem Ngụy công tử đã ăn chưa.”</w:t>
      </w:r>
      <w:r>
        <w:br w:type="textWrapping"/>
      </w:r>
      <w:r>
        <w:br w:type="textWrapping"/>
      </w:r>
      <w:r>
        <w:t xml:space="preserve">Hắn nói xong, lại nhìn sang cái hộp chưa hệ được đụng đến.</w:t>
      </w:r>
      <w:r>
        <w:br w:type="textWrapping"/>
      </w:r>
      <w:r>
        <w:br w:type="textWrapping"/>
      </w:r>
      <w:r>
        <w:t xml:space="preserve">Ngụy Thừa An vừa quay đầu lại, thấy tiểu tư kia, trên mặt nhất thời trắng bệch, sau đó lại trở nên xanh mét, lập tức loảng xoảng một tiếng, gần như muốn lật bàn, bật người dậy đi ra ngoài.</w:t>
      </w:r>
      <w:r>
        <w:br w:type="textWrapping"/>
      </w:r>
      <w:r>
        <w:br w:type="textWrapping"/>
      </w:r>
      <w:r>
        <w:t xml:space="preserve">Ngụy Thừa An đi ngang qua, không chút suy nghĩ một cước đá cái hộp lăn lông lốc, thức ăn bắn tung tóe lên người mấy hạ nhân kia, tiểu tư bên cạnh cũng không thể may mắn thoát khỏi.</w:t>
      </w:r>
      <w:r>
        <w:br w:type="textWrapping"/>
      </w:r>
      <w:r>
        <w:br w:type="textWrapping"/>
      </w:r>
      <w:r>
        <w:t xml:space="preserve">Ngụy Thừa An trừng một đống hỗn độn trên đất, cười lạnh: “Bảo Vương gia của các người không cần giả vờ hảo tâm, Ngụy Thừa An không tiếp nhận nổi.”</w:t>
      </w:r>
      <w:r>
        <w:br w:type="textWrapping"/>
      </w:r>
      <w:r>
        <w:br w:type="textWrapping"/>
      </w:r>
      <w:r>
        <w:t xml:space="preserve">Những người đó đều bị hành động của hắn làm cho sợ hãi, bình thường thanh danh của Ngụy Thừa An ở thư viện đã chẳng dễ nghe, tuy rằng mấy ngày nay hắn cũng an tĩnh đọc sách không đi quấy rối, nhưng ở trong lòng mọi người hắn vẫn là một tên Hỗn Thế Ma Vương dã tính khó thuần, người bên cạnh nào dám trêu chọc.</w:t>
      </w:r>
      <w:r>
        <w:br w:type="textWrapping"/>
      </w:r>
      <w:r>
        <w:br w:type="textWrapping"/>
      </w:r>
      <w:r>
        <w:t xml:space="preserve">Úc Thụy nhìn thấy, cũng không biết rốt cuộc Ngụy Thừa An cùng Triệu Hòa Khánh bị làm sao, nói gì thì Triệu Hòa Khánh cũng là Vương gia, Ngụy Thừa An cho dù tức giận, cũng quá thẳng thắn rồi, thật sự muốn đặc tội Vương gia sao, đừng nói bản thân hắn, cho dù là toàn bộ Ngụy gia cũng chẳng dám.</w:t>
      </w:r>
      <w:r>
        <w:br w:type="textWrapping"/>
      </w:r>
      <w:r>
        <w:br w:type="textWrapping"/>
      </w:r>
      <w:r>
        <w:t xml:space="preserve">Kỳ thật chuyện này nói ra rất dài dòng, còn phải nói từ trước khi Úc Thụy đi, ngày ấy Triệu Hòa Khánh mời Ngụy Thừa An ở lại nhà y uống rượu, uống vào rồi say khướt, sau đó lại nhầm tưởng Ngụy Thừa An là đào kép, lúc đó Triệu Hòa Khánh không hề nhớ một cái gì, trong lòng Ngụy Thừa An cũng mất tự nhiên, hơn nữa cảm thấy ngạo khí của mình bị bẻ gãy, càng không thèm để ý đến y.</w:t>
      </w:r>
      <w:r>
        <w:br w:type="textWrapping"/>
      </w:r>
      <w:r>
        <w:br w:type="textWrapping"/>
      </w:r>
      <w:r>
        <w:t xml:space="preserve">Vì thế khúc mắc này vẫn cứ kéo dài, trải qua một thời gian, mặc dù Ngụy Thừa An vẫn không được tự nhiên, nhưng trong lòng hắn ngưỡng mộ Triệu Hòa Khánh, mỗi ngày đều tự an ủi một lần, dù sao mình cũng nam tử, hơn nữa là do nhận nhầm người, kỳ thật cũng chẳng có gì, qua vài hôm, cũng bình thường trở lại.</w:t>
      </w:r>
      <w:r>
        <w:br w:type="textWrapping"/>
      </w:r>
      <w:r>
        <w:br w:type="textWrapping"/>
      </w:r>
      <w:r>
        <w:t xml:space="preserve">Thế mà lại có chuyện xảy ra, hơn nữa Ngụy Nguyên còn là một sợi dây.</w:t>
      </w:r>
      <w:r>
        <w:br w:type="textWrapping"/>
      </w:r>
      <w:r>
        <w:br w:type="textWrapping"/>
      </w:r>
      <w:r>
        <w:t xml:space="preserve">Ngụy Nguyên tốt xấu gì cũng là người Ngụy gia, nếu sắp xếp bối phận, cũng coi như ngang hàng với đương gia, cho nên mấy họ hàng ở nhà quê lên, cho rằng Ngụy Nguyên rất lợi hại, tóm lại là đại gia nhà giàu, muốn nhờ hắn giúp vài việc.</w:t>
      </w:r>
      <w:r>
        <w:br w:type="textWrapping"/>
      </w:r>
      <w:r>
        <w:br w:type="textWrapping"/>
      </w:r>
      <w:r>
        <w:t xml:space="preserve">Một tiểu thương nhân vừa vào đến kinh thành, bởi vì đắc tội người ta, tiền cũng trôi đi hết, nợ nần vẫn không trả được, người ta muốn cướp thê tử nhi tử của hắn đi bán, thương nhân kia cũng không có cách nào, liền cầu xin Ngụy Nguyên, bản thân Ngụy Nguyên cũng tự biết năng lực của mình, đùn đẩy không đáp ứng.</w:t>
      </w:r>
      <w:r>
        <w:br w:type="textWrapping"/>
      </w:r>
      <w:r>
        <w:br w:type="textWrapping"/>
      </w:r>
      <w:r>
        <w:t xml:space="preserve">Chẳng qua người ta thiếp vàng ở trên mặt hắn làm hắn không nhịn được, bản tính tự đại nổi lên, hơn nữa lại gặp được nhi tử của thương nhân kia, là một thiếu niên cực kỳ thanh tú, tuy rằng không thể nào so sánh với Úc Thụy, nhưng dáng vẻ thoạt nhìn yếu đuối kia, thật ra có vài phần tương tự.</w:t>
      </w:r>
      <w:r>
        <w:br w:type="textWrapping"/>
      </w:r>
      <w:r>
        <w:br w:type="textWrapping"/>
      </w:r>
      <w:r>
        <w:t xml:space="preserve">Ngụy Nguyên nổi lên tà niệm, đáp ứng giúp người ta, nhưng muốn thiếu niên kia đến làm tiểu tư của hắn, thương nhân kia mới đầu không hề muốn, nhưng vẫn tốt hơn so với việc thê tử nhi tử đều bị bán.</w:t>
      </w:r>
      <w:r>
        <w:br w:type="textWrapping"/>
      </w:r>
      <w:r>
        <w:br w:type="textWrapping"/>
      </w:r>
      <w:r>
        <w:t xml:space="preserve">Sau đó Ngụy Nguyên chẳng làm nổi chuyện gì, nhưng vẫn cứ tâm tâm niệm niệm con nhà người ta, muốn đoạt đi, cũng không biết Triệu Hòa Khánh từ nơi nào nghe được chuyện này, Triệu Hòa Khánh quan hệ rộng, chỉ nói một câu, đánh tan nhóm người đòi nợ, thương nhân kia cảm động đến rơi nước mắt, đã đưa nhi tử cho Triệu Hòa Khánh làm tiểu tư bên người.</w:t>
      </w:r>
      <w:r>
        <w:br w:type="textWrapping"/>
      </w:r>
      <w:r>
        <w:br w:type="textWrapping"/>
      </w:r>
      <w:r>
        <w:t xml:space="preserve">Ngụy Nguyên nhìn thấy Úc Thụy trong lòng lập tức ngứa ngáy, nhưng mà vẫn chẳng gặp được, đừng nhìn bề ngoài Úc Thụy có vẻ suy nhược, chẳng qua hắn đã lãnh đủ sự lợi hại của người ta, không hề dễ chọc. Hiện giờ chỉ có một tiểu tư mà cũng không làm gì được, Ngụy Nguyên cảm thấy cả người đều không thoải mái.</w:t>
      </w:r>
      <w:r>
        <w:br w:type="textWrapping"/>
      </w:r>
      <w:r>
        <w:br w:type="textWrapping"/>
      </w:r>
      <w:r>
        <w:t xml:space="preserve">Vì thế tìm cơ hội đi đùa giỡn người ta, Ngụy Nguyên nghĩ, dù sao cũng chỉ là một hạ nhân, có cái gì, Vương gia có thể vì hạ nhân mà xé rách da mặt với mình sao?</w:t>
      </w:r>
      <w:r>
        <w:br w:type="textWrapping"/>
      </w:r>
      <w:r>
        <w:br w:type="textWrapping"/>
      </w:r>
      <w:r>
        <w:t xml:space="preserve">Nào ngờ, Triệu Hòa Khánh thật sự xé rách da mặt với hắn, không chỉ xé rách da mặt, còn đánh hắn tan nát, người ta đều biết Triệu Hòa Khánh là một Vương gia phong lưu, chỉ biết lưu hoa luyến sở, chẳng biết làm gì, thế nhưng mọi người lại quên Triệu Hòa Khánh là người đã từng giết giặc đã từng xông pha chiến trường, lực tay kia không phải người bình thường có thể chịu được, nếu không phải vì mặt mũi Đường Kính hạ thủ lưu tình, còn có thể giữ lại cái mạng nhỏ của Ngụy Nguyên sao.</w:t>
      </w:r>
      <w:r>
        <w:br w:type="textWrapping"/>
      </w:r>
      <w:r>
        <w:br w:type="textWrapping"/>
      </w:r>
      <w:r>
        <w:t xml:space="preserve">Cứ như vậy, mọi người đều đồn Vương gia yêu thích tiểu tư kia, vì người nọ mà vung tay đánh Ngụy Nguyên, cứ như vậy đến tai Ngụy Thừa An. Lúc nhìn thấy vẻ mặt dụ dỗ của tiểu tư kia, rõ ràng là nam tử mà bộ dạng giống như nữ nhân, trong lòng hắn nhất thời không thoải mái, nhưng không thoải mái như thế nào, tại sao không thoải mái, hắn cũng không biết.</w:t>
      </w:r>
      <w:r>
        <w:br w:type="textWrapping"/>
      </w:r>
      <w:r>
        <w:br w:type="textWrapping"/>
      </w:r>
      <w:r>
        <w:t xml:space="preserve">Còn việc vì sao Triệu Hòa Khánh ra tay với Ngụy Nguyên, có lẽ chỉ có một mình bản thân y rõ, nếu để Ngụy Thừa An biết được, cũng không hiểu sẽ có cảm tưởng gì.</w:t>
      </w:r>
      <w:r>
        <w:br w:type="textWrapping"/>
      </w:r>
      <w:r>
        <w:br w:type="textWrapping"/>
      </w:r>
      <w:r>
        <w:t xml:space="preserve">Ngụy Nguyên nổi tiếng ăn chơi trác táng, cũng nổi tiếng điêu ngoa, Ngụy gia không thể chịu được hắn nữa, cho nên hắn mới vẫy đuôi chạy đến Đường gia dỗ dành thái phu nhân, mấy ngày nay thái phu nhân cũng không có thời giờ tiếp chuyện hắn, Ngụy Nguyên không có tiền, đành phải chạy về nhà nịnh bợ đại ca.</w:t>
      </w:r>
      <w:r>
        <w:br w:type="textWrapping"/>
      </w:r>
      <w:r>
        <w:br w:type="textWrapping"/>
      </w:r>
      <w:r>
        <w:t xml:space="preserve">Đại ca Ngụy Nguyên chính là phụ thân Ngụy Thừa An, Ngụy Thừa An là thứ tử không được chiều chuộng. Ngụy Nguyên biết huynh trưởng không thích thứ tử này, cảm thấy hắn rất hoang dã, rất lỗ mãng, không đáng giá, cho nên tìm cơ hội nịnh hót trước mặt đương gia, đổ điêu cho Ngụy Thừa An, chỉ mong huynh trưởng có thể cho mình chút bạc chơi bời.</w:t>
      </w:r>
      <w:r>
        <w:br w:type="textWrapping"/>
      </w:r>
      <w:r>
        <w:br w:type="textWrapping"/>
      </w:r>
      <w:r>
        <w:t xml:space="preserve">Phụ thân Ngụy Thừa An mấy ngày nay cũng nghe hết chuyện xấu của Ngụy Thừa An, bản thân đã quên mất hắn, trong Ngụy gia cũng không phải không thể nuôi nổi một người, để cho Ngụy Thừa An không đói không khát không lạnh là đủ rồi, hiện tại lại cho hắn đi học, phụ thân Ngụy Thừa An cảm thấy mình đã hết lòng quan tâm giúp đỡ hắn. Nào ngờ, Ngụy Thừa An thế mà lại không biết trời cao đất rộng, nơi nơi gây ra phiền toái, hơn nữa Ngụy Nguyên bêu xấu Ngụy Thừa An đến cùng cực, phụ thân Ngụy Thừa An dù biết rõ Ngụy Nguyên nói láo, nhưng vẫn theo bản năng chướng mắt thứ tử này.</w:t>
      </w:r>
      <w:r>
        <w:br w:type="textWrapping"/>
      </w:r>
      <w:r>
        <w:br w:type="textWrapping"/>
      </w:r>
      <w:r>
        <w:t xml:space="preserve">Ngày đó phụ thân Ngụy Thừa An bái kiến Triệu Hòa Khánh, muốn nhờ Triệu Hòa Khánh nói tốt vài câu trước mặt hoàng thượng, để tiểu nhi tử của mình kiếm được một chức quan nhỏ.</w:t>
      </w:r>
      <w:r>
        <w:br w:type="textWrapping"/>
      </w:r>
      <w:r>
        <w:br w:type="textWrapping"/>
      </w:r>
      <w:r>
        <w:t xml:space="preserve">Triệu Hòa Khánh vừa nghe là chuyện của Ngụy Thừa An, tất nhiên không từ chối, hơn nữa cũng vui mừng thay Ngụy Thừa An, nhưng là ngờ chuyện lại không tốt như y tưởng.</w:t>
      </w:r>
      <w:r>
        <w:br w:type="textWrapping"/>
      </w:r>
      <w:r>
        <w:br w:type="textWrapping"/>
      </w:r>
      <w:r>
        <w:t xml:space="preserve">Thì ra phụ thân Ngụy Thừa An cảm thấy Ngụy Thừa An rất hư đốn, không thích hợp ở lại kinh thành, ngày nào đó gây họa liên lụy đến Ngụy gia. Vừa vặn Ngụy Thừa An cũng muốn làm tướng quân, hy vọng hối lộ cho Triệu Hòa Khánh chút bạc, nhờ hắn nói tốt vài câu trước mặt hoàng thượng, cho Ngụy Thừa An một chức quan nhỏ ở biên quan, đi càng xa càng tốt.</w:t>
      </w:r>
      <w:r>
        <w:br w:type="textWrapping"/>
      </w:r>
      <w:r>
        <w:br w:type="textWrapping"/>
      </w:r>
      <w:r>
        <w:t xml:space="preserve">Triệu Hòa Khánh lần đầu tiên thấy có người làm cha như vậy, nhưng y cũng là người trong quan trường, đương nhiên sẽ không xé rách da mặt, chỉ giả bộ cười nói, cuối cùng hóa ra là Ngụy Nguyên phá rối ở sau lưng.</w:t>
      </w:r>
      <w:r>
        <w:br w:type="textWrapping"/>
      </w:r>
      <w:r>
        <w:br w:type="textWrapping"/>
      </w:r>
      <w:r>
        <w:t xml:space="preserve">Triệu Hòa Khánh tức giận muốn đánh chết Ngụy Nguyên. Ngụy Thừa An một mực cố gắng, một mực muốn cho cha mình chú ý đến, cố gắng nhiều như vậy, Triệu Hòa Khánh nhìn cũng còn thấy đau lòng, lại chỉ vì Ngụy Nguyên nói mấy câu, tất cả đều sụp đổ, căn bản chẳng đáng nhắc tới nữa.</w:t>
      </w:r>
      <w:r>
        <w:br w:type="textWrapping"/>
      </w:r>
      <w:r>
        <w:br w:type="textWrapping"/>
      </w:r>
      <w:r>
        <w:t xml:space="preserve">Triệu Hòa Khánh chỉ lo tức giận, vừa lúc có chuyện của tiểu tư kia cho y cơ hội, đánh cho Ngụy Nguyên một trận nhừ tử. Thế nhưng y căn bản không nghĩ tới, tại sao mình tức giận, lại còn giận lớn đến như vậy, chỉ vì quan hệ sư đồ không được mấy ngày? Hay bởi vì Ngụy Thừa An là một người quá mức thẳng thắn mà trong sáng? Cho dù Triệu Hòa Khánh là một tên ăn chơi trác táng, nhưng lại không hề nghĩ đến phương diện kia.</w:t>
      </w:r>
      <w:r>
        <w:br w:type="textWrapping"/>
      </w:r>
      <w:r>
        <w:br w:type="textWrapping"/>
      </w:r>
    </w:p>
    <w:p>
      <w:pPr>
        <w:pStyle w:val="Heading2"/>
      </w:pPr>
      <w:bookmarkStart w:id="67" w:name="chương-37-ăn-dấm"/>
      <w:bookmarkEnd w:id="67"/>
      <w:r>
        <w:t xml:space="preserve">37. Chương 37: Ăn Dấm</w:t>
      </w:r>
    </w:p>
    <w:p>
      <w:pPr>
        <w:pStyle w:val="Compact"/>
      </w:pPr>
      <w:r>
        <w:br w:type="textWrapping"/>
      </w:r>
      <w:r>
        <w:br w:type="textWrapping"/>
      </w:r>
      <w:r>
        <w:t xml:space="preserve">Úc Thụy từ học đường đi ra, Ngụy Thừa An giận dỗi cả một buổi chiều, cũng không biết tại sao, mặc cho ai nói chuyện với hắn cũng đều không để ý tới, tan học liền mất hút.</w:t>
      </w:r>
      <w:r>
        <w:br w:type="textWrapping"/>
      </w:r>
      <w:r>
        <w:br w:type="textWrapping"/>
      </w:r>
      <w:r>
        <w:t xml:space="preserve">Thời Việt đẩy hắn ra bên ngoài, vừa đi vừa nói: “Theo ta thấy, thiếu gia vẫn nên cách xa Ngụy tam gia ra, người này đầu óc nhất định có vấn đề, nói phong lại thành vũ.”</w:t>
      </w:r>
      <w:r>
        <w:br w:type="textWrapping"/>
      </w:r>
      <w:r>
        <w:br w:type="textWrapping"/>
      </w:r>
      <w:r>
        <w:t xml:space="preserve">Úc Thụy bật cười: “Hắn tốt xấu gì cũng là một thiếu gia, khó tránh khỏi có vài phần sĩ diện, hắn mà nghe được ngươi nói như vậy, không chừng sẽ nổi điên.”</w:t>
      </w:r>
      <w:r>
        <w:br w:type="textWrapping"/>
      </w:r>
      <w:r>
        <w:br w:type="textWrapping"/>
      </w:r>
      <w:r>
        <w:t xml:space="preserve">Thời Việt vừa nghĩ tới bộ dáng Ngụy Thừa An nổi điên, quả thật rất buồn cười, nhưng nghĩ như vậy hình như không được phúc hậu lắm.</w:t>
      </w:r>
      <w:r>
        <w:br w:type="textWrapping"/>
      </w:r>
      <w:r>
        <w:br w:type="textWrapping"/>
      </w:r>
      <w:r>
        <w:t xml:space="preserve">Khi nói chuyện hạ nhân đã chuẩn bị xong xe ngựa, đang chờ Úc Thụy lên xe về nhà, Thời Việt còn chưa kịp dìu hắn lên xe, bỗng nghe thấy tiếng nói: “Này, ngươi là thiếu gia Đường gia sao?”</w:t>
      </w:r>
      <w:r>
        <w:br w:type="textWrapping"/>
      </w:r>
      <w:r>
        <w:br w:type="textWrapping"/>
      </w:r>
      <w:r>
        <w:t xml:space="preserve">Úc Thụy nhìn sang, cạnh xe ngựa có người, quần áo ăn diện cực kỳ xa hoa, nói ra thì có chút không phải nhưng thật giống một thổ viên ngoại ở nông thôn lên, cưỡi con ngựa cao to, cho dù chưa đứng xuống cũng biết vóc người khá cao. Thân hắn hình cao lớn như vậy, rõ ràng là con nhà võ, khuôn mặt giống như được chạm khắc, chỉnh tề đoan chính.</w:t>
      </w:r>
      <w:r>
        <w:br w:type="textWrapping"/>
      </w:r>
      <w:r>
        <w:br w:type="textWrapping"/>
      </w:r>
      <w:r>
        <w:t xml:space="preserve">Người nọ không đầu không đuôi nói một câu, có vẻ không lễ phép, công tử nhà ai lại hỏi không đầu không đuôi như vậy.</w:t>
      </w:r>
      <w:r>
        <w:br w:type="textWrapping"/>
      </w:r>
      <w:r>
        <w:br w:type="textWrapping"/>
      </w:r>
      <w:r>
        <w:t xml:space="preserve">Hắn thấy Úc Thụy không trả lời, tiếp tục nói: “Là người què à, chẳng lẽ không phải họ Đường sao? Trong kinh thành không thể có nhiều người què như vậy mới đúng.”</w:t>
      </w:r>
      <w:r>
        <w:br w:type="textWrapping"/>
      </w:r>
      <w:r>
        <w:br w:type="textWrapping"/>
      </w:r>
      <w:r>
        <w:t xml:space="preserve">Thời Việt trừng mắt nhìn hắn một cái: “Ngươi nói chuyện với ai.”</w:t>
      </w:r>
      <w:r>
        <w:br w:type="textWrapping"/>
      </w:r>
      <w:r>
        <w:br w:type="textWrapping"/>
      </w:r>
      <w:r>
        <w:t xml:space="preserve">Người nọ trừng mắt nhìn lại: “Đương nhiên là nói chuyện với hắn, chẳng lẽ nơi này còn có người què khác sao?”</w:t>
      </w:r>
      <w:r>
        <w:br w:type="textWrapping"/>
      </w:r>
      <w:r>
        <w:br w:type="textWrapping"/>
      </w:r>
      <w:r>
        <w:t xml:space="preserve">Thời Việt vừa muốn mở miệng, Úc Thụy đã lên tiếng: “Ta họ Đường, không biết vị công tử này tìm ta có chuyện gì?”</w:t>
      </w:r>
      <w:r>
        <w:br w:type="textWrapping"/>
      </w:r>
      <w:r>
        <w:br w:type="textWrapping"/>
      </w:r>
      <w:r>
        <w:t xml:space="preserve">Người nọ cười nói: “Quả nhiên không tìm lầm, không uổng công ta vào kinh thành.”</w:t>
      </w:r>
      <w:r>
        <w:br w:type="textWrapping"/>
      </w:r>
      <w:r>
        <w:br w:type="textWrapping"/>
      </w:r>
      <w:r>
        <w:t xml:space="preserve">Hắn nói xong, bỗng nhiên hạ thấp người, nhảy xuống ngựa, dường như đang đánh giá nhìn nhìn Úc Thụy, nói: “Gầy thế, tay chân sao nhỏ vậy.”</w:t>
      </w:r>
      <w:r>
        <w:br w:type="textWrapping"/>
      </w:r>
      <w:r>
        <w:br w:type="textWrapping"/>
      </w:r>
      <w:r>
        <w:t xml:space="preserve">Hắn nói xong, lại tiếp lời: “Ta gọi Mộ Chẩn, chúng ta không nên nói ở chỗ này, ta vẫn luôn muốn xem tửu quán ở kinh thành, không bằng chúng ta đến đó đi.”</w:t>
      </w:r>
      <w:r>
        <w:br w:type="textWrapping"/>
      </w:r>
      <w:r>
        <w:br w:type="textWrapping"/>
      </w:r>
      <w:r>
        <w:t xml:space="preserve">Hắn tự quyết định, sau đó đẩy Thời Việt ra, đỡ lấy xe lăn của Úc Thụy, Thời Việt không nghĩ tới lực tay của hắn lại lớn như vậy, bị đẩy thiếu chút nữa lảo đảo ngã xuống, cái người tên Mộ Chẩn kia đã đẩy thiếu gia đi rồi.</w:t>
      </w:r>
      <w:r>
        <w:br w:type="textWrapping"/>
      </w:r>
      <w:r>
        <w:br w:type="textWrapping"/>
      </w:r>
      <w:r>
        <w:t xml:space="preserve">Thời Việt nhanh chóng đuổi theo nói: “Thiếu gia nhà ta tan học phải về nhà, người này sao lại lỗ mãng như thế!”</w:t>
      </w:r>
      <w:r>
        <w:br w:type="textWrapping"/>
      </w:r>
      <w:r>
        <w:br w:type="textWrapping"/>
      </w:r>
      <w:r>
        <w:t xml:space="preserve">Mộ Chẩn lại chỉ đáp: “Sẽ không mất nhiều thời gian, ta ngàn dặm xa xôi đến kinh thành, chỉ vì muốn gặp trưởng tử Đường gia, chẳng lẽ còn phải đứng cách người ở ngoài ngàn dặm sao?”</w:t>
      </w:r>
      <w:r>
        <w:br w:type="textWrapping"/>
      </w:r>
      <w:r>
        <w:br w:type="textWrapping"/>
      </w:r>
      <w:r>
        <w:t xml:space="preserve">Úc Thụy quay đầu nói với Thời Việt: “Không sao đâu, ngươi để những người khác đi về trước, cũng báo cáo lại cho lão gia.”</w:t>
      </w:r>
      <w:r>
        <w:br w:type="textWrapping"/>
      </w:r>
      <w:r>
        <w:br w:type="textWrapping"/>
      </w:r>
      <w:r>
        <w:t xml:space="preserve">Thời Việt không còn cách nào khác, chỉ đành quay đầu lại nói với hạ nhân, sau đó xoay người đi cùng, vóc người Mộ Chẩn cao lớn, đi cũng nhanh, suýt chút nữa mất dấu.</w:t>
      </w:r>
      <w:r>
        <w:br w:type="textWrapping"/>
      </w:r>
      <w:r>
        <w:br w:type="textWrapping"/>
      </w:r>
      <w:r>
        <w:t xml:space="preserve">Bỗng nhiên Mộ Chẩn quay đầu lại nói với Thời Việt: “Con ngựa kia của ta, ngươi giúp ta dắt đi, nhỡ bị mất thì sao, đây chính là thiên lý mã đó.”</w:t>
      </w:r>
      <w:r>
        <w:br w:type="textWrapping"/>
      </w:r>
      <w:r>
        <w:br w:type="textWrapping"/>
      </w:r>
      <w:r>
        <w:t xml:space="preserve">Thời Việt cảm thấy người này rất lạ, nói chuyện cũng quái gở, hơn nữa bình thường cho dù là thiếu gia nhà ai, cũng không nên chẳng hiểu thế sự như thế, sai bảo hạ nhân nhà người khác như hạ nhân nhà mình.</w:t>
      </w:r>
      <w:r>
        <w:br w:type="textWrapping"/>
      </w:r>
      <w:r>
        <w:br w:type="textWrapping"/>
      </w:r>
      <w:r>
        <w:t xml:space="preserve">Bọn họ đến tửu quán, tiểu nhị vừa thấy bọn họ ăn diện, cười toe toét dẫn đường, Mộ Chẩn nói: “Dẫn ta đến phòng trống, có không?”</w:t>
      </w:r>
      <w:r>
        <w:br w:type="textWrapping"/>
      </w:r>
      <w:r>
        <w:br w:type="textWrapping"/>
      </w:r>
      <w:r>
        <w:t xml:space="preserve">Tiểu nhị kia nghe xong sửng sốt một lát mới hiểu ra vị công tử này nói chính là nhã gian, vội vàng gật gật đầu: “Có có, mời ngài lên lầu hai.”</w:t>
      </w:r>
      <w:r>
        <w:br w:type="textWrapping"/>
      </w:r>
      <w:r>
        <w:br w:type="textWrapping"/>
      </w:r>
      <w:r>
        <w:t xml:space="preserve">“Ở lầu hai?” Mộ Chẩn nghe xong nhăn nhíu lông mày, lại nhìn Úc Thụy, hình như đang suy nghĩ chân Úc Thụy không đi được, lên lầu hai thế nào, Úc Thụy còn chưa kịp nói, Mộ Chẩn đã xách cổ áo hắn lên.</w:t>
      </w:r>
      <w:r>
        <w:br w:type="textWrapping"/>
      </w:r>
      <w:r>
        <w:br w:type="textWrapping"/>
      </w:r>
      <w:r>
        <w:t xml:space="preserve">Úc Thụy hoảng sợ, Thời Việt lại càng hoảng sợ. Mộ Chẩn xách hắn lên, thoải mái giống như đang xách một con gà, “đăng đăng đăng” vài bước đã lên lầu, Thời Việt nhìn ngây ngốc, nửa ngày sau mới mang xe lăn đuổi theo.</w:t>
      </w:r>
      <w:r>
        <w:br w:type="textWrapping"/>
      </w:r>
      <w:r>
        <w:br w:type="textWrapping"/>
      </w:r>
      <w:r>
        <w:t xml:space="preserve">Tiểu nhị mở cửa nhã gian lầu hai, để cho bọn họ ngồi vào, Mộ Chẩn đặt Úc Thụy ngồi ở một bên bàn, còn hắn đi qua ngồi bên kia.</w:t>
      </w:r>
      <w:r>
        <w:br w:type="textWrapping"/>
      </w:r>
      <w:r>
        <w:br w:type="textWrapping"/>
      </w:r>
      <w:r>
        <w:t xml:space="preserve">Mộ Chẩn vừa nhíu mày vừa chăm chú nhìn thẻ bài viết tên đồ ăn, Úc Thụy thở không ra hơi, người này hình như không biết chữ, cầm bài tử quay tới quay lui, còn ra vẻ nghiêm túc chọn lựa.</w:t>
      </w:r>
      <w:r>
        <w:br w:type="textWrapping"/>
      </w:r>
      <w:r>
        <w:br w:type="textWrapping"/>
      </w:r>
      <w:r>
        <w:t xml:space="preserve">May mắn Úc Thụy gia giáo nề nếp, hơn nữa chê cười người khác như vậy cũng không phúc hậu lắm.</w:t>
      </w:r>
      <w:r>
        <w:br w:type="textWrapping"/>
      </w:r>
      <w:r>
        <w:br w:type="textWrapping"/>
      </w:r>
      <w:r>
        <w:t xml:space="preserve">Tiểu nhị kia cũng không dám cười, chợt nghe thổ viên ngoại quát: “Đồ ăn nhiều như vậy, mỗi món đều mang lên một phần là được, nếu ăn ngon thì sẽ gọi nữa.”</w:t>
      </w:r>
      <w:r>
        <w:br w:type="textWrapping"/>
      </w:r>
      <w:r>
        <w:br w:type="textWrapping"/>
      </w:r>
      <w:r>
        <w:t xml:space="preserve">Úc Thụy nghe hắn nói như vậy, thật sự phù hợp với một thân ăn diện của Mộ Chẩn. Mộ Chẩn thấy tiểu nhị sững sờ, còn tưởng rằng nó khinh mình không có tiền, cũng không biết từ chỗ nào móc ra một túi đồ vật, vỗ lên trên bàn, ánh mắt tiểu nhị sáng quắc, là một bao vàng lá.</w:t>
      </w:r>
      <w:r>
        <w:br w:type="textWrapping"/>
      </w:r>
      <w:r>
        <w:br w:type="textWrapping"/>
      </w:r>
      <w:r>
        <w:t xml:space="preserve">Tiểu nhị cứ nhìn thấy tiền thì mọi chuyện đều dễ nói, cười toe lui ra. Úc Thụy cúi đầu nhìn bao vàng lá trên bàn, chẳng qua mắt không sáng quắc, mà là nhận thấy lực tay Mộ Chẩn thật không nhỏ, chỉ vỗ nhẹ một cái, vàng lá đều cắm hết vào trong bàn.</w:t>
      </w:r>
      <w:r>
        <w:br w:type="textWrapping"/>
      </w:r>
      <w:r>
        <w:br w:type="textWrapping"/>
      </w:r>
      <w:r>
        <w:t xml:space="preserve">Chờ đồ ăn bưng hết lên, Úc Thụy mở lời: “Không biết Mộ công tử tìm ta có chuyện gì quan trọng?”</w:t>
      </w:r>
      <w:r>
        <w:br w:type="textWrapping"/>
      </w:r>
      <w:r>
        <w:br w:type="textWrapping"/>
      </w:r>
      <w:r>
        <w:t xml:space="preserve">Mộ Chẩn cười nói: “Không có chuyện gì quan trọng, chẳng qua ta thường xuyên nghe thấy đại danh của ngươi, muốn đến đây nhìn một cái.”</w:t>
      </w:r>
      <w:r>
        <w:br w:type="textWrapping"/>
      </w:r>
      <w:r>
        <w:br w:type="textWrapping"/>
      </w:r>
      <w:r>
        <w:t xml:space="preserve">May là Úc Thụy khéo léo, nghe hắn nói như vậy cũng không thấy gì, thế nhưng đối phương lại bất giác xấu hổ, tiếp lời: “Ta cũng giống với ngươi, cũng bị cha tìm về, chẳng qua trên ta còn có ca ca, bình thường ai thấy ta cũng đều cung kính, chẳng qua sau lưng lại nói xấu ta, ta nghe thấy đại danh của ngươi, nghe người khác nói ngươi thật bất phàm, cho nên cảm thấy kính nể ngươi, đặc biệt đến kinh thành chỉ vì muốn nhìn ngươi một cái xem rốt cuộc là có hình dạng như thế nào.”</w:t>
      </w:r>
      <w:r>
        <w:br w:type="textWrapping"/>
      </w:r>
      <w:r>
        <w:br w:type="textWrapping"/>
      </w:r>
      <w:r>
        <w:t xml:space="preserve">Thời Việt ở đằng sau quay đầu xem thường, chẳng qua Mộ Chẩn không phát hiện mà thôi, cũng không biết là nhà nào nuôi được ra thiếu gia như thế này, tất cả mọi thứ đều không giống người bình thường, chỉ vì chuyện này, nghe hắn nói là ngàn dặm xa xôi chạy đến kinh thành, đến nơi cũng không dễ dàng.</w:t>
      </w:r>
      <w:r>
        <w:br w:type="textWrapping"/>
      </w:r>
      <w:r>
        <w:br w:type="textWrapping"/>
      </w:r>
      <w:r>
        <w:t xml:space="preserve">Úc Thụy cười nói: “Mộ công tử không phải người Trung Nguyên đi.”</w:t>
      </w:r>
      <w:r>
        <w:br w:type="textWrapping"/>
      </w:r>
      <w:r>
        <w:br w:type="textWrapping"/>
      </w:r>
      <w:r>
        <w:t xml:space="preserve">Mộ Chẩn sửng sốt một chút, hỏi: “Chẳng lẽ trung nguyên không có họ Mộ? Ta còn cố ý tìm một tiên sinh viết chữ viết tên cho ta a.”</w:t>
      </w:r>
      <w:r>
        <w:br w:type="textWrapping"/>
      </w:r>
      <w:r>
        <w:br w:type="textWrapping"/>
      </w:r>
      <w:r>
        <w:t xml:space="preserve">Úc Thụy ho khan một tiếng, che dấu tiếng cười suýt nữa bật ra: “Không phải là họ công tử có vấn đề, mà là tác phong ngươi nói chuyện làm việc, không giống như là người Trung Nguyên.”</w:t>
      </w:r>
      <w:r>
        <w:br w:type="textWrapping"/>
      </w:r>
      <w:r>
        <w:br w:type="textWrapping"/>
      </w:r>
      <w:r>
        <w:t xml:space="preserve">Lúc này Mộ Chẩn mới cười nói: “Ngươi thật là lợi hại, điều này cũng nhìn ra được, trách không được có thể vững vững vàng vàng ở trong Đường gia, nếu ta lợi hại bằng một nửa ngươi, không chừng sẽ chẳng còn ai nói xấu nữa.”</w:t>
      </w:r>
      <w:r>
        <w:br w:type="textWrapping"/>
      </w:r>
      <w:r>
        <w:br w:type="textWrapping"/>
      </w:r>
      <w:r>
        <w:t xml:space="preserve">Mộ Chẩn kia nói rất nhiều, hơn nữa người khác không tiếp chuyện hắn cũng không cảm thấy xấu hổ, lại tự mình nói liên miên, chuyện từ quan ngoại đi như thế nào đến kinh thành ra làm sao rồi trên đường trải qua những gì đều đem ra nói hết. Lúc hắn kể Úc Thụy cũng không thể chen miệng vào, Thời Việt thấy không còn sớm nữa, mấy lần nhắc nhở Mộ Chẩn, nhưng Mộ Chẩn này tựa như thần kinh thô bẩm sinh, Thời Việt mấy lần nói uyển chuyển hắn đều không hiểu.</w:t>
      </w:r>
      <w:r>
        <w:br w:type="textWrapping"/>
      </w:r>
      <w:r>
        <w:br w:type="textWrapping"/>
      </w:r>
      <w:r>
        <w:t xml:space="preserve">Đang lúc nói chuyện, cửa nhã gian bị gõ, tiểu nhị đẩy cửa ra nói: “Hai vị đại gia, có người tìm.”</w:t>
      </w:r>
      <w:r>
        <w:br w:type="textWrapping"/>
      </w:r>
      <w:r>
        <w:br w:type="textWrapping"/>
      </w:r>
      <w:r>
        <w:t xml:space="preserve">Úc Thụy hỏi: “Là ai?”</w:t>
      </w:r>
      <w:r>
        <w:br w:type="textWrapping"/>
      </w:r>
      <w:r>
        <w:br w:type="textWrapping"/>
      </w:r>
      <w:r>
        <w:t xml:space="preserve">Tiểu nhị đáp: “Không biết là ai, chỉ nói tìm Đường thiếu gia, ở nhã gian bên cạnh.”</w:t>
      </w:r>
      <w:r>
        <w:br w:type="textWrapping"/>
      </w:r>
      <w:r>
        <w:br w:type="textWrapping"/>
      </w:r>
      <w:r>
        <w:t xml:space="preserve">Mộ Chẩn hỏi: “Có người tìm ngươi? Không sao không sao, ngươi đi xem đi, ta ở đây chờ cũng được, dù sao cũng không có việc gì để làm.”</w:t>
      </w:r>
      <w:r>
        <w:br w:type="textWrapping"/>
      </w:r>
      <w:r>
        <w:br w:type="textWrapping"/>
      </w:r>
      <w:r>
        <w:t xml:space="preserve">Thời Việt vội vàng xen mồm: “Thiếu gia, không còn sớm nữa, người không trở về lão gia sẽ trách tội, không bằng hôm nay về trước, nếu Mộ công tử thích, hôm nào lại gặp cũng được.”</w:t>
      </w:r>
      <w:r>
        <w:br w:type="textWrapping"/>
      </w:r>
      <w:r>
        <w:br w:type="textWrapping"/>
      </w:r>
      <w:r>
        <w:t xml:space="preserve">Úc Thụy nói: “Đúng vậy đúng vậy, nếu Mộ huynh cảm thấy hợp ý, ngày khác lại gặp cũng được.”</w:t>
      </w:r>
      <w:r>
        <w:br w:type="textWrapping"/>
      </w:r>
      <w:r>
        <w:br w:type="textWrapping"/>
      </w:r>
      <w:r>
        <w:t xml:space="preserve">Mộ Chẩn có chút thất vọng, nói: “Nếu như vậy, cũng không có cách nào khác, không bằng luôn ngày mai đi, ngày mai ngươi tan học ta chờ ngươi ở ngoài cửa.”</w:t>
      </w:r>
      <w:r>
        <w:br w:type="textWrapping"/>
      </w:r>
      <w:r>
        <w:br w:type="textWrapping"/>
      </w:r>
      <w:r>
        <w:t xml:space="preserve">Úc Thụy hơi nghẹn, qua loa đáp ứng: “Nếu đến lúc đó Mộ huynh không có chuyện gì, ta rất vui lòng tiếp chuyện.”</w:t>
      </w:r>
      <w:r>
        <w:br w:type="textWrapping"/>
      </w:r>
      <w:r>
        <w:br w:type="textWrapping"/>
      </w:r>
      <w:r>
        <w:t xml:space="preserve">Thời Việt nhanh chóng đẩy Úc Thụy ra khỏi nhã gian, cũng không biết ai tìm thiếu gia.</w:t>
      </w:r>
      <w:r>
        <w:br w:type="textWrapping"/>
      </w:r>
      <w:r>
        <w:br w:type="textWrapping"/>
      </w:r>
      <w:r>
        <w:t xml:space="preserve">Thời Việt chưa gõ cửa, bên trong đã có người mở cửa ra, Thời Việt nhất thời sửng sốt, là Kiều Tương.</w:t>
      </w:r>
      <w:r>
        <w:br w:type="textWrapping"/>
      </w:r>
      <w:r>
        <w:br w:type="textWrapping"/>
      </w:r>
      <w:r>
        <w:t xml:space="preserve">Kiều Tương thấy bọn họ, nói: “Lão gia đang ở bên trong, mời thiếu gia vào.”</w:t>
      </w:r>
      <w:r>
        <w:br w:type="textWrapping"/>
      </w:r>
      <w:r>
        <w:br w:type="textWrapping"/>
      </w:r>
      <w:r>
        <w:t xml:space="preserve">Úc Thụy cũng không nghĩ tới Đường Kính lại đến đây, có vẻ do hắn trở về quá muộn, nhưng hắn cũng không thể ngờ, Đường Kính vì chuyện này mà đích thân đến tửu quán.</w:t>
      </w:r>
      <w:r>
        <w:br w:type="textWrapping"/>
      </w:r>
      <w:r>
        <w:br w:type="textWrapping"/>
      </w:r>
      <w:r>
        <w:t xml:space="preserve">Kiều Tương đẩy Úc Thụy vào, trên bàn đã bày đồ ăn, nhưng chưa hề được động đến. Kiều Tương đỡ Úc Thụy đến bên cạnh bàn, sau đó lui ra ngoài, Thời Việt cũng theo ra, cửa lấp tức đóng lại.</w:t>
      </w:r>
      <w:r>
        <w:br w:type="textWrapping"/>
      </w:r>
      <w:r>
        <w:br w:type="textWrapping"/>
      </w:r>
      <w:r>
        <w:t xml:space="preserve">Mới vừa rồi Úc Thụy cùng Mộ Chẩn uống hai chén rượu, Mộ Chẩn không phải người Trung Nguyên, vóc người rất cao lớn, tửu lượng cũng cao, uống rượu cứ như uống nước lã, Úc Thụy đương nhiên không thể so với hắn. Nhưng Mộ Chẩn không biết hắn không uống được rượu, cứ liên tiếp mời hắn uống, Úc Thụy từ chối, Mộ Chẩn lại cảm thấy đối phương ghét bỏ mình, còn nói ở chỗ của bọn họ không uống rượu chính là không có nghĩa khí, khiến cho Úc Thụy không chối từ được nữa.</w:t>
      </w:r>
      <w:r>
        <w:br w:type="textWrapping"/>
      </w:r>
      <w:r>
        <w:br w:type="textWrapping"/>
      </w:r>
      <w:r>
        <w:t xml:space="preserve">Lúc này ngược lại Úc Thụy rất muốn cảm ơn Mộ Chẩn, uống hai chén rượu, đầu óc hắn đã hơi ngây ngất, vừa lúc đỡ phải xấu hổ khi gặp Đường Kính.</w:t>
      </w:r>
      <w:r>
        <w:br w:type="textWrapping"/>
      </w:r>
      <w:r>
        <w:br w:type="textWrapping"/>
      </w:r>
      <w:r>
        <w:t xml:space="preserve">Trong nhã gian cực kỳ an tĩnh, Úc Thụy gọi một tiếng “Phụ thân”, Đường Kính chỉ “Ừ” một tiếng, nửa ngày sau mới hỏi: “Uống rượu sao? Ăn cơm chưa?”</w:t>
      </w:r>
      <w:r>
        <w:br w:type="textWrapping"/>
      </w:r>
      <w:r>
        <w:br w:type="textWrapping"/>
      </w:r>
      <w:r>
        <w:t xml:space="preserve">Úc Thụy gật gật đầu, lại lắc lắc đầu, đáp: “Dạ, uống một ít, còn chưa ăn gì.”</w:t>
      </w:r>
      <w:r>
        <w:br w:type="textWrapping"/>
      </w:r>
      <w:r>
        <w:br w:type="textWrapping"/>
      </w:r>
      <w:r>
        <w:t xml:space="preserve">Đường Kính nói: “Thân mình ngươi không khỏe, trước khi uống rượu phải ăn vài thứ lót dạ, nhỡ có chỗ nào không thoải mái thì sao.”</w:t>
      </w:r>
      <w:r>
        <w:br w:type="textWrapping"/>
      </w:r>
      <w:r>
        <w:br w:type="textWrapping"/>
      </w:r>
      <w:r>
        <w:t xml:space="preserve">Úc Thụy yên lặng trong chốc lát, cũng không biết lời này của Đường Kính là có ý gì, chẳng lẽ đang quan tâm hắn sao, đành phải trả lời: “Dạ.”</w:t>
      </w:r>
      <w:r>
        <w:br w:type="textWrapping"/>
      </w:r>
      <w:r>
        <w:br w:type="textWrapping"/>
      </w:r>
      <w:r>
        <w:t xml:space="preserve">Đường Kính nói: “Vừa lúc hôm nay ta cũng ở bên ngoài, nếu ngươi chưa ăn thì cùng dùng đi.”</w:t>
      </w:r>
      <w:r>
        <w:br w:type="textWrapping"/>
      </w:r>
      <w:r>
        <w:br w:type="textWrapping"/>
      </w:r>
      <w:r>
        <w:t xml:space="preserve">Mặc dù khuôn mặt Úc Thụy giả vở như rất lạnh nhạt, nhưng đến lúc hắn thật sự ở cùng Đường Kính, trong lòng vẫn cảm thấy là lạ, không tránh khỏi bỗng nhiên xấu hổ, trên mặt phát sốt, trong lòng lại không biết có cảm giác gì, tóm lại vô cùng phức tạp.</w:t>
      </w:r>
      <w:r>
        <w:br w:type="textWrapping"/>
      </w:r>
      <w:r>
        <w:br w:type="textWrapping"/>
      </w:r>
      <w:r>
        <w:t xml:space="preserve">Úc Thụy ứng thanh, cầm lấy chiếc đũa dùng bữa, quy củ của Đường gia là trong lúc ăn thì không được nói, thế nên lúc dùng bữa đương nhiên chẳng ai nói câu nào.</w:t>
      </w:r>
      <w:r>
        <w:br w:type="textWrapping"/>
      </w:r>
      <w:r>
        <w:br w:type="textWrapping"/>
      </w:r>
      <w:r>
        <w:t xml:space="preserve">Trong phòng lại yên tĩnh trở lại, Úc Thụy uống chút rượu, cảm giác không muốn ăn, trong dạ dày nóng cháy, chỉ đành làm bộ gắp hai cái.</w:t>
      </w:r>
      <w:r>
        <w:br w:type="textWrapping"/>
      </w:r>
      <w:r>
        <w:br w:type="textWrapping"/>
      </w:r>
      <w:r>
        <w:t xml:space="preserve">Đường Kính hình như nhìn ra cái gì, hỏi: “Không thoải mái?”</w:t>
      </w:r>
      <w:r>
        <w:br w:type="textWrapping"/>
      </w:r>
      <w:r>
        <w:br w:type="textWrapping"/>
      </w:r>
      <w:r>
        <w:t xml:space="preserve">Nói xong vươn tay sờ trán Úc Thụy, đầu óc Úc Thụy do tác dụng của rượu, choáng choáng, suy nghĩ cũng chậm hơn bình thường, hắn theo bản năng ngả ra một chút, né tránh tay Đường Kính, lúc này mới cảm thấy không ổn.</w:t>
      </w:r>
      <w:r>
        <w:br w:type="textWrapping"/>
      </w:r>
      <w:r>
        <w:br w:type="textWrapping"/>
      </w:r>
      <w:r>
        <w:t xml:space="preserve">Tay Đường Kính tay không chạm được đến trán Úc Thụy, giữ nguyên tư thế một lúc, rồi lại thực tự nhiên hạ tay xuống, cũng không nói gì.</w:t>
      </w:r>
      <w:r>
        <w:br w:type="textWrapping"/>
      </w:r>
      <w:r>
        <w:br w:type="textWrapping"/>
      </w:r>
      <w:r>
        <w:t xml:space="preserve">Úc Thụy đành phải nói: “Không… Không sao, chỉ là nhi tử uống chút rượu, thấy hơi say.”</w:t>
      </w:r>
      <w:r>
        <w:br w:type="textWrapping"/>
      </w:r>
      <w:r>
        <w:br w:type="textWrapping"/>
      </w:r>
      <w:r>
        <w:t xml:space="preserve">Đường Kính nói: “Bây giờ không ăn vào cũng không sao, đợi lát nữa bảo phòng bếp làm chút thức ăn là được.”</w:t>
      </w:r>
      <w:r>
        <w:br w:type="textWrapping"/>
      </w:r>
      <w:r>
        <w:br w:type="textWrapping"/>
      </w:r>
      <w:r>
        <w:t xml:space="preserve">Úc Thụy gật gật đầu, sau đó không tìm được đề tài để ứng phó nữa, Đường Kính cũng chưa ăn được gì đã đặt đũa xuống, gọi Thời Việt cùng Kiều Tương, tính tiền, chuẩn bị đi xuống lầu.</w:t>
      </w:r>
      <w:r>
        <w:br w:type="textWrapping"/>
      </w:r>
      <w:r>
        <w:br w:type="textWrapping"/>
      </w:r>
      <w:r>
        <w:t xml:space="preserve">Đến đầu cầu thang, Đường Kính khom lưng xuống, ôm lấy Úc Thụy, kỳ thật Úc Thụy đã sớm có chuẩn bị, nhưng vẫn bị hoảng sợ, toàn thân cứng đơ, tựa hồ không nghĩ tới Đường Kính đột nhiên làm vậy.</w:t>
      </w:r>
      <w:r>
        <w:br w:type="textWrapping"/>
      </w:r>
      <w:r>
        <w:br w:type="textWrapping"/>
      </w:r>
      <w:r>
        <w:t xml:space="preserve">Đường Kính cũng cảm giác được người trong ngực cứng ngắc, hơn nữa đối phương còn tận lực không muốn đụng tới mình, điều này làm cho lòng Đường Kính không thoải mái mà cũng chẳng biết tại sao, cố ý thả lỏng tay làm như không giữ chắc người.</w:t>
      </w:r>
      <w:r>
        <w:br w:type="textWrapping"/>
      </w:r>
      <w:r>
        <w:br w:type="textWrapping"/>
      </w:r>
      <w:r>
        <w:t xml:space="preserve">Úc Thụy “A” một tiếng, theo bản năng vươn tay bắt lấy vạt áo trước của Đường Kính, lúc này Đường Kính mới vừa lòng, tay cứ giữ như vậy không nhanh không chậm đi xuống dưới.</w:t>
      </w:r>
      <w:r>
        <w:br w:type="textWrapping"/>
      </w:r>
      <w:r>
        <w:br w:type="textWrapping"/>
      </w:r>
      <w:r>
        <w:t xml:space="preserve">Xuống dưới lầu, cũng không buông Úc Thụy, vẫn ôm như vậy ra khỏi tửu quan, có hạ nhân đánh xe ngựa lại gần, thỉnh lão gia lên xe, Đường Kính bước lên xe, vào trong, lúc này mới buông Úc Thụy ra, để hắn ngồi xuống.</w:t>
      </w:r>
      <w:r>
        <w:br w:type="textWrapping"/>
      </w:r>
      <w:r>
        <w:br w:type="textWrapping"/>
      </w:r>
      <w:r>
        <w:t xml:space="preserve">Lần này Đường Kính không hề ra ngoài kỵ mã, mà ngồi ở bên cạnh, nói: “Nếu ngươi mệt mỏi, ngủ một lát cũng được.”</w:t>
      </w:r>
      <w:r>
        <w:br w:type="textWrapping"/>
      </w:r>
      <w:r>
        <w:br w:type="textWrapping"/>
      </w:r>
      <w:r>
        <w:t xml:space="preserve">Úc Thụy đang xấu hổ không biết làm thế nào, liền nhắm mắt lại giả vờ ngủ, hắn ngả đầu dựa vào vách xe, vốn định chỉ giả vờ, chẳng qua xe cứ lắc lư lắc lư, qua một lúc lại thành ngủ thật.</w:t>
      </w:r>
      <w:r>
        <w:br w:type="textWrapping"/>
      </w:r>
      <w:r>
        <w:br w:type="textWrapping"/>
      </w:r>
      <w:r>
        <w:t xml:space="preserve">Đường Kính nghe hô hấp hắn trở nên vững vàng, đầu dựa vào trên vách xe. Xe ngựa xóc nảy một chút, Đường Kính vươn tay qua, nhẹ nhàng đỡ đầu Úc Thụy đặt trên vai mình, y có thể cảm giác được hơi thở cực nóng của Úc Thụy, có lẽ là do uống rượu, có chút nóng, lại có chút gấp, quét qua cổ Đường Kính.</w:t>
      </w:r>
      <w:r>
        <w:br w:type="textWrapping"/>
      </w:r>
      <w:r>
        <w:br w:type="textWrapping"/>
      </w:r>
      <w:r>
        <w:t xml:space="preserve">Đường Kính nghiêng mặt sang, cúi đầu nhìn Úc Thụy.</w:t>
      </w:r>
      <w:r>
        <w:br w:type="textWrapping"/>
      </w:r>
      <w:r>
        <w:br w:type="textWrapping"/>
      </w:r>
      <w:r>
        <w:t xml:space="preserve">Khuôn mặt Úc Thụy rất đẹp, cái cằm thon thon cũng không làm người ta cảm thấy quá nhọn, khí chất thanh tú, lại lộ ra thông minh, cũng không quá gầy yếu. Đường Kính nghiêng đầu nhìn, có lẽ động tác này có chút khó khăn, lại không nỡ rời mắt đi.</w:t>
      </w:r>
      <w:r>
        <w:br w:type="textWrapping"/>
      </w:r>
      <w:r>
        <w:br w:type="textWrapping"/>
      </w:r>
      <w:r>
        <w:t xml:space="preserve">Đường Kính giơ tay lên, nhẹ nhàng vuốt vuốt đôi mắt Úc Thụy. Úc Thụy đang ngủ say, không hề tỉnh lại, chỉ cảm giác bị quấy nhiễu, lông mi run run, quét qua lòng bàn tay Đường Kính, có chút ngứa.</w:t>
      </w:r>
      <w:r>
        <w:br w:type="textWrapping"/>
      </w:r>
      <w:r>
        <w:br w:type="textWrapping"/>
      </w:r>
      <w:r>
        <w:t xml:space="preserve">Trong lòng Đường Kính trầm xuống, ánh mắt cũng thay đổi, y nhanh chóng quay đầu qua một bên, nhìn ra ngoài cửa sổ, không nhìn hắn nữa.</w:t>
      </w:r>
      <w:r>
        <w:br w:type="textWrapping"/>
      </w:r>
      <w:r>
        <w:br w:type="textWrapping"/>
      </w:r>
      <w:r>
        <w:t xml:space="preserve">Y dường như vẫn còn cảm giác được luồng tê dại lúc lông mi Úc Thụy quét qua lòng bàn tay mình, xuyên qua bàn tay Đường Kính, quét vào trong lòng, hô hấp Đường Kính nhanh chóng trở nên nặng nề.</w:t>
      </w:r>
      <w:r>
        <w:br w:type="textWrapping"/>
      </w:r>
      <w:r>
        <w:br w:type="textWrapping"/>
      </w:r>
      <w:r>
        <w:t xml:space="preserve">Đường Kính cảm thấy, sự lãnh đạm nhiều năm mời luyện ra được của y, thế mà lại thua ở trong tay một người thoạt nhìn chẳng có gì thu hút.</w:t>
      </w:r>
      <w:r>
        <w:br w:type="textWrapping"/>
      </w:r>
      <w:r>
        <w:br w:type="textWrapping"/>
      </w:r>
      <w:r>
        <w:t xml:space="preserve">Đường Kính nhìn bên ngoài, thở hắt ra, mua dây buộc mình cũng không hơn gì thế này.</w:t>
      </w:r>
      <w:r>
        <w:br w:type="textWrapping"/>
      </w:r>
      <w:r>
        <w:br w:type="textWrapping"/>
      </w:r>
      <w:r>
        <w:t xml:space="preserve">Không lâu sau, tiếng Kiều Tương ở bên ngoài vang lên: “Lão gia, đến rồi.”</w:t>
      </w:r>
      <w:r>
        <w:br w:type="textWrapping"/>
      </w:r>
      <w:r>
        <w:br w:type="textWrapping"/>
      </w:r>
      <w:r>
        <w:t xml:space="preserve">Đường Kính sai người vén mành lên, Úc Thụy còn đang ngủ, sắc trời đã tối đen, gió có chút lạnh, y bọc Úc Thụy trong áo choàng chắn gió, sau đó mới ôm Úc Thụy xuống xe.</w:t>
      </w:r>
      <w:r>
        <w:br w:type="textWrapping"/>
      </w:r>
      <w:r>
        <w:br w:type="textWrapping"/>
      </w:r>
      <w:r>
        <w:t xml:space="preserve">Trước mắt là một tòa đại viện, nhưng không phải Đường gia, trước cửa có vài phú thương quần áo lụa là đang đứng, một đám cười tủm tỉm nhìn Đường Kính.</w:t>
      </w:r>
      <w:r>
        <w:br w:type="textWrapping"/>
      </w:r>
      <w:r>
        <w:br w:type="textWrapping"/>
      </w:r>
      <w:r>
        <w:t xml:space="preserve">Thấy Đường Kính lại gần, nhanh chóng bước lên trước thỉnh an, sau đó nhóm phú thương cảm thấy rất bất ngờ, không chỉ có mình Đường Kính đến đây, mà trong ngực còn ôm theo một tiểu công tử đang say ngủ.</w:t>
      </w:r>
      <w:r>
        <w:br w:type="textWrapping"/>
      </w:r>
      <w:r>
        <w:br w:type="textWrapping"/>
      </w:r>
      <w:r>
        <w:t xml:space="preserve">Những người này đều là quản sự của Đường gia, cũng coi như có uy tín danh dự, tin tức lại cực kỳ linh thông, đã sớm biết Đường gia có một trưởng tử, hơn nữa còn nghe đồn người này vô cùng thông tuệ, làm Đường Kính hết sức yêu thích a.</w:t>
      </w:r>
      <w:r>
        <w:br w:type="textWrapping"/>
      </w:r>
      <w:r>
        <w:br w:type="textWrapping"/>
      </w:r>
      <w:r>
        <w:t xml:space="preserve">Hiện giờ nhìn thấy, mặc dù tiểu công tử kia quay mặt vào trong, nằm trong ngực Đường Kính không thấy rõ dung mạo, nhưng chỉ cần nhìn thoáng qua sườn mặt cũng khiến người ta giật mình, bộ dáng đúng là bất phàm, lại được Đường Kính ôm vào trong ngực, bọn họ nào đã nhìn thấy Đường Kính hầu hạ người khác bao giờ?</w:t>
      </w:r>
      <w:r>
        <w:br w:type="textWrapping"/>
      </w:r>
      <w:r>
        <w:br w:type="textWrapping"/>
      </w:r>
      <w:r>
        <w:t xml:space="preserve">Từ đó liền càng xác định, trưởng tử này thật sự rất khó lường.</w:t>
      </w:r>
      <w:r>
        <w:br w:type="textWrapping"/>
      </w:r>
      <w:r>
        <w:br w:type="textWrapping"/>
      </w:r>
      <w:r>
        <w:t xml:space="preserve">Mấy người lăn lộn buôn bán trong kinh thành lại ăn nên làm ra, tự nhiên hiểu được sát ngôn quan sắc, thấy Úc Thụy đang ngủ, liền nhẹ giọng nói: “Tứ gia đã đến, mau vào bên trong, chắc là thiếu gia mệt nhọc, phòng ở đã chuẩn bị xong xuôi, vào trong nghỉ ngơi vào trong nghỉ ngơi.”</w:t>
      </w:r>
      <w:r>
        <w:br w:type="textWrapping"/>
      </w:r>
      <w:r>
        <w:br w:type="textWrapping"/>
      </w:r>
      <w:r>
        <w:t xml:space="preserve">Đường Kính gật gật đầu, cũng sợ đánh thức Úc Thụy, nên không nói chuyện, các phú thương đích thân dẫn Đường Kính đi vào bên trong.</w:t>
      </w:r>
      <w:r>
        <w:br w:type="textWrapping"/>
      </w:r>
      <w:r>
        <w:br w:type="textWrapping"/>
      </w:r>
      <w:r>
        <w:t xml:space="preserve">Trong viện đã quét dọn sạch sẽ, hạ nhân nha đầu cũng được điều đến đầy đủ, người nào cũng đứng khoanh tay nghiêm nghiêm chỉnh chỉnh, chờ Đường Kính ôm Úc Thụy vào phòng xong, mấy phú thương kia mới dặn này bọn nha hoàn tiểu tư mấy câu, bảo bọn hắn hầu hạ Đường tứ gia thật tốt, đừng để chậm trễ, nếu Đường tứ gia có một chút không hài lòng, cẩn thận bị lột một tầng da.</w:t>
      </w:r>
      <w:r>
        <w:br w:type="textWrapping"/>
      </w:r>
      <w:r>
        <w:br w:type="textWrapping"/>
      </w:r>
      <w:r>
        <w:t xml:space="preserve">Đường Kính đặt Úc Thụy lên giường, còn chưa thẳng người dậy, đúng lúc Úc Thụy hé mắt ra, chẳng qua hình như còn chưa tỉnh hẳn, ánh mắt có chút mê mang, chằm chằm nhìn thẳng vào Đường Kính, nhưng không có tiêu cự, môi còn hơi hé mở, Đường Kính thoáng nhìn thấy đầu lưỡi như ẩn như hiện của đối phương.</w:t>
      </w:r>
      <w:r>
        <w:br w:type="textWrapping"/>
      </w:r>
      <w:r>
        <w:br w:type="textWrapping"/>
      </w:r>
      <w:r>
        <w:t xml:space="preserve">Đường Kính phủ trên người Úc Thụy, hai tay đặt bên tai hắn, nhìn từ góc độ kia, vừa vặn có thể thấy cổ áo hơi mở của Úc Thụy, hồng ngân trên xương quai xanh tinh xảo đã gần tan hết.</w:t>
      </w:r>
      <w:r>
        <w:br w:type="textWrapping"/>
      </w:r>
      <w:r>
        <w:br w:type="textWrapping"/>
      </w:r>
      <w:r>
        <w:t xml:space="preserve">Đường Kính khép hờ mắt, Úc Thụy cứ như vậy chuyên chú nhìn mình, y đương nhiên biết đối phương chưa tỉnh ngủ, một tay Đường Kính vẫn cứ vẫn duy trì tư thế chống đỡ thân thể bên tai Úc Thụy, tay kia nâng lên, nhẹ nhàng vuốt lọn tóc dán trên khuôn mặt Úc Thụy thuận xuống.</w:t>
      </w:r>
      <w:r>
        <w:br w:type="textWrapping"/>
      </w:r>
      <w:r>
        <w:br w:type="textWrapping"/>
      </w:r>
      <w:r>
        <w:t xml:space="preserve">Úc Thụy hơi hé miệng, đầu lưỡi ló ra, hình như thấy khát, liếm liếm môi trên, lại bị Đường Kính làm trên mặt ngứa ngáy, trong mũi hừ nhẹ một tiếng.</w:t>
      </w:r>
      <w:r>
        <w:br w:type="textWrapping"/>
      </w:r>
      <w:r>
        <w:br w:type="textWrapping"/>
      </w:r>
      <w:r>
        <w:t xml:space="preserve">Đường Kính ngừng thở rồi, bàn tay theo hai má Úc Thụy trượt xuống, đột nhiên nắm lấy cằm hắn.</w:t>
      </w:r>
      <w:r>
        <w:br w:type="textWrapping"/>
      </w:r>
      <w:r>
        <w:br w:type="textWrapping"/>
      </w:r>
      <w:r>
        <w:t xml:space="preserve">Lực trên tay y cũng không lớn, Úc Thụy “Ân” một tiếng, đột nhiên tỉnh táo lại, mở to hai mắt nhìn người phía trên.</w:t>
      </w:r>
      <w:r>
        <w:br w:type="textWrapping"/>
      </w:r>
      <w:r>
        <w:br w:type="textWrapping"/>
      </w:r>
      <w:r>
        <w:t xml:space="preserve">Động tác của Đường Kính ngược lại rất rõ ràng, chỉ nhìn thoáng qua Úc Thụy một lần, sau đó bật dậy đi ra ngoài.</w:t>
      </w:r>
      <w:r>
        <w:br w:type="textWrapping"/>
      </w:r>
      <w:r>
        <w:br w:type="textWrapping"/>
      </w:r>
      <w:r>
        <w:t xml:space="preserve">Đường Úc Thụy nằm trên giường, nửa ngày mới hoàn hồn, tim của hắn nhảy lên thình thịch, dường như muốn nhảy ra khỏi lồng ngực, trong nháy mắt ấy, hắn thật sự cho rằng Đường Kính sẽ hôn xuống.</w:t>
      </w:r>
      <w:r>
        <w:br w:type="textWrapping"/>
      </w:r>
      <w:r>
        <w:br w:type="textWrapping"/>
      </w:r>
      <w:r>
        <w:t xml:space="preserve">Úc Thụy nghĩ đến đây, đột nhiên vươn tay kéo chăn bên cạnh, trùm lên người, cả mặt mũi cũng bị che kín, chợt nghe thấy có âm thanh Thời Việt hỏi: “Thiếu gia? Ngài không thoải mái sao?”</w:t>
      </w:r>
      <w:r>
        <w:br w:type="textWrapping"/>
      </w:r>
      <w:r>
        <w:br w:type="textWrapping"/>
      </w:r>
      <w:r>
        <w:t xml:space="preserve">Lúc này Úc Thụy mới hé chăn ra, nói: “Không có việc gì.”</w:t>
      </w:r>
      <w:r>
        <w:br w:type="textWrapping"/>
      </w:r>
      <w:r>
        <w:br w:type="textWrapping"/>
      </w:r>
      <w:r>
        <w:t xml:space="preserve">Một lát sau có nha hoàn tiến vào hầu hạ, nói: “Lão gia bày yến trong hoa viên, Đường tứ gia đã tới rồi, hỏi Đường thiếu gia có muốn qua không, nếu mệt mỏi thì không cần đến cũng được.”</w:t>
      </w:r>
      <w:r>
        <w:br w:type="textWrapping"/>
      </w:r>
      <w:r>
        <w:br w:type="textWrapping"/>
      </w:r>
      <w:r>
        <w:t xml:space="preserve">Úc Thụy lại nghĩ tới cảnh tượng vừa rồi, tự nhiên không muốn đi, đáp: “Làm phiền truyền lời lại, nói hôm nay ta mệt mỏi, ngày khác lại tới bái phỏng.”</w:t>
      </w:r>
      <w:r>
        <w:br w:type="textWrapping"/>
      </w:r>
      <w:r>
        <w:br w:type="textWrapping"/>
      </w:r>
      <w:r>
        <w:t xml:space="preserve">Nha hoàn kia đi ra, không bao lâu sau lại tiến vào, hỏi Úc Thụy có muốn rửa mặt rồi mới đi ngủ hay không, Úc Thụy gật đầu, sau đó có bốn năm nha đầu cầm chậu, bố khăn sạch sẽ cùng quần áo tắm rửa đi tới, hầu hạ Úc Thụy chu đáo, không hề dám phạm phải sai lầm nào.</w:t>
      </w:r>
      <w:r>
        <w:br w:type="textWrapping"/>
      </w:r>
      <w:r>
        <w:br w:type="textWrapping"/>
      </w:r>
      <w:r>
        <w:t xml:space="preserve">Ngoại gian có tiểu tư trực đêm, nội gian có nha hoàn hầu hạ, Thời Việt cũng không cần hầu hạ, để hắn sang phòng bên cạnh nghỉ ngơi.</w:t>
      </w:r>
      <w:r>
        <w:br w:type="textWrapping"/>
      </w:r>
      <w:r>
        <w:br w:type="textWrapping"/>
      </w:r>
      <w:r>
        <w:t xml:space="preserve">Cả đêm Úc Thụy không thể ngủ ngon, dù sao nơi này cũng không phải Úc Hề viên, hơn nữa cũng không biết Đường Kính muốn mang hắn theo làm gì.</w:t>
      </w:r>
      <w:r>
        <w:br w:type="textWrapping"/>
      </w:r>
      <w:r>
        <w:br w:type="textWrapping"/>
      </w:r>
      <w:r>
        <w:t xml:space="preserve">Trước hừng đông đã có người bưng các loại đồ vật cần thiết, chuẩn bị hầu hạ Úc Thụy rời giường.</w:t>
      </w:r>
      <w:r>
        <w:br w:type="textWrapping"/>
      </w:r>
      <w:r>
        <w:br w:type="textWrapping"/>
      </w:r>
      <w:r>
        <w:t xml:space="preserve">Úc Thụy ngồi dậy, Thời Việt đỡ hắn ngồi lên xe lăn, lập tức có nha đầu dẫn đường đi dùng điểm tâm.</w:t>
      </w:r>
      <w:r>
        <w:br w:type="textWrapping"/>
      </w:r>
      <w:r>
        <w:br w:type="textWrapping"/>
      </w:r>
      <w:r>
        <w:t xml:space="preserve">Lúc Úc Thụy đến Đường Kính đã ở đó, trên bàn có bốn năm người, Úc Thụy cũng không nhận ra, thế nhưng nhìn cách ăn mặc thì biết không phải là nhân vật tầm thường.</w:t>
      </w:r>
      <w:r>
        <w:br w:type="textWrapping"/>
      </w:r>
      <w:r>
        <w:br w:type="textWrapping"/>
      </w:r>
      <w:r>
        <w:t xml:space="preserve">Những người kia thấy Úc Thụy, đều đứng dậy chào hỏi, bởi vì Úc Thụy không quen bọn họ, những người này đều nói qua tính danh một lượt. Úc Thụy nghe xong có chút ấn tượng, những người này đều là người đời trước hắn không có khả năng gặp mặt, Mạnh quản sự.</w:t>
      </w:r>
      <w:r>
        <w:br w:type="textWrapping"/>
      </w:r>
      <w:r>
        <w:br w:type="textWrapping"/>
      </w:r>
      <w:r>
        <w:t xml:space="preserve">Đời trước Úc Thụy cũng là trưởng tử con nhà giàu, chẳng qua loại nhà giàu này không có cách nào so sánh với Đường gia, có buôn bán đến mấy cũng không có cách nào so sánh với sản nghiệp Đường gia, thường nghe danh tiếng của các vị lão gia trong kinh thành, nhưng không có duyên gặp mặt, không ngờ có một ngày, các vị lão gia danh tiếng vang dội hàng đầu này đều phải chào mình.</w:t>
      </w:r>
      <w:r>
        <w:br w:type="textWrapping"/>
      </w:r>
      <w:r>
        <w:br w:type="textWrapping"/>
      </w:r>
      <w:r>
        <w:t xml:space="preserve">Úc Thụy khách khí đáp lại hai câu, nhóm người Mạnh lão gia đều xua tay: “Sao có thể nhận, ta làm việc cho Đường tứ gia, có nghĩa Tứ gia chính là chủ tử của chúng ta, Đường thiếu gia cũng là chủ tử, thiếu gia ngài không cần khách khí với chúng ta, ngài yêu cầu cái gì chỉ cần nói một tiếng là được.”</w:t>
      </w:r>
      <w:r>
        <w:br w:type="textWrapping"/>
      </w:r>
      <w:r>
        <w:br w:type="textWrapping"/>
      </w:r>
      <w:r>
        <w:t xml:space="preserve">Trên mặt Úc Thụy treo mỉm cười, gật đầu đáp ứng, mọi người vây quanh bàn ăn điểm tâm, đột nhiên có hạ nhân tiến vào bẩm báo: “Lão gia, Trịnh lão gia ở thành nam đến, bảo là nghe nói Đường tứ gia ở đây, muốn diện kiến.”</w:t>
      </w:r>
      <w:r>
        <w:br w:type="textWrapping"/>
      </w:r>
      <w:r>
        <w:br w:type="textWrapping"/>
      </w:r>
      <w:r>
        <w:t xml:space="preserve">Mạnh lão gia nghe xong, đáp: “Tứ gia ta là người ai muốn gặp cũng được sao? Cho dù muốn gặp, hiện giờ đang là lúc dùng điểm tâm, ngay cả điều này mà cũng không biết ý.”</w:t>
      </w:r>
      <w:r>
        <w:br w:type="textWrapping"/>
      </w:r>
      <w:r>
        <w:br w:type="textWrapping"/>
      </w:r>
      <w:r>
        <w:t xml:space="preserve">Hạ nhân kia đứng đó không biết làm thế nào, Mạnh lão gia lại nói: “Thỉnh Trịnh lão gia ở ngoại sảnh ngồi chờ một chút, khi nào Đường tứ gia dùng thiện xong rồi nói tiếp.”</w:t>
      </w:r>
      <w:r>
        <w:br w:type="textWrapping"/>
      </w:r>
      <w:r>
        <w:br w:type="textWrapping"/>
      </w:r>
      <w:r>
        <w:t xml:space="preserve">Úc Thụy nghe, trong lòng lại cảm thán hai câu, nhất định là Trịnh lão gia này có việc muốn thỉnh cầu Đường Kính, cho nên nhờ Mạnh gia tiến cử. Mạnh gia này cũng là người thông minh, biết tính tình của Đường Kính, nếu trực tiếp đi cầu xin y, mười phần thì có đến tám phần thất bại, chẳng bẳng như vậy, vừa nịnh hót được Đường Kính, cũng có thể cho Trịnh lão gia gặp mặt.</w:t>
      </w:r>
      <w:r>
        <w:br w:type="textWrapping"/>
      </w:r>
      <w:r>
        <w:br w:type="textWrapping"/>
      </w:r>
      <w:r>
        <w:t xml:space="preserve">Đường Kính làm sao lại không biết đến đạo lý này, y lăn lộn trên thương trường đã lâu, cũng trở thành cáo già rồi, thủ đoạn buôn bán, đàm phán giao dịch lại càng thêm quanh co lòng vòng. Hiện giờ Đường Kính dùng mấy người này, nhiều năm như vậy cũng chỉ có bọn họ đi theo, Đường Kính lại không phải là chủ nhân không tốt, đáp ứng một hai chuyện cũng được, vậy nên cứ xuôi dòng cho họ một cái nhân tình.</w:t>
      </w:r>
      <w:r>
        <w:br w:type="textWrapping"/>
      </w:r>
      <w:r>
        <w:br w:type="textWrapping"/>
      </w:r>
      <w:r>
        <w:t xml:space="preserve">Ăn xong điểm tâm, Trịnh lão gia kia quả nhiên vẫn chưa đi, đang ngồi chờ ở ngoại sảnh.</w:t>
      </w:r>
      <w:r>
        <w:br w:type="textWrapping"/>
      </w:r>
      <w:r>
        <w:br w:type="textWrapping"/>
      </w:r>
      <w:r>
        <w:t xml:space="preserve">Lúc này Mạnh gia mới nói: “Này… Nể tình Trịnh lão bản có thành ý lớn như vậy, không bằng Tứ gia đi xem thử?”</w:t>
      </w:r>
      <w:r>
        <w:br w:type="textWrapping"/>
      </w:r>
      <w:r>
        <w:br w:type="textWrapping"/>
      </w:r>
      <w:r>
        <w:t xml:space="preserve">Chỉ chờ Đường Kính gật đầu, bên kia đã có người dẫn Trịnh lão gia đi đến chính đường.</w:t>
      </w:r>
      <w:r>
        <w:br w:type="textWrapping"/>
      </w:r>
      <w:r>
        <w:br w:type="textWrapping"/>
      </w:r>
      <w:r>
        <w:t xml:space="preserve">Mọi người gặp mặt, nha hoàn bưng trà dâng lên, Úc Thụy cũng ngồi một bên, Mạnh gia còn cố ý dẫn Trịnh lão bản đến trước mặt Đường Úc Thụy giới thiệu, nói đây chính là trưởng tử Đường gia, vô cùng quý báu.</w:t>
      </w:r>
      <w:r>
        <w:br w:type="textWrapping"/>
      </w:r>
      <w:r>
        <w:br w:type="textWrapping"/>
      </w:r>
      <w:r>
        <w:t xml:space="preserve">Có vẻ Đường Kính sẽ mang theo Úc Thụy đến Mạnh gia ở mấy ngày. Sản nghiệp Đường gia ở kinh thành có mấy người quản sự, thời điểm quyết toán hàng năm đều liên lạc với nhau tập trung một chỗ cùng bàn bạc tính toán, năm nào đi nhà ai cũng theo thứ tự quyết định trước, mà việc này giống như là đón thánh giá, được Đường Kính đến nhà là một vinh quang tột bậc, cần phải lao lực tâm tư lấy lòng Đường Kính, dù thế nào cũng phải làm y cao hứng.</w:t>
      </w:r>
      <w:r>
        <w:br w:type="textWrapping"/>
      </w:r>
      <w:r>
        <w:br w:type="textWrapping"/>
      </w:r>
      <w:r>
        <w:t xml:space="preserve">Nếu Đường Kính đã muốn để Úc Thụy chậm rãi tiếp nhận việc buôn bán, thì tất nhiên sẽ mang hắn theo quan sát nhận thức các loại trường hợp, lại vừa lúc gặp chuyện này, nên để cho Úc Thụy ở bên cạnh nhìn.</w:t>
      </w:r>
      <w:r>
        <w:br w:type="textWrapping"/>
      </w:r>
      <w:r>
        <w:br w:type="textWrapping"/>
      </w:r>
      <w:r>
        <w:t xml:space="preserve">Đối với bản thân y thì đây là việc thanh nhàn, vài quản sự lão gia cầm sổ sách trình lên cho Đường Kính xem, lại bẩm báo vài chuyện, mọi người cùng uống vài chén rượu là xong, nếu đúng lúc Đường Kính đang cao hứng, không chừng sẽ ở thêm vài ngày.</w:t>
      </w:r>
      <w:r>
        <w:br w:type="textWrapping"/>
      </w:r>
      <w:r>
        <w:br w:type="textWrapping"/>
      </w:r>
      <w:r>
        <w:t xml:space="preserve">Nhưng bây giờ chỉ sợ Trịnh lão gia này tới cửa để cầu xin chuyện gì, Đường Kính vốn là người không thích nhận nhờ vả của người khác, hiện giờ trong lòng đang có tâm sự, lại càng không muốn đáp ứng.</w:t>
      </w:r>
      <w:r>
        <w:br w:type="textWrapping"/>
      </w:r>
      <w:r>
        <w:br w:type="textWrapping"/>
      </w:r>
      <w:r>
        <w:t xml:space="preserve">Kỳ thật Trịnh lão gia kia là vì nhi tử của mình mà tới. Trong nhà Trịnh lão gia chỉ có một nhi tử độc nhất, lại còn là một nhi tử không nên thân. Con nhà người ta đều là mười mấy tuổi đi học, hai mươi mấy tuổi bắt đầu bước vào quan trường, thế nhưng nhi tử này của lão này thi thố đã lâu mà chẳng thi ra được cái gì, cũng may Trịnh lão gia lắm tiền nhiều của, định mua cho hắn một chức quan.</w:t>
      </w:r>
      <w:r>
        <w:br w:type="textWrapping"/>
      </w:r>
      <w:r>
        <w:br w:type="textWrapping"/>
      </w:r>
      <w:r>
        <w:t xml:space="preserve">Chẳng qua hiện giờ người có tiền ở kinh thành, không phải chỉ có một hai cái, cho dù có tiền mà không có quyền cũng chẳng ăn thua, đành phải tới nhờ Đường Kính hỗ trợ.</w:t>
      </w:r>
      <w:r>
        <w:br w:type="textWrapping"/>
      </w:r>
      <w:r>
        <w:br w:type="textWrapping"/>
      </w:r>
      <w:r>
        <w:t xml:space="preserve">Đừng nhìn Đường Kính từ quan đã nhiều năm, thực tế chỉ cần y nói ra vẫn có đầy người tranh nhau đến lo liệu. Đường Kính không phải không có năng lực này, chẳng qua những năm gần đây y ở quân doanh, không thích nhất chính là mấy việc luồn cúi hối lộ, có năng lực thì thi vào triều đình làm việc, không có năng lực vào triều đình làm cho ai xem?</w:t>
      </w:r>
      <w:r>
        <w:br w:type="textWrapping"/>
      </w:r>
      <w:r>
        <w:br w:type="textWrapping"/>
      </w:r>
      <w:r>
        <w:t xml:space="preserve">Trịnh lão bản thấy Đường Kính không nói lời nào, trên trán toát mồ hôi, Đường Kính xưa nay vẫn nổi tiếng lãnh diện lãnh tâm, không ai dám trêu chọc mà cũng chẳng ai dám nịnh nọt, cầu y tựa như cầu một pho tượng Phật bằng đá, lão đành phải cười làm lành: “Người xem, ta nhờ Tứ gia cũng đâu dám nhờ xuông, Tứ gia cứ việc ra giá đi.”</w:t>
      </w:r>
      <w:r>
        <w:br w:type="textWrapping"/>
      </w:r>
      <w:r>
        <w:br w:type="textWrapping"/>
      </w:r>
      <w:r>
        <w:t xml:space="preserve">Đường Kính nói: “Ta không thiếu bạc, vì sao phải ra giá với ngươi.”</w:t>
      </w:r>
      <w:r>
        <w:br w:type="textWrapping"/>
      </w:r>
      <w:r>
        <w:br w:type="textWrapping"/>
      </w:r>
      <w:r>
        <w:t xml:space="preserve">Trịnh lão bản kia vội vàng nói: “Không ra giá, Đường tứ gia coi như ngài nhón tay làm phúc, hiện giờ cũng có Đường thiếu gia, ngài thông cảm cho ta, người làm cha như ta cũng không dễ dàng gì, không phải vì muốn tốt cho con cái cả sao. Sáu vạn? Sáu vạn thì sao? Đây chỉ là một chút cho bọn hạ nhân chạy việc thôi.”</w:t>
      </w:r>
      <w:r>
        <w:br w:type="textWrapping"/>
      </w:r>
      <w:r>
        <w:br w:type="textWrapping"/>
      </w:r>
      <w:r>
        <w:t xml:space="preserve">Mạnh gia ở một bên nói: “Trịnh lão bản thế là không được, trong nhà Đường tứ gia, cho dù là hạ nhân cũng quý giá hơn so với bên ngoài, ngươi cứ tính tới tính lui như thế, nào có thành ý?”</w:t>
      </w:r>
      <w:r>
        <w:br w:type="textWrapping"/>
      </w:r>
      <w:r>
        <w:br w:type="textWrapping"/>
      </w:r>
      <w:r>
        <w:t xml:space="preserve">Trịnh lão gia khẩn cấp mở miệng: “Là do ta sơ sót, gấp đôi gấp đôi! Mười hai vạn, tứ gia, ngài thấy thế nào?”</w:t>
      </w:r>
      <w:r>
        <w:br w:type="textWrapping"/>
      </w:r>
      <w:r>
        <w:br w:type="textWrapping"/>
      </w:r>
      <w:r>
        <w:t xml:space="preserve">Đường Kính cười một tiếng, thản nhiên cất tiếng: “Trịnh lão bản, tâm sự của người làm phụ thân ta đương nhiên có thể hiểu được, chẳng qua ta cũng đã từng làm quan, tiền nuôi thanh quan một năm mới có sáu ngàn hai, ngươi cứ giữ lại mười hai vạn mà để dành.”</w:t>
      </w:r>
      <w:r>
        <w:br w:type="textWrapping"/>
      </w:r>
      <w:r>
        <w:br w:type="textWrapping"/>
      </w:r>
      <w:r>
        <w:t xml:space="preserve">Mạnh gia vừa nghe, sắc mặt nhất thời cứng ngắc, vội vàng nháy mắt ra dấu với Trịnh lão gia, chuyện này đã quyết định rồi, nhiều lời vô ích, nhìn Đường tứ gia rất mất hứng a.</w:t>
      </w:r>
      <w:r>
        <w:br w:type="textWrapping"/>
      </w:r>
      <w:r>
        <w:br w:type="textWrapping"/>
      </w:r>
      <w:r>
        <w:t xml:space="preserve">Trịnh lão gia cũng là người biết nhìn sắc mặt, vừa thấy thế, chuyện này cũng không thể bàn bạc ra cái gì nữa. Đường Kính không tham tài, cũng không thích nịnh hót, nếu phải người khác nhờ một cái là xong, chỉ riêng có người này. Đường Kính không làm quan, mà cũng chẳng phải muốn vì Thánh Thượng phân ưu, chỉ là không thích mua quan bán chức.</w:t>
      </w:r>
      <w:r>
        <w:br w:type="textWrapping"/>
      </w:r>
      <w:r>
        <w:br w:type="textWrapping"/>
      </w:r>
      <w:r>
        <w:t xml:space="preserve">Mạnh lão gia tiễn Trịnh lão bản, thấy trời còn sớm, thỉnh Đường Kính cùng Úc Thụy nghỉ ngơi một lát, chờ đến giữa trưa vừa uống rượu vừa bàn công chuyện, để mọi người cũng đỡ thấy buồn tẻ vô vị.</w:t>
      </w:r>
      <w:r>
        <w:br w:type="textWrapping"/>
      </w:r>
      <w:r>
        <w:br w:type="textWrapping"/>
      </w:r>
      <w:r>
        <w:t xml:space="preserve">Đường Kính cũng không có việc gì làm, dường như quên sạch chuyện xấu hổ hôm qua, gọi Úc Thụy lại gần, hỏi: “Ngươi có biết vì sao hôm nay ta mang ngươi tới không.”</w:t>
      </w:r>
      <w:r>
        <w:br w:type="textWrapping"/>
      </w:r>
      <w:r>
        <w:br w:type="textWrapping"/>
      </w:r>
      <w:r>
        <w:t xml:space="preserve">Úc Thụy đáp: “Nhi tử ngu dốt, mong phụ thân chỉ bảo.”</w:t>
      </w:r>
      <w:r>
        <w:br w:type="textWrapping"/>
      </w:r>
      <w:r>
        <w:br w:type="textWrapping"/>
      </w:r>
      <w:r>
        <w:t xml:space="preserve">Đường Kính nói: “Mạnh gia kia ở trong kinh thành cũng là một nhân vật quan trọng, tuy rằng hơi láu cá, nhưng việc làm ăn buôn bán rất cẩn thận tỉ mỉ, ngươi có thể thỉnh giáo hắn.”</w:t>
      </w:r>
      <w:r>
        <w:br w:type="textWrapping"/>
      </w:r>
      <w:r>
        <w:br w:type="textWrapping"/>
      </w:r>
      <w:r>
        <w:t xml:space="preserve">“Dạ.”</w:t>
      </w:r>
      <w:r>
        <w:br w:type="textWrapping"/>
      </w:r>
      <w:r>
        <w:br w:type="textWrapping"/>
      </w:r>
      <w:r>
        <w:t xml:space="preserve">Úc Thụy gật gật đầu.</w:t>
      </w:r>
      <w:r>
        <w:br w:type="textWrapping"/>
      </w:r>
      <w:r>
        <w:br w:type="textWrapping"/>
      </w:r>
      <w:r>
        <w:t xml:space="preserve">Đường Kính lại nói: “Ta cũng sẽ không nói lại chuyện này, ngươi nghe xong, việc buôn bán của Đường gia, có thể dùng những người này, nhưng ngươi làm trưởng tử Đường gia, cũng phải biết cái gì nên học, cái gì không nên học, nếu ba cái chiêu nịnh hót kia của Mạnh quản sự có tác dụng trên thương trường, thì cũng không phải là tình trạng hiện giờ.”</w:t>
      </w:r>
      <w:r>
        <w:br w:type="textWrapping"/>
      </w:r>
      <w:r>
        <w:br w:type="textWrapping"/>
      </w:r>
      <w:r>
        <w:t xml:space="preserve">“Dạ” Úc Thụy tái gật gật đầu, đáp: “Phụ thân giáo huấn, nhi tử nhớ kỹ.”</w:t>
      </w:r>
      <w:r>
        <w:br w:type="textWrapping"/>
      </w:r>
      <w:r>
        <w:br w:type="textWrapping"/>
      </w:r>
      <w:r>
        <w:t xml:space="preserve">“Trịnh lão bản vừa rồi kia cũng có mấy cửa hàng ở thành nam, tiền bạc kiếm được không ít, ngươi biết vì sao ta không đáp ứng hắn không?”</w:t>
      </w:r>
      <w:r>
        <w:br w:type="textWrapping"/>
      </w:r>
      <w:r>
        <w:br w:type="textWrapping"/>
      </w:r>
      <w:r>
        <w:t xml:space="preserve">Úc Thụy biết Đường Kính không nhận lời Trịnh lão bản ở trước mặt hắn, chính là muốn để cho hắn nhìn, cho hắn biết có vài vụ làm ăn Đường gia không làm.</w:t>
      </w:r>
      <w:r>
        <w:br w:type="textWrapping"/>
      </w:r>
      <w:r>
        <w:br w:type="textWrapping"/>
      </w:r>
      <w:r>
        <w:t xml:space="preserve">Úc Thụy cũng hiểu việc này, người ta làm ăn là vì kiếm tiền, không gian không phải là thương, nhưng có mấy đồng tiền là không thể nhận, giống như đối với mấy tiêu sư, tiêu kỳ chính là mạng của họ, thì bảng hiệu của người làm ăn là quan trọng nhất, không có chữ tín, không thể có danh tiếng, ai còn muốn buôn bán với ngươi nữa.</w:t>
      </w:r>
      <w:r>
        <w:br w:type="textWrapping"/>
      </w:r>
      <w:r>
        <w:br w:type="textWrapping"/>
      </w:r>
      <w:r>
        <w:t xml:space="preserve">Đời trước Úc Thụy cũng biết đạo lý này, chẳng qua các huynh đệ trong nhà làm vài vụ, cho dù hắn không thích, nhưng cũng chẳng thể ngăn cấm được, thế cho nên danh tiếng Úc gia càng ngày càng kém.</w:t>
      </w:r>
      <w:r>
        <w:br w:type="textWrapping"/>
      </w:r>
      <w:r>
        <w:br w:type="textWrapping"/>
      </w:r>
      <w:r>
        <w:t xml:space="preserve">Hiện giờ Úc Thụy nghe Đường Kính nói xong, lên tiếng: “Nhi tử hiểu được. Phụ thân yên tâm, Úc Thụy nhất định sẽ không làm nhục danh tiếng Đường gia.”</w:t>
      </w:r>
      <w:r>
        <w:br w:type="textWrapping"/>
      </w:r>
      <w:r>
        <w:br w:type="textWrapping"/>
      </w:r>
      <w:r>
        <w:t xml:space="preserve">Đường Kính biết hắn hiểu được, thình lình lại nghe Úc Thụy cười nói: “Vừa rồi phụ thân nói với Trịnh lão bản kia ‘Ngươi giữ lại mười hai vạn mà để dành’, nhi tử còn nghĩ phụ thân nói mười hai vạn kia để hắn đóng quan tài.”</w:t>
      </w:r>
      <w:r>
        <w:br w:type="textWrapping"/>
      </w:r>
      <w:r>
        <w:br w:type="textWrapping"/>
      </w:r>
      <w:r>
        <w:t xml:space="preserve">Đường Kính vừa xong, cũng không khỏi cười một tiếng, nói: “Đóng quan tài tận mười hai vạn, chôn xuống cũng quá phí.”</w:t>
      </w:r>
      <w:r>
        <w:br w:type="textWrapping"/>
      </w:r>
      <w:r>
        <w:br w:type="textWrapping"/>
      </w:r>
      <w:r>
        <w:t xml:space="preserve">Hai người nguyên bản đang nói vấn đề nghiêm túc, chẳng qua nháy mắt lại chuyển sang thoải mái vui đùa. Úc Thụy vẫn luôn nhu thuận, Đường Kính nói với hắn một lần là yên tâm, Úc Thụy cũng không phải người phải nói lần thứ hai mới nhớ được.</w:t>
      </w:r>
      <w:r>
        <w:br w:type="textWrapping"/>
      </w:r>
      <w:r>
        <w:br w:type="textWrapping"/>
      </w:r>
      <w:r>
        <w:t xml:space="preserve">Nếu không, Đường Kính cũng không định bồi dưỡng hắn.</w:t>
      </w:r>
      <w:r>
        <w:br w:type="textWrapping"/>
      </w:r>
      <w:r>
        <w:br w:type="textWrapping"/>
      </w:r>
      <w:r>
        <w:t xml:space="preserve">Sau đó Đường Kính cầm sổ sách dạy cho Úc Thụy, dù sao ở trong mắt Đường Kính, Úc Thụy chưa học qua cái này bao giờ. Thế nhưng mấy việc này chỉ nói một câu Úc Thụy liền hiểu được, hiện giờ Đường Kính dạy hắn, thấy Úc Thụy vô cùng thông tuệ, học rất nhanh, thật sự có thể suy một ra ba chứ không nói đùa.</w:t>
      </w:r>
      <w:r>
        <w:br w:type="textWrapping"/>
      </w:r>
      <w:r>
        <w:br w:type="textWrapping"/>
      </w:r>
      <w:r>
        <w:t xml:space="preserve">Qua một canh giờ, Mạnh gia sai nha hoàn đến thỉnh Đường Kính cùng Úc Thụy, nói là yến hội đã dọn lên, các vị lão bản cũng đã đến đông đủ, chờ Đường tứ gia đi qua thì mới bắt đầu.</w:t>
      </w:r>
      <w:r>
        <w:br w:type="textWrapping"/>
      </w:r>
      <w:r>
        <w:br w:type="textWrapping"/>
      </w:r>
      <w:r>
        <w:t xml:space="preserve">Đường Kính bảo nha đầu đi truyền lời trước, bảo sẽ đến ngay, lúc này mới để Thời Việt đẩy xe cho Úc Thụy, cùng y tới đó.</w:t>
      </w:r>
      <w:r>
        <w:br w:type="textWrapping"/>
      </w:r>
      <w:r>
        <w:br w:type="textWrapping"/>
      </w:r>
      <w:r>
        <w:t xml:space="preserve">Yến hội mở trong đại sảnh, thoạt nhìn tốn rất nhiêu công sức chuẩn bị, tuy rằng người không nhiều lắm, nhưng sơn hào hải vị đều có đầy đủ hết, chúng nha đầu đứng bên cạnh cầm bầu rót rượu.</w:t>
      </w:r>
      <w:r>
        <w:br w:type="textWrapping"/>
      </w:r>
      <w:r>
        <w:br w:type="textWrapping"/>
      </w:r>
      <w:r>
        <w:t xml:space="preserve">Lúc Đường Kính cũng Úc Thụy tiến vào, mấy người đang nói chuyện đều nhất tề dừng lại, đứng dậy chào Đường Kính, lại chào Úc Thụy.</w:t>
      </w:r>
      <w:r>
        <w:br w:type="textWrapping"/>
      </w:r>
      <w:r>
        <w:br w:type="textWrapping"/>
      </w:r>
      <w:r>
        <w:t xml:space="preserve">Tự nhiên không thể thiếu khen ngợi tâng bốc, sau đó nói vào chính sự, bởi vì Úc Thụy cũng không biết cụ thể sản nghiệp Đường gia, nghe cái hiểu cái không, đều là những việc Úc Thụy đời trước không dám tưởng tượng, trước kia chỉ biết Đường gia có tiền có quyền, hiện giờ mới biết, quốc khố còn không sánh bằng đâu.</w:t>
      </w:r>
      <w:r>
        <w:br w:type="textWrapping"/>
      </w:r>
      <w:r>
        <w:br w:type="textWrapping"/>
      </w:r>
      <w:r>
        <w:t xml:space="preserve">Chờ đến lúc chính sự cũng bàn gần xong, mọi người lại bắt đầu mời rượu nhau, Mạnh gia cười nói: “Hôm nay cũng không có ngoại nhân, thỉnh tiểu thư ra diện kiến.”</w:t>
      </w:r>
      <w:r>
        <w:br w:type="textWrapping"/>
      </w:r>
      <w:r>
        <w:br w:type="textWrapping"/>
      </w:r>
      <w:r>
        <w:t xml:space="preserve">Nha đầu vâng dạ ra khỏi phòng, có người cười trêu chọc: “Thiên kim của Mạnh gia hình như nổi danh là thiên tiên a! Hiện giờ kêu chúng ta nhìn mặt, chẳng phải là đường đột tiểu mỹ nhân sao?”</w:t>
      </w:r>
      <w:r>
        <w:br w:type="textWrapping"/>
      </w:r>
      <w:r>
        <w:br w:type="textWrapping"/>
      </w:r>
      <w:r>
        <w:t xml:space="preserve">Lại có người cười nói: “Ngươi tưởng là cho ngươi nhìn sao, người ta là ra gặp tứ gia cùng thiếu gia chúng ta, con cóc như ngươi muốn cái gì?”</w:t>
      </w:r>
      <w:r>
        <w:br w:type="textWrapping"/>
      </w:r>
      <w:r>
        <w:br w:type="textWrapping"/>
      </w:r>
      <w:r>
        <w:t xml:space="preserve">Mọi người nhất thời cười vang, bởi vì tất cả mọi người uống rượu, nói chuyện cũng thoải mái hơn, mấy lời trêu ghẹo tất nhiên không thể thiếu.</w:t>
      </w:r>
      <w:r>
        <w:br w:type="textWrapping"/>
      </w:r>
      <w:r>
        <w:br w:type="textWrapping"/>
      </w:r>
      <w:r>
        <w:t xml:space="preserve">Mạnh tiểu thư kia rất nhanh đã tới, chỉ nghe bọn nha đầu hô: “Tiểu thư đến, tiểu thư đến.”</w:t>
      </w:r>
      <w:r>
        <w:br w:type="textWrapping"/>
      </w:r>
      <w:r>
        <w:br w:type="textWrapping"/>
      </w:r>
      <w:r>
        <w:t xml:space="preserve">Rèm cửa trong phòng bị vén lên, mấy hạt châu trên rèm cửa va chạm vào nhau phát ra tiếng vang thanh thúy, một cô nương mặc quần lụa hạnh sắc đi đến, tuổi cũng khoảng mười sáu mười bảy, một tay còn cầm quạt trúc, trộm liếc mọi người một cái, sau đó cầm quạt che miệng mỉm cười.</w:t>
      </w:r>
      <w:r>
        <w:br w:type="textWrapping"/>
      </w:r>
      <w:r>
        <w:br w:type="textWrapping"/>
      </w:r>
      <w:r>
        <w:t xml:space="preserve">Mọi người vừa thấy đều hô to thật xinh đẹp, làm nàng kia xấu hổ đến mặt đỏ bừng như ông mặt trời, sửa sang lại vạt áo, lúc này mới nâng bước tiến lên.</w:t>
      </w:r>
      <w:r>
        <w:br w:type="textWrapping"/>
      </w:r>
      <w:r>
        <w:br w:type="textWrapping"/>
      </w:r>
      <w:r>
        <w:t xml:space="preserve">Mạnh gia gọi: “Mau tới chào các vị, mau mau, rót rượu cho Đường tứ gia cùng Đường thiếu gia.”</w:t>
      </w:r>
      <w:r>
        <w:br w:type="textWrapping"/>
      </w:r>
      <w:r>
        <w:br w:type="textWrapping"/>
      </w:r>
      <w:r>
        <w:t xml:space="preserve">Mạnh tiểu thư nhẹ nhàng lên tiếng, tiếp nhận bầu rượu từ tay nha hoàn, đi đến bên người Đường Kính, vén áo thi lễ, sau đó mới cung kính rót rượu cho y, cười nói: “Đường tứ gia đừng ghét bỏ chén rượu nhạt này.”</w:t>
      </w:r>
      <w:r>
        <w:br w:type="textWrapping"/>
      </w:r>
      <w:r>
        <w:br w:type="textWrapping"/>
      </w:r>
      <w:r>
        <w:t xml:space="preserve">Nói xong lại bước tới người bên cạnh đang mỉm cười, cô nương kia mặt đỏ bừng, rót đầy chén rượu cho Úc Thụy, lại nói: “Đây là Đường thiếu gia? Mọi người đều nói thiếu gia Đường gia tướng mạo phong lưu xuất trần, ta vẫn không tin, hiện giờ gặp mặt, không phải là xuất trần, nhân vật như vậy, phải là thần tiên mới đúng.”</w:t>
      </w:r>
      <w:r>
        <w:br w:type="textWrapping"/>
      </w:r>
      <w:r>
        <w:br w:type="textWrapping"/>
      </w:r>
      <w:r>
        <w:t xml:space="preserve">Nàng nói chuyện thanh âm tinh tế nhẹ nhàng, vừa nói vừa nhìn trộm Úc Thụy, điều này làm cho mấy người bên cạnh đều nhìn ra, chắc là cô nương còn chưa ưng ý người nào, nay thấy dung mạo Úc Thụy phong lưu tuấn tú như vậy, đương nhiên hâm mộ không thôi.</w:t>
      </w:r>
      <w:r>
        <w:br w:type="textWrapping"/>
      </w:r>
      <w:r>
        <w:br w:type="textWrapping"/>
      </w:r>
      <w:r>
        <w:t xml:space="preserve">Úc Thụy cười nói: “Tiểu thư quá khen.”</w:t>
      </w:r>
      <w:r>
        <w:br w:type="textWrapping"/>
      </w:r>
      <w:r>
        <w:br w:type="textWrapping"/>
      </w:r>
      <w:r>
        <w:t xml:space="preserve">Mạnh tiểu thư kia lại liếc mắt nhìn hắn, sau đó xoay người trả lại bầu rượu cho nha hoàn, chuẩn bị trở về, dù sao vẫn là tiểu thư khuê các, đương nhiên phải chú ý một chút.</w:t>
      </w:r>
      <w:r>
        <w:br w:type="textWrapping"/>
      </w:r>
      <w:r>
        <w:br w:type="textWrapping"/>
      </w:r>
      <w:r>
        <w:t xml:space="preserve">Lúc tiểu thư kia đi về, còn làm bộ như vô ý, dùng quạt trúc chạm vào đầu vai Úc Thụy, Úc Thụy theo bản năng nhìn sang, chỉ thấy tiểu thư kia vừa đi, lại quay đầu hé miệng cười với hắn.</w:t>
      </w:r>
      <w:r>
        <w:br w:type="textWrapping"/>
      </w:r>
      <w:r>
        <w:br w:type="textWrapping"/>
      </w:r>
      <w:r>
        <w:t xml:space="preserve">Úc Thụy làm như không có chuyện gì thu hồi ánh mắt, nhưng lại vừa lúc chạm phải ánh mắt Đường Kính. Đường Kính lại nghĩ Úc Thụy coi trọng tiểu thư Mạnh gia, người đã đi rồi mà vẫn còn xuất thần nhìn theo bóng dáng người ta.</w:t>
      </w:r>
      <w:r>
        <w:br w:type="textWrapping"/>
      </w:r>
      <w:r>
        <w:br w:type="textWrapping"/>
      </w:r>
      <w:r>
        <w:t xml:space="preserve">Kỳ thật tuổi Đường Úc Thụy cũng không còn nhỏ nữa, ở tuổi này cho dù không cưới chính thê, cũng nên lấy tiểu thiếp, hơn nữa trong đại môn nhà giàu, công tử nhà nào chẳng sớm có vài nha hoàn tri kỷ.</w:t>
      </w:r>
      <w:r>
        <w:br w:type="textWrapping"/>
      </w:r>
      <w:r>
        <w:br w:type="textWrapping"/>
      </w:r>
      <w:r>
        <w:t xml:space="preserve">Nhưng Úc Thụy một mực không có mấy cái đó, bọn nha hoàn được phái tới Úc Hề viên cũng không có lá gan này, dù sao Úc Thụy mặc dù là trưởng tử, nhưng gần đây lại nghe nói Đường Kính đã cầu hôn Trần gia, rốt cuộc có thể duy trì vị trí này hay không vẫn còn khó nói, nha đầu nào lại mạo hiểm lấy thân mình ra đánh cược, vạn nhất đặt sai cửa, về sau chuộc được thân ra khỏi Đường gia, cũng không gả được cho người trong sạch nữa, chẳng phải là tự hủy cả đời mình.</w:t>
      </w:r>
      <w:r>
        <w:br w:type="textWrapping"/>
      </w:r>
      <w:r>
        <w:br w:type="textWrapping"/>
      </w:r>
      <w:r>
        <w:t xml:space="preserve">Đường Kính cũng muốn tìm cho Úc Thụy một người xuất thân tốt, dù sao hắn cũng là trưởng tử Đường gia, đón dâu cũng phải môn đăng hộ đối. Chẳng qua Đường Kính càng ngày càng cảm thấy bản thân rất kỳ quái, y vừa không muốn định hôn sự cho Úc Thụy, lại càng không muốn lấy tiểu thiếp cho hắn, mà ngay cả đặt vài nha đầu thông phòng cũng không được, hơn nữa vừa rồi nhìn thấy tiểu thư Mạnh gia kia cười với Úc Thụy, trong lòng dường như có chỗ không thích hợp.</w:t>
      </w:r>
      <w:r>
        <w:br w:type="textWrapping"/>
      </w:r>
      <w:r>
        <w:br w:type="textWrapping"/>
      </w:r>
      <w:r>
        <w:t xml:space="preserve">Đường Kính đã chinh chiến trên sa trường nửa đời người, lại lăn lộn trên thương trường nhiều năm, chưa từng phải hao tâm tổn trí vì tình cảm. Đường Kính có tiền có quyền, không cần y phải hao tổn tinh thần bởi chuyện này, có đầy người vội vàng bò lên giường y, bây giờ Đường Kính lại bất giác quan tâm đến một nam nhi thân cao bảy thước. </w:t>
      </w:r>
      <w:r>
        <w:rPr>
          <w:i/>
        </w:rPr>
        <w:t xml:space="preserve">(1 thước = 0.23m — 7 thước = 1.61m, em thụ 14 – 15 tuổi lại còn bị suy dinh dưỡng mà cao 1m6 cũng không phải thấp đâu =.,=)</w:t>
      </w:r>
      <w:r>
        <w:br w:type="textWrapping"/>
      </w:r>
      <w:r>
        <w:br w:type="textWrapping"/>
      </w:r>
      <w:r>
        <w:t xml:space="preserve">Y không thể nào nghĩ thông.</w:t>
      </w:r>
      <w:r>
        <w:br w:type="textWrapping"/>
      </w:r>
      <w:r>
        <w:br w:type="textWrapping"/>
      </w:r>
      <w:r>
        <w:t xml:space="preserve">Đường Kính có tâm sự, người ngoài đến mời rượu, y cũng một mực không chối từ, mọi người thấy vậy cho rằng hôm nay Đường Kính cao hứng, cho nên uống thêm mấy chén, thừa dịp Đường tứ gia cao hứng, người mời rượu càng lúc càng nhiều.</w:t>
      </w:r>
      <w:r>
        <w:br w:type="textWrapping"/>
      </w:r>
      <w:r>
        <w:br w:type="textWrapping"/>
      </w:r>
      <w:r>
        <w:t xml:space="preserve">Cũng có người mời rượu Úc Thụy, hiện giờ Úc Thụy chính là trưởng tử, mấy thương nhân này cũng không phải chỉ ăn cơm trắng, còn quanh co lòng vòng hơn đường đi, cứng rắn cao lớn hơn bức tường, không có đạo lý không nịnh bợ Úc Thụy.</w:t>
      </w:r>
      <w:r>
        <w:br w:type="textWrapping"/>
      </w:r>
      <w:r>
        <w:br w:type="textWrapping"/>
      </w:r>
      <w:r>
        <w:t xml:space="preserve">Úc Thụy không từ chối được, những người này đều theo Đường gia nhiều năm như vậy, tùy tiện xách ra một người đều lớn tuổi hơn hắn, lịch duyệt hơn hắn, Úc Thụy vì tương lai của mình, cũng phải hưởng ứng với bọn họ, sau này có chuyện gì mới dễ nói.</w:t>
      </w:r>
      <w:r>
        <w:br w:type="textWrapping"/>
      </w:r>
      <w:r>
        <w:br w:type="textWrapping"/>
      </w:r>
      <w:r>
        <w:t xml:space="preserve">Đường Kính thấy hai mắt Úc Thụy ửng đỏ, khuôn mặt xuất hiện một tầng hồng nhạt, biết tửu lượng của hắn không cao, đã say rồi, liền chắn giúp Úc Thụy vài chén rượu, mọi người thấy uống cũng được kha khá rồi, Mạnh gia mới lên tiếng: “Tiểu thiếu gia có vẻ mệt mỏi, hôm nay đến đây thôi, nếu tứ gia cao hứng, ngày mai lại uống.”</w:t>
      </w:r>
      <w:r>
        <w:br w:type="textWrapping"/>
      </w:r>
      <w:r>
        <w:br w:type="textWrapping"/>
      </w:r>
      <w:r>
        <w:t xml:space="preserve">Lần yến hội này ăn từ giữa trưa đến lúc bầu trời tối đen, mọi người ra khỏi phòng, lúc này sắc trời đã mờ nhạt, cũng không chuẩn bị ngựa về nhà, mà ở lại Mạnh trạch.</w:t>
      </w:r>
      <w:r>
        <w:br w:type="textWrapping"/>
      </w:r>
      <w:r>
        <w:br w:type="textWrapping"/>
      </w:r>
      <w:r>
        <w:t xml:space="preserve">Úc Thụy say bí tỉ, hắn chưa bao giờ uống nhiều như vậy, nhớ lại chuyện trước kia. Đời trước hắn cũng gặp phải tình cảnh như vậy, là một người làm ăn, sao có thể không uống rượu, lúc đầu hắn vừa uống đã say, sau đó không như vậy nữa, mà uống rượu như uống nước lã, cứ như vậy luyện ra bản lĩnh. Thế nhưng chỉ có bản thân Úc Thụy mới biết, thường uống đến dạ dày đau đổ mồ hôi lạnh, còn phải miễn cưỡng tươi cười trước mặt người ngoài.</w:t>
      </w:r>
      <w:r>
        <w:br w:type="textWrapping"/>
      </w:r>
      <w:r>
        <w:br w:type="textWrapping"/>
      </w:r>
      <w:r>
        <w:t xml:space="preserve">Úc Thụy ngồi xe lăn, hắn cũng không cần phải đi đường, liền nhắm mắt lại, ngẩng đầu dựa vào lưng ghế.</w:t>
      </w:r>
      <w:r>
        <w:br w:type="textWrapping"/>
      </w:r>
      <w:r>
        <w:br w:type="textWrapping"/>
      </w:r>
      <w:r>
        <w:t xml:space="preserve">Lúc qua cửa Thời Việt gọi hắn một tiếng, nhưng Úc Thụy không nghe thấy, hình như đang ngủ, Đường Kính bế hắn đứng lên, Úc Thụy cũng không biết say như thế nào, làm tổ trong ngực Đường Kính, ánh mắt ẩm ướt, một đôi phượng nhãn đen láy, đuôi mắt cũng bị hơi rượu làm cho hơi đỏ lên.</w:t>
      </w:r>
      <w:r>
        <w:br w:type="textWrapping"/>
      </w:r>
      <w:r>
        <w:br w:type="textWrapping"/>
      </w:r>
      <w:r>
        <w:t xml:space="preserve">Hai tay Úc Thụy cầm lấy vạt áo trước của Đường Kính, cũng không mở mắt, chỉ rầu rĩ than thở: “Thật khó uống.”</w:t>
      </w:r>
      <w:r>
        <w:br w:type="textWrapping"/>
      </w:r>
      <w:r>
        <w:br w:type="textWrapping"/>
      </w:r>
      <w:r>
        <w:t xml:space="preserve">Đường Kính cho rằng hắn tỉnh, nói: “Khó uống ngươi còn uống nhiều như vậy.”</w:t>
      </w:r>
      <w:r>
        <w:br w:type="textWrapping"/>
      </w:r>
      <w:r>
        <w:br w:type="textWrapping"/>
      </w:r>
      <w:r>
        <w:t xml:space="preserve">Hiển nhiên Úc Thụy chưa tỉnh, còn hừ một tiếng.</w:t>
      </w:r>
      <w:r>
        <w:br w:type="textWrapping"/>
      </w:r>
      <w:r>
        <w:br w:type="textWrapping"/>
      </w:r>
      <w:r>
        <w:t xml:space="preserve">Đường Kính đặt hắn trên giường, Úc Thụy uống rượu vào cả người đỏ bừng, nóng nực trằn trọc, ngón tay Đường Kính không cẩn thận xẹt qua môi hắn, Úc Thụy thấy ngứa, cười nhẹ vài tiếng, lại vươn đầu lưỡi liếm chỗ Đường Kính vừa chạm qua.</w:t>
      </w:r>
      <w:r>
        <w:br w:type="textWrapping"/>
      </w:r>
      <w:r>
        <w:br w:type="textWrapping"/>
      </w:r>
      <w:r>
        <w:t xml:space="preserve">Đường Kính chỉ cảm thấy một luồng tê dại tràn ra toàn thân, ngón tay hắn vừa rời đi cánh môi Úc Thụy lại chạm vào, ngón trỏ đỡ lấy cằm hắn, để Úc Thụy hơi hơi ngẩng đầu lên, ngón cái nhẹ nhàng vuốt ve môi dưới Úc Thụy.</w:t>
      </w:r>
      <w:r>
        <w:br w:type="textWrapping"/>
      </w:r>
      <w:r>
        <w:br w:type="textWrapping"/>
      </w:r>
      <w:r>
        <w:t xml:space="preserve">Úc Thụy đã say khướt, mắt khép hờ nhìn hắn, bất giác vươn lưỡi ra, nhẹ nhàng liếm ngón cái của Đường Kính, sau đó lại giống như sợ hãi, đầu lưỡi rụt về.</w:t>
      </w:r>
      <w:r>
        <w:br w:type="textWrapping"/>
      </w:r>
      <w:r>
        <w:br w:type="textWrapping"/>
      </w:r>
      <w:r>
        <w:t xml:space="preserve">Ánh mắt Đường Kính tối sầm, buông cằm Úc Thụy ra, trượt ngón trỏ vào thăm dò, Úc Thụy “Ân” một tiếng kêu lên.</w:t>
      </w:r>
      <w:r>
        <w:br w:type="textWrapping"/>
      </w:r>
      <w:r>
        <w:br w:type="textWrapping"/>
      </w:r>
      <w:r>
        <w:t xml:space="preserve">Đầu lưỡi không an phận này bị ngón tay Đường Kính quấy nhiễu, chỉ có thể cuộn lại trốn tránh, nhưng Đường Kính cũng không buông tha hắn. Úc Thụy chơi chán rồi không trốn tránh nữa, nhắm mắt lại có vẻ muốn ngủ, đầu lưỡi cũng dịu ngoan bắt đầu đáp lại Đường Kính, hơi thở cũng bắt đầu trở nên gấp gáp.</w:t>
      </w:r>
      <w:r>
        <w:br w:type="textWrapping"/>
      </w:r>
      <w:r>
        <w:br w:type="textWrapping"/>
      </w:r>
      <w:r>
        <w:t xml:space="preserve">Thân thể Đường Kính cứng đờ, cảm giác tê dại kia, theo động tác đáp lại ngoan ngoãn của Úc Thụy, lại một lần nữa lan tràn, trong phòng không có người ngoài, tiếng nước nho nhỏ cùng tiếng thở dốc càng trở nên vạn phần dụ hoặc.</w:t>
      </w:r>
      <w:r>
        <w:br w:type="textWrapping"/>
      </w:r>
      <w:r>
        <w:br w:type="textWrapping"/>
      </w:r>
      <w:r>
        <w:t xml:space="preserve">— Hết chương 37 —</w:t>
      </w:r>
      <w:r>
        <w:br w:type="textWrapping"/>
      </w:r>
      <w:r>
        <w:br w:type="textWrapping"/>
      </w:r>
    </w:p>
    <w:p>
      <w:pPr>
        <w:pStyle w:val="Heading2"/>
      </w:pPr>
      <w:bookmarkStart w:id="68" w:name="chương-38-hòa-thân"/>
      <w:bookmarkEnd w:id="68"/>
      <w:r>
        <w:t xml:space="preserve">38. Chương 38: Hòa Thân</w:t>
      </w:r>
    </w:p>
    <w:p>
      <w:pPr>
        <w:pStyle w:val="Compact"/>
      </w:pPr>
      <w:r>
        <w:br w:type="textWrapping"/>
      </w:r>
      <w:r>
        <w:br w:type="textWrapping"/>
      </w:r>
      <w:r>
        <w:t xml:space="preserve">Đường Kính chỉ cảm thấy ngón trỏ bị Úc Thụy ngậm nóng rực lên, đầu lưỡi mềm mại hồng nộn cuốn lấy ngón tay của y, mút nhẹ, loại cảm giác này khiến hô hấp Đường Kính ngày càng nặng nề.</w:t>
      </w:r>
      <w:r>
        <w:br w:type="textWrapping"/>
      </w:r>
      <w:r>
        <w:br w:type="textWrapping"/>
      </w:r>
      <w:r>
        <w:t xml:space="preserve">Đường Kính rút tay ra, lại nắm lấy cằm Úc Thụy. Úc Thụy mơ hồ hé mắt, hốc mắt đã đỏ ửng, ánh mắt cũng ướt át, hơi hơi nâng cằm, cứ như vậy chăm chú xuất thần nhìn Đường Kính.</w:t>
      </w:r>
      <w:r>
        <w:br w:type="textWrapping"/>
      </w:r>
      <w:r>
        <w:br w:type="textWrapping"/>
      </w:r>
      <w:r>
        <w:t xml:space="preserve">Đường Kính chậm rãi cúi đầu xuống, trong chớp mắt khi môi hai người chạm vào nhau, Úc Thụy “Ân” một tiếng than nhẹ.</w:t>
      </w:r>
      <w:r>
        <w:br w:type="textWrapping"/>
      </w:r>
      <w:r>
        <w:br w:type="textWrapping"/>
      </w:r>
      <w:r>
        <w:t xml:space="preserve">Môi Úc Thụy thực nóng, dường như là vì uống rượu, hắn bị Đường Kính hôn. Lúc đầu lưỡi Đường Kính trượt vào, Úc Thụy còn chủ động hé miệng, tựa như mới vừa rồi ngậm ngón tay của đối phương, nhẹ nhàng đáp lại đầu lưỡi Đường Kính.</w:t>
      </w:r>
      <w:r>
        <w:br w:type="textWrapping"/>
      </w:r>
      <w:r>
        <w:br w:type="textWrapping"/>
      </w:r>
      <w:r>
        <w:t xml:space="preserve">Úc Thụy vươn tay ra, bắt lấy vạt áo trước của Đường Kính, đôi mắt gắt gao nhắm lại, cánh mũi phát ra tiếng thở dốc đầy áp lực, Đường Kính cảm giác được sự đáp lại của Úc Thụy, buông cằm hắn ra, một tay chuyển sang vuốt ve vành tai Úc Thụy, một tay luồn ra sau lưng hắn hơi dùng sức.</w:t>
      </w:r>
      <w:r>
        <w:br w:type="textWrapping"/>
      </w:r>
      <w:r>
        <w:br w:type="textWrapping"/>
      </w:r>
      <w:r>
        <w:t xml:space="preserve">Úc Thụy than nhẹ một tiếng, cảm giác truyền đến từ trên lưng, xuyên qua lớp quần áo mỏng manh, ngón tay vuốt ve khi nặng khi nhẹ, làm hắn như hồi tưởng lại cảm giác vui thích ngày ấy, thắt lưng mẫn cảm run lên hai cái, tất cả xúc cảm đều chuyển tới hạ thân, đầu lưỡi ngây ngô đáp lại càng lúc càng nhiều.</w:t>
      </w:r>
      <w:r>
        <w:br w:type="textWrapping"/>
      </w:r>
      <w:r>
        <w:br w:type="textWrapping"/>
      </w:r>
      <w:r>
        <w:t xml:space="preserve">Đường Kính rất rõ ràng hôm nay chẳng có ai bỏ thuốc y, cũng rất rõ ràng người dưới thân mình không phải là ai khác, mà là trưởng tử Đường gia, là nhi tử y…</w:t>
      </w:r>
      <w:r>
        <w:br w:type="textWrapping"/>
      </w:r>
      <w:r>
        <w:br w:type="textWrapping"/>
      </w:r>
      <w:r>
        <w:t xml:space="preserve">Chẳng qua Đường Kính không thể dừng lại, người luôn luôn lãnh tĩnh như y chẳng biết tại sao cảm giác xao động chưa từng có dâng tràn trong lòng, bàn tay đặt trên lưng Úc Thụy ngày càng siết chặt.</w:t>
      </w:r>
      <w:r>
        <w:br w:type="textWrapping"/>
      </w:r>
      <w:r>
        <w:br w:type="textWrapping"/>
      </w:r>
      <w:r>
        <w:t xml:space="preserve">Đôi môi Úc Thụy bị lấp đầy, chỉ có thể “nha nha” hừ hai tiếng, dường như bị siết đau, nhưng cũng không thật sự phản kháng.</w:t>
      </w:r>
      <w:r>
        <w:br w:type="textWrapping"/>
      </w:r>
      <w:r>
        <w:br w:type="textWrapping"/>
      </w:r>
      <w:r>
        <w:t xml:space="preserve">Thân thể hai người kề sát vào nhau, đều run rẩy, cách lớp quần áo mùa hè mỏng manh, cả hai người đều có thể cảm giác được nhiệt độ nóng bỏng trên người đối phương.</w:t>
      </w:r>
      <w:r>
        <w:br w:type="textWrapping"/>
      </w:r>
      <w:r>
        <w:br w:type="textWrapping"/>
      </w:r>
      <w:r>
        <w:t xml:space="preserve">Úc Thụy mở choàng mắt, hắn có thể cảm giác được có cái gì chọc nhẹ lên đùi mình. Đường Kính đã buông môi hắn ra, nhẹ nhàng hôn xuống cằm Úc Thụy.</w:t>
      </w:r>
      <w:r>
        <w:br w:type="textWrapping"/>
      </w:r>
      <w:r>
        <w:br w:type="textWrapping"/>
      </w:r>
      <w:r>
        <w:t xml:space="preserve">Úc Thụy cảm thấy tim mình đập rất nhanh rất mạnh, đầu óc choáng váng choáng váng, dường như uống quá nhiều rượu, lại tựa như bị sung huyết. Úc Thụy không tự chủ được ngừng thở, xúc cảm ôn nhu ở trên cằm làm hắn phát run, Úc Thụy dần dần thanh tỉnh, nhưng lại quên nhúc nhích.</w:t>
      </w:r>
      <w:r>
        <w:br w:type="textWrapping"/>
      </w:r>
      <w:r>
        <w:br w:type="textWrapping"/>
      </w:r>
      <w:r>
        <w:t xml:space="preserve">Hắn chưa từng thấy Đường Kính cẩn thận ôn nhu đến thế, đôi môi người nọ hôn từ cằm trượt dần đến cổ hắn, cảm giác tê dại ngứa ngáy này khiến đầu óc Úc Thụy trống rỗng, chỉ có thể theo từng nụ hôn của Đường Kính mà thở hổn hển.</w:t>
      </w:r>
      <w:r>
        <w:br w:type="textWrapping"/>
      </w:r>
      <w:r>
        <w:br w:type="textWrapping"/>
      </w:r>
      <w:r>
        <w:t xml:space="preserve">Úc Thụy cũng không biết có phải do hắn vẫn luôn nhìn chăm chú vào Đường Kính hay không, người kia đột nhiên ngẩng đầu đối mặt với hắn, trong mắt không có một chút men say nào, có chăng chỉ là dục vọng bị kiềm nén, làm Úc Thụy càng nhìn càng thấy mê muội, hai tay vô lực nằm lấy tay áo y, vừa nghĩ tới cái vật vừa chọc vào chân hắn, tay Úc Thụy lại nhẹ nhàng run rẩy.</w:t>
      </w:r>
      <w:r>
        <w:br w:type="textWrapping"/>
      </w:r>
      <w:r>
        <w:br w:type="textWrapping"/>
      </w:r>
      <w:r>
        <w:t xml:space="preserve">Mắt Đường Kính chuẩn xác nhìn thẳng vào hắn, ánh mắt Úc Thụy vẫn cứ mê mê mang mang, nhưng không phải không có tìm thấy tiêu cự như trước. Đường Kính có thể nhìn thấy ảnh ngược của mình trong đôi con ngươi kia, đôi mắt hắc bạch phân minh, cứ chuyên chú như vậy, xinh đẹp vô cùng.</w:t>
      </w:r>
      <w:r>
        <w:br w:type="textWrapping"/>
      </w:r>
      <w:r>
        <w:br w:type="textWrapping"/>
      </w:r>
      <w:r>
        <w:t xml:space="preserve">Đường Kính lại cúi đầu xuống, Úc Thụy nhắm chặt mắt lại, trong lòng hắn cảm thấy bản thân hẳn là nên trốn tránh, lúc Đường Kính hôn môi hẳn là phải quay đầu đi, thế nhưng Úc Thụy lại chỉ nhắm mắt lại, bàn tay càng níu chặt lấy tay áo Đường Kính.</w:t>
      </w:r>
      <w:r>
        <w:br w:type="textWrapping"/>
      </w:r>
      <w:r>
        <w:br w:type="textWrapping"/>
      </w:r>
      <w:r>
        <w:t xml:space="preserve">Qua thật lâu sau, Úc Thụy không thấy cảm giác gì, mới chậm rãi hé mắt ra, Đường Kính vẫn cứ nhìn hắn, tim Úc Thụy lại đập mạnh một cái, ánh mắt của Đường Kính phức tạp như thế làm lòng Úc Thụy nhói một cái, hắn không thể hiểu được rốt cuộc ánh mắt kia có ý nghĩa gì, tựa hồ nhìn thấu mình đã phục hồi tinh thần lại.</w:t>
      </w:r>
      <w:r>
        <w:br w:type="textWrapping"/>
      </w:r>
      <w:r>
        <w:br w:type="textWrapping"/>
      </w:r>
      <w:r>
        <w:t xml:space="preserve">Khóe miệng Úc Thụy truyền đến cảm giác ấm áp, Đường Kính cuối cùng chỉ hôn xuống khóe môi hắn, không phải hôn sâu, chỉ là chạm vào trong chớp mắt, sau đó đứng dậy ra ngoài.</w:t>
      </w:r>
      <w:r>
        <w:br w:type="textWrapping"/>
      </w:r>
      <w:r>
        <w:br w:type="textWrapping"/>
      </w:r>
      <w:r>
        <w:t xml:space="preserve">Úc Thụy nghiêng đầu, nhìn Đường Kính đi ra khỏi phòng, nhưng không thể nhìn tới thân ảnh y, chỉ nghe tiếng vang thanh thúy của bức rèm. Úc Thụy nâng tay lên, chạm nhẹ vào khóe miệng mình, cảm giác vẫn chưa tiêu tán, dường như lại chậm rãi ấm lên, chậm rãi trở nên nóng rực, khiến ngón tay hắn cũng thấy nóng cháy.</w:t>
      </w:r>
      <w:r>
        <w:br w:type="textWrapping"/>
      </w:r>
      <w:r>
        <w:br w:type="textWrapping"/>
      </w:r>
      <w:r>
        <w:t xml:space="preserve">Nhắm mắt lại, Úc Thụy nghĩ, cũng không biết cái người tên Mộ Chẩn kia có phải vẫn chờ ở cửa thư viện hay không, hôm nay chắc chắn là lỡ hẹn rồi.</w:t>
      </w:r>
      <w:r>
        <w:br w:type="textWrapping"/>
      </w:r>
      <w:r>
        <w:br w:type="textWrapping"/>
      </w:r>
      <w:r>
        <w:t xml:space="preserve">Úc Thụy nằm suy nghĩ, chẳng qua nghĩ linh tinh nghĩ miên man thế nào lại liên quan đến Đường Kính. Úc Thụy cố gắng làm cho suy nghĩ trở nên rõ ràng, nghĩ tới lần hữu duyên gặp gỡ Mộ Chẩn kia, nhưng sau đó trong lòng Úc Thụy đột nhiên chớp động, khi đó có lẽ Đường Kính đã ngồi ngay trong nhã gian bên cạnh, hai phòng chỉ cách một lớp tường mỏng, bọn họ nói cái gì đều bị Đường Kính nghe hết đi.</w:t>
      </w:r>
      <w:r>
        <w:br w:type="textWrapping"/>
      </w:r>
      <w:r>
        <w:br w:type="textWrapping"/>
      </w:r>
      <w:r>
        <w:t xml:space="preserve">Hôm qua Đường Kính ra khỏi tửu lâu, liền trực tiếp mang hắn đến đây, cũng là vì chuyện này?</w:t>
      </w:r>
      <w:r>
        <w:br w:type="textWrapping"/>
      </w:r>
      <w:r>
        <w:br w:type="textWrapping"/>
      </w:r>
      <w:r>
        <w:t xml:space="preserve">Tim Úc Thụy đập mạnh, hắn bất giác vươn tay đè lại lồng ngực, trong đầu hồi tưởng vui thích ngày ấy, cảm giác khi Đường Kính vuốt ve đường cong nơi thắt lưng cùng cảm giác người nọ tiến vào thân thể hắn, tuy rằng đau đớn, tuy rằng khó chịu, tuy rằng sưng tấy, nhưng càng nhiều hơn là khoái cảm giống như một cơn lốc thổi quét qua thân thể ngây ngô của hắn, khiến hắn phải quăng mũ cởi giáp.</w:t>
      </w:r>
      <w:r>
        <w:br w:type="textWrapping"/>
      </w:r>
      <w:r>
        <w:br w:type="textWrapping"/>
      </w:r>
      <w:r>
        <w:t xml:space="preserve">Người Úc Thụy nóng bừng bừng, cùng với hơi rượu, làm khuôn mặt của hắn bị chưng đến phát sốt. Úc Thụy hít sâu vài hơi, áp chế cảm giác khô nóng này, trùm kín chăn giả chết.</w:t>
      </w:r>
      <w:r>
        <w:br w:type="textWrapping"/>
      </w:r>
      <w:r>
        <w:br w:type="textWrapping"/>
      </w:r>
      <w:r>
        <w:t xml:space="preserve">Thời Việt thấy lão gia đi rồi, trong phòng thiếu gia nửa ngày cũng không có tiếng động, nhẹ nhàng tiến vào nhìn thoáng qua, thấy thiếu gia đang ngủ liền không định quấy rầy hắn nữa, lại nhẹ nhàng lui ra ngoài.</w:t>
      </w:r>
      <w:r>
        <w:br w:type="textWrapping"/>
      </w:r>
      <w:r>
        <w:br w:type="textWrapping"/>
      </w:r>
      <w:r>
        <w:t xml:space="preserve">Đường Kính trở về phòng, có hạ nhân đến bẩm báo, nói bên cổ trạch có một công tử họ Liễu muốn cầu tình lão gia, bảo hắn bôn ba bên ngoài đã lâu, mấy ngày gần đây luôn gặp ác mộng, muốn hồi hương thăm nhà một chuyến.</w:t>
      </w:r>
      <w:r>
        <w:br w:type="textWrapping"/>
      </w:r>
      <w:r>
        <w:br w:type="textWrapping"/>
      </w:r>
      <w:r>
        <w:t xml:space="preserve">Đường Kính nghe xong cười lạnh, Liễu Thường Thu ở cổ trạch rốt cục cũng không thể chịu được nữa. Đường Kính lại chẳng định giam giữ hắn làm gì, phất tay cho hạ nhân thả Liễu Thường Thu đi.</w:t>
      </w:r>
      <w:r>
        <w:br w:type="textWrapping"/>
      </w:r>
      <w:r>
        <w:br w:type="textWrapping"/>
      </w:r>
      <w:r>
        <w:t xml:space="preserve">Lại nói đến Mộ Chẩn một người một ngựa đến kinh thành, chẳng mang theo hạ nhân hộ vệ, chỉ giắt chút vàng lá ở trên người, từng đó cũng đủ để hắn không phải lo chỗ ăn chỗ ở. Có điều hắn là người thẳng thắn, lại không hiểu chuyện nên chịu không ít thiệt thòi, người trong kinh thành đâu có dễ bắt nạt, toàn là quan to quý nhân đạp đổ bình dầu cũng không thèm đỡ, huống hồ hắn chỉ có tiền mà không có thân phận địa vị, miệng lưỡi lại chẳng chịu thua, trong vòng mười câu có thể đắc tội người khác, sống trong kinh thành cũng không mấy dễ chịu.</w:t>
      </w:r>
      <w:r>
        <w:br w:type="textWrapping"/>
      </w:r>
      <w:r>
        <w:br w:type="textWrapping"/>
      </w:r>
      <w:r>
        <w:t xml:space="preserve">Ngày hôm sau hắn hoan hỉ phấn chấn ngây ngất chạy đến cửa thư viện, đứng đó tận hơn hai canh giờ, mắt thấy sắc trời đã chuyển đen, cửa thư viện cũng sắp đóng rồi, hạ nhân ra quét cửa thấy có người rất cao cứ đứng sừng sững ở đó, cũng không nói lời nào, chỉ khoanh tay dựa trên thân cây ngó vào trong thư viện.</w:t>
      </w:r>
      <w:r>
        <w:br w:type="textWrapping"/>
      </w:r>
      <w:r>
        <w:br w:type="textWrapping"/>
      </w:r>
      <w:r>
        <w:t xml:space="preserve">Vì thế tốt bụng hỏi: “Vị đại gia này, ngài chờ ai vậy?”</w:t>
      </w:r>
      <w:r>
        <w:br w:type="textWrapping"/>
      </w:r>
      <w:r>
        <w:br w:type="textWrapping"/>
      </w:r>
      <w:r>
        <w:t xml:space="preserve">Mộ Chẩn thấy có người nói chuyện với mình, gật gật đầu, đáp: “Ở chỗ các ngươi không phải có một người què tên là Đường Úc Thụy sao, ta chính là chờ hắn.”</w:t>
      </w:r>
      <w:r>
        <w:br w:type="textWrapping"/>
      </w:r>
      <w:r>
        <w:br w:type="textWrapping"/>
      </w:r>
      <w:r>
        <w:t xml:space="preserve">Hạ nhân kia bị dọa sợ, sao hắn có thể gọi trưởng tử Đường gia là người què, tuy rằng diện mạo Mộ Chẩn cũng không đến nỗi hung thần ác sát, nhưng đường nét khuôn mặt như được chạm khắc, vóc người cao ráo, lời nói từ miệng tuột ra lại giống như muốn phá tiệm ăn nhà người ta.</w:t>
      </w:r>
      <w:r>
        <w:br w:type="textWrapping"/>
      </w:r>
      <w:r>
        <w:br w:type="textWrapping"/>
      </w:r>
      <w:r>
        <w:t xml:space="preserve">Nhất thời hạ nhân số khổ kia cũng không dám hé răng, sợ là cừu gia giang hồ gì đó tới báo thù cũng không chừng, nhưng nghĩ lại cũng cảm thấy không giống, người giang hồ gì đó thường mang đao mang thương mang kim mang châm, còn người này ăn diện như nhà giàu mới nổi, mặc như thế này chẳng lẽ muốn mấy hảo hán lục lâm đến cướp.</w:t>
      </w:r>
      <w:r>
        <w:br w:type="textWrapping"/>
      </w:r>
      <w:r>
        <w:br w:type="textWrapping"/>
      </w:r>
      <w:r>
        <w:t xml:space="preserve">Mộ Chẩn thấy cổ họng hắn cứ chít chít nói không ra hơi, lông mày nhăn lại, hỏi: “Có người ở đây không?”</w:t>
      </w:r>
      <w:r>
        <w:br w:type="textWrapping"/>
      </w:r>
      <w:r>
        <w:br w:type="textWrapping"/>
      </w:r>
      <w:r>
        <w:t xml:space="preserve">Hạ nhân kia run rẩy đáp: “Có có! Có là có… Nhưng mà hôm nay Đường thiếu gia không tới thư viện.”</w:t>
      </w:r>
      <w:r>
        <w:br w:type="textWrapping"/>
      </w:r>
      <w:r>
        <w:br w:type="textWrapping"/>
      </w:r>
      <w:r>
        <w:t xml:space="preserve">“Không tới…” Mộ Chẩn thấy rất mất mát, cảm xúc gì gì đó đều hiện hết lên trên mặt, tựa như chú chó to bị chủ nhân bỏ rơi.</w:t>
      </w:r>
      <w:r>
        <w:br w:type="textWrapping"/>
      </w:r>
      <w:r>
        <w:br w:type="textWrapping"/>
      </w:r>
      <w:r>
        <w:t xml:space="preserve">Hạ nhân kia lại run rẩy nói: “Vị đại gia này, chúng ta phải khóa cửa rồi, hay là ngươi về trước đi, hôm khác lại đến.”</w:t>
      </w:r>
      <w:r>
        <w:br w:type="textWrapping"/>
      </w:r>
      <w:r>
        <w:br w:type="textWrapping"/>
      </w:r>
      <w:r>
        <w:t xml:space="preserve">Mộ Chẩn không nói thêm nữa, xoay người muốn về, người hắn biết ở trong kinh thành có thể đếm được trên đầu ngón tay, nếu nói là quen thuộc nhất thì chỉ có Úc Thụy. Đường Úc Thụy rất tốt tính, là người đầu tiên ngồi nghe hắn huyên thuyên, cũng không cần biết có phải hắn dụng tâm nghe thật hay không, chỉ cần không giống người khác vừa nghe hắn nói chuyện đều nhìn hắn giống như nhìn thằng ngốc là được.</w:t>
      </w:r>
      <w:r>
        <w:br w:type="textWrapping"/>
      </w:r>
      <w:r>
        <w:br w:type="textWrapping"/>
      </w:r>
      <w:r>
        <w:t xml:space="preserve">Ngày thường Mộ Chẩn ở nhà đều bị mọi người cười nhạo, lúc hắn được phụ thân tìm về, chỉ biết là sau này có ăn có mặc rồi, kết quả vẫn cứ không ai đau không ai yêu, thiếu chút nữa chết vì bị liên lụy chuyện tranh quyền đoạt vị. Thời điểm phụ thân qua đời Mộ Chẩn lại không có một chút cảm giác bi thương nào hết, hắn cũng không biết có phải bởi vì tâm địa mình quá xấu xa hay không. Hiện giờ ca ca cầm quyền, đối với hắn coi như không tồi, bọn hạ nhân cũng gió chiều nào che chiều ấy nịnh bợ hắn, nhưng Mộ Chẩn cảm thấy chẳng có ý nghĩa gì, giờ vào kinh thành mọi người lại cảm thấy hắn trời sinh là thằng ngốc, vẻ mặt xem thường không thèm để ý đến hắn.</w:t>
      </w:r>
      <w:r>
        <w:br w:type="textWrapping"/>
      </w:r>
      <w:r>
        <w:br w:type="textWrapping"/>
      </w:r>
      <w:r>
        <w:t xml:space="preserve">Mộ Chẩn một mình đi trên đường, con ngựa kia của hắn cũng bị người ta lừa lấy mất rồi, lúc đó Mộ Chẩn cũng không biết hắn là một kẻ lừa đảo, còn nghĩ mình tốt bụng giúp đỡ người ta.</w:t>
      </w:r>
      <w:r>
        <w:br w:type="textWrapping"/>
      </w:r>
      <w:r>
        <w:br w:type="textWrapping"/>
      </w:r>
      <w:r>
        <w:t xml:space="preserve">Mộ Chẩn cũng không biết đi nơi nào bây giờ, hôm nay định tâm sự với Úc Thụy, không ngờ hắn lại không đến, nói thật ra, đừng nhìn hắn thần kinh thô nói năng thẳng tuột, kỳ thật cũng có cảm thấy cô đơn lắm, dù sao cũng không phải người ở đây.</w:t>
      </w:r>
      <w:r>
        <w:br w:type="textWrapping"/>
      </w:r>
      <w:r>
        <w:br w:type="textWrapping"/>
      </w:r>
      <w:r>
        <w:t xml:space="preserve">Hắn đến bên ngoài tửu quán, đã nghĩ một mình một người vào uống rượu giải sầu, vừa mới nhấc chân, sau lưng có tiếng nói: “Mộ công tử, xin dừng bước.”</w:t>
      </w:r>
      <w:r>
        <w:br w:type="textWrapping"/>
      </w:r>
      <w:r>
        <w:br w:type="textWrapping"/>
      </w:r>
      <w:r>
        <w:t xml:space="preserve">Mộ Chẩn quay đầu lại, hắn không hề biết người vừa tới, nhưng thoạt nhìn cũng không phải người xấu, lúc không cười tướng mạo rất ôn nhuận, đôi môi mỏng nhạt màu, thông thường người môi mỏng không phải là người tốt, nhưng mà người này lại cho người ta cảm thấy dễ thân cận không có lý do.</w:t>
      </w:r>
      <w:r>
        <w:br w:type="textWrapping"/>
      </w:r>
      <w:r>
        <w:br w:type="textWrapping"/>
      </w:r>
      <w:r>
        <w:t xml:space="preserve">Liên Hách một thân thường phục, hiển nhiên không phải vừa ra cung, y gọi Mộ Chẩn lại, vừa đi vào tửu quán vừa cười nói: “Không ngờ hôm nay có duyên gặp Mộ công tử, không bằng chúng ta uống một ly, thế nào?”</w:t>
      </w:r>
      <w:r>
        <w:br w:type="textWrapping"/>
      </w:r>
      <w:r>
        <w:br w:type="textWrapping"/>
      </w:r>
      <w:r>
        <w:t xml:space="preserve">Mặc dù Mộ Chẩn không biết hắn, nhưng là người luôn luôn kém cảnh giác như Mộ Chẩn đương nhiên sẽ không chối từ, ngược lại thấy vui vẻ vì có người chủ động nói chuyện với mình.</w:t>
      </w:r>
      <w:r>
        <w:br w:type="textWrapping"/>
      </w:r>
      <w:r>
        <w:br w:type="textWrapping"/>
      </w:r>
      <w:r>
        <w:t xml:space="preserve">Hai người vào nhã gian, Mộ Chẩn vung tiền mời y uống rượu ăn cơm, giao tiếp với người nhiệt tình như Mộ Chẩn, Liên Hách xử lý vô cùng khéo léo, điều này làm Mộ Chẩn càng cảm thấy thân thiết với y.</w:t>
      </w:r>
      <w:r>
        <w:br w:type="textWrapping"/>
      </w:r>
      <w:r>
        <w:br w:type="textWrapping"/>
      </w:r>
      <w:r>
        <w:t xml:space="preserve">Liên Hách cười nói: “Mấy năm trước Liên mỗ may mắn nhìn thấy Mộ nhị công tử một lần, thật là tam sinh hữu hạnh, không ngờ hôm nay lại gặp mặt, coi như là hữu duyên.”</w:t>
      </w:r>
      <w:r>
        <w:br w:type="textWrapping"/>
      </w:r>
      <w:r>
        <w:br w:type="textWrapping"/>
      </w:r>
      <w:r>
        <w:t xml:space="preserve">Mộ Chẩn mở to hai mắt nhìn, hỏi: “Sao ngươi biết ta là lão nhị?”</w:t>
      </w:r>
      <w:r>
        <w:br w:type="textWrapping"/>
      </w:r>
      <w:r>
        <w:br w:type="textWrapping"/>
      </w:r>
      <w:r>
        <w:t xml:space="preserve">Liên Hách nói chuyện vẫn cứ ôn hòa, cười mỉm: “Ta còn biết Mộ công tử cũng không phải họ Mộ, mà là họ kép Mộ Dung.”</w:t>
      </w:r>
      <w:r>
        <w:br w:type="textWrapping"/>
      </w:r>
      <w:r>
        <w:br w:type="textWrapping"/>
      </w:r>
      <w:r>
        <w:t xml:space="preserve">Mộ Chẩn lại càng kinh ngạc, Liên Hách tiếp lời: “Không cần phải lo lắng, ta cũng không phải là người đại gian đại ác, chẳng qua mấy ngày trước nghe Thánh Thượng nói đến, hiện giờ lại gặp Thành Tĩnh Vương ở kinh thành, chẳng lẽ là vì chuyện hòa thân sao?”</w:t>
      </w:r>
      <w:r>
        <w:br w:type="textWrapping"/>
      </w:r>
      <w:r>
        <w:br w:type="textWrapping"/>
      </w:r>
      <w:r>
        <w:t xml:space="preserve">Mộ Dung Chẩn vừa nghe hai chữ “Hòa thân”, vội vàng xua tay nói: “Không không, ta không phải tới vì chuyện hòa thân.”</w:t>
      </w:r>
      <w:r>
        <w:br w:type="textWrapping"/>
      </w:r>
      <w:r>
        <w:br w:type="textWrapping"/>
      </w:r>
      <w:r>
        <w:t xml:space="preserve">Liên Hách “A” một tiếng, lại hỏi: “Thế vì sao Vương gia lại tới đây?”</w:t>
      </w:r>
      <w:r>
        <w:br w:type="textWrapping"/>
      </w:r>
      <w:r>
        <w:br w:type="textWrapping"/>
      </w:r>
      <w:r>
        <w:t xml:space="preserve">Mộ Dung Chẩn ngập ngừng đáp: “Ta cũng không có ác ý, đến kinh thành cũng không phải muốn thám thính chuyện gì cơ mật, chỉ là cảm thấy… có chút buồn chán, liền dạo chơi một chút mà thôi.”</w:t>
      </w:r>
      <w:r>
        <w:br w:type="textWrapping"/>
      </w:r>
      <w:r>
        <w:br w:type="textWrapping"/>
      </w:r>
      <w:r>
        <w:t xml:space="preserve">Liên Hách tuy rằng gật đầu, nhưng y là người đa nghi, làm sao có thể tin tưởng một Vương gia của nước khác chỉ vì cảm thấy buồn chán mà tìm đến dạo chơi ở kinh thành nước người ta.</w:t>
      </w:r>
      <w:r>
        <w:br w:type="textWrapping"/>
      </w:r>
      <w:r>
        <w:br w:type="textWrapping"/>
      </w:r>
      <w:r>
        <w:t xml:space="preserve">Liên Hách ra khỏi tửu quán, về phủ thay đổi quan phục, chuẩn bị vào cung, hạ nhân hỏi: “Lão gia, sao đi muộn thế này? Cửa cung đã đóng rồi.”</w:t>
      </w:r>
      <w:r>
        <w:br w:type="textWrapping"/>
      </w:r>
      <w:r>
        <w:br w:type="textWrapping"/>
      </w:r>
      <w:r>
        <w:t xml:space="preserve">Triệu Lê đã phê duyệt xong tấu chương, hôm nay nhân lúc thanh nhàn, Nguyên Bật thỉnh hắn lật thẻ bài, mấy ngày nay Triệu Lê không qua chỗ của Kỳ phi rồi, cho dù chỉ vì mượn sức Đường gia cũng không thể vắng vẻ Kỳ phi, hôm nay định đến tẩm cung của Kỳ phi.</w:t>
      </w:r>
      <w:r>
        <w:br w:type="textWrapping"/>
      </w:r>
      <w:r>
        <w:br w:type="textWrapping"/>
      </w:r>
      <w:r>
        <w:t xml:space="preserve">Đúng lúc này có nội thị nhẹ nhàng bước đến bẩm báo: “Bệ hạ, Thừa tướng Liên đại nhân cầu kiến.”</w:t>
      </w:r>
      <w:r>
        <w:br w:type="textWrapping"/>
      </w:r>
      <w:r>
        <w:br w:type="textWrapping"/>
      </w:r>
      <w:r>
        <w:t xml:space="preserve">Triệu Lê nghẹn một hơi ở cổ họng, lên không được mà xuống cũng không xong, không biết có phải Liên Hách cố ý hay không, chỉ cần hắn định đi sủng hạnh Kỳ phi là y như rằng Liên Hách đến chen ngang, hôm nay cũng không ngoại lệ.</w:t>
      </w:r>
      <w:r>
        <w:br w:type="textWrapping"/>
      </w:r>
      <w:r>
        <w:br w:type="textWrapping"/>
      </w:r>
      <w:r>
        <w:t xml:space="preserve">Triệu Lê bảo nội thị truyền Liên Hách vào, đanh định chế nhạo y mấy lời, nào biết Liên Hách vào đến, cũng không nói đùa với hắn, nhanh chóng bẩm báo: “Bệ hạ, mới vừa rồi vi thần gặp Thành Tĩnh Vương ở trên đường.”</w:t>
      </w:r>
      <w:r>
        <w:br w:type="textWrapping"/>
      </w:r>
      <w:r>
        <w:br w:type="textWrapping"/>
      </w:r>
      <w:r>
        <w:t xml:space="preserve">“Thành Tĩnh Vương?”</w:t>
      </w:r>
      <w:r>
        <w:br w:type="textWrapping"/>
      </w:r>
      <w:r>
        <w:br w:type="textWrapping"/>
      </w:r>
      <w:r>
        <w:t xml:space="preserve">Triệu Lê cao giọng hỏi, sau đó cười lạnh: “Không phải ngươi nhìn lầm chứ, Thành Tĩnh Vương lại dám không coi trẫm vào đâu chạy đến, chẳng lẽ trẫm không cho hòa thân nên hắn định đoạt công chúa về?”</w:t>
      </w:r>
      <w:r>
        <w:br w:type="textWrapping"/>
      </w:r>
      <w:r>
        <w:br w:type="textWrapping"/>
      </w:r>
      <w:r>
        <w:t xml:space="preserve">Liên Hách đáp: “Kỳ quái ở chỗ, vi thần hỏi hắn mấy câu, Thành Tĩnh Vương kia nói hắn không phải tới để hòa thân.”</w:t>
      </w:r>
      <w:r>
        <w:br w:type="textWrapping"/>
      </w:r>
      <w:r>
        <w:br w:type="textWrapping"/>
      </w:r>
      <w:r>
        <w:t xml:space="preserve">“Trẫm cũng không phải hài đồng ba tuổi, hắn nói thì phải tin sao?”</w:t>
      </w:r>
      <w:r>
        <w:br w:type="textWrapping"/>
      </w:r>
      <w:r>
        <w:br w:type="textWrapping"/>
      </w:r>
      <w:r>
        <w:t xml:space="preserve">Liên Hách cười nói: “Vi thần khuyên Hoàng Thượng nên tin tưởng đi, bởi vì sau đó Thành Tĩnh vương còn nói tiếp. Hắn nói, nếu bắt buộc phải hòa thân, vậy thì hắn chỉ muốn kết hôn với trưởng tử Đường gia, Đường Úc Thụy.”</w:t>
      </w:r>
      <w:r>
        <w:br w:type="textWrapping"/>
      </w:r>
      <w:r>
        <w:br w:type="textWrapping"/>
      </w:r>
      <w:r>
        <w:t xml:space="preserve">Triệu Lê nguyên bản đang bưng chung trà, nhấc nắp thổi lá trà, vừa uống vào một ngụm trà nóng, vừa lơ đãng chờ nghe mấy lời dụ dỗ trẻ con. Kết quả nghe được câu này, lập tức phun ra một miệng trà, sặc đến chảy nước mắt.</w:t>
      </w:r>
      <w:r>
        <w:br w:type="textWrapping"/>
      </w:r>
      <w:r>
        <w:br w:type="textWrapping"/>
      </w:r>
      <w:r>
        <w:t xml:space="preserve">Triệu Lê buông chung trà xuống, hỏi: “Thành Tĩnh Vương này là ngu thật hay là giả ngu vậy, có khi nào hắn không biết trưởng tử Đường gia là một nam nhân không?”</w:t>
      </w:r>
      <w:r>
        <w:br w:type="textWrapping"/>
      </w:r>
      <w:r>
        <w:br w:type="textWrapping"/>
      </w:r>
      <w:r>
        <w:t xml:space="preserve">Liên Hách đáp: “Nam tử nữ tử có gì khác nhau, nếu bàn chuyện hòa thân, chỉ cần Thành Tĩnh Vương cao hứng, bệ hạ cũng có thể sống chết mặc bây, cớ gì lại không làm.”</w:t>
      </w:r>
      <w:r>
        <w:br w:type="textWrapping"/>
      </w:r>
      <w:r>
        <w:br w:type="textWrapping"/>
      </w:r>
      <w:r>
        <w:t xml:space="preserve">Triệu Lê liếc mắt nhìn y, “Ngươi thật âm hiểm, Liên Hách a Liên Hách, nếu có một ngày, ngươi phản trẫm, ngươi nói trẫm phải làm sao? Trẫm nên làm thế nào với ngươi?”</w:t>
      </w:r>
      <w:r>
        <w:br w:type="textWrapping"/>
      </w:r>
      <w:r>
        <w:br w:type="textWrapping"/>
      </w:r>
      <w:r>
        <w:t xml:space="preserve">Liên Hách rũ mắt xuống, nửa ngày cũng không nói gì, thế nhưng bàn tay giấu trong rộng ống tay áo thùng thình đã không tự chủ được nắm chặt lại. Liên Hách đương nhiên biết, làm một quân chủ, ngồi nơi cao thì phải thận trọng đúng là không có gì đáng trách, nhưng y ở bên người Triệu Lê những mười mấy năm lại không thể giữ lại cái gì, dùng thì đừng nghi là đạo lý Triệu Lê không làm được.</w:t>
      </w:r>
      <w:r>
        <w:br w:type="textWrapping"/>
      </w:r>
      <w:r>
        <w:br w:type="textWrapping"/>
      </w:r>
      <w:r>
        <w:t xml:space="preserve">Qua nửa ngày, Liên Hách đột nhiên hơi mỉm cười, ý cười vẫn ôn nhu trước sau như một, nói: “Hoàng Thượng cho vi thần lợi lộc, vi thần tự nhiên sẽ trung tâm với Hoàng Thượng, có mấy ai qua được tiền bạc cùng quyền thế đâu?”</w:t>
      </w:r>
      <w:r>
        <w:br w:type="textWrapping"/>
      </w:r>
      <w:r>
        <w:br w:type="textWrapping"/>
      </w:r>
      <w:r>
        <w:t xml:space="preserve">Triệu Lê bị những lời này của y chọc giận đến mức hai mắt trợn trừng. Kỳ thật Triệu Lê là người miệng lưỡi độc địa, trong ba câu phải có một câu khích đểu người khác mới cảm thấy thoải mái, nhưng cố tình Liên Hách lại chính là loại người cố chấp, hai người ở cùng một chỗ, khó tránh khỏi bất đồng quan điểm.</w:t>
      </w:r>
      <w:r>
        <w:br w:type="textWrapping"/>
      </w:r>
      <w:r>
        <w:br w:type="textWrapping"/>
      </w:r>
      <w:r>
        <w:t xml:space="preserve">Triệu Lê hung hăng trừng Liên Hách, ở bên cạnh hắn có thể tin tưởng cũng không có mấy người, đã vậy Liên Hách còn nói thẳng mình là vì lợi ích mới tận trung, trong lòng Triệu Lê đương nhiên không thoải mái, nhưng lời đã nói ra rồi.</w:t>
      </w:r>
      <w:r>
        <w:br w:type="textWrapping"/>
      </w:r>
      <w:r>
        <w:br w:type="textWrapping"/>
      </w:r>
      <w:r>
        <w:t xml:space="preserve">Triệu Lê quay đầu, không nhìn y nữa, chỉ lãnh đạm nói: “Liên khanh lui ra đi, hôm nay trẫm đã hẹn qua chỗ Kỳ phi.”</w:t>
      </w:r>
      <w:r>
        <w:br w:type="textWrapping"/>
      </w:r>
      <w:r>
        <w:br w:type="textWrapping"/>
      </w:r>
      <w:r>
        <w:t xml:space="preserve">Liên Hách ngẩng đầu nhìn hắn một cái, cũng không nhiều lời một câu, cung kính lui xuống.</w:t>
      </w:r>
      <w:r>
        <w:br w:type="textWrapping"/>
      </w:r>
      <w:r>
        <w:br w:type="textWrapping"/>
      </w:r>
      <w:r>
        <w:t xml:space="preserve">Triệu Lê không nghĩ tới hôm nay Liên Hách lại cứ như vậy đi mất, tức giận vung tay gạt tất cả đồ vật trên bàn xuống đất, nhóm cung nữ nội thị đừng một bên sợ tới mức run rẩy, mỗi lần Liên đại nhân đến đều chọc Hoàng Thượng mất hứng, thế nhưng địa vị Liên đại nhân vẫn luôn cao quý vững chắc như vậy, người khác không biết quan hệ của Triệu Lê cùng Liên Hách, chỉ cảm thấy Liên Hách công cao chấn chủ, Hoàng Thượng không thể động đến y, cho nên chỉ có thể tự sinh hờn dỗi.</w:t>
      </w:r>
      <w:r>
        <w:br w:type="textWrapping"/>
      </w:r>
      <w:r>
        <w:br w:type="textWrapping"/>
      </w:r>
      <w:r>
        <w:t xml:space="preserve">Đường Kính cùng Úc Thụy đi hai ngày mới trở về, vừa xuống xe, Kiều Tương đã tiến lên đón, bẩm báo: “Lão gia, thiếu gia, Trần lão bản đến đây.”</w:t>
      </w:r>
      <w:r>
        <w:br w:type="textWrapping"/>
      </w:r>
      <w:r>
        <w:br w:type="textWrapping"/>
      </w:r>
      <w:r>
        <w:t xml:space="preserve">Đường Kính nghe xong dừng lại một chút, sau đó hỏi: “Người ở đâu?”</w:t>
      </w:r>
      <w:r>
        <w:br w:type="textWrapping"/>
      </w:r>
      <w:r>
        <w:br w:type="textWrapping"/>
      </w:r>
      <w:r>
        <w:t xml:space="preserve">Kiều Tương đáp: “Ở chính sảnh, đang nói chuyện với lão phu nhân.”</w:t>
      </w:r>
      <w:r>
        <w:br w:type="textWrapping"/>
      </w:r>
      <w:r>
        <w:br w:type="textWrapping"/>
      </w:r>
      <w:r>
        <w:t xml:space="preserve">Đường Kính nghe xong dặn dò: “Đưa thiếu gia về viện nghỉ ngơi, ta thay xiêm y rồi sẽ đi qua.”</w:t>
      </w:r>
      <w:r>
        <w:br w:type="textWrapping"/>
      </w:r>
      <w:r>
        <w:br w:type="textWrapping"/>
      </w:r>
      <w:r>
        <w:t xml:space="preserve">Kiều Tương ứng tiếng, sau đó chúng hạ nhân vây quanh Úc Thụy đi về Úc Hề viên. Đường Kính đi về hướng ngược lại sau đó rẽ vào chỗ ngoặt trên hành lang. Kiều Tương hầu hạ y thay quần áo.</w:t>
      </w:r>
      <w:r>
        <w:br w:type="textWrapping"/>
      </w:r>
      <w:r>
        <w:br w:type="textWrapping"/>
      </w:r>
      <w:r>
        <w:t xml:space="preserve">Đường Kính hỏi: “Trần lão bản đến đây vì chuyện gì?”</w:t>
      </w:r>
      <w:r>
        <w:br w:type="textWrapping"/>
      </w:r>
      <w:r>
        <w:br w:type="textWrapping"/>
      </w:r>
      <w:r>
        <w:t xml:space="preserve">Kiều Tương trả lời: “Cũng không có gì đặc biệt, nghe nói là đến kinh thành bàn chuyện làm ăn, nếu không tới bái phỏng thì không ra thể thống gì.”</w:t>
      </w:r>
      <w:r>
        <w:br w:type="textWrapping"/>
      </w:r>
      <w:r>
        <w:br w:type="textWrapping"/>
      </w:r>
      <w:r>
        <w:t xml:space="preserve">Đường Kính không nói thêm nữa, thay đổi xong quần áo, đi đến chính đường.</w:t>
      </w:r>
      <w:r>
        <w:br w:type="textWrapping"/>
      </w:r>
      <w:r>
        <w:br w:type="textWrapping"/>
      </w:r>
      <w:r>
        <w:t xml:space="preserve">Trong chính đường thái phu nhân đang trò chuyện với Trần lão bản. Mặc dù Trần Trọng Ân trên thương trường sử dụng vài thủ đoạn ngoan độc, nhưng gặp người nói tiếng người gặp quỷ nói tiếng quỷ, lão thái thái có lợi hại đến đâu cũng không phải là đối thủ của y, không đến vài câu đã khiến lão thái thái vui vẻ nói nói cười cười.</w:t>
      </w:r>
      <w:r>
        <w:br w:type="textWrapping"/>
      </w:r>
      <w:r>
        <w:br w:type="textWrapping"/>
      </w:r>
      <w:r>
        <w:t xml:space="preserve">Lão thái thái vẫn có chút thành kiến đối với Trần gia Đại tiểu thư, thiên kim tiểu thư nhà ai mà chưa có mai mối theo lời cha mẹ đã tư định chung thân đưa tặng tín vật cho nam nhân, dựa vào điểm này, lão thái thái thấy không hài lòng.</w:t>
      </w:r>
      <w:r>
        <w:br w:type="textWrapping"/>
      </w:r>
      <w:r>
        <w:br w:type="textWrapping"/>
      </w:r>
      <w:r>
        <w:t xml:space="preserve">Nhưng hiện tại đã khác rồi, Trần Trọng Ân mới nói có mấy câu, lão thái thái đã thấy thích thú vô cùng, nghĩ thầm nếu có một thúc phụ như thế này, vậy thì Trần Xu cũng nhất định không thể kém cỏi, coi như là tạm được.</w:t>
      </w:r>
      <w:r>
        <w:br w:type="textWrapping"/>
      </w:r>
      <w:r>
        <w:br w:type="textWrapping"/>
      </w:r>
      <w:r>
        <w:t xml:space="preserve">Đường Kính tiến vào, lão thái thái đang trò chuyện cùng Trần Trọng Ân rất cao hứng, bà nói: “Xem đi xem đi, vừa mới nói đến ngươi, ngươi đã tới.”</w:t>
      </w:r>
      <w:r>
        <w:br w:type="textWrapping"/>
      </w:r>
      <w:r>
        <w:br w:type="textWrapping"/>
      </w:r>
      <w:r>
        <w:t xml:space="preserve">Đường Kính đi qua vấn an lão thái thái, sau đó chào hỏi Trần Trọng Ân, Trần Trọng Ân cười nói: “Hiếm khi ta đến kinh thành một chuyến, vừa rồi lúc bái phỏng nghe nói Tứ gia không có ở nhà, còn cho rằng chắc lần này không có duyên gặp lại, may là Tứ gia đã về tới.”</w:t>
      </w:r>
      <w:r>
        <w:br w:type="textWrapping"/>
      </w:r>
      <w:r>
        <w:br w:type="textWrapping"/>
      </w:r>
      <w:r>
        <w:t xml:space="preserve">Lão thái thái nghe xong, bảo y sau này cũng nên đến đây nhiều hơn.</w:t>
      </w:r>
      <w:r>
        <w:br w:type="textWrapping"/>
      </w:r>
      <w:r>
        <w:br w:type="textWrapping"/>
      </w:r>
      <w:r>
        <w:t xml:space="preserve">Trần Trọng Ân tiếp lời: “Còn nữa, ta đến quấy rầy còn vì một chuyện khác, là về chất nữ không quy củ kia của ta.”</w:t>
      </w:r>
      <w:r>
        <w:br w:type="textWrapping"/>
      </w:r>
      <w:r>
        <w:br w:type="textWrapping"/>
      </w:r>
      <w:r>
        <w:t xml:space="preserve">Trần Trọng Ân dừng một chút, nói: “Chất nữ của ta bị ta nuông chiều thành hư, luôn luôn không biết nặng nhẹ, trong lòng có chủ ý liền tự quyết định, người khác nói cái gì cũng không nghe. Hiện giờ chuyện đã đến nước này, ta nghe nha đầu trong nhà bẩm báo lại, chất nữ của ta trộm tặng tín vật, còn mong thái phu nhân đừng cho là thật.”</w:t>
      </w:r>
      <w:r>
        <w:br w:type="textWrapping"/>
      </w:r>
      <w:r>
        <w:br w:type="textWrapping"/>
      </w:r>
      <w:r>
        <w:t xml:space="preserve">Lão thái thái nghe xong lại không đồng ý, nói: “Không được rồi, ngươi tới chậm một bước, ta đã phái người chuẩn bị ổn thỏa xong xuôi, đang trên đường đến Giang Ninh cầu hôn rồi.”</w:t>
      </w:r>
      <w:r>
        <w:br w:type="textWrapping"/>
      </w:r>
      <w:r>
        <w:br w:type="textWrapping"/>
      </w:r>
      <w:r>
        <w:t xml:space="preserve">Trần Trọng Ân vẻ mặt khó xử nói: “Không dối gạt ngài, được thái phu nhân ưu ái đó là vinh hạnh của Trần gia, nhưng chất nữ của ta thật sự không ra thể thống gì, sợ gả lại đây sẽ chọc giận lão nhân gia ngài, ngược lại là ta không phải.”</w:t>
      </w:r>
      <w:r>
        <w:br w:type="textWrapping"/>
      </w:r>
      <w:r>
        <w:br w:type="textWrapping"/>
      </w:r>
      <w:r>
        <w:t xml:space="preserve">Lão thái thái cười: “Không cần cẩn thận như vậy, ta xem Trần lão bản làm người cũng không có gì không ổn, người ngươi dạy dỗ tất nhiên là có phong thái hơn người, ngươi gả chất nữ lại đây cũng nên yên tâm, có ta ở đây, sao có thể để nàng chịu ủy khuất? Còn nữa, là chính thê chính thất của Đường gia, xem ai dám khi dễ nào?”</w:t>
      </w:r>
      <w:r>
        <w:br w:type="textWrapping"/>
      </w:r>
      <w:r>
        <w:br w:type="textWrapping"/>
      </w:r>
      <w:r>
        <w:t xml:space="preserve">Lúc này Trần Trọng Ân mới vẻ mặt thụ sủng nhược kinh nói lời cảm tạ. Đường Kính đương nhiên nhìn ra, Trần Trọng Ân biết được chuyện Trần Xu tư định chung thân, sợ lão thái thái mất hứng, bản tính của con người chính là như thế, thứ không chiếm được mới là thứ tốt, vật càng khó tới tay lại càng là bảo bối, Trần Trọng Ân chỉ dùng tiểu xảo đùn đẩy lý do vài câu, lão thái thái liền mắc câu.</w:t>
      </w:r>
      <w:r>
        <w:br w:type="textWrapping"/>
      </w:r>
      <w:r>
        <w:br w:type="textWrapping"/>
      </w:r>
      <w:r>
        <w:t xml:space="preserve">Có khi lão thái thái còn đang vui sướng, có thể lấy được một con dâu tốt như vậy.</w:t>
      </w:r>
      <w:r>
        <w:br w:type="textWrapping"/>
      </w:r>
      <w:r>
        <w:br w:type="textWrapping"/>
      </w:r>
      <w:r>
        <w:t xml:space="preserve">Lão thái thái nói: “Như vậy chuyện này coi như đã định, mọi việc sẽ làm theo kế hoạch, Trần lão bản cứ việc yên tâm, tức phụ do Đường gia cưới hỏi đàng hoàng, đương nhiên phải làm càng long trọng càng tốt, về phần Trần gia tiểu thư, chỉ cần trang điểm ăn diện thật đẹp, chờ kiệu tám người nâng đến rước là được.”</w:t>
      </w:r>
      <w:r>
        <w:br w:type="textWrapping"/>
      </w:r>
      <w:r>
        <w:br w:type="textWrapping"/>
      </w:r>
      <w:r>
        <w:t xml:space="preserve">Trời đã chạng vạng, lão thái thái lại đang cao hứng, sai nha đầu đi báo cho trù phòng, buổi tối mở yến chiêu đãi Trần lão bản.</w:t>
      </w:r>
      <w:r>
        <w:br w:type="textWrapping"/>
      </w:r>
      <w:r>
        <w:br w:type="textWrapping"/>
      </w:r>
      <w:r>
        <w:t xml:space="preserve">Úc Thụy trở về Úc Hề viên, thay đổi xiêm y sạch sẽ, Chỉ Hi có tận hai buổi tối không thấy thiếu gia, sợ Thời Việt không cẩn thận, hầu hạ thiếu gia không chu đáo, lại tò mò không biết bọn họ chơi ở nơi nào, quấn quít hỏi han hơn nửa ngày.</w:t>
      </w:r>
      <w:r>
        <w:br w:type="textWrapping"/>
      </w:r>
      <w:r>
        <w:br w:type="textWrapping"/>
      </w:r>
      <w:r>
        <w:t xml:space="preserve">Úc Thụy nói: “Đã bảo không phải đi chơi, mà là đi học, toàn là mấy chuyện buôn buôn bán bán mà thôi.”</w:t>
      </w:r>
      <w:r>
        <w:br w:type="textWrapping"/>
      </w:r>
      <w:r>
        <w:br w:type="textWrapping"/>
      </w:r>
      <w:r>
        <w:t xml:space="preserve">Chỉ Hi kinh hỉ hỏi: “Thiếu gia đi theo lão gia học cách buôn bán? Đây chẳng phải là lão gia đã thừa nhận thiếu gia của chúng ta rồi, thật là tốt a!”</w:t>
      </w:r>
      <w:r>
        <w:br w:type="textWrapping"/>
      </w:r>
      <w:r>
        <w:br w:type="textWrapping"/>
      </w:r>
      <w:r>
        <w:t xml:space="preserve">Tất cả mọi người là người hầu hạ thiếu gia, thiếu gia được coi trọng, bọn họ đi theo cũng được thơm lây, đương nhiên cũng cao hứng thay Úc Thụy.</w:t>
      </w:r>
      <w:r>
        <w:br w:type="textWrapping"/>
      </w:r>
      <w:r>
        <w:br w:type="textWrapping"/>
      </w:r>
      <w:r>
        <w:t xml:space="preserve">Đang nói chuyện vui vẻ, chợt có một nha đầu tiến vào, bẩm báo: “Thiếu gia, lão phu nhân thỉnh ngài qua dùng bữa, nói hôm nay mở tiệc chiêu đãi Trần lão bản, mời thiếu gia qua đó.”</w:t>
      </w:r>
      <w:r>
        <w:br w:type="textWrapping"/>
      </w:r>
      <w:r>
        <w:br w:type="textWrapping"/>
      </w:r>
      <w:r>
        <w:t xml:space="preserve">Úc Thụy nghe xong, cũng không trả lời ngay, chỉ hỏi: “Lão phu nhân nói như thế nào.”</w:t>
      </w:r>
      <w:r>
        <w:br w:type="textWrapping"/>
      </w:r>
      <w:r>
        <w:br w:type="textWrapping"/>
      </w:r>
      <w:r>
        <w:t xml:space="preserve">Nha đầu kia trù trừ một chút, đáp: “Bẩm thiếu gia, nguyên văn lời lão phu nhân nô tỳ cũng không dám nói lại.”</w:t>
      </w:r>
      <w:r>
        <w:br w:type="textWrapping"/>
      </w:r>
      <w:r>
        <w:br w:type="textWrapping"/>
      </w:r>
      <w:r>
        <w:t xml:space="preserve">Úc Thụy nói: “Ngươi nói đi, ta là một chủ nhân không biết phân biệt tốt xấu hay sao? Chỉ là bảo ngươi nói lại nguyên văn lời lão phu nhân thôi, cũng không phải ngươi nói.”</w:t>
      </w:r>
      <w:r>
        <w:br w:type="textWrapping"/>
      </w:r>
      <w:r>
        <w:br w:type="textWrapping"/>
      </w:r>
      <w:r>
        <w:t xml:space="preserve">Nha đầu kia mới mở miệng: “Lão phu nhân nói, thiếu gia thật sự là càng ngày càng không biết điều, chẳng ra thể thống gì, càng ngày càng không ra dáng. Trần lão bản người ta đi đường xa đến kinh thành một chuyến, còn mất công chuẩn bị lễ vật tặng thiếu gia, thế mà thiếu gia vào cửa nửa ngày cũng không thấy đến gặp mặt chào hỏi, giờ sắp bày yến còn phải có người đi mời đi đón, thật là cao quý.”</w:t>
      </w:r>
      <w:r>
        <w:br w:type="textWrapping"/>
      </w:r>
      <w:r>
        <w:br w:type="textWrapping"/>
      </w:r>
      <w:r>
        <w:t xml:space="preserve">Nha đầu nói xong, lại vội vàng bổ sung: “Nô tỳ… Nô tỳ cũng nhớ không rõ lắm, khó tránh khỏi nói sai vài câu, thiếu gia đừng trách tội.”</w:t>
      </w:r>
      <w:r>
        <w:br w:type="textWrapping"/>
      </w:r>
      <w:r>
        <w:br w:type="textWrapping"/>
      </w:r>
      <w:r>
        <w:t xml:space="preserve">Úc Thụy nghe xong cười một tiếng, tựa hồ đã sớm đoán được, nói: “Không trách ngươi.”</w:t>
      </w:r>
      <w:r>
        <w:br w:type="textWrapping"/>
      </w:r>
      <w:r>
        <w:br w:type="textWrapping"/>
      </w:r>
      <w:r>
        <w:t xml:space="preserve">Hắn nghĩ thầm, với thủ đoạn cùng tài ăn nói của Trần Trọng Ân kia, dỗ dành lão phu nhân vui vẻ đến ngẩn ngơ còn không dễ dàng? Hiện giờ Đường Kính còn chưa cưới vợ, mình đã biến thành chủ nhân bỉ ổi như vậy, nếu Đường Kính thật sự nghênh thú Trần Xu, không cần chờ đến ngày sinh hạ nhi tử, cho dù là một nữ nhi, địa vị của mình cũng đủ gian nan.</w:t>
      </w:r>
      <w:r>
        <w:br w:type="textWrapping"/>
      </w:r>
      <w:r>
        <w:br w:type="textWrapping"/>
      </w:r>
      <w:r>
        <w:t xml:space="preserve">Thời Việt hỏi: “Bây giờ làm sao?”</w:t>
      </w:r>
      <w:r>
        <w:br w:type="textWrapping"/>
      </w:r>
      <w:r>
        <w:br w:type="textWrapping"/>
      </w:r>
      <w:r>
        <w:t xml:space="preserve">Úc Thụy đáp: “Đương nhiên là đi ăn cơm, còn có thể làm sao?”</w:t>
      </w:r>
      <w:r>
        <w:br w:type="textWrapping"/>
      </w:r>
      <w:r>
        <w:br w:type="textWrapping"/>
      </w:r>
      <w:r>
        <w:t xml:space="preserve">Chỉ Hi tức giận: “Thái phu nhân cũng thật là, tiểu thư Trần gia còn chưa gả về đây đâu, cho dù có gả về đây, bà là nãi nãi Đường gia, chẳng lẽ thiếu gia của chúng ta không phải là trưởng tử Đường gia? Lão gia còn cho thiếu gia học hỏi chuyện làm ăn nha.”</w:t>
      </w:r>
      <w:r>
        <w:br w:type="textWrapping"/>
      </w:r>
      <w:r>
        <w:br w:type="textWrapping"/>
      </w:r>
      <w:r>
        <w:t xml:space="preserve">Úc Thụy nói: “Nhiều lời vô ích, lời của ngươi cũng chỉ có thể nói ở trong phòng. Nếu đi ra khỏi phòng một bước, kể cả nói ngay tại Úc Hề viên này, cũng chưa chắc không bị người bên ngoài nghe được, không cần biết ai đúng ai sai cũng biến thành ngươi không đúng, ngươi không đúng chính là ta quản giáo không tốt, ý của ta cũng không phải là cảm thấy ngươi liên lụy, chẳng qua nếu ngươi vì cái này mà bị người ngoài tính kế, có mệt hay không?”</w:t>
      </w:r>
      <w:r>
        <w:br w:type="textWrapping"/>
      </w:r>
      <w:r>
        <w:br w:type="textWrapping"/>
      </w:r>
      <w:r>
        <w:t xml:space="preserve">Chỉ Hi nghe xong gật gật đầu, thành thật không nói gì nữa.</w:t>
      </w:r>
      <w:r>
        <w:br w:type="textWrapping"/>
      </w:r>
      <w:r>
        <w:br w:type="textWrapping"/>
      </w:r>
      <w:r>
        <w:t xml:space="preserve">“Vừa lúc mới thay đổi xiêm y, cũng coi như không bị mất mặt.” Úc Thụy nói: “Đi sang bên kia đi.”</w:t>
      </w:r>
      <w:r>
        <w:br w:type="textWrapping"/>
      </w:r>
      <w:r>
        <w:br w:type="textWrapping"/>
      </w:r>
      <w:r>
        <w:t xml:space="preserve">Thời Việt liền đẩy Úc Thụy ra khỏi Úc Hề viên, xuyên qua đại môn Úc Hề viên cùng đại môn Đường gia, bởi vì trời nóng nực, thái phu nhân sai người đặt yến trong hoa viên, vừa mát mẻ sau khi thái dương ngã về tây, vừa thích ý ngắm hoa hoa cỏ cỏ.</w:t>
      </w:r>
      <w:r>
        <w:br w:type="textWrapping"/>
      </w:r>
      <w:r>
        <w:br w:type="textWrapping"/>
      </w:r>
      <w:r>
        <w:t xml:space="preserve">Đường trạch ở kinh thành cũng coi như lớn thứ nhất thứ nhì, đồ vật gì cũng có đầy đủ, mà Trần Trọng Ân lại là thương nhân Giang Nam, lão phu nhân cũng muốn để Trần Trọng Ân nhìn xem, Trần gia có thể sánh được với sự xa hoa của Đường gia hay không.</w:t>
      </w:r>
      <w:r>
        <w:br w:type="textWrapping"/>
      </w:r>
      <w:r>
        <w:br w:type="textWrapping"/>
      </w:r>
      <w:r>
        <w:t xml:space="preserve">Lúc Úc Thụy đi qua, bọn nha đầu hạ nhân đã mang bàn lên, sơn trân hải vị đã chuẩn bị xong xuôi, hoa cả mắt, kì thực có ba người ăn, thêm Úc Thụy nữa cũng chỉ có bốn người.</w:t>
      </w:r>
      <w:r>
        <w:br w:type="textWrapping"/>
      </w:r>
      <w:r>
        <w:br w:type="textWrapping"/>
      </w:r>
      <w:r>
        <w:t xml:space="preserve">Úc Thụy đi qua thỉnh an thái phu nhân, bởi vì là vãn bối, lại thỉnh an Trần Trọng Ân, sau đó mới thỉnh an Đường Kính.</w:t>
      </w:r>
      <w:r>
        <w:br w:type="textWrapping"/>
      </w:r>
      <w:r>
        <w:br w:type="textWrapping"/>
      </w:r>
      <w:r>
        <w:t xml:space="preserve">Từ sau khi hai người đối diện ngày ấy, Úc Thụy cảm thấy hình như Đường Kính cố ý xa cách mình, hai người nói tổng cộng cũng không quá mười câu, chẳng qua vừa lúc đúng ý Úc Thụy, hắn cũng đang xấu hổ không biết làm thế nào cho phải.</w:t>
      </w:r>
      <w:r>
        <w:br w:type="textWrapping"/>
      </w:r>
      <w:r>
        <w:br w:type="textWrapping"/>
      </w:r>
      <w:r>
        <w:t xml:space="preserve">Đêm đó lúc Đường Kính đi rồi, còn một mình hắn ở trên giường khó chịu đến lợi hại, đùi không thể dùng sức, ngay cả tự mình thư giải cũng thực lao lực. Đáng sợ nhất chính là, Úc Thụy cảm thấy, chỉ có thế này căn bản không thể nào đủ, trong đầu hắn không tự chủ nhớ lại đêm hôm đó. Bóng dáng Đường Kính thoáng hiện trong đầu, Úc Thụy cảm thấy có chút khổ sở, hình như bởi vì nhớ lại cảm xúc khi đó, cho nên lại càng khô nóng, thấy thế nào cũng không đủ.</w:t>
      </w:r>
      <w:r>
        <w:br w:type="textWrapping"/>
      </w:r>
      <w:r>
        <w:br w:type="textWrapping"/>
      </w:r>
      <w:r>
        <w:t xml:space="preserve">Ngày đó trong nháy mắt Úc Thụy phát tiết ra, lại có một loại kinh hãi, hắn vừa nghĩ tới Đường Kính, vừa làm cái chuyện xấu xa này, cứ cho mình không phải là nhi tử của người kia, nhưng thân thể này thì phải, hơn nữa người kia phải cưới vợ, bao nhiêu người rình rập vị trí chính thê của Đường gia, vô luận là thái hậu Hoàng Thượng hay là thái phu nhân, cũng không khả năng để trống cái ghế này. Mà cho dù Trần Xu không ngồi, còn có rất nhiều người lắm thủ đoạn tàn nhẫn tâm tư cẩn trọng muốn ngồi, cho nên Úc Thụy có thể hiểu được, dù sao đây cũng là Đường gia, Đường gia cần một nữ chủ nhân danh chính ngôn thuận…</w:t>
      </w:r>
      <w:r>
        <w:br w:type="textWrapping"/>
      </w:r>
      <w:r>
        <w:br w:type="textWrapping"/>
      </w:r>
      <w:r>
        <w:t xml:space="preserve">Tất cả điều này đều khiến cả người Úc Thụy lạnh lẽo, hắn thế mà lại nghĩ đến một người sắp sửa cưới vợ, nghĩ đến người gọi là phụ thân, tiết ra…</w:t>
      </w:r>
      <w:r>
        <w:br w:type="textWrapping"/>
      </w:r>
      <w:r>
        <w:br w:type="textWrapping"/>
      </w:r>
      <w:r>
        <w:t xml:space="preserve">Úc Thụy đương nhiên đủ lãnh tĩnh, chẳng qua khi nhìn thấy Đường Kính, tâm tư không khỏi lại bắt đầu xao động, hắn vừa không thể lý giải bản thân đang suy nghĩ cái gì, vừa theo bản năng mà xao động.</w:t>
      </w:r>
      <w:r>
        <w:br w:type="textWrapping"/>
      </w:r>
      <w:r>
        <w:br w:type="textWrapping"/>
      </w:r>
      <w:r>
        <w:t xml:space="preserve">“Thụy nhi, lại đây ngồi đi.”</w:t>
      </w:r>
      <w:r>
        <w:br w:type="textWrapping"/>
      </w:r>
      <w:r>
        <w:br w:type="textWrapping"/>
      </w:r>
      <w:r>
        <w:t xml:space="preserve">Úc Thụy không ngờ Đường Kính lại mở miệng nói chuyện, hắn tránh mình cả ngày, sao giờ lại bảo mình ngồi bên cạnh.</w:t>
      </w:r>
      <w:r>
        <w:br w:type="textWrapping"/>
      </w:r>
      <w:r>
        <w:br w:type="textWrapping"/>
      </w:r>
      <w:r>
        <w:t xml:space="preserve">Lão thái thái giới thiệu Úc Thụy cho Trần Trọng Ân, Trần Trọng Ân cười nói: “Ta đã sớm gặp qua Đường thiếu gia, thông tuệ lanh lợi, về sau tất thành châu báu.”</w:t>
      </w:r>
      <w:r>
        <w:br w:type="textWrapping"/>
      </w:r>
      <w:r>
        <w:br w:type="textWrapping"/>
      </w:r>
      <w:r>
        <w:t xml:space="preserve">Lão thái thái lại cho rằng Trần Trọng Ân khách sáo khen ngợi Úc Thụy, nên cười nói: “Ngươi không cần nịnh hắn, hắn dù có thành châu báu cũng làm sao có thể sánh bằng Trần lão bản?”</w:t>
      </w:r>
      <w:r>
        <w:br w:type="textWrapping"/>
      </w:r>
      <w:r>
        <w:br w:type="textWrapping"/>
      </w:r>
      <w:r>
        <w:t xml:space="preserve">Trần Trọng Ân khách sao qua lại với lão phu nhân, Úc Thụy cảm thấy chẳng có gì thú vị, Đường Kính an vị ngay bên cạnh hắn, Úc Thụy chỉ cần hơi quay đầu, ánh mắt hai người liền chạm vào nhau, sau đó đều thực lạnh nhạt dời đi, bọn họ đều ngụy trang vô cùng lành nghề.</w:t>
      </w:r>
      <w:r>
        <w:br w:type="textWrapping"/>
      </w:r>
      <w:r>
        <w:br w:type="textWrapping"/>
      </w:r>
      <w:r>
        <w:t xml:space="preserve">Thái phu nhân đang ở đây, Úc Thụy cũng không dám uống nhiều rượu, hơn nữa hắn cũng không biết uống, thân thể này rất mẫn cảm với rượu, vừa uống liền say, với thể chất yếu đuối này thì không uống rượu vẫn hơn. Chẳng qua hôm nay Úc Thụy lại đột nhiên muốn uống.</w:t>
      </w:r>
      <w:r>
        <w:br w:type="textWrapping"/>
      </w:r>
      <w:r>
        <w:br w:type="textWrapping"/>
      </w:r>
      <w:r>
        <w:t xml:space="preserve">Úc Thụy cầm chén rượu, không tự chủ được nghĩ đến, nếu ngày đó bản thân say bất tỉnh nhân sự thì không cần phải xấu hổ, nghĩ đến đây mặt mũi lại bỗng nhiên đỏ bừng, còn lan xuống tận cổ.</w:t>
      </w:r>
      <w:r>
        <w:br w:type="textWrapping"/>
      </w:r>
      <w:r>
        <w:br w:type="textWrapping"/>
      </w:r>
      <w:r>
        <w:t xml:space="preserve">Nếu hắn say, Đường Kính ngoài hôn môi cùng vuốt ve, có lẽ cũng sẽ làm chút việc khác nữa, làm chút việc mà đêm đó đã làm.</w:t>
      </w:r>
      <w:r>
        <w:br w:type="textWrapping"/>
      </w:r>
      <w:r>
        <w:br w:type="textWrapping"/>
      </w:r>
      <w:r>
        <w:t xml:space="preserve">Tay Úc Thụy cầm chén rượu bỗng run lên một cái, rượu sóng ra làm ướt y phục của hắn.</w:t>
      </w:r>
      <w:r>
        <w:br w:type="textWrapping"/>
      </w:r>
      <w:r>
        <w:br w:type="textWrapping"/>
      </w:r>
      <w:r>
        <w:t xml:space="preserve">Quần áo chỉ dính một chút rượu, căn bản không có gì đáng ngại, hơn nữa Úc Thụy cũng không phải người hay để ý như thế, nhưng Đường Kính lại chú ý tới, nói: “Quần áo Thụy nhi bị bẩn, ta dẫn hắn đi thay, Trần lão bản không cần khách khí, cứ coi như ở nhà mình.”</w:t>
      </w:r>
      <w:r>
        <w:br w:type="textWrapping"/>
      </w:r>
      <w:r>
        <w:br w:type="textWrapping"/>
      </w:r>
      <w:r>
        <w:t xml:space="preserve">Trần Trọng Ân cười đáp: “Đường tứ gia xin cứ tự nhiên, ta trò chuyện với thái phu nhân cũng vậy.”</w:t>
      </w:r>
      <w:r>
        <w:br w:type="textWrapping"/>
      </w:r>
      <w:r>
        <w:br w:type="textWrapping"/>
      </w:r>
      <w:r>
        <w:t xml:space="preserve">Úc Thụy không muốn đi, hơn nữa mấy chuyện thay quần áo này nọ, căn bản chỉ cần nha đầu đến là được, Đường Kính là lão gia Đường gia, đích thân dẫn hắn đi thay một cái áo là chuyện quái quỷ gì.</w:t>
      </w:r>
      <w:r>
        <w:br w:type="textWrapping"/>
      </w:r>
      <w:r>
        <w:br w:type="textWrapping"/>
      </w:r>
      <w:r>
        <w:t xml:space="preserve">Đường Kính dẫn hắn vào phòng, cũng không tự mình làm, mà quay lưng đi, kêu Kiều Tương thay quần áo cho thiếu gia, nói: “Thân mình ngươi đã không tốt, không thể tùy hứng uống rượu, hôm nay không cần qua yến tiệc nữa, nghỉ ngơi sớm đi.”</w:t>
      </w:r>
      <w:r>
        <w:br w:type="textWrapping"/>
      </w:r>
      <w:r>
        <w:br w:type="textWrapping"/>
      </w:r>
      <w:r>
        <w:t xml:space="preserve">Đường Kính nói xong, cũng không đợi Úc Thụy thay xong quần áo, đã đẩy cửa đi ra ngoài, có vẻ định quay trở lại yến tiệc.</w:t>
      </w:r>
      <w:r>
        <w:br w:type="textWrapping"/>
      </w:r>
      <w:r>
        <w:br w:type="textWrapping"/>
      </w:r>
      <w:r>
        <w:t xml:space="preserve">Kiều Tương nhìn Úc Thụy trông ra cửa đến xuất thần, chỗ kia đã sớm không còn bóng dáng của Đường Kính, không khỏi khụ một tiếng.</w:t>
      </w:r>
      <w:r>
        <w:br w:type="textWrapping"/>
      </w:r>
      <w:r>
        <w:br w:type="textWrapping"/>
      </w:r>
      <w:r>
        <w:t xml:space="preserve">Lúc này Úc Thụy mới thu hồi ánh mắt, đưa tay vuốt vuốt cái trán của mình, thở dài: “Ta say rồi.”</w:t>
      </w:r>
      <w:r>
        <w:br w:type="textWrapping"/>
      </w:r>
      <w:r>
        <w:br w:type="textWrapping"/>
      </w:r>
      <w:r>
        <w:t xml:space="preserve">Kiều Tương nói: “Thiếu gia, ngài đừng trách nô tỳ lắm miệng, sao lại ra nông nỗi này?”</w:t>
      </w:r>
      <w:r>
        <w:br w:type="textWrapping"/>
      </w:r>
      <w:r>
        <w:br w:type="textWrapping"/>
      </w:r>
      <w:r>
        <w:t xml:space="preserve">Úc Thụy cười: “Kiều Tương tỷ ngươi đang nói cái gì, ta không hiểu.”</w:t>
      </w:r>
      <w:r>
        <w:br w:type="textWrapping"/>
      </w:r>
      <w:r>
        <w:br w:type="textWrapping"/>
      </w:r>
      <w:r>
        <w:t xml:space="preserve">Kiều Tương lắc đầu nói: “Lúc đi vẫn còn yên lành, làm sao lúc về lại trở nên xa lạ như vậy. Thiếu gia, nô tỳ biết có vài chuyện không nên nói, nhưng nô tỳ thật sự là vì muốn tốt cho thiếu gia, ngài cố gắng nghe một chút… Lão gia đôi khi có chút bá đạo, đó cũng là bản tính tạo thành từ nhiều năm chinh chiến trên sa trường, thiếu gia ngài là người hiền hậu, tính tình cũng ôn nhuận, đối với mấy nha đầu tiểu tư bên cạnh đều hòa hòa khí khí, sao vừa nhìn thấy lão gia, chớp mắt đã dấu diếm khuôn mặt tươi cười đi rồi? Hiện giờ… Hiện giờ nãi nãi về ở trong nhà, thiếu gia ngài lại không chịu thua, qua thôn này có thể sẽ không còn điếm khác nữa.” </w:t>
      </w:r>
      <w:r>
        <w:rPr>
          <w:i/>
        </w:rPr>
        <w:t xml:space="preserve">(có nghĩa là giờ không bám lấy thì sau này không còn cơ hội nữa)</w:t>
      </w:r>
      <w:r>
        <w:br w:type="textWrapping"/>
      </w:r>
      <w:r>
        <w:br w:type="textWrapping"/>
      </w:r>
      <w:r>
        <w:t xml:space="preserve">Úc Thụy lúc này hai tay đặt trên đùi, mắt nhìn chằm chằm vào ống tay áo, mở miệng hỏi: “Vậy ngươi nói, ta nên làm như thế nào mới tốt?”</w:t>
      </w:r>
      <w:r>
        <w:br w:type="textWrapping"/>
      </w:r>
      <w:r>
        <w:br w:type="textWrapping"/>
      </w:r>
      <w:r>
        <w:t xml:space="preserve">“Việc này, nô tỳ cũng không dám nói.”</w:t>
      </w:r>
      <w:r>
        <w:br w:type="textWrapping"/>
      </w:r>
      <w:r>
        <w:br w:type="textWrapping"/>
      </w:r>
      <w:r>
        <w:t xml:space="preserve">Kiều Tương trả lời: “Nhưng nô tỳ biết, lão gia là đau thiếu gia, nếu thiếu gia ở lão gia trong mắt không hề đáng giá, lão gia cũng không thể chuyện gì cũng đều mang theo thiếu gia. Nô tỳ đi theo Đường gia đã rất nhiều năm, ít nhiều cũng có thể thấy rõ ràng. Thiếu gia… Ngài làm vài chuyện khiến lão gia vui vẻ, lão gia yêu thương ngài như vậy, tầng ngăn cách này tất nhiên sẽ bị phá bỏ.”</w:t>
      </w:r>
      <w:r>
        <w:br w:type="textWrapping"/>
      </w:r>
      <w:r>
        <w:br w:type="textWrapping"/>
      </w:r>
      <w:r>
        <w:t xml:space="preserve">Úc Thụy nghe Kiều Tương nói, làm mấy chuyện khiến Đường Kính vui vẻ, trong đầu lại bỗng nhiên nhảy ra cảnh tượng điên loan đảo phượng đêm nọ, Úc Thụy cảm thấy bản thân đúng là say rồi, lắc lắc đầu.</w:t>
      </w:r>
      <w:r>
        <w:br w:type="textWrapping"/>
      </w:r>
      <w:r>
        <w:br w:type="textWrapping"/>
      </w:r>
      <w:r>
        <w:t xml:space="preserve">Kiều Tương không biết hai người này vì sao lại xa cách như vậy, nhìn mà sốt ruột. Kỳ thật Úc Thụy cũng sốt ruột, đời trước hắn là trưởng tử, nhưng cuối cùng lại chết, chết vô cùng thê thảm, hắn không muốn giẫm lên vết xe đổ nữa, bản thân hắn cho đến bây giờ chưa hề muốn cưỡng cầu cái gì, thế nhưng vật đã đến tay mình, hắn cũng không muốn để người khác đoạt đi.</w:t>
      </w:r>
      <w:r>
        <w:br w:type="textWrapping"/>
      </w:r>
      <w:r>
        <w:br w:type="textWrapping"/>
      </w:r>
      <w:r>
        <w:t xml:space="preserve">Nếu không thể lấy lòng Đường Kính, đến lúc Trần Xu vào cửa, bản thân mình cho dù có là trưởng tử cũng đi đời. Đường Kính là cọng rơm cứu mạng của hắn, trong lòng Úc Thụy rất phức tạp, hai lần trước Đường Kính đối với hắn, tựa hồ có chút lệch khỏi quỹ đạo trong kế hoạch của Úc Thụy, hắn vốn định làm một nhi tử ngoan ngoãn hiếu thuận, không ngờ lại biến thành như thế này.</w:t>
      </w:r>
      <w:r>
        <w:br w:type="textWrapping"/>
      </w:r>
      <w:r>
        <w:br w:type="textWrapping"/>
      </w:r>
      <w:r>
        <w:t xml:space="preserve">Úc Thụy không biết Đường Kính thích cái gì, phải chăng là cái túi da đã quá mức suy nhược này? Đường Kính là người bá đạo, là người bước ra từ sa trường, nếu như y thích chỉ là cảm giác chinh phục, thế thì túi da này quả thật có thể đúng như mong muốn của y, suy nhược như thế này, không dám phản kháng như thế này.</w:t>
      </w:r>
      <w:r>
        <w:br w:type="textWrapping"/>
      </w:r>
      <w:r>
        <w:br w:type="textWrapping"/>
      </w:r>
      <w:r>
        <w:t xml:space="preserve">Nếu đúng là vì túi da này, Úc Thụy thở dài, vậy hắn còn có thể nắm chắc vài phần.</w:t>
      </w:r>
      <w:r>
        <w:br w:type="textWrapping"/>
      </w:r>
      <w:r>
        <w:br w:type="textWrapping"/>
      </w:r>
      <w:r>
        <w:t xml:space="preserve">Kiều Tương nói xong lời này Úc Thụy có chút thông suốt, nhưng vẫn còn vài phần hoang mang, hoặc là nói trong lòng có điểm mấu chốt cần phải quyết định, hiện giờ hắn lại không có tinh thần, cần phải tốn chút khí lực cùng thời gian từ từ suy tính.</w:t>
      </w:r>
      <w:r>
        <w:br w:type="textWrapping"/>
      </w:r>
      <w:r>
        <w:br w:type="textWrapping"/>
      </w:r>
      <w:r>
        <w:t xml:space="preserve">Úc Thụy suy nghĩ rất nhiều, bỗng chốc ngủ quên mất.</w:t>
      </w:r>
      <w:r>
        <w:br w:type="textWrapping"/>
      </w:r>
      <w:r>
        <w:br w:type="textWrapping"/>
      </w:r>
      <w:r>
        <w:t xml:space="preserve">Sáng hôm sau phải đến thư viện, nhưng mới sớm ra đã có người trong cung đến đây, là một nội thị cưỡi ngựa đến, nói truyền Đường Úc Thụy trưởng tử Đường gia tiến cung diện thánh.</w:t>
      </w:r>
      <w:r>
        <w:br w:type="textWrapping"/>
      </w:r>
      <w:r>
        <w:br w:type="textWrapping"/>
      </w:r>
      <w:r>
        <w:t xml:space="preserve">Hôm nay Đường Kính cũng ở trong nhà, đương nhiên cũng không loạn cào cào như lần trước, nội thị tới lần này cũng không phải là Nguyên Bật, cho nên kiêng kị Đường Kính vài phần, Đường Kính hỏi gì, nội thị tất cung tất kính hồi đáp.</w:t>
      </w:r>
      <w:r>
        <w:br w:type="textWrapping"/>
      </w:r>
      <w:r>
        <w:br w:type="textWrapping"/>
      </w:r>
      <w:r>
        <w:t xml:space="preserve">Đường Kính hỏi: “Không biết Hoàng Thượng cho truyền khuyển tử tiến cung là có chuyện gì?”</w:t>
      </w:r>
      <w:r>
        <w:br w:type="textWrapping"/>
      </w:r>
      <w:r>
        <w:br w:type="textWrapping"/>
      </w:r>
      <w:r>
        <w:t xml:space="preserve">Nội thị kia cười đáp: “Đường tứ gia ngài đừng quá lo lắng, hình như là chuyện tốt nha, nghe nói có cố nhân muốn gặp lại lệnh công tử, hơn nữa Hoàng Thượng tựa hồ còn định ban hôn cho lệnh công tử, đó là đại hỷ sự a!”</w:t>
      </w:r>
      <w:r>
        <w:br w:type="textWrapping"/>
      </w:r>
      <w:r>
        <w:br w:type="textWrapping"/>
      </w:r>
      <w:r>
        <w:t xml:space="preserve">Đường Kính nghe hai chữ “ban hôn”, mắt đột nhiên nheo lại. Y không biết lúc Úc Thụy nghe được bản thân muốn kết hôn có tâm tình phản ứng gì, nhưng giờ khắc này, Đường Kính đã biết trong lòng mình là tâm tình gì phản ứng gì.</w:t>
      </w:r>
      <w:r>
        <w:br w:type="textWrapping"/>
      </w:r>
      <w:r>
        <w:br w:type="textWrapping"/>
      </w:r>
      <w:r>
        <w:t xml:space="preserve">Hoàng Thượng đích thân tác hợp việc hôn nhân, người bình thường đều nên vui mừng cao hứng mới phải, thế nhưng hiện tại Đường Kính lại không hề cao hứng, nếu không phải y luyện thành thói quen hỉ giận không thể hiện ra ngoài, thì lúc này khuôn mặt y chắc chắn đã lạnh lẽo, trong lòng cực kỳ không vui, cứ có cảm giác đồ đạc của mình bị những người khác rình rập, loại cảm xúc này phi thường không tốt, y đã ngoài ba mươi rồi, sống từng ấy năm, chưa bao giờ thấy không vui như vậy, trong lòng khó chịu không có chỗ phát tiết.</w:t>
      </w:r>
      <w:r>
        <w:br w:type="textWrapping"/>
      </w:r>
      <w:r>
        <w:br w:type="textWrapping"/>
      </w:r>
      <w:r>
        <w:t xml:space="preserve">Mà Đường Úc Thụy, nét mặt vẫn lạnh nhạt, không thấy cao hứng, cũng không thấy mất hứng.</w:t>
      </w:r>
      <w:r>
        <w:br w:type="textWrapping"/>
      </w:r>
      <w:r>
        <w:br w:type="textWrapping"/>
      </w:r>
      <w:r>
        <w:t xml:space="preserve">Đường Kính đương nhiên biết thẳng thừng từ chối ý tốt của hoàng thượng là trăm triệu lần không thể, mà thái độ lạnh nhạt của Úc Thụy khiến lòng Đường Kính càng thêm phức tạp vô cùng.</w:t>
      </w:r>
      <w:r>
        <w:br w:type="textWrapping"/>
      </w:r>
      <w:r>
        <w:br w:type="textWrapping"/>
      </w:r>
      <w:r>
        <w:t xml:space="preserve">Đường Kính cũng biết tâm tư của mình quá mức quái dị, dù sao đó cũng là nhi tử của mình.</w:t>
      </w:r>
      <w:r>
        <w:br w:type="textWrapping"/>
      </w:r>
      <w:r>
        <w:br w:type="textWrapping"/>
      </w:r>
      <w:r>
        <w:t xml:space="preserve">Nội thị kia nói: “Hoàng Thượng còn nói Đường tứ gia cũng có thể cùng tiến cung.”</w:t>
      </w:r>
      <w:r>
        <w:br w:type="textWrapping"/>
      </w:r>
      <w:r>
        <w:br w:type="textWrapping"/>
      </w:r>
      <w:r>
        <w:t xml:space="preserve">Đường Kính cùng Úc Thụy lập tức tự về phòng của mình thay đổi quần áo, bên ngoài đã chuẩn bị cỗ kiệu lớn, Đường Kính ngồi phía trước, Úc Thụy ngồi kiệu phía sau, một trước một sau đi vào cung.</w:t>
      </w:r>
      <w:r>
        <w:br w:type="textWrapping"/>
      </w:r>
      <w:r>
        <w:br w:type="textWrapping"/>
      </w:r>
      <w:r>
        <w:t xml:space="preserve">Lúc này Triệu Lê không gặp bọn họ ở ngự hoa viên, mà triệu đến gặp trên đại điện, Úc Thụy là lần đầu tiên nhìn thấy đại điện của hoàng cung, có loại cảm giác long trọng đến bất thường.</w:t>
      </w:r>
      <w:r>
        <w:br w:type="textWrapping"/>
      </w:r>
      <w:r>
        <w:br w:type="textWrapping"/>
      </w:r>
      <w:r>
        <w:t xml:space="preserve">Trên điện không có người khác, chỉ có mỗi mình Liên Hách đứng bên cạnh.</w:t>
      </w:r>
      <w:r>
        <w:br w:type="textWrapping"/>
      </w:r>
      <w:r>
        <w:br w:type="textWrapping"/>
      </w:r>
      <w:r>
        <w:t xml:space="preserve">Đường Kính cùng Đường Úc Thụy thỉnh an Triệu Lê, Triệu Lê giả cười đỡ Đường Kính, lại quay sang nói với Úc Thụy: “Hôm nay trẫm tìm ngươi đến vì có một cố nhân, nói rất muốn gặp ngươi, nhất thời lại không tìm thấy ngươi, không sao, trẫm liền làm người tốt, triệu ngươi tiến cung cho hắn gặp.”</w:t>
      </w:r>
      <w:r>
        <w:br w:type="textWrapping"/>
      </w:r>
      <w:r>
        <w:br w:type="textWrapping"/>
      </w:r>
      <w:r>
        <w:t xml:space="preserve">Hắn nói xong, quay đầu ra lệnh cho Nguyên Bật: “Đi thỉnh Thành Tĩnh Vương.”</w:t>
      </w:r>
      <w:r>
        <w:br w:type="textWrapping"/>
      </w:r>
      <w:r>
        <w:br w:type="textWrapping"/>
      </w:r>
      <w:r>
        <w:t xml:space="preserve">Đường Kính nghe được ba chữ “Thành Tĩnh Vương”, ngẩng đầu liếc Triệu Lê một cái.</w:t>
      </w:r>
      <w:r>
        <w:br w:type="textWrapping"/>
      </w:r>
      <w:r>
        <w:br w:type="textWrapping"/>
      </w:r>
      <w:r>
        <w:t xml:space="preserve">Năm đó thời điểm y chinh chiến trên sa trường, cũng biết phía bắc có Mộ Dung gia tộc dũng mãnh thiện chiến, tuy rằng người không đông, nhưng sau này chậm rãi hợp lại, cũng thành một tiểu quốc, có lãnh thổ có thành đô. Chiến tranh đã là chuyện của thời cha chú, hiện giờ thiên hạ thái bình, thiên hạ Triệu gia còn cùng Mộ Dung thị có quan hệ thông gia.</w:t>
      </w:r>
      <w:r>
        <w:br w:type="textWrapping"/>
      </w:r>
      <w:r>
        <w:br w:type="textWrapping"/>
      </w:r>
      <w:r>
        <w:t xml:space="preserve">Tuy rằng Đường Kính chưa thấy qua Thành Tĩnh Vương này, nhưng cũng đã nghe danh của hắn rất nhiều, huynh trưởng hắn hiện giờ là quốc quân, tên là Mộ Dung Thịnh, Đường Kính lúc còn niên thiếu từng giao thủ với người kia trên sa trường.</w:t>
      </w:r>
      <w:r>
        <w:br w:type="textWrapping"/>
      </w:r>
      <w:r>
        <w:br w:type="textWrapping"/>
      </w:r>
      <w:r>
        <w:t xml:space="preserve">Nguyên Bật đi ra ngoài không bao lâu đã thấy một người mặc hoa phục cẩm y đi đến, hắn vội vàng vội vàng, vừa chạy vào vừa hỏi: “Là Úc Thụy đến đây sao?”</w:t>
      </w:r>
      <w:r>
        <w:br w:type="textWrapping"/>
      </w:r>
      <w:r>
        <w:br w:type="textWrapping"/>
      </w:r>
      <w:r>
        <w:t xml:space="preserve">Úc Thụy vừa thấy hắn, không khỏi có chút kinh ngạc, người kia vẫn mặc y phục quý giá, chẳng qua không hề tục khí như lúc trước, quần áo vừa người tôn lên vóc dáng cao ngất, đường nét khuôn mặt tựa như được chạm khắc vô cùng anh tuấn, từ trên xuống dưới chỗ nào cũng thấy khí chất cao quý.</w:t>
      </w:r>
      <w:r>
        <w:br w:type="textWrapping"/>
      </w:r>
      <w:r>
        <w:br w:type="textWrapping"/>
      </w:r>
      <w:r>
        <w:t xml:space="preserve">Chính là Mộ Chẩn đã từng gặp, Úc Thụy khi đó đã đoán được người này không phải người Trung Nguyên, thế nhưng không thể ngờ người này là hoàng tộc, còn là một Vương gia, họ Mộ phỏng chừng là giả, nên là họ kép Mộ Dung mới đúng.</w:t>
      </w:r>
      <w:r>
        <w:br w:type="textWrapping"/>
      </w:r>
      <w:r>
        <w:br w:type="textWrapping"/>
      </w:r>
      <w:r>
        <w:t xml:space="preserve">Ngày ấy Liên Hách không tin Mộ Dung Chẩn chỉ tới kinh thành du ngoạn, Mộ Dung Chẩn rất là bất đắc dĩ, đành thuận miệng nói bừa, ta không tới để lấy cô nương, nếu phải đón dâu, ta cũng chỉ lấy mỗi mình Đường Úc Thụy.</w:t>
      </w:r>
      <w:r>
        <w:br w:type="textWrapping"/>
      </w:r>
      <w:r>
        <w:br w:type="textWrapping"/>
      </w:r>
      <w:r>
        <w:t xml:space="preserve">Hắn thầm nghĩ Úc Thụy là nam tử, sao có khả năng gả đi, thế nhưng điều này lại vô cùng đúng ý Triệu Lê cùng Liên Hách.</w:t>
      </w:r>
      <w:r>
        <w:br w:type="textWrapping"/>
      </w:r>
      <w:r>
        <w:br w:type="textWrapping"/>
      </w:r>
      <w:r>
        <w:t xml:space="preserve">Triệu Lê cười nói: “Quả nhiên là cố nhân a, mới có mấy ngày không gặp được Úc Thụy mà Thành Tĩnh Vương đã tương tư sắp hỏng rồi. Thành Tĩnh vương còn nói, lần này tới hòa thân, không phải Úc Thụy nhất định không cưới!”</w:t>
      </w:r>
      <w:r>
        <w:br w:type="textWrapping"/>
      </w:r>
      <w:r>
        <w:br w:type="textWrapping"/>
      </w:r>
      <w:r>
        <w:t xml:space="preserve">Triệu Lê nói xong, không nhìn Mộ Dung Chẩn, cũng không nhìn Đường Úc Thụy, mà dán chặt con mắt nhìn Đường Kính chằm chằm, quả nhiên, sắc mặt Đường Kính nháy mắt xanh mét, chẳng qua chỉ trong giây lát lại cấp tốc che dấu, không khác gì lúc trước.</w:t>
      </w:r>
      <w:r>
        <w:br w:type="textWrapping"/>
      </w:r>
      <w:r>
        <w:br w:type="textWrapping"/>
      </w:r>
    </w:p>
    <w:p>
      <w:pPr>
        <w:pStyle w:val="Heading2"/>
      </w:pPr>
      <w:bookmarkStart w:id="69" w:name="chương-39"/>
      <w:bookmarkEnd w:id="69"/>
      <w:r>
        <w:t xml:space="preserve">39. Chương 39</w:t>
      </w:r>
    </w:p>
    <w:p>
      <w:pPr>
        <w:pStyle w:val="Compact"/>
      </w:pPr>
      <w:r>
        <w:br w:type="textWrapping"/>
      </w:r>
      <w:r>
        <w:br w:type="textWrapping"/>
      </w:r>
      <w:r>
        <w:t xml:space="preserve">Mộ Dung Chẩn nghe xong, vội vàng xua tay: “Không không không, ta không có ý này…”</w:t>
      </w:r>
      <w:r>
        <w:br w:type="textWrapping"/>
      </w:r>
      <w:r>
        <w:br w:type="textWrapping"/>
      </w:r>
      <w:r>
        <w:t xml:space="preserve">Triệu Lê ngạc nhiên hỏi: “Nha, chẳng lẽ không phải Thành Tĩnh vương nói như thế sao?”</w:t>
      </w:r>
      <w:r>
        <w:br w:type="textWrapping"/>
      </w:r>
      <w:r>
        <w:br w:type="textWrapping"/>
      </w:r>
      <w:r>
        <w:t xml:space="preserve">Mộ Dung Chẩn nhất thời bị nghẹn, chỉ có thể gãi gãi đầu lắp bắp: “Lời này thì đúng là do ta nói, nhưng mà… nhưng mà…”</w:t>
      </w:r>
      <w:r>
        <w:br w:type="textWrapping"/>
      </w:r>
      <w:r>
        <w:br w:type="textWrapping"/>
      </w:r>
      <w:r>
        <w:t xml:space="preserve">Hắn cũng không biết phải nói như thế nào bây giờ, hơn nữa hắn lại không thể nói thật, mấy lời bản thân muốn lấy Đường Úc Thụy gì đó chỉ là để đối phó thôi, cho dù tâm tính của hắn có thẳng thắn thành thật đến mức nào, cũng không có khả năng nói như thế.</w:t>
      </w:r>
      <w:r>
        <w:br w:type="textWrapping"/>
      </w:r>
      <w:r>
        <w:br w:type="textWrapping"/>
      </w:r>
      <w:r>
        <w:t xml:space="preserve">Mộ Dung Chẩn nói: “Tóm lại…” Hắn suy nghĩ kỹ càng nửa ngày, đột nhiên tìm được một cái cớ rất hay, hùng hồn tuyên bố: “Nhưng mà Úc Thụy là nam tử a, ta cũng là nam tử, làm sao có thể lấy nhau được?”</w:t>
      </w:r>
      <w:r>
        <w:br w:type="textWrapping"/>
      </w:r>
      <w:r>
        <w:br w:type="textWrapping"/>
      </w:r>
      <w:r>
        <w:t xml:space="preserve">Triệu Lê cười đáp: “Chuyện này không phải rất đơn giản sao? Cho dù từ trước tới giờ chưa từng có nam phi, nhưng mà muốn thành đại sự cần gì phải câu nệ tiểu tiết, hơn nữa cư dân Đại Thành vẫn luôn hào sảng, Thành Tĩnh Vương sao không nghĩ chuyện này sẽ trở thành một đoạn giai thoại a?”</w:t>
      </w:r>
      <w:r>
        <w:br w:type="textWrapping"/>
      </w:r>
      <w:r>
        <w:br w:type="textWrapping"/>
      </w:r>
      <w:r>
        <w:t xml:space="preserve">Úc Thụy nghe hắn như vậy nói cũng có chút sững sờ, hoàn toàn không biết chuyện là thế nào, nhưng nhìn bộ dáng của Mộ Dung Chẩn, tựa hồ cũng không phải thật sự muốn thú mình, huống chi mình còn là một nam tử, làm sao hắn có thể lấy về.</w:t>
      </w:r>
      <w:r>
        <w:br w:type="textWrapping"/>
      </w:r>
      <w:r>
        <w:br w:type="textWrapping"/>
      </w:r>
      <w:r>
        <w:t xml:space="preserve">Liên Hách thoáng nhìn sắc mặt Đường Kính, y từ lâu đã biết tỏng tính tình của Triệu Lê, Triệu Lê một khi đã đắc ý thì sẽ không có giới hạn, vì thế cười nói: “Chắc là Thành Tĩnh Vương ở trước mặt giai nhân không nói lên lời, chuyện này cũng không thể gấp, hiện giờ Thành Tĩnh Vương thấy Đường công tử, nhất định có nhiều điều muốn nói.”</w:t>
      </w:r>
      <w:r>
        <w:br w:type="textWrapping"/>
      </w:r>
      <w:r>
        <w:br w:type="textWrapping"/>
      </w:r>
      <w:r>
        <w:t xml:space="preserve">Triệu Lê nghe xong lừ mắt y một cái, sau đó quay đầu nói với Mộ Dung Chẩn: “Hiện giờ Thành Tĩnh Vương đang ở trong biệt quán, cách Đường gia có chút xa, không bằng trẫm sai người chuẩn bị kiệu, đưa Thành Tĩnh vương cùng Úc Thụy đến biệt quán ôn chuyện? Trẫm cũng biết, có vài chuyện nhất định phải trao đổi riêng tư mới được.”</w:t>
      </w:r>
      <w:r>
        <w:br w:type="textWrapping"/>
      </w:r>
      <w:r>
        <w:br w:type="textWrapping"/>
      </w:r>
      <w:r>
        <w:t xml:space="preserve">Lời của hắn rất ái muội, thế nhưng lại đụng phải Mộ Dung Chẩn chẳng hề ôm cái tâm tư kia, cho nên nghe không hiểu, ngược lại còn rất cao hứng, liên thanh đồng ý. Đường Kính nhìn Mộ Dung Chẩn, sắc mặt càng lúc càng bất thường.</w:t>
      </w:r>
      <w:r>
        <w:br w:type="textWrapping"/>
      </w:r>
      <w:r>
        <w:br w:type="textWrapping"/>
      </w:r>
      <w:r>
        <w:t xml:space="preserve">Nguyên Bật nhanh chóng chuẩn bị xong xuôi kiệu, thỉnh Thành Tĩnh Vương cùng Đường Úc Thụy lên, Đường Kính cũng muốn lui xuống, kết quả lại bị Triệu Lê gọi lại, cười nói: “Đường tứ gia, khoan đã khoan đã, trẫm cũng đã lâu không gặp ngươi, chúng ta cũng phải ôn chuyện mới được.”</w:t>
      </w:r>
      <w:r>
        <w:br w:type="textWrapping"/>
      </w:r>
      <w:r>
        <w:br w:type="textWrapping"/>
      </w:r>
      <w:r>
        <w:t xml:space="preserve">Đường Kính dừng bước, quay đầu lại nhìn Triệu Lê. Triệu Lê bị y nhìn chằm chằm đến mức cảm thấy chột dạ, nhưng sau đó lại nghĩ mình mới chính là đương kim thiên tử, cho nên cố nén bất an xuống: “Kỳ phi vẫn luôn nói nhớ nhà, ngươi lâu lắm mới tiến cung một lần, có phải cũng muốn ở lại thêm một lúc.”</w:t>
      </w:r>
      <w:r>
        <w:br w:type="textWrapping"/>
      </w:r>
      <w:r>
        <w:br w:type="textWrapping"/>
      </w:r>
      <w:r>
        <w:t xml:space="preserve">Mắt Đường Kính thấy Mộ Dung Chẩn vô cùng cao hứng đích thân đẩy Úc Thụy ra khỏi đại điện, lúc qua cánh cửa, còn một tay ôm lấy Úc Thụy, tay kia nhấc lên nhẹ nhàng xách cái xe lăn thô nặng bước qua cánh cửa, lại để xe lăn ngay ngắn, sau đó mới lần nữa thả Úc Thụy xuống xe lăn.</w:t>
      </w:r>
      <w:r>
        <w:br w:type="textWrapping"/>
      </w:r>
      <w:r>
        <w:br w:type="textWrapping"/>
      </w:r>
      <w:r>
        <w:t xml:space="preserve">Động tác của hắn thoạt nhìn thực lỗ mãng, nhưng lại lộ ra cẩn thận, sợ làm đau Úc Thụy.</w:t>
      </w:r>
      <w:r>
        <w:br w:type="textWrapping"/>
      </w:r>
      <w:r>
        <w:br w:type="textWrapping"/>
      </w:r>
      <w:r>
        <w:t xml:space="preserve">Đường Kính nhìn bọn họ ra khỏi điện, đến lúc không thấy bóng dáng nữa, mới quay đầu lại, cũng không nói gì.</w:t>
      </w:r>
      <w:r>
        <w:br w:type="textWrapping"/>
      </w:r>
      <w:r>
        <w:br w:type="textWrapping"/>
      </w:r>
      <w:r>
        <w:t xml:space="preserve">Đường Kính làm quan trong triều cũng không phải ngày một ngày hai, Triệu Lê biết rõ tính tình cùng cách làm người của y, càng bình tĩnh, chứng tỏ Đường Kính càng giận, nếu thật sự chọc Đường Kính nóng nảy, cũng không phải giống như người khác phát hỏa la lối, mà Đường Kính có thể nghĩ ra vô số cách làm cho ngươi sống dở chết dở.</w:t>
      </w:r>
      <w:r>
        <w:br w:type="textWrapping"/>
      </w:r>
      <w:r>
        <w:br w:type="textWrapping"/>
      </w:r>
      <w:r>
        <w:t xml:space="preserve">Triệu Lê liếc liếc Liên Hách đứng bên cạnh, ánh mắt kia rõ ràng là đang cầu cứu Liên Hách. Liên Hách tuy rằng nhìn thấy nhưng lại không hề động đậy, cũng không phát ra tiếng, y không phải không muốn giúp Triệu Lê, tất cả lòng dạ của y đều ở trên người Triệu Lê, nếu trước kia Liên Hách sống vì vinh dự cùng thanh danh của gia tộc, thì hiện tại, Liên Hách chỉ sống vì Triệu Lê.</w:t>
      </w:r>
      <w:r>
        <w:br w:type="textWrapping"/>
      </w:r>
      <w:r>
        <w:br w:type="textWrapping"/>
      </w:r>
      <w:r>
        <w:t xml:space="preserve">Chẳng qua bản tính của Triệu Lê vẫn luôn như thế, đứng ở vị trí một quân chủ, Triệu Lê chuyên quyền độc đoán căn bản sẽ không nghe mấy lời khuyên nhủ, nếu không cho hắn tự thân chịu khổ mấy lần, Triệu Lê tất nhiên không thể nhớ được.</w:t>
      </w:r>
      <w:r>
        <w:br w:type="textWrapping"/>
      </w:r>
      <w:r>
        <w:br w:type="textWrapping"/>
      </w:r>
      <w:r>
        <w:t xml:space="preserve">Triệu Lê thấy Liên Hách không nói gì, hung hăng trừng mắt với y, lại nhanh chóng cười nói với Đường Kính: “Mau, Nguyên Bật, mau lấy ghế cho Đường tứ gia.”</w:t>
      </w:r>
      <w:r>
        <w:br w:type="textWrapping"/>
      </w:r>
      <w:r>
        <w:br w:type="textWrapping"/>
      </w:r>
      <w:r>
        <w:t xml:space="preserve">Nguyên Bật vâng dạ, thực cung kính tự tay kê ghế dựa để Đường Kính đến ngồi, Đường Kính chỉ nói cảm tạ một câu, sau đó ngồi xuống.</w:t>
      </w:r>
      <w:r>
        <w:br w:type="textWrapping"/>
      </w:r>
      <w:r>
        <w:br w:type="textWrapping"/>
      </w:r>
      <w:r>
        <w:t xml:space="preserve">Triệu Lê loanh quanh tìm chuyện: “Trẫm nghe nói vài ngày trước Đường tứ gia đi Giang Ninh, còn đóng góp một số bạc lớn để tu sửa đê điều.”</w:t>
      </w:r>
      <w:r>
        <w:br w:type="textWrapping"/>
      </w:r>
      <w:r>
        <w:br w:type="textWrapping"/>
      </w:r>
      <w:r>
        <w:t xml:space="preserve">Đường Kính ngữ khí thực bình thản, chậm rãi đáp: “Bẩm Hoàng Thượng, đúng vậy.”</w:t>
      </w:r>
      <w:r>
        <w:br w:type="textWrapping"/>
      </w:r>
      <w:r>
        <w:br w:type="textWrapping"/>
      </w:r>
      <w:r>
        <w:t xml:space="preserve">Triệu Lê cười nói: “Trẫm lại có một con dân luôn ưu quốc ưu dân giống như ngươi, thật sự là rất vui mừng, nếu người nào cũng đều giống như Đường tứ gia thì trẫm liền an tâm, thiên hạ xã tắc này cũng không còn việc gì không thể.”</w:t>
      </w:r>
      <w:r>
        <w:br w:type="textWrapping"/>
      </w:r>
      <w:r>
        <w:br w:type="textWrapping"/>
      </w:r>
      <w:r>
        <w:t xml:space="preserve">Đường Kính trả lời: “Bệ hạ quá khen, thảo dân sợ hãi.”</w:t>
      </w:r>
      <w:r>
        <w:br w:type="textWrapping"/>
      </w:r>
      <w:r>
        <w:br w:type="textWrapping"/>
      </w:r>
      <w:r>
        <w:t xml:space="preserve">Triệu Lê lại khách sáo một hồi, trong chốc lát cũng không biết nói cái gì, nhưng lại cứ muốn bám chân Đường Kính, chỉ cần người có mắt đều có thể nhìn ra, Liên Hách cũng không giúp hắn.</w:t>
      </w:r>
      <w:r>
        <w:br w:type="textWrapping"/>
      </w:r>
      <w:r>
        <w:br w:type="textWrapping"/>
      </w:r>
      <w:r>
        <w:t xml:space="preserve">Đường Kính đột nhiên mở miệng: “Bệ hạ.”</w:t>
      </w:r>
      <w:r>
        <w:br w:type="textWrapping"/>
      </w:r>
      <w:r>
        <w:br w:type="textWrapping"/>
      </w:r>
      <w:r>
        <w:t xml:space="preserve">Ý cười trên mặt Triệu Lê có chút cứng ngắc, nghe Đường Kính gọi mình, nói: “Đường tứ gia có chuyện gì cứ nói.”</w:t>
      </w:r>
      <w:r>
        <w:br w:type="textWrapping"/>
      </w:r>
      <w:r>
        <w:br w:type="textWrapping"/>
      </w:r>
      <w:r>
        <w:t xml:space="preserve">Thần sắc Đường Kính vẫn là thản nhiên, hỏi: “Bệ hạ còn nhớ rõ chuyện của Nam An vương năm đó?”</w:t>
      </w:r>
      <w:r>
        <w:br w:type="textWrapping"/>
      </w:r>
      <w:r>
        <w:br w:type="textWrapping"/>
      </w:r>
      <w:r>
        <w:t xml:space="preserve">Nét mặt Triệu Lê cương cứng, lập tức cười nói: “Trẫm đương nhiên còn nhớ rõ, năm đó Nam An vương tác loạn, Đường tứ gia đã không còn làm quan của triều đình, nhưng vẫn trượng nghĩa mặc giáp ra trận, thay trẫm giải trừ mối họa lớn trong lòng, lúc ấy trẫm đã ưng thuận, chỉ cần nằm trong khả năng của trẫm, trẫm sẽ đáp ứng ngươi một chuyện, khi đó Đường tứ gia cũng đã cự tuyệt, như thế nào? Hiện giờ đã nghĩ ra muốn cái gì sao?”</w:t>
      </w:r>
      <w:r>
        <w:br w:type="textWrapping"/>
      </w:r>
      <w:r>
        <w:br w:type="textWrapping"/>
      </w:r>
      <w:r>
        <w:t xml:space="preserve">Đường Kính đáp: “Thảo dân không phải tới để đòi nợ bệ hạ. Bệ hạ suy nghĩ một chút, năm đó triều đình loạn trong giặc ngoài, thảo dân có từng nhiều lời một câu? Thảo dân có từng tăng một tia dị tâm? Không biết bệ hạ có nhận được tấu chương hay không, mấy năm nay Giang Ninh liên tục mưa to, đê điều không được tu sửa, nạn dân chồng chất không có cơm ăn, tiền bạc lương thực triều đình phát xuống cứu nạn thiên tai bị tầng tầng cắt xén, bảy phần bạc chỉ còn ba phần, sổ sách không đổi tiền lại thiếu, gạo trắng bị treo đầu dê bán thịt chó đổi thành gạo mốc meo, cháo nạn dân uống còn không bằng cám thiu, bệ hạ có biết chuyện này? Hộ bộ thượng thư lén lút thu bạc mua quan bán chức, bệ hạ có nghe chuyện này? Thảo dân đã không còn ở triều đình, cho dù giúp nạn thiên tai cũng được, hay là bàn chuyện làm ăn cũng thế, đều chưa từng thu một cắc bạc tham ô, đều là xuất phát từ lương tâm. Bệ hạ nếu đã muốn hỏi, Đường Kính cũng đáp xong, lát nữa thảo dân còn phải bàn việc buôn bán, thương nhân ngoài mạng sống, cũng chỉ còn tiền là quan trọng nhất, thứ thảo dân vô lễ lui xuống trước.”</w:t>
      </w:r>
      <w:r>
        <w:br w:type="textWrapping"/>
      </w:r>
      <w:r>
        <w:br w:type="textWrapping"/>
      </w:r>
      <w:r>
        <w:t xml:space="preserve">Nói xong vái một cái, cũng không đợi Triệu Lê phản ứng, xoay người ra khỏi đại điện.</w:t>
      </w:r>
      <w:r>
        <w:br w:type="textWrapping"/>
      </w:r>
      <w:r>
        <w:br w:type="textWrapping"/>
      </w:r>
      <w:r>
        <w:t xml:space="preserve">Triệu Lê híp mắt, chờ Đường Kính rời đi một lúc lâu, mới vỗ vào tay vịn long ỷ, đứng dậy đi vào trong đại điện, Liên Hách thở dài, bước nhanh theo sau.</w:t>
      </w:r>
      <w:r>
        <w:br w:type="textWrapping"/>
      </w:r>
      <w:r>
        <w:br w:type="textWrapping"/>
      </w:r>
      <w:r>
        <w:t xml:space="preserve">Triệu Lê vừa đi vừa hỏi: “Chuyện lũ lụt là như thế nào sao không nói cho trẫm? Đê điều tu sửa đến đâu, nạn dân có được ăn no mặc ấm? Đường Kính vừa nói cái gì! Nguyên Bật.”</w:t>
      </w:r>
      <w:r>
        <w:br w:type="textWrapping"/>
      </w:r>
      <w:r>
        <w:br w:type="textWrapping"/>
      </w:r>
      <w:r>
        <w:t xml:space="preserve">Nguyên Bật vừa nghe nhắc tới tên mình, nhanh chóng lên tiếng trả lời, Triệu Lê lại hỏi: “Sổ sách còn chưa trình lên đây?”</w:t>
      </w:r>
      <w:r>
        <w:br w:type="textWrapping"/>
      </w:r>
      <w:r>
        <w:br w:type="textWrapping"/>
      </w:r>
      <w:r>
        <w:t xml:space="preserve">Nguyên Bật đáp: “Bẩm bệ hạ, không có, tất cả đều đưa tới rồi.”</w:t>
      </w:r>
      <w:r>
        <w:br w:type="textWrapping"/>
      </w:r>
      <w:r>
        <w:br w:type="textWrapping"/>
      </w:r>
      <w:r>
        <w:t xml:space="preserve">Triệu Lê cười lạnh một tiếng: “Muốn khi quân sao? Bạc của Trẫm không phải để nuôi sâu mọt, lương bổng một năm sáu ngàn hai, lũ sâu mọt này còn không thấy no sao! Còn nữa, Đường Kính nói hộ bộ thượng thư là chuyện gì.”</w:t>
      </w:r>
      <w:r>
        <w:br w:type="textWrapping"/>
      </w:r>
      <w:r>
        <w:br w:type="textWrapping"/>
      </w:r>
      <w:r>
        <w:t xml:space="preserve">Lúc này Liên Hách đáp: “Bẩm bệ hạ, hộ bộ thượng thư lén lút bán chức quan, theo vi thần nghe được, đây cũng không phải lần đầu, chẳng qua thời điểm vị đại nhân này thu bạc làm rất sạch sẽ, vẫn chưa bắt được nhược điểm nào.”</w:t>
      </w:r>
      <w:r>
        <w:br w:type="textWrapping"/>
      </w:r>
      <w:r>
        <w:br w:type="textWrapping"/>
      </w:r>
      <w:r>
        <w:t xml:space="preserve">Triệu Lê hừ lạnh một tiếng, cười khẩy: “Sạch sẽ? Quả thật làm rất sạch sẽ, nếu không phải Đường Kính chế nhạo trẫm, trẫm còn chẳng hay biết gì, cái gì cũng không hề biết!”</w:t>
      </w:r>
      <w:r>
        <w:br w:type="textWrapping"/>
      </w:r>
      <w:r>
        <w:br w:type="textWrapping"/>
      </w:r>
      <w:r>
        <w:t xml:space="preserve">Mặc dù Triệu Lê ngoài miệng phát giận một hồi, nhưng vẫn sai người người đi thăm dò chuyện ở Giang Ninh cùng chuyện của hộ bộ thượng thư.</w:t>
      </w:r>
      <w:r>
        <w:br w:type="textWrapping"/>
      </w:r>
      <w:r>
        <w:br w:type="textWrapping"/>
      </w:r>
      <w:r>
        <w:t xml:space="preserve">Mộ Dung Chẩn đẩy Đường Úc Thụy ra ngoài, đến cạnh xe kiệu, Mộ Dung Chẩn dìu hắn lên xong, không ngồi xe cũng không ngồi kiệu, xoay người lên ngựa. Hắn là người xuất thân trên lưng ngựa, không có thói quen xuất môn chuẩn bị rườm rà.</w:t>
      </w:r>
      <w:r>
        <w:br w:type="textWrapping"/>
      </w:r>
      <w:r>
        <w:br w:type="textWrapping"/>
      </w:r>
      <w:r>
        <w:t xml:space="preserve">Biệt quán cách hoàng cung cũng không quá xa, đi không bao lâu đã đến, Mộ Dung Chẩn xuống ngựa, giành lấy đỡ Úc Thụy ra. Bởi vì những lời kia của Triệu Lê, cho nên mấy người đi theo đều cho rằng Thành Tĩnh Vương thật sự có cái ý kia với trưởng tử Đường gia, một đám đều ôm tâm tư đợi xem trò cười, mặc dù có vẻ cung kính, kỳ thật đều đang cười thầm.</w:t>
      </w:r>
      <w:r>
        <w:br w:type="textWrapping"/>
      </w:r>
      <w:r>
        <w:br w:type="textWrapping"/>
      </w:r>
      <w:r>
        <w:t xml:space="preserve">Mộ Dung Chẩn ôm Úc Thụy từ trên xe xuống dưới, đặt lên xe lăn, lại hoan hỉ vui mừng đẩy Úc Thụy vào trong.</w:t>
      </w:r>
      <w:r>
        <w:br w:type="textWrapping"/>
      </w:r>
      <w:r>
        <w:br w:type="textWrapping"/>
      </w:r>
      <w:r>
        <w:t xml:space="preserve">Vào biệt quán, Mộ Dung Chẩn lôi kéo Úc Thụy đến trà thất, sai người rót trà ngon cho Úc Thụy, lúc này mới cho tất cả mọi người lui ra ngoài. Hắn vẫn luôn không có thói quen được người khác hầu hạ, hơn nữa người bên cạnh đều là hạ nhân cùng nội thị trong biệt quán, cũng không phải người hắn quen thuộc, khiến Mộ Dung Chẩn lại càng không thể thích ứng, cho nên hắn ở đây mấy ngày nay cũng không cho người vào phòng, mà chỉ đứng bên ngoài hầu hạ.</w:t>
      </w:r>
      <w:r>
        <w:br w:type="textWrapping"/>
      </w:r>
      <w:r>
        <w:br w:type="textWrapping"/>
      </w:r>
      <w:r>
        <w:t xml:space="preserve">Đường Úc Thụy nhìn Mộ Dung Chẩn này, mặc dù là Vương gia Đại Thành, thế nhưng tâm tư lại vô cùng đơn giản, một chút ý nghĩ gian giảo cũng không có, thẳng thắn như vậy căn bản không đánh lại người có tâm cơ. Úc Thụy cũng biết hắn không có hề có ý hạ thấp mình, hơn nữa ngày ấy tuy rằng hắn chỉ qua loa đáp ứng ngày hôm sau gặp mặt, sau đó không ngờ bị Đường Kính nửa đường mang đi, theo như bản tính của Mộ Dung Chẩn, không biết hôm đó đã đợi bao lâu.</w:t>
      </w:r>
      <w:r>
        <w:br w:type="textWrapping"/>
      </w:r>
      <w:r>
        <w:br w:type="textWrapping"/>
      </w:r>
      <w:r>
        <w:t xml:space="preserve">Trong lòng Úc Thụy băn khoăn, cất tiếng xin lỗi, Mộ Dung Chẩn xua tay nói: “Ta lúc ấy quả thật có chút mất hứng, sau đó nghĩ lại không chừng ngươi có việc bận, cũng có thể đã xảy ra chuyện gì, hiện giờ thấy ngươi không có việc gì mới yên lòng.”</w:t>
      </w:r>
      <w:r>
        <w:br w:type="textWrapping"/>
      </w:r>
      <w:r>
        <w:br w:type="textWrapping"/>
      </w:r>
      <w:r>
        <w:t xml:space="preserve">Mộ Dung Chẩn cười rộ lên, đường nét khuôn mặt sâu sắc như được chạm khắc nhất thời trở nên có chút trẻ con, đột nhiên lại chuyển sang có chút mất mát, nói: “Ta cũng biết con người ta tính tính không tốt, luôn khiến người khác thấy phiền toái chán ghét. Lúc ta ở trong nhà cũng như vậy, đừng nhìn bọn họ đều cung kính với ta, nếu không phải có đại ca, ta đã sớm bị người ta kêu là con hoang. Thật nhiều thật nhiều người cũng không tin ta chỉ đến kinh thành xem một chút, kỳ thật ta thật không hề có ý gì khác, thực sự chỉ đến xem ngươi, đều bị người ta nhặt về, sao ngươi làm trưởng tử nổi tiếng như vậy còn ta lại làm người khác phiền chán đến thế.”</w:t>
      </w:r>
      <w:r>
        <w:br w:type="textWrapping"/>
      </w:r>
      <w:r>
        <w:br w:type="textWrapping"/>
      </w:r>
      <w:r>
        <w:t xml:space="preserve">Úc Thụy cười khổ một tiếng, nói: “Ngươi đừng nói như vậy, bản tính của ngươi không xấu, thực ngay thẳng, dù thế nào thì vẫn tốt hơn mấy người mặt cười tâm không cười nhiều lắm. Hơn nữa ngươi còn có một đại ca chiếu cố, còn ta hiện tại ngay cả quan hệ huyết thống cũng bị mất, những người khác thân cận với ta, kỳ thật cũng lo lắng đề phòng cả thôi.”</w:t>
      </w:r>
      <w:r>
        <w:br w:type="textWrapping"/>
      </w:r>
      <w:r>
        <w:br w:type="textWrapping"/>
      </w:r>
      <w:r>
        <w:t xml:space="preserve">Mộ Dung Chẩn vừa nghe hắn nhắc tới đại ca, cười nói: “Ta đã kể với ngươi chưa, đại ca của ta vô cùng lợi hại, hắn không phải giống như ta không đầu không đuôi, hơn nữa mọi thứ đều mạnh hơn so với ta.”</w:t>
      </w:r>
      <w:r>
        <w:br w:type="textWrapping"/>
      </w:r>
      <w:r>
        <w:br w:type="textWrapping"/>
      </w:r>
      <w:r>
        <w:t xml:space="preserve">Mộ Dung Chẩn nói xong, đột nhiên lại nghĩ đến cái gì, gãi gãi đầu, tiếp lời: “Kỳ thật… Kỳ thật cũng không phải là đại ca cùng mẫu thân.”</w:t>
      </w:r>
      <w:r>
        <w:br w:type="textWrapping"/>
      </w:r>
      <w:r>
        <w:br w:type="textWrapping"/>
      </w:r>
      <w:r>
        <w:t xml:space="preserve">Úc Thụy cười nói: “Vậy ngươi đúng là gặp vận rồi, thế mà hắn vẫn chiếu cố ngươi?”</w:t>
      </w:r>
      <w:r>
        <w:br w:type="textWrapping"/>
      </w:r>
      <w:r>
        <w:br w:type="textWrapping"/>
      </w:r>
      <w:r>
        <w:t xml:space="preserve">Mộ Dung Chẩn kể: “Mẫu thân của ta chỉ là một thôn phụ, khi còn bé ta cứ tưởng mình không có cha, sau đó có người tới đón chúng ta, ta mới biết được ta là hoàng tử, có vẻ rất lợi hại. Chẳng qua khi vào trong cung rồi, đột nhiên cảm thấy còn có rất nhiều hoàng tử, những người này không tốt chút nào, cũng không lợi hại chút nào, sau đó… Sau đó không quá hai tháng, mẫu thân mơ hồ chết đi, vừa lúc Hoàng hậu nương nương trước đó mất một nữ nhi, phụ thân đưa ta cho nàng nuôi, để ta làm con nàng, chẳng qua hoàng hậu cũng có nhi tử nữ nhi, đối với nhi tử không có quan hệ huyết thống như ta làm sao có thể giống nhau, nàng coi như không thấy ta, đại ca cũng coi như không thấy ta. Những lúc đó chính bản thân ta cũng tin, ta là một đứa con hoang. Đại ca lớn lên không cao lớn thô kệch tính tình quê mùa giống như ta, đại ca rất xinh đẹp, phụ hoàng đã coi trọng hắn từ nhỏ, hơn nữa hắn không chỉ có văn giỏi, võ cũng không hề thua kém ai, người như ta ngay cả một đầu ngón út của hắn cũng không bằng … Sau đó nữa bởi vì chuyện đoạt vị, ta không biết dối trá tranh đoạt, không ai để ý đến ta…”</w:t>
      </w:r>
      <w:r>
        <w:br w:type="textWrapping"/>
      </w:r>
      <w:r>
        <w:br w:type="textWrapping"/>
      </w:r>
      <w:r>
        <w:t xml:space="preserve">Mộ Dung Chẩn nói xong, tựa hồ lâm vào hồi ức, khuôn mặt với những đường nét sâu sắc kia trở nên nghiêm túc, những ngờ nghệch ngu đần lúc trước giống như chỉ là ảo giác, lại có vài phần phong thái của võ tướng.</w:t>
      </w:r>
      <w:r>
        <w:br w:type="textWrapping"/>
      </w:r>
      <w:r>
        <w:br w:type="textWrapping"/>
      </w:r>
      <w:r>
        <w:t xml:space="preserve">Bởi vì Mộ Dung Chẩn trời sinh đã không biết lừa lọc giả dối, khi hắn mang binh bao vây toàn bộ đại điện, các vị hoàng tử đoạt vị đều choáng váng. Lúc ấy linh vị tiên hoàng Đại Thành còn ở trên điện, các hoàng tử đoạt vị xé bỏ chiếu thư truyền ngôi cho Mộ Dung Thịnh, chuẩn bị tranh đoạt ngôi vị hoàng đế, có người lại lén lút thay đổi thủ vệ trong cung, chuẩn bị đóng cửa điện chém tận giết tuyệt, chỉ là bọn họ chưa từng nghĩ đến, còn có một nhân vật tên là Mộ Dung Chẩn.</w:t>
      </w:r>
      <w:r>
        <w:br w:type="textWrapping"/>
      </w:r>
      <w:r>
        <w:br w:type="textWrapping"/>
      </w:r>
      <w:r>
        <w:t xml:space="preserve">Khi đó Mộ Dung Chẩn không được sủng ái, chỉ có một ít tiểu binh, bị điều đến biên quan, thời điểm hắn nhận được thư của Mộ Dung Thịnh, mang theo một đội nhân mã suốt ngày đêm chạy về kinh.</w:t>
      </w:r>
      <w:r>
        <w:br w:type="textWrapping"/>
      </w:r>
      <w:r>
        <w:br w:type="textWrapping"/>
      </w:r>
      <w:r>
        <w:t xml:space="preserve">Binh lính ở biên quan không giống bọn thị vệ trong hoàng cung, bọn thị vệ này đều là thân thích của mấy vương công đại thần, có thân phận có địa vị, toàn bộ thị vệ trong cung chỉ để lượn qua lượn lại trước mặt hoàng đế, mà binh lính trên tay Mộ Dung Chẩn, đều đã từng lăn lộn trên chiến trường, chân chân chính chính giết người thấy máu.</w:t>
      </w:r>
      <w:r>
        <w:br w:type="textWrapping"/>
      </w:r>
      <w:r>
        <w:br w:type="textWrapping"/>
      </w:r>
      <w:r>
        <w:t xml:space="preserve">Mộ Dung Chẩn mang binh vọt vào hoàng cung, bao vây đại điện, tôn Mộ Dung Thịnh lên ngôi tân hoàng, vài huynh đệ kia dù có không cam lòng, nhưng thấy đại thế đã mất, cũng chỉ có thể nhận thua.</w:t>
      </w:r>
      <w:r>
        <w:br w:type="textWrapping"/>
      </w:r>
      <w:r>
        <w:br w:type="textWrapping"/>
      </w:r>
      <w:r>
        <w:t xml:space="preserve">Mộ Dung Chẩn sai người nâng quan tài của tiên hoàng ra ngoài, bởi vì trên đại điện đổ máu, là điềm xấu, đầu tiên là chuyển sang điện khác cách đại điện không xa, sau đó truyền lệnh triệu tập mấy hoàng tử trên đại điện, để bọn họ tới bái tân hoàng.</w:t>
      </w:r>
      <w:r>
        <w:br w:type="textWrapping"/>
      </w:r>
      <w:r>
        <w:br w:type="textWrapping"/>
      </w:r>
      <w:r>
        <w:t xml:space="preserve">Mỗi khi Mộ Dung Chẩn nhớ lại ngày đó, trong lòng cũng không biết có cảm giác gì, binh của hắn đã giết người, hắn cũng giết người, nhưng không hế giết thân nhân của mình, tuy rằng những người này đối với hắn cũng chẳng có thân tình gì, vẫn luôn khinh thường hắn, mắng hắn là đồ con hoang, còn mắng mẫu thân đã chết của hắn.</w:t>
      </w:r>
      <w:r>
        <w:br w:type="textWrapping"/>
      </w:r>
      <w:r>
        <w:br w:type="textWrapping"/>
      </w:r>
      <w:r>
        <w:t xml:space="preserve">Đêm đó, trong hoàng cung ánh lửa tận trời, hắn mơ hồ có thể nhớ rõ từng tiếng quát tháo, tiếng quát khàn khàn, âm thanh mắng chửi, cùng tiếng kêu cứu tuyệt vọng, còn có mùi cháy khét của phòng ốc bị thiêu, ngọn lửa đem tất cả hóa thành tro bụi…</w:t>
      </w:r>
      <w:r>
        <w:br w:type="textWrapping"/>
      </w:r>
      <w:r>
        <w:br w:type="textWrapping"/>
      </w:r>
      <w:r>
        <w:t xml:space="preserve">Mộ Dung Thịnh không nhân từ như Mộ Dung Chẩn, việc nhân từ nhất mà y đã làm chính là sai người nâng quan tài của phụ thân đi, lại bảo Mộ Dung Chẩn cùng y đi thiên điện thay quần áo, sau đó đóng cửa cửa điện, khóa chặt, châm lửa, diệt trừ sạch sẽ những mối họa có thể xảy ra.</w:t>
      </w:r>
      <w:r>
        <w:br w:type="textWrapping"/>
      </w:r>
      <w:r>
        <w:br w:type="textWrapping"/>
      </w:r>
      <w:r>
        <w:t xml:space="preserve">Sau sự kiện kia Mộ Dung Chẩn đổ bệnh, thiếu chút nữa đi đời nhà ma. Mộ Dung Thịnh vô cùng tức giận, sai người đi điều tra, cuối cùng tra ra Mộ Dung Chẩn bị dư nghiệt hạ độc, Mộ Dung Chẩn vì đoạt vị mà suýt toi mạng.</w:t>
      </w:r>
      <w:r>
        <w:br w:type="textWrapping"/>
      </w:r>
      <w:r>
        <w:br w:type="textWrapping"/>
      </w:r>
      <w:r>
        <w:t xml:space="preserve">Có lẽ Mộ Dung Thịnh đã ở bên cạnh nhìn Mộ Dung Chẩn giãy dụa giữa ranh giới sinh tử, cũng có lẽ do Mộ Dung Chẩn giúp y đi lên ngôi vị hoàng đế, tân hoàng đế bắt đầu đối xử tốt hơn với người đệ đệ này, còn ban tước vị cho hắn, chẳng qua, từ đó về sau Mộ Dung Chẩn không có binh quyền, bị người kiêng kị giam cầm trong kinh thành, chỉ có thể làm mấy việc chơi bời lêu lổng.</w:t>
      </w:r>
      <w:r>
        <w:br w:type="textWrapping"/>
      </w:r>
      <w:r>
        <w:br w:type="textWrapping"/>
      </w:r>
      <w:r>
        <w:t xml:space="preserve">Tình thế này ai cũng nhìn ra được, tân hoàng tuy rằng cảm kích người đệ đệ đã trợ giúp y đi lên ngôi vị hoàng đế này, nhưng chung quy cũng không phải thân đệ đệ, vẫn phải đề phòng, miệng hoàng đế giống như là mỏ chim, chỉ có thể cùng hoạn nạn, không thể cùng hưởng phúc.</w:t>
      </w:r>
      <w:r>
        <w:br w:type="textWrapping"/>
      </w:r>
      <w:r>
        <w:br w:type="textWrapping"/>
      </w:r>
      <w:r>
        <w:t xml:space="preserve">Mộ Dung Chẩn cũng chẳng biết tại sao, việc này chôn trong đáy lòng hắn đã nhiều năm như vậy, vẫn luôn cất giấu, hiện giờ lại nói với Úc Thụy, sau khi nói ra trong lòng nhất thời thoải mái không ít, thở thật dài một hơi.</w:t>
      </w:r>
      <w:r>
        <w:br w:type="textWrapping"/>
      </w:r>
      <w:r>
        <w:br w:type="textWrapping"/>
      </w:r>
      <w:r>
        <w:t xml:space="preserve">Mộ Dung thị là dân tộc phía bắc sống trên lưng ngựa, dã tính khó thuần, việc này Úc Thụy biết, cũng biết vì ngôi vị hoàng đế có thể đấu đến ngươi chết ta sống. Chẳng qua tai nghe người ta nhắc đến việc hòa thân lại không giống như vậy, chân chính trải qua việc này khiến Úc Thụy có chút rung động.</w:t>
      </w:r>
      <w:r>
        <w:br w:type="textWrapping"/>
      </w:r>
      <w:r>
        <w:br w:type="textWrapping"/>
      </w:r>
      <w:r>
        <w:t xml:space="preserve">Úc Thụy xưa nay vẫn cảm thấy mình sống không dễ dàng, giãy dụa trong Đường gia, không có một người nào dễ gạt, tất cả đều chờ để chê cười mình, tất cả đều là người đạp đổ bình dầu cũng không thèm đỡ. Chỉ là bây giờ ngẫm lại, thì ra còn có người càng không dễ sống, nếu tính cách Mộ Dung Chẩn không phải thẳng tuột như ruột ngựa thế này, chỉ sợ cũng không thể sống đến hiện tại.</w:t>
      </w:r>
      <w:r>
        <w:br w:type="textWrapping"/>
      </w:r>
      <w:r>
        <w:br w:type="textWrapping"/>
      </w:r>
      <w:r>
        <w:t xml:space="preserve">Úc Thụy thở dài, dù là mình, hay là Mộ Dung Chẩn, thật ra có điểm giống nhau, đều chỉ hy vọng có một chút tình cảm chân chính, thân tình, nhưng thứ này đối với người thường xem ra thật đơn giản vô cùng, nhưng với bọn họ mà nói thì chỉ là cầu mong xa vời.</w:t>
      </w:r>
      <w:r>
        <w:br w:type="textWrapping"/>
      </w:r>
      <w:r>
        <w:br w:type="textWrapping"/>
      </w:r>
      <w:r>
        <w:t xml:space="preserve">Trong lòng Úc Thụy thấy khó chịu, tựa hồ như bị đá đè nặng, mắc nghẹn, hắn nghĩ người đã tự mình trải qua những điều này như Mộ Dung Chẩn nhất định càng thấy khó chịu, chỉ là ngay lúc này lại không tìm được lời nào để an ủi.</w:t>
      </w:r>
      <w:r>
        <w:br w:type="textWrapping"/>
      </w:r>
      <w:r>
        <w:br w:type="textWrapping"/>
      </w:r>
      <w:r>
        <w:t xml:space="preserve">Qua hơn nửa ngày, Úc Thụy mới nói: “Thành Tĩnh Vương cũng không cần quá mức thương tâm, may mắn là hiện giờ ngươi còn có đại ca không phải sao. Ta cảm thấy đại ca ngươi cũng không phải thật sự phòng bị ngươi, nếu như vậy, hắn đã không cố gắng cứu về cái mạng của ngươi, cũng không vì chuyện của ngươi mà giận dữ.”</w:t>
      </w:r>
      <w:r>
        <w:br w:type="textWrapping"/>
      </w:r>
      <w:r>
        <w:br w:type="textWrapping"/>
      </w:r>
      <w:r>
        <w:t xml:space="preserve">Mộ Dung Chẩn ngượng ngùng nói: “Ai, ta chỉ là lanh mồm lanh miệng, cũng không có ý gì, muốn tìm người tán gẫu thôi, ngươi nghe xong cứ coi như gió thoảng bên tai, không cần tưởng thật mà an ủi ta. Đại ca của ta nói ta vô tâm, thật sự, quay qua quay lại một lúc liền quên, cơm còn có thể ăn ba bát lớn a!”</w:t>
      </w:r>
      <w:r>
        <w:br w:type="textWrapping"/>
      </w:r>
      <w:r>
        <w:br w:type="textWrapping"/>
      </w:r>
      <w:r>
        <w:t xml:space="preserve">Úc Thụy bật cười, nói: “Vương gia không phải vô tâm, Vương gia là quá thiện tâm.”</w:t>
      </w:r>
      <w:r>
        <w:br w:type="textWrapping"/>
      </w:r>
      <w:r>
        <w:br w:type="textWrapping"/>
      </w:r>
      <w:r>
        <w:t xml:space="preserve">Mộ Dung Chẩn được khích lệ, gãi gãi cái má, dáng người cao to vẻ mặt lại thẹn thùng, làm Úc Thụy cũng phải bật cười.</w:t>
      </w:r>
      <w:r>
        <w:br w:type="textWrapping"/>
      </w:r>
      <w:r>
        <w:br w:type="textWrapping"/>
      </w:r>
      <w:r>
        <w:t xml:space="preserve">Úc Thụy nói: “Thành Tĩnh vương ở kinh thành mấy ngày này nếu muốn tìm người tán gẫu, có thể đến tìm ta, lúc nào cũng được.”</w:t>
      </w:r>
      <w:r>
        <w:br w:type="textWrapping"/>
      </w:r>
      <w:r>
        <w:br w:type="textWrapping"/>
      </w:r>
      <w:r>
        <w:t xml:space="preserve">“Thật sự?” Mộ Dung Chẩn kinh hỉ: “Ngươi thật là người tốt, cho tới bây giờ cũng không có ai muốn nghe ta nói chuyện, mấy cung nữ thái giám lại sợ ta muốn chết, ta cũng biết bộ dáng của mình hung hãn, nhưng này cũng không phải lỗi của ta…”</w:t>
      </w:r>
      <w:r>
        <w:br w:type="textWrapping"/>
      </w:r>
      <w:r>
        <w:br w:type="textWrapping"/>
      </w:r>
      <w:r>
        <w:t xml:space="preserve">Hai người cũng không nói chuyện gì nghiêm trọng, chỉ là tán gẫu linh tinh. Mộ Dung Chẩn kể về phong thổ Đại Thành phương bắc, Úc Thụy cũng nói chuyện đời trước của mình, đương nhiên, trước mặt Mộ Dung Chẩn thổ lộ chút chuyện đời trước, không hề có gánh nặng, không sợ Mộ Dung Chẩn có rắp tâm khác, cũng không sợ nói gì sai.</w:t>
      </w:r>
      <w:r>
        <w:br w:type="textWrapping"/>
      </w:r>
      <w:r>
        <w:br w:type="textWrapping"/>
      </w:r>
      <w:r>
        <w:t xml:space="preserve">Mãi cho đến giữa trưa, có nội thị đến hỏi có truyền cơm không, Mộ Dung Chẩn mới đẩy Úc Thụy đi dùng ngọ thiện, lúc trở về vẫn còn sớm, Mộ Dung Chẩn không muốn cho Úc Thụy về sớm như vậy, liền giữ hắn ngồi thêm một lát.</w:t>
      </w:r>
      <w:r>
        <w:br w:type="textWrapping"/>
      </w:r>
      <w:r>
        <w:br w:type="textWrapping"/>
      </w:r>
      <w:r>
        <w:t xml:space="preserve">Ăn cơm xong trở về, trong trà thất đã đổi ấm trà mới, trên bàn còn bày một lư hương, hương khí thực đạm, mùi hương cũng rất thông thường, lúc đọc sách muốn tỉnh táo nâng cao tinh thần đa phần sẽ đốt loại này.</w:t>
      </w:r>
      <w:r>
        <w:br w:type="textWrapping"/>
      </w:r>
      <w:r>
        <w:br w:type="textWrapping"/>
      </w:r>
      <w:r>
        <w:t xml:space="preserve">Nguyên Bật thấy Triệu Lê dùng bữa lúc trưa cứ rầu rĩ không vui, nô tài vẻ mặt hèn mọn cùng nịnh bợ hỏi: “Hoàng Thượng, vì sao lại mất hứng nha? Có muốn nô tài thỉnh Kỳ phi lại đây, giải buồn giải buồn không?”</w:t>
      </w:r>
      <w:r>
        <w:br w:type="textWrapping"/>
      </w:r>
      <w:r>
        <w:br w:type="textWrapping"/>
      </w:r>
      <w:r>
        <w:t xml:space="preserve">Hiện tại Triệu Lê nào có tâm tư này, tuy rằng mấy ngày nay hắn không lật thẻ bài, cũng lâu lâu không làm cùng Liên Hách, nhưng lúc này tâm tình hắn không tốt.</w:t>
      </w:r>
      <w:r>
        <w:br w:type="textWrapping"/>
      </w:r>
      <w:r>
        <w:br w:type="textWrapping"/>
      </w:r>
      <w:r>
        <w:t xml:space="preserve">Nguyên Bật nói: “Hoàng Thượng mất hứng, nô tài có một chuyện có thể khiến Hoàng Thượng cao hứng.”</w:t>
      </w:r>
      <w:r>
        <w:br w:type="textWrapping"/>
      </w:r>
      <w:r>
        <w:br w:type="textWrapping"/>
      </w:r>
      <w:r>
        <w:t xml:space="preserve">“Ngươi nói.”</w:t>
      </w:r>
      <w:r>
        <w:br w:type="textWrapping"/>
      </w:r>
      <w:r>
        <w:br w:type="textWrapping"/>
      </w:r>
      <w:r>
        <w:t xml:space="preserve">Nguyên Bật nhanh nhảu: “Hoàng Thượng, Thành Tĩnh Vương Thành quốc kia là mặt hàng khó chơi, chuyện hòa thân chuyện lần này lại tìm mọi cách đùn đẩy, có thể thấy được kỳ thật hắn chỉ muốn làm khó Hoàng Thượng. Hiện giờ Thành Tĩnh Vương cùng trưởng tử Đường gia kia cùng ở trong biệt quán, nô tài liền cả gan đoán thánh ý, sai người bỏ thêm vài thứ vào trong lò hương, loại hương này a, lúc bình thường có thể làm tỉnh táo nâng cao tinh thần, chẳng qua nếu dùng lượng lớn thì sẽ có công hiệu thúc tình.”</w:t>
      </w:r>
      <w:r>
        <w:br w:type="textWrapping"/>
      </w:r>
      <w:r>
        <w:br w:type="textWrapping"/>
      </w:r>
      <w:r>
        <w:t xml:space="preserve">Triệu Lê nghe xong, nhất thời đem tấu chương trong tay “ba” một tiếng nện lên trên bàn.</w:t>
      </w:r>
      <w:r>
        <w:br w:type="textWrapping"/>
      </w:r>
      <w:r>
        <w:br w:type="textWrapping"/>
      </w:r>
      <w:r>
        <w:t xml:space="preserve">Nguyên Bật vốn là muốn lấy lòng Triệu Lê, không ngờ lại biến thành như vậy.</w:t>
      </w:r>
      <w:r>
        <w:br w:type="textWrapping"/>
      </w:r>
      <w:r>
        <w:br w:type="textWrapping"/>
      </w:r>
      <w:r>
        <w:t xml:space="preserve">Triệu Lê bật dậy, quát: “Ngươi đoán thánh ý? Lá gan ngươi đủ to a! Con mắt nào của ngươi nhìn ra trẫm có ý cho ngươi làm như vậy? Đường Úc Thụy là ai? Hắn là nhi tử Đường Kính! Ngươi mà cho Thành Tĩnh Vương làm gì hắn, Đường Kính có khả năng hủy cả tẩm điện của trẫm!”</w:t>
      </w:r>
      <w:r>
        <w:br w:type="textWrapping"/>
      </w:r>
      <w:r>
        <w:br w:type="textWrapping"/>
      </w:r>
      <w:r>
        <w:t xml:space="preserve">“Này… Này…”</w:t>
      </w:r>
      <w:r>
        <w:br w:type="textWrapping"/>
      </w:r>
      <w:r>
        <w:br w:type="textWrapping"/>
      </w:r>
      <w:r>
        <w:t xml:space="preserve">Nguyên Bật vội vàng quỳ xuống dập đầu: “Hoàng Thượng khai ân, tha tội lão nô! Lão nô cũng chỉ muốn phân ưu với Hoàng Thượng, chuyện hòa thân Thành Tĩnh Vương ra sức khước từ, rõ ràng không để Hoàng Thượng vào mắt, hơn nữa Hoàng Thượng không phải định chỉ hôn trưởng tử Đường gia kia cho Thành Tĩnh vương sao… Nô tài chỉ là…”</w:t>
      </w:r>
      <w:r>
        <w:br w:type="textWrapping"/>
      </w:r>
      <w:r>
        <w:br w:type="textWrapping"/>
      </w:r>
      <w:r>
        <w:t xml:space="preserve">Triệu Lê phun một tiếng, một cước đá Nguyên Bật lăn lông lốc, quát: “Hồ đồ! Trẫm khi nào nói ‘Chỉ hôn Đường Úc Thụy cho Thành Tĩnh vương’? Trẫm thấy ngươi ở bên cạnh trẫm thoải mái quen rồi, thành lão hồ đồ! Trẫm chỉ muốn lấy chuyện này gõ gõ Đường Kính, hù dọa hù dọa Đường Kính thôi, còn có chuyện ban cho Thành Tĩnh Vương một nam nhân sao!”</w:t>
      </w:r>
      <w:r>
        <w:br w:type="textWrapping"/>
      </w:r>
      <w:r>
        <w:br w:type="textWrapping"/>
      </w:r>
      <w:r>
        <w:t xml:space="preserve">“Lão nô…”</w:t>
      </w:r>
      <w:r>
        <w:br w:type="textWrapping"/>
      </w:r>
      <w:r>
        <w:br w:type="textWrapping"/>
      </w:r>
      <w:r>
        <w:t xml:space="preserve">Nguyên Bật còn chưa kịp nói gì, Triệu Lê lại đạp hắn một cước nữa: “Còn không mau cút đi, lăn đến biệt quán, trẫm mặc kệ ngươi làm như thế nào, nếu Đường Úc Thụy thiếu một sợi tóc, trẫm liền lột da của ngươi ra, cho ngươi trước khi chết lại bị hoạn thêm một lần!”</w:t>
      </w:r>
      <w:r>
        <w:br w:type="textWrapping"/>
      </w:r>
      <w:r>
        <w:br w:type="textWrapping"/>
      </w:r>
      <w:r>
        <w:t xml:space="preserve">“Dạ dạ! Dạ!” Nguyên Bật vội vàng vừa bò vừa chạy ra khỏi điện.</w:t>
      </w:r>
      <w:r>
        <w:br w:type="textWrapping"/>
      </w:r>
      <w:r>
        <w:br w:type="textWrapping"/>
      </w:r>
      <w:r>
        <w:t xml:space="preserve">Úc Thụy ngồi nói chuyện với Mộ Dung Chẩn, dần cảm thấy có gì đó khác lạ, vừa mới bắt đầu chỉ là tim đập hơi nhanh. Thân thể Úc Thụy yếu ớt, tim đập nhanh thì sẽ hốt hoảng, cho nên xúc giác vô cùng linh mẫn. Mộ Dung Chẩn cơ thể khoẻ mạnh, có chút thay đổi nhỏ nhỏ gì đó đương nhiên không cảm giác được, chỉ cảm thấy hơi nóng, còn tưởng là không quen khí hậu, không thích ứng được với trời nóng như vậy, định đứng dậy mở cửa sổ.</w:t>
      </w:r>
      <w:r>
        <w:br w:type="textWrapping"/>
      </w:r>
      <w:r>
        <w:br w:type="textWrapping"/>
      </w:r>
      <w:r>
        <w:t xml:space="preserve">Mùa hè không có gió, không thể thổi tán mùi hương trong phòng, Úc Thụy ngồi thêm một lát, hô hấp dần dần trở nên dồn dập, hắn nhìn thoáng qua lô hương trên bàn, lập tức hiểu được, trong lòng nhất thời luống cuống.</w:t>
      </w:r>
      <w:r>
        <w:br w:type="textWrapping"/>
      </w:r>
      <w:r>
        <w:br w:type="textWrapping"/>
      </w:r>
      <w:r>
        <w:t xml:space="preserve">May mà Mộ Dung Chẩn không phát hiện cái gì không ổn, vừa không biết lô hương có vấn đề, cũng không phát hiện Úc Thụy không bình thường.</w:t>
      </w:r>
      <w:r>
        <w:br w:type="textWrapping"/>
      </w:r>
      <w:r>
        <w:br w:type="textWrapping"/>
      </w:r>
      <w:r>
        <w:t xml:space="preserve">Nếu Úc Thụy còn giống như hồi xưa, không biết mấy việc kia thì còn đỡ, chẳng qua thân thể của hắn đã trải qua mây mưa, cũng đã nếm qua đủ loại cảm giác này nọ, cho nên lúc này đứng ngồi không yên, lại không muốn để Mộ Dung Chẩn phát hiện phản ứng xấu hổ của mình.</w:t>
      </w:r>
      <w:r>
        <w:br w:type="textWrapping"/>
      </w:r>
      <w:r>
        <w:br w:type="textWrapping"/>
      </w:r>
      <w:r>
        <w:t xml:space="preserve">Úc Thụy hít sâu hai cái, ngăn chặn khô nóng trong cơ thể, nói: “Hiện tại cũng không còn sớm, ta vẫn nên trở về, nếu Thành Tĩnh Vương muốn tìm ta tán gẫu, cứ đến thư viện Đường gia là được.”</w:t>
      </w:r>
      <w:r>
        <w:br w:type="textWrapping"/>
      </w:r>
      <w:r>
        <w:br w:type="textWrapping"/>
      </w:r>
      <w:r>
        <w:t xml:space="preserve">Mộ Dung Chẩn tuy không muốn hắn đi, thế nhưng hắn biết Úc Thụy không khỏe, nên cũng không cản lại, sai người đi chuẩn bị cỗ kiệu.</w:t>
      </w:r>
      <w:r>
        <w:br w:type="textWrapping"/>
      </w:r>
      <w:r>
        <w:br w:type="textWrapping"/>
      </w:r>
      <w:r>
        <w:t xml:space="preserve">Mộ Dung Chẩn muốn ôm hắn lên kiệu, Úc Thụy lúc này chỉ nhẫn nhịn thôi mà còn gian nan vô cùng, đâu thể để hắn chạm vào mình được, bèn nói không nên phiền Thành Tĩnh Vương, để nội thị đỡ hắn ngồi vào kiệu.</w:t>
      </w:r>
      <w:r>
        <w:br w:type="textWrapping"/>
      </w:r>
      <w:r>
        <w:br w:type="textWrapping"/>
      </w:r>
      <w:r>
        <w:t xml:space="preserve">Mành kiệu vừa rủ xuống, Úc Thụy không cần cố sức trấn định nữa, thở dài một hơi, sống lưng mềm oặt, đến nỗi không thể ngồi thẳng mà chỉ có thể ngả ra dựa vào vách kiệu.</w:t>
      </w:r>
      <w:r>
        <w:br w:type="textWrapping"/>
      </w:r>
      <w:r>
        <w:br w:type="textWrapping"/>
      </w:r>
      <w:r>
        <w:t xml:space="preserve">Úc Thụy thở dốc, theo cỗ kiệu hơi hơi xóc nảy, thân thể càng xao động khó nhịn, khuôn mặt hắn nóng bừng lên, tựa hồ lan xuống đốt cháy cả vùng cổ, Úc Thụy nâng tay lên định cởi một nút cổ áo.</w:t>
      </w:r>
      <w:r>
        <w:br w:type="textWrapping"/>
      </w:r>
      <w:r>
        <w:br w:type="textWrapping"/>
      </w:r>
      <w:r>
        <w:t xml:space="preserve">Toàn thân hắn như nhũn ra, động tác cởi bỏ cổ áo này bình thường thì nhỏ nhặt không đáng kể, thế mà hiện tại lại giống như đã tiêu hao hết toàn bộ sức lực của hắn. Tay Úc Thụy run rẩy mò mẫm hơn nửa ngày, trong chớp mắt ngay khi cởi bỏ được cái nút kia, hai tay hắn buông thõng xuống dưới.</w:t>
      </w:r>
      <w:r>
        <w:br w:type="textWrapping"/>
      </w:r>
      <w:r>
        <w:br w:type="textWrapping"/>
      </w:r>
      <w:r>
        <w:t xml:space="preserve">Cổ họng Úc Thụy khô cạn, yết hầu lăn lộn phát ra vài tiếng thở dốc, lồng ngực cũng dồn dập phập phồng, trên người hắn không còn tí sức lực nào, muốn tự mình thư giải cũng không có biện pháp.</w:t>
      </w:r>
      <w:r>
        <w:br w:type="textWrapping"/>
      </w:r>
      <w:r>
        <w:br w:type="textWrapping"/>
      </w:r>
      <w:r>
        <w:t xml:space="preserve">Úc Thụy đành phải ngửa đầu dựa về phía sau, tận lực làm cho mình bình tĩnh lại, nhắm chặt hai mắt, hít sâu thở dài làm chậm lại hô hấp của mình.</w:t>
      </w:r>
      <w:r>
        <w:br w:type="textWrapping"/>
      </w:r>
      <w:r>
        <w:br w:type="textWrapping"/>
      </w:r>
      <w:r>
        <w:t xml:space="preserve">Chẳng qua tất cả những điều này đều không có ích gì. Nguyên Bật vì tranh công, thả trong lư hương không ít dược, Úc Thụy cùng Mộ Dung Chẩn lại ngồi trong phòng lâu như vậy, Mộ Dung Chẩn không có phản ứng gì quá lớn, thế nhưng thân thể Úc Thụy đã yếu sẵn, cho nên càng thêm mẫn cảm.</w:t>
      </w:r>
      <w:r>
        <w:br w:type="textWrapping"/>
      </w:r>
      <w:r>
        <w:br w:type="textWrapping"/>
      </w:r>
      <w:r>
        <w:t xml:space="preserve">Tiếng thở dốc càng ngày càng nặng, Úc Thụy cắn chặt môi, sợ kiệu phu ở bên ngoài nghe được.</w:t>
      </w:r>
      <w:r>
        <w:br w:type="textWrapping"/>
      </w:r>
      <w:r>
        <w:br w:type="textWrapping"/>
      </w:r>
      <w:r>
        <w:t xml:space="preserve">Nếu thanh danh của trưởng tử Đường gia bị phá hỏng, chỉ sợ Đường Kính còn chưa lấy vợ địa vị hiện tại của mình đã đi tong, tới lúc đó người đến bỏ đá xuống giếng sẽ không ít. Úc Thụy vừa tưởng tượng đến quay trở về tình cảnh giống với đời trước, thân thể đang khô nóng bỗng dưng như bị tạt một chậu nước lạnh.</w:t>
      </w:r>
      <w:r>
        <w:br w:type="textWrapping"/>
      </w:r>
      <w:r>
        <w:br w:type="textWrapping"/>
      </w:r>
      <w:r>
        <w:t xml:space="preserve">Úc Thụy cảm thấy dày vò vô cùng, thân thể hắn đang nóng cháy, khát vọng được thư giải, nhưng hai tay hắn lại nhũn nhão hết cả ra, căn bản chẳng làm được cái gì, mà trong lòng của hắn lại lạnh lẽo, sợ bị người ta phát hiện ra bộ dáng lúc này.</w:t>
      </w:r>
      <w:r>
        <w:br w:type="textWrapping"/>
      </w:r>
      <w:r>
        <w:br w:type="textWrapping"/>
      </w:r>
      <w:r>
        <w:t xml:space="preserve">Phía sau lưng phủ kín một tầng mồ hôi mỏng, Úc Thụy có thể cảm giác được từng giọt mồ hôi trượt dài theo sống lưng, loại tê ngứa rất nhỏ rất nhỏ này cũng có thể khiến Úc Thụy “Ân ——” một tiếng rên rỉ phát ra.</w:t>
      </w:r>
      <w:r>
        <w:br w:type="textWrapping"/>
      </w:r>
      <w:r>
        <w:br w:type="textWrapping"/>
      </w:r>
      <w:r>
        <w:t xml:space="preserve">Hắn vội vàng mím chặt khóe miệng, hung hăng cắn một nhát xuống đầu lưỡi, đau đớn ập lại, lúc này mới cảm thấy thanh tỉnh một chút.</w:t>
      </w:r>
      <w:r>
        <w:br w:type="textWrapping"/>
      </w:r>
      <w:r>
        <w:br w:type="textWrapping"/>
      </w:r>
      <w:r>
        <w:t xml:space="preserve">Cũng không biết dày vò trong bao lâu, Úc Thụy chỉ biết cỗ kiệu đang lắc lư lắc lư đột nhiên ngừng lại, rồi hình như kiệu được hạ xuống, có tiếng người nói: “Đường thiếu gia, đã đến.”</w:t>
      </w:r>
      <w:r>
        <w:br w:type="textWrapping"/>
      </w:r>
      <w:r>
        <w:br w:type="textWrapping"/>
      </w:r>
      <w:r>
        <w:t xml:space="preserve">Úc Thụy nghe được thanh âm, mê mang hé mắt, người ở bên ngoài không thấy tiếng Đường Úc Thụy, lại cao giọng hô một tiếng, “Đường thiếu gia, đã đến!”</w:t>
      </w:r>
      <w:r>
        <w:br w:type="textWrapping"/>
      </w:r>
      <w:r>
        <w:br w:type="textWrapping"/>
      </w:r>
      <w:r>
        <w:t xml:space="preserve">Úc Thụy lúc này mới choàng tỉnh, mở miệng định nói nhưng chỉ thể phát ra hơi thở nóng hổi, cùng một tiếng rên rỉ run rẩy. Úc Thụy hít thở điều hòa nửa ngày, mới miễn cưỡng dùng tiếng nói bình thường thốt ra được một câu, “Không cần vén mành.”</w:t>
      </w:r>
      <w:r>
        <w:br w:type="textWrapping"/>
      </w:r>
      <w:r>
        <w:br w:type="textWrapping"/>
      </w:r>
      <w:r>
        <w:t xml:space="preserve">Người ở bên ngoài đần mặt nhìn nhau, đến cửa lớn Đường gia rồi, chẳng lẽ không muốn xuống kiệu?</w:t>
      </w:r>
      <w:r>
        <w:br w:type="textWrapping"/>
      </w:r>
      <w:r>
        <w:br w:type="textWrapping"/>
      </w:r>
      <w:r>
        <w:t xml:space="preserve">Đợi một hồi cũng không thấy Úc Thụy phân phó hạ kiệu, hạ nhân trông cửa Đường trạch cũng đần mặt nhìn nhau, lúc sau mới giật mình chạy vào, hồi bẩm với lão gia.</w:t>
      </w:r>
      <w:r>
        <w:br w:type="textWrapping"/>
      </w:r>
      <w:r>
        <w:br w:type="textWrapping"/>
      </w:r>
      <w:r>
        <w:t xml:space="preserve">Hạ nhân kia vừa mới vào trong đã nhìn thấy Kiều Tương đi ra, vội vàng nói với Kiều Tương, Kiều Tương lại lộn trở lại chủ trạch, nói: “Lão gia, thiếu gia đã trở lại.”</w:t>
      </w:r>
      <w:r>
        <w:br w:type="textWrapping"/>
      </w:r>
      <w:r>
        <w:br w:type="textWrapping"/>
      </w:r>
      <w:r>
        <w:t xml:space="preserve">Đường Kính đang luyện chữ, luyện chữ cần phải tâm bình khí hòa, chẳng qua chữ Đường Kính viết trên giấy, đều là rồng bay phượng múa, đẹp thì cũng đẹp, nhưng mà lệ khí quá nặng, lúc này nghe thấy Kiều Tương nói, thiếu gia trở lại, đầu bút lông nhất thời run lên, trên bức tự có thêm một nét bút hỏng to tướng.</w:t>
      </w:r>
      <w:r>
        <w:br w:type="textWrapping"/>
      </w:r>
      <w:r>
        <w:br w:type="textWrapping"/>
      </w:r>
      <w:r>
        <w:t xml:space="preserve">Đường Kính đặt bút xuống, nói: “Hỏi thiếu gia đã ăn cơm chiều chưa, nếu chưa ăn thì truyền cơm đi.” </w:t>
      </w:r>
      <w:r>
        <w:rPr>
          <w:i/>
        </w:rPr>
        <w:t xml:space="preserve">(_ __||| lại còn giả vờ giả vịt, anh không phải muốn bay qua xem người có bị thiếu mất cọng lông nào hay không sao?)</w:t>
      </w:r>
      <w:r>
        <w:br w:type="textWrapping"/>
      </w:r>
      <w:r>
        <w:br w:type="textWrapping"/>
      </w:r>
      <w:r>
        <w:t xml:space="preserve">Kiều Tương đáp: “Lão gia, không phải chuyện này, cỗ kiệu đã đưa thiếu gia tới cửa, nhưng thiếu gia lại không xuống kiệu, cũng không cho người vén mành, không biết đã xảy ra chuyện gì nữa.”</w:t>
      </w:r>
      <w:r>
        <w:br w:type="textWrapping"/>
      </w:r>
      <w:r>
        <w:br w:type="textWrapping"/>
      </w:r>
      <w:r>
        <w:t xml:space="preserve">Đường Kính nghe xong nhíu mày, tuy rằng y không biết đã xảy ra chuyện gì, nhưng có vẻ cũng chẳng phải chuyện tốt, khuôn mặt nháy mắt lạnh lùng, ra khỏi phòng, đi đến đại môn.</w:t>
      </w:r>
      <w:r>
        <w:br w:type="textWrapping"/>
      </w:r>
      <w:r>
        <w:br w:type="textWrapping"/>
      </w:r>
      <w:r>
        <w:t xml:space="preserve">Đường Kính đi rất nhanh, Kiều Tương cơ hồ không theo kịp, đến trước cửa, quả nhiên nhìn thấy một cỗ kiệu, kiệu phu đứng bên cạnh, có thể là người của biệt quán.</w:t>
      </w:r>
      <w:r>
        <w:br w:type="textWrapping"/>
      </w:r>
      <w:r>
        <w:br w:type="textWrapping"/>
      </w:r>
      <w:r>
        <w:t xml:space="preserve">Đường Kính đi đến, mấy kiệu phu nhìn ra thân phận của y, nhanh chóng thỉnh an, nói với y Đường thiếu gia vẫn còn ở bên trong.</w:t>
      </w:r>
      <w:r>
        <w:br w:type="textWrapping"/>
      </w:r>
      <w:r>
        <w:br w:type="textWrapping"/>
      </w:r>
      <w:r>
        <w:t xml:space="preserve">Úc Thụy nghe thấy động tĩnh bên ngoài, biết Đường Kính đến gần, tiếng tim đập rơi vào trong tai giống như muốn chọc thủng màng nhĩ của hắn, khiến đầu óc hắn nháy mắt trống rỗng mơ hồ choáng váng.</w:t>
      </w:r>
      <w:r>
        <w:br w:type="textWrapping"/>
      </w:r>
      <w:r>
        <w:br w:type="textWrapping"/>
      </w:r>
      <w:r>
        <w:t xml:space="preserve">Úc Thụy ngửa đầu dựa vào vách kiệu, hít sâu thở dài, hắn không biết lúc Đường Kính vén mành sẽ có phản ứng gì, cũng không biết nếu mành được vén lên, những người khác có thể sẽ nhìn thấy bộ dáng đáng chê cười của hắn hay không, tim Úc Thụy càng lúc càng trầm xuống.</w:t>
      </w:r>
      <w:r>
        <w:br w:type="textWrapping"/>
      </w:r>
      <w:r>
        <w:br w:type="textWrapping"/>
      </w:r>
      <w:r>
        <w:t xml:space="preserve">Đường Kính đi qua, lập tức vén rèm lên, đập vào mắt chính là cảnh tượng như vậy, Úc Thụy nửa ngồi ngồi dựa vào vách kiệu, xiêm y có chút tán loạn, cổ áo mở tung lộ ra xương quai xanh trắng nõn, hai má nhuộm một màu hồng bất thường, hồng hồng lan đến tận vành tai.</w:t>
      </w:r>
      <w:r>
        <w:br w:type="textWrapping"/>
      </w:r>
      <w:r>
        <w:br w:type="textWrapping"/>
      </w:r>
      <w:r>
        <w:t xml:space="preserve">Hai tay hắn xụi lơ, cánh môi theo bản năng hơi hé ra thở dốc, đầu lưỡi hồng nộn, bởi vì Úc Thụy muốn bảo trì thanh tỉnh, bờ môi bị cắn còn mang theo tơ máu, tia máu đã khô còn dính trên khóe môi Úc Thụy.</w:t>
      </w:r>
      <w:r>
        <w:br w:type="textWrapping"/>
      </w:r>
      <w:r>
        <w:br w:type="textWrapping"/>
      </w:r>
      <w:r>
        <w:t xml:space="preserve">Sắc mặt Đường Kính đã lạnh lùng lại càng thêm âm trầm, y lập tức buông mành xuống, bởi vì y nghiêng mình che đi, mấy kiệu phu lại quy củ nghiêm trang đứng thẳng tắp, cho nên cũng không có ai nhìn thấy hình dáng lúc này của Úc Thụy.</w:t>
      </w:r>
      <w:r>
        <w:br w:type="textWrapping"/>
      </w:r>
      <w:r>
        <w:br w:type="textWrapping"/>
      </w:r>
      <w:r>
        <w:t xml:space="preserve">Đường Kính buông mành, động tác cực nhanh cởi ngoại sam của mình, sau đó lại vén rèm lên, thò người vào kiệu, dùng ngoại sam lung tung bọc kín Úc Thụy, bảo đảm người khác không thể nhìn đến Úc Thụy, lúc này mời ôm hắn ra.</w:t>
      </w:r>
      <w:r>
        <w:br w:type="textWrapping"/>
      </w:r>
      <w:r>
        <w:br w:type="textWrapping"/>
      </w:r>
      <w:r>
        <w:t xml:space="preserve">Tay Úc Thụy vô lực rũ xuống, khuôn mặt lại được Đường Kính gắt gao ghì chặt trong ngực, bởi vì sợ hãi bị người nhìn thấy bộ dáng lúc này của mình, toàn thân đều run lẩy bẩy.</w:t>
      </w:r>
      <w:r>
        <w:br w:type="textWrapping"/>
      </w:r>
      <w:r>
        <w:br w:type="textWrapping"/>
      </w:r>
      <w:r>
        <w:t xml:space="preserve">Đường Kính tựa hồ phát hiện hắn run rẩy, đem người ôm càng chặt hơn, bước nhanh vào trong, sai hạ nhân đóng cửa đại môn.</w:t>
      </w:r>
      <w:r>
        <w:br w:type="textWrapping"/>
      </w:r>
      <w:r>
        <w:br w:type="textWrapping"/>
      </w:r>
      <w:r>
        <w:t xml:space="preserve">Mấy kiệu phu không nhìn được mặt Úc Thụy, toàn thân lại bị bọc kín, không biết có cái gì không ổn, hai tay vô lực buông thõng, còn tưởng Đường thiếu gia bị bệnh, đều sợ hãi bị liên lụy, cũng may Đường Kính không còn hơi đâu để ý đến bọn hắn.</w:t>
      </w:r>
      <w:r>
        <w:br w:type="textWrapping"/>
      </w:r>
      <w:r>
        <w:br w:type="textWrapping"/>
      </w:r>
      <w:r>
        <w:t xml:space="preserve">Lúc Kiều Tương đuổi tới nơi liền thấy trong ngực lão gia ôm cái gì, bước nhanh vào trong, tuy rằng bị xiêm y che lấp, nhưng Kiều Tương liếc mắt một cái đã nhìn ra, lão gia ôm không phải là thiếu gia sao.</w:t>
      </w:r>
      <w:r>
        <w:br w:type="textWrapping"/>
      </w:r>
      <w:r>
        <w:br w:type="textWrapping"/>
      </w:r>
      <w:r>
        <w:t xml:space="preserve">Kiều Tương hỏi: “Lão gia, thiếu gia làm sao vậy? Có phải kêu đại phu không?”</w:t>
      </w:r>
      <w:r>
        <w:br w:type="textWrapping"/>
      </w:r>
      <w:r>
        <w:br w:type="textWrapping"/>
      </w:r>
      <w:r>
        <w:t xml:space="preserve">Mặt Đường Kính lạnh lẽo, dưới chân cũng không chậm lại, chỉ nói: “Bảo đại phu chờ trong Úc Hề viên, một lát nữa bắt mạch cho thiếu gia.”</w:t>
      </w:r>
      <w:r>
        <w:br w:type="textWrapping"/>
      </w:r>
      <w:r>
        <w:br w:type="textWrapping"/>
      </w:r>
      <w:r>
        <w:t xml:space="preserve">“Dạ.”</w:t>
      </w:r>
      <w:r>
        <w:br w:type="textWrapping"/>
      </w:r>
      <w:r>
        <w:br w:type="textWrapping"/>
      </w:r>
      <w:r>
        <w:t xml:space="preserve">Kiều Tương nhanh chóng đi ngược lại, chạy đi tìm đại phu.</w:t>
      </w:r>
      <w:r>
        <w:br w:type="textWrapping"/>
      </w:r>
      <w:r>
        <w:br w:type="textWrapping"/>
      </w:r>
      <w:r>
        <w:t xml:space="preserve">Đường Kính cũng không ôm Úc Thụy trở về Úc Hề viên, y có thể cảm giác được Úc Thụy đang sợ hãi, nếu để đại phu nhìn thấy, không biết sẽ đem chuyện này đồn đại thành thế nào nữa, đến lúc đó cũng chẳng cần người khác tính kế, thân phận trưởng tử của Úc Thụy sẽ sụp đổ.</w:t>
      </w:r>
      <w:r>
        <w:br w:type="textWrapping"/>
      </w:r>
      <w:r>
        <w:br w:type="textWrapping"/>
      </w:r>
      <w:r>
        <w:t xml:space="preserve">Đường Kính ôm hắn thẳng tới chủ trạch, “Phanh” một tiếng đá văng cửa phòng, sắc mặt y cực kém, không người nào dám tiếp cận.</w:t>
      </w:r>
      <w:r>
        <w:br w:type="textWrapping"/>
      </w:r>
      <w:r>
        <w:br w:type="textWrapping"/>
      </w:r>
      <w:r>
        <w:t xml:space="preserve">Đường Kính đuổi hết bọn nha đầu tiểu tư ra ngoài, hạ nhân sau khi đi ra đóng cửa lại, cũng không dám hỏi thăm cái gì, tuy lão gia bình thường vẫn bất cẩu ngôn tiếu, nhưng cho tới bây giờ cũng chưa từng thấy đáng sợ như vậy, chỉ sợ tai bay vạ gió.</w:t>
      </w:r>
      <w:r>
        <w:br w:type="textWrapping"/>
      </w:r>
      <w:r>
        <w:br w:type="textWrapping"/>
      </w:r>
      <w:r>
        <w:t xml:space="preserve">Y đặt Úc Thụy lên giường, ánh mắt Úc Thụy mê ly, đôi môi hé mở, yết hầu lăn lộn, lồng ngực đơn bạc phập phồng mang theo hô hấp dồn dập.</w:t>
      </w:r>
      <w:r>
        <w:br w:type="textWrapping"/>
      </w:r>
      <w:r>
        <w:br w:type="textWrapping"/>
      </w:r>
      <w:r>
        <w:t xml:space="preserve">Đường Kính cứ nhìn như thế, tuy bụng dưới có một chút xúc động, nhưng lại cảm thấy giận dữ nhiều hơn, y không biết đã xảy ra chuyện gì, cũng không biết là ai dám tính kế con mình.</w:t>
      </w:r>
      <w:r>
        <w:br w:type="textWrapping"/>
      </w:r>
      <w:r>
        <w:br w:type="textWrapping"/>
      </w:r>
      <w:r>
        <w:t xml:space="preserve">Úc Thụy nằm trên giường, thử vươn tay nắm lấy thứ đang cứng lên kia nhưng cũng chỉ là phí công, cánh tay mềm nhuyễn không có chút khí lực, vừa thở hổn hển, vừa mơ hồ khóc nức nở, hắn dường như cũng bị bức điên rồi. </w:t>
      </w:r>
      <w:r>
        <w:rPr>
          <w:i/>
        </w:rPr>
        <w:t xml:space="preserve">(&gt;///&lt; trời ơi, thương quá, ta cũng muốn nhào vào)</w:t>
      </w:r>
      <w:r>
        <w:br w:type="textWrapping"/>
      </w:r>
      <w:r>
        <w:br w:type="textWrapping"/>
      </w:r>
      <w:r>
        <w:t xml:space="preserve">Úc Thụy lắc đầu, giọt mồ hôi trên sườn mặt trượt xuống, nhẹ giọng nỉ non “Khó chịu”.</w:t>
      </w:r>
      <w:r>
        <w:br w:type="textWrapping"/>
      </w:r>
      <w:r>
        <w:br w:type="textWrapping"/>
      </w:r>
      <w:r>
        <w:t xml:space="preserve">Đường Kính có chút không đành lòng, đưa tay lau mồ hôi cho hắn. Lúc này Úc Thụy trên người khô nóng, chỉ cảm thấy lòng bàn tay Đường Kính ấm áp ôn nhuận, dán trên mặt mình phi thường thoải mái. Hắn không có khí lực, khuôn mặt lại cố gắng cọ cọ vào bàn tay Đường Kính, vừa cọ, vừa vươn đầu lưỡi ra, hôn vào lòng bàn tay Đường Kính, đầu lưỡi nho nhỏ nóng bỏng tựa như chú rắn nhỏ, mang theo vệt nước trong suốt mịn màng, lướt lên tay Đường Kính.</w:t>
      </w:r>
      <w:r>
        <w:br w:type="textWrapping"/>
      </w:r>
      <w:r>
        <w:br w:type="textWrapping"/>
      </w:r>
      <w:r>
        <w:t xml:space="preserve">Đường Kính nhìn bộ dáng chủ động của Úc Thụy, bỗng nhiên nheo mắt lại, lật tay nắm chặt cằm Úc Thụy. Úc Thụy bị đau mồ hôi lạnh chảy ròng, trên mặt Đường Kính cũng không có ôn nhu, động tác này không hề làm y vui vẻ chút nào.</w:t>
      </w:r>
      <w:r>
        <w:br w:type="textWrapping"/>
      </w:r>
      <w:r>
        <w:br w:type="textWrapping"/>
      </w:r>
      <w:r>
        <w:t xml:space="preserve">Đường Kính nhìn chằm chằm ánh mắt Úc Thụy, thanh âm tuy rằng rất nhẹ, nhưng cũng làm người ta rất sợ hãi, “Ngươi nhìn kĩ xem, ngươi biết ta là ai sao.”</w:t>
      </w:r>
      <w:r>
        <w:br w:type="textWrapping"/>
      </w:r>
      <w:r>
        <w:br w:type="textWrapping"/>
      </w:r>
      <w:r>
        <w:t xml:space="preserve">Úc Thụy thuận theo ngẩng đầu, hai mắt cũng nhìn chằm chằm Đường Kính, chẳng qua ánh mắt Úc Thụy bởi vì động tình mà trở nên ướt át mê mang, hơi thở lướt qua tay Đường Kính cũng nóng cháy.</w:t>
      </w:r>
      <w:r>
        <w:br w:type="textWrapping"/>
      </w:r>
      <w:r>
        <w:br w:type="textWrapping"/>
      </w:r>
      <w:r>
        <w:t xml:space="preserve">Úc Thụy nhìn y, cơ thể vô cùng khó chịu, hắn không phải không có ý thức, làm sao có thể không biết người trước mắt là ai, nhưng có vẻ Đường Kính cho rằng hắn không có ý thức, cho nên mới muốn bức bách hắn nhìn thẳng vào y, hỏi hắn y là ai.</w:t>
      </w:r>
      <w:r>
        <w:br w:type="textWrapping"/>
      </w:r>
      <w:r>
        <w:br w:type="textWrapping"/>
      </w:r>
      <w:r>
        <w:t xml:space="preserve">Nhưng chính vì Úc Thụy biết đối phương là Đường Kính nên mới càng thêm nói không nên lời, hắn nói không nên lời khát vọng được Đường Kính ôn tồn, khát vọng cảm giác đêm đó, không nói đến bọn họ đều là nam tử, thân thể này của hắn còn là nhi tử Đường Kính.</w:t>
      </w:r>
      <w:r>
        <w:br w:type="textWrapping"/>
      </w:r>
      <w:r>
        <w:br w:type="textWrapping"/>
      </w:r>
      <w:r>
        <w:t xml:space="preserve">Trên người Úc Thụy vốn đã khô nóng, hiện giờ nghĩ như vậy, trong đầu nhất thời kêu ong ong, ánh mắt nhìn Đường Kính cũng trở nên phức tạp dị thường. Đường Kính chẳng biết tại sao, y lại có thể từ trong ánh mắt của đối phương đọc được một loại tình tự cũng phức tạp giống như tâm tư của mình, còn có ủy khuất…</w:t>
      </w:r>
      <w:r>
        <w:br w:type="textWrapping"/>
      </w:r>
      <w:r>
        <w:br w:type="textWrapping"/>
      </w:r>
      <w:r>
        <w:t xml:space="preserve">Tim Đường Kính như bị hung hăng giã mạnh một cái, y không biết vì sao Úc Thụy lại lộ ra biểu tình này với mình, hoặc là đối phương không có ý thức, với ai cũng sẽ tùy tiện lộ ra biểu tình này.</w:t>
      </w:r>
      <w:r>
        <w:br w:type="textWrapping"/>
      </w:r>
      <w:r>
        <w:br w:type="textWrapping"/>
      </w:r>
      <w:r>
        <w:t xml:space="preserve">Đường Kính nghĩ như vậy, ý chí đã sớm trở thành sắt đá nhờ chinh chiến sa trường những năm gần đây của y, lại đột nhiên mềm nhũn, bộ dáng của Úc Thụy làm y không đành lòng chấp nhất cái gì nữa.</w:t>
      </w:r>
      <w:r>
        <w:br w:type="textWrapping"/>
      </w:r>
      <w:r>
        <w:br w:type="textWrapping"/>
      </w:r>
      <w:r>
        <w:t xml:space="preserve">Đúng lúc này, Úc Thụy lại dùng thanh âm mỏng manh, khàn khàn kêu một tiếng: “Phụ thân…”</w:t>
      </w:r>
      <w:r>
        <w:br w:type="textWrapping"/>
      </w:r>
      <w:r>
        <w:br w:type="textWrapping"/>
      </w:r>
      <w:r>
        <w:t xml:space="preserve">Ánh mắt Đường Kính đã dời đi lại lập tức quay trở về, Úc Thụy bị y nắm cằm, hai cánh môi hé mở, đầu lưỡi hồng nhạt bởi vì khô nóng mà hơi run rẩy, mang theo ánh nước trong suốt nhu hòa, đầu Đường Kính oanh một cái nổ tanh bành.</w:t>
      </w:r>
      <w:r>
        <w:br w:type="textWrapping"/>
      </w:r>
      <w:r>
        <w:br w:type="textWrapping"/>
      </w:r>
      <w:r>
        <w:t xml:space="preserve">Úc Thụy chỉ hô một tiếng “Phụ thân”, sau đó là tiếng nỉ non: “Đường… Đường Kính…”</w:t>
      </w:r>
      <w:r>
        <w:br w:type="textWrapping"/>
      </w:r>
      <w:r>
        <w:br w:type="textWrapping"/>
      </w:r>
      <w:r>
        <w:t xml:space="preserve">Đường Kính nhanh chóng buông tha cằm Úc Thụy, cúi người xuống hôn lên bờ môi của hắn.</w:t>
      </w:r>
      <w:r>
        <w:br w:type="textWrapping"/>
      </w:r>
      <w:r>
        <w:br w:type="textWrapping"/>
      </w:r>
      <w:r>
        <w:t xml:space="preserve">Úc Thụy tựa hồ khát vọng nụ hôn của đối phương, ngay khi môi hai người vừa chạm vào, Úc Thụy nhanh chóng vươn đầu lưỡi, chủ động lướt theo bờ môi của Đường Kính, hơi thở quấn quít cùng y.</w:t>
      </w:r>
      <w:r>
        <w:br w:type="textWrapping"/>
      </w:r>
      <w:r>
        <w:br w:type="textWrapping"/>
      </w:r>
      <w:r>
        <w:t xml:space="preserve">Bởi vì Úc Thụy hít nhiều dược hương, thân mình mẫn cảm muốn chết, ngay cả hôn môi như vậy cũng làm cho hắn cơ hồ chịu không nổi, Úc Thụy từng chút từng chút nâng thắt lưng, hai tay run rẩy nắm chặt lấy sàng đan dưới thân.</w:t>
      </w:r>
      <w:r>
        <w:br w:type="textWrapping"/>
      </w:r>
      <w:r>
        <w:br w:type="textWrapping"/>
      </w:r>
      <w:r>
        <w:t xml:space="preserve">Mới đầu hắn còn cố gắng nuốt tiếng thở dốc vào trong, sợ bị người khác nghe được, nhưng mà Úc Thụy đã đánh giá cao trấn định của chính mình, ở trước mặt Đường Kính, hắn chính là một người bình thường đến không thể bình thường hơn, tất cả những vân đạm phong khinh trước đây đều như mây trôi hết.</w:t>
      </w:r>
      <w:r>
        <w:br w:type="textWrapping"/>
      </w:r>
      <w:r>
        <w:br w:type="textWrapping"/>
      </w:r>
      <w:r>
        <w:t xml:space="preserve">Úc Thụy chỉ có thể nặng nề thở hổn hển. Đường Kính vuốt ve cần cổ hắn, bàn tay ngày thường vẫn nóng rực, thế nhưng lúc này lại khiến Úc Thụy thấy thoải mái vô cùng, hắn thở một hơi thật dài.</w:t>
      </w:r>
      <w:r>
        <w:br w:type="textWrapping"/>
      </w:r>
      <w:r>
        <w:br w:type="textWrapping"/>
      </w:r>
      <w:r>
        <w:t xml:space="preserve">Tay Đường Kính từ cổ Úc Thụy trượt đến xương quai xanh, cầm lấy cổ áo, thô lỗ xé rách ngoại bào, áo lót cũng theo đó mở tung.</w:t>
      </w:r>
      <w:r>
        <w:br w:type="textWrapping"/>
      </w:r>
      <w:r>
        <w:br w:type="textWrapping"/>
      </w:r>
      <w:r>
        <w:t xml:space="preserve">Làn da Úc Thụy tiếp xúc với không khí, Đường Kính còn chưa chạm vào, hắn đã mẫn cảm mà hơi hơi phát run.</w:t>
      </w:r>
      <w:r>
        <w:br w:type="textWrapping"/>
      </w:r>
      <w:r>
        <w:br w:type="textWrapping"/>
      </w:r>
      <w:r>
        <w:t xml:space="preserve">Đường Kính cúi đầu, đặt một nụ hôn lên xương quai xanh Úc Thụy, tê dại, Úc Thụy than nhẹ “Ân ——” một tiếng, miệng chỉ có thể nỉ non tên Đường Kính, dường như Đường Kính chính là cọng rơm cứu mạng của hắn.</w:t>
      </w:r>
      <w:r>
        <w:br w:type="textWrapping"/>
      </w:r>
      <w:r>
        <w:br w:type="textWrapping"/>
      </w:r>
      <w:r>
        <w:t xml:space="preserve">Đường Kính nghe hắn vẫn luôn thì thầm tên mình, trong lòng đã sớm xôn xao động tình, đôi môi hôn từ xương quai xanh chậm rãi chậm rãi trượt xuống, lướt qua ngực, lại chậm rãi chậm rãi lòng vòng trên bụng.</w:t>
      </w:r>
      <w:r>
        <w:br w:type="textWrapping"/>
      </w:r>
      <w:r>
        <w:br w:type="textWrapping"/>
      </w:r>
      <w:r>
        <w:t xml:space="preserve">“Ân… Ân!”</w:t>
      </w:r>
      <w:r>
        <w:br w:type="textWrapping"/>
      </w:r>
      <w:r>
        <w:br w:type="textWrapping"/>
      </w:r>
      <w:r>
        <w:t xml:space="preserve">Úc Thụy ngưỡng cổ, tựa hồ chịu không nổi những nụ hôn nhỏ vụn như vậy, thắt lưng cũng run rẩy nâng lên, làm Đường Kính càng dễ dàng lột tuột cái quần của hắn ra.</w:t>
      </w:r>
      <w:r>
        <w:br w:type="textWrapping"/>
      </w:r>
      <w:r>
        <w:br w:type="textWrapping"/>
      </w:r>
      <w:r>
        <w:t xml:space="preserve">Đường Kính đem quần áo Úc Thụy cởi sạch sẽ, để hắn không còn một tầng ngăn cái nào nằm dưới thân y, cố ý không chạm vào hạ thân hắn, đôi môi ngược lại di chuyển lên trên.</w:t>
      </w:r>
      <w:r>
        <w:br w:type="textWrapping"/>
      </w:r>
      <w:r>
        <w:br w:type="textWrapping"/>
      </w:r>
      <w:r>
        <w:t xml:space="preserve">“A!”</w:t>
      </w:r>
      <w:r>
        <w:br w:type="textWrapping"/>
      </w:r>
      <w:r>
        <w:br w:type="textWrapping"/>
      </w:r>
      <w:r>
        <w:t xml:space="preserve">Thanh âm Úc Thụy đột nhiên cất cao, hắn mở to hai mắt, hoảng sợ sao bản thân có thể phát ra tiếng rên rỉ ngọt nị như vậy, nhưng ngay cả sức lực để che miệng hắn cũng không có.</w:t>
      </w:r>
      <w:r>
        <w:br w:type="textWrapping"/>
      </w:r>
      <w:r>
        <w:br w:type="textWrapping"/>
      </w:r>
      <w:r>
        <w:t xml:space="preserve">Đường Kính hôn lên lồng ngực của hắn, đầu lưỡi trêu chọc điểm nho nhỏ nhô lên trước ngực, khi nặng khi nhẹ liếm hôn, lại thỉnh thoảng dùng răng nhẹ nhàng cắn cắn.</w:t>
      </w:r>
      <w:r>
        <w:br w:type="textWrapping"/>
      </w:r>
      <w:r>
        <w:br w:type="textWrapping"/>
      </w:r>
    </w:p>
    <w:p>
      <w:pPr>
        <w:pStyle w:val="Heading2"/>
      </w:pPr>
      <w:bookmarkStart w:id="70" w:name="chương-40"/>
      <w:bookmarkEnd w:id="70"/>
      <w:r>
        <w:t xml:space="preserve">40. Chương 40</w:t>
      </w:r>
    </w:p>
    <w:p>
      <w:pPr>
        <w:pStyle w:val="Compact"/>
      </w:pPr>
      <w:r>
        <w:br w:type="textWrapping"/>
      </w:r>
      <w:r>
        <w:br w:type="textWrapping"/>
      </w:r>
      <w:r>
        <w:t xml:space="preserve">Hai mắt Úc Thụy mê mang, lung tung lắc đầu, lồng ngực nâng cao, tựa hồ muốn Đường Kính hôn càng thêm sâu, chỗ nho nhỏ trước ngực kia bị Đường Kính nhẹ nhàng cắn cắn, trăn trở mân mê, thân thể Úc Thụy rất nóng, dường như sắp thiêu đốt thành tro.</w:t>
      </w:r>
      <w:r>
        <w:br w:type="textWrapping"/>
      </w:r>
      <w:r>
        <w:br w:type="textWrapping"/>
      </w:r>
      <w:r>
        <w:t xml:space="preserve">Úc Thụy theo bản năng hé miệng nỉ non tên “Đường Kính”, không chịu nổi động tác trêu chọc của y, lại bất lực, chỉ có thể mặc Đường Kính muốn làm gì thì làm.</w:t>
      </w:r>
      <w:r>
        <w:br w:type="textWrapping"/>
      </w:r>
      <w:r>
        <w:br w:type="textWrapping"/>
      </w:r>
      <w:r>
        <w:t xml:space="preserve">Đường Kính nhìn bộ dáng thống khổ của người dưới thân, mỗi một nụ hôn hạ xuống đều khiến hắn phát ra tiếng than nhẹ ngọt ngào, nói không xúc động là không có khả năng, nhưng Đường Kính lại sợ làm đối phương bị thương, hơn nữa Úc Thụy không phải nữ nhân, chỉ cần dùng tay cũng có thể giúp hắn đạt cao trào.</w:t>
      </w:r>
      <w:r>
        <w:br w:type="textWrapping"/>
      </w:r>
      <w:r>
        <w:br w:type="textWrapping"/>
      </w:r>
      <w:r>
        <w:t xml:space="preserve">Cứ như vậy Đường Kính hết do dự lại đắn đo, y vốn không nên cùng Úc Thụy phát sinh chuyện này. Thân thể Úc Thụy yếu đuối, lại nhỏ tuổi, nếu quá đà ngược lại sẽ làm hắn ăn không tiêu.</w:t>
      </w:r>
      <w:r>
        <w:br w:type="textWrapping"/>
      </w:r>
      <w:r>
        <w:br w:type="textWrapping"/>
      </w:r>
      <w:r>
        <w:t xml:space="preserve">Đường Kính thất thần trong giây lát, bất chợt cảm thấy tay mình nóng lên, Úc Thụy dốc hết khí lực vươn ra nắm lấy cánh tay y, hắn ngẩng cổ, ánh mắt thẳng tắp chăm chú nhìn y, đôi mắt vẫn luôn trong sáng tinh lượng, giờ phút này bởi vì dục vọng mà đỏ ửng lên.</w:t>
      </w:r>
      <w:r>
        <w:br w:type="textWrapping"/>
      </w:r>
      <w:r>
        <w:br w:type="textWrapping"/>
      </w:r>
      <w:r>
        <w:t xml:space="preserve">Nhìn bộ dáng của hắn lúc này, Đường Kính rốt cuộc không thể mặc kệ, tay buông xuống, cầm lấy hạ thân Úc Thụy.</w:t>
      </w:r>
      <w:r>
        <w:br w:type="textWrapping"/>
      </w:r>
      <w:r>
        <w:br w:type="textWrapping"/>
      </w:r>
      <w:r>
        <w:t xml:space="preserve">Úc Thụy “Ân…” một tiếng than nhẹ, bàn tay đang nắm cánh tay Đường Kính cũng theo đó siết lại, hơi thở càng lúc càng dồn dập, lồng ngực đơn bạc mà quá mức trắng nõn cũng phập phồng lên xuống, hai điểm nho nhỏ nhô ra bởi vì vừa trải qua liếm hôn mà đứng thẳng lên, mỏng manh ướt át, dường như đang khiêu khích sự nhẫn nại của Đường Kính.</w:t>
      </w:r>
      <w:r>
        <w:br w:type="textWrapping"/>
      </w:r>
      <w:r>
        <w:br w:type="textWrapping"/>
      </w:r>
      <w:r>
        <w:t xml:space="preserve">Hô hấp Đường Kính cũng trở nên nặng nề, vừa đưa tay vuốt ve hạ thân Úc Thụy, vừa cúi đầu ngậm lấy môi hắn.</w:t>
      </w:r>
      <w:r>
        <w:br w:type="textWrapping"/>
      </w:r>
      <w:r>
        <w:br w:type="textWrapping"/>
      </w:r>
      <w:r>
        <w:t xml:space="preserve">Cảm giác của Úc Thụy đều tập trung ở phía dưới, lúc này đây động tác hôn môi phá lệ ngây ngô cùng bị động, bị Đường Kính đoạt lấy, một sợi tơ dâm mỹ không kịp nuốt, theo khóe môi trượt xuống, lướt qua cổ, rơi xuống sàng đan.</w:t>
      </w:r>
      <w:r>
        <w:br w:type="textWrapping"/>
      </w:r>
      <w:r>
        <w:br w:type="textWrapping"/>
      </w:r>
      <w:r>
        <w:t xml:space="preserve">Phía dưới Úc Thụy bị nắm chặt, vòng eo hơi lắc lư. Cũng bởi vì hít khá nhiều hương khí, hắn đã không còn hơi đâu để ý đến chuyện thể diện, chỉ cảm thấy vẫn không đủ, chủ động phối hợp với ngón tay của Đường Kính, nhẹ nhàng vặn vẹo thắt lưng, khiến sàng đan dưới thân trở nên hỗn độn nhăn nhúm.</w:t>
      </w:r>
      <w:r>
        <w:br w:type="textWrapping"/>
      </w:r>
      <w:r>
        <w:br w:type="textWrapping"/>
      </w:r>
      <w:r>
        <w:t xml:space="preserve">Đường Kính chấm dứt nụ hôn, nhưng động tác trên tay lại không hề dừng lại, đôi môi nhẹ nhàng đặt trên bụng Úc Thụy, hình như bụng cùng thắt lưng là nơi rất mẫn cảm, chỉ cần chạm thoáng qua cũng có thể khiến hắn không thể ức chế tiếng thở dốc.</w:t>
      </w:r>
      <w:r>
        <w:br w:type="textWrapping"/>
      </w:r>
      <w:r>
        <w:br w:type="textWrapping"/>
      </w:r>
      <w:r>
        <w:t xml:space="preserve">Bởi vì sợ sẽ lưu lại dấu vết giống như lần trước, cho nên lần này Đường Kính chỉ hôn xuống những nơi không lộ ra bên ngoài, tránh đi cổ và tai.</w:t>
      </w:r>
      <w:r>
        <w:br w:type="textWrapping"/>
      </w:r>
      <w:r>
        <w:br w:type="textWrapping"/>
      </w:r>
      <w:r>
        <w:t xml:space="preserve">Đường Kính nhìn người dưới thân, thân thể quá mức trắng nõn chậm rãi nhuốm sắc hồng, biết Úc Thụy đã động tình, chính bản thân y làm sao không có cảm giác, thế nhưng lại chỉ có thể cưỡng chế xao động trong người.</w:t>
      </w:r>
      <w:r>
        <w:br w:type="textWrapping"/>
      </w:r>
      <w:r>
        <w:br w:type="textWrapping"/>
      </w:r>
      <w:r>
        <w:t xml:space="preserve">Đường Kính hôn dần xuống dưới, nụ hôn dừng lại trên đùi Úc Thụy. Hạ thân Úc Thụy cứ bị y nắm trong tay như vậy đã đủ khiến đầu óc hắn trống rỗng, đột nhiên trên đùi có cảm giác ấm áp, có cái gì ẩm ướt mềm mềm lại hơi thô ráp cọ xát hắn.</w:t>
      </w:r>
      <w:r>
        <w:br w:type="textWrapping"/>
      </w:r>
      <w:r>
        <w:br w:type="textWrapping"/>
      </w:r>
      <w:r>
        <w:t xml:space="preserve">Úc Thụy cả kinh, toàn thân run lên, trước mắt lóe bạch quang, thắt lưng đang cong lên trong nháy mắt cũng xụi lơ ở trên giường, chỉ có thế mà hắn đã tiết ra.</w:t>
      </w:r>
      <w:r>
        <w:br w:type="textWrapping"/>
      </w:r>
      <w:r>
        <w:br w:type="textWrapping"/>
      </w:r>
      <w:r>
        <w:t xml:space="preserve">Đường Kính cũng có chút kinh ngạc, nghĩ chắc là do dược. Úc Thụy từ từ khép hai mắt thở hổn hển, qua hơn nửa ngày cũng hồi lại được chút lực, hắn nâng tay che đi đôi mắt, thân thể hắn đã tiết một lần rồi mà vẫn còn nóng rực.</w:t>
      </w:r>
      <w:r>
        <w:br w:type="textWrapping"/>
      </w:r>
      <w:r>
        <w:br w:type="textWrapping"/>
      </w:r>
      <w:r>
        <w:t xml:space="preserve">Đường Kính nhìn ra biến hóa của hắn, ánh mắt càng trầm xuống, dược hiệu có vẻ không nhẹ, y không biết là ai đã xuống tay với con mình, nhưng y nhất định sẽ đòi lại.</w:t>
      </w:r>
      <w:r>
        <w:br w:type="textWrapping"/>
      </w:r>
      <w:r>
        <w:br w:type="textWrapping"/>
      </w:r>
      <w:r>
        <w:t xml:space="preserve">Úc Thụy cảm thấy xao động vừa mới chìm xuống lại một lần nữa trỗi dậy. Tư duy của hắn không thể tự chủ cứ nghĩ đến Đường Kính. Hắn nghĩ đến bản thân đang không một mảnh vải, hắn nghĩ đến Đường Kính quần áo chỉnh tề nằm trên người mình, hắn nghĩ đến mình vừa dưới ánh nhìn chăm chú của Đường Kính tiết ra, hắn nghĩ đến Đường Kính thế mà lại vươn đầu lưỡi ra liếm đùi mình…</w:t>
      </w:r>
      <w:r>
        <w:br w:type="textWrapping"/>
      </w:r>
      <w:r>
        <w:br w:type="textWrapping"/>
      </w:r>
      <w:r>
        <w:t xml:space="preserve">Úc Thụy “A ——” kêu nhẹ một tiếng, Đường Kính lại chậm rãi cúi đầu, nhẹ nhàng hôn lên đùi hắn. Y nâng một chân Úc Thụy lên, từ đùi dần trượt xuống trượt xuống, lướt qua đầu gối, phía dưới Úc Thụy không có cảm giác, nhưng bởi vì Đường Kính nâng chân hắn lên rất cao, Úc Thụy không cần tốn sức cũng có thể thấy, đôi môi Đường Kính đang hạ xuống cẳng chân nho nhỏ bởi vì đã lâu không thể đi lại mà trở nên gầy gò, mãi cho đến mắt cá chân, ngay tại chỗ nhô ra nhẹ nhàng cọ xát.</w:t>
      </w:r>
      <w:r>
        <w:br w:type="textWrapping"/>
      </w:r>
      <w:r>
        <w:br w:type="textWrapping"/>
      </w:r>
      <w:r>
        <w:t xml:space="preserve">Úc Thụy không cảm giác được cái gì, nhưng trái tim lại đập rất nhanh. Từng nụ hôn từng nụ hôn của Đường Kính đều để lại dấu vết, hắn dường như có thể thấy được một tia tê dại cùng mềm mại, xuyên qua sống lưng, chạy thẳng lên đỉnh đầu.</w:t>
      </w:r>
      <w:r>
        <w:br w:type="textWrapping"/>
      </w:r>
      <w:r>
        <w:br w:type="textWrapping"/>
      </w:r>
      <w:r>
        <w:t xml:space="preserve">Úc Thụy cong thắt lưng, hắn đã tiết ra một lần, ý thức cũng thanh tỉnh rất nhiều, giờ đây lại không thể chịu nổi, nặng nề thở hổn hển. Ngay lúc này đây, trong nội gian chỉ còn lại tiếng nước khe khẽ, tiếng hôn môi, cùng tiếng rên rỉ nho nhỏ không thể ức chế của Úc Thụy.</w:t>
      </w:r>
      <w:r>
        <w:br w:type="textWrapping"/>
      </w:r>
      <w:r>
        <w:br w:type="textWrapping"/>
      </w:r>
      <w:r>
        <w:t xml:space="preserve">“Cầu… Cầu ngươi… Ân —— “</w:t>
      </w:r>
      <w:r>
        <w:br w:type="textWrapping"/>
      </w:r>
      <w:r>
        <w:br w:type="textWrapping"/>
      </w:r>
      <w:r>
        <w:t xml:space="preserve">Úc Thụy chịu không nổi Đường Kính chậm rãi trêu chọc, hạ thân hắn đã ngẩng đầu, khát vọng được Đường Kính chăm sóc, nhưng vẫn bị vắng vẻ, Đường Kính chỉ mải hôn những chỗ râu ria kia mà thôi.</w:t>
      </w:r>
      <w:r>
        <w:br w:type="textWrapping"/>
      </w:r>
      <w:r>
        <w:br w:type="textWrapping"/>
      </w:r>
      <w:r>
        <w:t xml:space="preserve">Đường Kính nghe được tiếng Úc Thụy, ngẩng đầu lên, khóe mắt đỏ ửng của Úc Thụy cùng ánh mắt Đường Kính chạm vào nhau, giật mình nghiêng đầu đi, nâng tay ngăn lại ánh mắt, giống như lời vừa rồi không phải do hắn thốt ra.</w:t>
      </w:r>
      <w:r>
        <w:br w:type="textWrapping"/>
      </w:r>
      <w:r>
        <w:br w:type="textWrapping"/>
      </w:r>
      <w:r>
        <w:t xml:space="preserve">Đường Kính vuốt ve thắt lưng hắn, mỗi một lần đều làm Úc Thụy phải cắn chặt môi, bắp đùi căng cứng, nếu cẳng chân của hắn có thể động đậy, chỉ sợ lúc này khoái cảm đã truyền xuống tận đầu ngón chân.</w:t>
      </w:r>
      <w:r>
        <w:br w:type="textWrapping"/>
      </w:r>
      <w:r>
        <w:br w:type="textWrapping"/>
      </w:r>
      <w:r>
        <w:t xml:space="preserve">“Khó chịu?”</w:t>
      </w:r>
      <w:r>
        <w:br w:type="textWrapping"/>
      </w:r>
      <w:r>
        <w:br w:type="textWrapping"/>
      </w:r>
      <w:r>
        <w:t xml:space="preserve">Úc Thụy nghe thanh âm Đường Kính hơi khàn khàn, vành tai nóng hầm hập, Đường Kính lại cố ý thổi hơi đến, Úc Thụy co rụt bả vai, thân thể trơn tuột được lớp vải dệt quần áo Đường Kính vuốt ve làm đầu óc Úc Thụy kêu loạn.</w:t>
      </w:r>
      <w:r>
        <w:br w:type="textWrapping"/>
      </w:r>
      <w:r>
        <w:br w:type="textWrapping"/>
      </w:r>
      <w:r>
        <w:t xml:space="preserve">Hắn yên lặng một chút, sau đó liều mạng gật đầu, nhưng Đường Kính lại chậm chạp không giúp hắn, chỉ đè thấp thân mình. Úc Thụy có thể cảm giác được sức nặng trên người. Mới đầu Đường Kính chỉ như có như không cọ xát, mà hiện tại, quần áo người nọ đã gần như dán toàn bộ vào người hắn.</w:t>
      </w:r>
      <w:r>
        <w:br w:type="textWrapping"/>
      </w:r>
      <w:r>
        <w:br w:type="textWrapping"/>
      </w:r>
      <w:r>
        <w:t xml:space="preserve">Úc Thụy không thể khắc chế chính mình, cong thắt lưng cố hết sức tới tới lui lui dụi lên thân thể Đường Kính, vừa tìm kiếm giải thoát, vừa gật đầu, trong cổ họng phát ra thanh âm nức nở như ấu thú bị thương.</w:t>
      </w:r>
      <w:r>
        <w:br w:type="textWrapping"/>
      </w:r>
      <w:r>
        <w:br w:type="textWrapping"/>
      </w:r>
      <w:r>
        <w:t xml:space="preserve">Đường Kính nhẹ nhàng cắn cắn vành tai Úc Thụy, hỏi: “Sau này có thể có người khác hay không?”</w:t>
      </w:r>
      <w:r>
        <w:br w:type="textWrapping"/>
      </w:r>
      <w:r>
        <w:br w:type="textWrapping"/>
      </w:r>
      <w:r>
        <w:t xml:space="preserve">Úc Thụy nghe xong lập tức lắc đầu, điểm nho nhỏ nhô ra trên lồng ngực cọ xát lên ngực Đường Kính, lại hé ra tiếng nức nở thoải mái, đứt quãng nói: “Sẽ không… không, sẽ không… Giúp ta… Phụ thân…”</w:t>
      </w:r>
      <w:r>
        <w:br w:type="textWrapping"/>
      </w:r>
      <w:r>
        <w:br w:type="textWrapping"/>
      </w:r>
      <w:r>
        <w:t xml:space="preserve">Hô hấp Đường Kính ngừng lại, Úc Thụy tựa hồ nắm đúng chỗ, giọng nói mềm mại cùng biểu tình bất lực của hắn giống như một liều thuốc, sẽ làm y mềm lòng, mà việc này cũng đang xảy ra.</w:t>
      </w:r>
      <w:r>
        <w:br w:type="textWrapping"/>
      </w:r>
      <w:r>
        <w:br w:type="textWrapping"/>
      </w:r>
      <w:r>
        <w:t xml:space="preserve">Đường Kính nghe một tiếng “Phụ thân” mềm mại kia, chỉ cảm thấy cổ họng khô khốc, hạ thân lại càng trướng đau khó chịu.</w:t>
      </w:r>
      <w:r>
        <w:br w:type="textWrapping"/>
      </w:r>
      <w:r>
        <w:br w:type="textWrapping"/>
      </w:r>
      <w:r>
        <w:t xml:space="preserve">Y hơi dùng sức cắn xuống vành tai Úc Thụy, thân thể Úc Thụy mẫn cảm, loại cảm giác mang theo đau đớn nhè nhẹ này, ngược lại làm hắn càng thêm hưng phấn. Đường Kính ghé sát vào ngậm lấy thùy tai Úc Thụy, đầu lưỡi quét qua quét lại vành tai, lại vươn tới lỗ tai, từng chút từng chút chui vào, bắt chước ra vào khiến Úc Thụy bất lực đêm đó.</w:t>
      </w:r>
      <w:r>
        <w:br w:type="textWrapping"/>
      </w:r>
      <w:r>
        <w:br w:type="textWrapping"/>
      </w:r>
      <w:r>
        <w:t xml:space="preserve">Úc Thụy chịu không nổi, liên tiếp lui đầu trốn tránh, hiện tại khí lực của hắn nhiều hơn vừa rồi, thấy Đường Kính không giúp mình, chỉ có thể tự vươn tay đụng vào hạ thân.</w:t>
      </w:r>
      <w:r>
        <w:br w:type="textWrapping"/>
      </w:r>
      <w:r>
        <w:br w:type="textWrapping"/>
      </w:r>
      <w:r>
        <w:t xml:space="preserve">Nhưng mà hắn vừa mới đụng tới, bàn tay dày rộng của Đường Kính lại đột nhiên bao lấy, cùng nắm tay của Úc Thụy bao lấy hạ thân.</w:t>
      </w:r>
      <w:r>
        <w:br w:type="textWrapping"/>
      </w:r>
      <w:r>
        <w:br w:type="textWrapping"/>
      </w:r>
      <w:r>
        <w:t xml:space="preserve">“Ngô! Ân… Ân…”</w:t>
      </w:r>
      <w:r>
        <w:br w:type="textWrapping"/>
      </w:r>
      <w:r>
        <w:br w:type="textWrapping"/>
      </w:r>
      <w:r>
        <w:t xml:space="preserve">Úc Thụy thở dài, theo động tác của Đường Kính, tay hắn không tự chủ được cao thấp vuốt ve. Tuy rằng hạ thân do tay của chính mình bao bọc, nhưng loại cảm giác này lại không hề giống, Úc Thụy nghĩ miên man, chỉ thấy tia tê dại kia càng ngày càng lớn, thâm nhập đến tận xương.</w:t>
      </w:r>
      <w:r>
        <w:br w:type="textWrapping"/>
      </w:r>
      <w:r>
        <w:br w:type="textWrapping"/>
      </w:r>
      <w:r>
        <w:t xml:space="preserve">Đường Kính bao quanh tay Úc Thụy trượt lên trượt xuống, nhìn Úc Thụy thỏa mãn khép hờ hai mắt, chỉ lo thở dốc, cảm giác rõ rệt ở trong tay khiến Đường Kính gần như không thể nhịn được.</w:t>
      </w:r>
      <w:r>
        <w:br w:type="textWrapping"/>
      </w:r>
      <w:r>
        <w:br w:type="textWrapping"/>
      </w:r>
      <w:r>
        <w:t xml:space="preserve">Hạ thân Úc Thụy càng ngày càng nhiều chất lỏng, từ kẽ tay Đường Kính tràn ra, còn có một chút nương theo khe nhỏ kia, uốn lượn trượt xuống, cùng với mồ hôi hỗn loạn, dần dần nhuộm ướt mặt sau, sắc nước trong suốt oánh nhuận, bởi vì khoái cảm mà hơi hơi rung động.</w:t>
      </w:r>
      <w:r>
        <w:br w:type="textWrapping"/>
      </w:r>
      <w:r>
        <w:br w:type="textWrapping"/>
      </w:r>
      <w:r>
        <w:t xml:space="preserve">Ánh mắt Đường Kính tối sầm, nhìn chằm chú vào chỗ nọ, y có thể cảm nhận được hơi thở của mình cũng ngày càng nóng bỏng.</w:t>
      </w:r>
      <w:r>
        <w:br w:type="textWrapping"/>
      </w:r>
      <w:r>
        <w:br w:type="textWrapping"/>
      </w:r>
      <w:r>
        <w:t xml:space="preserve">Thế nhưng Đường Kính không muốn thương tổn Úc Thụy, đêm đó thần chí Đường Kính mơ hồ, hung hăng tra tấn Úc Thụy một trận, sau đó chút lý trí ít ỏi mới miễn cưỡng kéo về, nhìn hai mắt Úc Thụy không có tiêu cự tê liệt nằm dưới thân, chỉ có thể nương theo động tác của y mà lay động, khi đó Đường Kính không thể không thừa nhận, Úc Thụy như vậy ngược lại khiến y càng khao khát tiến vào thân thể hắn, tiếp tục xâm chiếm hắn, hôn môi hắn, nhưng mà Đường Kính luyến tiếc…</w:t>
      </w:r>
      <w:r>
        <w:br w:type="textWrapping"/>
      </w:r>
      <w:r>
        <w:br w:type="textWrapping"/>
      </w:r>
      <w:r>
        <w:t xml:space="preserve">Hiện tại Đường Kính cũng luyến tiếc, sau đêm đó lúc Đường Kính bôi thuốc cho hắn, chỗ nọ sưng đỏ đáng thương, Đường Kính còn chưa quên, y làm sao có thể quên được.</w:t>
      </w:r>
      <w:r>
        <w:br w:type="textWrapping"/>
      </w:r>
      <w:r>
        <w:br w:type="textWrapping"/>
      </w:r>
      <w:r>
        <w:t xml:space="preserve">Úc Thụy thấy động tác Đường Kính chậm chạp, cái loại khoái cảm thong thả này càng làm thân thể hắn khó nhịn, không khỏi mở mắt ra, chỉ thấy ánh mắt đối phương gắt gao nhìn chằm chú hạ thân mình, bởi vì chân hắn không thể động, bị Đường Kính mở rộng ra cũng không có cách nào khép lại, cho nên phía dưới hoàn toàn bại lộ. Ánh mắt Đường Kính như vậy, bên trong đó có ý gì, Úc Thụy không phải không hiểu được, hắn chợt nhớ tới đêm đó, đau đớn khi Đường Kính tiến vào… còn có vui thích tràn ngập khó có thể hình dung.</w:t>
      </w:r>
      <w:r>
        <w:br w:type="textWrapping"/>
      </w:r>
      <w:r>
        <w:br w:type="textWrapping"/>
      </w:r>
      <w:r>
        <w:t xml:space="preserve">Hơi hơi co rút, tiếng nước nhỏ đến gần như không thể nghe thấy, kích thích nơi nọ khép chặt lại, đem chất lỏng oánh nhuận theo nếp uốn trượt ra ngoài, Đường Kính nhìn thấy, hô hấp lập tức ngừng lại.</w:t>
      </w:r>
      <w:r>
        <w:br w:type="textWrapping"/>
      </w:r>
      <w:r>
        <w:br w:type="textWrapping"/>
      </w:r>
      <w:r>
        <w:t xml:space="preserve">Úc Thụy cứ như vậy trợn tròn đôi mắt nhìn Đường Kính vươn tay kia đến, nhẹ nhàng quệt lấy chất lỏng trên khe nhỏ, cái loại cảm giác tê ngứa này khiến Úc Thụy liều mạng co rút.</w:t>
      </w:r>
      <w:r>
        <w:br w:type="textWrapping"/>
      </w:r>
      <w:r>
        <w:br w:type="textWrapping"/>
      </w:r>
      <w:r>
        <w:t xml:space="preserve">Đường Kính đưa ngón tay dính đầy thứ nọ, tại khe nhỏ trượt trượt hai cái, sau đó ngón giữa dừng lại trước cửa động, mới đầu chỉ nhẹ nhàng ấn ấn, chậm rãi xoa tròn, Úc Thụy nhịn không được lớn tiếng thở dốc, đối phương mới chỉ ấn một chút, Úc Thụy đã cảm thấy tê dại vui thích nơi hạ thân càng thêm rõ ràng.</w:t>
      </w:r>
      <w:r>
        <w:br w:type="textWrapping"/>
      </w:r>
      <w:r>
        <w:br w:type="textWrapping"/>
      </w:r>
      <w:r>
        <w:t xml:space="preserve">Đường Kính ngẩng đầu nhìn Úc Thụy, Úc Thụy cũng đang nhìn y, hai chân vô lực mở rộng, hai mắt đỏ ửng, yết hầu cấp tốc lăn lộn, một bàn tay còn đang bị bao quanh, nắm trên hạ thân hắn.</w:t>
      </w:r>
      <w:r>
        <w:br w:type="textWrapping"/>
      </w:r>
      <w:r>
        <w:br w:type="textWrapping"/>
      </w:r>
      <w:r>
        <w:t xml:space="preserve">Úc Thụy cũng biết động tác của mình lúc này có bao nhiêu mất thể diện, thế nhưng hắn vẫn không động đậy, cũng không thể động, ngón trỏ cùng ngón áp út của Đường Kính gấp lại để trên khe nhỏ, ngón giữa thoáng dùng lực một chút, “Phốc” một tiếng chen vào trong thân thể Úc Thụy.</w:t>
      </w:r>
      <w:r>
        <w:br w:type="textWrapping"/>
      </w:r>
      <w:r>
        <w:br w:type="textWrapping"/>
      </w:r>
      <w:r>
        <w:t xml:space="preserve">Chỗ nọ bị dị vật xâm nhập, dường như kinh sợ, mãnh liệt co rút lại đè ép ngón tay Đường Kính, cái loại cảm giác được ấm áp cùng chặt chẽ vây quanh này, còn mang theo tiếng nước phun ra nuốt vào, làm khóe mắt Đường Kính cũng trở nên đỏ ửng. Đường Kính biết rõ bản thân lúc này không hề bị tính kế, nhưng mà y vẫn không nhịn được, chỉ muốn hung hăng xâm chiếm người dưới thân.</w:t>
      </w:r>
      <w:r>
        <w:br w:type="textWrapping"/>
      </w:r>
      <w:r>
        <w:br w:type="textWrapping"/>
      </w:r>
      <w:r>
        <w:t xml:space="preserve">“A! A… A… A…”</w:t>
      </w:r>
      <w:r>
        <w:br w:type="textWrapping"/>
      </w:r>
      <w:r>
        <w:br w:type="textWrapping"/>
      </w:r>
      <w:r>
        <w:t xml:space="preserve">Thân thể Úc Thụy theo ngón tay Đường Kính rút ra tiến vào mà vô lực lay động, Đường Kính dùng lực rất lớn, tuy rằng chỉ có một ngón tay, nhưng mỗi một lần ra vào cơ hồ muốn chạm tới tận cùng, Úc Thụy che miệng lại, vô lực ngửa đầu, thân thể mỗi lần lay động đều phát ra thanh âm run rẩy run rẩy.</w:t>
      </w:r>
      <w:r>
        <w:br w:type="textWrapping"/>
      </w:r>
      <w:r>
        <w:br w:type="textWrapping"/>
      </w:r>
      <w:r>
        <w:t xml:space="preserve">Hạ thân vẫn đang được vuốt ve, trong khi lỗ nhỏ lại bị ngón tay Đường Kính hung hăng ra vào, khi thì xoay tròn, khi thì xoa ấn, Úc Thụy bị hai tầng vui thích vây quanh, dần dần không thể tự hỏi cái gì được nữa, ngay cả bàn tay che miệng cũng giống như bị thoát lực, “ba” một tiếng trượt xuống giường, không nâng lên được nữa.</w:t>
      </w:r>
      <w:r>
        <w:br w:type="textWrapping"/>
      </w:r>
      <w:r>
        <w:br w:type="textWrapping"/>
      </w:r>
      <w:r>
        <w:t xml:space="preserve">Đường Kính nhìn bộ dáng này của Úc Thụy, có chút đáng thương. Thân mình hắn vẫn còn là thiếu niên, đang là thời điểm phát triển, làn da trắng nõn trơn mềm, khớp xương mang theo mỹ cảm của thiếu niên giao hòa cùng nam tử, Đường Kính vừa cúi đầu là có thể nhìn đến cánh mông chặt chẽ gắt gao kẹp lấy ngón tay của mình, theo động tác đưa đẩy mà ra sức phun ra nuốt vào.</w:t>
      </w:r>
      <w:r>
        <w:br w:type="textWrapping"/>
      </w:r>
      <w:r>
        <w:br w:type="textWrapping"/>
      </w:r>
      <w:r>
        <w:t xml:space="preserve">Trải qua chuyện đêm kia, Đường Kính đã biết điểm mẫn cảm của Úc Thụy ở nơi nào, tuy rằng chỉ là ngón tay, nhưng mỗi một lần ra vào đều chạm đến chỗ mẫn cảm ấy, mỗi một lần ấn nhu đều hung hăng trêu chọc mân mê, Úc Thụy bị loại khoái cảm không hề báo trước này đánh úp lại tra tấn đến ý thức cũng tan rã, lần thứ hai tiết ra.</w:t>
      </w:r>
      <w:r>
        <w:br w:type="textWrapping"/>
      </w:r>
      <w:r>
        <w:br w:type="textWrapping"/>
      </w:r>
      <w:r>
        <w:t xml:space="preserve">Hắn xụi lơ ở trên giường, cũng giống như đêm đó, thân mình chỉ có thể theo động tác Đường Kính ra vào mà lay động, môi hơi hơi hé mở, sợi tơ dâm mỹ theo khóe miệng hắn trượt xuống, Úc Thụy lại không phát hiện, chỉ thất thần mở to mắt nhìn trần nhà, miệng cũng phát ra tiếng rên rỉ không rõ nghĩa.</w:t>
      </w:r>
      <w:r>
        <w:br w:type="textWrapping"/>
      </w:r>
      <w:r>
        <w:br w:type="textWrapping"/>
      </w:r>
      <w:r>
        <w:t xml:space="preserve">Đường Kính biết hắn phát tiết rồi, việc mình cần làm cũng đã làm xong, lúc này nên dừng lại, lau khô thân thể cho Úc Thụy, dẫn hắn đến Úc Hề viên gặp đại phu, bắt mạch xem thân mình có vấn đề gì không, thế nhưng ngón tay Đường Kính vẫn cứ ra ra vào vào Úc Thụy, y cảm thấy, mình không thể dừng lại được.</w:t>
      </w:r>
      <w:r>
        <w:br w:type="textWrapping"/>
      </w:r>
      <w:r>
        <w:br w:type="textWrapping"/>
      </w:r>
      <w:r>
        <w:t xml:space="preserve">Úc Thụy tiết ra, chất lỏng dính nị màu trắng bắn lên người y, trên đùi trên bụng, thậm chí trên cằm cũng có, thân thể hắn bởi vì vừa mới phát tiết lại càng thêm mẫn cảm, ngón tay Đường Kính khiến hắn không ngừng run rẩy, không ngừng chặt chẽ nuốt lấy ngón tay Đường Kính.</w:t>
      </w:r>
      <w:r>
        <w:br w:type="textWrapping"/>
      </w:r>
      <w:r>
        <w:br w:type="textWrapping"/>
      </w:r>
      <w:r>
        <w:t xml:space="preserve">Qua hơn nửa ngày, Đường Kính mới cố gắng khắc chế xúc động, nhìn người dưới thân ánh mắt vô thần, Đường Kính mới chậm rãi rút ngón tay ra.</w:t>
      </w:r>
      <w:r>
        <w:br w:type="textWrapping"/>
      </w:r>
      <w:r>
        <w:br w:type="textWrapping"/>
      </w:r>
      <w:r>
        <w:t xml:space="preserve">Bởi vì ngón tay y tiến vào thật sâu, Úc Thụy từ trong cõi mơ nào đó tỉnh lại, theo động tác rút ra của Đường Kính, phát ra tiếng than nhẹ ngọt nị, chẳng qua sau khi bật ra tiếng rên rỉ đó, hắn mới giật mình nhận ra bản thân lại để lộ ra thanh âm mất thể diện như vậy.</w:t>
      </w:r>
      <w:r>
        <w:br w:type="textWrapping"/>
      </w:r>
      <w:r>
        <w:br w:type="textWrapping"/>
      </w:r>
      <w:r>
        <w:t xml:space="preserve">Úc Thụy nâng mắt nhìn Đường Kính, khuôn mặt Đường Kính bởi vì động tình mà có chút hồng, trên trán cũng ướt đẫm mồ hôi, thậm chí còn có giọt mồ hôi nhỏ xuống, đọng lại trên đùi Úc Thụy, khiến Úc Thụy không nhịn được run lên một cái.</w:t>
      </w:r>
      <w:r>
        <w:br w:type="textWrapping"/>
      </w:r>
      <w:r>
        <w:br w:type="textWrapping"/>
      </w:r>
      <w:r>
        <w:t xml:space="preserve">Úc Thụy nhìn y cố gắng khắc chế, trong lòng không biết là tư vị gì. Kỳ thật nếu vừa rồi Đường Kính thật sự tiến vào, Úc Thụy cũng sẽ không nói gì, dù sao cũng là mình cầu y, chẳng qua điều Úc Thụy không ngờ tới chính là, Đường Kính thật sự giúp hắn, còn lại cái gì cũng chưa làm.</w:t>
      </w:r>
      <w:r>
        <w:br w:type="textWrapping"/>
      </w:r>
      <w:r>
        <w:br w:type="textWrapping"/>
      </w:r>
      <w:r>
        <w:t xml:space="preserve">Đường Kính nhìn Úc Thụy phục hồi tinh thần, cầm lên bố khăn sạch sẽ từ tủ đầu giường, lau khô mấy thứ trên người Úc Thụy, lại lau khô tay mình, lúc này mới nói: “Thân mình còn chỗ nào không thoải mãi không, lát nữa để đại phu đến nhìn một cái.”</w:t>
      </w:r>
      <w:r>
        <w:br w:type="textWrapping"/>
      </w:r>
      <w:r>
        <w:br w:type="textWrapping"/>
      </w:r>
      <w:r>
        <w:t xml:space="preserve">Úc Thụy nghe thanh âm y khàn khàn, tuy rằng quần áo rộng thùng thình không nhìn ra Đường Kính có phải còn đang hưng phấn hay không, nhưng nhất định cũng chẳng dễ chịu gì.</w:t>
      </w:r>
      <w:r>
        <w:br w:type="textWrapping"/>
      </w:r>
      <w:r>
        <w:br w:type="textWrapping"/>
      </w:r>
      <w:r>
        <w:t xml:space="preserve">Đường Kính ôm hắn lên, để hắn ngồi trên mép giường, đỡ hắn tựa vào trong ngực mình, mặc quần áo cho Úc Thụy.</w:t>
      </w:r>
      <w:r>
        <w:br w:type="textWrapping"/>
      </w:r>
      <w:r>
        <w:br w:type="textWrapping"/>
      </w:r>
      <w:r>
        <w:t xml:space="preserve">Mới đầu Úc Thụy chỉ an tĩnh dựa vào, chẳng qua dần dần cảm giác được chân của mình bị cái gì chọc chọc, hắn cũng là nam nhân, đương nhiên hiểu được là cái gì.</w:t>
      </w:r>
      <w:r>
        <w:br w:type="textWrapping"/>
      </w:r>
      <w:r>
        <w:br w:type="textWrapping"/>
      </w:r>
      <w:r>
        <w:t xml:space="preserve">Đường Kính vốn định mặc quần áo cho hắn tử tế, sau đó mình đi ra ngoài giải quyết, nào ngờ Úc Thụy ở trong ngực mình không thành thật, bỗng nhiên hơi hơi xoay xoay thắt lưng, hô hấp Đường Kính lại trở nên dồn dập.</w:t>
      </w:r>
      <w:r>
        <w:br w:type="textWrapping"/>
      </w:r>
      <w:r>
        <w:br w:type="textWrapping"/>
      </w:r>
      <w:r>
        <w:t xml:space="preserve">Úc Thụy có thể cảm giác được nhiệt khí của đối phương phun trên tai mình, theo bản năng hơi rụt cổ, ngay sau đó lại đưa tay ra sau lưng, đặt lên hạ thân Đường Kính, nhẹ nhàng vuốt ve.</w:t>
      </w:r>
      <w:r>
        <w:br w:type="textWrapping"/>
      </w:r>
      <w:r>
        <w:br w:type="textWrapping"/>
      </w:r>
      <w:r>
        <w:t xml:space="preserve">Đường Kính choàng mở mắt, nắm chặt cánh tay Úc Thụy, đặt hắn ngồi lại ngay ngắn trên chân mình. Khuôn mặt Úc Thụy đỏ hồng đến mức có thể nhỏ máu, đầu cúi gằm xuống ngực.</w:t>
      </w:r>
      <w:r>
        <w:br w:type="textWrapping"/>
      </w:r>
      <w:r>
        <w:br w:type="textWrapping"/>
      </w:r>
      <w:r>
        <w:t xml:space="preserve">Lúc này Úc Thụy chỉ mặc mỗi cái áo lót, lại chưa thắt nút, áo lót khoác hờ trên vai, lộ ra lồng ngực trắng nõn, hạ thân vẫn còn trơn tuột, chỗ nho nhỏ nọ vừa mới bị làm cho sưng đỏ lại đang đặt trên đùi Đường Kính, Úc Thụy cảm thấy ngồi có chút không yên.</w:t>
      </w:r>
      <w:r>
        <w:br w:type="textWrapping"/>
      </w:r>
      <w:r>
        <w:br w:type="textWrapping"/>
      </w:r>
      <w:r>
        <w:t xml:space="preserve">Nhưng chỉ dừng một chút, lại vươn tay tiếp tục xoa nắn hạ thân Đường Kính.</w:t>
      </w:r>
      <w:r>
        <w:br w:type="textWrapping"/>
      </w:r>
      <w:r>
        <w:br w:type="textWrapping"/>
      </w:r>
      <w:r>
        <w:t xml:space="preserve">Đường Kính đè thấp thanh âm, phát ra một tiếng hừ nhẹ, hiển nhiên không ngờ Úc Thụy sẽ giúp mình thư giải.</w:t>
      </w:r>
      <w:r>
        <w:br w:type="textWrapping"/>
      </w:r>
      <w:r>
        <w:br w:type="textWrapping"/>
      </w:r>
      <w:r>
        <w:t xml:space="preserve">Tay Úc Thụy mặc dù là tay của thiếu nhiên với ngón tay thon dài khớp xương rõ ràng, nhưng lại trắng như tuyết. Quần áo Đường Kính còn chỉnh tề, quần áo của Úc Thụy lại có chút chật vật, toàn thân trên dưới đều là dấu hôn, ngồi trên người Đường Kính, chỉ cần nhìn hình ảnh này thôi đã đủ để Đường Kính động tình.</w:t>
      </w:r>
      <w:r>
        <w:br w:type="textWrapping"/>
      </w:r>
      <w:r>
        <w:br w:type="textWrapping"/>
      </w:r>
      <w:r>
        <w:t xml:space="preserve">Nắm tay Đường Kính đang giữ cánh tay Úc Thụy chậm rãi buông ra, Úc Thụy bị đau hừ nhỏ một tiếng, nhìn vào mắt Đường Kính, sau đó dường như không chịu nổi, nhanh chóng gục đầu xuống, đặt trán trên vai Đường Kính.</w:t>
      </w:r>
      <w:r>
        <w:br w:type="textWrapping"/>
      </w:r>
      <w:r>
        <w:br w:type="textWrapping"/>
      </w:r>
      <w:r>
        <w:t xml:space="preserve">Úc Thụy không biết mình vừa cúi đầu, đã lộ ra toàn bộ cần cổ tinh tế cùng vành tai tinh xảo cho Đường Kính xem thấy tất tần tật, ngay sau đó, Đường Kính hôn lên cần cổ kia.</w:t>
      </w:r>
      <w:r>
        <w:br w:type="textWrapping"/>
      </w:r>
      <w:r>
        <w:br w:type="textWrapping"/>
      </w:r>
      <w:r>
        <w:t xml:space="preserve">Úc Thụy “A” kinh hô một tiếng, Đường Kính cũng không dám hôn mạnh, sợ lưu lại dấu vết, cho nên Úc Thụy chỉ có thể cảm giác được một vật ấm áp mà mềm mại, nhẹ nhàng di chuyển trên cổ mình, khi thì ướt át. Đầu lưỡi Đường Kính vẫn luôn trêu chọc cho đến xương quai xanh của Úc Thụy, tại xương quai xanh không chút lưu tình lưu lại một dấu hôn đỏ sẫm.</w:t>
      </w:r>
      <w:r>
        <w:br w:type="textWrapping"/>
      </w:r>
      <w:r>
        <w:br w:type="textWrapping"/>
      </w:r>
      <w:r>
        <w:t xml:space="preserve">Úc Thụy cảm thấy trên cổ ẩm ướt, trơn trượt, sau đó trên xương quai xanh có đau đớn nhè nhẹ, nếu hắn không phải đã tiết hai lần, thân thể yếu đuối thật sự đã quá mệt mỏi, chỉ sợ lúc này phía dưới đã ngẩng đầu, nụ hôn của Đường Kính quá phiến tình, Úc Thụy không thể nào chống cự.</w:t>
      </w:r>
      <w:r>
        <w:br w:type="textWrapping"/>
      </w:r>
      <w:r>
        <w:br w:type="textWrapping"/>
      </w:r>
      <w:r>
        <w:t xml:space="preserve">Hắn giúp Đường Kính vuốt hơn nửa ngày cũng không thấy Đường Kính có dấu hiệu muốn xong việc, tay Úc Thụy đã mỏi nhừ rồi. Vừa nghĩ tới bản thân hồi nãy ra nhanh như vậy, mặc dù có thể là do dược, nhưng vẫn thấy tự tôn bị tổn thương, hắn dù sao cũng đã sống một đời người, không phải là thiếu niên đơn thuần cái gì cũng không hiểu.</w:t>
      </w:r>
      <w:r>
        <w:br w:type="textWrapping"/>
      </w:r>
      <w:r>
        <w:br w:type="textWrapping"/>
      </w:r>
      <w:r>
        <w:t xml:space="preserve">Đường Kính thấy Úc Thụy thả chậm động tác, liền vươn tay qua, bao lấy tay Úc Thụy, vuốt ve vuốt ve giống như vừa rồi, chẳng qua vừa rồi là giúp Úc Thụy, mà lúc này là tự giúp bản thân.</w:t>
      </w:r>
      <w:r>
        <w:br w:type="textWrapping"/>
      </w:r>
      <w:r>
        <w:br w:type="textWrapping"/>
      </w:r>
      <w:r>
        <w:t xml:space="preserve">Khuôn mặt Úc Thụy như phát sốt, lúc nãy chỉ lo khó chịu trong người, cho nên chẳng để ý cái gì thể diện cái gì mất mặt, mà hiện tại thì khác, hắn rõ ràng có thể cảm giác được, bàn tay mình vén quần áo Đường Kính lên, chui vào, không hề che chắn gì mà nắm vật nóng bỏng kia của y, Đường Kính lại bỗng nhiên nâng bàn tay nóng rực lên bao quanh tay hắn, dẫn dắt hắn, cầm vật kia trượt lên trượt xuống.</w:t>
      </w:r>
      <w:r>
        <w:br w:type="textWrapping"/>
      </w:r>
      <w:r>
        <w:br w:type="textWrapping"/>
      </w:r>
      <w:r>
        <w:t xml:space="preserve">Úc Thụy may mắn mình vùi vào vai Đường Kính, cho nên đối phương không nhìn thấy mặt mình. Hô hấp của hắn cũng trở nên gấp gáp, tựa hồ bị lây bệnh, ngay tại thời khắc Đường Kính phát tiết, cả người Úc Thụy lập tức xụi lơ, vật nóng rực nọ phun tung toé trên tay hắn khiến Úc Thụy hừ nhẹ một tiếng.</w:t>
      </w:r>
      <w:r>
        <w:br w:type="textWrapping"/>
      </w:r>
      <w:r>
        <w:br w:type="textWrapping"/>
      </w:r>
      <w:r>
        <w:t xml:space="preserve">Hô hấp Đường Kính ngừng lại, đợi khoái cảm sau khi phát tiết tan hết mới buông tay Úc Thụy ra, Úc Thụy còn ghé trên người y, Đường Kính cầm bố khăn từ tủ đầu giường bên cạnh, lần thứ hai lau sạch sẽ cho Úc Thụy cùng bản thân.</w:t>
      </w:r>
      <w:r>
        <w:br w:type="textWrapping"/>
      </w:r>
      <w:r>
        <w:br w:type="textWrapping"/>
      </w:r>
      <w:r>
        <w:t xml:space="preserve">Hai người đều không nói một câu, cũng không dám nhìn ánh mắt của đối phương. Đường Kính chỉ yên lặng mặc quần áo cho hắn, mặc xong, Đường Kính ôm bổng hắn lên, nói: “Đại phu có lẽ đang đợi, mang ngươi đi khám.”</w:t>
      </w:r>
      <w:r>
        <w:br w:type="textWrapping"/>
      </w:r>
      <w:r>
        <w:br w:type="textWrapping"/>
      </w:r>
      <w:r>
        <w:t xml:space="preserve">Úc Thụy theo bản năng nắm chặt cánh tay Đường Kính, đầu tựa vào ngực Đường Kính, Đường Kính cũng không tìm xe lăn, mà ôm thẳng hắn đến Úc Hề viên.</w:t>
      </w:r>
      <w:r>
        <w:br w:type="textWrapping"/>
      </w:r>
      <w:r>
        <w:br w:type="textWrapping"/>
      </w:r>
      <w:r>
        <w:t xml:space="preserve">Trong đầu Úc Thụy có chút trống rỗng, cũng không biết có phải qua hai lần phát tiết làm thân thể hắn ăn không tiêu hay không, chỉ thấy hắn thành thành thật thật dựa vào Đường Kính, bỗng nhiên nghĩ đến, Mộ Dung Chẩn cũng từng ôm mình lên xe, nhưng loại cảm giác này tựa hồ không giống với Đường Kính, còn vì sao lại không giống, Úc Thụy cũng không muốn miệt mài theo đuổi…</w:t>
      </w:r>
      <w:r>
        <w:br w:type="textWrapping"/>
      </w:r>
      <w:r>
        <w:br w:type="textWrapping"/>
      </w:r>
      <w:r>
        <w:t xml:space="preserve">Lúc Đường Kính ôm hắn vào Úc Hề viên, Chỉ Hi Kiều Tương Thời Việt cùng xông tới, đương nhiên còn có ma ma nha đầu tiểu tư trong viện, tuy rằng thiếu gia bình thường không thích cười, nhưng tính tình lại rất ôn hòa, hơn nữa đối với hạ nhân chưa bao giờ hà khắc, chủ tử tốt như vậy còn tìm đâu ra nữa, cho dù đốt lồng đèn cũng không tìm được, thế nên bất kể chuyện gì, bọn hạ nhân đều muốn quan tâm hắn.</w:t>
      </w:r>
      <w:r>
        <w:br w:type="textWrapping"/>
      </w:r>
      <w:r>
        <w:br w:type="textWrapping"/>
      </w:r>
      <w:r>
        <w:t xml:space="preserve">Đại phu đã đến, Đường Kính đặt Úc Thụy trên giường, Úc Thụy vì chuyện vừa rồi, cho nên có chút chột dạ, đưa tay sờ sờ cổ áo, cảm thấy không để lộ cái gì, mới chậm rãi thả lỏng.</w:t>
      </w:r>
      <w:r>
        <w:br w:type="textWrapping"/>
      </w:r>
      <w:r>
        <w:br w:type="textWrapping"/>
      </w:r>
      <w:r>
        <w:t xml:space="preserve">Kiều Tương lấy gối nhỏ dùng để bắt mạch đệm dưới cổ tay hắn, đại phu bắt mạch, sau đó nhanh chóng nói với Đường Kính không có gì trở ngại, chỉ là bị kinh hách, thân mình lại suy yếu, cần phải nghỉ ngơi nhiều một chút, sau đó viết phương thuốc an thần cho Úc Thụy.</w:t>
      </w:r>
      <w:r>
        <w:br w:type="textWrapping"/>
      </w:r>
      <w:r>
        <w:br w:type="textWrapping"/>
      </w:r>
      <w:r>
        <w:t xml:space="preserve">Úc Thụy mơ mơ hồ hồ nghe thấy đại phu phán cái gì suy với cả yếu, thiếu chút nữa cả kinh nhảy dựng lên, hắn vừa cùng Đường Kính làm cái chuyện kia, tuy rằng không bị tiến vào trong giống đêm đó, nhưng này nọ hôm nay càng làm Úc Thụy thẹn thùng. Ngày đó là hắn bị bắt ép, nhưng hôm nay giữa thanh thiên bạch nhật, hắn lại làm ra cái chuyện mất thể diện kia, thỉnh cầu Đường Kính giúp mình thư giải, vừa nghĩ tới, đỉnh đầu Úc Thụy đã muốn bốc khói.</w:t>
      </w:r>
      <w:r>
        <w:br w:type="textWrapping"/>
      </w:r>
      <w:r>
        <w:br w:type="textWrapping"/>
      </w:r>
      <w:r>
        <w:t xml:space="preserve">Đường Kính bảo Thời Việt theo đại phu đi bốc thuốc, chờ sắc thuốc xong thì mang đến, lại sai Chỉ Hi xuống phòng bếp mang lên chút thức ăn nhẹ, dù sao cũng tối rồi, náo loạn nửa ngày, Úc Thụy đã mệt, bụng cũng đói rồi.</w:t>
      </w:r>
      <w:r>
        <w:br w:type="textWrapping"/>
      </w:r>
      <w:r>
        <w:br w:type="textWrapping"/>
      </w:r>
      <w:r>
        <w:t xml:space="preserve">Chờ hai người đi ra ngoài, Đường Kính mới phân phó Kiều Tương gọi người mang nước lên, để Úc Thụy tắm rửa.</w:t>
      </w:r>
      <w:r>
        <w:br w:type="textWrapping"/>
      </w:r>
      <w:r>
        <w:br w:type="textWrapping"/>
      </w:r>
      <w:r>
        <w:t xml:space="preserve">Úc Thụy thật vất vả mới trầm tĩnh lại, bỗng nghe đến hai chữ “Tắm rửa”, lại một lần nữa căng thẳng. Nếu tắm rửa, vừa cởi xiêm y, cả người đầy dấu hôn chẳng phải sẽ bại lộ ngay trước mắt mọi người?</w:t>
      </w:r>
      <w:r>
        <w:br w:type="textWrapping"/>
      </w:r>
      <w:r>
        <w:br w:type="textWrapping"/>
      </w:r>
      <w:r>
        <w:t xml:space="preserve">Đến khi đó mọi người không có khả năng nghĩ thiếu gia cùng lão gia có chút liên quan gì, chỉ nghĩ Đường gia thiếu gia thật không biết phép tắc.</w:t>
      </w:r>
      <w:r>
        <w:br w:type="textWrapping"/>
      </w:r>
      <w:r>
        <w:br w:type="textWrapping"/>
      </w:r>
      <w:r>
        <w:t xml:space="preserve">Trong đầu Úc Thụy kêu loạn, hắn nằm thẳng đơ ở trên giường, mặt hướng ra ngoài, vừa nãy để tiện bắt mạch, kết quả là trơ mắt nhìn Kiều Tương đi ra ngoài, sai hạ nhân múc nước đến.</w:t>
      </w:r>
      <w:r>
        <w:br w:type="textWrapping"/>
      </w:r>
      <w:r>
        <w:br w:type="textWrapping"/>
      </w:r>
      <w:r>
        <w:t xml:space="preserve">Đường Kính nhìn hắn sững sờ, vươn tay sờ sờ trán của hắn, nghĩ thầm lần này không để cho Úc Thụy bị thương, y đã thực cẩn thận rồi, hẳn là sẽ không có di chứng gì, quả nhiên trán Úc Thụy cũng không nóng, độ ấm rất bình thường.</w:t>
      </w:r>
      <w:r>
        <w:br w:type="textWrapping"/>
      </w:r>
      <w:r>
        <w:br w:type="textWrapping"/>
      </w:r>
      <w:r>
        <w:t xml:space="preserve">Đường Kính nhìn hắn, có lẽ thật sự mệt.</w:t>
      </w:r>
      <w:r>
        <w:br w:type="textWrapping"/>
      </w:r>
      <w:r>
        <w:br w:type="textWrapping"/>
      </w:r>
      <w:r>
        <w:t xml:space="preserve">Kiều Tương rất nhanh đã trở lại, bọn tiểu tư mang đến một cái thùng gỗ rất lớn đặt ra sau bình phong, lại lục tục đổ nước ấm vào, đến khi tất cả đều chuẩn bị tốt, Kiều Tương mới bẩm báo: “Lão gia, nước đã chuẩn bị xong, nô tỳ hầu hạ thiếu gia thay quần áo.”</w:t>
      </w:r>
      <w:r>
        <w:br w:type="textWrapping"/>
      </w:r>
      <w:r>
        <w:br w:type="textWrapping"/>
      </w:r>
      <w:r>
        <w:t xml:space="preserve">Con ngươi Úc Thụy co rụt lại, nhưng hắn còn chưa mở miệng, Đường Kính đã nói: “Không cần, các ngươi ra ngoài đi.”</w:t>
      </w:r>
      <w:r>
        <w:br w:type="textWrapping"/>
      </w:r>
      <w:r>
        <w:br w:type="textWrapping"/>
      </w:r>
      <w:r>
        <w:t xml:space="preserve">Kiều Tương là người thông minh, biết khi nào nên làm gì, lão gia đã phân phó không cần hầu hạ, Kiều Tương nhanh chóng ứng tiếng, cùng những hạ nhân khác đều lui ra ngoài, đóng chặt cửa phòng.</w:t>
      </w:r>
      <w:r>
        <w:br w:type="textWrapping"/>
      </w:r>
      <w:r>
        <w:br w:type="textWrapping"/>
      </w:r>
      <w:r>
        <w:t xml:space="preserve">Lúc này Úc Thụy mới nhẹ nhàng thở ra, Đường Kính từ bàn bên cạnh đứng dậy, đi tới, nói: “Ngươi tắm đi, tắm xong thì ăn vài thứ.”</w:t>
      </w:r>
      <w:r>
        <w:br w:type="textWrapping"/>
      </w:r>
      <w:r>
        <w:br w:type="textWrapping"/>
      </w:r>
      <w:r>
        <w:t xml:space="preserve">Úc Thụy gật gật đầu, vươn tay cỡi quần áo, chẳng qua cũng không biết có phải vừa rồi giúp Đường Kính làm quá lâu hay không, hai tay đều run rẩy lẩy bẩy, đến nút thắt cũng không cởi được, chỉ có thể không ngừng phát run.</w:t>
      </w:r>
      <w:r>
        <w:br w:type="textWrapping"/>
      </w:r>
      <w:r>
        <w:br w:type="textWrapping"/>
      </w:r>
      <w:r>
        <w:t xml:space="preserve">Đường Kính vẫy vẫy hắn, Úc Thụy mặc dù không cam lòng, nhưng bản thân như vậy cũng quá dọa người, đành vươn hai tay bắt lấy cánh tay Đường Kính. Hai tay Đường Kính dùng sức một chút đã nhấc được hắn lên, để Úc Thụy ngồi ở mép giường.</w:t>
      </w:r>
      <w:r>
        <w:br w:type="textWrapping"/>
      </w:r>
      <w:r>
        <w:br w:type="textWrapping"/>
      </w:r>
      <w:r>
        <w:t xml:space="preserve">Đường Kính lại kéo tay hắn đặt trên vai mình, dù sao chân Úc Thụy cũng không thể dùng sức, ngôi như vậy cũng không vững, níu lấy bả vai mình sẽ tốt hơn, Đường Kính nâng tay, cúi đầu cởi quần áo cho hắn.</w:t>
      </w:r>
      <w:r>
        <w:br w:type="textWrapping"/>
      </w:r>
      <w:r>
        <w:br w:type="textWrapping"/>
      </w:r>
      <w:r>
        <w:t xml:space="preserve">Vạt áo Úc Thụy rơi xuống, Đường Kính tiện tay ném sang một bên, lại tiếp tục cởi áo trong, mà động tác Úc Thụy đặt hai tay trên vai Đường Kính, giống như đang chủ động ôm lấy cổ đối phương mời hôn.</w:t>
      </w:r>
      <w:r>
        <w:br w:type="textWrapping"/>
      </w:r>
      <w:r>
        <w:br w:type="textWrapping"/>
      </w:r>
      <w:r>
        <w:t xml:space="preserve">Úc Thụy hơi cúi đầu là có thể cảm giác được hô hấp Đường Kính phả lên trán mình, ngẩng đầu lại cảm thấy thập phần không được tự nhiên, giờ cũng không biết phải làm thế nào.</w:t>
      </w:r>
      <w:r>
        <w:br w:type="textWrapping"/>
      </w:r>
      <w:r>
        <w:br w:type="textWrapping"/>
      </w:r>
      <w:r>
        <w:t xml:space="preserve">May là Đường Kính cũng không có tâm tư khác, lưu loát cởi áo cho Úc Thụy xong, bắt đầu tiến xuống cởi quần của hắn, thực bình tĩnh thốt một câu, “Nâng thắt lưng lên một chút.”</w:t>
      </w:r>
      <w:r>
        <w:br w:type="textWrapping"/>
      </w:r>
      <w:r>
        <w:br w:type="textWrapping"/>
      </w:r>
      <w:r>
        <w:t xml:space="preserve">Mặt Úc Thụy “Đằng” một cái đỏ au, biết Đường Kính không có ý gì khác, nhưng trên mặt vẫn không thể ức chế nóng lên.</w:t>
      </w:r>
      <w:r>
        <w:br w:type="textWrapping"/>
      </w:r>
      <w:r>
        <w:br w:type="textWrapping"/>
      </w:r>
      <w:r>
        <w:t xml:space="preserve">Đường Kính tuột sạch quần Úc Thụy, sau đó ôm hắn bỏ vào trong dục dũng, Úc Thụy nhanh chóng nói: “Ta tự mình làm được rồi.”</w:t>
      </w:r>
      <w:r>
        <w:br w:type="textWrapping"/>
      </w:r>
      <w:r>
        <w:br w:type="textWrapping"/>
      </w:r>
      <w:r>
        <w:t xml:space="preserve">Đường Kính cũng không bắt ép hắn, ngồi sang bên cạnh.</w:t>
      </w:r>
      <w:r>
        <w:br w:type="textWrapping"/>
      </w:r>
      <w:r>
        <w:br w:type="textWrapping"/>
      </w:r>
      <w:r>
        <w:t xml:space="preserve">Úc Thụy thở dài một hơi, nước ấm nóng làm cả người hắn đều thoải mái, xua đi mệt nhọc, hơn nữa vừa rồi làm mấy chuyện đó, cơ bắp toàn thân đều căng cứng, lúc này mới chậm rãi thả lỏng, chẳng qua mặt sau bị Đường Kính làm sưng, tuy ngón tay Đường Kính không thể so với vật kia, không có khổ sở như lần trước, nhưng nước nóng vẫn làm chỗ nọ có cảm giác không thể nói ra lời.</w:t>
      </w:r>
      <w:r>
        <w:br w:type="textWrapping"/>
      </w:r>
      <w:r>
        <w:br w:type="textWrapping"/>
      </w:r>
      <w:r>
        <w:t xml:space="preserve">Úc Thụy không nhìn thấy chỗ nọ, cũng không biết giờ thành thế nào, chỉ cảm thấy nước nóng dần len lỏi vào trong, khiến mặt sau bắt đầu co rút, cơ hồ giống như ôn lại xúc cảm lúc ngón tay Đường Kính ra ra vào vào.</w:t>
      </w:r>
      <w:r>
        <w:br w:type="textWrapping"/>
      </w:r>
      <w:r>
        <w:br w:type="textWrapping"/>
      </w:r>
      <w:r>
        <w:t xml:space="preserve">Hắn vừa nghĩ như vậy, hô hấp bất giác ngừng lại, nhìn Đường Kính không chú ý tới mình, chậm rãi lén lút vươn tay sờ soạng dưới thân, lúc Úc Thụy đụng tới, không nhịn được ăn đau “Tê” một tiếng.</w:t>
      </w:r>
      <w:r>
        <w:br w:type="textWrapping"/>
      </w:r>
      <w:r>
        <w:br w:type="textWrapping"/>
      </w:r>
      <w:r>
        <w:t xml:space="preserve">Đường Kính nguyên bản không nhìn hắn, lúc này lại nghe được thanh âm, vội vàng đứng dậy đi qua, hỏi: “Chỗ nào đau?”</w:t>
      </w:r>
      <w:r>
        <w:br w:type="textWrapping"/>
      </w:r>
      <w:r>
        <w:br w:type="textWrapping"/>
      </w:r>
      <w:r>
        <w:t xml:space="preserve">Úc Thụy sao có thể nói cho y biết là chỗ nào, chỉ lắc lắc đầu, Đường Kính nhìn khuôn mặt hắn lộ ra ửng đỏ không bình thường, cũng hiểu là cái gì, không hỏi lại, bởi vì Úc Thụy lòng tự trọng quá mạnh mẽ, đành phải mặc kệ hắn.</w:t>
      </w:r>
      <w:r>
        <w:br w:type="textWrapping"/>
      </w:r>
      <w:r>
        <w:br w:type="textWrapping"/>
      </w:r>
      <w:r>
        <w:t xml:space="preserve">Đường Kính nghĩ như vậy, đột nhiên lại nghĩ đến một vấn đề, chính là chuyện sắp tới, bản thân y đã như vậy còn làm chuyện này với nhi tử của chính mình?</w:t>
      </w:r>
      <w:r>
        <w:br w:type="textWrapping"/>
      </w:r>
      <w:r>
        <w:br w:type="textWrapping"/>
      </w:r>
      <w:r>
        <w:t xml:space="preserve">Hai người đều không nói gì nữa, lúc Chỉ Hi cầm chút điểm tâm nhẹ trở về, cửa phòng còn đóng chặt, hạ nhân đều đứng bên ngoài, không khỏi tò mò hỏi hai câu.</w:t>
      </w:r>
      <w:r>
        <w:br w:type="textWrapping"/>
      </w:r>
      <w:r>
        <w:br w:type="textWrapping"/>
      </w:r>
      <w:r>
        <w:t xml:space="preserve">Úc Thụy nghe thấy tiếng Chỉ Hi ở bên ngoài, mới hồi thần lại, nước đã nguội, Đường Kính sợ hắn lạnh, ôm hắn ra, để Úc Thụy tự lau khô thân thể, rồi mới mặc quần áo.</w:t>
      </w:r>
      <w:r>
        <w:br w:type="textWrapping"/>
      </w:r>
      <w:r>
        <w:br w:type="textWrapping"/>
      </w:r>
      <w:r>
        <w:t xml:space="preserve">Lúc này Đường Kính mới cho hạ nhân tiến vào, nâng thùng gỗ đi, dọn dẹp lại phòng.</w:t>
      </w:r>
      <w:r>
        <w:br w:type="textWrapping"/>
      </w:r>
      <w:r>
        <w:br w:type="textWrapping"/>
      </w:r>
      <w:r>
        <w:t xml:space="preserve">Chỉ Hi mang thức ăn đến, Úc Thụy quả thật đói bụng, chờ hắn ăn được hai miếng, Kiều Tương mới hỏi Đường Kính: “Lão gia, cơm chiều đã chuẩn bị xong, truyền cơm ở nơi nào?”</w:t>
      </w:r>
      <w:r>
        <w:br w:type="textWrapping"/>
      </w:r>
      <w:r>
        <w:br w:type="textWrapping"/>
      </w:r>
      <w:r>
        <w:t xml:space="preserve">Lúc này Úc Thụy mới biết, thì ra Đường Kính cũng chưa ăn cơm chiều, Đường Kính lại chỉ nhìn Úc Thụy từ từ ăn, nói với Kiều Tương: “Lát nữa mang vào phòng ta, chuyện hôm nay đừng nói với thái phu nhân, nếu thái phu nhân hỏi, ngươi cứ đáp lại hai câu râu ria là được.”</w:t>
      </w:r>
      <w:r>
        <w:br w:type="textWrapping"/>
      </w:r>
      <w:r>
        <w:br w:type="textWrapping"/>
      </w:r>
      <w:r>
        <w:t xml:space="preserve">Kiều Tương vâng lời.</w:t>
      </w:r>
      <w:r>
        <w:br w:type="textWrapping"/>
      </w:r>
      <w:r>
        <w:br w:type="textWrapping"/>
      </w:r>
      <w:r>
        <w:t xml:space="preserve">Đường Kính nhìn Úc Thụy ăn xong, mới ra khỏi Úc Hề viên.</w:t>
      </w:r>
      <w:r>
        <w:br w:type="textWrapping"/>
      </w:r>
      <w:r>
        <w:br w:type="textWrapping"/>
      </w:r>
      <w:r>
        <w:t xml:space="preserve">Ngày hôm sau Úc Thụy tỉnh lại tương đối muộn, thời điểm tỉnh ngủ thấy toàn thân vô lực, đến một ngón tay cũng lười nâng, mí mắt cũng dính vào với nhau không mở ra được, mặt trời đã lên cao rồi, Úc Thụy chợt nhớ tới phải đến thư viện, thế mà lại không có hạ nhân đến gọi hắn dậy.</w:t>
      </w:r>
      <w:r>
        <w:br w:type="textWrapping"/>
      </w:r>
      <w:r>
        <w:br w:type="textWrapping"/>
      </w:r>
      <w:r>
        <w:t xml:space="preserve">Úc Thụy hô hai tiếng, một ma ma đi vào: “Thiếu gia, ngài tỉnh rồi?”</w:t>
      </w:r>
      <w:r>
        <w:br w:type="textWrapping"/>
      </w:r>
      <w:r>
        <w:br w:type="textWrapping"/>
      </w:r>
      <w:r>
        <w:t xml:space="preserve">Úc Thụy thấy không phải Chỉ Hi cũng không phải Thời Việt, ma ma kia lại cho rằng Úc Thụy còn chưa tỉnh ngủ, cười nói: “Thiếu gia ngài ngủ tiếp một chút đi, không sao đâu, từ nay không cần phải đến thư viện nữa.”</w:t>
      </w:r>
      <w:r>
        <w:br w:type="textWrapping"/>
      </w:r>
      <w:r>
        <w:br w:type="textWrapping"/>
      </w:r>
      <w:r>
        <w:t xml:space="preserve">Úc Thụy hỏi: “Vì sao không cần phải đến thư viện?”</w:t>
      </w:r>
      <w:r>
        <w:br w:type="textWrapping"/>
      </w:r>
      <w:r>
        <w:br w:type="textWrapping"/>
      </w:r>
      <w:r>
        <w:t xml:space="preserve">Ma ma trả lời: “Tối hôm qua lão gia đã phân phó, thiếu gia ở thư viện tiếp thu rất nhanh, tiên sinh cũng khen thiếu gia rất tiến bộ, điều nên học đều đã thông thấu, cho nên lão gia nói về sau thiếu gia không cần đến thư viện nữa, sau này đi theo học hỏi chuyện buôn bán cũng được, chúc mừng thiếu gia.”</w:t>
      </w:r>
      <w:r>
        <w:br w:type="textWrapping"/>
      </w:r>
      <w:r>
        <w:br w:type="textWrapping"/>
      </w:r>
      <w:r>
        <w:t xml:space="preserve">Úc Thụy nghe xong có chút ngơ ngẩn, không phải hắn không kịp phản ứng, mà là hắn thật sự không nghĩ tới. Mình đến thư viện học còn chưa được vài ngày đâu, toàn bị không phải chuyện này thì là chuyện nọ trì hoãn.</w:t>
      </w:r>
      <w:r>
        <w:br w:type="textWrapping"/>
      </w:r>
      <w:r>
        <w:br w:type="textWrapping"/>
      </w:r>
      <w:r>
        <w:t xml:space="preserve">Còn có, Úc Thụy đã đáp ứng Mộ Dung Chẩn có thể tùy lúc đến thư viện chờ hắn rồi, tuy ngày hôm qua xảy ra chuyện không vui vẻ gì, nhưng Úc Thụy không cần nghĩ cũng biết, tất nhiên không phải do Mộ Dung Chẩn làm, nếu lần này lại thất tín với người ta, tự Úc Thụy cũng thấy thất vọng với bản thân.</w:t>
      </w:r>
      <w:r>
        <w:br w:type="textWrapping"/>
      </w:r>
      <w:r>
        <w:br w:type="textWrapping"/>
      </w:r>
      <w:r>
        <w:t xml:space="preserve">Úc Thụy vội hỏi: “Thời Việt đâu?”</w:t>
      </w:r>
      <w:r>
        <w:br w:type="textWrapping"/>
      </w:r>
      <w:r>
        <w:br w:type="textWrapping"/>
      </w:r>
      <w:r>
        <w:t xml:space="preserve">Ma ma đáp: “Bẩm thiếu gia, Thời Việt đang sắc thuốc, chờ sắc xong thì mang thuốc đến, Chỉ Hi thì đến phòng bếp lấy điểm tâm, chờ người ăn xong thì uống thuốc.”</w:t>
      </w:r>
      <w:r>
        <w:br w:type="textWrapping"/>
      </w:r>
      <w:r>
        <w:br w:type="textWrapping"/>
      </w:r>
      <w:r>
        <w:t xml:space="preserve">Úc Thụy nói: “Gọi hắn lại đây, ta có việc cần phân phó.”</w:t>
      </w:r>
      <w:r>
        <w:br w:type="textWrapping"/>
      </w:r>
      <w:r>
        <w:br w:type="textWrapping"/>
      </w:r>
      <w:r>
        <w:t xml:space="preserve">Ma ma không dám chậm trễ, xoay người vừa muốn đi ra, Úc Thụy lại gọi: “Đỡ ta dậy.”</w:t>
      </w:r>
      <w:r>
        <w:br w:type="textWrapping"/>
      </w:r>
      <w:r>
        <w:br w:type="textWrapping"/>
      </w:r>
      <w:r>
        <w:t xml:space="preserve">Ma ma vâng lời, nàng nhanh chóng đi ra ngoài, sau đó bọn nha hoàn cầm quần áo tiến vào, hầu hạ hắn rời giường, Thời Việt cũng đến rất nhanh.</w:t>
      </w:r>
      <w:r>
        <w:br w:type="textWrapping"/>
      </w:r>
      <w:r>
        <w:br w:type="textWrapping"/>
      </w:r>
      <w:r>
        <w:t xml:space="preserve">Úc Thụy phân phó Thời Việt không phải chuyện gì khác, chính là bảo hắn đến biệt quán một chuyến, chuyển lời tới Mộ Dung Chẩn, nói hắn không đến thư viện đọc sách nữa, bảo Mộ Dung Chẩn đừng đợi ở chỗ kia, nếu muốn tán chuyện thì cứ đến Đường trạch.</w:t>
      </w:r>
      <w:r>
        <w:br w:type="textWrapping"/>
      </w:r>
      <w:r>
        <w:br w:type="textWrapping"/>
      </w:r>
      <w:r>
        <w:t xml:space="preserve">Thời Việt ứng thanh, ra cửa phòng, chuẩn bị đi nhắn tin, nào biết vừa mới ra khỏi cửa đã nhìn thấy lão gia bước vào Úc Hề viên.</w:t>
      </w:r>
      <w:r>
        <w:br w:type="textWrapping"/>
      </w:r>
      <w:r>
        <w:br w:type="textWrapping"/>
      </w:r>
      <w:r>
        <w:t xml:space="preserve">Đường Kính nhìn hắn không đi sắc thuốc mà chuẩn bị ra ngoài, túm lại hỏi: “Thiếu gia đã dậy chưa?”</w:t>
      </w:r>
      <w:r>
        <w:br w:type="textWrapping"/>
      </w:r>
      <w:r>
        <w:br w:type="textWrapping"/>
      </w:r>
      <w:r>
        <w:t xml:space="preserve">Thời Việt cúi đầu trả lời: “Bẩm lão gia, vừa mới dậy.”</w:t>
      </w:r>
      <w:r>
        <w:br w:type="textWrapping"/>
      </w:r>
      <w:r>
        <w:br w:type="textWrapping"/>
      </w:r>
      <w:r>
        <w:t xml:space="preserve">Đường Kính hỏi tiếp: “Đã uống thuốc chưa? Ngươi định đi đâu vậy.”</w:t>
      </w:r>
      <w:r>
        <w:br w:type="textWrapping"/>
      </w:r>
      <w:r>
        <w:br w:type="textWrapping"/>
      </w:r>
      <w:r>
        <w:t xml:space="preserve">Thời Việt đáp: “Vẫn chưa uống thuốc, thiếu gia còn đang dùng đồ ăn sáng, nô tài định đến biện quán nhắn tin thay thiếu gia.”</w:t>
      </w:r>
      <w:r>
        <w:br w:type="textWrapping"/>
      </w:r>
      <w:r>
        <w:br w:type="textWrapping"/>
      </w:r>
      <w:r>
        <w:t xml:space="preserve">“Cho Mộ Dung Chẩn?”</w:t>
      </w:r>
      <w:r>
        <w:br w:type="textWrapping"/>
      </w:r>
      <w:r>
        <w:br w:type="textWrapping"/>
      </w:r>
      <w:r>
        <w:t xml:space="preserve">Thời Việt gật gật đầu, thành thật trả lời: “Vâng.”</w:t>
      </w:r>
      <w:r>
        <w:br w:type="textWrapping"/>
      </w:r>
      <w:r>
        <w:br w:type="textWrapping"/>
      </w:r>
      <w:r>
        <w:t xml:space="preserve">Đường Kính không hỏi thêm gì nữa, Thời Việt đương nhiên cũng không dám nhìn sắc mặt y, Đường Kính cho hắn ra ngoài, còn y đứng tại chỗ trầm tư.</w:t>
      </w:r>
      <w:r>
        <w:br w:type="textWrapping"/>
      </w:r>
      <w:r>
        <w:br w:type="textWrapping"/>
      </w:r>
      <w:r>
        <w:t xml:space="preserve">Tuy y cũng nhìn ra được, kỳ thật Mộ Dung Chẩn trời sinh tính cách thẳng thắn, nói trắng ra là vô tâm, tất nhiên không thể thật sự có ý gì với Úc Thụy, hơn nữa đêm qua Đường Kính sai Thành Thứ đi thăm dò, Mộ Dung Chẩn hoàn toàn không biết gì về chuyện lư hương.</w:t>
      </w:r>
      <w:r>
        <w:br w:type="textWrapping"/>
      </w:r>
      <w:r>
        <w:br w:type="textWrapping"/>
      </w:r>
      <w:r>
        <w:t xml:space="preserve">Đường Kính cũng không có thành kiến gì với Mộ Dung Chẩn, nếu hỏi tại sao lần trước nhìn thấy Mộ Dung Chẩn lại để yên cho hắn, thì còn phải nhắc tới đại ca của Mộ Dung Chẩn, Mộ Dung Thịnh.</w:t>
      </w:r>
      <w:r>
        <w:br w:type="textWrapping"/>
      </w:r>
      <w:r>
        <w:br w:type="textWrapping"/>
      </w:r>
      <w:r>
        <w:t xml:space="preserve">Mộ Dung Thịnh cùng Đường Kính tuổi tác cũng không sai biệt mấy, đều đã đứng tuổi. Năm đó lúc còn ở trên sa trường, Mộ Dung thị có một thiếu niên tướng quân rất có danh tiếng, được gia tộc Mộ Dung dũng mãnh thiện chiến phong làm Thường Thắng Vương, chính là Mộ Dung Thịnh.</w:t>
      </w:r>
      <w:r>
        <w:br w:type="textWrapping"/>
      </w:r>
      <w:r>
        <w:br w:type="textWrapping"/>
      </w:r>
      <w:r>
        <w:t xml:space="preserve">Khi đó Mộ Dung Thịnh cũng giống Đường Kính, đều chưa cập quan, đó là địch nhân khó giải quyết nhất kể từ lúc Đường Kính chào đời tới nay, vô luận là mưu trí hay là uy dũng, càng đáng sợ hơn Mộ Dung Thịnh là người vô tâm, dù y biết rõ phía trước là bẫy rập, biết rõ sẽ mất đi tính mạng của phó tướng nhưng cũng muốn bất chấp để đánh thắng trận này.</w:t>
      </w:r>
      <w:r>
        <w:br w:type="textWrapping"/>
      </w:r>
      <w:r>
        <w:br w:type="textWrapping"/>
      </w:r>
      <w:r>
        <w:t xml:space="preserve">Kỳ thật không chỉ có Đường Kính, ở trong mắt Triệu Lê cùng Liên Hách, gia tộc Mộ Dung đều là loại người dã man, bọn họ có tập tính sinh hoạt trên lưng ngựa, thứ bọn họ thờ phụng chính là cường quyền cùng thực lực.</w:t>
      </w:r>
      <w:r>
        <w:br w:type="textWrapping"/>
      </w:r>
      <w:r>
        <w:br w:type="textWrapping"/>
      </w:r>
      <w:r>
        <w:t xml:space="preserve">Cho nên Đường Kính không thích con trai mình tiếp xúc với người Mộ Dung thị, còn là một Vương gia Đại Thành, cho dù Mộ Dung Chẩn có là ngoại tộc ở Đại Thành, nhưng trong con người hắn cũng chảy xuôi dòng máu của Mộ Dung thị, cũng mang bản tính không thể thuần hóa của dã thú.</w:t>
      </w:r>
      <w:r>
        <w:br w:type="textWrapping"/>
      </w:r>
      <w:r>
        <w:br w:type="textWrapping"/>
      </w:r>
      <w:r>
        <w:t xml:space="preserve">Còn một lý do nữa, kỳ thật Đường Kính cũng không rõ, cho dù y có hiểu được, nhưng cũng không muốn nhắc đến. Nhìn Mộ Dung Chẩn lôi kéo tay con mình hoặc là ôm con mình lên xe ngựa, làm mấy hành động thân mật, trong lòng Đường Kính có chút ghen tuông. Chưa kể đến y có nhìn rõ tâm tư của mình hay không, nhưng chuyện y cùng Úc Thụy có tiếp xúc thân thể là sự thật rõ rành rành, Đường Kính cảm thấy, nếu Úc Thụy đã có quan hệ với mình mà người khác lại đụng vào, trong lòng mình không thoải mái cũng không có gì phải ngạc nhiên.</w:t>
      </w:r>
      <w:r>
        <w:br w:type="textWrapping"/>
      </w:r>
      <w:r>
        <w:br w:type="textWrapping"/>
      </w:r>
      <w:r>
        <w:t xml:space="preserve">Mộ Dung Chẩn nghe Thời Việt nói Úc Thụy vừa trở về lại bỗng nhiên bị bệnh, vô cùng kinh ngạc, chờ Thời Việt về rồi, ngồi không được mà đứng cũng không xong, quyết định đến Đường gia nhìn một cái.</w:t>
      </w:r>
      <w:r>
        <w:br w:type="textWrapping"/>
      </w:r>
      <w:r>
        <w:br w:type="textWrapping"/>
      </w:r>
      <w:r>
        <w:t xml:space="preserve">Hắn chưa từng đi bái phỏng ai bao giờ, đương nhiên không biết muốn bái phỏng người khác thì cần phải có bái thiếp, còn phải mang theo lễ vật mới đúng quy củ. Mộ Dung Chẩn cứ thế tay không tới cửa Đường gia, hạ nhân trông cửa không quen biết hắn, đương nhiên không cho vào.</w:t>
      </w:r>
      <w:r>
        <w:br w:type="textWrapping"/>
      </w:r>
      <w:r>
        <w:br w:type="textWrapping"/>
      </w:r>
      <w:r>
        <w:t xml:space="preserve">Mộ Dung Chẩn nói mình tới thăm Đường Úc Thụy.</w:t>
      </w:r>
      <w:r>
        <w:br w:type="textWrapping"/>
      </w:r>
      <w:r>
        <w:br w:type="textWrapping"/>
      </w:r>
      <w:r>
        <w:t xml:space="preserve">Hạ nhân đáp: “Lão gia chúng ta đã đi vắng, lão gia không có nhà, ngài có chuyện gì đi nữa cũng phải để lần sau.”</w:t>
      </w:r>
      <w:r>
        <w:br w:type="textWrapping"/>
      </w:r>
      <w:r>
        <w:br w:type="textWrapping"/>
      </w:r>
      <w:r>
        <w:t xml:space="preserve">Mộ Dung Chẩn hỏi: “Lão gia các ngươi đi vắng? Đi đâu rồi?”</w:t>
      </w:r>
      <w:r>
        <w:br w:type="textWrapping"/>
      </w:r>
      <w:r>
        <w:br w:type="textWrapping"/>
      </w:r>
      <w:r>
        <w:t xml:space="preserve">Trên mặt hạ nhân kia nhất thời có chút đắc ý, cười đáp: “Vị này chắc là từ nơi khác tới? Trong kinh thành người nào lại không biết lão gia chúng ta muốn lấy vợ? Hiện giờ là lúc bận rộn rất nhiều việc, đương nhiên phải đi làm chuyện này chuyện nọ chứ.”</w:t>
      </w:r>
      <w:r>
        <w:br w:type="textWrapping"/>
      </w:r>
      <w:r>
        <w:br w:type="textWrapping"/>
      </w:r>
      <w:r>
        <w:t xml:space="preserve">“Lấy vợ?”</w:t>
      </w:r>
      <w:r>
        <w:br w:type="textWrapping"/>
      </w:r>
      <w:r>
        <w:br w:type="textWrapping"/>
      </w:r>
      <w:r>
        <w:t xml:space="preserve">Mộ Dung Chẩn cao giọng, kinh ngạc hỏi: “Không phải y đã có nhi tử rồi sao, sao còn chưa lấy vợ?”</w:t>
      </w:r>
      <w:r>
        <w:br w:type="textWrapping"/>
      </w:r>
      <w:r>
        <w:br w:type="textWrapping"/>
      </w:r>
      <w:r>
        <w:t xml:space="preserve">Hạ nhân kia cười đến đau bụng, vừa xoa xoa thắt lưng, vừa nói: “Lão gia lấy vợ thì liên quan gì đến thiếu gia, là tái giá, tái giá ngài hiểu không? Vậy mà cũng đòi, là thiên kim đại tiểu thư của Trần gia đó, Trần gia, khẳng định ngài đã nghe qua đi.”</w:t>
      </w:r>
      <w:r>
        <w:br w:type="textWrapping"/>
      </w:r>
      <w:r>
        <w:br w:type="textWrapping"/>
      </w:r>
      <w:r>
        <w:t xml:space="preserve">Hạ nhân giống như tiên sinh kể chuyện, nói thao thao bất tuyệt, tựa hồ đây là một vinh quang vô cùng to lớn, quả thật cũng đúng như thế, Đường gia cùng Trần gia, đều là đại gia tộc không ai có thể đuổi kịp, nếu hai nhà làm đám hỏi, cũng không biết sẽ là quang cảnh như thế nào, nếu vậy, cơ hồ toàn bộ chuyện làm ăn buôn bán sẽ bị hai nhà chiếm đi ước chừng bảy phần.</w:t>
      </w:r>
      <w:r>
        <w:br w:type="textWrapping"/>
      </w:r>
      <w:r>
        <w:br w:type="textWrapping"/>
      </w:r>
      <w:r>
        <w:t xml:space="preserve">Lúc này Mộ Dung Chẩn đã nghe lọt, thì ra Đường gia lão gia muốn tái giá, Đường Úc Thụy sắp sửa có một mẹ kế.</w:t>
      </w:r>
      <w:r>
        <w:br w:type="textWrapping"/>
      </w:r>
      <w:r>
        <w:br w:type="textWrapping"/>
      </w:r>
      <w:r>
        <w:t xml:space="preserve">Mộ Dung Chẩn ngây người, hắn đương nhiên biết tái giá là ý gì, giống như cha của hắn có thiệt nhiều thiệt nhiều nữ nhân, chính thất là Hoàng hậu nương nương, nhi tử của chính thất, chính là Thái tử gia, chính là con người quý báu mà người ta gọi là trưởng tử.</w:t>
      </w:r>
      <w:r>
        <w:br w:type="textWrapping"/>
      </w:r>
      <w:r>
        <w:br w:type="textWrapping"/>
      </w:r>
      <w:r>
        <w:t xml:space="preserve">Nếu vậy, Đường Úc Thụy không nương, nào còn có thể ngôi lâu ở cái ghế trưởng tử này.</w:t>
      </w:r>
      <w:r>
        <w:br w:type="textWrapping"/>
      </w:r>
      <w:r>
        <w:br w:type="textWrapping"/>
      </w:r>
      <w:r>
        <w:t xml:space="preserve">Tim Mộ Dung Chẩn bỗng nhiên đau đớn, cũng không phải hắn có bao nhiêu lo lắng cho Úc Thụy, mà chính là vì hắn tựa hồ nhớ lại quá khứ, lúc hắn và nương bước vào hoàng cung, giống như nhà quê lên tỉnh, sau đó nương chết, phụ thân cũng chẳng thèm liếc hắn một cái, lại cưới thêm người nữa, đối với nữ nhân hắn vĩnh viễn chê còn ít, vĩnh viễn không lấy hết.</w:t>
      </w:r>
      <w:r>
        <w:br w:type="textWrapping"/>
      </w:r>
      <w:r>
        <w:br w:type="textWrapping"/>
      </w:r>
      <w:r>
        <w:t xml:space="preserve">Các hoàng tử cùng tuổi đều thông tuệ hơn hắn, đều học cao hiểu rộng hơn hắn, tầm nhìn xa hơn hắn, đều biết nhiều biện pháp để bêu rếu Mộ Dung Chẩn. Hắn còn nhớ rõ ràng cái lúc bị phạt quỳ dưới ánh nắng chói chang như đổ lửa, cũng bởi vì hắn không nương, nương hắn không phải là nữ nhân phụ thân thương yêu nhất, nương hắn cũng không có thân phận cao quý cùng gia thế hùng hậu…</w:t>
      </w:r>
      <w:r>
        <w:br w:type="textWrapping"/>
      </w:r>
      <w:r>
        <w:br w:type="textWrapping"/>
      </w:r>
      <w:r>
        <w:t xml:space="preserve">Tình cảnh của Úc Thụy ngày hôm nay, tất cả đều đồng bệnh tương liên với Mộ Dung Chẩn.</w:t>
      </w:r>
      <w:r>
        <w:br w:type="textWrapping"/>
      </w:r>
      <w:r>
        <w:br w:type="textWrapping"/>
      </w:r>
      <w:r>
        <w:t xml:space="preserve">Hạ nhân nhìn Mộ Dung Chẩn thất hồn lạc phách, cũng không biết thân phận của hắn, còn cười nhạo hóa ra là một thằng ngốc nha.</w:t>
      </w:r>
      <w:r>
        <w:br w:type="textWrapping"/>
      </w:r>
      <w:r>
        <w:br w:type="textWrapping"/>
      </w:r>
      <w:r>
        <w:t xml:space="preserve">Úc Thụy nghỉ ngơi tới trưa, thân mình cũng đỡ hơn nhiều, hắn nghĩ mình không phải nữ nhân, không đến mức yếu ớt như vậy, nên để Thời Việt đỡ đi dạo một chút.</w:t>
      </w:r>
      <w:r>
        <w:br w:type="textWrapping"/>
      </w:r>
      <w:r>
        <w:br w:type="textWrapping"/>
      </w:r>
      <w:r>
        <w:t xml:space="preserve">Thời Việt nói cho hắn biết phương pháp nghiên cứu bài thuốc, tuy rằng còn đôi chỗ chưa được ổn lắm, nhưng rất nhanh sẽ xong, đến lúc đó vừa châm cứu cho Úc Thụy, vừa kết hợp uống thuốc, không thể bảo đảm chân giống như thường nhân, nhưng vẫn có thể đứng thẳng lên chậm rãi đi lại.</w:t>
      </w:r>
      <w:r>
        <w:br w:type="textWrapping"/>
      </w:r>
      <w:r>
        <w:br w:type="textWrapping"/>
      </w:r>
      <w:r>
        <w:t xml:space="preserve">Úc Thụy nghe hắn nói như vậy, trong lòng cũng chỉ tự an ủi mình, nào biết Thời Việt càng nói càng hăng say, đôi mắt sáng rọi, Úc Thụy xem trong mắt, cười nghĩ, đây mới đúng là Thời Việt chân chính.</w:t>
      </w:r>
      <w:r>
        <w:br w:type="textWrapping"/>
      </w:r>
      <w:r>
        <w:br w:type="textWrapping"/>
      </w:r>
      <w:r>
        <w:t xml:space="preserve">Úc Thụy dạo dạo vài vòng trong hoa viên, đang chuẩn bị đi về, đột nhiên thấy vài nha đầu từ đầu hành lang lại gần, có vẻ muốn đến khố phòng, vừa đi vừa vui cười.</w:t>
      </w:r>
      <w:r>
        <w:br w:type="textWrapping"/>
      </w:r>
      <w:r>
        <w:br w:type="textWrapping"/>
      </w:r>
      <w:r>
        <w:t xml:space="preserve">“Mấy ngày nay thái phu nhân cao hứng lắm đó, ta ở bên cạnh cũng đỡ bị mắng nhiều!”</w:t>
      </w:r>
      <w:r>
        <w:br w:type="textWrapping"/>
      </w:r>
      <w:r>
        <w:br w:type="textWrapping"/>
      </w:r>
      <w:r>
        <w:t xml:space="preserve">“Tiểu Chân, nói cái gì đó.”</w:t>
      </w:r>
      <w:r>
        <w:br w:type="textWrapping"/>
      </w:r>
      <w:r>
        <w:br w:type="textWrapping"/>
      </w:r>
      <w:r>
        <w:t xml:space="preserve">“Không đúng sao, bởi vì lão gia muốn kết hôn nha, cũng đã ấn định ngày hỉ rồi, chỉ chờ tân nãi nãi vào cửa thôi.”</w:t>
      </w:r>
      <w:r>
        <w:br w:type="textWrapping"/>
      </w:r>
      <w:r>
        <w:br w:type="textWrapping"/>
      </w:r>
      <w:r>
        <w:t xml:space="preserve">— Hết chương 40 —</w:t>
      </w:r>
      <w:r>
        <w:br w:type="textWrapping"/>
      </w:r>
      <w:r>
        <w:br w:type="textWrapping"/>
      </w:r>
    </w:p>
    <w:p>
      <w:pPr>
        <w:pStyle w:val="Heading2"/>
      </w:pPr>
      <w:bookmarkStart w:id="71" w:name="chương-41-cửa-hàng"/>
      <w:bookmarkEnd w:id="71"/>
      <w:r>
        <w:t xml:space="preserve">41. Chương 41: Cửa Hàng</w:t>
      </w:r>
    </w:p>
    <w:p>
      <w:pPr>
        <w:pStyle w:val="Compact"/>
      </w:pPr>
      <w:r>
        <w:br w:type="textWrapping"/>
      </w:r>
      <w:r>
        <w:br w:type="textWrapping"/>
      </w:r>
      <w:r>
        <w:t xml:space="preserve">Đường Kính đúng là đã xuất môn, chẳng qua bọn hạ nhân đã đoán sai, Đường Kính không phải vì vội vàng đi đón dâu.</w:t>
      </w:r>
      <w:r>
        <w:br w:type="textWrapping"/>
      </w:r>
      <w:r>
        <w:br w:type="textWrapping"/>
      </w:r>
      <w:r>
        <w:t xml:space="preserve">Mấy ngày nay lão thái thái rất cao hứng, khí sắc cũng tốt, cao thấp trong Đường trạch ai ai cũng biết lão thái thái vì lão gia muốn tái giá cho nên mới vui vẻ đến thế. Như vậy lần này lão gia đi ra ngoài còn có thể vì chuyện gì khác cơ chứ?</w:t>
      </w:r>
      <w:r>
        <w:br w:type="textWrapping"/>
      </w:r>
      <w:r>
        <w:br w:type="textWrapping"/>
      </w:r>
      <w:r>
        <w:t xml:space="preserve">Đường Kính xuất môn là vì chuyện bên biệt quán kia.</w:t>
      </w:r>
      <w:r>
        <w:br w:type="textWrapping"/>
      </w:r>
      <w:r>
        <w:br w:type="textWrapping"/>
      </w:r>
      <w:r>
        <w:t xml:space="preserve">Đêm đó Đường Kính sai Thành Thứ đi thăm dò, tuy rằng chuyện xảy ra ở biệt quán không phải do Mộ Dung Chẩn làm, nhưng cũng không thể nói không hề liên quan. Nguyên Bật muốn lấy lòng Thánh Thượng, lung tung dò đoán thánh ý, trộm sai tiểu thái giám đến biệt quán, bỏ thêm vài thứ vào lư hương trong phòng Mộ Dung Thịnh.</w:t>
      </w:r>
      <w:r>
        <w:br w:type="textWrapping"/>
      </w:r>
      <w:r>
        <w:br w:type="textWrapping"/>
      </w:r>
      <w:r>
        <w:t xml:space="preserve">Biệt quán là nơi phương nào, động tác cứ nghĩ là nhỏ nhặt không đáng nói này cũng sẽ có sơ hở, Thành Thứ chẳng cần tốn sức đã điều tra xong, lập tức bẩm báo lại cho Đường Kính.</w:t>
      </w:r>
      <w:r>
        <w:br w:type="textWrapping"/>
      </w:r>
      <w:r>
        <w:br w:type="textWrapping"/>
      </w:r>
      <w:r>
        <w:t xml:space="preserve">Ở kinh thành Nguyên Bật cũng được xem như một nhân vật nổi danh, mua quan bán chức hắn đều có một chân, mà mấy việc nhỏ như con kiến này, Triệu Lê cũng lười quan tâm, thế nên Nguyên Bật cứ thế làm đến quen tay. Không phải Triệu Lê không biết Nguyên Bật kiêu căng, chẳng qua Nguyên Bật làm việc coi như lưu loát, không phạm sai lầm quá lớn, Triệu Lê cũng không muốn động đến hắn.</w:t>
      </w:r>
      <w:r>
        <w:br w:type="textWrapping"/>
      </w:r>
      <w:r>
        <w:br w:type="textWrapping"/>
      </w:r>
      <w:r>
        <w:t xml:space="preserve">Chỉ tiếc Nguyên Bật không thấy rõ tình thế, đi đắc tội người hắn không nên động tới.</w:t>
      </w:r>
      <w:r>
        <w:br w:type="textWrapping"/>
      </w:r>
      <w:r>
        <w:br w:type="textWrapping"/>
      </w:r>
      <w:r>
        <w:t xml:space="preserve">Hôm nay Đường Kính hẹn người, bày yến hội tại Phong Thăng lâu, giữa trưa liền đi đến đó.</w:t>
      </w:r>
      <w:r>
        <w:br w:type="textWrapping"/>
      </w:r>
      <w:r>
        <w:br w:type="textWrapping"/>
      </w:r>
      <w:r>
        <w:t xml:space="preserve">Ở trong kinh thành cũng không giống như ở Giang Ninh, nói bao hết tửu quán là có thể bao hết tửu quán, Phong Thăng lâu cũng coi như nơi quan to quý nhân trong kinh thành hay đến tụ tập, cũng không cho bao hết cả tửu lâu, không phải vì vấn đề nhiều bạc hay ít bạc, mà là mấy người đến đây không thể đắc tội, cho ai vào không cho ai vào đều không hề dễ nói chuyện.</w:t>
      </w:r>
      <w:r>
        <w:br w:type="textWrapping"/>
      </w:r>
      <w:r>
        <w:br w:type="textWrapping"/>
      </w:r>
      <w:r>
        <w:t xml:space="preserve">Hiện giờ Đường Kính muốn mời khách tại Phong Thăng lâu, lão bản quán kia không nói hai lời liền dành nguyên cả lầu hai cho y.</w:t>
      </w:r>
      <w:r>
        <w:br w:type="textWrapping"/>
      </w:r>
      <w:r>
        <w:br w:type="textWrapping"/>
      </w:r>
      <w:r>
        <w:t xml:space="preserve">Đường Kính từ trước tới giờ không thích mấy chuyện mời cơm kiểu này, cho nên thời điểm hai vị đại nhân nghe được Đường Kính muốn mời mình, thật sự là thụ sủng nhược kinh, cảm thấy con đường sau này thăng hoa phát đạt lớn rồi.</w:t>
      </w:r>
      <w:r>
        <w:br w:type="textWrapping"/>
      </w:r>
      <w:r>
        <w:br w:type="textWrapping"/>
      </w:r>
      <w:r>
        <w:t xml:space="preserve">Đường Kính xuống xe, lập tức có tiểu nhị của Phong Thăng lâu đi ra nghênh đón, dẫn Đường Kính lên lầu, cung kính: “Hai vị đại nhân đã đến, thức ăn cũng đã chuẩn bị xong, Tứ gia có muốn bưng lên luôn không?”</w:t>
      </w:r>
      <w:r>
        <w:br w:type="textWrapping"/>
      </w:r>
      <w:r>
        <w:br w:type="textWrapping"/>
      </w:r>
      <w:r>
        <w:t xml:space="preserve">Đường Kính gật gật đầu, vừa bước lên tới lầu hai đã nghe thấy trong nhã gian loáng thoáng truyền ra tiếng cười, tựa hồ có người đánh đàn, còn có người đang xướng khúc.</w:t>
      </w:r>
      <w:r>
        <w:br w:type="textWrapping"/>
      </w:r>
      <w:r>
        <w:br w:type="textWrapping"/>
      </w:r>
      <w:r>
        <w:t xml:space="preserve">Tiểu nhị thay Đường Kính đẩy cửa ra, chỉ thấy bên trong có bốn người, một nữ tử ăn diện minh diễm đang đánh đàn, hai người khác ngồi cạnh bàn, trong ngực ôm một tiểu quan tuổi cũng không lớn lắm, tiểu quan kia điệu bộ âm nhu, ăn mặc giống như nữ tử, tựa vào trong ngực một người, miệng còn đang xướng khúc, thân thể để mặc hai người vuốt ve lên xuống.</w:t>
      </w:r>
      <w:r>
        <w:br w:type="textWrapping"/>
      </w:r>
      <w:r>
        <w:br w:type="textWrapping"/>
      </w:r>
      <w:r>
        <w:t xml:space="preserve">Đường Kính đi vào, tiếng đàn lập tức ngừng lại, hai người kia nhìn thấy Đường Kính, vội vàng đứng lên, cười nói: “Đường tứ gia, đến rồi đến rồi.”</w:t>
      </w:r>
      <w:r>
        <w:br w:type="textWrapping"/>
      </w:r>
      <w:r>
        <w:br w:type="textWrapping"/>
      </w:r>
      <w:r>
        <w:t xml:space="preserve">Tiểu quan kia bị người đẩy ra khỏi lồng ngực, lùi sang một bên, đôi mắt trộm liếc Đường Kính, tựa hồ muốn nhìn một chút nhìn một chút xem Đường tứ gia trong đồn đại của mọi người trông như thế nào.</w:t>
      </w:r>
      <w:r>
        <w:br w:type="textWrapping"/>
      </w:r>
      <w:r>
        <w:br w:type="textWrapping"/>
      </w:r>
      <w:r>
        <w:t xml:space="preserve">Đường Kính chỉ hơi nhíu mi, lại nhanh chóng khôi phục bình thường, nói: “Hai vị đại nhân cũng không cần phải khách khí, đều ngồi đi.”</w:t>
      </w:r>
      <w:r>
        <w:br w:type="textWrapping"/>
      </w:r>
      <w:r>
        <w:br w:type="textWrapping"/>
      </w:r>
      <w:r>
        <w:t xml:space="preserve">Y nói xong, đi đến bên cạnh bàn, ngồi xuống, tiểu nhị lui ra ngoài bưng thức ăn, nữ tử kia lại bắt đầu đánh đàn, tiểu quan nọ cũng ngồi một bên rót rượu cho ba người.</w:t>
      </w:r>
      <w:r>
        <w:br w:type="textWrapping"/>
      </w:r>
      <w:r>
        <w:br w:type="textWrapping"/>
      </w:r>
      <w:r>
        <w:t xml:space="preserve">Hai vị đại nhân nhìn thấy Đường Kính ngồi rồi, cũng vội vàng ngồi xuống, cười nói: “Đường tứ gia còn có thể nhớ đến hai người chúng ta, thật sự là thụ sủng nhược kinh, thụ sủng nhược kinh a.”</w:t>
      </w:r>
      <w:r>
        <w:br w:type="textWrapping"/>
      </w:r>
      <w:r>
        <w:br w:type="textWrapping"/>
      </w:r>
      <w:r>
        <w:t xml:space="preserve">Đường Kính cũng nói đôi lời lời khách sáo, tiểu quan kia ở bên cạnh rót rượu, cũng rót đầy chén cho Đường Kính, trên người hắn một cỗ hương khí, thân thể nhu nhược đến mức có thể so sánh với Úc Thụy, chẳng qua Úc Thụy là bị bệnh, mà tiểu quan này là tự muốn làm thế, vậy mới có thể kiếm được tiền.</w:t>
      </w:r>
      <w:r>
        <w:br w:type="textWrapping"/>
      </w:r>
      <w:r>
        <w:br w:type="textWrapping"/>
      </w:r>
      <w:r>
        <w:t xml:space="preserve">Tiểu quan kia lợi dụng lúc rót rượu, cứ nhắm thẳng vào người Đường Kính mà cọ cọ, chẳng qua Đường Kính không để ý đến hắn, hắn cũng là người thức thời, lại nghe đồn Đường tứ gia không phải người dễ trêu chọc, chưa từng có người nào có thể làm y lưu luyến, hơn nữa nghe nói vị đại gia này sắp tái giá, hắn cọ vài cái không thấy hiệu quả gì, cũng chỉ đành tiếc hận dừng lại.</w:t>
      </w:r>
      <w:r>
        <w:br w:type="textWrapping"/>
      </w:r>
      <w:r>
        <w:br w:type="textWrapping"/>
      </w:r>
      <w:r>
        <w:t xml:space="preserve">Có Đường Kính ở đây, hai vị đại nhân kia không dám ôm tiểu quan nữa.</w:t>
      </w:r>
      <w:r>
        <w:br w:type="textWrapping"/>
      </w:r>
      <w:r>
        <w:br w:type="textWrapping"/>
      </w:r>
      <w:r>
        <w:t xml:space="preserve">Ba người khách sáo một chút, một người trong đó cười nói: “Ta còn nhớ rõ tư thế oai hùng của Đường tứ gia năm đó lúc còn làm tướng quân, tuy rằng bây giờ đã từ quan, nhưng vẫn đạt được địa vị như thế, đúng là mấy người như chúng ta vĩnh viễn cũng không thể với tới.” Nói xong vừa khen ngợi Đường Kính, vừa mời rượu.</w:t>
      </w:r>
      <w:r>
        <w:br w:type="textWrapping"/>
      </w:r>
      <w:r>
        <w:br w:type="textWrapping"/>
      </w:r>
      <w:r>
        <w:t xml:space="preserve">Đường Kính cũng không muốn phải vòng vo, nghe xong mấy câu này, lên tiếng: “Tuy rằng người bên ngoài cảm thấy Đường Kính ta phong quang vô hạn, thế nhưng thực sự không được như xưa nữa, cho nên còn cần hai vị đại nhân giúp một việc nhỏ.”</w:t>
      </w:r>
      <w:r>
        <w:br w:type="textWrapping"/>
      </w:r>
      <w:r>
        <w:br w:type="textWrapping"/>
      </w:r>
      <w:r>
        <w:t xml:space="preserve">Hai người nghe xong trộm liếc nhau, một người tỏ ra ân cần hỏi han: “Tứ gia quá khách khí rồi, cần hỗ trợ cái gì ngài cứ việc nói, cho dù ta không ăn bữa cơm này của ngài, cũng nhất định giúp ngài đến cùng, chỉ cần ta đủ khả năng, nhất định sẽ làm ổn ổn thỏa thỏa.”</w:t>
      </w:r>
      <w:r>
        <w:br w:type="textWrapping"/>
      </w:r>
      <w:r>
        <w:br w:type="textWrapping"/>
      </w:r>
      <w:r>
        <w:t xml:space="preserve">Lúc này Đường Kính mới không nhanh không chậm nói: “Hiện giờ ta không ở triều đình nữa, đành phải chuyển sang làm ăn buôn bán, tuy rằng tự tại, nhưng so ra kém xa hai vị đại nhân, hai vị đại nhân là người bên cạnh Hoàng Thượng, lời nói cũng có phân lượng hơn.”</w:t>
      </w:r>
      <w:r>
        <w:br w:type="textWrapping"/>
      </w:r>
      <w:r>
        <w:br w:type="textWrapping"/>
      </w:r>
      <w:r>
        <w:t xml:space="preserve">Tuy rằng Đường Kính vẫn thường trưng ra khuôn mặt lạnh lùng lãnh đạm, nhưng vô luận là trong quan trường hay là trên thương trường, khéo ăn nói là điều vô cùng thiết yếu, nếu không sao có thể bàn được chuyện làm ăn buôn bán? Đường Kính chỉ không thích luồn cúi giả dối, nhưng lúc cần đến đương nhiên vẫn sẽ dùng.</w:t>
      </w:r>
      <w:r>
        <w:br w:type="textWrapping"/>
      </w:r>
      <w:r>
        <w:br w:type="textWrapping"/>
      </w:r>
      <w:r>
        <w:t xml:space="preserve">Hai người kia nghe Đường Kính khen tặng, trong lòng vui sướng đến nở hoa, lại khiêm tốn khiêm tốn một chút.</w:t>
      </w:r>
      <w:r>
        <w:br w:type="textWrapping"/>
      </w:r>
      <w:r>
        <w:br w:type="textWrapping"/>
      </w:r>
      <w:r>
        <w:t xml:space="preserve">Đường Kính chuyển đề tài, lại nói: “Người bên ngoài vẫn cảm thấy Đường gia ta rất lợi hại, lại có tiểu muội làm phi tử, chẳng qua mấy ngày trước ngẫu nhiên nghe được có người nói với ta, tiểu muội ở trong cung cũng không được như ý. Nếu chẳng may Thánh Thượng không thích tiểu muội, hoặc là tiểu muội ta đã gây ra chuyện gì làm Thánh Thượng không vui, vậy thì Đường Kính cũng không biết phải làm thế nào.”</w:t>
      </w:r>
      <w:r>
        <w:br w:type="textWrapping"/>
      </w:r>
      <w:r>
        <w:br w:type="textWrapping"/>
      </w:r>
      <w:r>
        <w:t xml:space="preserve">Y nói xong dừng một chút, hai vị đại nhân vội vàng đích thân rót rượu cho Đường Kính, vừa nghiêm túc nghe Đường Kính nói tiếp.</w:t>
      </w:r>
      <w:r>
        <w:br w:type="textWrapping"/>
      </w:r>
      <w:r>
        <w:br w:type="textWrapping"/>
      </w:r>
      <w:r>
        <w:t xml:space="preserve">“Chẳng qua, tiểu muội nhờ người kể khổ với ta, mấy chuyện đều không phải vì Thánh Thượng không thích nàng, mà là trong cung có mấy kẻ xấu chuyên lộng hành, bởi vì tiểu muội trước đó không hiếu kính hắn chút bạc, hắn vẫn luôn châm ngòi thổi gió bên tai Thánh Thượng nhằm vào tiểu muội. Cũng may Thánh Thượng anh minh, không có tin lời đồn đại, chẳng qua người này vô pháp vô thiên như vậy, chính vì ỷ vào mình được ở gần Thánh Thượng.”</w:t>
      </w:r>
      <w:r>
        <w:br w:type="textWrapping"/>
      </w:r>
      <w:r>
        <w:br w:type="textWrapping"/>
      </w:r>
      <w:r>
        <w:t xml:space="preserve">“Này…” Một người nói: “Thật quá đáng! Trước không nói tới muội muội Đường tứ gia là nương nương, người chính là kim chi ngọc diệp, ai lại không biết Hoàng Thượng chỉ sủng ái Kỳ phi nương nương, mà chỉ cần nhắc đến Tứ gia ta, người nào to gan như vậy a, dám bất kính với Tứ gia, phải cho hắn đẹp mặt!”</w:t>
      </w:r>
      <w:r>
        <w:br w:type="textWrapping"/>
      </w:r>
      <w:r>
        <w:br w:type="textWrapping"/>
      </w:r>
      <w:r>
        <w:t xml:space="preserve">Đường Kính nghe xong cười gật đầu, nói: “Hiện giờ tiểu muội ở trong cung, ta thân làm huynh trưởng đau lòng nàng còn không kịp, sao có thể để nàng bị người khi dễ? Vì chuyện này, Đường mỗ đã vài ngày ngủ không ngon giấc, thật bất đắc dĩ mới thỉnh hai vị đại nhân hỗ trợ.”</w:t>
      </w:r>
      <w:r>
        <w:br w:type="textWrapping"/>
      </w:r>
      <w:r>
        <w:br w:type="textWrapping"/>
      </w:r>
      <w:r>
        <w:t xml:space="preserve">Hai người kia nghe xong vội vàng liên thanh đáp ứng.</w:t>
      </w:r>
      <w:r>
        <w:br w:type="textWrapping"/>
      </w:r>
      <w:r>
        <w:br w:type="textWrapping"/>
      </w:r>
      <w:r>
        <w:t xml:space="preserve">Lúc này Đường Kính mới nói: “Kỳ thật người nọ cũng chẳng tài giỏi gì, hai vị đại nhân đều là lương đống của triều đình, nếu cùng dâng tấu chương, chuyện này còn không phải dễ như trở bàn tay sao.”</w:t>
      </w:r>
      <w:r>
        <w:br w:type="textWrapping"/>
      </w:r>
      <w:r>
        <w:br w:type="textWrapping"/>
      </w:r>
      <w:r>
        <w:t xml:space="preserve">Một người được nịnh hót cười to vài tiếng, nói: “Đúng vậy đúng vậy, chỉ là không biết danh tính người này là ai, ta trở về sẽ nhanh chóng viết tấu chương, vạch trần tội lỗi của hắn, để cho hắn nếm thử chút đòn!”</w:t>
      </w:r>
      <w:r>
        <w:br w:type="textWrapping"/>
      </w:r>
      <w:r>
        <w:br w:type="textWrapping"/>
      </w:r>
      <w:r>
        <w:t xml:space="preserve">Đường Kính đáp: “Cũng không có gì, lũ hoạn quan mà thôi, chính là Nguyên Bật.”</w:t>
      </w:r>
      <w:r>
        <w:br w:type="textWrapping"/>
      </w:r>
      <w:r>
        <w:br w:type="textWrapping"/>
      </w:r>
      <w:r>
        <w:t xml:space="preserve">Y nói xong lời này, hai người đối diện nhất thời im bặt, đây không phải chỉ là chuyện nhỏ, mà là đại sự, không biết làm thế nào cho phải.</w:t>
      </w:r>
      <w:r>
        <w:br w:type="textWrapping"/>
      </w:r>
      <w:r>
        <w:br w:type="textWrapping"/>
      </w:r>
      <w:r>
        <w:t xml:space="preserve">Nguyên Bật mặc dù chỉ là thái giám, nhưng lại là một đại thái giám, ở bên cạnh Triệu Lê cũng không phải ngày một ngày hai, không có công lao cũng có khổ lao, chẳng ai dám động đến hắn. Hiện tại Đường Kính đột nhiên nói vậy, hai người lập tức tỉnh ngộ, sao có thể bởi vì chuyện của Kỳ phi nương nương, chẳng biết Nguyên Bật đắc tội gì Đường tứ gia, tình hình này có vẻ Đường tứ gia đã quyết dạy dỗ hắn.</w:t>
      </w:r>
      <w:r>
        <w:br w:type="textWrapping"/>
      </w:r>
      <w:r>
        <w:br w:type="textWrapping"/>
      </w:r>
      <w:r>
        <w:t xml:space="preserve">Đường Kính thấy hai người trù trừ, thân mình hơi ngả về sau tựa lưng vào ghế ngồi, cầm chén rượu trên bàn lên thưởng thức, thoáng liếc qua hai người đối diện, cười một tiếng, nói: “Hai vị đại nhân cũng không cần lo lắng, Đường mỗ chưa bao giờ nói chuyện viển vông, không có mười phần cũng phải có tám phần nắm chắc mới dám nhờ người khác.”</w:t>
      </w:r>
      <w:r>
        <w:br w:type="textWrapping"/>
      </w:r>
      <w:r>
        <w:br w:type="textWrapping"/>
      </w:r>
      <w:r>
        <w:t xml:space="preserve">“Đường tứ gia nói vậy là có biện pháp gì hay sao? Thật không ngại nói với ngài, Nguyên Bật này ở trong cung ỷ vào mình sống lâu lên lão làng, hành sự vô pháp vô thiên, trên mị chủ, dưới áp bức chúng ta, hắn là nội quan thì đã sao, ta còn là mệnh quan triều đình nha, thấy hắn lại phải cúi đầu khom lưng, còn ra thể thống gì, phải không.”</w:t>
      </w:r>
      <w:r>
        <w:br w:type="textWrapping"/>
      </w:r>
      <w:r>
        <w:br w:type="textWrapping"/>
      </w:r>
      <w:r>
        <w:t xml:space="preserve">Đường Kính đáp: “Đúng là như thế, cho nên hôm nay mới làm phiền thỉnh hai vị đại nhân, nhưng mà vì chuyện này cũng không nên để hai vị đại nhân mệt nhọc, chỉ viết một cái tấu chương dâng lên mà thôi, lấy thứ trong tay Đường mỗ liệt kê hết ra, thế là xong.”</w:t>
      </w:r>
      <w:r>
        <w:br w:type="textWrapping"/>
      </w:r>
      <w:r>
        <w:br w:type="textWrapping"/>
      </w:r>
      <w:r>
        <w:t xml:space="preserve">Y nói xong, lôi ra một quyển sổ nhỏ ném lên bàn, hai người đối diện tranh cướp cầm lên, mở ra xem.</w:t>
      </w:r>
      <w:r>
        <w:br w:type="textWrapping"/>
      </w:r>
      <w:r>
        <w:br w:type="textWrapping"/>
      </w:r>
      <w:r>
        <w:t xml:space="preserve">Không nhìn còn đỡ, vừa thấy mặt mày lập tức như đóa hoa nở bung, kinh hỉ: “Đây thật sự là thứ tốt a, vẫn là Đường tứ gia cao tay, nếu không có vật này, muốn đấu lại Nguyên Bật thật sự rất khó, giờ có cái này trong tay, không sợ Nguyên Bật có thể trở mình, cho dù hắn có bản lĩnh cũng không thể kiêu ngạo nữa.”</w:t>
      </w:r>
      <w:r>
        <w:br w:type="textWrapping"/>
      </w:r>
      <w:r>
        <w:br w:type="textWrapping"/>
      </w:r>
      <w:r>
        <w:t xml:space="preserve">Trên mặt Đường Kính treo lên ý cười, không nói nữa, nhưng tươi cười cũng không chạm tới đáy mắt.</w:t>
      </w:r>
      <w:r>
        <w:br w:type="textWrapping"/>
      </w:r>
      <w:r>
        <w:br w:type="textWrapping"/>
      </w:r>
      <w:r>
        <w:t xml:space="preserve">Kỳ thật cuốn sổ nhỏ kia không phải vật gì hiếm lạ, chỉ là sổ sách ghi lại chuyện Nguyên Bật mua quan bán chức mà thôi, lần trước Liên Hách nói, Hộ bộ thượng thư làm mấy việc này hết sức chu đáo chặt chẽ, lúc nhận bạc lại càng thêm cẩn thận, cho nên không thể bắt được nhược điểm của hắn.</w:t>
      </w:r>
      <w:r>
        <w:br w:type="textWrapping"/>
      </w:r>
      <w:r>
        <w:br w:type="textWrapping"/>
      </w:r>
      <w:r>
        <w:t xml:space="preserve">Kỳ thật cũng chẳng đến mức như vậy, hộ bộ thượng thư kia cũng không có năng lực lớn đến thế, chẳng qua sau lưng hắn có chỗ dựa, chính là Nguyên Bật. Một chức quan nhỏ giá mười hai vạn lượng, Hộ bộ thượng thư chỉ giữ lại bốn vạn lượng, còn đâu đều hiếu kính Nguyên Bật tất.</w:t>
      </w:r>
      <w:r>
        <w:br w:type="textWrapping"/>
      </w:r>
      <w:r>
        <w:br w:type="textWrapping"/>
      </w:r>
      <w:r>
        <w:t xml:space="preserve">Nguyên Bật là người bên cạnh Triệu Lê, có gió thổi cỏ lay gì, hắn nhất định là người đầu tiên biết được, đương nhiên sẽ chuẩn bị sớm chút, thế nên Hộ bộ thượng thư mới kiêu ngạo đến mức ở trong quán trà sát đường lớn thực hiện mua quan bán chức, vậy mà không có người nào dám nhiều lời một câu.</w:t>
      </w:r>
      <w:r>
        <w:br w:type="textWrapping"/>
      </w:r>
      <w:r>
        <w:br w:type="textWrapping"/>
      </w:r>
      <w:r>
        <w:t xml:space="preserve">Hiện giờ Nguyên Bật không may đắc tội Đường Kính, ngày lành coi như chấm dứt.</w:t>
      </w:r>
      <w:r>
        <w:br w:type="textWrapping"/>
      </w:r>
      <w:r>
        <w:br w:type="textWrapping"/>
      </w:r>
      <w:r>
        <w:t xml:space="preserve">Hai quan viên kia đã sớm bất mãn cách làm người của Nguyên Bật, chẳng qua kém người ta một bậc không thể không chịu đựng, giờ có sổ trong tay rồi, việc gì phải nén giận nữa? Một bàn đầy món ngon mỹ vị cũng không ăn vào, chỉ một lòng muốn trở về viết tấu chương, ngày mai dâng lên, lật đổ cái thứ bất nam bất nữ kia.</w:t>
      </w:r>
      <w:r>
        <w:br w:type="textWrapping"/>
      </w:r>
      <w:r>
        <w:br w:type="textWrapping"/>
      </w:r>
      <w:r>
        <w:t xml:space="preserve">Đường Kính trông bộ dáng của bọn họ, cũng không ở lâu nữa, kêu tiểu nhị đến, gói mấy thức ăn nổi danh ở Phong Thăng lâu lại, đưa đến tận quý phủ của quý đại nhân.</w:t>
      </w:r>
      <w:r>
        <w:br w:type="textWrapping"/>
      </w:r>
      <w:r>
        <w:br w:type="textWrapping"/>
      </w:r>
      <w:r>
        <w:t xml:space="preserve">Tiến bước hai vị đại nhân, Đường Kính cũng coi như làm xong việc, lại sai tiểu nhị lấy hai món khác dễ ăn, không hại dạ dày mang về.</w:t>
      </w:r>
      <w:r>
        <w:br w:type="textWrapping"/>
      </w:r>
      <w:r>
        <w:br w:type="textWrapping"/>
      </w:r>
      <w:r>
        <w:t xml:space="preserve">Lão bản Phong Thăng lâu mặc dù không biết vì sao Đường tứ gia phải gói đồ ăn mang về, nhưng vẫn làm theo, chắc là trong nhà có người bệnh, cần bổ dạ dày, liền cười nói: “Không dối gạt Tứ gia, hôm qua quán ta vừa mới ủ được chút rượu trái cây, không mạnh như rượu khác đâu, ôn nhuận lắm, hơn nữa mỗi ngày uống một chén, không những không hề có hại với thân thể mà còn rất tốt, trong rượu cũng bỏ chút mứt táo tàu, ích khí bổ huyết lại ngon nữa.”</w:t>
      </w:r>
      <w:r>
        <w:br w:type="textWrapping"/>
      </w:r>
      <w:r>
        <w:br w:type="textWrapping"/>
      </w:r>
      <w:r>
        <w:t xml:space="preserve">Trên mặt Đường Kính mặc dù không có biểu cảm đặc biệt gì, thế nhưng trong lòng chắc chắn đã nghĩ đến Úc Thụy, thân mình Úc Thụy yếu như vậy, ăn chút đổ bổ cũng được, hơn nữa thức ăn Phong Thăng lâu làm hương vị đều là nhất đẳng, không phải tốt hơn nhiều so với thuốc đắng sao.</w:t>
      </w:r>
      <w:r>
        <w:br w:type="textWrapping"/>
      </w:r>
      <w:r>
        <w:br w:type="textWrapping"/>
      </w:r>
      <w:r>
        <w:t xml:space="preserve">Đường Kính lập tức bảo lão bản gói lại, sau đó hạ nhân cầm bao lớn bao nhỏ mấy thứ này nọ, đi theo Đường Kính trở về.</w:t>
      </w:r>
      <w:r>
        <w:br w:type="textWrapping"/>
      </w:r>
      <w:r>
        <w:br w:type="textWrapping"/>
      </w:r>
      <w:r>
        <w:t xml:space="preserve">Đường Kính mặc dù mang tiếng đi Phong Thăng lâu dùng cơm, chẳng qua uống rượu là nhiều, đồ ăn chưa gắp được hai cái đã trở về, hỏi Kiều Tương thiếu gia đang làm gì.</w:t>
      </w:r>
      <w:r>
        <w:br w:type="textWrapping"/>
      </w:r>
      <w:r>
        <w:br w:type="textWrapping"/>
      </w:r>
      <w:r>
        <w:t xml:space="preserve">Kiều Tương trả lời: “Hôm nay thái phu nhân truyền cơm, thiếu gia đang ở đó.”</w:t>
      </w:r>
      <w:r>
        <w:br w:type="textWrapping"/>
      </w:r>
      <w:r>
        <w:br w:type="textWrapping"/>
      </w:r>
      <w:r>
        <w:t xml:space="preserve">Đường Kính nghe xong dừng lại một chút, mấy lần lão thái thái truyền cơm hình như đều không truyền Úc Hề viên. Thời điểm lần đầu thấy Úc Thụy, bà cảm thấy hắn lớn lên thực quy củ khiến người ta thương tiếc, nhưng dần dần ở chung lâu, thái phu nhân lại nghĩ Úc Thụy thủy chung cũng chỉ là một người què, không hề xứng làm trưởng tử Đường gia.</w:t>
      </w:r>
      <w:r>
        <w:br w:type="textWrapping"/>
      </w:r>
      <w:r>
        <w:br w:type="textWrapping"/>
      </w:r>
      <w:r>
        <w:t xml:space="preserve">Thái phu nhân cứ nhìn thấy Úc Thụy là mất vui, cho nên số lần truyền Úc Hề viên dùng cơm cũng ít đi, từ khi Đường Kính nói với lão thái thái muốn kết hôn với Trần gia Đại tiểu thư Trần Xu tới nay, thái phu nhân không ngồi ăn cùng một bàn với Úc Thụy nữa.</w:t>
      </w:r>
      <w:r>
        <w:br w:type="textWrapping"/>
      </w:r>
      <w:r>
        <w:br w:type="textWrapping"/>
      </w:r>
      <w:r>
        <w:t xml:space="preserve">Đôi khi tâm tình tốt, sẽ gọi Đường Kính cùng hai nữ nhi đến ăn cơm, nhưng không hề gọi Úc Thụy.</w:t>
      </w:r>
      <w:r>
        <w:br w:type="textWrapping"/>
      </w:r>
      <w:r>
        <w:br w:type="textWrapping"/>
      </w:r>
      <w:r>
        <w:t xml:space="preserve">Chuyện này Úc Thụy đều biết, chẳng qua trong cái nhà này, tuy rằng thái phu nhân hết sức quan trọng, nhưng còn có người quan trọng hơn bà, chính là Đường Kính. Úc Thụy muốn chắc chân, ngoài nịnh bợ, đương nhiên còn phải lựa chọn lấy hay bỏ, cho nên Úc Thụy quyết định ôm chân Đường Kính, lão thái thái không thể trêu vào thì sẽ không đi trêu chọc.</w:t>
      </w:r>
      <w:r>
        <w:br w:type="textWrapping"/>
      </w:r>
      <w:r>
        <w:br w:type="textWrapping"/>
      </w:r>
      <w:r>
        <w:t xml:space="preserve">Hôm nay bỗng nhiên thái phu nhân sai nha đầu đến Úc Hề viên, mời thiếu gia sang ăn cơm.</w:t>
      </w:r>
      <w:r>
        <w:br w:type="textWrapping"/>
      </w:r>
      <w:r>
        <w:br w:type="textWrapping"/>
      </w:r>
      <w:r>
        <w:t xml:space="preserve">Úc Thụy nghe mấy nha đầu bẩm báo, hôn sự của Đường Kính đang được chuẩn bị rất khẩn trương, mấy ngày nữa là xong xuôi, hơn nữa càng nhanh càng tốt, đột nhiên thái phu nhân lại truyền cơm, nghĩ thầm, phải chăng để ra oai phủ đầu.</w:t>
      </w:r>
      <w:r>
        <w:br w:type="textWrapping"/>
      </w:r>
      <w:r>
        <w:br w:type="textWrapping"/>
      </w:r>
      <w:r>
        <w:t xml:space="preserve">Thời Việt đẩy Úc Thụy đi đến chủ trạch, chẳng hiểu sao vắng tanh vắng ngắt, đến một ma ma cũng không có.</w:t>
      </w:r>
      <w:r>
        <w:br w:type="textWrapping"/>
      </w:r>
      <w:r>
        <w:br w:type="textWrapping"/>
      </w:r>
      <w:r>
        <w:t xml:space="preserve">Thế nên Úc Thụy đành phải bảo Thời Việt lại đẩy tiếp vào bên trong, đi thẳng vào nội gian.</w:t>
      </w:r>
      <w:r>
        <w:br w:type="textWrapping"/>
      </w:r>
      <w:r>
        <w:br w:type="textWrapping"/>
      </w:r>
      <w:r>
        <w:t xml:space="preserve">Trong nội gian ngược lại đứng rất nhiều người, bọn nha đầu đang bưng bát nhanh chóng bày thiện, chỉ có một mình lão thái thái ngồi bên cạnh bàn, có nha đầu nâng bồn đến, để cho lão thái thái rửa tay.</w:t>
      </w:r>
      <w:r>
        <w:br w:type="textWrapping"/>
      </w:r>
      <w:r>
        <w:br w:type="textWrapping"/>
      </w:r>
      <w:r>
        <w:t xml:space="preserve">Bà rửa tay xong, lại có người nâng bố khăn thỉnh thái phu nhân lau tay, lau tay xong, thái phu nhân lại cầm bố khăn mới chà lau đôi đũa.</w:t>
      </w:r>
      <w:r>
        <w:br w:type="textWrapping"/>
      </w:r>
      <w:r>
        <w:br w:type="textWrapping"/>
      </w:r>
      <w:r>
        <w:t xml:space="preserve">Bản thân chiếc đũa đã sạch đến mức bóng loáng rồi, thái phu nhân cũng không sạch sẽ đến mức như thế, có lẽ chỉ lau theo thói quen mà thôi.</w:t>
      </w:r>
      <w:r>
        <w:br w:type="textWrapping"/>
      </w:r>
      <w:r>
        <w:br w:type="textWrapping"/>
      </w:r>
      <w:r>
        <w:t xml:space="preserve">Lúc bà nhìn thấy Úc Thụy tiến vào, chỉ hơi nhấc mí mắt, Úc Thụy thỉnh an thái phu nhân.</w:t>
      </w:r>
      <w:r>
        <w:br w:type="textWrapping"/>
      </w:r>
      <w:r>
        <w:br w:type="textWrapping"/>
      </w:r>
      <w:r>
        <w:t xml:space="preserve">Lão thái thái “Ân” một tiếng, nói: “Đến ngồi đi, cơm cũng nguội rồi.”</w:t>
      </w:r>
      <w:r>
        <w:br w:type="textWrapping"/>
      </w:r>
      <w:r>
        <w:br w:type="textWrapping"/>
      </w:r>
      <w:r>
        <w:t xml:space="preserve">Thời Việt đẩy Úc Thụy đến bên cạnh bàn, nha đầu mang bát đến, Úc Thụy rửa tay, chờ thái phu nhân gắp ăn, mới cầm đôi đũa lên.</w:t>
      </w:r>
      <w:r>
        <w:br w:type="textWrapping"/>
      </w:r>
      <w:r>
        <w:br w:type="textWrapping"/>
      </w:r>
      <w:r>
        <w:t xml:space="preserve">Bữa cơm này thái phu nhân cứ luôn ngẩng đầu nhìn sang hắn, bởi vì trong lúc ăn cơm không thể nói, Úc Thụy cảm thấy cơm đều không trôi tới dạ dày, nhưng lại không thể phát ra một tiếng động.</w:t>
      </w:r>
      <w:r>
        <w:br w:type="textWrapping"/>
      </w:r>
      <w:r>
        <w:br w:type="textWrapping"/>
      </w:r>
      <w:r>
        <w:t xml:space="preserve">Ăn cơm xong, nha đầu bưng một cái bàn vuông lên, đem đồ ăn cùng cơm còn thừa dọn hết sang, sau đó mang bàn xuống, lúc này mới bưng trà thơm cùng một ít điểm tâm hạt dưa và trái cây lên.</w:t>
      </w:r>
      <w:r>
        <w:br w:type="textWrapping"/>
      </w:r>
      <w:r>
        <w:br w:type="textWrapping"/>
      </w:r>
      <w:r>
        <w:t xml:space="preserve">Lão thái thái nằm nghiêng trên ghế dựa lớn, ngoắc ngoắc nha đầu lấy hương hạp của bà đến, mở nắp, cầm cái thìa nhỏ bằng vàng bắt đầu đảo đảo, Úc Thụy an vị một bên, chờ thái phu nhân lên tiếng.</w:t>
      </w:r>
      <w:r>
        <w:br w:type="textWrapping"/>
      </w:r>
      <w:r>
        <w:br w:type="textWrapping"/>
      </w:r>
      <w:r>
        <w:t xml:space="preserve">Thái phu nhân gảy một hồi, ném thìa vào trong hương hạp, để sang một bên trên, đậy nắp, sau đó nói: “Thụy nhi a.”</w:t>
      </w:r>
      <w:r>
        <w:br w:type="textWrapping"/>
      </w:r>
      <w:r>
        <w:br w:type="textWrapping"/>
      </w:r>
      <w:r>
        <w:t xml:space="preserve">Úc Thụy khom người về phía trước, mặc kệ ở trong mắt thái phu nhân hắn là cái dạng gì, quy củ vẫn phải chu toàn, miễn cho lại bị chụp mũ.</w:t>
      </w:r>
      <w:r>
        <w:br w:type="textWrapping"/>
      </w:r>
      <w:r>
        <w:br w:type="textWrapping"/>
      </w:r>
      <w:r>
        <w:t xml:space="preserve">“Có tôn nhi.”</w:t>
      </w:r>
      <w:r>
        <w:br w:type="textWrapping"/>
      </w:r>
      <w:r>
        <w:br w:type="textWrapping"/>
      </w:r>
      <w:r>
        <w:t xml:space="preserve">Thái phu nhân chậm rãi nói: “Ngươi nghe nói chưa, chuyện cha ngươi muốn tái giá ấy.”</w:t>
      </w:r>
      <w:r>
        <w:br w:type="textWrapping"/>
      </w:r>
      <w:r>
        <w:br w:type="textWrapping"/>
      </w:r>
      <w:r>
        <w:t xml:space="preserve">Úc Thụy dừng một chút, cảm thấy đây không phải là chuyện hắn có thể xen vào, chỉ đáp: “Tôn nhi đã nghe qua.”</w:t>
      </w:r>
      <w:r>
        <w:br w:type="textWrapping"/>
      </w:r>
      <w:r>
        <w:br w:type="textWrapping"/>
      </w:r>
      <w:r>
        <w:t xml:space="preserve">“Cũng phải thôi, mọi người cao thấp trong nhà đều đang vội vàng vì chuyện này, dù sao cũng là khuê nữ Trần gia, là kim chi ngọc diệp, mặc dù không so được với công chúa quận chúa, nhưng cũng không phải người mà cô nương gia nhà bình thường có thể sánh bằng.”</w:t>
      </w:r>
      <w:r>
        <w:br w:type="textWrapping"/>
      </w:r>
      <w:r>
        <w:br w:type="textWrapping"/>
      </w:r>
      <w:r>
        <w:t xml:space="preserve">Úc Thụy nghe bà nói như vậy, không hề bất ngờ, quả nhiên, thái phu nhân chỉ đơn giản muốn gõ gõ đầu hắn, bảo hắn hãy mau thức thời, nếu biết điều, Đường gia có thể trích chút tiền ra nuôi ngươi, còn không, e là thái phu nhân muốn phát uy ngay lập tức.</w:t>
      </w:r>
      <w:r>
        <w:br w:type="textWrapping"/>
      </w:r>
      <w:r>
        <w:br w:type="textWrapping"/>
      </w:r>
      <w:r>
        <w:t xml:space="preserve">Úc Thụy đương nhiên là thức thời, hắn sống hai đời người, đã nhìn thấu thế sự, nhưng chính bởi vì hắn đã chết một lần, sợ nhất chính là thứ vốn là của mình lại tuột mất khỏi lòng bàn tay, vào một khắc sống lại kia hắn nếu đã là trưởng tử Đường gia, đại thiếu gia Đường gia, thì chính là của hắn, cho dù Úc Thụy có thức thời, cũng không muốn làm rùa rụt đầu, giống như đời trước, bị người tính kế, cuối cùng rơi vào kết cục chết thảm.</w:t>
      </w:r>
      <w:r>
        <w:br w:type="textWrapping"/>
      </w:r>
      <w:r>
        <w:br w:type="textWrapping"/>
      </w:r>
      <w:r>
        <w:t xml:space="preserve">Hắn không nói gì, chỉ nghe thái phu nhân trò chuyện tựa như đang tán gẫu, kể lể khuê nữ Trần gia là kim chi ngọc diệp như thế nào, kể lể đương gia Trần gia biết đạo lý hiểu quy củ ra làm sao, rồi kể lể tháng sau Trần Xu gả vào cửa Đường gia rồi, Úc Thụy đừng có lỗ mãng va chạm với tân nãi nãi nha.</w:t>
      </w:r>
      <w:r>
        <w:br w:type="textWrapping"/>
      </w:r>
      <w:r>
        <w:br w:type="textWrapping"/>
      </w:r>
      <w:r>
        <w:t xml:space="preserve">Lúc Đường Kính tiến vào, thái phu nhân đã kể lể được một lát, nhưng còn chưa nói đến trọng điểm, nha đầu tiến đến nhẹ giọng nói: “Thái phu nhân, lão gia đã trở lại, nghe nói thái phu nhân đang dùng cơm trưa cùng thiếu gia, cố ý vội tới biếu ngài chút điểm tâm.”</w:t>
      </w:r>
      <w:r>
        <w:br w:type="textWrapping"/>
      </w:r>
      <w:r>
        <w:br w:type="textWrapping"/>
      </w:r>
      <w:r>
        <w:t xml:space="preserve">Thái phu nhân nghe xong, bởi vì chuyện tái giá là do chính miệng Đường Kính yêu cầu, cho nên nghĩ rằng Đường Kính sẽ giúp mình giáo huấn Úc Thụy vài lời, liền vô cùng cao hứng sai nha đầu thỉnh lão gia tiến vào.</w:t>
      </w:r>
      <w:r>
        <w:br w:type="textWrapping"/>
      </w:r>
      <w:r>
        <w:br w:type="textWrapping"/>
      </w:r>
      <w:r>
        <w:t xml:space="preserve">Đường Kính cùng Kiều Tương theo sau đi vào, Kiều Tương cầm theo hộp điểm tâm hạ nhân mang về, thức ăn ở bên trong đều được làm vô cùng tinh xảo, từng đĩa từng đĩa bày ngay ngắn trong phủng hạp, thoạt nhìn rất ngon miệng.</w:t>
      </w:r>
      <w:r>
        <w:br w:type="textWrapping"/>
      </w:r>
      <w:r>
        <w:br w:type="textWrapping"/>
      </w:r>
      <w:r>
        <w:t xml:space="preserve">Đường Kính vừa tiến vào đã chú ý đến thiếu niên đang thẳng lưng nghe huấn kia.</w:t>
      </w:r>
      <w:r>
        <w:br w:type="textWrapping"/>
      </w:r>
      <w:r>
        <w:br w:type="textWrapping"/>
      </w:r>
      <w:r>
        <w:t xml:space="preserve">Đường Kính nhìn Úc Thụy thân thể nho nhỏ, cũng chẳng biết tại sao hình ảnh đầu tiên hiện lên trong đầu lại là thắt lưng tinh tế ấy, nhanh chóng dời ánh mắt đi, cảm thấy ý nghĩ của mình sao lại bất thường như vậy.</w:t>
      </w:r>
      <w:r>
        <w:br w:type="textWrapping"/>
      </w:r>
      <w:r>
        <w:br w:type="textWrapping"/>
      </w:r>
      <w:r>
        <w:t xml:space="preserve">Y vẫn nghĩ bản thân hai lần chạm vào Úc Thụy đều có nguyên nhân, chỉ là trùng hợp mà thôi, Đường Kính cũng không thấy có gì bất thường, mà hiện tại, y vừa nhìn Úc Thụy lại tưởng tượng đến phương diện kia, thật không nên.</w:t>
      </w:r>
      <w:r>
        <w:br w:type="textWrapping"/>
      </w:r>
      <w:r>
        <w:br w:type="textWrapping"/>
      </w:r>
      <w:r>
        <w:t xml:space="preserve">Thái phu nhân thấy y đến, cười nói: “Sao hôm nay trở lại sớm vậy? Ăn rồi sao, đồ ăn ở bên ngoài nào có được như trong nhà, có muốn ăn thêm một ít hay không?”</w:t>
      </w:r>
      <w:r>
        <w:br w:type="textWrapping"/>
      </w:r>
      <w:r>
        <w:br w:type="textWrapping"/>
      </w:r>
      <w:r>
        <w:t xml:space="preserve">Đường Kính thỉnh an thái phu nhân, đáp: “Không cần đâu, nhi tử ăn rồi mới trở về, nghe nói mẫu thân đang dùng cơm, vừa lúc nhi tử mang về chút điểm tâm, ngài nếm thử xem.”</w:t>
      </w:r>
      <w:r>
        <w:br w:type="textWrapping"/>
      </w:r>
      <w:r>
        <w:br w:type="textWrapping"/>
      </w:r>
      <w:r>
        <w:t xml:space="preserve">Nói xong, Kiều Tương cầm phủng hạp cung kính tiến lên, đến trước mặt thái phu nhân, quỳ xuống, dâng hộp thỉnh thái phu nhân chọn.</w:t>
      </w:r>
      <w:r>
        <w:br w:type="textWrapping"/>
      </w:r>
      <w:r>
        <w:br w:type="textWrapping"/>
      </w:r>
      <w:r>
        <w:t xml:space="preserve">Vừa rồi thái phu nhân không có cẩn cẩn thận thận giống Úc Thụy, đương nhiên đã ăn no rồi, hiện giờ thấy mấy thứ này, cảm thấy ngọt ngấy, lớn tuổi rồi, không thích ăn mấy đồ ngọt, cho nên chỉ cầm một khối điểm tâm ăn thử, sau đó để sang một bên.</w:t>
      </w:r>
      <w:r>
        <w:br w:type="textWrapping"/>
      </w:r>
      <w:r>
        <w:br w:type="textWrapping"/>
      </w:r>
      <w:r>
        <w:t xml:space="preserve">Nguyên bản điểm tâm này là mang về cho Úc Thụy, lão bản lúc gói đồ ăn nghe hạ nhân nói một câu, chuẩn bị cho thiếu gia, vì thế lão bản đương nhiên chọn mấy thứ mà lứa tuổi thiếu niên thích ăn nhưng không hại dạ dày, còn nghe nói thân thể thiếu gia Đường gia yếu ớt, lại chọn thêm mấy thứ đại bổ.</w:t>
      </w:r>
      <w:r>
        <w:br w:type="textWrapping"/>
      </w:r>
      <w:r>
        <w:br w:type="textWrapping"/>
      </w:r>
      <w:r>
        <w:t xml:space="preserve">Thái phu nhân kêu Đường Kính ngồi xuống, cười hỏi: “Hôn sự chuẩn bị thế nào rồi? Ngươi không cho ta quan tâm, nhưng chuyện lớn này giao cho các ngươi, ta vẫn thật là lo lắng, người ta chính là Trần gia Đại tiểu thư, cũng là người có danh tiếng, trăm triệu lần đừng chậm trễ, để người khác cười nhạo chúng ta.”</w:t>
      </w:r>
      <w:r>
        <w:br w:type="textWrapping"/>
      </w:r>
      <w:r>
        <w:br w:type="textWrapping"/>
      </w:r>
      <w:r>
        <w:t xml:space="preserve">Đường Kính đáp: “Mẫu thân yên tâm, nhi tử đã kêu Thành Thứ chuẩn bị.”</w:t>
      </w:r>
      <w:r>
        <w:br w:type="textWrapping"/>
      </w:r>
      <w:r>
        <w:br w:type="textWrapping"/>
      </w:r>
      <w:r>
        <w:t xml:space="preserve">“Còn đang chuẩn bị?”</w:t>
      </w:r>
      <w:r>
        <w:br w:type="textWrapping"/>
      </w:r>
      <w:r>
        <w:br w:type="textWrapping"/>
      </w:r>
      <w:r>
        <w:t xml:space="preserve">Thái phu nhân nói: “Ai yô yô, đầu tháng sau đã đón tân nương tử rồi, còn chưa chuẩn bị thỏa đáng sao? Nhanh lên nhanh lên, thời gian không đợi người, cần phải làm thật long trọng, hôn sự này không tồi, môn đăng hộ đối, gia thế cũng sạch sẽ, nhớ là làm càng lớn càng tốt!”</w:t>
      </w:r>
      <w:r>
        <w:br w:type="textWrapping"/>
      </w:r>
      <w:r>
        <w:br w:type="textWrapping"/>
      </w:r>
      <w:r>
        <w:t xml:space="preserve">Đường Kính cũng không phản đối, chỉ trả lời: “Nhi tử đã biết.”</w:t>
      </w:r>
      <w:r>
        <w:br w:type="textWrapping"/>
      </w:r>
      <w:r>
        <w:br w:type="textWrapping"/>
      </w:r>
      <w:r>
        <w:t xml:space="preserve">Thái phu nhân nhắc tới việc hôn nhân là bắt đầu cao hứng, cho nên cũng không chú ý đến biểu tình của Đường Kính, hơn nữa Đường Kính vẫn luôn luôn như vậy, đối với cái gì cũng lãnh lãnh đạm đạm, cho nên thái phu nhân cũng chẳng cảm thấy có gì không thích hợp.</w:t>
      </w:r>
      <w:r>
        <w:br w:type="textWrapping"/>
      </w:r>
      <w:r>
        <w:br w:type="textWrapping"/>
      </w:r>
      <w:r>
        <w:t xml:space="preserve">Đường Kính vừa đến, thái phu nhân liền quên luôn Úc Thụy còn đang ngồi bên cạnh, cứ liên tục nói với Đường Kính phải tổ chức hôn sự lớn thế nào, long trọng ra làm sao, phải thỉnh quan to gì quý nhân nào.</w:t>
      </w:r>
      <w:r>
        <w:br w:type="textWrapping"/>
      </w:r>
      <w:r>
        <w:br w:type="textWrapping"/>
      </w:r>
      <w:r>
        <w:t xml:space="preserve">Đầu tháng sau, tuy rằng hơi gấp, nhưng Trần gia đã nguyện ý gả, Đường gia nguyện ý thú, có tiền có bạc thì sợ gì trong thời gian ngắn không xong được mấy việc vụn vặt này.</w:t>
      </w:r>
      <w:r>
        <w:br w:type="textWrapping"/>
      </w:r>
      <w:r>
        <w:br w:type="textWrapping"/>
      </w:r>
      <w:r>
        <w:t xml:space="preserve">Thái phu nhân còn nói thêm một hồi, cảm thấy mệt, mới để Đường Kính cùng Úc Thụy trở về.</w:t>
      </w:r>
      <w:r>
        <w:br w:type="textWrapping"/>
      </w:r>
      <w:r>
        <w:br w:type="textWrapping"/>
      </w:r>
      <w:r>
        <w:t xml:space="preserve">Hai người đi ra, Đường Kính lại không về chủ trạch, mà theo Úc Thụy đến Úc Hề viên.</w:t>
      </w:r>
      <w:r>
        <w:br w:type="textWrapping"/>
      </w:r>
      <w:r>
        <w:br w:type="textWrapping"/>
      </w:r>
      <w:r>
        <w:t xml:space="preserve">Vào Úc Hề viên, Đường Kính bảo Kiều Tương lấy đồ ăn không đặt trong phủng hạp lại đây. Chỉ Hi mở hộp, bày điểm tâm ra đĩa, thức ăn nhiều lắm, chỉ lấy ra một ít, còn lại thì mang xuống phòng bếp, để thiếu gia từ từ ăn.</w:t>
      </w:r>
      <w:r>
        <w:br w:type="textWrapping"/>
      </w:r>
      <w:r>
        <w:br w:type="textWrapping"/>
      </w:r>
      <w:r>
        <w:t xml:space="preserve">Đường Kính nói: “Mấy cái này đều bổ khí bổ hư, dù sao vẫn tốt hơn uống thuốc.”</w:t>
      </w:r>
      <w:r>
        <w:br w:type="textWrapping"/>
      </w:r>
      <w:r>
        <w:br w:type="textWrapping"/>
      </w:r>
      <w:r>
        <w:t xml:space="preserve">Úc Thụy gật gật đầu, tạ Đường Kính, hắn thật sự không ngờ tới, Đường Kính lại quan tâm hắn như vậy, cũng không biết điều này có thể nói lên địa vị của hắn trong lòng Đường Kính được đề cao đôi chút hay không, càng cao thì càng chứng tỏ thân phận trưởng tử của hắn càng vững chắc.</w:t>
      </w:r>
      <w:r>
        <w:br w:type="textWrapping"/>
      </w:r>
      <w:r>
        <w:br w:type="textWrapping"/>
      </w:r>
      <w:r>
        <w:t xml:space="preserve">Kỳ thật Úc Thụy không biết, địa vị của mình trong lòng Đường Kính quả thật là càng ngày càng cao, Đường Kính càng ngày càng không thể bỏ hắn xuống được, thời thời khắc khắc đều không tự chủ được nghĩ đến hắn, muốn quan tâm hắn, chẳng qua không phải xuất phát từ sự quan tâm của phụ thân đối với nhi tử.</w:t>
      </w:r>
      <w:r>
        <w:br w:type="textWrapping"/>
      </w:r>
      <w:r>
        <w:br w:type="textWrapping"/>
      </w:r>
      <w:r>
        <w:t xml:space="preserve">Mà Đường Kính vẫn cho rằng điều này này không đúng, vẫn luôn khắc chế ý niệm này nảy sinh.</w:t>
      </w:r>
      <w:r>
        <w:br w:type="textWrapping"/>
      </w:r>
      <w:r>
        <w:br w:type="textWrapping"/>
      </w:r>
      <w:r>
        <w:t xml:space="preserve">Bọn họ còn chưa nói được mấy câu, một nha đầu chợt tiến vào bẩm báo: “Lão gia, thợ may hỉ phục đã đến, thỉnh ngài đo quần áo.”</w:t>
      </w:r>
      <w:r>
        <w:br w:type="textWrapping"/>
      </w:r>
      <w:r>
        <w:br w:type="textWrapping"/>
      </w:r>
      <w:r>
        <w:t xml:space="preserve">Đường Kính theo bản năng nhìn thoáng qua Úc Thụy, Úc Thụy nghe thấy hai chữ hỉ phục, trong lòng lại bắt đầu vô vị. Hắn vẫn luôn nghĩ là do địa vị trưởng tử của mình không vững chắc, cho nên không hề hy vọng Đường Kính tái giá, không nghĩ nhiều đến nguyên nhân khác, cũng không dám nghĩ nhiều.</w:t>
      </w:r>
      <w:r>
        <w:br w:type="textWrapping"/>
      </w:r>
      <w:r>
        <w:br w:type="textWrapping"/>
      </w:r>
      <w:r>
        <w:t xml:space="preserve">Mặc dù trong lòng Úc Thụy thấy vô vị, nhưng trên mặt vẫn ngụy trang thực lạnh nhạt, bộ dáng vân đạm phong khinh kia rơi vào mắt Đường Kính, trong lòng Đường Kính cũng bắt đầu không thoải mái.</w:t>
      </w:r>
      <w:r>
        <w:br w:type="textWrapping"/>
      </w:r>
      <w:r>
        <w:br w:type="textWrapping"/>
      </w:r>
      <w:r>
        <w:t xml:space="preserve">Đường Kính nói: “Gọi họ đến Úc Hề viên, đo ngay tại đây, thuận tiện đo cho thiếu gia làm thêm hai bộ đồ mới.”</w:t>
      </w:r>
      <w:r>
        <w:br w:type="textWrapping"/>
      </w:r>
      <w:r>
        <w:br w:type="textWrapping"/>
      </w:r>
      <w:r>
        <w:t xml:space="preserve">Úc Thụy cảm thấy hắn không phải nữ hài nhi, không cần nhiều quần áo như vậy làm gì, nhưng bỗng nghĩ đến, không chừng là may để mặc trong hôn sự của Đường Kính, cho nên không nói thêm gì, chỉ nhẹ nhàng lên tiếng: “Cám ơn phụ thân.”</w:t>
      </w:r>
      <w:r>
        <w:br w:type="textWrapping"/>
      </w:r>
      <w:r>
        <w:br w:type="textWrapping"/>
      </w:r>
      <w:r>
        <w:t xml:space="preserve">Thợ may đến rất nhanh, lấy số đo của Đường Kính, lại đo cho Úc Thụy, cẩn thận ghi lại kích cỡ, sau đó mời Đường Kính lựa chọn hình thức.</w:t>
      </w:r>
      <w:r>
        <w:br w:type="textWrapping"/>
      </w:r>
      <w:r>
        <w:br w:type="textWrapping"/>
      </w:r>
      <w:r>
        <w:t xml:space="preserve">Đường Kính chẳng mấy để tâm hỉ phục của mình, bởi vì tâm của y căn bản không đặt trên người Trần Xu. Trần Xu tồn tại chỉ là cái cớ để Đường gia kết thông gia cùng Trần gia, biến thành một đại gia tộc, có lẽ ở trong mắt Trần Trọng Ân, y cũng chưa bao giờ coi trọng chuyện của chất nữ mình.</w:t>
      </w:r>
      <w:r>
        <w:br w:type="textWrapping"/>
      </w:r>
      <w:r>
        <w:br w:type="textWrapping"/>
      </w:r>
      <w:r>
        <w:t xml:space="preserve">Ngược lại, Đường Kính có vẻ để bụng đến xiêm y của Úc Thụy, thợ may mang theo rất nhiều tranh mẫu, mời Đường Kính chọn hình thức, thân mình Úc Thụy vốn đã nhỏ nhắn, quần áo mặc thường ngày tuy rằng cũng đẹp nhưng vẫn thấy không vừa vặn, đương nhiên phải may lại.</w:t>
      </w:r>
      <w:r>
        <w:br w:type="textWrapping"/>
      </w:r>
      <w:r>
        <w:br w:type="textWrapping"/>
      </w:r>
      <w:r>
        <w:t xml:space="preserve">Đường Kính chọn vài kiểu, làn da Úc Thụy rất trắng, mặc màu gì cũng rất hợp, bình thường Úc Thụy vẫn luôn mặc quần áo hạnh sắc, bởi vì màu sắc tương đối nhẹ nhàng, không hề chói mắt, mùa hè mặc vào khiến người ta vừa nhìn liền thấy mát mẻ.</w:t>
      </w:r>
      <w:r>
        <w:br w:type="textWrapping"/>
      </w:r>
      <w:r>
        <w:br w:type="textWrapping"/>
      </w:r>
      <w:r>
        <w:t xml:space="preserve">Nhưng hôm nay Đường Kính lại cố tình không chọn vải nhạt màu, thậm chí còn chọn một bộ màu đỏ thẫm, bình thường cũng có nam tử mặc quần áo màu đỏ sẫm hoặc là tím đậm, quần áo tối màu cũng không có vấn đề gì, nhưng mà đỏ này lại đỏ thẫm giống như hỉ phục, điều này làm cho Úc Thụy cứng lưỡi. Tuy hắn mặc quần áo màu này, Kiều Tương cùng Chỉ Hi vẫn luôn nói nhìn đẹp nhìn đẹp, nhưng Úc Thụy vẫn cứ là cảm thấy, hỉ sự là của Đường Kính cơ mà, nhi tử như hắn mặc diêm dúa như vậy làm cái gì?</w:t>
      </w:r>
      <w:r>
        <w:br w:type="textWrapping"/>
      </w:r>
      <w:r>
        <w:br w:type="textWrapping"/>
      </w:r>
      <w:r>
        <w:t xml:space="preserve">Thế nhưng Đường Kính đã gật đầu rồi, Úc Thụy cũng không có biện pháp nào khác.</w:t>
      </w:r>
      <w:r>
        <w:br w:type="textWrapping"/>
      </w:r>
      <w:r>
        <w:br w:type="textWrapping"/>
      </w:r>
      <w:r>
        <w:t xml:space="preserve">Thời Việt là nam tử, không biết quần áo này nọ có đẹp hay không, chẳng qua thấy Chỉ Hi cùng Kiều Tương khen ngợi không ngớt, Thời Việt cũng chêm một câu: “Nhìn rất đẹp, trông càng trắng.”</w:t>
      </w:r>
      <w:r>
        <w:br w:type="textWrapping"/>
      </w:r>
      <w:r>
        <w:br w:type="textWrapping"/>
      </w:r>
      <w:r>
        <w:t xml:space="preserve">Chọc đến mấy nha đầu trong phòng đều “Hì hì” bật cười theo.</w:t>
      </w:r>
      <w:r>
        <w:br w:type="textWrapping"/>
      </w:r>
      <w:r>
        <w:br w:type="textWrapping"/>
      </w:r>
      <w:r>
        <w:t xml:space="preserve">Đường Kính đo quần áo xong cũng không đi, cứ ở lì tại Úc Hề viên, bởi vì Úc Thụy không đến thư viện nữa cho nên Đường Kính muốn giao cho hắn một ít việc làm ăn ở cửa hàng.</w:t>
      </w:r>
      <w:r>
        <w:br w:type="textWrapping"/>
      </w:r>
      <w:r>
        <w:br w:type="textWrapping"/>
      </w:r>
      <w:r>
        <w:t xml:space="preserve">Sản nghiệp Đường gia chủ yếu ở trong kinh thành, ở những nơi khác cũng có, nhưng cho dù không phải sản nghiệp chính thì nhà khác cũng không thể so được.</w:t>
      </w:r>
      <w:r>
        <w:br w:type="textWrapping"/>
      </w:r>
      <w:r>
        <w:br w:type="textWrapping"/>
      </w:r>
      <w:r>
        <w:t xml:space="preserve">Đường gia sai Thành Thứ mang đến sổ sách của hai cửa hàng bán vải vóc cho Úc Thụy xem, vải trong cửa hàng đều do Viên lão bản nhập hàng từ Giang Ninh về, bởi vì tất cả mọi người đều biết đến danh tiếng của vải vóc Giang Nam, quan to quý nhân trong kinh thành chẳng thiếu tiền, chỉ sợ không có hàng tốt, cho nên chuyên tìm mua những thứ càng đắt càng tốt.</w:t>
      </w:r>
      <w:r>
        <w:br w:type="textWrapping"/>
      </w:r>
      <w:r>
        <w:br w:type="textWrapping"/>
      </w:r>
      <w:r>
        <w:t xml:space="preserve">Vải vóc vận chuyển từ Giang Nam đến, muốn nhanh cũng không được, đường thủy giá rẻ, đương nhiên là phương thức vận chuyển tốt nhất, nhưng vạn nhất gặp nước, vải vóc đều tiêu tùng, cho nên vận chuyển thế nào cũng là một chuyện vô cùng phiền phức.</w:t>
      </w:r>
      <w:r>
        <w:br w:type="textWrapping"/>
      </w:r>
      <w:r>
        <w:br w:type="textWrapping"/>
      </w:r>
      <w:r>
        <w:t xml:space="preserve">Đường Kính trước hết đưa cho Úc Thụy xem của hai cửa hàng nhỏ, cũng coi như để luyện tập. Hai cửa hàng này ở trong kinh thành cũng không tính là lớn, nhưng rất nổi tiếng, doanh thu một tháng thu về Đường trạch không hề ít.</w:t>
      </w:r>
      <w:r>
        <w:br w:type="textWrapping"/>
      </w:r>
      <w:r>
        <w:br w:type="textWrapping"/>
      </w:r>
      <w:r>
        <w:t xml:space="preserve">Đường Kính giao cửa hàng cho hắn, dặn dò: “Người bên ngoài hiện giờ chỉ biết đến trưởng tử của Đường gia, nhưng chưa hề biết đến thủ đoạn chân chính của ngươi, hai cửa hàng này cho ngươi, sau này đều do ngươi phụ trách, lãi lỗ ta cũng sẽ không hỏi đến, doanh thu mỗi tháng ngươi cũng không cần phải giao cho Thành Thứ, cái này đều là của ngươi. Chẳng qua ta cũng phải nói trước, nếu thua lỗ, đối với Đường gia mà nói cũng chỉ như mất một sợi lông trâu không có giá trị, coi như là đồ chơi ta cho ngươi, thế nhưng ở trong mắt người ngoài, phải biết hai cửa hàng này có vị trí thế nào, mà ngươi sẽ thành dạng người gì.”</w:t>
      </w:r>
      <w:r>
        <w:br w:type="textWrapping"/>
      </w:r>
      <w:r>
        <w:br w:type="textWrapping"/>
      </w:r>
      <w:r>
        <w:t xml:space="preserve">“Dạ, nhi tử đã biết.”</w:t>
      </w:r>
      <w:r>
        <w:br w:type="textWrapping"/>
      </w:r>
      <w:r>
        <w:br w:type="textWrapping"/>
      </w:r>
      <w:r>
        <w:t xml:space="preserve">Úc Thụy nghe Đường Kính nói xong, tuy rằng hắn trả lời thật nghiêm túc, nhưng trong lòng Úc Thụy vẫn không nhịn được kích động, hắn chưa từng nghĩ tới Đường Kính sẽ giao cho mình quản lý cửa hàng, bản thân hắn cũng không dám hỏi.</w:t>
      </w:r>
      <w:r>
        <w:br w:type="textWrapping"/>
      </w:r>
      <w:r>
        <w:br w:type="textWrapping"/>
      </w:r>
      <w:r>
        <w:t xml:space="preserve">Úc Thụy đời trước cũng đã quản lý cửa hàng, đừng nói chỉ có hai cửa hàng bán vải, mà có nhiều hơn nữa Úc Thụy cũng quản lý được, lại còn quản đến đâu ra đấy, cho nên hắn cũng không lo lắng nhiều về việc này, nhưng lại sợ mình lộ ra chỗ nào quái dị, làm không tốt, cũng không thể để cho Đường Kính nhìn ra thủ đoạn chân chính của mình.</w:t>
      </w:r>
      <w:r>
        <w:br w:type="textWrapping"/>
      </w:r>
      <w:r>
        <w:br w:type="textWrapping"/>
      </w:r>
      <w:r>
        <w:t xml:space="preserve">Làm một thương nhân, có nói gì đi chăng nữa cũng chỉ là nói suông, chỉ có tiền bạc mới là bản lĩnh thật sự, có thể kiếm tiền, hơn nữa không phải đồng tiền bẩn thỉu, thì mới là một thương nhân giỏi.</w:t>
      </w:r>
      <w:r>
        <w:br w:type="textWrapping"/>
      </w:r>
      <w:r>
        <w:br w:type="textWrapping"/>
      </w:r>
      <w:r>
        <w:t xml:space="preserve">Đường Kính cho hắn xem qua sổ sách, bản thân Úc Thụy rất mẫn cảm đối với các con số, chỉ nhìn một lần đã ghi tạc trong lòng.</w:t>
      </w:r>
      <w:r>
        <w:br w:type="textWrapping"/>
      </w:r>
      <w:r>
        <w:br w:type="textWrapping"/>
      </w:r>
      <w:r>
        <w:t xml:space="preserve">Đường Kính không nghĩ tới hắn xem nhanh như vậy, bây giờ là buổi chiều, còn một lúc nữa trời mới tối, Đường Kính liền chuẩn bị mang Úc Thụy đến cửa hàng một chuyến, dù sao y đã giao cửa hàng cho Úc Thụy, cũng phải để thuộc hạ nhận thức nhận thức một chút tân quản sự.</w:t>
      </w:r>
      <w:r>
        <w:br w:type="textWrapping"/>
      </w:r>
      <w:r>
        <w:br w:type="textWrapping"/>
      </w:r>
      <w:r>
        <w:t xml:space="preserve">Y sai Thành Thứ chuẩn bị ngựa cùng một cỗ kiệu, mang Úc Thụy đến cửa hàng.</w:t>
      </w:r>
      <w:r>
        <w:br w:type="textWrapping"/>
      </w:r>
      <w:r>
        <w:br w:type="textWrapping"/>
      </w:r>
      <w:r>
        <w:t xml:space="preserve">Tuy Đường Kính nói cửa hàng không lớn lắm, chỉ có hai gian nhỏ, nhưng dù sao cũng là sản nghiệp của Đường gia, đến nơi, Úc Thụy mới biết được, không phải không lớn, mà là “không quá lớn”, hai cửa hàng bán vải này to hơn cửa hàng Úc Thụy quản lý đời trước rất nhiều.</w:t>
      </w:r>
      <w:r>
        <w:br w:type="textWrapping"/>
      </w:r>
      <w:r>
        <w:br w:type="textWrapping"/>
      </w:r>
      <w:r>
        <w:t xml:space="preserve">Bọn họ còn chưa tới cửa, đã có tiểu nhị nhìn thấy từ xa, nhanh chóng chạy vào gọi chưởng quỹ, chưởng quỹ lúc đó còn đang thanh toán tiền cho khách nhân, vừa nghe thấy Đường tứ gia đến đây, tiền bạc gì cũng quăng hết, trực tiếp bỏ bàn tính, ra ngoài cửa hàng nghênh đón.</w:t>
      </w:r>
      <w:r>
        <w:br w:type="textWrapping"/>
      </w:r>
      <w:r>
        <w:br w:type="textWrapping"/>
      </w:r>
      <w:r>
        <w:t xml:space="preserve">Lúc chưởng quỹ ra tới, Đường Kính cùng Úc Thụy cũng vừa lúc đến nơi, Đường Kính xoay người xuống ngựa, Thời Việt đi sau đẩy xe lăn đến, kiệu phu hạ thấp cỗ kiệu, sau đó vén mành lên.</w:t>
      </w:r>
      <w:r>
        <w:br w:type="textWrapping"/>
      </w:r>
      <w:r>
        <w:br w:type="textWrapping"/>
      </w:r>
      <w:r>
        <w:t xml:space="preserve">Chưởng quỹ cười tủm tỉm chào: “Đường tứ gia đến đây, mời vào mời vào.”</w:t>
      </w:r>
      <w:r>
        <w:br w:type="textWrapping"/>
      </w:r>
      <w:r>
        <w:br w:type="textWrapping"/>
      </w:r>
      <w:r>
        <w:t xml:space="preserve">Chẳng qua Đường Kính xuống ngựa xong, lại vòng ra sau, từ trong kiệu đỡ một thiếu niên mười bốn mười lăm tuổi ra, xoay người ôm thiếu niên kia đặt lên xe lăn.</w:t>
      </w:r>
      <w:r>
        <w:br w:type="textWrapping"/>
      </w:r>
      <w:r>
        <w:br w:type="textWrapping"/>
      </w:r>
      <w:r>
        <w:t xml:space="preserve">Chưởng quỹ rất thông minh, đầu năm nay người mà hai chân có tật, lại có thể được Đường Kính đích thân hầu hạ, ngoài đại thiếu gia Đường gia ra, còn có thể là ai, vội vàng cười toe: “Đại thiếu gia cũng tới.”</w:t>
      </w:r>
      <w:r>
        <w:br w:type="textWrapping"/>
      </w:r>
      <w:r>
        <w:br w:type="textWrapping"/>
      </w:r>
      <w:r>
        <w:t xml:space="preserve">Đường Kính đi vào bên trong, Thời Việt đẩy Úc Thụy theo sau cũng vào trong, mọi người qua gian ngoài, đi thẳng vào chủ ốc phía sau.</w:t>
      </w:r>
      <w:r>
        <w:br w:type="textWrapping"/>
      </w:r>
      <w:r>
        <w:br w:type="textWrapping"/>
      </w:r>
      <w:r>
        <w:t xml:space="preserve">Chưởng quỹ mang nước trà lên, tự động đem một chồng sổ sách ra, đặt tới trước mặt Đường Kính.</w:t>
      </w:r>
      <w:r>
        <w:br w:type="textWrapping"/>
      </w:r>
      <w:r>
        <w:br w:type="textWrapping"/>
      </w:r>
      <w:r>
        <w:t xml:space="preserve">Đường Kính mở miệng: “Hôm nay tới không phải kiểm tra sổ sách, sau này chuyện của hai cửa hàng này ta sẽ không hỏi đến nữa, tất cả đều do thiếu gia làm chủ, doanh thu hàng tháng cứ đưa thẳng đến Úc Hề viên là được.”</w:t>
      </w:r>
      <w:r>
        <w:br w:type="textWrapping"/>
      </w:r>
      <w:r>
        <w:br w:type="textWrapping"/>
      </w:r>
      <w:r>
        <w:t xml:space="preserve">“Dạ dạ.”</w:t>
      </w:r>
      <w:r>
        <w:br w:type="textWrapping"/>
      </w:r>
      <w:r>
        <w:br w:type="textWrapping"/>
      </w:r>
      <w:r>
        <w:t xml:space="preserve">Chưởng quỹ vừa nghe, vô cùng ngạc nhiên, có vẻ lão gia đã bắt đầu để thiếu gia tiếp nhận gia nghiệp, kỳ thật lúc mọi người nghe nói Đường tứ gia muốn kết hôn với Đại tiểu thư Trần gia, còn tưởng cái ghế trưởng tử Đường gia sẽ đổi chủ, địa vị của Trần gia là gì, so với một người què không nương vẫn tốt hơn gấp trăm lần ngàn lần.</w:t>
      </w:r>
      <w:r>
        <w:br w:type="textWrapping"/>
      </w:r>
      <w:r>
        <w:br w:type="textWrapping"/>
      </w:r>
      <w:r>
        <w:t xml:space="preserve">Nào biết, mấy ngày trước nghe xong còn đang vui vẻ, hôm nay lại đần mặt, Đường Kính thế mà lại cho Đường Úc Thụy tiếp nhận hai gian cửa hàng, nếu Đường tứ gia không thương trưởng tử này, sao có thể chuyển cửa hàng cho hắn?</w:t>
      </w:r>
      <w:r>
        <w:br w:type="textWrapping"/>
      </w:r>
      <w:r>
        <w:br w:type="textWrapping"/>
      </w:r>
      <w:r>
        <w:t xml:space="preserve">Trong lòng chưởng quỹ run rẩy, may mắn mình vẫn luôn đứng ngoài xem cuộc vui, không làm ra cái gì sai lầm, nếu không nhỡ trái ý Đường tứ gia thì không phải tự tìm đau khổ sao.</w:t>
      </w:r>
      <w:r>
        <w:br w:type="textWrapping"/>
      </w:r>
      <w:r>
        <w:br w:type="textWrapping"/>
      </w:r>
      <w:r>
        <w:t xml:space="preserve">Chưởng quỹ nhanh chóng cười nói với Úc Thụy: “Như vậy, sau này ta chỉ có Đường thiếu gia ngài là chủ tử, nếu có chuyện gì, ta đành phải vác cái mặt già nua này đi làm phiền ngài.”</w:t>
      </w:r>
      <w:r>
        <w:br w:type="textWrapping"/>
      </w:r>
      <w:r>
        <w:br w:type="textWrapping"/>
      </w:r>
      <w:r>
        <w:t xml:space="preserve">Úc Thụy khách khí cười nói: “Ta cũng là lần đầu tiên không trâu bắt chó đi cày, nếu có việc gì làm không chu toàn, các vị đều là lão lương đống, mong rằng sẽ chỉ bảo nhiều hơn, đừng chê cười ta.”</w:t>
      </w:r>
      <w:r>
        <w:br w:type="textWrapping"/>
      </w:r>
      <w:r>
        <w:br w:type="textWrapping"/>
      </w:r>
      <w:r>
        <w:t xml:space="preserve">“Nào dám, ta làm việc vì chủ tử, sao có thể chê cười.”</w:t>
      </w:r>
      <w:r>
        <w:br w:type="textWrapping"/>
      </w:r>
      <w:r>
        <w:br w:type="textWrapping"/>
      </w:r>
      <w:r>
        <w:t xml:space="preserve">Úc Thụy cùng hắn khách khí hai câu. Hiếm khi Đường Kính cùng Úc Thụy đều đến đây, chưởng quỹ kia liền mọi cách giữ bọn họ lại dùng cơm chiều, sai hạ nhân ra ngoài đặt trước một nhã gian, cũng may ở ngay bên cạnh có một tửu lâu khá nổi danh, không cần phải chạy quá xa, cũng không phải chờ lâu lắm.</w:t>
      </w:r>
      <w:r>
        <w:br w:type="textWrapping"/>
      </w:r>
      <w:r>
        <w:br w:type="textWrapping"/>
      </w:r>
      <w:r>
        <w:t xml:space="preserve">Chưởng quỹ nói chỉ là “cơm rau dưa”, hơn nữa lần đầu đến đây, Úc Thụy không tiện từ chối, Đường Kính cũng không tỏ vẻ phiền chán, vậy nên đều ở lại dùng cơm chiều.</w:t>
      </w:r>
      <w:r>
        <w:br w:type="textWrapping"/>
      </w:r>
      <w:r>
        <w:br w:type="textWrapping"/>
      </w:r>
      <w:r>
        <w:t xml:space="preserve">Thời gian dùng cơm hơi lâu một chút, Úc Thụy bản tính ôn hòa lại trong sáng, nói kiểu gì cũng có thể ứng phó trôi chảy, lại có Đường Kính tọa trấn, quản sự cũng không dám làm khó dễ, có mời rượu cũng đều bị Đường Kính cản lại, tuy rằng ăn đến tối muộn, Úc Thụy vẫn rất cao hứng, dù sao đây cũng là cửa hàng đâu tiên đời này hắn được tiếp nhận.</w:t>
      </w:r>
      <w:r>
        <w:br w:type="textWrapping"/>
      </w:r>
      <w:r>
        <w:br w:type="textWrapping"/>
      </w:r>
      <w:r>
        <w:t xml:space="preserve">Lúc trở về đã khuya rồi, trên đường không còn đèn, cũng không có người, đã qua giữa hè, gió đêm thổi đến đã se lạnh, Úc Thụy ngồi trong kiệu lắc lắc lắc lắc, dần thấy buồn ngủ, gió bỗng từ cửa sổ thổi vào, Úc Thụy rùng mình một cái, thanh tỉnh không ít.</w:t>
      </w:r>
      <w:r>
        <w:br w:type="textWrapping"/>
      </w:r>
      <w:r>
        <w:br w:type="textWrapping"/>
      </w:r>
      <w:r>
        <w:t xml:space="preserve">Hắn vén màn lên, ngó ra ngoài, Thời Việt đi theo bên cạnh, lập tức đến gần hỏi: “Thiếu gia, làm sao vậy?”</w:t>
      </w:r>
      <w:r>
        <w:br w:type="textWrapping"/>
      </w:r>
      <w:r>
        <w:br w:type="textWrapping"/>
      </w:r>
      <w:r>
        <w:t xml:space="preserve">Úc Thụy nói: “Bên ngoài lạnh, thỉnh lão gia vào kiệu ngồi.”</w:t>
      </w:r>
      <w:r>
        <w:br w:type="textWrapping"/>
      </w:r>
      <w:r>
        <w:br w:type="textWrapping"/>
      </w:r>
      <w:r>
        <w:t xml:space="preserve">Thời Việt gật gật đầu, đi truyền lời, Đường Kính ngồi trên lưng ngựa, liếc cỗ kiệu phía sau một cái, lập tức xuống ngựa, thật sự đi qua.</w:t>
      </w:r>
      <w:r>
        <w:br w:type="textWrapping"/>
      </w:r>
      <w:r>
        <w:br w:type="textWrapping"/>
      </w:r>
      <w:r>
        <w:t xml:space="preserve">Kiệu phu hạ thấp cỗ kiệu, thỉnh Đường Kính lên.</w:t>
      </w:r>
      <w:r>
        <w:br w:type="textWrapping"/>
      </w:r>
      <w:r>
        <w:br w:type="textWrapping"/>
      </w:r>
      <w:r>
        <w:t xml:space="preserve">Kiệu rất lớn, bên trong cũng rộng rãi, Úc Thụy vừa gầy vừa yếu, Đường Kính ngồi lên cũng không chật chội.</w:t>
      </w:r>
      <w:r>
        <w:br w:type="textWrapping"/>
      </w:r>
      <w:r>
        <w:br w:type="textWrapping"/>
      </w:r>
      <w:r>
        <w:t xml:space="preserve">Trong kiệu nhiều thêm một người, Úc Thụy cũng cảm thấy ấm áp hơn, Đường Kính không nói chuyện, mới đầu Úc Thụy còn giữ vững tinh thần, sau đó bị lay đến động đi mệt nhọc, đành phải dựa vào cỗ kiệu mà ngủ.</w:t>
      </w:r>
      <w:r>
        <w:br w:type="textWrapping"/>
      </w:r>
      <w:r>
        <w:br w:type="textWrapping"/>
      </w:r>
      <w:r>
        <w:t xml:space="preserve">Đường Kính nghe tiếng hô hấp vững vàng của hắn, vươn tay đỡ đầu hắn lại tựa vào vai mình, bàn tay Úc Thụy thành thành thật thật đặt trên đầu gối, Đường Kính nắm nhẹ vào trong tay, có chút lạnh lẽo.</w:t>
      </w:r>
      <w:r>
        <w:br w:type="textWrapping"/>
      </w:r>
      <w:r>
        <w:br w:type="textWrapping"/>
      </w:r>
      <w:r>
        <w:t xml:space="preserve">Úc Thụy ngủ say, đột nhiên có một cỗ ấm áp vây quanh, chỉ thoáng động một cái, không rút ra, cứ mơ mơ màng màng để Đường Kính nắm.</w:t>
      </w:r>
      <w:r>
        <w:br w:type="textWrapping"/>
      </w:r>
      <w:r>
        <w:br w:type="textWrapping"/>
      </w:r>
      <w:r>
        <w:t xml:space="preserve">Qua thật lâu, Úc Thụy đột nhiên choàng mở to mắt, kỳ thật thời gian ngủ cũng không dài, còn chưa tới Đường trạch, lại nhìn thấy tay mình bị Đường Kính nắm, cái đầu còn đặt trên vai Đường Kính.</w:t>
      </w:r>
      <w:r>
        <w:br w:type="textWrapping"/>
      </w:r>
      <w:r>
        <w:br w:type="textWrapping"/>
      </w:r>
      <w:r>
        <w:t xml:space="preserve">Úc Thụy nhất thời nghĩ tới mấy chuyện không nên nghĩ, cứ như vậy cứng ngắc không được tự nhiên, lại không dám động đậy, sợ Đường Kính cũng tỉnh theo thì thật xấu hổ.</w:t>
      </w:r>
      <w:r>
        <w:br w:type="textWrapping"/>
      </w:r>
      <w:r>
        <w:br w:type="textWrapping"/>
      </w:r>
      <w:r>
        <w:t xml:space="preserve">Đường Kính không ngủ sâu, chỉ nhắm mắt dưỡng thần, Úc Thụy vừa tỉnh y đã biết, đối phương lại chỉ động một cái rồi lập tức an tĩnh nhu thuận, đầu đặt trở lại vai y, qua một thời gian mới chậm rãi thả lỏng, toàn thân đều dựa vào người y.</w:t>
      </w:r>
      <w:r>
        <w:br w:type="textWrapping"/>
      </w:r>
      <w:r>
        <w:br w:type="textWrapping"/>
      </w:r>
      <w:r>
        <w:t xml:space="preserve">Một đường thật ra cũng rất thư thái, đến Đường trạch, Đường Kính mới buông tay ra, Úc Thụy cũng đã tỉnh lại rồi, chẳng qua hắn vẫn luôn dựa vào Đường Kính, vành tai hơi đỏ lên, hắn còn nghĩ rằng mình đã diễn rất tự nhiên, xem nhẹ chuyện Đường Kính thực ra là một người luyện công.</w:t>
      </w:r>
      <w:r>
        <w:br w:type="textWrapping"/>
      </w:r>
      <w:r>
        <w:br w:type="textWrapping"/>
      </w:r>
      <w:r>
        <w:t xml:space="preserve">Bọn họ bước xuống, vừa vào bên trong, Thành Thứ đã đến nghênh đón, trong tay còn cầm một tập giấy, đưa cho Đường Kính, nói: “Đây là danh sách những người cần mời cho hôn sự của lão gia, mở yến vào tháng sau, bây giờ không mời chỉ sợ sẽ không kịp, cũng có vẻ không phải phép. Lão gia xem qua, nếu không thêm bớt cái gì, ta cho người viết thiếp gửi đi.”</w:t>
      </w:r>
      <w:r>
        <w:br w:type="textWrapping"/>
      </w:r>
      <w:r>
        <w:br w:type="textWrapping"/>
      </w:r>
      <w:r>
        <w:t xml:space="preserve">Đường Kính ra khỏi nhà thì thôi, vừa về tới là nghe thấy chuyện cưới hỏi, y chủ động thúc đẩy mối hôn sự này, kỳ thật là muốn lão thái thái vừa ý, để cho y được thanh tĩnh, nào ngờ giờ lại biến thành rườm rà như vậy.</w:t>
      </w:r>
      <w:r>
        <w:br w:type="textWrapping"/>
      </w:r>
      <w:r>
        <w:br w:type="textWrapping"/>
      </w:r>
      <w:r>
        <w:t xml:space="preserve">Y không nhìn, cũng chẳng cầm tập giấy Thành Thứ đưa, chỉ phất phất tay nói: “Ngươi tự xem rồi mời là được, không cần phải rườm rà, thế này là được rồi.”</w:t>
      </w:r>
      <w:r>
        <w:br w:type="textWrapping"/>
      </w:r>
      <w:r>
        <w:br w:type="textWrapping"/>
      </w:r>
      <w:r>
        <w:t xml:space="preserve">“Này… Vâng, lão gia.”</w:t>
      </w:r>
      <w:r>
        <w:br w:type="textWrapping"/>
      </w:r>
      <w:r>
        <w:br w:type="textWrapping"/>
      </w:r>
      <w:r>
        <w:t xml:space="preserve">Thành Thứ đi theo Đường Kính nhiều năm như vậy, cũng biết rõ tính tình của Đường Kính, liền lên tiếng đi làm.</w:t>
      </w:r>
      <w:r>
        <w:br w:type="textWrapping"/>
      </w:r>
      <w:r>
        <w:br w:type="textWrapping"/>
      </w:r>
      <w:r>
        <w:t xml:space="preserve">Lúc này Úc Thụy còn chưa đi, hắn ở bên cạnh nghe xong, trên mặt treo lên một tầng ý cười ôn hòa, mở miệng: “Phụ thân sắp nạp thê, nhi tử còn chưa chúc mừng phụ thân.”</w:t>
      </w:r>
      <w:r>
        <w:br w:type="textWrapping"/>
      </w:r>
      <w:r>
        <w:br w:type="textWrapping"/>
      </w:r>
      <w:r>
        <w:t xml:space="preserve">Đường Kính không đáp lời, bình thường trong Đường gia đều treo đèn lồng, sau khi đóng đại môn, cửa hông cũng sẽ đóng, đèn lồng sẽ tự tắt, tuy lúc này vẫn sáng, nhưng nến sắp cháy hết, ánh sáng có chút mờ nhạt.</w:t>
      </w:r>
      <w:r>
        <w:br w:type="textWrapping"/>
      </w:r>
      <w:r>
        <w:br w:type="textWrapping"/>
      </w:r>
      <w:r>
        <w:t xml:space="preserve">Trên mặt Đường Kính không có biểu cảm gì, yên lặng nửa ngày, bỗng nhiên mở miệng: “Ngươi là người thông tuệ, cho nên ta mới giao cho ngươi quản lý cửa hàng, như vậy chuyện lần trước ở biệt viện Trần gia… Ngươi cũng có thể đoán được là ai động tay động chân đúng không.”</w:t>
      </w:r>
      <w:r>
        <w:br w:type="textWrapping"/>
      </w:r>
      <w:r>
        <w:br w:type="textWrapping"/>
      </w:r>
      <w:r>
        <w:t xml:space="preserve">Tim Úc Thụy đột nhiên đập giống như nổi trống, đúng như Đường Kính đã nói, Úc Thụy là người thông minh, cho nên Úc Thụy chưa bao giờ nhắc tới chuyện đêm đó, mặc kệ ngày ấy hai người có bao nhiêu điên cuồng bao nhiêu vui thích, Úc Thụy giống như đã quên hết sạch, giống như chuyện đó chưa hề phát sinh.</w:t>
      </w:r>
      <w:r>
        <w:br w:type="textWrapping"/>
      </w:r>
      <w:r>
        <w:br w:type="textWrapping"/>
      </w:r>
      <w:r>
        <w:t xml:space="preserve">Thế nhưng Đường Kính lại đột nhiên nhắc tới, đem lớp giấy cửa sổ mỏng manh “ba” một cái chọc thủng.</w:t>
      </w:r>
      <w:r>
        <w:br w:type="textWrapping"/>
      </w:r>
      <w:r>
        <w:br w:type="textWrapping"/>
      </w:r>
      <w:r>
        <w:t xml:space="preserve">Đường Kính thấy đối phương nháy mắt trợn trừng, cực nhanh liếc y một cái, lại lập tức an phận cúi đầu, y cũng không nóng nảy, nói tiếp: “Ngươi cũng biết là ai giở trò với ta, vậy ngươi có đoán ra, tại sao ta còn muốn thú nàng không?”</w:t>
      </w:r>
      <w:r>
        <w:br w:type="textWrapping"/>
      </w:r>
      <w:r>
        <w:br w:type="textWrapping"/>
      </w:r>
    </w:p>
    <w:p>
      <w:pPr>
        <w:pStyle w:val="Heading2"/>
      </w:pPr>
      <w:bookmarkStart w:id="72" w:name="chương-42-giá-y"/>
      <w:bookmarkEnd w:id="72"/>
      <w:r>
        <w:t xml:space="preserve">42. Chương 42: Giá Y</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Úc Thụy cúi đầu, an phận đáp: “Nhi tử không dám nghiền ngẫm tâm tư của phụ thân.”</w:t>
      </w:r>
    </w:p>
    <w:p>
      <w:pPr>
        <w:pStyle w:val="BodyText"/>
      </w:pPr>
      <w:r>
        <w:t xml:space="preserve">Đường Kính tựa hồ nở nụ cười, mở miệng: “Nói trắng ra là, chính thê của Đường gia phải môn đăng hộ đối, tuy Trần gia không hướng theo quan lộ, nhưng Trần gia cũng coi như phù hợp nhất, chuyện này ngươi cũng biết…”</w:t>
      </w:r>
    </w:p>
    <w:p>
      <w:pPr>
        <w:pStyle w:val="BodyText"/>
      </w:pPr>
      <w:r>
        <w:t xml:space="preserve">Y dừng một chút lại nói: “Người muốn làm chính thê Đường gia không ít, người biết tính kế, khéo nói chuyện, có thủ đoạn nhiều không đếm xuể, nhưng Trần Xu không thể nghi ngờ là thích hợp nhất, bởi vì ta chắc chắn nàng sẽ không gây ra được chuyện gì. Huống hồ, thái độ của Trần Trọng Ân ngươi cũng nhìn thấy, y buông tay mặc kệ, thế là tốt nhất.”</w:t>
      </w:r>
    </w:p>
    <w:p>
      <w:pPr>
        <w:pStyle w:val="BodyText"/>
      </w:pPr>
      <w:r>
        <w:t xml:space="preserve">Úc Thụy thành thành thật thật ngồi nghe, mấy việc này hắn cũng có thể nghĩ ra được, nhưng điều mà hắn không thể nghĩ ra chính là, tại sao Đường Kính phải giải thích với hắn, hắn chẳng qua chỉ sắm vai nhi tử đứng mũi chịu sào của Đường gia mà thôi, nếu Đường Kính không cho hắn hai cửa hàng, chỉ sợ đến bây giờ hắn vẫn còn là một người hữu danh vô thực.</w:t>
      </w:r>
    </w:p>
    <w:p>
      <w:pPr>
        <w:pStyle w:val="BodyText"/>
      </w:pPr>
      <w:r>
        <w:t xml:space="preserve">Đường Kính thấy hắn không nói gì, chăm chú nhìn đối phương nửa ngày, mới chậm rãi hỏi: “Ngươi có biết vì sao ta nói điều này với ngươi không?”</w:t>
      </w:r>
    </w:p>
    <w:p>
      <w:pPr>
        <w:pStyle w:val="BodyText"/>
      </w:pPr>
      <w:r>
        <w:t xml:space="preserve">Úc Thụy ngẩng đầu nhìn y một cái, bắt gặp ánh mắt của Đường Kính, lại cúi đầu, đáp: “Nhi tử không biết.”</w:t>
      </w:r>
    </w:p>
    <w:p>
      <w:pPr>
        <w:pStyle w:val="BodyText"/>
      </w:pPr>
      <w:r>
        <w:t xml:space="preserve">Đường Kính nói: “Ngươi làm việc nói chuyện vẫn luôn cẩn thận như vậy, ta cũng không biết nên vui hay buồn nữa… Ngươi biết không.”</w:t>
      </w:r>
    </w:p>
    <w:p>
      <w:pPr>
        <w:pStyle w:val="BodyText"/>
      </w:pPr>
      <w:r>
        <w:t xml:space="preserve">Trái tim Úc Thụy run lên một cái, tựa như bị một câu nhẹ nhàng của Đường Kính hung hăng đập vào, trong lòng nhảy dựng, bỗng nhiên dường như hiểu ra cái gì.</w:t>
      </w:r>
    </w:p>
    <w:p>
      <w:pPr>
        <w:pStyle w:val="BodyText"/>
      </w:pPr>
      <w:r>
        <w:t xml:space="preserve">Đường Kính nhìn hắn vẫn không mở miệng, vỗ vỗ vai Úc Thụy, nói: “Ngươi là nhi tử của ta, vĩnh viễn là trưởng tử Đường gia, chỉ cần ngươi cố gắng. Đừng để ta thất vọng.”</w:t>
      </w:r>
    </w:p>
    <w:p>
      <w:pPr>
        <w:pStyle w:val="BodyText"/>
      </w:pPr>
      <w:r>
        <w:t xml:space="preserve">Đường Kính dứt lời, nâng bước đi vào trong, xuyên qua hành lang, về chủ trạch.</w:t>
      </w:r>
    </w:p>
    <w:p>
      <w:pPr>
        <w:pStyle w:val="BodyText"/>
      </w:pPr>
      <w:r>
        <w:t xml:space="preserve">Úc Thụy lúc này mới ngẩng đầu lên, nhìn bóng dáng của Đường Kính đến xuất thần.</w:t>
      </w:r>
    </w:p>
    <w:p>
      <w:pPr>
        <w:pStyle w:val="BodyText"/>
      </w:pPr>
      <w:r>
        <w:t xml:space="preserve">Triệu Lê mở tiệc chiêu đãi Thành Tĩnh Vương Đại Thành tại hoa viên, Liên Hách đương nhiên cũng sẽ dự tiệc. Bởi vì uống chút rượu, đầu óc hơi quay cuồng, ra ngoài một lát, liền thấy một cung nữ đi đến.</w:t>
      </w:r>
    </w:p>
    <w:p>
      <w:pPr>
        <w:pStyle w:val="BodyText"/>
      </w:pPr>
      <w:r>
        <w:t xml:space="preserve">Liên Hách biết người nọ, cung nữ kia là người bên cạnh Kỳ phi. Liên Hách còn tưởng nàng đến diện kiến Thánh Thượng, nào biết cung nữ kia đi được nửa đường, nhìn thấy Liên Hách, vội vàng tiến lên thỉnh an: “Liên đại nhân.”</w:t>
      </w:r>
    </w:p>
    <w:p>
      <w:pPr>
        <w:pStyle w:val="BodyText"/>
      </w:pPr>
      <w:r>
        <w:t xml:space="preserve">Cung nữ kia nói: “Kỳ phi nương nương nghe nói bệ hạ muốn xử trảm Nguyên công công? Mạo muội hỏi Liên đại nhân, không biết là thật hay giả?”</w:t>
      </w:r>
    </w:p>
    <w:p>
      <w:pPr>
        <w:pStyle w:val="BodyText"/>
      </w:pPr>
      <w:r>
        <w:t xml:space="preserve">Liên Hách cười nhẹ, nói: “Kỳ phi nương nương tin tức thật linh thông, chuyện này cũng mới xảy ra thôi. Vừa rồi Thánh Thượng say rượu, Nguyên Bật lại ăn nói không cẩn thận, ngỗ nghịch thánh ý, Hoàng Thượng đã sai người giải hắn ra ngoài.”</w:t>
      </w:r>
    </w:p>
    <w:p>
      <w:pPr>
        <w:pStyle w:val="BodyText"/>
      </w:pPr>
      <w:r>
        <w:t xml:space="preserve">Cung nữ kia cả kinh: “Thật sự có chuyện này! Kỳ phi nương nương sai nô tỳ van cầu đại nhân, nói đỡ Nguyên Bật công công vài câu.”</w:t>
      </w:r>
    </w:p>
    <w:p>
      <w:pPr>
        <w:pStyle w:val="BodyText"/>
      </w:pPr>
      <w:r>
        <w:t xml:space="preserve">Liên Hách đáp: “Chuyện của Nguyên Bật sao lại dính dáng đến nương nương. Không phải Liên mỗ không muốn giúp, nhưng nương nương không phải không biết Hoàng Thượng một khi đã quyết tâm thì ai cũng không dám nói.”</w:t>
      </w:r>
    </w:p>
    <w:p>
      <w:pPr>
        <w:pStyle w:val="BodyText"/>
      </w:pPr>
      <w:r>
        <w:t xml:space="preserve">Cung nữ nói: “Không dối gạt ngài, nương nương chỉ quan tâm, sợ Hoàng Thượng vì say rượu mà chém lầm người tốt.”</w:t>
      </w:r>
    </w:p>
    <w:p>
      <w:pPr>
        <w:pStyle w:val="BodyText"/>
      </w:pPr>
      <w:r>
        <w:t xml:space="preserve">Liên Hách cười nhạo một tiếng: “Đi bẩm lại với nương nương, bệ hạ say hay không say, làm thần tử không dám xen vào, bệ hạ chém có phải người tốt hay không, vậy còn phải xét, thêm nữa, nương nương thật sự không biết Nguyên Bật vì sao lại bị chém hay sao? Vậy thì nương nương phải về hỏi lại thân huynh trưởng của người mới được, miễn cho phí công phí sức lại hoàn toàn phản tác dụng.”</w:t>
      </w:r>
    </w:p>
    <w:p>
      <w:pPr>
        <w:pStyle w:val="BodyText"/>
      </w:pPr>
      <w:r>
        <w:t xml:space="preserve">Cung nữ kia không dám nói thêm nữa, đành phải trở về bẩm báo với Kỳ phi nương nương.</w:t>
      </w:r>
    </w:p>
    <w:p>
      <w:pPr>
        <w:pStyle w:val="BodyText"/>
      </w:pPr>
      <w:r>
        <w:t xml:space="preserve">Sáng hôm sau, tin tức Nguyên Bật bị xử trảm truyền vào trong Đường trạch. Nghe nói đêm qua Hoàng Thượng mở tiệc rượu chiêu đãi Thành Tĩnh Vương, Nguyên Bật nói một câu khó nghe, đã bị Triệu Lê còn đang mơ hồ lôi ra chém, thấy đồn hôm sau Triệu Lê tỉnh lại, còn tiếc hận một phen, nhưng người khác cũng không dám nói gì.</w:t>
      </w:r>
    </w:p>
    <w:p>
      <w:pPr>
        <w:pStyle w:val="BodyText"/>
      </w:pPr>
      <w:r>
        <w:t xml:space="preserve">Đường Kính nghe xong chỉ cười như không cười xuy một tiếng, Triệu Lê thoạt nhìn thì hồ đồ, thế nhưng hắn sao có thể thật sự hồ đồ. Đường Kính chỉ nhằm vào một mình Nguyên Bật, nếu Triệu Lê không hồ đồ, tra rõ ra thì có thể sẽ liên lụy rộng khắp.</w:t>
      </w:r>
    </w:p>
    <w:p>
      <w:pPr>
        <w:pStyle w:val="BodyText"/>
      </w:pPr>
      <w:r>
        <w:t xml:space="preserve">Triệu Lê làm như vậy coi như hành động thông minh, chém Nguyên Bật vừa lúc hợp tâm ý Đường Kính, nếu làm hoàng đế lại không thể ngoan tâm, vậy thì Triệu Lê cũng không thể ngồi vào vị trí này.</w:t>
      </w:r>
    </w:p>
    <w:p>
      <w:pPr>
        <w:pStyle w:val="BodyText"/>
      </w:pPr>
      <w:r>
        <w:t xml:space="preserve">Sáng sớm Úc Thụy đã muốn đến cửa hàng, mặc dù hắn là quản sự, nhưng vừa tiếp nhận cửa hàng, cũng không thể để mặc kệ chưởng quầy, nhiều thứ Úc Thụy cần phải biết, phải học lại một lần nữa.</w:t>
      </w:r>
    </w:p>
    <w:p>
      <w:pPr>
        <w:pStyle w:val="BodyText"/>
      </w:pPr>
      <w:r>
        <w:t xml:space="preserve">Úc Thụy bảo Thời Việt chuẩn bị cỗ kiệu, dù sao cũng không cần phải đến thư viện, liền tới cửa hàng xem một chút.</w:t>
      </w:r>
    </w:p>
    <w:p>
      <w:pPr>
        <w:pStyle w:val="BodyText"/>
      </w:pPr>
      <w:r>
        <w:t xml:space="preserve">Chưởng quầy không nghĩ Đường Úc Thụy chịu khó như vậy, sáng sớm đã tới rồi, nhanh chóng mời hắn vào trong, châm trà châm trà lấy điểm tâm lấy điểm tâm.</w:t>
      </w:r>
    </w:p>
    <w:p>
      <w:pPr>
        <w:pStyle w:val="BodyText"/>
      </w:pPr>
      <w:r>
        <w:t xml:space="preserve">Chưởng quầy cười nói: “Thiếu gia ăn điểm tâm chưa? Nếu chưa ăn, ta với ngài sang quán bên cạnh ăn nhé.”</w:t>
      </w:r>
    </w:p>
    <w:p>
      <w:pPr>
        <w:pStyle w:val="BodyText"/>
      </w:pPr>
      <w:r>
        <w:t xml:space="preserve">Úc Thụy nói: “Ta ăn rồi, đừng chê ta vướng bận, ngài cứ làm việc của ngài đi, ta chỉ tới xem thôi.”</w:t>
      </w:r>
    </w:p>
    <w:p>
      <w:pPr>
        <w:pStyle w:val="BodyText"/>
      </w:pPr>
      <w:r>
        <w:t xml:space="preserve">Chưởng quầy sao có thể chê Úc Thụy vướng bận, hắn nịnh bợ còn không kịp đâu, mới ngồi nói chuyện một lát, đã thấy tiểu nhị bên ngoài chạy vào nội đường, nói: “Chưởng quầy, bên ngoài có khách quý nha, ngài không ra tiếp sao?”</w:t>
      </w:r>
    </w:p>
    <w:p>
      <w:pPr>
        <w:pStyle w:val="BodyText"/>
      </w:pPr>
      <w:r>
        <w:t xml:space="preserve">Chưởng quầy hỏi: “Khách quý nào vậy?”</w:t>
      </w:r>
    </w:p>
    <w:p>
      <w:pPr>
        <w:pStyle w:val="BodyText"/>
      </w:pPr>
      <w:r>
        <w:t xml:space="preserve">Muốn buôn bán cũng phải có duyên mới được, đối với khách đến mua hàng, chưởng quầy nhiều khi cũng đi ra ngoài khách sáo vài câu, không liên quan đến chuyện nhiều tiền hay ít tiền, nếu không trò chuyện rôm rả thì tốt xấu gì cũng phải tỏ vẻ ân cần, như vậy người ta mới muốn đến nữa.</w:t>
      </w:r>
    </w:p>
    <w:p>
      <w:pPr>
        <w:pStyle w:val="BodyText"/>
      </w:pPr>
      <w:r>
        <w:t xml:space="preserve">Tiểu nhị kia đáp: “Là Vương gia Thành quốc tới đó.”</w:t>
      </w:r>
    </w:p>
    <w:p>
      <w:pPr>
        <w:pStyle w:val="BodyText"/>
      </w:pPr>
      <w:r>
        <w:t xml:space="preserve">Úc Thụy tiếp lời hỏi: “Thành Tĩnh Vương?”</w:t>
      </w:r>
    </w:p>
    <w:p>
      <w:pPr>
        <w:pStyle w:val="BodyText"/>
      </w:pPr>
      <w:r>
        <w:t xml:space="preserve">“Đúng vậy đúng vậy!”</w:t>
      </w:r>
    </w:p>
    <w:p>
      <w:pPr>
        <w:pStyle w:val="BodyText"/>
      </w:pPr>
      <w:r>
        <w:t xml:space="preserve">Úc Thụy cười nói: “Thật trùng hợp.”</w:t>
      </w:r>
    </w:p>
    <w:p>
      <w:pPr>
        <w:pStyle w:val="BodyText"/>
      </w:pPr>
      <w:r>
        <w:t xml:space="preserve">Chưởng quầy hỏi: “Chắc là thiếu gia có quen biết? Thiếu gia có muốn ra ngoài gặp không?”</w:t>
      </w:r>
    </w:p>
    <w:p>
      <w:pPr>
        <w:pStyle w:val="BodyText"/>
      </w:pPr>
      <w:r>
        <w:t xml:space="preserve">Úc Thụy gật gật đầu, chưởng quầy ân cần tranh đẩy xe lăn, đích thân giúp Úc Thụy ra ngoại đường.</w:t>
      </w:r>
    </w:p>
    <w:p>
      <w:pPr>
        <w:pStyle w:val="BodyText"/>
      </w:pPr>
      <w:r>
        <w:t xml:space="preserve">Tiểu nhị vén rèm lên, liền thấy Mộ Dung Chẩn đang ngồi ở ghế trên uống trà, trong sảnh ghế dựa đặt thẳng hàng, ở giữa hai ghế đều có bàn trà nhỏ, nếu có khách lớn đến đây, không tránh khỏi bưng trà rót nước để người ta chậm rãi lựa chọn.</w:t>
      </w:r>
    </w:p>
    <w:p>
      <w:pPr>
        <w:pStyle w:val="BodyText"/>
      </w:pPr>
      <w:r>
        <w:t xml:space="preserve">Mộ Dung Chẩn ngẩng đầu nhìn thấy Úc Thụy, vội đứng lên cười nói: “Sao ngươi cũng ở đây?”</w:t>
      </w:r>
    </w:p>
    <w:p>
      <w:pPr>
        <w:pStyle w:val="BodyText"/>
      </w:pPr>
      <w:r>
        <w:t xml:space="preserve">Úc Thụy cười nói: “Ngươi chạy đến cửa hàng của Đường gia mua đồ, ta đương nhiên ở trong này.”</w:t>
      </w:r>
    </w:p>
    <w:p>
      <w:pPr>
        <w:pStyle w:val="BodyText"/>
      </w:pPr>
      <w:r>
        <w:t xml:space="preserve">Mộ Dung Chẩn hô to quá trùng hợp, Úc Thụy mời hắn ngồi xuống, chợt nghe bên cạnh có người âm dương quái khí cười nói: “Hóa ra là thiếu gia Đường gia a.”</w:t>
      </w:r>
    </w:p>
    <w:p>
      <w:pPr>
        <w:pStyle w:val="BodyText"/>
      </w:pPr>
      <w:r>
        <w:t xml:space="preserve">Úc Thụy nhìn qua, Mộ Dung Chẩn cũng không phải đến một mình, còn có người đi theo bên cạnh, Úc Thụy cũng quen, còn là người quen cũ, họ Liễu, tên là Liễu Thường Thu.</w:t>
      </w:r>
    </w:p>
    <w:p>
      <w:pPr>
        <w:pStyle w:val="BodyText"/>
      </w:pPr>
      <w:r>
        <w:t xml:space="preserve">Từ ngày Đường Kính sai người mang Liễu Thường Thu sang cổ trạch, Úc Thụy cũng không gặp lại hắn nữa, không biết hắn đã rời khỏi cổ trạch của Đường gia rồi.</w:t>
      </w:r>
    </w:p>
    <w:p>
      <w:pPr>
        <w:pStyle w:val="BodyText"/>
      </w:pPr>
      <w:r>
        <w:t xml:space="preserve">Liễu Thường Thu nhờ người cầu xin Đường Kính thả hắn đi, nói là nhớ nhà sốt ruột chuẩn bị trở về gia hương. Thế nhưng chính hắn bỏ quê ra đi, thà rằng ở lại kinh thành ăn cám gặm xương cũng tốt hơn trở về. Liễu Thường Thu chỉ lấy cớ rời đi thôi, chứ không phải thật sự muốn hồi hương.</w:t>
      </w:r>
    </w:p>
    <w:p>
      <w:pPr>
        <w:pStyle w:val="BodyText"/>
      </w:pPr>
      <w:r>
        <w:t xml:space="preserve">Hắn ra khỏi Đường trạch, bởi vì qua thời gian khá dài, gánh hát đã sớm thay đổi chủ nhân, hắn vốn chỉ có giọng hát cùng dung mạo, không ở trong gánh hát thì còn biết đi đâu, nhưng dù Liễu Thường Thu có không cam tâm thì cũng chỉ đành mặt xám mày tro rời đi. Trên người hắn lại không có bạc, đương nhiên phải tìm một kim chủ bám vào mới được.</w:t>
      </w:r>
    </w:p>
    <w:p>
      <w:pPr>
        <w:pStyle w:val="BodyText"/>
      </w:pPr>
      <w:r>
        <w:t xml:space="preserve">Nếu nói vung tiền như rác, lại nổi tiếng tùy ý vung lung tung, loại người thiếu tâm nhãn đến mức này, thật đúng là chỉ có mình Mộ Dung Chẩn.</w:t>
      </w:r>
    </w:p>
    <w:p>
      <w:pPr>
        <w:pStyle w:val="BodyText"/>
      </w:pPr>
      <w:r>
        <w:t xml:space="preserve">Úc Thụy thấy Liễu Thường Thu đi cùng Mộ Dung Chẩn, cũng không quá kinh ngạc.</w:t>
      </w:r>
    </w:p>
    <w:p>
      <w:pPr>
        <w:pStyle w:val="BodyText"/>
      </w:pPr>
      <w:r>
        <w:t xml:space="preserve">Ngược lại Mộ Dung Chẩn rất ngạc nhiên: “Các ngươi cũng biết nhau? Thế thì thật sự là không thể tốt hơn.”</w:t>
      </w:r>
    </w:p>
    <w:p>
      <w:pPr>
        <w:pStyle w:val="BodyText"/>
      </w:pPr>
      <w:r>
        <w:t xml:space="preserve">Liễu Thường Thu cười nói: “Đúng vậy, thời điểm ta gặp Đường thiếu gia, có thể nói sớm hơn Vương gia nhiều lắm.”</w:t>
      </w:r>
    </w:p>
    <w:p>
      <w:pPr>
        <w:pStyle w:val="BodyText"/>
      </w:pPr>
      <w:r>
        <w:t xml:space="preserve">Mộ Dung Chẩn không nghe ra ý tứ trong lời nói của hắn, chỉ nghĩ là Liễu Thường Thu bày tỏ tình bằng hữu với Úc Thụy, vì thế nói: “Vậy chúng ta sang tửu lâu bên cạnh ngồi một lát được không, ta mới gặp được Úc Thụy có hai lần, ngươi lại không đến thư viện, huống hồ mấy ngày nay nghe nói lão gia Đường gia sắp đón dâu rồi, ta tới nhà ngươi quấy rầy cũng không tốt lắm.”</w:t>
      </w:r>
    </w:p>
    <w:p>
      <w:pPr>
        <w:pStyle w:val="BodyText"/>
      </w:pPr>
      <w:r>
        <w:t xml:space="preserve">Liễu Thường Thu vừa nghe thấy chuyện Đường Kính muốn kết hôn, mặt cứng lại một chút, lập tức vừa cười vừa nói: “Còn có chuyện này sao? Đón chính thất về, vậy đặt thiếu gia ta ở chỗ nào a?”</w:t>
      </w:r>
    </w:p>
    <w:p>
      <w:pPr>
        <w:pStyle w:val="BodyText"/>
      </w:pPr>
      <w:r>
        <w:t xml:space="preserve">Kỳ thật chuyện này Mộ Dung Chẩn đã suy xét kỹ rồi, hắn có ngốc mấy cũng sẽ không bô bô ra miệng, chẳng qua Mộ Dung Chẩn vẫn nghĩ Liễu Thường Thu đơn thuần, bởi vậy nói chuyện mới không để ý.</w:t>
      </w:r>
    </w:p>
    <w:p>
      <w:pPr>
        <w:pStyle w:val="BodyText"/>
      </w:pPr>
      <w:r>
        <w:t xml:space="preserve">Hiện tại đang ở trong cửa hàng, còn có chưởng quầy cùng bọn tiểu nhị đứng bên cạnh, Liễu Thường Thu lời nói lại không cố kỵ, không thể để người khác chê cười, Úc Thụy đành lên tiếng: “Nếu Thành Tĩnh Vương đã đến đây, đương nhiên cúng kính không bằng tuân mệnh, rượu này nhất định phải là ta mời mới đúng.”</w:t>
      </w:r>
    </w:p>
    <w:p>
      <w:pPr>
        <w:pStyle w:val="BodyText"/>
      </w:pPr>
      <w:r>
        <w:t xml:space="preserve">Tâm tư ba người không giống nhau, ra khỏi cửa hàng sang tửu lâu bên cạnh, Mộ Dung Chẩn đứng gần nhất, Thời Việt liền rảnh tay. Tốt xấu gì cũng là Vương gia của một quốc gia lại tranh đẩy xe lăn cho Úc Thụy.</w:t>
      </w:r>
    </w:p>
    <w:p>
      <w:pPr>
        <w:pStyle w:val="BodyText"/>
      </w:pPr>
      <w:r>
        <w:t xml:space="preserve">Vừa mới ra khỏi cửa hàng, đúng lúc có một cỗ kiệu dừng trước cửa, Đường Kính từ bên trong bước ra.</w:t>
      </w:r>
    </w:p>
    <w:p>
      <w:pPr>
        <w:pStyle w:val="BodyText"/>
      </w:pPr>
      <w:r>
        <w:t xml:space="preserve">Đường Kính vừa ra khỏi cỗ kiệu liền thấy Úc Thụy, Mộ Dung Chẩn còn có cả Liễu Thường Thu, thản nhiên nhìn lướt qua, mở miệng hỏi: “Thụy nhi muốn đi đâu vậy?”</w:t>
      </w:r>
    </w:p>
    <w:p>
      <w:pPr>
        <w:pStyle w:val="BodyText"/>
      </w:pPr>
      <w:r>
        <w:t xml:space="preserve">Úc Thụy cũng không nghĩ Đường Kính sẽ đến, trả lời: “Nhi tử đang muốn thỉnh Thành Tĩnh Vương đến tửu lâu trò chuyện.”</w:t>
      </w:r>
    </w:p>
    <w:p>
      <w:pPr>
        <w:pStyle w:val="BodyText"/>
      </w:pPr>
      <w:r>
        <w:t xml:space="preserve">Mộ Dung Chẩn vừa nghe lời này, mới kịp phản ứng người trước mắt này thì ra là phụ thân Đường Úc Thụy, đương gia Đường gia Đường Kính. Ngày ấy ở trên đại điện Mộ Dung Chẩn tuy rằng có gặp Đường Kính một lần, nhưng mà lúc ấy không chú ý.</w:t>
      </w:r>
    </w:p>
    <w:p>
      <w:pPr>
        <w:pStyle w:val="BodyText"/>
      </w:pPr>
      <w:r>
        <w:t xml:space="preserve">Lúc này không nhịn được đánh giá Đường Kính một phen, cho dù ở Thành quốc, hắn cũng thường xuyên nghe người ta nhắc tới Đường Kính, năm đó đại ca còn giao thủ với y trên chiến trường, Mộ Dung thị hiếu chiến, nhưng cũng tôn kính địch nhân, hơn nữa hiện tại thiên hạ thái bình, không có địch nhân nào đáng nhắc đến, ở trong lòng Mộ Dung Chẩn, kỳ thật cũng tôn sùng Đường Kính giống như thần thánh vậy.</w:t>
      </w:r>
    </w:p>
    <w:p>
      <w:pPr>
        <w:pStyle w:val="BodyText"/>
      </w:pPr>
      <w:r>
        <w:t xml:space="preserve">Chẳng qua gần đây quen Đường Úc Thụy, Mộ Dung Chẩn vẫn cảm thấy Úc Thụy là bằng hữu thân thiết nhất của hắn, giờ Đường Kính sắp lấy vợ, địa vị trưởng tử của Úc Thụy chỉ sợ khó giữ được, ruột gan Mộ Dung Chẩn khó tránh khỏi có khúc mắc khúc mắc.</w:t>
      </w:r>
    </w:p>
    <w:p>
      <w:pPr>
        <w:pStyle w:val="BodyText"/>
      </w:pPr>
      <w:r>
        <w:t xml:space="preserve">Mà thời điểm Liễu Thường Thu tái kiến Đường Kính, trong lòng cũng không biết là có cảm giác gì, hắn vẫn luôn muốn thoát khỏi thân phận đào kép, sở dĩ nhằm vào Úc Thụy, là bởi vì Liễu Thường Thu không phải sinh ra đã là đào kép, hắn là đại thiếu gia nhà có tiền, sau khi gia đình xuống dốc mới bất đắc dĩ phải vào gánh hát làm đào kép, mà Úc Thụy ở trong mắt hắn lại là một tiểu tử nhà quê vèo một phát lên đời, thân phận không ai bì nổi.</w:t>
      </w:r>
    </w:p>
    <w:p>
      <w:pPr>
        <w:pStyle w:val="BodyText"/>
      </w:pPr>
      <w:r>
        <w:t xml:space="preserve">Liễu Thường Thu thấy không công bằng, thế nhưng trên đời này làm gì có chuyện công bằng, muốn trách thì trách Liễu Thường Thu chỉ nhìn đến hào quang của Úc Thụy mà không nhìn thấy khó khăn khổ sở của hắn.</w:t>
      </w:r>
    </w:p>
    <w:p>
      <w:pPr>
        <w:pStyle w:val="BodyText"/>
      </w:pPr>
      <w:r>
        <w:t xml:space="preserve">Bây giờ Liễu Thường Thu quay sang nịnh bợ Mộ Dung Chẩn, tất nhiên là dễ dàng hơn Đường Kính, đâu thể nào chịu buông tay.</w:t>
      </w:r>
    </w:p>
    <w:p>
      <w:pPr>
        <w:pStyle w:val="BodyText"/>
      </w:pPr>
      <w:r>
        <w:t xml:space="preserve">Úc Thụy nói xong, rất biết điều khéo léo bổ sung một câu, “Không biết phụ thân có rỗi không, nếu có thời gian, không bằng đi cùng.”</w:t>
      </w:r>
    </w:p>
    <w:p>
      <w:pPr>
        <w:pStyle w:val="BodyText"/>
      </w:pPr>
      <w:r>
        <w:t xml:space="preserve">Những lời này đương nhiên khiến Đường Kính phi thường hưởng thụ, vì thế bốn người cùng sang tửu lâu bên cạnh uống trà, bởi vì còn chưa tới giờ cơm trưa, trong tửu lâu cũng không có nhiều người.</w:t>
      </w:r>
    </w:p>
    <w:p>
      <w:pPr>
        <w:pStyle w:val="BodyText"/>
      </w:pPr>
      <w:r>
        <w:t xml:space="preserve">Tiểu nhị nhanh nhảu mở cửa nhã gian thỉnh đoàn người Đường Kính vào ngồi, pha trà tốt nhất dâng lên.</w:t>
      </w:r>
    </w:p>
    <w:p>
      <w:pPr>
        <w:pStyle w:val="BodyText"/>
      </w:pPr>
      <w:r>
        <w:t xml:space="preserve">Có Đường Kính ngồi ở đây, Mộ Dung Chẩn lại trở nên rụt rè sợ sệt, cho nên không dám nói cái gì linh tinh. Mộ Dung Thịnh từng nhiều lần kể với Mộ Dung Chẩn chuyện về Đường Kính, Đường gia so với mấy hầu môn thâm viện kia còn lợi hại hơn nhiều lắm, Đường Kính chính là thổ hoàng đế, có lôi toàn bộ quốc khố ra kiểm kê hết, cũng chưa chắc nhiều bằng khố phòng của nhà hắn nha.</w:t>
      </w:r>
    </w:p>
    <w:p>
      <w:pPr>
        <w:pStyle w:val="BodyText"/>
      </w:pPr>
      <w:r>
        <w:t xml:space="preserve">Đừng nhìn Mộ Dung Chẩn làm việc ào ào, tốt xấu gì cũng là Vương gia Đại Thành, trong lòng nghĩ không thể làm mất mặt người Đại Thành, nói ít đi vài câu cũng không chết.</w:t>
      </w:r>
    </w:p>
    <w:p>
      <w:pPr>
        <w:pStyle w:val="BodyText"/>
      </w:pPr>
      <w:r>
        <w:t xml:space="preserve">Mộ Dung Chẩn không nói chuyện, Liễu Thường Thu tuy là người khéo đưa đẩy, nhưng đụng phải Đường Kính cũng không có cửa, không biết làm thế nào cho Đường Kính vui vẻ, nói mỏi mồm vẫn không thấy nét mặt Đường Kính buông lỏng.</w:t>
      </w:r>
    </w:p>
    <w:p>
      <w:pPr>
        <w:pStyle w:val="BodyText"/>
      </w:pPr>
      <w:r>
        <w:t xml:space="preserve">Liễu Thường Thu nghe được Đường Kính muốn thành hôn, hắn suy nghĩ, không biết Trần gia tiểu thư thiên nhân chi tư đến thế nào, thông minh hiền lành ra làm sao, mà có khả năng đả động đến cái người tâm địa sắt đá như Đường Kính.</w:t>
      </w:r>
    </w:p>
    <w:p>
      <w:pPr>
        <w:pStyle w:val="BodyText"/>
      </w:pPr>
      <w:r>
        <w:t xml:space="preserve">Kỳ thật hắn hoàn toàn nghĩ sai rồi, ngược lại, chính bởi vì Trần Xu không có mấy cái kia, cho nên Đường Kính mới yên tâm thu nàng làm chính thất, bằng không đổi thành người khác, Đường Kính chẳng phải là tự tìm phiền toái cho mình sao.</w:t>
      </w:r>
    </w:p>
    <w:p>
      <w:pPr>
        <w:pStyle w:val="BodyText"/>
      </w:pPr>
      <w:r>
        <w:t xml:space="preserve">Uống hai ấm trà, gọi chút điểm tâm, chỉ thấy Đường Kính chuyên tâm gắp điểm tâm cho Úc Thụy, mọi người trò chuyện câu được câu không, thời gian cứ thế kéo dài, đến khi Mộ Dung Chẩn cảm thấy mông đau lưng mỏi, Đường Kính cuối cùng cũng lên tiếng, nói mình cùng Úc Thụy còn có việc, không thể ở lâu.</w:t>
      </w:r>
    </w:p>
    <w:p>
      <w:pPr>
        <w:pStyle w:val="BodyText"/>
      </w:pPr>
      <w:r>
        <w:t xml:space="preserve">Mộ Dung Chẩn muốn tiễn Úc Thụy, vừa lúc Úc Thụy cũng có chuyện nói với hắn, bảo Thời Việt đẩy mình đi chậm lại vài bước, Đường Kính là người hiểu ý, liền dẫn đầu đi lên phía trước, để cho bọn họ nói chuyện.</w:t>
      </w:r>
    </w:p>
    <w:p>
      <w:pPr>
        <w:pStyle w:val="BodyText"/>
      </w:pPr>
      <w:r>
        <w:t xml:space="preserve">Úc Thụy chờ Đường Kính cùng Liễu Thường Thu đi xa xa một chút, mới nói: “Tuy ngươi có thể nghĩ ta là người lòng dạ hẹp hòi, nhưng vẫn không thể không nhắc nhở Thành Tĩnh Vương một câu, Liễu Thường Thu là người lươn lẹo, Vương gia không thể đặt nặng tình cảm vào hắn, sớm đuổi hắn đi là tốt nhất.”</w:t>
      </w:r>
    </w:p>
    <w:p>
      <w:pPr>
        <w:pStyle w:val="BodyText"/>
      </w:pPr>
      <w:r>
        <w:t xml:space="preserve">Mộ Dung Chẩn cười gãi gãi cổ, đáp: “Ta chỉ thấy hắn có chút đáng thương, chứ kỳ thật loại người có tính tình như Liễu huynh, ta cũng không biết ở chung như thế nào.”</w:t>
      </w:r>
    </w:p>
    <w:p>
      <w:pPr>
        <w:pStyle w:val="BodyText"/>
      </w:pPr>
      <w:r>
        <w:t xml:space="preserve">Úc Thụy nói: “Ngươi dù sao cũng phải cẩn thận một chút, đừng để đến lúc hắn đem ngươi đi bán, ngươi còn đếm tiền cho hắn.”</w:t>
      </w:r>
    </w:p>
    <w:p>
      <w:pPr>
        <w:pStyle w:val="BodyText"/>
      </w:pPr>
      <w:r>
        <w:t xml:space="preserve">Mộ Dung Chẩn cười nói: “Ta tốt xấu gì cũng là một Vương gia, hắn sao có thể bán ta đi được.”</w:t>
      </w:r>
    </w:p>
    <w:p>
      <w:pPr>
        <w:pStyle w:val="BodyText"/>
      </w:pPr>
      <w:r>
        <w:t xml:space="preserve">Đường Kính làm người rộng lượng một lần, để Úc Thụy trò chuyện với Mộ Dung Chẩn, kết quả chợt nghe thấy phía sau truyền đến tiếng hi hi ha ha, cũng không biết nói những cái gì, tóm lại cả hai người đều vui vui vẻ vẻ thân thân thiết thiết, khiến Đường Kính bỗng nhiên thấy khó chịu.</w:t>
      </w:r>
    </w:p>
    <w:p>
      <w:pPr>
        <w:pStyle w:val="BodyText"/>
      </w:pPr>
      <w:r>
        <w:t xml:space="preserve">Về phần vì sao khó chịu, Đường Kính cũng không suy nghĩ đến, chỉ đột nhiên đứng lại, cũng không để ý đến Liễu Thường Thu còn đang nịnh bợ mình, gọi: “Thụy nhi, lại đây.”</w:t>
      </w:r>
    </w:p>
    <w:p>
      <w:pPr>
        <w:pStyle w:val="BodyText"/>
      </w:pPr>
      <w:r>
        <w:t xml:space="preserve">Úc Thụy nghe thấy Đường Kính kêu mình, lại dặn dò Mộ Dung Chẩn một câu, sau đó thành thành thật thật đi qua.</w:t>
      </w:r>
    </w:p>
    <w:p>
      <w:pPr>
        <w:pStyle w:val="BodyText"/>
      </w:pPr>
      <w:r>
        <w:t xml:space="preserve">Kỳ thật Đường Kính đến cũng chẳng có chuyện gì, sáng nay y nghe Kiều Tương nói thiếu gia đi cửa hàng, đã muốn đến xem, hiếm khi thấy Úc Thụy chịu khó như vậy. Chẳng qua Úc Thụy chân trước vừa đi mình chân sau đã theo ngay, nghĩ như thế nào cũng thấy quái quái, vì thế nửa canh giờ sau mới đi, nào biết đến trùng hợp như thế, vừa lúc gặp được Úc Thụy đi uống trà với Mộ Dung Chẩn. (_ __||| anh coi họ Liễu kia là không khí hả, sao cứ soi chằm chằm Mộ Dung tiểu thụ nhà người ta vậy?)</w:t>
      </w:r>
    </w:p>
    <w:p>
      <w:pPr>
        <w:pStyle w:val="BodyText"/>
      </w:pPr>
      <w:r>
        <w:t xml:space="preserve">Tiễn bước Mộ Dung Chẩn cùng Liễu Thường Thu, Đường Kính liền mang Úc Thụy về Đường trạch.</w:t>
      </w:r>
    </w:p>
    <w:p>
      <w:pPr>
        <w:pStyle w:val="BodyText"/>
      </w:pPr>
      <w:r>
        <w:t xml:space="preserve">Úc Thụy tiếp nhận cửa hàng được một tháng, cửa hàng được xử lý ngăn nắp đâu ra đấy, nguyên bản chưởng quầy cũng cho rằng trưởng tử chân què này chỉ là một cái bình hoa, nào ngờ lại có bản lĩnh thật sự, tính toán một phần cũng không thiếu, khách khứa cũng dần dần đông hơn, thêm vào đó vải vóc vận chuyển từ Giang Nam tới cũng không sợ không về kịp.</w:t>
      </w:r>
    </w:p>
    <w:p>
      <w:pPr>
        <w:pStyle w:val="BodyText"/>
      </w:pPr>
      <w:r>
        <w:t xml:space="preserve">Lúc đầu trong cửa hàng thoạt nhìn như thiếu tiểu nhị chạy việc, bây giờ đã đỡ hơn, chẳng qua là do bọn tiểu nhị không được phân việc chuyên môn, tất cả đều tự do chạy loạn, lúc thì đầy việc mà không có người nào để ý, lúc thì có mỗi một việc mà cả đống người tranh nhau đến làm.</w:t>
      </w:r>
    </w:p>
    <w:p>
      <w:pPr>
        <w:pStyle w:val="BodyText"/>
      </w:pPr>
      <w:r>
        <w:t xml:space="preserve">Úc Thụy bảo chưởng quầy sắp xếp thứ tự, ai làm cái gì, không có chuyện việc nặng không ai nhận, việc nhẹ lại đổ xô đến làm, tóm lại mà nói công việc cũng được phân chia khá công bằng, làm việc gì đều được ghi lại, để tránh nhỡ có người làm hỏng hàng hóa, hoặc là đắc tội quan to quý nhân nào lại không ai nhận, không người nào chịu trách nhiệm.</w:t>
      </w:r>
    </w:p>
    <w:p>
      <w:pPr>
        <w:pStyle w:val="BodyText"/>
      </w:pPr>
      <w:r>
        <w:t xml:space="preserve">Úc Thụy mặc dù thoạt nhìn mềm mỏng, hình dáng nhu nhược dễ bắt nạt, hơn nữa lại mới đến, chưởng quầy còn già đầu hơn hắn từng trải hơn hắn, công trạng cũng đếm không xuể. Lúc đầu đến hắn còn chẳng quản được người nào, chẳng qua ở chung một tháng, bọn tiểu nhị đều đã ngộ ra, cái gì mềm mỏng, cái gì tâm địa từ bi, tất cả chỉ là bề ngoài, là giả cả thôi.</w:t>
      </w:r>
    </w:p>
    <w:p>
      <w:pPr>
        <w:pStyle w:val="BodyText"/>
      </w:pPr>
      <w:r>
        <w:t xml:space="preserve">Nếu người khác không trêu chọc Úc Thụy, thì đại thiếu gia Đường gia chính là một người hiền lành, chuyện gì cũng dễ nói, nếu có người cứng đầu không chịu nghe theo, vậy nhất định sẽ không dễ sống.</w:t>
      </w:r>
    </w:p>
    <w:p>
      <w:pPr>
        <w:pStyle w:val="BodyText"/>
      </w:pPr>
      <w:r>
        <w:t xml:space="preserve">Chỉ có một điều duy nhất, đừng bắt nạt hắn. Người nào cũng biết, Đường Úc Thụy không phải một quản sự hay mang thù, chỉ là một quản sự có cừu tất báo mà thôi.</w:t>
      </w:r>
    </w:p>
    <w:p>
      <w:pPr>
        <w:pStyle w:val="BodyText"/>
      </w:pPr>
      <w:r>
        <w:t xml:space="preserve">Úc Thụy sau một ngày vất vả, ở trong nhà chẳng có chuyện gì làm, chợt nghe bên ngoài ồn ào, Chỉ Hi bưng một cái đĩa nhỏ đi vào, cười nói: “Thiếu gia, lão gia nghe nói ngài thích ăn táo tàu, đưa tới một ít, ta phải nhanh chóng mang về đây đó.”</w:t>
      </w:r>
    </w:p>
    <w:p>
      <w:pPr>
        <w:pStyle w:val="BodyText"/>
      </w:pPr>
      <w:r>
        <w:t xml:space="preserve">Úc Thụy liếc quả táo tàu một cái, thật muốn phun, không vì cái gì, cũng không phải không thể nhận không thể ăn, nhưng không thể ngày nào cũng đưa tới ngày nào cũng bắt ăn, cho dù táo tàu có bổ huyết ích khí đến thế nào, ăn không ngừng cũng sẽ phản tác dụng.</w:t>
      </w:r>
    </w:p>
    <w:p>
      <w:pPr>
        <w:pStyle w:val="BodyText"/>
      </w:pPr>
      <w:r>
        <w:t xml:space="preserve">Cũng chỉ tại Úc Thụy muốn qua loa đối phó với Đường Kính mà nhỡ nói một câu, táo tàu này mùi vị không tệ, thế nên Đường Kính mới sai người ngày ngày đưa táo đến, Úc Thụy lại không nỡ cự tuyệt hảo ý của Đường Kính, đành phải ngày ngày tiêu thụ.</w:t>
      </w:r>
    </w:p>
    <w:p>
      <w:pPr>
        <w:pStyle w:val="BodyText"/>
      </w:pPr>
      <w:r>
        <w:t xml:space="preserve">Chỉ Hi thấy thiếu gia nhìn quả táo mà mặt xanh lét, liền cười không ngừng, nói: “Kỳ thật, thiếu gia có thể thưởng mấy quả cho Thời Việt ăn, cả tháng nay hắn đều ngồi xổm ngoài hiệu thuốc, trước chưa nói đến có thể ngồi ra cái gì hay không, nhưng cực khổ kia cũng không hề nhỏ đâu.”</w:t>
      </w:r>
    </w:p>
    <w:p>
      <w:pPr>
        <w:pStyle w:val="BodyText"/>
      </w:pPr>
      <w:r>
        <w:t xml:space="preserve">Úc Thụy cười nói: “Ngươi lại có vẻ là người rảnh rỗi nhất nhỉ.”</w:t>
      </w:r>
    </w:p>
    <w:p>
      <w:pPr>
        <w:pStyle w:val="BodyText"/>
      </w:pPr>
      <w:r>
        <w:t xml:space="preserve">Chỉ Hi cau mày đáp: “Nô tỳ mỗi ngày đều đến chỗ lão gia lấy táo, sao có thể rảnh rỗi nhất được.”</w:t>
      </w:r>
    </w:p>
    <w:p>
      <w:pPr>
        <w:pStyle w:val="BodyText"/>
      </w:pPr>
      <w:r>
        <w:t xml:space="preserve">Úc Thụy bật cười thành tiếng, nói vậy Chỉ Hi đi lấy táo cũng lấy đến phiền, có thể tưởng tượng ra mình đã ăn thành cái dạng gì rồi, sợ là sau này không ăn nổi nữa.</w:t>
      </w:r>
    </w:p>
    <w:p>
      <w:pPr>
        <w:pStyle w:val="BodyText"/>
      </w:pPr>
      <w:r>
        <w:t xml:space="preserve">Đang nói chuyện, bên ngoài lại bắt đầu nháo nhào. Úc Hề viên là một tiểu viện riêng biệt cửa cũng đi riêng, tuy rằng đến chủ trạch không tiện lắm, nhưng được cái thanh nhàn, hiện giờ nơi này cũng bắt đầu không được thanh nhàn rồi.</w:t>
      </w:r>
    </w:p>
    <w:p>
      <w:pPr>
        <w:pStyle w:val="BodyText"/>
      </w:pPr>
      <w:r>
        <w:t xml:space="preserve">Úc Thụy hỏi: “Bên ngoài xảy ra chuyện gì, sao ồn ào vậy?”</w:t>
      </w:r>
    </w:p>
    <w:p>
      <w:pPr>
        <w:pStyle w:val="BodyText"/>
      </w:pPr>
      <w:r>
        <w:t xml:space="preserve">Chỉ Hi trả lời: “Thiếu gia của ta ơi, ngài mau tỉnh lại đi! Ngày mai lão gia đã đón tân nãi nãi về rồi, ngài còn hỏi bên ngoài xảy ra chuyện gì?”</w:t>
      </w:r>
    </w:p>
    <w:p>
      <w:pPr>
        <w:pStyle w:val="BodyText"/>
      </w:pPr>
      <w:r>
        <w:t xml:space="preserve">Úc Thụy vừa nghe, bỗng nhiên bừng tỉnh đại ngộ, một tháng nay hắn đều vội vội vàng vàng chuyện của cửa hàng, rất ít khi ở nhà, cũng đem chuyện tân nãi nãi quên sạch sành sanh. Hiện giờ nhắc tới, Úc Thụy lại có chút hoảng hốt, không thể ức chế nhớ lại đêm hôm đó, chuyện hắn cùng Đường Kính nói tại hành lang, Đường Kính nói hắn sẽ vĩnh viễn là trưởng tử, chỉ cần hắn muốn.</w:t>
      </w:r>
    </w:p>
    <w:p>
      <w:pPr>
        <w:pStyle w:val="BodyText"/>
      </w:pPr>
      <w:r>
        <w:t xml:space="preserve">Chỉ Hi tiếp lời: “Thiếu gia, ngài nhất định là vội quá nên quên mất rồi. Ngày mai tân nãi nãi tới, hôm nay tất nhiên phải vội, bọn nha đầu ma ma của Trần gia đã đến, đang trang trí tân phòng đó.”</w:t>
      </w:r>
    </w:p>
    <w:p>
      <w:pPr>
        <w:pStyle w:val="BodyText"/>
      </w:pPr>
      <w:r>
        <w:t xml:space="preserve">Úc Thụy nghe xong, lại chỉ câu được câu chăng hỏi: “Vì sao người Trần gia đến nhà chúng ta trang trí tân phòng?”</w:t>
      </w:r>
    </w:p>
    <w:p>
      <w:pPr>
        <w:pStyle w:val="BodyText"/>
      </w:pPr>
      <w:r>
        <w:t xml:space="preserve">Chỉ Hi “phốc” bật cười, nói: “Cũng tại thiếu gia chưa thành thân nên không biết. Ngài nghĩ lập gia đình là chỉ có nghênh tân nương tử về đến nơi là xong sao, đương nhiên phải chuẩn bị, chỉ là mặt ngoài thôi, nhưng cũng phải tuân thủ một ít quy củ cũ, để cầu may mắn. Trước đó một ngày là bận rộn nhất, người Trần gia phải đến đây cùng người nhà chúng ta trang trí tân phòng, giường chiếu bàn ghế mấy đồ vật to lớn lỉnh kỉnh đều do nhà trai chuẩn bị, chăn gối đệm màn là gia đình nhà gái chuẩn bị, trước một ngày phải cùng nhau trang trí phòng tân hôn, còn phải chuẩn bị đại sảnh hôn lễ, lúc này mới gọi là xong.”</w:t>
      </w:r>
    </w:p>
    <w:p>
      <w:pPr>
        <w:pStyle w:val="BodyText"/>
      </w:pPr>
      <w:r>
        <w:t xml:space="preserve">Úc Thụy nghe mà lòng không yên, gật gật đầu, nói: “Chẳng phải ngươi cũng chưa thành thân đấy sao.”</w:t>
      </w:r>
    </w:p>
    <w:p>
      <w:pPr>
        <w:pStyle w:val="BodyText"/>
      </w:pPr>
      <w:r>
        <w:t xml:space="preserve">Chỉ Hi khuôn mặt phiếm hồng, không nói chuyện với hắn nữa.</w:t>
      </w:r>
    </w:p>
    <w:p>
      <w:pPr>
        <w:pStyle w:val="BodyText"/>
      </w:pPr>
      <w:r>
        <w:t xml:space="preserve">Vừa lúc Thời Việt chạy đến, vẻ mặt hưng phấn, khuôn mặt còn cao hứng đến đỏ lên, không quan tâm đến quy củ gì hết, xông tới hô: “Thiếu gia, có phương thuốc rồi!”</w:t>
      </w:r>
    </w:p>
    <w:p>
      <w:pPr>
        <w:pStyle w:val="BodyText"/>
      </w:pPr>
      <w:r>
        <w:t xml:space="preserve">Chỉ Hi bật dậy trước tiên, “Thật sao? Có thật không? Đừng có chữa hỏng thiếu gia đó.”</w:t>
      </w:r>
    </w:p>
    <w:p>
      <w:pPr>
        <w:pStyle w:val="BodyText"/>
      </w:pPr>
      <w:r>
        <w:t xml:space="preserve">Thời Việt đưa phương thuốc cho Úc Thụy xem qua. Mặc dù Úc Thụy cũng xem qua mấy quyển y thư, nhưng cũng không hiểu rõ hết, không biết trên đó viết gì, chỉ xem qua một lần rồi trả lại cho Thời Việt, đáp: “Ngươi cảm thấy được, vậy thì cứ thế đi.”</w:t>
      </w:r>
    </w:p>
    <w:p>
      <w:pPr>
        <w:pStyle w:val="BodyText"/>
      </w:pPr>
      <w:r>
        <w:t xml:space="preserve">Thời Việt nói: “Ta thỉnh đại phu ở ngoài hiệu thuốc xem rồi, bọn họ nói là được, nếu không, thiếu gia lại thỉnh vài đại phu nữa đến xem xem.”</w:t>
      </w:r>
    </w:p>
    <w:p>
      <w:pPr>
        <w:pStyle w:val="BodyText"/>
      </w:pPr>
      <w:r>
        <w:t xml:space="preserve">Úc Thụy cười lắc đầu: “Nếu đại phu lão gia mời đến đều nói không có vấn đề, vậy thì không cần tìm người xem nữa, ta còn có thể không tin ngươi sao?”</w:t>
      </w:r>
    </w:p>
    <w:p>
      <w:pPr>
        <w:pStyle w:val="BodyText"/>
      </w:pPr>
      <w:r>
        <w:t xml:space="preserve">Thời Việt gật gật đầu, đáp: “Vậy ta liền kêu người đi sắc thuốc, buổi tối tắm rửa xong, ta lại đến châm cứu cho thiếu gia thử xem.”</w:t>
      </w:r>
    </w:p>
    <w:p>
      <w:pPr>
        <w:pStyle w:val="BodyText"/>
      </w:pPr>
      <w:r>
        <w:t xml:space="preserve">Chỉ Hi ngăn lại Thời Việt đang vội vã muốn xông ra ngoài, nói: “Ngươi muốn đi đâu, hiện giờ bên ngoài đều đang vội vàng chuẩn bị hỉ yến, không ai có sắc thuốc cho ngươi đâu.”</w:t>
      </w:r>
    </w:p>
    <w:p>
      <w:pPr>
        <w:pStyle w:val="BodyText"/>
      </w:pPr>
      <w:r>
        <w:t xml:space="preserve">Thời Việt nghĩ nghĩ, “Vậy ta đây đi bốc thuốc, tự mình sắc.”</w:t>
      </w:r>
    </w:p>
    <w:p>
      <w:pPr>
        <w:pStyle w:val="BodyText"/>
      </w:pPr>
      <w:r>
        <w:t xml:space="preserve">Chỉ Hi nói: “Hiện giờ trong nhà đang loạn, đều bận tối mắt tối mũi, ngươi châm cứu cho thiếu gia cần những cái gì thì viết ra, ta đi nói với quản gia trước, muốn lấy thẻ bài cũng phải chờ nữa đó.”</w:t>
      </w:r>
    </w:p>
    <w:p>
      <w:pPr>
        <w:pStyle w:val="BodyText"/>
      </w:pPr>
      <w:r>
        <w:t xml:space="preserve">Úc Thụy cười: “Sao bỗng nhiên Chỉ Hi lại suy nghĩ chu toàn vậy.”</w:t>
      </w:r>
    </w:p>
    <w:p>
      <w:pPr>
        <w:pStyle w:val="BodyText"/>
      </w:pPr>
      <w:r>
        <w:t xml:space="preserve">“Nô tỳ tốt xấu gì cũng là nữ hài tử, có thế nào cũng chu toàn hơn mấy nam nhân các người.”</w:t>
      </w:r>
    </w:p>
    <w:p>
      <w:pPr>
        <w:pStyle w:val="BodyText"/>
      </w:pPr>
      <w:r>
        <w:t xml:space="preserve">Thời Việt lấy một tờ giấy, vừa viết mấy đồ vật cần dùng, vừa cười đáp: “Ta thật sự không hề coi ngươi là nữ hài tử đâu.”</w:t>
      </w:r>
    </w:p>
    <w:p>
      <w:pPr>
        <w:pStyle w:val="BodyText"/>
      </w:pPr>
      <w:r>
        <w:t xml:space="preserve">Chọc đến Chỉ Hi cũng phải trả đũa hắn hai câu. Bởi vì Thời Việt nghĩ ra phương thuốc cùng biện pháp chữa trị chân tật cho Úc Thụy, trong lòng mọi người đều thấy vui mừng, cười đùa cũng nhiều thêm vài câu.</w:t>
      </w:r>
    </w:p>
    <w:p>
      <w:pPr>
        <w:pStyle w:val="BodyText"/>
      </w:pPr>
      <w:r>
        <w:t xml:space="preserve">Thời Việt đưa tờ giấy cho Chỉ Hi, để nàng đến hỏi Thành Thứ, chờ đi khố phòng lấy đồ vật.</w:t>
      </w:r>
    </w:p>
    <w:p>
      <w:pPr>
        <w:pStyle w:val="BodyText"/>
      </w:pPr>
      <w:r>
        <w:t xml:space="preserve">Toàn bộ trên dưới trong Đường gia vội vàng chuẩn bị cho hôn sự, chân gần như đã vắt lên cổ. Đường Kính vừa phải lo liệu thời gian gấp gáp, lão thái thái lại muốn làm thật hoành tráng, rất nhiều việc phải làm xong trong vòng một tháng, may mà Thành Thứ tốt xấu gì cũng là quản gia lâu năm, nhiều việc tuy có vội nhưng cũng không lộn xộn, trong vòng một tháng cũng chuẩn bị gọn gàng ngăn nắp, nhưng lĩnh đồ vật vẫn phải chờ khá lâu.</w:t>
      </w:r>
    </w:p>
    <w:p>
      <w:pPr>
        <w:pStyle w:val="BodyText"/>
      </w:pPr>
      <w:r>
        <w:t xml:space="preserve">Chỉ Hi đưa tờ giấy đến, qua hơn nửa ngày, tiểu tư mới đi ra nói quản gia bận quá, một đống giấy còn đang xếp hàng, một đống thẻ bài còn chưa trả về, chờ khi nào tới lượt, lại đến báo cho Chỉ Hi cô nương một tiếng.</w:t>
      </w:r>
    </w:p>
    <w:p>
      <w:pPr>
        <w:pStyle w:val="BodyText"/>
      </w:pPr>
      <w:r>
        <w:t xml:space="preserve">Chỉ Hi không còn cách nào khác, đành phải đi về trước, cứ đợi như vậy, đợi cả đêm, đến đại hôn ngày hôm sau, mới tới lượt mấy đồ châm cứu, đem chúng từ khố phòng ra.</w:t>
      </w:r>
    </w:p>
    <w:p>
      <w:pPr>
        <w:pStyle w:val="BodyText"/>
      </w:pPr>
      <w:r>
        <w:t xml:space="preserve">Ngày đại hôn, sáng sớm Úc Thụy đã dậy, không phải hắn nhớ tới, mà bởi vì tiếng động bên ngoài quá lớn, Úc Thụy bất đắc dĩ bị đánh thức. Đối lập với náo nhiệt bên ngoài, trong Úc Hề viên lạnh lẽo hơn nhiều lắm.</w:t>
      </w:r>
    </w:p>
    <w:p>
      <w:pPr>
        <w:pStyle w:val="BodyText"/>
      </w:pPr>
      <w:r>
        <w:t xml:space="preserve">Chỉ Hi hầu hạ Úc Thụy thay quần áo, Kiều Tương lại đến đây, trong tay cầm bộ quần áo đã may lúc trước, thỉnh thiếu gia đổi bộ đồ mới.</w:t>
      </w:r>
    </w:p>
    <w:p>
      <w:pPr>
        <w:pStyle w:val="BodyText"/>
      </w:pPr>
      <w:r>
        <w:t xml:space="preserve">Kiều Tương nói: “Thiếu gia, theo nô tỳ thấy, cái này hồng sắc vui mừng, mặc nó trông đẹp hơn.”</w:t>
      </w:r>
    </w:p>
    <w:p>
      <w:pPr>
        <w:pStyle w:val="BodyText"/>
      </w:pPr>
      <w:r>
        <w:t xml:space="preserve">Úc Thụy nhìn bộ quần áo đỏ thẫm kia mí mắt giật liên hồi, đáp: “Hôm nay cũng không phải đại hôn của ta, mặc thành như vậy, không ra thể thống gì hết.”</w:t>
      </w:r>
    </w:p>
    <w:p>
      <w:pPr>
        <w:pStyle w:val="BodyText"/>
      </w:pPr>
      <w:r>
        <w:t xml:space="preserve">Kiều Tương cười nói: “Lão gia đã nói rồi, thiếu gia chúng ta mặc cái này là đẹp nhất, thỉnh thiếu gia mặc.”</w:t>
      </w:r>
    </w:p>
    <w:p>
      <w:pPr>
        <w:pStyle w:val="BodyText"/>
      </w:pPr>
      <w:r>
        <w:t xml:space="preserve">Úc Thụy không có biện pháp, đành phải để Chỉ Hi cùng Kiều Tương giúp mình mặc vào. Làn da Úc Thụy nguyên bản đã rất trắng, nõn nà mềm mịn như nước, mặc vào quần áo màu đỏ thẫm, trông lại càng trắng, cổ áo được may tuy rằng hơi bảo thủ, không chịu để lộ xương quai xanh trắng nõn xinh đẹp, nhưng lại kín đáo duyên dáng ôm lấy cần cổ tinh tế.</w:t>
      </w:r>
    </w:p>
    <w:p>
      <w:pPr>
        <w:pStyle w:val="BodyText"/>
      </w:pPr>
      <w:r>
        <w:t xml:space="preserve">Tay áo rộng, cổ tay áo thêu ngân tuyến, ngân tuyến này được vận chuyển từ tận Giang Nam tới, bởi vì chỉ có loại này thêu lên vải đỏ mới đẹp nhất, nguyên bản chỉ thêu lên hỉ phục của Đường Kính, Đường Kính nhìn thấy lại yêu cầu thêu lên xiêm y của Úc Thụy, hoa văn của ngân tuyến cũng không rườm rà, nhưng mỗi một đường châm đều tinh xảo không thể xoi mói.</w:t>
      </w:r>
    </w:p>
    <w:p>
      <w:pPr>
        <w:pStyle w:val="BodyText"/>
      </w:pPr>
      <w:r>
        <w:t xml:space="preserve">Một cái đai lưng bản rộng thắt lên thắt lưng, làm nổi bật thân hình tiêm gầy của Úc Thụy, lại mơ hồ tôn lên đôi vai thon nhỏ cùng đường mông duyên dáng, quần áo cắt may phi thường vừa vặn.</w:t>
      </w:r>
    </w:p>
    <w:p>
      <w:pPr>
        <w:pStyle w:val="BodyText"/>
      </w:pPr>
      <w:r>
        <w:t xml:space="preserve">Úc Thụy cúi đầu nhìn nhìn, Kiều Tương cười nói: “Lão gia thật tinh mắt, tuyệt đối không thể có người thứ hai mặc đẹp hơn thiếu gia.”</w:t>
      </w:r>
    </w:p>
    <w:p>
      <w:pPr>
        <w:pStyle w:val="BodyText"/>
      </w:pPr>
      <w:r>
        <w:t xml:space="preserve">Úc Thụy sợ mình quá nổi bật, thể nhưng nghĩ nghĩ lại, lão cha đón dâu, nhi tử thò mặt ra làm gì, mặc thì cũng mặc rồi.</w:t>
      </w:r>
    </w:p>
    <w:p>
      <w:pPr>
        <w:pStyle w:val="BodyText"/>
      </w:pPr>
      <w:r>
        <w:t xml:space="preserve">Bởi vì Trần gia ở tại Giang Ninh, mà Đường gia lại ở trong kinh thành, đường đón dâu đâu phải chỉ có ngàn dặm, thế nên bỏ qua đoạn nhà trai đến gia đình nhà gái đón dâu.</w:t>
      </w:r>
    </w:p>
    <w:p>
      <w:pPr>
        <w:pStyle w:val="BodyText"/>
      </w:pPr>
      <w:r>
        <w:t xml:space="preserve">Trần Xu đã đến trước mấy ngày, sớm trang điểm, mũ phượng khăn quàng vai chỉnh tề, đầu đội hỉ khăn, ngồi trong hỉ kiệu, vào kinh thành.</w:t>
      </w:r>
    </w:p>
    <w:p>
      <w:pPr>
        <w:pStyle w:val="BodyText"/>
      </w:pPr>
      <w:r>
        <w:t xml:space="preserve">Đi theo bên người Trần xu có một nha đầu tên là Tự Yến, còn có một ma ma họ Dương, đương nhiên cũng không thể thiếu mấy người hộ tống.</w:t>
      </w:r>
    </w:p>
    <w:p>
      <w:pPr>
        <w:pStyle w:val="BodyText"/>
      </w:pPr>
      <w:r>
        <w:t xml:space="preserve">Dương ma ma nói, thời điểm nữ nhi xuất giá trên đầu phải cắm thêm một đóa hoa, có nghĩa là vinh hoa phú quý, cũng tượng trưng cho biểu tượng Kỳ lân tống tử [1], cầu may mắn.</w:t>
      </w:r>
    </w:p>
    <w:p>
      <w:pPr>
        <w:pStyle w:val="BodyText"/>
      </w:pPr>
      <w:r>
        <w:t xml:space="preserve">Trần Xu nghe xong đương nhiên nguyện ý, liền mang hoa trên đầu, mong muốn mình vào Đường gia, sinh ra vài nhi tử, hơn nữa mình có Trần gia làm chỗ dựa vững chắc, còn không ngồi vững vàng trong Đường gia được sao?</w:t>
      </w:r>
    </w:p>
    <w:p>
      <w:pPr>
        <w:pStyle w:val="BodyText"/>
      </w:pPr>
      <w:r>
        <w:t xml:space="preserve">Trần Xu nghĩ đến tương lai tươi sáng, trong lòng rất cao hứng, lên kiệu nâng tới kinh thành.</w:t>
      </w:r>
    </w:p>
    <w:p>
      <w:pPr>
        <w:pStyle w:val="BodyText"/>
      </w:pPr>
      <w:r>
        <w:t xml:space="preserve">Đội ngũ đưa thân của tân nương tử đồ sộ vô cùng, tốt xấu gì cũng là đại môn nhà giàu, nhưng mấy thứ này chẳng qua chỉ là bề ngoài thôi, Trần Trọng Ân không từ Giang Ninh theo tới, Trần Xu biết y cũng không thân thiết với mình, nhưng nàng lại nghĩ, giờ đây mình đã là chính thê của Đường gia, cũng không phải sợ Trần gia không nể mặt.</w:t>
      </w:r>
    </w:p>
    <w:p>
      <w:pPr>
        <w:pStyle w:val="BodyText"/>
      </w:pPr>
      <w:r>
        <w:t xml:space="preserve">Cỗ kiệu của tân nương tử được nâng đến trước cửa Đường gia, còn chưa hạ kiệu, mấy lão phu nhân đã cầm túi đậu, vẩy xung quanh cỗ kiệu, truyền thuyết kể lại đậu có thể trừ tà, hạt giống đậu cũng ngụ ý sớm sinh quý tử, cho nên kiệu tân nương tử tới nơi đều phải tát đậu, đến khi vào tân phòng còn phải tát lên giường.</w:t>
      </w:r>
    </w:p>
    <w:p>
      <w:pPr>
        <w:pStyle w:val="BodyText"/>
      </w:pPr>
      <w:r>
        <w:t xml:space="preserve">Kiệu hoa dừng lại trước cửa Đường gia, đậu cũng tát xong, Đường Kính thỉnh tân nương hạ kiệu, sau đó cùng tiến vào Đường trạch bái đường, người xướng lễ đã bắt đầu gào to.</w:t>
      </w:r>
    </w:p>
    <w:p>
      <w:pPr>
        <w:pStyle w:val="BodyText"/>
      </w:pPr>
      <w:r>
        <w:t xml:space="preserve">Hoa đường được làm ngay tại chính đường của Đường gia, bài vị của liệt tổ liệt tông Đường gia đã được dời đến, lão thái thái cũng ngồi xuống rồi.</w:t>
      </w:r>
    </w:p>
    <w:p>
      <w:pPr>
        <w:pStyle w:val="BodyText"/>
      </w:pPr>
      <w:r>
        <w:t xml:space="preserve">Châm hương, dâng hương, dập đầu ba lần, lễ đã xong.</w:t>
      </w:r>
    </w:p>
    <w:p>
      <w:pPr>
        <w:pStyle w:val="BodyText"/>
      </w:pPr>
      <w:r>
        <w:t xml:space="preserve">Người xướng lễ hô lớn đưa tân lang tân nương vào động phòng, Đường Kính liền nâng Trần Xu chướng mắt này đi, chủ trạch ở ngay bên cạnh chính đường, cũng không phải đi lâu lắm.</w:t>
      </w:r>
    </w:p>
    <w:p>
      <w:pPr>
        <w:pStyle w:val="BodyText"/>
      </w:pPr>
      <w:r>
        <w:t xml:space="preserve">Tân phòng thắp nến long phượng, trên giường cũng được rẩy đậu, vài nha đầu ma ma của Trần gia canh giữ trong tân phòng, thấy người vào đến, liền vội vội vàng vàng chạy qua nâng tân nãi nãi.</w:t>
      </w:r>
    </w:p>
    <w:p>
      <w:pPr>
        <w:pStyle w:val="BodyText"/>
      </w:pPr>
      <w:r>
        <w:t xml:space="preserve">Trước giường bày một thư án nhỏ, bên trên đặt chén rượu để làm lễ hợp cẩn, Đường Kính vén hỉ khăn lên, sau đó bắt đầu uống rượu hợp cẩn.</w:t>
      </w:r>
    </w:p>
    <w:p>
      <w:pPr>
        <w:pStyle w:val="BodyText"/>
      </w:pPr>
      <w:r>
        <w:t xml:space="preserve">Trần Xu xấu hổ đến mức không thể kềm chế được, nàng là tiểu thư khuê nữ, đây đương nhiên là lần đầu thành thân. Bởi vì việc hôn nhân là do Đường Kính đề cập, nàng vẫn còn ảo tưởng Đường Kính si mê mình như thế nào, sau này ở trong Đường gia làm đại nãi nãi ra làm sao, ai cũng đừng hòng khi dễ nàng, cái ghế trưởng tử Đường gia còn không phải của nhi tử nàng ư? Huống hồ với gia thế của nàng, Đường gia lão thái thái cũng phải yêu thích, nào còn có thể ngó ngàng gì đến tên què quặt kia.</w:t>
      </w:r>
    </w:p>
    <w:p>
      <w:pPr>
        <w:pStyle w:val="BodyText"/>
      </w:pPr>
      <w:r>
        <w:t xml:space="preserve">Trần Xu tưởng tượng tất cả đều vô cùng mỹ mãn. Mặc dù khuôn mặt Đường Kính không có biểu cảm gì, nhưng Đường Kính trời sinh vóc người anh tuấn cao lớn, mặc hỉ phục đỏ thẫm lại càng thêm tuấn dật, Trần Xu sao có thể không yêu, vừa nghĩ tới lát nữa động phòng với Đường Kính, trong lòng xấu hổ chết đi được, tay bưng chén rượu hợp cẩn cũng run run rẩy rẩy, bỗng nhiên trượt tay một cái, chén rượu đổ lênh láng.</w:t>
      </w:r>
    </w:p>
    <w:p>
      <w:pPr>
        <w:pStyle w:val="BodyText"/>
      </w:pPr>
      <w:r>
        <w:t xml:space="preserve">Dương ma ma nhanh miệng hô: “Bách niên giai lão, là chuyện tốt là chuyện tốt!”</w:t>
      </w:r>
    </w:p>
    <w:p>
      <w:pPr>
        <w:pStyle w:val="BodyText"/>
      </w:pPr>
      <w:r>
        <w:t xml:space="preserve">Lại nhanh chóng sai Tự Yến đi đổi cái chén khác, Đường gia cũng không nghĩ tới tân nương tử sẽ làm đổ rượu, không hề chuẩn bị, loạn một hồi mới đổi được cái mới.</w:t>
      </w:r>
    </w:p>
    <w:p>
      <w:pPr>
        <w:pStyle w:val="BodyText"/>
      </w:pPr>
      <w:r>
        <w:t xml:space="preserve">Trần Xu cũng không cảm thấy đây là điềm xấu, lại cùng Đường Kính uống rươu hợp cẩn. Kế tiếp vốn nên là lúc nháo động phòng, nháo động phòng chính là bước quan trọng của ngày đại hôn, thứ nhất là tạo không khí vui mừng, thứ hai cũng để trừ tà, người ta nói trong tân phòng thường có âm khí, nếu không có dương khí xua đuổi, sau này sẽ có chuyện xấu.</w:t>
      </w:r>
    </w:p>
    <w:p>
      <w:pPr>
        <w:pStyle w:val="BodyText"/>
      </w:pPr>
      <w:r>
        <w:t xml:space="preserve">Chẳng qua mấy người nháo động phòng tân lang tân nương còn chưa đến, chợt nghe bên ngoài có tiếng nói to, trên mặt Đường Kính vẫn không có biểu tình gì, thú Trần Xu là do một tay y an bài, Trần Xu đắc tội y sẽ không được sống thoải mái, Nguyên Bật không phải là ví dụ tốt nhất đấy sao, đừng nhìn Đường Kính bình thường dễ dãi, cũng chẳng thấy lãnh diện lãnh tâm, thực tế y xông pha sa trường đã bao năm, sinh tử gặp nhiều rồi.</w:t>
      </w:r>
    </w:p>
    <w:p>
      <w:pPr>
        <w:pStyle w:val="BodyText"/>
      </w:pPr>
      <w:r>
        <w:t xml:space="preserve">Trần Xu lúc này có chút mất hứng, vừa rồi đổ chén rượu, hiện giờ lại không được an tĩnh, Trần Xu quay đầu hỏi Tự Yến: “Bên ngoài có chuyện gì vậy?”</w:t>
      </w:r>
    </w:p>
    <w:p>
      <w:pPr>
        <w:pStyle w:val="BodyText"/>
      </w:pPr>
      <w:r>
        <w:t xml:space="preserve">Khẩu khí kia nghiễm nhiên là của nữ chủ nhân Đường gia không thể nghi ngờ.</w:t>
      </w:r>
    </w:p>
    <w:p>
      <w:pPr>
        <w:pStyle w:val="BodyText"/>
      </w:pPr>
      <w:r>
        <w:t xml:space="preserve">Tự Yến được làm thị nữ bên người Trần Xu, cũng thấy mở mày mở mặt, nhanh chóng ra ngoài xem, trở về bẩm báo: “Tiểu thư… A không, thái thái, cũng không phải chuyện gì lớn, chỉ có một nha đầu tên là Chỉ Hi đang tìm quản gia nói chuyện, hơi to tiếng một chút thôi.”</w:t>
      </w:r>
    </w:p>
    <w:p>
      <w:pPr>
        <w:pStyle w:val="BodyText"/>
      </w:pPr>
      <w:r>
        <w:t xml:space="preserve">Trần Xu còn chưa quay đầu lại, đã nghe Đường Kính hỏi: “Nói chuyện gì với Thành Thứ?”</w:t>
      </w:r>
    </w:p>
    <w:p>
      <w:pPr>
        <w:pStyle w:val="BodyText"/>
      </w:pPr>
      <w:r>
        <w:t xml:space="preserve">Tự Yến vừa nghe lão gia hỏi mình, lo lắng hốt hoảng, thành thành thật thật trả lời: “Bẩm lão gia, nô tỳ không nghe rõ, hình như nói cái gì có ai đấy không ổn lắm.”</w:t>
      </w:r>
    </w:p>
    <w:p>
      <w:pPr>
        <w:pStyle w:val="BodyText"/>
      </w:pPr>
      <w:r>
        <w:t xml:space="preserve">Đường Kính bỗng bật dậy, dọa Trần Xu nhảy dựng, bọn họ cũng không biết Chỉ Hi là người của Úc Hề viên, là người bên cạnh Úc Thụy, nếu nàng hô to nói ai đó không ổn lắm, kia còn có thể là ai, không phải chỉ có trưởng tử Đường gia Úc Thụy thôi sao.</w:t>
      </w:r>
    </w:p>
    <w:p>
      <w:pPr>
        <w:pStyle w:val="BodyText"/>
      </w:pPr>
      <w:r>
        <w:t xml:space="preserve">Trần Xu còn chưa mở miệng, đã thấy Đường Kính sau khi đứng lên, một giây cũng không trì hoãn, xoay người bước ra khỏi phòng, lập tức nghe thấy thanh âm đóng mở cửa, người đã mất hút.</w:t>
      </w:r>
    </w:p>
    <w:p>
      <w:pPr>
        <w:pStyle w:val="BodyText"/>
      </w:pPr>
      <w:r>
        <w:t xml:space="preserve">Lúc này Trần Xu mới cả kinh: “Có chuyện gì vậy?”</w:t>
      </w:r>
    </w:p>
    <w:p>
      <w:pPr>
        <w:pStyle w:val="BodyText"/>
      </w:pPr>
      <w:r>
        <w:t xml:space="preserve">Tự Yến cũng không biết xảy ra chuyện gì, Dương ma ma đành phải an ủi tiểu thư nói: “Đừng có gấp đừng có gấp, lão gia nhất định là đã quên mang theo lễ vật cho tiểu thư… A không, thái thái, phải trở về lấy.”</w:t>
      </w:r>
    </w:p>
    <w:p>
      <w:pPr>
        <w:pStyle w:val="BodyText"/>
      </w:pPr>
      <w:r>
        <w:t xml:space="preserve">Đường Kính ra khỏi tân phòng, Thành Thứ còn đang ở đó, Chỉ Hi cũng chưa đi, Đường Kính hai ba bước đi qua, hỏi: “Có phải Thụy nhi đã xảy ra chuyện gì?”</w:t>
      </w:r>
    </w:p>
    <w:p>
      <w:pPr>
        <w:pStyle w:val="BodyText"/>
      </w:pPr>
      <w:r>
        <w:t xml:space="preserve">Chỉ Hi vừa thấy lão gia, nhất thời sửng sốt, lão gia lúc này không phải nên ở trong tân phòng sao, sao lại bỏ mặc tân nãi nãi mà ra ngoài như thế.</w:t>
      </w:r>
    </w:p>
    <w:p>
      <w:pPr>
        <w:pStyle w:val="BodyText"/>
      </w:pPr>
      <w:r>
        <w:t xml:space="preserve">Chỉ Hi không dám chậm trễ, nhanh chóng nói rõ ràng. Là bởi vì tân nãi nãi vào cửa, để tránh hiềm nghi, nam tử không phải người làm trong nhà đều phải tránh đi hết, trong Úc Hề viên cũng có mấy người, chính là mấy đại phu cùng thảo luận y thuật với Thời Việt, thế nên đành phải tạm thời đưa đại phu đi hết.</w:t>
      </w:r>
    </w:p>
    <w:p>
      <w:pPr>
        <w:pStyle w:val="BodyText"/>
      </w:pPr>
      <w:r>
        <w:t xml:space="preserve">Nào ngờ đại phu mới đi chưa được một ngày, Úc Thụy đã xảy ra chuyện.</w:t>
      </w:r>
    </w:p>
    <w:p>
      <w:pPr>
        <w:pStyle w:val="BodyText"/>
      </w:pPr>
      <w:r>
        <w:t xml:space="preserve">Thời Việt nghiên cứu ra phương thuốc chữa cho Úc Thụy, thuốc thì không có vấn đề gì, uống xong cũng không thấy có triệu chứng bất thường nào, chẳng qua hôm nay sau khi Úc Thụy tắm rửa xong, Thời Việt châm cứu cho hắn. Thời Việt nói là đã luyện lâu lắm rồi, không có khả năng châm chảy máu nữa, mà quả thật cũng không có chảy máu, nhưng Úc Thụy lại đột nhiên thấy đau.</w:t>
      </w:r>
    </w:p>
    <w:p>
      <w:pPr>
        <w:pStyle w:val="BodyText"/>
      </w:pPr>
      <w:r>
        <w:t xml:space="preserve">Điều này làm mọi người sợ hãi, hay là chân có chỗ nào không ổn, về sau đến ngồi cũng không nổi nữa thì sao. Thời Việt sợ tới mức không dám châm nữa, rút châm, kết quả là Úc Thụy vẫn thấy đau. Úc Thụy bảo có thể chịu được, nhịn nhịn một chút là tốt rồi, nhưng Thời Việt cùng Chỉ Hi cứ luống ca luống cuống, ma ma trong Úc Hề viên đều lớn tuổi rồi, không chịu nổi đả kích như thế, cũng mặc kệ đêm nay có phải đêm tân hôn của lão gia hay không, phải đi tìm đại phu đến xem trước đã.</w:t>
      </w:r>
    </w:p>
    <w:p>
      <w:pPr>
        <w:pStyle w:val="BodyText"/>
      </w:pPr>
      <w:r>
        <w:t xml:space="preserve">Lão gia không ở đây, Chỉ Hi cũng chỉ đành đi tìm quản gia, thế là kinh động đến Đường Kính.</w:t>
      </w:r>
    </w:p>
    <w:p>
      <w:pPr>
        <w:pStyle w:val="BodyText"/>
      </w:pPr>
      <w:r>
        <w:t xml:space="preserve">Đường Kính một câu cũng không nói, chẳng qua khuôn mặt quá mức âm trầm, dọa Chỉ Hi sợ hãi, không dám hắng giọng một tiếng, theo sau Đường Kính đi thẳng tới Úc Hề viên.</w:t>
      </w:r>
    </w:p>
    <w:p>
      <w:pPr>
        <w:pStyle w:val="BodyText"/>
      </w:pPr>
      <w:r>
        <w:t xml:space="preserve">Trong Úc Hề viên rất vắng vẻ, bởi vì nhiều nha đầu tiểu tư đều nhảy sang chủ trạch ăn uống, bọn họ nghĩ ngày vui thế này trộm làm biếng một tí cũng chẳng sao, chỉ còn lại vài người chăm chỉ tận tâm.</w:t>
      </w:r>
    </w:p>
    <w:p>
      <w:pPr>
        <w:pStyle w:val="BodyText"/>
      </w:pPr>
      <w:r>
        <w:t xml:space="preserve">Đường Kính một thân hỉ phục đỏ thẫm, cứ như vậy đi vào Úc Hề viên, đến thẳng phòng Úc Thụy.</w:t>
      </w:r>
    </w:p>
    <w:p>
      <w:pPr>
        <w:pStyle w:val="BodyText"/>
      </w:pPr>
      <w:r>
        <w:t xml:space="preserve">Thời điểm Đường Kính đá văng cửa phòng, chỉ thấy ở ngoại gian đứng thật nhiều người, ma ma nhìn thấy Đường Kính nhanh chóng vội vàng thỉnh an.</w:t>
      </w:r>
    </w:p>
    <w:p>
      <w:pPr>
        <w:pStyle w:val="BodyText"/>
      </w:pPr>
      <w:r>
        <w:t xml:space="preserve">Đường Kính lại chỉ để ý hỏi: “Thụy nhi đâu?”</w:t>
      </w:r>
    </w:p>
    <w:p>
      <w:pPr>
        <w:pStyle w:val="BodyText"/>
      </w:pPr>
      <w:r>
        <w:t xml:space="preserve">Ma ma trả lời: “Thiếu gia ở bên trong, hiện tại đã đỡ hơn, nhưng mà mới vừa rồi đau đến túa mồ hôi lạnh.”</w:t>
      </w:r>
    </w:p>
    <w:p>
      <w:pPr>
        <w:pStyle w:val="BodyText"/>
      </w:pPr>
      <w:r>
        <w:t xml:space="preserve">Đường Kính vào phòng trong, Thời Việt đang ở bên cạnh, chỉ mình hắn coi như tương đối lãnh tĩnh, còn đâu tất cả mọi người đều khẩn trương hô hoán, hắn vừa cẩn thận nhìn nhìn, châm cũng không hề cắm sai chỗ, không hiểu sao Úc Thụy phản ứng rất mẫn cảm, đau đến mồ hôi lạnh chảy ròng ròng, Thời Việt lại hạ châm đâm vào mất huyệt an thần giảm đau cho Úc Thụy, mới dần dần đỡ hơn một chút.</w:t>
      </w:r>
    </w:p>
    <w:p>
      <w:pPr>
        <w:pStyle w:val="BodyText"/>
      </w:pPr>
      <w:r>
        <w:t xml:space="preserve">Đường Kính tiến vào, liền thấy Úc Thụy một thân xiêm y hồng sắc, là kiện xiêm y ngày ấy chính miệng y khen rất đẹp, hạ thân không thấy quần, có khả năng bởi vì muốn châm cứu, cho nên cởi ra, chỉ đắp hờ một cái chăn.</w:t>
      </w:r>
    </w:p>
    <w:p>
      <w:pPr>
        <w:pStyle w:val="BodyText"/>
      </w:pPr>
      <w:r>
        <w:t xml:space="preserve">Úc Thụy nghiêng người ngồi dựa trên tháp, sau lưng kê thêm nhiều gối đỡ, có nha đầu đang cầm bố khăn lau mồ hôi cho hắn.</w:t>
      </w:r>
    </w:p>
    <w:p>
      <w:pPr>
        <w:pStyle w:val="BodyText"/>
      </w:pPr>
      <w:r>
        <w:t xml:space="preserve">Sắc mặt Úc Thụy đã khá hơn một chút, chẳng qua nơi khóe miệng có vết rách nhỏ, không nhìn kỹ sẽ không thấy rõ, chắc là vừa rồi đau quá mới tự cắn rách môi mình.</w:t>
      </w:r>
    </w:p>
    <w:p>
      <w:pPr>
        <w:pStyle w:val="BodyText"/>
      </w:pPr>
      <w:r>
        <w:t xml:space="preserve">Đường Kính đi qua, Úc Thụy nhìn thấy y thì rất kinh ngạc, hai mắt trợn to, hắn trăm triệu lần cũng không nghĩ tới cái người vốn dĩ phải ở trong tân phòng kia lại xuất hiện trong phòng mình.</w:t>
      </w:r>
    </w:p>
    <w:p>
      <w:pPr>
        <w:pStyle w:val="BodyText"/>
      </w:pPr>
      <w:r>
        <w:t xml:space="preserve">So với tân phòng đèn đuốc sáng trưng, ánh nến trong phòng Úc Thụy có phần mờ nhạt hơn, hai con ngươi đen bóng của Úc Thụy lại càng thêm tinh lượng, thậm chí có thể nhìn được ảnh ngược với hỉ phục đỏ thẫm của Đường Kính.</w:t>
      </w:r>
    </w:p>
    <w:p>
      <w:pPr>
        <w:pStyle w:val="BodyText"/>
      </w:pPr>
      <w:r>
        <w:t xml:space="preserve">Đường Kính ngồi xuống bên tháp, sờ sờ trán Úc Thụy, vẫn còn một tầng mồ hôi lạnh, cũng không biết vừa rồi đã đau thành dạng gì nữa.</w:t>
      </w:r>
    </w:p>
    <w:p>
      <w:pPr>
        <w:pStyle w:val="BodyText"/>
      </w:pPr>
      <w:r>
        <w:t xml:space="preserve">Thành Thứ đã đi tìm đại phu, đại phu tới rất nhanh, tiến vào bắt mạch cho Úc Thụy, lại hỏi han Thời Việt nửa ngày, mới nói không có việc gì, châm đâm đúng rồi, chẳng qua thiếu gia hơi mẫn cảm mà thôi, càng cảm thấy đau, càng chứng minh đâm đúng chỗ.</w:t>
      </w:r>
    </w:p>
    <w:p>
      <w:pPr>
        <w:pStyle w:val="BodyText"/>
      </w:pPr>
      <w:r>
        <w:t xml:space="preserve">Đại phu đã nói như vậy, mọi người nhất thời đều nghĩ nếu thiếu gia kiên trì muốn chữa chân, về sau sẽ phải chịu rất nhiều đau đớn.</w:t>
      </w:r>
    </w:p>
    <w:p>
      <w:pPr>
        <w:pStyle w:val="BodyText"/>
      </w:pPr>
      <w:r>
        <w:t xml:space="preserve">Nhân lúc có đại phu ở đây, Thời Việt lại hạ châm cho Úc Thụy, Úc Thụy chỉ nói không sao, giống như người đang chịu khổ không phải là hắn vậy, bảo Thời Việt cứ đâm mạnh tay lên.</w:t>
      </w:r>
    </w:p>
    <w:p>
      <w:pPr>
        <w:pStyle w:val="BodyText"/>
      </w:pPr>
      <w:r>
        <w:t xml:space="preserve">Đường Kính ngồi bên cạnh, nhìn Úc Thụy cắn chặt môi, đôi mày nhíu chặt, mỗi châm hạ xuống là lồng ngực lại dồn dập phập phồng, sắc mặt nguyên bản đã trắng, lại càng thêm trắng bệch như tượng sáp.</w:t>
      </w:r>
    </w:p>
    <w:p>
      <w:pPr>
        <w:pStyle w:val="BodyText"/>
      </w:pPr>
      <w:r>
        <w:t xml:space="preserve">Đường Kính vươn tay qua, nắm lấy bàn tay Úc Thụy, mới đầu Úc Thụy cương cứng một chút, cũng không biết có phải do rất đau hay không, Úc Thụy vẫn luôn không chịu yếu thế vậy mà lại bám chặt lấy tay Đường Kính, Đường Kính thậm chí có thể cảm nhận được bàn tay hắn siết chặt lại.</w:t>
      </w:r>
    </w:p>
    <w:p>
      <w:pPr>
        <w:pStyle w:val="BodyText"/>
      </w:pPr>
      <w:r>
        <w:t xml:space="preserve">Châm cứu đúng một canh giờ, Úc Thụy từ ngồi dựa trên tháp, cuối cùng chuyển sang giường nằm. Đường Kính vẫn luôn thấm mồ hôi cho hắn, chờ rút châm xong, Úc Thụy cảm thấy bản thân giống như vừa bị lột một tầng da, mệt đến mức nhắm nghiền hai mắt mà thở hổn hển.</w:t>
      </w:r>
    </w:p>
    <w:p>
      <w:pPr>
        <w:pStyle w:val="BodyText"/>
      </w:pPr>
      <w:r>
        <w:t xml:space="preserve">Đường Kính sai người mang nước ấm đến, đích thân dùng khăn sạch lau mồ hôi cho Úc Thụy, lúc Kiều Tương tới liền nhìn thấy hình ảnh này, may mà bọn hạ nhân đều ra ngoại gian, lão gia nếu có việc mới gọi người vào.</w:t>
      </w:r>
    </w:p>
    <w:p>
      <w:pPr>
        <w:pStyle w:val="BodyText"/>
      </w:pPr>
      <w:r>
        <w:t xml:space="preserve">Đường Kính nhìn hắn thở dốc, y thoáng mở cổ áo cho Úc Thụy, cổ áo đã ướt đẫm, cầm trong tay cũng thấy hơi lạnh.</w:t>
      </w:r>
    </w:p>
    <w:p>
      <w:pPr>
        <w:pStyle w:val="BodyText"/>
      </w:pPr>
      <w:r>
        <w:t xml:space="preserve">Y cầm bố khăn lau cổ cho Úc Thụy, bố khăn thuận lợi trượt đến xương quai xanh, xương quai xanh tinh tế kia dường như có ma lực khiến người ta si mê, dưới ánh nến mờ nhạt lại càng thêm tinh xảo.</w:t>
      </w:r>
    </w:p>
    <w:p>
      <w:pPr>
        <w:pStyle w:val="BodyText"/>
      </w:pPr>
      <w:r>
        <w:t xml:space="preserve">Ngón tay Đường Kính không cẩn thận cọ lên cổ Úc Thụy, mang theo xúc cảm tinh mịn của mồ hôi, khiến cả người Đường Kính cứng đờ, Úc Thụy cũng “Ân” một tiếng, đột nhiên mở mắt ra.</w:t>
      </w:r>
    </w:p>
    <w:p>
      <w:pPr>
        <w:pStyle w:val="BodyText"/>
      </w:pPr>
      <w:r>
        <w:t xml:space="preserve">Ánh mắt Đường Kính cùng Úc Thụy chạm vào nhau, từ đôi mắt Úc Thụy, đến mũi, đến bờ môi, trên môi còn lưu lại một dấu hồng nhợt nhạt, là nơi vừa rồi bị hắn cắn đến rách da.</w:t>
      </w:r>
    </w:p>
    <w:p>
      <w:pPr>
        <w:pStyle w:val="BodyText"/>
      </w:pPr>
      <w:r>
        <w:t xml:space="preserve">Ngón trỏ y nâng cằm Úc Thụy, ngón tay cái nhẹ nhàng di chuyển trên chỗ bị rách da kia.</w:t>
      </w:r>
    </w:p>
    <w:p>
      <w:pPr>
        <w:pStyle w:val="BodyText"/>
      </w:pPr>
      <w:r>
        <w:t xml:space="preserve">Úc Thụy “Tê ——” hít vào, thanh âm có chút thấp, nói: “Đau, phụ thân…”</w:t>
      </w:r>
    </w:p>
    <w:p>
      <w:pPr>
        <w:pStyle w:val="BodyText"/>
      </w:pPr>
      <w:r>
        <w:t xml:space="preserve">Trong phòng vắng lặng, cực kỳ an tĩnh, âm thanh nhẹ nhàng của hắn trở nên vô cùng rõ ràng, tiếng nói mềm mềm kia, lại ngoài ý muốn mang theo chút khàn khàn, tựa hồ đang làm nũng, Đường Kính cũng chẳng biết tại sao, ngực giống như bị người nào nắm chặt, cổ họng trở nên khô khốc, yết hầu cấp tốc trượt lên trượt xuống.</w:t>
      </w:r>
    </w:p>
    <w:p>
      <w:pPr>
        <w:pStyle w:val="BodyText"/>
      </w:pPr>
      <w:r>
        <w:t xml:space="preserve">Ánh mắt hai người vẫn cứ giao hòa, Úc Thụy thấy Đường Kính chăm chú nhìn đôi môi của mình, không biết tại sao cả người mất tự nhiên, nhịn không được theo bản năng hơi hé miệng, thế nhưng hắn lại quên mất ngón tay Đường Kính còn đang vuốt ve trên môi mình, hắn vừa hé miệng như vậy, vừa lúc nhợt nhạt ngậm lấy đầu ngón tay của đối phương…</w:t>
      </w:r>
    </w:p>
    <w:p>
      <w:pPr>
        <w:pStyle w:val="BodyText"/>
      </w:pPr>
      <w:r>
        <w:t xml:space="preserve">— Hết chương 42 —</w:t>
      </w:r>
    </w:p>
    <w:p>
      <w:pPr>
        <w:pStyle w:val="BodyText"/>
      </w:pPr>
      <w:r>
        <w:t xml:space="preserve">———————–</w:t>
      </w:r>
    </w:p>
    <w:p>
      <w:pPr>
        <w:pStyle w:val="BodyText"/>
      </w:pPr>
      <w:r>
        <w:t xml:space="preserve">CHÚ THÍCH</w:t>
      </w:r>
    </w:p>
    <w:p>
      <w:pPr>
        <w:pStyle w:val="BodyText"/>
      </w:pPr>
      <w:r>
        <w:t xml:space="preserve">[1] “Kỳ lân tống tử“:</w:t>
      </w:r>
    </w:p>
    <w:p>
      <w:pPr>
        <w:pStyle w:val="BodyText"/>
      </w:pPr>
      <w:r>
        <w:t xml:space="preserve">Kỳ lân là nhân thú, nó bao hàm cả đức nhân và đức nghĩa, đi đứng, xoay chuyển đều theo quy củ, chọn đất rồi mới giẫm lên, không giẫm lên bất cứ vật gì đang sống, kể cả cỏ xanh. Đây được xem là loài vật tượng chưng cho mỹ đức.</w:t>
      </w:r>
    </w:p>
    <w:p>
      <w:pPr>
        <w:pStyle w:val="BodyText"/>
      </w:pPr>
      <w:r>
        <w:t xml:space="preserve">Kỳ lân cùng với rồng, phượng, rùa, được gọi là tứ linh, quan phục của quan võ nhất phẩm xưa đều có thêu hình kỳ lân, cho thấy vị trí của kỳ lân chỉ đứng sau rồng.</w:t>
      </w:r>
    </w:p>
    <w:p>
      <w:pPr>
        <w:pStyle w:val="BodyText"/>
      </w:pPr>
      <w:r>
        <w:t xml:space="preserve">Kỳ lân được cho là thú thần tặng con. Tương truyền, trước khi Khổng tử ra đời, có một con kỳ lân đã xuất hiện ở nhà ông, miệng nhả ra sách ngọc, trong sách ngọc ghi chép vận mệnh của vị thánh nhân này, nói rằng ngài là con của vương hầu,nhưng sinh không gặp thời. Cho nên khi Khổng Tử được sinh ra mọi người đều gọi ông là kỳ lân.</w:t>
      </w:r>
    </w:p>
    <w:p>
      <w:pPr>
        <w:pStyle w:val="BodyText"/>
      </w:pPr>
      <w:r>
        <w:t xml:space="preserve">Kỳ lân là thú thần tặng con, cho nên trong biểu tượng “kỳ lân tống tử” có một đứa trẻ cưỡi trên lưng kỳ lân, trong tay cầm một đóa hoa sen, biểu thị sinh liền quý tử, đó là ý nghĩa tiềm ẩn trong biểu tượng.</w:t>
      </w:r>
    </w:p>
    <w:p>
      <w:pPr>
        <w:pStyle w:val="BodyText"/>
      </w:pPr>
      <w:r>
        <w:t xml:space="preserve">Kỳ lân và sách ngọc cùng kết hợp trong một biểu tượng thì gọi là “kỳ lân tường đoan” (kỳ lân cát tường) hoặc kỳ lân như ý.</w:t>
      </w:r>
    </w:p>
    <w:p>
      <w:pPr>
        <w:pStyle w:val="BodyText"/>
      </w:pPr>
      <w:r>
        <w:t xml:space="preserve">Kỳ lân ngoài ý nghĩa tăng vượng nhân đinh còn có thể chiêu tài, tăng phúc, tiêu tai, giải ách, diệt trừ ma quỷ, hóa giải sát khí.</w:t>
      </w:r>
    </w:p>
    <w:p>
      <w:pPr>
        <w:pStyle w:val="Compact"/>
      </w:pPr>
      <w:r>
        <w:t xml:space="preserve">— Nguồn —</w:t>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930/chuong-42-gia-y-1520654635.8931.jp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6" w:name="chương-43-động-phòng-hoa-chúc"/>
      <w:bookmarkEnd w:id="76"/>
      <w:r>
        <w:t xml:space="preserve">43. Chương 43: Động Phòng Hoa Chúc</w:t>
      </w:r>
    </w:p>
    <w:p>
      <w:pPr>
        <w:pStyle w:val="Compact"/>
      </w:pPr>
      <w:r>
        <w:br w:type="textWrapping"/>
      </w:r>
      <w:r>
        <w:br w:type="textWrapping"/>
      </w:r>
      <w:r>
        <w:t xml:space="preserve">Hai cánh môi Úc Thụy bao lấy ngón tay Đường Kính, lại dường như đột nhiên bừng tỉnh, miệng hơi hé ra, ánh mắt lẩn tránh.</w:t>
      </w:r>
      <w:r>
        <w:br w:type="textWrapping"/>
      </w:r>
      <w:r>
        <w:br w:type="textWrapping"/>
      </w:r>
      <w:r>
        <w:t xml:space="preserve">Đường Kính cảm nhận được độ ấm trên ngón cái, trong đầu nhất thời hỗn loạn, không thể chú ý đến cái gì khác nữa, chỉ cúi đầu nhìn môi Úc Thụy.</w:t>
      </w:r>
      <w:r>
        <w:br w:type="textWrapping"/>
      </w:r>
      <w:r>
        <w:br w:type="textWrapping"/>
      </w:r>
      <w:r>
        <w:t xml:space="preserve">Chỉ thấy đôi môi kia thoạt nhìn hơi mỏng, nhưng sờ lên lại vô cùng non mềm đầy đặn, cánh môi hơi phát run, bỗng nhiên tách ra, dường như sợ chạm vào ngón tay của mình.</w:t>
      </w:r>
      <w:r>
        <w:br w:type="textWrapping"/>
      </w:r>
      <w:r>
        <w:br w:type="textWrapping"/>
      </w:r>
      <w:r>
        <w:t xml:space="preserve">Úc Thụy không hề biết khi hắn hé miệng, đầu lưỡi hồng nộn thấp thoáng như ẩn như hiện, Đường Kính nhìn đầu lưỡi đối phương run nhè nhẹ, ánh mắt lại càng không thể dứt ra.</w:t>
      </w:r>
      <w:r>
        <w:br w:type="textWrapping"/>
      </w:r>
      <w:r>
        <w:br w:type="textWrapping"/>
      </w:r>
      <w:r>
        <w:t xml:space="preserve">Ngón cái Đường Kính hơi dùng lực, nhấn xuống môi dưới Úc Thụy, cảm thụ độ ấm trên cánh môi của đối phương, sau đó trượt ngón tay vào thăm dò.</w:t>
      </w:r>
      <w:r>
        <w:br w:type="textWrapping"/>
      </w:r>
      <w:r>
        <w:br w:type="textWrapping"/>
      </w:r>
      <w:r>
        <w:t xml:space="preserve">Úc Thụy “A” một tiếng, giương mắt nhìn Đường Kính, tràn ngập trong mắt đều là kinh ngạc cùng kinh ngạc, cảm xúc trong mắt Đường Kính lúc này, Úc Thụy sao có thể không hiểu, hắn tốt xấu gì cũng đã sống hai đời người, loại cảm xúc này đã là con người thì đều có, thế cho nên dù Đường Kính là người không ai bì nổi cũng không thể ngoại lệ, đó là dục vọng…</w:t>
      </w:r>
      <w:r>
        <w:br w:type="textWrapping"/>
      </w:r>
      <w:r>
        <w:br w:type="textWrapping"/>
      </w:r>
      <w:r>
        <w:t xml:space="preserve">Úc Thụy chỉ cần bị Đường Kính nhìn như vậy đã cảm nhận được một luồng tê dại chạy dọc sống lưng, chạy thẳng lên đỉnh đầu, dường như tất cả tri giác đều tập trung tại đầu lưỡi, ngón tay Đường Kính tiến vào, nhẹ nhàng chạm vào đầu lưỡi của hắn, cuốn lấy, vuốt ve, khiến tim Úc Thụy không nhịn được đập điên cuồng.</w:t>
      </w:r>
      <w:r>
        <w:br w:type="textWrapping"/>
      </w:r>
      <w:r>
        <w:br w:type="textWrapping"/>
      </w:r>
      <w:r>
        <w:t xml:space="preserve">Đường Kính cảm nhận độ ấm của người nọ, trong miệng rất nóng, hơi thở người nọ càng ngày càng nặng, mang theo nhiệt độ càng ngày càng cao, phất qua tay y, tận trong đáy lòng Đường Kính đã tự nói với bản thân, đây là con y.</w:t>
      </w:r>
      <w:r>
        <w:br w:type="textWrapping"/>
      </w:r>
      <w:r>
        <w:br w:type="textWrapping"/>
      </w:r>
      <w:r>
        <w:t xml:space="preserve">Nhưng mà rất nhiều chuyện xảy ra đã chứng minh rồi, tình cảm Đường Kính đối với hắn, không phải là tình cảm dành cho nhi tử, hô hấp của y cũng dần dần trở nên nặng nề.</w:t>
      </w:r>
      <w:r>
        <w:br w:type="textWrapping"/>
      </w:r>
      <w:r>
        <w:br w:type="textWrapping"/>
      </w:r>
      <w:r>
        <w:t xml:space="preserve">Đầu lưỡi Úc Thụy vẫn luôn trốn tránh, có chút không biết làm thế nào cho phải, bị động để đối phương càn quấy, ngực phập phồng càng lúc càng trở nên dồn dập, cũng không biết thời gian đã qua bao lâu, trong đôi mắt Đường Kính, từ dục vọng dần chuyển sang phức tạp, tựa hồ che dấu rất nhiều điều, khiến trái tim Úc Thụy đau đớn.</w:t>
      </w:r>
      <w:r>
        <w:br w:type="textWrapping"/>
      </w:r>
      <w:r>
        <w:br w:type="textWrapping"/>
      </w:r>
      <w:r>
        <w:t xml:space="preserve">Ở trong mắt Úc Thụy, Đường Kính giống như thần ánh sáng, cả đời trước của hắn, chỉ có thể nghe qua lời của người ta, hắn chưa từng nghĩ đời này có thể trở thành con y, một nhân vật như thế, vậy mà có ngày lại lộ ra ánh mắt không thể quyết đoán.</w:t>
      </w:r>
      <w:r>
        <w:br w:type="textWrapping"/>
      </w:r>
      <w:r>
        <w:br w:type="textWrapping"/>
      </w:r>
      <w:r>
        <w:t xml:space="preserve">Úc Thụy nghĩ như vậy, cũng chẳng biết tại sao trong lòng đột nhiên buông lỏng, nhẹ nhàng khép đôi môi lại, đầu lưỡi cũng không hề trốn tránh nữa, vươn về phía trước chạm vào ngón tay Đường Kính, sau đó cuốn lấy tay y.</w:t>
      </w:r>
      <w:r>
        <w:br w:type="textWrapping"/>
      </w:r>
      <w:r>
        <w:br w:type="textWrapping"/>
      </w:r>
      <w:r>
        <w:t xml:space="preserve">Được đầu lưỡi nhu thuận cùng đôi môi ấm áp bao quanh, cả người Đường Kính run lên, nói vẻ mặt của y giống hệt như bị sét đánh cũng không hề quá đáng, Úc Thụy nhìn thấy nhất thời dừng lại, bật cười.</w:t>
      </w:r>
      <w:r>
        <w:br w:type="textWrapping"/>
      </w:r>
      <w:r>
        <w:br w:type="textWrapping"/>
      </w:r>
      <w:r>
        <w:t xml:space="preserve">Hô hấp Đường Kính ngưng trệ, ngay sau đó ngón tay trong miệng Úc Thụy đột nhiên càn rỡ quấy động, cuốn chặt đầu lưỡi của hắn, tựa như nụ hôn mạnh mẽ bá đạo của đối phương.</w:t>
      </w:r>
      <w:r>
        <w:br w:type="textWrapping"/>
      </w:r>
      <w:r>
        <w:br w:type="textWrapping"/>
      </w:r>
      <w:r>
        <w:t xml:space="preserve">“Ngô…”</w:t>
      </w:r>
      <w:r>
        <w:br w:type="textWrapping"/>
      </w:r>
      <w:r>
        <w:br w:type="textWrapping"/>
      </w:r>
      <w:r>
        <w:t xml:space="preserve">Úc Thụy bất đắc dĩ giương miệng, bởi vì muốn nuốt, theo bản năng nâng đầu lưỡi lên một chút. Đường Kính cảm thấy đầu lưỡi Úc Thụy giống như một con rắn nhỏ, từng chút từng chút cuốn lấy ngón tay của mình, loại xúc giác này khiến tim y đập mạnh, trong cổ họng cũng phát ra âm thanh vô nghĩa.</w:t>
      </w:r>
      <w:r>
        <w:br w:type="textWrapping"/>
      </w:r>
      <w:r>
        <w:br w:type="textWrapping"/>
      </w:r>
      <w:r>
        <w:t xml:space="preserve">Đường Kính nhanh chóng rút ngón tay ra, có chút ác ý cúi đầu ngậm lấy đôi môi Úc Thụy.</w:t>
      </w:r>
      <w:r>
        <w:br w:type="textWrapping"/>
      </w:r>
      <w:r>
        <w:br w:type="textWrapping"/>
      </w:r>
      <w:r>
        <w:t xml:space="preserve">Úc Thụy mới đầu trợn tròn hai mắt, đón nhận đầu lưỡi người nọ thần tốc tiến vào càn quét, chỉ là một nụ hôn thế nhưng khiến sống lưng Úc Thụy run rẩy nhũn ra, cảm giác tê dại làm đầu óc hắn cũng trống rỗng, Úc Thụy thậm chí cảm thấy, tia tê dại này có thể chạy đến đôi chân vẫn không thể động đậy kia của hắn.</w:t>
      </w:r>
      <w:r>
        <w:br w:type="textWrapping"/>
      </w:r>
      <w:r>
        <w:br w:type="textWrapping"/>
      </w:r>
      <w:r>
        <w:t xml:space="preserve">Đường Kính vừa hôn môi hắn, vừa đưa tay nắm lấy vòng eo của Úc Thụy, cách lớp quần áo nơi thắt lưng nhẹ nhàng vuốt ve.</w:t>
      </w:r>
      <w:r>
        <w:br w:type="textWrapping"/>
      </w:r>
      <w:r>
        <w:br w:type="textWrapping"/>
      </w:r>
      <w:r>
        <w:t xml:space="preserve">Úc Thụy hừ nhẹ một tiếng, có lẽ bởi vì thân thể hai người đã từng tiếp xúc thân mật, Úc Thụy không tự chủ được nâng thắt lưng lên, dường như đã quen với những đụng chạm của Đường Kính.</w:t>
      </w:r>
      <w:r>
        <w:br w:type="textWrapping"/>
      </w:r>
      <w:r>
        <w:br w:type="textWrapping"/>
      </w:r>
      <w:r>
        <w:t xml:space="preserve">Đường Kính thấy phản ứng của Úc Thụy, tiếp tục lưu luyến trên thắt lưng, Úc Thụy không thể phủ nhận tay Đường Kính dùng lực vừa phải rất thoải mái, nếu quan hệ của bọn họ không phức tạp như vậy, Úc Thụy cũng không muốn cự tuyệt sự rung động này. Còn chưa để Úc Thụy có thời gian thở dốc, tay Đường Kính đã từ thắt lưng trượt một đường tới lồng ngực của hắn.</w:t>
      </w:r>
      <w:r>
        <w:br w:type="textWrapping"/>
      </w:r>
      <w:r>
        <w:br w:type="textWrapping"/>
      </w:r>
      <w:r>
        <w:t xml:space="preserve">“A —— a! Cha, phụ thân!”</w:t>
      </w:r>
      <w:r>
        <w:br w:type="textWrapping"/>
      </w:r>
      <w:r>
        <w:br w:type="textWrapping"/>
      </w:r>
      <w:r>
        <w:t xml:space="preserve">Úc Thụy hô to, yết hầu cấp tốc trượt lên trượt xuống, cảm giác vừa tê dại bủn rủn lại mang theo một chút đau đớn, khiến Úc Thụy cong thắt lưng, ngửa đầu lên, hai mắt mở to thất thần, hắn cũng không biết mình rốt cuộc đang hô cái gì.</w:t>
      </w:r>
      <w:r>
        <w:br w:type="textWrapping"/>
      </w:r>
      <w:r>
        <w:br w:type="textWrapping"/>
      </w:r>
      <w:r>
        <w:t xml:space="preserve">Tay Đường Kính làm loạn trên ngực Úc Thụy, ngón trỏ cùng ngón cái bắt đầu mân mê, kẹp lấy hạt đậu nho nhỏ nhô ra trước ngực Úc Thụy đùa giỡn.</w:t>
      </w:r>
      <w:r>
        <w:br w:type="textWrapping"/>
      </w:r>
      <w:r>
        <w:br w:type="textWrapping"/>
      </w:r>
      <w:r>
        <w:t xml:space="preserve">Úc Thụy căn bản không hề phòng bị, cho dù cách một lớp xiêm y, nhưng vải lụa mỏng manh chỉ càng làm khoái cảm này tăng lên, căn bản không cho Úc Thụy có cơ hội giữ lại một chút thể diện nào.</w:t>
      </w:r>
      <w:r>
        <w:br w:type="textWrapping"/>
      </w:r>
      <w:r>
        <w:br w:type="textWrapping"/>
      </w:r>
      <w:r>
        <w:t xml:space="preserve">Bởi vì Úc Thụy thất thần, kêu lớn, bọn hạ nhân đang đứng ở gian ngoài còn tưởng rằng chân thiếu gia lại khó chịu, Thời Việt vội bước tới gần cửa la lên: “Thiếu gia! Đau chỗ nào sao, muốn gọi đại phu sao?”</w:t>
      </w:r>
      <w:r>
        <w:br w:type="textWrapping"/>
      </w:r>
      <w:r>
        <w:br w:type="textWrapping"/>
      </w:r>
      <w:r>
        <w:t xml:space="preserve">Một tiếng gọi này làm Úc Thụy sợ tới mức nhảy dựng, nhưng mà Đường Kính lại không có ý định buông tay ra, vẫn như cũ đùa giỡn điểm nhô ra kia, khi nặng khi nhẹ vỗ về, môi Úc Thụy run rẩy, càng hoảng sợ bị hạ nhân bên ngoài phát hiện ngược lại càng khiến khoái cảm trên người hắn phóng đại, hắn nâng tay lên, che miệng mình.</w:t>
      </w:r>
      <w:r>
        <w:br w:type="textWrapping"/>
      </w:r>
      <w:r>
        <w:br w:type="textWrapping"/>
      </w:r>
      <w:r>
        <w:t xml:space="preserve">Đường Kính nghe tiếng rên rỉ ẩn nhẫn của Úc Thụy, chỉ cảm thấy thế nào cũng không đủ, y không phải không nghe thấy câu hỏi của Thời Việt, nhưng Đường Kính đã bất chấp tất cả, trong mắt chỉ còn con người khiến y đui mù này mà thôi.</w:t>
      </w:r>
      <w:r>
        <w:br w:type="textWrapping"/>
      </w:r>
      <w:r>
        <w:br w:type="textWrapping"/>
      </w:r>
      <w:r>
        <w:t xml:space="preserve">Úc Thụy thấy Đường Kính buông tay, thở hắt ra một hơi, vừa rồi vẫn luôn cong thắt lưng, lúc này rốt cục cũng có thể thả lỏng toàn thân, ngã phịch ở trên giường. Chẳng qua Úc Thụy không ngờ, Đường Kính lại cúi đầu, hé miệng nhẹ nhàng cắn lên điểm nho nhỏ bị y vuốt ve vẫn còn đứng thẳng.</w:t>
      </w:r>
      <w:r>
        <w:br w:type="textWrapping"/>
      </w:r>
      <w:r>
        <w:br w:type="textWrapping"/>
      </w:r>
      <w:r>
        <w:t xml:space="preserve">Nhiệt độ trong miệng tất nhiên là cao hơn ngón tay, còn mang theo một tia ẩm ướt, quần áo được may từ chất vải thượng thừa, thực dễ dàng thấm nước, cảm giác ướt át trên ngực rất rõ ràng, độ ấm của Đường Kính xuyên qua lớp xiêm y truyền tới, khoái cảm tê dại đột nhiên tăng vọt khiến Úc Thụy vươn tay quơ loạn, bám được vào bả vai Đường Kính, móng tay gần như bấm vào trong thịt y.</w:t>
      </w:r>
      <w:r>
        <w:br w:type="textWrapping"/>
      </w:r>
      <w:r>
        <w:br w:type="textWrapping"/>
      </w:r>
      <w:r>
        <w:t xml:space="preserve">Đầu lưỡi Đường Kính khi thì đảo quanh, khi thì ngang ngược nhu lộng, khi lại dùng răng nhẹ nhàng cắn cắn, xiêm y hoàn toàn ướt nhẹp, dính sát vào lồng ngực, khiến điểm nho nhỏ tinh xảo nhô ra kia càng hiện ra rõ ràng, phối hợp với áo bào màu đỏ, hạ thân Úc Thụy không mặc quần, một đôi chân trắng noãn không ngừng run rẩy, bất giác khiến người dưới thân càng thêm dụ hoặc đến mức không thể miêu tả thành lời.</w:t>
      </w:r>
      <w:r>
        <w:br w:type="textWrapping"/>
      </w:r>
      <w:r>
        <w:br w:type="textWrapping"/>
      </w:r>
      <w:r>
        <w:t xml:space="preserve">Đường Kính ngậm một bên, lại chiếu cố một bên khác, tay Úc Thụy còn đang bám lấy bờ vai của y, tựa hồ muốn đẩy y ra, nhưng cuối cùng lại chỉ nắm chặt, cắn môi, trong miệng phát ra tiếng rên rỉ vụn vặt, cũng không dám lớn tiếng.</w:t>
      </w:r>
      <w:r>
        <w:br w:type="textWrapping"/>
      </w:r>
      <w:r>
        <w:br w:type="textWrapping"/>
      </w:r>
      <w:r>
        <w:t xml:space="preserve">Người bên ngoài không biết chuyện xảy ra bên trong, lại không nghe thấy tiếng thiếu gia cùng lão gia nói chuyện, cho nên không dám đột ngột xông vào, đành phải yên lặng đứng canh cửa.</w:t>
      </w:r>
      <w:r>
        <w:br w:type="textWrapping"/>
      </w:r>
      <w:r>
        <w:br w:type="textWrapping"/>
      </w:r>
      <w:r>
        <w:t xml:space="preserve">Chờ đến khi Đường Kính buông hắn ra, Úc Thụy đã không có tí sức lực nào, nhũn ra thở dốc ở trên giường, vầng trán lấm tấm mồ hôi, mắt trợn tròn nhìn trần nhà, điểm nhô ra bị Đường Kính trêu chọc đã hoàn toàn đứng thẳng phập phồng lên xuống theo lồng ngực, bộ dáng hiện tại của Úc Thụy, làm người ta cảm thấy quá mức đơn bạc, quá mức suy nhược, thế nhưng chính hình dáng này mới khiến Đường Kính si mê.</w:t>
      </w:r>
      <w:r>
        <w:br w:type="textWrapping"/>
      </w:r>
      <w:r>
        <w:br w:type="textWrapping"/>
      </w:r>
      <w:r>
        <w:t xml:space="preserve">Cả đời Đường Kính cho tới bây giờ chưa từng si mê cái gì, cho tới bây giờ y cũng không thể ngờ được bản thân sẽ chấp nhất cái gì hoặc là chuyện gì, người nào đến như thế.</w:t>
      </w:r>
      <w:r>
        <w:br w:type="textWrapping"/>
      </w:r>
      <w:r>
        <w:br w:type="textWrapping"/>
      </w:r>
      <w:r>
        <w:t xml:space="preserve">Đường Kính nhìn hắn thở dốc, ánh mắt chuyên chú dõi theo Úc Thụy, hai mái hồng nhuận, cần cổ tinh tế, ngực ẩm ướt, còn có dưới ánh nến mờ nhạt, đôi chân trần thon thả kiều diễm.</w:t>
      </w:r>
      <w:r>
        <w:br w:type="textWrapping"/>
      </w:r>
      <w:r>
        <w:br w:type="textWrapping"/>
      </w:r>
      <w:r>
        <w:t xml:space="preserve">Đường Kính vươn tay, nhẹ nhàng chạm vào đùi Úc Thụy.</w:t>
      </w:r>
      <w:r>
        <w:br w:type="textWrapping"/>
      </w:r>
      <w:r>
        <w:br w:type="textWrapping"/>
      </w:r>
      <w:r>
        <w:t xml:space="preserve">Úc Thụy run lên một cái, nhưng vẫn chưa hồi thần, hé mắt nhìn Đường Kính, Đường Kính vừa vuốt ve chân Úc Thụy, vừa cúi đầu xuống đặt một nụ hôn lên vầng trán kia, ôn nhu dịu dàng.</w:t>
      </w:r>
      <w:r>
        <w:br w:type="textWrapping"/>
      </w:r>
      <w:r>
        <w:br w:type="textWrapping"/>
      </w:r>
      <w:r>
        <w:t xml:space="preserve">Bàn tay càng ngày càng tiến dần vào trong, chạm đến đùi non của Úc Thụy, bởi vì chân Úc Thụy không thể đi lại, da thịt trên đùi vừa tinh tế mềm mại lại câu nhân, Đường Kính nhẹ nhàng vuốt ve, cảm thụ Úc Thụy run lên nhè nhẹ, sau đó trượt xuống cầm lấy dục vọng của người kia.</w:t>
      </w:r>
      <w:r>
        <w:br w:type="textWrapping"/>
      </w:r>
      <w:r>
        <w:br w:type="textWrapping"/>
      </w:r>
      <w:r>
        <w:t xml:space="preserve">Úc Thụy “Ân ——” than nhẹ, căng thẳng thẳng lưng, Đường Kính vừa trêu chọc dục vọng của hắn, đôi môi vẫn tiếp tục mơn man trên trán Úc Thụy, lông mày, cằm, chỉ là những nụ hôn nhỏ vụn, lại ngoài ý muốn phiến tình.</w:t>
      </w:r>
      <w:r>
        <w:br w:type="textWrapping"/>
      </w:r>
      <w:r>
        <w:br w:type="textWrapping"/>
      </w:r>
      <w:r>
        <w:t xml:space="preserve">Úc Thụy vươn một bàn tay kéo sàng đan dưới thân, hung hăng nắm chặt, tay còn lại bắt lấy cánh tay Đường Kính, trong mắt mờ mịt hơi nước, hầu kết nho nhỏ cũng bởi vì khoái cảm nói không nên lời mà cấp tốc lăn lộn.</w:t>
      </w:r>
      <w:r>
        <w:br w:type="textWrapping"/>
      </w:r>
      <w:r>
        <w:br w:type="textWrapping"/>
      </w:r>
      <w:r>
        <w:t xml:space="preserve">Úc Thụy cảm thấy bản thân dường như đang giãy dụa trong cơn hồng thủy, chỉ có thể bám chặt lấy Đường Kính tựa như bám lấy cọng rơm cứu mạng, không hề muốn cái gì khác nữa, khoái cảm giống như những con sóng, từng đợt từng đợt đánh úp lại, chậm rãi ăn mòn hắn, không cho hắn có thời gian thở dốc, trong nháy mắt trước mặt hắn một mảnh trắng xóa, lúc hắn cong người muốn phát tiết, tay Đường Kính bỗng nhiên rời đi.</w:t>
      </w:r>
      <w:r>
        <w:br w:type="textWrapping"/>
      </w:r>
      <w:r>
        <w:br w:type="textWrapping"/>
      </w:r>
      <w:r>
        <w:t xml:space="preserve">“Ngạch a…”</w:t>
      </w:r>
      <w:r>
        <w:br w:type="textWrapping"/>
      </w:r>
      <w:r>
        <w:br w:type="textWrapping"/>
      </w:r>
      <w:r>
        <w:t xml:space="preserve">Miệng Úc Thụy theo bản năng phát ra tiếng than nhẹ, thắt lưng cũng cọ tới cọ lui trên sàng đan, thân thể trắng noãn tinh tế lại kiều nhược thấp thoáng như ẩn như hiển dưới xiêm y đỏ thẫm, hơi hơi cựa quậy, biểu hiện người nọ bất an cùng khó chịu, khiến ánh mắt Đường Kính tối sầm.</w:t>
      </w:r>
      <w:r>
        <w:br w:type="textWrapping"/>
      </w:r>
      <w:r>
        <w:br w:type="textWrapping"/>
      </w:r>
      <w:r>
        <w:t xml:space="preserve">Đường Kính đứng dậy, kéo cánh cửa tủ đầu giường, “cạch” một tiếng lôi cái hòm bên trong ra, mở nắp, cầm lên cái hộp nhỏ ở bên trong. Đây là thuốc lần trước đại phu lưu lại để thoa lên vết thương đêm đó cho Úc Thụy, nhưng không phải thuốc chữa thương, mà là dùng trong lúc hoan ái, có công hiệu bôi trơn, đương nhiên loại thuốc này ít nhiều cũng sẽ bỏ thêm một ít dược liệu kích thích gì đó.</w:t>
      </w:r>
      <w:r>
        <w:br w:type="textWrapping"/>
      </w:r>
      <w:r>
        <w:br w:type="textWrapping"/>
      </w:r>
      <w:r>
        <w:t xml:space="preserve">Đường Kính chưa từng dùng qua nên không biết, chỉ vội vàng mở nắp hộp, ngón tay quét cao lạnh ở bên trong.</w:t>
      </w:r>
      <w:r>
        <w:br w:type="textWrapping"/>
      </w:r>
      <w:r>
        <w:br w:type="textWrapping"/>
      </w:r>
      <w:r>
        <w:t xml:space="preserve">Úc Thụy thấy y ngừng động tác, tìm kiếm thân ảnh của Đường Kính, lại thấy tay y dính cái gì đó, tuy đời trước hắn chưa từng cùng nam nhân vui thích, nhưng mà mấy thứ này không cần người khác nói hắn cũng hiểu được.</w:t>
      </w:r>
      <w:r>
        <w:br w:type="textWrapping"/>
      </w:r>
      <w:r>
        <w:br w:type="textWrapping"/>
      </w:r>
      <w:r>
        <w:t xml:space="preserve">Mặt Úc Thụy nhất thời hồng muốn nhỏ máu, hô hấp càng dồn dập, hắn nâng tay lên, dùng cánh tay che khuất đôi mắt.</w:t>
      </w:r>
      <w:r>
        <w:br w:type="textWrapping"/>
      </w:r>
      <w:r>
        <w:br w:type="textWrapping"/>
      </w:r>
      <w:r>
        <w:t xml:space="preserve">Úc Thụy vừa nhấc cánh tay, xiêm y đỏ thẫm bị hắn lôi kéo, lộ ra toàn bộ vùng thắt lưng trắng nộn cùng bụng nhỏ bóng loáng bằng phẳng, xúc cảm nhẵn nhụi giống như là bạch ngọc.</w:t>
      </w:r>
      <w:r>
        <w:br w:type="textWrapping"/>
      </w:r>
      <w:r>
        <w:br w:type="textWrapping"/>
      </w:r>
      <w:r>
        <w:t xml:space="preserve">Đường Kính nâng một cái chân của hắn lên cao, khiến cái khe nho nhỏ kia tách ra, ngón tay dính cao mát lạnh sờ soạng đi vào.</w:t>
      </w:r>
      <w:r>
        <w:br w:type="textWrapping"/>
      </w:r>
      <w:r>
        <w:br w:type="textWrapping"/>
      </w:r>
      <w:r>
        <w:t xml:space="preserve">“A, ân —— “</w:t>
      </w:r>
      <w:r>
        <w:br w:type="textWrapping"/>
      </w:r>
      <w:r>
        <w:br w:type="textWrapping"/>
      </w:r>
      <w:r>
        <w:t xml:space="preserve">Trong nháy mắt khi lớp cao lạnh lẽo tiếp xúc với da thịt, Úc Thụy kêu lên một tiếng, khẩn trương co rút lại, tựa hồ đang chủ động kẹp lấy ngón tay của Đường Kính, sau đó cảm giác được dị vật xâm lấn càng ngày càng rõ ràng, có cao lạnh bôi trơn, ngón tay Đường Kính rất nhanh trượt vào, vừa xoay vòng, vừa tiến sâu vào trong.</w:t>
      </w:r>
      <w:r>
        <w:br w:type="textWrapping"/>
      </w:r>
      <w:r>
        <w:br w:type="textWrapping"/>
      </w:r>
      <w:r>
        <w:t xml:space="preserve">Cánh tay Úc Thụy gắt gao ngăn trở tầm mắt, hắn biết chỉ cần mình vừa mở mắt ra là có thể thấy được bộ dáng mất thể diện của bản thân. Đường Kính cầm lấy một chân của hắn, chân kia đặt lên vai y, theo động tác thâm nhập của ngón tay, hơi thở của Úc Thụy cũng không thể ức chế được run rẩy, ngón tay từ từ ra vào, lúc sau biến thành vừa nới rộng vừa nhu ấn, khiến chân Úc Thụy cũng theo đó lắc lư.</w:t>
      </w:r>
      <w:r>
        <w:br w:type="textWrapping"/>
      </w:r>
      <w:r>
        <w:br w:type="textWrapping"/>
      </w:r>
      <w:r>
        <w:t xml:space="preserve">Đường Kính rất rõ ràng những chỗ mẫn cảm của Úc Thụy, chờ chỗ nọ dần dần mềm mại, lập tức bỏ thêm một ngón tay, ngón trỏ cùng ngón giữa khép lại, tại điểm mẫn cảm của Úc Thụy hung hăng trêu chọc.</w:t>
      </w:r>
      <w:r>
        <w:br w:type="textWrapping"/>
      </w:r>
      <w:r>
        <w:br w:type="textWrapping"/>
      </w:r>
      <w:r>
        <w:t xml:space="preserve">Úc Thụy mở to hai mắt, cánh tay cũng thoát lực rớt phịch xuống một bên, miệng hé mở, lại chỉ phát ra một tiếng khàn khàn không rõ nghĩa, sau đó lập tức không nghe thấy tiếng nữa, chỉ hơi hơi mân miệng, theo động tác nhu lộng ra ra vào vào của Đường Kính, thân thể từng chút từng chút bị kích thích.</w:t>
      </w:r>
      <w:r>
        <w:br w:type="textWrapping"/>
      </w:r>
      <w:r>
        <w:br w:type="textWrapping"/>
      </w:r>
      <w:r>
        <w:t xml:space="preserve">Đường Kính nhìn hắn, rốt cuộc không thể ngăn được xúc động của bản thân, nặng nề thở hổn hển hai cái, lập tức rút ngón tay ra, thân mình nghiêng về phía trước, đem dục vọng để tại nơi nọ.</w:t>
      </w:r>
      <w:r>
        <w:br w:type="textWrapping"/>
      </w:r>
      <w:r>
        <w:br w:type="textWrapping"/>
      </w:r>
      <w:r>
        <w:t xml:space="preserve">Miệng Úc Thụy rốt cục phát ra tiếng rên rỉ mỏng manh, theo bản năng tìm kiếm Đường Kính, đôi con ngươi hắc bạch phân minh không hề chuyển động chuyên chú nhìn thẳng vào y, Đường Kính cũng đang nhìn hắn, vào giờ khắc này, Úc Thụy thấy được một ánh mắt tràn ngập tình dục, cũng không hề có một chút do dự, Đường Kính cọ xát cọ xát hắn hai cái, chọc đến Úc Thụy bật lên tiếng nức nở ẩn nhẫn cùng khó nhịn, lập tức dùng sức, hoàn toàn chôn sâu vào trong.</w:t>
      </w:r>
      <w:r>
        <w:br w:type="textWrapping"/>
      </w:r>
      <w:r>
        <w:br w:type="textWrapping"/>
      </w:r>
      <w:r>
        <w:t xml:space="preserve">Úc Thụy thậm chí có thể nghe thấy âm thanh va chạm khi người nọ tiến vào thân thể mình, mang theo tiếng nước của dược cao, thân mình Úc Thụy căng thẳng, thắt lưng cong lên, hai tay gắt gao túm lấy sàng đan dưới thân, cũng không biết rốt cuộc mình đang nức nở cái gì.</w:t>
      </w:r>
      <w:r>
        <w:br w:type="textWrapping"/>
      </w:r>
      <w:r>
        <w:br w:type="textWrapping"/>
      </w:r>
      <w:r>
        <w:t xml:space="preserve">Đây là lần thứ hai Đường Kính tiến vào thân thể Úc Thụy. Lần đầu tiên Đường Kính có chút mất lý trí, nhưng không phải không có ý thức, chỉ là khi đó Đường Kính tự nhủ với bản thân, mình đang trúng dược, đó là phản ứng bình thường, mà hiện tại, Đường Kính rất rõ ràng mình không hề có việc gì, vậy mà y lại muốn người dưới thân, chỉ muốn hung hăng xỏ xuyên qua hắn.</w:t>
      </w:r>
      <w:r>
        <w:br w:type="textWrapping"/>
      </w:r>
      <w:r>
        <w:br w:type="textWrapping"/>
      </w:r>
      <w:r>
        <w:t xml:space="preserve">Bàn chân trần trắng noãn đặt trên hỉ phục đỏ thẫm của Đường Kính, sau khi Đường Kính tiến vào cũng không phản kháng, Úc Thụy cố sức thở dốc mấy hơi, mới dần dần bình ổn lại cảm giác trướng đau trong người.</w:t>
      </w:r>
      <w:r>
        <w:br w:type="textWrapping"/>
      </w:r>
      <w:r>
        <w:br w:type="textWrapping"/>
      </w:r>
      <w:r>
        <w:t xml:space="preserve">Đường Kính nắm thắt lưng Úc Thụy, đôi môi Úc Thụy run run, mặc dù đã dần thích ứng, nhưng dục vọng của Đường Kính chôn trong thân thể mình khiến Úc Thụy cảm thấy hơi sợ hãi, dù sao đêm đó động tác của y cũng rất thô bạo.</w:t>
      </w:r>
      <w:r>
        <w:br w:type="textWrapping"/>
      </w:r>
      <w:r>
        <w:br w:type="textWrapping"/>
      </w:r>
      <w:r>
        <w:t xml:space="preserve">Đường Kính nhận thấy Úc Thụy run rẩy, một bàn tay nắm thắt lưng Úc Thụy, tay kia nâng lên, nhẹ nhàng chạm vào má hắn, từ trán vuốt ve xuống cằm, tựa như đang an ủi, Úc Thụy vừa mới cảm nhận được độ ấm trên tay Đường Kính, không nghĩ tới ngay lúc này, Đường Kính lại chậm rãi chuyển động.</w:t>
      </w:r>
      <w:r>
        <w:br w:type="textWrapping"/>
      </w:r>
      <w:r>
        <w:br w:type="textWrapping"/>
      </w:r>
      <w:r>
        <w:t xml:space="preserve">“A… A —— phụ thân! Ân… Đường, Đường Kính…”</w:t>
      </w:r>
      <w:r>
        <w:br w:type="textWrapping"/>
      </w:r>
      <w:r>
        <w:br w:type="textWrapping"/>
      </w:r>
      <w:r>
        <w:t xml:space="preserve">Úc Thụy không kịp chuẩn bị, động tác của Đường Kính không nhanh, nhưng lại vô cùng sâu, mỗi một lần đều gần như rút ra toàn bộ, lại hung hăng chôn đến tận cùng, Đường Kính rõ ràng nơi nào là nơi mẫn cảm nhất, đâm đến hai mắt Úc Thụy không tự chủ được trợn to, hắn cũng không thể nghĩ cái gì được nữa, chỉ theo bản năng sợ người ở ngoài phòng nghe thấy, thanh âm mỏng manh giống như con thú nhỏ bị thương, nức nở trong cổ họng, lại phát ra tiếng than nhẹ.</w:t>
      </w:r>
      <w:r>
        <w:br w:type="textWrapping"/>
      </w:r>
      <w:r>
        <w:br w:type="textWrapping"/>
      </w:r>
      <w:r>
        <w:t xml:space="preserve">Đường Kính nghe hắn gọi tên mình, vật dưới thân kia càng trướng đến khó chịu, Úc Thụy ngửa đầu không nhìn thấy tình cảnh dưới thân, nhưng Đường Kính thì thấy, y có thể nhìn được rõ ràng vật đang căng phồng kia của mình, từng chút từng chút tiến vào trong thân thể Úc Thụy, lại từng chút từng chút đi ra, mỗi một lần đều kéo theo mị thịt hồng nộn, chỗ nọ bị y ra ra vào vào trở nên đỏ au, ánh nước sáng bóng, bởi vì bị khoái cảm kích thích mà chủ động phun ra nuốt vào vật kia của mình.</w:t>
      </w:r>
      <w:r>
        <w:br w:type="textWrapping"/>
      </w:r>
      <w:r>
        <w:br w:type="textWrapping"/>
      </w:r>
      <w:r>
        <w:t xml:space="preserve">Đường Kính cứ nhìn như vậy, ánh mắt càng ngày càng trầm, đột nhiên hung hăng đâm vào, lập tức nghe thấy Úc Thụy buồn bực hừ một tiếng “Ân!”, Đường Kính cúi xuống ôm hắn vào trong ngực, nâng Úc Thụy ngồi dậy.</w:t>
      </w:r>
      <w:r>
        <w:br w:type="textWrapping"/>
      </w:r>
      <w:r>
        <w:br w:type="textWrapping"/>
      </w:r>
      <w:r>
        <w:t xml:space="preserve">Úc Thụy chỉ cảm thấy vật người nọ còn đang chôn trong thân thể mình, khi Đường Kính ôm lấy mình ngồi dậy, càng tiến vào thêm sâu, tựa hồ muốn xuyên qua, lại hung hăng ma xát, Úc Thụy mở to hai mắt nhìn, thất thần lắc đầu, “ưm ưm” thốt lên, bởi vì hắn đang ngồi trên người Đường Kính, hai chân lại không có sức lực, cho nên chỉ có thể thuận theo bao lấy dục vọng cực đại của Đường Kính.</w:t>
      </w:r>
      <w:r>
        <w:br w:type="textWrapping"/>
      </w:r>
      <w:r>
        <w:br w:type="textWrapping"/>
      </w:r>
      <w:r>
        <w:t xml:space="preserve">Úc Thụy lắc đầu, ánh mắt ướt át, nước mắt không tự chủ được chảy xuống, duỗi hai tay vô lực vòng qua ôm lấy cổ Đường Kính, ghé vào trong ngực Đường Kính thở dồn dập.</w:t>
      </w:r>
      <w:r>
        <w:br w:type="textWrapping"/>
      </w:r>
      <w:r>
        <w:br w:type="textWrapping"/>
      </w:r>
      <w:r>
        <w:t xml:space="preserve">Đường Kính ngồi dựa vào đầu giường, để hắn ngồi trong ngực mình, hai tay nâng eo Úc Thụy, mới đầu y cố gắng nhẫn nại không chuyển động, chẳng qua tư thế này vừa lúc ma xát vào điểm mẫn cảm của Úc Thụy, Úc Thụy không hề cảm thấy thở phào nhẹ nhõm, ngược lại là khoái cảm không ngừng ập đến, cả người mềm nhũn chỉ có thể để mặc Đường Kính xử trí.</w:t>
      </w:r>
      <w:r>
        <w:br w:type="textWrapping"/>
      </w:r>
      <w:r>
        <w:br w:type="textWrapping"/>
      </w:r>
      <w:r>
        <w:t xml:space="preserve">Đường Kính ngậm lấy một bên vành tai của Úc Thụy, hai người đã tiếp xúc thân cận như thế này một lần, chẳng qua Đường Kính lại chưa từng nói một câu, lúc này Đường Kính hôn hôn lỗ tai Úc Thụy, thanh âm khàn khàn, hơi thở phất qua bên tai Úc Thụy: “Thoải mái không?”</w:t>
      </w:r>
      <w:r>
        <w:br w:type="textWrapping"/>
      </w:r>
      <w:r>
        <w:br w:type="textWrapping"/>
      </w:r>
      <w:r>
        <w:t xml:space="preserve">Toàn thân Úc Thụy run lên, hắn chưa bao giờ nghe qua thanh âm của Đường Kính lại khàn như vậy, trong lòng giống như bị mèo cào, ngực vừa đau âm ỉ vừa ngứa ngáy, ngứa đến tận xương.</w:t>
      </w:r>
      <w:r>
        <w:br w:type="textWrapping"/>
      </w:r>
      <w:r>
        <w:br w:type="textWrapping"/>
      </w:r>
      <w:r>
        <w:t xml:space="preserve">Úc Thụy chỉ có thể không ngừng lắc đầu, đem mồ hôi cùng nước mắt cọ hết vào cổ Đường Kính, Đường Kính không nghe hắn nói gì, cũng không đợi Úc Thụy trả lời, bàn tay nâng eo Úc Thụy hơi dùng sức, động tác này đối với con nhà võ như Đường Kính mà nói là vô cùng đơn giản, thân thể Úc Thụy không có điểm tựa bị nâng lên cao, vật kia của Đường Kính không hề chuyển động, lại có thể từ trong người hắn rút ra ngoài.</w:t>
      </w:r>
      <w:r>
        <w:br w:type="textWrapping"/>
      </w:r>
      <w:r>
        <w:br w:type="textWrapping"/>
      </w:r>
      <w:r>
        <w:t xml:space="preserve">“Ngô! A… A… Ân!”</w:t>
      </w:r>
      <w:r>
        <w:br w:type="textWrapping"/>
      </w:r>
      <w:r>
        <w:br w:type="textWrapping"/>
      </w:r>
      <w:r>
        <w:t xml:space="preserve">Úc Thụy hoảng sợ mở to hai mắt, hai tay dùng sức túm lấy bả vai Đường Kính, chỉ sợ Đường Kính buông tay ra, nhưng mà lực cánh tay của Úc Thụy quá nhỏ, cho dù hắn có túm có giữ bả vai Đường Kính như thế nào, vẫn không thể ngăn cản bản thân rơi xuống, tay Đường Kính nâng hắn hơi buông lỏng, tiếng nước vang lên, Úc Thụy lại ngồi xuống, bao lấy toàn bộ vật kia của Đường Kính.</w:t>
      </w:r>
      <w:r>
        <w:br w:type="textWrapping"/>
      </w:r>
      <w:r>
        <w:br w:type="textWrapping"/>
      </w:r>
      <w:r>
        <w:t xml:space="preserve">Cổ ngẩng cao, Úc Thụy chưa bao giờ nghĩ tới Đường Kính có thể đi vào mình sâu đến thế, hắn càng không nghĩ tới mình lại dùng phương thức này để vui thích cùng Đường Kính, dùng tư thế chủ động, mỗi một lần đưa đẩy đưa đẩy cùng không tự chủ được nuốt vào thật sâu thật sâu.</w:t>
      </w:r>
      <w:r>
        <w:br w:type="textWrapping"/>
      </w:r>
      <w:r>
        <w:br w:type="textWrapping"/>
      </w:r>
      <w:r>
        <w:t xml:space="preserve">Úc Thụy chỉ có thể thở hổn hển, ôm chặt lấy cổ Đường Kính.</w:t>
      </w:r>
      <w:r>
        <w:br w:type="textWrapping"/>
      </w:r>
      <w:r>
        <w:br w:type="textWrapping"/>
      </w:r>
      <w:r>
        <w:t xml:space="preserve">Đường Kính ra vào vài cái, tay đỡ trên lưng Úc Thụy chuyển sang dưới nách Úc Thụy, bàn tay to vừa nâng Úc Thụy vừa như có như không đụng tới điểm nhô ra trên ngực hắn, mới rồi bị Đường Kính tra tấn vẫn còn đứng thẳng phi thường mẫn cảm, nào chịu được kích thích như vậy.</w:t>
      </w:r>
      <w:r>
        <w:br w:type="textWrapping"/>
      </w:r>
      <w:r>
        <w:br w:type="textWrapping"/>
      </w:r>
      <w:r>
        <w:t xml:space="preserve">Úc Thụy bị y đưa đẩy một lúc, đã hết khí lực rồi, đến sức ngồi trong lòng Đường Kính cũng không còn, nhịn không được mở miệng cầu xin tha thứ.</w:t>
      </w:r>
      <w:r>
        <w:br w:type="textWrapping"/>
      </w:r>
      <w:r>
        <w:br w:type="textWrapping"/>
      </w:r>
      <w:r>
        <w:t xml:space="preserve">“Từ bỏ… Ta… Ta khó chịu…”</w:t>
      </w:r>
      <w:r>
        <w:br w:type="textWrapping"/>
      </w:r>
      <w:r>
        <w:br w:type="textWrapping"/>
      </w:r>
      <w:r>
        <w:t xml:space="preserve">Đường Kính trêu chọc mặt sau Úc Thụy, một chút cũng không chiếu cố phía trước của hắn, tuy Úc Thụy có thể cảm giác được khoái cảm ngập đầu, nhưng vẫn không thể phát tiết, lại bị Đường Kính cứ hung hăng ra vào ma sát như vậy, thân thể vốn đã suy nhược, càng thêm không chống đỡ nổi.</w:t>
      </w:r>
      <w:r>
        <w:br w:type="textWrapping"/>
      </w:r>
      <w:r>
        <w:br w:type="textWrapping"/>
      </w:r>
      <w:r>
        <w:t xml:space="preserve">Đường Kính nhìn bộ dáng đáng thương của hắn, trong lòng mãnh liệt hít sâu một hơi, muốn tiếp tục hung hăng làm hắn, nhưng lại thương tiếc thân mình Úc Thụy, đành phải ôm hắn đặt xuống giường.</w:t>
      </w:r>
      <w:r>
        <w:br w:type="textWrapping"/>
      </w:r>
      <w:r>
        <w:br w:type="textWrapping"/>
      </w:r>
      <w:r>
        <w:t xml:space="preserve">Úc Thụy cho rằng như vậy là xong rồi, nhưng mà Đường Kính chỉ để hắn nằm xuống giường thôi. Úc Thụy không thấy tình huống đằng sau, bỗng nhiên cảm giác được một cỗ ấm áp áp phủ lên, dục vọng của Đường Kính mang theo tiếng nước dính nị đột nhiên đẩy vào.</w:t>
      </w:r>
      <w:r>
        <w:br w:type="textWrapping"/>
      </w:r>
      <w:r>
        <w:br w:type="textWrapping"/>
      </w:r>
      <w:r>
        <w:t xml:space="preserve">Úc Thụy nằm sấp trên giường, hạ thân ma sát với sàng đan, từng đợt từng đợt khoái cảm ập xuống, Đường Kính lại càng làm càn phóng túng, Úc Thụy dần dần không thể chịu nổi vui thích như vậy, trong đầu hắn trống rỗng, không nói được thành lời, thân thể bị Đường Kính kích thích, đôi môi chỉ có thể hé ra hợp lại.</w:t>
      </w:r>
      <w:r>
        <w:br w:type="textWrapping"/>
      </w:r>
      <w:r>
        <w:br w:type="textWrapping"/>
      </w:r>
      <w:r>
        <w:t xml:space="preserve">Tiến vào từ đằng sau càng dễ dàng chạm đến chỗ mẫn cảm của Úc Thụy, tuy rằng không sâu như lúc nãy, thế nhưng khoái cảm lại không hề thua kém. Úc Thụy chịu không nổi, thất thần mở mắt, ánh mắt không có tiêu cự, lung tung vò nát sàng đan, miệng theo bản năng nức nở một tiếng.</w:t>
      </w:r>
      <w:r>
        <w:br w:type="textWrapping"/>
      </w:r>
      <w:r>
        <w:br w:type="textWrapping"/>
      </w:r>
      <w:r>
        <w:t xml:space="preserve">“Cha… Phụ thân… Ân a! Ân…”</w:t>
      </w:r>
      <w:r>
        <w:br w:type="textWrapping"/>
      </w:r>
      <w:r>
        <w:br w:type="textWrapping"/>
      </w:r>
      <w:r>
        <w:t xml:space="preserve">Đường Kính nghe thấy hắn gọi mình, hạ thân căng thẳng, rốt cuộc không thể cầm giữ nổi nữa, y muốn rút ra, nhưng lại không kịp mà cứ thế bắn trong thân thể Úc Thụy.</w:t>
      </w:r>
      <w:r>
        <w:br w:type="textWrapping"/>
      </w:r>
      <w:r>
        <w:br w:type="textWrapping"/>
      </w:r>
      <w:r>
        <w:t xml:space="preserve">Thân mình Úc Thụy cứng đờ, bị đồ vật nóng bỏng kia kích thích, bản thân cũng lập tức tiết ra, hắn cố sức quay đầu lại nhìn Đường Kính, Đường Kính vừa đem mình vùi thật sâu vào ai kia, vừa vươn người qua, ôm lấy cằm Úc Thụy, môi hai người dán lại với nhau, Úc Thụy cũng không thể tự hỏi được nữa, chỉ biết đáp lại nụ hôn của Đường Kính, đầu lưỡi quấn quít cùng một chỗ, khiêu khích lẫn nhau.</w:t>
      </w:r>
      <w:r>
        <w:br w:type="textWrapping"/>
      </w:r>
      <w:r>
        <w:br w:type="textWrapping"/>
      </w:r>
      <w:r>
        <w:t xml:space="preserve">Nụ hôn kết thúc, Úc Thụy bởi vì phát tiết, toàn thân như nhũn ra, không dậy nổi tí sức nào, lúc này Đường Kính mới chống đỡ đứng lên, vật kia ở trong thân thể Úc Thụy cần phải lấy ra, Úc Thụy vừa trải qua vui thích trở nên vô cùng mẫn cảm, bị kích thích như vậy, không nhịn được lại bắt đầu mãnh liệt co rút, tựa hồ không nỡ để vật kia rời đi, phun ra nuốt vào chất lỏng màu trắng dính nị.</w:t>
      </w:r>
      <w:r>
        <w:br w:type="textWrapping"/>
      </w:r>
      <w:r>
        <w:br w:type="textWrapping"/>
      </w:r>
      <w:r>
        <w:t xml:space="preserve">Úc Thụy có thể cảm giác được dòng chất lỏng nóng ấm từ trong thân thể mình chảy ra, hắn theo bản năng co rút lại, lỗ đỏ nho nhỏ không thể khép kín, vì vậy vật kia vẫn không ngừng chảy ra.</w:t>
      </w:r>
      <w:r>
        <w:br w:type="textWrapping"/>
      </w:r>
      <w:r>
        <w:br w:type="textWrapping"/>
      </w:r>
      <w:r>
        <w:t xml:space="preserve">Mặt hắn nóng rần, quay đầu nhìn lại, chỉ thấy Đường Kính híp mắt, thẳng tắp nhìn chằm chằm vào cánh mông mình, ở trên đùi, trong cái khe nho nhỏ nọ, trên sàng đan, nơi nơi đều là vật màu trắng kia.</w:t>
      </w:r>
      <w:r>
        <w:br w:type="textWrapping"/>
      </w:r>
      <w:r>
        <w:br w:type="textWrapping"/>
      </w:r>
      <w:r>
        <w:t xml:space="preserve">Úc Thụy nhanh chóng muốn chống đỡ ngồi dậy, hắn đương nhiên biết ánh mắt của Đường Kính đại biểu cho cái gì chính là hắn thật sự không chống đỡ nổi nữa. Thế nhưng hắn bất động thì còn tốt, vừa động một cái là đồ vật trong người lại bắt đầu ra tranh nhau chảy ra ngoài.</w:t>
      </w:r>
      <w:r>
        <w:br w:type="textWrapping"/>
      </w:r>
      <w:r>
        <w:br w:type="textWrapping"/>
      </w:r>
      <w:r>
        <w:t xml:space="preserve">Úc Thụy hé miệng thở dốc, mặt mày phát sốt, tuy rằng vừa rồi hắn không kêu lớn, nhưng bởi vì áp lực ẩn nhẫn, cổ họng cũng đã khàn khàn, nhất thời bị mất tiếng, nuốt hai cái, mới nhẹ giọng nói: “Ta… Đừng đến nữa…”</w:t>
      </w:r>
      <w:r>
        <w:br w:type="textWrapping"/>
      </w:r>
      <w:r>
        <w:br w:type="textWrapping"/>
      </w:r>
      <w:r>
        <w:t xml:space="preserve">Úc Thụy cũng không biết, tuy bản thân chưa nói được mấy lời, nhưng thanh âm mềm mại, lại mang theo tiếng khàn khàn đặc biệt, dường như đang làm nũng, hạ thân Đường Kính lại một trận xúc động.</w:t>
      </w:r>
      <w:r>
        <w:br w:type="textWrapping"/>
      </w:r>
      <w:r>
        <w:br w:type="textWrapping"/>
      </w:r>
      <w:r>
        <w:t xml:space="preserve">Đường Kính hít sâu một hơi, ôm Úc Thụy lên, Úc Thụy trải qua chuyện vừa rồi, cả người đều mẫn cảm đến không xong, nhiệt độ trên tay Đường Kính khiến hắn run lên, lại “Ân” than nhẹ một tiếng.</w:t>
      </w:r>
      <w:r>
        <w:br w:type="textWrapping"/>
      </w:r>
      <w:r>
        <w:br w:type="textWrapping"/>
      </w:r>
      <w:r>
        <w:t xml:space="preserve">Chẳng qua hắn mới vừa phát ra tiếng than kia, trên mặt lập tức đỏ bừng, cũng không biết tại sao mình có thể phát ra thanh âm mất mặt như thế được.</w:t>
      </w:r>
      <w:r>
        <w:br w:type="textWrapping"/>
      </w:r>
      <w:r>
        <w:br w:type="textWrapping"/>
      </w:r>
      <w:r>
        <w:t xml:space="preserve">Đường Kính trước những khiêu khích liên tiếp của hắn, lại chỉ có thể ngăn chặn nội tâm xao động. Úc Thụy hình như bị sưng rồi, còn mang theo tơ máu nhàn nhạt, không thể chịu được y gây sức ép thêm lần nữa, hơn nữa Úc Thụy lúc này trông đáng thương như thế, Đường Kính sao có thể nhẫn tâm tổn thương hắn.</w:t>
      </w:r>
      <w:r>
        <w:br w:type="textWrapping"/>
      </w:r>
      <w:r>
        <w:br w:type="textWrapping"/>
      </w:r>
      <w:r>
        <w:t xml:space="preserve">Đường Kính ôm hắn lên, để hắn nằm ngửa trên giường, kéo chăn qua đắp lên cho hắn.</w:t>
      </w:r>
      <w:r>
        <w:br w:type="textWrapping"/>
      </w:r>
      <w:r>
        <w:br w:type="textWrapping"/>
      </w:r>
      <w:r>
        <w:t xml:space="preserve">Úc Thụy không dám nhìn y, nhớ tới thời khắc phóng túng vừa rồi, không biết dùng vẻ mặt gì để đối mặt với Đường Kính nữa, nếu nói lần đầu tiên là do Đường Kính bị trúng dược, không có ý thức, còn hắn là bị cưỡng bách, thì lần này không biết là lý do gì, Úc Thụy không tìm được lý do.</w:t>
      </w:r>
      <w:r>
        <w:br w:type="textWrapping"/>
      </w:r>
      <w:r>
        <w:br w:type="textWrapping"/>
      </w:r>
      <w:r>
        <w:t xml:space="preserve">Hắn cũng ở trong những giây phút ấy có được khoái cảm, hơn nữa là khoái cảm không thể tự thoát ra, mà đối phương lại là Đường Kính…</w:t>
      </w:r>
      <w:r>
        <w:br w:type="textWrapping"/>
      </w:r>
      <w:r>
        <w:br w:type="textWrapping"/>
      </w:r>
      <w:r>
        <w:t xml:space="preserve">Úc Thụy không thể tưởng tượng, trong đêm tân hôn, Đường Kính không ở tân phòng cùng tân nương tử làm chu công chi lễ, mà lại ở trong này, trong thân thể Úc Thụy còn cảm nhận được nhiệt độ Đường Kính vừa lưu lại, loại cảm giác này quá khó để hình dung, khiến người vẫn luôn lãnh tĩnh trước sau như một như Úc Thụy cũng không biết làm thế nào cho phải.</w:t>
      </w:r>
      <w:r>
        <w:br w:type="textWrapping"/>
      </w:r>
      <w:r>
        <w:br w:type="textWrapping"/>
      </w:r>
      <w:r>
        <w:t xml:space="preserve">Đường Kính không nói gì, chỉ chỉnh lý lại y phục của mình, đắp kín chăn cho hắn, nói: “Mệt thì nhắm mắt lại một chút, ta kêu người múc nước đến tắm rửa.”</w:t>
      </w:r>
      <w:r>
        <w:br w:type="textWrapping"/>
      </w:r>
      <w:r>
        <w:br w:type="textWrapping"/>
      </w:r>
      <w:r>
        <w:t xml:space="preserve">Dứt lời Đường Kính xoay người rời đi, tay Úc Thụy hành động còn nhanh hơn cái đầu, thò ra kéo tay áo Đường Kính lại, rồi sau đó mới giật mình tỉnh ra, mình kéo y làm cái gì?</w:t>
      </w:r>
      <w:r>
        <w:br w:type="textWrapping"/>
      </w:r>
      <w:r>
        <w:br w:type="textWrapping"/>
      </w:r>
      <w:r>
        <w:t xml:space="preserve">Đường Kính dừng bước, quay đầu lại nhìn hắn, lúc này tay Úc Thụy mới run lên một cái, nhanh chóng buông ra.</w:t>
      </w:r>
      <w:r>
        <w:br w:type="textWrapping"/>
      </w:r>
      <w:r>
        <w:br w:type="textWrapping"/>
      </w:r>
      <w:r>
        <w:t xml:space="preserve">Đối phương lại không đi nữa, mà ngồi trở lại bên giường, nhẹ nhàng chạm vào hai má Úc Thụy, có ý an ủi giống như vừa rồi, sau đó cao giọng kêu hạ nhân bên ngoài múc nước đến cho thiếu gia.</w:t>
      </w:r>
      <w:r>
        <w:br w:type="textWrapping"/>
      </w:r>
      <w:r>
        <w:br w:type="textWrapping"/>
      </w:r>
      <w:r>
        <w:t xml:space="preserve">Úc Thụy vùi mình vào trong chăn, mặc dù là mùa hè, nhưng sợ bị người bên ngoài nhìn ra manh mối, một tấc da cũng không để lộ ra ngoài.</w:t>
      </w:r>
      <w:r>
        <w:br w:type="textWrapping"/>
      </w:r>
      <w:r>
        <w:br w:type="textWrapping"/>
      </w:r>
      <w:r>
        <w:t xml:space="preserve">Bọn hạ nhân vội vàng múc nước lại đây, Đường Kính chờ dục dũng chuẩn bị xong, lại cho những người khác lui hết ra ngoài.</w:t>
      </w:r>
      <w:r>
        <w:br w:type="textWrapping"/>
      </w:r>
      <w:r>
        <w:br w:type="textWrapping"/>
      </w:r>
      <w:r>
        <w:t xml:space="preserve">Lúc này Đường Kính mới vén chăn lên, đem xiêm y còn vắt trên người Úc Thụy cởi sạch, rồi ôm lấy Úc Thụy trơn tuột, thả hắn vào trong dục dũng.</w:t>
      </w:r>
      <w:r>
        <w:br w:type="textWrapping"/>
      </w:r>
      <w:r>
        <w:br w:type="textWrapping"/>
      </w:r>
      <w:r>
        <w:t xml:space="preserve">Úc Thụy ngồi trong dục dũng, có thể cảm giác được đồ vật kia đang chảy ra, hắn muốn vươn tay lấy nó ra, chẳng qua thắt lưng nhức mỏi dữ dội, động tác đơn giản thế này cũng đủ mệt, thử mấy lần cũng không thoải mái nhi.</w:t>
      </w:r>
      <w:r>
        <w:br w:type="textWrapping"/>
      </w:r>
      <w:r>
        <w:br w:type="textWrapping"/>
      </w:r>
      <w:r>
        <w:t xml:space="preserve">Đường Kính thấy vậy, để Úc Thụy nghiêng người về phía trước, y xắn tay áo lên, vươn tay xuống nước, còn chưa đụng tới thân mình Úc Thụy, Úc Thụy đã run rẩy run rẩy, khi ngón tay y chạm tới cái khe nho nhỏ nọ, lại một lần nữa trượt vào, Úc Thụy nắm chặt thành dục dũng, toàn thân căng thẳng.</w:t>
      </w:r>
      <w:r>
        <w:br w:type="textWrapping"/>
      </w:r>
      <w:r>
        <w:br w:type="textWrapping"/>
      </w:r>
      <w:r>
        <w:t xml:space="preserve">Đường Kính có thể cảm giác được chỗ kia dồn dập co rút lại, kẹp lấy ngón tay của y mà cắn nuốt, bởi vì thân mình Úc Thụy cứng ngắc, Đường Kính cũng sợ làm hắn bị thương, đành phải ôn thanh nói: “Thả lỏng.”</w:t>
      </w:r>
      <w:r>
        <w:br w:type="textWrapping"/>
      </w:r>
      <w:r>
        <w:br w:type="textWrapping"/>
      </w:r>
      <w:r>
        <w:t xml:space="preserve">Nào biết y vừa nói xong, Úc Thụy lại càng không thể thả lỏng, ngược lại còn không ức chế được rên rỉ một tiếng, tựa hồ thân thể nhớ lại cảm giác Đường Kính đã mang đến.</w:t>
      </w:r>
      <w:r>
        <w:br w:type="textWrapping"/>
      </w:r>
      <w:r>
        <w:br w:type="textWrapping"/>
      </w:r>
      <w:r>
        <w:t xml:space="preserve">Ngón tay Đường Kính bị Úc Thụy bao lấy, bên tai cũng nghe Úc Thụy dồn dập thở dốc, làm sao có thể không có cảm giác gì, ngón tay Đường Kính nhẹ nhàng lui về một chút, nhưng cũng không rút ra hoàn toàn, nói: “Đừng kẹp.”</w:t>
      </w:r>
      <w:r>
        <w:br w:type="textWrapping"/>
      </w:r>
      <w:r>
        <w:br w:type="textWrapping"/>
      </w:r>
      <w:r>
        <w:t xml:space="preserve">Mặt Úc Thụy “Đằng” một cái đỏ bừng, phía dưới cũng nổi lên phản ứng, tay hắn lập tức che đậy, chỉ sợ bị Đường Kính phát hiện, nhưng mà tay hắn nhỏ như thế, làm sao che được, Đường Kính nhướng mày, ngón tay đang ở trong người hắn nguyên bản định lấy vật kia ra đột nhiên chuyển động.</w:t>
      </w:r>
      <w:r>
        <w:br w:type="textWrapping"/>
      </w:r>
      <w:r>
        <w:br w:type="textWrapping"/>
      </w:r>
      <w:r>
        <w:t xml:space="preserve">Úc Thụy kinh ngạc ngẩng đầu, hai mắt mở to nhìn y, Đường Kính lại cúi đầu, tay kia nâng cằm Úc Thụy, hôn lên.</w:t>
      </w:r>
      <w:r>
        <w:br w:type="textWrapping"/>
      </w:r>
      <w:r>
        <w:br w:type="textWrapping"/>
      </w:r>
      <w:r>
        <w:t xml:space="preserve">Môi Úc Thụy bị Đường Kính ngậm lấy, dưới thân lại bị Đường Kính nhu ấn xoay tròn, muốn nói cũng không nói được, chỉ có thể nặng nề thở hổn hển, mới vừa rồi đã phát tiết một lần, lúc này Đường Kính không chạm vào vật kia của hắn, Úc Thụy lại cứ như vậy mà tiết ra.</w:t>
      </w:r>
      <w:r>
        <w:br w:type="textWrapping"/>
      </w:r>
      <w:r>
        <w:br w:type="textWrapping"/>
      </w:r>
      <w:r>
        <w:t xml:space="preserve">Úc Thụy cũng không còn sức để cảm thán bản thân sao lại suy nhược như vậy, hoặc là thân thể mình sao lại phóng đãng như vậy, tiết xong lập tức thoát lực ghé vào ngực Đường Kính ngủ vù vù.</w:t>
      </w:r>
      <w:r>
        <w:br w:type="textWrapping"/>
      </w:r>
      <w:r>
        <w:br w:type="textWrapping"/>
      </w:r>
      <w:r>
        <w:t xml:space="preserve">Chuyện sau đó Úc Thụy căn bản không biết.</w:t>
      </w:r>
      <w:r>
        <w:br w:type="textWrapping"/>
      </w:r>
      <w:r>
        <w:br w:type="textWrapping"/>
      </w:r>
      <w:r>
        <w:t xml:space="preserve">Bởi vì vừa phát sinh chuyện kia, cho nên Đường Kính không có khả năng để hạ nhân tiến vào, tự mình động thủ hầu hạ hắn thỏa đáng, sau đó mới cho hạ nhân vào gác đêm, còn mình thì ra khỏi Úc Hề viên.</w:t>
      </w:r>
      <w:r>
        <w:br w:type="textWrapping"/>
      </w:r>
      <w:r>
        <w:br w:type="textWrapping"/>
      </w:r>
      <w:r>
        <w:t xml:space="preserve">Đường Kính mặc dù ra Úc Hề viên, nhưng không có đến tân phòng, mà trở về chủ trạch. Trần Xu ở trong tân phòng đợi cả đêm, thủy chung không thấy bóng dáng của Đường Kính.</w:t>
      </w:r>
      <w:r>
        <w:br w:type="textWrapping"/>
      </w:r>
      <w:r>
        <w:br w:type="textWrapping"/>
      </w:r>
      <w:r>
        <w:t xml:space="preserve">Người nháo động phòng đều do Trần Xu mời đến, mọi người vốn là đến để nháo tân lang cùng tân nương tử, nào biết vừa vào cửa lại không thấy Đường Kính đâu, đêm tân hôn không có tân lang, loại chuyện mất mặt này, Trần Xu sao có thể để lọt ra ngoài, chỉ có thể bảo Dương ma ma đuổi hết người nháo động phòng đi, trong lòng không nhịn được bắt đầu oán hận, lại ôm một tia hy vọng, nghĩ rằng Đường Kính sẽ trở về, dù sao mình cũng là đại nãi nãi Đường gia cưới hỏi đàng hoàng.</w:t>
      </w:r>
      <w:r>
        <w:br w:type="textWrapping"/>
      </w:r>
      <w:r>
        <w:br w:type="textWrapping"/>
      </w:r>
      <w:r>
        <w:t xml:space="preserve">Bọn nha đầu cùng ma ma đứng trong tân phòng đều nơm nớp lo sợ, Trần Xu chờ đến mất kiên nhẫn, bỗng nhiên giá cắm nến trên bàn “ba” một tiếng, ngọn nến bên phải đột nhiên tắt ngóm.</w:t>
      </w:r>
      <w:r>
        <w:br w:type="textWrapping"/>
      </w:r>
      <w:r>
        <w:br w:type="textWrapping"/>
      </w:r>
      <w:r>
        <w:t xml:space="preserve">Đêm động phòng hoa chúc phải đốt nến suốt đêm, bên phải tượng trưng cho tân lang, bên trái tượng trưng cho tân nương, bên nào mà tắt trước có nghĩa là một người chết sớm, điều kiêng kị nhất là nến đột nhiên bị tắt, lần này khiến Trần Xu cả kinh bật dậy, làm cái bàn nhỏ bày đầy rượu và thức ăn bị lật đổ, một đống hỗn độn.</w:t>
      </w:r>
      <w:r>
        <w:br w:type="textWrapping"/>
      </w:r>
      <w:r>
        <w:br w:type="textWrapping"/>
      </w:r>
      <w:r>
        <w:t xml:space="preserve">Trần Xu mở to một đôi mắt hạnh, hô lớn: “Mau mau! Thắp lên! Thắp lên!”</w:t>
      </w:r>
      <w:r>
        <w:br w:type="textWrapping"/>
      </w:r>
      <w:r>
        <w:br w:type="textWrapping"/>
      </w:r>
      <w:r>
        <w:t xml:space="preserve">Dương ma ma cướp lời nói: “Tiểu thư u! Không thể thắp không thể thắp, nếu một bên bị tắt, thì cũng phải dập nốt bên còn lại mới đúng.”</w:t>
      </w:r>
      <w:r>
        <w:br w:type="textWrapping"/>
      </w:r>
      <w:r>
        <w:br w:type="textWrapping"/>
      </w:r>
      <w:r>
        <w:t xml:space="preserve">Trần Xu quay đầu quát: “Ta nói thắp lên, ta là đại nãi nãi, chẳng lẽ ngươi định ngỗ nghịch ta hả!”</w:t>
      </w:r>
      <w:r>
        <w:br w:type="textWrapping"/>
      </w:r>
      <w:r>
        <w:br w:type="textWrapping"/>
      </w:r>
      <w:r>
        <w:t xml:space="preserve">Dương ma ma bị rống đến mụ đầu, run rẩy run rẩy cũng không dám nhiều lời nữa, nàng đã quá biết Trần Xu ở trong Trần gia không thể trêu vào, hiện giờ gả ra ngoài, lại thêm thân phận chính thê của đương gia Đường gia, thì càng không nghe lời người khác khuyên bảo, đành phải tìm hỏa chiết, thắp ngọn nến bên phải lên.</w:t>
      </w:r>
      <w:r>
        <w:br w:type="textWrapping"/>
      </w:r>
      <w:r>
        <w:br w:type="textWrapping"/>
      </w:r>
      <w:r>
        <w:t xml:space="preserve">Trời vừa sáng Đường Kính gọi Thành Thứ tới, Thành Thứ cũng kinh ngạc nhảy dựng, chẳng biết tại sao lão gia trong đêm tân hôn lại ngủ ở thư phòng.</w:t>
      </w:r>
      <w:r>
        <w:br w:type="textWrapping"/>
      </w:r>
      <w:r>
        <w:br w:type="textWrapping"/>
      </w:r>
      <w:r>
        <w:t xml:space="preserve">Thành Thứ vẫn luôn thực hiện đúng bổn phận, dù sao cũng là người từng ở trong quân doanh, nhưng lúc này lại không nhịn được hỏi một câu, Đường Kính cũng không răn dạy hắn lắm miệng, trên mặt Đường Kính có chút mỏi mệt, tựa hồ cả đêm đều không ngủ, cười khổ một tiếng, nói: “Trong lòng ta có một việc, nghĩ mãi cũng không ra.”</w:t>
      </w:r>
      <w:r>
        <w:br w:type="textWrapping"/>
      </w:r>
      <w:r>
        <w:br w:type="textWrapping"/>
      </w:r>
      <w:r>
        <w:t xml:space="preserve">Thành Thứ nói: “Nếu lão gia không nghĩ ra, ta làm nô tài lại càng không thể thông, nhưng nô tài biết có câu… thuận theo tự nhiên. Lão gia vừa quan tâm chuyện trong nhà, lại vừa xử lý chuyện cửa hàng, nhất định phải bảo trọng thân thể mới được.”</w:t>
      </w:r>
      <w:r>
        <w:br w:type="textWrapping"/>
      </w:r>
      <w:r>
        <w:br w:type="textWrapping"/>
      </w:r>
      <w:r>
        <w:t xml:space="preserve">Đường Kính gật gật đầu, Thành Thứ nói thực nhẹ nhàng, nhưng thuận theo tự nhiên nào có đơn giản như vậy, chẳng qua trước mắt cũng chỉ có thể như thế.</w:t>
      </w:r>
      <w:r>
        <w:br w:type="textWrapping"/>
      </w:r>
      <w:r>
        <w:br w:type="textWrapping"/>
      </w:r>
      <w:r>
        <w:t xml:space="preserve">Thành Thứ rửa mặt chải đầu cho y một phen, nói: “Theo lý mà nói sáng nay lão gia phải cùng với nãi nãi đi thỉnh an lão thái thái, lão gia…”</w:t>
      </w:r>
      <w:r>
        <w:br w:type="textWrapping"/>
      </w:r>
      <w:r>
        <w:br w:type="textWrapping"/>
      </w:r>
      <w:r>
        <w:t xml:space="preserve">Đường Kính phân phó: “Đi xem Trần gia tiểu thư đã dậy chưa.”</w:t>
      </w:r>
      <w:r>
        <w:br w:type="textWrapping"/>
      </w:r>
      <w:r>
        <w:br w:type="textWrapping"/>
      </w:r>
      <w:r>
        <w:t xml:space="preserve">Thành Thứ còn chưa ra ngoài, đã thấy một nha đầu lại đây, bẩm báo: “Lão gia, thái phu nhân đang tìm ngài, thỉnh ngài nhanh chóng đi qua.”</w:t>
      </w:r>
      <w:r>
        <w:br w:type="textWrapping"/>
      </w:r>
      <w:r>
        <w:br w:type="textWrapping"/>
      </w:r>
      <w:r>
        <w:t xml:space="preserve">Đường Kính vừa nghe lời này nhi, chắc là Trần Xu đã qua bên kia, lại còn đi cáo trạng.</w:t>
      </w:r>
      <w:r>
        <w:br w:type="textWrapping"/>
      </w:r>
      <w:r>
        <w:br w:type="textWrapping"/>
      </w:r>
      <w:r>
        <w:t xml:space="preserve">Trên mặt y cũng không có biểu tình gì, lại khôi phục lạnh lùng của dĩ vãng, chỉnh lý quần áo một chút, sai nha đầu đi đáp lời lát nữa sẽ tới.</w:t>
      </w:r>
      <w:r>
        <w:br w:type="textWrapping"/>
      </w:r>
      <w:r>
        <w:br w:type="textWrapping"/>
      </w:r>
      <w:r>
        <w:t xml:space="preserve">Lúc Đường Kính đi qua, lão thái thái đang ngồi trên nhuyễn tháp, Trần Xu cũng ngồi bên cạnh, trong tay Trần Xu đang nâng một cái chén nhỏ, vừa lấy một cái thìa đến, vừa ân cần cười nói: “Món chân giò này đã được hầm rất mềm, ngài mau nếm thử.”</w:t>
      </w:r>
      <w:r>
        <w:br w:type="textWrapping"/>
      </w:r>
      <w:r>
        <w:br w:type="textWrapping"/>
      </w:r>
      <w:r>
        <w:t xml:space="preserve">Lão thái thái thấy Đường Kính tiến vào, tươi cười trên mặt nhất thời cứng ngắc, âm thanh nháy mắt lạnh lùng nói: “Không ăn, ăn không vào.”</w:t>
      </w:r>
      <w:r>
        <w:br w:type="textWrapping"/>
      </w:r>
      <w:r>
        <w:br w:type="textWrapping"/>
      </w:r>
      <w:r>
        <w:t xml:space="preserve">Trần Xu cũng nhìn thấy Đường Kính, lập tức nói với lão thái thái: “Ngài ngàn vạn lần đừng nóng giận, đừng nóng giận, tổn hại đến thân thể thì thiếp thân sẽ đau lòng a, thiếp thân biết nhất định là lão gia có việc gấp, cho dù đêm tân hôn không nhìn thấy người, thiếp thân cũng không dám có nửa câu oán hận.”</w:t>
      </w:r>
      <w:r>
        <w:br w:type="textWrapping"/>
      </w:r>
      <w:r>
        <w:br w:type="textWrapping"/>
      </w:r>
      <w:r>
        <w:t xml:space="preserve">Lão thái thái “Hừ” lạnh một tiếng, nói: “Cô nương gia không oán hận, không có nghĩa việc này là đúng!”</w:t>
      </w:r>
      <w:r>
        <w:br w:type="textWrapping"/>
      </w:r>
      <w:r>
        <w:br w:type="textWrapping"/>
      </w:r>
      <w:r>
        <w:t xml:space="preserve">Đường Kính thỉnh an xong, lão thái thái cũng chỉ cười lạnh: “Ngươi giỏi a, ngươi thật là giỏi a, bận lúc nào không bận, lại cứ nhằm đêm qua mà bận, bận đến bóng người cũng không thấy! Ngươi để cho bàn dân thiên hạ nghe một chút, nhìn một chút, xem Đường gia chúng ta như thế nào, không biết quy củ, người ta tân tức phụ cũng không oán ngươi, vẫn còn nói tốt cho ngươi, ngươi phải cám ơn nàng không hết, biết chưa.”</w:t>
      </w:r>
      <w:r>
        <w:br w:type="textWrapping"/>
      </w:r>
      <w:r>
        <w:br w:type="textWrapping"/>
      </w:r>
      <w:r>
        <w:t xml:space="preserve">Đường Kính nghe xong chỉ thản nhiên trả lời: “Quả thật là nhi tử không nên như vậy, nhưng mà hôm qua đột nhiên có việc gấp, cửa hàng ở trong kinh thành không ổn lắm.”</w:t>
      </w:r>
      <w:r>
        <w:br w:type="textWrapping"/>
      </w:r>
      <w:r>
        <w:br w:type="textWrapping"/>
      </w:r>
      <w:r>
        <w:t xml:space="preserve">Lão thái thái cả kinh hỏi: “Cửa hàng làm sao?”</w:t>
      </w:r>
      <w:r>
        <w:br w:type="textWrapping"/>
      </w:r>
      <w:r>
        <w:br w:type="textWrapping"/>
      </w:r>
      <w:r>
        <w:t xml:space="preserve">Đường Kính đáp: “Bận rộn cả đêm, hiện tại đã không có việc gì.”</w:t>
      </w:r>
      <w:r>
        <w:br w:type="textWrapping"/>
      </w:r>
      <w:r>
        <w:br w:type="textWrapping"/>
      </w:r>
      <w:r>
        <w:t xml:space="preserve">Lão thái thái nói: “Nhưng cũng không có thể vắng vẻ người ta, ngươi thật đúng là hồ đồ!”</w:t>
      </w:r>
      <w:r>
        <w:br w:type="textWrapping"/>
      </w:r>
      <w:r>
        <w:br w:type="textWrapping"/>
      </w:r>
      <w:r>
        <w:t xml:space="preserve">Trần Xu thấy Đường Kính bảo là cửa hàng xảy ra vấn đề, chẳng qua ngày hôm qua nàng rõ ràng nghe hạ nhân nói thiếu gia không ổn, nghĩ thầm cửa hàng chỉ là cái cớ thôi, bởi vì Đường Kính đã từ quan, cửa hàng chính là toàn bộ những gì còn lại của Đường gia, Đường gia không có sản nghiệp, thanh danh cũng sẽ đổ bể, cho nên lão thái thái rất coi trọng phần sản nghiệp này, như vậy đương nhiên không thể trách tội Đường Kính.</w:t>
      </w:r>
      <w:r>
        <w:br w:type="textWrapping"/>
      </w:r>
      <w:r>
        <w:br w:type="textWrapping"/>
      </w:r>
      <w:r>
        <w:t xml:space="preserve">Trần Xu cảm thấy mình thật là thông minh, có thể nhìn thấu được cả chuyện này, nhất định là trưởng tử Đường gia kia giở trò quỷ, chẳng qua nàng lại không nghĩ tới, kỳ thật lão thái thái cũng là người thông minh, bà đương nhiên cũng biết nhất định không phải vì chuyện cửa hàng, chỉ là bắc cái thang, cho tất cả mọi người leo xuống, không thể cứ túm lấy chuyện này mãi không tha, tân nương tử mất thể diện, thì Đường gia cũng mất thể diện, còn không bằng tất cả mọi người đều lui một bước, cho nên cũng giả vờ hồ đồ cho qua.</w:t>
      </w:r>
      <w:r>
        <w:br w:type="textWrapping"/>
      </w:r>
      <w:r>
        <w:br w:type="textWrapping"/>
      </w:r>
      <w:r>
        <w:t xml:space="preserve">Trần Xu không hiểu được tâm tư của lão thái thái, trong lòng chỉ nghĩ nhất định phải cho Đường Úc Thụy đẹp mặt, hiện tại mình chưa có nhi tử, sau này có nhi tử rồi, còn có thể để một người què cưỡi trên đầu mình sao?</w:t>
      </w:r>
      <w:r>
        <w:br w:type="textWrapping"/>
      </w:r>
      <w:r>
        <w:br w:type="textWrapping"/>
      </w:r>
      <w:r>
        <w:t xml:space="preserve">Thỉnh an thái phu nhân xong, ba người cùng dùng điểm tâm, lão thái thái nói có chuyện muốn bàn với Đường Kính, bảo Trần Xu đi về trước.</w:t>
      </w:r>
      <w:r>
        <w:br w:type="textWrapping"/>
      </w:r>
      <w:r>
        <w:br w:type="textWrapping"/>
      </w:r>
      <w:r>
        <w:t xml:space="preserve">Toàn thân Úc Thụy đều đau đớn, nhất là thắt lưng, đêm qua phóng túng như vậy, sáng hôm sao liền phải gánh hậu quả rồi, cổ họng đau rát, cánh tay cũng nhức mỏi, không thể từ trên giường ngồi dậy, liền càng không nói tới hạ thân, vẫn còn nóng rực, có thể cảm giác được chỗ nọ sưng tấy lên.</w:t>
      </w:r>
      <w:r>
        <w:br w:type="textWrapping"/>
      </w:r>
      <w:r>
        <w:br w:type="textWrapping"/>
      </w:r>
      <w:r>
        <w:t xml:space="preserve">Úc Thụy che mắt, mấy hình ảnh mất thể diện nhất nhất hiện lên trong đầu, thẳng đến khi không nhớ được nữa, có vẻ là Đường Kính nhẹ nhàng bế hắn đi ngủ, có thể làm cho Đường Kính quan tâm như vậy cẩn thận như vậy, cũng chỉ có một mình Úc Thụy.</w:t>
      </w:r>
      <w:r>
        <w:br w:type="textWrapping"/>
      </w:r>
      <w:r>
        <w:br w:type="textWrapping"/>
      </w:r>
      <w:r>
        <w:t xml:space="preserve">Úc Thụy sờ sờ khuôn mặt nóng rực của mình, lại nhịn không được vươn tay chạm vào môi, hắn còn nhớ rõ đêm qua trong lúc hai người hôn môi, hắn vít lấy cổ Đường Kính, chủ động đáp lại đối phương, cảm giác đầu lưỡi cùng đầu lưỡi quấn quít với nhau, hiện tại vừa hồi tưởng lại, một tia khoái cảm lại len lỏi đi lên, Úc Thụy không dám suy nghĩ miên man nữa.</w:t>
      </w:r>
      <w:r>
        <w:br w:type="textWrapping"/>
      </w:r>
      <w:r>
        <w:br w:type="textWrapping"/>
      </w:r>
      <w:r>
        <w:t xml:space="preserve">Chỉ Hi nghe thấy trong phòng có động tĩnh, liền đi vào thăm dò, hỏi: “Thiếu gia tỉnh rồi?”</w:t>
      </w:r>
      <w:r>
        <w:br w:type="textWrapping"/>
      </w:r>
      <w:r>
        <w:br w:type="textWrapping"/>
      </w:r>
      <w:r>
        <w:t xml:space="preserve">“Khụ…”</w:t>
      </w:r>
      <w:r>
        <w:br w:type="textWrapping"/>
      </w:r>
      <w:r>
        <w:br w:type="textWrapping"/>
      </w:r>
      <w:r>
        <w:t xml:space="preserve">Úc Thụy muốn trả lời, nhưng mà cổ họng bị mất tiếng, người khác nghe xong thỉ tưởng hắn bị phong hàn, nhưng chính tai mình nghe xong lại bỗng dưng chột dạ, đành phải thanh thanh cổ họng, mới nói: “Tỉnh rồi, tiến vào đi.”</w:t>
      </w:r>
      <w:r>
        <w:br w:type="textWrapping"/>
      </w:r>
      <w:r>
        <w:br w:type="textWrapping"/>
      </w:r>
      <w:r>
        <w:t xml:space="preserve">Quả nhiên Chỉ Hi hỏi: “Thiếu gia, thân mình ngài không thoải mái sao, bị cảm lạnh à?”</w:t>
      </w:r>
      <w:r>
        <w:br w:type="textWrapping"/>
      </w:r>
      <w:r>
        <w:br w:type="textWrapping"/>
      </w:r>
      <w:r>
        <w:t xml:space="preserve">Úc Thụy nghe “thân mình không thoải mái”, sống lưng nhất thời thẳng tắp, sợ tới mức trong nháy mắt đó hắn còn tưởng Chỉ Hi đã biết được cái gì.</w:t>
      </w:r>
      <w:r>
        <w:br w:type="textWrapping"/>
      </w:r>
      <w:r>
        <w:br w:type="textWrapping"/>
      </w:r>
      <w:r>
        <w:t xml:space="preserve">Lúc này Thời Việt đi vào, bẩm báo: “Thiếu gia, đại nãi nãi đến.”</w:t>
      </w:r>
      <w:r>
        <w:br w:type="textWrapping"/>
      </w:r>
      <w:r>
        <w:br w:type="textWrapping"/>
      </w:r>
      <w:r>
        <w:t xml:space="preserve">Chỉ Hi mở to hai mắt nhìn, đè thấp thanh âm, hỏi: “Đại nãi nãi đến làm chi? Kỳ quái!”</w:t>
      </w:r>
      <w:r>
        <w:br w:type="textWrapping"/>
      </w:r>
      <w:r>
        <w:br w:type="textWrapping"/>
      </w:r>
      <w:r>
        <w:t xml:space="preserve">Trên mặt Úc Thụy nhất thời cương cứng, không phải sợ gia thế cùng địa vị của Trần Xu, mà bởi vì đêm qua Úc Thụy đã thân cận với Đường Kính, hiện giờ nghe nói chính thê của Đường Kính đến tận cửa, trong lòng hắn phi thường vô vị, hắn không dám miệt mài theo đuổi, nhưng phức tạp trong ánh mắt của Đường Kính, đáp án dường như hiện ra vô cùng sinh động.</w:t>
      </w:r>
      <w:r>
        <w:br w:type="textWrapping"/>
      </w:r>
      <w:r>
        <w:br w:type="textWrapping"/>
      </w:r>
      <w:r>
        <w:t xml:space="preserve">Chẳng qua Úc Thụy lại tự hỏi chính mình, hắn không thể nhẫn tâm nhận nổi đáp án này, đây không phải là chuyện mà trưởng tử Đường gia có thể đem ra đùa giỡn được.</w:t>
      </w:r>
      <w:r>
        <w:br w:type="textWrapping"/>
      </w:r>
      <w:r>
        <w:br w:type="textWrapping"/>
      </w:r>
      <w:r>
        <w:t xml:space="preserve">Úc Thụy lãnh đạm nói: “Thỉnh nãi nãi đợi một lát, ta còn chưa thức dậy.”</w:t>
      </w:r>
      <w:r>
        <w:br w:type="textWrapping"/>
      </w:r>
      <w:r>
        <w:br w:type="textWrapping"/>
      </w:r>
      <w:r>
        <w:t xml:space="preserve">Thời Việt ứng thanh, lập tức xoay người đi ra ngoài.</w:t>
      </w:r>
      <w:r>
        <w:br w:type="textWrapping"/>
      </w:r>
      <w:r>
        <w:br w:type="textWrapping"/>
      </w:r>
      <w:r>
        <w:t xml:space="preserve">Chỉ Hi thấy tâm tình của thiếu gia không tốt, bình thường cho dù thiếu gia không thích cười, nhưng vẫn luôn là vẻ mặt ôn hòa, khiến người khác nhìn vào như mộc xuân phong, hiện giờ lại đột nhiên lạnh lẽo, đôi con ngươi như hắc diệu thạch cũng có chút hàn ý, thực sự có vài phần khiến người ta phải sợ hãi.</w:t>
      </w:r>
      <w:r>
        <w:br w:type="textWrapping"/>
      </w:r>
      <w:r>
        <w:br w:type="textWrapping"/>
      </w:r>
      <w:r>
        <w:t xml:space="preserve">Chỉ Hi không dám nói nữa, thành thật hầu hạ thiếu gia rửa mặt thay quần áo.</w:t>
      </w:r>
      <w:r>
        <w:br w:type="textWrapping"/>
      </w:r>
      <w:r>
        <w:br w:type="textWrapping"/>
      </w:r>
      <w:r>
        <w:t xml:space="preserve">— Hết chương 43 —</w:t>
      </w:r>
      <w:r>
        <w:br w:type="textWrapping"/>
      </w:r>
      <w:r>
        <w:br w:type="textWrapping"/>
      </w:r>
    </w:p>
    <w:p>
      <w:pPr>
        <w:pStyle w:val="Heading2"/>
      </w:pPr>
      <w:bookmarkStart w:id="77" w:name="chương-44-ăn-trộm-gà-không-thành"/>
      <w:bookmarkEnd w:id="77"/>
      <w:r>
        <w:t xml:space="preserve">44. Chương 44: Ăn Trộm Gà Không Thành…</w:t>
      </w:r>
    </w:p>
    <w:p>
      <w:pPr>
        <w:pStyle w:val="Compact"/>
      </w:pPr>
      <w:r>
        <w:br w:type="textWrapping"/>
      </w:r>
      <w:r>
        <w:br w:type="textWrapping"/>
      </w:r>
      <w:r>
        <w:t xml:space="preserve">Trần Xu ở trong sảnh uống ba chén trà, cũng không thấy mặt mũi trưởng tử Đường gia, không khỏi buồn cười, còn tưởng là Đường Úc Thụy sợ nàng.</w:t>
      </w:r>
      <w:r>
        <w:br w:type="textWrapping"/>
      </w:r>
      <w:r>
        <w:br w:type="textWrapping"/>
      </w:r>
      <w:r>
        <w:t xml:space="preserve">Bởi vì lúc Trần Xu còn ở nhà, Trần Trọng Ân cũng lười quản nàng, lại bận rộn xuất môn bàn việc buôn bán, nhưng lời di chúc của huynh trưởng không thể không nghe, liền phân phó hạ nhân hầu hạ tiểu thư thật tốt, nuông chiều Trần Xu thành thói, ỷ vào của cải giàu có của Trần gia, liền nghĩ mình không giống những người khác, những người khác làm sao có thể sánh bằng mình?</w:t>
      </w:r>
      <w:r>
        <w:br w:type="textWrapping"/>
      </w:r>
      <w:r>
        <w:br w:type="textWrapping"/>
      </w:r>
      <w:r>
        <w:t xml:space="preserve">Trần Xu lại càng không thèm để Đường Úc Thụy vào mắt, nàng cũng là tiểu thư nhà giàu, đương nhiên biết danh gia vọng tộc đều có những quy củ bất thành văn, thể diện quan trọng hơn bất cứ cái gì khác, chỉ là một người què mà thôi, đến đi còn chẳng được nữa là làm cái gì.</w:t>
      </w:r>
      <w:r>
        <w:br w:type="textWrapping"/>
      </w:r>
      <w:r>
        <w:br w:type="textWrapping"/>
      </w:r>
      <w:r>
        <w:t xml:space="preserve">Nha đầu lại tới châm trà cho Trần Xu, lúc này Trần Xu ngược lại không uống, phất tay gạt tay nha đầu ra, tay nha đầu run lên thiếu chút nữa đánh vỡ chén trà, Trần Xu vừa cười lạnh, vừa nói: “Đại thiếu gia định thế nào, ta cũng đã uống ba chén trà rồi, không nuốt trôi nữa.”</w:t>
      </w:r>
      <w:r>
        <w:br w:type="textWrapping"/>
      </w:r>
      <w:r>
        <w:br w:type="textWrapping"/>
      </w:r>
      <w:r>
        <w:t xml:space="preserve">Nha đầu nhanh chóng lấy bố khăn lau nước đổ ra bàn, bồi tội đáp: “Nãi nãi ngài chờ một chút, chờ chờ, thiếu gia đến ngay bây giờ, chỉ vì đêm qua chân thiếu gia phát bệnh, không thể ngủ ngon, hôm nay mới thức dậy trễ một chút, tối qua lão gia còn đi thăm thiếu gia mà, để nãi nãi chờ đợi thật sự là có lỗi.”</w:t>
      </w:r>
      <w:r>
        <w:br w:type="textWrapping"/>
      </w:r>
      <w:r>
        <w:br w:type="textWrapping"/>
      </w:r>
      <w:r>
        <w:t xml:space="preserve">Trần Xu nghe nha đầu kia bồi tội, còn chưa dứt lời, vừa nói tới cái gì “tối qua lão gia còn đi thăm thiếu gia”, tuy rằng lời nói của nha đầu kia không có tâm tư gì, nhưng Trần Xu đã cảm thấy trong lòng khó chịu, là nha đầu kia khiến mình nhìn không thuận mắt, đêm tân hôn vốn nên làm chu công chi lễ, kết quả tân lang chạy tới thăm nhi tử của hắn, thế này thì ném mặt mũi của nàng ở chỗ nào.</w:t>
      </w:r>
      <w:r>
        <w:br w:type="textWrapping"/>
      </w:r>
      <w:r>
        <w:br w:type="textWrapping"/>
      </w:r>
      <w:r>
        <w:t xml:space="preserve">Trần Xu vừa muốn châm chọc khiêu khích mấy câu, chợt nghe nha đầu bên trong hô lên, “Thiếu gia đến.”</w:t>
      </w:r>
      <w:r>
        <w:br w:type="textWrapping"/>
      </w:r>
      <w:r>
        <w:br w:type="textWrapping"/>
      </w:r>
      <w:r>
        <w:t xml:space="preserve">Sau đó mành bị vén lên, Chỉ Hi đẩy Úc Thụy từ trong đi ra.</w:t>
      </w:r>
      <w:r>
        <w:br w:type="textWrapping"/>
      </w:r>
      <w:r>
        <w:br w:type="textWrapping"/>
      </w:r>
      <w:r>
        <w:t xml:space="preserve">Trần Xu không phải lần đầu tiên nhìn thấy Úc Thụy, lần trước đã gặp mặt tại Giang Ninh, trong biệt viện của Trần gia, khi đó Trần Xu ân cần hiến rượu cho Đường Kính, cũng nhìn thấy cái người gọi là trưởng tử Đường gia.</w:t>
      </w:r>
      <w:r>
        <w:br w:type="textWrapping"/>
      </w:r>
      <w:r>
        <w:br w:type="textWrapping"/>
      </w:r>
      <w:r>
        <w:t xml:space="preserve">Chẳng qua bởi vì khi đó Trần Xu một lòng một dạ đều đặt trên người Đường Kính, hơn nữa trong lòng nàng chột dạ, dù sao cũng muốn tính kế Đường Kính, chỉ giả vờ bình tĩnh ở bên ngoài thôi, nào còn hơi đâu nhìn xem mặt mũi trưởng tử Đường gia ra làm sao.</w:t>
      </w:r>
      <w:r>
        <w:br w:type="textWrapping"/>
      </w:r>
      <w:r>
        <w:br w:type="textWrapping"/>
      </w:r>
      <w:r>
        <w:t xml:space="preserve">Lúc này Trần Xu không khỏi cẩn thận đánh giá Đường Úc Thụy.</w:t>
      </w:r>
      <w:r>
        <w:br w:type="textWrapping"/>
      </w:r>
      <w:r>
        <w:br w:type="textWrapping"/>
      </w:r>
      <w:r>
        <w:t xml:space="preserve">Bộ quần áo đỏ thẫm Đường Kính dặn dò đặc biệt may cho Úc Thụy kia đã không thể mặc nữa rồi, trước không nói đến trên đó dính mấy thứ khó nói, chỉ riêng chuyện Úc Thụy trong lúc thất thần đã vò viên vạt áo không thành bộ dáng gì là đủ rồi, trên áo chồng chất nếp nhăn, phải mang đi giặt sạch sẽ mới có thể mặc lại, cho nên hôm nay đổi sang kiện xiêm y khác, mặc dù không minh diễm như ngày hôm qua, nhưng lại có thêm vài phần thông tuệ ôn nhuận.</w:t>
      </w:r>
      <w:r>
        <w:br w:type="textWrapping"/>
      </w:r>
      <w:r>
        <w:br w:type="textWrapping"/>
      </w:r>
      <w:r>
        <w:t xml:space="preserve">Úc Thụy mặc xiêm y hạnh sắc cùng thắt lưng bản rộng, bởi vì thân hình gầy yếu, những đường con cơ thể dưới lớp quần áo đều mang theo một cỗ khí chất phong lưu, cho dù người khác có ăn diện như thế nào cũng không thể so sánh được.</w:t>
      </w:r>
      <w:r>
        <w:br w:type="textWrapping"/>
      </w:r>
      <w:r>
        <w:br w:type="textWrapping"/>
      </w:r>
      <w:r>
        <w:t xml:space="preserve">Úc Thụy mặt mày thanh tú, đường nét mềm mại, trong ôn nhuận lại lộ ra thông tuệ, nhìn thoáng qua thì có vẻ hơi suy nhược, nhưng so với người cùng tuổi thì có khí độ hơn, mà sự thật cũng là như thế, Úc Thụy sống hai đời người, đương nhiên trầm ổn hơn người thường, dần lớn lên cũng không giống lúc trước.</w:t>
      </w:r>
      <w:r>
        <w:br w:type="textWrapping"/>
      </w:r>
      <w:r>
        <w:br w:type="textWrapping"/>
      </w:r>
      <w:r>
        <w:t xml:space="preserve">Trần Xu nhìn, trong lòng nghĩ cũng chỉ đến như vậy mà thôi, chẳng phải siêu trần thoát tục gì, không phải chỉ là một người què sao, ngồi xe lăn, chung quy cũng thấp hơn mọi người một cái đầu.</w:t>
      </w:r>
      <w:r>
        <w:br w:type="textWrapping"/>
      </w:r>
      <w:r>
        <w:br w:type="textWrapping"/>
      </w:r>
      <w:r>
        <w:t xml:space="preserve">Sau khi Úc Thụy vào, nha đầu dâng trà lên, hắn nhấp một ngụm, mới khí định thần nhàn cười nói: “Úc Thụy không biết đại nãi nãi sẽ tới nơi này, để nãi nãi phải đợi, thật không phải.”</w:t>
      </w:r>
      <w:r>
        <w:br w:type="textWrapping"/>
      </w:r>
      <w:r>
        <w:br w:type="textWrapping"/>
      </w:r>
      <w:r>
        <w:t xml:space="preserve">Trần Xu chỉ lớn hơn hắn vài tuổi, đương nhiên không muốn nhận hắn tự nhận vơ làm nhi tử, nghe hắn gọi mình “đại nãi nãi”, cảm thấy rất hợp ý.</w:t>
      </w:r>
      <w:r>
        <w:br w:type="textWrapping"/>
      </w:r>
      <w:r>
        <w:br w:type="textWrapping"/>
      </w:r>
      <w:r>
        <w:t xml:space="preserve">Trần Xu châm chọc khiêu khích đáp: “Không có gì đáng ngại, đêm tân hôn đến lão gia cũng phải vội vàng chạy qua Úc Hề viên mà, ta là người lạ vừa vào cửa, chờ nửa canh giờ thì có tính là gì? Chỉ vì ta nghe nói ngươi bị bệnh, cho nên tới đây nhìn một cái, không cần ghét bỏ ta đường đột mới phải.”</w:t>
      </w:r>
      <w:r>
        <w:br w:type="textWrapping"/>
      </w:r>
      <w:r>
        <w:br w:type="textWrapping"/>
      </w:r>
      <w:r>
        <w:t xml:space="preserve">Úc Thụy nghe xong lời của nàng, vị chua trong đó tất cả mọi người ở đây đều thấy rõ ràng, oán Đường Kính đi Úc Hề viên mà không cùng nàng động phòng. Úc Thụy không khỏi suy nghĩ, nếu để cho Trần Xu biết đêm qua Đường Kính đến Úc Hề viên làm cái gì, chỉ sợ Trần Xu sẽ tức chết mất.</w:t>
      </w:r>
      <w:r>
        <w:br w:type="textWrapping"/>
      </w:r>
      <w:r>
        <w:br w:type="textWrapping"/>
      </w:r>
      <w:r>
        <w:t xml:space="preserve">Nghĩ đến đây, Úc Thụy không khỏi nhớ lại triền miên điên đảo đêm qua, trên mặt lại không tự chủ được bắt đầu nóng rực, nhanh chóng hồi thần.</w:t>
      </w:r>
      <w:r>
        <w:br w:type="textWrapping"/>
      </w:r>
      <w:r>
        <w:br w:type="textWrapping"/>
      </w:r>
      <w:r>
        <w:t xml:space="preserve">Úc Thụy cười nói: “Hôm qua là chân Úc Thụy phát bệnh, may mắn được phụ thân quan tâm.”</w:t>
      </w:r>
      <w:r>
        <w:br w:type="textWrapping"/>
      </w:r>
      <w:r>
        <w:br w:type="textWrapping"/>
      </w:r>
      <w:r>
        <w:t xml:space="preserve">Trần Xu nghe, trong lòng dấm chua càng lênh láng, làm bộ thân thiết hỏi han: “Hiện tại chân đã đỡ chưa, không cần cậy mạnh, không chỉ lão gia quan tâm ngươi, ta cũng quan tâm vậy, nếu lại sinh bệnh nữa thì khổ.”</w:t>
      </w:r>
      <w:r>
        <w:br w:type="textWrapping"/>
      </w:r>
      <w:r>
        <w:br w:type="textWrapping"/>
      </w:r>
      <w:r>
        <w:t xml:space="preserve">Nàng nói xong, nâng chung trà lên uống một hơi, nhuận nhuận cổ họng, lại đổi một khuôn mặt tươi cười, nói: “Ai, thân mình ngươi không tốt, ta lại vừa mới vào cửa, vốn nên càng thêm thương tiếc ngươi. Chẳng qua trong Đường trạch to như vậy, nhiều năm qua vẫn không có nãi nãi, vài chuyện vốn nên do nữ chủ nhân làm, lại giao tất cả cho quản gia, hiện giờ ta đến đây, đương nhiên phải để ta quán xuyến, cũng để lão gia yên tâm hơn, có phải hay không? Nghe nói lão gia phân cho ngươi hai cửa hàng, cũng đã một tháng rồi, lợi nhuận hàng tháng đã đưa tới chưa? Nếu đưa đến rồi, không biết thu được bao nhiêu? Nếu chưa đưa tới, ngươi cần phải quản giáo người ở cửa hàng nhiều hơn, dù sao cũng nên có tính toán trước phải không? Hôm nay là ngày đầu tiên, ta cũng phải nghỉ ngơi bồi bổ thân thể một chút mới được, sáng mai, ta ở chủ trạch, làm phiền đại thiếu gia mang lợi nhuận hàng tháng đưa qua nha.”</w:t>
      </w:r>
      <w:r>
        <w:br w:type="textWrapping"/>
      </w:r>
      <w:r>
        <w:br w:type="textWrapping"/>
      </w:r>
      <w:r>
        <w:t xml:space="preserve">Nàng nói một tràng, Úc Thụy coi như hiểu được, thì ra Trần Xu vừa vào cửa đã muốn quán xuyến nội vụ của Đường trạch, kỳ thật nữ chủ nhân xử lý mấy chuyện này, cũng nằm trong bổn phận, dùng vài nha đầu tiểu tư vào việc gì, tiền lương như thế nào, lúc nào cần mua thêm đồ đạc, hoặc là thu chi tiền bạc ra làm sao, đều cần quản, phải có quy củ mới được.</w:t>
      </w:r>
      <w:r>
        <w:br w:type="textWrapping"/>
      </w:r>
      <w:r>
        <w:br w:type="textWrapping"/>
      </w:r>
      <w:r>
        <w:t xml:space="preserve">Hiện giờ Trần Xu vừa vào cửa, việc đầu tiên muốn làm là đem của cải của Đường gia nắm ở trong tay, nghe nói Úc Thụy có cửa hàng, đã nghĩ bắt hắn nộp lợi nhuận hàng tháng lên, dù sao thân làm trưởng tử Đường gia, phải đi đầu làm gương, nếu cho hắn giữ tiền giữ bạc, còn không làm phản, sớm muộn gì cũng sẽ thoát khỏi kiểm soát của nàng.</w:t>
      </w:r>
      <w:r>
        <w:br w:type="textWrapping"/>
      </w:r>
      <w:r>
        <w:br w:type="textWrapping"/>
      </w:r>
      <w:r>
        <w:t xml:space="preserve">Thời Việt cũng là người thông minh, đương nhiên hiểu được, không khỏi nói: “Chuyện cửa hàng, lão gia đã nói lợi nhuân hàng tháng không cần nhập khố.”</w:t>
      </w:r>
      <w:r>
        <w:br w:type="textWrapping"/>
      </w:r>
      <w:r>
        <w:br w:type="textWrapping"/>
      </w:r>
      <w:r>
        <w:t xml:space="preserve">Trần Xu lé mắt liếc hắn một cái, cười lạnh: “Cẩu nô tài ở đâu tới, chủ tử đang nói chuyện, ai cho ngươi hé răng?”</w:t>
      </w:r>
      <w:r>
        <w:br w:type="textWrapping"/>
      </w:r>
      <w:r>
        <w:br w:type="textWrapping"/>
      </w:r>
      <w:r>
        <w:t xml:space="preserve">Nói xong lại nhìn Úc Thụy: “Xem đi, trong nhà không có nãi nãi đúng là không tốt chút nào, để cho hạ nhân nô tài đều chẳng được dạy dỗ, các ngươi là nam nhân a, tâm tư đều thô như vậy, lại thường xuyên bận rộn đối ngoại, sao có thể quản giáo hạ nhân, để mặc nô tài không nên thân ở bên cạnh chít chít oai oai, còn ra thể thống gì a.”</w:t>
      </w:r>
      <w:r>
        <w:br w:type="textWrapping"/>
      </w:r>
      <w:r>
        <w:br w:type="textWrapping"/>
      </w:r>
      <w:r>
        <w:t xml:space="preserve">Thời Việt nghe Trần Xu nói như vậy, trong lòng đại hỏa, nhưng mà hắn không muốn trêu chọc thêm phiền toái cho Úc Thụy, bằng không với bản tính của Thời Việt, lại càng muốn so mồm mép với nàng, mắng Trần Xu đến khóc nhè thì thôi.</w:t>
      </w:r>
      <w:r>
        <w:br w:type="textWrapping"/>
      </w:r>
      <w:r>
        <w:br w:type="textWrapping"/>
      </w:r>
      <w:r>
        <w:t xml:space="preserve">Úc Thụy cười nói: “Đúng vậy, trong viện của ta đều là người không nên thân, tự ta cũng rõ ràng, chẳng qua ta khuyên nãi nãi một câu, ngàn vạn lần đừng nói như vậy trước mặt lão gia, nếu không sẽ bị ăn đòn đó. Dù sao người trong viện này, đều là người bên cạnh lão gia, chỉ vì sau khi ta đến ở trong Úc Hề viên, phụ thân mới phái người bên cạnh tới viện cho ta. Nãi nãi cũng thấy ta đi đứng không thuận lợi, hành động bất tiện, còn phải nhờ vào bọn hạ nhân mới được. Phụ thân chịu tự bỏ những thứ yêu thích, làm nhi tử đương nhiên chỉ có cảm kích vạn phần, nào có thể chọn tam lấy tứ, hiện giờ nãi nãi vừa nói ra, ta cũng cảm thấy như vậy, nhưng không nên can thiệp nhiều thì hơn.”</w:t>
      </w:r>
      <w:r>
        <w:br w:type="textWrapping"/>
      </w:r>
      <w:r>
        <w:br w:type="textWrapping"/>
      </w:r>
      <w:r>
        <w:t xml:space="preserve">Trần Xu nghe xong trên mặt xanh xanh tím tím, nhan sắc thật dễ coi, nàng không phải không hiểu tiếng người, ý tứ trong lời nói của Úc Thụy là người bên cạnh hắn đều do Đường Kính ngàn chọn vạn tuyển, tốn công đưa tới, điều đó nói lên Đường Kính rất coi trọng trưởng tử này.</w:t>
      </w:r>
      <w:r>
        <w:br w:type="textWrapping"/>
      </w:r>
      <w:r>
        <w:br w:type="textWrapping"/>
      </w:r>
      <w:r>
        <w:t xml:space="preserve">Trần Xu đã là đại nãi nãi Đường gia cưới hỏi đàng hoàng, chỉ thiếu một nhi tử được coi trọng như vậy thôi, nghe Úc Thụy nói trong lòng bùng lên lửa giận, nàng đương nhiên không có sự lãnh tĩnh của Úc Thụy, liền nói ngay: “Lời này là thế nào, cho dù có là người của lão gia, phạm sai lầm, ta lại không thể dạy bảo sao? Ta lại không thể quản giáo sao? Ở trong Trần gia cũng không thấy loại nô tài như vậy, nếu để ta nhìn thấy, cho hắn mười mấy cái tát tai mới coi như xong, hiện giờ nếu ta đã vào Đường gia, làm đại nãi nãi của Đường gia, nên chỉnh đốn thì phải chỉnh đốn, chứ không thể để người nào đó giương oai, cho dù lão gia có đứng trước mặt, ta vẫn sẽ nói những lời này đó!”</w:t>
      </w:r>
      <w:r>
        <w:br w:type="textWrapping"/>
      </w:r>
      <w:r>
        <w:br w:type="textWrapping"/>
      </w:r>
      <w:r>
        <w:t xml:space="preserve">Úc Thụy đã sớm biết Trần Xu không phải loại người thanh cao gì, bằng không nghĩ thế nào lại dùng biện pháp ngu xuẩn như vậy, liên lụy cả mình rơi vào cái hố nàng đào, hiện tại nghe xong những lời này, càng cảm thấy buồn cười, người chỉ có một chút như vậy đã nổi khùng, còn muốn ngồi vững ghế chính thê ở Đường trạch.</w:t>
      </w:r>
      <w:r>
        <w:br w:type="textWrapping"/>
      </w:r>
      <w:r>
        <w:br w:type="textWrapping"/>
      </w:r>
      <w:r>
        <w:t xml:space="preserve">Người nào không biết đương gia Đường trạch là Đường Kính, muốn lăn lộn trong Đường gia, lấy lòng lão thái thái chỉ là biện pháp phụ, quan trọng là phải lấy lòng Đường Kính, nắm được tâm tư Đường Kính mới là đạo lý đúng đắn. Nhưng mà Trần Xu lại minh mục trương đảm nói Đường Kính không đúng, quả nhiên là ăn gan hùm mật gấu rồi. </w:t>
      </w:r>
      <w:r>
        <w:rPr>
          <w:i/>
        </w:rPr>
        <w:t xml:space="preserve">(minh mục trương đảm: trắng trợn)</w:t>
      </w:r>
      <w:r>
        <w:br w:type="textWrapping"/>
      </w:r>
      <w:r>
        <w:br w:type="textWrapping"/>
      </w:r>
      <w:r>
        <w:t xml:space="preserve">Úc Thụy còn định nói tiếp, chợt nghe một tiếng cười lạnh vọng vào: “Người của ta ở trong mắt ngươi lại thành đầu gấu, vậy thì thật là xin lỗi.”</w:t>
      </w:r>
      <w:r>
        <w:br w:type="textWrapping"/>
      </w:r>
      <w:r>
        <w:br w:type="textWrapping"/>
      </w:r>
      <w:r>
        <w:t xml:space="preserve">Lời này vừa buông ra, tất cả mọi người đương trường ngây ngẩn, Trần Xu đầu tiên là chết đứng, sau đó lập tức mở to mắt hạnh, mới vừa rồi còn đắc ý dào dạt trong nháy mắt mặt trắng bệch, bật người đứng dậy, vội vàng nhìn ra bên ngoài.</w:t>
      </w:r>
      <w:r>
        <w:br w:type="textWrapping"/>
      </w:r>
      <w:r>
        <w:br w:type="textWrapping"/>
      </w:r>
      <w:r>
        <w:t xml:space="preserve">Chỉ thấy Đường Kính cùng Thành Thứ và vài tiểu tư tùy thân theo sau, từ bên ngoài đi tới, phất vạt áo bước qua cánh cửa, vào nội đường.</w:t>
      </w:r>
      <w:r>
        <w:br w:type="textWrapping"/>
      </w:r>
      <w:r>
        <w:br w:type="textWrapping"/>
      </w:r>
      <w:r>
        <w:t xml:space="preserve">Mọi người thấy lão gia, nhanh chóng thỉnh an Đường Kính, Trần Xu bình tĩnh nhìn Đường Kính nửa ngày, môi run run hai cái, trong đầu hồi tưởng lại lời nói rét căm căm mới vừa rồi của Đường Kính, trong ngực nhất thời lạnh đi, kéo khóe miệng cười nói: “Lão gia đã đến, nói chuyện với lão phu nhân xong rồi?”</w:t>
      </w:r>
      <w:r>
        <w:br w:type="textWrapping"/>
      </w:r>
      <w:r>
        <w:br w:type="textWrapping"/>
      </w:r>
      <w:r>
        <w:t xml:space="preserve">Trần Xu biết Đường Kính ở chỗ lão phu nhân, cho nên mới không kiêng nể gì đi tính sổ, không ngờ nhanh như vậy đã xong, sau đó lại chạy tới Úc Hề viên.</w:t>
      </w:r>
      <w:r>
        <w:br w:type="textWrapping"/>
      </w:r>
      <w:r>
        <w:br w:type="textWrapping"/>
      </w:r>
      <w:r>
        <w:t xml:space="preserve">Đường Kính liếc nàng một cái, không nói gì, chỉ tiến lên đi đến trước mặt Úc Thụy, đưa tay đặt lên trán Úc Thụy. Lần trước Úc Thụy sau khi thừa hoan xong, bởi vì là lần đầu tiên, hơn nữa y có chút thô bạo, lại chưa kịp rửa sạch, cho nên bị sốt cao, Đường Kính sợ lần này thân thể Úc Thụy cũng không chịu đựng được.</w:t>
      </w:r>
      <w:r>
        <w:br w:type="textWrapping"/>
      </w:r>
      <w:r>
        <w:br w:type="textWrapping"/>
      </w:r>
      <w:r>
        <w:t xml:space="preserve">Úc Thụy vừa bị y sờ, theo bản năng rụt cổ, nhiệt độ trong lòng bàn tay Đường Kính rất cao, bàn tay dày rộng, phủ lên trán Úc Thụy, khiến hắn không tự chủ được nhớ tới đủ loại điên cuồng đêm qua.</w:t>
      </w:r>
      <w:r>
        <w:br w:type="textWrapping"/>
      </w:r>
      <w:r>
        <w:br w:type="textWrapping"/>
      </w:r>
      <w:r>
        <w:t xml:space="preserve">Vừa nghĩ tới đêm qua hắn thế mà lại ngồi trên người Đường Kính, Úc Thụy đã cảm thấy trên mặt thiêu đốt, nóng bỏng lan đến tận bên tai, lại tràn xuống gáy.</w:t>
      </w:r>
      <w:r>
        <w:br w:type="textWrapping"/>
      </w:r>
      <w:r>
        <w:br w:type="textWrapping"/>
      </w:r>
      <w:r>
        <w:t xml:space="preserve">Đường Kính hơi cong thắt lưng, một tay bám trên tay vịn xe lăn, một tay vuốt ve trán hắn, khoảng cách của hai người cũng không quá gần, nhưng Đường Kính vừa nói, Úc Thụy lập tức cảm nhận được hơi thở đối phương phất qua mặt mình, ngứa.</w:t>
      </w:r>
      <w:r>
        <w:br w:type="textWrapping"/>
      </w:r>
      <w:r>
        <w:br w:type="textWrapping"/>
      </w:r>
      <w:r>
        <w:t xml:space="preserve">Đường Kính hỏi: “Thân mình không thoải mái sao?”</w:t>
      </w:r>
      <w:r>
        <w:br w:type="textWrapping"/>
      </w:r>
      <w:r>
        <w:br w:type="textWrapping"/>
      </w:r>
      <w:r>
        <w:t xml:space="preserve">Úc Thụy nhanh chóng nhu thuận lắc lắc đầu, lúc này Đường Kính mới buông tay xuống, lại hỏi: “Đã ăn sáng chưa, ăn xong để còn uống thuốc.”</w:t>
      </w:r>
      <w:r>
        <w:br w:type="textWrapping"/>
      </w:r>
      <w:r>
        <w:br w:type="textWrapping"/>
      </w:r>
      <w:r>
        <w:t xml:space="preserve">Lần này Úc Thụy lắc đầu, hắn còn chưa rời giường, Trần Xu đã tới ra oai phủ đầu, một lòng một dạ đối phó với Trần Xu, nào còn có thời gian ăn uống.</w:t>
      </w:r>
      <w:r>
        <w:br w:type="textWrapping"/>
      </w:r>
      <w:r>
        <w:br w:type="textWrapping"/>
      </w:r>
      <w:r>
        <w:t xml:space="preserve">Đường Kính nói: “Vậy truyền thiện đi.”</w:t>
      </w:r>
      <w:r>
        <w:br w:type="textWrapping"/>
      </w:r>
      <w:r>
        <w:br w:type="textWrapping"/>
      </w:r>
      <w:r>
        <w:t xml:space="preserve">Chỉ Hi nghe Đường Kính lên tiếng xong, nhận mệnh, vội vàng đi ra ngoài gọi người dọn điểm tâm lên.</w:t>
      </w:r>
      <w:r>
        <w:br w:type="textWrapping"/>
      </w:r>
      <w:r>
        <w:br w:type="textWrapping"/>
      </w:r>
      <w:r>
        <w:t xml:space="preserve">Trần Xu đứng một bên, vẫn luôn bị xem nhẹ, mới đầu còn có chút lo lắng đề phòng, nàng vừa mới làm càn nói Đường Kính không đúng, tuy nàng mạnh miệng “Cho dù lão gia đứng trước mặt, ta đây vẫn nói như thế đó!” nhưng nàng chỉ nói vậy thôi, chứ thật sự không có lá gan. Người ta vẫn đồn rằng Đường Kính lãnh diện lãnh tâm, vài lần gặp qua Đường Kính cũng đều là bất cẩu ngôn tiếu, đều cứng rắn uy nghiêm, Trần Xu sao dám nói thẳng vào mặt rằng y không đúng, lại không biết lời nói ngoài miệng bản thân thốt ra không biết giới hạn, hoàn toàn bị Đường Kính nghe thấy hết.</w:t>
      </w:r>
      <w:r>
        <w:br w:type="textWrapping"/>
      </w:r>
      <w:r>
        <w:br w:type="textWrapping"/>
      </w:r>
      <w:r>
        <w:t xml:space="preserve">Sau đó Trần Xu phát hiện, từ lúc Đường Kính tiến vào, ngoại trừ câu đầu tiên là nói với nàng, còn đâu hoàn toàn làm như nàng không hề tồn tại.</w:t>
      </w:r>
      <w:r>
        <w:br w:type="textWrapping"/>
      </w:r>
      <w:r>
        <w:br w:type="textWrapping"/>
      </w:r>
      <w:r>
        <w:t xml:space="preserve">Tràn đầy trong mắt Đường Kính đều là cái người què kia, hỏi han ân cần, đến mức gần như là cẩn thận, tuy rằng Đường Kính vẫn không cười, nhưng lại ôn thanh mềm giọng, ngay cả Trần Xu là thê tử chính thất cũng chưa từng gặp qua.</w:t>
      </w:r>
      <w:r>
        <w:br w:type="textWrapping"/>
      </w:r>
      <w:r>
        <w:br w:type="textWrapping"/>
      </w:r>
      <w:r>
        <w:t xml:space="preserve">Trong lòng Trần Xu nổi lên ghen tuông, thanh âm mềm mại như vậy chẳng lẽ không nên nói với thê tử của mình sao, mà Đường Úc Thụy chẳng qua chỉ là một nhi tử mười bốn tuổi mới được nhặt về thôi, nói trắng ra có phải là con Đường Kính hay không còn là một chuyện.</w:t>
      </w:r>
      <w:r>
        <w:br w:type="textWrapping"/>
      </w:r>
      <w:r>
        <w:br w:type="textWrapping"/>
      </w:r>
      <w:r>
        <w:t xml:space="preserve">Trần Xu vẫn luôn trừng mắt nhìn Úc Thụy, Đường Kính bản tính cảnh giác như thế, sao có thể không biết đằng sau có người cứ trừng qua bên này, quay đầu lại nói: “Phu nhân nếu không có việc gì, trở về phòng nghỉ ngơi đi.”</w:t>
      </w:r>
      <w:r>
        <w:br w:type="textWrapping"/>
      </w:r>
      <w:r>
        <w:br w:type="textWrapping"/>
      </w:r>
      <w:r>
        <w:t xml:space="preserve">Hai chữ “Phu nhân” này của Đường Kính lạnh như băng lại khô cằn, vốn là cách gọi thân thiết, vốn nên là chữ cử án tề mi, nhưng lại không có lý do khiến Trần Xu run rẩy.</w:t>
      </w:r>
      <w:r>
        <w:br w:type="textWrapping"/>
      </w:r>
      <w:r>
        <w:br w:type="textWrapping"/>
      </w:r>
      <w:r>
        <w:t xml:space="preserve">Mà Úc Thụy nghe thấy hai chữ “Phu nhân”, cũng không biết vì sao, trong đáy lòng bỗng nhiên có chút khó chịu. Úc Thụy muốn khắc chế loại cảm giác không thoải mái này, nhưng càng khắc chế, cảm giác này lại càng mãnh liệt, cứ liên tiếp ập tới, đến mức Úc Thụy không thở nổi.</w:t>
      </w:r>
      <w:r>
        <w:br w:type="textWrapping"/>
      </w:r>
      <w:r>
        <w:br w:type="textWrapping"/>
      </w:r>
      <w:r>
        <w:t xml:space="preserve">Đường Kính đứng bên cạnh Úc Thụy, quay người liền chú ý tới Úc Thụy khác thường, mặc dù người nọ vẫn tựa vào xe lăn, nhưng hai tay đặt trên đầu gối lại nắm chặt thành quyền, cũng không biết đang khắc chế cái gì.</w:t>
      </w:r>
      <w:r>
        <w:br w:type="textWrapping"/>
      </w:r>
      <w:r>
        <w:br w:type="textWrapping"/>
      </w:r>
      <w:r>
        <w:t xml:space="preserve">Đường Kính hỏi: “Sao vậy? Chỗ nào không thoải mái.”</w:t>
      </w:r>
      <w:r>
        <w:br w:type="textWrapping"/>
      </w:r>
      <w:r>
        <w:br w:type="textWrapping"/>
      </w:r>
      <w:r>
        <w:t xml:space="preserve">Úc Thụy nghe y hỏi mình, không nghĩ tới hành động nhỏ bé như vậy cũng bị chú ý tới, cảm giác vi diệu không thoải mái kia giảm bớt một chút, nhưng lại bắt đầu không được tự nhiên. Úc Thụy nghĩ nghĩ, cảm xúc không được tự nhiên này giống như một sợi dây thừng đang bện chặt lại, thô ráp, cắt vào lòng, bỗng dưng thấy ủy khuất.</w:t>
      </w:r>
      <w:r>
        <w:br w:type="textWrapping"/>
      </w:r>
      <w:r>
        <w:br w:type="textWrapping"/>
      </w:r>
      <w:r>
        <w:t xml:space="preserve">Úc Thụy từ khi mở mắt ra, bắt đầu biết mình biến thành trưởng tử Đường gia, vẫn luôn tự nhủ mình phải lãnh tĩnh, không được hành động theo cảm tính, không được giẫm lên vết xe đổ, mặc dù là đồ vật của mình, nhưng vẫn phải cẩn thận lời ăn tiếng nói, không thể để người khác cướp đi. Cứ như vậy Úc Thụy vẫn luôn tự đè nén chính mình, ôn nhuận, ôn hòa chỉ là biểu hiện bên ngoài, hiện giờ nghe Đường Kính thân thiết hỏi han, đột nhiên không nhịn được muốn tùy hứng một lần.</w:t>
      </w:r>
      <w:r>
        <w:br w:type="textWrapping"/>
      </w:r>
      <w:r>
        <w:br w:type="textWrapping"/>
      </w:r>
      <w:r>
        <w:t xml:space="preserve">Trong lòng Úc Thụy phức tạp, khóe miệng mếu máo, thanh âm có chút suy yếu, vào tai người ta lại thấy mềm nhũn, nói: “Tim nhi tử đau.”</w:t>
      </w:r>
      <w:r>
        <w:br w:type="textWrapping"/>
      </w:r>
      <w:r>
        <w:br w:type="textWrapping"/>
      </w:r>
      <w:r>
        <w:t xml:space="preserve">Đường Kính nghe hắn nói như vậy, bật người cúi xuống, trái tim khẩn trương nóng rần lên, lại không thể lấy ra, thậm chí Đường Kính có chút không biết làm thế nào mới được.</w:t>
      </w:r>
      <w:r>
        <w:br w:type="textWrapping"/>
      </w:r>
      <w:r>
        <w:br w:type="textWrapping"/>
      </w:r>
      <w:r>
        <w:t xml:space="preserve">Quay đầu nói với Thành Thứ: “Mau tìm đại phu.”</w:t>
      </w:r>
      <w:r>
        <w:br w:type="textWrapping"/>
      </w:r>
      <w:r>
        <w:br w:type="textWrapping"/>
      </w:r>
      <w:r>
        <w:t xml:space="preserve">Thành Thứ định chạy đi thỉnh đại phu, Úc Thụy đã kéo tay áo Đường Kính lại: “Không cần, có lẽ là trời quá nóng, cho nên hơi khó thở, một hồi là tốt rồi, để Thời Việt đến bắt mạch cũng được.”</w:t>
      </w:r>
      <w:r>
        <w:br w:type="textWrapping"/>
      </w:r>
      <w:r>
        <w:br w:type="textWrapping"/>
      </w:r>
      <w:r>
        <w:t xml:space="preserve">Đường Kính nhanh chóng gọi Thời Việt bắt mạch cho Úc Thụy, Thành Thứ nói: “Thiếu gia thân thể yếu ớt, thời tiết lại oi bức, không bằng điểm tâm dùng cháo sen ướp lạnh.”</w:t>
      </w:r>
      <w:r>
        <w:br w:type="textWrapping"/>
      </w:r>
      <w:r>
        <w:br w:type="textWrapping"/>
      </w:r>
      <w:r>
        <w:t xml:space="preserve">Đường Kính gật gật đầu, lúc này Thành Thứ mới xoay người đi ra ngoài, xuống phòng bếp dặn chuẩn bị thêm một chén cháo ướp lạnh.</w:t>
      </w:r>
      <w:r>
        <w:br w:type="textWrapping"/>
      </w:r>
      <w:r>
        <w:br w:type="textWrapping"/>
      </w:r>
      <w:r>
        <w:t xml:space="preserve">Trần Xu nhìn bọn họ vội vội vàng vàng, chiếc khăn cầm trong tay bị vò nhăn nhúm, cắn chặt môi.</w:t>
      </w:r>
      <w:r>
        <w:br w:type="textWrapping"/>
      </w:r>
      <w:r>
        <w:br w:type="textWrapping"/>
      </w:r>
      <w:r>
        <w:t xml:space="preserve">Dương ma ma đứng đằng sau lén vỗ Trần Xu, Trần Xu lúc này mới thu hồi ánh mắt, không muốn Đường Kính vắng vẻ mình.</w:t>
      </w:r>
      <w:r>
        <w:br w:type="textWrapping"/>
      </w:r>
      <w:r>
        <w:br w:type="textWrapping"/>
      </w:r>
      <w:r>
        <w:t xml:space="preserve">Trần Xu chủ yếu coi trọng gia thế của Đường gia, còn về phương diện khác, Đường Kính là gia chủ Đường gia, trên thương trường đánh đâu thắng đó, lại còn trải qua sa trường, người như vậy sao có thể không khiến Trần Xu động tâm.</w:t>
      </w:r>
      <w:r>
        <w:br w:type="textWrapping"/>
      </w:r>
      <w:r>
        <w:br w:type="textWrapping"/>
      </w:r>
      <w:r>
        <w:t xml:space="preserve">Trần Xu nghĩ mình là thiên kim Trần gia, tất nhiên môn đăng hộ đối với Đường gia, vốn trước đó đã ái mộ Đường Kính, sau lại tưởng Đường Kính cũng ái mộ mình, làm sao cam tâm cứ xám xịt trở về phòng như vậy.</w:t>
      </w:r>
      <w:r>
        <w:br w:type="textWrapping"/>
      </w:r>
      <w:r>
        <w:br w:type="textWrapping"/>
      </w:r>
      <w:r>
        <w:t xml:space="preserve">Vì thế cười nói: “Lão gia, nêu thân mình thiếu gia không thoải mái, thiếp thân nào có thể nhẫn tâm một mình thoải mái trở về, không bằng thiếp thân cũng lưu lại đây, muốn dùng cơm cũng có người chiếu cố.”</w:t>
      </w:r>
      <w:r>
        <w:br w:type="textWrapping"/>
      </w:r>
      <w:r>
        <w:br w:type="textWrapping"/>
      </w:r>
      <w:r>
        <w:t xml:space="preserve">Đường Kính ngay cả đầu cũng không nâng một chút, chỉ thản nhiên phân phó: “Đưa phu nhân trở về phòng nghỉ ngơi.”</w:t>
      </w:r>
      <w:r>
        <w:br w:type="textWrapping"/>
      </w:r>
      <w:r>
        <w:br w:type="textWrapping"/>
      </w:r>
      <w:r>
        <w:t xml:space="preserve">Trần Xu nhất thời mắc nghẹn, nàng không ngờ Đường Kính lại không hề nể mặt nàng như vậy, tốt xấu gì cũng là thiên kim tiểu thư, không có người nào là không nịnh bợ, đây là lần đầu tiên phải chịu lạnh nhạt thế này.</w:t>
      </w:r>
      <w:r>
        <w:br w:type="textWrapping"/>
      </w:r>
      <w:r>
        <w:br w:type="textWrapping"/>
      </w:r>
      <w:r>
        <w:t xml:space="preserve">Dương ma ma thấy sắc mặt lão gia không tốt, nhanh chóng tiến lên đỡ Trần Xu, cười làm lành nói: “Nãi nãi, người xem trời nóng như vậy, lão gia là lo lắng cho người, nhỡ nóng quá, chẳng may nãi nãi cũng ngã bệnh thì làm thế nào, để ta đỡ nãi nãi về nghỉ ngơi một chút.”</w:t>
      </w:r>
      <w:r>
        <w:br w:type="textWrapping"/>
      </w:r>
      <w:r>
        <w:br w:type="textWrapping"/>
      </w:r>
      <w:r>
        <w:t xml:space="preserve">Tự Yến cũng vội vàng lại đỡ Trần Xu, nàng đã sớm nghe nói đương gia Đường gia là người không dễ chọc, cho tới bây giờ đều là nói một không nói hai, nếu để y nhắc lại lần nữa, vậy thì xong đời rồi, phải nhanh chóng khuyên nhủ khuyên nhủ tiểu thư trở về mới được.</w:t>
      </w:r>
      <w:r>
        <w:br w:type="textWrapping"/>
      </w:r>
      <w:r>
        <w:br w:type="textWrapping"/>
      </w:r>
      <w:r>
        <w:t xml:space="preserve">Trần Xu chưa bao giờ nhìn thấy vẻ mặt lạnh lùng như thế, trở về phòng, đóng cửa lại, trong phòng chỉ cần là thứ có thể vỡ thì tất cả đều vỡ không còn một mảnh, không quan tâm là đáng giá hay không đáng giá, đầy đất đều là mảnh vụn của đồ sứ.</w:t>
      </w:r>
      <w:r>
        <w:br w:type="textWrapping"/>
      </w:r>
      <w:r>
        <w:br w:type="textWrapping"/>
      </w:r>
      <w:r>
        <w:t xml:space="preserve">Bọn hạ nhân trong viện cũng là lần đầu tiên thấy tình cảnh này, bọn họ đều là người hầu hạ lâu năm ở Đường gia, sớm biết tính tình của Đường Kính rồi. Hiện giờ đại nãi nãi vào nhà, đã vênh váo đắc ý thì chớ, còn phát hỏa như vậy, bọn hạ nhân đều biết mình không nên xen vào, thế nhưng có vài người lại rất xui xẻo.</w:t>
      </w:r>
      <w:r>
        <w:br w:type="textWrapping"/>
      </w:r>
      <w:r>
        <w:br w:type="textWrapping"/>
      </w:r>
      <w:r>
        <w:t xml:space="preserve">Dương ma ma cùng Tự Yến quỳ trên mặt đất, còn kém ôm chân Trần Xu cầu nàng đừng ném, Trần Xu vừa khóc lóc, làm be bét hết cả phấn trang điểm, vừa tê thanh liệt phế kiệt lực thét chói tai, “Cút, cút đi nói với thái phu nhân, nói ta không thể chịu được nữa, Đường Kính không chỉ có đêm tân hôn không động vào ta, bây giờ còn vì một người què mà không thèm để ý đến ta!”</w:t>
      </w:r>
      <w:r>
        <w:br w:type="textWrapping"/>
      </w:r>
      <w:r>
        <w:br w:type="textWrapping"/>
      </w:r>
      <w:r>
        <w:t xml:space="preserve">Tự Yến sợ tới mức phát khóc, Dương ma ma vội khuyên: “Ai u nãi nãi ơi! Nãi nãi ngài đừng ồn ào nữa, lời này sao có thể nói với thái phu nhân! Nãi nãi muốn cáo trạng với thái phu nhân sao, cáo trạng hắn hay là nhi tử của hắn, ngài vừa mới tiến vào cửa Đường gia, ai thân ai sơ, nãi nãi còn không biết sao, cứ cho lời nãi nãi nói có đạo lý, cũng sẽ trở thành người không tuân thủ quy củ không biết tam tòng tứ đức. Nãi nãi đừng vì việc nhỏ này mà hủy cả tương lai của mình, đừng, ngàn vạn lần đừng.”</w:t>
      </w:r>
      <w:r>
        <w:br w:type="textWrapping"/>
      </w:r>
      <w:r>
        <w:br w:type="textWrapping"/>
      </w:r>
      <w:r>
        <w:t xml:space="preserve">Trần Xu lại đạp đổ ghế dựa, kêu lên: “Không thể nói! Không thể nói thì làm sao bây giờ, chẳng lẽ bảo ta để nó khinh bỉ cả đời sao!”</w:t>
      </w:r>
      <w:r>
        <w:br w:type="textWrapping"/>
      </w:r>
      <w:r>
        <w:br w:type="textWrapping"/>
      </w:r>
      <w:r>
        <w:t xml:space="preserve">Dương ma ma nói: “Nãi nãi sao phải luẩn quẩn ở trong lòng a? Làm gì đến mức cả đời bị khinh bỉ, ngài phải dịu dàng nhẫn nại, lão gia là người cường ngạnh, thì ngài liền nghe lời lão gia, lão gia nói cái gì cũng đúng, lâu ngày, với tư sắc này của nãi nãi, với xuất thân này, sao có thể không đả động đến lão gia? Làm lão gia cảm động rồi, còn sợ không sinh được nhi tử làm trưởng tử Đường gia sao! Hiện giờ chúng ta đã ở trong Đường gia, mọi việc đều không thể so với khi còn ở nhà, làm không đúng sẽ bị chê cười đó.”</w:t>
      </w:r>
      <w:r>
        <w:br w:type="textWrapping"/>
      </w:r>
      <w:r>
        <w:br w:type="textWrapping"/>
      </w:r>
      <w:r>
        <w:t xml:space="preserve">Trần Xu nghe lời Dương ma ma nói có đạo lý, dần dần mới ngừng khóc, chỉ thút thít nghẹn ngào nói: “Nếu ta sinh được nhi tử, ta nhất định sẽ đánh gãy hai tay Đường Úc Thụy, để hắn không chỉ có không thể đi, mà ngay cả đồ vật cũng đừng hòng cầm nắm!”</w:t>
      </w:r>
      <w:r>
        <w:br w:type="textWrapping"/>
      </w:r>
      <w:r>
        <w:br w:type="textWrapping"/>
      </w:r>
      <w:r>
        <w:t xml:space="preserve">Nàng nói như vậy, Tự Yến lá gan nhỏ, bị dọa đến mức chỉ có thể quỳ trên mặt đất run rẩy run rẩy, Dương ma ma đã lớn tuổi tuy rằng lãnh tĩnh, nhưng cũng không nhịn được tính tình tiểu thư của Trần Xu, đã tính tiểu thư, lại còn nói lời độc ác như vậy, may mắn trong phòng không có người khác, nếu để cho người ta nghe được, không những Trần Xu xong đời, mà tất cả hạ nhân Trần gia theo tới đây cũng đều bị liên lụy.</w:t>
      </w:r>
      <w:r>
        <w:br w:type="textWrapping"/>
      </w:r>
      <w:r>
        <w:br w:type="textWrapping"/>
      </w:r>
      <w:r>
        <w:t xml:space="preserve">Chẳng qua Đường gia lớn như vậy, trong viện của Trần Xu lại nhiều hạ nhân như thế, làm sao có thể không có cơ sở ngầm. Thái phu nhân mặc dù luôn mở một con mắt nhắm một con mắt, nhưng bà cũng không phải lão hồ đồ, có nhiều việc bà đều phải lo nghĩ, cho nên đã sớm sắp xếp vài nha đầu ở trong viện của Trần Xu.</w:t>
      </w:r>
      <w:r>
        <w:br w:type="textWrapping"/>
      </w:r>
      <w:r>
        <w:br w:type="textWrapping"/>
      </w:r>
      <w:r>
        <w:t xml:space="preserve">Nha đầu kia nghe được động tĩnh, đương nhiên sẽ đi hồi bẩm lại thái phu nhân, một chữ cũng không lọt truyền vào tai lão thái thái.</w:t>
      </w:r>
      <w:r>
        <w:br w:type="textWrapping"/>
      </w:r>
      <w:r>
        <w:br w:type="textWrapping"/>
      </w:r>
      <w:r>
        <w:t xml:space="preserve">Sau khi Trần Xu đi rồi, Úc Thụy cũng dần dần tỉnh táo lại, cảm thấy mới rồi mình thật sự rất sơ xuất, Đường Kính cự tuyệt Trần Xu rõ ràng như vậy, phần nợ nần này còn không tính trên đầu hắn sao, vô duyên vô cớ cõng tội thay Đường Kính.</w:t>
      </w:r>
      <w:r>
        <w:br w:type="textWrapping"/>
      </w:r>
      <w:r>
        <w:br w:type="textWrapping"/>
      </w:r>
      <w:r>
        <w:t xml:space="preserve">Chỉ Hi nhanh chóng bày điểm tâm lên, còn có một chén cháo sen đã ướp lạnh, Đường Kính mới vừa ăn điểm tâm ở chỗ của thái phu nhân, cho nên chỉ nhìn Úc Thụy ăn thôi.</w:t>
      </w:r>
      <w:r>
        <w:br w:type="textWrapping"/>
      </w:r>
      <w:r>
        <w:br w:type="textWrapping"/>
      </w:r>
      <w:r>
        <w:t xml:space="preserve">Thời tiết rất nóng, cháo sen tỏa ra hương vị thơm mát thản nhiên, Úc Thụy nhìn thôi cũng đã thấy ngon, chẳng qua cứ bị người nhìn chằm chằm, hơn nữa người này không phải là hạ nhân hầu hạ hắn, mà là người đã điên cuồng áp đảo hắn đêm qua, ở trong thân thể hắn ra ra vào vào, điều này làm cho Úc Thụy có thèm ăn đến thế nào, cũng ăn không vào được …</w:t>
      </w:r>
      <w:r>
        <w:br w:type="textWrapping"/>
      </w:r>
      <w:r>
        <w:br w:type="textWrapping"/>
      </w:r>
      <w:r>
        <w:t xml:space="preserve">Úc Thụy ăn xong để thìa xuống, Đường Kính cầm bố khăn lau miệng cùng tay cho hắn, hỏi: “Món này ăn ngon không?”</w:t>
      </w:r>
      <w:r>
        <w:br w:type="textWrapping"/>
      </w:r>
      <w:r>
        <w:br w:type="textWrapping"/>
      </w:r>
      <w:r>
        <w:t xml:space="preserve">“Ân…”</w:t>
      </w:r>
      <w:r>
        <w:br w:type="textWrapping"/>
      </w:r>
      <w:r>
        <w:br w:type="textWrapping"/>
      </w:r>
      <w:r>
        <w:t xml:space="preserve">Úc Thụy gật gật đầu, lên tiếng.</w:t>
      </w:r>
      <w:r>
        <w:br w:type="textWrapping"/>
      </w:r>
      <w:r>
        <w:br w:type="textWrapping"/>
      </w:r>
      <w:r>
        <w:t xml:space="preserve">Đường Kính phất tay kêu hạ nhân mang điểm tâm đi, nói: “Nếu vậy, lại đi ngủ thêm một lát.”</w:t>
      </w:r>
      <w:r>
        <w:br w:type="textWrapping"/>
      </w:r>
      <w:r>
        <w:br w:type="textWrapping"/>
      </w:r>
      <w:r>
        <w:t xml:space="preserve">Úc Thụy đáp: “Không được, hôm nay nhi tử muốn đến xem cửa hàng.”</w:t>
      </w:r>
      <w:r>
        <w:br w:type="textWrapping"/>
      </w:r>
      <w:r>
        <w:br w:type="textWrapping"/>
      </w:r>
      <w:r>
        <w:t xml:space="preserve">Đường Kính nói: “Nếu thân mình không chịu nổi, hôm nay không cần xuất môn.”</w:t>
      </w:r>
      <w:r>
        <w:br w:type="textWrapping"/>
      </w:r>
      <w:r>
        <w:br w:type="textWrapping"/>
      </w:r>
      <w:r>
        <w:t xml:space="preserve">Úc Thụy nghe thấy, trên mặt hơi nóng lên, hắn cũng không muốn nhắc tới những chuyện hoang đường đêm qua, thế mà Đường Kính cứ bình tĩnh nói toẹt ra như thế. Trước kia hắn đã biết mình thua kém Đường Kính, Đường Kính có thể đạt được địa vị như hiện tại, tất cả đều là bản lĩnh của y, chẳng qua Úc Thụy không cam lòng thua kém chuyện này, vì sao đối phương có thể bình tĩnh như thế.</w:t>
      </w:r>
      <w:r>
        <w:br w:type="textWrapping"/>
      </w:r>
      <w:r>
        <w:br w:type="textWrapping"/>
      </w:r>
      <w:r>
        <w:t xml:space="preserve">Đường Kính thấy hắn ngẩn người, lại cất tiếng ôn hòa hỏi: “Tim còn đau sao?”</w:t>
      </w:r>
      <w:r>
        <w:br w:type="textWrapping"/>
      </w:r>
      <w:r>
        <w:br w:type="textWrapping"/>
      </w:r>
      <w:r>
        <w:t xml:space="preserve">Úc Thụy theo bản năng lắc đầu, lại không cam lòng gật gật đầu.</w:t>
      </w:r>
      <w:r>
        <w:br w:type="textWrapping"/>
      </w:r>
      <w:r>
        <w:br w:type="textWrapping"/>
      </w:r>
      <w:r>
        <w:t xml:space="preserve">Lúc này Chỉ Hi đã thu dọn xong điểm tâm, vừa mới tiến vào liền nhìn thấy thiếu gia đang “làm nũng”, lão gia lại còn ôn thanh mềm giọng, vì thế đánh bạo nói giỡn: “Lão gia ngài xoa xoa cho thiếu gia thì sẽ không đau nữa.” </w:t>
      </w:r>
      <w:r>
        <w:rPr>
          <w:i/>
        </w:rPr>
        <w:t xml:space="preserve">(trời ơi Chỉ Hi!!! em thật là tri kỷ *giơ ngón cái*)</w:t>
      </w:r>
      <w:r>
        <w:br w:type="textWrapping"/>
      </w:r>
      <w:r>
        <w:br w:type="textWrapping"/>
      </w:r>
      <w:r>
        <w:t xml:space="preserve">Lời Chỉ Hi không có gì đặc biệt, chẳng qua Úc Thụy cùng Đường Kính đã có quan hệ thân cận hai lần rồi, tự nhiên thấy chột dạ, nghe Chỉ Hi nói xong hai tai đã đỏ bừng.</w:t>
      </w:r>
      <w:r>
        <w:br w:type="textWrapping"/>
      </w:r>
      <w:r>
        <w:br w:type="textWrapping"/>
      </w:r>
      <w:r>
        <w:t xml:space="preserve">Úc Thụy nghiêm mặt đưa mắt trừng Chỉ Hi một cái, Chỉ Hi cười ha ha lui ra ngoài. Đến tận gian ngoài, Úc Thụy còn nghe được Chỉ Hi nói với Thời Việt rằng: “Đừng đi vào, chúng ta đứng ở đây hầu hạ là được rồi, lão gia đang xoa tim cho thiếu gia đó!”</w:t>
      </w:r>
      <w:r>
        <w:br w:type="textWrapping"/>
      </w:r>
      <w:r>
        <w:br w:type="textWrapping"/>
      </w:r>
      <w:r>
        <w:t xml:space="preserve">Đường Kính cũng nghe được tiếng Chỉ Hi trêu ghẹo, chỉ thấy đầu Úc Thụy cúi thấp gần như đụng vào bàn, vành tai đều đỏ, trong cổ áo lộ ra cần cổ trắng ngần, màu sắc trắng nõn mượt mà này làm Đường Kính không tự chủ được nhớ tới đêm qua, xúc cảm khi chạm vào người dưới thân, cơ thể co dãn lại mềm mịn, cảm giác này khiến Đường Kính si mê.</w:t>
      </w:r>
      <w:r>
        <w:br w:type="textWrapping"/>
      </w:r>
      <w:r>
        <w:br w:type="textWrapping"/>
      </w:r>
      <w:r>
        <w:t xml:space="preserve">Nhịn không được vươn tay ra, Đường Kính nhẹ nhàng nhéo nhéo vành tai Úc Thụy.</w:t>
      </w:r>
      <w:r>
        <w:br w:type="textWrapping"/>
      </w:r>
      <w:r>
        <w:br w:type="textWrapping"/>
      </w:r>
      <w:r>
        <w:t xml:space="preserve">Úc Thụy không hề phòng bị, cũng không dự đoán được Đường Kính bất cẩu ngôn tiếu lại làm ra động tác này, chỉ thấy vành tai bị chạm vào, nhiệt độ ấm áp trên bàn tay khiến hắn nhớ lại đêm qua, cảm giác ẩm ướt nóng bỏng khi người nọ ngậm lấy vành tai của mình.</w:t>
      </w:r>
      <w:r>
        <w:br w:type="textWrapping"/>
      </w:r>
      <w:r>
        <w:br w:type="textWrapping"/>
      </w:r>
      <w:r>
        <w:t xml:space="preserve">Úc Thụy không nhịn được “A” nhỏ một tiếng.</w:t>
      </w:r>
      <w:r>
        <w:br w:type="textWrapping"/>
      </w:r>
      <w:r>
        <w:br w:type="textWrapping"/>
      </w:r>
      <w:r>
        <w:t xml:space="preserve">Đường Kính chỉ muốn sờ một chút, nào dự đoán được Úc Thụy lại phản ứng lớn như vậy, cả người đều run lên, cần cổ tinh tế lộ ra khỏi cổ áo nhanh chóng nhiễm một tầng hồng nhạt, cho thấy thân thể đối phương có bao nhiêu mẫn cảm.</w:t>
      </w:r>
      <w:r>
        <w:br w:type="textWrapping"/>
      </w:r>
      <w:r>
        <w:br w:type="textWrapping"/>
      </w:r>
      <w:r>
        <w:t xml:space="preserve">Đường Kính nhất thời miệng khô lưỡi đắng, yết hầu lăn lộn, ánh mắt nhìn Úc Thụy cũng biến đổi.</w:t>
      </w:r>
      <w:r>
        <w:br w:type="textWrapping"/>
      </w:r>
      <w:r>
        <w:br w:type="textWrapping"/>
      </w:r>
      <w:r>
        <w:t xml:space="preserve">Úc Thụy ngẩng đầu nhìn Đường Kính, chạm vào ánh mắt của Đường Kính, ý tứ trong mắt rõ ràng như thế, trái tim Úc Thụy run rẩy, hắn cũng không biết đầu mình bị chạm ở chỗ nào, con ngươi cứ chuyên chú nhìn Đường Kính ở đối diện.</w:t>
      </w:r>
      <w:r>
        <w:br w:type="textWrapping"/>
      </w:r>
      <w:r>
        <w:br w:type="textWrapping"/>
      </w:r>
      <w:r>
        <w:t xml:space="preserve">Úc Thụy có thể nhìn thấy biến hóa trong mắt Đường Kính, đôi mắt trên khuôn mặt góc cạnh phân minh kia nhiễm lên tầng dục vọng dày đặc, chỉ cần nhìn như vậy, Úc Thụy đã cảm thấy cả người bủn rủn, luồng tê dại chạy thẳng lên đầu, chỗ nọ vẫn còn sưng đỏ bất giác co rút lại, dường như đang nhớ tới nhiệt độ của đối phương.</w:t>
      </w:r>
      <w:r>
        <w:br w:type="textWrapping"/>
      </w:r>
      <w:r>
        <w:br w:type="textWrapping"/>
      </w:r>
      <w:r>
        <w:t xml:space="preserve">Úc Thụy mở to hai mắt, người nọ dần dần tiến lại gần hắn, hai tay Đường Kính khoát lên trên tay vịn của xe lăn, tựa hồ muốn bao trùm cả người Úc Thụy, chậm rãi, thong thả cúi đầu xuống, Úc Thụy có thể cảm nhận được hô hấp nặng nề của người nọ phất qua mặt hắn, cùng hơi thở đang trở nên gấp gáp của hắn giao triền.</w:t>
      </w:r>
      <w:r>
        <w:br w:type="textWrapping"/>
      </w:r>
      <w:r>
        <w:br w:type="textWrapping"/>
      </w:r>
      <w:r>
        <w:t xml:space="preserve">Cổ họng căng thẳng, Úc Thụy nhìn môi Đường Kính gần ngay trước mắt, theo bản năng hơi mím môi lại, răng nanh nhẹ nhàng cắn lấy môi dưới.</w:t>
      </w:r>
      <w:r>
        <w:br w:type="textWrapping"/>
      </w:r>
      <w:r>
        <w:br w:type="textWrapping"/>
      </w:r>
      <w:r>
        <w:t xml:space="preserve">Môi Đường Kính gần như dán vào môi Úc Thụy, khoảng cách nhỏ đến không thể nhận ra này khiến tim Úc Thụy mãnh liệt nhảy nhót, thình thịch thình thịch, dường như muốn đâm thủng lỗ tai của hắn.</w:t>
      </w:r>
      <w:r>
        <w:br w:type="textWrapping"/>
      </w:r>
      <w:r>
        <w:br w:type="textWrapping"/>
      </w:r>
      <w:r>
        <w:t xml:space="preserve">Đường Kính bảo trì khoảng cách này một lúc lâu, ngay tại khi Úc Thụy cho rằng y muốn đứng dậy, Đường Kính lại đột nhiên nói chuyện, cánh môi hé ra khép lại đánh vỡ khoảng cách bé tí teo này, môi hai người cọ cọ lên nhau, cảm giác ngứa ngứa, khiến bọn họ đều có chút khó nhịn.</w:t>
      </w:r>
      <w:r>
        <w:br w:type="textWrapping"/>
      </w:r>
      <w:r>
        <w:br w:type="textWrapping"/>
      </w:r>
      <w:r>
        <w:t xml:space="preserve">Đường Kính dùng thanh âm khàn khàn gọi một tiếng “Thụy nhi”.</w:t>
      </w:r>
      <w:r>
        <w:br w:type="textWrapping"/>
      </w:r>
      <w:r>
        <w:br w:type="textWrapping"/>
      </w:r>
      <w:r>
        <w:t xml:space="preserve">Cái đáp án ở sâu trong lòng Úc Thụy kia đáp lại đột nhiên mạnh mẽ xông ra, muốn được giải thoát, nhưng hắn biết, mình không thể ngoan tâm. Hắn không biết Đường Kính có phải chỉ hiếm lạ thứ mới mẻ hay không, hiện giờ thân thể hắn còn mềm mại nhu nhược, không kiên cường mạnh mẽ giống như nam tử trưởng thành, chẳng hơn gì mấy tiểu quan trong kỹ viện, Úc Thụy cũng là con nhà giàu, đương nhiên biết có vài người thích nuôi nam sủng. Thế nhưng qua vài năm nữa, cơ thể hắn phát triển, không còn nhu nhược giống như bây giờ, không biết Đường Kính còn có thể thế này hay không.</w:t>
      </w:r>
      <w:r>
        <w:br w:type="textWrapping"/>
      </w:r>
      <w:r>
        <w:br w:type="textWrapping"/>
      </w:r>
      <w:r>
        <w:t xml:space="preserve">Có lẽ bởi vì lớp giấy này rất mỏng manh, Úc Thụy không dám đâm thủng nó, trong lòng hắn có vướng mắc, nếu hiện tại mở ra, một ngày kia Đường Kính đổi thay, vậy thì phải làm thế nào.</w:t>
      </w:r>
      <w:r>
        <w:br w:type="textWrapping"/>
      </w:r>
      <w:r>
        <w:br w:type="textWrapping"/>
      </w:r>
      <w:r>
        <w:t xml:space="preserve">Tuy tận đáy lòng Úc Thụy biết bản tính Đường Kính không phải như vậy, nhưng hắn vẫn vì vấn đề này mà tâm loạn như ma. Giống như hiện tại rất tốt, người kia là người cầm quyền của Đường gia, là Đường Kính, là phụ thân của hắn, mà hắn là con y, tuy Đường Kính làm ra những hành động quá mức thân cận đối với hắn, nhưng Đường Kính cũng đã nói kia, hắn là con y…</w:t>
      </w:r>
      <w:r>
        <w:br w:type="textWrapping"/>
      </w:r>
      <w:r>
        <w:br w:type="textWrapping"/>
      </w:r>
      <w:r>
        <w:t xml:space="preserve">Úc Thụy nghe Đường Kính kêu tên mình, bụng dưới căng thẳng, nhịn không được thở ra một hơi nóng bỏng, mơn man trên đôi môi Đường Kính, hắn nhắm hai mắt lại. Úc Thụy quyết định giả ngu, đôi khi giả ngu cũng là một biện pháp tốt, là biện pháp tốt nhất để đối mặt với Đường Kính, đến một ngày Đường Kính nhẫn tâm, cũng có thể toàn thân trở ra.</w:t>
      </w:r>
      <w:r>
        <w:br w:type="textWrapping"/>
      </w:r>
      <w:r>
        <w:br w:type="textWrapping"/>
      </w:r>
      <w:r>
        <w:t xml:space="preserve">Đường Kính cảm giác được hơi thở hắn nóng rực, người đang được mình bao trùm kia hơi hơi ngẩng đầu lên, động tác bé nhỏ nhìn như không đáng kể này lại làm đôi môi của hai người chạm vào nhau.</w:t>
      </w:r>
      <w:r>
        <w:br w:type="textWrapping"/>
      </w:r>
      <w:r>
        <w:br w:type="textWrapping"/>
      </w:r>
      <w:r>
        <w:t xml:space="preserve">Úc Thụy cũng không mím môi nữa, mà thoáng hé ra, để Đường Kính có thể dễ dàng tiến vào, đầu lưỡi nho nhỏ của Úc Thụy cũng chủ động gợi lên, lúc thì né tránh, lúc thì ngây ngô đáp lại đối phương.</w:t>
      </w:r>
      <w:r>
        <w:br w:type="textWrapping"/>
      </w:r>
      <w:r>
        <w:br w:type="textWrapping"/>
      </w:r>
      <w:r>
        <w:t xml:space="preserve">“Ân… Ân ngô…”</w:t>
      </w:r>
      <w:r>
        <w:br w:type="textWrapping"/>
      </w:r>
      <w:r>
        <w:br w:type="textWrapping"/>
      </w:r>
      <w:r>
        <w:t xml:space="preserve">Khóe môi hơi hé mở của Úc Thụy cũng không chút nào tiếc rẻ tiếng rên rỉ, cả người hắn mềm nhũn trên xe lăn, sau lưng ngả ra gắt gao tựa vào lưng ghế, thế nhưng vẫn càng ngày càng trượt xuống.</w:t>
      </w:r>
      <w:r>
        <w:br w:type="textWrapping"/>
      </w:r>
      <w:r>
        <w:br w:type="textWrapping"/>
      </w:r>
      <w:r>
        <w:t xml:space="preserve">Đường Kính nghe thấy tiếng thở dốc của đối phương, đầu lưỡi tinh tế trơn mềm chủ động đáp lại y, chậm rãi run rẩy cuộn lại, khiến hô hấp Đường Kính ngày càng nặng nề, không thể ức chế được muốn lập tức đặt này người ở dưới thân, ngay trên xe lăn, kéo quần của hắn xuống, hung hăng tiến vào hắn.</w:t>
      </w:r>
      <w:r>
        <w:br w:type="textWrapping"/>
      </w:r>
      <w:r>
        <w:br w:type="textWrapping"/>
      </w:r>
      <w:r>
        <w:t xml:space="preserve">Đường Kính nâng tay lên ôm chặt lấy thắt lưng Úc Thụy, nhấc hắn lên, không để hắn ngã xuống.</w:t>
      </w:r>
      <w:r>
        <w:br w:type="textWrapping"/>
      </w:r>
      <w:r>
        <w:br w:type="textWrapping"/>
      </w:r>
      <w:r>
        <w:t xml:space="preserve">Úc Thụy chỉ cảm thắt lưng của mình dường như sắp đứt đôi, bị Đường Kính ôm chặt đến khó chịu, nụ hôn lại khiến Úc Thụy không thở nổi, vòng eo bị khóa chặt, Úc Thụy lần đầu tiên cảm thấy hôn môi cũng có thể làm chết người, đầu hắn ong ong, hai tay đặt trước ngực Đường Kính, yếu ớt đẩy hai cái.</w:t>
      </w:r>
      <w:r>
        <w:br w:type="textWrapping"/>
      </w:r>
      <w:r>
        <w:br w:type="textWrapping"/>
      </w:r>
      <w:r>
        <w:t xml:space="preserve">Đường Kính phát hiện cả người Úc Thụy mềm nhũn ở trong ngực y, cánh tay y vòng ôm thắt lưng hắm, hai tay Úc Thụy thoát lực buông xuống mặc y làm càn, đầu hơi hơi ngẩng lên, lộ ra cần cổ trơn bóng, hầu kết dị thường tinh xảo nhô ra, ở trước mắt Đường Kính mỏng manh cao thấp lên xuống.</w:t>
      </w:r>
      <w:r>
        <w:br w:type="textWrapping"/>
      </w:r>
      <w:r>
        <w:br w:type="textWrapping"/>
      </w:r>
      <w:r>
        <w:t xml:space="preserve">Đường Kính cúi đầu, đôi môi ngậm lấy hầu kết Úc Thụy, Úc Thụy căng thẳng, thắt lưng dường như bị kích thích, bắt đầu run rẩy, yết hầu cấp tốc lăn lộn hai cái, cảm giác được Đường Kính vươn đầu lưỡi đến, đùa nghịch trên cổ hắn.</w:t>
      </w:r>
      <w:r>
        <w:br w:type="textWrapping"/>
      </w:r>
      <w:r>
        <w:br w:type="textWrapping"/>
      </w:r>
      <w:r>
        <w:t xml:space="preserve">Úc Thụy sợ y lưu lại dấu vết, hai tay bắt lấy tay áo Đường Kính, eo cũng cong lên, Úc Thụy trốn tránh khiến hơi thở của Đường Kính càng thêm gấp gáp, Đường Kính nghiêng thân về phía trước, dùng đầu gối tách mở hai đùi Úc Thụy.</w:t>
      </w:r>
      <w:r>
        <w:br w:type="textWrapping"/>
      </w:r>
      <w:r>
        <w:br w:type="textWrapping"/>
      </w:r>
      <w:r>
        <w:t xml:space="preserve">“A!”</w:t>
      </w:r>
      <w:r>
        <w:br w:type="textWrapping"/>
      </w:r>
      <w:r>
        <w:br w:type="textWrapping"/>
      </w:r>
      <w:r>
        <w:t xml:space="preserve">Chân Úc Thụy không thể động đậy, bị y chen vào như vậy đành phải vô lực mà tách ra, vật kia bất đắc dĩ bại lộ trước mặt Đường Kính, mặc dù có quần áo che, nhưng tư thế ngồi mất thể diện như vậy cũng khiến khuôn mặt Úc Thụy nóng cháy.</w:t>
      </w:r>
      <w:r>
        <w:br w:type="textWrapping"/>
      </w:r>
      <w:r>
        <w:br w:type="textWrapping"/>
      </w:r>
      <w:r>
        <w:t xml:space="preserve">Hơn nữa đầu gối Đường Kính có xu thế càng ngày càng tiến về phía trước, chạm vào vật kia của hắn, thậm chí còn cố ý nhu ấn một cái.</w:t>
      </w:r>
      <w:r>
        <w:br w:type="textWrapping"/>
      </w:r>
      <w:r>
        <w:br w:type="textWrapping"/>
      </w:r>
      <w:r>
        <w:t xml:space="preserve">Úc Thụy bị kích thích bất thình lình ập đến làm cho toàn thân chấn động, cảm giác tê dại nháy mắt tập kích đến cổ họng của hắn, khiến Úc Thụy rên rỉ một tiếng.</w:t>
      </w:r>
      <w:r>
        <w:br w:type="textWrapping"/>
      </w:r>
      <w:r>
        <w:br w:type="textWrapping"/>
      </w:r>
      <w:r>
        <w:t xml:space="preserve">Đường Kính nhìn hắn tựa vào xe lăn, bộ dáng nhắm mắt ngẩng đầu đặt trên lưng ghế, lồng ngực đơn bạc cấp tốc phập phồng, khuôn mặt hồng nhuận, có chút không biết làm sao cảm thụ khoái cảm bỗng dưng ùa về, không khỏi cười nhẹ một tiếng, cúi đầu, liếm vành tai Úc Thụy, nhẹ giọng khàn khàn hỏi: “Làm sao vậy?”</w:t>
      </w:r>
      <w:r>
        <w:br w:type="textWrapping"/>
      </w:r>
      <w:r>
        <w:br w:type="textWrapping"/>
      </w:r>
      <w:r>
        <w:t xml:space="preserve">Vành tai Úc Thụy mẫn cảm dị thường, có lẽ là do mỗi lần bị Đường Kính chạm vào sẽ không thể khống chế nhớ tới mấy chuyện trong khi thân cận, cho nên lúc này có chút không chịu nổi.</w:t>
      </w:r>
      <w:r>
        <w:br w:type="textWrapping"/>
      </w:r>
      <w:r>
        <w:br w:type="textWrapping"/>
      </w:r>
      <w:r>
        <w:t xml:space="preserve">Hắn phát hiện ý cười trong câu hỏi của Đường Kính, trái tim lại dâng lên loại cảm giác không cam lòng này, sao Đường Kính có thể lãnh tĩnh như thế, còn thanh thản đến mức có thể chế nhạo mình. Hai chân hắn vẫn đang tách ra, Đường Kính không ngừng dùng đầu gối đùa bỡn vật kia của hắn, khoái cảm tê dại cách lớp quần áo làm cho hắn thập phần khó nhịn, tất cả đều khiến Úc Thụy càng nghĩ càng căm tức, chuẩn bị một biện pháp “ăn miếng trả miếng”.</w:t>
      </w:r>
      <w:r>
        <w:br w:type="textWrapping"/>
      </w:r>
      <w:r>
        <w:br w:type="textWrapping"/>
      </w:r>
      <w:r>
        <w:t xml:space="preserve">Đường Kính nhìn bộ dáng mẫn cảm của Úc Thụy, vốn chỉ muốn đùa một chút, không nghĩ tới ngay sau đó Úc Thụy mở mắt ra nhìn y, nâng hai tay lên, vòng qua ôm lấy cổ y, cả người đang dựa vào lưng ghế bỗng nhào tới, bám vào người y, cố gắng rướn tới chạm vào tai y.</w:t>
      </w:r>
      <w:r>
        <w:br w:type="textWrapping"/>
      </w:r>
      <w:r>
        <w:br w:type="textWrapping"/>
      </w:r>
      <w:r>
        <w:t xml:space="preserve">Đường Kính bỗng cảm giác được vành tai của mình bị Úc Thụy ngậm vào miệng, đầu lưỡi nho nhỏ chạm vào vành tai, chốc thì liếm nhẹ chốc thì mút vào, khiến Đường Kính run mạnh một cái, đầu gối càng thêm dùng sức nhu ấn hạ thân của hắn.</w:t>
      </w:r>
      <w:r>
        <w:br w:type="textWrapping"/>
      </w:r>
      <w:r>
        <w:br w:type="textWrapping"/>
      </w:r>
      <w:r>
        <w:t xml:space="preserve">Úc Thụy cố ý phun ra hơi thở nóng rực, vặn vẹo thân thể, môi dán lên tai Đường Kính, nhẹ nhàng thở dốc: “Ân… A! Ân… Phụ thân… Ân… Thật thoải mái…” </w:t>
      </w:r>
      <w:r>
        <w:rPr>
          <w:i/>
        </w:rPr>
        <w:t xml:space="preserve">(máu mũi phun 10 mét &gt;,,&lt;)</w:t>
      </w:r>
      <w:r>
        <w:br w:type="textWrapping"/>
      </w:r>
      <w:r>
        <w:br w:type="textWrapping"/>
      </w:r>
      <w:r>
        <w:t xml:space="preserve">Đường Kính nghe Úc Thụy cố tình khiêu khích, trong đầu nhất thời nổ tung, nhấc bổng Úc Thụy đang ngồi trên xe lăn lên, Úc Thụy bị bất ngờ, kêu lên một tiếng sợ hãi, may là hắn kiêng kị gian ngoài còn có người, cho nên từ đầu đến cuối cũng không dám lớn tiếng.</w:t>
      </w:r>
      <w:r>
        <w:br w:type="textWrapping"/>
      </w:r>
      <w:r>
        <w:br w:type="textWrapping"/>
      </w:r>
      <w:r>
        <w:t xml:space="preserve">Đường Kính hai bước đi đến trước giường, ném Úc Thụy lên giường, cúi người đè xuống, Úc Thụy bị y hôn môi, nhất thời cảm thấy mình đúng là ăn trộm gà không thành còn bị mất nắm gạo, chỗ nọ ở phía dưới còn đang sưng tấy, tối qua được Đường Kính “yêu thương”, đến giờ vẫn chưa thể khép kín, hiện tại Đường Kính bị hắn khiêu khích đến gần như đã mất đi lý trí, Úc Thụy cũng không biết kế tiếp mình sẽ bị gây sức ép như thế nào, hơn nữa còn có người ở gian ngoài, hắn không thể lớn tiếng thở dốc được.</w:t>
      </w:r>
      <w:r>
        <w:br w:type="textWrapping"/>
      </w:r>
      <w:r>
        <w:br w:type="textWrapping"/>
      </w:r>
      <w:r>
        <w:t xml:space="preserve">Tay Đường Kính luồn vào vạt áo Úc Thụy, cũng không xé rách ngoại bào của hắn, hai tay chỉ nắm đai lưng của Úc Thụy, đẩy lên trên, quần áo của hắn liền cuốn hết lại, lộ ra thắt lưng trắng nõn cùng bờ ngực trần với hai điểm nhỏ đã muốn đứng thẳng lên.</w:t>
      </w:r>
      <w:r>
        <w:br w:type="textWrapping"/>
      </w:r>
      <w:r>
        <w:br w:type="textWrapping"/>
      </w:r>
      <w:r>
        <w:t xml:space="preserve">Lúc này Úc Thụy không biết nên ôm cổ Đường Kính hay là đẩy Đường Kính ra, quả nhiên làm việc gì cũng phải lãnh tĩnh suy xét kỹ càng, nếu không sẽ phải trả đại giới vô cùng thảm thiết…</w:t>
      </w:r>
      <w:r>
        <w:br w:type="textWrapping"/>
      </w:r>
      <w:r>
        <w:br w:type="textWrapping"/>
      </w:r>
      <w:r>
        <w:t xml:space="preserve">Nho nhỏ hồng nộn nhô ra trên ngực Úc Thụy bị Đường Kính ngậm vào miệng, hạ thân đã hơi ngẩng đầu, ngực lại bị tập kích, thắt lưng không tự chủ được nâng lên, cũng mang theo bờ ngực tiến về phía trước, tựa hồ khát vọng Đường Kính tiến thêm một bước.</w:t>
      </w:r>
      <w:r>
        <w:br w:type="textWrapping"/>
      </w:r>
      <w:r>
        <w:br w:type="textWrapping"/>
      </w:r>
      <w:r>
        <w:t xml:space="preserve">Đường Kính ngậm trọn một bên nhô ra, ngón trỏ cùng ngón giữa lại chiếu cố bên còn lại, Úc Thụy chịu không nổi khoái cảm mãnh liệt như vậy, đau đớn lại tê dại cùng lúc cuốn trôi hắn. Có lẽ Úc Thụy là nam tử, trời sinh không cần nhu tình mềm mại như nước, mà loại cảm giác hơi hơi đau đớn này càng khiến khoái cảm phóng đại, giống như một cơn sóng đánh úp lại nhấn chìm thân thể hắn.</w:t>
      </w:r>
      <w:r>
        <w:br w:type="textWrapping"/>
      </w:r>
      <w:r>
        <w:br w:type="textWrapping"/>
      </w:r>
      <w:r>
        <w:t xml:space="preserve">Úc Thụy sợ thanh âm của mình quá lớn, liền nâng hai tay che miệng, thất thần lắc đầu, mái tóc dài cũng trở nên tán loạn, xõa tung ở trên giường, vầng trán cũng lấm tấm mồ hôi, sợi tóc theo đó dán vào khuôn mặt Úc Thụy.</w:t>
      </w:r>
      <w:r>
        <w:br w:type="textWrapping"/>
      </w:r>
      <w:r>
        <w:br w:type="textWrapping"/>
      </w:r>
      <w:r>
        <w:t xml:space="preserve">Dáng vẻ chật vật, đơn bạc, suy nhược này, chỉ càng khiến Đường Kính động tình. Đường Kính cũng không phải chỉ thích thân thể của Úc Thụy, không thể phủ nhận đúng là bởi vì bộ dáng đơn bạc này làm cho loại người bá đạo như Đường Kính có thể đạt đến khoái cảm cực đại, nhưng mà điều y nghĩ đến là bản thân Úc Thụy, là hình hài đơn bạc suy nhược lại che dấu tính cách lãnh tĩnh cùng quật cường, Đường Kính chính vì thế mà càng si mê, càng không thể tự kềm chế.</w:t>
      </w:r>
      <w:r>
        <w:br w:type="textWrapping"/>
      </w:r>
      <w:r>
        <w:br w:type="textWrapping"/>
      </w:r>
      <w:r>
        <w:t xml:space="preserve">Tay Đường Kính lột tuột cái quần của Úc Thụy, Úc Thụy theo bản năng muốn khép chân lại, nhưng mà hắn không làm được, chỉ có thể để mặc hai chân rộng mở, không một mảnh vải che chắn mà bại lộ trước mặt đối phương.</w:t>
      </w:r>
      <w:r>
        <w:br w:type="textWrapping"/>
      </w:r>
      <w:r>
        <w:br w:type="textWrapping"/>
      </w:r>
      <w:r>
        <w:t xml:space="preserve">“Ân! Tê… Đau…”</w:t>
      </w:r>
      <w:r>
        <w:br w:type="textWrapping"/>
      </w:r>
      <w:r>
        <w:br w:type="textWrapping"/>
      </w:r>
      <w:r>
        <w:t xml:space="preserve">Ngón tay Đường Kính chạm vào, nhẹ nhàng nhu ấn mị thịt vẫn còn đang sưng đỏ kia, Úc Thụy lập tức run rẩy run rẩy.</w:t>
      </w:r>
      <w:r>
        <w:br w:type="textWrapping"/>
      </w:r>
      <w:r>
        <w:br w:type="textWrapping"/>
      </w:r>
      <w:r>
        <w:t xml:space="preserve">Ngón tay Đường Kính đang muốn trượt vào xoa nắn bên trong, lại chợt nghe thấy tiếng mở cửa ở bên ngoài, hình như lại có người đi vào, loáng thoáng nghe thấy tiếng Kiều Tương: “Lão gia ở trong này sao, thái phu nhân đang tìm lão gia đó, hình như có việc gấp.”</w:t>
      </w:r>
      <w:r>
        <w:br w:type="textWrapping"/>
      </w:r>
      <w:r>
        <w:br w:type="textWrapping"/>
      </w:r>
      <w:r>
        <w:t xml:space="preserve">Úc Thụy nhẹ nhàng thở phào, Đường Kính dừng động tác, xoay người xuống giường, chỉnh lý ngay ngắn lại xiêm y của mính, với tay lấy cái quần bị ném sang một bên mặc vào cho Úc Thụy, lại kéo áo của hắn xuống, vuốt thuận mấy sợi tóc dán trên trán Úc Thụy.</w:t>
      </w:r>
      <w:r>
        <w:br w:type="textWrapping"/>
      </w:r>
      <w:r>
        <w:br w:type="textWrapping"/>
      </w:r>
      <w:r>
        <w:t xml:space="preserve">Bàn tay từ trán trượt xuống, nắm lấy cằm Úc Thụy, Đường Kính cúi người dán vào môi hắn hơi dùng sức cắn một cái, thanh âm vẫn còn chút khàn khàn, nhưng trấn định hơn vừa rồi không ít, tà tà liếc Úc Thụy, nói: “Lần sau có thể thử lại.”</w:t>
      </w:r>
      <w:r>
        <w:br w:type="textWrapping"/>
      </w:r>
      <w:r>
        <w:br w:type="textWrapping"/>
      </w:r>
      <w:r>
        <w:t xml:space="preserve">Mặt Úc Thụy lập tức đỏ bừng, kéo chăn qua trùm kín mít, hắn đương nhiên biết Đường Kính nói “thử lại” là có ý gì, chính là chuyện vừa rồi hắn cố ý khiêu khích y, không nghĩ tới tiểu xảo này lại bị Đường Kính thấy rõ nhất thanh nhị sở.</w:t>
      </w:r>
      <w:r>
        <w:br w:type="textWrapping"/>
      </w:r>
      <w:r>
        <w:br w:type="textWrapping"/>
      </w:r>
      <w:r>
        <w:t xml:space="preserve">— Hết chương 44 —</w:t>
      </w:r>
      <w:r>
        <w:br w:type="textWrapping"/>
      </w:r>
      <w:r>
        <w:br w:type="textWrapping"/>
      </w:r>
    </w:p>
    <w:p>
      <w:pPr>
        <w:pStyle w:val="Heading2"/>
      </w:pPr>
      <w:bookmarkStart w:id="78" w:name="chương-45-minh-dạ-lâu"/>
      <w:bookmarkEnd w:id="78"/>
      <w:r>
        <w:t xml:space="preserve">45. Chương 45: Minh Dạ Lâu</w:t>
      </w:r>
    </w:p>
    <w:p>
      <w:pPr>
        <w:pStyle w:val="Compact"/>
      </w:pPr>
      <w:r>
        <w:br w:type="textWrapping"/>
      </w:r>
      <w:r>
        <w:br w:type="textWrapping"/>
      </w:r>
      <w:r>
        <w:t xml:space="preserve">Đường Kính ra khỏi phòng, Kiều Tương nhìn thấy xiêm y của lão gia hơi nhăn nhúm, nhưng rất thông minh sáng suốt không nói gì, chỉ bẩm báo: “Lão gia, thái phu nhân đang tìm lão gia.”</w:t>
      </w:r>
      <w:r>
        <w:br w:type="textWrapping"/>
      </w:r>
      <w:r>
        <w:br w:type="textWrapping"/>
      </w:r>
      <w:r>
        <w:t xml:space="preserve">Đường Kính gật gật đầu, vừa đi ra bên ngoài, vừa hỏi: “Biết có chuyện gì không?”</w:t>
      </w:r>
      <w:r>
        <w:br w:type="textWrapping"/>
      </w:r>
      <w:r>
        <w:br w:type="textWrapping"/>
      </w:r>
      <w:r>
        <w:t xml:space="preserve">Kiều Tương hơi hé miệng, đến khi cách Úc Hề viên xa xa một chút, mới nói: “Lúc đại nãi nãi trở về có đập phá đồ đạc, động tĩnh lớn, sợ là thái phu nhân nghe được cái gì, cho nên vội vàng tìm lão gia qua nói chuyện.”</w:t>
      </w:r>
      <w:r>
        <w:br w:type="textWrapping"/>
      </w:r>
      <w:r>
        <w:br w:type="textWrapping"/>
      </w:r>
      <w:r>
        <w:t xml:space="preserve">Đường Kính khép hờ mắt, không nói thêm nữa, đi thẳng đến nơi ở của lão thái thái.</w:t>
      </w:r>
      <w:r>
        <w:br w:type="textWrapping"/>
      </w:r>
      <w:r>
        <w:br w:type="textWrapping"/>
      </w:r>
      <w:r>
        <w:t xml:space="preserve">Y tiến vào gian ngoài, bọn hạ nhân nha đầu đều im ắng, loại không khí này không cần nghĩ cũng biết, sợ là lão phu nhân vừa mới phát hỏa, cho nên mọi người chẳng ai dám thở mạnh, sợ bị liên lụy.</w:t>
      </w:r>
      <w:r>
        <w:br w:type="textWrapping"/>
      </w:r>
      <w:r>
        <w:br w:type="textWrapping"/>
      </w:r>
      <w:r>
        <w:t xml:space="preserve">Đường Kính đi tới, nha đầu cuộn mành lên, để lão gia tiến vào nội gian, chỉ thấy lão thái thái nằm trên nhuyễn tháp nghỉ ngơi, hai mắt nhắm hờ, nha đầu đầu quỳ bên cạnh lay động cây quạt, bộ dáng thật cẩn thận.</w:t>
      </w:r>
      <w:r>
        <w:br w:type="textWrapping"/>
      </w:r>
      <w:r>
        <w:br w:type="textWrapping"/>
      </w:r>
      <w:r>
        <w:t xml:space="preserve">Y đi vào, lão thái thái mở mắt ra, thấy Đường Kính, hừ lạnh một tiếng, nói: “Ngươi còn biết đường đến đây hả?”</w:t>
      </w:r>
      <w:r>
        <w:br w:type="textWrapping"/>
      </w:r>
      <w:r>
        <w:br w:type="textWrapping"/>
      </w:r>
      <w:r>
        <w:t xml:space="preserve">Đường Kính đáp: “Là mẫu thân kêu nhi tử tới.”</w:t>
      </w:r>
      <w:r>
        <w:br w:type="textWrapping"/>
      </w:r>
      <w:r>
        <w:br w:type="textWrapping"/>
      </w:r>
      <w:r>
        <w:t xml:space="preserve">Lão thái thái bị sặc một cái, nhất thời cũng không cần người đỡ, tự bật thẳng dậy, trừng Đường Kính: “Ngươi cũng biết vì sao ta kêu ngươi đến? Ngươi bận! Ngươi vội làm ăn buôn bán, ta không xen vào, là do ngươi vì cơ nghiệp của tổ tông Đường gia. Nhưng ngươi cũng không thể làm như vậy!”</w:t>
      </w:r>
      <w:r>
        <w:br w:type="textWrapping"/>
      </w:r>
      <w:r>
        <w:br w:type="textWrapping"/>
      </w:r>
      <w:r>
        <w:t xml:space="preserve">Bà nói xong, lườm nha đầu đang lạnh run quỳ bên cạnh quạt quạt, phất tay: “Các ngươi ra ngoài hết đi, đừng làm chướng mắt ta.”</w:t>
      </w:r>
      <w:r>
        <w:br w:type="textWrapping"/>
      </w:r>
      <w:r>
        <w:br w:type="textWrapping"/>
      </w:r>
      <w:r>
        <w:t xml:space="preserve">Bọn nha đầu vừa nghe, nhỏ giọng lên tiếng, lần lượt lui ra ngoài, buông mành, ngay cả cửa nội gian cũng đóng lại.</w:t>
      </w:r>
      <w:r>
        <w:br w:type="textWrapping"/>
      </w:r>
      <w:r>
        <w:br w:type="textWrapping"/>
      </w:r>
      <w:r>
        <w:t xml:space="preserve">Lúc này trong phòng không có người khác, lão thái thái mới nói tiếp: “Đây là Đường gia, ngươi là gia chủ, nói vậy ngươi cũng phải biết, đại nãi nãi mới gả vào Đường gia, vừa rồi đập phá ở trong phòng, không cần biết là đồ cổ hay vật trang trí, toàn bộ đều nát vụn! Trước không nói đến vấn đề tiền bạc, việc này cũng không có gì để nói, mà vấn đề ném này có phải là ném vào mặt Đường gia chúng ta hay không! Đây là tân tức phụ ngươi thú về, sáng sớm ngày ra đã khóc lóc kể lể với ta không nói, hiện tại lại bắt đầu giở thói làm loạn!”</w:t>
      </w:r>
      <w:r>
        <w:br w:type="textWrapping"/>
      </w:r>
      <w:r>
        <w:br w:type="textWrapping"/>
      </w:r>
      <w:r>
        <w:t xml:space="preserve">Đường Kính chỉ liếc lão thái thái một cái, đáp: “Chuyện lám đám hỏi với Trần gia này, cũng là mẫu thân cho phép.”</w:t>
      </w:r>
      <w:r>
        <w:br w:type="textWrapping"/>
      </w:r>
      <w:r>
        <w:br w:type="textWrapping"/>
      </w:r>
      <w:r>
        <w:t xml:space="preserve">Lão thái thái lại bị y cãi một câu, nhất thời dằn mạnh quải trượng: “Đám hỏi đám hỏi! Trong lòng của ngươi, rốt cuộc có xem Trần Xu là thê tử không? Theo ta thấy, ngươi chỉ thú nàng về cho xong việc mà thôi!”</w:t>
      </w:r>
      <w:r>
        <w:br w:type="textWrapping"/>
      </w:r>
      <w:r>
        <w:br w:type="textWrapping"/>
      </w:r>
      <w:r>
        <w:t xml:space="preserve">Ngữ khí Đường Kính vẫn cứ thản nhiên, đáp: “Nhi tử đúng là nghĩ như vậy.”</w:t>
      </w:r>
      <w:r>
        <w:br w:type="textWrapping"/>
      </w:r>
      <w:r>
        <w:br w:type="textWrapping"/>
      </w:r>
      <w:r>
        <w:t xml:space="preserve">Lão thái thái bị y liên tiếp cãi lại ba câu, khí giận xông lên, quát: “Vô liêm sỉ! Ngươi thú chính thê về để tôn lên làm Phật mà thờ sao! Ta mặc kệ ngươi thế nào, tối nay nhất định phải viên phòng, cho dù sau này ngươi thờ nàng cũng được, chỉ cần sinh cho ta một tôn nhi thôi. Đập phá phòng ở của Đường gia, nếu không nể tình nàng có thể sinh nở, Đường gia ta cũng không chứa chấp được chủ nhân lớn lối như vậy!”</w:t>
      </w:r>
      <w:r>
        <w:br w:type="textWrapping"/>
      </w:r>
      <w:r>
        <w:br w:type="textWrapping"/>
      </w:r>
      <w:r>
        <w:t xml:space="preserve">Đường Kính cũng không nói nữa, lão thái thái thấy y không chống đối mình, cho rằng đã xong việc, cũng nhẹ giọng khuyên bảo: “Đường gia không có trưởng tử sao được? Ngươi đã cưới nàng, ta không cần biết ngươi thích hay không thích, chờ ngươi có nhi tử rồi, còn sợ không tìm thấy nữ nhân vừa lòng sao? Đến lúc đó ngươi muốn lấy nhiều hay ít, ta cũng không quan tâm nữa, có nghe hay không.”</w:t>
      </w:r>
      <w:r>
        <w:br w:type="textWrapping"/>
      </w:r>
      <w:r>
        <w:br w:type="textWrapping"/>
      </w:r>
      <w:r>
        <w:t xml:space="preserve">Đường Kính dừng một chút, không gật đầu, ngược lại đột nhiên hỏi: “Vì sao mẫu thân lại nói Đường gia không có trưởng tử?”</w:t>
      </w:r>
      <w:r>
        <w:br w:type="textWrapping"/>
      </w:r>
      <w:r>
        <w:br w:type="textWrapping"/>
      </w:r>
      <w:r>
        <w:t xml:space="preserve">Lão thái thái sửng sốt, lập tức sẵng giọng lạnh lùng hỏi: “Cái người què kia?”</w:t>
      </w:r>
      <w:r>
        <w:br w:type="textWrapping"/>
      </w:r>
      <w:r>
        <w:br w:type="textWrapping"/>
      </w:r>
      <w:r>
        <w:t xml:space="preserve">Đường Kính nói: “Vô luận như thế nào, Úc Thụy là con cháu Đường gia, hiện tại hắn chính là trưởng tử Đường gia, hơn nữa một tháng qua Úc Thụy đã quản lý cửa hàng như thế nào, chắc mẫu thân cũng có hỏi thăm, chỉ bởi vì Thụy nhi không thể đi lại?”</w:t>
      </w:r>
      <w:r>
        <w:br w:type="textWrapping"/>
      </w:r>
      <w:r>
        <w:br w:type="textWrapping"/>
      </w:r>
      <w:r>
        <w:t xml:space="preserve">Lão thái thái lại nghe thấy Đường Kính vì chuyện của Đường Úc Thụy mà ngỗ nghịch mình, lúc này lửa giận vọt lên đầu, lớn tiếng quát: “Đúng! Chính bởi vì hắn là một người què! Nếu hắn có thể đứng lên, ta cũng không cần hắn có thể chạy có thể nhảy, chỉ cần hắn đi được ba bước trước mặt ta, ta liền thừa nhận tôn nhi này, nhận hắn là cháu ruột của Đường gia.”</w:t>
      </w:r>
      <w:r>
        <w:br w:type="textWrapping"/>
      </w:r>
      <w:r>
        <w:br w:type="textWrapping"/>
      </w:r>
      <w:r>
        <w:t xml:space="preserve">“Lời mẫu thân nói là thật sao?”</w:t>
      </w:r>
      <w:r>
        <w:br w:type="textWrapping"/>
      </w:r>
      <w:r>
        <w:br w:type="textWrapping"/>
      </w:r>
      <w:r>
        <w:t xml:space="preserve">Lão thái thái cười: “Cái gì mà thật với cả không thật, mặc dù ta không phải nam tử, nhưng lời đã nói ra, cũng sẽ không để người cười chê!”</w:t>
      </w:r>
      <w:r>
        <w:br w:type="textWrapping"/>
      </w:r>
      <w:r>
        <w:br w:type="textWrapping"/>
      </w:r>
      <w:r>
        <w:t xml:space="preserve">Đường Kính nhìn lão thái thái, trên khóe miệng bỗng dưng có ý cười, nói: “Lời hôm nay của mẫu thân, nhi tử nhớ kỹ, nếu về sau có ngày này, hy vọng mẫu thân sẽ không nuốt lời.”</w:t>
      </w:r>
      <w:r>
        <w:br w:type="textWrapping"/>
      </w:r>
      <w:r>
        <w:br w:type="textWrapping"/>
      </w:r>
      <w:r>
        <w:t xml:space="preserve">Lão thái thái biết rõ bản tính của Đường Kính, nhìn y cười như thể đã nắm chắc phần thắng, trong lòng không khỏi trầm xuống, chẳng lẽ chân Đường Úc Thụy còn có thể chữa khỏi? Kia mới vừa rồi mình lại mạnh miệng, chẳng phải là tự tát vào mặt mình sao.</w:t>
      </w:r>
      <w:r>
        <w:br w:type="textWrapping"/>
      </w:r>
      <w:r>
        <w:br w:type="textWrapping"/>
      </w:r>
      <w:r>
        <w:t xml:space="preserve">Lão thái thái nghĩ nghĩ, kiểu gì cũng là vì Đường gia, nếu Đường Úc Thụy có thể đứng lên thật, không đến mức làm mất mặt Đường gia, thì thừa nhận hắn cũng không ngại.</w:t>
      </w:r>
      <w:r>
        <w:br w:type="textWrapping"/>
      </w:r>
      <w:r>
        <w:br w:type="textWrapping"/>
      </w:r>
      <w:r>
        <w:t xml:space="preserve">Nghĩ như vậy, lão thái thái lên tiếng: “Đương nhiên sẽ không nuốt lời.”</w:t>
      </w:r>
      <w:r>
        <w:br w:type="textWrapping"/>
      </w:r>
      <w:r>
        <w:br w:type="textWrapping"/>
      </w:r>
      <w:r>
        <w:t xml:space="preserve">Chân Úc Thụy không thể động đậy, bị Đường Kính bế lên giường, tự mình cũng thấy xấu hổ, cứ nằm như vậy, một lát sau Thời Việt tiến vào thăm dò, bước qua bình phong, nhìn thấy thiếu gia vẫn nằm trên giường.</w:t>
      </w:r>
      <w:r>
        <w:br w:type="textWrapping"/>
      </w:r>
      <w:r>
        <w:br w:type="textWrapping"/>
      </w:r>
      <w:r>
        <w:t xml:space="preserve">Không khỏi hỏi: “Thiếu gia, ngài mệt sao?”</w:t>
      </w:r>
      <w:r>
        <w:br w:type="textWrapping"/>
      </w:r>
      <w:r>
        <w:br w:type="textWrapping"/>
      </w:r>
      <w:r>
        <w:t xml:space="preserve">Úc Thụy trở mình xem thường, nhìn trần nhà đáp: “Lại đây đỡ ta dậy.”</w:t>
      </w:r>
      <w:r>
        <w:br w:type="textWrapping"/>
      </w:r>
      <w:r>
        <w:br w:type="textWrapping"/>
      </w:r>
      <w:r>
        <w:t xml:space="preserve">Thời Việt gật gật đầu, đẩy xe lăn qua, bởi vì mới vừa rồi hai người giằng co mãi trên xe, lại lăn đến trên giường gây sức ép, Đường Kính trước khi đi ra ngoài chỉ thay Úc Thụy thu thập đơn giản một chút, đương nhiên quên mất chuyện cái xe.</w:t>
      </w:r>
      <w:r>
        <w:br w:type="textWrapping"/>
      </w:r>
      <w:r>
        <w:br w:type="textWrapping"/>
      </w:r>
      <w:r>
        <w:t xml:space="preserve">Nệm mềm trên xe lăn cũng rơi trên mặt đất, xiêu xiêu vẹo vẹo nằm trong xó, Thời Việt nhặt lên phủi phủi mồi hồi mới lần nữa đặt lại xe lăn, lúc này mới đẩy đến bên giường.</w:t>
      </w:r>
      <w:r>
        <w:br w:type="textWrapping"/>
      </w:r>
      <w:r>
        <w:br w:type="textWrapping"/>
      </w:r>
      <w:r>
        <w:t xml:space="preserve">Vừa đỡ Úc Thụy ngồi vào xe lăn, vừa vô tâm nói: “Thiếu gia, cái đệm này có cừu oán với ngài sao, nhăn nhúm nằm dưới đất như vậy, còn tưởng rằng có thâm cừu đại hận gì a.”</w:t>
      </w:r>
      <w:r>
        <w:br w:type="textWrapping"/>
      </w:r>
      <w:r>
        <w:br w:type="textWrapping"/>
      </w:r>
      <w:r>
        <w:t xml:space="preserve">Tuy lời của hắn không có gì đặc biệt, chẳng qua làm Úc Thụy nhất thời nhớ tới vì sao nệm mềm lại rơi trên mặt đất, khuôn mặt nóng bừng bừng, nhanh chóng quay mặt đi không nói chuyện.</w:t>
      </w:r>
      <w:r>
        <w:br w:type="textWrapping"/>
      </w:r>
      <w:r>
        <w:br w:type="textWrapping"/>
      </w:r>
      <w:r>
        <w:t xml:space="preserve">Úc Thụy sợ Thời Việt nhìn ra cái gì, cúi đầu xem xét xiêm y, thấy không có chỗ nào lộn xộn, mới nhẹ nhàng thở ra, giữa ban ngày ban mặt vừa rời khỏi giường, phóng túng cùng điên cuồng vui thích đêm qua còn rõ ràng trước mắt, vừa rồi lại bị Đường Kính đặt trên giường trêu chọc đùa giỡn.</w:t>
      </w:r>
      <w:r>
        <w:br w:type="textWrapping"/>
      </w:r>
      <w:r>
        <w:br w:type="textWrapping"/>
      </w:r>
      <w:r>
        <w:t xml:space="preserve">Tuy Úc Thụy đã hiểu rõ mình đối với Đường Kính là loại tình cảm gì, nhưng hắn không thể thừa nhận, hơn nữa Đường Kính vừa thành thân, mình thì tính là gì, càng nghĩ càng thấy không thể cứ thế này mãi. Trong lòng quyết định, về sau Đường Kính tới nếu lại động thủ động cước, mình nhất định tránh xa y, không thể để Đường Kính muốn gió được gió muốn mưa được mưa, cái gì cũng ngoan ngoãn nghe theo, chẳng phải là tiện nghi cho y sao?</w:t>
      </w:r>
      <w:r>
        <w:br w:type="textWrapping"/>
      </w:r>
      <w:r>
        <w:br w:type="textWrapping"/>
      </w:r>
      <w:r>
        <w:t xml:space="preserve">Thời Việt thấy hắn ngẩn người, hỏi: “Thiếu gia, hôm nay có ra cửa hàng không?”</w:t>
      </w:r>
      <w:r>
        <w:br w:type="textWrapping"/>
      </w:r>
      <w:r>
        <w:br w:type="textWrapping"/>
      </w:r>
      <w:r>
        <w:t xml:space="preserve">Úc Thụy muốn tránh mặt Đường Kính, đương nhiên sẽ muốn xuất môn, vì thế gật đầu đáp: “Thay thường phục cho ta, xuất môn.”</w:t>
      </w:r>
      <w:r>
        <w:br w:type="textWrapping"/>
      </w:r>
      <w:r>
        <w:br w:type="textWrapping"/>
      </w:r>
      <w:r>
        <w:t xml:space="preserve">Thời Việt liền kêu Chỉ Hi đến, tìm xiêm y, giúp Úc Thụy thay, còn mình thì đi chuẩn bị xe ngựa, để lát nữa dùng.</w:t>
      </w:r>
      <w:r>
        <w:br w:type="textWrapping"/>
      </w:r>
      <w:r>
        <w:br w:type="textWrapping"/>
      </w:r>
      <w:r>
        <w:t xml:space="preserve">Chẳng qua Úc Thụy đã thay quần áo xong xuôi rồi, lại nghe nha đầu ở bên ngoài nói một câu, “A, lão gia lại tới nữa.”</w:t>
      </w:r>
      <w:r>
        <w:br w:type="textWrapping"/>
      </w:r>
      <w:r>
        <w:br w:type="textWrapping"/>
      </w:r>
      <w:r>
        <w:t xml:space="preserve">Úc Thụy nhất thời có chút vô lực, không phải vừa bị lão phu nhân kêu đi ư, sao chưa được một lúc đã tới nữa rồi.</w:t>
      </w:r>
      <w:r>
        <w:br w:type="textWrapping"/>
      </w:r>
      <w:r>
        <w:br w:type="textWrapping"/>
      </w:r>
      <w:r>
        <w:t xml:space="preserve">Đường Kính vào nội gian, bởi vì Úc Thụy muốn xuất môn, cho nên ăn mặc trịnh trong hơn ngày thường ở nhà một ít, phục sức cũng rườm rà, Chỉ Hi loay hoay xoay quanh người Úc Thụy, định đeo ngọc bội cho hắn.</w:t>
      </w:r>
      <w:r>
        <w:br w:type="textWrapping"/>
      </w:r>
      <w:r>
        <w:br w:type="textWrapping"/>
      </w:r>
      <w:r>
        <w:t xml:space="preserve">Đường Kính vừa vào đến, Chỉ Hi cúi xuống thỉnh an y, Đường Kính liền thuận lý thành chương tiêu sái lại gần, cầm lấy ngọc bội trong tay Chỉ Hi, tự nhiên đeo lên thắt lưng hắn.</w:t>
      </w:r>
      <w:r>
        <w:br w:type="textWrapping"/>
      </w:r>
      <w:r>
        <w:br w:type="textWrapping"/>
      </w:r>
      <w:r>
        <w:t xml:space="preserve">Chỉ Hi lui sang một bên, nhưng không rời khỏi phòng.</w:t>
      </w:r>
      <w:r>
        <w:br w:type="textWrapping"/>
      </w:r>
      <w:r>
        <w:br w:type="textWrapping"/>
      </w:r>
      <w:r>
        <w:t xml:space="preserve">Trong lòng Úc Thụy nhất thời chột dạ, nha đầu còn đang đứng bên cạnh, Đường Kính lại cách hắn gần như thế, tuy nói đối phương chỉ muốn đeo ngọc bội cho hắn thôi, cũng không có làm ra chuyện gì khác người, nhưng mà tâm Úc Thụy vẫn không an ổn được.</w:t>
      </w:r>
      <w:r>
        <w:br w:type="textWrapping"/>
      </w:r>
      <w:r>
        <w:br w:type="textWrapping"/>
      </w:r>
      <w:r>
        <w:t xml:space="preserve">Đường Kính đeo ngọc bội cho hắn, toàn thân Úc Thụy cứng đơ, sống lưng thẳng tắp, điều này làm tâm tình Đường Kính vốn có chút bực bội nháy mắt tươi tỉnh hẳn lên, cố ý buộc nửa ngày cũng không xong, mu bàn tay còn cách lớp xiêm y như có như không cọ xát thắt lưng Úc Thụy.</w:t>
      </w:r>
      <w:r>
        <w:br w:type="textWrapping"/>
      </w:r>
      <w:r>
        <w:br w:type="textWrapping"/>
      </w:r>
      <w:r>
        <w:t xml:space="preserve">Y biết thắt lưng Úc Thụy rất mẫn cảm, cọ cọ như vậy khẳng định có thể cảm giác được, quả nhiên, Úc Thụy rùng mình một cái, cần cổ tinh tế lập tức nhiễm một rặng mây hồng nhạt, vành tai cũng đỏ bừng.</w:t>
      </w:r>
      <w:r>
        <w:br w:type="textWrapping"/>
      </w:r>
      <w:r>
        <w:br w:type="textWrapping"/>
      </w:r>
      <w:r>
        <w:t xml:space="preserve">Lúc này Đường Kính rốt cục cũng buộc xong ngọc bội, đứng thẳng dậy, còn vỗ vỗ vai Úc Thụy. Mà Úc Thụy lại không dám nâng mắt lên trừng y.</w:t>
      </w:r>
      <w:r>
        <w:br w:type="textWrapping"/>
      </w:r>
      <w:r>
        <w:br w:type="textWrapping"/>
      </w:r>
      <w:r>
        <w:t xml:space="preserve">Lúc Thời Việt tiến vào, phát hiện lão gia đang ở đây, chợt nghe Đường Kính hỏi mình: “Thiếu gia định đi đâu vậy.”</w:t>
      </w:r>
      <w:r>
        <w:br w:type="textWrapping"/>
      </w:r>
      <w:r>
        <w:br w:type="textWrapping"/>
      </w:r>
      <w:r>
        <w:t xml:space="preserve">Thời Việt nhanh chóng trả lời: “Bẩm lão gia, thiếu gia muốn ra xem cửa hàng.”</w:t>
      </w:r>
      <w:r>
        <w:br w:type="textWrapping"/>
      </w:r>
      <w:r>
        <w:br w:type="textWrapping"/>
      </w:r>
      <w:r>
        <w:t xml:space="preserve">Đường Kính cúi đầu nhìn thoáng qua Úc Thụy, trong lòng lo lắng cho thân thể của hắn, đêm qua mặc dù bản thân cũng có khắc chế, nhưng sức khỏe Úc Thụy vốn không tốt, lại không bôi thuốc, không biết trên người hắn có chỗ nào khó chịu không.</w:t>
      </w:r>
      <w:r>
        <w:br w:type="textWrapping"/>
      </w:r>
      <w:r>
        <w:br w:type="textWrapping"/>
      </w:r>
      <w:r>
        <w:t xml:space="preserve">Thế nhưng Đường Kính cũng biết tính tình Úc Thụy quật cường, cho dù trên người có không thoải mái, cũng sẽ không nói ra, vì thế gật gật đầu, rồi nói với Thời Việt: “Ngươi mang cả hộp châm đi theo, tối nay có thể sẽ không về.”</w:t>
      </w:r>
      <w:r>
        <w:br w:type="textWrapping"/>
      </w:r>
      <w:r>
        <w:br w:type="textWrapping"/>
      </w:r>
      <w:r>
        <w:t xml:space="preserve">“… Vâng.”</w:t>
      </w:r>
      <w:r>
        <w:br w:type="textWrapping"/>
      </w:r>
      <w:r>
        <w:br w:type="textWrapping"/>
      </w:r>
      <w:r>
        <w:t xml:space="preserve">Thời Việt chỉ hơi do dự một chút liền đáp ứng, chỉ là đi ra xem cửa hàng, cũng không xa, sao lại không về, nghĩ thế nhưng ngoài miệng không dám nói nhiều một câu.</w:t>
      </w:r>
      <w:r>
        <w:br w:type="textWrapping"/>
      </w:r>
      <w:r>
        <w:br w:type="textWrapping"/>
      </w:r>
      <w:r>
        <w:t xml:space="preserve">Úc Thụy vừa nghe Đường Kính nói xong, rất nhanh hiểu ra, mới rồi lão phu nhân kêu Đường Kính qua, tất nhiên là nói về việc y còn chưa viên phòng cùng tiểu thư Trần gia, hiện giờ Đường Kính lại kiếm cớ chạy ra ngoài, đương nhiên không thoát khỏi liên quan đến chuyện này.</w:t>
      </w:r>
      <w:r>
        <w:br w:type="textWrapping"/>
      </w:r>
      <w:r>
        <w:br w:type="textWrapping"/>
      </w:r>
      <w:r>
        <w:t xml:space="preserve">Đường Kính đẩy Úc Thụy ra ngoài, đến đại môn, lên xe ngựa, lão thái thái mới nghe nói, lão gia cùng thiếu gia đi cửa hàng, bà cũng lập tức hiểu ra, Đường Kính không cự tuyệt viên phòng, nhưng không hề đáp ứng viên phòng, vừa đấy lại đi mất rồi.</w:t>
      </w:r>
      <w:r>
        <w:br w:type="textWrapping"/>
      </w:r>
      <w:r>
        <w:br w:type="textWrapping"/>
      </w:r>
      <w:r>
        <w:t xml:space="preserve">Người của lão thái thái cài bên viện của Trần Xu còn trở về bẩm báo, đại nãi nãi yên tĩnh được một lát, nghe nói lão gia đi ra ngoài, lại bắt đầu đập phá phòng ở, lão thái thái tức giận đến mức thở không ra hơi, cũng không còn lòng dạ nào mà quản chuyện này nữa, cứ để mặc Trần Xu đập.</w:t>
      </w:r>
      <w:r>
        <w:br w:type="textWrapping"/>
      </w:r>
      <w:r>
        <w:br w:type="textWrapping"/>
      </w:r>
      <w:r>
        <w:t xml:space="preserve">Úc Thụy cùng Đường Kính ngồi trong xe ngựa, Úc Thụy nghĩ muốn trốn tránh Đường Kính, cho nên vừa lên xe liền cố ý giả bộ ngủ, chẳng qua Úc Thụy không nghĩ tới Đường Kính là con nhà võ, hắn giả vờ ngủ, Đường Kính làm sao có thể không nhận ra.</w:t>
      </w:r>
      <w:r>
        <w:br w:type="textWrapping"/>
      </w:r>
      <w:r>
        <w:br w:type="textWrapping"/>
      </w:r>
      <w:r>
        <w:t xml:space="preserve">Đường Kính cũng không chọc phá hắn, tùy ý để Úc Thụy giả bộ ngủ, chẳng qua lại vươn tay nhẹ nhàng đùa nghịch tóc hắn, cầm lên một lọn, không vòng tới vòng lui cọ cọ trên mặt Úc Thụy thì lại quét quét phẩy phẩy qua lỗ tai hắn. </w:t>
      </w:r>
      <w:r>
        <w:rPr>
          <w:i/>
        </w:rPr>
        <w:t xml:space="preserve">(đây là “không chọc phá” của anh hả)</w:t>
      </w:r>
      <w:r>
        <w:br w:type="textWrapping"/>
      </w:r>
      <w:r>
        <w:br w:type="textWrapping"/>
      </w:r>
      <w:r>
        <w:t xml:space="preserve">Toàn thân Úc Thụy đều phát run, ngứa quá! Chẳng qua nếu chỉ ngứa thôi, Úc Thụy cố gắng nhẫn nhịn một chút là được, nhưng hắn đã nghĩ sai mười phần, lọn tóc quét trên mặt được buông ra, Đường Kính bỗng nhiên cúi đầu, hôn hôn lên vành tai hắn.</w:t>
      </w:r>
      <w:r>
        <w:br w:type="textWrapping"/>
      </w:r>
      <w:r>
        <w:br w:type="textWrapping"/>
      </w:r>
      <w:r>
        <w:t xml:space="preserve">Chỉ đơn giản là chạm vào, nhưng mang lại cảm giác nóng ấm mơn man này chỉ có thể là Đường Kính, thắt lưng Úc Thụy chấn động, mãnh liệt mở choàng mắt ra, trừng Đường Kính, đã thấy người nọ cười như không cười nhìn mình.</w:t>
      </w:r>
      <w:r>
        <w:br w:type="textWrapping"/>
      </w:r>
      <w:r>
        <w:br w:type="textWrapping"/>
      </w:r>
      <w:r>
        <w:t xml:space="preserve">Úc Thụy ít khi thấy tâm tình y tốt như vậy, mọi khi cho dù Đường Kính tâm tình tốt cũng sẽ không lộ ra ý cười, nhưng hôm nay lại bất đồng, Úc Thụy nghĩ, chẳng lẽ bởi vì đào hôn cho nên mới vui như vậy?</w:t>
      </w:r>
      <w:r>
        <w:br w:type="textWrapping"/>
      </w:r>
      <w:r>
        <w:br w:type="textWrapping"/>
      </w:r>
      <w:r>
        <w:t xml:space="preserve">Đường Kính bỗng nhiên hỏi: “Ngồi thế này, thân thể ngươi có chịu được không?”</w:t>
      </w:r>
      <w:r>
        <w:br w:type="textWrapping"/>
      </w:r>
      <w:r>
        <w:br w:type="textWrapping"/>
      </w:r>
      <w:r>
        <w:t xml:space="preserve">Úc Thụy bất động một hồi, mới hiểu được. Sự thật là hiện giờ mặt sau đang nóng bỏng giống như có lửa đốt, bị xỏ xuyên qua rồi lại nghiền đi nghiền lại như thế không thể nào khỏi nhanh như vậy, chẳng qua Úc Thụy sao có thể nói ra miệng, chỉ đáp: “Cám ơn phụ thân quan tâm, nhi tử không có việc gì.”</w:t>
      </w:r>
      <w:r>
        <w:br w:type="textWrapping"/>
      </w:r>
      <w:r>
        <w:br w:type="textWrapping"/>
      </w:r>
      <w:r>
        <w:t xml:space="preserve">Đường Kính thấy lời nói của hắn xa cách như thế, chỉ liếc hắn một cái, không nói nữa, nhưng tim Úc Thụy lại mãnh liệt nhảy dựng, cũng không biết có phải Đường Kính đã nhìn ra cái gì rồi không, bỗng nhiên thấy chột dạ đến khó hiểu.</w:t>
      </w:r>
      <w:r>
        <w:br w:type="textWrapping"/>
      </w:r>
      <w:r>
        <w:br w:type="textWrapping"/>
      </w:r>
      <w:r>
        <w:t xml:space="preserve">Kỳ thật Úc Thụy không thể phủ nhận, trải qua hai lần vui thích, hắn đều có được khoái cảm không thể tưởng tượng nổi, hơn nữa có thể nhận ra, Đường Kính thực ôn nhu, tuy rằng lúc bắt đầu không tránh khỏi xúc động cùng thô bạo, nhưng sau đó đều rất dịu dàng, còn luôn khắc chế dục vọng nữa.</w:t>
      </w:r>
      <w:r>
        <w:br w:type="textWrapping"/>
      </w:r>
      <w:r>
        <w:br w:type="textWrapping"/>
      </w:r>
      <w:r>
        <w:t xml:space="preserve">Nếu nói không thoải mái tuyệt đối là làm kiêu, nhưng cảm giác này lại đặt trong quan hệ của bọn họ, huống hồ Đường Kính vừa mới tân hôn, trong lòng Úc Thụy càng không thoải mái, cho dù từ đầu đến giờ hắn vẫn lãnh tĩnh, nhưng hắn cũng là con người, càng tỏ ra lãnh tĩnh thì càng bị dồn nén.</w:t>
      </w:r>
      <w:r>
        <w:br w:type="textWrapping"/>
      </w:r>
      <w:r>
        <w:br w:type="textWrapping"/>
      </w:r>
      <w:r>
        <w:t xml:space="preserve">Úc Thụy không nghe y nói chuyện, hắn cũng không nói lời nào, qua một lúc lâu, có vẻ sắp đến cửa hàng, Đường Kính đột nhiên hơi vươn tới, nhét một hộp thuốc tròn tròn vào trong lòng bàn tay Úc Thụy, nói: “Đây thuốc mỡ đại phu cho, ngươi tự bôi đi, không lại khó chịu.”</w:t>
      </w:r>
      <w:r>
        <w:br w:type="textWrapping"/>
      </w:r>
      <w:r>
        <w:br w:type="textWrapping"/>
      </w:r>
      <w:r>
        <w:t xml:space="preserve">Úc Thụy cúi đầu nhìn hộp thuốc trong tay, rất giống hộp thuốc thơm ngày hôm qua Đường Kính dùng để bôi trơn, lại nghe Đường Kính nói là “đại phu cho”, cũng không biết y nói với đại phu lúc nào lại có mấy thứ này, lập tức trên mặt mất tự nhiên, ngón tay trộm sờ sờ, cảm giác như phải bỏng, lại để Đường Kính chê cười rồi.</w:t>
      </w:r>
      <w:r>
        <w:br w:type="textWrapping"/>
      </w:r>
      <w:r>
        <w:br w:type="textWrapping"/>
      </w:r>
      <w:r>
        <w:t xml:space="preserve">Thời Việt ngừng xe, Úc Thụy nhanh chóng nhét cái hộp vào trong tay áo giấu kĩ, không thể để người khác nhìn thấy, tuy rằng người ta nhìn thoáng qua cũng chỉ thấy một cái hộp tinh xảo, không biết bên trong là cái gì, nhưng Úc Thụy thì biết, rất xấu hổ.</w:t>
      </w:r>
      <w:r>
        <w:br w:type="textWrapping"/>
      </w:r>
      <w:r>
        <w:br w:type="textWrapping"/>
      </w:r>
      <w:r>
        <w:t xml:space="preserve">Đường Kính khom lưng, ôm Úc Thụy lên, Úc Thụy hơi nghiêng người tránh, nói: “Không làm phiền phụ thân, để Thời Việt đỡ ta xuống là được rồi.”</w:t>
      </w:r>
      <w:r>
        <w:br w:type="textWrapping"/>
      </w:r>
      <w:r>
        <w:br w:type="textWrapping"/>
      </w:r>
      <w:r>
        <w:t xml:space="preserve">Đường Kính chỉ thản nhiên nhìn hắn một cái, mở miệng: “Nếu không muốn làm phiền ta, thì đứng lên đi, lão phu nhân đã đáp ứng rồi, chỉ cần chân của ngươi có thể đi được, cả đời ngươi đều là trưởng tử Đường gia.”</w:t>
      </w:r>
      <w:r>
        <w:br w:type="textWrapping"/>
      </w:r>
      <w:r>
        <w:br w:type="textWrapping"/>
      </w:r>
      <w:r>
        <w:t xml:space="preserve">Úc Thụy không thể ngờ thái phu nhân lại đáp ứng, cũng không biết Đường Kính dùng cách gì, tuy lời Đường Kính thực lạnh nhạt, nhưng với tình tình bảo thủ của lão thái thái, không cần nghĩ cũng biết không hề dễ dàng, mà hết thảy điều này đều do Đường Kính tranh thủ cho hắn.</w:t>
      </w:r>
      <w:r>
        <w:br w:type="textWrapping"/>
      </w:r>
      <w:r>
        <w:br w:type="textWrapping"/>
      </w:r>
      <w:r>
        <w:t xml:space="preserve">Nói không cảm động là giả, Úc Thụy khiếp sợ mở to mắt nhìn chằm chằm Đường Kính, trong lòng quay cuồng. Nếu Đường Kính chỉ vì nhất thời mới mẻ, sẽ không đến mức làm điều này vì hắn, nhưng Đường Kính không nói ra, mình làm nhi tử sao có thể mở miệng, huống hồ, cho dù có nói ra, thân phận của bọn họ vẫn cứ ở trong vòng luẩn quẩn này, ngay cả Đường Kính không gì không làm được cũng phải bất lực.</w:t>
      </w:r>
      <w:r>
        <w:br w:type="textWrapping"/>
      </w:r>
      <w:r>
        <w:br w:type="textWrapping"/>
      </w:r>
      <w:r>
        <w:t xml:space="preserve">Đường Kính thấy cảm xúc trong mắt Úc Thụy, lập tức thở dài, nhưng y cũng không biết vì sao lại thở dài. Úc Thụy xem như đã suy nghĩ cẩn thận, còn Đường Kính thì vẫn chưa minh bạch.</w:t>
      </w:r>
      <w:r>
        <w:br w:type="textWrapping"/>
      </w:r>
      <w:r>
        <w:br w:type="textWrapping"/>
      </w:r>
      <w:r>
        <w:t xml:space="preserve">Y chỉ biết khi mình nhìn thấy Úc Thụy, tận sâu trong đáy lòng sẽ có cảm giác xúc động, muốn chinh phục người này, vô luận là trái tim hay là thân thể, Đường Kính đem tất cả những điều này đổ tại do bản tính của mình, y nghĩ tính tình của mình cho tới bây giờ vẫn luôn như thế.</w:t>
      </w:r>
      <w:r>
        <w:br w:type="textWrapping"/>
      </w:r>
      <w:r>
        <w:br w:type="textWrapping"/>
      </w:r>
      <w:r>
        <w:t xml:space="preserve">Đường Kính trải qua sa trường, từ nhỏ đã được giáo dục cẩn thận tỉ mỉ, trong mắt y, chỉ có vinh quang cùng địa vị của Đường gia, vì thế y không thể không cố gắng, lâu dần, chính Đường Kính cũng không biết mình có thể động tâm với cái gì, y đã nghĩ không có chuyện gì không giải quyết được.</w:t>
      </w:r>
      <w:r>
        <w:br w:type="textWrapping"/>
      </w:r>
      <w:r>
        <w:br w:type="textWrapping"/>
      </w:r>
      <w:r>
        <w:t xml:space="preserve">Nhưng Úc Thụy chính là chuyện không giải quyết được, lãnh tĩnh, ôn hòa, nham hiểm, luôn có thể đem ra để đối phó với y. Đường Kính không thể phủ nhận y thích Úc Thụy luôn ngoan ngoãn nhu thuận nghe lời y, bởi vì y chưa bao giờ gặp qua người như vậy. Nhưng càng tìm hiểu vào sâu bên trong, cảm giác ngày càng thay đổi hương vị, khiến y trở nên dễ dàng xúc động.</w:t>
      </w:r>
      <w:r>
        <w:br w:type="textWrapping"/>
      </w:r>
      <w:r>
        <w:br w:type="textWrapping"/>
      </w:r>
      <w:r>
        <w:t xml:space="preserve">Đường Kính ôm Úc Thụy từ trên xe bước xuống, Thời Việt đẩy xe lăn đến, đỡ Úc Thụy ngồi vào.</w:t>
      </w:r>
      <w:r>
        <w:br w:type="textWrapping"/>
      </w:r>
      <w:r>
        <w:br w:type="textWrapping"/>
      </w:r>
      <w:r>
        <w:t xml:space="preserve">Từ sau khi Úc Thụy tiếp nhận cửa hàng thì cảnh tượng này xuất hiện thường xuyên, chưởng quầy thấy nhưng không thể trách, nhanh chóng tiếp đón Đường Kính cùng Úc Thụy đi vào bên trong, vừa trình sổ sách thỉnh Đường tứ gia xem, vừa phân phó hạ nhân chạy qua tửu lâu mua mấy món ăn về, để đến trưa mời lão gia cùng thiếu gia nếm thử.</w:t>
      </w:r>
      <w:r>
        <w:br w:type="textWrapping"/>
      </w:r>
      <w:r>
        <w:br w:type="textWrapping"/>
      </w:r>
      <w:r>
        <w:t xml:space="preserve">Chưởng quầy nghe nói Đường Kính vừa cưới tân thê, vội vàng chúc mừng, chẳng qua hắn không biết mình lầm to rồi, vuốt mông ngựa lại vỗ vào đùi ngựa, trên mặt Đường Kính không mặn không nhạt, Úc Thụy cũng bất động thanh sắc.</w:t>
      </w:r>
      <w:r>
        <w:br w:type="textWrapping"/>
      </w:r>
      <w:r>
        <w:br w:type="textWrapping"/>
      </w:r>
      <w:r>
        <w:t xml:space="preserve">Chưởng quầy biết Đường tứ gia không dễ chọc, nhưng Đường thiếu gia tốt xấu gì cũng sẽ nể mặt, bình thường vẫn cười tủm tỉm, trong nhiều thời điểm đây chính là một kỹ năng tuyệt vời, nhưng mà Đường tứ gia thì không như thế, Đường tứ gia lúc nào cũng làm mặt lạnh, khiến người ta không thể nhìn thấu.</w:t>
      </w:r>
      <w:r>
        <w:br w:type="textWrapping"/>
      </w:r>
      <w:r>
        <w:br w:type="textWrapping"/>
      </w:r>
      <w:r>
        <w:t xml:space="preserve">Bên ngoài là mặt tiền cửa hàng, bên trong là nơi quản sự thường dùng để tính sổ, hàng hóa cũng đặt ở đây, đi vào trong nữa là khoảng sân trống cùng một dãy phòng ở, có thể nghỉ tạm ở nơi này.</w:t>
      </w:r>
      <w:r>
        <w:br w:type="textWrapping"/>
      </w:r>
      <w:r>
        <w:br w:type="textWrapping"/>
      </w:r>
      <w:r>
        <w:t xml:space="preserve">Mấy người làm trong cửa hàng, nếu là người từ nơi khác đến mưu sinh, không có chỗ ở, liền nghỉ trong phòng nhỏ cạnh sân, khu chính phòng để trống. Chưởng quầy cùng vài người khác có nhà ở kinh thành, buổi tối sau khi đóng cửa thì ai về nhà nấy, cho nên trong hậu viện phòng trống khá nhiều.</w:t>
      </w:r>
      <w:r>
        <w:br w:type="textWrapping"/>
      </w:r>
      <w:r>
        <w:br w:type="textWrapping"/>
      </w:r>
      <w:r>
        <w:t xml:space="preserve">Ăn xong cơm trưa, thể lực của Úc Thụy đã chống đỡ hết nổi, dù sao thân mình hắn yếu ớt, còn đang điều trị, tối qua châm cứu lần đầu, đau đến mức hắn gần như đã ngất đi, sau đó lại bị Đường Kính gây sức ép một trận, hôm nay bận rộn tới trưa, nhìn vào sổ sách, thấy còn hai mối khách quen, liền bảo quản sự đến làm nốt.</w:t>
      </w:r>
      <w:r>
        <w:br w:type="textWrapping"/>
      </w:r>
      <w:r>
        <w:br w:type="textWrapping"/>
      </w:r>
      <w:r>
        <w:t xml:space="preserve">Úc Thụy bảo Thời Việt dọn dẹp chính phòng một chút, hắn muốn ngủ một lúc.</w:t>
      </w:r>
      <w:r>
        <w:br w:type="textWrapping"/>
      </w:r>
      <w:r>
        <w:br w:type="textWrapping"/>
      </w:r>
      <w:r>
        <w:t xml:space="preserve">Thời Việt nhanh nhẹn thu dọn xong phòng ở, chưởng quầy nghe nói thiếu gia muốn nghỉ ngơi, bèn mang đến một chiếc chăn mới sạch sẽ, Thời Việt trải giường xong mới đỡ Úc Thụy lên nghỉ ngơi.</w:t>
      </w:r>
      <w:r>
        <w:br w:type="textWrapping"/>
      </w:r>
      <w:r>
        <w:br w:type="textWrapping"/>
      </w:r>
      <w:r>
        <w:t xml:space="preserve">Tuy Úc Thụy mệt mỏi, nhưng vừa nhắm mắt lại, cảm giác nóng bỏng như lưa đốt này càng trở nên rõ ràng, khó chịu đến mức hắn không thể đi vào giấc ngủ, lúc này Úc Thụy nhớ tới hộp thuốc Đường Kính nhét vào tay hắn trước khi xuống xe.</w:t>
      </w:r>
      <w:r>
        <w:br w:type="textWrapping"/>
      </w:r>
      <w:r>
        <w:br w:type="textWrapping"/>
      </w:r>
      <w:r>
        <w:t xml:space="preserve">Thời điểm cởi ngoại bào, thuốc kia cũng bị đặt trong ngăn tủ ở đầu giường, Úc Thụy liếc liếc mắt. Vốn là hắn không định dùng, hắn là một nam tử, không phải nữ nhân, đau đớn một chút vẫn có thể chịu được. Nhưng mà hiện tại ngủ không yên, đột nhiên nghĩ tới.</w:t>
      </w:r>
      <w:r>
        <w:br w:type="textWrapping"/>
      </w:r>
      <w:r>
        <w:br w:type="textWrapping"/>
      </w:r>
      <w:r>
        <w:t xml:space="preserve">Trong lòng Úc Thụy uốn éo phân vân hơn nửa ngày, nhất định không thể để Thời Việt nhìn thấy, vì thế mở miệng dặn dò: “Ngươi ra ngoài đi, có việc thì ta sẽ gọi.”</w:t>
      </w:r>
      <w:r>
        <w:br w:type="textWrapping"/>
      </w:r>
      <w:r>
        <w:br w:type="textWrapping"/>
      </w:r>
      <w:r>
        <w:t xml:space="preserve">Thời Việt lên tiếng, đi ra ngoài. Úc Thụy đợi một lát, xác định Thời Việt đi rồi, mới vươn tay lấy hộp thuốc.</w:t>
      </w:r>
      <w:r>
        <w:br w:type="textWrapping"/>
      </w:r>
      <w:r>
        <w:br w:type="textWrapping"/>
      </w:r>
      <w:r>
        <w:t xml:space="preserve">Úc Thụy cắn chặt răng, từ từ mở nắp hộp ra, sau đó chống hai tay, vầng trán nhanh chóng ướt mồ hôi, gian nan ngồi dậy, vội vàng vớ lấy gối đầu cùng chăn nhét sau lưng dựa vào để tránh bị đổ xuồng.</w:t>
      </w:r>
      <w:r>
        <w:br w:type="textWrapping"/>
      </w:r>
      <w:r>
        <w:br w:type="textWrapping"/>
      </w:r>
      <w:r>
        <w:t xml:space="preserve">Úc Thụy chống đỡ nửa thân trên dậy khiến cho hai cánh tay mỏi nhừ, run rẩy cởi quần ra, kéo đến đầu gối, vươn tay quét thuốc mỡ, đem hai chân mở rộng, từ đằng trước vươn tay xuống, cận thận đụng đến mặt sau.</w:t>
      </w:r>
      <w:r>
        <w:br w:type="textWrapping"/>
      </w:r>
      <w:r>
        <w:br w:type="textWrapping"/>
      </w:r>
      <w:r>
        <w:t xml:space="preserve">“A… Tê —— “</w:t>
      </w:r>
      <w:r>
        <w:br w:type="textWrapping"/>
      </w:r>
      <w:r>
        <w:br w:type="textWrapping"/>
      </w:r>
      <w:r>
        <w:t xml:space="preserve">Úc Thụy than nhẹ, thuốc mỡ mát mát lạnh lạnh rất là thoải mái, chẳng qua lại bôi vào cái chỗ khó có thể mở miệng kia, cho dù bên cạnh không có ai, nhưng Úc Thụy da mặt mỏng, trong lòng vẫn có chút mất tự nhiên, huống hồ vừa nghĩ tới cái chỗ dưới thân kia là do Đường Kính biến thành như vậy, liền dâng lên một cảm giác quái dị, mà hắn cũng không thể nói rõ là cảm giác gì.</w:t>
      </w:r>
      <w:r>
        <w:br w:type="textWrapping"/>
      </w:r>
      <w:r>
        <w:br w:type="textWrapping"/>
      </w:r>
      <w:r>
        <w:t xml:space="preserve">Lại quét thêm một khối thuốc mỡ, thuốc mỡ trơn trượt mát lạnh giảm bớt không ít đau đớn, Úc Thụy thoa lên, chuẩn bị tâm lý nửa ngày, rốt cục run rẩy run rẩy ngón trỏ, trượt vào trong.</w:t>
      </w:r>
      <w:r>
        <w:br w:type="textWrapping"/>
      </w:r>
      <w:r>
        <w:br w:type="textWrapping"/>
      </w:r>
      <w:r>
        <w:t xml:space="preserve">Đường Kính đến chính phòng, Thời Việt đứng bên ngoài, nhẹ giọng nói: “Thiếu gia đang ngủ.”</w:t>
      </w:r>
      <w:r>
        <w:br w:type="textWrapping"/>
      </w:r>
      <w:r>
        <w:br w:type="textWrapping"/>
      </w:r>
      <w:r>
        <w:t xml:space="preserve">Đường Kính gật gật đầu, thả nhẹ bước chân bước vào trong, lúc đi vào vừa lúc nhìn thấy một màn này. </w:t>
      </w:r>
      <w:r>
        <w:rPr>
          <w:i/>
        </w:rPr>
        <w:t xml:space="preserve">(_ _||| không biết tại sao trong truyện luôn có cảnh trùng hợp như vậy a~)</w:t>
      </w:r>
      <w:r>
        <w:br w:type="textWrapping"/>
      </w:r>
      <w:r>
        <w:br w:type="textWrapping"/>
      </w:r>
      <w:r>
        <w:t xml:space="preserve">Úc Thụy hơi ngẩng đầu, hai mắt gắt gao nhắm chặt tựa trên giường, vầng trán cùng cần cổ tinh tế phủ một tầng mồ hôi mong manh trong suốt, quần áo thân trên chỉnh tề, áo lót ngay ngắn kín đáo, chẳng qua hai đùi lại rộng mở, quần nhỏ bắt trên đầu gối, hai đầu gối tách xa nhau, quần bị kéo thẳng tắp, mà Úc Thụy một bàn tay đặt bên cạnh, bắt lấy sàng đan dưới thân, dường như muốn kéo rách nó, tay kia vươn ra đằng trước, lần xuống giữa hai chân đang mở rộng, chỗ nọ mặt sau bị che khuất không nhìn thấy. Bên cạnh có hộp thuốc mỡ đã mở nắp, Đường Kính biết, tay hắn đang tự bôi thuốc cho mình.</w:t>
      </w:r>
      <w:r>
        <w:br w:type="textWrapping"/>
      </w:r>
      <w:r>
        <w:br w:type="textWrapping"/>
      </w:r>
      <w:r>
        <w:t xml:space="preserve">Úc Thụy không phát hiện Đường Kính, tim Đường Kính nhất thời đập nhanh, cổ họng khô khốc, nhìn Úc Thụy tự bôi thuốc cho mình, thật sự rất muốn lập tức chạy đến, bắt lấy tay Úc Thụy, để ngón tay của y thay thế tay hắn mà tiến vào chỗ nọ, để được nghe thấy tiếng nước dính nị ấy.</w:t>
      </w:r>
      <w:r>
        <w:br w:type="textWrapping"/>
      </w:r>
      <w:r>
        <w:br w:type="textWrapping"/>
      </w:r>
      <w:r>
        <w:t xml:space="preserve">Nhưng Đường Kính từ đầu đến cuối vẫn không hề động, chỉ nghe tiếng thở dốc ẩn nhẫn của Úc Thụy, đứng một hồi, sau đó quay đầu rời khỏi phòng. Thời Việt thấy y đi ra, nghĩ rằng thiếu gia thật sự đang ngủ, Đường Kính dặn dò: “Ngươi ở gian ngoài, chờ thiếu gia tỉnh sẽ gọi ngươi.”</w:t>
      </w:r>
      <w:r>
        <w:br w:type="textWrapping"/>
      </w:r>
      <w:r>
        <w:br w:type="textWrapping"/>
      </w:r>
      <w:r>
        <w:t xml:space="preserve">“Vâng, lão gia.”</w:t>
      </w:r>
      <w:r>
        <w:br w:type="textWrapping"/>
      </w:r>
      <w:r>
        <w:br w:type="textWrapping"/>
      </w:r>
      <w:r>
        <w:t xml:space="preserve">Đường Kính ra khỏi chính phòng, cũng không dừng lại, đi ra cửa hàng.</w:t>
      </w:r>
      <w:r>
        <w:br w:type="textWrapping"/>
      </w:r>
      <w:r>
        <w:br w:type="textWrapping"/>
      </w:r>
      <w:r>
        <w:t xml:space="preserve">Trong lòng Triệu Hòa Khánh cùng Ngụy Thừa An đều tự có quyết định. Gần đây Ngụy Thừa An thường xuyên tránh mặt Triệu Hòa Khánh, nếu tình cờ gặp, cũng không cho y nét mặt hoà nhã. Triệu Hòa Khánh không hiểu tại sao, cũng không phải y chưa từng chơi qua tiểu quan, nhưng y lại không hề liên tưởng Ngụy Thừa An đến phương diện kia.</w:t>
      </w:r>
      <w:r>
        <w:br w:type="textWrapping"/>
      </w:r>
      <w:r>
        <w:br w:type="textWrapping"/>
      </w:r>
      <w:r>
        <w:t xml:space="preserve">Triệu Hòa Khánh lại trở về cuộc sống phóng túng ngày trước, tóm lại Ngụy Thừa An không để ý đến y, y cũng chẳng biết làm cái gì, hẹn hồ bằng cẩu hữu ra ngoài chơi bời cả ngày.</w:t>
      </w:r>
      <w:r>
        <w:br w:type="textWrapping"/>
      </w:r>
      <w:r>
        <w:br w:type="textWrapping"/>
      </w:r>
      <w:r>
        <w:t xml:space="preserve">Tuy còn chưa tới buổi tối, nhưng trong Minh Dạ Lâu đã bắt đầu buôn bán. Ở Triệu quốc có quy định, phàm là quan viên đương triều đều không được đi vào kỹ viện, chẳng qua Triệu Hòa Khánh là trường hợp đặc biệt, có vô số người muốn nịnh bợ Triệu Hòa Khánh, thường mời y đến Minh Dạ Lâu thư giãn.</w:t>
      </w:r>
      <w:r>
        <w:br w:type="textWrapping"/>
      </w:r>
      <w:r>
        <w:br w:type="textWrapping"/>
      </w:r>
      <w:r>
        <w:t xml:space="preserve">Minh Dạ Lâu cũng coi như kỹ viện nổi tiếng trong kinh thành, có cả kỹ nữ lẫn tiểu quan, tiếp đãi đều là đại nhân vật không phải quan to quý nhân thì là kẻ có tiền tai to mặt lớn, các cô nương hoặc là công tử nếu làm không tốt thì có thể dẫn họa vào thân, cho nên quy củ trong lâu thập phần nghiêm khắc, phân công cũng rất rõ ràng.</w:t>
      </w:r>
      <w:r>
        <w:br w:type="textWrapping"/>
      </w:r>
      <w:r>
        <w:br w:type="textWrapping"/>
      </w:r>
      <w:r>
        <w:t xml:space="preserve">Mặc dù Triệu Hòa Khánh không nghĩ ra tình cảm của mình đối với Ngụy Thừa An là gì, nhưng bản năng cũng không muốn chạm vào người khác, tuy rằng trông có vẻ giống như ngày xưa, nhưng thực sự đã thu liễm rất nhiều, đi với một đám hồ bằng cẩu hữu cũng chỉ uống rượu nghe khúc thôi, chứ nhất quyết không chơi bời phóng túng.</w:t>
      </w:r>
      <w:r>
        <w:br w:type="textWrapping"/>
      </w:r>
      <w:r>
        <w:br w:type="textWrapping"/>
      </w:r>
      <w:r>
        <w:t xml:space="preserve">Hôm nay Triệu Hòa Khánh lại đến Minh Dạ Lâu, y coi như là khách quen của Minh Dạ Lâu, Bảo ma ma đương nhiên phải tiếp đón chu toàn, y vừa vào cửa đã bị oanh oanh yến yến tíu tít vây quanh.</w:t>
      </w:r>
      <w:r>
        <w:br w:type="textWrapping"/>
      </w:r>
      <w:r>
        <w:br w:type="textWrapping"/>
      </w:r>
      <w:r>
        <w:t xml:space="preserve">Ma ma cười nói cho y biết hôm nay lâu lại tuyển thêm mấy người mới, để tùy y chọn lựa, lại liên thanh giới thiệu hôm nay ai sẽ khiêu vũ ai sẽ đánh đàn, nếu y thấy thích, chỉ cần điểm thẻ bài là được.</w:t>
      </w:r>
      <w:r>
        <w:br w:type="textWrapping"/>
      </w:r>
      <w:r>
        <w:br w:type="textWrapping"/>
      </w:r>
      <w:r>
        <w:t xml:space="preserve">Triệu Hòa Khánh đương nhiên đáp ứng hết, cũng không vào nhã gian, mà ngồi trong đại đường ở lầu một, tuy vừa mới qua chính ngọ, nhưng người trong Minh Dạ Lâu không hề ít, có kỹ nữ đang xướng khúc, lại có vũ nữ đang nhẹ nhàng khởi vũ.</w:t>
      </w:r>
      <w:r>
        <w:br w:type="textWrapping"/>
      </w:r>
      <w:r>
        <w:br w:type="textWrapping"/>
      </w:r>
      <w:r>
        <w:t xml:space="preserve">Ma ma chuẩn bị chỗ ngồi tốt nhất cho Triệu Hòa Khánh, lại sai người nhanh chóng bưng rượu cùng điểm tâm lên, đến cả nha đầu rót rượu cũng cực kỳ minh diễm, vừa rót rượu, vừa nghiêng người uốn éo trong ngực Triệu Hòa Khánh.</w:t>
      </w:r>
      <w:r>
        <w:br w:type="textWrapping"/>
      </w:r>
      <w:r>
        <w:br w:type="textWrapping"/>
      </w:r>
      <w:r>
        <w:t xml:space="preserve">Triệu Hòa Khánh cũng không cự tuyệt, ôm trọn vòng eo thon nhỏ của nha đầu, miệng tuôn ra mấy câu trêu ghẹo đùa giỡn.</w:t>
      </w:r>
      <w:r>
        <w:br w:type="textWrapping"/>
      </w:r>
      <w:r>
        <w:br w:type="textWrapping"/>
      </w:r>
      <w:r>
        <w:t xml:space="preserve">Y mới vừa uống hai chén rượu, ma ma dẫn người đến hầu hạ y xong, lại ân cần đi đón khách khác.</w:t>
      </w:r>
      <w:r>
        <w:br w:type="textWrapping"/>
      </w:r>
      <w:r>
        <w:br w:type="textWrapping"/>
      </w:r>
      <w:r>
        <w:t xml:space="preserve">Đúng lúc này, có người đi đến. Ai cũng biết phàm là quan to quý nhân, cho dù chỉ đi dạo kỹ viện cũng phải phô trương thanh thế, chính là kiểu có một dàn hạ nhân theo đuôi bước vào, hoặc là một đàn hồ bằng cẩu hữu nhốn nháo kéo vào, nhất định không thể quạnh quẽ.</w:t>
      </w:r>
      <w:r>
        <w:br w:type="textWrapping"/>
      </w:r>
      <w:r>
        <w:br w:type="textWrapping"/>
      </w:r>
      <w:r>
        <w:t xml:space="preserve">Nhưng hôm nay lại có người một mình bước vào cửa kỹ viện, mà xem sắc mặt người này, thật sự không giống như đang đi dạo kỹ viện, mà giống như đến phá quán nhà người ta hơn.</w:t>
      </w:r>
      <w:r>
        <w:br w:type="textWrapping"/>
      </w:r>
      <w:r>
        <w:br w:type="textWrapping"/>
      </w:r>
      <w:r>
        <w:t xml:space="preserve">Làm nghề này đương nhiên phải xem sắc mặt, cũng phải dối trá, ai biết người tới có phải nhân vật không thể trêu vào không.</w:t>
      </w:r>
      <w:r>
        <w:br w:type="textWrapping"/>
      </w:r>
      <w:r>
        <w:br w:type="textWrapping"/>
      </w:r>
      <w:r>
        <w:t xml:space="preserve">Bảo ma ma cười tươi như hoa cúc, nghênh đón: “Ai yô yô, vị lão gia này lạ mắt a, lần đầu đến sao?”</w:t>
      </w:r>
      <w:r>
        <w:br w:type="textWrapping"/>
      </w:r>
      <w:r>
        <w:br w:type="textWrapping"/>
      </w:r>
      <w:r>
        <w:t xml:space="preserve">Trong lòng Triệu Hòa Khánh không yên, cho dù trong ngực ôm ôn hương nhuyễn ngọc cũng không thấy vui vẻ, liền nhìn ra cửa, nhất thời sửng sốt.</w:t>
      </w:r>
      <w:r>
        <w:br w:type="textWrapping"/>
      </w:r>
      <w:r>
        <w:br w:type="textWrapping"/>
      </w:r>
      <w:r>
        <w:t xml:space="preserve">Có thể làm cho Khánh Vương gia sửng sốt chỉ có mấy người, mà người này, khuôn mặt lạnh tanh trước sau như một, bộ dáng không phải hung thần ác sát, nhưng lại mang theo một cỗ uy nghiêm trời sinh, bởi vì y đã trải qua chiến trường, đã đánh qua không biết bao nhiêu trận đánh sinh tử, nếu không phải là Đường Kính, chỉ sợ ngay trong kinh thành này cũng không tìm được người thứ hai.</w:t>
      </w:r>
      <w:r>
        <w:br w:type="textWrapping"/>
      </w:r>
      <w:r>
        <w:br w:type="textWrapping"/>
      </w:r>
      <w:r>
        <w:t xml:space="preserve">Triệu Hòa Khánh “đằng” một tiếng bật dậy, dụi dụi hai mắt, nghĩ thầm mình mới chỉ uống hai chén rượu nhỏ, cho dù rượu của Minh Dạ Lâu có mạnh thế nào, cũng không đến nỗi hoa mắt chứ, thế nhưng, có dụi toét mắt, Đường Kính vẫn là Đường Kính, vẫn là khuôn mặt lạnh lẽo đến rụng băng kia, sẽ không bao giờ có thể hiền hòa như tắm gió xuân.</w:t>
      </w:r>
      <w:r>
        <w:br w:type="textWrapping"/>
      </w:r>
      <w:r>
        <w:br w:type="textWrapping"/>
      </w:r>
      <w:r>
        <w:t xml:space="preserve">Ma ma gượng cười nịnh nọt, đáng tiếc là không ăn thua gì với Đường Kính.</w:t>
      </w:r>
      <w:r>
        <w:br w:type="textWrapping"/>
      </w:r>
      <w:r>
        <w:br w:type="textWrapping"/>
      </w:r>
      <w:r>
        <w:t xml:space="preserve">Triệu Hòa Khánh đứng lên, nha đầu kia cũng đứng lên, lại rúc vào trong ngực y, hỏi: “Vương gia, làm sao vậy?”</w:t>
      </w:r>
      <w:r>
        <w:br w:type="textWrapping"/>
      </w:r>
      <w:r>
        <w:br w:type="textWrapping"/>
      </w:r>
      <w:r>
        <w:t xml:space="preserve">Triệu Hòa Khánh cười cười, bỗng nhiên túm vai nàng kéo đi, đẩy đến trước mặt Đường Kính, cười nói: “Bảo ma ma không biết hắn? Không khéo Minh Dạ Lâu này mất cơ hội kiếm thiệt nhiều bạc nha, nếu hầu hạ hắn thoải mái, bạc trắng bạc bóng lập tức tranh nhau rơi xuống tay đó.”</w:t>
      </w:r>
      <w:r>
        <w:br w:type="textWrapping"/>
      </w:r>
      <w:r>
        <w:br w:type="textWrapping"/>
      </w:r>
      <w:r>
        <w:t xml:space="preserve">Bảo ma ma nghe Triệu Hòa Khánh nói như vậy, lại cười làm lành đáp: “Ta làm sao có thể so kiến thức với Vương gia a! Còn mong Vương gia nhắc nhở nhắc nhở mới được.”</w:t>
      </w:r>
      <w:r>
        <w:br w:type="textWrapping"/>
      </w:r>
      <w:r>
        <w:br w:type="textWrapping"/>
      </w:r>
      <w:r>
        <w:t xml:space="preserve">Triệu Hòa Khánh lại chỉ nhìn chằm chằm Đường Kính không nói lời nào. Kỳ thật Triệu Hòa Khánh cũng không biết Đường Kính tới nơi này làm gì, tất nhiên không có khả năng tới dạo kỹ viện, nhà ai đi dạo kỹ viện lại trưng ra cái mặt lạnh như tiền kia, không phải sẽ dọa chạy hết mấy hoa cô nương sao.</w:t>
      </w:r>
      <w:r>
        <w:br w:type="textWrapping"/>
      </w:r>
      <w:r>
        <w:br w:type="textWrapping"/>
      </w:r>
      <w:r>
        <w:t xml:space="preserve">Triệu Hòa Khánh cũng là người sâu sắc, ngày hôm qua Đường gia vừa mới làm đại hôn, hôm nay Đường Kính lại đến kỹ viện, nếu thật sự để Bảo ma ma biết người trước mắt là Đường Kính, trong kinh thành còn không nổi lên sóng gió.</w:t>
      </w:r>
      <w:r>
        <w:br w:type="textWrapping"/>
      </w:r>
      <w:r>
        <w:br w:type="textWrapping"/>
      </w:r>
      <w:r>
        <w:t xml:space="preserve">Bởi vì thế, Triệu Hòa Khánh cũng không nói lời nào, chỉ quay đầu nói với Bảo ma ma: “Chuẩn bị phòng cho ta, phải là loại tốt nhất, mang nhiều rượu và thức ăn lên, mấy cô nương thì thôi.”</w:t>
      </w:r>
      <w:r>
        <w:br w:type="textWrapping"/>
      </w:r>
      <w:r>
        <w:br w:type="textWrapping"/>
      </w:r>
      <w:r>
        <w:t xml:space="preserve">Bảo ma ma vừa lên tiếng trả lời vừa trêu ghẹo nói: “Ai u, Vương gia ngài xem nơi này của chúng ta là tửu quán a, chỉ cần rượu mà không cần cô nương?”</w:t>
      </w:r>
      <w:r>
        <w:br w:type="textWrapping"/>
      </w:r>
      <w:r>
        <w:br w:type="textWrapping"/>
      </w:r>
      <w:r>
        <w:t xml:space="preserve">Dứt lời hé miệng cười không ngừng, vội đi chuẩn bị phòng cùng rượu và thức ăn.</w:t>
      </w:r>
      <w:r>
        <w:br w:type="textWrapping"/>
      </w:r>
      <w:r>
        <w:br w:type="textWrapping"/>
      </w:r>
      <w:r>
        <w:t xml:space="preserve">Bảo ma ma mời hai người lên lầu, nhã gian rất rộng, ở giữa đặt một cái bàn tròn lớn, bày các loại rượu và thức ăn, thoạt nhìn giống như muốn hung hăng lột sạch túi tiền Triệu Hòa Khánh, nhưng mà nếu Đường Kính đã ở đây, Triệu Hòa Khánh đương nhiên không để ý chuyện tiêu pha.</w:t>
      </w:r>
      <w:r>
        <w:br w:type="textWrapping"/>
      </w:r>
      <w:r>
        <w:br w:type="textWrapping"/>
      </w:r>
      <w:r>
        <w:t xml:space="preserve">Hai người ngồi xuống, Bảo ma ma đóng cửa, trong phòng không còn người khác.</w:t>
      </w:r>
      <w:r>
        <w:br w:type="textWrapping"/>
      </w:r>
      <w:r>
        <w:br w:type="textWrapping"/>
      </w:r>
      <w:r>
        <w:t xml:space="preserve">Triệu Hòa Khánh vừa rót rượu, vừa cười nói: “Sao thế? Thì ra ngươi vài ngày không thấy ta, lại muốn gặp ta như vậy? Đùng đùng chạy đến kỹ viện tìm ta? Thật là vinh hạnh, cực kỳ vinh hạnh.”</w:t>
      </w:r>
      <w:r>
        <w:br w:type="textWrapping"/>
      </w:r>
      <w:r>
        <w:br w:type="textWrapping"/>
      </w:r>
      <w:r>
        <w:t xml:space="preserve">Đường Kính cũng rót cho mình một chén rượu, một hơi uống sạch, đặt cái chén “cạch” một cái lên bàn, khô cằn mở miệng: “Sao ta lại tới tìm ngươi được? Ta cũng không biết ngươi ở trong này.”</w:t>
      </w:r>
      <w:r>
        <w:br w:type="textWrapping"/>
      </w:r>
      <w:r>
        <w:br w:type="textWrapping"/>
      </w:r>
      <w:r>
        <w:t xml:space="preserve">Triệu Hòa Khánh ngạc nhiên hỏi: “Chẳng lẽ là thực sự đi dạo kỹ viện?”</w:t>
      </w:r>
      <w:r>
        <w:br w:type="textWrapping"/>
      </w:r>
      <w:r>
        <w:br w:type="textWrapping"/>
      </w:r>
      <w:r>
        <w:t xml:space="preserve">Đường Kính cũng không nói gì, chỉ tiếp tục cạn một chén rượu nữa, Triệu Hòa Khánh “chậc chậc” mấy cái, cười rộ lên: “Muốn mượn rượu giải sầu? Chẳng lẽ Đường tứ gia của chúng ta đang thương xuân bi thu? Tẩu tử không phóng đãng, công phu trên giường không làm ngươi thỏa mãn? Nếu không phải, hay là Đường tứ gia của chúng ta yêu mến cô nương nhà ai rồi, cầu không được mà phải uống rượu giải sầu sao?”</w:t>
      </w:r>
      <w:r>
        <w:br w:type="textWrapping"/>
      </w:r>
      <w:r>
        <w:br w:type="textWrapping"/>
      </w:r>
      <w:r>
        <w:t xml:space="preserve">Triệu Hòa Khánh chỉ nghĩ nói giỡn thôi, nhưng câu sau cùng, tựa như một nhát kiếm đâm vào lòng Đường Kính, khiến y chết đứng.</w:t>
      </w:r>
      <w:r>
        <w:br w:type="textWrapping"/>
      </w:r>
      <w:r>
        <w:br w:type="textWrapping"/>
      </w:r>
      <w:r>
        <w:t xml:space="preserve">Không phải là cô nương, mà là con y, Đường Úc Thụy.</w:t>
      </w:r>
      <w:r>
        <w:br w:type="textWrapping"/>
      </w:r>
      <w:r>
        <w:br w:type="textWrapping"/>
      </w:r>
      <w:r>
        <w:t xml:space="preserve">Đường Kính vừa nghe Triệu Hòa Khánh nói, trong lòng đột nhiên lóe lên, chẳng lẽ mình thích Đường Úc Thụy, nhìn thấy đối phương thì sẽ động tâm.</w:t>
      </w:r>
      <w:r>
        <w:br w:type="textWrapping"/>
      </w:r>
      <w:r>
        <w:br w:type="textWrapping"/>
      </w:r>
      <w:r>
        <w:t xml:space="preserve">Y không ngờ được chuyện này lại đơn giản như vậy, Triệu Hòa Khánh chỉ nói hai câu đột nhiên hiểu thấu, nhưng để nghĩ thông suốt, hơn nữa giải quyết như thế nào cũng là một vấn đề.</w:t>
      </w:r>
      <w:r>
        <w:br w:type="textWrapping"/>
      </w:r>
      <w:r>
        <w:br w:type="textWrapping"/>
      </w:r>
      <w:r>
        <w:t xml:space="preserve">Đường Úc Thụy là con y, là trưởng tử Đường gia, mặc dù Đường Kính khinh thường cái gì lễ pháp, nhưng cũng không đại biểu y không rõ ràng thân phận cùng quan hệ của hai người.</w:t>
      </w:r>
      <w:r>
        <w:br w:type="textWrapping"/>
      </w:r>
      <w:r>
        <w:br w:type="textWrapping"/>
      </w:r>
      <w:r>
        <w:t xml:space="preserve">Triệu Hòa Khánh thấy y nhíu mày, hỏi: “Không phải ta đoán trúng rồi đi?”</w:t>
      </w:r>
      <w:r>
        <w:br w:type="textWrapping"/>
      </w:r>
      <w:r>
        <w:br w:type="textWrapping"/>
      </w:r>
      <w:r>
        <w:t xml:space="preserve">Đường Kính chỉ tiếp tục nhíu mày, sau đó mở miệng hỏi: “Ngươi thường xuyên tới nơi này?”</w:t>
      </w:r>
      <w:r>
        <w:br w:type="textWrapping"/>
      </w:r>
      <w:r>
        <w:br w:type="textWrapping"/>
      </w:r>
      <w:r>
        <w:t xml:space="preserve">Triệu Hòa Khánh cười đáp: “Ba ngày thì ở đây đến hai ngày, ngươi nói có tính là thường xuyên không.”</w:t>
      </w:r>
      <w:r>
        <w:br w:type="textWrapping"/>
      </w:r>
      <w:r>
        <w:br w:type="textWrapping"/>
      </w:r>
      <w:r>
        <w:t xml:space="preserve">Đường Kính gật gật đầu, lại nói: “Vậy ngươi tìm cho ta hai tiểu quan đến đây.”</w:t>
      </w:r>
      <w:r>
        <w:br w:type="textWrapping"/>
      </w:r>
      <w:r>
        <w:br w:type="textWrapping"/>
      </w:r>
      <w:r>
        <w:t xml:space="preserve">Triệu Hòa Khánh đang bưng chén rượu lên nhấp một ngụm, còn chưa nuốt xuống, chợt nghe thấy lời Đường Kính, “phốc ——” phun thẳng ra, vừa dùng tay áo làm hành động lau chùi chướng tai gai mắt, vừa kinh ngạc hỏi: “Chúng ta nhận thức nhiều năm như vậy, ngươi từ bao giờ có sở thích này? Một lần còn muốn luôn hai cái?”</w:t>
      </w:r>
      <w:r>
        <w:br w:type="textWrapping"/>
      </w:r>
      <w:r>
        <w:br w:type="textWrapping"/>
      </w:r>
      <w:r>
        <w:t xml:space="preserve">Vừa lúc Bảo ma ma đến tiếp thêm mấy bầu rượu cho bọn hắn, chỉ thấy Triệu Hòa Khánh thầm thì vào lỗ tai nàng mấy câu, Bảo ma ma lập tức mặt mày hớn hở liên thanh đáp ứng, nói: “Ngài chờ, chờ, tới luôn bây giờ đây, cam đoan sẽ hầu hạ gia đến thư thư phục phục.”</w:t>
      </w:r>
      <w:r>
        <w:br w:type="textWrapping"/>
      </w:r>
      <w:r>
        <w:br w:type="textWrapping"/>
      </w:r>
      <w:r>
        <w:t xml:space="preserve">Không lâu sau, cửa phòng lại một lần nữa bị mở ra, hai tiểu quan khoảng mười một mười hai tuổi cúi thấp đầu đi đến.</w:t>
      </w:r>
      <w:r>
        <w:br w:type="textWrapping"/>
      </w:r>
      <w:r>
        <w:br w:type="textWrapping"/>
      </w:r>
      <w:r>
        <w:t xml:space="preserve">Cách ăn mặc của hai người cũng không giống nam tử, thân mình nhu nhược như không có xương, sa y mỏng manh phơi bày hết dáng người, vừa đến đã cười nói: “Ta hầu hạ hai vị đại gia.”</w:t>
      </w:r>
      <w:r>
        <w:br w:type="textWrapping"/>
      </w:r>
      <w:r>
        <w:br w:type="textWrapping"/>
      </w:r>
      <w:r>
        <w:t xml:space="preserve">Triệu Hòa Khánh sợ run cả người, cười khan nói: “Không cần, là vị đại gia kia kìa.”</w:t>
      </w:r>
      <w:r>
        <w:br w:type="textWrapping"/>
      </w:r>
      <w:r>
        <w:br w:type="textWrapping"/>
      </w:r>
      <w:r>
        <w:t xml:space="preserve">Hai người lúc này mới chậm rãi tiêu sái vòng qua, một người tách hai chân ngồi trên đùi Đường Kính, người kia dựa sát vào Đường Kính, rót cho y một chén rượu, nâng bàn tay nhỏ nhắn trắng như tuyết lên, ngọt ngào cười duyên: “Gia, thỉnh uống.”</w:t>
      </w:r>
      <w:r>
        <w:br w:type="textWrapping"/>
      </w:r>
      <w:r>
        <w:br w:type="textWrapping"/>
      </w:r>
      <w:r>
        <w:t xml:space="preserve">Đường Kính cũng không tiếp, chỉ vươn tay nắm cằm tiểu quan kia, tiểu quan bị khuôn mặt lạnh rụng băng của Đường Kính dọa hai mắt trợn trừng, nhất thời trong mắt đều là sợ hãi, run rẩy gọi: “Gia… Gia?”</w:t>
      </w:r>
      <w:r>
        <w:br w:type="textWrapping"/>
      </w:r>
      <w:r>
        <w:br w:type="textWrapping"/>
      </w:r>
      <w:r>
        <w:t xml:space="preserve">Đường Kính vẫn không mở miệng, buông ra, lại nắm chặt eo của tiểu quan đang tách chân ngồi trên đùi y, còn không ngừng uốn éo thân thể khiêu khích y. Eo của tiểu quan này cũng tinh tế mảnh mai giống Úc Thụy, chỉ cần hai bàn tay cũng có thể nắm trọn.</w:t>
      </w:r>
      <w:r>
        <w:br w:type="textWrapping"/>
      </w:r>
      <w:r>
        <w:br w:type="textWrapping"/>
      </w:r>
      <w:r>
        <w:t xml:space="preserve">Tiểu quan được y nắm, còn chưa có làm gì đâu, trong miệng đã phát ra tiếng thở dốc “Ừ a a”, làm như là phi thường phi thường thoải mái.</w:t>
      </w:r>
      <w:r>
        <w:br w:type="textWrapping"/>
      </w:r>
      <w:r>
        <w:br w:type="textWrapping"/>
      </w:r>
      <w:r>
        <w:t xml:space="preserve">Triệu Hòa Khánh thấy cảnh này, vừa định đứng lên đi ra, Đường Kính đã lên tiếng, “Ngươi không được đi, ngồi lại.”</w:t>
      </w:r>
      <w:r>
        <w:br w:type="textWrapping"/>
      </w:r>
      <w:r>
        <w:br w:type="textWrapping"/>
      </w:r>
      <w:r>
        <w:t xml:space="preserve">Triệu Hòa Khánh quay đầu nguýt y một cái, nói: “Ta cũng không có loại hưng trí này.”</w:t>
      </w:r>
      <w:r>
        <w:br w:type="textWrapping"/>
      </w:r>
      <w:r>
        <w:br w:type="textWrapping"/>
      </w:r>
      <w:r>
        <w:t xml:space="preserve">Khi Úc Thụy tỉnh lại sắc trời đã có chút mờ nhạt, chỉnh trang xiêm y sau đó dạo qua cửa hàng một vòng, không thấy Đường Kính, liền hỏi Thời Việt, Thời Việt đáp: “Lúc thiếu gia sắp sửa đi ngủ, lão gia có tới một lần, sau đó thì đi ra ngoài.”</w:t>
      </w:r>
      <w:r>
        <w:br w:type="textWrapping"/>
      </w:r>
      <w:r>
        <w:br w:type="textWrapping"/>
      </w:r>
      <w:r>
        <w:t xml:space="preserve">Tong lòng Úc Thụy máy động, vừa nghĩ tới bộ dáng bôi thuốc chật vật của mình, không khéo bị Đường Kính thấy mất rồi, chẳng qua sau đó nghĩ lại, sao có thể trùng hợp như thế được. </w:t>
      </w:r>
      <w:r>
        <w:rPr>
          <w:i/>
        </w:rPr>
        <w:t xml:space="preserve">(_ _||| ta đã nói mà, trong truyện nó trùng hợp thế đấy em)</w:t>
      </w:r>
      <w:r>
        <w:br w:type="textWrapping"/>
      </w:r>
      <w:r>
        <w:br w:type="textWrapping"/>
      </w:r>
      <w:r>
        <w:t xml:space="preserve">Úc Thụy đụng phải chưởng quầy, lại hỏi chưởng quầy có biết lão gia đi đâu hay không.</w:t>
      </w:r>
      <w:r>
        <w:br w:type="textWrapping"/>
      </w:r>
      <w:r>
        <w:br w:type="textWrapping"/>
      </w:r>
      <w:r>
        <w:t xml:space="preserve">Chưởng quầy ấp a ấp úng, nửa ngày mới rặn ra được: “Kỳ thật ta cũng không biết Đường tứ gia đi đâu, chẳng qua lúc trưa Đường tứ gia đi ra ngoài, có hỏi ta một câu, tứ gia hỏi, ở kinh thành có kỹ viện nào gần gần đây không.”</w:t>
      </w:r>
      <w:r>
        <w:br w:type="textWrapping"/>
      </w:r>
      <w:r>
        <w:br w:type="textWrapping"/>
      </w:r>
      <w:r>
        <w:t xml:space="preserve">“Kỹ viện?”</w:t>
      </w:r>
      <w:r>
        <w:br w:type="textWrapping"/>
      </w:r>
      <w:r>
        <w:br w:type="textWrapping"/>
      </w:r>
      <w:r>
        <w:t xml:space="preserve">Úc Thụy còn cho là mình nghe lầm, Thời Việt cũng giật mình sững sờ tại chỗ.</w:t>
      </w:r>
      <w:r>
        <w:br w:type="textWrapping"/>
      </w:r>
      <w:r>
        <w:br w:type="textWrapping"/>
      </w:r>
      <w:r>
        <w:t xml:space="preserve">Phải biết Đường Kính mới thành hôn ngay ngày hôm qua, sau ngày tân hôn lại đi kỹ viện, điều này mà lọt vào tai người ta, cũng không biết sẽ đồn thành cái gì nữa, vạn nhất để Trần Trọng Ân biết, cho dù hắn không quan tâm đến chất nữ Trần Xu này, cũng không thể không để ý đến thể diện của Trần gia.</w:t>
      </w:r>
      <w:r>
        <w:br w:type="textWrapping"/>
      </w:r>
      <w:r>
        <w:br w:type="textWrapping"/>
      </w:r>
      <w:r>
        <w:t xml:space="preserve">Úc Thụy lập tức mỉm cười, chưởng quầy nhìn thấy hắn cười, đột nhiên thấy sau lưng lạnh toát, Úc Thụy ôn nhu nhỏ nhẹ nói: “Chưởng quầy đi theo Đường gia nhiều năm như vậy, còn chưa rõ ràng bản tính của cha ta sao, phụ thân xưa nay làm người quang minh, sao có thể đến nơi như vậy? Chắc là chưởng quầy nghe nhầm rồi?”</w:t>
      </w:r>
      <w:r>
        <w:br w:type="textWrapping"/>
      </w:r>
      <w:r>
        <w:br w:type="textWrapping"/>
      </w:r>
      <w:r>
        <w:t xml:space="preserve">Chưởng quầy kia là người thông thấu bậc nào sao có thể không hiểu, gật đầu như bổ củi, “Đúng là ta nghe nhầm! Là ta nghe nhầm! Thiếu gia giáo huấn rất phải.”</w:t>
      </w:r>
      <w:r>
        <w:br w:type="textWrapping"/>
      </w:r>
      <w:r>
        <w:br w:type="textWrapping"/>
      </w:r>
      <w:r>
        <w:t xml:space="preserve">Lúc này Úc Thụy mới thu ý cười, đáp: “Nếu đã như vậy, chưởng quầy đi làm việc đi.”</w:t>
      </w:r>
      <w:r>
        <w:br w:type="textWrapping"/>
      </w:r>
      <w:r>
        <w:br w:type="textWrapping"/>
      </w:r>
      <w:r>
        <w:t xml:space="preserve">Chưởng quầy thấy Đường Úc Thụy không hề làm khó hắn, nhanh chóng đi ra bên ngoài trông tiệm, nào còn dám nói thêm câu gì.</w:t>
      </w:r>
      <w:r>
        <w:br w:type="textWrapping"/>
      </w:r>
      <w:r>
        <w:br w:type="textWrapping"/>
      </w:r>
      <w:r>
        <w:t xml:space="preserve">Khuôn mặt Úc Thụy nhất thời lãnh lẽo, hắn không biết Đường Kính đi kỹ viện làm cái gì, nhưng vừa nghe thấy Đường Kính đến những chỗ như vậy, cảm giác khó chịu trong lòng lại dâng lên, trước giờ hắn vẫn nghĩ mình là người ôn hòa, thế nhưng lúc này lại muốn tìm người tát hỏa.</w:t>
      </w:r>
      <w:r>
        <w:br w:type="textWrapping"/>
      </w:r>
      <w:r>
        <w:br w:type="textWrapping"/>
      </w:r>
      <w:r>
        <w:t xml:space="preserve">Úc Thụy nói với Thời Việt: “Ngươi đi ra ngoài một chuyến, tìm lão gia về, nói với lão gia, hôm nay lại châm cứu, chân ta vô cùng đau đớn, đã chết ngất rồi.”</w:t>
      </w:r>
      <w:r>
        <w:br w:type="textWrapping"/>
      </w:r>
      <w:r>
        <w:br w:type="textWrapping"/>
      </w:r>
      <w:r>
        <w:t xml:space="preserve">“Này…”</w:t>
      </w:r>
      <w:r>
        <w:br w:type="textWrapping"/>
      </w:r>
      <w:r>
        <w:br w:type="textWrapping"/>
      </w:r>
      <w:r>
        <w:t xml:space="preserve">Thời Việt nghe thiếu gia càng nói càng không thích hợp, sao lại lôi chết ngất ra làm gì, nhưng sắc mặt thiếu gia thật sự rất đáng sợ, vì thế gật đầu đáp: “Ta đi ngay đây.”</w:t>
      </w:r>
      <w:r>
        <w:br w:type="textWrapping"/>
      </w:r>
      <w:r>
        <w:br w:type="textWrapping"/>
      </w:r>
      <w:r>
        <w:t xml:space="preserve">Dứt lời, xoay người ra cửa hàng, cũng tìm người hỏi thăm đường đến kỹ viện gần nhất, đi thẳng tới Minh Dạ Lâu.</w:t>
      </w:r>
      <w:r>
        <w:br w:type="textWrapping"/>
      </w:r>
      <w:r>
        <w:br w:type="textWrapping"/>
      </w:r>
      <w:r>
        <w:t xml:space="preserve">Nhã gian trong Minh Dạ Lâu, tiểu quan bị Đường Kính làm sợ tới mức run rẩy không ngừng, lúc này đều cuộn mình trốn vào xó, Triệu Hòa Khánh ấn ấn thái dương, vừa nhìn Đường Kính uống rượu, vừa giận dữ nói: “Ngươi đúng là đang phiêu kỹ sao? Khách tới chơi sao có thể dọa người thành như vậy a? Ngươi tới báo thù phải không.”</w:t>
      </w:r>
      <w:r>
        <w:br w:type="textWrapping"/>
      </w:r>
      <w:r>
        <w:br w:type="textWrapping"/>
      </w:r>
      <w:r>
        <w:t xml:space="preserve">Đường Kính chỉ liếc y một cái, lại rót một chén rượu, thân thể tiểu quan kia cũng nhu nhược mềm mại giống như Úc Thụy, thậm chí so với Úc Thụy càng nhỏ tuổi hơn, vẫn chưa phát dục, cũng không có khớp xương rõ ràng của nam tử, không nhìn kỹ còn tưởng là nữ nhân.</w:t>
      </w:r>
      <w:r>
        <w:br w:type="textWrapping"/>
      </w:r>
      <w:r>
        <w:br w:type="textWrapping"/>
      </w:r>
      <w:r>
        <w:t xml:space="preserve">Chỉ là bọn hắn không thể làm Đường Kính nổi lên dục vọng, một chút xúc động cũng không có, tất cả những xôn xao động tình lúc ở cùng Úc Thụy đều biến mất không thấy.</w:t>
      </w:r>
      <w:r>
        <w:br w:type="textWrapping"/>
      </w:r>
      <w:r>
        <w:br w:type="textWrapping"/>
      </w:r>
      <w:r>
        <w:t xml:space="preserve">Đường Kính càng đau đầu, điều này nói lên cái gì, nói lên y đối với nhi tử của mình, không phải là huyết thống thân tình, mà là tình cảm khác, tình cảm này, cũng không chỉ đơn thuần bị hấp dẫn bởi thân thể của Úc Thụy.</w:t>
      </w:r>
      <w:r>
        <w:br w:type="textWrapping"/>
      </w:r>
      <w:r>
        <w:br w:type="textWrapping"/>
      </w:r>
      <w:r>
        <w:t xml:space="preserve">Triệu Hòa Khánh cũng nhìn ra được Đường Kính buồn bực, mới đầu y còn cười nhạo, Đường tứ gia mọi việc đều thuận lợi cũng có một ngày cũng buồn bực vì chuyện nào đó, thật đúng là mới lạ, chẳng qua vừa nghĩ tới bản thân, mình cũng đang buồn bực không phải sao, chỉ vì một con sói con không quen không biết, cũng không nhịn được thở dài.</w:t>
      </w:r>
      <w:r>
        <w:br w:type="textWrapping"/>
      </w:r>
      <w:r>
        <w:br w:type="textWrapping"/>
      </w:r>
      <w:r>
        <w:t xml:space="preserve">Hai người ngồi mặt đối mặt phát sầu, trong lòng đều có tâm sự.</w:t>
      </w:r>
      <w:r>
        <w:br w:type="textWrapping"/>
      </w:r>
      <w:r>
        <w:br w:type="textWrapping"/>
      </w:r>
      <w:r>
        <w:t xml:space="preserve">Lúc này lại có người đến gõ cửa, Bảo ma ma thăm dò tiến vào, cười nói: “Thật sự rất xin lỗi, quấy rầy nhã hứng hai vị đại gia, chỉ là bên ngoài có một hạ nhân, nói muốn tìm Đường gia. Người đến viện chúng ta ta đều biết tên, cũng chỉ có vị đại gia này không biết họ gì, có lẽ chính là Đường gia đi.”</w:t>
      </w:r>
      <w:r>
        <w:br w:type="textWrapping"/>
      </w:r>
      <w:r>
        <w:br w:type="textWrapping"/>
      </w:r>
      <w:r>
        <w:t xml:space="preserve">Đường Kính lại chỉ hỏi: “Chuyện gì?”</w:t>
      </w:r>
      <w:r>
        <w:br w:type="textWrapping"/>
      </w:r>
      <w:r>
        <w:br w:type="textWrapping"/>
      </w:r>
      <w:r>
        <w:t xml:space="preserve">Bảo ma ma đáp: “Hạ nhân kia nói cái gì, thiếu gia không ổn, châm cứu lại bắt đầu đau, còn đau đến chết ngất luôn rồi.”</w:t>
      </w:r>
      <w:r>
        <w:br w:type="textWrapping"/>
      </w:r>
      <w:r>
        <w:br w:type="textWrapping"/>
      </w:r>
      <w:r>
        <w:t xml:space="preserve">Nàng chưa nói xong, Đường Kính đã đứng bật dậy, tông cửa phóng ra bên ngoài, mọi người nhìn đến sững sờ.</w:t>
      </w:r>
      <w:r>
        <w:br w:type="textWrapping"/>
      </w:r>
      <w:r>
        <w:br w:type="textWrapping"/>
      </w:r>
    </w:p>
    <w:p>
      <w:pPr>
        <w:pStyle w:val="Heading2"/>
      </w:pPr>
      <w:bookmarkStart w:id="79" w:name="chương-46-dấu-răng"/>
      <w:bookmarkEnd w:id="79"/>
      <w:r>
        <w:t xml:space="preserve">46. Chương 46: Dấu Răng</w:t>
      </w:r>
    </w:p>
    <w:p>
      <w:pPr>
        <w:pStyle w:val="Compact"/>
      </w:pPr>
      <w:r>
        <w:br w:type="textWrapping"/>
      </w:r>
      <w:r>
        <w:br w:type="textWrapping"/>
      </w:r>
      <w:r>
        <w:t xml:space="preserve">Triệu Hòa Khánh nhìn Đường Kính hấp tấp vội vàng, chậc chậc lưỡi, nghĩ thầm nhà ai đi dạo kỹ viện mà mặt đen như đít nồi, mới uống mấy chén rượu đã đi rồi?</w:t>
      </w:r>
      <w:r>
        <w:br w:type="textWrapping"/>
      </w:r>
      <w:r>
        <w:br w:type="textWrapping"/>
      </w:r>
      <w:r>
        <w:t xml:space="preserve">Hơn nữa còn vì trưởng tử kêu Úc Thụy kia. Mới hôm nào hai người này vẫn còn xa xa lạ lạ nha, người bên ngoài không đoán ra, chứ Triệu Hòa Khánh thì lòng sáng như gương, Đường Kính giả vờ giống như rất cưng chiều, kỳ thật chỉ để đối phó với Hoàng Thượng mà thôi. Nhưng hôm nay nếu hành động sốt ruột gấp gáp này của Đường Kính là giả vờ, chẳng lẽ đến đây chơi tiểu quan cũng là giả bộ.</w:t>
      </w:r>
      <w:r>
        <w:br w:type="textWrapping"/>
      </w:r>
      <w:r>
        <w:br w:type="textWrapping"/>
      </w:r>
      <w:r>
        <w:t xml:space="preserve">Đường Kính ra khỏi Minh Dạ Lâu, Thời Việt theo ở phía sau, may mà cửa hàng cũng không xa lắm, đi nhanh hai ba bước liền tới, nhưng còn chưa vào cửa, đã loáng thoáng nghe thấy tiếng cười bên trong.</w:t>
      </w:r>
      <w:r>
        <w:br w:type="textWrapping"/>
      </w:r>
      <w:r>
        <w:br w:type="textWrapping"/>
      </w:r>
      <w:r>
        <w:t xml:space="preserve">Thanh âm này tuy không quen thuộc lắm, nhưng bởi vì mang theo một ít khẩu âm đặc trưng, cho nên Đường Kính nhớ rõ, chính là Thành Tĩnh Vương Đại Thành.</w:t>
      </w:r>
      <w:r>
        <w:br w:type="textWrapping"/>
      </w:r>
      <w:r>
        <w:br w:type="textWrapping"/>
      </w:r>
      <w:r>
        <w:t xml:space="preserve">Mà một thanh âm khác y lại vạn phần quen thuộc, không phải Úc Thụy thì còn có thể là ai.</w:t>
      </w:r>
      <w:r>
        <w:br w:type="textWrapping"/>
      </w:r>
      <w:r>
        <w:br w:type="textWrapping"/>
      </w:r>
      <w:r>
        <w:t xml:space="preserve">Mộ Dung Chẩn lần này tới là để cáo từ, dù sao hắn lén lút chạy đến kinh thành Triệu quốc, Mộ Dung Thịnh cho dù có lơi là hắn vài ngày, cũng không thể không biết chuyện, lập tức gọi hắn trở về.</w:t>
      </w:r>
      <w:r>
        <w:br w:type="textWrapping"/>
      </w:r>
      <w:r>
        <w:br w:type="textWrapping"/>
      </w:r>
      <w:r>
        <w:t xml:space="preserve">Mộ Dung Chẩn lưu luyến Úc Thụy, dây dưa kéo dài vài ngày, nhưng đây trước sau gì cũng không phải là biện pháp, mấy ngày nữa phải trở về rồi. Vài ngày trước bởi vì hôn sự của Đường Kính, Đường gia bận tối mày tối mặt, tới tận cửa nhà từ biệt thì lại không hay, Mộ Dung Chẩn nghĩ nếu không cáo từ thì sẽ không kịp mất, cho nên hôm nay chạy đến cửa Đường gia, nhưng hạ nhân Đường gia lại nói công tử ra cửa hàng rồi.</w:t>
      </w:r>
      <w:r>
        <w:br w:type="textWrapping"/>
      </w:r>
      <w:r>
        <w:br w:type="textWrapping"/>
      </w:r>
      <w:r>
        <w:t xml:space="preserve">Lúc Mộ Dung Chẩn đến nơi, Úc Thụy còn đang nghiêm mặt, cũng không biết sao hắn lại tức giận, cho nên lời nói cũng thật cẩn thận e dè, sợ Úc Thụy bùng phát.</w:t>
      </w:r>
      <w:r>
        <w:br w:type="textWrapping"/>
      </w:r>
      <w:r>
        <w:br w:type="textWrapping"/>
      </w:r>
      <w:r>
        <w:t xml:space="preserve">Úc Thụy nhìn bộ dáng của hắn, thấy thật buồn cười, không biết là hoàng thất kiểu gì, lại có thể nuôi một hoàng tử thành như vậy. Mộ Dung Chẩn đã cầm binh, đã đánh giặc, trong lòng cũng không phải vô dục vô cầu, nhưng một người như vậy, lại luôn coi trọng quan tâm đến suy nghĩ của người khác, cho dù là Úc Thụy, cũng phải khâm phục hắn.</w:t>
      </w:r>
      <w:r>
        <w:br w:type="textWrapping"/>
      </w:r>
      <w:r>
        <w:br w:type="textWrapping"/>
      </w:r>
      <w:r>
        <w:t xml:space="preserve">Hai người hàn huyên mấy câu, mặc dù Úc Thụy không thể vứt chuyện của Đường Kính ra sau đầu, nhưng tâm tình tốt xấu gì cũng thoải mái hơn, hai người vui vẻ cười nói, đột nhiên xuất hiện một góc áo trong tầm mắt.</w:t>
      </w:r>
      <w:r>
        <w:br w:type="textWrapping"/>
      </w:r>
      <w:r>
        <w:br w:type="textWrapping"/>
      </w:r>
      <w:r>
        <w:t xml:space="preserve">Trong lòng Úc Thụy nhảy dựng, biết là Đường Kính đã trở về, nhưng người nọ lại không tiến vào, cứ đứng trù trừ ở ngoài cửa. Úc Thụy không biết vì sao y do dự, tâm tình thật vất vả mới tốt lên một chút ngay lập tức bị phá hủy.</w:t>
      </w:r>
      <w:r>
        <w:br w:type="textWrapping"/>
      </w:r>
      <w:r>
        <w:br w:type="textWrapping"/>
      </w:r>
      <w:r>
        <w:t xml:space="preserve">Đường Kính bỗng nhiên dừng lại, Thời Việt cúi đầu theo sau thiếu chút nữa đụng vào, vội vàng ngừng bước, kinh ngạc ngẩng đầu nhìn, gọi: “Lão gia…”</w:t>
      </w:r>
      <w:r>
        <w:br w:type="textWrapping"/>
      </w:r>
      <w:r>
        <w:br w:type="textWrapping"/>
      </w:r>
      <w:r>
        <w:t xml:space="preserve">Nhưng mà Thời Việt còn chưa nói xong, đã thấy Đường Kính làm một cái thủ thế chớ có lên tiếng, hắn cũng không dám nói thêm nữa, đành phải chờ động tĩnh của lão gia.</w:t>
      </w:r>
      <w:r>
        <w:br w:type="textWrapping"/>
      </w:r>
      <w:r>
        <w:br w:type="textWrapping"/>
      </w:r>
      <w:r>
        <w:t xml:space="preserve">Đường Kính cũng không có động tĩnh gì, chỉ đứng sau cánh cửa, chợt nghe tiếng Mộ Dung Chẩn vang lên: “Quá mấy ngày nữa ta cũng phải rời khỏi, đến lúc đó không đến đây được, không thể chào từ biệt ngươi.”</w:t>
      </w:r>
      <w:r>
        <w:br w:type="textWrapping"/>
      </w:r>
      <w:r>
        <w:br w:type="textWrapping"/>
      </w:r>
      <w:r>
        <w:t xml:space="preserve">Tiếng Úc Thụy đáp lời: “Đến lúc đó nhất định ta sẽ đi tiễn.”</w:t>
      </w:r>
      <w:r>
        <w:br w:type="textWrapping"/>
      </w:r>
      <w:r>
        <w:br w:type="textWrapping"/>
      </w:r>
      <w:r>
        <w:t xml:space="preserve">Cũng chỉ là những lời bình thường, chẳng qua là lời khách sáo mà thôi, nhưng Mộ Dung Chẩn không để ý chuyện này, hắn đối với Úc Thụy là thật lòng, Mộ Dung Chẩn từ khi còn làm hoàng tử đã bị người ta cười nhạo, lần đầu tiên có người không ghét bỏ mình.</w:t>
      </w:r>
      <w:r>
        <w:br w:type="textWrapping"/>
      </w:r>
      <w:r>
        <w:br w:type="textWrapping"/>
      </w:r>
      <w:r>
        <w:t xml:space="preserve">Úc Thụy nhân tiện hỏi han: “Nếu Thành Tĩnh Vương phải về, chuyện phi tử đã giải quyết xong xuôi chưa?”</w:t>
      </w:r>
      <w:r>
        <w:br w:type="textWrapping"/>
      </w:r>
      <w:r>
        <w:br w:type="textWrapping"/>
      </w:r>
      <w:r>
        <w:t xml:space="preserve">Mộ Dung Chẩn bị hắn hỏi như vậy, khuôn mặt có điểm quẫn bách, gãi gãi cổ nói: “Lúc đầu ta đến cũng không phải vì chuyện này, hết thảy đều nghe đại ca ta làm chủ, dù sao ta…”</w:t>
      </w:r>
      <w:r>
        <w:br w:type="textWrapping"/>
      </w:r>
      <w:r>
        <w:br w:type="textWrapping"/>
      </w:r>
      <w:r>
        <w:t xml:space="preserve">Mộ Dung Chẩn muốn nói ta cũng không thấy ai vừa mắt, nhưng lại sợ lời này rất đường đột, bị người ta hiểu lầm thành khinh thường người Triệu quốc thì rất không tốt.</w:t>
      </w:r>
      <w:r>
        <w:br w:type="textWrapping"/>
      </w:r>
      <w:r>
        <w:br w:type="textWrapping"/>
      </w:r>
      <w:r>
        <w:t xml:space="preserve">Ánh mắt Úc Thụy phiêu phiêu ra ngoài cửa một cái, cười nói: “Vậy mà ta nghe nói, ngươi bảo nếu bắt buộc phải cưới, vậy thà lấy trưởng tử Đường gia?”</w:t>
      </w:r>
      <w:r>
        <w:br w:type="textWrapping"/>
      </w:r>
      <w:r>
        <w:br w:type="textWrapping"/>
      </w:r>
      <w:r>
        <w:t xml:space="preserve">Mộ Dung Chẩn vừa nghe trợn to hai mắt, nhanh chóng xua tay chối: “Này… Này… Lúc ấy ta chỉ nhất thời nói đùa thôi, không tính không tính!”</w:t>
      </w:r>
      <w:r>
        <w:br w:type="textWrapping"/>
      </w:r>
      <w:r>
        <w:br w:type="textWrapping"/>
      </w:r>
      <w:r>
        <w:t xml:space="preserve">Úc Thụy cố ý cau mày, đáp: “Xem ra ta rất giống ác quỷ, làm ngươi sợ hãi như thế.”</w:t>
      </w:r>
      <w:r>
        <w:br w:type="textWrapping"/>
      </w:r>
      <w:r>
        <w:br w:type="textWrapping"/>
      </w:r>
      <w:r>
        <w:t xml:space="preserve">“Không phải không phải.”</w:t>
      </w:r>
      <w:r>
        <w:br w:type="textWrapping"/>
      </w:r>
      <w:r>
        <w:br w:type="textWrapping"/>
      </w:r>
      <w:r>
        <w:t xml:space="preserve">Mộ Dung Chẩn càng gấp, giải thích: “Đường huynh đệ tâm địa thiện lương, ta chắc chắn không hề chán ghét ngươi, không phải ngươi cũng biết ta là người rất ngốc sao, nếu chán ghét thật thì không thể che dấu được người nào đâu, ngươi không chê ta, ta vui mừng còn không kịp.”</w:t>
      </w:r>
      <w:r>
        <w:br w:type="textWrapping"/>
      </w:r>
      <w:r>
        <w:br w:type="textWrapping"/>
      </w:r>
      <w:r>
        <w:t xml:space="preserve">Hắn nói tới đây, Úc Thụy thấy góc áo bên cạnh cửa lấp ló lấp ló, Đường Kính đứng không yên, chẳng qua vừa động lại dừng ngay, y ngược lại muốn nghe hết lời xem Thành Tĩnh Vương định nói cái gì.</w:t>
      </w:r>
      <w:r>
        <w:br w:type="textWrapping"/>
      </w:r>
      <w:r>
        <w:br w:type="textWrapping"/>
      </w:r>
      <w:r>
        <w:t xml:space="preserve">Mộ Dung Chẩn tiếp lời: “Đường huynh đệ ngẫm lại xem, ngươi là nam tử ta cũng là nam tử, giả sử ta cưới ngươi thật, chẳng phải là thất lễ với ngươi? Nhưng trăm triệu lần không phải ta chán ghét ngươi. Hơn nữa…”</w:t>
      </w:r>
      <w:r>
        <w:br w:type="textWrapping"/>
      </w:r>
      <w:r>
        <w:br w:type="textWrapping"/>
      </w:r>
      <w:r>
        <w:t xml:space="preserve">Mộ Dung Chẩn nói nói tới đây liền dừng lại, thật ra hắn rất muốn kể hết tâm sự trong lòng cho Úc Thụy, thế nhưng ở đây nhiều người lắm, vóc người hắn trông cao lớn thế thôi, kỳ thật da mặt rất mỏng. Trước kia Mộ Dung Chẩn đã thành hôn một lần rồi, là do Thánh Thượng Đại Thành đích thân chủ hôn, chẳng qua tân nương tử vào cửa chưa được một năm đã tạ thế. Thật ra trong lòng Mộ Dung Chẩn đã sớm có người, đó cũng là lý do hắn không muốn hòa thân với Triệu quốc, nhưng người này trước không nói đến chuyện cũng là nam tử giống hắn, chỉ riêng việc y là người cao cao tại thượng, đã sớm thê thiếp thành đàn thôi, cũng đủ để Mộ Dung Chẩn chưa bao giờ dám mơ tưởng.</w:t>
      </w:r>
      <w:r>
        <w:br w:type="textWrapping"/>
      </w:r>
      <w:r>
        <w:br w:type="textWrapping"/>
      </w:r>
      <w:r>
        <w:t xml:space="preserve">Trong bụng Mộ Dung Chẩn ngậm một đống nước đắng, hắn chạy tới kinh sư Triệu quốc cũng không chỉ đơn thuần muốn xem Đường Úc Thụy có bao nhiêu lợi hại, còn vì muốn tránh né người này, chẳng qua chưa được vài ngày đã phải trở về.</w:t>
      </w:r>
      <w:r>
        <w:br w:type="textWrapping"/>
      </w:r>
      <w:r>
        <w:br w:type="textWrapping"/>
      </w:r>
      <w:r>
        <w:t xml:space="preserve">Úc Thụy nhìn hắn cau mày, Mộ Dung Chẩn có rất ít tâm sự, luôn oanh oanh liệt liệt, vẻ mặt dường như không biết buồn là gì, hiện giờ xem ra tất cả mọi người khi còn sống đều không thoát khỏi hồng trần, đều có buồn lo của mình, chẳng qua có vài người không thích biểu lộ ra, có vài người luôn dấu kín ở trong lòng.</w:t>
      </w:r>
      <w:r>
        <w:br w:type="textWrapping"/>
      </w:r>
      <w:r>
        <w:br w:type="textWrapping"/>
      </w:r>
      <w:r>
        <w:t xml:space="preserve">Bên trong đột nhiên im lặng, Đường Kính đứng bên ngoài cũng không yên, xoay người qua cánh cửa tiến vào.</w:t>
      </w:r>
      <w:r>
        <w:br w:type="textWrapping"/>
      </w:r>
      <w:r>
        <w:br w:type="textWrapping"/>
      </w:r>
      <w:r>
        <w:t xml:space="preserve">Quản sự đang đứng trong quầy, vừa thấy Đường Kính bước vào, nhanh chóng chạy qua nghênh đón.</w:t>
      </w:r>
      <w:r>
        <w:br w:type="textWrapping"/>
      </w:r>
      <w:r>
        <w:br w:type="textWrapping"/>
      </w:r>
      <w:r>
        <w:t xml:space="preserve">Đường Kính đầu tiên là nhìn lướt qua Úc Thụy cùng Mộ Dung Chẩn ngồi bên cạnh, Úc Thụy vẫn êm đẹp, một sợi tóc cũng không thiếu, càng đừng nói đến cái gì ngất lên ngất xuống phải trở về ngay, hơn nữa trên mặt còn treo ý cười. Đường Kính vừa nhìn liền biết, nhất định là hắn nghe được mình đi Minh Dạ Lâu, cho nên mới sai Thời Việt gọi mình về.</w:t>
      </w:r>
      <w:r>
        <w:br w:type="textWrapping"/>
      </w:r>
      <w:r>
        <w:br w:type="textWrapping"/>
      </w:r>
      <w:r>
        <w:t xml:space="preserve">Đường Kính thông minh cả đời, không ngờ lại bại trên tay con mình, cái gọi là quan tâm quá hóa loạn, càng không thể tự hỏi, Đường Kính đã không thể phủ nhận, cho dù mình không muốn thừa nhận, nhưng mọi chuyện liên quan đến Úc Thụy, đều sẽ loạn thành một đống.</w:t>
      </w:r>
      <w:r>
        <w:br w:type="textWrapping"/>
      </w:r>
      <w:r>
        <w:br w:type="textWrapping"/>
      </w:r>
      <w:r>
        <w:t xml:space="preserve">Hơn nữa nhìn ý cười trên mặt Úc Thụy cũng hiểu được vài phần, mấy câu đối phương vừa nói kia, cũng là cố ý nói cho y nghe, hắn đã biết y đứng ngoài cửa rồi.</w:t>
      </w:r>
      <w:r>
        <w:br w:type="textWrapping"/>
      </w:r>
      <w:r>
        <w:br w:type="textWrapping"/>
      </w:r>
      <w:r>
        <w:t xml:space="preserve">Trong lòng Đường Kính không bình tĩnh được, chẳng qua khuôn mặt đã luyện thành thói quen bất hiển sơn bất lộ thủy, cho dù y có nghĩ cái gì, trên mặt vẫn không có biểu cảm.</w:t>
      </w:r>
      <w:r>
        <w:br w:type="textWrapping"/>
      </w:r>
      <w:r>
        <w:br w:type="textWrapping"/>
      </w:r>
      <w:r>
        <w:t xml:space="preserve">Đường Kính nói với chưởng quầy hai câu, sau đó quay người tiến vào nội đường, bước chân cũng không dừng lại, đi thẳng đến hậu viện.</w:t>
      </w:r>
      <w:r>
        <w:br w:type="textWrapping"/>
      </w:r>
      <w:r>
        <w:br w:type="textWrapping"/>
      </w:r>
      <w:r>
        <w:t xml:space="preserve">Úc Thụy nhìn Đường Kính đi vào trong, khẽ hừ một tiếng, liền không nhìn y nữa, quay đầu tiếp tục nói chuyện với Mộ Dung Chẩn.</w:t>
      </w:r>
      <w:r>
        <w:br w:type="textWrapping"/>
      </w:r>
      <w:r>
        <w:br w:type="textWrapping"/>
      </w:r>
      <w:r>
        <w:t xml:space="preserve">Úc Thụy ngồi uống với Mộ Dung Chẩn hai chén trà, Mộ Dung Chẩn không có ý không muốn quấy rầy việc buôn bán của Úc Thụy, dù sao đây cũng là cửa hàng, không ngồi nữa, Mộ Dung Chẩn đứng dậy cáo từ.</w:t>
      </w:r>
      <w:r>
        <w:br w:type="textWrapping"/>
      </w:r>
      <w:r>
        <w:br w:type="textWrapping"/>
      </w:r>
      <w:r>
        <w:t xml:space="preserve">Úc Thụy đưa hắn ra tới cửa, Mộ Dung Chẩn quan tâm hắn đi đứng không thuận tiện, còn có bậc cửa, đi ra đi vào thực phiền phức, liền bảo hắn đừng tiễn nữa, tự mình đi được rồi.</w:t>
      </w:r>
      <w:r>
        <w:br w:type="textWrapping"/>
      </w:r>
      <w:r>
        <w:br w:type="textWrapping"/>
      </w:r>
      <w:r>
        <w:t xml:space="preserve">Cất bước Mộ Dung Chẩn, Úc Thụy mới để Thời Việt đẩy mình ra nhà sau, chẳng qua còn không chưa vào hậu đường, đã có khách hàng lớn tới cửa, cũng bởi vì vải vóc của cửa hàng Đường gia rất tốt, nên thường xuyên tới mua. Úc Thụy là người làm ăn, đương nhiên không thể vì cảm xúc cá nhân mà vắng vẻ khách hàng, thế nên liền ở lại tiếp chuyện vài câu.</w:t>
      </w:r>
      <w:r>
        <w:br w:type="textWrapping"/>
      </w:r>
      <w:r>
        <w:br w:type="textWrapping"/>
      </w:r>
      <w:r>
        <w:t xml:space="preserve">Chờ tới lúc được rảnh rỗi, sắc trời đã không còn sớm, chưởng quầy cười tủm tỉm đến lấy lòng Úc Thụy, nói hôm nay buôn bán không tồi, đều nhờ phúc của thiếu gia.</w:t>
      </w:r>
      <w:r>
        <w:br w:type="textWrapping"/>
      </w:r>
      <w:r>
        <w:br w:type="textWrapping"/>
      </w:r>
      <w:r>
        <w:t xml:space="preserve">Thời điểm Úc Thụy vào hậu viện, Đường Kính cũng không ở trong phòng, mà ngồi bên ghế đá ngoài sân đọc sách, trên bàn bày một bộ trà cụ, trà đã pha, nắp chung hé mở, còn có hơi bốc lên.</w:t>
      </w:r>
      <w:r>
        <w:br w:type="textWrapping"/>
      </w:r>
      <w:r>
        <w:br w:type="textWrapping"/>
      </w:r>
      <w:r>
        <w:t xml:space="preserve">Đường Kính tùy tiện tìm quyển sách xem, dù sao y ở nhà cũng rất ít khi thanh nhàn, lúc ở bên ngoài thì lại bàn bạc chuyện làm ăn cùng người khác, tiếp đón chính là mấy loại người có việc đến cầu y, thậm chí là người nhờ y mua quan, hoặc nhờ y tiến cử với quan viên trong triều đình.</w:t>
      </w:r>
      <w:r>
        <w:br w:type="textWrapping"/>
      </w:r>
      <w:r>
        <w:br w:type="textWrapping"/>
      </w:r>
      <w:r>
        <w:t xml:space="preserve">Đường Kính ít khi rảnh rỗi, hôm nay ở lại cửa hàng, nếu y đã giao cửa hàng cho Úc Thụy, thì chính là hoàn toàn buông tay mặc kệ, một mặt nói để ngươi rèn luyện một chút mặt khác lại lèo nhèo dây dưa, đây không phải là tác phong của Đường Kính.</w:t>
      </w:r>
      <w:r>
        <w:br w:type="textWrapping"/>
      </w:r>
      <w:r>
        <w:br w:type="textWrapping"/>
      </w:r>
      <w:r>
        <w:t xml:space="preserve">Cứ như vậy lại bớt việc, chuẩn bị qua đêm ở chỗ này, y không quay về, lão thái thái đương nhiên sẽ không vì con dâu đập phá phòng ở mà đi ra ngoài tìm y, dù sao lão thái thái coi trọng nhất là thể diện của Đường gia, nếu để cho ai ai cũng biết, bà làm sao có thể đối mặt với liệt tổ liệt tông Đường gia.</w:t>
      </w:r>
      <w:r>
        <w:br w:type="textWrapping"/>
      </w:r>
      <w:r>
        <w:br w:type="textWrapping"/>
      </w:r>
      <w:r>
        <w:t xml:space="preserve">Đường Kính luôn là người con hiếu thảo, thế nhưng đối với y người trong lòng quan trọng hơn bất cứ ai khác. Đường Kính muốn làm chuyện gì, sẽ không quan tâm đến người ngăn cản là ai, cho dù là hoàng đế cũng không được, y không muốn đáp ứng chuyện gì, cho dù là lão thái thái ra mặt, tuy Đường Kính không ngỗ nghịch bên ngoài, nhưng cũng sẽ không làm.</w:t>
      </w:r>
      <w:r>
        <w:br w:type="textWrapping"/>
      </w:r>
      <w:r>
        <w:br w:type="textWrapping"/>
      </w:r>
      <w:r>
        <w:t xml:space="preserve">Hơn nữa Trần Xu không phải chỉ đắc tội mỗi mình y, mặc dù quan hệ của y cùng Úc Thụy, còn phải nhờ lần đó mới tiến triển, nhưng Đường Kính vẫn không vui khi bị người ta tính kế, còn gián tiếp liên lụy đến Úc Thụy. Tuy đêm đó y không mất hứng, nhưng Úc Thụy cũng bị thương, phần nợ nần này Đường Kính sẽ không tính trên đầu mình, đương nhiên phải đổ hết sang người Trần Xu.</w:t>
      </w:r>
      <w:r>
        <w:br w:type="textWrapping"/>
      </w:r>
      <w:r>
        <w:br w:type="textWrapping"/>
      </w:r>
      <w:r>
        <w:t xml:space="preserve">Úc Thụy tiến vào sân, Đường Kính đã nghe thấy, chẳng qua Đường Kính không lên tiếng, ánh mắt vẫn đặt lên trang sách trên tay, nhưng mà trong sách viết cái gì, y hơn phân nửa không đọc vào, chỉ là làm dáng giả bộ ngụy trang mà thôi.</w:t>
      </w:r>
      <w:r>
        <w:br w:type="textWrapping"/>
      </w:r>
      <w:r>
        <w:br w:type="textWrapping"/>
      </w:r>
      <w:r>
        <w:t xml:space="preserve">Úc Thụy thấy y không nói lời nào, hình như cùng không nhìn thấy mình, mở miệng trước gọi: “Phụ thân.”</w:t>
      </w:r>
      <w:r>
        <w:br w:type="textWrapping"/>
      </w:r>
      <w:r>
        <w:br w:type="textWrapping"/>
      </w:r>
      <w:r>
        <w:t xml:space="preserve">Lúc này Đường Kính mới ngẩng đầu lên, thản nhiên đáp: “Về rồi à.”</w:t>
      </w:r>
      <w:r>
        <w:br w:type="textWrapping"/>
      </w:r>
      <w:r>
        <w:br w:type="textWrapping"/>
      </w:r>
      <w:r>
        <w:t xml:space="preserve">Úc Thụy than thở trong lòng, lời này đáng ra phải là mình nói mới phải, kết quả bị Đường Kính cướp mất. Trên mặt vẫn như cũ mà gật gật đầu.</w:t>
      </w:r>
      <w:r>
        <w:br w:type="textWrapping"/>
      </w:r>
      <w:r>
        <w:br w:type="textWrapping"/>
      </w:r>
      <w:r>
        <w:t xml:space="preserve">Đường Kính lại hỏi: “Bây giờ không có việc sao?”</w:t>
      </w:r>
      <w:r>
        <w:br w:type="textWrapping"/>
      </w:r>
      <w:r>
        <w:br w:type="textWrapping"/>
      </w:r>
      <w:r>
        <w:t xml:space="preserve">Úc Thụy đáp: “Giao cho chưởng quầy rồi.”</w:t>
      </w:r>
      <w:r>
        <w:br w:type="textWrapping"/>
      </w:r>
      <w:r>
        <w:br w:type="textWrapping"/>
      </w:r>
      <w:r>
        <w:t xml:space="preserve">Đường Kính gật đầu, sau đó hỏi Thời Việt: “Hôm nay thiếu gia không chữa chân à?”</w:t>
      </w:r>
      <w:r>
        <w:br w:type="textWrapping"/>
      </w:r>
      <w:r>
        <w:br w:type="textWrapping"/>
      </w:r>
      <w:r>
        <w:t xml:space="preserve">Thời Việt theo bản năng liếc Úc Thụy một cái, trong lòng chột dạ, dù sao vừa rồi chính hắn đùng đùng chạy đến cửa Minh Dạ Lâu, nói thiếu gia bởi vì châm cứu, ngất lên ngất xuống vài lần, thế nên lão gia mới hấp tấp trở lại, hiện giờ còn nói gì nữa, lão gia chắc là biết hết rồi.</w:t>
      </w:r>
      <w:r>
        <w:br w:type="textWrapping"/>
      </w:r>
      <w:r>
        <w:br w:type="textWrapping"/>
      </w:r>
      <w:r>
        <w:t xml:space="preserve">Úc Thụy nhìn đến ánh mắt cầu cứu của Thời Việt, mở miệng nói: “Phụ thân đừng trách lầm Thời Việt, là nhi tử bảo hắn nói dối, dù sao ngày hôm qua phụ thân mới tân hôn, lại cưới Trần gia Đại tiểu thư, nếu bị người ta nhìn thấy, ngay sau ngày tân hôn tân lang lại đến kỹ viện, chẳng phải rất phiền toái?”</w:t>
      </w:r>
      <w:r>
        <w:br w:type="textWrapping"/>
      </w:r>
      <w:r>
        <w:br w:type="textWrapping"/>
      </w:r>
      <w:r>
        <w:t xml:space="preserve">Đường Kính nghe thanh âm nhu nhu mềm mềm của hắn, ngữ khí vẫn ôn hòa trước sau như một, chẳng qua nội dung này một chút cũng không ôn nhuyễn. Đường Kính đương nhiên biết, đừng nhìn Úc Thụy là người ôn nhuận như ngọc, kỳ thực bên trong rất sắc bén, nếu chỉ chạm nhẹ thì rất tốt, nhưng nếu nghịch dờ, chắc chắn sẽ tự mình chuốc lấy vô số vết thương.</w:t>
      </w:r>
      <w:r>
        <w:br w:type="textWrapping"/>
      </w:r>
      <w:r>
        <w:br w:type="textWrapping"/>
      </w:r>
      <w:r>
        <w:t xml:space="preserve">Đường Kính thấy hắn đột nhiên xé lớp vải bọc, tuy rằng ngoài miệng không nói, nhưng vẫn có thể ngửi được một cỗ mùi chua. Đường Kính đã hiểu được tâm tư của mình, cũng không biết nên cao hứng hay là mất hứng, y không biết Úc Thụy có hiểu hay không, cho dù Úc Thụy hiểu được, nhưng chuyện này cũng không giống như việc buôn bán, có thể cò kè mặc cả, cân đong đo đếm.</w:t>
      </w:r>
      <w:r>
        <w:br w:type="textWrapping"/>
      </w:r>
      <w:r>
        <w:br w:type="textWrapping"/>
      </w:r>
      <w:r>
        <w:t xml:space="preserve">Úc Thụy thấy Đường Kính không nói gì, ngược lại khóe miệng hơi nâng lên, không rõ y đang cười cái gì.</w:t>
      </w:r>
      <w:r>
        <w:br w:type="textWrapping"/>
      </w:r>
      <w:r>
        <w:br w:type="textWrapping"/>
      </w:r>
      <w:r>
        <w:t xml:space="preserve">Lại nghe Đường Kính nói: “Hôm nay cũng không có việc gì, nếu còn chưa châm cứu, một lát nữa bắt đầu đi.”</w:t>
      </w:r>
      <w:r>
        <w:br w:type="textWrapping"/>
      </w:r>
      <w:r>
        <w:br w:type="textWrapping"/>
      </w:r>
      <w:r>
        <w:t xml:space="preserve">Úc Thụy nào biết y lại chuyển sang chuyện này, Đường Kính đã đứng dậy, Thời Việt biết lão gia muốn đích thân tới đẩy xe cho thiếu gia, tóm lại chỉ cần là lúc có lão gia ở bên cạnh, trước giờ đều là y đẩy xe, tuy rằng ngay từ đầu Đường Kính chỉ muốn giả bộ, diễn một vở kịch phụ từ tử hiếu, sau đó lại dần dần chầm chậm thay đổi bản chất, bọn hạ nhân cũng không có tâm tư quanh quanh quẩn quẩn như thế, vẫn luôn cho rằng lão gia coi thiếu gia như bảo bối, là bảo bối trân quý nhất.</w:t>
      </w:r>
      <w:r>
        <w:br w:type="textWrapping"/>
      </w:r>
      <w:r>
        <w:br w:type="textWrapping"/>
      </w:r>
      <w:r>
        <w:t xml:space="preserve">Không ngờ Đường Kính tới gần, nhưng không có đẩy xe lăn, mà vươn tay trực tiếp bế bổng Úc Thụy lên, Úc Thụy không phòng bị, “A” một tiếng, hai tay bắt lấy cánh tay Đường Kính.</w:t>
      </w:r>
      <w:r>
        <w:br w:type="textWrapping"/>
      </w:r>
      <w:r>
        <w:br w:type="textWrapping"/>
      </w:r>
      <w:r>
        <w:t xml:space="preserve">Đường Kính ôm hắn vào ngực, trực tiếp đi vào chính phòng. Úc Thụy bị y ôm cũng là chuyện thường tình, chẳng qua đây không phải ở trong nhà, mà là hậu viện của cửa hàng, dù sao vẫn là chỗ lạ, Úc Thụy nghĩ mình tốt xấu gì cũng là một nam tử, bị người ta không coi ra gì mà nhấc lên như thế, chẳng phải rất dọa người sao.</w:t>
      </w:r>
      <w:r>
        <w:br w:type="textWrapping"/>
      </w:r>
      <w:r>
        <w:br w:type="textWrapping"/>
      </w:r>
      <w:r>
        <w:t xml:space="preserve">Nhưng cố tình Đường Kính lại thích ôm Úc Thụy như vậy, cũng không đợi Úc Thụy mở miệng, còn đi rất nhanh.</w:t>
      </w:r>
      <w:r>
        <w:br w:type="textWrapping"/>
      </w:r>
      <w:r>
        <w:br w:type="textWrapping"/>
      </w:r>
      <w:r>
        <w:t xml:space="preserve">Đường Kính phát hiện người trong ngực vẫn luôn cứng ngắc, còn cố ý cách xa y ra, vì thế tay run lên, bàn tay nới lỏng nới lỏng làm như sắp để rớt. </w:t>
      </w:r>
      <w:r>
        <w:rPr>
          <w:i/>
        </w:rPr>
        <w:t xml:space="preserve">(_ __||| đã là lần thứ 2 rồi, thật vô sỉ, tiểu thụ đáng thương…)</w:t>
      </w:r>
      <w:r>
        <w:br w:type="textWrapping"/>
      </w:r>
      <w:r>
        <w:br w:type="textWrapping"/>
      </w:r>
      <w:r>
        <w:t xml:space="preserve">Úc Thụy lại “A” một tiếng, giật mình bắt lấy vạt áo trước ngực Đường Kính, còn dán dán sát về phía trước.</w:t>
      </w:r>
      <w:r>
        <w:br w:type="textWrapping"/>
      </w:r>
      <w:r>
        <w:br w:type="textWrapping"/>
      </w:r>
      <w:r>
        <w:t xml:space="preserve">Đường Kính muốn chính là kết quả này, vừa lòng bước đến chính phòng.</w:t>
      </w:r>
      <w:r>
        <w:br w:type="textWrapping"/>
      </w:r>
      <w:r>
        <w:br w:type="textWrapping"/>
      </w:r>
      <w:r>
        <w:t xml:space="preserve">Thời Việt mắt xem mũi mũi xem tâm đi theo sau.</w:t>
      </w:r>
      <w:r>
        <w:br w:type="textWrapping"/>
      </w:r>
      <w:r>
        <w:br w:type="textWrapping"/>
      </w:r>
      <w:r>
        <w:t xml:space="preserve">Vào phòng, Đường Kính đặt Úc Thụy ở trên giường, nói: “Tẹo nữa hạ châm khó tránh khỏi ra mồ hôi, châm xong hẵng tắm.”</w:t>
      </w:r>
      <w:r>
        <w:br w:type="textWrapping"/>
      </w:r>
      <w:r>
        <w:br w:type="textWrapping"/>
      </w:r>
      <w:r>
        <w:t xml:space="preserve">Dứt lời lại quay đầu dặn Thời Việt: “Múc ít nước ấm đến, để thiếu gia lau qua rồi hạ châm.”</w:t>
      </w:r>
      <w:r>
        <w:br w:type="textWrapping"/>
      </w:r>
      <w:r>
        <w:br w:type="textWrapping"/>
      </w:r>
      <w:r>
        <w:t xml:space="preserve">Thời Việt gật đầu đi ra ngoài, lúc này trong phòng chỉ còn Úc Thụy cùng Đường Kính, không ai nói chuyện, Đường Kính chỉ ngồi bên giường, làm bộ như tiện tay kéo ngăn tủ đầu giường ra, bên trong đương nhiên là thuốc mỡ y đã đưa cho Úc Thụy, chẳng qua nắp hộp thuốc đậy không kín, hơi hé mở, bây giờ bị y kéo ra, chợt nghe “cạch” một tiếng, cái nắp rơi xuống, lộ ra thuốc mỡ đã thiếu mất một khoảng bên trong.</w:t>
      </w:r>
      <w:r>
        <w:br w:type="textWrapping"/>
      </w:r>
      <w:r>
        <w:br w:type="textWrapping"/>
      </w:r>
      <w:r>
        <w:t xml:space="preserve">Úc Thụy nhìn thấy, mặt đỏ bừng, lúc bôi thuốc hắn không chú ý, kỳ thật hộp thuốc này đã sớm bị dùng qua, chính là lần đầu tiên thân cận với Đường Kính, Đường Kính thừa dịp hắn hôn mê, bôi thuốc cho hắn. Nhưng thời điểm Úc Thụy bôi lại không phát hiện, dù sao cũng là bôi thuốc vào cái địa phương khó mở miệng như thế, ai còn đi chú ý cái này, cho nên hiện tại vừa thấy thiếu mất một khoảng to, thì nghĩ là do mình dùng, tự nhiên lại để cho Đường Kính thấy được, nhất định y đã biết mình bôi thuốc rồi, thật là xấu hổ muốn chết.</w:t>
      </w:r>
      <w:r>
        <w:br w:type="textWrapping"/>
      </w:r>
      <w:r>
        <w:br w:type="textWrapping"/>
      </w:r>
      <w:r>
        <w:t xml:space="preserve">Đường Kính thấy mặt hắn đỏ lên, lại thuận tay đóng ngăn tủ vào, ngữ điệu vẫn giống y như ngày thường, mềm nhẹ hỏi: “Thân mình còn khó chịu không?”</w:t>
      </w:r>
      <w:r>
        <w:br w:type="textWrapping"/>
      </w:r>
      <w:r>
        <w:br w:type="textWrapping"/>
      </w:r>
      <w:r>
        <w:t xml:space="preserve">Úc Thụy sao có thể nói khó chịu được, nhanh chóng lắc đầu, hắn thật sự không biết Đường Kính làm cách nào nói ra khỏi miệng được, nếu là hắn, nhất định tìm trăm phương nghìn kế để không đề cập tới. </w:t>
      </w:r>
      <w:r>
        <w:rPr>
          <w:i/>
        </w:rPr>
        <w:t xml:space="preserve">(&gt;///&lt; đó là sự khác nhau giữa công và thụ đó em, nhận mệnh đi)</w:t>
      </w:r>
      <w:r>
        <w:br w:type="textWrapping"/>
      </w:r>
      <w:r>
        <w:br w:type="textWrapping"/>
      </w:r>
      <w:r>
        <w:t xml:space="preserve">Đúng lúc này, Thời Việt bưng một chậu nước ấm trở lại, thành chậu còn vắt một cái khăn sạch sẽ.</w:t>
      </w:r>
      <w:r>
        <w:br w:type="textWrapping"/>
      </w:r>
      <w:r>
        <w:br w:type="textWrapping"/>
      </w:r>
      <w:r>
        <w:t xml:space="preserve">Nước được bưng tới, Đường Kính bảo Thời Việt vò ướt khăn, còn y xắn quần Úc Thụy lên, bởi vì có Thời Việt ở trong phòng, Đường Kính không cởi quần Úc Thụy ra, chỉ kéo ống quần lên trên đầu gối, lộ ra đôi chân trắng nõn thẳng tắp.</w:t>
      </w:r>
      <w:r>
        <w:br w:type="textWrapping"/>
      </w:r>
      <w:r>
        <w:br w:type="textWrapping"/>
      </w:r>
      <w:r>
        <w:t xml:space="preserve">Thời Việt vắt khăn, Đường Kính liền nhận lấy, chính tay lau chân cho Úc Thụy.</w:t>
      </w:r>
      <w:r>
        <w:br w:type="textWrapping"/>
      </w:r>
      <w:r>
        <w:br w:type="textWrapping"/>
      </w:r>
      <w:r>
        <w:t xml:space="preserve">Úc Thụy nằm trên giường, không nhìn thấy động tác của Đường Kính, tuy rằng phần dưới đầu gối không thể động đậy, nhưng khi châm cứu thì châm cả trên đùi, đùi có tri giác, cho nên vô cùng đau đớn.</w:t>
      </w:r>
      <w:r>
        <w:br w:type="textWrapping"/>
      </w:r>
      <w:r>
        <w:br w:type="textWrapping"/>
      </w:r>
      <w:r>
        <w:t xml:space="preserve">Lúc xắn quần đương nhiên phải xắn cao lên đùi, Úc Thụy cảm giác hơi thở lành lạnh phất qua, nhất thời run lên một cái, từ sau khi biết được tư vị vui thích ấy, chỉ cần Đường Kính đến gần, lòng hắn sẽ bồn chồn, chứ nói gì đến Đường Kính tự tay kéo quần hắn lên.</w:t>
      </w:r>
      <w:r>
        <w:br w:type="textWrapping"/>
      </w:r>
      <w:r>
        <w:br w:type="textWrapping"/>
      </w:r>
      <w:r>
        <w:t xml:space="preserve">Chẳng qua Úc Thụy nghĩ, Thời Việt đang ở chỗ này, Đường Kính còn có thể làm cái gì? Thực tế là Úc Thụy nghĩ quá đơn giản rồi, phải là Đường Kính không thể quang minh chính đại làm cái gì mới đúng, lúc lau chân cho hắn chính xác y đã động tay động chân. Thời Việt tuổi còn nhỏ, lại chưa trải qua việc này, đương nhiên không thể nhìn ra.</w:t>
      </w:r>
      <w:r>
        <w:br w:type="textWrapping"/>
      </w:r>
      <w:r>
        <w:br w:type="textWrapping"/>
      </w:r>
      <w:r>
        <w:t xml:space="preserve">Đường Kính cầm bố khăn, khăn ấm ẩm ướt, vừa mới chạm vào đầu gối Úc Thụy, chân hắn đã không nhịn được run rẩy.</w:t>
      </w:r>
      <w:r>
        <w:br w:type="textWrapping"/>
      </w:r>
      <w:r>
        <w:br w:type="textWrapping"/>
      </w:r>
      <w:r>
        <w:t xml:space="preserve">Đường Kính chà lau rất nghiêm túc, bắt đầu từ mắt cá chân Úc Thụy, lau ngược lên trên, cẳng chân đến đầu gối, rồi đến đùi, còn cẩn thận lau cả đùi trong.</w:t>
      </w:r>
      <w:r>
        <w:br w:type="textWrapping"/>
      </w:r>
      <w:r>
        <w:br w:type="textWrapping"/>
      </w:r>
      <w:r>
        <w:t xml:space="preserve">Úc Thụy có thể cảm giác được ngón tay Đường Kính ngẫu nhiên chạm vào da hắn, điều làm cho hắn khó nhịn chính là, đùi trong của hắn dường như rất mẫn cảm, không chịu được dù chỉ là động tác nhỏ ngẫu nhiên của Đường Kính.</w:t>
      </w:r>
      <w:r>
        <w:br w:type="textWrapping"/>
      </w:r>
      <w:r>
        <w:br w:type="textWrapping"/>
      </w:r>
      <w:r>
        <w:t xml:space="preserve">Khi tay y chạm vào đùi trong Úc Thụy, thắt lưng Úc Thụy không thể ức chế được mà run lên một cái, hơi thở trong nháy mắt trở nên dồn dập.</w:t>
      </w:r>
      <w:r>
        <w:br w:type="textWrapping"/>
      </w:r>
      <w:r>
        <w:br w:type="textWrapping"/>
      </w:r>
      <w:r>
        <w:t xml:space="preserve">Thời Việt còn tưởng rằng thiếu gia xảy ra chuyện gì, vội hỏi: “Thiếu gia? Ngài có chỗ nào không thoải mái sao?”</w:t>
      </w:r>
      <w:r>
        <w:br w:type="textWrapping"/>
      </w:r>
      <w:r>
        <w:br w:type="textWrapping"/>
      </w:r>
      <w:r>
        <w:t xml:space="preserve">Úc Thụy cũng không biết nên trả lời hắn như thế nào, Đường Kính lại mở miệng nói: “Nước nguội rồi, rất lạnh, đi đổi một chậu nước nóng lại đây.”</w:t>
      </w:r>
      <w:r>
        <w:br w:type="textWrapping"/>
      </w:r>
      <w:r>
        <w:br w:type="textWrapping"/>
      </w:r>
      <w:r>
        <w:t xml:space="preserve">Thời Việt thật sự cho rằng nước lạnh, nhanh chóng bưng chậu đi ra ngoài thay nước, chẳng qua lúc đổ nước đi mới phát hiện, bây giờ đang là mùa hè a, nước còn lâu mới nguội, nước trong chậu rõ ràng còn phỏng tay mà.</w:t>
      </w:r>
      <w:r>
        <w:br w:type="textWrapping"/>
      </w:r>
      <w:r>
        <w:br w:type="textWrapping"/>
      </w:r>
      <w:r>
        <w:t xml:space="preserve">Thời Việt vừa ra khỏi cửa, Đường Kính vẫn cứ dùng bố khăn chà lau đùi trong Úc Thụy, chẳng qua một tay khác cũng mò đến, ngón trỏ chạm vào mắt cá chân Úc Thụy, vuốt ve vuốt ve dần lên phía trên.</w:t>
      </w:r>
      <w:r>
        <w:br w:type="textWrapping"/>
      </w:r>
      <w:r>
        <w:br w:type="textWrapping"/>
      </w:r>
      <w:r>
        <w:t xml:space="preserve">Úc Thụy theo động tác của Đường Kính, thắt lưng căng thẳng, lập tức cứng ngắc, hắn nằm thẳng đơ, muốn trừng Đường Kính mà không được.</w:t>
      </w:r>
      <w:r>
        <w:br w:type="textWrapping"/>
      </w:r>
      <w:r>
        <w:br w:type="textWrapping"/>
      </w:r>
      <w:r>
        <w:t xml:space="preserve">Đường Kính lại cười hỏi: “Lúc ở cửa hàng ngươi nhìn thấy ta đứng bên ngoài sao? Mộ Dung Chẩn lại muốn lấy người Đường gia ta?”</w:t>
      </w:r>
      <w:r>
        <w:br w:type="textWrapping"/>
      </w:r>
      <w:r>
        <w:br w:type="textWrapping"/>
      </w:r>
      <w:r>
        <w:t xml:space="preserve">Úc Thụy bị y sờ đến hung hăng thở hổn hển hai cái, không thể phủ nhận là hắn đang phi thường thoải mái, chẳng qua không đúng lúc, Thời Việt tùy thời đều có thể trở về. </w:t>
      </w:r>
      <w:r>
        <w:rPr>
          <w:i/>
        </w:rPr>
        <w:t xml:space="preserve">(_ _||| em đã triệt để rơi vào tay giặc rồi, lúc này không đúng lúc, vậy lúc khác thì đúng sao?)</w:t>
      </w:r>
      <w:r>
        <w:br w:type="textWrapping"/>
      </w:r>
      <w:r>
        <w:br w:type="textWrapping"/>
      </w:r>
      <w:r>
        <w:t xml:space="preserve">Vừa rồi đúng là Đường Kính không thoải mái, tuy rằng biết Úc Thụy đã nhìn thấy mình, cho nên mới nói mấy lời kia với Mộ Dung Chẩn, mà tám phần là nói cho mình nghe, nhưng trong lòng y vẫn rất khó chịu.</w:t>
      </w:r>
      <w:r>
        <w:br w:type="textWrapping"/>
      </w:r>
      <w:r>
        <w:br w:type="textWrapping"/>
      </w:r>
      <w:r>
        <w:t xml:space="preserve">Y khó chịu, đương nhiên muốn cho Úc Thụy biết, dù sao có thể làm cho đương gia Đường gia không thoải mái, hắn chính là người duy nhất.</w:t>
      </w:r>
      <w:r>
        <w:br w:type="textWrapping"/>
      </w:r>
      <w:r>
        <w:br w:type="textWrapping"/>
      </w:r>
      <w:r>
        <w:t xml:space="preserve">Úc Thụy vẫn luôn ức chế hô hấp của mình, hắn cũng không biết vì sao đối với động chạm của Đường Kính mình lại mẫn cảm như vậy, chỉ cần là Đường Kính, cổ họng của hắn liền khô khốc, thậm chí là khát vọng Đường Kính.</w:t>
      </w:r>
      <w:r>
        <w:br w:type="textWrapping"/>
      </w:r>
      <w:r>
        <w:br w:type="textWrapping"/>
      </w:r>
      <w:r>
        <w:t xml:space="preserve">Lúc Thời Việt trở về, Đường Kính chỉ làm bộ nhúng khăn rồi lau qua loa mấy cái rồi thôi, sau đó bảo Thời Việt chuẩn bị hạ châm.</w:t>
      </w:r>
      <w:r>
        <w:br w:type="textWrapping"/>
      </w:r>
      <w:r>
        <w:br w:type="textWrapping"/>
      </w:r>
      <w:r>
        <w:t xml:space="preserve">Bởi vì lần trước Úc Thụy phản ứng rất mạnh, cho nên lần này Đường Kính ngồi ngay mép giường, đem nửa người trên của Úc Thụy đặt lên chân mình, hai tay cầm lấy cánh tay Úc Thụy, bộ dáng này giống như sau lưng Úc Thụy tựa cả vào trong lòng ngực y.</w:t>
      </w:r>
      <w:r>
        <w:br w:type="textWrapping"/>
      </w:r>
      <w:r>
        <w:br w:type="textWrapping"/>
      </w:r>
      <w:r>
        <w:t xml:space="preserve">Người bên ngoài nhìn thấy cảnh này thì chỉ nghĩ là quan hệ phụ tử thật thân thiết, nhưng mà trong lòng Úc Thụy cảm thấy không thích hợp, ngực Đường Kính rất rắn chắc, đúng là người luyện võ, hơn nữa thân nhiệt của y cao hơn Úc Thụy, tựa vào trong ngực y, Úc Thụy cũng thấy mình đang nóng lên.</w:t>
      </w:r>
      <w:r>
        <w:br w:type="textWrapping"/>
      </w:r>
      <w:r>
        <w:br w:type="textWrapping"/>
      </w:r>
      <w:r>
        <w:t xml:space="preserve">Thời Việt lại không cho hắn thời gian để nghĩ nhiều, rất nhanh đã chuẩn bị xong kim châm. Dù đã châm qua một lần, Úc Thụy không phải không chuẩn bị gì như lần đầu tiên, nhưng vẫn đau đớn như cũ, hắn cũng đã sớm biết sẽ rất đau, cho nên vẫn luôn mím chặt môi.</w:t>
      </w:r>
      <w:r>
        <w:br w:type="textWrapping"/>
      </w:r>
      <w:r>
        <w:br w:type="textWrapping"/>
      </w:r>
      <w:r>
        <w:t xml:space="preserve">Chẳng qua sau đó thật sự đau đến không chịu được, rốt cuộc mím môi cũng không thể giảm bớt đau đớn, lại nghĩ hét lên thì quá dọa người, đành phải cắn chặt môi dưới.</w:t>
      </w:r>
      <w:r>
        <w:br w:type="textWrapping"/>
      </w:r>
      <w:r>
        <w:br w:type="textWrapping"/>
      </w:r>
      <w:r>
        <w:t xml:space="preserve">Đường Kính một tay giữ chặt cánh tay của hắn, một tay vươn lên vuốt ve vầng trán của hắn, đầy mồ hôi, không phải nóng, mà là mồ hôi lạnh.</w:t>
      </w:r>
      <w:r>
        <w:br w:type="textWrapping"/>
      </w:r>
      <w:r>
        <w:br w:type="textWrapping"/>
      </w:r>
      <w:r>
        <w:t xml:space="preserve">Chợt nhìn thấy Úc Thụy cắn môi, Đường Kính nhớ rõ lần trước Úc Thụy đã cắn đến rách môi, sợ hắn lại làm đau chính mình, vươn tay nắm cằm Úc Thụy, miệng Úc Thụy bị bắt hơi mở ra, cổ họng áp lực hừ hai tiếng.</w:t>
      </w:r>
      <w:r>
        <w:br w:type="textWrapping"/>
      </w:r>
      <w:r>
        <w:br w:type="textWrapping"/>
      </w:r>
      <w:r>
        <w:t xml:space="preserve">Cả người Đường Kính chấn động, thanh âm ẩn nhẫn này vô cùng quen thuộc, Đường Kính buông ra, đặt tay vào, Úc Thụy không chút do dự, một hơi cắn xuống lòng bàn tay y.</w:t>
      </w:r>
      <w:r>
        <w:br w:type="textWrapping"/>
      </w:r>
      <w:r>
        <w:br w:type="textWrapping"/>
      </w:r>
      <w:r>
        <w:t xml:space="preserve">Đường Kính ngay cả một tiếng hít khí cũng không có, nhưng chỗ vết cắn có thể cảm giác được đau đớn nhè nhẹ, nghĩ Úc Thụy cắn mạnh như thế, cũng không biết có phải bởi vì rất đau hay không.</w:t>
      </w:r>
      <w:r>
        <w:br w:type="textWrapping"/>
      </w:r>
      <w:r>
        <w:br w:type="textWrapping"/>
      </w:r>
      <w:r>
        <w:t xml:space="preserve">Kỳ thật chỉ có Úc Thụy mới biết, Đường Kính tự động đặt tay vào, sao có thể không thù mới hận cũ gộp lại mà cắn, bình thường Đường Kính bá đạo muốn gió được gió muốn mưa được mưa chưa tính, dù sao bá đạo như thế cũng là bản chất rồi, nhưng đi dạo kỹ viện thì không hề liên quan đến bá đạo.</w:t>
      </w:r>
      <w:r>
        <w:br w:type="textWrapping"/>
      </w:r>
      <w:r>
        <w:br w:type="textWrapping"/>
      </w:r>
      <w:r>
        <w:t xml:space="preserve">Úc Thụy ngoài miệng không nói, nhưng trong lòng chính là nổi giận, hắn vẫn luôn phân vân không biết có phải Đường Kính chỉ vì thân thể nhu nhược của hắn, cho nên mới vui đùa không, vừa mới nghĩ như vậy, Đường Kính liền đi dạo kỹ viện, hắn sao có thể không tức giận.</w:t>
      </w:r>
      <w:r>
        <w:br w:type="textWrapping"/>
      </w:r>
      <w:r>
        <w:br w:type="textWrapping"/>
      </w:r>
      <w:r>
        <w:t xml:space="preserve">Nhưng khi Úc Thụy cắn mạnh xuống, trong miệng nếm được vị tanh ngọt thản nhiên, không ngờ lại chảy máu mất rồi, chẳng qua Đường Kính vẫn không hề động đậy, cứ như không có cảm giác, Úc Thụy cũng không khách khí nữa, dù sao hắn cũng đau thật.</w:t>
      </w:r>
      <w:r>
        <w:br w:type="textWrapping"/>
      </w:r>
      <w:r>
        <w:br w:type="textWrapping"/>
      </w:r>
      <w:r>
        <w:t xml:space="preserve">Chờ đến lúc Thời Việt rút châm, Úc Thụy lại ra một thân mồ hôi, Đường Kính cũng có thể cảm giác được ẩm ướt trước người mình.</w:t>
      </w:r>
      <w:r>
        <w:br w:type="textWrapping"/>
      </w:r>
      <w:r>
        <w:br w:type="textWrapping"/>
      </w:r>
      <w:r>
        <w:t xml:space="preserve">Úc Thụy thở hơn nửa ngày, lúc này mới hé miệng, Đường Kính rút tay về, Úc Thụy chỉ phiêu mắt liếc một cái, lòng bàn tay có một vòng nhi dấu răng, tuy rằng vết cắn không sâu, nhưng đúng là đã chảy máu, hơn nữa trong tơ máu còn mang theo một tầng nước trong suốt.</w:t>
      </w:r>
      <w:r>
        <w:br w:type="textWrapping"/>
      </w:r>
      <w:r>
        <w:br w:type="textWrapping"/>
      </w:r>
      <w:r>
        <w:t xml:space="preserve">Úc Thụy quay đầu đi chỗ khác không nhìn, Đường Kính đặt hắn nằm xuống, kéo chăn qua đắp lên cho hắn, sợ hắn ra nhiều mồ hôi lại trúng gió, sẽ bị cảm lạnh.</w:t>
      </w:r>
      <w:r>
        <w:br w:type="textWrapping"/>
      </w:r>
      <w:r>
        <w:br w:type="textWrapping"/>
      </w:r>
      <w:r>
        <w:t xml:space="preserve">Thời Việt cất kỹ châm, rất hiểu ý đi ra ngoài múc nước, chuẩn bị để thiếu gia tắm rửa một chút, cho sạch mồ hôi.</w:t>
      </w:r>
      <w:r>
        <w:br w:type="textWrapping"/>
      </w:r>
      <w:r>
        <w:br w:type="textWrapping"/>
      </w:r>
      <w:r>
        <w:t xml:space="preserve">Thời Việt đi ra ngoài, Đường Kính lại không đi, vẫn cứ đứng ở bên giường. Úc Thụy quay đầu vào trong, đợi hơn nửa ngày, cảm giác còn có người đứng cạnh mình, liền quay đầu nhìn một cái.</w:t>
      </w:r>
      <w:r>
        <w:br w:type="textWrapping"/>
      </w:r>
      <w:r>
        <w:br w:type="textWrapping"/>
      </w:r>
      <w:r>
        <w:t xml:space="preserve">Nào biết Đường Kính cũng đang nhìn hắn, vừa quay đầu ánh mắt hai người chạm vào nhau.</w:t>
      </w:r>
      <w:r>
        <w:br w:type="textWrapping"/>
      </w:r>
      <w:r>
        <w:br w:type="textWrapping"/>
      </w:r>
      <w:r>
        <w:t xml:space="preserve">Tay Đường Kính vừa lúc buông xuống bên sườn mặt Úc Thụy, y thấy Úc Thụy nhìn chằm chằm vào lòng bàn tay đổ máu của mình, không khỏi đưa tay tới, lòng bàn tay chậm rãi, nhẹ nhàng ma xát môi Úc Thụy, chỉ thốt ra một chữ.</w:t>
      </w:r>
      <w:r>
        <w:br w:type="textWrapping"/>
      </w:r>
      <w:r>
        <w:br w:type="textWrapping"/>
      </w:r>
      <w:r>
        <w:t xml:space="preserve">“Liếm.”         </w:t>
      </w:r>
      <w:r>
        <w:rPr>
          <w:i/>
        </w:rPr>
        <w:t xml:space="preserve">(&gt;o&lt; OMG, anh thật phóng đãng a)</w:t>
      </w:r>
      <w:r>
        <w:br w:type="textWrapping"/>
      </w:r>
      <w:r>
        <w:br w:type="textWrapping"/>
      </w:r>
      <w:r>
        <w:t xml:space="preserve">Úc Thụy nhất thời trừng mắt nhìn y, nhưng Đường Kính vẫn không có biểu hiện tự mình hiểu lấy, ngón trỏ cùng ngón giữa cọ cọ trên môi Úc Thụy, giống như đang cảm thụ xúc cảm ấm áp trơn mềm ấy.</w:t>
      </w:r>
      <w:r>
        <w:br w:type="textWrapping"/>
      </w:r>
      <w:r>
        <w:br w:type="textWrapping"/>
      </w:r>
      <w:r>
        <w:t xml:space="preserve">Đụng chạm nhẹ nhàng, cảm giác tê dại ngứa ngáy nhanh chóng tràn lan, Úc Thụy nghiêng đầu đi, né tránh tay Đường Kính, nhấp hé miệng.</w:t>
      </w:r>
      <w:r>
        <w:br w:type="textWrapping"/>
      </w:r>
      <w:r>
        <w:br w:type="textWrapping"/>
      </w:r>
      <w:r>
        <w:t xml:space="preserve">Đường Kính lại không buông tha, quét tơ máu trong lòng bàn tay lên môi dưới Úc Thụy, thanh âm thật trầm thấp, tựa hồ còn mang theo ý cười: “Ngoan.”</w:t>
      </w:r>
      <w:r>
        <w:br w:type="textWrapping"/>
      </w:r>
      <w:r>
        <w:br w:type="textWrapping"/>
      </w:r>
      <w:r>
        <w:t xml:space="preserve">Úc Thụy lại trợn tròn mắt trừng y, Đường Kính ngược lại không sợ đối diện với hắn, liền cứ như vậy nhìn Úc Thụy.</w:t>
      </w:r>
      <w:r>
        <w:br w:type="textWrapping"/>
      </w:r>
      <w:r>
        <w:br w:type="textWrapping"/>
      </w:r>
      <w:r>
        <w:t xml:space="preserve">Úc Thụy nhất thời thấy vô lực, lòng bàn tay Đường Kính đã ngừng chảy máu rồi, nhưng một vòng dấu răng mang theo tơ máu kia lại vô cùng rõ ràng, nhìn vết cắn, kỳ thật Úc Thụy cũng thấy hơi chột dạ, không biết có phải hắn quá độc ác rồi không.</w:t>
      </w:r>
      <w:r>
        <w:br w:type="textWrapping"/>
      </w:r>
      <w:r>
        <w:br w:type="textWrapping"/>
      </w:r>
      <w:r>
        <w:t xml:space="preserve">Úc Thụy bất động hơn nửa ngày, mới hơi hé miệng, động tác cực kỳ thong thả, chậm rãi vươn đầu lưỡi ra, nhẹ nhàng liếm lòng bàn tay Đường Kính một cái, giống như đang mò mẫm tay người ta, sau đó lại ngay tức khắc rụt về.</w:t>
      </w:r>
      <w:r>
        <w:br w:type="textWrapping"/>
      </w:r>
      <w:r>
        <w:br w:type="textWrapping"/>
      </w:r>
      <w:r>
        <w:t xml:space="preserve">Đường Kính bật cười, tâm tình tựa hồ rất tốt, Úc Thụy lườm y một cái, đầu lưỡi lại chậm rãi vươn đến, lướt quanh dấu răng trên lòng bàn tay Đường Kính.</w:t>
      </w:r>
      <w:r>
        <w:br w:type="textWrapping"/>
      </w:r>
      <w:r>
        <w:br w:type="textWrapping"/>
      </w:r>
      <w:r>
        <w:t xml:space="preserve">Ý cười trên môi Đường Kính lập tức cứng lại, cảm giác ấm áp ướt át lại mềm mại này, khiến bụng dưới y lập tức căng thẳng.</w:t>
      </w:r>
      <w:r>
        <w:br w:type="textWrapping"/>
      </w:r>
      <w:r>
        <w:br w:type="textWrapping"/>
      </w:r>
      <w:r>
        <w:t xml:space="preserve">Úc Thụy rũ mắt xuống, chăm chú nhìn vào lòng bàn tay Đường Kính, chỉ có đầu lưỡi vươn ra, chạm vào, hơi rụt rè, cũng không biết hắn có cảm giác được biến hóa của Đường Kính hay không, đầu lưỡi chạy vòng quanh, dần dần tăng tốc, dường như càng làm càng thành thạo.</w:t>
      </w:r>
      <w:r>
        <w:br w:type="textWrapping"/>
      </w:r>
      <w:r>
        <w:br w:type="textWrapping"/>
      </w:r>
      <w:r>
        <w:t xml:space="preserve">Đường Kính là con nhà võ, nghe được tiếng Thời Việt trở về truyền vào từ gian ngoài, liền thu tay về, lại nhanh chóng cúi đầu, cắn một cái lên chóp mũi Úc Thụy.</w:t>
      </w:r>
      <w:r>
        <w:br w:type="textWrapping"/>
      </w:r>
      <w:r>
        <w:br w:type="textWrapping"/>
      </w:r>
      <w:r>
        <w:t xml:space="preserve">Y vừa đứng thẳng dậy, đúng lúc Thời Việt vén rèm lên bước vào nội gian, Úc Thụy trừng lớn đôi mắt tròn vo của mình, nhìn nhìn Đường Kính, lại nhìn nhìn Thời Việt, sợ Thời Việt phát hiện cái gì, nhanh chóng bịt mũi, cũng không biết có bị đỏ lên hay không, quay sang trừng Đường Kính, nhất định là đối phương cố ý.</w:t>
      </w:r>
      <w:r>
        <w:br w:type="textWrapping"/>
      </w:r>
      <w:r>
        <w:br w:type="textWrapping"/>
      </w:r>
      <w:r>
        <w:t xml:space="preserve">Bởi vì Thời Việt còn đứng bên cạnh, hơn nữa Úc Thụy cũng mệt mỏi rồi, cho nên lúc Đường Kính lau người cho hắn, cũng không làm ra động tác gì quá đáng, thay xiêm y xong xuôi, mọi thứ thu thập ổn thỏa, liền tới giờ cơm chiều.</w:t>
      </w:r>
      <w:r>
        <w:br w:type="textWrapping"/>
      </w:r>
      <w:r>
        <w:br w:type="textWrapping"/>
      </w:r>
      <w:r>
        <w:t xml:space="preserve">Chưởng quầy cùng bọn tiểu nhị đều trở về nhà, lúc ăn cơm chiều cũng rất yên lặng, nhưng không hề giống bữa cơm bình thường ở Đường gia, khi lão thái thái dùng cơm, mọi người liền giống như cung phụng thần linh mà hầu hạ, sợ phát ra tí xíu thanh âm, làm lão thái thái không vui.</w:t>
      </w:r>
      <w:r>
        <w:br w:type="textWrapping"/>
      </w:r>
      <w:r>
        <w:br w:type="textWrapping"/>
      </w:r>
      <w:r>
        <w:t xml:space="preserve">Mặc dù khi dùng cơm chiều Đường Kính cùng Úc Thụy cũng không nói chuyện gì, nhưng không có không khí khẩn trương như ở trong Đường gia, cơm ăn vào bụng cũng không trôi tới dạ dày.</w:t>
      </w:r>
      <w:r>
        <w:br w:type="textWrapping"/>
      </w:r>
      <w:r>
        <w:br w:type="textWrapping"/>
      </w:r>
      <w:r>
        <w:t xml:space="preserve">Đến ngày hôm sau, Đường Kính cùng Úc Thụy mới trở về Đường gia, chuyện đầu tiên đương nhiên là phải thỉnh an lão thái thái, chẳng qua lão thái thái lại không chịu gặp, chỉ sai nha đầu bên người nói lại, hôm nay thân mình mệt mỏi, không muốn gặp ai, sợ tranh cãi ầm ĩ, con cháu cũng lớn cả rồi, bà không còn hơi sức đâu mà quản nữa.</w:t>
      </w:r>
      <w:r>
        <w:br w:type="textWrapping"/>
      </w:r>
      <w:r>
        <w:br w:type="textWrapping"/>
      </w:r>
      <w:r>
        <w:t xml:space="preserve">Đường Kính biết lão thái thái là bởi vì tối qua y không trở về, lại không chịu cùng Trần Xu viên phòng, nên mới không gặp, nhưng Đường Kính sẽ không xuống nước, cũng sẽ không thuận theo. Thái phu nhân nói không gặp, liền bảo Úc Thụy về Úc Hề viên.</w:t>
      </w:r>
      <w:r>
        <w:br w:type="textWrapping"/>
      </w:r>
      <w:r>
        <w:br w:type="textWrapping"/>
      </w:r>
      <w:r>
        <w:t xml:space="preserve">Lão thái thái nghĩ, bọn họ dù thế nào cũng phải thỉnh cầu gặp bà một lần nữa, kết quả là đợi hồi lâu cũng không thấy một tiếng động nào ngoài cửa, đã về hết cả rồi.</w:t>
      </w:r>
      <w:r>
        <w:br w:type="textWrapping"/>
      </w:r>
      <w:r>
        <w:br w:type="textWrapping"/>
      </w:r>
      <w:r>
        <w:t xml:space="preserve">Úc Thụy trở về Úc Hề viên, Chỉ Hi bởi vì là nha đầu, không thể tùy tiện đi ra cửa, hơn nữa còn đến cửa hàng, cho nên cả ngày hôm qua đều ở lại trong viện, vừa thấy thiếu gia trở về, nói: “Thiếu gia, hôm qua lúc ngài đi ra ngoài, có người đưa thiệp mời tới, nói là muốn thỉnh ngài đi uống trà đó.”</w:t>
      </w:r>
      <w:r>
        <w:br w:type="textWrapping"/>
      </w:r>
      <w:r>
        <w:br w:type="textWrapping"/>
      </w:r>
      <w:r>
        <w:t xml:space="preserve">Chỉ Hi nói xong đưa thiếp cho Úc Thụy, nàng cũng không biết chữ, chỉ nghe tiểu tư dâng bái thiếp nói lại vậy thôi.</w:t>
      </w:r>
      <w:r>
        <w:br w:type="textWrapping"/>
      </w:r>
      <w:r>
        <w:br w:type="textWrapping"/>
      </w:r>
      <w:r>
        <w:t xml:space="preserve">Úc Thụy mở ra xem, đúng là thỉnh hắn đi uống trà, chẳng qua ai cũng biết, không chỉ là uống trà đơn thuần.</w:t>
      </w:r>
      <w:r>
        <w:br w:type="textWrapping"/>
      </w:r>
      <w:r>
        <w:br w:type="textWrapping"/>
      </w:r>
      <w:r>
        <w:t xml:space="preserve">Trong kinh thành quan to quý nhân nhiều vô kể, Úc Thụy lần đầu tiên quản lý cửa hàng, đương nhiên sẽ có người nghe được, một tháng trước là bàng quan, muốn theo dõi xem cái gọi là trưởng tử Đường gia rốt cuộc làm nên được trò trống gì, dù sao là la hay là ngựa, đến lúc thồ hàng mới biết được </w:t>
      </w:r>
      <w:r>
        <w:rPr>
          <w:i/>
        </w:rPr>
        <w:t xml:space="preserve">(đoạn này ta chém, nguyên văn của nó là “Thị loa tử thị mã lạp xuất lai lưu lưu”, nguyên gốc đây </w:t>
      </w:r>
      <w:r>
        <w:rPr>
          <w:i/>
        </w:rPr>
        <w:t xml:space="preserve"> </w:t>
      </w:r>
      <w:hyperlink r:id="rId80">
        <w:r>
          <w:rPr>
            <w:rStyle w:val="Hyperlink"/>
            <w:i/>
          </w:rPr>
          <w:t xml:space="preserve">是骡子是马，拉出来遛遛</w:t>
        </w:r>
      </w:hyperlink>
      <w:r>
        <w:rPr>
          <w:i/>
        </w:rPr>
        <w:t xml:space="preserve"> </w:t>
      </w:r>
      <w:r>
        <w:rPr>
          <w:i/>
        </w:rPr>
        <w:t xml:space="preserve"> có nàng nào biết mong chỉ giáo)</w:t>
      </w:r>
      <w:r>
        <w:t xml:space="preserve">.</w:t>
      </w:r>
      <w:r>
        <w:br w:type="textWrapping"/>
      </w:r>
      <w:r>
        <w:br w:type="textWrapping"/>
      </w:r>
      <w:r>
        <w:t xml:space="preserve">Một tháng sau, nhóm quần chúng vây xem, trong lòng cũng có chút hiểu rõ, hai gian cửa hàng, mặc dù trong số gia sản của Đường gia chỉ xem là cửa hàng nhỏ, nhưng kỳ thật lợi nhuận lại không hề nhỏ, qua tay Úc Thụy được một tháng, không chỉ không thấy lụi bại, ngược lại buôn bán càng lúc càng phất lên, vừa thấy thì biết là một tay già đời.</w:t>
      </w:r>
      <w:r>
        <w:br w:type="textWrapping"/>
      </w:r>
      <w:r>
        <w:br w:type="textWrapping"/>
      </w:r>
      <w:r>
        <w:t xml:space="preserve">Những người này xem xong, cũng nên có chút biểu hiện biểu hiện, dù sao Đường gia cùng Trần gia đã kết thông gia, việc buôn bán của cả nước thì có đến bảy phần nằm trong tay hai nhà này, nếu không tranh thủ mà giao hảo, để lỡ mất cơ hội thời gian thuận lợi, đến lúc đó thì người chịu thiệt là mình.</w:t>
      </w:r>
      <w:r>
        <w:br w:type="textWrapping"/>
      </w:r>
      <w:r>
        <w:br w:type="textWrapping"/>
      </w:r>
      <w:r>
        <w:t xml:space="preserve">Đến lúc này rồi còn do dự gì nữa, đương nhiên là nhanh chóng chuẩn bị liên lạc với trưởng tử Đường gia này một chút.</w:t>
      </w:r>
      <w:r>
        <w:br w:type="textWrapping"/>
      </w:r>
      <w:r>
        <w:br w:type="textWrapping"/>
      </w:r>
      <w:r>
        <w:t xml:space="preserve">Úc Thụy nhìn thiệp mời, tên người viết bên trên hắn cũng có chút nhận thức, đời trước nhà hắn buôn bán vải vóc, tiếng tăm của nhóm quý nhân này nọ trong kinh thành rất vang dội, cho dù nhà Úc Thụy chỉ là danh môn vọng tộc nhỏ bé, cũng đã nghe nói qua.</w:t>
      </w:r>
      <w:r>
        <w:br w:type="textWrapping"/>
      </w:r>
      <w:r>
        <w:br w:type="textWrapping"/>
      </w:r>
      <w:r>
        <w:t xml:space="preserve">Hiện giờ mấy người này vội vàng lấy lòng mình, Úc Thụy không thể có đạo lý không nhận, việc uống trà này kỳ thật cũng kèm theo chút thăm dò, nhưng nếu không uống, ngược lại có vẻ Đường Úc Thụy hắn tự làm mất mặt, làm mất phong phạm của Đường gia.</w:t>
      </w:r>
      <w:r>
        <w:br w:type="textWrapping"/>
      </w:r>
      <w:r>
        <w:br w:type="textWrapping"/>
      </w:r>
      <w:r>
        <w:t xml:space="preserve">Úc Thụy nhìn thiệp mời, đưa tới ngày hôm qua, thời gian định vào giờ ngọ hôm nay.</w:t>
      </w:r>
      <w:r>
        <w:br w:type="textWrapping"/>
      </w:r>
      <w:r>
        <w:br w:type="textWrapping"/>
      </w:r>
      <w:r>
        <w:t xml:space="preserve">Sau nửa tháng mới mời người ta, lúc đưa thiếp mời lại vội vàng trong một ngày, so sánh thời gian, sẽ khiến người ta cảm thấy bản thân không hề được coi trọng. Mà nói trắng ra, kỳ thật đối phương làm sao có thể coi trọng, Úc Thụy tự biết được, dù sao mình cũng là một người què, nhóm quý nhân này căn bản là khinh thường hắn, bọn họ đều nghĩ địa vị hắn có được chỉ dựa vào may mắn, bọn họ đều cảm thấy tất cả cũng nhờ hắn đầu thai đúng chỗ mà thôi.</w:t>
      </w:r>
      <w:r>
        <w:br w:type="textWrapping"/>
      </w:r>
      <w:r>
        <w:br w:type="textWrapping"/>
      </w:r>
      <w:r>
        <w:t xml:space="preserve">Úc Thụy bảo Chỉ Hi tìm xiêm y cho mình, cũng phải có vẻ trang trọng một chút, bởi vì bình thường thiếu gia không thích ăn mặc rườm rà, Chỉ Hi thủy chung đều chọn quần áo mộc mạc đơn giản mặc cho thiếu gia.</w:t>
      </w:r>
      <w:r>
        <w:br w:type="textWrapping"/>
      </w:r>
      <w:r>
        <w:br w:type="textWrapping"/>
      </w:r>
      <w:r>
        <w:t xml:space="preserve">Nói đến Đường gia thì cái không thiếu nhất chính là tiền bạc, tìm quần áo mộc mạc thì khó chứ tìm vài bộ quần áo xa hoa còn không dễ dàng sao, mấy bộ quần áo áp hòm đều được lôi ra hết, bày la liệt để Úc Thụy chọn.</w:t>
      </w:r>
      <w:r>
        <w:br w:type="textWrapping"/>
      </w:r>
      <w:r>
        <w:br w:type="textWrapping"/>
      </w:r>
      <w:r>
        <w:t xml:space="preserve">Úc Thụy chọn một bộ, Chỉ Hi mặc vào cho hắn, lại sai Thời Việt đi chuẩn bị cỗ kiệu, lần này thì không cần làm đơn giản gì hết.</w:t>
      </w:r>
      <w:r>
        <w:br w:type="textWrapping"/>
      </w:r>
      <w:r>
        <w:br w:type="textWrapping"/>
      </w:r>
      <w:r>
        <w:t xml:space="preserve">Chờ chuẩn bị xong, thời gian cũng sắp tới, Thời Việt đẩy Úc Thụy ra cửa, Úc Thụy lại lôi kéo theo vài tiểu tư, miễn cho quá ít người không thể tiền hô hậu ủng, có vẻ mộc mạc.</w:t>
      </w:r>
      <w:r>
        <w:br w:type="textWrapping"/>
      </w:r>
      <w:r>
        <w:br w:type="textWrapping"/>
      </w:r>
      <w:r>
        <w:t xml:space="preserve">Úc Thụy ra khỏi cửa. Giữa trưa Đường Kính truyền cơm, Kiều Tương mới nói: “Lão gia, thiếu gia xuất môn rồi, lúc này không ở nhà.”</w:t>
      </w:r>
      <w:r>
        <w:br w:type="textWrapping"/>
      </w:r>
      <w:r>
        <w:br w:type="textWrapping"/>
      </w:r>
      <w:r>
        <w:t xml:space="preserve">Đường Kính hỏi: “Đi đâu?”</w:t>
      </w:r>
      <w:r>
        <w:br w:type="textWrapping"/>
      </w:r>
      <w:r>
        <w:br w:type="textWrapping"/>
      </w:r>
      <w:r>
        <w:t xml:space="preserve">Kiều Tương đáp: “Nô tỳ cũng không biết.”</w:t>
      </w:r>
      <w:r>
        <w:br w:type="textWrapping"/>
      </w:r>
      <w:r>
        <w:br w:type="textWrapping"/>
      </w:r>
      <w:r>
        <w:t xml:space="preserve">Thành Thứ nói: “Hôm qua lúc lão gia cùng thiếu gia xuất môn, hình như có người đưa thiệp mời đến thỉnh thiếu gia đi dùng trà.”</w:t>
      </w:r>
      <w:r>
        <w:br w:type="textWrapping"/>
      </w:r>
      <w:r>
        <w:br w:type="textWrapping"/>
      </w:r>
      <w:r>
        <w:t xml:space="preserve">“Ai đưa thiệp mời.”</w:t>
      </w:r>
      <w:r>
        <w:br w:type="textWrapping"/>
      </w:r>
      <w:r>
        <w:br w:type="textWrapping"/>
      </w:r>
      <w:r>
        <w:t xml:space="preserve">Thành Thứ trả lời: “Là Thường nhị thiếu ở Thành Bắc.”</w:t>
      </w:r>
      <w:r>
        <w:br w:type="textWrapping"/>
      </w:r>
      <w:r>
        <w:br w:type="textWrapping"/>
      </w:r>
      <w:r>
        <w:t xml:space="preserve">Hắn dừng một chút, nói tiếp: “Có lẽ là vì chuyện cửa hàng của Thường gia, trước đây Thường nhị thiếu đã van cầu lão gia một lần, chẳng qua lão gia không đáp ứng, hiện tại nghe nói thiếu gia đã quản lý hai gian cửa hàng, cho nên lại quay sang nhờ vả thiếu gia.”</w:t>
      </w:r>
      <w:r>
        <w:br w:type="textWrapping"/>
      </w:r>
      <w:r>
        <w:br w:type="textWrapping"/>
      </w:r>
      <w:r>
        <w:t xml:space="preserve">Đường Kính nghe xong chỉ nhấp một ngụm trà, nói thật ra, lúc y nghe được Úc Thụy bị người ta mời đi thì phản ứng đầu tiên là muốn đi cùng, miễn cho Úc Thụy ngượng tay, lại là lần đầu xử lý chuyện cửa hàng, cái gì cũng không biết, không rõ ràng quy củ, ngược lại bị người khác lợi dụng hoặc là khi dễ mất.</w:t>
      </w:r>
      <w:r>
        <w:br w:type="textWrapping"/>
      </w:r>
      <w:r>
        <w:br w:type="textWrapping"/>
      </w:r>
      <w:r>
        <w:t xml:space="preserve">Nhưng y lại ngồi yên không động đậy, dù sao hai gian cửa hàng đã giao cho Úc Thụy rồi, lúc trước y cũng nói sẽ không nhúng tay, hơn nữa mấy ngày nay Úc Thụy xử lý không tồi, bản thân y cũng biết Úc Thụy có năng lực, thế nhưng kết quả còn tốt hơn dự liệu của y.</w:t>
      </w:r>
      <w:r>
        <w:br w:type="textWrapping"/>
      </w:r>
      <w:r>
        <w:br w:type="textWrapping"/>
      </w:r>
      <w:r>
        <w:t xml:space="preserve">Hiện giờ có người đến thỉnh hắn uống trà, Đường Kính sẽ buông tay không quản nữa, nếu Úc Thụy thật sự tiếp nhận gia sản Đường gia, về sau mấy việc xã giao này sẽ ngày càng nhiều, Úc Thụy sớm muộn gì cũng phải tiếp xúc.</w:t>
      </w:r>
      <w:r>
        <w:br w:type="textWrapping"/>
      </w:r>
      <w:r>
        <w:br w:type="textWrapping"/>
      </w:r>
      <w:r>
        <w:t xml:space="preserve">Đường Kính nói: “Chờ thiếu gia trở về thì gọi hắn lại đây.”</w:t>
      </w:r>
      <w:r>
        <w:br w:type="textWrapping"/>
      </w:r>
      <w:r>
        <w:br w:type="textWrapping"/>
      </w:r>
      <w:r>
        <w:t xml:space="preserve">Úc Thụy ngồi kiệu, bày yến hội đương nhiên phải đặt tại Phong Thăng Lâu, như vậy mới có vẻ có thành ý.</w:t>
      </w:r>
      <w:r>
        <w:br w:type="textWrapping"/>
      </w:r>
      <w:r>
        <w:br w:type="textWrapping"/>
      </w:r>
      <w:r>
        <w:t xml:space="preserve">Thường gia ở kinh thành cũng không phải gia đình quá phú quý gì, tuy vẫn luôn giữ vững mấy mối làm ăn, nhưng cũng không quá xuất đầu lộ diện. Thường gia trước giờ đều do lão gia chưởng quản, nhưng các con đều lớn tuổi rồi, từng người lần lượt thành gia lập thất, gia sản chính là một vấn đề, Thường gia lão nhị không phải trưởng tử, nhưng cũng muốn rình một khối sản nghiệp đến tay.</w:t>
      </w:r>
      <w:r>
        <w:br w:type="textWrapping"/>
      </w:r>
      <w:r>
        <w:br w:type="textWrapping"/>
      </w:r>
      <w:r>
        <w:t xml:space="preserve">Trước kia đã cầu xin Đường Kính, nhờ Đường Kính giúp hắn một phen, nếu chiếm được cửa hàng của Thường gia, sẽ hiếu kính chút tiền. Thường gia nhị thiếu gia những tưởng sẽ thu được tiền bạc của phụ thân hắn, chẳng qua Đường Kính lại không cần số tiền này.</w:t>
      </w:r>
      <w:r>
        <w:br w:type="textWrapping"/>
      </w:r>
      <w:r>
        <w:br w:type="textWrapping"/>
      </w:r>
      <w:r>
        <w:t xml:space="preserve">Thường nhị thiếu tại gặp phải Đường Kính thì ăn đủ mệt, hắn coi như là tiểu bối, không dám tìm Đường Kính nữa, hiện giờ nghe nói Úc Thụy bắt đầu quản lý cửa hàng, đã nghĩ đổi biện pháp quay sang đàm đạo với Úc Thụy, nếu chuyện thành thì không gì có thể tốt hơn.</w:t>
      </w:r>
      <w:r>
        <w:br w:type="textWrapping"/>
      </w:r>
      <w:r>
        <w:br w:type="textWrapping"/>
      </w:r>
      <w:r>
        <w:t xml:space="preserve">Lúc Úc Thụy đến nơi, Thường nhị thiếu chờ ở cửa Phong Thăng Lâu đã lâu rồi, Thường gia nhị thiếu kia tuổi cũng không lớn lắm, có vẻ vừa qua hai mươi, thấy Úc Thụy liền tươi cười ân cần, tự mình dẫn hắn vào nhã gian.</w:t>
      </w:r>
      <w:r>
        <w:br w:type="textWrapping"/>
      </w:r>
      <w:r>
        <w:br w:type="textWrapping"/>
      </w:r>
      <w:r>
        <w:t xml:space="preserve">Tiểu tư Thường gia đẩy cửa nhã gian ra, không ngờ bên trong còn có người, còn là một cô nương.</w:t>
      </w:r>
      <w:r>
        <w:br w:type="textWrapping"/>
      </w:r>
      <w:r>
        <w:br w:type="textWrapping"/>
      </w:r>
      <w:r>
        <w:t xml:space="preserve">Cô nương kia một thân la quần hồng nhạt, ăn diện minh diễm động nhân, thấy có người tiến vào, vội vàng đứng dậy, cúi đầu trộm liếc Úc Thụy một cái.</w:t>
      </w:r>
      <w:r>
        <w:br w:type="textWrapping"/>
      </w:r>
      <w:r>
        <w:br w:type="textWrapping"/>
      </w:r>
      <w:r>
        <w:t xml:space="preserve">Thường nhị thiếu cười nói với Úc Thụy: “Đường huynh, đây là xá muội, nhũ danh Dao Thu.”</w:t>
      </w:r>
      <w:r>
        <w:br w:type="textWrapping"/>
      </w:r>
      <w:r>
        <w:br w:type="textWrapping"/>
      </w:r>
      <w:r>
        <w:t xml:space="preserve">Cô nương kia nhanh chóng vén áo thi lễ với Úc Thụy, miệng cười chúm chím, có vài phần ngượng ngùng e thẹn.</w:t>
      </w:r>
      <w:r>
        <w:br w:type="textWrapping"/>
      </w:r>
      <w:r>
        <w:br w:type="textWrapping"/>
      </w:r>
      <w:r>
        <w:t xml:space="preserve">Úc Thụy không nghĩ tới đi uống trà mà còn quen được một cô nương, cô nương tiểu thư khuê các không phải đều không ra khỏi cửa sao, nhất là cô nương còn chưa lấy chồng, hôm nay Thường nhị thiếu lại để muội muội của mình cùng tới đây, có chủ ý gì Úc Thụy làm sao có thể không biết.</w:t>
      </w:r>
      <w:r>
        <w:br w:type="textWrapping"/>
      </w:r>
      <w:r>
        <w:br w:type="textWrapping"/>
      </w:r>
      <w:r>
        <w:t xml:space="preserve">Hơn nữa ánh mắt của cô nương kia quá mức rõ ràng rồi, đầu tiên là nhìn chân Úc Thụy, lại trộm đánh giá tướng mạo Úc Thụy, tựa hồ đang cân nhắc.</w:t>
      </w:r>
      <w:r>
        <w:br w:type="textWrapping"/>
      </w:r>
      <w:r>
        <w:br w:type="textWrapping"/>
      </w:r>
      <w:r>
        <w:t xml:space="preserve">Úc Thụy bất động thanh sắc, xem ra Thường nhị thiếu này đã quyết tâm lôi cả vốn ra rồi, thế mà lại muốn dùng muội muội của mình để mượn sức hắn, cảm thấy có nếu một tầng quan hệ này nọ, chuyện gì cũng lo liệu được hết.</w:t>
      </w:r>
      <w:r>
        <w:br w:type="textWrapping"/>
      </w:r>
      <w:r>
        <w:br w:type="textWrapping"/>
      </w:r>
      <w:r>
        <w:t xml:space="preserve">Bọn họ vào nhã gian, tiểu nhị liền bưng đồ ăn lên, lại chuẩn bị một bầu rượu ngon, Thường nhị thiếu bảo Dao Thu đứng lên rót rượu cho Úc Thụy.</w:t>
      </w:r>
      <w:r>
        <w:br w:type="textWrapping"/>
      </w:r>
      <w:r>
        <w:br w:type="textWrapping"/>
      </w:r>
      <w:r>
        <w:t xml:space="preserve">Úc Thụy khách sáo đáp: “Sao có thể không biết xấu hổ làm phiền Thường tiểu thư.”</w:t>
      </w:r>
      <w:r>
        <w:br w:type="textWrapping"/>
      </w:r>
      <w:r>
        <w:br w:type="textWrapping"/>
      </w:r>
      <w:r>
        <w:t xml:space="preserve">Dao Thu hé miệng cười duyên, đứng dậy, còn nhẹ nhàng sửa sang lại váy áo của mình, lúc này mới chậm rãi lại gần, lan hoa chỉ cầm bầu rượu, rót cho Úc Thụy một chén đầy.</w:t>
      </w:r>
      <w:r>
        <w:br w:type="textWrapping"/>
      </w:r>
      <w:r>
        <w:br w:type="textWrapping"/>
      </w:r>
      <w:r>
        <w:t xml:space="preserve">Dao Thu rót rượu xong, dâng cho Úc Thụy, cười nói: “Đường thiếu gia, thỉnh dùng rượu.”, bàn tay nhỏ bé trộm chạm vào mu bàn tay của Úc Thụy một chút, Úc Thụy chỉ cảm thấy Thường tiểu thư kia cách mình rất gần, lập tức bị bao vây trong hương hoa, có lẽ hắn đã quen thuộc khí tức sạch sẽ trên người Đường Kính, cùng lắm chỉ là huân hương trên quần áo, đột nhiên ngửi thấy hương khí dày đặc như vậy, có chút không thể tiếp thụ được.</w:t>
      </w:r>
      <w:r>
        <w:br w:type="textWrapping"/>
      </w:r>
      <w:r>
        <w:br w:type="textWrapping"/>
      </w:r>
      <w:r>
        <w:t xml:space="preserve">May mà Úc Thụy có bản lĩnh, không hề bịt mũi, khắc chế động tác của mình, khóe miệng kéo lên cười nói: “Làm phiền tiểu thư.”</w:t>
      </w:r>
      <w:r>
        <w:br w:type="textWrapping"/>
      </w:r>
      <w:r>
        <w:br w:type="textWrapping"/>
      </w:r>
      <w:r>
        <w:t xml:space="preserve">Dao Thu thấy Úc Thụy mỉm cười, ngay lập tức thấy hoa mắt, che miệng cười đáp: “Trước giờ chỉ nghe nói qua, trưởng tử Đường gia là người phong thần tuấn lãng, hiện giờ gặp mặt, thật giống như là thần tiên vậy.”</w:t>
      </w:r>
      <w:r>
        <w:br w:type="textWrapping"/>
      </w:r>
      <w:r>
        <w:br w:type="textWrapping"/>
      </w:r>
      <w:r>
        <w:t xml:space="preserve">Những lời này Úc Thụy đã nghe không dưới mười lần, mỗi lần dự tiệc hoặc là có người đến Đường gia bái phỏng, nếu thấy trưởng tử Đường gia, đều sẽ nói như vậy, lời nào cũng na ná như nhau, không phải “xuất trần thoát tục” thì chính là “giống như thần tiên”.</w:t>
      </w:r>
      <w:r>
        <w:br w:type="textWrapping"/>
      </w:r>
      <w:r>
        <w:br w:type="textWrapping"/>
      </w:r>
      <w:r>
        <w:t xml:space="preserve">Úc Thụy nghe quen rồi, Dao Thu này công phu vỗ mông ngựa chẳng ra gì.</w:t>
      </w:r>
      <w:r>
        <w:br w:type="textWrapping"/>
      </w:r>
      <w:r>
        <w:br w:type="textWrapping"/>
      </w:r>
      <w:r>
        <w:t xml:space="preserve">Thường nhị thiếu vội vàng làm dáng nói: “Đường huynh đừng trách, ngày thường xá muội ở trong nhà được nuông chiều thành quen, vẫn hay nhanh mồm nhanh miệng, Đường huynh thứ lỗi.”</w:t>
      </w:r>
      <w:r>
        <w:br w:type="textWrapping"/>
      </w:r>
      <w:r>
        <w:br w:type="textWrapping"/>
      </w:r>
      <w:r>
        <w:t xml:space="preserve">Nói xong, quay đầu sang phía Dao Thu nghiêm mặt sẵng giọng quát: “Xem ngươi đi, cũng không biết xấu hổ, nếu không phải ngươi vẫn luôn miệng cầu ta nói muốn thấy Đường công tử, ta nhất định sẽ không mang ngươi tới, hiện giờ ngươi đã đến rồi, còn không yên yên ổn ổn ngồi một chỗ?”</w:t>
      </w:r>
      <w:r>
        <w:br w:type="textWrapping"/>
      </w:r>
      <w:r>
        <w:br w:type="textWrapping"/>
      </w:r>
      <w:r>
        <w:t xml:space="preserve">Dao Thu nghe xong, ngoài miệng tuy rằng đáp ứng, chẳng qua mắt hạnh vẫn cứ liếc nhìn Úc Thụy, trên mặt có chút ửng đỏ, vẻ mặt ngượng ngùng e lệ.</w:t>
      </w:r>
      <w:r>
        <w:br w:type="textWrapping"/>
      </w:r>
      <w:r>
        <w:br w:type="textWrapping"/>
      </w:r>
      <w:r>
        <w:t xml:space="preserve">— Hết chương 46 —</w:t>
      </w:r>
      <w:r>
        <w:br w:type="textWrapping"/>
      </w:r>
      <w:r>
        <w:br w:type="textWrapping"/>
      </w:r>
    </w:p>
    <w:p>
      <w:pPr>
        <w:pStyle w:val="Heading2"/>
      </w:pPr>
      <w:bookmarkStart w:id="81" w:name="chương-47-sinh-nhật"/>
      <w:bookmarkEnd w:id="81"/>
      <w:r>
        <w:t xml:space="preserve">47. Chương 47: Sinh Nhật</w:t>
      </w:r>
    </w:p>
    <w:p>
      <w:pPr>
        <w:pStyle w:val="Compact"/>
      </w:pPr>
      <w:r>
        <w:br w:type="textWrapping"/>
      </w:r>
      <w:r>
        <w:br w:type="textWrapping"/>
      </w:r>
      <w:r>
        <w:t xml:space="preserve">Có lẽ bởi vì Úc Thụy tỏ ra hờ hững đối với muội muội của hắn, Thường nhị thiếu cũng không dám hỏi chuyện cửa hàng ra khỏi miệng.</w:t>
      </w:r>
      <w:r>
        <w:br w:type="textWrapping"/>
      </w:r>
      <w:r>
        <w:br w:type="textWrapping"/>
      </w:r>
      <w:r>
        <w:t xml:space="preserve">Vốn là bắn muốn dùng chính bào muội của mình đến mượn sức Úc Thụy, kết quả là chẳng nói năng được gì, chỉ có hai mắt nhìn nhau, như vậy dường như có chút khó khăn. Thường nhị thiếu nghĩ thầm, có thể Đường thiếu gia căn bản không để loại tư sắc này vào mắt, hôm kia Đường Kính làm hôn sự, không phải cưới khuê nữ Trần gia sao, nếu đem ra so sánh, muội muội mình có vẻ không theo kịp.</w:t>
      </w:r>
      <w:r>
        <w:br w:type="textWrapping"/>
      </w:r>
      <w:r>
        <w:br w:type="textWrapping"/>
      </w:r>
      <w:r>
        <w:t xml:space="preserve">Thường nhị thiếu cân nhắc, không thể ngay lần đầu tiên gặp mặt đã nhờ vả chuyện này, có vẻ rất không thành tâm, vì thế lần này cũng chỉ mời rượu suông thôi, để muội muội mình cũng học theo mời rượu.</w:t>
      </w:r>
      <w:r>
        <w:br w:type="textWrapping"/>
      </w:r>
      <w:r>
        <w:br w:type="textWrapping"/>
      </w:r>
      <w:r>
        <w:t xml:space="preserve">Ấn tượng của Dao Thu đối với Úc Thụy đương nhiên là không thể tốt hơn, nếu bỏ qua cái chân tật của Đường thiếu gia, thì tướng mạo rất tốt, nói chuyện nề nếp, thoạt nhìn rất có gia giáo, tựa hồ còn là người thập phần ôn nhu săn sóc, nhìn như thế nào cũng thấy quá tốt.</w:t>
      </w:r>
      <w:r>
        <w:br w:type="textWrapping"/>
      </w:r>
      <w:r>
        <w:br w:type="textWrapping"/>
      </w:r>
      <w:r>
        <w:t xml:space="preserve">Úc Thụy chống đỡ Dao Thu ân cần, bỗng nhiên nghĩ đến tuổi mình cũng không còn nhỏ, nếu ở trong gia đình bình thường cũng nên tìm một mối hôn sự, chẳng qua do thân thể của hắn yếu ớt, cho nên mới không thu xếp.</w:t>
      </w:r>
      <w:r>
        <w:br w:type="textWrapping"/>
      </w:r>
      <w:r>
        <w:br w:type="textWrapping"/>
      </w:r>
      <w:r>
        <w:t xml:space="preserve">Úc Thụy nghĩ như vậy, liền cảm thấy Đường Kính vô cùng đáng giận, thân thể hắn đơn bạc cũng không phải chuyện gì bí mật, thế mà Đường Kính còn này nọ gây sức ép cho hắn.</w:t>
      </w:r>
      <w:r>
        <w:br w:type="textWrapping"/>
      </w:r>
      <w:r>
        <w:br w:type="textWrapping"/>
      </w:r>
      <w:r>
        <w:t xml:space="preserve">Úc Thụy nhất thời xuất thần, khó tránh khỏi có chút đỏ mặt, Dao Thu đang nói chuyện với hắn, bỗng thấy trên mặt hắn nhuốm hồng, thần thái càng khiến người ta khuynh đảo, nhịn không được nhìn nhiều thêm vài lần.</w:t>
      </w:r>
      <w:r>
        <w:br w:type="textWrapping"/>
      </w:r>
      <w:r>
        <w:br w:type="textWrapping"/>
      </w:r>
      <w:r>
        <w:t xml:space="preserve">Một bữa cơm ăn từ chính ngọ đến tối mịt, lúc Úc Thụy hồi phủ sắc trời đã mờ nhạt, Kiều Tương vừa lúc đi ra đại môn, nhìn thấy Thời Việt đẩy thiếu gia trở về, cười nói: “Thiếu gia đã trở lại, lão gia vẫn ngóng trông ngài đó, hỏi những bốn năm lần khi nào ngài trở về.”</w:t>
      </w:r>
      <w:r>
        <w:br w:type="textWrapping"/>
      </w:r>
      <w:r>
        <w:br w:type="textWrapping"/>
      </w:r>
      <w:r>
        <w:t xml:space="preserve">Úc Thụy hỏi: “Lão gia có việc gì phân phó sao?”</w:t>
      </w:r>
      <w:r>
        <w:br w:type="textWrapping"/>
      </w:r>
      <w:r>
        <w:br w:type="textWrapping"/>
      </w:r>
      <w:r>
        <w:t xml:space="preserve">Kiều Tương đáp: “Hình như không phải, bởi vì lão gia nghe nói có người thỉnh thiếu gia đi dùng trà, trong lòng không nỡ, sợ thiếu gia chịu thiệt, cho nên kêu thiếu gia sau khi trở về thì đến nói chuyện.”</w:t>
      </w:r>
      <w:r>
        <w:br w:type="textWrapping"/>
      </w:r>
      <w:r>
        <w:br w:type="textWrapping"/>
      </w:r>
      <w:r>
        <w:t xml:space="preserve">Úc Thụy gật gật đầu, Kiều Tương nhìn sắc mặt hắn ửng đỏ, hỏi: “Thiếu gia uống rượu sao? Nô tỳ đi phòng bếp làm cho ngài bát canh giã rượu nhé?”</w:t>
      </w:r>
      <w:r>
        <w:br w:type="textWrapping"/>
      </w:r>
      <w:r>
        <w:br w:type="textWrapping"/>
      </w:r>
      <w:r>
        <w:t xml:space="preserve">Úc Thụy nghĩ lát nữa còn phải ứng phó Đường Kính, hơi rượu bốc lên làm đầu óc choáng váng, vì thế đáp ứng.</w:t>
      </w:r>
      <w:r>
        <w:br w:type="textWrapping"/>
      </w:r>
      <w:r>
        <w:br w:type="textWrapping"/>
      </w:r>
      <w:r>
        <w:t xml:space="preserve">Kiều Tương đi xuống phòng bếp, Úc Thụy bảo Thời Việt đẩy mình đến chủ trạch, gặp Đường Kính.</w:t>
      </w:r>
      <w:r>
        <w:br w:type="textWrapping"/>
      </w:r>
      <w:r>
        <w:br w:type="textWrapping"/>
      </w:r>
      <w:r>
        <w:t xml:space="preserve">Lão thái thái ăn cơm sớm, lúc này Đường Kính đã qua chỗ lão thái thái dùng cơm chiều, trong phòng ăn thái phu nhân vẫn không nói một câu, xem tình hình này tất nhiên không phải cái gì cũng không muốn quản, chỉ là đang buộc Đường Kính phải xuống nước nhận sai trước.</w:t>
      </w:r>
      <w:r>
        <w:br w:type="textWrapping"/>
      </w:r>
      <w:r>
        <w:br w:type="textWrapping"/>
      </w:r>
      <w:r>
        <w:t xml:space="preserve">Đường Kính không nói lời nào, bà liền bưng cái bát, liên tục gắp thức ăn, lão thái thái ăn đến phát hoảng, Đường Kính vẫn không tỏ vẻ gì.</w:t>
      </w:r>
      <w:r>
        <w:br w:type="textWrapping"/>
      </w:r>
      <w:r>
        <w:br w:type="textWrapping"/>
      </w:r>
      <w:r>
        <w:t xml:space="preserve">Lúc trở về chủ trạch, chợt nghe gian ngoài có tiếng cười đùa của mấy tiểu nha đầu, “Thiếu gia đã trở lại a, lão gia nhớ người cả ngày đó.”</w:t>
      </w:r>
      <w:r>
        <w:br w:type="textWrapping"/>
      </w:r>
      <w:r>
        <w:br w:type="textWrapping"/>
      </w:r>
      <w:r>
        <w:t xml:space="preserve">Đường Kính nghe các nàng nói như vậy, mặc dù y quả thật nghĩ đến Úc Thụy cả ngày, hôm nay lại không có chuyện gì để làm, tuy đã muốn để Úc Thụy tự mình quản lý cửa hàng, cũng không phải nghi ngờ năng lực của Úc Thụy, nhưng cứ cảm thấy không nỡ, cảm thấy hắn vẫn nên đi theo bên người mình mới tốt.</w:t>
      </w:r>
      <w:r>
        <w:br w:type="textWrapping"/>
      </w:r>
      <w:r>
        <w:br w:type="textWrapping"/>
      </w:r>
      <w:r>
        <w:t xml:space="preserve">Chẳng qua mặc dù Đường Kính cảm thấy như vậy, nhưng không thể để cho người bên ngoài bàn tán, nghe thấy mấy tiểu nha đầu cười đùa, đứng dậy, vén mành cửa đi ra ngoài, quát: “Ai ở bên ngoài nói linh tinh.”</w:t>
      </w:r>
      <w:r>
        <w:br w:type="textWrapping"/>
      </w:r>
      <w:r>
        <w:br w:type="textWrapping"/>
      </w:r>
      <w:r>
        <w:t xml:space="preserve">Nhóm tiểu nha đầu vốn là bởi vì thiếu gia bình thường rất hiền hoà, cùng thiếu gia cười đùa đã quen rồi, nào biết lão gia lại nghe thấy a, lão gia xưa nay nghiêm túc, bọn nha đầu vẫn còn nhỏ tuổi, tất nhiên rất sợ y, bị hù đến không dám hó hé một tiếng.</w:t>
      </w:r>
      <w:r>
        <w:br w:type="textWrapping"/>
      </w:r>
      <w:r>
        <w:br w:type="textWrapping"/>
      </w:r>
      <w:r>
        <w:t xml:space="preserve">Úc Thụy nhìn thoáng qua Đường Kính, vấn an: “Phụ thân.”</w:t>
      </w:r>
      <w:r>
        <w:br w:type="textWrapping"/>
      </w:r>
      <w:r>
        <w:br w:type="textWrapping"/>
      </w:r>
      <w:r>
        <w:t xml:space="preserve">Đường Kính cũng liếc hắn một cái, lại thản nhiên hỏi: “Uống rượu?”</w:t>
      </w:r>
      <w:r>
        <w:br w:type="textWrapping"/>
      </w:r>
      <w:r>
        <w:br w:type="textWrapping"/>
      </w:r>
      <w:r>
        <w:t xml:space="preserve">“Vâng, từ chối không được, đành uống hai chén.”</w:t>
      </w:r>
      <w:r>
        <w:br w:type="textWrapping"/>
      </w:r>
      <w:r>
        <w:br w:type="textWrapping"/>
      </w:r>
      <w:r>
        <w:t xml:space="preserve">Ngữ khí Đường Kính vẫn như cũ, tựa hồ căn bản không quan tâm, ngoài miệng lại nói: “Uống rượu thì kêu nha đầu đi phòng bếp làm một chén canh giải rượu đi.”</w:t>
      </w:r>
      <w:r>
        <w:br w:type="textWrapping"/>
      </w:r>
      <w:r>
        <w:br w:type="textWrapping"/>
      </w:r>
      <w:r>
        <w:t xml:space="preserve">Bọn nha đầu vừa nghe, lão gia còn không phải đang đau lòng thiếu gia sao, thì ra làm mặt lạnh là sợ bị mất mặt nha, nam nhân là thế đấy, rõ ràng quan tâm muốn chết, lại sợ bị người khác nói ra, dường như cảm thấy nói ra rất dọa người vậy.</w:t>
      </w:r>
      <w:r>
        <w:br w:type="textWrapping"/>
      </w:r>
      <w:r>
        <w:br w:type="textWrapping"/>
      </w:r>
      <w:r>
        <w:t xml:space="preserve">Bọn nha đầu nhanh chóng tản ra, có người định xuống phòng bếp nấu canh, nhưng còn chưa đi ra ngoài, đã thấy Kiều Tương bước vào, trong tay bưng một cái khay gỗ, bên trên đặt một chén canh nhỏ.</w:t>
      </w:r>
      <w:r>
        <w:br w:type="textWrapping"/>
      </w:r>
      <w:r>
        <w:br w:type="textWrapping"/>
      </w:r>
      <w:r>
        <w:t xml:space="preserve">Kiều Tương đã sớm nghe thấy bọn họ nói chuyện, tiến vào cười nói: “Chỉ biết lão gia đau lòng thiếu gia, canh đã sớm được chuẩn bị.”</w:t>
      </w:r>
      <w:r>
        <w:br w:type="textWrapping"/>
      </w:r>
      <w:r>
        <w:br w:type="textWrapping"/>
      </w:r>
      <w:r>
        <w:t xml:space="preserve">Đường Kính không nói nữa, chẳng qua vẫn không để ý tới Úc Thụy.</w:t>
      </w:r>
      <w:r>
        <w:br w:type="textWrapping"/>
      </w:r>
      <w:r>
        <w:br w:type="textWrapping"/>
      </w:r>
      <w:r>
        <w:t xml:space="preserve">Úc Thụy tiếp nhận canh trong tay Kiều Tương, uống vài hớp, cười nói: “Đa tạ Kiều Tương tỷ.”</w:t>
      </w:r>
      <w:r>
        <w:br w:type="textWrapping"/>
      </w:r>
      <w:r>
        <w:br w:type="textWrapping"/>
      </w:r>
      <w:r>
        <w:t xml:space="preserve">Kiều Tương mỉm cười, nháy mắt ra hiệu cho Úc Thụy, nói cho hắn biết phải cảm ơn lão gia mới đúng, trong đầu Úc Thụy hiểu được, chính là không muốn nói những lời này.</w:t>
      </w:r>
      <w:r>
        <w:br w:type="textWrapping"/>
      </w:r>
      <w:r>
        <w:br w:type="textWrapping"/>
      </w:r>
      <w:r>
        <w:t xml:space="preserve">Đường Kính bảo Úc Thụy cùng y tiến vào nội gian, hỏi: “Thường gia thỉnh ngươi uống rượu, vì cái gì?”</w:t>
      </w:r>
      <w:r>
        <w:br w:type="textWrapping"/>
      </w:r>
      <w:r>
        <w:br w:type="textWrapping"/>
      </w:r>
      <w:r>
        <w:t xml:space="preserve">Úc Thụy trả lời: “Có vẻ hắn muốn làm lão bản cửa hàng Thường gia, muốn cầu ta hỗ trợ.”</w:t>
      </w:r>
      <w:r>
        <w:br w:type="textWrapping"/>
      </w:r>
      <w:r>
        <w:br w:type="textWrapping"/>
      </w:r>
      <w:r>
        <w:t xml:space="preserve">Đường Kính cười lạnh một tiếng, nói: “Thường gia có cả thảy hai đứa con trai, cả hai đều không nên thân, người này còn ác độc hơn người kia, vậy ngươi tính toán như thế nào, giúp, hay là không giúp.”</w:t>
      </w:r>
      <w:r>
        <w:br w:type="textWrapping"/>
      </w:r>
      <w:r>
        <w:br w:type="textWrapping"/>
      </w:r>
      <w:r>
        <w:t xml:space="preserve">Úc Thụy cười đáp: “Bây giờ tiếp nhận cửa hàng phụ thân cho, nhi tử coi như là người làm ăn, thương nhân không làm chuyện lỗ vốn, trong chuyện này chẳng chiếm được chỗ nào tốt, ta đương nhiên sẽ không nhúng tay.”</w:t>
      </w:r>
      <w:r>
        <w:br w:type="textWrapping"/>
      </w:r>
      <w:r>
        <w:br w:type="textWrapping"/>
      </w:r>
      <w:r>
        <w:t xml:space="preserve">Đường Kính nghe được gật gật đầu, Úc Thụy lại nói: “Chẳng qua cửa hàng của Thường gia có thể xem như làm ăn phát đạt, ở kinh thành trong mặc dù không tính là lớn, thế nhưng cũng có tên tuổi, ngược lại nhi tử nghĩ, để lại cho hai nhi tử của Thường gia thì rất là tiếc, nếu có cơ hội, ta nhất định sẽ thu vào tay.”</w:t>
      </w:r>
      <w:r>
        <w:br w:type="textWrapping"/>
      </w:r>
      <w:r>
        <w:br w:type="textWrapping"/>
      </w:r>
      <w:r>
        <w:t xml:space="preserve">Úc Thụy mới tiếp nhận cửa hàng một tháng, lẽ ra lần đầu tiên không trâu bắt chó đi cày, xử lý tốt đã coi như không dễ dàng, Đường Kính lại không nghĩ tới, Úc Thụy còn muốn thu cửa hàng của Thường gia.</w:t>
      </w:r>
      <w:r>
        <w:br w:type="textWrapping"/>
      </w:r>
      <w:r>
        <w:br w:type="textWrapping"/>
      </w:r>
      <w:r>
        <w:t xml:space="preserve">Đường Kính cũng không hé răng, một mặt nghĩ chuyện của Úc Thụy thì để tự hắn giải quyết, khác mặt lại cảm thấy, vạn nhất Úc Thụy không làm được, sau đó y lại ra tay giúp hắn, chẳng phải là hắn sẽ rất biết ơn y? </w:t>
      </w:r>
      <w:r>
        <w:rPr>
          <w:i/>
        </w:rPr>
        <w:t xml:space="preserve">(_ _||| mặt than như Đường công cũng muốn làm anh hùng cứu mỹ nhân?!)</w:t>
      </w:r>
      <w:r>
        <w:br w:type="textWrapping"/>
      </w:r>
      <w:r>
        <w:br w:type="textWrapping"/>
      </w:r>
      <w:r>
        <w:t xml:space="preserve">Kỳ thật Đường Kính không biết, loại chuyện thu mấy cửa hàng này đối với Úc Thụy mà nói, chỉ là việc nhỏ. Đời trước Úc Thụy mặc dù là trưởng tử, nhưng không được phụ thân coi trọng, chỉ phân cho hắn một gian cửa hàng, lại là gian hàng mấy năm liên tục chỉ thua lỗ không có lợi nhuận, Úc Thụy chơi đùa chơi đùa, thế mà cũng mua thêm được mấy cửa hàng không tồi ở địa phương.</w:t>
      </w:r>
      <w:r>
        <w:br w:type="textWrapping"/>
      </w:r>
      <w:r>
        <w:br w:type="textWrapping"/>
      </w:r>
      <w:r>
        <w:t xml:space="preserve">Hiện tại điều kiện Đường Kính cho hắn tốt hơn đời trước rất nhiều, hơn nữa Úc Thụy còn có thân phận trưởng tử Đường gia, hắn muốn làm chuyện gì, cho dù không cầu Đường Kính, cũng có thể làm được.</w:t>
      </w:r>
      <w:r>
        <w:br w:type="textWrapping"/>
      </w:r>
      <w:r>
        <w:br w:type="textWrapping"/>
      </w:r>
      <w:r>
        <w:t xml:space="preserve">Úc Thụy uống canh giải rượu, nhưng vẫn không thấy đỡ hơn, trong đầu quay vòng vòng, Đường Kính thấy hắn như vậy, vừa lúc châm kim chữa chân, cũng đỡ bị đau như lúc thanh tỉnh.</w:t>
      </w:r>
      <w:r>
        <w:br w:type="textWrapping"/>
      </w:r>
      <w:r>
        <w:br w:type="textWrapping"/>
      </w:r>
      <w:r>
        <w:t xml:space="preserve">Tuy rằng chưa châm được mấy lần, nhưng Úc Thụy đã dần thích ứng với cảm giác đau đớn này, hơn nữa bây giờ lại là tình trạng say rượu, cả người quay mòng mòng nằm trong ngực Đường Kính, ngược lại không thấy quá khổ sở.</w:t>
      </w:r>
      <w:r>
        <w:br w:type="textWrapping"/>
      </w:r>
      <w:r>
        <w:br w:type="textWrapping"/>
      </w:r>
      <w:r>
        <w:t xml:space="preserve">Đến lúc Thời Việt rút châm, thế mà lại ngủ được, Đường Kính còn tưởng hắn đã chết ngất đi rồi, cho dù khi còn ở trên sa trường, Đường Kính cũng chưa từng thất kinh đến như vậy, giờ lại được thể nghiệm một phen, vội vàng thăm dò hơi thở của Úc Thụy, vững vàng kéo dài, hiển nhiên là đang ngủ.</w:t>
      </w:r>
      <w:r>
        <w:br w:type="textWrapping"/>
      </w:r>
      <w:r>
        <w:br w:type="textWrapping"/>
      </w:r>
      <w:r>
        <w:t xml:space="preserve">Đường Kính hết cách, thở dài, bảo Thời Việt múc chút nước ấm đến, tự tay y lau thân mình cho hắn, nhìn Úc Thụy ngủ ngọt ngào như vậy, cũng không đành lòng đánh thức.</w:t>
      </w:r>
      <w:r>
        <w:br w:type="textWrapping"/>
      </w:r>
      <w:r>
        <w:br w:type="textWrapping"/>
      </w:r>
      <w:r>
        <w:t xml:space="preserve">Thời Việt còn muốn đưa thiếu gia về Úc Hề viên, nhưng Đường Kính bỗng lên tiếng, không cần về Úc Hề viên, ngủ ở nơi này.</w:t>
      </w:r>
      <w:r>
        <w:br w:type="textWrapping"/>
      </w:r>
      <w:r>
        <w:br w:type="textWrapping"/>
      </w:r>
      <w:r>
        <w:t xml:space="preserve">Úc Thụy nửa đêm ngủ mơ mơ màng màng, chỉ cảm thấy bên cạnh mình có người, nhưng lại nghĩ mình đang ngủ ở Úc Hề viên mà, làm sao có thể có người, cũng không thể nào là ma ma quỷ quỷ gì a, nhất định chỉ là chăn gối linh tinh thôi.</w:t>
      </w:r>
      <w:r>
        <w:br w:type="textWrapping"/>
      </w:r>
      <w:r>
        <w:br w:type="textWrapping"/>
      </w:r>
      <w:r>
        <w:t xml:space="preserve">Kết quả Đường Kính đang ngủ ngon, bỗng bị Úc Thụy một tay đẩy đẩy đẩy đến tỉnh, tuy rằng không nặng, nhưng tính y vẫn luôn cảnh giác cao, chân Úc Thụy mặc dù không thể động, nhưng tay thì tự do quơ loạn, Đường Kính đành phải nghiêng người qua.</w:t>
      </w:r>
      <w:r>
        <w:br w:type="textWrapping"/>
      </w:r>
      <w:r>
        <w:br w:type="textWrapping"/>
      </w:r>
      <w:r>
        <w:t xml:space="preserve">Lại bởi vì vóc người Đường Kính cao hơn Úc Thụy rất nhiều, nằm nghiêng qua, tựa như đem cả người Úc Thụy ôm vào trong ngực.</w:t>
      </w:r>
      <w:r>
        <w:br w:type="textWrapping"/>
      </w:r>
      <w:r>
        <w:br w:type="textWrapping"/>
      </w:r>
      <w:r>
        <w:t xml:space="preserve">Úc Thụy cảm giác ngủ rất ngon, trừ lúc mơ mơ hồ hồ giữa chừng đó, cũng không tỉnh lại lần nào nữa. Ngày hôm sau mặt trời lên cao, nếu không phải nghe được bên ngoài có tiềng ồn ào, cũng không tỉnh dậy.</w:t>
      </w:r>
      <w:r>
        <w:br w:type="textWrapping"/>
      </w:r>
      <w:r>
        <w:br w:type="textWrapping"/>
      </w:r>
      <w:r>
        <w:t xml:space="preserve">Úc Thụy vừa mở mắt, phản ứng đầu tiên là, màu sắc đồ trang trí trên nóc giường hình như không giống …</w:t>
      </w:r>
      <w:r>
        <w:br w:type="textWrapping"/>
      </w:r>
      <w:r>
        <w:br w:type="textWrapping"/>
      </w:r>
      <w:r>
        <w:t xml:space="preserve">Hắn mơ mơ màng màng, nghiêng đầu đi, phát hiện bố cục trong phòng so với bình thường tỉ mỉ hơn một chút, phòng ở cũng lớn hơn một chút.</w:t>
      </w:r>
      <w:r>
        <w:br w:type="textWrapping"/>
      </w:r>
      <w:r>
        <w:br w:type="textWrapping"/>
      </w:r>
      <w:r>
        <w:t xml:space="preserve">Hắn thu hồi ánh mắt, nhìn chằm chằm nóc giường nửa ngày, mới giật mình kinh giác, đây không phải là phòng của mình, đây rõ ràng là chính phòng của Đường Kính mà.</w:t>
      </w:r>
      <w:r>
        <w:br w:type="textWrapping"/>
      </w:r>
      <w:r>
        <w:br w:type="textWrapping"/>
      </w:r>
      <w:r>
        <w:t xml:space="preserve">Tiếng nói nhao nhao bên ngoài càng lúc càng lớn, Úc Thụy vừa định chống người ngồi dậy, Kiều Tương liền thăm dò tiến vào, hỏi: “Thiếu gia tỉnh rồi? Đã muốn dậy chưa?”</w:t>
      </w:r>
      <w:r>
        <w:br w:type="textWrapping"/>
      </w:r>
      <w:r>
        <w:br w:type="textWrapping"/>
      </w:r>
      <w:r>
        <w:t xml:space="preserve">Úc Thụy gật gật đầu, Kiều Tương liền phân phó nhóm tiểu nha đầu bưng chậu nước cầm quần áo tiến vào, rửa mặt chải đầu mặc quần áo cho hắn.</w:t>
      </w:r>
      <w:r>
        <w:br w:type="textWrapping"/>
      </w:r>
      <w:r>
        <w:br w:type="textWrapping"/>
      </w:r>
      <w:r>
        <w:t xml:space="preserve">Kiều Tương nói: “Thiếu gia ngủ ngon giấc không? Sáng sớm nay lúc lão gia dậy, thiếu gia vẫn còn ngủ rất ngon, lão gia cũng không nhẫn tâm quấy rầy thiếu gia.”</w:t>
      </w:r>
      <w:r>
        <w:br w:type="textWrapping"/>
      </w:r>
      <w:r>
        <w:br w:type="textWrapping"/>
      </w:r>
      <w:r>
        <w:t xml:space="preserve">Úc Thụy nghe nàng nói như vậy, mới mơ mơ hồ hồ nhớ lại, hình như nửa đêm tỉnh một lần, cảm thấy bên cạnh có người, lúc ấy còn nghĩ không có khả năng là người, hiện tại mới tỉnh ngộ, thì ra là Đường Kính, trách không được buổi đêm nóng như vậy, bây giờ đang là mùa hè, thân nhiệt của Đường Kính lại cao.</w:t>
      </w:r>
      <w:r>
        <w:br w:type="textWrapping"/>
      </w:r>
      <w:r>
        <w:br w:type="textWrapping"/>
      </w:r>
      <w:r>
        <w:t xml:space="preserve">Úc Thụy nghe bên ngoài vẫn ồn ào, hỏi: “Ai ở bên ngoài vậy?”</w:t>
      </w:r>
      <w:r>
        <w:br w:type="textWrapping"/>
      </w:r>
      <w:r>
        <w:br w:type="textWrapping"/>
      </w:r>
      <w:r>
        <w:t xml:space="preserve">Kiều Tương dừng một chút, mới đáp lời: “Là đại nãi nãi.”</w:t>
      </w:r>
      <w:r>
        <w:br w:type="textWrapping"/>
      </w:r>
      <w:r>
        <w:br w:type="textWrapping"/>
      </w:r>
      <w:r>
        <w:t xml:space="preserve">Úc Thụy gật gật đầu, cũng không để ý, hắn biết Trần Xu là cái dạng gì, tính tình này hiển nhiên là bị người trong nhà nuông chiều mà ra, nếu nàng vừa sinh ra đã giống như mình đời trước, thì sẽ không có tính tình như vậy.</w:t>
      </w:r>
      <w:r>
        <w:br w:type="textWrapping"/>
      </w:r>
      <w:r>
        <w:br w:type="textWrapping"/>
      </w:r>
      <w:r>
        <w:t xml:space="preserve">Chẳng qua Trần Xu này, vừa không có bản lĩnh, lại còn lớn lối.</w:t>
      </w:r>
      <w:r>
        <w:br w:type="textWrapping"/>
      </w:r>
      <w:r>
        <w:br w:type="textWrapping"/>
      </w:r>
      <w:r>
        <w:t xml:space="preserve">Úc Thụy ăn mặc chỉnh tề, phải trở về Úc Hề viên, Thời Việt đẩy hắn ra khỏi cửa, nhìn thấy Trần Xu ở ngay tại bên cạnh hành lang ngoài cửa, trách không được thanh âm lớn như vậy.</w:t>
      </w:r>
      <w:r>
        <w:br w:type="textWrapping"/>
      </w:r>
      <w:r>
        <w:br w:type="textWrapping"/>
      </w:r>
      <w:r>
        <w:t xml:space="preserve">Trần Xu thấy cửa chính phòng mở ra, còn tưởng rằng là lão gia, kết quả lại là trưởng tử què kia, nhất thời mở to hai mắt.</w:t>
      </w:r>
      <w:r>
        <w:br w:type="textWrapping"/>
      </w:r>
      <w:r>
        <w:br w:type="textWrapping"/>
      </w:r>
      <w:r>
        <w:t xml:space="preserve">Phải biết răng bây giờ là sáng sớm, đến cả nàng còn chưa được vào phòng Đường Kính, một người què sao lại được sủng ái quá đáng như vậy.</w:t>
      </w:r>
      <w:r>
        <w:br w:type="textWrapping"/>
      </w:r>
      <w:r>
        <w:br w:type="textWrapping"/>
      </w:r>
      <w:r>
        <w:t xml:space="preserve">Úc Thụy vừa ra khỏi cửa, cũng cảm giác được Trần Xu đang nhìn mình, bên cạnh hành lang không chỉ có Trần Xu, mà còn có hai nữ nhi kia của Đường Kính. Hai nữ hài tử đều có gia giáo lại hiểu quy củ, hơn nữa tuổi tác cũng không lớn, thoạt nhìn có vẻ nhút nhát sợ sệt, nhũ mẫu cùng nha đầu của hai nữ hài tử cũng ở bên cạnh.</w:t>
      </w:r>
      <w:r>
        <w:br w:type="textWrapping"/>
      </w:r>
      <w:r>
        <w:br w:type="textWrapping"/>
      </w:r>
      <w:r>
        <w:t xml:space="preserve">Cũng không biết làm sao lại đắc tội với Trần Xu rồi, bị Trần Xu giữ lại mà mắng. Trần Xu gả vào Đường gia được vài ngày, không thể viên phòng với Đường Kính, trong lòng đã đại hỏa, hiện giờ lại thấy được đầu sỏ gây tội Úc Thụy, lửa giận liền trút hết lên người hai nữ hài tử.</w:t>
      </w:r>
      <w:r>
        <w:br w:type="textWrapping"/>
      </w:r>
      <w:r>
        <w:br w:type="textWrapping"/>
      </w:r>
      <w:r>
        <w:t xml:space="preserve">Trần Xu cũng không nghĩ lại mà xem, hai nữ nhi này của Đường Kính, ở trong mắt người ta, đây chính là nữ nhi của muội muội Thừa tướng, còn nàng ta chỉ là người y tái giá mà thôi.</w:t>
      </w:r>
      <w:r>
        <w:br w:type="textWrapping"/>
      </w:r>
      <w:r>
        <w:br w:type="textWrapping"/>
      </w:r>
      <w:r>
        <w:t xml:space="preserve">Hai nữ nhi quanh năm ở trong khuê phòng, bình thường chỉ có luyện tự, hoặc là học nữ công, không còn gì khác, nào đã gặp qua người điêu ngoa như thế.</w:t>
      </w:r>
      <w:r>
        <w:br w:type="textWrapping"/>
      </w:r>
      <w:r>
        <w:br w:type="textWrapping"/>
      </w:r>
      <w:r>
        <w:t xml:space="preserve">Các nàng vốn là tới thỉnh an phụ thân, không ngờ lại đụng phải Trần Xu cũng tới tìm Đường Kính. Trần Xu nghĩ mình đã đến đây mấy ngày nay, làm một chính thê, trưởng tử không đến thỉnh an mình, mà đến hai nha đầu cũng không đến thỉnh an mình, quả thực không còn ra thể thống gì nữa.</w:t>
      </w:r>
      <w:r>
        <w:br w:type="textWrapping"/>
      </w:r>
      <w:r>
        <w:br w:type="textWrapping"/>
      </w:r>
      <w:r>
        <w:t xml:space="preserve">Thế cho nên bắt đầu mắng sa sả, Đường Cẩm Dục cùng Đường Cẩm Phồn tính tình an tĩnh, chưa từng gặp phải chuyện này, nhũ mẫu cũng là người có chút địa vị trong Đường gia, thấy bỗng nhiên lại có người mắng chửi hai tiểu thư nhà mình như vậy, nói lại hai câu, cứ thế cùng Trần Xu châm chọc khiêu khích ồn ào.</w:t>
      </w:r>
      <w:r>
        <w:br w:type="textWrapping"/>
      </w:r>
      <w:r>
        <w:br w:type="textWrapping"/>
      </w:r>
      <w:r>
        <w:t xml:space="preserve">Bản thân Úc Thụy không muốn quản nhàn sự, hắn không biết Đường Cẩm Dục cùng Đường Cẩm Phồn không phải nữ nhi của Đường Kính, chỉ nghĩ bọn họ là do y thân sinh, nữ nhi cũng lớn lên giống như hắn, trong lòng Úc Thụy bỗng nhiên không thoải mái.</w:t>
      </w:r>
      <w:r>
        <w:br w:type="textWrapping"/>
      </w:r>
      <w:r>
        <w:br w:type="textWrapping"/>
      </w:r>
      <w:r>
        <w:t xml:space="preserve">Thế nhưng Trần Xu mắng thực sự quá khó nghe, ngay cả Úc Thụy nghe xong còn cảm thấy đau tai, huống chi là hai cô nương nho nhỏ.</w:t>
      </w:r>
      <w:r>
        <w:br w:type="textWrapping"/>
      </w:r>
      <w:r>
        <w:br w:type="textWrapping"/>
      </w:r>
      <w:r>
        <w:t xml:space="preserve">Úc Thụy bảo Thời Việt đẩy mình qua, cười nói: “Không ngờ mới sáng sớm ngày ra, đại nãi nãi đã có hưng trí như vậy.”</w:t>
      </w:r>
      <w:r>
        <w:br w:type="textWrapping"/>
      </w:r>
      <w:r>
        <w:br w:type="textWrapping"/>
      </w:r>
      <w:r>
        <w:t xml:space="preserve">Trần Xu cho rằng Úc Thụy ỷ vào Đường Kính sủng ái hắn, liền thị uy với mình, cười lạnh nói: “Ai yô yô, đây không phải là đại thiếu gia Đường gia chúng ta sao, ta nghe nói mấy ngày nay ngài đang chữa chân a, như thế nào? Còn chưa đứng lên được sao, là phương thuốc không đúng, hay căn bản là vô phương rồi a. Nếu không thể đi cũng không sao, được lão gia của chúng ta yêu thích, còn sợ gì người bên ngoài nói này nói nọ? Có phải hay không.”</w:t>
      </w:r>
      <w:r>
        <w:br w:type="textWrapping"/>
      </w:r>
      <w:r>
        <w:br w:type="textWrapping"/>
      </w:r>
      <w:r>
        <w:t xml:space="preserve">Úc Thụy nghe nàng chanh chua châm chọc, cũng không tức giận, nếu vì việc này mà tức giận, vậy hắn cũng không thể đứng vững vàng trong Đường trạch. Trần Xu cũng chỉ có ăn nói là tương đối lưu loát mà thôi.</w:t>
      </w:r>
      <w:r>
        <w:br w:type="textWrapping"/>
      </w:r>
      <w:r>
        <w:br w:type="textWrapping"/>
      </w:r>
      <w:r>
        <w:t xml:space="preserve">Úc Thụy không vui không giận cười nói: “Đa tạ đại nãi nãi quan tâm, đại nãi nãi cả ngày chạy ngược chạy xuôi nghĩ cách làm lão gia vui vẻ, không ngờ còn có thể quan tâm đến chuyện này, đây là Úc Thụy có phúc.”</w:t>
      </w:r>
      <w:r>
        <w:br w:type="textWrapping"/>
      </w:r>
      <w:r>
        <w:br w:type="textWrapping"/>
      </w:r>
      <w:r>
        <w:t xml:space="preserve">Trần Xu vừa nghe nhất thời tức giận đến muốn nổ banh cả người, lời này không phải có ý là mình ngày ngày lấy lòng Đường Kính, kết quả Đường Kính cũng chẳng thèm phản ứng với mình sao. Một câu đâm trúng tim đen của Trần Xu, làm nàng phát nghẹn.</w:t>
      </w:r>
      <w:r>
        <w:br w:type="textWrapping"/>
      </w:r>
      <w:r>
        <w:br w:type="textWrapping"/>
      </w:r>
      <w:r>
        <w:t xml:space="preserve">Úc Thụy thấy bộ dáng muốn gầm lên của Trần Xu, trong lòng không khỏi cảm thấy vui sướng, vẫy vẫy tay với Đường Cẩm Dục cùng Đường Cẩm Phồn, hai người bước qua, đồng thanh “Đại ca”.</w:t>
      </w:r>
      <w:r>
        <w:br w:type="textWrapping"/>
      </w:r>
      <w:r>
        <w:br w:type="textWrapping"/>
      </w:r>
      <w:r>
        <w:t xml:space="preserve">Úc Thụy hỏi bọn họ đã ăn điểm tâm chưa, hai người đều lắc đầu nói còn chưa, Trần Xu cười khẩy: “Quả nhiên hạ lưu bại hoại chính là không thể thò mặt ra ngoài, hạ lưu bại hoại cũng chỉ có thể chơi cùng hạ lưu bại hoại mà thôi, các ngươi chơi với nhau đi, ta còn có việc bận a, Đường gia từ trên xuống dưới trong trong ngoài ngoài, không phải đều đến tay ta hết sao?”</w:t>
      </w:r>
      <w:r>
        <w:br w:type="textWrapping"/>
      </w:r>
      <w:r>
        <w:br w:type="textWrapping"/>
      </w:r>
      <w:r>
        <w:t xml:space="preserve">Nàng nói xong định quay đi, Úc Thụy bỗng nhiên lạnh mặt cất tiếng: “Đại nãi nãi nói chuyện cũng nên chú ý.”</w:t>
      </w:r>
      <w:r>
        <w:br w:type="textWrapping"/>
      </w:r>
      <w:r>
        <w:br w:type="textWrapping"/>
      </w:r>
      <w:r>
        <w:t xml:space="preserve">“Ta nói không đúng sao?” Trần Xu cười khẩy: “Chẳng lẽ ngươi không phải là hạ lưu bại hoại? Có người nào không biết trưởng tử của chúng ta được nhặt ở ngoài đường, nói câu khó nghe thì chính là, ngươi còn chưa chắc là người Đường gia nha, đã qua mười mấy năm rồi, ai còn nhớ rõ ràng nữa? Với bộ dáng này của ngươi, có điểm nào giống lão gia của chúng ta sao?”</w:t>
      </w:r>
      <w:r>
        <w:br w:type="textWrapping"/>
      </w:r>
      <w:r>
        <w:br w:type="textWrapping"/>
      </w:r>
      <w:r>
        <w:t xml:space="preserve">Úc Thụy thản nhiên đáp: “Đại nãi nãi nói ta thì không sao, ta cũng biết mình không hơn người, tư lịch còn nông, có người không phục cũng phải. Nhưng hai tiểu thư của Đường gia người nào lại không biết xuất thân có bao nhiêu cao quý, có ai có thể so sánh? Đại nãi nãi không tin, có thể đàm luận cùng Thừa tướng đại nhân nha, xem rốt cuộc ai là hạ lưu bại hoại.”</w:t>
      </w:r>
      <w:r>
        <w:br w:type="textWrapping"/>
      </w:r>
      <w:r>
        <w:br w:type="textWrapping"/>
      </w:r>
      <w:r>
        <w:t xml:space="preserve">Trần Xu trừng mắt liếc hắn một cái, Dương ma ma ở đằng sau liên tục kéo nàng, nhỏ giọng khuyên: “Nãi nãi, đừng nói nữa, đại nãi nãi đã mất chính là thiên kim tiểu thư của phủ Thừa tướng đó, đắc tội người khác không việc gì, nhưng đắc tội quan lại thì không thể được.”</w:t>
      </w:r>
      <w:r>
        <w:br w:type="textWrapping"/>
      </w:r>
      <w:r>
        <w:br w:type="textWrapping"/>
      </w:r>
      <w:r>
        <w:t xml:space="preserve">Trần Xu cuối cùng trừng mắt nhìn Úc Thụy nửa ngày, mới quay đầu vung khăn bỏ đi.</w:t>
      </w:r>
      <w:r>
        <w:br w:type="textWrapping"/>
      </w:r>
      <w:r>
        <w:br w:type="textWrapping"/>
      </w:r>
      <w:r>
        <w:t xml:space="preserve">Trần Xu không biết, nháo sự ở địa bàn của Đường Kính, trong trong ngoài ngoài đều là hạ nhân của Đường Kính, hơn nữa nàng chỉ muốn mắng cho thống khoái, mắng không đắn đo không giới hạn, nàng vừa bước chân đi, sau lưng đã có người đi bẩm báo cho Đường Kính.</w:t>
      </w:r>
      <w:r>
        <w:br w:type="textWrapping"/>
      </w:r>
      <w:r>
        <w:br w:type="textWrapping"/>
      </w:r>
      <w:r>
        <w:t xml:space="preserve">Úc Thụy Đường Kính và hai nữ nhi cùng dùng điểm tâm, Thành Thứ đi vào, nói là có người của Thành Tĩnh Vương đến truyền lời, hôm này Hoàng Thượng thiết yến ở trong cung để chào từ biệt Thành Tĩnh Vương, sáng sớm ngày mai Mộ Dung Chẩn đã phải trở về rồi.</w:t>
      </w:r>
      <w:r>
        <w:br w:type="textWrapping"/>
      </w:r>
      <w:r>
        <w:br w:type="textWrapping"/>
      </w:r>
      <w:r>
        <w:t xml:space="preserve">Úc Thụy lập tức sai người chuẩn bị xe ngựa, hắn đã đáp ứng sẽ đến chào từ biệt Mộ Dung Chẩn, ngày mai hắn đi sớm, mình sợ là không có khả năng kịp tiễn hắn, chỉ có thể vào hôm nay, chờ hắn ra khỏi cung thì gặp.</w:t>
      </w:r>
      <w:r>
        <w:br w:type="textWrapping"/>
      </w:r>
      <w:r>
        <w:br w:type="textWrapping"/>
      </w:r>
      <w:r>
        <w:t xml:space="preserve">Úc Thụy xuất môn, Đường Kính đúng lúc trở lại, thấy một cái xe ngựa đi ra, Đường Kính hỏi: “Đây là xe của thiếu gia?”</w:t>
      </w:r>
      <w:r>
        <w:br w:type="textWrapping"/>
      </w:r>
      <w:r>
        <w:br w:type="textWrapping"/>
      </w:r>
      <w:r>
        <w:t xml:space="preserve">Thành Thứ đáp: “Vâng. Hôm nay Hoàng Thượng mở yến tiễn Thành Tĩnh Vương, thiếu gia nói chờ Thành Tĩnh Vương ra khỏi cung, cũng chào từ biệt hắn một câu, có vẻ sẽ đến biệt quán.”</w:t>
      </w:r>
      <w:r>
        <w:br w:type="textWrapping"/>
      </w:r>
      <w:r>
        <w:br w:type="textWrapping"/>
      </w:r>
      <w:r>
        <w:t xml:space="preserve">Đường Kính nhíu nhíu mày, vừa nhớ tới chuyện lần trước Úc Thụy ra khỏi biệt quán, mặc dù không phải do Mộ Dung Chẩn làm, nhưng dù sao nguyên nhân cũng vì Mộ Dung Chẩn, Nguyên Bật đã bị xử trảm rồi, nhưng trong lòng Đường Kính thủy chung vẫn có vướng mắc.</w:t>
      </w:r>
      <w:r>
        <w:br w:type="textWrapping"/>
      </w:r>
      <w:r>
        <w:br w:type="textWrapping"/>
      </w:r>
      <w:r>
        <w:t xml:space="preserve">Hơn nữa vừa nghe đến biệt quán, quả thực là chán ghét đến cực điểm, Mộ Dung Chẩn nói chuyện chẳng rành mạch rõ ràng gì cả, vui mừng yêu thích linh tinh gì đó bay đầy miệng.</w:t>
      </w:r>
      <w:r>
        <w:br w:type="textWrapping"/>
      </w:r>
      <w:r>
        <w:br w:type="textWrapping"/>
      </w:r>
      <w:r>
        <w:t xml:space="preserve">Đường Kính nhìn theo xe ngựa trong chốc lát, mới nói: “Có những ai đi theo thiếu gia.”</w:t>
      </w:r>
      <w:r>
        <w:br w:type="textWrapping"/>
      </w:r>
      <w:r>
        <w:br w:type="textWrapping"/>
      </w:r>
      <w:r>
        <w:t xml:space="preserve">Thành Thứ đáp: “Có Thời Việt cũng hai tiểu tư đi theo.”</w:t>
      </w:r>
      <w:r>
        <w:br w:type="textWrapping"/>
      </w:r>
      <w:r>
        <w:br w:type="textWrapping"/>
      </w:r>
      <w:r>
        <w:t xml:space="preserve">Đường Kính dặn dò: “Gọi thêm vài người nữa đi theo thiếu gia, nếu hơi muộn một chút mà còn chưa trở về, sai người đến nói cho ta biết.”</w:t>
      </w:r>
      <w:r>
        <w:br w:type="textWrapping"/>
      </w:r>
      <w:r>
        <w:br w:type="textWrapping"/>
      </w:r>
      <w:r>
        <w:t xml:space="preserve">Thành Thứ gật gật đầu, nhanh chóng phái người đi theo xe ngựa đến biệt quán.</w:t>
      </w:r>
      <w:r>
        <w:br w:type="textWrapping"/>
      </w:r>
      <w:r>
        <w:br w:type="textWrapping"/>
      </w:r>
      <w:r>
        <w:t xml:space="preserve">Triệu Lê bày yến đưa tiễn Mộ Dung Chẩn, uống một ít rượu, chờ Mộ Dung Chẩn đi rồi, liền từ ngự hoa viên trở về noãn các, vừa đi, đã có nội thị tiến lên, cung kính nói: “Hoàng Thượng, Khánh Vương gia cầu kiến, đã dâng bài tử.”</w:t>
      </w:r>
      <w:r>
        <w:br w:type="textWrapping"/>
      </w:r>
      <w:r>
        <w:br w:type="textWrapping"/>
      </w:r>
      <w:r>
        <w:t xml:space="preserve">Triệu Lê không biết Triệu Hòa Khánh đột nhiên chạy tới làm cái gì, chỉ nói: “Bảo hắn đến noãn các.”</w:t>
      </w:r>
      <w:r>
        <w:br w:type="textWrapping"/>
      </w:r>
      <w:r>
        <w:br w:type="textWrapping"/>
      </w:r>
      <w:r>
        <w:t xml:space="preserve">Đến khi Triệu Lê tới noãn các, Triệu Hòa Khánh đã chờ đợi ở bên ngoài.</w:t>
      </w:r>
      <w:r>
        <w:br w:type="textWrapping"/>
      </w:r>
      <w:r>
        <w:br w:type="textWrapping"/>
      </w:r>
      <w:r>
        <w:t xml:space="preserve">Triệu Hòa Khánh tiến vào thỉnh an Triệu Lê, Triệu Lê sai nội thị lấy ghế cho hắn, sau đó cho hạ nhân đều lui ra, bảo cho bọn họ chờ ở bên ngoài, lúc này mới phất tay cho hắn đứng lên.</w:t>
      </w:r>
      <w:r>
        <w:br w:type="textWrapping"/>
      </w:r>
      <w:r>
        <w:br w:type="textWrapping"/>
      </w:r>
      <w:r>
        <w:t xml:space="preserve">Triệu Lê dựa vào trên ghế, cười hỏi: “Hôm nay thế nào lại chạy đến chỗ này của ta vậy?”</w:t>
      </w:r>
      <w:r>
        <w:br w:type="textWrapping"/>
      </w:r>
      <w:r>
        <w:br w:type="textWrapping"/>
      </w:r>
      <w:r>
        <w:t xml:space="preserve">“Thần đệ đương nhiên có chuyện.”</w:t>
      </w:r>
      <w:r>
        <w:br w:type="textWrapping"/>
      </w:r>
      <w:r>
        <w:br w:type="textWrapping"/>
      </w:r>
      <w:r>
        <w:t xml:space="preserve">Triệu Lê đáp: “Trẫm cũng không muốn làm mai cho ngươi nữa, ngươi quả thực là tiếng xấu lan xa, cho dù trẫm làm mai cũng không thành được.”</w:t>
      </w:r>
      <w:r>
        <w:br w:type="textWrapping"/>
      </w:r>
      <w:r>
        <w:br w:type="textWrapping"/>
      </w:r>
      <w:r>
        <w:t xml:space="preserve">Triệu Hòa Khánh nhìn thấy hắn ngà ngà say, đành nói: “Thần đệ không phải vì việc này… Hôm nay cố ý tới quấy rầy hoàng huynh, là vì chuyện của Ngụy Thừa An.”</w:t>
      </w:r>
      <w:r>
        <w:br w:type="textWrapping"/>
      </w:r>
      <w:r>
        <w:br w:type="textWrapping"/>
      </w:r>
      <w:r>
        <w:t xml:space="preserve">“Ngụy Thừa An?”</w:t>
      </w:r>
      <w:r>
        <w:br w:type="textWrapping"/>
      </w:r>
      <w:r>
        <w:br w:type="textWrapping"/>
      </w:r>
      <w:r>
        <w:t xml:space="preserve">Triệu Lê nhướng lông mày nghĩ nghĩ, lại nhu nhu thái dương, suy nghĩ nửa ngày mới hỏi: “Ngụy Thừa An là ai?”</w:t>
      </w:r>
      <w:r>
        <w:br w:type="textWrapping"/>
      </w:r>
      <w:r>
        <w:br w:type="textWrapping"/>
      </w:r>
      <w:r>
        <w:t xml:space="preserve">Triệu Hòa Khánh thở dài đáp: “Trước đó vài ngày không phải hoàng huynh vừa đáp ứng cho Ngụy Thừa An gia nhập quân ngũ sao, qua mấy ngày nữa quân đội sẽ xuất phát đi biên quan.”</w:t>
      </w:r>
      <w:r>
        <w:br w:type="textWrapping"/>
      </w:r>
      <w:r>
        <w:br w:type="textWrapping"/>
      </w:r>
      <w:r>
        <w:t xml:space="preserve">Lúc này Triệu Lê mới nói: “Hình như Trẫm nhớ ra rồi, là tam công tử của Ngụy Tướng quân phải không, vài ngày trước Ngụy Tướng quân đã tiến cử với trẫm, để hắn nhận chức giáo úy đi.”</w:t>
      </w:r>
      <w:r>
        <w:br w:type="textWrapping"/>
      </w:r>
      <w:r>
        <w:br w:type="textWrapping"/>
      </w:r>
      <w:r>
        <w:t xml:space="preserve">Triệu Hòa Khánh nói: “Ngụy Thừa An tuổi còn quá nhỏ, bản tính lại hay xúc động, thật sự không thích hợp thủ biên quan, thỉnh Hoàng Thượng nghĩ lại.”</w:t>
      </w:r>
      <w:r>
        <w:br w:type="textWrapping"/>
      </w:r>
      <w:r>
        <w:br w:type="textWrapping"/>
      </w:r>
      <w:r>
        <w:t xml:space="preserve">Triệu Lê lại cười đáp: “Năm đó thời điểm ngươi ra chiến trường, tuổi cũng không phải rất lớn, vậy mà đã lập được công đầu.”</w:t>
      </w:r>
      <w:r>
        <w:br w:type="textWrapping"/>
      </w:r>
      <w:r>
        <w:br w:type="textWrapping"/>
      </w:r>
      <w:r>
        <w:t xml:space="preserve">Hắn vừa nói như vậy, Triệu Hòa Khánh đột nhiên yên tĩnh, tựa hồ đang lâm vào hồi ức, Triệu Lê ngừng cười, bỗng nhiên nghiêm mặt nói: “Ngươi a, trẫm không biết làm sao ngươi lại liên quan đến tiểu tử Ngụy gia, trẫm chỉ nghe nói qua, Ngụy thiếu gia kia là một lòng hướng muốn tới biên quan, ngươi cho dù có coi hắn như bảo bối, cũng không thể làm vậy, chim nuôi ở trong lồng sớm muộn gì cũng có một ngày chết nghẹn, nếu lòng hắn là đồng nội, không nghẹn chết cũng sẽ có ngày đâm vào lồng sắt mà chết.”</w:t>
      </w:r>
      <w:r>
        <w:br w:type="textWrapping"/>
      </w:r>
      <w:r>
        <w:br w:type="textWrapping"/>
      </w:r>
      <w:r>
        <w:t xml:space="preserve">Triệu Hòa Khánh không nói gì, Triệu Lê mở miệng: “Tự ngươi ngẫm lại đi.”</w:t>
      </w:r>
      <w:r>
        <w:br w:type="textWrapping"/>
      </w:r>
      <w:r>
        <w:br w:type="textWrapping"/>
      </w:r>
      <w:r>
        <w:t xml:space="preserve">Triệu Hòa Khánh đứng một hồi lâu, mới lên tiếng: “Thần đệ có một yêu cầu quá đáng.”</w:t>
      </w:r>
      <w:r>
        <w:br w:type="textWrapping"/>
      </w:r>
      <w:r>
        <w:br w:type="textWrapping"/>
      </w:r>
      <w:r>
        <w:t xml:space="preserve">“Ngươi nói đi.”</w:t>
      </w:r>
      <w:r>
        <w:br w:type="textWrapping"/>
      </w:r>
      <w:r>
        <w:br w:type="textWrapping"/>
      </w:r>
      <w:r>
        <w:t xml:space="preserve">Triệu Lê nói xong lại cười, “Nếu cảm thấy trẫm sẽ không đáp ứng, vậy thì đừng nói thì hơn.”</w:t>
      </w:r>
      <w:r>
        <w:br w:type="textWrapping"/>
      </w:r>
      <w:r>
        <w:br w:type="textWrapping"/>
      </w:r>
      <w:r>
        <w:t xml:space="preserve">Triệu Hòa Khánh mở miệng: “Thần đệ thỉnh Hoàng Thượng ban chức giám quân, cùng đi tới biên quan.”</w:t>
      </w:r>
      <w:r>
        <w:br w:type="textWrapping"/>
      </w:r>
      <w:r>
        <w:br w:type="textWrapping"/>
      </w:r>
      <w:r>
        <w:t xml:space="preserve">Triệu Lê dõi theo hắn một hồi, không để ý đáp: “Ngươi nghĩ thật hay a, giám quân là một chức quan béo bở, người nào lại không biết làm giám quân giống như mò cá trong nước? Ngươi đã nghĩ tới chưa, trẫm để một Vương gia trên danh nghĩa cả ngày chỉ biết ăn chơi đàng điếm đi biên quan làm giám quân, ngươi có thể chết đuối trong nước miếng của các tướng sĩ hay không a?”</w:t>
      </w:r>
      <w:r>
        <w:br w:type="textWrapping"/>
      </w:r>
      <w:r>
        <w:br w:type="textWrapping"/>
      </w:r>
      <w:r>
        <w:t xml:space="preserve">“Thần đệ tạ ơn bệ hạ quan tâm, chẳng qua luận về đánh giặc, không phải thần đệ nói ngoa, trong triều đình không có người nào lợi hại hơn thần đệ.”</w:t>
      </w:r>
      <w:r>
        <w:br w:type="textWrapping"/>
      </w:r>
      <w:r>
        <w:br w:type="textWrapping"/>
      </w:r>
      <w:r>
        <w:t xml:space="preserve">Triệu Lê giận dữ nói: “Xem ra lần này ngươi thật sự quyết tâm a, thế thì tùy ngươi.”</w:t>
      </w:r>
      <w:r>
        <w:br w:type="textWrapping"/>
      </w:r>
      <w:r>
        <w:br w:type="textWrapping"/>
      </w:r>
      <w:r>
        <w:t xml:space="preserve">Triệu Hòa Khánh thấy hắn dễ dàng đáp ứng mình như vậy, không khỏi cảm thấy không chân thật, đến khi y muốn rời khỏi noãn các, chợt nghe Triệu Lê mở miệng: “Trẫm có thể đánh cược, ngươi ngay cả vì sao mình cưng chiều Ngụy Thừa An như thế cũng không biết.”</w:t>
      </w:r>
      <w:r>
        <w:br w:type="textWrapping"/>
      </w:r>
      <w:r>
        <w:br w:type="textWrapping"/>
      </w:r>
      <w:r>
        <w:t xml:space="preserve">Triệu Hòa Khánh ngẩng đầu nhìn Triệu Lê, Triệu Lê lại chỉ xua tay ý bảo y đi ra ngoài, biến thành Triệu Hòa Khánh mạc danh kỳ diệu lui xuống.</w:t>
      </w:r>
      <w:r>
        <w:br w:type="textWrapping"/>
      </w:r>
      <w:r>
        <w:br w:type="textWrapping"/>
      </w:r>
      <w:r>
        <w:t xml:space="preserve">Lúc Úc Thụy trở về kỳ thật cũng không muộn lắm, Triệu Lê chào từ biệt Mộ Dung Chẩn cũng không tốn bao nhiêu thời gian, Mộ Dung Chẩn xuất cung sớm, cùng Úc Thụy trò chuyện một hồi, bởi vì trước khi đi Úc Thụy không nói buổi tối không quay về dùng cơm, cho nên không tiện lưu lại.</w:t>
      </w:r>
      <w:r>
        <w:br w:type="textWrapping"/>
      </w:r>
      <w:r>
        <w:br w:type="textWrapping"/>
      </w:r>
      <w:r>
        <w:t xml:space="preserve">Chờ Úc Thụy ra khỏi biệt quán, liền phát hiện bên cạnh xe ngựa của mình xuất hiện thêm vài hạ nhân, hỏi mới biết được, thì ra là do lão gia kêu tới, sợ thiếu gia xảy ra chuyện gì sơ xuất.</w:t>
      </w:r>
      <w:r>
        <w:br w:type="textWrapping"/>
      </w:r>
      <w:r>
        <w:br w:type="textWrapping"/>
      </w:r>
      <w:r>
        <w:t xml:space="preserve">Úc Thụy cảm thấy buồn cười, nhưng cũng có cả vui sướng, tuy rằng có rất nhiều chuyện Đường Kính không nói ra khỏi miệng, nhưng hành động lại rất rõ ràng, chẳng qua Úc Thụy băn khoăn nhất chính là, có lẽ y sẽ không tránh khỏi bị Mộ Dung Chẩn hiền lành chất phác này làm mặt đen đi.</w:t>
      </w:r>
      <w:r>
        <w:br w:type="textWrapping"/>
      </w:r>
      <w:r>
        <w:br w:type="textWrapping"/>
      </w:r>
      <w:r>
        <w:t xml:space="preserve">Úc Thụy cố ý bảo Thời Việt đánh xe một vòng quanh chợ rồi mới trở về, hắn vừa xuống xe, Kiều Tương lập tức bước tới, nói: “Sao thiếu gia trở về muộn thế, nửa canh giờ trước lão gia đã hỏi liên tục, nô tỳ cũng sắp không thể ứng phó được rồi.”</w:t>
      </w:r>
      <w:r>
        <w:br w:type="textWrapping"/>
      </w:r>
      <w:r>
        <w:br w:type="textWrapping"/>
      </w:r>
      <w:r>
        <w:t xml:space="preserve">Úc Thụy cười đáp: “Ngươi nói lại với lão gia, ta chỉ tán gẫu với bằng hữu thôi, chứ không hề đi dạo kỹ viện.”</w:t>
      </w:r>
      <w:r>
        <w:br w:type="textWrapping"/>
      </w:r>
      <w:r>
        <w:br w:type="textWrapping"/>
      </w:r>
      <w:r>
        <w:t xml:space="preserve">Kiều Tương không biết chuyện kỹ viện này nọ, cho nên chỉ nghĩ là thiếu gia nói giỡn, Úc Thụy lại tiếp lời: “Nghe thấy không, nhất định phải nói lại với lão gia như vậy, nói ta chỉ tán gẫu chơi, chứ không đi kỹ viện.”</w:t>
      </w:r>
      <w:r>
        <w:br w:type="textWrapping"/>
      </w:r>
      <w:r>
        <w:br w:type="textWrapping"/>
      </w:r>
      <w:r>
        <w:t xml:space="preserve">Kiều Tương đành phải gật đầu đáp ứng, Úc Thụy trực tiếp trở về Úc Hề viên nghỉ ngơi, Kiều Tương đi đến chủ trạch.</w:t>
      </w:r>
      <w:r>
        <w:br w:type="textWrapping"/>
      </w:r>
      <w:r>
        <w:br w:type="textWrapping"/>
      </w:r>
      <w:r>
        <w:t xml:space="preserve">Đường Kính đang xem sách, thấy nàng tiến vào, hỏi: “Thiếu gia trở về chưa?”</w:t>
      </w:r>
      <w:r>
        <w:br w:type="textWrapping"/>
      </w:r>
      <w:r>
        <w:br w:type="textWrapping"/>
      </w:r>
      <w:r>
        <w:t xml:space="preserve">Kiều Tương gật đầu nói: “Bẩm lão gia, thiếu gia vừa trở lại.”</w:t>
      </w:r>
      <w:r>
        <w:br w:type="textWrapping"/>
      </w:r>
      <w:r>
        <w:br w:type="textWrapping"/>
      </w:r>
      <w:r>
        <w:t xml:space="preserve">Đường Kính nhìn nàng ấp a ấp úng, hỏi: “Còn có chuyện gì?”</w:t>
      </w:r>
      <w:r>
        <w:br w:type="textWrapping"/>
      </w:r>
      <w:r>
        <w:br w:type="textWrapping"/>
      </w:r>
      <w:r>
        <w:t xml:space="preserve">Kiều Tương đành phải cắn răng nói: “Thiếu gia bảo lão gia đừng lo lắng, người chỉ đi tán gẫu với bằng hữu, chứ không phải đi dạo kỹ viện.”</w:t>
      </w:r>
      <w:r>
        <w:br w:type="textWrapping"/>
      </w:r>
      <w:r>
        <w:br w:type="textWrapping"/>
      </w:r>
      <w:r>
        <w:t xml:space="preserve">Nàng nói mấy lời này xong, Đường Kính đột nhiên bật cười. Kiều Tương bị tiếng cười này dọa giật thót, bởi vì bình thường lão gia không nghiêm mặt không được, thế nào lại cười, nhất định là gặp quỷ rồi.</w:t>
      </w:r>
      <w:r>
        <w:br w:type="textWrapping"/>
      </w:r>
      <w:r>
        <w:br w:type="textWrapping"/>
      </w:r>
      <w:r>
        <w:t xml:space="preserve">Nhưng nàng thấy rõ ràng, lão gia thật sự cười một cái, tuy rằng chỉ trong giây lát.</w:t>
      </w:r>
      <w:r>
        <w:br w:type="textWrapping"/>
      </w:r>
      <w:r>
        <w:br w:type="textWrapping"/>
      </w:r>
      <w:r>
        <w:t xml:space="preserve">Đường Kính cười bởi vì Úc Thụy thế mà vẫn còn mang thù, vẫn còn nhớ rõ chuyện ngày đó y đi Minh Dạ Lâu. Tuy rằng hắn không nói ra, nhưng trong lòng vẫn gảy bàn tính “cạch cạch cạch”, quả nhiên là có khiếu làm ăn.</w:t>
      </w:r>
      <w:r>
        <w:br w:type="textWrapping"/>
      </w:r>
      <w:r>
        <w:br w:type="textWrapping"/>
      </w:r>
      <w:r>
        <w:t xml:space="preserve">Đường Kính tưởng tượng bộ dáng lúc Úc Thụy nói câu này, lại không khỏi bật cười, một mặt mang theo ôn hòa, mặt khác lại miệng lưỡi bén nhọn, y không ngờ trưởng tử của mình còn có nhiều tính cách như vậy, có chút xuất hồ ý liêu. </w:t>
      </w:r>
      <w:r>
        <w:rPr>
          <w:i/>
        </w:rPr>
        <w:t xml:space="preserve">(bất ngờ, không ngờ tới)</w:t>
      </w:r>
      <w:r>
        <w:br w:type="textWrapping"/>
      </w:r>
      <w:r>
        <w:br w:type="textWrapping"/>
      </w:r>
      <w:r>
        <w:t xml:space="preserve">Thế nhưng người như vậy ngược lại mới chân thật, không ai có thể chỉ có một mặt ôn hòa.</w:t>
      </w:r>
      <w:r>
        <w:br w:type="textWrapping"/>
      </w:r>
      <w:r>
        <w:br w:type="textWrapping"/>
      </w:r>
      <w:r>
        <w:t xml:space="preserve">Úc Thụy ăn cơm tối, sắp sửa đi ngủ, Đường Kính lại tới nữa, từ khi Thời Việt bắt đầu chữa chân cho Úc Thụy tới nay, Đường Kính ngày nào cũng đến nhìn, cho dù có nhiều việc đến đâu, trước tiên cũng mặc kệ, chờ Úc Thụy rút châm, mới lại vội đi.</w:t>
      </w:r>
      <w:r>
        <w:br w:type="textWrapping"/>
      </w:r>
      <w:r>
        <w:br w:type="textWrapping"/>
      </w:r>
      <w:r>
        <w:t xml:space="preserve">Úc Thụy cũng không biết là đã quen với đau đớn, hay là quen với Đường Kính ôn nhu hiểu ý, tóm lại sau khi trải qua đau đớn đến chết ngất đi vài lần thì đã đỡ hơn phân nửa. Trong lòng hắn nghĩ, mình chịu nhiều khổ cực như vậy, nếu còn không bảo vệ được thân phận trưởng tử Đường gia kia, vậy thì hắn cũng không thể tha thứ cho chính mình được.</w:t>
      </w:r>
      <w:r>
        <w:br w:type="textWrapping"/>
      </w:r>
      <w:r>
        <w:br w:type="textWrapping"/>
      </w:r>
      <w:r>
        <w:t xml:space="preserve">Kỳ thật đôi khi Úc Thụy tự nhủ, nếu đúng như lời của Trần Xu, thân thể này của hắn căn bản không phải nhi tử Đường Kính, chẳng phải là quá tốt sao, những đáp án chôn dấu ở trong lòng kia cũng không cần lén gạt đi như vậy nữa. Chỉ là hắn lại nghĩ, nếu mình không phải nhi tử của Đường Kính, không phải trưởng tử Đường gia, thì còn có lý do gì để ở trong này, bên cạnh Đường Kính cũng sẽ sớm thay đổi thành người khác.</w:t>
      </w:r>
      <w:r>
        <w:br w:type="textWrapping"/>
      </w:r>
      <w:r>
        <w:br w:type="textWrapping"/>
      </w:r>
      <w:r>
        <w:t xml:space="preserve">Úc Thụy nhịn không được thở dài, có một số việc không hề đơn giản như chuyện buôn bán, ích lợi chính là ích lợi, hắn sẽ không buôn bán lỗ vốn, nhưng mà trong chuyện này không thể nói rõ ra được cái gì, liên lụy đến thiên ti vạn lũ.</w:t>
      </w:r>
      <w:r>
        <w:br w:type="textWrapping"/>
      </w:r>
      <w:r>
        <w:br w:type="textWrapping"/>
      </w:r>
      <w:r>
        <w:t xml:space="preserve">Đường Kính thấy hắn thở dài, nghĩ là còn đau, bảo Chỉ Hi rót một chén trà ấm đến, để Úc Thụy tựa vào trong ngực mình, từng chút từng chút một đút cho hắn uống.</w:t>
      </w:r>
      <w:r>
        <w:br w:type="textWrapping"/>
      </w:r>
      <w:r>
        <w:br w:type="textWrapping"/>
      </w:r>
      <w:r>
        <w:t xml:space="preserve">Đường Kính chờ hắn an ổn, mới vội vàng ra khỏi Úc Hề viên bàn chuyện làm ăn, Chỉ Hi cười nói: “Thiếu gia thật có phúc, nhìn lão gia đau lòng như vậy, ngay cả nô tỳ cũng thấy thực chua nha.”</w:t>
      </w:r>
      <w:r>
        <w:br w:type="textWrapping"/>
      </w:r>
      <w:r>
        <w:br w:type="textWrapping"/>
      </w:r>
      <w:r>
        <w:t xml:space="preserve">Tình cảm mà Úc Thụy đối với Đường Kính không còn giống như trước đây, nghe Chỉ Hi trêu đùa, tự nhiên lại nghĩ lung tung, hậu quả của da mặt quá mỏng là mặt đột nhiên đỏ bừng lên, nhưng Úc Thụy vẫn trưng ra biểu tình thực lạnh nhạt, cười nói: “Cả ngày hôm nay ta không ở nhà, cũng không biết ngươi trộm ăn vụng được thứ gì tốt mà chua đến nghiến răng? Đuổi người đến phòng của tân nãi nãi đi, xem ngươi còn nghiến răng được nữa hay không.”</w:t>
      </w:r>
      <w:r>
        <w:br w:type="textWrapping"/>
      </w:r>
      <w:r>
        <w:br w:type="textWrapping"/>
      </w:r>
      <w:r>
        <w:t xml:space="preserve">Chỉ Hi vội xin khoan dung: “Nô tỳ sai rồi sai rồi, nô tỳ không hầu hạ nổi đại nãi nãi, vẫn là thiếu gia nhà ta hiền hòa, nghe đâu bên đại nãi nãi làm việc gì cũng bị mắng, hơi một tí là động thủ đánh người a.”</w:t>
      </w:r>
      <w:r>
        <w:br w:type="textWrapping"/>
      </w:r>
      <w:r>
        <w:br w:type="textWrapping"/>
      </w:r>
      <w:r>
        <w:t xml:space="preserve">Úc Thụy nói: “Không chỉ đánh ngươi thôi đâu, mấy người các ngươi cũng đừng không có việc gì đi chọc vào nãi nãi này, nàng không có bản lĩnh gì, nhưng Trần gia thì có, các ngươi trêu chọc thì chỉ thống khoái nhất thời thôi, còn người ta đều ghi tạc trong lòng, sau đó ngươi sẽ thấy.”</w:t>
      </w:r>
      <w:r>
        <w:br w:type="textWrapping"/>
      </w:r>
      <w:r>
        <w:br w:type="textWrapping"/>
      </w:r>
      <w:r>
        <w:t xml:space="preserve">Chỉ Hi Thời Việt cũng mấy nha đầu tiểu tư đều vâng dạ, nãi nãi này thật sự rất đanh đá, cũng không ai muốn vô duyên vô cớ trêu vào.</w:t>
      </w:r>
      <w:r>
        <w:br w:type="textWrapping"/>
      </w:r>
      <w:r>
        <w:br w:type="textWrapping"/>
      </w:r>
      <w:r>
        <w:t xml:space="preserve">Ngày hôm sau Mộ Dung Chẩn lên đường, Úc Thụy vẫn như thường lệ đến cửa hàng. Thường gia nhị thiếu lại tìm hắn uống trà, chẳng qua lần này Úc Thụy từ chối, nói gần đây mình tương đối bận rộn, thật sự không có thời gian rảnh để đến.</w:t>
      </w:r>
      <w:r>
        <w:br w:type="textWrapping"/>
      </w:r>
      <w:r>
        <w:br w:type="textWrapping"/>
      </w:r>
      <w:r>
        <w:t xml:space="preserve">Thường gia nhị thiếu vừa nghe, cảm thấy càng không nịnh bợ được, lại càng muốn nịnh bợ. Kỳ thật Úc Thụy chỉ có lòng gặp hắn một lần mà thôi.</w:t>
      </w:r>
      <w:r>
        <w:br w:type="textWrapping"/>
      </w:r>
      <w:r>
        <w:br w:type="textWrapping"/>
      </w:r>
      <w:r>
        <w:t xml:space="preserve">Úc Thụy từ cửa hàng trở về, vừa lúc thấy có khách ra khỏi Đường trạch, hôm nay Đường Kính cũng không ở trong nhà, Úc Thụy thấy Thành Thứ, hỏi: “Tới tìm lão gia?”</w:t>
      </w:r>
      <w:r>
        <w:br w:type="textWrapping"/>
      </w:r>
      <w:r>
        <w:br w:type="textWrapping"/>
      </w:r>
      <w:r>
        <w:t xml:space="preserve">“Vâng, chẳng qua lão gia không có ở nhà, khách khứa để lại thọ lễ cho Đường Sanh công tử rồi đi luôn, nói hôm khác lại đến.”</w:t>
      </w:r>
      <w:r>
        <w:br w:type="textWrapping"/>
      </w:r>
      <w:r>
        <w:br w:type="textWrapping"/>
      </w:r>
      <w:r>
        <w:t xml:space="preserve">Trong lòng Úc Thụy có chút kỳ quái, nhưng không lập tức nói ra, Thời Việt đương nhiên cũng không biết chuyện gì về Đường Sanh công tử. Lúc trở về Úc Hề viên, mới nghe Chỉ Hi kể: “Nô tỳ suýt nữa thì quên mất, hôm nay chính là sinh thần của Đường Sanh công tử.”</w:t>
      </w:r>
      <w:r>
        <w:br w:type="textWrapping"/>
      </w:r>
      <w:r>
        <w:br w:type="textWrapping"/>
      </w:r>
      <w:r>
        <w:t xml:space="preserve">Thời Việt hỏi: “Người kia là ai, địa vị lớn như vậy sao, còn có người vội tới tặng lễ cho hắn?”</w:t>
      </w:r>
      <w:r>
        <w:br w:type="textWrapping"/>
      </w:r>
      <w:r>
        <w:br w:type="textWrapping"/>
      </w:r>
      <w:r>
        <w:t xml:space="preserve">Chỉ Hi cười nói: “Quả nhiên ta vẫn là tiền bối, ngươi nghe ta nói đây.”</w:t>
      </w:r>
      <w:r>
        <w:br w:type="textWrapping"/>
      </w:r>
      <w:r>
        <w:br w:type="textWrapping"/>
      </w:r>
      <w:r>
        <w:t xml:space="preserve">Dứt lời rồi quay sang Úc Thụy: “Thiếu gia ngài chắc cũng không biết, Đường Sanh công tử này ở Đường gia đã nhiều năm rồi, bởi vì người ta là nhạc công do Hoàng Thượng ngự ban, hơn nữa còn nghe nói là do Đại Thành tiến cống, sau đó thì vào phủ của lão gia, cũng không biết có phải thật như vậy hay không, tóm lại là lai lịch không hề nhỏ, cho nên nhiều người muốn nịnh bợ lão gia, liền tặng lễ cho Đường Sanh công tử, để Đường Sanh công tử nói tốt vài câu trước mặt lão gia. Chẳng qua mấy người này không biết, Đường Sanh công tử này cũng coi như cực kỳ an phận, đừng nói là châm ngòi thổi gió bên tai lão gia, ngay cả cửa Tây Uyển cũng chưa từng ra một bước.”</w:t>
      </w:r>
      <w:r>
        <w:br w:type="textWrapping"/>
      </w:r>
      <w:r>
        <w:br w:type="textWrapping"/>
      </w:r>
      <w:r>
        <w:t xml:space="preserve">Úc Thụy suýt nữa đã quên Đường Sanh công tử này, lúc trước Đường Kính bày yến công bố chính danh cho mình cũng đã gặp qua một lần, đúng là một người thành thật an phận, không hề giống như Liễu Thường Thu kia. Liễu Thường Thu có thể nói là muốn trèo cao, mà Đường Sanh công tử này, biết không thể nào tranh đấu nổi trong thâm viện ngói đỏ tường cao, cho nên chuyện không nên nói thì một câu cũng chưa từng để lọt ra.</w:t>
      </w:r>
      <w:r>
        <w:br w:type="textWrapping"/>
      </w:r>
      <w:r>
        <w:br w:type="textWrapping"/>
      </w:r>
      <w:r>
        <w:t xml:space="preserve">Bởi thế Úc Thụy ở Đường gia lâu như vậy, cũng nhanh chóng quên mất người này, hiện giờ vừa nghe tới, trong lòng đột nhiên có gì là lạ.</w:t>
      </w:r>
      <w:r>
        <w:br w:type="textWrapping"/>
      </w:r>
      <w:r>
        <w:br w:type="textWrapping"/>
      </w:r>
      <w:r>
        <w:t xml:space="preserve">Nói dễ nghe là nhạc công hiến khúc hoặc là diễn tấu, kỳ thật, mấy nam tử kiểu này đều có tướng mạo còn đẹp hơn nữ nhân vài phần, dễ dàng đánh đàn, lại càng dễ dàng bò lên giường chủ tử, có thể nói, trong những người này thì không có mấy người không làm thế, không được cũng phải tranh giành bằng được, đã là người thì phải ăn cơm, ăn no bụng mới có thể làm cái khác, cho dù chỉ có một miếng cơm ăn, cũng không ai muốn bỏ qua.</w:t>
      </w:r>
      <w:r>
        <w:br w:type="textWrapping"/>
      </w:r>
      <w:r>
        <w:br w:type="textWrapping"/>
      </w:r>
      <w:r>
        <w:t xml:space="preserve">Úc Thụy không biết Đường Kính có quan hệ gì với cái người kêu Đường Sanh công tử này không, hắn tự nhận mình không phải là người rộng lượng, chẳng qua Úc Thụy cũng không cảm thấy nội tâm mình hẹp hòi hơn những người khác.</w:t>
      </w:r>
      <w:r>
        <w:br w:type="textWrapping"/>
      </w:r>
      <w:r>
        <w:br w:type="textWrapping"/>
      </w:r>
      <w:r>
        <w:t xml:space="preserve">Úc Thụy vừa tự thuận khí, vừa nghĩ, chuyện của Đường Kính thì liên quan quái gì đến mình? Mà chuyện này có nghĩ cũng bằng thừa, thu vào tay thêm mấy cửa hàng nữa, đứng vững ở trong Đường gia mới là chính sự.</w:t>
      </w:r>
      <w:r>
        <w:br w:type="textWrapping"/>
      </w:r>
      <w:r>
        <w:br w:type="textWrapping"/>
      </w:r>
      <w:r>
        <w:t xml:space="preserve">Tới khi Đường Kính lại đến Úc Hề viên, đã cảm thấy Úc Thụy có chút mệt mỏi, lại nghĩ rằng hắn bị bệnh, kết quả bỗng phát hiện, kỳ thật Úc Thụy không phải đối ai cũng mệt mỏi, chỉ mình y là như thế.</w:t>
      </w:r>
      <w:r>
        <w:br w:type="textWrapping"/>
      </w:r>
      <w:r>
        <w:br w:type="textWrapping"/>
      </w:r>
      <w:r>
        <w:t xml:space="preserve">Lúc Thời Việt hạ châm, Úc Thụy vẫn giống thường ngày tựa vào ngực Đường Kính, Đường Kính sợ hắn lộn xộn lại bị đau, liền dùng tay ôm chặc hắn từ phía sau, động tác này mặc dù hơi thân cận quá mức, nhưng không phải là lần đầu tiên, Thời Việt cũng không nhìn ra cái gì, tất cả mọi người đều không cảm thấy có gì không thích hợp.</w:t>
      </w:r>
      <w:r>
        <w:br w:type="textWrapping"/>
      </w:r>
      <w:r>
        <w:br w:type="textWrapping"/>
      </w:r>
      <w:r>
        <w:t xml:space="preserve">Chẳng qua Đường Kính nghĩ thì nghĩ như vậy, cũng không biết có phải Úc Thụy quá đau hay không, cứ xoay xoay thắt lưng, ở trong ngực y cọ cọ.</w:t>
      </w:r>
      <w:r>
        <w:br w:type="textWrapping"/>
      </w:r>
      <w:r>
        <w:br w:type="textWrapping"/>
      </w:r>
      <w:r>
        <w:t xml:space="preserve">Vừa mới bắt đầu còn tốt, Đường Kính cũng không chú ý đến, thẳng đến khi Úc Thụy dựa vào ngực Đường Kính, mông nhỏ vừa động động đã cọ vào hạ thân Đường Kính.</w:t>
      </w:r>
      <w:r>
        <w:br w:type="textWrapping"/>
      </w:r>
      <w:r>
        <w:br w:type="textWrapping"/>
      </w:r>
      <w:r>
        <w:t xml:space="preserve">Hơn nữa Úc Thụy một bên xoay mông, đầu còn tựa vào lồng ngực của y, hơi ngẩng cổ lên, Đường Kính vừa cúi đầu là có thể thấy bờ môi Úc Thụy hé mở, cùng đầu lưỡi lúc ẩn lúc hiện.</w:t>
      </w:r>
      <w:r>
        <w:br w:type="textWrapping"/>
      </w:r>
      <w:r>
        <w:br w:type="textWrapping"/>
      </w:r>
      <w:r>
        <w:t xml:space="preserve">Bên tai còn nghe được thanh âm than nhỏ ẩn nhẫn của hắn, Đường Kính nhất thời cảm thấy hạ thân xao động.</w:t>
      </w:r>
      <w:r>
        <w:br w:type="textWrapping"/>
      </w:r>
      <w:r>
        <w:br w:type="textWrapping"/>
      </w:r>
      <w:r>
        <w:t xml:space="preserve">Thời Việt rút châm, Đường Kính đặt Úc Thụy nằm xuống, lúc cúi xuống đắp chăn cho hắn, Úc Thụy còn hữu ý vô ý chạm vào hạ thân y một cái.</w:t>
      </w:r>
      <w:r>
        <w:br w:type="textWrapping"/>
      </w:r>
      <w:r>
        <w:br w:type="textWrapping"/>
      </w:r>
      <w:r>
        <w:t xml:space="preserve">Thời Việt vừa bước ra khỏi nội gian, Đường Kính chồm người cúi xuống, nắm lấy cằm Úc Thụy, thanh âm cũng bị áp lực đến mất tiếng, hỏi: “Ngươi cố ý, có phải hay không.”</w:t>
      </w:r>
      <w:r>
        <w:br w:type="textWrapping"/>
      </w:r>
      <w:r>
        <w:br w:type="textWrapping"/>
      </w:r>
      <w:r>
        <w:t xml:space="preserve">Ánh mắt Úc Thụy lại bay bay ở tận đâu đâu, phiêu tới trên người mình, cũng không nói chuyện, thò một bàn tay ra, chạm vào cổ áo Đường Kính, cách lớp quần áo, từ cổ áo trượt dần xuống, cuối cùng lướt tới bụng dưới Đường Kính.</w:t>
      </w:r>
      <w:r>
        <w:br w:type="textWrapping"/>
      </w:r>
      <w:r>
        <w:br w:type="textWrapping"/>
      </w:r>
      <w:r>
        <w:t xml:space="preserve">Ánh mắt Đường Kính theo động tác của hắn càng ngày càng trầm xuống, híp mắt, buông cằm hắn ra, chuyển sang nắm lấy cổ tay Úc Thụy, cúi đầu hung hăng hôn lên bờ môi kia.</w:t>
      </w:r>
      <w:r>
        <w:br w:type="textWrapping"/>
      </w:r>
      <w:r>
        <w:br w:type="textWrapping"/>
      </w:r>
      <w:r>
        <w:t xml:space="preserve">Úc Thụy cũng không chống cự, thậm chí còn nâng tay kia lên, túm chặt lớp áo sau lưng Đường Kính, chủ động hé miệng, để đầu lưỡi Đường Kính càng dễ dàng tiến vào tàn sát bừa bãi.</w:t>
      </w:r>
      <w:r>
        <w:br w:type="textWrapping"/>
      </w:r>
      <w:r>
        <w:br w:type="textWrapping"/>
      </w:r>
      <w:r>
        <w:t xml:space="preserve">Từ lần hai người có những hành động thân mật ở trong hậu viện của cửa hàng, cũng không có cơ hội gần gũi lần nào nữa, thứ nhất là do Úc Thụy bận buôn bán, từ cửa hàng trở về thường mệt không dậy nổi, thứ hai là Úc Thụy còn phải chữa chân, mỗi lần hạ châm đều đau đến kiệt sức, Đường Kính thấy hắn vất vả, ngoài miệng tuy không nói, nhưng kỳ thật rất đau lòng, cũng không khơi dậy tâm tư này.</w:t>
      </w:r>
      <w:r>
        <w:br w:type="textWrapping"/>
      </w:r>
      <w:r>
        <w:br w:type="textWrapping"/>
      </w:r>
      <w:r>
        <w:t xml:space="preserve">Qua một lúc lâu, hô hấp của hai người đều trở nên dồn dập, tựa hồ thân thể cũng đã quen thuộc với đối phương, chỉ cần hơi khơi mào, liền lập tức như mực nước nhỏ xuống giấy Tuyên Thành, muốn ngừng mà không ngừng được.</w:t>
      </w:r>
      <w:r>
        <w:br w:type="textWrapping"/>
      </w:r>
      <w:r>
        <w:br w:type="textWrapping"/>
      </w:r>
      <w:r>
        <w:t xml:space="preserve">Một tay Úc Thụy bị Đường Kính nắm, tay kia lại vòng qua sau lưng Đường Kính, gắt gao tóm lấy xiêm y Đường Kính, tựa như bị thủy triều bao phủ, thân mình không ngừng run rẩy, từng đợt từng đợt rên rỉ nhè nhẹ tràn ra khóe môi, lại chủ động đến bất ngờ, đáp lại nụ hôn của Đường Kính, thậm chí bàn tay đặt sau lưng Đường Kính còn nhẹ nhàng vuốt ve, khiến Đường Kính không thể nhịn xuống được nữa.</w:t>
      </w:r>
      <w:r>
        <w:br w:type="textWrapping"/>
      </w:r>
      <w:r>
        <w:br w:type="textWrapping"/>
      </w:r>
      <w:r>
        <w:t xml:space="preserve">Nếu không phải sợ Thời Việt cùng bọn Chỉ Hi có khả năng tiến vào bất cứ lúc nào, Đường Kính thật sự muốn ngay lập tức xé tung quần áo Úc Thụy, hung hăng tiến vào người này.</w:t>
      </w:r>
      <w:r>
        <w:br w:type="textWrapping"/>
      </w:r>
      <w:r>
        <w:br w:type="textWrapping"/>
      </w:r>
      <w:r>
        <w:t xml:space="preserve">Quả nhiên, Đường Kính còn chưa kịp làm gì, chợt nghe thấy tiếng động, Chỉ Hi nói: “Lão gia, nước của thiếu gia đã chuẩn bị xong, có thể tắm rồi.”</w:t>
      </w:r>
      <w:r>
        <w:br w:type="textWrapping"/>
      </w:r>
      <w:r>
        <w:br w:type="textWrapping"/>
      </w:r>
      <w:r>
        <w:t xml:space="preserve">Nói xong có vài tiểu tư nâng một cái thùng gỗ rất to tiến vào, đổ vào trong rất nhiều nước ấm, Úc Thụy mỗi lần châm cứu xong đều ra thật nhiều mồ hôi, đang là mùa hè, nếu không tắm sẽ cảm thấy khó chịu, cho nên mỗi lần đều nghỉ ngơi một chút rồi mới đi tắm.</w:t>
      </w:r>
      <w:r>
        <w:br w:type="textWrapping"/>
      </w:r>
      <w:r>
        <w:br w:type="textWrapping"/>
      </w:r>
      <w:r>
        <w:t xml:space="preserve">Hiện giờ Đường Kính là tên đã trên dây, mọi người chuẩn bị xong dục dũng, Đường Kính liền phân phó bọn họ có thể đi ra ngoài, chỉ cần một người trực đêm ở ngoại gian, không cần tiến vào.</w:t>
      </w:r>
      <w:r>
        <w:br w:type="textWrapping"/>
      </w:r>
      <w:r>
        <w:br w:type="textWrapping"/>
      </w:r>
      <w:r>
        <w:t xml:space="preserve">Mọi người lên tiếng trả lời, lũ lượt lui ra ngoài, để lại Thời Việt trực đêm, Thời Việt cũng đi ra gian ngoài, không tiến vào.</w:t>
      </w:r>
      <w:r>
        <w:br w:type="textWrapping"/>
      </w:r>
      <w:r>
        <w:br w:type="textWrapping"/>
      </w:r>
      <w:r>
        <w:t xml:space="preserve">Úc Thụy thấy mọi người đi rồi, Đường Kính lại xoay người trở về, cũng không cho hắn thời gian để thở, nhanh chóng cúi người xuống, ấn chặt hắn lên giường, lại hôn môi một hồi, dường như muốn bù đắp lại cho mấy ngày qua.</w:t>
      </w:r>
      <w:r>
        <w:br w:type="textWrapping"/>
      </w:r>
      <w:r>
        <w:br w:type="textWrapping"/>
      </w:r>
      <w:r>
        <w:t xml:space="preserve">Úc Thụy bị y làm cho đầu choáng váng não hỗn độn. Không thể phủ nhận, Đường Kính hiểu rất rõ thân thể của hắn, y biết làm thế nào hắn mới thoải mái, làm thế nào thì hắn sẽ không tự chủ được mà nghênh đón y, thậm chí là chủ động.</w:t>
      </w:r>
      <w:r>
        <w:br w:type="textWrapping"/>
      </w:r>
      <w:r>
        <w:br w:type="textWrapping"/>
      </w:r>
      <w:r>
        <w:t xml:space="preserve">Đường Kính kéo hết quần áo của Úc Thụy ra, tiện tay ném sang một bên, sau đó ôm hắn lên, xoay người đi đến bên cạnh dục dũng, thả hắn vào.</w:t>
      </w:r>
      <w:r>
        <w:br w:type="textWrapping"/>
      </w:r>
      <w:r>
        <w:br w:type="textWrapping"/>
      </w:r>
      <w:r>
        <w:t xml:space="preserve">Đường Kính bỏ Úc Thụy vào nước, không ngờ Úc Thụy lại đột nhiên túm chặt cánh tay y, bỗng nghe “rầm” một tiếng, Đường Kính bị hắn kéo, mặc dù không thể kéo ngã y, nhưng nước cũng tràn ra không ít, quần áo của Đường Kính nhất thời ướt hơn phân nửa, nước nhỏ xuống tong tỏng, không thể nào mặc lại được nữa, Úc Thụy nhìn thấy bộ dáng này của y thì bật cười khanh khách. </w:t>
      </w:r>
      <w:r>
        <w:rPr>
          <w:i/>
        </w:rPr>
        <w:t xml:space="preserve">(_ ­_||| tưởng anh nội công thâm hậu lắm mà, sao không dùng nội công mà hong khô quần áo đi, chỉ ngụy biện)</w:t>
      </w:r>
      <w:r>
        <w:br w:type="textWrapping"/>
      </w:r>
      <w:r>
        <w:br w:type="textWrapping"/>
      </w:r>
      <w:r>
        <w:t xml:space="preserve">Đường Kính bị hắn lặp đi lặp lại khiêu khích nhiều lần, cũng không việc gì phải nhịn nữa, trực tiếp cởi sạch y phục của mình, may mà dục dũng đủ lớn, trực tiếp tiến vào cũng không thành vấn đề.</w:t>
      </w:r>
      <w:r>
        <w:br w:type="textWrapping"/>
      </w:r>
      <w:r>
        <w:br w:type="textWrapping"/>
      </w:r>
      <w:r>
        <w:t xml:space="preserve">Hai người đều không một mảnh vải, ngay tại khoảnh khắc làn da của họ chạm vào nhau, song phương đều mãnh liệt run rẩy, làn da Úc Thụy phi thường mát lạnh, mùa hè cũng không nóng, hai điểm nho nhỏ mềm mại nhô ra trên khuôn ngực đơn bạc trắng nõn, theo hô hấp mà chậm rãi phập phồng.</w:t>
      </w:r>
      <w:r>
        <w:br w:type="textWrapping"/>
      </w:r>
      <w:r>
        <w:br w:type="textWrapping"/>
      </w:r>
      <w:r>
        <w:t xml:space="preserve">Hai mắt Đường Kính dán chặt vào hắn, hai tay đặt trên đầu vai Úc Thụy, theo đầu vai trượt dần xuống, chậm rãi vuốt ve đến thắt lưng tinh xảo, Úc Thụy “Ân ——” một tiếng, nóng bỏng dần dần tập trung ở nơi phía dưới mặt nước, nhìn thấy rõ ràng đến mức Úc Thụy phải run rẩy, vật kia theo động tác vuốt ve của Đường Kính, từ từ ngẩng đầu.</w:t>
      </w:r>
      <w:r>
        <w:br w:type="textWrapping"/>
      </w:r>
      <w:r>
        <w:br w:type="textWrapping"/>
      </w:r>
      <w:r>
        <w:t xml:space="preserve">Úc Thụy thiếu điều đứng dậy, Đường Kính thuận thế ôm chặt thắt lưng hắn, để hắn áp vào ngực mình, môi Úc Thụy vừa vặn ngậm trọn một bên vành tai của Đường Kính, khiến cả người y cứng ngắc.</w:t>
      </w:r>
      <w:r>
        <w:br w:type="textWrapping"/>
      </w:r>
      <w:r>
        <w:br w:type="textWrapping"/>
      </w:r>
      <w:r>
        <w:t xml:space="preserve">Úc Thụy vừa nhẹ nhàng hôn hôn tai Đường Kính, vừa đưa đầu lưỡi nho nhỏ mơn man miêu tả vành tai y, cái loại tê tê ngứa ngứa này, như muốn hung hăng đánh vào trái tim Đường Kính, ngón tay y theo sống lưng Úc Thụy lướt dần xuống dần xuống, rồi len lỏi vào vuốt ve cái khe nhỏ, càng vuốt càng sâu.</w:t>
      </w:r>
      <w:r>
        <w:br w:type="textWrapping"/>
      </w:r>
      <w:r>
        <w:br w:type="textWrapping"/>
      </w:r>
      <w:r>
        <w:t xml:space="preserve">Hơi thở Úc Thụy nóng rực phất qua bên tai Đường Kính, hai tay gắt gao ôm lấy cổ y, ngay tại khi ngón tay Đường Kính vẽ quanh lỗ nhỏ nọ, thình lình nghe được tiếng Úc Thụy: “Hôm nay là sinh thần của Đường Sanh công tử, phụ thân cho dù có làm bộ, chẳng lẽ không cần qua Tây Uyển sao?”</w:t>
      </w:r>
      <w:r>
        <w:br w:type="textWrapping"/>
      </w:r>
      <w:r>
        <w:br w:type="textWrapping"/>
      </w:r>
      <w:r>
        <w:t xml:space="preserve">Đường Kính nghe hắn nói như vậy, nhất thời cái gì cũng hiểu ra, thì ra khi y tiến vào Úc Hề viên đối phương tỏ ra mệt mỏi là vì chuyện này, bây giờ lại tại “thời điểm mấu chốt” mà nói ra, có vẻ đã giấu ở trong lòng nửa ngày rồi không nói ra thì không thoải mái.</w:t>
      </w:r>
      <w:r>
        <w:br w:type="textWrapping"/>
      </w:r>
      <w:r>
        <w:br w:type="textWrapping"/>
      </w:r>
      <w:r>
        <w:t xml:space="preserve">Đường Kính cười khẽ một cái, Úc Thụy vừa định hỏi y cười cái gì, liền cảm giác được thắt lưng của mình bị nhấc lên cao, vật kia của Đường Kính cực kỳ nóng bỏng, lại cứ qua qua lại lại cọ xát tại cửa địa phương còn chưa được mở rộng kia.</w:t>
      </w:r>
      <w:r>
        <w:br w:type="textWrapping"/>
      </w:r>
      <w:r>
        <w:br w:type="textWrapping"/>
      </w:r>
      <w:r>
        <w:t xml:space="preserve">“A! Ân…” Úc Thụy sợ tới mức buồn bực hừ một tiếng, vừa nghĩ tới Thời Việt còn ở bên ngoài, nhanh chóng che miệng, lại sợ Đường Kính đột nhiên buông tay.</w:t>
      </w:r>
      <w:r>
        <w:br w:type="textWrapping"/>
      </w:r>
      <w:r>
        <w:br w:type="textWrapping"/>
      </w:r>
      <w:r>
        <w:t xml:space="preserve">— Hết chương 47 —</w:t>
      </w:r>
      <w:r>
        <w:br w:type="textWrapping"/>
      </w:r>
      <w:r>
        <w:br w:type="textWrapping"/>
      </w:r>
    </w:p>
    <w:p>
      <w:pPr>
        <w:pStyle w:val="Heading2"/>
      </w:pPr>
      <w:bookmarkStart w:id="82" w:name="chương-48-thân-thế"/>
      <w:bookmarkEnd w:id="82"/>
      <w:r>
        <w:t xml:space="preserve">48. Chương 48: Thân Thế</w:t>
      </w:r>
    </w:p>
    <w:p>
      <w:pPr>
        <w:pStyle w:val="Compact"/>
      </w:pPr>
      <w:r>
        <w:br w:type="textWrapping"/>
      </w:r>
      <w:r>
        <w:br w:type="textWrapping"/>
      </w:r>
      <w:r>
        <w:t xml:space="preserve">Ngụy Thừa An đến biên quan, nói là trấn thủ biên cương, nhưng chỉ đánh vài trận nhỏ với người Khương quốc giáp biên cảnh Triệu quốc cùng Đại Thành. Khương quốc tuy là tiểu quốc, lại là dân tộc du mục, lương thực vải vóc đều phải mua từ Triệu quốc cùng Đại Thành, chẳng qua những người này rất dũng mãnh thiện chiến, cực kỳ hiếu chiến. Phụ hoàng của Mộ Dung Thịnh khi còn tại thế đã từng đánh với bọn họ mấy trận, đều không thu được chỗ nào tốt.</w:t>
      </w:r>
      <w:r>
        <w:br w:type="textWrapping"/>
      </w:r>
      <w:r>
        <w:br w:type="textWrapping"/>
      </w:r>
      <w:r>
        <w:t xml:space="preserve">Hiện giờ Ngụy Thừa An đến đó không phải để làm chức quanh nhàn tản ở biên quan, hơn nữa gần đây người Khương quốc liên tiếp xâm phạm.</w:t>
      </w:r>
      <w:r>
        <w:br w:type="textWrapping"/>
      </w:r>
      <w:r>
        <w:br w:type="textWrapping"/>
      </w:r>
      <w:r>
        <w:t xml:space="preserve">Bản thân Ngụy Thừa An đã nghĩ phải trở thành một tướng quân, hắn chí ở trên sa trường, rời xa gia đình trong lòng ngược lại rất an bình. Chẳng qua có một chuyện hắn không ngờ tới, đến quân doanh gần một tháng, hắn mới biết được, giám quân mà Thánh Thượng khâm điểm, là Triệu Hòa Khánh…</w:t>
      </w:r>
      <w:r>
        <w:br w:type="textWrapping"/>
      </w:r>
      <w:r>
        <w:br w:type="textWrapping"/>
      </w:r>
      <w:r>
        <w:t xml:space="preserve">Biên quan có tranh chấp, tuy rằng cách kinh thành rất xa, nhưng có vài chuyện cũng chịu ảnh hưởng không ít, tỷ như việc buôn bán.</w:t>
      </w:r>
      <w:r>
        <w:br w:type="textWrapping"/>
      </w:r>
      <w:r>
        <w:br w:type="textWrapping"/>
      </w:r>
      <w:r>
        <w:t xml:space="preserve">Cửa hàng của Úc Thụy có giao dịch với Khương quốc, nhưng không thường xuyên, chịu ảnh hưởng cũng không tính là quá lớn. Thường gia thì khác, Thường gia là cửa hàng lâu năm, khách quen rất nhiều, nhưng không có gì mới mẻ đa dạng, không thể so sánh với Đường gia cùng Trần gia, cho nên cũng dần dần vắng vẻ ảm đạm.</w:t>
      </w:r>
      <w:r>
        <w:br w:type="textWrapping"/>
      </w:r>
      <w:r>
        <w:br w:type="textWrapping"/>
      </w:r>
      <w:r>
        <w:t xml:space="preserve">Bởi vì đất đai Khương quốc không thể trồng trọt, cũng không dệt được vải, nên phải mua từ Triệu quốc hoặc là Đại Thành, hiện tại xảy ra giao tranh, con đường thông thương bị chặt đứt, Thường gia bị liên lụy, lợi nhuận giảm mạnh, tình hình rất khẩn trương nguy cấp.</w:t>
      </w:r>
      <w:r>
        <w:br w:type="textWrapping"/>
      </w:r>
      <w:r>
        <w:br w:type="textWrapping"/>
      </w:r>
      <w:r>
        <w:t xml:space="preserve">Lão gia Thường gia cao tuổi rồi, cũng chẳng quản nổi chuyện làm ăn của cửa hàng nữa, nghĩ giao cửa hàng lại cho trưởng tử, Thường gia lão nhị thân là thứ tử, định phân cho một nửa cái tổ trạch, nhưng vẫn chưa quyết định, dù sao cũng là người một nhà, hòa khí phải được đặt lên hàng đầu.</w:t>
      </w:r>
      <w:r>
        <w:br w:type="textWrapping"/>
      </w:r>
      <w:r>
        <w:br w:type="textWrapping"/>
      </w:r>
      <w:r>
        <w:t xml:space="preserve">Hiện giờ chiến tranh nổ ra, kinh tế đình trệ, lão lại càng không muốn xen vào nữa, giao cửa hàng cho trưởng tử, để mình được thanh nhàn vài năm, nào ngờ, hai đứa con trai này đứa nào cũng có tính toán riêng, không đấu đến ngươi chết ta sống thì không xong.</w:t>
      </w:r>
      <w:r>
        <w:br w:type="textWrapping"/>
      </w:r>
      <w:r>
        <w:br w:type="textWrapping"/>
      </w:r>
      <w:r>
        <w:t xml:space="preserve">Thường gia lão nhị còn thông minh, biết tìm người khác hỗ trợ, lúc trước cầu xin Đường Kính, sau đó lại nhờ vả Úc Thụy, chuyện chưa thành, lại suy nghĩ biện pháp khác.</w:t>
      </w:r>
      <w:r>
        <w:br w:type="textWrapping"/>
      </w:r>
      <w:r>
        <w:br w:type="textWrapping"/>
      </w:r>
      <w:r>
        <w:t xml:space="preserve">Trưởng tử Thường gia mặc dù trầm tính hơn, nhưng cũng không yên lặng chịu lép vế, nháo nhào đến trong nhà gà chó không yên.</w:t>
      </w:r>
      <w:r>
        <w:br w:type="textWrapping"/>
      </w:r>
      <w:r>
        <w:br w:type="textWrapping"/>
      </w:r>
      <w:r>
        <w:t xml:space="preserve">Lúc Đường Kính ôm Úc Thụy từ trong dục dũng ra, Úc Thụy quả thực một đầu ngón tay cũng không nâng nổi, thắt lưng có đau, nhưng chỗ đau nhất lại là khoeo chân, bởi vì mới vừa rồi Đường Kính mở rộng hai chân hắn rồi vắt lên thành dục dũng, Úc Thụy không thể nào tránh được, chỉ có thể cứ giữ vững tư thế ấy, thành dục dũng tuy trơn nhẵn, nhưng cũng không chịu nổi ma sát cường độ cao như vậy, chân Úc Thụy đã rách một tầng da rồi.</w:t>
      </w:r>
      <w:r>
        <w:br w:type="textWrapping"/>
      </w:r>
      <w:r>
        <w:br w:type="textWrapping"/>
      </w:r>
      <w:r>
        <w:t xml:space="preserve">Đường Kính đặt hắn lên giường, nhẹ nhàng cẩn thận lau khô bọt nước: “Mệt thì ngủ đi, ta kêu người đến thu dọn.”</w:t>
      </w:r>
      <w:r>
        <w:br w:type="textWrapping"/>
      </w:r>
      <w:r>
        <w:br w:type="textWrapping"/>
      </w:r>
      <w:r>
        <w:t xml:space="preserve">Trên mặt Úc Thụy còn hơi phiếm hồng, lồng ngực cấp tốc phập phồng, hơi thở còn chưa điều chỉnh xong, một chữ cũng nói không nên lời, cổ họng khó chịu muốn chết, hình như còn hơi mất tiếng.</w:t>
      </w:r>
      <w:r>
        <w:br w:type="textWrapping"/>
      </w:r>
      <w:r>
        <w:br w:type="textWrapping"/>
      </w:r>
      <w:r>
        <w:t xml:space="preserve">Úc Thụy đến sức để trừng Đường Kính cũng không có, chỉ đành nhắm mắt đi ngủ.</w:t>
      </w:r>
      <w:r>
        <w:br w:type="textWrapping"/>
      </w:r>
      <w:r>
        <w:br w:type="textWrapping"/>
      </w:r>
      <w:r>
        <w:t xml:space="preserve">Bàn tay Đường Kính nhẹ nhàng vuốt ve trán Úc Thụy, giống như đang dỗ hắn ngủ, chờ đến khi hô hấp Úc Thụy vững chắc, mới cúi đầu xuống, trên mi tâm của hắn ấn xuông một nụ hôn, sau đó đứng dậy bảo Thời Việt tiến vào thu dọn dục dũng.</w:t>
      </w:r>
      <w:r>
        <w:br w:type="textWrapping"/>
      </w:r>
      <w:r>
        <w:br w:type="textWrapping"/>
      </w:r>
      <w:r>
        <w:t xml:space="preserve">Thời Việt nhìn thiếu gia đã ngủ, cũng không dám gây tiếng động lớn, nhẹ nhàng thu thập đồ vật này nọ. Trên mặt đất nước chảy lênh láng, giống như là vừa đánh nhau vậy, Thời Việt cũng không biết chỉ có tắm thôi làm sao lại biến thành như vậy, thế nhưng làm hạ nhân sao dám xen vào chuyện của lão gia cùng thiếu gia, cũng không thể nhiều lời, cúi đầu cẩn thận dọn dẹp.</w:t>
      </w:r>
      <w:r>
        <w:br w:type="textWrapping"/>
      </w:r>
      <w:r>
        <w:br w:type="textWrapping"/>
      </w:r>
      <w:r>
        <w:t xml:space="preserve">May mà ngày hôm sau lúc rời giường, Úc Thụy cũng không cần đi đường, đến thỉnh an thái phu nhân, thái phu nhân vẫn là nét mặt lạnh lẽo. Tiếp theo vốn nên đi thỉnh an lão gia, chẳng qua Úc Thụy vừa nghĩ tới tối hôm qua, Đường Kính cười gian vẻ mặt nắm chắc phần thắng, trong lòng tức giận mà không có chỗ xả, bảo Thời Việt chuẩn bị cỗ kiệu, đến thẳng cửa hàng.</w:t>
      </w:r>
      <w:r>
        <w:br w:type="textWrapping"/>
      </w:r>
      <w:r>
        <w:br w:type="textWrapping"/>
      </w:r>
      <w:r>
        <w:t xml:space="preserve">Thời Việt kinh ngạc hỏi: “Thiếu gia, hôm nay lão gia còn chưa xuất môn đâu, không đi thỉnh an lão gia sao?”</w:t>
      </w:r>
      <w:r>
        <w:br w:type="textWrapping"/>
      </w:r>
      <w:r>
        <w:br w:type="textWrapping"/>
      </w:r>
      <w:r>
        <w:t xml:space="preserve">Úc Thụy gằn từng chữ đáp: “Không cần đi, đến thẳng cửa hàng.”</w:t>
      </w:r>
      <w:r>
        <w:br w:type="textWrapping"/>
      </w:r>
      <w:r>
        <w:br w:type="textWrapping"/>
      </w:r>
      <w:r>
        <w:t xml:space="preserve">Thời Việt còn cho là thiếu gia đã nói với lão gia trước đó rồi, liền đi chuẩn bị cỗ kiệu.</w:t>
      </w:r>
      <w:r>
        <w:br w:type="textWrapping"/>
      </w:r>
      <w:r>
        <w:br w:type="textWrapping"/>
      </w:r>
      <w:r>
        <w:t xml:space="preserve">Chờ Úc Thụy ra khỏi cửa, Đường Kính trái phải trước sau mãi không thấy, mới bảo Kiều Tương đi xem thiếu gia đã thức dậy chưa, Kiều Tương đáp lời: “Thiếu gia đã sớm dậy rồi, vừa thỉnh an thái phu nhân xong, sau đó xuất môn đến cửa hàng luôn.”</w:t>
      </w:r>
      <w:r>
        <w:br w:type="textWrapping"/>
      </w:r>
      <w:r>
        <w:br w:type="textWrapping"/>
      </w:r>
      <w:r>
        <w:t xml:space="preserve">Đường Kính nghe xong cũng không để ý, chỉ là trong lòng có hơi tiếc một bàn điểm tâm, vốn định ăn cùng với Úc Thụy.</w:t>
      </w:r>
      <w:r>
        <w:br w:type="textWrapping"/>
      </w:r>
      <w:r>
        <w:br w:type="textWrapping"/>
      </w:r>
      <w:r>
        <w:t xml:space="preserve">Úc Thụy đến cửa hàng, cố kiệu vừa hạ xuống trước cửa, đột nhiên nhìn thấy bên cạnh có một ông già chống quải trượng. Ông già kia một thân quý khí, còn có hạ nhân vây quanh, có vẻ không phải gia đình bình thường.</w:t>
      </w:r>
      <w:r>
        <w:br w:type="textWrapping"/>
      </w:r>
      <w:r>
        <w:br w:type="textWrapping"/>
      </w:r>
      <w:r>
        <w:t xml:space="preserve">Lão giả lại gần, hỏi: “Ngài là Đường thiếu gia?”</w:t>
      </w:r>
      <w:r>
        <w:br w:type="textWrapping"/>
      </w:r>
      <w:r>
        <w:br w:type="textWrapping"/>
      </w:r>
      <w:r>
        <w:t xml:space="preserve">Úc Thụy không quen lão, chỉ gật đầu nói: “Chính là ta.”</w:t>
      </w:r>
      <w:r>
        <w:br w:type="textWrapping"/>
      </w:r>
      <w:r>
        <w:br w:type="textWrapping"/>
      </w:r>
      <w:r>
        <w:t xml:space="preserve">Ông lão vội nói: “Lão phu họ Thường muốn mời Đường thiếu gia đến quán bên cạnh uống chén trà, chỉ nói mấy câu thôi, không biết Đường thiếu gia có thể nể mặt lão già này hay không.”</w:t>
      </w:r>
      <w:r>
        <w:br w:type="textWrapping"/>
      </w:r>
      <w:r>
        <w:br w:type="textWrapping"/>
      </w:r>
      <w:r>
        <w:t xml:space="preserve">Úc Thụy vừa nghe liền biết, thì ra người này là đương gia của Thường gia, lão tìm đến mình, tất nhiên là vì chuyện của cửa hàng.</w:t>
      </w:r>
      <w:r>
        <w:br w:type="textWrapping"/>
      </w:r>
      <w:r>
        <w:br w:type="textWrapping"/>
      </w:r>
      <w:r>
        <w:t xml:space="preserve">Úc Thụy cười đáp: “Thường lão gia quá khách khí rồi, tất nhiên là phải nể mặt.”</w:t>
      </w:r>
      <w:r>
        <w:br w:type="textWrapping"/>
      </w:r>
      <w:r>
        <w:br w:type="textWrapping"/>
      </w:r>
      <w:r>
        <w:t xml:space="preserve">Nói xong cùng sang tửu lâu bên cạnh, bởi vì trời còn sớm, trong tửu lâu cũng không có nhiều người, Thường lão gia thuê một nhã gian, tiểu nhị liền dẫn mọi người vào phòng.</w:t>
      </w:r>
      <w:r>
        <w:br w:type="textWrapping"/>
      </w:r>
      <w:r>
        <w:br w:type="textWrapping"/>
      </w:r>
      <w:r>
        <w:t xml:space="preserve">Thường lão gia tự tay rót cho Úc Thụy một chén trà, Úc Thụy vội vàng vươn tay tiếp nhận, nói: “Thường lão gia đừng khách khí, ngài là trưởng bối, ta là vãn bối, nào có đạo lý trưởng bối lại rót trà cho vãn bối?”</w:t>
      </w:r>
      <w:r>
        <w:br w:type="textWrapping"/>
      </w:r>
      <w:r>
        <w:br w:type="textWrapping"/>
      </w:r>
      <w:r>
        <w:t xml:space="preserve">Thường lão gia đáp: “Đầu năm nay còn có chỗ nào phân biệt trưởng bối cùng vãn bối, ngươi có năng lực, ngươi chính là trưởng bối, không có năng lực, chỉ có thể lui sang một bên, có phải hay không.”</w:t>
      </w:r>
      <w:r>
        <w:br w:type="textWrapping"/>
      </w:r>
      <w:r>
        <w:br w:type="textWrapping"/>
      </w:r>
      <w:r>
        <w:t xml:space="preserve">Úc Thụy nghe ra hàm ý khác, bất động thanh sắc gật đầu: “Đúng là có đạo lý như vậy, nhưng cũng không hẳn là thế, có nhiều chuyện, không phải ai có năng lực cũng làm được, suy đến cùng, vẫn có vật mà tiền bạc không thể mua.”</w:t>
      </w:r>
      <w:r>
        <w:br w:type="textWrapping"/>
      </w:r>
      <w:r>
        <w:br w:type="textWrapping"/>
      </w:r>
      <w:r>
        <w:t xml:space="preserve">Thường lão gia lúc này mới theo cao thấp đánh giá hắn một phen, Úc Thụy còn nhỏ tuổi, nhưng hình hài đã toát ra vẻ tuấn tú lịch sự, hai câu vừa nói dường như đều đâm trúng tim của Thường gia lão gia tử, nhịn không được phải cảm khái một phen, lúc này mới nhìn thẳng vào Úc Thụy.</w:t>
      </w:r>
      <w:r>
        <w:br w:type="textWrapping"/>
      </w:r>
      <w:r>
        <w:br w:type="textWrapping"/>
      </w:r>
      <w:r>
        <w:t xml:space="preserve">Thường lão gia nói: “Không dối gạt ngài, hôm nay ta đến, chắc Đường thiếu gia cũng biết là vì cái gì.”</w:t>
      </w:r>
      <w:r>
        <w:br w:type="textWrapping"/>
      </w:r>
      <w:r>
        <w:br w:type="textWrapping"/>
      </w:r>
      <w:r>
        <w:t xml:space="preserve">Úc Thụy nhẹ nhàng nhấp một ngụm trà, đáp: “Vãn bối mạo muội đoán thử, có lẽ là vì hai vị công tử của ngài?”</w:t>
      </w:r>
      <w:r>
        <w:br w:type="textWrapping"/>
      </w:r>
      <w:r>
        <w:br w:type="textWrapping"/>
      </w:r>
      <w:r>
        <w:t xml:space="preserve">Thường lão gia thở thật dài, nói: “Con cái nuôi nhiều năm như vậy, xương bị gãy vẫn còn liền với gân, vậy mà lại giống như nuôi một con sói, lột da rút gân rồi còn chê ít thịt.”</w:t>
      </w:r>
      <w:r>
        <w:br w:type="textWrapping"/>
      </w:r>
      <w:r>
        <w:br w:type="textWrapping"/>
      </w:r>
      <w:r>
        <w:t xml:space="preserve">Úc Thụy không nói lời nào, có nhà nào không như vậy đâu, đều là huyết thống tình thâm, chẳng qua bởi vì không cùng một mẹ, lập tức sẽ bị phân cao thấp, tranh đến ngươi chết ta sống, cho dù là cùng một mẹ, cũng phải tranh trưởng thứ lớn nhỏ mới được, không vì cái gì khác, tất cả đều do quyền tài mang đến.</w:t>
      </w:r>
      <w:r>
        <w:br w:type="textWrapping"/>
      </w:r>
      <w:r>
        <w:br w:type="textWrapping"/>
      </w:r>
      <w:r>
        <w:t xml:space="preserve">Thường lão gia tiếp lời: “Lão biết đứa con thứ không nên thân của lão tới quấy rầy Đường thiếu gia, nếu hắn nói cái gì không phải, Đường thiếu gia đại nhân không chấp tiểu nhân, cứ coi như gió thổi bên tai… Tự lão phu cho rằng đứa con thứ làm người quá mức gian xảo, tuy rằng giỏi về chuyện đàm phán buôn bán, nhưng nếu giao gia sản cho hắn, chắc toàn nhờ vào thủ đoạn bỉ ổi mà kiếm tiền, chẳng qua lão phu thật không thể ngờ tới, ngài có biết không…”</w:t>
      </w:r>
      <w:r>
        <w:br w:type="textWrapping"/>
      </w:r>
      <w:r>
        <w:br w:type="textWrapping"/>
      </w:r>
      <w:r>
        <w:t xml:space="preserve">Thường gia lão gia tử tổng cộng có hai nhi tử cùng hai nữ nhi, đại nhi nữ là do thê tử kết tóc cưới hỏi đàng hoàng sở sinh, chẳng qua hồng nhan bạc mệnh, vừa mới sinh được một nữ nhi đã nhắm mắt xuôi tay, lúc này tiểu thiếp sinh hạ cho Thường lão gia một nhi tử, bởi vì khi đó tuổi của lão gia đã không còn ít nữa, lão thái thái cao hứng, liền cho phép tiểu thiếp phù chính.</w:t>
      </w:r>
      <w:r>
        <w:br w:type="textWrapping"/>
      </w:r>
      <w:r>
        <w:br w:type="textWrapping"/>
      </w:r>
      <w:r>
        <w:t xml:space="preserve">Nhi tử này đương nhiên là trưởng tử Thường gia, sau đó Thường gia lão gia tử lại nạp thiếp, trước sau sinh hạ một trai một gái, chính là Thường gia lão nhị cùng Dao Thu. Trong số bốn nữ nhân, Thường lão gia cho rằng chỉ có tiểu thiếp cùng hai hài tử không nghe lời, bởi vì địa vị không bằng người khác, cho nên lúc nào cũng soi mói, lúc nào cũng tính kế.</w:t>
      </w:r>
      <w:r>
        <w:br w:type="textWrapping"/>
      </w:r>
      <w:r>
        <w:br w:type="textWrapping"/>
      </w:r>
      <w:r>
        <w:t xml:space="preserve">Thường lão gia nghe nói thứ tử đi tìm Đường Úc Thụy, lúc ấy phi thường tức giận, dù sao đây cũng là việc nhà, lại để cho người ngoài biết được, hơn nữa ý của lão nhị là, nếu Đường gia đồng ý trợ giúp mình đoạt được gia sản, như vậy sẽ phân mấy phần tốt tốt để tạ lễ Đường gia.</w:t>
      </w:r>
      <w:r>
        <w:br w:type="textWrapping"/>
      </w:r>
      <w:r>
        <w:br w:type="textWrapping"/>
      </w:r>
      <w:r>
        <w:t xml:space="preserve">Gia sản đều là cơ nghiệp của tổ tông, gây dựng từng chút từng chút mới truyền được tới nay, hơn nữa sản nghiệp của tổ tông Thường gia chỉ có từng ấy, hiện giờ lão nhị vì muốn đoạt gia sản, lại định phân cắt đồ vật của Thường gia, Thường lão gia làm sao có thể không tức giận.</w:t>
      </w:r>
      <w:r>
        <w:br w:type="textWrapping"/>
      </w:r>
      <w:r>
        <w:br w:type="textWrapping"/>
      </w:r>
      <w:r>
        <w:t xml:space="preserve">Ngay tại khi Thường lão gia càng lúc càng chướng mắt lão nhị, lại xảy ra chuyện lớn, làm lão gia tử không chịu được đả kích, cho nên mới quyết tâm tìm đến Đường Úc Thụy.</w:t>
      </w:r>
      <w:r>
        <w:br w:type="textWrapping"/>
      </w:r>
      <w:r>
        <w:br w:type="textWrapping"/>
      </w:r>
      <w:r>
        <w:t xml:space="preserve">Lão nhị liên hợp với người ngoài để đoạt gia sản, lão đại vốn có thể danh chính ngôn thuận kế thừa, lúc này lại đứng ngồi không yên, cảm thấy mình mà còn không động thủ thì sẽ chẳng được cái đinh gỉ gì hết. Thê thiếp ở hậu viện còn ra ý kiến cho hắn, nói là nếu lão gia tử chết sớm một chút, vậy hắn có thể bớt sầu lo rồi, đêm dài lắm mộng, cứ kéo dài thời gian, vạn nhất lão nhị cướp đi hết thì làm thế nào.</w:t>
      </w:r>
      <w:r>
        <w:br w:type="textWrapping"/>
      </w:r>
      <w:r>
        <w:br w:type="textWrapping"/>
      </w:r>
      <w:r>
        <w:t xml:space="preserve">Lão gia tử không ngờ trưởng tử của mình lại là một người ngoan độc đến thế, để tránh cho đêm dài lắm mộng, lại đang tâm mua chuộc đại phu, bỏ thêm này nọ vào trong thuốc của mình.</w:t>
      </w:r>
      <w:r>
        <w:br w:type="textWrapping"/>
      </w:r>
      <w:r>
        <w:br w:type="textWrapping"/>
      </w:r>
      <w:r>
        <w:t xml:space="preserve">Lão gia tử nhất thời tức đến chết ngất, gia sản này đó chỉ là vật chết, vậy mà hai nhi tử thân sinh lão dưỡng dục hai mươi mấy năm lại vì cái này mà muốn đưa lão vào chỗ chết.</w:t>
      </w:r>
      <w:r>
        <w:br w:type="textWrapping"/>
      </w:r>
      <w:r>
        <w:br w:type="textWrapping"/>
      </w:r>
      <w:r>
        <w:t xml:space="preserve">Người nhà giàu ai không vì gia sản mà ngươi tranh ta đoạt, lúc nhìn người ngoài tranh tranh đoạt đoạt, trong lòng cảm thấy chuyện này rất bình thường, chẳng qua chân chính phát sinh trên người mình, Thường lão gia tử vẫn khiếp sợ, thiếu điều tức chết.</w:t>
      </w:r>
      <w:r>
        <w:br w:type="textWrapping"/>
      </w:r>
      <w:r>
        <w:br w:type="textWrapping"/>
      </w:r>
      <w:r>
        <w:t xml:space="preserve">Úc Thụy nghe lão gia tử nói chuyện xong, lão nói một mạch, nói đến lời cuối cùng, thế nhưng còn nghẹn ngào, gần như lão lệ tung hoành.</w:t>
      </w:r>
      <w:r>
        <w:br w:type="textWrapping"/>
      </w:r>
      <w:r>
        <w:br w:type="textWrapping"/>
      </w:r>
      <w:r>
        <w:t xml:space="preserve">Úc Thụy không phải không biết nỗi sầu của lão, tuy rằng hắn hiện tại đang ở trong Đường gia là đích tôn, nhưng đời trước không phải, đời trước Úc Thụy cũng là trưởng tử, bị chính huynh đệ của mình hãm hại, mùi vị này đích thật là vô cùng khổ sở.</w:t>
      </w:r>
      <w:r>
        <w:br w:type="textWrapping"/>
      </w:r>
      <w:r>
        <w:br w:type="textWrapping"/>
      </w:r>
      <w:r>
        <w:t xml:space="preserve">Nhân tình ấm lạnh, còn tàn nhẫn hơn bất cứ khổ hình nào, hơn nữa người muốn hãm hại ngươi, lại là người chí thân của ngươi, cảm giác này, Úc Thụy cũng từng phải chịu.</w:t>
      </w:r>
      <w:r>
        <w:br w:type="textWrapping"/>
      </w:r>
      <w:r>
        <w:br w:type="textWrapping"/>
      </w:r>
      <w:r>
        <w:t xml:space="preserve">Úc Thụy nhìn khóe mắt ẩm ướt của Thường lão gia mà không nói ra lời, cũng không lạnh nhạt như vừa rồi nữa, lại không biết an ủi lão thế nào, dù sao bản thân hắn cũng đã từng tuyệt vọng, gặp phải chuyện này đều không hề thoải mái, ngươi muốn khuyên người ta như thế nào, nói rằng con lão định hại chết lão không phải sự thực?</w:t>
      </w:r>
      <w:r>
        <w:br w:type="textWrapping"/>
      </w:r>
      <w:r>
        <w:br w:type="textWrapping"/>
      </w:r>
      <w:r>
        <w:t xml:space="preserve">Úc Thụy cũng không thoải mái gì, may mà ông trời cho hắn thêm một cơ hội, ngay tại thời khắc mở mắt ra, Úc Thụy biến thành trưởng tử Đường gia, hắn sẽ không cho bất cứ người nào có cơ hội hãm hại mình nữa. Úc Thụy không muốn hại người khác, chế giễu người khác, bởi vì cảm giác thống khổ này bản thân hắn hiểu rất rõ ràng, nhưng không có nghĩa là người khác có thể chế giễu hắn, hãm hại hắn.</w:t>
      </w:r>
      <w:r>
        <w:br w:type="textWrapping"/>
      </w:r>
      <w:r>
        <w:br w:type="textWrapping"/>
      </w:r>
      <w:r>
        <w:t xml:space="preserve">Úc Thụy nhìn bộ dáng của đối phương, đành phải cầm khăn nóng tiểu nhị mới chuẩn bị cho lão, Thường lão gia tử nắm trong tay, chùi chùi hai mắt một hồi lâu, mới buông khăn xuống.</w:t>
      </w:r>
      <w:r>
        <w:br w:type="textWrapping"/>
      </w:r>
      <w:r>
        <w:br w:type="textWrapping"/>
      </w:r>
      <w:r>
        <w:t xml:space="preserve">Khóe mắt hồng giống như hạt táo, lại cười nói: “Thật sự là thất lễ, để Đường công tử chê cười rồi.”</w:t>
      </w:r>
      <w:r>
        <w:br w:type="textWrapping"/>
      </w:r>
      <w:r>
        <w:br w:type="textWrapping"/>
      </w:r>
      <w:r>
        <w:t xml:space="preserve">Úc Thụy nói: “Vậy hôm nay lão gia tử tới gặp vãn bối, không biết muốn vãn bối phải làm gì.”</w:t>
      </w:r>
      <w:r>
        <w:br w:type="textWrapping"/>
      </w:r>
      <w:r>
        <w:br w:type="textWrapping"/>
      </w:r>
      <w:r>
        <w:t xml:space="preserve">Thường lão gia tử đáp: “Đường thiếu gia cũng là người thông minh, lão phu liền không vòng vo nữa, hơn nữa lão phu đã một bó to tuổi rồi, chơi đùa không nổi nữa, chỉ cầu có thể an an ổn ổn qua mấy ngày này.”</w:t>
      </w:r>
      <w:r>
        <w:br w:type="textWrapping"/>
      </w:r>
      <w:r>
        <w:br w:type="textWrapping"/>
      </w:r>
      <w:r>
        <w:t xml:space="preserve">Lão nói xong dừng một chút, lại tiếp tục nói: “Đại nhi nữ của lão phu đúng là đã đến tuổi lấy chồng rồi, qua từng ấy năm, cũng chỉ có nữ nhi này hiếu thuận tri kỷ…”</w:t>
      </w:r>
      <w:r>
        <w:br w:type="textWrapping"/>
      </w:r>
      <w:r>
        <w:br w:type="textWrapping"/>
      </w:r>
      <w:r>
        <w:t xml:space="preserve">Lão vừa nói vừa nhìn chằm chằm vào Úc Thụy: “Hai nhi tử của ta muốn tính kế ta, nếu ta không biết, chỉ có thể trách mình xui xẻo. Nhưng hiện giờ ta đã biết, thì không thể dâng mình vào miệng bạch nhãn lang! Chuyện của Thường gia ta, cũng không thể làm phiền Đường thiếu, chẳng qua… Nữ nhi của ta là người ôn nhu nhàn thục, nếu Đường thiếu gia không chê, hai nhà chúng ta có thể trở thành một nhà, sản nghiệp cả đời của lão phu, cũng không uổng phí.”</w:t>
      </w:r>
      <w:r>
        <w:br w:type="textWrapping"/>
      </w:r>
      <w:r>
        <w:br w:type="textWrapping"/>
      </w:r>
      <w:r>
        <w:t xml:space="preserve">Úc Thụy nghe xong cũng hơi động tâm, dù sao cũng là sản nghiệp của Thường gia, quả thực không cần tốn nhiều công sức lại có thể thu hết cửa hàng lâu năm của Thường gia, chẳng qua, ý tứ của Thường lão gia đã rất rõ ràng, chính là bảo hắn cưới Thường gia Đại tiểu thư.</w:t>
      </w:r>
      <w:r>
        <w:br w:type="textWrapping"/>
      </w:r>
      <w:r>
        <w:br w:type="textWrapping"/>
      </w:r>
      <w:r>
        <w:t xml:space="preserve">Úc Thụy dừng một chút, Thường lão gia tử nửa ngày không thấy hắn nói chuyện, trong lòng không biết là cảm giác gì, một lát sau, mới nghe Úc Thụy nói: “Hôn nhân đại sự còn phải hỏi ý của gia phụ, Thường lão gia không chê ta là người què, đó là phúc của vãn bối.”</w:t>
      </w:r>
      <w:r>
        <w:br w:type="textWrapping"/>
      </w:r>
      <w:r>
        <w:br w:type="textWrapping"/>
      </w:r>
      <w:r>
        <w:t xml:space="preserve">Thường lão gia thấy hắn không đáp ứng, loại kế hoãn binh này hơn phân nửa chính là thoái thác.</w:t>
      </w:r>
      <w:r>
        <w:br w:type="textWrapping"/>
      </w:r>
      <w:r>
        <w:br w:type="textWrapping"/>
      </w:r>
      <w:r>
        <w:t xml:space="preserve">Lão hung hăng nói: “Lão phu cũng biết, Thường gia mặc dù có chút của cải, nhưng so ra vẫn kém Đường gia trăm triệu lần, bản thân lão phu cũng không dám trèo cao, chẳng qua trong nhà bị bạch nhãn lang bức ép, không thể trơ mắt nhìn, nếu thiếu gia vừa ý tiểu nữ, cũng… cũng không cầu được làm chính thất, chỉ cần đừng để nàng phải chịu khi dễ là được, mong ngài thông cảm cho khổ tâm của người làm cha.”</w:t>
      </w:r>
      <w:r>
        <w:br w:type="textWrapping"/>
      </w:r>
      <w:r>
        <w:br w:type="textWrapping"/>
      </w:r>
      <w:r>
        <w:t xml:space="preserve">Úc Thụy đáp: “Lão gia tử ngài nghiêm trọng hóa vấn đề rồi, sao vãn bối có thể ghét bỏ tiểu thư, chẳng qua hôn nhân đại sự không phải là việc có thể qua loa, hiện giờ còn phải bàn bạc kỹ hơn, dù sao lập gia đình cũng không phải nói xong là có thể ngay lập tức xong, lão gia tử cũng nên an tâm chớ nôn nóng.”</w:t>
      </w:r>
      <w:r>
        <w:br w:type="textWrapping"/>
      </w:r>
      <w:r>
        <w:br w:type="textWrapping"/>
      </w:r>
      <w:r>
        <w:t xml:space="preserve">Thường lão gia tử nghe hắn nói có lý, được Úc Thụy khuyên nhủ thoáng hòa hoãn lại, Úc Thụy lại nói: “Lão gia tử trở về đi, cũng cần đề phòng hai vị công tử nhiều hơn, lòng hại người có thể không có, nhưng lòng phòng không thể không có. Không thì cứ để hai vị công tử xuất kinh vài ngày đi làm chuyện này chuyện kia, như vậy cũng có thời gian cứu vãn, có phải hay không.”</w:t>
      </w:r>
      <w:r>
        <w:br w:type="textWrapping"/>
      </w:r>
      <w:r>
        <w:br w:type="textWrapping"/>
      </w:r>
      <w:r>
        <w:t xml:space="preserve">“Đúng vậy, đúng vậy.”</w:t>
      </w:r>
      <w:r>
        <w:br w:type="textWrapping"/>
      </w:r>
      <w:r>
        <w:br w:type="textWrapping"/>
      </w:r>
      <w:r>
        <w:t xml:space="preserve">Thường lão gia tử vội vàng gật đầu, nói: “Gia môn bất hạnh a gia môn bất hạnh, hai bạch nhãn lang nhà ta, nếu có thể bằng một nửa Đường thiếu gia cũng tốt, chẳng qua Đường thiếu gia là nhân vật bậc nào, sao có thể đánh đồng với khuyển tử của ta.”</w:t>
      </w:r>
      <w:r>
        <w:br w:type="textWrapping"/>
      </w:r>
      <w:r>
        <w:br w:type="textWrapping"/>
      </w:r>
      <w:r>
        <w:t xml:space="preserve">Thường lão gia tử nói nửa thật nửa giả, vuốt mông ngựa, sợ Đường gia không đồng ý cho Đường Úc Thụy thú nữ nhi của mình, vậy gia sản của lão sẽ bị hủy ở trong tay hai nhi tử mất nết mất.</w:t>
      </w:r>
      <w:r>
        <w:br w:type="textWrapping"/>
      </w:r>
      <w:r>
        <w:br w:type="textWrapping"/>
      </w:r>
      <w:r>
        <w:t xml:space="preserve">Úc Thụy ra khỏi tửu lâu, không lâu sau, vừa về đến cửa hàng, chưởng quầy đã ra nghênh đón: “Thiếu gia, lão gia đã tới được nửa ngày.”</w:t>
      </w:r>
      <w:r>
        <w:br w:type="textWrapping"/>
      </w:r>
      <w:r>
        <w:br w:type="textWrapping"/>
      </w:r>
      <w:r>
        <w:t xml:space="preserve">Úc Thụy không ngờ Đường Kính sẽ đến, sau đó lại nghĩ, e là bởi vì hôm nay mình không đi thỉnh an y, cho nên liền theo tới.</w:t>
      </w:r>
      <w:r>
        <w:br w:type="textWrapping"/>
      </w:r>
      <w:r>
        <w:br w:type="textWrapping"/>
      </w:r>
      <w:r>
        <w:t xml:space="preserve">Bảo Thời Việt đẩy mình vòng ra sân sau, vừa mới tiến vào hậu viện, liền nhìn thấy Đường Kính đang ngồi bên bàn đá uống trà đọc sách, tựa như lần trước.</w:t>
      </w:r>
      <w:r>
        <w:br w:type="textWrapping"/>
      </w:r>
      <w:r>
        <w:br w:type="textWrapping"/>
      </w:r>
      <w:r>
        <w:t xml:space="preserve">Úc Thụy vừa thấy Đường Kính, lại cảm thấy toàn thân chỗ nào cũng đau, không chỗ nào không đau, có lẽ đã thành thói quen rồi, mí mắt không nhịn được giật điên cuồng.</w:t>
      </w:r>
      <w:r>
        <w:br w:type="textWrapping"/>
      </w:r>
      <w:r>
        <w:br w:type="textWrapping"/>
      </w:r>
      <w:r>
        <w:t xml:space="preserve">Phất phất tay, bảo Thời Việt không cần hầu hạ, Thời Việt liền lui xuống, đi ra ngoài.</w:t>
      </w:r>
      <w:r>
        <w:br w:type="textWrapping"/>
      </w:r>
      <w:r>
        <w:br w:type="textWrapping"/>
      </w:r>
      <w:r>
        <w:t xml:space="preserve">Lúc này Đường Kính mới mở miệng: “Gặp Thường lão bản?”</w:t>
      </w:r>
      <w:r>
        <w:br w:type="textWrapping"/>
      </w:r>
      <w:r>
        <w:br w:type="textWrapping"/>
      </w:r>
      <w:r>
        <w:t xml:space="preserve">Úc Thụy gật gật đầu, đáp: “Vâng, lão khóc tấm tức, có thể dọa người ta chạy.”</w:t>
      </w:r>
      <w:r>
        <w:br w:type="textWrapping"/>
      </w:r>
      <w:r>
        <w:br w:type="textWrapping"/>
      </w:r>
      <w:r>
        <w:t xml:space="preserve">Đường Kính hỏi: “Hắn nhờ ngươi giúp hắn, điều kiện là gì?”</w:t>
      </w:r>
      <w:r>
        <w:br w:type="textWrapping"/>
      </w:r>
      <w:r>
        <w:br w:type="textWrapping"/>
      </w:r>
      <w:r>
        <w:t xml:space="preserve">Úc Thụy nghĩ đến điều kiện, trong lòng lập tức cười thầm, phỏng đoán không biết Đường Kính nghe xong sẽ có phản ứng gì, vì thế nói: “Phụ thân đoán thử xem.”</w:t>
      </w:r>
      <w:r>
        <w:br w:type="textWrapping"/>
      </w:r>
      <w:r>
        <w:br w:type="textWrapping"/>
      </w:r>
      <w:r>
        <w:t xml:space="preserve">Đường Kính thấy hắn cười rộ lên, cả khuôn mặt đều nhiễm ý cười, khóe mắt càng trở nên nhu hòa cảnh đẹp ý vui, cảm giác ôn nhuận khó có thể hình dung.</w:t>
      </w:r>
      <w:r>
        <w:br w:type="textWrapping"/>
      </w:r>
      <w:r>
        <w:br w:type="textWrapping"/>
      </w:r>
      <w:r>
        <w:t xml:space="preserve">Đường Kính quay đầu đi, cũng không nói chuyện. </w:t>
      </w:r>
      <w:r>
        <w:rPr>
          <w:i/>
        </w:rPr>
        <w:t xml:space="preserve">(ta đoán có thể anh nhìn con người ta cười bị choáng phải quay mặt đi nhanh không đỏ mặt thì chết hú hú)</w:t>
      </w:r>
      <w:r>
        <w:br w:type="textWrapping"/>
      </w:r>
      <w:r>
        <w:br w:type="textWrapping"/>
      </w:r>
      <w:r>
        <w:t xml:space="preserve">Úc Thụy cũng biết y không có khả năng có nhã hứng chơi đoán với mình, đành phải nói tiếp: “Thường lão bản nói, nếu ta có thể cưới đại nhi nữ của lão, lão liền lấy gia sản làm của hồi môn, chắp tay dâng tặng cho Đường gia, hai nhi tử lang tâm cẩu phế kia một chút cũng đừng tưởng bở.”</w:t>
      </w:r>
      <w:r>
        <w:br w:type="textWrapping"/>
      </w:r>
      <w:r>
        <w:br w:type="textWrapping"/>
      </w:r>
      <w:r>
        <w:t xml:space="preserve">Quả nhiên, Úc Thụy vừa dứt lời, Đường Kính liền quay phắt đầu qua nhìn hắn.</w:t>
      </w:r>
      <w:r>
        <w:br w:type="textWrapping"/>
      </w:r>
      <w:r>
        <w:br w:type="textWrapping"/>
      </w:r>
      <w:r>
        <w:t xml:space="preserve">Đường Kính rốt cục biết vì sao Úc Thụy cười vui vẻ thế kia, có lẽ cũng chỉ có lúc Úc Thụy tính toán nhỏ nhặt ở trong lòng, mới có thể lộ ra ý cười giảo hoạt lại thông tuệ như vậy. Tuy rằng y thích nhìn thấy ý cười ấy, chẳng qua nếu là mỗi lần đều như thế này, sợ là sẽ không chịu nỗi. </w:t>
      </w:r>
      <w:r>
        <w:rPr>
          <w:i/>
        </w:rPr>
        <w:t xml:space="preserve">(*cười gian* anh bị đứng tim)</w:t>
      </w:r>
      <w:r>
        <w:br w:type="textWrapping"/>
      </w:r>
      <w:r>
        <w:br w:type="textWrapping"/>
      </w:r>
      <w:r>
        <w:t xml:space="preserve">Đường Kính gằn từng chữ hỏi: “Ngươi đáp ứng rồi?”</w:t>
      </w:r>
      <w:r>
        <w:br w:type="textWrapping"/>
      </w:r>
      <w:r>
        <w:br w:type="textWrapping"/>
      </w:r>
      <w:r>
        <w:t xml:space="preserve">Úc Thụy phóng nhẹ thanh âm, giả vờ rất ngoan ngoãi, cười nói: “Cha mẹ đặt đâu con ngồi đấy, người làm mối nói như vậy, Thường lão gia tử đồng ý gả nữ nhi, cũng muốn trước hết để cho nhi tử hỏi ý phụ thân một cái, không phải sao?”</w:t>
      </w:r>
      <w:r>
        <w:br w:type="textWrapping"/>
      </w:r>
      <w:r>
        <w:br w:type="textWrapping"/>
      </w:r>
      <w:r>
        <w:t xml:space="preserve">Đường Kính nghe hắn nói như vậy, lại thấy mặt mày lộ ra một cỗ trêu tức thản nhiên, không cần nghĩ cũng biết, Úc Thụy nhất định là đang trêu chọc y, hơn nữa còn chọc đến vui sướng.</w:t>
      </w:r>
      <w:r>
        <w:br w:type="textWrapping"/>
      </w:r>
      <w:r>
        <w:br w:type="textWrapping"/>
      </w:r>
      <w:r>
        <w:t xml:space="preserve">Đường Kính nhịn không được cười khẽ một tiếng, Úc Thụy nhướng mày hỏi: “Phụ thân cười như vậy, có phải rất vừa ý hôn sự này hay không? Nhi tử cũng thấy không tồi đâu, mặc dù chưa thấy qua Thường gia Đại tiểu thư trông như thế nào, chẳng qua Thường lão gia tử đã nói trước, không làm chính thất cũng được, tùy tiện cho cái danh phận tiểu thiếp gì đấy, sẽ không trở ngại sau này thú thê, phụ thân thấy thế nào?”</w:t>
      </w:r>
      <w:r>
        <w:br w:type="textWrapping"/>
      </w:r>
      <w:r>
        <w:br w:type="textWrapping"/>
      </w:r>
      <w:r>
        <w:t xml:space="preserve">Đường Kính nghe hắn càng nói càng to gan, càng nói cười càng lớn, đôi con ngươi hắc diệu thạch cũng càng tinh lượng, nhịn không được đứng dậy, bước qua.</w:t>
      </w:r>
      <w:r>
        <w:br w:type="textWrapping"/>
      </w:r>
      <w:r>
        <w:br w:type="textWrapping"/>
      </w:r>
      <w:r>
        <w:t xml:space="preserve">Úc Thụy nhìn y thẳng người đứng dậy, nhất thời khẩn trương, cũng không biết Đường Kính tới đây làm gì, chân hắn đã bất lợi thì chớ, Thời Việt lại bị hắn cho ra ngoài mất rồi, giờ mình xem như cái cọc không thể động, vạn nhất Đường Kính làm ra chuyện gì, không phải là thực thảm sao.</w:t>
      </w:r>
      <w:r>
        <w:br w:type="textWrapping"/>
      </w:r>
      <w:r>
        <w:br w:type="textWrapping"/>
      </w:r>
      <w:r>
        <w:t xml:space="preserve">Đường Kính thấy hắn mím miệng, nhìn mình chằm chằm, bộ dáng sợ mình làm ra cái gì, một đôi con ngươi đen nhánh, thậm chí có thể nhìn thấy ảnh ngược của mình trong đó, hắc bạch phân minh lại tinh lượng lóng lánh, lộ ra một cỗ linh động, khiến Đường Kính nhìn mà trong lòng ngứa ngáy.</w:t>
      </w:r>
      <w:r>
        <w:br w:type="textWrapping"/>
      </w:r>
      <w:r>
        <w:br w:type="textWrapping"/>
      </w:r>
      <w:r>
        <w:t xml:space="preserve">Tựa như đêm qua, đôi con ngươi này cũng nhìn y như thế, chẳng qua khi đó trong mắt là hơi nước ướt át, cũng không biết là ủy khuất, khó chịu, hay là thoải mái.</w:t>
      </w:r>
      <w:r>
        <w:br w:type="textWrapping"/>
      </w:r>
      <w:r>
        <w:br w:type="textWrapping"/>
      </w:r>
      <w:r>
        <w:t xml:space="preserve">Đường Kính cúi thắt lưng xuống, hai tay đặt lên thành xe lăn, hai mắt chuyên chú nhìn Úc Thụy, đối phương không chịu được ánh mắt của Đường Kính, nhanh chóng quay đầu đi, cổ họng cũng cao thấp trượt một cái.</w:t>
      </w:r>
      <w:r>
        <w:br w:type="textWrapping"/>
      </w:r>
      <w:r>
        <w:br w:type="textWrapping"/>
      </w:r>
      <w:r>
        <w:t xml:space="preserve">Đường Kính thấy hắn nghiêng đầu, không ngờ lại để lộ toàn bộ cần cổ, làn da trắng ngần, mịn màng giống như trứng gà bóc, cho dù là mùa hè, lại không hề cho người ta cảm giác dấp dính nóng nực, một chút cũng không khoa trương, cứ nghiêng đầu như vậy trước mặt người khác, nhìn mà thật muốn cắn một cái.</w:t>
      </w:r>
      <w:r>
        <w:br w:type="textWrapping"/>
      </w:r>
      <w:r>
        <w:br w:type="textWrapping"/>
      </w:r>
      <w:r>
        <w:t xml:space="preserve">Úc Thụy bỗng cảm giác ngón tay Đường Kính chạm vào cổ mình, toàn thân chấn động, bất đắc dĩ quay lại.</w:t>
      </w:r>
      <w:r>
        <w:br w:type="textWrapping"/>
      </w:r>
      <w:r>
        <w:br w:type="textWrapping"/>
      </w:r>
      <w:r>
        <w:t xml:space="preserve">Đường Kính nhẹ hỏi: “Muốn kết hôn?”</w:t>
      </w:r>
      <w:r>
        <w:br w:type="textWrapping"/>
      </w:r>
      <w:r>
        <w:br w:type="textWrapping"/>
      </w:r>
      <w:r>
        <w:t xml:space="preserve">Úc Thụy không nói gì.</w:t>
      </w:r>
      <w:r>
        <w:br w:type="textWrapping"/>
      </w:r>
      <w:r>
        <w:br w:type="textWrapping"/>
      </w:r>
      <w:r>
        <w:t xml:space="preserve">Đường Kính lại nói: “Có gấp mười lần gia sản của Thường gia, ta cũng không thèm mở mắt liếc một cái.”</w:t>
      </w:r>
      <w:r>
        <w:br w:type="textWrapping"/>
      </w:r>
      <w:r>
        <w:br w:type="textWrapping"/>
      </w:r>
      <w:r>
        <w:t xml:space="preserve">Úc Thụy ngẩng đầu trừng y, lời Đường Kính nói có vẻ rất trâng tráo kênh kiệu, nhưng cố tình người ta lại có vốn liếng để mà trâng tráo, ở trong mắt y, Thường gia thật sự không tính là cái gì. Chỉ cần Úc Thụy yêu cầu, trong tay của hắn lập tức có thêm hai cửa hàng như vậy, nhưng hắn muốn tự mình mở rộng thực lực.</w:t>
      </w:r>
      <w:r>
        <w:br w:type="textWrapping"/>
      </w:r>
      <w:r>
        <w:br w:type="textWrapping"/>
      </w:r>
      <w:r>
        <w:t xml:space="preserve">Đường Kính thấy hắn trừng mình, mạc danh kỳ diệu cười một tiếng, nhẹ giọng nói: “Thụy nhi vẫn nên tiếp tục lấy lòng ta đi.”</w:t>
      </w:r>
      <w:r>
        <w:br w:type="textWrapping"/>
      </w:r>
      <w:r>
        <w:br w:type="textWrapping"/>
      </w:r>
      <w:r>
        <w:t xml:space="preserve">Cho tới bây giờ Úc Thụy ở Đường gia đều giả vờ ngoan ngoãn, sau đó hắn ít nhiều cảm thấy, với năng lực của Đường Kính, có thể đã biết kỳ thật mình không phải thật sự nhu thuận, mà là mọi nơi mọi lúc lấy lòng y, nhưng hắn cũng không ngờ Đường Kính cứ nói toạc ra như thế.</w:t>
      </w:r>
      <w:r>
        <w:br w:type="textWrapping"/>
      </w:r>
      <w:r>
        <w:br w:type="textWrapping"/>
      </w:r>
      <w:r>
        <w:t xml:space="preserve">Hơn nữa từ khi hai người bắt đầu có quan hệ thân cận, Úc Thụy luôn có thể đem lời nói hoặc là việc làm của Đường Kính nghĩ lệch đi, cũng không loại trừ khả năng Đường Kính cố ý.</w:t>
      </w:r>
      <w:r>
        <w:br w:type="textWrapping"/>
      </w:r>
      <w:r>
        <w:br w:type="textWrapping"/>
      </w:r>
      <w:r>
        <w:t xml:space="preserve">Không biết có phải vì làn da Úc Thụy trời sinh trắng nõn hay không, khuôn mặt rõ ràng đã đỏ bừng, Úc Thụy không luyện thành được biểu tình bất biến “lâm nguy không sợ” của Đường Kính, hắn đang tận lực khắc chế, chỉ tội da mặt quá mỏng, bị Đường Kính hữu ý vô ý trêu chọc một câu, đã nhịn không được đỏ mặt.</w:t>
      </w:r>
      <w:r>
        <w:br w:type="textWrapping"/>
      </w:r>
      <w:r>
        <w:br w:type="textWrapping"/>
      </w:r>
      <w:r>
        <w:t xml:space="preserve">Đường Kính phi thường yêu thích bộ dáng này của Úc Thụy, nói hắn ngoài mềm trong cứng là rất chính xác, bề ngoài vừa suy nhược vừa dễ bắt nạt, trong nội tâm lại mang theo gai nhọn, vừa bướng bỉnh lại vừa sắc bén.</w:t>
      </w:r>
      <w:r>
        <w:br w:type="textWrapping"/>
      </w:r>
      <w:r>
        <w:br w:type="textWrapping"/>
      </w:r>
      <w:r>
        <w:t xml:space="preserve">Trong giây lát họ đều bị mất đi ngôn ngữ, bởi vì cách nhau rất gần, ngón tay Đường Kính còn đang vuốt cổ Úc Thụy, với sự ăn ý từ trước tới giờ, khiến hai người đều có chút miệng khô lưỡi đắng, Đường Kính cúi đầu.</w:t>
      </w:r>
      <w:r>
        <w:br w:type="textWrapping"/>
      </w:r>
      <w:r>
        <w:br w:type="textWrapping"/>
      </w:r>
      <w:r>
        <w:t xml:space="preserve">Đúng lúc này, lại thình lình nghe thấy bên ngoài có tiếng động, Đường Kính lập tức đứng thẳng dậy, quay lưng đi, tựa hồ như vừa rồi chẳng có chuyện gì xảy ra cả.</w:t>
      </w:r>
      <w:r>
        <w:br w:type="textWrapping"/>
      </w:r>
      <w:r>
        <w:br w:type="textWrapping"/>
      </w:r>
      <w:r>
        <w:t xml:space="preserve">Thời Việt xông vào hậu viện, bẩm báo: “Lão gia, thiếu gia, trong nhà đang nháo nhào cả lên!”</w:t>
      </w:r>
      <w:r>
        <w:br w:type="textWrapping"/>
      </w:r>
      <w:r>
        <w:br w:type="textWrapping"/>
      </w:r>
      <w:r>
        <w:t xml:space="preserve">Sáng sớm lúc Đường Kính ra khỏi cửa, Trần Xu đến thỉnh an y, lại một lần nữa không gặp được người. Trần Xu từ đêm tân hôn đó cùng Đường Kính uống rượu giao bôi xong, ngày hôm sau bị Đường Kính quát một tiếng, còn chưa gặp lại phu quân của mình.</w:t>
      </w:r>
      <w:r>
        <w:br w:type="textWrapping"/>
      </w:r>
      <w:r>
        <w:br w:type="textWrapping"/>
      </w:r>
      <w:r>
        <w:t xml:space="preserve">Trần Xu là Đường gia đại nãi nãi, nghĩ mình là nữ chủ nhân cầm quyền, nhưng lặp đi lặp lại nhiều lần bị vắng vẻ, nàng lại là người tính tình kiêu căng, Dương ma ma cùng Tự Yến càng khuyên nhủ, lửa giận của Trần Xu càng không thể dập được, không biết thu liễm, cũng chẳng biết đi lấy lòng ai, vẫn cứ nghĩ người bên ngoài hẳn là nên vây quanh nàng.</w:t>
      </w:r>
      <w:r>
        <w:br w:type="textWrapping"/>
      </w:r>
      <w:r>
        <w:br w:type="textWrapping"/>
      </w:r>
      <w:r>
        <w:t xml:space="preserve">Chẳng qua đời làm gì có chuyện tốt như vậy, cho dù Trần Xu là tiểu thư Trần gia, gả vào Đường gia rồi, thì là con dâu của Đường gia, phải lấy lòng phu quân, không có việc gì thì trò chuyện tán gẫu giải sầu cho lão phu nhân, việc này chính là bổn phận của nàng, nhưng Trần Xu chưa từng làm, ngay đến cả lão phu nhân cũng không muốn nghe nàng nói bất cứ chuyện gì.</w:t>
      </w:r>
      <w:r>
        <w:br w:type="textWrapping"/>
      </w:r>
      <w:r>
        <w:br w:type="textWrapping"/>
      </w:r>
      <w:r>
        <w:t xml:space="preserve">Lão phu nhân ở nhà không có việc gì làm, thời tiết nóng nực, bảo bọn nha đầu chuẩn bị hai ba ngày, lại muốn đi biệt trang nghỉ hè.</w:t>
      </w:r>
      <w:r>
        <w:br w:type="textWrapping"/>
      </w:r>
      <w:r>
        <w:br w:type="textWrapping"/>
      </w:r>
      <w:r>
        <w:t xml:space="preserve">Trần Xu nổi nóng, nghĩ muốn tìm người trút giận, bởi vì Đường gia trước kia không có nữ chủ nhân, quản gia Thành Thứ vẫn quán xuyến việc lớn việc nhỏ trong nhà, hiện tại Trần Xu muốn dùng thân phận đại nãi nãi đoạt về tay.</w:t>
      </w:r>
      <w:r>
        <w:br w:type="textWrapping"/>
      </w:r>
      <w:r>
        <w:br w:type="textWrapping"/>
      </w:r>
      <w:r>
        <w:t xml:space="preserve">Thành Thứ là người xuất thân từ quân doanh, sẽ không tranh cãi với chủ tử, lẽ ra Trần Xu muốn, Thành Thứ đương nhiên không có chuyện không đưa, chẳng qua Trần Xu không nói lý lẽ, nàng chẳng nói chẳng rằng, lại cứ mắng mỏ quản gia xen vào việc của người khác.</w:t>
      </w:r>
      <w:r>
        <w:br w:type="textWrapping"/>
      </w:r>
      <w:r>
        <w:br w:type="textWrapping"/>
      </w:r>
      <w:r>
        <w:t xml:space="preserve">Trần Xu lại bắt đầu dạy dỗ quản gia, bỗng thấy một hạ nhân trông cửa chạy vội đến, vốn là tìm quản gia Thành Thứ để bẩm báo sự tình.</w:t>
      </w:r>
      <w:r>
        <w:br w:type="textWrapping"/>
      </w:r>
      <w:r>
        <w:br w:type="textWrapping"/>
      </w:r>
      <w:r>
        <w:t xml:space="preserve">Hạ nhân kia thấy Trần Xu, từ trên xuống dưới trong Đường gia đều biết đại nãi nãi là một chủ tử khó chơi, mắng người muốn bao nhiều khó nghe thì có bấy nhiêu khó nghe, đương nhiên không dám chậm trễ, không dám trêu chọc, quy củ vấn an Trần Xu.</w:t>
      </w:r>
      <w:r>
        <w:br w:type="textWrapping"/>
      </w:r>
      <w:r>
        <w:br w:type="textWrapping"/>
      </w:r>
      <w:r>
        <w:t xml:space="preserve">Sau đó mới nói với Thành Thứ: “Bên ngoài có vài nông dân đến đây, nói là đồng hương với thiếu gia, muốn tìm thiếu gia nương tựa, quản gia mau ra xem đi, ta đuổi người đi cũng không được.”</w:t>
      </w:r>
      <w:r>
        <w:br w:type="textWrapping"/>
      </w:r>
      <w:r>
        <w:br w:type="textWrapping"/>
      </w:r>
      <w:r>
        <w:t xml:space="preserve">Trần Xu vừa nghe thấy hai chữ “Thiếu gia”, nhất thời lửa giận cháy bùng lên, cười lạnh nói: “Ai yo, Đường gia chúng ta cũng không phải phát cháo từ thiện, chẳng lẽ người nào đến cũng thu lưu hết sao? Đồng hương a, thiếu gia chính là trưởng tử Đường gia chúng ta, không phải là nông dân gì đâu a, đây không phải là cố ý chà đạp thiếu gia chúng ta sao? Đuổi đi! Đuổi hết đi!”</w:t>
      </w:r>
      <w:r>
        <w:br w:type="textWrapping"/>
      </w:r>
      <w:r>
        <w:br w:type="textWrapping"/>
      </w:r>
      <w:r>
        <w:t xml:space="preserve">“Này…”</w:t>
      </w:r>
      <w:r>
        <w:br w:type="textWrapping"/>
      </w:r>
      <w:r>
        <w:br w:type="textWrapping"/>
      </w:r>
      <w:r>
        <w:t xml:space="preserve">Bọn hạ nhân cũng không biết làm thế nào cho phải, Trần Xu thấy bọn họ bất động, cười lạnh: “Ta biết rồi, có phải do ta mới vào cửa, nên các ngươi không định nghe lời ta, không coi ta là chủ tử có phải hay không a? Các ngươi không đuổi cũng được, chẳng sao, cùng lắm thì ta tự mình đuổi.”</w:t>
      </w:r>
      <w:r>
        <w:br w:type="textWrapping"/>
      </w:r>
      <w:r>
        <w:br w:type="textWrapping"/>
      </w:r>
      <w:r>
        <w:t xml:space="preserve">Nói xong vẩy khăn, đi ra đại môn, Thành Thứ cùng bọn hạ nhân nhanh chóng ngăn đón, rồi lại không dám động vào đại nãi nãi, hiện giờ thái phu nhân vừa ra khỏi cửa, lão gia thiếu gia không ở nhà, thì đại nãi nãi là lớn nhất, làm sao có thể bất kính với chủ tử.</w:t>
      </w:r>
      <w:r>
        <w:br w:type="textWrapping"/>
      </w:r>
      <w:r>
        <w:br w:type="textWrapping"/>
      </w:r>
      <w:r>
        <w:t xml:space="preserve">Trần Xu mặc kệ người nào ngăn cản, giận giữ dựng mày liễu đi ra cửa, quả nhiên ngoài đại môn có mấy nông dân, những người đó một đám mang theo bụi đất, liếc qua thấy đen đen bẩn bẩn.</w:t>
      </w:r>
      <w:r>
        <w:br w:type="textWrapping"/>
      </w:r>
      <w:r>
        <w:br w:type="textWrapping"/>
      </w:r>
      <w:r>
        <w:t xml:space="preserve">Trần Xu đứng trong đại môn, cười lạnh nói: “Đây đều là ai a, thấy người sang bắt quàng làm họ chạy đến cửa Đường gia giương oai? Còn ra thể thống gì? Thiếu gia nói, không có đồng hương với ai hết, thiếu gia nhà chúng ta là người kinh thành, có ai không biết là trưởng tử của đương gia, các ngươi ở chỗ nào tới nhận quàng nhận xiên!”</w:t>
      </w:r>
      <w:r>
        <w:br w:type="textWrapping"/>
      </w:r>
      <w:r>
        <w:br w:type="textWrapping"/>
      </w:r>
      <w:r>
        <w:t xml:space="preserve">Hạ nhân bên cạnh đứng nghe, thiếu gia đâu có nói mấy lời này a, nhưng đây là đại nãi nãi, mình không thể chen miệng vào được.</w:t>
      </w:r>
      <w:r>
        <w:br w:type="textWrapping"/>
      </w:r>
      <w:r>
        <w:br w:type="textWrapping"/>
      </w:r>
      <w:r>
        <w:t xml:space="preserve">Trần Xu ăn nói khó nghe muốn đuổi người đi.</w:t>
      </w:r>
      <w:r>
        <w:br w:type="textWrapping"/>
      </w:r>
      <w:r>
        <w:br w:type="textWrapping"/>
      </w:r>
      <w:r>
        <w:t xml:space="preserve">Những người này còn vướng bận gia đình, đúng là đồng hương với thân xác của Úc Thụy, ở nông thôn đều là tiểu trấn, đồng hương gần như chỉ có vài người, ngẩng đầu không thấy cúi đầu thấy, so với kinh thành thì đồng hương còn thân thiết hơn, bởi vì tất cả mọi người đều có hoàn cảnh khó khăn, đôi khi có nhiều thêm chút thức ăn cũng phân cho người khác.</w:t>
      </w:r>
      <w:r>
        <w:br w:type="textWrapping"/>
      </w:r>
      <w:r>
        <w:br w:type="textWrapping"/>
      </w:r>
      <w:r>
        <w:t xml:space="preserve">Cho nên đồng hương cùng khổ ở nông thôn cũng có vị trí vô cùng quan trọng, hiện giờ nghe nói Úc Thụy phát đạt, quê nhà lại gặp nạn châu chấu, thật sự là không thể sống nổi nữa, chỉ có thể để lại gia đình ngàn dặm xa xôi chạy tới kinh thành.</w:t>
      </w:r>
      <w:r>
        <w:br w:type="textWrapping"/>
      </w:r>
      <w:r>
        <w:br w:type="textWrapping"/>
      </w:r>
      <w:r>
        <w:t xml:space="preserve">Bọn họ nghĩ, lúc trước khi Úc Thụy khốn khổ nghèo nàn, bọn họ cũng giúp đỡ Úc Thụy, hiện giờ hắn phát đạt, thế nào cũng nên giúp một tay mới phải.</w:t>
      </w:r>
      <w:r>
        <w:br w:type="textWrapping"/>
      </w:r>
      <w:r>
        <w:br w:type="textWrapping"/>
      </w:r>
      <w:r>
        <w:t xml:space="preserve">Kết quả bị Trần Xu châm chọc khiêu khích, còn bảo là do Úc Thụy nói, những người đó đương nhiên tức giận.</w:t>
      </w:r>
      <w:r>
        <w:br w:type="textWrapping"/>
      </w:r>
      <w:r>
        <w:br w:type="textWrapping"/>
      </w:r>
      <w:r>
        <w:t xml:space="preserve">Trần Xu còn chưa đuổi được bọn họ đi, có người bắt đầu phẫn nộ la to, nói Úc Thụy là cái đồ vong ân phụ nghĩa, còn có người trực tiếp hô, hắn căn bản không phải là trưởng tử của Đường gia, hắn cũng không phải là nhi tử của Đường Kính, bây giờ lên đời, chẳng qua là mạo nhận người khác, sớm muộn gì cũng có ngày gặp báo ứng, bị vạch trần rồi thì đừng mong có thể sống tốt được.</w:t>
      </w:r>
      <w:r>
        <w:br w:type="textWrapping"/>
      </w:r>
      <w:r>
        <w:br w:type="textWrapping"/>
      </w:r>
      <w:r>
        <w:t xml:space="preserve">Đừng nói là Trần Xu, mà ngay cả Thành Thứ cùng bọn hạ nhân đứng ở đại môn cũng nghe thấy, đều thất kinh chấn động, không biết tại sao bọn họ lại nói thế. Một đống người nhao nhao ồn ào cũng không biết đang nói cái gì, nhưng có một câu thì lại rõ ràng nhất thanh nhị sở.</w:t>
      </w:r>
      <w:r>
        <w:br w:type="textWrapping"/>
      </w:r>
      <w:r>
        <w:br w:type="textWrapping"/>
      </w:r>
      <w:r>
        <w:t xml:space="preserve">Chính là, trưởng tử hiện giờ của Đường gia Đường Úc Thụy, căn bản không phải là nhi tử Đường Kính, chỉ là một đứa con hoang thôi.</w:t>
      </w:r>
      <w:r>
        <w:br w:type="textWrapping"/>
      </w:r>
      <w:r>
        <w:br w:type="textWrapping"/>
      </w:r>
      <w:r>
        <w:t xml:space="preserve">Những người đó cho rằng Úc Thụy vong ân phụ nghĩa, nói muốn khó nghe bao nhiêu thì có bấy nhiêu, Trần Xu nghe xong trong lòng đại hỉ, trái tim kinh hoàng không ngừng, nếu như Đường Úc Thụy thật sự không phải là nhi tử của Đường Kính, thì chẳng phải sẽ giải trừ được mối họa trong lòng? Nàng có nằm mơ cũng không ngờ được!</w:t>
      </w:r>
      <w:r>
        <w:br w:type="textWrapping"/>
      </w:r>
      <w:r>
        <w:br w:type="textWrapping"/>
      </w:r>
      <w:r>
        <w:t xml:space="preserve">Trần Xu nháy mắt thay đổi thành khuôn mặt tươi cười, nhanh chóng mời những người này vào trong nhà, cũng không chê bọn họ bẩn thỉu, tự tay nâng dậy, bảo Dương ma ma cùng Tự Yến nhanh chóng chuẩn bị nhiều đồ ăn ngon để khoản đãi những người này.</w:t>
      </w:r>
      <w:r>
        <w:br w:type="textWrapping"/>
      </w:r>
      <w:r>
        <w:br w:type="textWrapping"/>
      </w:r>
      <w:r>
        <w:t xml:space="preserve">Trần Xu nhìn bọn họ vừa ăn, vừa bắt đầu nói lời khách sáo.</w:t>
      </w:r>
      <w:r>
        <w:br w:type="textWrapping"/>
      </w:r>
      <w:r>
        <w:br w:type="textWrapping"/>
      </w:r>
      <w:r>
        <w:t xml:space="preserve">Thì ra từ rất nhiều năm trước, có một nữ tử đột nhiên chạy trốn về nông thôn, nàng vốn là một ca kỹ, bởi vì lúc ấy rất nhiều người muốn nịnh bợ Đường Kính, đều dâng tặng nữ nhân cho y, hoặc là lúc mời y uống rượu sẽ thừa dịp chuốc say rồi đẩy cho y mấy người, mấy nữ nhân kia đều nghĩ nếu may mắn có thể làm Đường Kính vừa lòng, vậy chẳng phải chính là gà chó thăng thiên.</w:t>
      </w:r>
      <w:r>
        <w:br w:type="textWrapping"/>
      </w:r>
      <w:r>
        <w:br w:type="textWrapping"/>
      </w:r>
      <w:r>
        <w:t xml:space="preserve">Nữ tử này chính là một trong số đó, lúc đầu nàng nhìn thấy Đường Kính lãnh diện lãnh tâm, tuy nàng bò lên được giường của Đường Kính, nhưng vẫn không cơ hội tiến vào Đường gia, liền nhất thời hồ đồ lén trộm sổ sách của Đường gia, bán cho người khác.</w:t>
      </w:r>
      <w:r>
        <w:br w:type="textWrapping"/>
      </w:r>
      <w:r>
        <w:br w:type="textWrapping"/>
      </w:r>
      <w:r>
        <w:t xml:space="preserve">Nữ tử nghĩ nếu chuyện này bị Đường Kính phát hiện, không chừng mình cũng không còn đường sống, nàng sợ hãi, liền suốt đêm chạy trốn tới miền quê xa xôi, từ đó về sau mai danh ẩn tích.</w:t>
      </w:r>
      <w:r>
        <w:br w:type="textWrapping"/>
      </w:r>
      <w:r>
        <w:br w:type="textWrapping"/>
      </w:r>
      <w:r>
        <w:t xml:space="preserve">Nhưng nàng không ngờ mình lại hoài thai, là một nam hài, chẳng qua nam hài này yếu ớt bẩm sinh, chưa đầy một năm đã không nuôi nổi nữa.</w:t>
      </w:r>
      <w:r>
        <w:br w:type="textWrapping"/>
      </w:r>
      <w:r>
        <w:br w:type="textWrapping"/>
      </w:r>
      <w:r>
        <w:t xml:space="preserve">Nữ nhân nghĩ nếu có một nhi tử chống lưng, vạn nhất ngày nào đó Đường Kính tìm tới, mình cũng có một cái bùa hộ mệnh, chỉ cầu giữ lại mạng. Nhưng không ngờ tới, đứa bé này thân thể cũng chẳng khỏe mạnh cường tráng, sinh ra đã bệnh nặng bệnh nhẹ, cho dù chút tiền lúc nàng bán sổ sách kiếm được, cũng không đủ để chữa bệnh cho hài tử, huống hồ đó là tiền nàng liều chết kiếm về, làm sao có thể dùng vào việc này.</w:t>
      </w:r>
      <w:r>
        <w:br w:type="textWrapping"/>
      </w:r>
      <w:r>
        <w:br w:type="textWrapping"/>
      </w:r>
      <w:r>
        <w:t xml:space="preserve">Nữ nhân vứt bỏ hài tử, vừa vặn ở quê nhà có người sinh nhi tử, nhưng không đủ tiền nuôi, nữ nhân liền bế hài tử về nhà mình, tiếp tục dùng để hộ thân, chẳng qua hài tử lớn lên lại thành con ma ốm, hơn nữa chân còn có tật, nhưng tốt xấu gì cũng còn sống.</w:t>
      </w:r>
      <w:r>
        <w:br w:type="textWrapping"/>
      </w:r>
      <w:r>
        <w:br w:type="textWrapping"/>
      </w:r>
      <w:r>
        <w:t xml:space="preserve">Nữ tử ở nông thôn ngày ngày lo lắng hãi hùng, lại chỉ có một thân một mình, bị bệnh, là bệnh tim, vài năm sau thì chết.</w:t>
      </w:r>
      <w:r>
        <w:br w:type="textWrapping"/>
      </w:r>
      <w:r>
        <w:br w:type="textWrapping"/>
      </w:r>
      <w:r>
        <w:t xml:space="preserve">Tuy rằng nàng đã chết, nhưng số người ở nông thôn biết hài tử không phải thân sinh của nữ nhân cũng không phải ít.</w:t>
      </w:r>
      <w:r>
        <w:br w:type="textWrapping"/>
      </w:r>
      <w:r>
        <w:br w:type="textWrapping"/>
      </w:r>
      <w:r>
        <w:t xml:space="preserve">Bây giờ những người này cho rằng Úc Thụy lên đời, liền quên bọn họ, người đói bụng thì bất kể chuyện gì cũng nói được, huống hồ đây cũng là sự thật, trong lòng bọn họ không khỏi khó chịu bất bình, dựa vào cái gì hắn không phải dòng giống cao quý, lại có thể giàu sang sung sướng như vậy, còn mình phải ăn không đủ no, mặc không đủ ấm.</w:t>
      </w:r>
      <w:r>
        <w:br w:type="textWrapping"/>
      </w:r>
      <w:r>
        <w:br w:type="textWrapping"/>
      </w:r>
      <w:r>
        <w:t xml:space="preserve">Trần Xu nghe xong chuyện này, có thể nói là sướng như điên, sướng đến mức nàng gần như đã hôn mê bất tỉnh, Dương ma ma cùng Tự Yến nghe xong cũng cao hứng, đồng thanh ồn ào thật tốt quá thật tốt quá.</w:t>
      </w:r>
      <w:r>
        <w:br w:type="textWrapping"/>
      </w:r>
      <w:r>
        <w:br w:type="textWrapping"/>
      </w:r>
      <w:r>
        <w:t xml:space="preserve">Trần Xu giữ những người này lại, cho bọn họ cái ăn, để bọn họ làm chứng.</w:t>
      </w:r>
      <w:r>
        <w:br w:type="textWrapping"/>
      </w:r>
      <w:r>
        <w:br w:type="textWrapping"/>
      </w:r>
      <w:r>
        <w:t xml:space="preserve">Nàng không thể nín chuyện này lại được, nhất là chuyện có lợi cho mình như vậy, Trần Xu hận không thể lập tức loa cho toàn bộ người trong kinh thành đều biết.</w:t>
      </w:r>
      <w:r>
        <w:br w:type="textWrapping"/>
      </w:r>
      <w:r>
        <w:br w:type="textWrapping"/>
      </w:r>
      <w:r>
        <w:t xml:space="preserve">Thành Thứ cũng để ý tới, tuy rằng đại nãi nãi không cho hắn xen vào chuyện này, cũng không cho hắn nghe đám người kia nói cái gì, nhưng Thành Thứ cố ý sắp đặt cơ sở ngầm, chính là mấy người mang thức ăn lên, đám người kia vừa ăn vừa nói, hạ nhân bưng thức ăn hạ nghe được, to chuyện rồi, nhanh chóng bẩm báo lại Thành Thứ.</w:t>
      </w:r>
      <w:r>
        <w:br w:type="textWrapping"/>
      </w:r>
      <w:r>
        <w:br w:type="textWrapping"/>
      </w:r>
      <w:r>
        <w:t xml:space="preserve">Thành Thứ là một người cứng nhắc, có lẽ là ở trong quân doanh một thời gian dài, hắn vẫn luôn đi theo Đường Kính, đương nhiên quân lệnh như núi, lời Đường Kính nói mới là mệnh lệnh, mặc kệ sự thật là cái gì, Đường Kính nói thì mới tính.</w:t>
      </w:r>
      <w:r>
        <w:br w:type="textWrapping"/>
      </w:r>
      <w:r>
        <w:br w:type="textWrapping"/>
      </w:r>
      <w:r>
        <w:t xml:space="preserve">Thành Thứ nhanh chóng sai người xuất môn, chạy đến cửa hàng tìm lão gia về, không thể làm to chuyện, Thành Thứ cũng biết, rất nhiều người đang chờ để chê cười Đường gia, không chỉ là quan to quý nhân ở trong kinh thành, thậm chí là thái hậu, Hoàng Thượng, Mộ Dung Thịnh ở Đại Thành cũng không ngoại lệ.</w:t>
      </w:r>
      <w:r>
        <w:br w:type="textWrapping"/>
      </w:r>
      <w:r>
        <w:br w:type="textWrapping"/>
      </w:r>
      <w:r>
        <w:t xml:space="preserve">Thời Việt nhìn thấy có người hấp tấp chạy tới, cũng không biết xảy ra chuyện gì nữa, người tới cũng không biết chuyện, chỉ biết quản gia bảo hắn nói trong nhà đang nháo nhào, có chuyện lớn xảy ra a!</w:t>
      </w:r>
      <w:r>
        <w:br w:type="textWrapping"/>
      </w:r>
      <w:r>
        <w:br w:type="textWrapping"/>
      </w:r>
      <w:r>
        <w:t xml:space="preserve">Thời Việt nghe xong biết là rất khẩn cấp, cho nên cũng mặc kệ cái gì quy với chả củ, nhanh chóng từ mặt tiền cửa hàng chạy ra đằng sau, vọt vào hậu viện.</w:t>
      </w:r>
      <w:r>
        <w:br w:type="textWrapping"/>
      </w:r>
      <w:r>
        <w:br w:type="textWrapping"/>
      </w:r>
      <w:r>
        <w:t xml:space="preserve">Đường Kính thấy hắn vô cùng lo lắng như vậy, nhíu nhíu mày, hỏi: “Là chuyện gì?”</w:t>
      </w:r>
      <w:r>
        <w:br w:type="textWrapping"/>
      </w:r>
      <w:r>
        <w:br w:type="textWrapping"/>
      </w:r>
      <w:r>
        <w:t xml:space="preserve">Thời Việt đáp: “Không biết, quản gia sai người đến, có lẽ thật sự là đại sự.”</w:t>
      </w:r>
      <w:r>
        <w:br w:type="textWrapping"/>
      </w:r>
      <w:r>
        <w:br w:type="textWrapping"/>
      </w:r>
      <w:r>
        <w:t xml:space="preserve">Đường Kính gật đầu nói: “Ta đi về trước, ngươi hầu hạ thiếu gia, nếu trong cửa hàng không còn chuyện gì, để thiếu gia sớm trở về nghỉ ngơi.”</w:t>
      </w:r>
      <w:r>
        <w:br w:type="textWrapping"/>
      </w:r>
      <w:r>
        <w:br w:type="textWrapping"/>
      </w:r>
      <w:r>
        <w:t xml:space="preserve">Thời Việt ứng thanh, Úc Thụy biết y bảo hắn sớm trở nghỉ ngơi, là bởi vì mới hôm qua hai người còn làm chuyện thân mật, thân mình hắn bây giờ vẫn thấy đau.</w:t>
      </w:r>
      <w:r>
        <w:br w:type="textWrapping"/>
      </w:r>
      <w:r>
        <w:br w:type="textWrapping"/>
      </w:r>
      <w:r>
        <w:t xml:space="preserve">Đường Kính lại dặn dò Úc Thụy một hồi rồi cưỡi ngựa trở về, lúc này Úc Thụy mới hỏi: “Người tới có nói là chuyện gì không?”</w:t>
      </w:r>
      <w:r>
        <w:br w:type="textWrapping"/>
      </w:r>
      <w:r>
        <w:br w:type="textWrapping"/>
      </w:r>
      <w:r>
        <w:t xml:space="preserve">Thời Việt lắc đầu: “Không nói, chỉ bảo là vô cùng cấp bách.”</w:t>
      </w:r>
      <w:r>
        <w:br w:type="textWrapping"/>
      </w:r>
      <w:r>
        <w:br w:type="textWrapping"/>
      </w:r>
      <w:r>
        <w:t xml:space="preserve">Úc Thụy lại hỏi: “Chưa từng gặp qua chuyện gì gấp gáp như vậy, lão phu nhân lại chuẩn bị đi biệt trang nghỉ mát, trong nhà còn có thể là ai, chẳng lẽ là đại nãi nãi sao?”</w:t>
      </w:r>
      <w:r>
        <w:br w:type="textWrapping"/>
      </w:r>
      <w:r>
        <w:br w:type="textWrapping"/>
      </w:r>
      <w:r>
        <w:t xml:space="preserve">“Thái phu nhân hẳn là đã khởi hành rồi, sáng nay thu dọn ở trong viện, lúc thiếu gia xuất môn cũng lên đường luôn.”</w:t>
      </w:r>
      <w:r>
        <w:br w:type="textWrapping"/>
      </w:r>
      <w:r>
        <w:br w:type="textWrapping"/>
      </w:r>
      <w:r>
        <w:t xml:space="preserve">Úc Thụy thầm nhủ, có lẽ cũng chỉ còn lại Trần Xu là có thể làm Đường gia xảy ra chuyện lớn thôi.</w:t>
      </w:r>
      <w:r>
        <w:br w:type="textWrapping"/>
      </w:r>
      <w:r>
        <w:br w:type="textWrapping"/>
      </w:r>
      <w:r>
        <w:t xml:space="preserve">Vừa nghĩ như vậy, liền có chút đứng ngồi không yên, nói: “Chuẩn bị kiệu đi, chúng ta cũng trở về xem.”</w:t>
      </w:r>
      <w:r>
        <w:br w:type="textWrapping"/>
      </w:r>
      <w:r>
        <w:br w:type="textWrapping"/>
      </w:r>
      <w:r>
        <w:t xml:space="preserve">“Vâng, thiếu gia.”</w:t>
      </w:r>
      <w:r>
        <w:br w:type="textWrapping"/>
      </w:r>
      <w:r>
        <w:br w:type="textWrapping"/>
      </w:r>
      <w:r>
        <w:t xml:space="preserve">Thời Việt nhanh chóng gọi kiệu đến, đỡ Úc Thụy ngồi lên, lập tức đi về Đường gia.</w:t>
      </w:r>
      <w:r>
        <w:br w:type="textWrapping"/>
      </w:r>
      <w:r>
        <w:br w:type="textWrapping"/>
      </w:r>
      <w:r>
        <w:t xml:space="preserve">Đường Kính về nhà, Trần Xu bỗng thấy Tự Yến chạy tới, hô to: “Đại nãi nãi! Lão gia về rồi!”</w:t>
      </w:r>
      <w:r>
        <w:br w:type="textWrapping"/>
      </w:r>
      <w:r>
        <w:br w:type="textWrapping"/>
      </w:r>
      <w:r>
        <w:t xml:space="preserve">Trần Xu cao hứng đến nỗi muốn bay lên, khăn tay cũng gần như bị xé rách, cười nói: “Đi, đến nói cho lão gia biết, xem trưởng tử chó má kia còn có thể uy phong được bao lâu!”</w:t>
      </w:r>
      <w:r>
        <w:br w:type="textWrapping"/>
      </w:r>
      <w:r>
        <w:br w:type="textWrapping"/>
      </w:r>
      <w:r>
        <w:t xml:space="preserve">Tự Yến cũng rất cao hứng, liền để lại Dương ma ma để ý mấy nông dân kia, chỉ mình Tự Yến theo sau, đi nghênh đón lão gia.</w:t>
      </w:r>
      <w:r>
        <w:br w:type="textWrapping"/>
      </w:r>
      <w:r>
        <w:br w:type="textWrapping"/>
      </w:r>
      <w:r>
        <w:t xml:space="preserve">Đường Kính vừa vào cửa, đã nhìn thấy Trần Xu mặt mày tươi rói bước đến, cười nói: “Lão gia, lão gia ngài đã trở lại!”</w:t>
      </w:r>
      <w:r>
        <w:br w:type="textWrapping"/>
      </w:r>
      <w:r>
        <w:br w:type="textWrapping"/>
      </w:r>
      <w:r>
        <w:t xml:space="preserve">Đường Kính không nhìn đến nàng, Trần Xu bởi vì đang cao hứng, cũng không thèm để ý Đường Kính lạnh mặt, nhăn mi sán lại gần, nói: “Lão gia, ngài đã trở lại rồi, trong nhà chúng ta xảy ra chuyện lớn a, thật sự rất nguy cấp! Lão gia, ngài cũng không biết đâu, mới vừa rồi, có vài người tự xưng là đồng hương của đại thiếu gia nhà ta kéo đến cửa, thiếp thân cũng biết, thiếu gia từ nhỏ đã không ở trong Đường gia, chịu không ít khổ cực, có vài đồng hương cũng chẳng có gì lạ, còn muốn cảm tạ những người này chiếu cố Thụy nhi a, ngài nói có phải không? Chẳng qua lại sợ họ giả danh lừa bịp, đầu năm nay loại người gì chẳng có, thiếp thân phải cẩn thận hỏi han, khó tránh khỏi hỏi nhiều thêm mấy câu, kết quả a, lão gia ngài không ngờ được đâu! Những người này buột miệng ra, nói là đại thiếu gia nhà ta, hắn căn bản không phải là giọt máu của Đường gia, mà là nhặt được, thiếu gia Đường gia đã sớm chết bệnh!”</w:t>
      </w:r>
      <w:r>
        <w:br w:type="textWrapping"/>
      </w:r>
      <w:r>
        <w:br w:type="textWrapping"/>
      </w:r>
      <w:r>
        <w:t xml:space="preserve">Trần Xu lúc mới bắt đầu còn cau mày, làm ra bộ dáng buồn rầu, chẳng qua về sau càng nói càng hưng phấn, càng ngày càng cao hưng, kể đến mặt mày hớn hở, lại còn múa may chiếc khăn trong tay.</w:t>
      </w:r>
      <w:r>
        <w:br w:type="textWrapping"/>
      </w:r>
      <w:r>
        <w:br w:type="textWrapping"/>
      </w:r>
      <w:r>
        <w:t xml:space="preserve">Nàng nói xong, giương mắt nhìn Đường Kính, chờ Đường Kính phản ứng.</w:t>
      </w:r>
      <w:r>
        <w:br w:type="textWrapping"/>
      </w:r>
      <w:r>
        <w:br w:type="textWrapping"/>
      </w:r>
      <w:r>
        <w:t xml:space="preserve">Đường Kính nghênh đón tiểu thiếu gia trở về, kết quả thiếu gia căn bản không phải ruột thịt của mình, chuyện này nhìn thế nào cũng thấy vô cùng mất mặt, tính tình Đường Kính vốn đã lạnh lùng sẽ càng thêm giận dữ, Đường Úc Thụy còn làm trưởng tử sao được nữa, giữ được mạng nhỏ hay không còn là một chuyện.</w:t>
      </w:r>
      <w:r>
        <w:br w:type="textWrapping"/>
      </w:r>
      <w:r>
        <w:br w:type="textWrapping"/>
      </w:r>
      <w:r>
        <w:t xml:space="preserve">Chẳng qua Trần Xu nói xong, Đường Kính đột nhiên xoay đầu lại chằm chằm nhìn nàng, một đôi mắt sáng quắc góc cạnh phân minh, mang theo sương tuyết, dị thường băng lãnh đáng sợ, Trần Xu nhất thời ngừng thở, dường như cảm giác được áp bách nặng nề, nàng chỉ nghe người ta đồn Đường Kính rất đáng sợ, hiện giờ mới biết được cái gì gọi là đáng sợ, chính là chỉ cần nhìn thôi cũng có thể khiến ngươi toàn thân rét run.</w:t>
      </w:r>
      <w:r>
        <w:br w:type="textWrapping"/>
      </w:r>
      <w:r>
        <w:br w:type="textWrapping"/>
      </w:r>
      <w:r>
        <w:t xml:space="preserve">Trần Xu cho rằng Đường Kính nghe được tin tức này thì quá mức giận dữ, cho nên mới có thái độ này, nghĩ như vậy trong lòng mới có chút thoải mái.</w:t>
      </w:r>
      <w:r>
        <w:br w:type="textWrapping"/>
      </w:r>
      <w:r>
        <w:br w:type="textWrapping"/>
      </w:r>
      <w:r>
        <w:t xml:space="preserve">Đường Kính lạnh như băng hỏi: “Chuyện này có ai biết.”</w:t>
      </w:r>
      <w:r>
        <w:br w:type="textWrapping"/>
      </w:r>
      <w:r>
        <w:br w:type="textWrapping"/>
      </w:r>
      <w:r>
        <w:t xml:space="preserve">Trần Xu làm như hiền lành đáp: “Vừa rồi những người đó còn la hét ở ngoài đại môn a, thiếp thân cảm thấy không ổn, cho nên khuyên nhủ bọn họ trước vào phủ, vẫn còn ở trong thiên thính, hẳn là không có còn người nào biết, lão gia ngài yên tâm đi, cho dù Úc Thụy hắn là một đứa con hoang, cũng không liên quan gì đến Đường gia chúng ta.”</w:t>
      </w:r>
      <w:r>
        <w:br w:type="textWrapping"/>
      </w:r>
      <w:r>
        <w:br w:type="textWrapping"/>
      </w:r>
      <w:r>
        <w:t xml:space="preserve">Bởi vì chỗ bọn họ đứng không xa đại môn, cho nên khi cỗ kiệu của Úc Thụy hạ xuống, ngoài cửa liền truyền đến tiếng hạ nhân, “Thiếu gia, ngài đã về.”</w:t>
      </w:r>
      <w:r>
        <w:br w:type="textWrapping"/>
      </w:r>
      <w:r>
        <w:br w:type="textWrapping"/>
      </w:r>
      <w:r>
        <w:t xml:space="preserve">Đường Kính quay đầu nhìn thoáng qua đại môn, Úc Thụy đi đứng không thuận, không có khả năng xuống kiệu nhanh như vậy, cho nên còn chưa nhìn thấy người.</w:t>
      </w:r>
      <w:r>
        <w:br w:type="textWrapping"/>
      </w:r>
      <w:r>
        <w:br w:type="textWrapping"/>
      </w:r>
      <w:r>
        <w:t xml:space="preserve">Trần Xu vừa nghe thấy Đường Úc Thụy về tới, lại bắt đầu hưng phấn điên cuồng, tưởng tượng thấy ngay lập tức được chê cười trưởng tử giả này.</w:t>
      </w:r>
      <w:r>
        <w:br w:type="textWrapping"/>
      </w:r>
      <w:r>
        <w:br w:type="textWrapping"/>
      </w:r>
      <w:r>
        <w:t xml:space="preserve">Không ngờ, Đường Kính quay đầu lại, khô khan nói một câu, “Phu nhân mệt rồi, đưa phu nhân trở về phòng đi.”</w:t>
      </w:r>
      <w:r>
        <w:br w:type="textWrapping"/>
      </w:r>
      <w:r>
        <w:br w:type="textWrapping"/>
      </w:r>
      <w:r>
        <w:t xml:space="preserve">— Hết chương 48 —</w:t>
      </w:r>
      <w:r>
        <w:br w:type="textWrapping"/>
      </w:r>
      <w:r>
        <w:br w:type="textWrapping"/>
      </w:r>
    </w:p>
    <w:p>
      <w:pPr>
        <w:pStyle w:val="Heading2"/>
      </w:pPr>
      <w:bookmarkStart w:id="83" w:name="chương-49"/>
      <w:bookmarkEnd w:id="83"/>
      <w:r>
        <w:t xml:space="preserve">49. Chương 49</w:t>
      </w:r>
    </w:p>
    <w:p>
      <w:pPr>
        <w:pStyle w:val="Compact"/>
      </w:pPr>
      <w:r>
        <w:br w:type="textWrapping"/>
      </w:r>
      <w:r>
        <w:br w:type="textWrapping"/>
      </w:r>
      <w:r>
        <w:t xml:space="preserve">Kiệu của Úc Thụy dừng lại trước cửa, kiệu phu hạ kiệu, Thời Việt đẩy xe lăn đến, dìu hắn ngồi lên, bọn hạ nhân trông cửa chào hỏi Úc Thụy, Úc Thụy cũng không thấy có gì kỳ quái, đại khái vẫn giống như mọi khi.</w:t>
      </w:r>
      <w:r>
        <w:br w:type="textWrapping"/>
      </w:r>
      <w:r>
        <w:br w:type="textWrapping"/>
      </w:r>
      <w:r>
        <w:t xml:space="preserve">Sau khi Úc Thụy vào cửa, chợt nghe thấy cách đó không xa có thanh âm nữ nhân, vừa nghe liền nhận ra là tiếng kêu to của Trần Xu, lúc đầu còn tưởng là đang dạy dỗ nha đầu hoặc là tiểu tư nào, chờ hắn đi đến, phát hiện nào có tí xíu bóng dáng của Trần Xu, chỉ có Đường Kính đứng ở nơi đó.</w:t>
      </w:r>
      <w:r>
        <w:br w:type="textWrapping"/>
      </w:r>
      <w:r>
        <w:br w:type="textWrapping"/>
      </w:r>
      <w:r>
        <w:t xml:space="preserve">Úc Thụy nghĩ, chẳng lẽ Trần Xu ngay trước mặt chống đối Đường Kính?</w:t>
      </w:r>
      <w:r>
        <w:br w:type="textWrapping"/>
      </w:r>
      <w:r>
        <w:br w:type="textWrapping"/>
      </w:r>
      <w:r>
        <w:t xml:space="preserve">Đường Kính đứng tại chỗ không hề động đậy, chỉ quay đầu lại nhìn hắn một cái, sau đó lập tức đi vào bên trong, biến thành Úc Thụy mạc danh kỳ diệu, cũng không biết đã có chuyện gì xảy ra.</w:t>
      </w:r>
      <w:r>
        <w:br w:type="textWrapping"/>
      </w:r>
      <w:r>
        <w:br w:type="textWrapping"/>
      </w:r>
      <w:r>
        <w:t xml:space="preserve">Đường Kính cũng không nói gì với Úc Thụy, chỉ đi vào thiên thính, Dương ma ma đang ở chỗ này, thấy đại nãi nãi không về, ngược lại là lão gia đến, hơn nữa sắc mặt còn âm trầm hơn trước kia rất nhiều, đành phải khúm núm vấn an Đường Kính.</w:t>
      </w:r>
      <w:r>
        <w:br w:type="textWrapping"/>
      </w:r>
      <w:r>
        <w:br w:type="textWrapping"/>
      </w:r>
      <w:r>
        <w:t xml:space="preserve">Úc Thụy trở về Úc Hề viên, Chỉ Hi đang đi qua đi lại trong phòng, thấy Úc Thụy thì nhanh chóng chạy ra nghênh đón, nói: “Thiếu gia, ngài đã trở lại!”</w:t>
      </w:r>
      <w:r>
        <w:br w:type="textWrapping"/>
      </w:r>
      <w:r>
        <w:br w:type="textWrapping"/>
      </w:r>
      <w:r>
        <w:t xml:space="preserve">Bởi vì mọi khi Chỉ Hi cũng thường nói to, Úc Thụy không nghĩ là xảy ra chuyện gì, chỉ thuận miệng hỏi một câu làm sao vậy.</w:t>
      </w:r>
      <w:r>
        <w:br w:type="textWrapping"/>
      </w:r>
      <w:r>
        <w:br w:type="textWrapping"/>
      </w:r>
      <w:r>
        <w:t xml:space="preserve">Chỉ Hi vội la lên: “Thiếu gia, trời đã sắp sụp rồi, ngài còn trấn định như vậy! Nô tỳ cũng chỉ nghe trộm được, không biết đại nãi nãi ở chỗ nào tìm được rất nhiều người, đều nói là đồng hương của ngài a, mấy người này ồn ào nói thiếu gia căn bản không phải là nhi tử của lão gia, lời này thật muốn khó nghe bao nhiêu liền có bấy nhiêu a! Ngài cũng biết, trong nhà này nào có cái gì gọi là bí mật, một ngọn gió nhỏ thổi qua đã tưởng là cuồng phong, qua một thời gian nữa, chẳng phải trong nhà từ trên xuống dưới sẽ lưu hành lời nói láo sao!”</w:t>
      </w:r>
      <w:r>
        <w:br w:type="textWrapping"/>
      </w:r>
      <w:r>
        <w:br w:type="textWrapping"/>
      </w:r>
      <w:r>
        <w:t xml:space="preserve">Úc Thụy vừa nghe, nhất thời ngây ngẩn cả người, lần đầu tiên hắn thấy hoảng hốt, dù sao hắn căn bản không phải là chủ nhân của khối thân thể này, không hề biết chuyện trước kia của thân thể này, hắn thậm chí còn không biết chủ nhân của thân thể này tên là gì, hắn chỉ nhớ được chuyện đời trước của mình.</w:t>
      </w:r>
      <w:r>
        <w:br w:type="textWrapping"/>
      </w:r>
      <w:r>
        <w:br w:type="textWrapping"/>
      </w:r>
      <w:r>
        <w:t xml:space="preserve">Bây giờ chuyện này tới quá đột ngột, cho dù Úc Thụy vẫn luôn vân đạm phong khinh, lúc này cũng hốt hoảng, thứ nhất hắn không biết đồng hương này nọ rốt cuộc có phải thật hay không, không thể nào cãi lại được, thứ hai hắn không biết phản ứng của Đường Kính như thế nào, dù sao giữa hai người bọn họ, cũng chỉ có một tầng quan hệ huyết mạch này thôi.</w:t>
      </w:r>
      <w:r>
        <w:br w:type="textWrapping"/>
      </w:r>
      <w:r>
        <w:br w:type="textWrapping"/>
      </w:r>
      <w:r>
        <w:t xml:space="preserve">Chỉ Hi thấy thiếu gia cũng ngây ngẩn cả người, gấp gáp vô cùng, lại không dám lên tiếng làm phiền thiếu gia.</w:t>
      </w:r>
      <w:r>
        <w:br w:type="textWrapping"/>
      </w:r>
      <w:r>
        <w:br w:type="textWrapping"/>
      </w:r>
      <w:r>
        <w:t xml:space="preserve">Úc Thụy đứng hình hơn nửa ngày, cuối cùng chỉ mở miệng nói: “Thời Việt đi hỏi thái độ của lão gia.”</w:t>
      </w:r>
      <w:r>
        <w:br w:type="textWrapping"/>
      </w:r>
      <w:r>
        <w:br w:type="textWrapping"/>
      </w:r>
      <w:r>
        <w:t xml:space="preserve">Hắn vừa nói ra lời này, Thời Việt cũng ngây ngẩn cả người, Thời Việt là một người thông minh, người khác có lẽ sẽ không nghe ra ý tứ trong lời này, nhưng Thời Việt hiểu được, thiếu gia nói như vậy, hiển nhiên cảm thấy mấy lời của đồng hương kia có vài phần chân thật.</w:t>
      </w:r>
      <w:r>
        <w:br w:type="textWrapping"/>
      </w:r>
      <w:r>
        <w:br w:type="textWrapping"/>
      </w:r>
      <w:r>
        <w:t xml:space="preserve">Thời Việt cũng không nhiều lời, chỉ gật đầu lên tiếng trả lời, lập tức ra khỏi Úc Hề viên.</w:t>
      </w:r>
      <w:r>
        <w:br w:type="textWrapping"/>
      </w:r>
      <w:r>
        <w:br w:type="textWrapping"/>
      </w:r>
      <w:r>
        <w:t xml:space="preserve">Hiện tại điều Úc Thụy thấy may mắn cũng chỉ có lão phu nhân đã đi ra ngoài nghỉ hè, nếu lão phu nhân còn ở nhà, cho dù hắn có ngoan ngoãn như thế nào đi chăng nữa, cũng không còn đường sống để mà cứu vãn.</w:t>
      </w:r>
      <w:r>
        <w:br w:type="textWrapping"/>
      </w:r>
      <w:r>
        <w:br w:type="textWrapping"/>
      </w:r>
      <w:r>
        <w:t xml:space="preserve">Úc Thụy không muốn nói chuyện, một mình ngồi bên cửa sổ, cứ chăm chú nhìn ra ngoài như thế, trong lòng hắn đúng là có chút lo lắng, hắn không biết thái độ của Đường Kính là gì, nhưng vừa nghĩ tới mới rồi lúc hắn vào cửa, Đường Kính chỉ liếc hắn một cái, lại lập tức quay đầu bước đi, tim Úc Thụy không hiểu sao nặng nề trầm xuống, giống như là bị người hung hăng đánh cho một quyền.</w:t>
      </w:r>
      <w:r>
        <w:br w:type="textWrapping"/>
      </w:r>
      <w:r>
        <w:br w:type="textWrapping"/>
      </w:r>
      <w:r>
        <w:t xml:space="preserve">Thời Việt nhanh chóng trở lại, nói: “Bẩm thiếu gia, lão gia đang ở thiên thính, những người bịa đặt hình như đã bị đưa đến đại sảnh.”</w:t>
      </w:r>
      <w:r>
        <w:br w:type="textWrapping"/>
      </w:r>
      <w:r>
        <w:br w:type="textWrapping"/>
      </w:r>
      <w:r>
        <w:t xml:space="preserve">Úc Thụy gật gật đầu, vừa nghe liền hiểu được, hẳn là lúc này Đường Kính đang hỏi thăm sự tình, xem có phải đúng là những người đó nói như vậy không.</w:t>
      </w:r>
      <w:r>
        <w:br w:type="textWrapping"/>
      </w:r>
      <w:r>
        <w:br w:type="textWrapping"/>
      </w:r>
      <w:r>
        <w:t xml:space="preserve">Úc Thụy trăm triệu lần không ngờ được, thân thể này của mình lại không phải là nhi tử Đường Kính, cũng không biết năm đó đã xảy ra chuyện gì, hắn không biết một tí gì, chỉ có thể yên lặng chờ đợi Đường Kính lên tiếng.</w:t>
      </w:r>
      <w:r>
        <w:br w:type="textWrapping"/>
      </w:r>
      <w:r>
        <w:br w:type="textWrapping"/>
      </w:r>
      <w:r>
        <w:t xml:space="preserve">Đường Kính ở lại thiên thính một lúc, sau đó trở về thư phòng, chuyện đúng như Trần Xu đã nói, Úc Thụy không phải nhi tử của y, hơn nữa lúc hắn ở quê cũng không gọi bằng tên này, Đường Kính chẳng biết tại sao hắn lại đổi tên, có lẽ vì tránh cho có ngày bị người ta tìm tới cửa, nói hắn không phải là nhi tử Đường gia?</w:t>
      </w:r>
      <w:r>
        <w:br w:type="textWrapping"/>
      </w:r>
      <w:r>
        <w:br w:type="textWrapping"/>
      </w:r>
      <w:r>
        <w:t xml:space="preserve">Đường Kính ngồi trong thư phòng, Thành Thứ đứng bên cạnh, cũng không nói chuyện.</w:t>
      </w:r>
      <w:r>
        <w:br w:type="textWrapping"/>
      </w:r>
      <w:r>
        <w:br w:type="textWrapping"/>
      </w:r>
      <w:r>
        <w:t xml:space="preserve">Đường Kính chỉ yên lặng ngồi, kỳ thật chỉ cần y nhận định là trưởng tử, thì sẽ là trưởng tử, Đường Kính đạt được tới địa vị ngày hôm nay, lời nói tất nhiên có trọng lượng, huống hồ hôm nay lão phu nhân đi biệt trang nghỉ hè, chuyện này không phải càng dễ giải quyết sao.</w:t>
      </w:r>
      <w:r>
        <w:br w:type="textWrapping"/>
      </w:r>
      <w:r>
        <w:br w:type="textWrapping"/>
      </w:r>
      <w:r>
        <w:t xml:space="preserve">Y chỉ đang chờ Úc Thụy đích thân lại đây, ở trong mắt y là chuyện cỏn con, nhưng đối với Úc Thụy thì tuyệt đối không phải là việc nhỏ, dù sao chuyện này cũng liên quan đến vị trí trưởng tử của hắn.</w:t>
      </w:r>
      <w:r>
        <w:br w:type="textWrapping"/>
      </w:r>
      <w:r>
        <w:br w:type="textWrapping"/>
      </w:r>
      <w:r>
        <w:t xml:space="preserve">Nói thật ra, lúc Đường Kính biết được Úc Thụy không phải là con mình, trong lòng bỗng thở ra một hơi, cảm giác giống như đã trút được gánh nặng, dù sao y là lần đầu tiên quyết định chân chân chính chính đặt một người ở trong lòng, cho dù Đường Kính khinh thường lễ giáo, nhưng việc này cứ hiện ra trước mắt cũng không thoải mái gì, bây giờ Trần Xu lại mang đến cho y một tin tức tốt.</w:t>
      </w:r>
      <w:r>
        <w:br w:type="textWrapping"/>
      </w:r>
      <w:r>
        <w:br w:type="textWrapping"/>
      </w:r>
      <w:r>
        <w:t xml:space="preserve">Đường Kính quay đầu nhìn thoáng qua Thành Thứ, nói: “Ngươi đi điều tra chuyện này cho ta.”</w:t>
      </w:r>
      <w:r>
        <w:br w:type="textWrapping"/>
      </w:r>
      <w:r>
        <w:br w:type="textWrapping"/>
      </w:r>
      <w:r>
        <w:t xml:space="preserve">“Dạ, lão gia.”</w:t>
      </w:r>
      <w:r>
        <w:br w:type="textWrapping"/>
      </w:r>
      <w:r>
        <w:br w:type="textWrapping"/>
      </w:r>
      <w:r>
        <w:t xml:space="preserve">Thành Thứ lên tiếng, tiến lên hai bước nghe Đường Kính phân phó, chuyện Đường Kính sai hắn làm cũng không khó, đương nhiên chính là chuyện năm đó, y muốn biết rốt cuộc có phải Trần Xu thuê người bịa ra không, tuy y cũng nghĩ đầu Trần Xu không thông minh được như vậy, chẳng qua hết thảy vẫn nên cẩn thận thì hơn, đó cũng là bản tình của Đường Kính.</w:t>
      </w:r>
      <w:r>
        <w:br w:type="textWrapping"/>
      </w:r>
      <w:r>
        <w:br w:type="textWrapping"/>
      </w:r>
      <w:r>
        <w:t xml:space="preserve">Thành Thứ nghe xong phân phó, ra khỏi thư phòng.</w:t>
      </w:r>
      <w:r>
        <w:br w:type="textWrapping"/>
      </w:r>
      <w:r>
        <w:br w:type="textWrapping"/>
      </w:r>
      <w:r>
        <w:t xml:space="preserve">Rất nhanh đã đến giờ dùng ngọ thiện, hôm nay lão phu nhân không ở trong nhà, cũng chỉ còn lại Đường Kính cùng Úc Thụy, truyền cơm đương nhiên là từ chỗ lão gia, nếu cũng gọi Úc Thụy, như vậy Úc Thụy sẽ đến chủ trạch ăn, nếu không gọi Úc Thụy, thì Úc Thụy sẽ ăn trong Úc Hề viên.</w:t>
      </w:r>
      <w:r>
        <w:br w:type="textWrapping"/>
      </w:r>
      <w:r>
        <w:br w:type="textWrapping"/>
      </w:r>
      <w:r>
        <w:t xml:space="preserve">Từ khi hai người xảy ra quan hệ, Đường Kính cùng Úc Thụy gần như lần nào cũng cùng ăn cơm, chỉ cần lão thái thái không gọi Đường Kính sang, lão gia tất nhiên sẽ tìm thiếu gia, đây là chuyện mà bọn hạ nhân đều biết.</w:t>
      </w:r>
      <w:r>
        <w:br w:type="textWrapping"/>
      </w:r>
      <w:r>
        <w:br w:type="textWrapping"/>
      </w:r>
      <w:r>
        <w:t xml:space="preserve">Chẳng qua hôm nay đã đến giờ rồi, Đường Kính lại chậm chạp không mở miệng không lên tiếng, kỳ thật Đường Kính đang chờ Úc Thụy, Đường Kính muốn Úc Thụy đích thân đến giải thích, cho dù có chuyện gì xảy ra, y cũng muốn Úc Thụy tự động lại đây.</w:t>
      </w:r>
      <w:r>
        <w:br w:type="textWrapping"/>
      </w:r>
      <w:r>
        <w:br w:type="textWrapping"/>
      </w:r>
      <w:r>
        <w:t xml:space="preserve">Chẳng qua Úc Thụy là cái người trầm tính, cho dù trong lòng khó chịu, trong đầu kích động, hắn vẫn cứ treo lên nét mặt vân đạm phong khinh, làm như chuyện này không hề quan trọng, làm như hắn không hề lo lắng gì hết.</w:t>
      </w:r>
      <w:r>
        <w:br w:type="textWrapping"/>
      </w:r>
      <w:r>
        <w:br w:type="textWrapping"/>
      </w:r>
      <w:r>
        <w:t xml:space="preserve">Quả thật như thế, nếu thân thể này thật sự không phải giọt máu của Đường gia, Úc Thụy không khỏi hít một hơi, như vậy cũng chẳng sao, ông trời đã để hắn sống lại, cho dù là một giấc mộng hoàng lương cũng chỉ có thể nhận, Úc Thụy cũng không phải lo lắng việc này.</w:t>
      </w:r>
      <w:r>
        <w:br w:type="textWrapping"/>
      </w:r>
      <w:r>
        <w:br w:type="textWrapping"/>
      </w:r>
      <w:r>
        <w:t xml:space="preserve">Điều hắn lo lắng là phản ứng của Đường Kính…</w:t>
      </w:r>
      <w:r>
        <w:br w:type="textWrapping"/>
      </w:r>
      <w:r>
        <w:br w:type="textWrapping"/>
      </w:r>
      <w:r>
        <w:t xml:space="preserve">Chỉ mỗi điều này. Úc Thụy không an tâm, hắn nghĩ nếu không có huyết thống ràng buộc, vậy thì giữa bọn họ cũng chẳng còn gì cả, khi đó nên làm thế nào. Trước kia Úc Thụy cho rằng, có lẽ lần đầu tiên hắn thân cận cùng Đường Kính là do bị bức bách, lần thứ hai là vì cái mặt nạ ngoan ngoãn kia, thế cho nên dần dần thành thói quen, có điều bây giờ nhìn lại, tất cả đều là lấy cớ, là Úc Thụy tự bao vây mình trong ngụy biện, trong lòng hắn đều là Đường Kính, để ý đến mức chính hắn cũng không thể ngờ.</w:t>
      </w:r>
      <w:r>
        <w:br w:type="textWrapping"/>
      </w:r>
      <w:r>
        <w:br w:type="textWrapping"/>
      </w:r>
      <w:r>
        <w:t xml:space="preserve">Lúc Chỉ Hi tiến vào Úc Thụy vẫn đang nhìn cửa sổ, đành phải nhỏ giọng hỏi: “Thiếu gia, chính ngọ rồi, có truyền cơm không?”</w:t>
      </w:r>
      <w:r>
        <w:br w:type="textWrapping"/>
      </w:r>
      <w:r>
        <w:br w:type="textWrapping"/>
      </w:r>
      <w:r>
        <w:t xml:space="preserve">Úc Thụy nghiêng đầu nhìn nàng một cái, Chỉ Hi dường như đã quen thuộc với câu hỏi kế tiếp của thiếu gia, “Lão gia truyền cơm chưa?”</w:t>
      </w:r>
      <w:r>
        <w:br w:type="textWrapping"/>
      </w:r>
      <w:r>
        <w:br w:type="textWrapping"/>
      </w:r>
      <w:r>
        <w:t xml:space="preserve">Nếu lão gia truyền, Chỉ Hi Thời Việt sẽ đẩy hắn đến chủ trạch, nếu hôm nào lão gia bị thái phu nhân gọi đi, vậy hắn ở lại Úc Hề viên dùng cơm.</w:t>
      </w:r>
      <w:r>
        <w:br w:type="textWrapping"/>
      </w:r>
      <w:r>
        <w:br w:type="textWrapping"/>
      </w:r>
      <w:r>
        <w:t xml:space="preserve">Chỉ Hi dừng một lát, mới nói: “Bên kia lão gia còn chưa có động tĩnh gì, sợ là hôm nay sẽ không gọi thiếu gia qua.”</w:t>
      </w:r>
      <w:r>
        <w:br w:type="textWrapping"/>
      </w:r>
      <w:r>
        <w:br w:type="textWrapping"/>
      </w:r>
      <w:r>
        <w:t xml:space="preserve">Úc Thụy gật gật đầu, đáp: “Lát nữa rồi tính, bây giờ chưa đói.”</w:t>
      </w:r>
      <w:r>
        <w:br w:type="textWrapping"/>
      </w:r>
      <w:r>
        <w:br w:type="textWrapping"/>
      </w:r>
      <w:r>
        <w:t xml:space="preserve">Chỉ Hi khó khăn ứng tiếng, lui ra ngoài.</w:t>
      </w:r>
      <w:r>
        <w:br w:type="textWrapping"/>
      </w:r>
      <w:r>
        <w:br w:type="textWrapping"/>
      </w:r>
      <w:r>
        <w:t xml:space="preserve">Đường Kính đợi hơn nửa ngày, cũng không thấy Úc Thụy có động tĩnh gì, gọi Kiều Tương đến hỏi, Kiều Tương chỉ nói là, từ khi thiếu gia vào Úc Hề viên vẫn chưa đi ra, cũng không biết đang làm gì.</w:t>
      </w:r>
      <w:r>
        <w:br w:type="textWrapping"/>
      </w:r>
      <w:r>
        <w:br w:type="textWrapping"/>
      </w:r>
      <w:r>
        <w:t xml:space="preserve">Đường Kính cũng là một người trầm tính, y đã ở trên sa trường bao năm, sau đó lăn lộn trong quan trường, lại có thể bứt ra khỏi quan trường, tất cả đều nhờ sự trầm tĩnh của y, nhưng mà hiện tại Đường Kính thậm chí đã cảm thấy nôn nóng, dần dần đứng ngồi không yên.</w:t>
      </w:r>
      <w:r>
        <w:br w:type="textWrapping"/>
      </w:r>
      <w:r>
        <w:br w:type="textWrapping"/>
      </w:r>
      <w:r>
        <w:t xml:space="preserve">Đường Kính đứng dậy, đi đi lại lại hai vòng ở trong phòng, đang định mở cửa ra ngoài, chợt nghe Kiều Tương tiến vào nói: “Lão gia, thiếu gia đến.”</w:t>
      </w:r>
      <w:r>
        <w:br w:type="textWrapping"/>
      </w:r>
      <w:r>
        <w:br w:type="textWrapping"/>
      </w:r>
      <w:r>
        <w:t xml:space="preserve">Đường Kính lập tức ngừng bước, quay đầu nhìn về phía Kiều Tương, dường như đang tự hỏi, một lúc sau mới nói: “Bảo hắn đến thư phòng.”</w:t>
      </w:r>
      <w:r>
        <w:br w:type="textWrapping"/>
      </w:r>
      <w:r>
        <w:br w:type="textWrapping"/>
      </w:r>
      <w:r>
        <w:t xml:space="preserve">“Dạ, nô tỳ đi truyền lời.”</w:t>
      </w:r>
      <w:r>
        <w:br w:type="textWrapping"/>
      </w:r>
      <w:r>
        <w:br w:type="textWrapping"/>
      </w:r>
      <w:r>
        <w:t xml:space="preserve">Kiều Tương ra ngoài không bao lâu, chợt nghe có tiếng xe lăn, cửa rất nhanh được mở ra, bên người Úc Thụy không hề có một hạ nhân nào đi theo, được Kiều Tương đẩy lại đây, bởi vì có bậc cửa, cho nên không thể tiến vào.</w:t>
      </w:r>
      <w:r>
        <w:br w:type="textWrapping"/>
      </w:r>
      <w:r>
        <w:br w:type="textWrapping"/>
      </w:r>
      <w:r>
        <w:t xml:space="preserve">Lúc đầu Đường Kính chỉ đứng ở một nơi không xa không gần mà nhìn, Úc Thụy cũng không ngẩng đầu lên đối diện với y, dường như đang cùng Kiều Tương chuyên chú chơi đùa cái xe lăn, Đường Kính có thể nhìn thấy vầng trán lấm tấm mồ hôi của Úc Thụy, dưới sống mũi thẳng tắp, đôi môi nhạt màu gắt gao mím chặt.</w:t>
      </w:r>
      <w:r>
        <w:br w:type="textWrapping"/>
      </w:r>
      <w:r>
        <w:br w:type="textWrapping"/>
      </w:r>
      <w:r>
        <w:t xml:space="preserve">Đường Kính chỉ nhìn được một lát, liền bước qua, một tay ôm lấy Úc Thụy đang ngồi trên xe lăn, nói với Kiều Tương: “Đẩy xe lăn đi, lát nữa truyền cơm sẽ gọi ngươi.”</w:t>
      </w:r>
      <w:r>
        <w:br w:type="textWrapping"/>
      </w:r>
      <w:r>
        <w:br w:type="textWrapping"/>
      </w:r>
      <w:r>
        <w:t xml:space="preserve">Kiều Tương lên tiếng trả lời, gật gật đầu, xoay xe lăn qua, đóng cửa lại, lúc này mới đẩy xe lăn đi.</w:t>
      </w:r>
      <w:r>
        <w:br w:type="textWrapping"/>
      </w:r>
      <w:r>
        <w:br w:type="textWrapping"/>
      </w:r>
      <w:r>
        <w:t xml:space="preserve">Úc Thụy bị y ôm vào trong ngực, không nói một chữ, cũng không ngẩng đầu lên nhìn y.</w:t>
      </w:r>
      <w:r>
        <w:br w:type="textWrapping"/>
      </w:r>
      <w:r>
        <w:br w:type="textWrapping"/>
      </w:r>
      <w:r>
        <w:t xml:space="preserve">Đường Kính đi vài bước vào trong, tiện tay đặt Úc Thụy lên trên cái bàn tròn, Úc Thụy hơi kinh ngạc, nhưng cũng chỉ thành thật ngồi.</w:t>
      </w:r>
      <w:r>
        <w:br w:type="textWrapping"/>
      </w:r>
      <w:r>
        <w:br w:type="textWrapping"/>
      </w:r>
      <w:r>
        <w:t xml:space="preserve">Đôi mắt Đường Kính dõi theo hắn, từ trên xuống dưới đánh giá hắn nhiều lần, mới mở miệng hỏi: “Tại sao không nói gì? Bình thường không phải vẫn khéo ăn nói lắm sao.”</w:t>
      </w:r>
      <w:r>
        <w:br w:type="textWrapping"/>
      </w:r>
      <w:r>
        <w:br w:type="textWrapping"/>
      </w:r>
      <w:r>
        <w:t xml:space="preserve">Úc Thụy rốt cục ngẩng đầu lên, đôi mắt cũng dõi theo Đường Kính, lại không hề hé miệng.</w:t>
      </w:r>
      <w:r>
        <w:br w:type="textWrapping"/>
      </w:r>
      <w:r>
        <w:br w:type="textWrapping"/>
      </w:r>
      <w:r>
        <w:t xml:space="preserve">Đường Kính lên tiếng: “Ta muốn nghe ngươi nói.”</w:t>
      </w:r>
      <w:r>
        <w:br w:type="textWrapping"/>
      </w:r>
      <w:r>
        <w:br w:type="textWrapping"/>
      </w:r>
      <w:r>
        <w:t xml:space="preserve">Úc Thụy lại lắc đầu: “Từ đầu đến cuối ta đều không biết gì về chuyện này, ta chỉ có thể nói như vậy, lời của ta đều là sự thật.”</w:t>
      </w:r>
      <w:r>
        <w:br w:type="textWrapping"/>
      </w:r>
      <w:r>
        <w:br w:type="textWrapping"/>
      </w:r>
      <w:r>
        <w:t xml:space="preserve">Đường Kính cũng không ngoài ý muốn, gật gật đầu, những người đồng hương kia cũng nói, năm đó hài tử còn nhỏ, e là Úc Thụy căn bản còn không nhớ, có lẽ thật sự cái gì cũng không biết.</w:t>
      </w:r>
      <w:r>
        <w:br w:type="textWrapping"/>
      </w:r>
      <w:r>
        <w:br w:type="textWrapping"/>
      </w:r>
      <w:r>
        <w:t xml:space="preserve">Đường Kính thấy hắn lại cúi đầu, ngón tay lộ ra khỏi tay áo, vò vò góc áo, hình như đây là động tác trước kia Úc Thụy hay làm lúc giả vờ ngoan ngoãn, không thể phủ nhận, bộ dáng này của Úc Thụy phi thường an tĩnh nhu thuận, khiến người ta không nhịn được dâng lên thương tiếc.</w:t>
      </w:r>
      <w:r>
        <w:br w:type="textWrapping"/>
      </w:r>
      <w:r>
        <w:br w:type="textWrapping"/>
      </w:r>
      <w:r>
        <w:t xml:space="preserve">Nắm hắn cằm, buộc Úc Thụy ngẩng đầu lên, Úc Thụy không phòng bị, run rẩy giật mình, cổ họng trong phát ra một tiếng “Ân”.</w:t>
      </w:r>
      <w:r>
        <w:br w:type="textWrapping"/>
      </w:r>
      <w:r>
        <w:br w:type="textWrapping"/>
      </w:r>
      <w:r>
        <w:t xml:space="preserve">Lúc này Đường Kính mới nói tiếp: “Vì sao ngươi phải đổi tên? Ngươi không gọi là Úc Thụy.”</w:t>
      </w:r>
      <w:r>
        <w:br w:type="textWrapping"/>
      </w:r>
      <w:r>
        <w:br w:type="textWrapping"/>
      </w:r>
      <w:r>
        <w:t xml:space="preserve">Úc Thụy bị bắt ngẩng đầu, đối mắt với Đường Kính, vừa nghe y hỏi như vậy, trong lòng hoảng hốt, ánh mắt cũng không khỏi lay động một chút, điều này làm sao có thể tránh khỏi đôi mắt Đường Kính.</w:t>
      </w:r>
      <w:r>
        <w:br w:type="textWrapping"/>
      </w:r>
      <w:r>
        <w:br w:type="textWrapping"/>
      </w:r>
      <w:r>
        <w:t xml:space="preserve">Chẳng qua Úc Thụy cũng không biết phải nói như thế nào, hắn không biết nếu mình nói ra Đường Kính sẽ nghĩ gì.</w:t>
      </w:r>
      <w:r>
        <w:br w:type="textWrapping"/>
      </w:r>
      <w:r>
        <w:br w:type="textWrapping"/>
      </w:r>
      <w:r>
        <w:t xml:space="preserve">Đường Kính thấy hắn né tránh ánh mắt của mình, vẫn không buông tay, nâng cằm hắn, tiếp tục nói: “Có cái gì không thể nói? Sao không thể nói?”</w:t>
      </w:r>
      <w:r>
        <w:br w:type="textWrapping"/>
      </w:r>
      <w:r>
        <w:br w:type="textWrapping"/>
      </w:r>
      <w:r>
        <w:t xml:space="preserve">Úc Thụy nhìn y một lát, đáp: “Chuyện này chỉ là râu ria, nếu ta không phải con của ngươi, một cái tên thì có gì quan trọng.”</w:t>
      </w:r>
      <w:r>
        <w:br w:type="textWrapping"/>
      </w:r>
      <w:r>
        <w:br w:type="textWrapping"/>
      </w:r>
      <w:r>
        <w:t xml:space="preserve">Hắn nói như vậy, Đường Kính lại đột nhiên cười một tiếng, khiến Úc Thụy có chút mạc danh kỳ diệu, Đường Kính nói: “Ta nhớ rõ đã nói với ngươi, chỉ cần ngươi muốn làm trưởng tử Đường gia ta, thì ngươi chính là trưởng tử Đường gia, người khác nói chỉ là tốn hơi thừa lời, có thể thay đổi được cái gì sao?”</w:t>
      </w:r>
      <w:r>
        <w:br w:type="textWrapping"/>
      </w:r>
      <w:r>
        <w:br w:type="textWrapping"/>
      </w:r>
      <w:r>
        <w:t xml:space="preserve">Úc Thụy giật mình, không ngờ Đường Kính sẽ nói như vậy, nhưng nghĩ một chút cũng có thể hiểu được, Đường Kính là hạng người gì nào, việc này y sao có thể để ý, lúc ấy y đem hắn về đều chỉ để đối phó với Thánh Thượng, phải hay không phải nhi tử của y thì có gì quan trọng.</w:t>
      </w:r>
      <w:r>
        <w:br w:type="textWrapping"/>
      </w:r>
      <w:r>
        <w:br w:type="textWrapping"/>
      </w:r>
      <w:r>
        <w:t xml:space="preserve">Đường Kính thấy hắn không lên tiếng, nhẹ nhàng kéo cằm Úc Thụy về phía trước, Úc Thụy bất đắc dĩ phải nghiêng cả người ra, không muốn cũng phải vươn tay chống lên ngực Đường Kính, hai người lúc này đã dán vào một chỗ.</w:t>
      </w:r>
      <w:r>
        <w:br w:type="textWrapping"/>
      </w:r>
      <w:r>
        <w:br w:type="textWrapping"/>
      </w:r>
      <w:r>
        <w:t xml:space="preserve">Đường Kính đột nhiên đè thấp thanh âm, khẽ cười nói: “Chẳng qua, có thể trở thành trưởng tử Đường gia hay không, còn cần phải xem thái độ của ngươi. Nếu ngươi nói trong lòng ta đã có quyết định, vậy thì làm lão gia ta cao hứng đi, có lẽ cái gì cũng có thể.”</w:t>
      </w:r>
      <w:r>
        <w:br w:type="textWrapping"/>
      </w:r>
      <w:r>
        <w:br w:type="textWrapping"/>
      </w:r>
      <w:r>
        <w:t xml:space="preserve">Khoảng cách của hai người rất gần, Đường Kính vừa mở miệng nói, môi y gần như chạm vào môi Úc Thụy, Úc Thụy có thể cảm giác được hơi thở của Đường Kính rất rõ ràng, nóng nóng ấm ấm phất qua mũi hắn, ngứa.</w:t>
      </w:r>
      <w:r>
        <w:br w:type="textWrapping"/>
      </w:r>
      <w:r>
        <w:br w:type="textWrapping"/>
      </w:r>
      <w:r>
        <w:t xml:space="preserve">Úc Thụy hiểu được ý tứ của y, đương nhiên cũng biết phải nói cái gì, trước kia hai người có sợi dây huyết thống ràng buộc, mặc dù đã có những hành động thân mật, nhưng trong tiềm thức lại không ai muốn nói toạc ra, hiện giờ sợi dây này đột nhiên biến mất, Úc Thụy biết, Đường Kính cũng có cảm giác như trút được gánh nặng.</w:t>
      </w:r>
      <w:r>
        <w:br w:type="textWrapping"/>
      </w:r>
      <w:r>
        <w:br w:type="textWrapping"/>
      </w:r>
      <w:r>
        <w:t xml:space="preserve">Chẳng qua Úc Thụy da mặt mỏng, huống hồ đều là thân nam tử, làm sau hắn có thể nói ra khỏi miệng, là do Đường Kính cứ đùa giỡn vô lại.</w:t>
      </w:r>
      <w:r>
        <w:br w:type="textWrapping"/>
      </w:r>
      <w:r>
        <w:br w:type="textWrapping"/>
      </w:r>
      <w:r>
        <w:t xml:space="preserve">Úc Thụy nhấp môi, môi hai người cứ như vậy chạm vào nhau, Đường Kính đột nhiên vươn một bàn tay túm chặt lấy thắt lưng của hắn, tay kia thì đỡ gáy Úc Thụy, miễn cho hắn ngã xuống bàn.</w:t>
      </w:r>
      <w:r>
        <w:br w:type="textWrapping"/>
      </w:r>
      <w:r>
        <w:br w:type="textWrapping"/>
      </w:r>
      <w:r>
        <w:t xml:space="preserve">Úc Thụy cảm thấy trên môi mình một mảnh nóng rực, hơi thở của Đường Kính thực nóng thực nóng, ngấu nghiến đôi môi hắn, đầu lưỡi vươn ra miêu tả viền môi Úc Thụy, làm hô hấp của Úc Thụy cũng dồn dập hụt hơi, lại thủy chung không chịu đưa đầu lưỡi tiến vào.</w:t>
      </w:r>
      <w:r>
        <w:br w:type="textWrapping"/>
      </w:r>
      <w:r>
        <w:br w:type="textWrapping"/>
      </w:r>
      <w:r>
        <w:t xml:space="preserve">Khóe môi Úc Thụy phát ra tiếng thở dốc nặng nề, bàn tay đặt trước ngược Đường Kính ngoan ngoãn khoát lên vai y, bởi vì Úc Thụy đang ngồi ở trên bàn, cho nên độ cao này vô cùng vừa vặn, gần như đã cao bằng Đường Kính.</w:t>
      </w:r>
      <w:r>
        <w:br w:type="textWrapping"/>
      </w:r>
      <w:r>
        <w:br w:type="textWrapping"/>
      </w:r>
      <w:r>
        <w:t xml:space="preserve">Úc Thụy ôm lấy cổ y, đầu lưỡi chủ động tìm tòi, nhẹ nhàng đáp lại Đường Kính, cái loại cảm giác sợ hãi này, khiến vòng tay Đường Kính quấn quanh thắt lưng hắn tăng thêm vài phần lực đạo, thân thể của hai người dính chặt vào nhau.</w:t>
      </w:r>
      <w:r>
        <w:br w:type="textWrapping"/>
      </w:r>
      <w:r>
        <w:br w:type="textWrapping"/>
      </w:r>
      <w:r>
        <w:t xml:space="preserve">Nụ hôn của Đường Kính vẫn luôn bá đạo, lúc này đây thậm chí nảy sinh chút ác độc, Úc Thụy bị y nắm chặt, chỉ là một nụ hôn thôi, đã khiến toàn thân hắn như nhũn ra, nếu không phải Đường Kính đỡ hắn, thì hắn gần như đã không thể ngồi vững.</w:t>
      </w:r>
      <w:r>
        <w:br w:type="textWrapping"/>
      </w:r>
      <w:r>
        <w:br w:type="textWrapping"/>
      </w:r>
      <w:r>
        <w:t xml:space="preserve">Một sợi tơ bạc không kịp nuốt buông xuống cùng tiếng rên rỉ ẩn nhẫn thoát ra khỏi đôi môi.</w:t>
      </w:r>
      <w:r>
        <w:br w:type="textWrapping"/>
      </w:r>
      <w:r>
        <w:br w:type="textWrapping"/>
      </w:r>
      <w:r>
        <w:t xml:space="preserve">Đường Kính buông môi Úc Thụy ra, lại lần nữa nắm cằm Úc Thụy, nương theo cổ hắn nhẹ nhàng hôn cắn, lại dần dần trượt lên trên, đầu lưỡi vươn ra, nuốt trọn sợi tơ bạc vừa buông xuống.</w:t>
      </w:r>
      <w:r>
        <w:br w:type="textWrapping"/>
      </w:r>
      <w:r>
        <w:br w:type="textWrapping"/>
      </w:r>
      <w:r>
        <w:t xml:space="preserve">Cần cổ Úc Thụy ngay cả trong mùa hè cũng hơi lạnh lẽo, được Đường Kính thân nhiệt cao hôn lên phi thường thoải mái, Úc Thụy chỉ cảm thấy đầu lưỡi nóng bỏng của Đường Kính, từng chút từng chút mơn man trên cổ mình, bủn rủn tê dại nhất thời chạy dọc sống lưng, trên làn da tinh tế cũng nhiễm một tầng hồng nhạt, nhịn không được hé miệng nhẹ nhàng nhu thuận “Ân ——” một tiếng.</w:t>
      </w:r>
      <w:r>
        <w:br w:type="textWrapping"/>
      </w:r>
      <w:r>
        <w:br w:type="textWrapping"/>
      </w:r>
      <w:r>
        <w:t xml:space="preserve">Đường Kính hôn đủ rồi, ngẩng đầu lên tiếng: “Nói.”</w:t>
      </w:r>
      <w:r>
        <w:br w:type="textWrapping"/>
      </w:r>
      <w:r>
        <w:br w:type="textWrapping"/>
      </w:r>
      <w:r>
        <w:t xml:space="preserve">Úc Thụy cho rằng y đã quên chuyện vừa rồi, không ngờ lại vừa hôn xong đã bắt đầu tỏ thái độ.</w:t>
      </w:r>
      <w:r>
        <w:br w:type="textWrapping"/>
      </w:r>
      <w:r>
        <w:br w:type="textWrapping"/>
      </w:r>
      <w:r>
        <w:t xml:space="preserve">Úc Thụy bật cười, nói: “Người nào chơi xấu là em bé.”</w:t>
      </w:r>
      <w:r>
        <w:br w:type="textWrapping"/>
      </w:r>
      <w:r>
        <w:br w:type="textWrapping"/>
      </w:r>
      <w:r>
        <w:t xml:space="preserve">Đường Kính tà tà đáp: “Ở trong quân doanh mà bắt được tù binh, luôn luôn có biện pháp khiến bọn họ mở miệng.”</w:t>
      </w:r>
      <w:r>
        <w:br w:type="textWrapping"/>
      </w:r>
      <w:r>
        <w:br w:type="textWrapping"/>
      </w:r>
      <w:r>
        <w:t xml:space="preserve">“Ngươi! A… Ân ngô!”</w:t>
      </w:r>
      <w:r>
        <w:br w:type="textWrapping"/>
      </w:r>
      <w:r>
        <w:br w:type="textWrapping"/>
      </w:r>
      <w:r>
        <w:t xml:space="preserve">Úc Thụy nghe y nói như vậy, đương nhiên biết Đường Kính muốn quấy rối, ngay sau đó ngón trỏ Đường Kính đột ngột chạm vào điểm nho nhỏ nhô ra trước ngực hắn, cách lớp quần áo mùa hè mỏng manh, không nặng không nhẹ xoa nắn, nhưng dường như thấy thế này còn chưa đủ, chơi xấu dùng đầu ngón tay cách lớp quần áo kẹp một bên lên nhu ấn.</w:t>
      </w:r>
      <w:r>
        <w:br w:type="textWrapping"/>
      </w:r>
      <w:r>
        <w:br w:type="textWrapping"/>
      </w:r>
      <w:r>
        <w:t xml:space="preserve">Trước ngực Úc Thụy bị vải vóc ma xát, lại được Đường Kính tỉ mỉ chăm sóc như vậy, tê dại vừa mới lặn xuống lại lập tức lủi lên, đại não Úc Thụy nhất thời trống rỗng, cái gì cũng không nghĩ được nữa, chỉ có thể hơi hơi ưỡn ngực. Thân thể Úc Thụy đã quen được Đường Kính yêu thương, đối với mỗi một động tác của Đường Kính, tựa hồ theo bản năng hưởng ứng.</w:t>
      </w:r>
      <w:r>
        <w:br w:type="textWrapping"/>
      </w:r>
      <w:r>
        <w:br w:type="textWrapping"/>
      </w:r>
      <w:r>
        <w:t xml:space="preserve">Úc Thụy nghe tiếng rên rỉ của chính mình, nhất thời vươn tay che miệng lại, Đường Kính cầm lấy tay hắn, nói: “Thư phòng là trọng địa, cho dù ngươi có kêu gào lớn tiếng như thế nào, bên ngoài cũng không nghe thấy đâu.”</w:t>
      </w:r>
      <w:r>
        <w:br w:type="textWrapping"/>
      </w:r>
      <w:r>
        <w:br w:type="textWrapping"/>
      </w:r>
      <w:r>
        <w:t xml:space="preserve">Úc Thụy nghe y nói như vậy, không nhịn được trừng y một cái, nhưng ngay sau đó hắn biết được ngàn vạn lần không nên trừng Đường Kính, bởi vì y đã cúi đầu xuống, vừa trêu chọc nho nhỏ bên trái của hắn, vừa dùng đầu lưỡi đảo vòng quanh liếm hôn bên còn lại.</w:t>
      </w:r>
      <w:r>
        <w:br w:type="textWrapping"/>
      </w:r>
      <w:r>
        <w:br w:type="textWrapping"/>
      </w:r>
      <w:r>
        <w:t xml:space="preserve">Loại cảm giác này dường như muốn bức Úc Thụy phát điên, hắn không biết tại sao khối thân thể này của mình lại luôn mẫn cảm như vậy, chỉ cần là Đường Kính, sẽ từ đáy lòng dâng lên xúc cảm khô nóng không thể nói thành lời, chỉ là đơn thuần động chạm điểm nhô ra trước ngực thôi, Úc Thụy cũng cảm giác được phía dưới của mình ngẩng đầu rồi.</w:t>
      </w:r>
      <w:r>
        <w:br w:type="textWrapping"/>
      </w:r>
      <w:r>
        <w:br w:type="textWrapping"/>
      </w:r>
      <w:r>
        <w:t xml:space="preserve">Úc Thụy khẩn cấp muốn khép chân lại, bộ dạng dọa người này không thể để Đường Kính phát hiện ra, nhưng mà Đường Kính đã nhìn thấy mất rồi, buông ra vạt áo bị y làm ẩm ướt, cười một tiếng, bàn tay từ bên hông Úc Thụy len lỏi đi vào, trực tiếp cầm lấy hạ thân Úc Thụy.</w:t>
      </w:r>
      <w:r>
        <w:br w:type="textWrapping"/>
      </w:r>
      <w:r>
        <w:br w:type="textWrapping"/>
      </w:r>
      <w:r>
        <w:t xml:space="preserve">“Ân… Ân…”</w:t>
      </w:r>
      <w:r>
        <w:br w:type="textWrapping"/>
      </w:r>
      <w:r>
        <w:br w:type="textWrapping"/>
      </w:r>
      <w:r>
        <w:t xml:space="preserve">Úc Thụy cực lực khắc chế tiếng rên rỉ của mình, tuy nói rằng bên ngoài không nghe được, nhưng bởi vì trước mặt là Đường Kính, hắn cảm thấy cực kỳ mất mặt dọa người, động tác của Đường Kính làm hắn không biết phải thế nào bây giờ, Đường Kính cũng không cho hắn thống khoái tiết ra, chỉ nhẹ nhàng vuốt ve, đầu ngón tay ngẫu nhiên quét qua đỉnh.</w:t>
      </w:r>
      <w:r>
        <w:br w:type="textWrapping"/>
      </w:r>
      <w:r>
        <w:br w:type="textWrapping"/>
      </w:r>
      <w:r>
        <w:t xml:space="preserve">Thân thể Úc Thụy nương theo bàn tay Đường Kính mà run rẩy, tiếng thở dốc càng lúc càng nặng nề.</w:t>
      </w:r>
      <w:r>
        <w:br w:type="textWrapping"/>
      </w:r>
      <w:r>
        <w:br w:type="textWrapping"/>
      </w:r>
      <w:r>
        <w:t xml:space="preserve">Tay hắn đặt trên đầu vai Đường Kính không nhịn được túm chặt, cổ hơi hơi ngẩng lên, ngực dồn dập phập phồng, Đường Kính nhìn thấy hình ảnh này, đột nhiên rút tay ra khỏi quần hắn.</w:t>
      </w:r>
      <w:r>
        <w:br w:type="textWrapping"/>
      </w:r>
      <w:r>
        <w:br w:type="textWrapping"/>
      </w:r>
      <w:r>
        <w:t xml:space="preserve">Úc Thụy mở to mắt, Đường Kính nói: “Cởi quần áo.”</w:t>
      </w:r>
      <w:r>
        <w:br w:type="textWrapping"/>
      </w:r>
      <w:r>
        <w:br w:type="textWrapping"/>
      </w:r>
      <w:r>
        <w:t xml:space="preserve">Thở hổn hển hai cái, Úc Thụy hé miệng, hung hăng trừng y, Đường Kính lại nói: “Ngươi không khó chịu sao, cởi quần áo đi.”</w:t>
      </w:r>
      <w:r>
        <w:br w:type="textWrapping"/>
      </w:r>
      <w:r>
        <w:br w:type="textWrapping"/>
      </w:r>
      <w:r>
        <w:t xml:space="preserve">Úc Thụy không chịu: “Nơi này là thư phòng.”</w:t>
      </w:r>
      <w:r>
        <w:br w:type="textWrapping"/>
      </w:r>
      <w:r>
        <w:br w:type="textWrapping"/>
      </w:r>
      <w:r>
        <w:t xml:space="preserve">Đường Kính gật gật đầu, thực lơ đãng thốt ra: “Ta muốn đặt ngươi nằm trên bàn…”</w:t>
      </w:r>
      <w:r>
        <w:br w:type="textWrapping"/>
      </w:r>
      <w:r>
        <w:br w:type="textWrapping"/>
      </w:r>
      <w:r>
        <w:t xml:space="preserve">Lời kế tiếp còn chưa nói xong, nhưng Úc Thụy vừa nghe đã hiểu, trên mặt giống như nổ tung, đỏ hồng từ cổ đến tai.</w:t>
      </w:r>
      <w:r>
        <w:br w:type="textWrapping"/>
      </w:r>
      <w:r>
        <w:br w:type="textWrapping"/>
      </w:r>
      <w:r>
        <w:t xml:space="preserve">Úc Thụy càng mở to mắt trừng y, nhìn chằm chằm nửa ngày, cuối cùng bại trận, nghĩ thầm nếu đã đến nước này rồi, bản thân mình cũng có phản ứng, còn ra sức khước từ nữa sẽ thành làm kiêu, dù sao hắn cũng là nam nhân, sao phải sợ Đường Kính.</w:t>
      </w:r>
      <w:r>
        <w:br w:type="textWrapping"/>
      </w:r>
      <w:r>
        <w:br w:type="textWrapping"/>
      </w:r>
      <w:r>
        <w:t xml:space="preserve">Úc Thụy nghĩ như vậy, vươn tay ra dứt khoát giựt tung đai lưng của mình, thẳng tay kéo ra, lúc này Đường Kính lại đột nhiên nắm chặt tay Úc Thụy, bao trùm bàn tay hắn chậm rãi rút đai lưng ra, ném sang một bên.</w:t>
      </w:r>
      <w:r>
        <w:br w:type="textWrapping"/>
      </w:r>
      <w:r>
        <w:br w:type="textWrapping"/>
      </w:r>
      <w:r>
        <w:t xml:space="preserve">Chỉ là động tác đơn giản như vậy thôi, Úc Thụy lại cảm thấy bụng dưới càng thêm căng thẳng, Đường Kính lại vươn tay mở toang ngoại bào cùng nội y của Úc Thụy, nhưng lại không cởi ra, vẫn khoác ở trên người hắn.</w:t>
      </w:r>
      <w:r>
        <w:br w:type="textWrapping"/>
      </w:r>
      <w:r>
        <w:br w:type="textWrapping"/>
      </w:r>
      <w:r>
        <w:t xml:space="preserve">Kế tiếp là lột quần Úc Thụy, bởi vì Úc Thụy đàng ngồi trên bàn, quần vừa tuột ra liền rơi trên mặt đất, Úc Thụy muốn khép chặt chân, lại bị Đường Kính cầm hai đùi tách ra.</w:t>
      </w:r>
      <w:r>
        <w:br w:type="textWrapping"/>
      </w:r>
      <w:r>
        <w:br w:type="textWrapping"/>
      </w:r>
      <w:r>
        <w:t xml:space="preserve">Úc Thụy cảm thấy hắn nửa người trên mặc xiêm y, ngược lại so với không mặc còn dọa người hơn, mà hạ thân trơn tuột không một mảnh vài, hai chân còn rộng mở, bộ dáng để mặc người tới thưởng thức.</w:t>
      </w:r>
      <w:r>
        <w:br w:type="textWrapping"/>
      </w:r>
      <w:r>
        <w:br w:type="textWrapping"/>
      </w:r>
      <w:r>
        <w:t xml:space="preserve">“A! Ngươi… Ngươi làm cái ân —— “</w:t>
      </w:r>
      <w:r>
        <w:br w:type="textWrapping"/>
      </w:r>
      <w:r>
        <w:br w:type="textWrapping"/>
      </w:r>
      <w:r>
        <w:t xml:space="preserve">Hắn không thể ngờ Đường Kính lại đột nhiên cúi đầu, hai tay đặt trên đùi hắn, vùi đầu vào, đầu lưỡi nhẹ nhàng hôn liếm đùi trong của hắn.</w:t>
      </w:r>
      <w:r>
        <w:br w:type="textWrapping"/>
      </w:r>
      <w:r>
        <w:br w:type="textWrapping"/>
      </w:r>
      <w:r>
        <w:t xml:space="preserve">Vùng da ở đùi trong vô cùng mẫn cảm, bị Đường Kính như có như không khiêu khích, lại chỉ trêu trọc vòng quanh vật kia của Úc Thụy, mỗi một lần đều sắp đụng tới thì đột nhiên ngừng lại, mấy lần đều như vậy, Đường Kính cũng cảm giác được hai đùi Úc Thụy đang run lên.</w:t>
      </w:r>
      <w:r>
        <w:br w:type="textWrapping"/>
      </w:r>
      <w:r>
        <w:br w:type="textWrapping"/>
      </w:r>
      <w:r>
        <w:t xml:space="preserve">Đường Kính không chạm vào vật kia của hắn, Úc Thụy không thể thư giải được, hai tay phải chống xuống bàn, để tránh lưng mình nhũn ra ngã xuống, nhưng như vậy lại càng khiến Úc Thụy cả người khô nóng, khoái cảm ập đến dồn dập.</w:t>
      </w:r>
      <w:r>
        <w:br w:type="textWrapping"/>
      </w:r>
      <w:r>
        <w:br w:type="textWrapping"/>
      </w:r>
      <w:r>
        <w:t xml:space="preserve">Lúc này Đường Kính đứng thẳng dậy, hôn hôn cằm Úc Thụy, rồi đến môi, quần áo trên người y vẫn chỉnh tề, cọ xát lên bờ ngực trần của Úc Thụy, khiến Úc Thụy đã cố gắng ngả về phía sau rồi mà vẫn không thoát.</w:t>
      </w:r>
      <w:r>
        <w:br w:type="textWrapping"/>
      </w:r>
      <w:r>
        <w:br w:type="textWrapping"/>
      </w:r>
      <w:r>
        <w:t xml:space="preserve">Úc Thụy bị y hôn đến thất điên bát đảo, chợt cảm giác ngón tay Đường Kính từ từ trượt ra sau, vẫn không chịu cho hắn thư giải, chỉ sờ soạng mặt sau, tại chỗ nọ nhu nhu ấn ấn.</w:t>
      </w:r>
      <w:r>
        <w:br w:type="textWrapping"/>
      </w:r>
      <w:r>
        <w:br w:type="textWrapping"/>
      </w:r>
      <w:r>
        <w:t xml:space="preserve">Yết hầu Úc Thụy cấp tốc lăn lộn hai cái, muốn mở miệng nói mình chịu không nổi nữa rồi, nhưng lại cảm thấy rất dọa người, Đường Kính tựa hồ nhìn ra hắn khó chịu, nói: “Nếu là tù binh, đương nhiên không thể thoải mái, hôm nay chỉ cho phép ngươi dùng mặt sau.”</w:t>
      </w:r>
      <w:r>
        <w:br w:type="textWrapping"/>
      </w:r>
      <w:r>
        <w:br w:type="textWrapping"/>
      </w:r>
      <w:r>
        <w:t xml:space="preserve">“Ngươi… Đường Kính, ân! Ân… Ha… Nhẹ thôi…”</w:t>
      </w:r>
      <w:r>
        <w:br w:type="textWrapping"/>
      </w:r>
      <w:r>
        <w:br w:type="textWrapping"/>
      </w:r>
      <w:r>
        <w:t xml:space="preserve">Úc Thụy nói còn chưa nói xong, ngón tay Đường Kính bỗng nhiên đâm vào trong, chỗ nào đó khô khốc, chưa được bôi trơn, ngón tay Đường Kính căn bản không vào được, chỉ có một ngón tay đã vô cùng chặt chội.</w:t>
      </w:r>
      <w:r>
        <w:br w:type="textWrapping"/>
      </w:r>
      <w:r>
        <w:br w:type="textWrapping"/>
      </w:r>
      <w:r>
        <w:t xml:space="preserve">Úc Thụy vội vàng lắc đầu, một bàn tay chống trên bàn bắt lấy cánh tay Đường Kính, sợ y sẽ thật sự cứ như vậy đi vào.</w:t>
      </w:r>
      <w:r>
        <w:br w:type="textWrapping"/>
      </w:r>
      <w:r>
        <w:br w:type="textWrapping"/>
      </w:r>
      <w:r>
        <w:t xml:space="preserve">Đường Kính đương nhiên biết hắn đau, cũng không phải thật sự muốn chen vào, lần đầu tiên không có gì bôi trơn, hôm sau Úc Thụy liền sinh bệnh, hôn mê thật lâu mới tỉnh lại, hiện giờ Đường Kính đã hiểu được tâm ý của mình, sao có thể nhẫn tâm để Úc Thụy chịu khổ nữa, y chỉ giả vờ mà thôi.</w:t>
      </w:r>
      <w:r>
        <w:br w:type="textWrapping"/>
      </w:r>
      <w:r>
        <w:br w:type="textWrapping"/>
      </w:r>
      <w:r>
        <w:t xml:space="preserve">Úc Thụy thở dốc, ngón tay của Đường Kính không ngừng trêu chọc chỗ kia, chỉ có thể phối hợp với động tác của y, để tránh cho mình bị thương.</w:t>
      </w:r>
      <w:r>
        <w:br w:type="textWrapping"/>
      </w:r>
      <w:r>
        <w:br w:type="textWrapping"/>
      </w:r>
      <w:r>
        <w:t xml:space="preserve">Đường Kính không ngờ là thật sự không cần bôi trơn, ngón tay y chỉ cần hơi nhích vào trong một chút, phía dưới Úc Thụy sẽ tự động co rút lại, dường như muốn nuốt trọn ngón tay của y vào.</w:t>
      </w:r>
      <w:r>
        <w:br w:type="textWrapping"/>
      </w:r>
      <w:r>
        <w:br w:type="textWrapping"/>
      </w:r>
      <w:r>
        <w:t xml:space="preserve">Ánh mắt Đường Kính càng tối sầm, động tác cũng thô lỗ hơn không ít, Úc Thụy có chút đau đớn, nhưng lại không thể khống chế nỗi khoái cảm tê dại kia, hơn nữa hắn đã từng trải qua vui thích, khô nóng trong lòng ngược lại càng thêm dày đặc.</w:t>
      </w:r>
      <w:r>
        <w:br w:type="textWrapping"/>
      </w:r>
      <w:r>
        <w:br w:type="textWrapping"/>
      </w:r>
      <w:r>
        <w:t xml:space="preserve">Tay Úc Thụy túm chặt cánh tay Đường Kính, ngón tay y từng chút từng chút chậm rãi rút ra, lại đâm vào, bởi vì không có thuốc bôi trơn cho nên xoay tròn bên trong có chút lao lực, Đường Kính sợ hắn bị thương, đành cứ giữ yên như thế trong thân thể Úc Thụy.</w:t>
      </w:r>
      <w:r>
        <w:br w:type="textWrapping"/>
      </w:r>
      <w:r>
        <w:br w:type="textWrapping"/>
      </w:r>
      <w:r>
        <w:t xml:space="preserve">Khoái cảm dồn dập làm eo Úc Thụy như nhũn ra, lại theo bản năng rướn người lên, cơ hồ không thể ngồi yên.</w:t>
      </w:r>
      <w:r>
        <w:br w:type="textWrapping"/>
      </w:r>
      <w:r>
        <w:br w:type="textWrapping"/>
      </w:r>
      <w:r>
        <w:t xml:space="preserve">Khóe miệng Úc Thụy tràn ra rên rỉ đứt quãng, liếm môi dưới, thanh âm mềm mềm, có chút đáng thương, mở miệng nói: “Lên giường di… Đừng… Đừng ở chỗ này, ta khó chịu… Ân a!”</w:t>
      </w:r>
      <w:r>
        <w:br w:type="textWrapping"/>
      </w:r>
      <w:r>
        <w:br w:type="textWrapping"/>
      </w:r>
      <w:r>
        <w:t xml:space="preserve">Đường Kính nghe hắn cầu xin, ngữ khí mềm nhũn, trong lòng y lại càng dâng lên khô nóng, cổ họng căng thẳng, bụng dưới không thể nhẫn được nữa, y không muốn tổn thương Úc Thụy, nhưng ngón tay chôn trong thân thể hắn vẫn không thể khắc chế động hai cái.</w:t>
      </w:r>
      <w:r>
        <w:br w:type="textWrapping"/>
      </w:r>
      <w:r>
        <w:br w:type="textWrapping"/>
      </w:r>
      <w:r>
        <w:t xml:space="preserve">Đường Kính rất rõ ràng nơi mẫn cảm của Úc Thụy, hai cái kia vừa vặn chạm đúng chỗ, Úc Thụy nhất thời mở to hai mắt, trong mắt một mảnh ướt át, tựa hồ không thể chịu nổi khoái cảm thình lình ập tới, có chút thất thần, thân thể run rẩy hai cái, thanh âm rên rỉ cũng cất cao.</w:t>
      </w:r>
      <w:r>
        <w:br w:type="textWrapping"/>
      </w:r>
      <w:r>
        <w:br w:type="textWrapping"/>
      </w:r>
      <w:r>
        <w:t xml:space="preserve">Ngón tay Đường Kính chậm rãi rút ra, Úc Thụy bị cảm giác mơn man dịu dàng này tập kích, trong đầu trống rỗng, cánh tay không có khí lực run lên, suýt nữa ngã xuống bàn, Đường Kính vươn tay đỡ lấy, ôm hắn lên, hai ba bước đi vào nội gian.</w:t>
      </w:r>
      <w:r>
        <w:br w:type="textWrapping"/>
      </w:r>
      <w:r>
        <w:br w:type="textWrapping"/>
      </w:r>
      <w:r>
        <w:t xml:space="preserve">Trong thư phòng cũng có một cái giường, Đường Kính đặt hắn trên đó, vơ cái chăn kê dưới thắt lưng hắn.</w:t>
      </w:r>
      <w:r>
        <w:br w:type="textWrapping"/>
      </w:r>
      <w:r>
        <w:br w:type="textWrapping"/>
      </w:r>
      <w:r>
        <w:t xml:space="preserve">Lúc này Úc Thụy mới chậm rãi hồi thần, phát hiện Đường Kính kéo mở ngăn tủ đầu giường, lấy từ bên trong ra một hộp cao bôi trơn, nhịn không được đỏ mặt, thật không biết tại sao y có thể đặt ở chỗ này.</w:t>
      </w:r>
      <w:r>
        <w:br w:type="textWrapping"/>
      </w:r>
      <w:r>
        <w:br w:type="textWrapping"/>
      </w:r>
      <w:r>
        <w:t xml:space="preserve">Đường Kính quệt một ít cao, tách hai đùi Úc Thụy ra, dưới eo Úc Thụy bị lót cao lên, mặt sau nhìn thấy được rất rõ ràng, hình như hơi đỏ, nhưng không bị sưng, vừa rồi một ngón tay thật sự là rất bé nhỏ không đáng kể, cho nên không có bởi vì ngón tay mà không thể khép lại, vẫn cứ gắt gao khít chặt như cũ, lại không hề khô khốc giống như mới vừa rồi, ẩn ẩn có chút nước trong suốt, chỗ nọ còn đang từng đợt từng đợt hé ra hợp lại, dường như hồi tưởng khoái cảm mãnh liệt mới vừa rồi.</w:t>
      </w:r>
      <w:r>
        <w:br w:type="textWrapping"/>
      </w:r>
      <w:r>
        <w:br w:type="textWrapping"/>
      </w:r>
      <w:r>
        <w:t xml:space="preserve">Đường Kính gắt gao nhìn chăm chú, nơi đó mỗi một lần khép mở, đều mang theo tia nước, khiến bụng dưới Đường Kính càng nóng như lửa đốt, muốn lập tức hung hăng tiến vào đối phương, làm hắn phải đong đưa thắt lưng, làm hắn phải lớn tiếng rên rỉ. </w:t>
      </w:r>
      <w:r>
        <w:rPr>
          <w:i/>
        </w:rPr>
        <w:t xml:space="preserve">(///o/// suy nghĩ của anh cmn thật vặn vẹo a)</w:t>
      </w:r>
      <w:r>
        <w:br w:type="textWrapping"/>
      </w:r>
      <w:r>
        <w:br w:type="textWrapping"/>
      </w:r>
      <w:r>
        <w:t xml:space="preserve">Đường Kính áp chế xao động trong lòng, bôi loạn cao lạnh lên Úc Thụy, chỗ nọ được phủ kín một tầng chất lỏng trong suốt, ngón tay Đường Kính bỗng nhiên “phốc” một tiếng trượt vào trong.</w:t>
      </w:r>
      <w:r>
        <w:br w:type="textWrapping"/>
      </w:r>
      <w:r>
        <w:br w:type="textWrapping"/>
      </w:r>
      <w:r>
        <w:t xml:space="preserve">Úc Thụy ngẩng cổ, dồn dập hít thở hai cái, thắt lưng hắn bị lót lên cao, không thể nhìn thấy được động tác của Đường Kính, chỉ có thể nắm chặt sàng đan dưới thân.</w:t>
      </w:r>
      <w:r>
        <w:br w:type="textWrapping"/>
      </w:r>
      <w:r>
        <w:br w:type="textWrapping"/>
      </w:r>
      <w:r>
        <w:t xml:space="preserve">Ngón tay Đường Kính đi vào, trêu chọc vỗ về để Úc Thụy dần dần thích ứng, sau đó chậm rãi tiến thêm ba ngón, đưa đẩy, xoay tròn, trên điểm mẫn cảm của Úc Thụy hung hăng nhu ấn, tựa hồ đang bắt chước động tác vui thích của hai lần đó.</w:t>
      </w:r>
      <w:r>
        <w:br w:type="textWrapping"/>
      </w:r>
      <w:r>
        <w:br w:type="textWrapping"/>
      </w:r>
      <w:r>
        <w:t xml:space="preserve">“Ân… Ân… A! A…”</w:t>
      </w:r>
      <w:r>
        <w:br w:type="textWrapping"/>
      </w:r>
      <w:r>
        <w:br w:type="textWrapping"/>
      </w:r>
      <w:r>
        <w:t xml:space="preserve">Thân thể Úc Thụy nương theo ra vào của Đường Kính mà từng chút từng chút bị đẩy lên, thắt lưng cũng dần nâng cao, thậm chí có thể thấy lồng ngực đơn bạc trắng nõn đang run rẩy, hai điểm nho nhỏ trước ngực bị y trêu chọc đến sưng đỏ nhô ra đã hoàn toàn vì khoái cảm mà đứng thẳng lên.</w:t>
      </w:r>
      <w:r>
        <w:br w:type="textWrapping"/>
      </w:r>
      <w:r>
        <w:br w:type="textWrapping"/>
      </w:r>
      <w:r>
        <w:t xml:space="preserve">Úc Thụy cũng muốn cướp về vị trí chủ động, chẳng qua hắn căn bản chẳng thể làm được cái gì, chỉ ba ngón tay mà thôi, ánh mắt Úc Thụy đã bắt đầu tan rã, vì bị khoái cảm miên man tra tấn lại không được phát tiết mà không có tiêu cự.</w:t>
      </w:r>
      <w:r>
        <w:br w:type="textWrapping"/>
      </w:r>
      <w:r>
        <w:br w:type="textWrapping"/>
      </w:r>
      <w:r>
        <w:t xml:space="preserve">Đường Kính nhìn Úc Thụy, rốt cuộc không thể nhịn được nữa, nhanh chóng cởi sạch y phục của mình, nửa nằm nửa tựa lên giường, ôm Úc Thụy lên, Úc Thụy bị di chuyển, nhất thời hồi thần, lần trước vui thích cũng là như thế này, Đường Kính đột nhiên ôm hắn ngồi trên người y, tư thế này vốn nên do Úc Thụy chủ động, chẳng qua chân Úc Thụy bất động, không thể dùng lực, ngược lại trở nên càng thêm bị động, mỗi một lần đều tiến vào thật sâu thật sâu, Úc Thụy chỉ nhìn vật kia của Đường Kính, thân thể đã không nhịn được bắt đầu run rẩy. </w:t>
      </w:r>
      <w:r>
        <w:rPr>
          <w:i/>
        </w:rPr>
        <w:t xml:space="preserve">(&gt;,,&lt; em thật đáng thương)</w:t>
      </w:r>
      <w:r>
        <w:br w:type="textWrapping"/>
      </w:r>
      <w:r>
        <w:br w:type="textWrapping"/>
      </w:r>
      <w:r>
        <w:t xml:space="preserve">Đường Kính ôm hắn dậy, hai tay nâng eo Úc Thụy, để chỗ nọ của hắn kề sát với vật kia của mình, nhẹ nhàng cọ cọ, khi thì hơi dùng sức, vật kia liền đâm vào một chút, lại đột nhiên rút ra ngoài, cười nói: “Hiện tại có muốn nói gì hay không.”</w:t>
      </w:r>
      <w:r>
        <w:br w:type="textWrapping"/>
      </w:r>
      <w:r>
        <w:br w:type="textWrapping"/>
      </w:r>
      <w:r>
        <w:t xml:space="preserve">Úc Thụy mím chặt môi, chỉ nâng hai tay cố sức ôm lấy cổ Đường Kính, bởi vì trên người Đường Kính hiện tại cũng không còn một mảnh vải, làn da hai người cọ xát lên nhau, Úc Thụy phát ra một tiếng than nhẹ, chôn mặt vào hõm vai Đường Kính, rầu rĩ gắt: “Nhanh, nhanh lên… Ân ——! Ngươi…”</w:t>
      </w:r>
      <w:r>
        <w:br w:type="textWrapping"/>
      </w:r>
      <w:r>
        <w:br w:type="textWrapping"/>
      </w:r>
      <w:r>
        <w:t xml:space="preserve">Đường Kính vẫn đang cố gắng nhẫn nại, chỉ sợ làm Úc Thụy bị thương, thế mà bất chợt nghe được đối phương bảo mình nhanh lên, Đường Kính chỉ cảm thấy trái tim nổ tung, cổ họng khô khốc đến không thể nuốt xuống được, rốt cuộc không thể băn khoăn cái gì được nữa, nắm thắt lưng Úc Thụy, mạnh mẽ đẩy vào một cái.</w:t>
      </w:r>
      <w:r>
        <w:br w:type="textWrapping"/>
      </w:r>
      <w:r>
        <w:br w:type="textWrapping"/>
      </w:r>
      <w:r>
        <w:t xml:space="preserve">Mặc dù Úc Thụy nói thế, nhưng nào ngờ được Đường Kính lại lập tức đi cả vào trong như vậy, trải qua bôi trơn đầy đủ, không đau lắm, chẳng qua lúc dị vật đột ngột tiến vào vẫn cảm giác căng căng khó chịu, hắn cũng không biết muốn Đường Kính ra ngoài, hay là muốn y đưa đẩy.</w:t>
      </w:r>
      <w:r>
        <w:br w:type="textWrapping"/>
      </w:r>
      <w:r>
        <w:br w:type="textWrapping"/>
      </w:r>
      <w:r>
        <w:t xml:space="preserve">Úc Thụy căng thẳng thắt lưng, hai tay hung hăng bấu vào đầu vai Đường Kính, bởi vì có dị vật xâm lấn, cho nên phản xạ co rút hé ra hợp lại, giống như đang phun ra nuốt vào, gắt gao bao bọc vật nóng bỏng kia của Đường Kính.</w:t>
      </w:r>
      <w:r>
        <w:br w:type="textWrapping"/>
      </w:r>
      <w:r>
        <w:br w:type="textWrapping"/>
      </w:r>
      <w:r>
        <w:t xml:space="preserve">Đường Kính than nhẹ một hơi, lập tức nâng thắt lưng Úc Thụy lên, bắt đầu đưa đưa đẩy đẩy ra ra vào vào, động tác không hề nhanh, nhưng mỗi một lần đều tiến vào sâu vô cùng, lại hoàn toàn rút ra ngoài, Úc Thụy thậm chí có thể nghe thấy tiếng nước dính nị “phốc phốc”, chỉ là hiện tại hắn đã hoàn toàn không thể để ý đến dọa người hay không dọa người nữa rồi, đôi mắt hắc bạch phân minh mở to, theo từng đợt ra vào của Đường Kính, thân thể run rẩy, lồng ngực dồn dập phập phồng, đôi môi hơi hé mở, yếu hầu cấp tốc lăn lộn, vốn nên phát ra tiếng rên rỉ ngọt ngào lại nghẹn trong cổ họng, nức nở không ra tiếng.</w:t>
      </w:r>
      <w:r>
        <w:br w:type="textWrapping"/>
      </w:r>
      <w:r>
        <w:br w:type="textWrapping"/>
      </w:r>
      <w:r>
        <w:t xml:space="preserve">Đường Kính bỗng nhiên cảm giác người trước mắt này, bề ngoài rất đơn bạc, rất suy nhược làm người ta bị lỗi giác, nhất là thời điểm này, tựa như người chết đuối, bám chặt y cầu xin cứu trợ, mà người khiến hắn trở nên như vậy chỉ có thể là y.</w:t>
      </w:r>
      <w:r>
        <w:br w:type="textWrapping"/>
      </w:r>
      <w:r>
        <w:br w:type="textWrapping"/>
      </w:r>
      <w:r>
        <w:t xml:space="preserve">“A! Ân…”</w:t>
      </w:r>
      <w:r>
        <w:br w:type="textWrapping"/>
      </w:r>
      <w:r>
        <w:br w:type="textWrapping"/>
      </w:r>
      <w:r>
        <w:t xml:space="preserve">Đường Kính thở hổn hển, ôm chặt lấy hắn, đẩy hắn ngã ra giường, lập tức đè lên, cánh tay Úc Thụy rốt cuộc kiệt lực, không bắt được Đường Kính, vô lực rớt xuống giường.</w:t>
      </w:r>
      <w:r>
        <w:br w:type="textWrapping"/>
      </w:r>
      <w:r>
        <w:br w:type="textWrapping"/>
      </w:r>
      <w:r>
        <w:t xml:space="preserve">Úc Thụy thất thần, thắt lưng bị kê cao, Đường Kính hung hăng đâm vào, thân thể hắn giống như đang trôi trong nước, khoái cảm dồn dập như thủy triều, hai chân đều đã phát run, mồ hôi trượt xuống trán, lọn tóc dán trên khuôn mặt, thắt lưng mềm nhũn, chỉ có thể vô lực lắc đầu.</w:t>
      </w:r>
      <w:r>
        <w:br w:type="textWrapping"/>
      </w:r>
      <w:r>
        <w:br w:type="textWrapping"/>
      </w:r>
      <w:r>
        <w:t xml:space="preserve">Đường Kính cúi đầu ngậm lấy đôi môi Úc Thụy, hắn liền thuận theo hơi hé ra, để đầu lưỡi Đường Kính dễ dàng tiến vào, nụ hôn ngăn lại toàn bộ tiếng thở dốc của Úc Thụy, lại không thể nuốt lấy tiếng rên rỉ ngọt ngào thoát ra khỏi khóe môi hắn, âm thanh nức nở ẩn nhẫn ấy khiến Đường Kính càng thêm hưng phấn.</w:t>
      </w:r>
      <w:r>
        <w:br w:type="textWrapping"/>
      </w:r>
      <w:r>
        <w:br w:type="textWrapping"/>
      </w:r>
      <w:r>
        <w:t xml:space="preserve">Úc Thụy theo động tác đưa đẩy của Đường Kính mà phun ra nuốt vào, Đường Kính có thể rõ ràng nhìn thấy vật kia của mình, từng chút từng chút ra vào tiểu huyệt hồng nộn ấy, thậm chí còn có mang theo ánh nước trong suốt.</w:t>
      </w:r>
      <w:r>
        <w:br w:type="textWrapping"/>
      </w:r>
      <w:r>
        <w:br w:type="textWrapping"/>
      </w:r>
      <w:r>
        <w:t xml:space="preserve">Thân thể Úc Thụy dường như đã bị khoái cảm ngập đầu nhấn chìm, nhưng Đường Kính không hề chạm vào phía trước của hắn dù chỉ một chút, đằng trước không chiếm được chăm sóc, đằng sau lại sắp không chịu nổi nữa, nhưng phát tiết không được, hắn không biết Đường Kính còn bao nhiêu thể lực, vừa mở miệng đã mang theo tiếng khóc nức nở mềm nhũn.</w:t>
      </w:r>
      <w:r>
        <w:br w:type="textWrapping"/>
      </w:r>
      <w:r>
        <w:br w:type="textWrapping"/>
      </w:r>
      <w:r>
        <w:t xml:space="preserve">Lúc này Úc Thụy cũng không thể để ý cái gì thanh âm quá lớn dọa người linh tinh, chỉ có thể phóng túng mà lớn tiếng thở hổn hển, tựa hồ có như vậy mới giảm bớt khó chịu khi không được phát tiết trong cơ thể.</w:t>
      </w:r>
      <w:r>
        <w:br w:type="textWrapping"/>
      </w:r>
      <w:r>
        <w:br w:type="textWrapping"/>
      </w:r>
      <w:r>
        <w:t xml:space="preserve">“Ân! A… A… Đường, Đường Kính…”</w:t>
      </w:r>
      <w:r>
        <w:br w:type="textWrapping"/>
      </w:r>
      <w:r>
        <w:br w:type="textWrapping"/>
      </w:r>
      <w:r>
        <w:t xml:space="preserve">Đường Kính cúi người xuống, đôi mắt Úc Thụy đã một mảnh mơ hồ, nước mắt cùng mồ hôi từ trượt dài trên khuôn mặt, Đường Kính cúi đầu hôn hôn má hắn, ở bên tai Úc Thụy nhẹ giọng cười nói: “Gọi phụ thân.” Nói xong thật mạnh đâm vào.</w:t>
      </w:r>
      <w:r>
        <w:br w:type="textWrapping"/>
      </w:r>
      <w:r>
        <w:br w:type="textWrapping"/>
      </w:r>
      <w:r>
        <w:t xml:space="preserve">“Ân ngô!”</w:t>
      </w:r>
      <w:r>
        <w:br w:type="textWrapping"/>
      </w:r>
      <w:r>
        <w:br w:type="textWrapping"/>
      </w:r>
      <w:r>
        <w:t xml:space="preserve">Úc Thụy không chịu được, ngửa đầu lên, cố sức thở hổn hển hai cái, Đường Kính nhìn hắn thất thần, tiếp tục thì thầm vào tai hắn: “Ngoan, gọi phụ thân đi.”</w:t>
      </w:r>
      <w:r>
        <w:br w:type="textWrapping"/>
      </w:r>
      <w:r>
        <w:br w:type="textWrapping"/>
      </w:r>
      <w:r>
        <w:t xml:space="preserve">Úc Thụy bị y đâm đến muốn ngất, trong đầu cũng trống rỗng, môi run rẩy hai cái, bất giác mở miệng, thanh âm phi thường nhỏ, có chút mỏng manh, nức nở hỗn loạn không thành tiếng, “Cha… Phụ thân… Ân!”</w:t>
      </w:r>
      <w:r>
        <w:br w:type="textWrapping"/>
      </w:r>
      <w:r>
        <w:br w:type="textWrapping"/>
      </w:r>
      <w:r>
        <w:t xml:space="preserve">Đường Kính vừa lòng nhẹ nhàng cắn cắn vành tai Úc Thụy, lại đột nhiên ngừng động tác, Úc Thụy thất thần xụi lơ ở trên giường, hắn không được phát tiết, Đường Kính cũng chưa phát tiết, vật kia còn nóng bỏng vùi sâu trong thân thể hắn, Úc Thụy hít sâu vài hơi, mới dần dần kéo hồn mình về, thắt lưng lại không tự chủ đung đưa, bản năng tìm kiếm vật mang lại khoái cảm để hắn có thể mau phát tiết.</w:t>
      </w:r>
      <w:r>
        <w:br w:type="textWrapping"/>
      </w:r>
      <w:r>
        <w:br w:type="textWrapping"/>
      </w:r>
      <w:r>
        <w:t xml:space="preserve">Đường Kính nắm cằm hắn, bắt Úc Thụy đang chậm rãi hồi thần phải nhìn thẳng vào mắt y, Đường Kính ở trong thân thể hắn động động một cái thực nhẹ, nhưng lại làm cho Úc Thụy đột nhiên bị tạm dừng càng thêm khát vọng Đường Kính, càng thêm dồn dập thở dốc.</w:t>
      </w:r>
      <w:r>
        <w:br w:type="textWrapping"/>
      </w:r>
      <w:r>
        <w:br w:type="textWrapping"/>
      </w:r>
      <w:r>
        <w:t xml:space="preserve">Đường Kính chuyên chú nhìn hắn: “Nói.”</w:t>
      </w:r>
      <w:r>
        <w:br w:type="textWrapping"/>
      </w:r>
      <w:r>
        <w:br w:type="textWrapping"/>
      </w:r>
      <w:r>
        <w:t xml:space="preserve">Úc Thụy cắn môi dưới, từ từ siết chặt lại, Đường Kính nặng nề hừ một tiếng, thanh âm khàn đặc, nhưng vẫn tiếp tục nhìn chăm chú: “Nói.”</w:t>
      </w:r>
      <w:r>
        <w:br w:type="textWrapping"/>
      </w:r>
      <w:r>
        <w:br w:type="textWrapping"/>
      </w:r>
      <w:r>
        <w:t xml:space="preserve">Úc Thụy bị y tra tấn đến ướt đẫm mồ hôi, lồng ngực phập phồng, nhìn chằm chằm Đường Kính, cho dù muốn nói cũng phải có chút khí thế mới được, nhưng lúc này hắn lại quá mức suy yếu, nói cái gì cũng mềm nhũn thì còn kể gì đến khí thế ở đây.</w:t>
      </w:r>
      <w:r>
        <w:br w:type="textWrapping"/>
      </w:r>
      <w:r>
        <w:br w:type="textWrapping"/>
      </w:r>
      <w:r>
        <w:t xml:space="preserve">Úc Thụy lắc lắc eo, thở hổn hển nói: “Ta, ta thích ngươi… Đường Kính… Ngươi ân ngô… Cái người vô liêm sỉ này! Ta không nói đùa đâu, cho ngươi biết, nếu có một ngày ngươi đổi ý, ta định sẽ cho ngươi gà chó không yên! A! Chậm… A… A…”</w:t>
      </w:r>
      <w:r>
        <w:br w:type="textWrapping"/>
      </w:r>
      <w:r>
        <w:br w:type="textWrapping"/>
      </w:r>
      <w:r>
        <w:t xml:space="preserve">Đáp lại là Đường Kính bật cười, y chính là thích Úc Thụy như thế, tuy bề ngoài suy nhược yếu ớt, đôi khi sẽ giả vờ ngoan ngoãn, đôi khi rất nhu thuận, nhưng trong tâm lại mang theo gai góc, tách ra từng lớp từng lớp vỏ bọc vân đạm phong khinh vô dục vô cầu, mới là Úc Thụy chân chính.</w:t>
      </w:r>
      <w:r>
        <w:br w:type="textWrapping"/>
      </w:r>
      <w:r>
        <w:br w:type="textWrapping"/>
      </w:r>
      <w:r>
        <w:t xml:space="preserve">Úc Thụy thấy y bật cười, vật chôn trong thân thể hắn độ nhiên chuyển động rất nhanh, khiến hắn không thể phòng bị, khóe môi nhất thời phát ra tiếng nức nở khó có thể khắc chế, Đường Kính hình như rất thích thanh âm này, chỉ có tiếng rên rỉ nhỏ vụn ngọt ngào này mới có thể khiến y trầm luân.</w:t>
      </w:r>
      <w:r>
        <w:br w:type="textWrapping"/>
      </w:r>
      <w:r>
        <w:br w:type="textWrapping"/>
      </w:r>
      <w:r>
        <w:t xml:space="preserve">Úc Thụy lập tức cảm thấy hối hận vì mình nhất thời nhanh miệng, hắn chỉ chiếm được tiện nghi ngoài miệng thôi, sự thật chứng minh rằng muốn mắng Đường Kính thì phải trả giá đại giới, Đường Kính không đụng vào hạ thân hắn, Úc Thụy không thể phát tiết, điều này quá đúng ý Đường Kính.</w:t>
      </w:r>
      <w:r>
        <w:br w:type="textWrapping"/>
      </w:r>
      <w:r>
        <w:br w:type="textWrapping"/>
      </w:r>
      <w:r>
        <w:t xml:space="preserve">Đường Kính hung ác nắm eo Úc Thụy, nhìn đối phương mở rộng đôi chân, không có bất kỳ phòng bị nào, yếu ớt ở ngay dưới thân y, theo kích thích ra vào không ngừng của y mà nức nở run rẩy, Đường Kính đã cảm thấy xao động trong đáy lòng khó có thể bình lặng, chỉ càng xâm nhập vào thật sâu.</w:t>
      </w:r>
      <w:r>
        <w:br w:type="textWrapping"/>
      </w:r>
      <w:r>
        <w:br w:type="textWrapping"/>
      </w:r>
      <w:r>
        <w:t xml:space="preserve">Úc Thụy lung tung lắc đầu, nước mắt muốn ngừng mà không thể ngừng chảy xuống, ý thức của hắn đã bị Đường Kính rút sạch, chỉ còn lại khoái cảm tê dại cường đại ào ạt ập đến, Úc Thụy bỗng nhiên hừ một tiếng, trong tình trạng phía trước không hề được chăm sóc, bắn ra.</w:t>
      </w:r>
      <w:r>
        <w:br w:type="textWrapping"/>
      </w:r>
      <w:r>
        <w:br w:type="textWrapping"/>
      </w:r>
      <w:r>
        <w:t xml:space="preserve">Úc Thụy bị khoái cảm đột ngột nhấn chìm, theo bản năng gắt gao kẹp chặt lại, bàn tay Đường Kính nắm eo Úc Thụy không kìm được dùng sức, ở trên thắt lưng tinh tế trắng nõn của hắn ấn ra một vệt hồng ngân, Úc Thụy chỉ cảm thấy từng đợt từng đợt nóng bỏng dồn dập tràn vào trong thân thể. Cảm thụ khoái cảm sau khi phát tiết đã làm hắn suýt nữa ngất xỉu, lúc này lại bị tầng tầng kích thích như vậy, phát ra vài tiếng nức nở suy yếu, sau đó cái gì cũng không nghĩ được nữa, chỉ có thể gắt gao nuốt trọn vật kia của Đường Kính, để vật kia chôn sâu trong thân thể mình, hoàn toàn bùng nổ.</w:t>
      </w:r>
      <w:r>
        <w:br w:type="textWrapping"/>
      </w:r>
      <w:r>
        <w:br w:type="textWrapping"/>
      </w:r>
      <w:r>
        <w:t xml:space="preserve">Úc Thụy chỉ nhớ được đến khi Đường Kính phát tiết, sau đó thì không biết gì hết, kỳ thật cũng không mê man được bao lâu đã tỉnh lại, lúc này Đường Kính đang ôm hắn ngồi trong nước, tắm rửa cho hắn, ngón tay đang nhúc nhích trong Úc Thụy lấy thứ nọ ra.</w:t>
      </w:r>
      <w:r>
        <w:br w:type="textWrapping"/>
      </w:r>
      <w:r>
        <w:br w:type="textWrapping"/>
      </w:r>
      <w:r>
        <w:t xml:space="preserve">“Ân… Ân —— “</w:t>
      </w:r>
      <w:r>
        <w:br w:type="textWrapping"/>
      </w:r>
      <w:r>
        <w:br w:type="textWrapping"/>
      </w:r>
      <w:r>
        <w:t xml:space="preserve">Hắn mới tỉnh lại, còn chưa phục hồi tinh thần, chỉ nhận thấy một tia khoái cảm xen lẫn đau đớn hỗn loạn, bất giác dùng sức kẹp chặt lấy ngón tay Đường Kính, không cho y động nữa, đầu nhỏ đặt trên ngực Đường Kính, nhẹ giọng nức nở: “Phụ thân… Đừng… Đừng đến nữa… Ta không được.”</w:t>
      </w:r>
      <w:r>
        <w:br w:type="textWrapping"/>
      </w:r>
      <w:r>
        <w:br w:type="textWrapping"/>
      </w:r>
      <w:r>
        <w:t xml:space="preserve">Đường Kính vốn chỉ muốn rửa sạch cho hắn, miễn lại sinh bệnh, không ngờ Úc Thụy mơ màng chưa tỉnh ngủ không hề phòng bị, thanh âm cũng mềm nhũn, y chỉ có thể chịu đựng xao động dưới hạ thân, dỗ dành: “Ngoan, ngủ đi.”</w:t>
      </w:r>
      <w:r>
        <w:br w:type="textWrapping"/>
      </w:r>
      <w:r>
        <w:br w:type="textWrapping"/>
      </w:r>
      <w:r>
        <w:t xml:space="preserve">Úc Thụy đúng là đang mơ hồ, nghe được tiếng Đường Kính, thật sự lại nhắm mắt, tiếp tục tựa vào trong ngực Đường Kính mê man ngủ.</w:t>
      </w:r>
      <w:r>
        <w:br w:type="textWrapping"/>
      </w:r>
      <w:r>
        <w:br w:type="textWrapping"/>
      </w:r>
    </w:p>
    <w:p>
      <w:pPr>
        <w:pStyle w:val="Heading2"/>
      </w:pPr>
      <w:bookmarkStart w:id="84" w:name="chương-50-nhân-lúc-cháy-nhà-mà-đi-hôi-của"/>
      <w:bookmarkEnd w:id="84"/>
      <w:r>
        <w:t xml:space="preserve">50. Chương 50: Nhân Lúc Cháy Nhà Mà Đi Hôi Của</w:t>
      </w:r>
    </w:p>
    <w:p>
      <w:pPr>
        <w:pStyle w:val="Compact"/>
      </w:pPr>
      <w:r>
        <w:br w:type="textWrapping"/>
      </w:r>
      <w:r>
        <w:br w:type="textWrapping"/>
      </w:r>
      <w:r>
        <w:t xml:space="preserve">Đường Kính tắm rửa sạch sẽ cho Úc Thụy xong, đặt hắn lên trên giường, bôi thuốc cho hắn, cẩn thận đắp chăn rồi mới xoay người đi ra ngoài. </w:t>
      </w:r>
      <w:r>
        <w:rPr>
          <w:i/>
        </w:rPr>
        <w:t xml:space="preserve">(&gt;///&lt; anh hầu hạ ngày càng quen tay)</w:t>
      </w:r>
      <w:r>
        <w:br w:type="textWrapping"/>
      </w:r>
      <w:r>
        <w:br w:type="textWrapping"/>
      </w:r>
      <w:r>
        <w:t xml:space="preserve">Kiều Tương đứng hầu hạ ngoài cửa, thấy Đường Kính đi ra, nhanh chóng cúi chào, Đường Kính dặn dò: “Ngươi vào đi, thiếu gia đang ngủ trong nội gian, ngươi hầu hạ cẩn thận, đừng đánh thức thiếu gia.”</w:t>
      </w:r>
      <w:r>
        <w:br w:type="textWrapping"/>
      </w:r>
      <w:r>
        <w:br w:type="textWrapping"/>
      </w:r>
      <w:r>
        <w:t xml:space="preserve">Kiều Tương hỏi: “Lão gia, có truyền cơm không, thiếu gia còn chưa ăn gì đã ngủ?”</w:t>
      </w:r>
      <w:r>
        <w:br w:type="textWrapping"/>
      </w:r>
      <w:r>
        <w:br w:type="textWrapping"/>
      </w:r>
      <w:r>
        <w:t xml:space="preserve">Đường Kính nói: “Bảo phòng bếp chuẩn bị đi, chờ thiếu gia tỉnh rồi hẵng bưng lên.”</w:t>
      </w:r>
      <w:r>
        <w:br w:type="textWrapping"/>
      </w:r>
      <w:r>
        <w:br w:type="textWrapping"/>
      </w:r>
      <w:r>
        <w:t xml:space="preserve">Dặn dò xong, Đường Kính còn có việc phải làm, cũng không có tâm tình ăn cơm, nghĩ xử lý xong rồi ăn cũng không muộn.</w:t>
      </w:r>
      <w:r>
        <w:br w:type="textWrapping"/>
      </w:r>
      <w:r>
        <w:br w:type="textWrapping"/>
      </w:r>
      <w:r>
        <w:t xml:space="preserve">Đường Kính sai người đưa bạc cho mấy người đồng hương, lại chuẩn bị xe ngựa, đưa những người này đi thật xa, dù sao bắt người tay ngắn cắn người miệng mềm, hơn nữa mấy người nông dân này chưa hề trải qua đấu đá tranh giành, đối phó với họ cũng rất dễ, cho dù chuyện này có là sự thực, Đường Kính cũng có biện pháp khiến nó trở thành lời đồn.</w:t>
      </w:r>
      <w:r>
        <w:br w:type="textWrapping"/>
      </w:r>
      <w:r>
        <w:br w:type="textWrapping"/>
      </w:r>
      <w:r>
        <w:t xml:space="preserve">Đường Kính phân phó xong, sau đó tìm một gia đinh tới, sai hắn đến Trần gia ở Giang Ninh một chuyến, bảo Trần Trọng Ân tới đón Trần Xu về, những chuyện khác thì không cần nhiều lời.</w:t>
      </w:r>
      <w:r>
        <w:br w:type="textWrapping"/>
      </w:r>
      <w:r>
        <w:br w:type="textWrapping"/>
      </w:r>
      <w:r>
        <w:t xml:space="preserve">Gia đinh kia có chút kỳ quái, nhưng vẫn lên tiếng trả lời, nhanh chóng chuẩn bị đi tới Giang Ninh.</w:t>
      </w:r>
      <w:r>
        <w:br w:type="textWrapping"/>
      </w:r>
      <w:r>
        <w:br w:type="textWrapping"/>
      </w:r>
      <w:r>
        <w:t xml:space="preserve">Thành Thứ cũng vừa lúc trở về, hắn đã phân phó người đi tra chuyện năm đó, Đường Kính lại bảo hắn chỉnh đốn lại lời đồn đại trong nhà một chút, chuyện này nếu không để lão thái thái biết thì rất dễ giải quyết, nếu lão thái thái nghe được một chút gió thổi cỏ lay gì, ắt không thể tránh gây sức ép một phen.</w:t>
      </w:r>
      <w:r>
        <w:br w:type="textWrapping"/>
      </w:r>
      <w:r>
        <w:br w:type="textWrapping"/>
      </w:r>
      <w:r>
        <w:t xml:space="preserve">Thành Thứ nhận mệnh đi ra ngoài, chợt nghe Đường Kính gọi hắn lại, nói: “Còn có chuyện của Trần Xu.”</w:t>
      </w:r>
      <w:r>
        <w:br w:type="textWrapping"/>
      </w:r>
      <w:r>
        <w:br w:type="textWrapping"/>
      </w:r>
      <w:r>
        <w:t xml:space="preserve">Thành Thứ đứng lại, xoay người nghe Đường Kính dặn dò.</w:t>
      </w:r>
      <w:r>
        <w:br w:type="textWrapping"/>
      </w:r>
      <w:r>
        <w:br w:type="textWrapping"/>
      </w:r>
      <w:r>
        <w:t xml:space="preserve">“Đưa Trần Xu sang Tây Uyển, tìm người coi chừng nàng cho ta, tất cả hạ nhân của Trần gia đều đi qua đó, không có sự cho phép của ta, không cho bọn họ bước ra ngoài một bước.”</w:t>
      </w:r>
      <w:r>
        <w:br w:type="textWrapping"/>
      </w:r>
      <w:r>
        <w:br w:type="textWrapping"/>
      </w:r>
      <w:r>
        <w:t xml:space="preserve">Thành Thứ không khỏi ngẩng đầu nhìn thoáng qua Đường Kính, Tây Uyển không ai được vào, bên trong chỉ có vài hạ nhân linh tinh, ở đó đương nhiên là nhân vật truyền kỳ Đường Sanh công tử, chẳng qua Thành Thứ tốt xấu gì cũng theo Đường Kính vào sinh ra tử rất nhiều năm, có một số việc hắn cũng hiểu được.</w:t>
      </w:r>
      <w:r>
        <w:br w:type="textWrapping"/>
      </w:r>
      <w:r>
        <w:br w:type="textWrapping"/>
      </w:r>
      <w:r>
        <w:t xml:space="preserve">Đường Sanh công tử không phải chỉ đơn giản là đào kép hay nhạc công, cũng không thể chỉ nhìn khuôn mặt hắn có bao nhiêu xinh đẹp, dáng người có bao nhiêu thướt tha, mà hắn là người Hồ, là do Thành Quốc tiến cống.</w:t>
      </w:r>
      <w:r>
        <w:br w:type="textWrapping"/>
      </w:r>
      <w:r>
        <w:br w:type="textWrapping"/>
      </w:r>
      <w:r>
        <w:t xml:space="preserve">Những năm gần đây từ khi Mộ Dung Thịnh đăng cơ, chưa bao giờ tỏ ra yếu thế hơn Triệu quốc, trong máu Mộ Dung Thịnh tựa hồ trời sinh đã mang theo dã tính, chỉ có chiến tranh mới là thứ hắn khát vọng nhất, người như vậy đương nhiên không có khả năng đơn thuần hiến mỹ nhân gì gì cho Triệu Lê.</w:t>
      </w:r>
      <w:r>
        <w:br w:type="textWrapping"/>
      </w:r>
      <w:r>
        <w:br w:type="textWrapping"/>
      </w:r>
      <w:r>
        <w:t xml:space="preserve">Triệu Lê cũng là một người thông minh, rất nhanh rêu rao lấy cớ hoàng ân mênh mông cuồn cuộn đẩy sang cho Đường Kính.</w:t>
      </w:r>
      <w:r>
        <w:br w:type="textWrapping"/>
      </w:r>
      <w:r>
        <w:br w:type="textWrapping"/>
      </w:r>
      <w:r>
        <w:t xml:space="preserve">Những năm ở trên sa trường, Thành Thứ cũng hiểu được một đạo lý, dị tộc tất có dị tâm, Đường Kính đặt nhạc công này ở trong Tây Uyển, tuy rằng ngoài miệng không hạn chế tự do ra vào của hắn, nhưng thực ra Tây Uyển có rất nhiều cơ sở ngầm.</w:t>
      </w:r>
      <w:r>
        <w:br w:type="textWrapping"/>
      </w:r>
      <w:r>
        <w:br w:type="textWrapping"/>
      </w:r>
      <w:r>
        <w:t xml:space="preserve">Hiện giờ lại đưa Trần Xu vào Tây Uyển, Thành Thứ cũng có thể nhận ra, chỉ sợ lần này lão gia thực sự rất tức giận. Không biết đã bao nhiêu năm Đường Kính chưa từng tức giận như vậy, cho dù bị hoàng đế xa lánh, từ một Đại tướng quân trở thành thương nhân, Đường Kính cũng không tức giận, nhưng lúc này đây…</w:t>
      </w:r>
      <w:r>
        <w:br w:type="textWrapping"/>
      </w:r>
      <w:r>
        <w:br w:type="textWrapping"/>
      </w:r>
      <w:r>
        <w:t xml:space="preserve">Thành Thứ nghĩ, mặc kệ thiếu gia có phải là thật hay không, có thể làm lão gia thay đổi nhiều như vậy, đều chứng minh thiếu gia đúng là một người có năng lực. </w:t>
      </w:r>
      <w:r>
        <w:rPr>
          <w:i/>
        </w:rPr>
        <w:t xml:space="preserve">(&gt;///&lt; trời ơi Thành Thứ, lời của bác quá tối nghĩa, thú nhận đi, bác cùng một giuộc với Chỉ Hi phải không)</w:t>
      </w:r>
      <w:r>
        <w:br w:type="textWrapping"/>
      </w:r>
      <w:r>
        <w:br w:type="textWrapping"/>
      </w:r>
      <w:r>
        <w:t xml:space="preserve">Thành Thứ liền nhận mệnh đi ra ngoài làm việc, bởi vì Trần Xu cũng ở tại chủ trạch, Đường Kính rất nhanh nghe thấy tiếng thét chói tai của Trần Xu, y nhíu nhíu mày, tựa hồ là sợ tiếng kêu của nàng quấy rầy đến Úc Thụy nghỉ ngơi, chẳng qua Thành Thứ cũng là người được việc, sau đó không còn nghe thấy tiếng nữ nhân này nữa. </w:t>
      </w:r>
      <w:r>
        <w:rPr>
          <w:i/>
        </w:rPr>
        <w:t xml:space="preserve">(_ _||| kể ra Trần Xu cũng thật đáng thương, bị phân vào vai mà lời thoại chỉ toàn thét với hét thế này thật mất sức)</w:t>
      </w:r>
      <w:r>
        <w:br w:type="textWrapping"/>
      </w:r>
      <w:r>
        <w:br w:type="textWrapping"/>
      </w:r>
      <w:r>
        <w:t xml:space="preserve">Chờ hết thảy đều làm thỏa đáng, Đường Kính sai người truyền ngọ thiện, chẳng qua mới ăn được hai miếng, hạ nhân bên ngoài bỗng nhiên vội vã chạy vào, bẩm báo: “Lão gia, trong cung có người đến!”</w:t>
      </w:r>
      <w:r>
        <w:br w:type="textWrapping"/>
      </w:r>
      <w:r>
        <w:br w:type="textWrapping"/>
      </w:r>
      <w:r>
        <w:t xml:space="preserve">Đường Kính bất động thanh sắc, đặt đũa xuống, có nha đầu bưng chậu đến để Đường Kính rửa tay, sau đó lại có nha đầu khác dâng lên một cái khăn sạch sẽ.</w:t>
      </w:r>
      <w:r>
        <w:br w:type="textWrapping"/>
      </w:r>
      <w:r>
        <w:br w:type="textWrapping"/>
      </w:r>
      <w:r>
        <w:t xml:space="preserve">Đường Kính lau tay, lúc này mới không nhanh không chậm ra khỏi phòng, người đến truyền chỉ tất nhiên không phải Nguyên Bật, mà là một thái giám vừa mới thăng lên chức tổng quản, thấy Đường Kính thì khách khách khí khí, không chút nào dám chậm trễ.</w:t>
      </w:r>
      <w:r>
        <w:br w:type="textWrapping"/>
      </w:r>
      <w:r>
        <w:br w:type="textWrapping"/>
      </w:r>
      <w:r>
        <w:t xml:space="preserve">Cười nói: “Đường tứ gia, Thánh Thượng có khẩu dụ, truyền ngài đến noãn các diện thánh. Thỉnh Đường tứ gia thay quần áo tiến cung.”</w:t>
      </w:r>
      <w:r>
        <w:br w:type="textWrapping"/>
      </w:r>
      <w:r>
        <w:br w:type="textWrapping"/>
      </w:r>
      <w:r>
        <w:t xml:space="preserve">Đường Kính cũng không hỏi là chuyện gì, chỉ nói: “Làm phiền.”</w:t>
      </w:r>
      <w:r>
        <w:br w:type="textWrapping"/>
      </w:r>
      <w:r>
        <w:br w:type="textWrapping"/>
      </w:r>
      <w:r>
        <w:t xml:space="preserve">Công công kia cười nói: “Tứ gia khách khí rồi, nô tài chỉ truyền lời mà thôi.”</w:t>
      </w:r>
      <w:r>
        <w:br w:type="textWrapping"/>
      </w:r>
      <w:r>
        <w:br w:type="textWrapping"/>
      </w:r>
      <w:r>
        <w:t xml:space="preserve">Đường Kính sai người thỉnh hắn vào chính đường ngồi uống trà, còn y trở về thay đổi xiêm y, dặn dò Thành Thứ một tiếng, sau đó lên kiệu, đi vào cung.</w:t>
      </w:r>
      <w:r>
        <w:br w:type="textWrapping"/>
      </w:r>
      <w:r>
        <w:br w:type="textWrapping"/>
      </w:r>
      <w:r>
        <w:t xml:space="preserve">Tuy rằng Triệu Lê bình thường thích tính kế Đường Kính, nhưng lại không cho Đường Kính tiến cung, dù sao hiện tại y chỉ là một thương nhân, ở trong mắt quan lại, căn bản không cùng đẳng cấp, Triệu Lê chính là vừa khinh thường Đường Kính, lại vừa không thể không kính sợ y.</w:t>
      </w:r>
      <w:r>
        <w:br w:type="textWrapping"/>
      </w:r>
      <w:r>
        <w:br w:type="textWrapping"/>
      </w:r>
      <w:r>
        <w:t xml:space="preserve">Lúc này lại vội vã kêu Đường Kính tiến cung, hơn nữa còn là noãn các, noãn các là nơi Triệu Lê dùng để triệu kiến các đại thần nghị sự, bởi vì cách âm tốt hơn những chỗ khác, cho nên cơ bản đều là việc quân cơ đại sự, lần trước tìm Úc Thụy tiến cung, cũng chỉ tiếp ở trong ngự hoa viên thôi.</w:t>
      </w:r>
      <w:r>
        <w:br w:type="textWrapping"/>
      </w:r>
      <w:r>
        <w:br w:type="textWrapping"/>
      </w:r>
      <w:r>
        <w:t xml:space="preserve">Chọn ngay lúc này mà triệu kiến khiến Đường Kính nhíu mày, trong Đường gia vừa mới xảy ra chuyện, Triệu Lê lại kêu y tiến cung, trong lòng Đường Kính cũng có chút so đo, nhưng tất nhiên không thể không coi Triệu Lê ra gì mà cự tuyệt.</w:t>
      </w:r>
      <w:r>
        <w:br w:type="textWrapping"/>
      </w:r>
      <w:r>
        <w:br w:type="textWrapping"/>
      </w:r>
      <w:r>
        <w:t xml:space="preserve">Đường Kính đến cửa cung, còn chưa xuống kiệu bao lâu đã có nội thị tiến đến, nói Hoàng Thượng đã truyền Đường tứ gia vào rồi, vì thế đoàn người lại đi vào bên trong, thẳng đến cửa đại điện, đám người tạp vụ mới lui xuống, thái giám tổng quản dẫn Đường Kính đến trước cửa noãn các.</w:t>
      </w:r>
      <w:r>
        <w:br w:type="textWrapping"/>
      </w:r>
      <w:r>
        <w:br w:type="textWrapping"/>
      </w:r>
      <w:r>
        <w:t xml:space="preserve">Công công kia lại chỉ đứng ở ngoài cửa, không được vào bên trong, Đường Kính bước qua cửa noãn các, Triệu Lê đang an vị trên long ỷ xem tấu chương, nghe thấy tiếng y đi vào, chỉ đưa mắt liếc một cái.</w:t>
      </w:r>
      <w:r>
        <w:br w:type="textWrapping"/>
      </w:r>
      <w:r>
        <w:br w:type="textWrapping"/>
      </w:r>
      <w:r>
        <w:t xml:space="preserve">Đường Kính đi vào, nội thị liền đóng cửa, trong phòng không có ai hầu hạ, chỉ còn lại mỗi Đường Kính cùng Triệu Lê.</w:t>
      </w:r>
      <w:r>
        <w:br w:type="textWrapping"/>
      </w:r>
      <w:r>
        <w:br w:type="textWrapping"/>
      </w:r>
      <w:r>
        <w:t xml:space="preserve">Đường Kính thỉnh an hắn, Triệu Lê cười nói: “Mau đứng lên mau đứng lên, bây giờ cũng chỉ có trẫm với ngươi, không cần tuân thủ mấy lễ tiết vô dụng đó, ngươi ngồi xuống đi.”</w:t>
      </w:r>
      <w:r>
        <w:br w:type="textWrapping"/>
      </w:r>
      <w:r>
        <w:br w:type="textWrapping"/>
      </w:r>
      <w:r>
        <w:t xml:space="preserve">Đường Kính cung kính tạ ân, mới thẳng người đứng dậy, ngồi xuống ghế.</w:t>
      </w:r>
      <w:r>
        <w:br w:type="textWrapping"/>
      </w:r>
      <w:r>
        <w:br w:type="textWrapping"/>
      </w:r>
      <w:r>
        <w:t xml:space="preserve">Triệu Lê thoạt nhìn tâm tình phi thường tốt, khép tấu chương lại, ném lên trên án thư, sau đó nghiêng người dựa vào long ỷ, cười đến hai mắt híp lại, nhìn Đường Kính hỏi han: “Đường tứ gia gần đây thế nào?”</w:t>
      </w:r>
      <w:r>
        <w:br w:type="textWrapping"/>
      </w:r>
      <w:r>
        <w:br w:type="textWrapping"/>
      </w:r>
      <w:r>
        <w:t xml:space="preserve">Đường Kính bất động thanh sắc, đáp: “Hoàng Thượng quan tâm, thảo dân sợ hãi.”</w:t>
      </w:r>
      <w:r>
        <w:br w:type="textWrapping"/>
      </w:r>
      <w:r>
        <w:br w:type="textWrapping"/>
      </w:r>
      <w:r>
        <w:t xml:space="preserve">Triệu Lê vừa cười vừa nói: “Trông khí sắc của ngươi, có vẻ là rất tốt, nhờ phúc của Tứ gia, trẫm cũng rất tốt, đột nhiên lại nghe được một tin hay, khiến trẫm càng thêm vui vẻ.”</w:t>
      </w:r>
      <w:r>
        <w:br w:type="textWrapping"/>
      </w:r>
      <w:r>
        <w:br w:type="textWrapping"/>
      </w:r>
      <w:r>
        <w:t xml:space="preserve">Đường Kính không nói lời nào, Triệu Lê tiếp tục mở miệng: “Ngươi đoán xem là tin hay gì? Ngươi nhất định không đoán ra đâu.”</w:t>
      </w:r>
      <w:r>
        <w:br w:type="textWrapping"/>
      </w:r>
      <w:r>
        <w:br w:type="textWrapping"/>
      </w:r>
      <w:r>
        <w:t xml:space="preserve">Lúc này Đường Kính mới nói: “Đối với Hoàng thượng là tin tốt, nhưng đối với thảo dân nhất định là tin xấu.”</w:t>
      </w:r>
      <w:r>
        <w:br w:type="textWrapping"/>
      </w:r>
      <w:r>
        <w:br w:type="textWrapping"/>
      </w:r>
      <w:r>
        <w:t xml:space="preserve">Triệu Lê bật cười, quăng cho Đường Kính một ánh mắt thưởng thức, vỗ tay khen: “Không hổ là Đường tứ gia, chẳng qua nếu đã đoán ra được, cũng không hẳn là chuyện tốt, phải không? Đường Úc Thụy không phải thân sinh nhi tử của ngươi, phải không?”</w:t>
      </w:r>
      <w:r>
        <w:br w:type="textWrapping"/>
      </w:r>
      <w:r>
        <w:br w:type="textWrapping"/>
      </w:r>
      <w:r>
        <w:t xml:space="preserve">Đường Kính cũng không kinh ngạc hoặc là vẻ mặt của y trước giờ vẫn cứ lù lù bất động như thế, Triệu Lê nói: “Ai da, Đường tứ gia vì sao không nóng nảy, chẳng lẽ ngươi nghĩ trẫm không thể động vào ngươi sao? Tội khi quân phạm thượng không hề nhỏ đâu nha.”</w:t>
      </w:r>
      <w:r>
        <w:br w:type="textWrapping"/>
      </w:r>
      <w:r>
        <w:br w:type="textWrapping"/>
      </w:r>
      <w:r>
        <w:t xml:space="preserve">“Nếu bệ hạ muốn động vào thảo dân, cũng không cần phải nói những lời này, bệ hạ triệu thảo dân tiến cung, chắc là muốn mượn chuyện này nhân lúc cháy nhà mà đi hôi của.”</w:t>
      </w:r>
      <w:r>
        <w:br w:type="textWrapping"/>
      </w:r>
      <w:r>
        <w:br w:type="textWrapping"/>
      </w:r>
      <w:r>
        <w:t xml:space="preserve">Triệu Lê hào phóng gật gật đầu, xem như thừa nhận, nói: “Trẫm không động vào ngươi, cũng không động vào nhi tử bảo bối của ngươi, tiền của của trẫm hơn phân nửa đều nằm trong tay ngươi, còn nửa khác thì ở trong tay Trần gia, sao có thể động vào ngươi? Còn phải trông mong Đường tứ gia quyên góp cho trẫm chút tiền tài, có phải hay không. Chẳng qua tội khi quân phạm thượng của ngươi cũng không nhỏ, trẫm không đòi lại vài chỗ tốt thì sẽ thấy khó chịu, nửa đêm ngủ sẽ không ngon giấc.”</w:t>
      </w:r>
      <w:r>
        <w:br w:type="textWrapping"/>
      </w:r>
      <w:r>
        <w:br w:type="textWrapping"/>
      </w:r>
      <w:r>
        <w:t xml:space="preserve">Đường Kính liếc hắn một cái, cất tiếng: “Thảo dân vẫn đang chờ Thánh Thượng ra giá.”</w:t>
      </w:r>
      <w:r>
        <w:br w:type="textWrapping"/>
      </w:r>
      <w:r>
        <w:br w:type="textWrapping"/>
      </w:r>
      <w:r>
        <w:t xml:space="preserve">Triệu Lê cười đáp: “Thương lượng với người làm ăn, đúng là vô cùng sảng khoái, nhất là nói chuyện với người như Đường tứ gia, nếu đã vậy, trẫm cũng không dài dòng nữa.”</w:t>
      </w:r>
      <w:r>
        <w:br w:type="textWrapping"/>
      </w:r>
      <w:r>
        <w:br w:type="textWrapping"/>
      </w:r>
      <w:r>
        <w:t xml:space="preserve">Dứt lời nụ cười trên mặt đột nhiên biến mất, thay bằng vẻ mặt lãnh khốc hờ hững, ngữ điệu cũng âm trầm: “Chuyện Đường Úc Thụy không phải trưởng tử Đường gia chỉ có mình trẫm biết, nếu ngươi giúp trẫm lật đổ Liên Hách, trẫm đồng ý giữ bí mật này cho ngươi.”</w:t>
      </w:r>
      <w:r>
        <w:br w:type="textWrapping"/>
      </w:r>
      <w:r>
        <w:br w:type="textWrapping"/>
      </w:r>
      <w:r>
        <w:t xml:space="preserve">Đường Kính nghe lời hắn nói, đột nhiên cười một tiếng, tựa hồ như nghe được việc gì rất buồn cười.</w:t>
      </w:r>
      <w:r>
        <w:br w:type="textWrapping"/>
      </w:r>
      <w:r>
        <w:br w:type="textWrapping"/>
      </w:r>
      <w:r>
        <w:t xml:space="preserve">Triệu Lê nhìn y, hỏi: “Lời của Trẫm có vấn đề gì, làm Đường tứ gia cao hứng đến thế? A… Trẫm đã biết, bởi vì Tứ gia xưa nay bất hòa với Liên khanh, như vậy trong lòng hẳn cũng rất vui vẻ a?”</w:t>
      </w:r>
      <w:r>
        <w:br w:type="textWrapping"/>
      </w:r>
      <w:r>
        <w:br w:type="textWrapping"/>
      </w:r>
      <w:r>
        <w:t xml:space="preserve">“Không phải.”</w:t>
      </w:r>
      <w:r>
        <w:br w:type="textWrapping"/>
      </w:r>
      <w:r>
        <w:br w:type="textWrapping"/>
      </w:r>
      <w:r>
        <w:t xml:space="preserve">Đường Kính đáp: “Thảo dân là cười Liên đại nhân, chỉ sợ Liên đại nhân không bao giờ có thể ngờ đến, đương kim Thánh Thượng, muốn đẩy hắn vào chỗ chết, dù sao…”</w:t>
      </w:r>
      <w:r>
        <w:br w:type="textWrapping"/>
      </w:r>
      <w:r>
        <w:br w:type="textWrapping"/>
      </w:r>
      <w:r>
        <w:t xml:space="preserve">Y nói còn chưa nói xong, Triệu Lê đột nhiên “Ba” một tiếng vỗ án bật dậy, cười lạnh nói: “Đường tứ gia đừng nói với trẫm cái gì dù sao Liên đại nhân cùng trẫm đã có giao tình bao nhiêu năm qua, thì tính sao, trẫm là quân, hắn là thần, quân muốn thần chết thần không thể không chết, lời này có phải nói như vậy hay không? Hắn nên vì Triệu quốc hy sinh một chút đi, trẫm là đang giúp hắn, chỉ có như vậy, tài năng của hắn mới thanh thanh minh minh được thế hệ sau tán dương, không phải nói hắn chỉ là một nịnh thần, là một gian thần!”</w:t>
      </w:r>
      <w:r>
        <w:br w:type="textWrapping"/>
      </w:r>
      <w:r>
        <w:br w:type="textWrapping"/>
      </w:r>
      <w:r>
        <w:t xml:space="preserve">Đường Kính nhìn hắn, ánh mắt Triệu Lê hơi lay động, cũng nhìn lại Đường Kính nói: “Có phải ngươi cảm thấy ta rất nhẫn tâm? Bởi vì ta là một hoàng đế, đứng trên ngôi cửu ngũ! Ngươi có hiểu không? Ta không ra sa trường, ta cũng không có cái gì nghĩa khí tình huynh đệ, không biết cùng người khác vào sinh ra tử là cảm giác gì, chỉ có người khác vì ta mà vào sinh ra tử, như vậy là đủ, ngươi có hiểu không? Ta không có một đám trung thần đền nợ nước, phụ thân cùng huynh đệ, ta sinh ra đã học cách giả dối, trong lòng không hiểm ác thì không thể sống được. Ta cũng không có mẫu thân dạy ta cái gì gọi là thân tình cái gì gọi là huyết mạch, mà hiện giờ ngồi ở ghế phượng là thái hậu thời thời khắc khắc chờ ta làm sai, ngươi có hiểu không?”</w:t>
      </w:r>
      <w:r>
        <w:br w:type="textWrapping"/>
      </w:r>
      <w:r>
        <w:br w:type="textWrapping"/>
      </w:r>
      <w:r>
        <w:t xml:space="preserve">Triệu Lê nói xong, cũng chẳng biết tại sao, trong đôi mắt bịt kín một tầng hơi nước, chẳng qua chỉ giây lát lại khôi phục bình thường.</w:t>
      </w:r>
      <w:r>
        <w:br w:type="textWrapping"/>
      </w:r>
      <w:r>
        <w:br w:type="textWrapping"/>
      </w:r>
      <w:r>
        <w:t xml:space="preserve">Đường Kính nghe hắn nói hết, mới đáp lại một câu, “Tuy rằng thảo dân không hiểu, nhưng lời Thánh Thượng nói, thảo dân hiểu được.”</w:t>
      </w:r>
      <w:r>
        <w:br w:type="textWrapping"/>
      </w:r>
      <w:r>
        <w:br w:type="textWrapping"/>
      </w:r>
      <w:r>
        <w:t xml:space="preserve">Triệu Lê gật đầu: “Như vậy là tốt rồi, được rồi, không cần nhiều lời vô nghĩa, hiện tại nói cho trẫm ngươi định làm như thế nào.”</w:t>
      </w:r>
      <w:r>
        <w:br w:type="textWrapping"/>
      </w:r>
      <w:r>
        <w:br w:type="textWrapping"/>
      </w:r>
      <w:r>
        <w:t xml:space="preserve">Đường Kính nhìn chăm chú hắn một hồi, thẳng đến khi Triệu Lê có chút sợ hãi, Đường Kính mới mở miệng: “Thảo dân chỉ là hy vọng bệ hạ sẽ không có ngày hối hận.”</w:t>
      </w:r>
      <w:r>
        <w:br w:type="textWrapping"/>
      </w:r>
      <w:r>
        <w:br w:type="textWrapping"/>
      </w:r>
      <w:r>
        <w:t xml:space="preserve">“Làm sao Trẫm phải hối hận.”</w:t>
      </w:r>
      <w:r>
        <w:br w:type="textWrapping"/>
      </w:r>
      <w:r>
        <w:br w:type="textWrapping"/>
      </w:r>
      <w:r>
        <w:t xml:space="preserve">Đường Kính cũng không giải thích, nói: “Hoàng Thượng không cần làm gì nhiều, chỉ cần phái Liên đại nhân đến biên quan, không phải được rồi sao.”</w:t>
      </w:r>
      <w:r>
        <w:br w:type="textWrapping"/>
      </w:r>
      <w:r>
        <w:br w:type="textWrapping"/>
      </w:r>
      <w:r>
        <w:t xml:space="preserve">Triệu Lê cười lạnh: “Trẫm đã nghĩ ngươi có thể nói ra cái gì, nếu đơn giản như vậy, cũng không cần nhân lúc cháy nhà mà đi hôi của. Triệu Hòa Khánh đã làm giám quân đến biên cảnh Khương quốc, lúc này trẫm lại phái Liên Hách qua, chẳng phải là đả thảo kinh xà sao?”</w:t>
      </w:r>
      <w:r>
        <w:br w:type="textWrapping"/>
      </w:r>
      <w:r>
        <w:br w:type="textWrapping"/>
      </w:r>
      <w:r>
        <w:t xml:space="preserve">Đường Kính lại cười đáp: “Không phải. Khánh Vương gia là đi đóng quân ở biên giới Khương quốc, để tránh tặc tử Khương quốc quấy nhiễu biên quan, mà thảo dân nói, là phái Liên đại nhân đến biên giới Thành quốc.”</w:t>
      </w:r>
      <w:r>
        <w:br w:type="textWrapping"/>
      </w:r>
      <w:r>
        <w:br w:type="textWrapping"/>
      </w:r>
      <w:r>
        <w:t xml:space="preserve">Triệu Lê trong lòng nhảy dựng: “Lời này của ngươi có ý gì.”</w:t>
      </w:r>
      <w:r>
        <w:br w:type="textWrapping"/>
      </w:r>
      <w:r>
        <w:br w:type="textWrapping"/>
      </w:r>
      <w:r>
        <w:t xml:space="preserve">“Chẳng lẽ bệ hạ không rõ? Người Khương quốc mặc dù hiếu chiến, nhưng không thể vượt qua biên cảnh, dù sao bọn họ người thưa binh thiếu, hơn nữa không thể tự cấp lương thực, một khi khai chiến trên diện rộng, chính là tự bức mình đi vào đường cùng, nhưng lần này vì lý do gì mà người Khương quốc tích cực thị uy như vậy, bệ hạ đã nghĩ đến chưa?”</w:t>
      </w:r>
      <w:r>
        <w:br w:type="textWrapping"/>
      </w:r>
      <w:r>
        <w:br w:type="textWrapping"/>
      </w:r>
      <w:r>
        <w:t xml:space="preserve">Triệu Lê nhất thời ngây ngẩn cả người, môi run rẩy hai cái, tựa hồ nghĩ tới điều gì, muốn mở miệng, lại kiềm chế.</w:t>
      </w:r>
      <w:r>
        <w:br w:type="textWrapping"/>
      </w:r>
      <w:r>
        <w:br w:type="textWrapping"/>
      </w:r>
      <w:r>
        <w:t xml:space="preserve">Đường Kính đứng thẳng dậy, nhìn thẳng Triệu Lê. Chỉ có vào thời khắc này, Triệu Lê mới có thể phát giác, người này không phải thương nhân, căn bản không phải là người làm ăn gì hết, y trời sinh nên ở trên sa trường, giống như một bảo đao bị phủ đầy bụi, chỉ cần thoáng khai đao, liền có thể cảm giác được cái loại kinh sợ sáng rọi nhân tâm ấy.</w:t>
      </w:r>
      <w:r>
        <w:br w:type="textWrapping"/>
      </w:r>
      <w:r>
        <w:br w:type="textWrapping"/>
      </w:r>
      <w:r>
        <w:t xml:space="preserve">Đường Kính cười nói: “Bệ hạ hiểu ra rồi? Nếu không phải Khương quốc cùng Mộ Dung Thịnh đã đàm phán xong, không buồn phiền ở nhà thì thôi, chứ làm sao có thể không kiêng nể gì như thế? Hắn quấy nhiễu con mắt bệ hạ ở đằng tây, bệ hạ đương nhiên phải xuất binh đi đóng ở đằng tây, Mộ Dung Thịnh sẽ nhân cơ hội ra quân bao vây bốn phía, hắn vội vã gọi Thành Tĩnh Vương trở về như vậy, chẳng lẽ không phải vì điều này sao?”</w:t>
      </w:r>
      <w:r>
        <w:br w:type="textWrapping"/>
      </w:r>
      <w:r>
        <w:br w:type="textWrapping"/>
      </w:r>
      <w:r>
        <w:t xml:space="preserve">Triệu Lê trừng lớn mắt hung hăng nhìn y, nói: “Tại sao bây giờ ngươi mới nói! Sợ là hiện giờ Thành Tĩnh Vương đã đến nội cảnh Đại Thành rồi, nếu ngươi sớm nói, ít nhất trẫm còn có thể nắm chắc lợi thế này.”</w:t>
      </w:r>
      <w:r>
        <w:br w:type="textWrapping"/>
      </w:r>
      <w:r>
        <w:br w:type="textWrapping"/>
      </w:r>
      <w:r>
        <w:t xml:space="preserve">Đường Kính lắc đầu: “Nếu thảo dân sớm nói, bệ hạ tất nhiên sẽ chế trụ Thành Tĩnh Vương, Mộ Dung Thịnh dưới cơn nóng giận hoả tốc xuất binh, vậy bệ hạ đặt sinh tử của con dân biên cảnh ở chỗ nào.”</w:t>
      </w:r>
      <w:r>
        <w:br w:type="textWrapping"/>
      </w:r>
      <w:r>
        <w:br w:type="textWrapping"/>
      </w:r>
      <w:r>
        <w:t xml:space="preserve">Triệu Lê nhất thời á khẩu không trả lời được, trong lòng cũng kích động, nếu thật sự như lời Đường Kính, Mộ Dung Thịnh đã tính toán sẽ xuất binh, như vậy mình căn bản chưa hề có chuẩn bị gì, trước đừng nói đến vấn đề lương thực, vấn đề nước nôi, quan trọng nhất là chủ soái, trong lòng Triệu Lê cũng chưa có tính toán nào, mặc dù Triệu Hòa Khánh ăn chơi trác táng mấy năm nay, nhưng năm đó hắn cũng coi như là một Thường Thắng Tướng Quân, mà lúc này, Triệu Hòa Khánh đã cùng Ngụy gia quân đi phía tây ngăn cản Khương quốc rồi, Đường Kính lại từ quan, trong triều đình tuy nuôi một đám chúng thần, nhưng không có một người nào có thể mang binh.</w:t>
      </w:r>
      <w:r>
        <w:br w:type="textWrapping"/>
      </w:r>
      <w:r>
        <w:br w:type="textWrapping"/>
      </w:r>
      <w:r>
        <w:t xml:space="preserve">Đường Kính nói: “Nếu bệ hạ để thảo dân đưa ra ý kiến, vậy thì khâm điểm Liên đại nhân lãnh binh. Liên đại nhân tuy xuất thân là quan văn, nhưng đằng sau còn có võ tướng, có lẽ cũng sẽ không để bệ hạ phải thất vọng. Hơn nữa trận chiến này không chừng sẽ chính diện giao phong với Mộ Dung Thịnh, nếu Liên đại nhân thủ thắng, bình định rồi xâm lược được đương nhiên là chuyện tốt, nếu Liên đại nhân bất hạnh chết trận vậy thì vừa đúng với tâm ý của bệ hạ. Mặc kệ là bên nào thắng, bệ hạ đều vui vẻ, chẳng phải vẹn toàn sao.”</w:t>
      </w:r>
      <w:r>
        <w:br w:type="textWrapping"/>
      </w:r>
      <w:r>
        <w:br w:type="textWrapping"/>
      </w:r>
      <w:r>
        <w:t xml:space="preserve">Lời nói của Đường Kính giống hệt một gian thần đang vuốt mông ngựa, êm tai, dễ nghe, vừa vặn đâm trúng tâm tư của Triệu Lê, nhưng việc này lại chân chân chính chính bị nói toạc ra, trong lòng Triệu Lê mãnh liệt run lên, giống như bị người thắt cổ, khiến hắn nhất thời không thể thở được.</w:t>
      </w:r>
      <w:r>
        <w:br w:type="textWrapping"/>
      </w:r>
      <w:r>
        <w:br w:type="textWrapping"/>
      </w:r>
      <w:r>
        <w:t xml:space="preserve">Triệu Lê tự nhủ với mình, phải đưa Liên Hách vào chỗ chết. Hắn là hoàng đế, cũng giống như bất kỳ ngôi cửu ngũ nào, đa nghi là thiên tính, thần tử có thể cùng Thánh Thượng cùng chung hoạn nạn đó là vinh hạnh suốt đời, hiện giờ có được quyền cao chức trọng, công cao chấn chủ, vậy thì nên biết sẽ có kết cục như thế nào, năm đó Đường Kính là thế này, hiện giờ Liên Hách cũng như vậy.</w:t>
      </w:r>
      <w:r>
        <w:br w:type="textWrapping"/>
      </w:r>
      <w:r>
        <w:br w:type="textWrapping"/>
      </w:r>
      <w:r>
        <w:t xml:space="preserve">Đường Kính thành công lui thân, tự động thoái ẩn, mà năm đó Triệu Lê còn là một quân chủ không hợp cách, bởi vì nhất thời nhân từ, thả Đường Kính đi. Tôi luyện đến hôm nay, Triệu Lê tự cho là sẽ không nhân từ nữa, không thể để lại hậu họa.</w:t>
      </w:r>
      <w:r>
        <w:br w:type="textWrapping"/>
      </w:r>
      <w:r>
        <w:br w:type="textWrapping"/>
      </w:r>
      <w:r>
        <w:t xml:space="preserve">Chẳng qua vì sao Liên Hách không lui thân, vì sao không từ quan, không phải y còn chưa kiếm đủ tiền bạc, cũng không phải y tham mộ quyền thế, Triệu Lê căn bản chưa bao giờ nghĩ qua, vì sao nhiều năm như vậy Liên Hách vẫn đứng bên cạnh hắn, lặp đi lặp lại nhiều lần quản giáo hắn, chẳng lẽ Liên Hách thật sự không đủ thông minh sao, không biết bốn chứ “công cao chấn chủ” này viết như thế nào sao?</w:t>
      </w:r>
      <w:r>
        <w:br w:type="textWrapping"/>
      </w:r>
      <w:r>
        <w:br w:type="textWrapping"/>
      </w:r>
      <w:r>
        <w:t xml:space="preserve">Trong nhà chưa tỏ, ngoài ngõ đã tường, Triệu Lê này là người hẹp hòi, không nhìn thấu Liên Hách, cũng không dám nhìn thấu chính mình, đó cũng là lý do Đường Kính nói với hắn, hy vọng hắn không hối hận.</w:t>
      </w:r>
      <w:r>
        <w:br w:type="textWrapping"/>
      </w:r>
      <w:r>
        <w:br w:type="textWrapping"/>
      </w:r>
      <w:r>
        <w:t xml:space="preserve">Triệu Lê vô tri vô giác nhớ lại, Liên Hách tuy rằng không đánh giặc, nhưng y đã đọc rất nhiều binh thư, năm đó lúc còn làm thư đồng, Liên Hách nói với Triệu Lê, sau này y cũng muốn làm tướng quân, ra chiến trường giết giặc đền nợ nước, đó cơ hồ là chuyện mà nam tử nào cũng muốn được trải qua, đối với thiếu niên, làm tướng quân không thể nghi ngờ là khát vọng vĩ đại nhất trong lòng bọn họ.</w:t>
      </w:r>
      <w:r>
        <w:br w:type="textWrapping"/>
      </w:r>
      <w:r>
        <w:br w:type="textWrapping"/>
      </w:r>
      <w:r>
        <w:t xml:space="preserve">Triệu Lê nghĩ, nếu mình tuyên Liên Hách nắm giữ ấn soái, nhất định không có vấn đề gì, với tài trí của Liên Hách, sẽ không để cho hắn thất vọng. Chẳng qua đối phương lại là Mộ Dung Thịnh, người kia kinh nghiệm sa trường nhiều vô kể, kết quả của trận này vẫn chưa thể xác định.</w:t>
      </w:r>
      <w:r>
        <w:br w:type="textWrapping"/>
      </w:r>
      <w:r>
        <w:br w:type="textWrapping"/>
      </w:r>
      <w:r>
        <w:t xml:space="preserve">Đường Kính nói: “Điều thảo dân nên đều đã nói xong, còn lại chính là bệ hạ nên làm như thế nào, thảo dân không dám xen vào.”</w:t>
      </w:r>
      <w:r>
        <w:br w:type="textWrapping"/>
      </w:r>
      <w:r>
        <w:br w:type="textWrapping"/>
      </w:r>
      <w:r>
        <w:t xml:space="preserve">Dứt lời lại hành lễ, sau đó đứng dậy, cứ thế mở cửa bước ra ngoài, liếc mắt liền nhìn thấy Liên Hách đang đứng trước cửa noãn các, không biết hắn đã ở bên ngoài đợi bao lâu.</w:t>
      </w:r>
      <w:r>
        <w:br w:type="textWrapping"/>
      </w:r>
      <w:r>
        <w:br w:type="textWrapping"/>
      </w:r>
      <w:r>
        <w:t xml:space="preserve">Đường Kính ngược lại không hề sợ chuyện y nói trong noãn các có bị hắn nghe được hay không, dù sao đây là nơi hoàng đế cùng các đại thần bàn luận việc quân cơ, cách âm không thể chê.</w:t>
      </w:r>
      <w:r>
        <w:br w:type="textWrapping"/>
      </w:r>
      <w:r>
        <w:br w:type="textWrapping"/>
      </w:r>
      <w:r>
        <w:t xml:space="preserve">Liên Hách lạnh nhạt nhìn y một cái, trên mặt vẫn duy trì ý cười ôn nhu dối trá trước sau như một, còn chủ động chào hỏi Đường Kính: “Đường tứ gia lại ở trong này.”</w:t>
      </w:r>
      <w:r>
        <w:br w:type="textWrapping"/>
      </w:r>
      <w:r>
        <w:br w:type="textWrapping"/>
      </w:r>
      <w:r>
        <w:t xml:space="preserve">Đường Kính không nói gì, ánh mắt phức tạp nhìn hắn một cái, bước chân cũng không hề dừng lại.</w:t>
      </w:r>
      <w:r>
        <w:br w:type="textWrapping"/>
      </w:r>
      <w:r>
        <w:br w:type="textWrapping"/>
      </w:r>
      <w:r>
        <w:t xml:space="preserve">Mặc dù Liên Hách không biết Đường Kính vào cung làm gì, chẳng qua ánh mắt của Đường Kính, làm lòng y trầm xuống, cụ thể là cái gì y đương nhiên không thể từ một ánh mắt mà nhìn ra, nhưng chính là loại ánh mắt này, Liên Hách không tự chủ được có chút hít thở không thông.</w:t>
      </w:r>
      <w:r>
        <w:br w:type="textWrapping"/>
      </w:r>
      <w:r>
        <w:br w:type="textWrapping"/>
      </w:r>
      <w:r>
        <w:t xml:space="preserve">Liên Hách hít sâu một hơi, chỉnh đốn suy nghĩ một chút, lúc này mới vào noãn các…</w:t>
      </w:r>
      <w:r>
        <w:br w:type="textWrapping"/>
      </w:r>
      <w:r>
        <w:br w:type="textWrapping"/>
      </w:r>
      <w:r>
        <w:t xml:space="preserve">Lúc Đường Kính từ trong cung trở về, Úc Thụy đã tỉnh, Kiều Tương đứng bên cạnh hầu hạ, Úc Thụy mở mắt ra mơ mơ màng màng sửng sốt một hồi, đột nhiên giật mình tỉnh mộng, nhanh chóng rúc vào trong chăn, sợ Đường Kính làm ra dấu vết kỳ quái gì trên người mình, bị Kiều Tương phát hiện.</w:t>
      </w:r>
      <w:r>
        <w:br w:type="textWrapping"/>
      </w:r>
      <w:r>
        <w:br w:type="textWrapping"/>
      </w:r>
      <w:r>
        <w:t xml:space="preserve">Kiều Tương còn tưởng rằng thiếu gia bị bệnh, đang giữa trời nóng lại phát lạnh, vội hỏi: “Thiếu gia, ngài có chỗ nào không thoải mái sao? Có muốn kêu đại phu đến khám hay không?”</w:t>
      </w:r>
      <w:r>
        <w:br w:type="textWrapping"/>
      </w:r>
      <w:r>
        <w:br w:type="textWrapping"/>
      </w:r>
      <w:r>
        <w:t xml:space="preserve">Úc Thụy vừa nghe nhất thời chột dạ, cổ họng cũng nóng như lửa đốt, hắn lần đầu bị như vậy, vừa mới bắt đầu còn có thể khắc chế, chẳng qua sau đó nghe Đường Kính nói thư phòng cách âm, lại thật sự không chịu nổi sự tra tấn của y, mới làm càn mà rên rỉ, lúc này đã nếm mùi khổ sở.</w:t>
      </w:r>
      <w:r>
        <w:br w:type="textWrapping"/>
      </w:r>
      <w:r>
        <w:br w:type="textWrapping"/>
      </w:r>
      <w:r>
        <w:t xml:space="preserve">Cổ họng hắn bỏng rát, hình như bị sưng rồi, yết hầu trượt trượt vài cái, mới miễn cưỡng phát ra âm thanh, khụ một tiếng, nói: “Không cần… Rót cho ta một chén trà.”</w:t>
      </w:r>
      <w:r>
        <w:br w:type="textWrapping"/>
      </w:r>
      <w:r>
        <w:br w:type="textWrapping"/>
      </w:r>
      <w:r>
        <w:t xml:space="preserve">Kiều Tương nghe thanh âm mất tiếng của hắn, nói: “Thiếu gia nhất định là bị trúng gió rồi, rất nhanh sẽ tốt thôi, nô tỳ đi rót trà cho người.”</w:t>
      </w:r>
      <w:r>
        <w:br w:type="textWrapping"/>
      </w:r>
      <w:r>
        <w:br w:type="textWrapping"/>
      </w:r>
      <w:r>
        <w:t xml:space="preserve">Nói xong xoay người nhấc ấm trà rót một chén, Úc Thụy nhẹ nhàng thở ra, vừa tiếp nhận chén trà uống vào, vừa nghĩ thầm, chỗ nọ mặc dù có hơi đau một chút, nhưng không thấy dấp dính, cũng không cảm giác có dị vật, hình như đã được rửa sạch, thậm chí còn có chút mát lạnh.</w:t>
      </w:r>
      <w:r>
        <w:br w:type="textWrapping"/>
      </w:r>
      <w:r>
        <w:br w:type="textWrapping"/>
      </w:r>
      <w:r>
        <w:t xml:space="preserve">Nghĩ đến đây, bỗng nhiên liền nhớ tới thuốc mỡ lần trước Đường Kính cho mình, khuôn mặt không tự chủ được nóng rần lên, nhất định là Đường Kính bôi thuốc cho hắn rồi.</w:t>
      </w:r>
      <w:r>
        <w:br w:type="textWrapping"/>
      </w:r>
      <w:r>
        <w:br w:type="textWrapping"/>
      </w:r>
      <w:r>
        <w:t xml:space="preserve">Úc Thụy uống xong trà, Kiều Tương nói: “Thiếu gia có đói bụng không, đã là buổi chiều rồi, thiếu gia còn chưa dùng cơm trưa, lão gia trước khi đi đã dặn dò trù phòng hâm nóng thức ăn, nều thiếu gia dùng bây giờ thì có thể bưng lên rồi.”</w:t>
      </w:r>
      <w:r>
        <w:br w:type="textWrapping"/>
      </w:r>
      <w:r>
        <w:br w:type="textWrapping"/>
      </w:r>
      <w:r>
        <w:t xml:space="preserve">Úc Thụy vừa nghe nàng nhắc tới, lúc này trong bụng mới thấy “ục ục” kêu réo, lúc trưa hắn đã đói bụng rồi, lại bị Đường Kính gây sức ép như thế, chỉ lo đi ngủ nghỉ ngơi dưỡng sức, đã đem chuyện cơm nước quẳng ra sau đầu, so với mệt mỏi sau khi phát tiết, đói bụng thật sự là không đáng nhắc tới.</w:t>
      </w:r>
      <w:r>
        <w:br w:type="textWrapping"/>
      </w:r>
      <w:r>
        <w:br w:type="textWrapping"/>
      </w:r>
      <w:r>
        <w:t xml:space="preserve">Bây giờ tỉnh ngủ, liền cảm thấy trong bụng trống rỗng thập phần khó chịu, hắn bảo Kiều Tương đi lấy chút ăn, không cần lấy quá nhiều, Kiều Tương nhanh chóng lui xuống.</w:t>
      </w:r>
      <w:r>
        <w:br w:type="textWrapping"/>
      </w:r>
      <w:r>
        <w:br w:type="textWrapping"/>
      </w:r>
      <w:r>
        <w:t xml:space="preserve">Kiều Tương vừa ra khỏi cửa, Úc Thụy lại nghe thấy tiếng mở cửa, hắn tưởng Kiều Tương phân phó hạ nhân khác tiến vào hầu hạ, nào ngờ rèm cửa bị vén lên, là Đường Kính đang bước vào nội gian.</w:t>
      </w:r>
      <w:r>
        <w:br w:type="textWrapping"/>
      </w:r>
      <w:r>
        <w:br w:type="textWrapping"/>
      </w:r>
      <w:r>
        <w:t xml:space="preserve">Úc Thụy nhìn y một cái, lập tức thực lạnh nhạt nói: “Vừa nghe Kiều Tương nói ngươi đi đâu cơ mà, nhanh như vậy đã trở lại rồi?”</w:t>
      </w:r>
      <w:r>
        <w:br w:type="textWrapping"/>
      </w:r>
      <w:r>
        <w:br w:type="textWrapping"/>
      </w:r>
      <w:r>
        <w:t xml:space="preserve">Đường Kính đến gần, đầu tiên là sờ sờ trán của hắn, bảo đảm không nóng lên, sau đó mới ngồi xuống bên giường, hỏi: “Thân mình khó chịu không?”</w:t>
      </w:r>
      <w:r>
        <w:br w:type="textWrapping"/>
      </w:r>
      <w:r>
        <w:br w:type="textWrapping"/>
      </w:r>
      <w:r>
        <w:t xml:space="preserve">Úc Thụy mím môi, nói không khó chịu là giả, nói khó chịu cũng không phải là tác phong của Úc Thụy, cũng không biết Đường Kính có phải cố ý làm hắn xấu hổ hay không.</w:t>
      </w:r>
      <w:r>
        <w:br w:type="textWrapping"/>
      </w:r>
      <w:r>
        <w:br w:type="textWrapping"/>
      </w:r>
      <w:r>
        <w:t xml:space="preserve">Kỳ thật hắn nghĩ oan cho hảo tâm của Đường Kính rồi, Đường Kính không thấy hắn trả lời, mới lại nói: “Vừa rồi tiến cung một chuyến, chẳng có việc gì đương nhiên sẽ trở lại sớm.”</w:t>
      </w:r>
      <w:r>
        <w:br w:type="textWrapping"/>
      </w:r>
      <w:r>
        <w:br w:type="textWrapping"/>
      </w:r>
      <w:r>
        <w:t xml:space="preserve">Úc Thụy vừa nghe, trong lòng “lộp bộp”, lập tức ngẩng đầu mở to hai mắt nhìn Đường Kính, vào thời điểm mấu chốt này hoàng thượng lại triệu Đường Kính tiến cung, Úc Thụy không nghĩ ra còn chuyện gì khác, không ngờ trong Đường gia cũng có cơ sở ngầm hoàng đế cài vào.</w:t>
      </w:r>
      <w:r>
        <w:br w:type="textWrapping"/>
      </w:r>
      <w:r>
        <w:br w:type="textWrapping"/>
      </w:r>
      <w:r>
        <w:t xml:space="preserve">Kỳ thật ngẫm lại cũng đúng, thế lực Đường gia lớn như thế, Hoàng Thượng sao có thể không an bài vài cơ sở ngầm, sợ là Đường Kính cũng không thể triệt sạch sẽ được.</w:t>
      </w:r>
      <w:r>
        <w:br w:type="textWrapping"/>
      </w:r>
      <w:r>
        <w:br w:type="textWrapping"/>
      </w:r>
      <w:r>
        <w:t xml:space="preserve">Đường Kính nhìn đôi mắt hắn rất tròn mở to nhìn mình chằm chằm, đôi mắt đen đen bóng bóng tựa như điểm nước sơn, tinh xảo, sạch sẽ, thuần túy, còn mang theo kinh ngạc, tràn đầy trong đó đều là ảnh ngược của Đường Kính.</w:t>
      </w:r>
      <w:r>
        <w:br w:type="textWrapping"/>
      </w:r>
      <w:r>
        <w:br w:type="textWrapping"/>
      </w:r>
      <w:r>
        <w:t xml:space="preserve">Đường Kính nhịn không được bật cười, ngay trên cánh môi hơi giương lên của hắn cắn một ngụm.</w:t>
      </w:r>
      <w:r>
        <w:br w:type="textWrapping"/>
      </w:r>
      <w:r>
        <w:br w:type="textWrapping"/>
      </w:r>
      <w:r>
        <w:t xml:space="preserve">Úc Thụy “A” một tiếng, giật mình giơ tay che miệng, không biết vì sao đến lúc này rồi mà Đường Kính còn có thể đùa giỡn hắn, nhưng lại không biết phải “răn dạy” Đường Kính như thế nào mới xong.</w:t>
      </w:r>
      <w:r>
        <w:br w:type="textWrapping"/>
      </w:r>
      <w:r>
        <w:br w:type="textWrapping"/>
      </w:r>
      <w:r>
        <w:t xml:space="preserve">Đường Kính cố ý hỏi: “Hoàng Thượng triệu ta tiến cung, ngươi cũng biết vì sao đúng không?”</w:t>
      </w:r>
      <w:r>
        <w:br w:type="textWrapping"/>
      </w:r>
      <w:r>
        <w:br w:type="textWrapping"/>
      </w:r>
      <w:r>
        <w:t xml:space="preserve">Úc Thụy vẫn chỉ bịt kín miệng, không nói một chữ.</w:t>
      </w:r>
      <w:r>
        <w:br w:type="textWrapping"/>
      </w:r>
      <w:r>
        <w:br w:type="textWrapping"/>
      </w:r>
      <w:r>
        <w:t xml:space="preserve">Đường Kính tiếp lời: “Hoàng Thượng nghe được lời đồn nhảm kia, nói Đường gia khi quân phạm thượng.”</w:t>
      </w:r>
      <w:r>
        <w:br w:type="textWrapping"/>
      </w:r>
      <w:r>
        <w:br w:type="textWrapping"/>
      </w:r>
      <w:r>
        <w:t xml:space="preserve">Y nói xong lời này, rõ ràng thấy yết hầu Úc Thụy động một cái, trên khuôn mặt đối phương là khiếp sợ, tựa hồ còn ẩn ẩn có chút tự trách ở bên trong, hơn nữa bộ dáng Úc Thụy trời sinh suy nhược khiến người ta yêu thích, không biết nếu tỏ ra đáng thương trông sẽ như thế nào.</w:t>
      </w:r>
      <w:r>
        <w:br w:type="textWrapping"/>
      </w:r>
      <w:r>
        <w:br w:type="textWrapping"/>
      </w:r>
      <w:r>
        <w:t xml:space="preserve">Úc Thụy đương nhiên không biết Đường Kính đang đùa giỡn hắn, dù sao Đường Kính ở trong ấn tượng của hắn là một người bất cẩu ngôn tiếu, ngay cả đời trước không gặp được y cũng là như vậy, là nhân vật truyền kỳ, chỉ cần là thương gia, đều lấy Đường Kính làm hình tượng. Đời này nhìn thấy Đường Kính, Úc Thụy càng cảm giác được uy nghiêm của người này, nghiêm túc như thế, sao có thể nghĩ y đang nói đùa với mình cơ chứ.</w:t>
      </w:r>
      <w:r>
        <w:br w:type="textWrapping"/>
      </w:r>
      <w:r>
        <w:br w:type="textWrapping"/>
      </w:r>
      <w:r>
        <w:t xml:space="preserve">Đường Kính thấy hắn nét mặt đáng thương, trong lòng đã bắt đầu xao động, hình như y thích nhìn biểu tình này của Úc Thụy, giống như lúc hắn cởi quần áo, trăn trở dưới thân y.</w:t>
      </w:r>
      <w:r>
        <w:br w:type="textWrapping"/>
      </w:r>
      <w:r>
        <w:br w:type="textWrapping"/>
      </w:r>
      <w:r>
        <w:t xml:space="preserve">Đường Kính hít sâu một hơi, áp chế xao động trong lòng, cười khẽ một tiếng, vươn tay chạm vào một bên vành tai Úc Thụy, chậm rãi vuốt ve, nói: “Thế nhưng Thụy nhi đã bày tỏ thái độ rồi, làm sao phụ thân có thể để ngươi cõng thêm tội danh gì nữa.”</w:t>
      </w:r>
      <w:r>
        <w:br w:type="textWrapping"/>
      </w:r>
      <w:r>
        <w:br w:type="textWrapping"/>
      </w:r>
      <w:r>
        <w:t xml:space="preserve">Úc Thụy nháy mắt ngộ ra, mình bị Đường Kính đùa giỡn, thở hổn hển, trừng Đường Kính, đẩy bàn tay đang đùa nghịch lỗ tai hắn ra.</w:t>
      </w:r>
      <w:r>
        <w:br w:type="textWrapping"/>
      </w:r>
      <w:r>
        <w:br w:type="textWrapping"/>
      </w:r>
      <w:r>
        <w:t xml:space="preserve">Lúc này Kiều Tương bước vào, phía sau còn có vài nha đầu đi theo, bưng đồ ăn phòng bếp đã hâm nóng đến, nhất nhất đặt lên bàn.</w:t>
      </w:r>
      <w:r>
        <w:br w:type="textWrapping"/>
      </w:r>
      <w:r>
        <w:br w:type="textWrapping"/>
      </w:r>
      <w:r>
        <w:t xml:space="preserve">Úc Thụy muốn xuống giường, chẳng qua Đường Kính đã nhanh hơn một bước bảo Kiều Tương lấy một cái bàn thấp đến, đặt trước mặt Úc Thụy.</w:t>
      </w:r>
      <w:r>
        <w:br w:type="textWrapping"/>
      </w:r>
      <w:r>
        <w:br w:type="textWrapping"/>
      </w:r>
      <w:r>
        <w:t xml:space="preserve">Kiều Tương thấy lão gia đang ngồi bên giường, tất nhiên sẽ không tiến lên hầu hạ, thành thành thật thật đứng một bên.</w:t>
      </w:r>
      <w:r>
        <w:br w:type="textWrapping"/>
      </w:r>
      <w:r>
        <w:br w:type="textWrapping"/>
      </w:r>
      <w:r>
        <w:t xml:space="preserve">Đường Kính cầm bát đưa cho Úc Thụy, Úc Thụy nắm đôi đũa, trong bụng lại ục ục một trận, cũng không biết là đói bụng đến kiệt sức, không có khí lực, hay là bị Đường Kính gây sức ép đến kiệt sức, thậm chí còn không cầm được đôi đũa, cánh tay duỗi ra bắt đầu run lên, nhiều lần gắp lên đều rớt xuống.</w:t>
      </w:r>
      <w:r>
        <w:br w:type="textWrapping"/>
      </w:r>
      <w:r>
        <w:br w:type="textWrapping"/>
      </w:r>
      <w:r>
        <w:t xml:space="preserve">Đường Kính ngồi bên cạnh cầm thìa lên đưa cho hắn, còn y cầm đũa gắp đồ ăn đặt vào bát, Úc Thụy có chút không cam lòng bắt đầu ăn đồ ăn cùng cơm trong bát, làm như hắn là em bé vậy, cần phải có người chiếu cố.</w:t>
      </w:r>
      <w:r>
        <w:br w:type="textWrapping"/>
      </w:r>
      <w:r>
        <w:br w:type="textWrapping"/>
      </w:r>
      <w:r>
        <w:t xml:space="preserve">Úc Thụy ăn, Kiều Tương đứng bên cạnh xem quả thật muốn cười, Đường Kính là loại người bá đạo đến mức nào, cho dù lúc này đang chăm sóc người ta, cũng cực kỳ bá đạo, tuy rằng trong nội tâm quả thật có ý muốn quan tâm đối phương, nhưng không cẩn thận lại bắt đầu dùng phương thức của mình, trong bát Úc Thụy đã giống như ngọn núi, ăn không theo kịp tốc độ gắp của Đường Kính.</w:t>
      </w:r>
      <w:r>
        <w:br w:type="textWrapping"/>
      </w:r>
      <w:r>
        <w:br w:type="textWrapping"/>
      </w:r>
      <w:r>
        <w:t xml:space="preserve">Kiều Tương thấy thiếu gia ăn đến sắp nghẹn, cười nói: “Lão gia cũng dùng thêm chút đồ ăn nữa đi, vừa rồi vội vàng, còn chưa ăn xong, lão gia ăn cùng thiếu gia, thiếu gia cũng không cảm thấy ăn một mình vô vị.”</w:t>
      </w:r>
      <w:r>
        <w:br w:type="textWrapping"/>
      </w:r>
      <w:r>
        <w:br w:type="textWrapping"/>
      </w:r>
      <w:r>
        <w:t xml:space="preserve">Úc Thụy nghĩ thầm rằng ta cũng không cảm thấy vô vị a, Đường Kính lại thấy Kiều Tương nói không sai, liền bảo nàng lấy thêm một bộ bát đũa, cùng Úc Thụy ăn thêm một chút.</w:t>
      </w:r>
      <w:r>
        <w:br w:type="textWrapping"/>
      </w:r>
      <w:r>
        <w:br w:type="textWrapping"/>
      </w:r>
      <w:r>
        <w:t xml:space="preserve">Không nhanh không chậm ăn cơm xong, bưng bàn thấp đi, Kiều Tương mới mang lên chút trái cây hạt dưa cùng điểm tâm, pha một ấm trà ngon, Đường Kính bảo nàng không cần hầu hạ, Kiều Tương liền lui ra ngoài.</w:t>
      </w:r>
      <w:r>
        <w:br w:type="textWrapping"/>
      </w:r>
      <w:r>
        <w:br w:type="textWrapping"/>
      </w:r>
      <w:r>
        <w:t xml:space="preserve">Hiện giờ trong phòng chỉ còn lại Úc Thụy cùng Đường Kính, Úc Thụy vừa thấy Đường Kính bảo bọn hạ nhân lui xuống, trong lòng sẽ theo bản năng run lên, dù sao những lúc một mình ở chung, Đường Kính thường sẽ làm vài thứ này nọ, nhưng hiện nay đối với tình trạng thân thể hắn mà nói, thật sự không thích hợp lại làm này nọ nữa.</w:t>
      </w:r>
      <w:r>
        <w:br w:type="textWrapping"/>
      </w:r>
      <w:r>
        <w:br w:type="textWrapping"/>
      </w:r>
      <w:r>
        <w:t xml:space="preserve">Đường Kính hỏi: “Có muốn nằm xuống nghỉ ngơi thêm một chút hay không?”</w:t>
      </w:r>
      <w:r>
        <w:br w:type="textWrapping"/>
      </w:r>
      <w:r>
        <w:br w:type="textWrapping"/>
      </w:r>
      <w:r>
        <w:t xml:space="preserve">Úc Thụy lắc lắc đầu, nói: “Nào có yếu ớt như vậy.”</w:t>
      </w:r>
      <w:r>
        <w:br w:type="textWrapping"/>
      </w:r>
      <w:r>
        <w:br w:type="textWrapping"/>
      </w:r>
      <w:r>
        <w:t xml:space="preserve">Đường Kính vừa ôm hắn đứng lên, đặt trên xe lăn, vừa cười nói: “Không yếu ớt, có phải chê ta làm chưa đủ?”</w:t>
      </w:r>
      <w:r>
        <w:br w:type="textWrapping"/>
      </w:r>
      <w:r>
        <w:br w:type="textWrapping"/>
      </w:r>
      <w:r>
        <w:t xml:space="preserve">Úc Thụy không ngờ da mặt Đường Kính dày như vậy, liếc mắt trừng y một cái, cũng không nói gì, thật sự là hắn không biết nói cái gì cho phải.</w:t>
      </w:r>
      <w:r>
        <w:br w:type="textWrapping"/>
      </w:r>
      <w:r>
        <w:br w:type="textWrapping"/>
      </w:r>
      <w:r>
        <w:t xml:space="preserve">Đường Kính rót cho hắn một chén trà, Úc Thụy yên tĩnh nửa ngày mới mở miệng hỏi: “Rốt cục là Hoàng Thượng có ý gì, không có khả năng đơn giản như vậy đã xong việc đi?”</w:t>
      </w:r>
      <w:r>
        <w:br w:type="textWrapping"/>
      </w:r>
      <w:r>
        <w:br w:type="textWrapping"/>
      </w:r>
      <w:r>
        <w:t xml:space="preserve">Đường Kính đáp: “Chuyện này ngươi không cần lo lắng, chú ý dưỡng tốt thân mình là được.”</w:t>
      </w:r>
      <w:r>
        <w:br w:type="textWrapping"/>
      </w:r>
      <w:r>
        <w:br w:type="textWrapping"/>
      </w:r>
      <w:r>
        <w:t xml:space="preserve">Úc Thụy nhìn chằm chằm y một hồi, lại nói: “Ta cũng không muốn làm một thiếu gia vô dụng.”</w:t>
      </w:r>
      <w:r>
        <w:br w:type="textWrapping"/>
      </w:r>
      <w:r>
        <w:br w:type="textWrapping"/>
      </w:r>
      <w:r>
        <w:t xml:space="preserve">Đường Kính bất đắc dĩ thở dài, nói: “Đúng là Hoàng Thượng đã biết, chẳng qua biết không nhiều lắm… Qua mấy ngày nữa có khả năng ta phải đi ra ngoài một thời gian, những việc khác thì không có gì.”</w:t>
      </w:r>
      <w:r>
        <w:br w:type="textWrapping"/>
      </w:r>
      <w:r>
        <w:br w:type="textWrapping"/>
      </w:r>
      <w:r>
        <w:t xml:space="preserve">“Đi đâu?” Úc Thụy tiếp lời hỏi: “Ta có thể cùng đi sao?”</w:t>
      </w:r>
      <w:r>
        <w:br w:type="textWrapping"/>
      </w:r>
      <w:r>
        <w:br w:type="textWrapping"/>
      </w:r>
      <w:r>
        <w:t xml:space="preserve">Đường Kính cười một tiếng, nắm tay hắn đặt lên môi hôn chóc một cái, toàn thân Úc Thụy run rẩy, tay kia còn đang bưng chén trà, thiếu chút nữa đánh đổ, muốn rút tay về, chẳng qua Đường Kính túm lại ngay.</w:t>
      </w:r>
      <w:r>
        <w:br w:type="textWrapping"/>
      </w:r>
      <w:r>
        <w:br w:type="textWrapping"/>
      </w:r>
      <w:r>
        <w:t xml:space="preserve">Đường Kính hôn hôn ngón tay Úc Thụy: “Ta cũng không biết Thụy nhi luyến tiếc ta như vậy?”</w:t>
      </w:r>
      <w:r>
        <w:br w:type="textWrapping"/>
      </w:r>
      <w:r>
        <w:br w:type="textWrapping"/>
      </w:r>
      <w:r>
        <w:t xml:space="preserve">Úc Thụy nghe y nói, dùng sức rút tay về, than thở: “Ta đang nhìn thấy nụ cười như hoa nở sao, như thế nào trước kia lại không biết đương gia lão gia của Đường gia còn có thể cười như nở hoa chứ.”</w:t>
      </w:r>
      <w:r>
        <w:br w:type="textWrapping"/>
      </w:r>
      <w:r>
        <w:br w:type="textWrapping"/>
      </w:r>
      <w:r>
        <w:t xml:space="preserve">Đường Kính cũng không để bụng, đặt chén trà của hắn lên bàn, để tránh trà nóng làm bỏng Úc Thụy, chỉ thực nhẹ nhàng nói hai chữ, xem như trả lời câu hỏi của hắn.</w:t>
      </w:r>
      <w:r>
        <w:br w:type="textWrapping"/>
      </w:r>
      <w:r>
        <w:br w:type="textWrapping"/>
      </w:r>
      <w:r>
        <w:t xml:space="preserve">“Đánh giặc.”</w:t>
      </w:r>
      <w:r>
        <w:br w:type="textWrapping"/>
      </w:r>
      <w:r>
        <w:br w:type="textWrapping"/>
      </w:r>
      <w:r>
        <w:t xml:space="preserve">“Đánh giặc? Với Khương quốc?”</w:t>
      </w:r>
      <w:r>
        <w:br w:type="textWrapping"/>
      </w:r>
      <w:r>
        <w:br w:type="textWrapping"/>
      </w:r>
      <w:r>
        <w:t xml:space="preserve">Úc Thụy hỏi: “Vài ngày trước không phải Khánh Vương gia đã đi rồi sao?”</w:t>
      </w:r>
      <w:r>
        <w:br w:type="textWrapping"/>
      </w:r>
      <w:r>
        <w:br w:type="textWrapping"/>
      </w:r>
      <w:r>
        <w:t xml:space="preserve">Đường Kính lại lắc đầu: “Không phải Khương quốc, là Mộ Dung Thịnh… hoặc là Mộ Dung Chẩn.”</w:t>
      </w:r>
      <w:r>
        <w:br w:type="textWrapping"/>
      </w:r>
      <w:r>
        <w:br w:type="textWrapping"/>
      </w:r>
      <w:r>
        <w:t xml:space="preserve">Úc Thụy sững sờ, Thành quốc tuy rằng cùng Triệu quốc có chút ân oán, nhưng đã là chuyện của đời trước, hiện giờ hai nước đều thay đổi quân chủ, hơn nữa thiên hạ thái bình, kết thành quan hệ minh hữu, không ngờ lại muốn đánh nhau.</w:t>
      </w:r>
      <w:r>
        <w:br w:type="textWrapping"/>
      </w:r>
      <w:r>
        <w:br w:type="textWrapping"/>
      </w:r>
      <w:r>
        <w:t xml:space="preserve">Đường Kính tiếp tục nói: “Tuy rằng bây giờ Hoàng Thượng còn không phái ta đi biên quan, nhưng đây chỉ là chuyện sớm muộn mà thôi, Mộ Dung thị không phải dễ đánh đuổi như vậy, nếu nhanh thì có lẽ chỉ đi ít ngày, chậm thì mấy tháng là có thể trở về rồi.”</w:t>
      </w:r>
      <w:r>
        <w:br w:type="textWrapping"/>
      </w:r>
      <w:r>
        <w:br w:type="textWrapping"/>
      </w:r>
      <w:r>
        <w:t xml:space="preserve">“Nếu chậm thì là bao lâu?”</w:t>
      </w:r>
      <w:r>
        <w:br w:type="textWrapping"/>
      </w:r>
      <w:r>
        <w:br w:type="textWrapping"/>
      </w:r>
      <w:r>
        <w:t xml:space="preserve">“Chuyện chiến sự, không thể nói trước được.”</w:t>
      </w:r>
      <w:r>
        <w:br w:type="textWrapping"/>
      </w:r>
      <w:r>
        <w:br w:type="textWrapping"/>
      </w:r>
      <w:r>
        <w:t xml:space="preserve">Đường Kính dặn dò: “Sau khi ta xuất môn, gia nghiệp Đường gia sẽ giao cho ngươi, mấy ngày nay ngươi cũng đã rèn luyện qua, ta giao Đường gia cho ngươi, cũng không phải vì bất luận tư tình gì, mà vì ngươi đảm đương được rất tốt.”</w:t>
      </w:r>
      <w:r>
        <w:br w:type="textWrapping"/>
      </w:r>
      <w:r>
        <w:br w:type="textWrapping"/>
      </w:r>
      <w:r>
        <w:t xml:space="preserve">Úc Thụy mím môi, không mở miệng chấp nhận, cũng không biết đang suy nghĩ cái gì, kỳ thật hắn biết, với bản tính của Đường Kính, Hoàng Thượng cũng chưa chắc có thể uy hiếp được y.</w:t>
      </w:r>
      <w:r>
        <w:br w:type="textWrapping"/>
      </w:r>
      <w:r>
        <w:br w:type="textWrapping"/>
      </w:r>
      <w:r>
        <w:t xml:space="preserve">Đường Kính tựa hồ nhìn thấu suy nghĩ của Úc Thụy, đứng dậy, khoanh tay đứng nhìn ra cửa sổ, nói: “Từ khi ta bắt đầu nhớ được, phụ thân đã ở trên sa trường, sau đó là các huynh trưởng, thuận lý thành chương, ta cũng ra sa trường, tuy rằng những năm gần đây phải học tập người ta làm một thương nhân, chẳng qua ai cũng thấy được, tác phong của ta không hề giống một thương nhân.”</w:t>
      </w:r>
      <w:r>
        <w:br w:type="textWrapping"/>
      </w:r>
      <w:r>
        <w:br w:type="textWrapping"/>
      </w:r>
      <w:r>
        <w:t xml:space="preserve">Úc Thụy bỗng nhiên hiểu được, đó mới là nơi thuộc về Đường Kính, mà không phải ở trên thương trường lục đục với mấy người kia.</w:t>
      </w:r>
      <w:r>
        <w:br w:type="textWrapping"/>
      </w:r>
      <w:r>
        <w:br w:type="textWrapping"/>
      </w:r>
      <w:r>
        <w:t xml:space="preserve">Úc Thụy gật gật đầu, Đường Kính cũng không cần phải nói trắng ra, dù sao Úc Thụy là một người thông minh.</w:t>
      </w:r>
      <w:r>
        <w:br w:type="textWrapping"/>
      </w:r>
      <w:r>
        <w:br w:type="textWrapping"/>
      </w:r>
      <w:r>
        <w:t xml:space="preserve">Hai người nói đến đây, cũng không tiếp tục vấn đề này nữa, dù sao đây cũng là chuyện sau này, đánh giặc không phải nói đánh là có thể đánh. Mộ Dung Thịnh cũng có điều cố kỵ, còn chưa động binh đã tốn lương thảo, hao hụt quốc khố là điều thứ nhất, quan trọng hơn là phải trưng binh ở các địa phương nhập vào huấn luyện cùng chính quân.</w:t>
      </w:r>
      <w:r>
        <w:br w:type="textWrapping"/>
      </w:r>
      <w:r>
        <w:br w:type="textWrapping"/>
      </w:r>
      <w:r>
        <w:t xml:space="preserve">Ngoài ra cũng phải bận tâm Khương quốc ở phía tây, tuy rằng Khương quốc đã cùng bọn họ đám phán xong xuôi điều kiện liên minh, nhưng quan hệ giao hảo giữa quốc gia với quốc gia cho dù có giấy trắng mực đen làm bằng chứng, nói xé bỏ liền xé bỏ, căn bản không đáng giá nhắc tới.</w:t>
      </w:r>
      <w:r>
        <w:br w:type="textWrapping"/>
      </w:r>
      <w:r>
        <w:br w:type="textWrapping"/>
      </w:r>
      <w:r>
        <w:t xml:space="preserve">Huống hồ người Khương quốc luôn hiếu chiến, lòng muông dạ thú ai ai cũng biết, chẳng qua hiện tại nhân số không đủ lớn mạnh, Mộ Dung Thịnh còn phải suy xét xem Khương quốc có nhân lúc cháy nhà mà đi hôi của hay không, thừa dịp lúc y và Triệu quốc giao phong thì ngồi một chỗ làm ngư ông đắc lợi, đợi hai nước lưỡng bại câu thương mới nửa đường lao ra chiếm chỗ tốt.</w:t>
      </w:r>
      <w:r>
        <w:br w:type="textWrapping"/>
      </w:r>
      <w:r>
        <w:br w:type="textWrapping"/>
      </w:r>
      <w:r>
        <w:t xml:space="preserve">Bởi vì điều này, Mộ Dung Thịnh cũng không dám lỗ mãng động binh, dù sao mấy năm nay Triệu quốc cũng tích góp từng chút một được không ít thực lực, hơn nữa đời phụ thân Mộ Dung Thịnh cũng ăn đủ mệt mỏi của Triệu quốc, có thể nói là lũ chiến lũ bại, cuối cùng bất đắc dĩ mới cầu hòa.</w:t>
      </w:r>
      <w:r>
        <w:br w:type="textWrapping"/>
      </w:r>
      <w:r>
        <w:br w:type="textWrapping"/>
      </w:r>
      <w:r>
        <w:t xml:space="preserve">Cước trình của Mộ Dung Chẩn cũng không tính là chậm, rất nhanh về tới Thành quốc, Mộ Dung Thịnh đã sớm an bài người nghênh đón hắn, Mộ Dung Chẩn là Thành Tĩnh Vương, quan viên này nọ phô trương không nhỏ, một đường nịnh bợ tiễn Mộ Dung Chẩn về kinh sư.</w:t>
      </w:r>
      <w:r>
        <w:br w:type="textWrapping"/>
      </w:r>
      <w:r>
        <w:br w:type="textWrapping"/>
      </w:r>
      <w:r>
        <w:t xml:space="preserve">Hắn trở về kinh, chuyện đầu tiên là tiến cung gặp đại ca, dù sao hắn đã ra ngoài cũng khá lâu. Nhưng hắn lại có chút trù trừ, sở dĩ hắn trộm chuồn đi, còn đến nơi xa như vậy, chính là vì muốn tránh né đại ca, bọn họ là huynh đệ cùng cha khác mẹ, điều Mộ Dung Chẩn buồn rầu chính là, hắn vậy mà lại ôm vọng tưởng đối với ca ca của mình.</w:t>
      </w:r>
      <w:r>
        <w:br w:type="textWrapping"/>
      </w:r>
      <w:r>
        <w:br w:type="textWrapping"/>
      </w:r>
      <w:r>
        <w:t xml:space="preserve">Mộ Dung Chẩn cứ ngây ngây ngốc ngốc không lối thoát như vậy, đương nhiên muốn trốn tránh Mộ Dung Thịnh, chẳng qua hắn xuất kinh khá lâu rồi, cũng thấy hơi nhớ đối phương, nghĩ tiến cung gặp một chút cũng được, ít nhất về tình về lý đều thích hợp.</w:t>
      </w:r>
      <w:r>
        <w:br w:type="textWrapping"/>
      </w:r>
      <w:r>
        <w:br w:type="textWrapping"/>
      </w:r>
      <w:r>
        <w:t xml:space="preserve">Nào biết Mộ Dung Chẩn vào cung, lại không gặp được Mộ Dung Thịnh, nội thị nói cho hắn biết, hiện tại Hoàng Thượng đang nghị sự cùng các đại thần, không muốn gặp hắn, bảo hắn hồi phủ tự suy nghĩ lại.</w:t>
      </w:r>
      <w:r>
        <w:br w:type="textWrapping"/>
      </w:r>
      <w:r>
        <w:br w:type="textWrapping"/>
      </w:r>
      <w:r>
        <w:t xml:space="preserve">Mộ Dung Chẩn phát mộng, tựa hồ đầu bị đập một gậy, vừa rồi còn giãy dụa không biết rốt cuộc có nên tiến cung hay không, thật vất vả thuyết phục bản thân chỉ đến nhìn huynh trưởng một cái thôi, kết quả chuyện lại thành ra như vậy.</w:t>
      </w:r>
      <w:r>
        <w:br w:type="textWrapping"/>
      </w:r>
      <w:r>
        <w:br w:type="textWrapping"/>
      </w:r>
      <w:r>
        <w:t xml:space="preserve">Mộ Dung Chẩn có chút hoảng hốt gật gật đầu, không lên tiếng ra khỏi cung, trở về phủ, trong phủ vẫn y như trước, thậm chí chữ hỉ dán trên cửa phòng đã quên hái xuống, cảm giác có chút quạnh quẽ, Vương phi đã tạ thế, hơn nữa ngay tại đêm hắn thành hôn…</w:t>
      </w:r>
      <w:r>
        <w:br w:type="textWrapping"/>
      </w:r>
      <w:r>
        <w:br w:type="textWrapping"/>
      </w:r>
      <w:r>
        <w:t xml:space="preserve">Hắn không dám nhớ lại, đêm hôm đó trong tân phòng cũng không phải là tân nương tử. Thời điểm Mộ Dung Thịnh thân hình thoạt nhìn có vẻ tiêm gầy đặt hắn lên trên giường, trong đầu Mộ Dung Chẩn đều là mộng, hắn chưa bao giờ nghĩ tới sẽ có thời khắc này, hắn chỉ dám trộm để ở trong lòng, cho dù là trong tưởng tượng cũng không bao giờ dám khinh nhờn, không bao giờ dám khinh nhờn huynh trưởng hắn kính trọng nhất.</w:t>
      </w:r>
      <w:r>
        <w:br w:type="textWrapping"/>
      </w:r>
      <w:r>
        <w:br w:type="textWrapping"/>
      </w:r>
      <w:r>
        <w:t xml:space="preserve">Nhưng mà đêm hôm đó, tuy rằng Mộ Dung Chẩn phải chịu nỗi đau đớn cùng cực, nhưng không thể ức chế hưng phấn, hưng phấn đến nỗi hắn cái gì cũng không nghĩ được, chỉ biết người đang thân cận với mình là Mộ Dung Thịnh, là đại ca của hắn, tuy rằng đối với hắn vẫn luôn không nóng không lạnh, nhưng quả thật là người hắn kính trọng nhất.</w:t>
      </w:r>
      <w:r>
        <w:br w:type="textWrapping"/>
      </w:r>
      <w:r>
        <w:br w:type="textWrapping"/>
      </w:r>
      <w:r>
        <w:t xml:space="preserve">Ngày hôm sau khi Mộ Dung Chẩn tỉnh lại, còn cho là mình đã nằm mơ, chẳng qua đau đớn trên thân thể đã chứng thật đó cũng không phải là một giấc mơ, hắn vẫn biết bề ngoài của Mộ Dung Thịnh thoạt nhìn cao gầy, khuôn mặt so với các huynh đệ dễ nhìn hơn, võ nghệ so với hắn tốt hơn, nhưng hắn thật sự không ngờ lực cánh tay của Mộ Dung Thịnh lại lớn như vậy, trên tay hắn bắt đầu từ cổ tất cả đều là dấu vết xanh xanh tím tím, cái này nhắc nhở hắn, hắn khắc chế lâu như vậy, lại chỉ vì một chút vô ý, hết thảy đều hỏng hết.</w:t>
      </w:r>
      <w:r>
        <w:br w:type="textWrapping"/>
      </w:r>
      <w:r>
        <w:br w:type="textWrapping"/>
      </w:r>
      <w:r>
        <w:t xml:space="preserve">Mộ Dung Chẩn thở dài, bọn hạ nhân vẫn biết Vương gia ngốc nghếch, cũng không ai để ý đến hắn, chỉ có lúc Mộ Dung Chẩn phân phó chuyện gì mới có người đi làm, còn những khi khác hạ nhân của Mộ Dung Chẩn ở trong Vương phủ chỉ để bài trí.</w:t>
      </w:r>
      <w:r>
        <w:br w:type="textWrapping"/>
      </w:r>
      <w:r>
        <w:br w:type="textWrapping"/>
      </w:r>
      <w:r>
        <w:t xml:space="preserve">Hắn không có việc gì để làm, một khi rảnh rỗi sẽ nghĩ đến Mộ Dung Thịnh bảo nội thị nói lại với hắn, tựa hồ thực mất hứng hắn lén đi ra ngoài, còn bắt hồi phủ tự kiểm điểm.</w:t>
      </w:r>
      <w:r>
        <w:br w:type="textWrapping"/>
      </w:r>
      <w:r>
        <w:br w:type="textWrapping"/>
      </w:r>
      <w:r>
        <w:t xml:space="preserve">Mộ Dung Chẩn đành phải đi thư phòng ngồi ngốc, để cho mình không còn hơi sức suy nghĩ vớ vẩn nữa.</w:t>
      </w:r>
      <w:r>
        <w:br w:type="textWrapping"/>
      </w:r>
      <w:r>
        <w:br w:type="textWrapping"/>
      </w:r>
      <w:r>
        <w:t xml:space="preserve">Tuy hắn treo cái biển hành nghề Vương gia, cũng không có bao nhiêu thực quyền, nhưng mà có mấy chuyện lớn lớn nhỏ nhỏ, vẫn phải theo quy củ đưa cho Mộ Dung Chẩn xem, công văn gì mà để hơn phân nửa bàn là sao, cũng không phải án kiện, chồng chất trong thư phòng Mộ Dung Chẩn.</w:t>
      </w:r>
      <w:r>
        <w:br w:type="textWrapping"/>
      </w:r>
      <w:r>
        <w:br w:type="textWrapping"/>
      </w:r>
      <w:r>
        <w:t xml:space="preserve">Thư phòng là trọng địa, trừ bỏ người tới đưa công văn, trên cơ bản là không ai có thể vào, nếu Mộ Dung Chẩn lười xem, công văn này vô cùng có khả năng chất đầy cả một bàn.</w:t>
      </w:r>
      <w:r>
        <w:br w:type="textWrapping"/>
      </w:r>
      <w:r>
        <w:br w:type="textWrapping"/>
      </w:r>
      <w:r>
        <w:t xml:space="preserve">Mộ Dung Chẩn đẩy ra cửa thư phòng, đi vào ngồi xuống, tùy tiện nhặt một cái lên xem, xem nửa ngày cũng không vào được cái gì, tâm vẫn không tĩnh được, đành phải bỏ xuống nhặt một cái khác lên.</w:t>
      </w:r>
      <w:r>
        <w:br w:type="textWrapping"/>
      </w:r>
      <w:r>
        <w:br w:type="textWrapping"/>
      </w:r>
      <w:r>
        <w:t xml:space="preserve">Đột nhiên không cẩn thận thoáng nhìn, Mộ Dung Chẩn nhất thời ngây ngẩn cả người, mở to hai mắt ra nhìn nhiều lần, lập tức đứng bật dậy, lao ra khỏi thư phòng, hô: “Chuẩn bị ngựa! Chuẩn bị ngựa, ta muốn tiến cung.”</w:t>
      </w:r>
      <w:r>
        <w:br w:type="textWrapping"/>
      </w:r>
      <w:r>
        <w:br w:type="textWrapping"/>
      </w:r>
      <w:r>
        <w:t xml:space="preserve">Hạ nhân nghe thấy tiếng Vương gia la lối, còn tưởng rằng Vương gia lại vờ ngớ ngẩn tức giận, nói: “Gia, ngài vừa mới từ trong cung trở về.”</w:t>
      </w:r>
      <w:r>
        <w:br w:type="textWrapping"/>
      </w:r>
      <w:r>
        <w:br w:type="textWrapping"/>
      </w:r>
      <w:r>
        <w:t xml:space="preserve">Mộ Dung Chẩn khăng khăng muốn vào cung, hạ nhân cũng không có biện pháp, đành phải chuẩn bị ngựa, Mộ Dung Chẩn cất kĩ tấu chương vào trong ngực, túm dây cương tung người lên ngựa, lập tức phi về hoàng cung.</w:t>
      </w:r>
      <w:r>
        <w:br w:type="textWrapping"/>
      </w:r>
      <w:r>
        <w:br w:type="textWrapping"/>
      </w:r>
      <w:r>
        <w:t xml:space="preserve">Hắn không biết trong mấy ngày mình xuất cung đã xảy ra chuyện gì, hay là nói Mộ Dung Thịnh đang trù tính cái gì, lại không nói với hắn, trong lòng Mộ Dung Chẩn hốt nhiên lạnh lẽo, hắn rốt cục biết vì sao đại ca của mình năm lần bảy lượt cấp lệnh buộc hắn hồi kinh.</w:t>
      </w:r>
      <w:r>
        <w:br w:type="textWrapping"/>
      </w:r>
      <w:r>
        <w:br w:type="textWrapping"/>
      </w:r>
      <w:r>
        <w:t xml:space="preserve">Hắn tự giễu cười một tiếng, nụ cười có chút chua sót, trước kia Mộ Dung Thịnh không tính là ôn hòa với hắn, nhưng cũng chưa bao giờ lạnh lùng như thế. Mộ Dung Chẩn nghĩ, trách không được lúc hắn vào cung, đại ca cũng không chịu gặp, còn bảo hắn về phủ tự kiểm điểm. Có lẽ cũng không phải bởi vì hắn chạy đi ra ngoài lâu đâu, không phải vì Mộ Dung Thịnh bận tâm thân tình tưởng niệm hắn, mà là bởi vì Mộ Dung Thịnh đã sớm có suy nghĩ khai chiến với Triệu quốc, mà tên Vương gia đần độn trên danh nghĩa chỉ biết cản trở là hắn, lại ngây ngây ngô ngô chạy tới kinh thành người ta.</w:t>
      </w:r>
      <w:r>
        <w:br w:type="textWrapping"/>
      </w:r>
      <w:r>
        <w:br w:type="textWrapping"/>
      </w:r>
      <w:r>
        <w:t xml:space="preserve">— Hết chương 50 —</w:t>
      </w:r>
      <w:r>
        <w:br w:type="textWrapping"/>
      </w:r>
      <w:r>
        <w:br w:type="textWrapping"/>
      </w:r>
    </w:p>
    <w:p>
      <w:pPr>
        <w:pStyle w:val="Heading2"/>
      </w:pPr>
      <w:bookmarkStart w:id="85" w:name="chương-51-chờ-lệnh"/>
      <w:bookmarkEnd w:id="85"/>
      <w:r>
        <w:t xml:space="preserve">51. Chương 51: Chờ Lệnh</w:t>
      </w:r>
    </w:p>
    <w:p>
      <w:pPr>
        <w:pStyle w:val="Compact"/>
      </w:pPr>
      <w:r>
        <w:br w:type="textWrapping"/>
      </w:r>
      <w:r>
        <w:br w:type="textWrapping"/>
      </w:r>
      <w:r>
        <w:t xml:space="preserve">Trên người hắn đều là mồ hôi, ướt đẫm cả áo lót, dán lên người, hắn rõ ràng có thể cảm giác được mình đang nằm mơ, nhưng làm thế nào cũng không thể thoát ra khỏi cảnh trong mơ.</w:t>
      </w:r>
      <w:r>
        <w:br w:type="textWrapping"/>
      </w:r>
      <w:r>
        <w:br w:type="textWrapping"/>
      </w:r>
      <w:r>
        <w:t xml:space="preserve">Thời gian tựa hồ trở lại thật lâu thật lâu trước kia, khi đó hắn còn là hài tử nho nhỏ, còn chưa hiểu chuyện gì, nương thường xuyên nói với hắn, không thể cho hắn địa vị tôn quý, nên hắn phải biết tranh đoạt, nếu đã bị vây trong tường cao ngói đỏ lại không tranh không không đoạt, thì bọn họ chỉ còn hai bàn tay trắng, đều phải chết.</w:t>
      </w:r>
      <w:r>
        <w:br w:type="textWrapping"/>
      </w:r>
      <w:r>
        <w:br w:type="textWrapping"/>
      </w:r>
      <w:r>
        <w:t xml:space="preserve">Khi đó hắn chưa từng nghĩ, tất cả những lời mẫu thân nói đều là sự thật, lần đầu tiên nhìn thấy người kia, người kia đứng cùng một đám hoàng tử, trên mặt là ý cười ôn nhu, có người chỉ vào hắn mắng, nhìn đồ con hoang kia đi, nương nó vừa mới chết đó.</w:t>
      </w:r>
      <w:r>
        <w:br w:type="textWrapping"/>
      </w:r>
      <w:r>
        <w:br w:type="textWrapping"/>
      </w:r>
      <w:r>
        <w:t xml:space="preserve">Từ đầu tới đuôi, hắn chỉ thích ý cười ôn nhu của người kia, chẳng qua ở chung thật lâu, hắn mới phát hiện, tất cả ôn nhu hiền lành đều là biểu hiện dối trá, mà bên trong, là nhẫn tâm.</w:t>
      </w:r>
      <w:r>
        <w:br w:type="textWrapping"/>
      </w:r>
      <w:r>
        <w:br w:type="textWrapping"/>
      </w:r>
      <w:r>
        <w:t xml:space="preserve">Người kia đứng ở bên cạnh hắn, vẫn luôn dạy cho hắn biết như thế nào nhẫn tâm, ẩn nhẫn, tranh đoạt, lấy lòng, thậm chí phải giết người, thủ đoạn của bọn họ không hề sạch sẽ, có đôi khi tĩnh tâm ngẫm lại, hắn bỗng nhiên thực sợ hãi đối phương sẽ vứt bỏ hắn, cứ như vậy, hắn sẽ lại biến thành một thứ nhát gan, một người hai bàn tay trắng, không nương, bị vây trong tường cao ngói đỏ, hắn chẳng là cái gì hết.</w:t>
      </w:r>
      <w:r>
        <w:br w:type="textWrapping"/>
      </w:r>
      <w:r>
        <w:br w:type="textWrapping"/>
      </w:r>
      <w:r>
        <w:t xml:space="preserve">Cả đời hắn không thể quên được, ngày nào đó hắn ngồi trên ngôi vị hoàng đế, lúc đó hắn đã nghĩ, cho tới bây giờ, dù không có người kia, ngoan độc cùng đa nghi cũng sẽ biến thành nội tâm chân thật của hắn, cho dù người kia đi rồi, hắn cũng sẽ an ổn ngồi trên đế vị.</w:t>
      </w:r>
      <w:r>
        <w:br w:type="textWrapping"/>
      </w:r>
      <w:r>
        <w:br w:type="textWrapping"/>
      </w:r>
      <w:r>
        <w:t xml:space="preserve">Chẳng qua đối phương không đi, mười năm, hai mươi năm, người kia vẫn đứng bên cạnh hắn, từ thư đồng, trở thành ngự tiền thị vệ, cuối cùng nhanh chóng trở thành thừa tướng, người kia đã từng xuất kinh ra ngoài, trong đoạn thời gian ấy, hắn mới hiểu được, hình như mình đã nghĩ quá đơn giản, đúng là hắn không có người kia thì không được.</w:t>
      </w:r>
      <w:r>
        <w:br w:type="textWrapping"/>
      </w:r>
      <w:r>
        <w:br w:type="textWrapping"/>
      </w:r>
      <w:r>
        <w:t xml:space="preserve">Hắn một mặt kính người kia, mặt khác lại sợ hãi người kia, sợ ngày nào đó y quyền cao chức trọng, còn hắn bất đắc dĩ, sẽ giết y, trên thực tế hắn đã đợi ngày này thật lâu thật lâu…</w:t>
      </w:r>
      <w:r>
        <w:br w:type="textWrapping"/>
      </w:r>
      <w:r>
        <w:br w:type="textWrapping"/>
      </w:r>
      <w:r>
        <w:t xml:space="preserve">Liên Hách bị Triệu Lê nói mớ thức tỉnh, vừa rồi hai người giằng co ở trong noãn các, Triệu Lê vững chắc như thành trì lại đột nhiên chủ động cầu hoan, Liên Hách đương nhiên nguyện ý, Triệu Lê không chịu được y gây sức ép, còn chưa tắm xong đã ngủ.</w:t>
      </w:r>
      <w:r>
        <w:br w:type="textWrapping"/>
      </w:r>
      <w:r>
        <w:br w:type="textWrapping"/>
      </w:r>
      <w:r>
        <w:t xml:space="preserve">Liên Hách ôm hắn vào tẩm điện, may mà nhóm cung nhân bên người nhìn hai người ở chung đã quen, dù sao cũng đã gần hai mươi năm, Liên đại nhân vẫn luôn ở bên người hoàng thượng, nếu như hỏi trong triều đình này, Hoàng Thượng tín nhiệm ai nhất, kia còn có thể là người khác sao?</w:t>
      </w:r>
      <w:r>
        <w:br w:type="textWrapping"/>
      </w:r>
      <w:r>
        <w:br w:type="textWrapping"/>
      </w:r>
      <w:r>
        <w:t xml:space="preserve">Màn đêm buông xuống Liên Hách cũng không xuất cung đi, y ngủ trên long sàng cũng không phải một lần hai lần, Triệu Lê ngủ không an ổn, vẫn luôn nói mê, mới đầu Liên Hách cũng không chú ý, chẳng qua sau đó bị hắn đánh thức, vừa sờ người bên cạnh, giật mình phát hiện ra một thân mồ hôi.</w:t>
      </w:r>
      <w:r>
        <w:br w:type="textWrapping"/>
      </w:r>
      <w:r>
        <w:br w:type="textWrapping"/>
      </w:r>
      <w:r>
        <w:t xml:space="preserve">Liên Hách nhìn hắn gắt gao cau mày, lồng ngực dồn dập phập phồng, cũng không biết là mơ thấy cái gì, cả người thoạt nhìn phi thường thống khổ, cánh môi cũng đóng mở thoạt nhìn muốn nói gì đó.</w:t>
      </w:r>
      <w:r>
        <w:br w:type="textWrapping"/>
      </w:r>
      <w:r>
        <w:br w:type="textWrapping"/>
      </w:r>
      <w:r>
        <w:t xml:space="preserve">Y không nghe rõ ràng lắm Triệu Lê rốt cuộc đang nói cái gì, chỉ có thể đứt quãng nghe thấy Triệu Lê nhẹ giọng nhắc đi nhắc lại “Liên Hách”…</w:t>
      </w:r>
      <w:r>
        <w:br w:type="textWrapping"/>
      </w:r>
      <w:r>
        <w:br w:type="textWrapping"/>
      </w:r>
      <w:r>
        <w:t xml:space="preserve">Liên Hách chợt nhớ tới đêm y thành gia thất, Triệu Lê cũng tới nháo động phòng, trong lòng Liên Hách lúc đó đã không biết chua sót thành bộ dáng gì nữa, Triệu Lê luôn tỏ ra là người vô tâm vô phế, nhưng y biết, Triệu Lê không phải người vô tâm vô phế, mà là người này vĩnh viễn không muốn nghĩ đến, hắn sợ lấy chân tâm ra cho người khác, hắn sợ bị phản bội, hắn sợ hai bàn tay trắng, mà không trả giá thì sẽ không hiểu được phải mất đi những gì.</w:t>
      </w:r>
      <w:r>
        <w:br w:type="textWrapping"/>
      </w:r>
      <w:r>
        <w:br w:type="textWrapping"/>
      </w:r>
      <w:r>
        <w:t xml:space="preserve">Ngày đó Liên Hách biểu lộ trung tâm với hắn, đúng là trung tâm, Liên Hách cũng chưa từng nói nhiều hơn một câu, Triệu Lê còn cười hắn, đêm tân hôn vì sao lại nói mấy lời nghiêm túc như thế.</w:t>
      </w:r>
      <w:r>
        <w:br w:type="textWrapping"/>
      </w:r>
      <w:r>
        <w:br w:type="textWrapping"/>
      </w:r>
      <w:r>
        <w:t xml:space="preserve">Liên Hách nhìn chằm chằm Triệu Lê, lại không nhịn được nghĩ đến, buổi sáng lúc Đường Kính ra khỏi noãn các, dùng ánh mắt phức tạp trộn lẫn thương xót nhìn y, tuy rằng y không thể hiểu hết, nhưng Liên Hách là người thông minh, điều nên hiểu cuối cùng cũng sẽ hiểu.</w:t>
      </w:r>
      <w:r>
        <w:br w:type="textWrapping"/>
      </w:r>
      <w:r>
        <w:br w:type="textWrapping"/>
      </w:r>
      <w:r>
        <w:t xml:space="preserve">Triệu Lê mím chặt đôi môi, tựa hồ đang giãy dụa ngay cả trong giấc mơ, giờ khắc này hắn yếu ớt như thế, khiến lòng Liên Hách như bị giày xéo, không khỏi thở dài, lay tỉnh hắn.</w:t>
      </w:r>
      <w:r>
        <w:br w:type="textWrapping"/>
      </w:r>
      <w:r>
        <w:br w:type="textWrapping"/>
      </w:r>
      <w:r>
        <w:t xml:space="preserve">Triệu Lê cảm giác mình bị ôm, vội vàng vươn tay chế trụ cổ tay của đối phương, nắm chặt trong tay, như là người sắp chết đuối, càng nắm càng chặt, chờ đến khi hắn mở choàng mắt ra, bỗng phát hiện, mình đang túm chặt tay Liên Hách.</w:t>
      </w:r>
      <w:r>
        <w:br w:type="textWrapping"/>
      </w:r>
      <w:r>
        <w:br w:type="textWrapping"/>
      </w:r>
      <w:r>
        <w:t xml:space="preserve">Liên Hách thấy hắn tỉnh, vỗ nhẹ nhẹ sau lưng hắn, hỏi: “Mơ thấy cái gì? Ra nhiều mồ hôi thế này.”</w:t>
      </w:r>
      <w:r>
        <w:br w:type="textWrapping"/>
      </w:r>
      <w:r>
        <w:br w:type="textWrapping"/>
      </w:r>
      <w:r>
        <w:t xml:space="preserve">Triệu Lê cũng không nói gì, bởi vì xung quanh rất tối, hắn thấy không rõ lắm, ngược lại yên tâm chui rúc vào trong ngực Liên Hách, nhẹ nhàng lắc lắc đầu, còn vươn tay nhu nhu hai mắt mình.</w:t>
      </w:r>
      <w:r>
        <w:br w:type="textWrapping"/>
      </w:r>
      <w:r>
        <w:br w:type="textWrapping"/>
      </w:r>
      <w:r>
        <w:t xml:space="preserve">Liên Hách cười một tiếng, nói: “Nếu người ta nghe được hoàng đế Triệu quốc gặp ác mộng lại còn khóc, cũng không biết sẽ là quang cảnh như thế nào.”</w:t>
      </w:r>
      <w:r>
        <w:br w:type="textWrapping"/>
      </w:r>
      <w:r>
        <w:br w:type="textWrapping"/>
      </w:r>
      <w:r>
        <w:t xml:space="preserve">Triệu Lê không nhanh không chậm “Hừ” một tiếng, nói: “Nếu ngươi nói ra, trẫm sẽ sai người rút đầu lưỡi ngươi, xem ngươi lần sau còn có thể nói hay không.”</w:t>
      </w:r>
      <w:r>
        <w:br w:type="textWrapping"/>
      </w:r>
      <w:r>
        <w:br w:type="textWrapping"/>
      </w:r>
      <w:r>
        <w:t xml:space="preserve">“Ta đương nhiên không nói, vi thần làm sao có thể để người ngoài chê cười Hoàng Thượng?”</w:t>
      </w:r>
      <w:r>
        <w:br w:type="textWrapping"/>
      </w:r>
      <w:r>
        <w:br w:type="textWrapping"/>
      </w:r>
      <w:r>
        <w:t xml:space="preserve">Liên Hách nói như vậy, vươn tay lau lau nơi khóe mắt hắn, thay hắn lau khô nước mắt.</w:t>
      </w:r>
      <w:r>
        <w:br w:type="textWrapping"/>
      </w:r>
      <w:r>
        <w:br w:type="textWrapping"/>
      </w:r>
      <w:r>
        <w:t xml:space="preserve">Triệu Lê bỗng nhiên thở dài, hỏi: “Ngươi có biết, hôm nay ta tìm Đường Kính đến, vì cái gì không.”</w:t>
      </w:r>
      <w:r>
        <w:br w:type="textWrapping"/>
      </w:r>
      <w:r>
        <w:br w:type="textWrapping"/>
      </w:r>
      <w:r>
        <w:t xml:space="preserve">Liên Hách dừng một chút, ngữ điệu thực bình thản, là thanh âm Triệu Lê thích nhất, trầm thấp, khàn khàn, ôn nhu…</w:t>
      </w:r>
      <w:r>
        <w:br w:type="textWrapping"/>
      </w:r>
      <w:r>
        <w:br w:type="textWrapping"/>
      </w:r>
      <w:r>
        <w:t xml:space="preserve">“Thần không biết.”</w:t>
      </w:r>
      <w:r>
        <w:br w:type="textWrapping"/>
      </w:r>
      <w:r>
        <w:br w:type="textWrapping"/>
      </w:r>
      <w:r>
        <w:t xml:space="preserve">Nhất thời trong phòng thật yên tĩnh, nhóm cung nhân đều hầu hạ ở ngoài điện, trong phòng cũng không có người ngoài, hai người lại không nói chuyện, tựa hồ ngay cả tiếng hô hấp cũng trở nên vô cùng rõ ràng.</w:t>
      </w:r>
      <w:r>
        <w:br w:type="textWrapping"/>
      </w:r>
      <w:r>
        <w:br w:type="textWrapping"/>
      </w:r>
      <w:r>
        <w:t xml:space="preserve">Liên Hách đột nhiên ôn thanh nói: “Không còn sớm nữa, bệ hạ ngủ đi, sáng sớm ngày mai còn phải vào triều.”</w:t>
      </w:r>
      <w:r>
        <w:br w:type="textWrapping"/>
      </w:r>
      <w:r>
        <w:br w:type="textWrapping"/>
      </w:r>
      <w:r>
        <w:t xml:space="preserve">Triệu Lê lại bất động, chỉ mở miệng nói: “Người Khương quốc liên tục quấy nhiễu biên cảnh, Ngụy gia quân đến biên quan, Hòa Khánh chủ động xin đi giết giặc cũng đến biên quan, Đường Kính lại đến nói với ta, sở dĩ người Khương quốc không sợ hãi mà khiêu khích, là bởi vì đã thượng lượng xong với Thành quốc rồi, người Khương quốc quấy rối, Mộ Dung Thịnh phát binh…”</w:t>
      </w:r>
      <w:r>
        <w:br w:type="textWrapping"/>
      </w:r>
      <w:r>
        <w:br w:type="textWrapping"/>
      </w:r>
      <w:r>
        <w:t xml:space="preserve">Hắn nói xong dừng một chút, “Ngươi nói xem, trẫm còn có thể phái ai đi đánh Mộ Dung Thịnh, ai đánh được bây giờ? Đường Kính sao.”</w:t>
      </w:r>
      <w:r>
        <w:br w:type="textWrapping"/>
      </w:r>
      <w:r>
        <w:br w:type="textWrapping"/>
      </w:r>
      <w:r>
        <w:t xml:space="preserve">Liên Hách không nói gì, Triệu Lê thoát khỏi ngực y, trở mình, nằm quay mặt vào trong, cười nói: “Trẫm là một hoàng đế hồ đồ, nếu Đường Kính không chỉ ra, đến hôm nay trẫm vẫn không biết dã tâm của Mộ Dung Thịnh, hiện giờ tuy rằng thiên hạ thái bình, nhưng chỉ là bề ngoài thôi, nếu thật sự chỉ có Đường Kính mới có thể đánh, trẫm… nhất định sẽ không tiếc vì dân chúng thiên hạ mà đi cầu hắn.”</w:t>
      </w:r>
      <w:r>
        <w:br w:type="textWrapping"/>
      </w:r>
      <w:r>
        <w:br w:type="textWrapping"/>
      </w:r>
      <w:r>
        <w:t xml:space="preserve">Liên Hách im lặng một hồi, mới nhẹ giọng nói: “Vi thần vẫn luôn biết, bệ hạ là một hoàng đế thánh minh.”</w:t>
      </w:r>
      <w:r>
        <w:br w:type="textWrapping"/>
      </w:r>
      <w:r>
        <w:br w:type="textWrapping"/>
      </w:r>
      <w:r>
        <w:t xml:space="preserve">Triệu Lê không nói nữa, chỉ cười một tiếng: “Ngủ đi.”</w:t>
      </w:r>
      <w:r>
        <w:br w:type="textWrapping"/>
      </w:r>
      <w:r>
        <w:br w:type="textWrapping"/>
      </w:r>
      <w:r>
        <w:t xml:space="preserve">Nhưng Liên Hách lại không nằm xuống, ngồi dậy, chậm rãi nói: “Kỳ thật, nếu đối chiến với Mộ Dung Thịnh, không nhất định phải là Đường Kính làm chủ soái, bệ hạ là ngôi cửu ngũ, không cần phải hạ mình cầu xin hắn.”</w:t>
      </w:r>
      <w:r>
        <w:br w:type="textWrapping"/>
      </w:r>
      <w:r>
        <w:br w:type="textWrapping"/>
      </w:r>
      <w:r>
        <w:t xml:space="preserve">Triệu Lê thuận miệng cười nói: “Thế còn có thể là ai, ngươi sao.”</w:t>
      </w:r>
      <w:r>
        <w:br w:type="textWrapping"/>
      </w:r>
      <w:r>
        <w:br w:type="textWrapping"/>
      </w:r>
      <w:r>
        <w:t xml:space="preserve">“Bệ hạ thánh minh… Là vi thần.”</w:t>
      </w:r>
      <w:r>
        <w:br w:type="textWrapping"/>
      </w:r>
      <w:r>
        <w:br w:type="textWrapping"/>
      </w:r>
      <w:r>
        <w:t xml:space="preserve">Sống lưng Triệu Lê nhất thời cứng ngắc, mãnh liệt quay người lại, trong bóng tối đối diện với Liên Hách.</w:t>
      </w:r>
      <w:r>
        <w:br w:type="textWrapping"/>
      </w:r>
      <w:r>
        <w:br w:type="textWrapping"/>
      </w:r>
      <w:r>
        <w:t xml:space="preserve">Thanh âm của Liên Hách quanh quẩn trong tẩm điện trống rỗng có vẻ càng thêm ôn nhu, cười nói: “Thần không thể sao, vi thần cũng thuộc lòng binh thư, năm đó còn làm ngự tiền thị vệ, không phải chỉ là vài động tác võ thuật đẹp…”</w:t>
      </w:r>
      <w:r>
        <w:br w:type="textWrapping"/>
      </w:r>
      <w:r>
        <w:br w:type="textWrapping"/>
      </w:r>
      <w:r>
        <w:t xml:space="preserve">Nói xong, khẩu khí biến đổi, trở nên nghiêm túc, nói: “Vi thần nguyện ý chờ lệnh.”</w:t>
      </w:r>
      <w:r>
        <w:br w:type="textWrapping"/>
      </w:r>
      <w:r>
        <w:br w:type="textWrapping"/>
      </w:r>
      <w:r>
        <w:t xml:space="preserve">“Đây là đánh giặc, không phải là lục đục trong triều đình, sẽ đổ máu, ngươi chưa từng ra sa trường, sao trẫm có thể phái ngươi đi?”</w:t>
      </w:r>
      <w:r>
        <w:br w:type="textWrapping"/>
      </w:r>
      <w:r>
        <w:br w:type="textWrapping"/>
      </w:r>
      <w:r>
        <w:t xml:space="preserve">Triệu Lê nói như vậy, bỗng nhiên dừng lại, trong lòng hắn cũng thấy bản thân quá dối trá, hắn rõ ràng đã nói với Đường Kính, muốn lật đổ Liên Hách, muốn y đi sa trường chịu chết, tự sinh tự diệt, mà hiện tại hắn lại nói những lời giả dối này, lại nói giống như không hy vọng để Liên Hách đi chịu chết.</w:t>
      </w:r>
      <w:r>
        <w:br w:type="textWrapping"/>
      </w:r>
      <w:r>
        <w:br w:type="textWrapping"/>
      </w:r>
      <w:r>
        <w:t xml:space="preserve">“Liên Hách thân là người Triệu quốc, thì chính là quân cờ trong tay bệ hạ, hiện giờ là lúc dùng người, vì sao không tung quân cờ này ra? Vi thần nên vì chiến cuộc mà vào sinh ra tử, đây là số mệnh của thần tử, cũng là khát vọng của vi thần.”</w:t>
      </w:r>
      <w:r>
        <w:br w:type="textWrapping"/>
      </w:r>
      <w:r>
        <w:br w:type="textWrapping"/>
      </w:r>
      <w:r>
        <w:t xml:space="preserve">Yết hầu Triệu Lê trượt một cái, há miệng thở dốc, lại không thể nói nên lời, trong lòng hắn hốt hoảng, hắn không biết Liên Hách có phải quá thông minh hay không, thông minh đến mức nhìn thấu suy nghĩ của hắn, nếu không vì sao y đột nhiên nói ra những lời này, hoặc là y chỉ đơn thuần muốn thi triển khát vọng.</w:t>
      </w:r>
      <w:r>
        <w:br w:type="textWrapping"/>
      </w:r>
      <w:r>
        <w:br w:type="textWrapping"/>
      </w:r>
      <w:r>
        <w:t xml:space="preserve">Triệu Lê tình nguyện Liên Hách là loại thứ hai, nếu không vì sao Liên Hách lại lựa chọn như thế, mặc kệ sống hay chết, đây chung quy là một hồi khổ chiến, Liên Hách là người thông minh, sẽ không phạm phải sai lầm cấp thấp như vậy.</w:t>
      </w:r>
      <w:r>
        <w:br w:type="textWrapping"/>
      </w:r>
      <w:r>
        <w:br w:type="textWrapping"/>
      </w:r>
      <w:r>
        <w:t xml:space="preserve">Liên Hách nằm xuống, nói: “Xuất binh không phải chuyện nhỏ, sáng sớm ngày mai bệ hạ nên kịp thời thương lượng với chúng thần, lương thảo cũng là một vấn đề, cho nên trước mắt vẫn nhanh chóng ngủ chút đi, nếu không ngày mai sẽ không dậy nổi.”</w:t>
      </w:r>
      <w:r>
        <w:br w:type="textWrapping"/>
      </w:r>
      <w:r>
        <w:br w:type="textWrapping"/>
      </w:r>
      <w:r>
        <w:t xml:space="preserve">Liên Hách nói xong còn nâng ngón trỏ điểm một cái lên mũi Triệu Lê, sau đó nhắm mắt lại, không nói thêm một câu nào nữa.</w:t>
      </w:r>
      <w:r>
        <w:br w:type="textWrapping"/>
      </w:r>
      <w:r>
        <w:br w:type="textWrapping"/>
      </w:r>
      <w:r>
        <w:t xml:space="preserve">Triệu Lê không biết mình đã suy nghĩ những gì, chỉ cảm thấy giấc ngủ đêm nay vô cùng mỏi mệt, giống như bị người ta rút gân, vừa nhắm mắt lại, thậm chí có thể mơ thấy cảnh tượng trên sa trường, bộ dáng Liên Hách mặc giáp ra trận…</w:t>
      </w:r>
      <w:r>
        <w:br w:type="textWrapping"/>
      </w:r>
      <w:r>
        <w:br w:type="textWrapping"/>
      </w:r>
      <w:r>
        <w:t xml:space="preserve">Chuyện với Thường gia vẫn luôn kéo dài, thái độ không nhanh không chậm của Úc Thụy làm lão gia tử Thường lão thực hoảng hốt, hai nhi tử lang tâm cẩu phế bắt đầu xung đột chính diện rồi, mấy ngày hôm trước đã phá nát bảng hiệu lâu năm của cửa hàng Thường gia, tấm bảng hiệu kia vẫn đời đời lưu truyền, bây giờ lại bị người dỡ xuống, vỡ vụn trên mặt đất.</w:t>
      </w:r>
      <w:r>
        <w:br w:type="textWrapping"/>
      </w:r>
      <w:r>
        <w:br w:type="textWrapping"/>
      </w:r>
      <w:r>
        <w:t xml:space="preserve">Thường lão gia tức giận gần chết, Úc Thụy lại thủy chung không nói chịu thú trưởng nữ Thường gia, tiểu nữ Thường gia Dao Thu vốn có ý với Úc Thụy, huống chi Thường gia nhị công tử lại ra sức tác hợp, tiểu nữ Thường gia liền một lòng muốn gả vào Đường gia, không thể để cho đại tỷ đoạt đi được.</w:t>
      </w:r>
      <w:r>
        <w:br w:type="textWrapping"/>
      </w:r>
      <w:r>
        <w:br w:type="textWrapping"/>
      </w:r>
      <w:r>
        <w:t xml:space="preserve">Chẳng qua Úc Thụy không đề cập tới, nào có chuyện nhà gái tới dạm hỏi, cho nên chuyện này vẫn cứ mắc ở đây, hiện tại đã không thể chống đỡ được nữa. Vừa vặn, đương gia Đường gia Đường Kính muốn mở tiệc chiêu đãi các vị thương hộ tại Phong Thăng lâu, Thường lão gia cũng coi như là một trong số đó, muốn nhân cơ hội này, thay trưởng nữ của mình hỏi chuyện cho rõ ràng.</w:t>
      </w:r>
      <w:r>
        <w:br w:type="textWrapping"/>
      </w:r>
      <w:r>
        <w:br w:type="textWrapping"/>
      </w:r>
      <w:r>
        <w:t xml:space="preserve">Hôm nay là ngày náo nhiệt nhất từ trước đến giờ của Phong Thăng lâu, không phải bởi vì khách khứa đến chặt kín, mà là vì Phong Thăng lâu lần đầu tiên được bao trọn, đương nhiên là do Đường Kính bao, chỉ cần là người trên thương trường, không quan tâm thiên nam địa bắc, đều được Đường Kính mời tới, hôm nay tụ họp trong Phong Thăng lâu.</w:t>
      </w:r>
      <w:r>
        <w:br w:type="textWrapping"/>
      </w:r>
      <w:r>
        <w:br w:type="textWrapping"/>
      </w:r>
      <w:r>
        <w:t xml:space="preserve">Mọi người tới đã gần đông đủ, cũng không cần phải vào trong nhã gian, ngồi ở đại đường là được, dù sao trường hợp này cũng không có người ngoài, mọi người lần đầu tiên gặp mặt thì bắt đầu hàn huyên một chút, dù sao đều do Đường Kính mời đến, cho nên đều là người làm ăn có uy tín danh dự khắp thiên nam địa bắc, những người này ở trong mắt quan lại không là cái gì, nhưng bọn họ chính là trụ cột của toàn bộ mạch máu kinh tế Triệu quốc, đừng nói Triệu quốc, cho dù là Thành quốc cùng Khương quốc, có ít sản vật cũng phải dựa vào những thương nhân này vận chuyển mua bán.</w:t>
      </w:r>
      <w:r>
        <w:br w:type="textWrapping"/>
      </w:r>
      <w:r>
        <w:br w:type="textWrapping"/>
      </w:r>
      <w:r>
        <w:t xml:space="preserve">Khó được có một lần yến hội như vậy, rất nhiều người không biết nhưng lại kính ngưỡng đại danh lẫn nhau bắt đầu khách sáo bắt chuyện, Đường Kính còn chưa có đến.</w:t>
      </w:r>
      <w:r>
        <w:br w:type="textWrapping"/>
      </w:r>
      <w:r>
        <w:br w:type="textWrapping"/>
      </w:r>
      <w:r>
        <w:t xml:space="preserve">Có người phát hiện, không chỉ có Đường Kính không tới, mà “Tổng đà” Giang Nam Trần Trọng Ân cũng chưa tới, ai bảo hai nhà này đều là đại phú hào, lững thững đến muốn cũng có cái lý của nó.</w:t>
      </w:r>
      <w:r>
        <w:br w:type="textWrapping"/>
      </w:r>
      <w:r>
        <w:br w:type="textWrapping"/>
      </w:r>
      <w:r>
        <w:t xml:space="preserve">Tiểu nhị nhất nhất bưng đồ ăn lên, chờ đến canh giờ, tiểu nhị đón khách bỗng nhiên cao giọng hô một câu, “Đường tứ gia ngài đã tới, Đường thiếu gia ngài đã tới!”</w:t>
      </w:r>
      <w:r>
        <w:br w:type="textWrapping"/>
      </w:r>
      <w:r>
        <w:br w:type="textWrapping"/>
      </w:r>
      <w:r>
        <w:t xml:space="preserve">Mọi người lúc này mới dõi mắt qua, Đường Kính dừng trước đại môn đỡ một thiếu niên ngồi lên xe lăn, thiếu niên kia tuổi tác cũng không lớn, nhưng trổ mã rất có khí độ.</w:t>
      </w:r>
      <w:r>
        <w:br w:type="textWrapping"/>
      </w:r>
      <w:r>
        <w:br w:type="textWrapping"/>
      </w:r>
      <w:r>
        <w:t xml:space="preserve">Mọi người chỉ cần thấy hắn ngồi trên xe lăn, là biết, đây là trưởng tử Đường gia không thể chệch đi đâu được. Đến trước cửa lớn Đường Kính thực tự nhiên ôm thiếu niên đang ngồi trên xe lên, thiếu niên kia tựa hồ đang ngẩng mặt lên cười nói cái gì đó cùng Đường Kính, một bên hạ nhân nhấc xe lăn vào bên trong bậc cửa, Đường Kính lại nhẹ nhàng đặt thiếu niên lên xe.</w:t>
      </w:r>
      <w:r>
        <w:br w:type="textWrapping"/>
      </w:r>
      <w:r>
        <w:br w:type="textWrapping"/>
      </w:r>
      <w:r>
        <w:t xml:space="preserve">Mọi người buôn bán cũng không phải là ngày một ngày hai, đều biết tính tình của Đường Kính, người nào gặp qua Đường Kính đều sẽ ca thán một câu, “Không hổ là xuất thân từ sa trường, trách không được lãnh diện vững tâm như vậy.” Chăng qua hiện tại lại thấy nhất cử nhất động của y đối với thiếu niên đều chăm chút cẩn thận, thậm chí còn lộ ra một cỗ ôn nhu, không khỏi khiến mọi người cứng lưỡi lấy làm kỳ lạ.</w:t>
      </w:r>
      <w:r>
        <w:br w:type="textWrapping"/>
      </w:r>
      <w:r>
        <w:br w:type="textWrapping"/>
      </w:r>
      <w:r>
        <w:t xml:space="preserve">Đường Kính đến nơi, mọi người đầu tiên là an tĩnh nhìn bọn họ tiến vào, sau đó lập tức sôi nổi đứng lên hàn huyên với Đường Kính.</w:t>
      </w:r>
      <w:r>
        <w:br w:type="textWrapping"/>
      </w:r>
      <w:r>
        <w:br w:type="textWrapping"/>
      </w:r>
      <w:r>
        <w:t xml:space="preserve">Đường Kính chỉ khách sáo hai câu, liền thỉnh mọi người ngồi xuống, để Úc Thụy ngồi bên cạnh mình, nói: “Hôm nay các vị lão bản có thể tới đây, coi như đã rất nể mặt mũi Đường mỗ, Đường mỗ vô cùng cảm kích.”</w:t>
      </w:r>
      <w:r>
        <w:br w:type="textWrapping"/>
      </w:r>
      <w:r>
        <w:br w:type="textWrapping"/>
      </w:r>
      <w:r>
        <w:t xml:space="preserve">Y nói như vậy, những người khác làm sao dám nhận, đều cười nói không dám, nói Đường tứ gia gửi thiệp mời, đó mới là nể mặt a.</w:t>
      </w:r>
      <w:r>
        <w:br w:type="textWrapping"/>
      </w:r>
      <w:r>
        <w:br w:type="textWrapping"/>
      </w:r>
      <w:r>
        <w:t xml:space="preserve">Đang lúc nói chuyện, đại môn Phong Thăng lâu lại bị đẩy ra, tiểu nhị dẫn một người tuổi còn trẻ đi đến, còn cười làm lành nói: “Nhị gia mời ngài vào.”</w:t>
      </w:r>
      <w:r>
        <w:br w:type="textWrapping"/>
      </w:r>
      <w:r>
        <w:br w:type="textWrapping"/>
      </w:r>
      <w:r>
        <w:t xml:space="preserve">Lúc này mọi người lại dõi qua, người vào không phải ai khác, chính là Trần Trọng Ân.</w:t>
      </w:r>
      <w:r>
        <w:br w:type="textWrapping"/>
      </w:r>
      <w:r>
        <w:br w:type="textWrapping"/>
      </w:r>
      <w:r>
        <w:t xml:space="preserve">Kỳ thật Trần Trọng Ân không nhận được thiệp mời, là vì trước đó vài ngày nhận được tin Đường Kính phái người truyền tới, chỉ nói một câu, bảo hắn mau đến kinh thành nhận Trần Xu về.</w:t>
      </w:r>
      <w:r>
        <w:br w:type="textWrapping"/>
      </w:r>
      <w:r>
        <w:br w:type="textWrapping"/>
      </w:r>
      <w:r>
        <w:t xml:space="preserve">Lúc ấy Trần Trọng Ân đã cảm thấy không ổn, cũng không biết Trần Xu gây ra chuyện gì làm Đường Kính mất vui như thế, nữ nhi trong nhà xuất giá, ngoài của hồi môn ra, nếu bị người ta trả về nhà, đó chính là chuyện rất khó lường, hơn nữa hai nhà đều là đại môn nhà giàu, người ta vừa nghe Đường gia cùng Trần gia đã ngưỡng mộ đến bậc nào, Đường Kính đồng ý thú Trần Xu, chẳng phải vì muốn gắn kết hai nhà sao.</w:t>
      </w:r>
      <w:r>
        <w:br w:type="textWrapping"/>
      </w:r>
      <w:r>
        <w:br w:type="textWrapping"/>
      </w:r>
      <w:r>
        <w:t xml:space="preserve">Mà hiện giờ, Đường Kính lại muốn trả Trần Xu về, Trần Trọng Ân biết Đường Kính là một người có chừng mực, vậy vấn đề tất nhiên là ở trên người Trần Xu.</w:t>
      </w:r>
      <w:r>
        <w:br w:type="textWrapping"/>
      </w:r>
      <w:r>
        <w:br w:type="textWrapping"/>
      </w:r>
      <w:r>
        <w:t xml:space="preserve">Ngay sau đó lại nghe nói Đường Kính phát thiệp mời rộng rãi, chuẩn bị mở tiệc chiêu đãi các thương hộ ở Phong Thăng lâu, nhưng chính y lại không hề nhận được thiệp mời, lúc này Trần Trọng Ân mới xác định, xem ra không phải Trần Xu chỉ làm Đường Kính không vui có tí xíu thôi đâu, phiền toái này nếu không giải quyết ổn thỏa, rất có thể sẽ làm to chuyện.</w:t>
      </w:r>
      <w:r>
        <w:br w:type="textWrapping"/>
      </w:r>
      <w:r>
        <w:br w:type="textWrapping"/>
      </w:r>
      <w:r>
        <w:t xml:space="preserve">Sau khi Trần Trọng Ân đi vào, người bên ngoài đang chuẩn bị đứng dậy, nhưng mà nhìn thấy Đường Kính vẫn đang ngồi, nên cứ lúng ta lúng túng đứng không được ngồi không xong, nghĩ lại thì, có thể là bởi vì hai nhà Đường Trần đã làm thông gia, Đường tứ gia cùng Trần nhị gia có vẻ rất quen thuộc rồi, quan hệ chặt chẽ, liền không cần phải khách sao này nọ làm gì.</w:t>
      </w:r>
      <w:r>
        <w:br w:type="textWrapping"/>
      </w:r>
      <w:r>
        <w:br w:type="textWrapping"/>
      </w:r>
      <w:r>
        <w:t xml:space="preserve">Chẳng qua những người này nghĩ sai bét rồi, Đường Kính chỉ là không muốn nể mặt Trần Trọng Ân mà thôi.</w:t>
      </w:r>
      <w:r>
        <w:br w:type="textWrapping"/>
      </w:r>
      <w:r>
        <w:br w:type="textWrapping"/>
      </w:r>
      <w:r>
        <w:t xml:space="preserve">Úc Thụy liếc nhìn Đường Kính cùng Trần Trọng Ân vẫn chưa chào hỏi, khửu tay đẩy đẩy Đường Kính, đối phương chỉ liếc hắn một cái, vẫn cứ bất động.</w:t>
      </w:r>
      <w:r>
        <w:br w:type="textWrapping"/>
      </w:r>
      <w:r>
        <w:br w:type="textWrapping"/>
      </w:r>
      <w:r>
        <w:t xml:space="preserve">Trần Trọng Ân cũng bất giác xấu hổ, trên mặt vừa mang theo ý cười hiền lành của người làm ăn, vừa đi vào trong, nói: “Trần mỗ tới trễ tới trễ, nên phạt, lát nữa nhất định tự phạt ba chén để tạ tội, các vị lão bản ngàn vạn lần đừng trách móc.”</w:t>
      </w:r>
      <w:r>
        <w:br w:type="textWrapping"/>
      </w:r>
      <w:r>
        <w:br w:type="textWrapping"/>
      </w:r>
      <w:r>
        <w:t xml:space="preserve">Y là người làm ăn, người ta cũng là người làm ăn, đương nhiên biết người làm ăn nên cười như thế nào, mặc dù Đường Kính không nói lời nào, nhưng không khí tất nhiên cũng không cứng ngắc nữa.</w:t>
      </w:r>
      <w:r>
        <w:br w:type="textWrapping"/>
      </w:r>
      <w:r>
        <w:br w:type="textWrapping"/>
      </w:r>
      <w:r>
        <w:t xml:space="preserve">Trần Trọng Ân nhất thời không có chỗ ngồi, người bên cạnh cũng rất có nhãn lực, lúc trước nhìn thấy Trần lão bản còn chưa tới, cố ý để dành vị trí thượng vị cho y, chờ y đến thì ngồi.</w:t>
      </w:r>
      <w:r>
        <w:br w:type="textWrapping"/>
      </w:r>
      <w:r>
        <w:br w:type="textWrapping"/>
      </w:r>
      <w:r>
        <w:t xml:space="preserve">Trần Trọng Ân ngồi xuống, nhìn thoáng qua Thời Việt đứng sau Úc Thụy, còn cố ý cười với Thời Việt một cái, ý cười vẫn một mực ôn hòa, nhưng người sáng suốt vừa thấy, chỉ biết đây nhất định là nụ cười của thương nhân, sặc mùi cáo già.</w:t>
      </w:r>
      <w:r>
        <w:br w:type="textWrapping"/>
      </w:r>
      <w:r>
        <w:br w:type="textWrapping"/>
      </w:r>
      <w:r>
        <w:t xml:space="preserve">Thời Việt nhìn thấy Trần Trọng Ân cũng không biểu tình gì đặc biệt, chỉ nhìn lướt qua rồi lại thu hồi ánh mắt, quy củ khoanh tay đứng sau Úc Thụy.</w:t>
      </w:r>
      <w:r>
        <w:br w:type="textWrapping"/>
      </w:r>
      <w:r>
        <w:br w:type="textWrapping"/>
      </w:r>
      <w:r>
        <w:t xml:space="preserve">Lúc này Đường Kính lại nói: “Hôm nay thỉnh các vị lão bản đến đây, là muốn chân chính giới thiệu khuyển nhi với các vị.”</w:t>
      </w:r>
      <w:r>
        <w:br w:type="textWrapping"/>
      </w:r>
      <w:r>
        <w:br w:type="textWrapping"/>
      </w:r>
      <w:r>
        <w:t xml:space="preserve">Mọi người nghe xong, sôi nổi nhìn về phía Đường Úc Thụy, không khỏi bắt đầu trộm đánh giá, nếu một thương nhân giới thiệu trưởng tử với người bên ngoài, tất nhiên là có ý muốn trưởng tử này tiếp nhận gia sản, bảo ngươi nên vuốt mặt nể mũi một chút, sau này nhận ra trong đám đông, cũng biết điều mà đối xử.</w:t>
      </w:r>
      <w:r>
        <w:br w:type="textWrapping"/>
      </w:r>
      <w:r>
        <w:br w:type="textWrapping"/>
      </w:r>
      <w:r>
        <w:t xml:space="preserve">Úc Thụy biểu hiện thực tự nhiên hào phóng, bình bình lặng lặng để những người này đánh giá, khiến người ta cảm thấy trưởng tử Đường gia quả nhiên khí độ vô cùng, sớm đã nghe nói Úc Thụy đang quản lý cửa hàng, lần đầu tiếp nhận đã xử lý thực tốt, hai gian cửa hàng này cũng đã từng tiếp xúc với các lão bản khác, vô luận là hợp tác hay không hợp tác, cũng rất vui vẻ khoái trá, không đến mức nháo nhào mọi người đều mất hứng.</w:t>
      </w:r>
      <w:r>
        <w:br w:type="textWrapping"/>
      </w:r>
      <w:r>
        <w:br w:type="textWrapping"/>
      </w:r>
      <w:r>
        <w:t xml:space="preserve">Không thể không nói, thái độ làm người của Úc Thụy cùng thái độ đàm phán của hắn, tiên lễ hậu binh, có thể tận lực ôn hòa xử lý thì sẽ không giống như Đường Kính, chẳng qua tác phong của hai người này tuy rằng không giống nhau, nhưng nói trắng ra là cùng một loại bản tính, quật cường, ngoan cố.</w:t>
      </w:r>
      <w:r>
        <w:br w:type="textWrapping"/>
      </w:r>
      <w:r>
        <w:br w:type="textWrapping"/>
      </w:r>
      <w:r>
        <w:t xml:space="preserve">Bữa cơm này ăn từ giữa trưa đến tối mịt, lúc bầu trời tối đen mới tan tiệc, Đường Kính cùng Úc Thụy vừa trở lại Đường trạch, Thành Thứ bỗng nhiên đến bẩm báo: “Lão gia, Trần gia đến đây, mời vào sao?”</w:t>
      </w:r>
      <w:r>
        <w:br w:type="textWrapping"/>
      </w:r>
      <w:r>
        <w:br w:type="textWrapping"/>
      </w:r>
      <w:r>
        <w:t xml:space="preserve">Đường Kính còn chưa nói gì, vừa định mở miệng, Úc Thụy lại nói: “Làm phiền quản gia thỉnh Trần nhị gia đến chính đường.”</w:t>
      </w:r>
      <w:r>
        <w:br w:type="textWrapping"/>
      </w:r>
      <w:r>
        <w:br w:type="textWrapping"/>
      </w:r>
      <w:r>
        <w:t xml:space="preserve">Thành Thứ lên tiếng đi ra ngoài, Đường Kính vẫn không nói chuyện, chỉ liếc Úc Thụy một cái, Úc Thụy nghĩ thầm, làm sao người này lại thù dai hơn cả hắn vậy, quả nhiên chọc ai thì chọc chứ không thể chọc vào Đường Kính.</w:t>
      </w:r>
      <w:r>
        <w:br w:type="textWrapping"/>
      </w:r>
      <w:r>
        <w:br w:type="textWrapping"/>
      </w:r>
      <w:r>
        <w:t xml:space="preserve">Không lâu sau Thành Thứ đã dẫn Trần Trọng Ân vào, Kiều Tương bưng trà lên, Trần Trọng Ân cười nói: “Hôm nay Trần mỗ đến để bồi tội.”</w:t>
      </w:r>
      <w:r>
        <w:br w:type="textWrapping"/>
      </w:r>
      <w:r>
        <w:br w:type="textWrapping"/>
      </w:r>
      <w:r>
        <w:t xml:space="preserve">Trên mặt Đường Kính không có bất luận phập phồng gì, chỉ đáp: “Ta ngược lại hy vọng Trần nhị gia là tới để đón người.”</w:t>
      </w:r>
      <w:r>
        <w:br w:type="textWrapping"/>
      </w:r>
      <w:r>
        <w:br w:type="textWrapping"/>
      </w:r>
      <w:r>
        <w:t xml:space="preserve">Trần Trọng Ân cười nói: “Việc này thì không thể được.”</w:t>
      </w:r>
      <w:r>
        <w:br w:type="textWrapping"/>
      </w:r>
      <w:r>
        <w:br w:type="textWrapping"/>
      </w:r>
      <w:r>
        <w:t xml:space="preserve">Dứt lời lại nói: “Trần mỗ cũng không biết chất nữ đã đắc tội Đường tứ gia vì chuyện gì, thế nhưng nếu người Trần gia đã gả lại đây, nào có đạo lý đón về, Đường tứ gia ngàn vạn lần đừng cho là Trần mỗ bá đạo, ngài có thể tưởng tượng một chút, nếu chuyện này thật sự nháo lớn, mặt mũi hai nhà chúng ta cũng không biết để vào đâu.”</w:t>
      </w:r>
      <w:r>
        <w:br w:type="textWrapping"/>
      </w:r>
      <w:r>
        <w:br w:type="textWrapping"/>
      </w:r>
      <w:r>
        <w:t xml:space="preserve">Đường Kính cười lạnh một tiếng, hỏi: “Phải chăng Trần lão bản đây đang nghĩ Đường mỗ không dám nháo lớn?”</w:t>
      </w:r>
      <w:r>
        <w:br w:type="textWrapping"/>
      </w:r>
      <w:r>
        <w:br w:type="textWrapping"/>
      </w:r>
      <w:r>
        <w:t xml:space="preserve">Trần Trọng Ân đáp: “Đương nhiên không phải như vậy. Trần mỗ vẫn luôn kính trọng Tứ gia, dù sao Tứ gia năm đó cùng từng ra sa trường, là người mà thường dân chúng ta không thể theo kịp, còn có chuyện gì Tứ gia không làm được? Chẳng qua chuyện này cũng không phải đại sự, không bằng chuyện nhỏ hóa không. Trần mỗ cũng là người làm ăn, đã nghĩ muốn thương lượng với Đường tứ gia, Đường tứ gia cứ việc ra giá, Trần mỗ nhất định sẽ không nói lại một câu.”</w:t>
      </w:r>
      <w:r>
        <w:br w:type="textWrapping"/>
      </w:r>
      <w:r>
        <w:br w:type="textWrapping"/>
      </w:r>
      <w:r>
        <w:t xml:space="preserve">Đường Kính chỉ liếc Trần Trọng Ân một cái, Úc Thụy thấy y như vậy, là đã quyết định không trả giá gì hết rồi, vì thế cười nói: “Cũng là một mảnh thành tâm của Trần lão bản, chi bằng phụ thân ra giá đi?”</w:t>
      </w:r>
      <w:r>
        <w:br w:type="textWrapping"/>
      </w:r>
      <w:r>
        <w:br w:type="textWrapping"/>
      </w:r>
      <w:r>
        <w:t xml:space="preserve">Đường Kính nhấc chung trà lên, nhấc nắp thổi thổi lá trà, tựa hồ đang chờ Úc Thụy nói tiếp, Úc Thụy được y ngầm đồng ý, liền tiếp lời: “Mặc dù Úc Thụy là vãn bối, nhưng nếu đã bắt đầu tiếp nhận gia nghiệp Đường gia, không bằng vụ làm ăn đầu tiên này đàm phán cùng Trần nhị gia, có được không?”</w:t>
      </w:r>
      <w:r>
        <w:br w:type="textWrapping"/>
      </w:r>
      <w:r>
        <w:br w:type="textWrapping"/>
      </w:r>
      <w:r>
        <w:t xml:space="preserve">Trần Trọng Ân thấy Đường Kính vẫn không nói lời nào, trong lòng cũng có tính toán, xem ra Đường Kính thật sự muốn giao gia nghiệp cho trưởng tử này xử lý, vốn là trưởng bối đang nói chuyện, không có phần cho một vãn bối như Úc Thụy nói chen vào, nhưng nếu Đường Kính cũng không nói gì, Trần Trọng Ân đương nhiên hiểu được.</w:t>
      </w:r>
      <w:r>
        <w:br w:type="textWrapping"/>
      </w:r>
      <w:r>
        <w:br w:type="textWrapping"/>
      </w:r>
      <w:r>
        <w:t xml:space="preserve">Trần Trọng Ân cười nói: “Ta đã sớm biết Đường gia thiếu gia lợi hại, mới mấy ngày không gặp, quả đúng như câu ‘Sĩ biệt tam nhật đương quát mục tương đãi’. Đường thiếu gia mời nói.” </w:t>
      </w:r>
      <w:r>
        <w:rPr>
          <w:i/>
        </w:rPr>
        <w:t xml:space="preserve">(Sĩ biệt tam nhật đương quát mục tương đãi: Sau ba ngày gặp lại liền thay đổi cách nhìn)</w:t>
      </w:r>
      <w:r>
        <w:br w:type="textWrapping"/>
      </w:r>
      <w:r>
        <w:br w:type="textWrapping"/>
      </w:r>
      <w:r>
        <w:t xml:space="preserve">Úc Thụy chậm rì rì cười: “Trần nhị gia đơn giản là muốn hai nhà hòa hòa khí khí, đều là người làm ăn, ai lại không muốn hòa khí phát tài a? Nếu có thể hòa khí thì không cần dẫm lên thể diện của nhau, sau này cả đời không qua lại với nhau, đối với ai cũng không tốt, có phải hay không?”</w:t>
      </w:r>
      <w:r>
        <w:br w:type="textWrapping"/>
      </w:r>
      <w:r>
        <w:br w:type="textWrapping"/>
      </w:r>
      <w:r>
        <w:t xml:space="preserve">Trần Trọng Ân đáp: “Đúng vậy.”</w:t>
      </w:r>
      <w:r>
        <w:br w:type="textWrapping"/>
      </w:r>
      <w:r>
        <w:br w:type="textWrapping"/>
      </w:r>
      <w:r>
        <w:t xml:space="preserve">Úc Thụy nói: “Chuyện của đại nãi nãi, phụ thân đã tức giận thật lâu, vốn nên trả về Trần gia, nhưng nếu Trần lão bản đã đích thân đến biện hộ, cho dù thế nào đi chăng nữa, cũng phải nể mặt Trần lão bản, vậy thì đại nãi nãi vẫn ở lại như trước, chẳng qua…”</w:t>
      </w:r>
      <w:r>
        <w:br w:type="textWrapping"/>
      </w:r>
      <w:r>
        <w:br w:type="textWrapping"/>
      </w:r>
      <w:r>
        <w:t xml:space="preserve">Úc Thụy vừa cười, vừa quay sang Đường Kính, tựa hồ đang nói với Đường Kính: “Chẳng qua, lão gia không muốn nhìn thấy đại nãi nãi nữa, đành phải xem tạo hóa của nàng.”</w:t>
      </w:r>
      <w:r>
        <w:br w:type="textWrapping"/>
      </w:r>
      <w:r>
        <w:br w:type="textWrapping"/>
      </w:r>
      <w:r>
        <w:t xml:space="preserve">Trần Trọng Ân vừa nghe đã hiểu, ý của Úc Thụy là Trần Xu có thể ở lại, nhưng cùng lắm cũng chỉ là ở lại, trong Đường trạch coi như không có nàng, cho bát cơm ăn không để bị chết đói là xong.</w:t>
      </w:r>
      <w:r>
        <w:br w:type="textWrapping"/>
      </w:r>
      <w:r>
        <w:br w:type="textWrapping"/>
      </w:r>
      <w:r>
        <w:t xml:space="preserve">Mí mắt Trần Trọng Ân buông xuống một chút, tất cả cũng là do Trần Xu tự làm tự chịu, vênh váo kiêu ngạo gả vào Đường gia, kết quả tự đẩy mình vào tình cảnh này, bản thân Trần Trọng Ân chính là một người nhẫn tâm, y là một thương nhân đủ tư cách, đương nhiên sẽ không màng đến thân tình hay không thân tình, y đồng ý đích thân đến Đường gia, còn không phải là vì vãn hồi quan hệ với Đường gia cùng mặt mũi của Trần gia sao.</w:t>
      </w:r>
      <w:r>
        <w:br w:type="textWrapping"/>
      </w:r>
      <w:r>
        <w:br w:type="textWrapping"/>
      </w:r>
      <w:r>
        <w:t xml:space="preserve">Yên lặng một lát, Trần Trọng Ân nâng mắt lên, nói: “Đường thiếu gia vậy là không được rồi, đã nói không cần khách khí với ta, cái này thì sao có thể gọi là ra giá? Nếu sau này Đường thiếu gia ở trên thương trường cũng nhân từ mềm lòng như thế, thì chính là muốn chịu thiệt thòi rồi.”</w:t>
      </w:r>
      <w:r>
        <w:br w:type="textWrapping"/>
      </w:r>
      <w:r>
        <w:br w:type="textWrapping"/>
      </w:r>
      <w:r>
        <w:t xml:space="preserve">Úc Thụy nở nụ cười, hỏi: “Đại nãi nãi đang ở tại Tây Uyển, nếu Trần lão bản đã đến đây, không bằng đi thăm nàng một chút?”</w:t>
      </w:r>
      <w:r>
        <w:br w:type="textWrapping"/>
      </w:r>
      <w:r>
        <w:br w:type="textWrapping"/>
      </w:r>
      <w:r>
        <w:t xml:space="preserve">Trần Trọng Ân cười đáp: “Không cần, Trần mỗ còn có việc trong người, xin phép cáo từ tại đây.”</w:t>
      </w:r>
      <w:r>
        <w:br w:type="textWrapping"/>
      </w:r>
      <w:r>
        <w:br w:type="textWrapping"/>
      </w:r>
      <w:r>
        <w:t xml:space="preserve">Úc Thụy nói: “Trời đã tối, cầm đèn soi đường cho Trần lão bản.”</w:t>
      </w:r>
      <w:r>
        <w:br w:type="textWrapping"/>
      </w:r>
      <w:r>
        <w:br w:type="textWrapping"/>
      </w:r>
      <w:r>
        <w:t xml:space="preserve">Hắn dứt lời nhìn Thời Việt một cái, Thời Việt lên tiếng, đi ra ngoài lấy đèn lồng, dẫn Trần Trọng Ân ra bên ngoài.</w:t>
      </w:r>
      <w:r>
        <w:br w:type="textWrapping"/>
      </w:r>
      <w:r>
        <w:br w:type="textWrapping"/>
      </w:r>
      <w:r>
        <w:t xml:space="preserve">Chờ Trần Trọng Ân đi rồi, Đường Kính mới nói: “Vì sao giữ Trần Xu lại làm gì.”</w:t>
      </w:r>
      <w:r>
        <w:br w:type="textWrapping"/>
      </w:r>
      <w:r>
        <w:br w:type="textWrapping"/>
      </w:r>
      <w:r>
        <w:t xml:space="preserve">Úc Thụy nhìn y một cái, cũng không nói, chỉ bảo Kiều Tương đẩy mình về Úc Hề viên, hắn vừa mới đặt chân Úc Hề viên, Đường Kính đã tới rồi.</w:t>
      </w:r>
      <w:r>
        <w:br w:type="textWrapping"/>
      </w:r>
      <w:r>
        <w:br w:type="textWrapping"/>
      </w:r>
      <w:r>
        <w:t xml:space="preserve">Đường Kính vẫn giống như mọi khi, bọn hạ nhân Úc Hề viên cũng đã quen, tự động rời khỏi phòng, ở bên ngoài hầu hạ.</w:t>
      </w:r>
      <w:r>
        <w:br w:type="textWrapping"/>
      </w:r>
      <w:r>
        <w:br w:type="textWrapping"/>
      </w:r>
      <w:r>
        <w:t xml:space="preserve">Lúc này Úc Thụy mới nói: “Nếu ngươi thực sự trả Trần Xu về, vậy Trần Trọng Ân nhét mặt mũi của hắn vào chỗ nào, không nhất thiết vì một nữ tử mà trở mặt với Trần gia, đến lúc đó mặc kệ có phải là chuyện làm ăn hay không, bức tường Trần gia này cũng sẽ không quá cứng.”</w:t>
      </w:r>
      <w:r>
        <w:br w:type="textWrapping"/>
      </w:r>
      <w:r>
        <w:br w:type="textWrapping"/>
      </w:r>
      <w:r>
        <w:t xml:space="preserve">Úc Thụy nói xong, cười cười: “Còn nữa, Trần cô nương nhà người ta tuổi trẻ mỹ mạo, qua vài năm nữa cơn giận trong lòng Đường tứ gia tiêu tán, không chừng cũng sẽ nhìn thêm vài lần, có phải hay không?”</w:t>
      </w:r>
      <w:r>
        <w:br w:type="textWrapping"/>
      </w:r>
      <w:r>
        <w:br w:type="textWrapping"/>
      </w:r>
      <w:r>
        <w:t xml:space="preserve">Đường Kính nghe xong chỉ cười một tiếng, đột nhiên nhấc bổng Úc Thụy lên khỏi xe lăn, đặt trên bàn trà bên cạnh.</w:t>
      </w:r>
      <w:r>
        <w:br w:type="textWrapping"/>
      </w:r>
      <w:r>
        <w:br w:type="textWrapping"/>
      </w:r>
      <w:r>
        <w:t xml:space="preserve">Trên bàn còn có chén trà cùng ấm trà, Úc Thụy hoảng sợ, cả kinh không dám động, nhớ làm đồ vật rơi xuống đất, động tĩnh lớn như thế khẳng định kéo hạ nhân bên ngoài chạy vào, đến lúc đó mình làm sao còn có mặt mũi gặp người.</w:t>
      </w:r>
      <w:r>
        <w:br w:type="textWrapping"/>
      </w:r>
      <w:r>
        <w:br w:type="textWrapping"/>
      </w:r>
      <w:r>
        <w:t xml:space="preserve">Đường Kính thấy hắn không dám động, mở miệng nói: “Lúc này mới ngoan.”</w:t>
      </w:r>
      <w:r>
        <w:br w:type="textWrapping"/>
      </w:r>
      <w:r>
        <w:br w:type="textWrapping"/>
      </w:r>
      <w:r>
        <w:t xml:space="preserve">Úc Thụy trừng y, Đường Kính bỗng nhiên nghiêng người áp sát, hạ giọng thì thầm: “Lần trước ở trong thư phòng đã muốn cho ngươi nằm trên bàn.”</w:t>
      </w:r>
      <w:r>
        <w:br w:type="textWrapping"/>
      </w:r>
      <w:r>
        <w:br w:type="textWrapping"/>
      </w:r>
      <w:r>
        <w:t xml:space="preserve">Úc Thụy nói: “Úc Hề viên của ta không thể so được với thư phòng của Đường tứ gia, bên ngoài nghe rõ ràng lắm.”</w:t>
      </w:r>
      <w:r>
        <w:br w:type="textWrapping"/>
      </w:r>
      <w:r>
        <w:br w:type="textWrapping"/>
      </w:r>
      <w:r>
        <w:t xml:space="preserve">“Ngươi kêu nhỏ một chút là được.”</w:t>
      </w:r>
      <w:r>
        <w:br w:type="textWrapping"/>
      </w:r>
      <w:r>
        <w:br w:type="textWrapping"/>
      </w:r>
      <w:r>
        <w:t xml:space="preserve">Đường Kính nói xong liền vươn tay nắm eo Úc Thụy, Úc Thụy trốn tránh, động vào chén trà bên cạnh làm vang lên một tiếng “cạch” nhỏ, liền không dám cử động nữa, thầm nghĩ, đây cũng không phải là chuyện muốn nhỏ là có thể nhỏ.</w:t>
      </w:r>
      <w:r>
        <w:br w:type="textWrapping"/>
      </w:r>
      <w:r>
        <w:br w:type="textWrapping"/>
      </w:r>
      <w:r>
        <w:t xml:space="preserve">Đường Kính ôm chặt thắt lưng hắn, tay kia dùng chút lực đã đem quần của hắn lẫn cả nội khố tụt hết xuống, còn ném tít ra xa.</w:t>
      </w:r>
      <w:r>
        <w:br w:type="textWrapping"/>
      </w:r>
      <w:r>
        <w:br w:type="textWrapping"/>
      </w:r>
      <w:r>
        <w:t xml:space="preserve">Úc Thụy buông hai chân ngồi trên bàn, bàn trà lớn làm bằng gỗ được phủ một cái khăn trải bàn màu đỏ có đường thêu tinh xảo, càng tôn lên cặp đùi phi thường trắng nõn của Úc Thụy.</w:t>
      </w:r>
      <w:r>
        <w:br w:type="textWrapping"/>
      </w:r>
      <w:r>
        <w:br w:type="textWrapping"/>
      </w:r>
      <w:r>
        <w:t xml:space="preserve">Úc Thụy tận lực khép hai chân lại, Đường Kính vươn tay ra, men theo bắp đùi của hắn, vuốt ve vuốt ve trượt dần xuống, Úc Thụy run rẩy, chỉ đơn thuần là vuốt nhẹ thôi, lại làm cho hắn toàn thân nhũn ra.</w:t>
      </w:r>
      <w:r>
        <w:br w:type="textWrapping"/>
      </w:r>
      <w:r>
        <w:br w:type="textWrapping"/>
      </w:r>
      <w:r>
        <w:t xml:space="preserve">Úc Thụy dường như đã quen với những động tác thân cận của Đường Kính, mấy ngày nay, tuy Đường Kính lo lắng cho thân thể hắn, nhưng vẫn không thể nhịn được mà muốn Úc Thụy. Úc Thụy lúc bắt đầu còn không thích ứng, hiện tại đã không biết như thế nào là đau đớn rồi, không có đau đớn, đương nhiên chỉ còn lại khoái cảm ngập đầu.</w:t>
      </w:r>
      <w:r>
        <w:br w:type="textWrapping"/>
      </w:r>
      <w:r>
        <w:br w:type="textWrapping"/>
      </w:r>
      <w:r>
        <w:t xml:space="preserve">Hắn không phải người thích già mồm cãi láo, Đường Kính chỉ mới hơn ba mươi tuổi, nếu thật sự không làm cái gì thì mới kỳ quái, cánh tay Úc Thụy chống trong ngực Đường Kính đã mềm nhũn, dần biến thành nắm chặt vạt áo Đường Kính.</w:t>
      </w:r>
      <w:r>
        <w:br w:type="textWrapping"/>
      </w:r>
      <w:r>
        <w:br w:type="textWrapping"/>
      </w:r>
      <w:r>
        <w:t xml:space="preserve">Đường Kính phát hiện hắn mềm nhũn thuận theo, hai tay lập tức nâng chân trái của hắn lên, cúi đầu, bắt đầu từ trên đùi, vươn lưỡi ra, đầu lưỡi lửa nóng chậm rãi liếm hôn.</w:t>
      </w:r>
      <w:r>
        <w:br w:type="textWrapping"/>
      </w:r>
      <w:r>
        <w:br w:type="textWrapping"/>
      </w:r>
      <w:r>
        <w:t xml:space="preserve">Úc Thụy không biết có phải vì cẳng chân mình không có cảm giác hay không mà xúc giác trên đùi càng vô cùng rõ ràng, Đường Kính trêu chọc hắn như vậy, khiến hắn khống chế không được phát run, hơi thở cũng trở nên nặng nề.</w:t>
      </w:r>
      <w:r>
        <w:br w:type="textWrapping"/>
      </w:r>
      <w:r>
        <w:br w:type="textWrapping"/>
      </w:r>
      <w:r>
        <w:t xml:space="preserve">Đường Kính tựa hồ phi thường vừa lòng đối với sự mẫn cảm cùng nhu thuận của Úc Thụy, cười khẽ một tiếng, còn cố tình tạo ra âm thanh ướt át ngọt ngào. Mặc kệ Úc Thụy đã cùng y thân cận bao nhiêu lần, chung quy vẫn cứ thấy xấu hổ, khuôn mặt lập tức thiêu cháy.</w:t>
      </w:r>
      <w:r>
        <w:br w:type="textWrapping"/>
      </w:r>
      <w:r>
        <w:br w:type="textWrapping"/>
      </w:r>
      <w:r>
        <w:t xml:space="preserve">Nụ hôn của Đường Kính vẫn trượt mãi xuống dưới, đụng tới đầu gối Úc Thụy, còn ở đó vòng quanh lưu luyến một hồi, sống lưng Úc Thụy như nhũn ra, “Ân” một tiếng than nhẹ.</w:t>
      </w:r>
      <w:r>
        <w:br w:type="textWrapping"/>
      </w:r>
      <w:r>
        <w:br w:type="textWrapping"/>
      </w:r>
      <w:r>
        <w:t xml:space="preserve">Đường Kính lại tiếp tục đi xuống, hôn hôn trên cẳng chân Úc Thụy, y biết cẳng chân Úc Thụy không có cảm giác, nhưng đầu lưỡi vẫn cứ từng chút một hôn liếm.</w:t>
      </w:r>
      <w:r>
        <w:br w:type="textWrapping"/>
      </w:r>
      <w:r>
        <w:br w:type="textWrapping"/>
      </w:r>
      <w:r>
        <w:t xml:space="preserve">Úc Thụy nhìn hành động của y, tuy rằng trên chân không có một chút cảm giác gì, nhưng đáy lòng lại mãnh liệt dâng lên khô nóng, tập trung hết tới bụng, phía dưới cũng ẩn ẩn xúc động.</w:t>
      </w:r>
      <w:r>
        <w:br w:type="textWrapping"/>
      </w:r>
      <w:r>
        <w:br w:type="textWrapping"/>
      </w:r>
      <w:r>
        <w:t xml:space="preserve">Ngay lúc Đường Kính muốn tiếp tục đi xuống, Úc Thụy đột nhiên “A!” kêu lên một tiếng.</w:t>
      </w:r>
      <w:r>
        <w:br w:type="textWrapping"/>
      </w:r>
      <w:r>
        <w:br w:type="textWrapping"/>
      </w:r>
      <w:r>
        <w:t xml:space="preserve">Một tiếng này không nhỏ, xem chừng bọn hạ nhân hầu hạ bên ngoài đều có thể nghe được, Đường Kính cho rằng đã làm hắn đau chỗ nào, nhưng thấy Úc Thụy mở to hai mắt, đôi mắt phượng mọi khi hẹp dài lúc này đã mở tròn thành mắt hạnh, trong tròng mắt đen láy còn tràn đầy kinh ngạc cùng kích động.</w:t>
      </w:r>
      <w:r>
        <w:br w:type="textWrapping"/>
      </w:r>
      <w:r>
        <w:br w:type="textWrapping"/>
      </w:r>
      <w:r>
        <w:t xml:space="preserve">Úc Thụy run rẩy vươn tay sờ sờ chân mình, nói: “Ta… Ta có cảm giác, chân ta có cảm giác…”</w:t>
      </w:r>
      <w:r>
        <w:br w:type="textWrapping"/>
      </w:r>
      <w:r>
        <w:br w:type="textWrapping"/>
      </w:r>
      <w:r>
        <w:t xml:space="preserve">Đường Kính hỏi: “Thật sự?”</w:t>
      </w:r>
      <w:r>
        <w:br w:type="textWrapping"/>
      </w:r>
      <w:r>
        <w:br w:type="textWrapping"/>
      </w:r>
      <w:r>
        <w:t xml:space="preserve">Khuôn mặt Úc Thụy hơi đỏ lên, đáp: “Chính là vừa rồi ngươi… Khụ, ta đột nhiên cảm giác được.”</w:t>
      </w:r>
      <w:r>
        <w:br w:type="textWrapping"/>
      </w:r>
      <w:r>
        <w:br w:type="textWrapping"/>
      </w:r>
      <w:r>
        <w:t xml:space="preserve">Đường Kính vươn tay chạm vào chỗ vừa rồi, nét hưng phấn trên mặt Úc Thụy phi thường rõ ràng, gật mạnh đầu hai cái, nói: “Vẫn chưa rõ ràng, nhưng có thể cảm giác được, không hề giống như trước kia.”</w:t>
      </w:r>
      <w:r>
        <w:br w:type="textWrapping"/>
      </w:r>
      <w:r>
        <w:br w:type="textWrapping"/>
      </w:r>
      <w:r>
        <w:t xml:space="preserve">Đường Kính nói: “Có nghĩa là thuốc hữu hiệu, qua mấy ngày nữa không chừng ngươi có thể đứng lên.”</w:t>
      </w:r>
      <w:r>
        <w:br w:type="textWrapping"/>
      </w:r>
      <w:r>
        <w:br w:type="textWrapping"/>
      </w:r>
      <w:r>
        <w:t xml:space="preserve">Úc Thụy nói: “Không chỉ là không chừng!”</w:t>
      </w:r>
      <w:r>
        <w:br w:type="textWrapping"/>
      </w:r>
      <w:r>
        <w:br w:type="textWrapping"/>
      </w:r>
      <w:r>
        <w:t xml:space="preserve">Đường Kính cười khẽ một tiếng, hôn lên môi Úc Thụy, đáp: “Tất nhiên là khẳng định, sau này còn muốn ngươi quấn lấy thắt lưng của ta, tự mình động…”</w:t>
      </w:r>
      <w:r>
        <w:br w:type="textWrapping"/>
      </w:r>
      <w:r>
        <w:br w:type="textWrapping"/>
      </w:r>
      <w:r>
        <w:t xml:space="preserve">“Ngươi…”</w:t>
      </w:r>
      <w:r>
        <w:br w:type="textWrapping"/>
      </w:r>
      <w:r>
        <w:br w:type="textWrapping"/>
      </w:r>
      <w:r>
        <w:t xml:space="preserve">Úc Thụy chán nản, trước kia là ai cảm thấy Đường Kính lãnh diện lãnh tâm, đến mà nhìn xem bộ dáng hiện tại của y đi, tuy rằng nụ cười vẫn thực thản nhiên, hơn nữa Đường Kính cười rộ lên phi thường đẹp mắt, trong thành thục ổn trọng lại lộ ra một chút ôn nhu, Úc Thụy không thể không thừa nhận, hắn có chút si mê nụ cười này, nhưng mà lời vừa rồi của Đường Kính thì không dám khen.</w:t>
      </w:r>
      <w:r>
        <w:br w:type="textWrapping"/>
      </w:r>
      <w:r>
        <w:br w:type="textWrapping"/>
      </w:r>
      <w:r>
        <w:t xml:space="preserve">Đường Kính ôm Úc Thụy lên đặt trên giường, vừa tranh thủ sờ soạng vừa nhéo nhéo cẳng chân Úc Thụy, còn Úc Thụy đặt toàn bộ lực chú ý trên đôi chân rốt cục có cảm giác của mình, tất nhiên không để ý Đường Kính đang ăn đậu hũ, Đường Kính đem toàn thân Úc Thụy sờ hết một lượt, đối phương còn đầy mặt tươi cười.</w:t>
      </w:r>
      <w:r>
        <w:br w:type="textWrapping"/>
      </w:r>
      <w:r>
        <w:br w:type="textWrapping"/>
      </w:r>
      <w:r>
        <w:t xml:space="preserve">Lúc Thời Việt trở về đã hơi muộn, vội vàng châm cứu cho Úc Thụy, chỉ có điều hình như hắn hơi mệt mỏi, tinh thần cũng không tốt lắm, khi rút châm cho Úc Thụy mặt đã ướt đẫm mồ hôi, Úc Thụy hỏi hắn có muốn gọi đại phu đến khám không, Thời Việt cũng chỉ lắc đầu, nói hắn chính là đại phu rồi còn gì, do hôm kia bị cảm lạnh, ngủ một giấc sẽ không có việc gì.</w:t>
      </w:r>
      <w:r>
        <w:br w:type="textWrapping"/>
      </w:r>
      <w:r>
        <w:br w:type="textWrapping"/>
      </w:r>
      <w:r>
        <w:t xml:space="preserve">Úc Thụy bảo hắn lui xuống nghỉ ngơi, tối nay không cần trực đêm.</w:t>
      </w:r>
      <w:r>
        <w:br w:type="textWrapping"/>
      </w:r>
      <w:r>
        <w:br w:type="textWrapping"/>
      </w:r>
      <w:r>
        <w:t xml:space="preserve">Vừa lúc quá đúng ý Đường Kính, y vào Úc Hề viên rồi, làm gì còn đạo lý quay về chủ trạch nữa, đương nhiên phải ở lại nơi này qua đêm với Úc Thụy, mà nếu đã ở lại qua đêm, đương nhiên phải làm chút chuyện gì đó, Thời Việt trực đêm ở gian ngoài sẽ thực vướng chân vướng tay.</w:t>
      </w:r>
      <w:r>
        <w:br w:type="textWrapping"/>
      </w:r>
      <w:r>
        <w:br w:type="textWrapping"/>
      </w:r>
      <w:r>
        <w:t xml:space="preserve">Bây giờ Thời Việt cho lui xuống, Đường Kính vui vẻ đồng ý.</w:t>
      </w:r>
      <w:r>
        <w:br w:type="textWrapping"/>
      </w:r>
      <w:r>
        <w:br w:type="textWrapping"/>
      </w:r>
      <w:r>
        <w:t xml:space="preserve">Úc Thụy cảm thấy lực thích ứng của mình quả thực là quá mạnh mẽ, Đường Kính là con nhà võ, thể lực phi thường tốt, lúc trước chưa được một lần đã mê man, hiện tại cả đêm bị gây sức ép hai lần, Úc Thụy vẫn còn tỉnh táo, thật sự là không nhịn được phải cảm thán một phen.</w:t>
      </w:r>
      <w:r>
        <w:br w:type="textWrapping"/>
      </w:r>
      <w:r>
        <w:br w:type="textWrapping"/>
      </w:r>
      <w:r>
        <w:t xml:space="preserve">Úc Thụy nghĩ như vậy, toàn thân vô lực, một đầu ngón tay cũng không nâng nổi, chỉ có thể há mồm cắn Đường Kính một ngụm, Đường Kính liền mặc cho hắn cắn, hỏi: “Chẳng lẽ ngươi muốn đến thêm lần nữa?”</w:t>
      </w:r>
      <w:r>
        <w:br w:type="textWrapping"/>
      </w:r>
      <w:r>
        <w:br w:type="textWrapping"/>
      </w:r>
      <w:r>
        <w:t xml:space="preserve">Úc Thụy nhanh chóng buông lỏng miệng nhả đầu vai Đường Kính ra, nhìn một vòng dấu răng tử, hí mắt cười cười, vươn đầu lưỡi nhẹ nhàng liếm liếm, loanh quanh lòng vòng trêu chọc, thẳng đến khi hơi thở Đường Kính không xong, mới cười nói: “Mệt quá, ta muốn ngủ.”</w:t>
      </w:r>
      <w:r>
        <w:br w:type="textWrapping"/>
      </w:r>
      <w:r>
        <w:br w:type="textWrapping"/>
      </w:r>
      <w:r>
        <w:t xml:space="preserve">Đường Kính thấy Úc Thụy cứ thế mà nhắm mắt, lại nghiêng đầu nhìn nhìn dấu răng trên vai mình, không biết có nên thở dài hay không.</w:t>
      </w:r>
      <w:r>
        <w:br w:type="textWrapping"/>
      </w:r>
      <w:r>
        <w:br w:type="textWrapping"/>
      </w:r>
      <w:r>
        <w:t xml:space="preserve">Y như Đường Kính đã nói, Mộ Dung Thịnh đích xác có ý định thâu tóm Triệu quốc, chưa qua mấy ngày Triệu Lê đã nhận được cấp báo từ biên quan, nói có vẻ như Mộ Dung Thịnh đã gia tăng quân lính đóng ở biên quan, muốn thỉnh Thánh Thượng xin ý chỉ.</w:t>
      </w:r>
      <w:r>
        <w:br w:type="textWrapping"/>
      </w:r>
      <w:r>
        <w:br w:type="textWrapping"/>
      </w:r>
      <w:r>
        <w:t xml:space="preserve">Sáng sớm khi Triệu Lê vào triều đã sai nội thị truyền cấp báo, hỏi: “Các vị ái khanh thấy thế nào.”</w:t>
      </w:r>
      <w:r>
        <w:br w:type="textWrapping"/>
      </w:r>
      <w:r>
        <w:br w:type="textWrapping"/>
      </w:r>
      <w:r>
        <w:t xml:space="preserve">Có người nói Thành quốc đã hòa thân với Triệu quốc rồi, hẳn là sẽ không gây chiến lúc này, cho nên bệ hạ mau chóng gả một công chúa cho Thành Tĩnh Vương là ổn thỏa.</w:t>
      </w:r>
      <w:r>
        <w:br w:type="textWrapping"/>
      </w:r>
      <w:r>
        <w:br w:type="textWrapping"/>
      </w:r>
      <w:r>
        <w:t xml:space="preserve">Triệu Lê cười lạnh, nói: “Nếu Mộ Dung Thịnh đã muốn xuất binh, trẫm có gả mười công chúa cho hắn cũng vô dụng!”</w:t>
      </w:r>
      <w:r>
        <w:br w:type="textWrapping"/>
      </w:r>
      <w:r>
        <w:br w:type="textWrapping"/>
      </w:r>
      <w:r>
        <w:t xml:space="preserve">Tất cả mọi người đều đã làm quan lâu năm trong triều đình, vừa nghe Triệu Lê nói như vậy, nhất thời hiểu được, thì ra trong lòng Thánh Thượng đã quyết định chủ chiến, vì thế lại có người suy đoán thánh ý đứng ra vuốt mông ngựa, nói cái gì mà Hoàng Thượng thánh minh, phải cho Mộ Dung Thịnh một vố đẹp mặt linh tinh.</w:t>
      </w:r>
      <w:r>
        <w:br w:type="textWrapping"/>
      </w:r>
      <w:r>
        <w:br w:type="textWrapping"/>
      </w:r>
      <w:r>
        <w:t xml:space="preserve">Triệu Lê lười biếng tựa đầu vào long ỷ, nói: “Không cần nói lời vô nghĩa, thực tế một chút đi, biên cảnh Thành quốc đã có động tĩnh, hiện giờ trẫm nên phái ai đi, các vị ái khanh có muốn tiến cử người nào không.”</w:t>
      </w:r>
      <w:r>
        <w:br w:type="textWrapping"/>
      </w:r>
      <w:r>
        <w:br w:type="textWrapping"/>
      </w:r>
      <w:r>
        <w:t xml:space="preserve">Mọi người lại nhất thời hai mặt nhìn nhau, ai cũng không dám nhiều lời, dù sao không người nào có thể đoán trúng tâm tư của Triệu Lê, không biết Triệu Lê muốn phái ai đi, nếu có người đứng ra tấu linh tinh, không chừng lại không đúng thánh ý, loại chuyện cố sức lấy lòng mà không được gì này, đương nhiên không ai muốn làm.</w:t>
      </w:r>
      <w:r>
        <w:br w:type="textWrapping"/>
      </w:r>
      <w:r>
        <w:br w:type="textWrapping"/>
      </w:r>
      <w:r>
        <w:t xml:space="preserve">Trên đại điện nhất thời im ắng, Triệu Lê vẫn cứ lười biếng ngồi, chẳng qua ánh mắt lạnh lẽo lại đảo qua từng người một, nhìn đến mức các đại thần đứng bên dưới có chút sợ hãi.</w:t>
      </w:r>
      <w:r>
        <w:br w:type="textWrapping"/>
      </w:r>
      <w:r>
        <w:br w:type="textWrapping"/>
      </w:r>
      <w:r>
        <w:t xml:space="preserve">Triệu Lê nói: “Dân chúng đóng thuế cho các ngươi, không phải cho các ngươi dưỡng lão hay chăm sóc người thân hoặc là mua quan tài nằm trước lúc lâm chung, mà chính là để nhóm ái khanh dùng vào lúc này, có người nào đứng ra bẩm tấu đi a, chỉ là một Thành quốc, một Mộ Dung Thịnh mà thôi, Mộ Dung thị bại trước Triệu quốc cũng không phải một lần hai lần, làm sao lại có thể sợ hắn?”</w:t>
      </w:r>
      <w:r>
        <w:br w:type="textWrapping"/>
      </w:r>
      <w:r>
        <w:br w:type="textWrapping"/>
      </w:r>
      <w:r>
        <w:t xml:space="preserve">Ánh mát Triệu Lê lại quét một lần, bắt gặp ánh mắt Liên Hách, quả nhiên, Liên Hách bước ra trước nửa bước, nói: “Bệ hạ, vi thần có người muốn tiến cử, chỉ là nói ra có chút không ổn.”</w:t>
      </w:r>
      <w:r>
        <w:br w:type="textWrapping"/>
      </w:r>
      <w:r>
        <w:br w:type="textWrapping"/>
      </w:r>
      <w:r>
        <w:t xml:space="preserve">“A?”</w:t>
      </w:r>
      <w:r>
        <w:br w:type="textWrapping"/>
      </w:r>
      <w:r>
        <w:br w:type="textWrapping"/>
      </w:r>
      <w:r>
        <w:t xml:space="preserve">Triệu Lê cười một tiếng, hỏi: “Làm sao không ổn?”</w:t>
      </w:r>
      <w:r>
        <w:br w:type="textWrapping"/>
      </w:r>
      <w:r>
        <w:br w:type="textWrapping"/>
      </w:r>
      <w:r>
        <w:t xml:space="preserve">Liên Hách cung kính đáp: “Bẩm Thánh Thượng, gần đây biên quan đưa tới cấp báo, có một tiểu tướng họ Tề lập được nhiều chiến công, sở dĩ vi thần nói không ổn, là vì vậy người này tuổi còn quá trẻ, vẫn chưa cập quan.”</w:t>
      </w:r>
      <w:r>
        <w:br w:type="textWrapping"/>
      </w:r>
      <w:r>
        <w:br w:type="textWrapping"/>
      </w:r>
      <w:r>
        <w:t xml:space="preserve">Triệu Lê nói: “Còn chưa cập quan đã lợi hại như thế? Liên Thừa tướng lại muốn tiến cử người này, nói như vậy hẳn là có chỗ hơn người. Thế nhưng để một tiểu tướng còn chưa cập quan nắm giữ ấn soái, quả thật có chút bất công.”</w:t>
      </w:r>
      <w:r>
        <w:br w:type="textWrapping"/>
      </w:r>
      <w:r>
        <w:br w:type="textWrapping"/>
      </w:r>
      <w:r>
        <w:t xml:space="preserve">Liên Hách đáp: “Vi thần cũng nghĩ như thế, kẻ dũng mãnh thiện chiến, cũng giống nghé con mới đẻ, chỉ có thể làm tiên phong, chủ soái còn cần tỉ mỉ tuyển chọn người khác.”</w:t>
      </w:r>
      <w:r>
        <w:br w:type="textWrapping"/>
      </w:r>
      <w:r>
        <w:br w:type="textWrapping"/>
      </w:r>
      <w:r>
        <w:t xml:space="preserve">Triệu Lê lại nói: “Không biết trong lòng Thừa tướng đã chọn được người làm chủ soái chưa.”</w:t>
      </w:r>
      <w:r>
        <w:br w:type="textWrapping"/>
      </w:r>
      <w:r>
        <w:br w:type="textWrapping"/>
      </w:r>
      <w:r>
        <w:t xml:space="preserve">Liên Hách trả lời: “Bẩm bệ hạ… Đã chọn được.”</w:t>
      </w:r>
      <w:r>
        <w:br w:type="textWrapping"/>
      </w:r>
      <w:r>
        <w:br w:type="textWrapping"/>
      </w:r>
      <w:r>
        <w:t xml:space="preserve">Y vừa nói như vậy, mọi người liền sôi nổi nhìn sang Liên Hách, cũng không biết Liên Hách muốn tiến cử ai nắm giữ ấn soái giao chiến với Mộ Dung Thịnh, có vài người nghĩ thầm, chẳng lẽ muốn tiến cử Đường Kính sao, Đường Kính đã ra khỏi triều đình nhiều năm như vậy rồi, tuy rằng trước kia là một tướng quân thiết huyết, chẳng qua đã từ quan, nếu là gọi về ra chiến trường, khó tránh khỏi khiến người ta cảm thấy triều đình hết người, không còn hy vọng.</w:t>
      </w:r>
      <w:r>
        <w:br w:type="textWrapping"/>
      </w:r>
      <w:r>
        <w:br w:type="textWrapping"/>
      </w:r>
      <w:r>
        <w:t xml:space="preserve">Đã thấy Liên Hách ngẩng đầu lên, nhìn chăm chú vào Triệu Lê ngồi trên long ỷ, trong mắt vẫn là ôn hòa y như ngày xưa, người ta đều nói, tuy rằng Thừa tướng đại nhân quyền cao chức trọng, dưới một người trên vạn người, nhưng chưa bao giờ bày đặt kiểu cách nhà quan, lúc nào cũng yêu dân như con, lúc nào cũng hiền lành thân cận như vậy.</w:t>
      </w:r>
      <w:r>
        <w:br w:type="textWrapping"/>
      </w:r>
      <w:r>
        <w:br w:type="textWrapping"/>
      </w:r>
      <w:r>
        <w:t xml:space="preserve">Mà lúc này, Liên Hách đang dùng ánh mắt hiền lành ấy nhìn chăm chú vào Triệu Lê, khiến đáy lòng Triệu Lê không hiểu sao như bị cắt nát.</w:t>
      </w:r>
      <w:r>
        <w:br w:type="textWrapping"/>
      </w:r>
      <w:r>
        <w:br w:type="textWrapping"/>
      </w:r>
      <w:r>
        <w:t xml:space="preserve">Liên Hách tiếp tục bẩm tấu: “Trong lòng vi thần đã chọn được người, chính là vi thần.”</w:t>
      </w:r>
      <w:r>
        <w:br w:type="textWrapping"/>
      </w:r>
      <w:r>
        <w:br w:type="textWrapping"/>
      </w:r>
      <w:r>
        <w:t xml:space="preserve">Y lớn tiếng nói ra những lời này, chúng thần trên điện nhất thời cũng quên mất quy củ, bắt đầu nhỏ giọng ồn ào, đều có chút bất khả tư nghị nhìn Liên Hách.</w:t>
      </w:r>
      <w:r>
        <w:br w:type="textWrapping"/>
      </w:r>
      <w:r>
        <w:br w:type="textWrapping"/>
      </w:r>
      <w:r>
        <w:t xml:space="preserve">Liên Hách một thân quan phục, trên lưng đeo kim tiên tiên hoàng ngự ban, về lý thuyết, Đường Kính đã từ quan, cho nên không ai có thể so sánh với Liên Hách, Liên Hách cũng coi như là nhân vật một tay che trời, hơn nữa Liên Hách còn trẻ, ai cũng không ngờ tới, một người muốn gió được gió muốn mưa được mưa như y, lại bỗng nhiên thỉnh lệnh đích thân ra chiến trường.</w:t>
      </w:r>
      <w:r>
        <w:br w:type="textWrapping"/>
      </w:r>
      <w:r>
        <w:br w:type="textWrapping"/>
      </w:r>
      <w:r>
        <w:t xml:space="preserve">Phải biết trên chiến trường, là nơi sinh ly tử biệt chỉ cách nhau có một ly, chuyện xuất kinh ra biên quan, không phải mạnh miệng, không chừng cũng không còn về được kinh thành nữa, mà địch nhân lại là Thành quốc, là Mộ Dung Thịnh.</w:t>
      </w:r>
      <w:r>
        <w:br w:type="textWrapping"/>
      </w:r>
      <w:r>
        <w:br w:type="textWrapping"/>
      </w:r>
      <w:r>
        <w:t xml:space="preserve">Triệu Lê rốt cục nghe được Liên Hách nói những lời này, hắn vẫn luôn chờ Liên Hách ở ngay trước mặt chúng thần chờ lệnh của mình.</w:t>
      </w:r>
      <w:r>
        <w:br w:type="textWrapping"/>
      </w:r>
      <w:r>
        <w:br w:type="textWrapping"/>
      </w:r>
      <w:r>
        <w:t xml:space="preserve">Rốt cục nghe được những lời này, hắn vốn nên một hơi đáp ứng, sau đó ca ngợi Liên Hách thật sự là rường cột nước nhà, ngay tại thời khắc mấu chốt này nguyện ý thay hắn phân ưu giải nạn, nếu như không có Liên khanh, thật không biết phải như thế nào, linh tinh vân vân.</w:t>
      </w:r>
      <w:r>
        <w:br w:type="textWrapping"/>
      </w:r>
      <w:r>
        <w:br w:type="textWrapping"/>
      </w:r>
      <w:r>
        <w:t xml:space="preserve">Nhưng lúc này Triệu Lê đột nhiên cảm thấy miệng khô lưỡi đắng, cổ họng nghẹn lại, ngực như là bị người đè chặt, không thể thở nổi, hắn không tự chủ được dừng lại.</w:t>
      </w:r>
      <w:r>
        <w:br w:type="textWrapping"/>
      </w:r>
      <w:r>
        <w:br w:type="textWrapping"/>
      </w:r>
      <w:r>
        <w:t xml:space="preserve">Qua thật lâu thật lâu sau, các đại thần đã ồn ào xong rồi, dần dần bình ổn tâm tình, trong đại điện lần một lần nữa đắm chìm trong an tĩnh, Liên Hách cũng không nói gì thêm, chính hơi hơi cong thắt lưng, cúi đầu, làm ra bộ dáng đang chờ lệnh, không nhìn hắn thêm lần nào nữa.</w:t>
      </w:r>
      <w:r>
        <w:br w:type="textWrapping"/>
      </w:r>
      <w:r>
        <w:br w:type="textWrapping"/>
      </w:r>
      <w:r>
        <w:t xml:space="preserve">Triệu Lê nhìn y, rốt cục tìm được về thanh âm của mình, nói: “Thừa tướng tự thỉnh ra sa trường, làm trẫm vô cùng cảm động, các ái khanh khác cũng nên học tập Thừa tướng nhiều hơn… Chẳng qua, chuyện này còn phải bàn bạc kỹ hơn, chờ trẫm…”</w:t>
      </w:r>
      <w:r>
        <w:br w:type="textWrapping"/>
      </w:r>
      <w:r>
        <w:br w:type="textWrapping"/>
      </w:r>
      <w:r>
        <w:t xml:space="preserve">Hắn còn chưa nói xong, Liên Hách lại đột nhiên mở miệng: “Bệ hạ, chiến sự không đợi người, thỉnh bệ hạ nghĩ lại.”</w:t>
      </w:r>
      <w:r>
        <w:br w:type="textWrapping"/>
      </w:r>
      <w:r>
        <w:br w:type="textWrapping"/>
      </w:r>
      <w:r>
        <w:t xml:space="preserve">Triệu Lê bị một câu vang dội của y chặn ngang, mở to hai mắt hung hăng trừng y, mà Liên Hách vẫn cứ là bộ dáng chờ lệnh, chỉ ngẩng đầu lên, không chút nào thoái nhượng nhìn thẳng vào hắn.</w:t>
      </w:r>
      <w:r>
        <w:br w:type="textWrapping"/>
      </w:r>
      <w:r>
        <w:br w:type="textWrapping"/>
      </w:r>
    </w:p>
    <w:p>
      <w:pPr>
        <w:pStyle w:val="Heading2"/>
      </w:pPr>
      <w:bookmarkStart w:id="86" w:name="chương-52-nhi-tử"/>
      <w:bookmarkEnd w:id="86"/>
      <w:r>
        <w:t xml:space="preserve">52. Chương 52: Nhi Tử</w:t>
      </w:r>
    </w:p>
    <w:p>
      <w:pPr>
        <w:pStyle w:val="Compact"/>
      </w:pPr>
      <w:r>
        <w:br w:type="textWrapping"/>
      </w:r>
      <w:r>
        <w:br w:type="textWrapping"/>
      </w:r>
      <w:r>
        <w:t xml:space="preserve">Mộ Dung Thịnh đang ở trong thư phòng nhìn công báo điều binh từ biên quan đưa tới, chợt nghe bên ngoài một trận ồn ào, nhíu mày, “ba” một tiếng ném công báo lên trên bàn, quát: “Ai ở bên ngoài?”</w:t>
      </w:r>
      <w:r>
        <w:br w:type="textWrapping"/>
      </w:r>
      <w:r>
        <w:br w:type="textWrapping"/>
      </w:r>
      <w:r>
        <w:t xml:space="preserve">Nội thị nơm nớp lo sợ ra ngoài nhìn, sau đó quay trở về, nói: “Bẩm bệ hạ, là Thành Tĩnh Vương, đang ở cửa đại điện, nói muốn gặp bệ hạ, bởi vì trước đo bệ hạ đã nói là không cho Vương gia vào, cho nên thị vệ gác cửa đang ngăn lại.”</w:t>
      </w:r>
      <w:r>
        <w:br w:type="textWrapping"/>
      </w:r>
      <w:r>
        <w:br w:type="textWrapping"/>
      </w:r>
      <w:r>
        <w:t xml:space="preserve">Mộ Dung Thịnh cũng không nói gì, chỉ nhìn chằm chằm nội thị kia một lát, làm nội thị sợ tới mức lạnh toát sống lưng, thật ra Mộ Dung Thịnh không phải nhìn hắn, chỉ là đang suy nghĩ vài chuyện.</w:t>
      </w:r>
      <w:r>
        <w:br w:type="textWrapping"/>
      </w:r>
      <w:r>
        <w:br w:type="textWrapping"/>
      </w:r>
      <w:r>
        <w:t xml:space="preserve">Mộ Dung Thịnh tùy tay cầm lấy một cuộn tranh đặt trong ngăn kéo, trải ra trước mặt, sau đó mới nói: “Cho hắn vào.”</w:t>
      </w:r>
      <w:r>
        <w:br w:type="textWrapping"/>
      </w:r>
      <w:r>
        <w:br w:type="textWrapping"/>
      </w:r>
      <w:r>
        <w:t xml:space="preserve">“Dạ.”</w:t>
      </w:r>
      <w:r>
        <w:br w:type="textWrapping"/>
      </w:r>
      <w:r>
        <w:br w:type="textWrapping"/>
      </w:r>
      <w:r>
        <w:t xml:space="preserve">Nội thị tuân mệnh, đi ra ngoài, chỉ sợ Thành Tĩnh Vương về mất rồi rồi, không lâu sau, Mộ Dung Chẩn bước nhanh vào phòng.</w:t>
      </w:r>
      <w:r>
        <w:br w:type="textWrapping"/>
      </w:r>
      <w:r>
        <w:br w:type="textWrapping"/>
      </w:r>
      <w:r>
        <w:t xml:space="preserve">Mộ Dung Thịnh phất phất tay, ý bảo nội thị lui ra ngoài, nội thị lại lên tiếng vâng dạ, mới quy củ lui ra.</w:t>
      </w:r>
      <w:r>
        <w:br w:type="textWrapping"/>
      </w:r>
      <w:r>
        <w:br w:type="textWrapping"/>
      </w:r>
      <w:r>
        <w:t xml:space="preserve">Mộ Dung Chẩn đã một thời gian rất dài không thấy Mộ Dung Thịnh, bây giờ gặp được, trong lòng nhất thời có chút quay cuồng, không khỏi nhìn lâu hơn một chút, chẳng qua khi Mộ Dung Thịnh ngẩng đầu lên, hắn lại nhanh chóng cúi đầu, quỳ trên mặt đất thỉnh an đối phương.</w:t>
      </w:r>
      <w:r>
        <w:br w:type="textWrapping"/>
      </w:r>
      <w:r>
        <w:br w:type="textWrapping"/>
      </w:r>
      <w:r>
        <w:t xml:space="preserve">Mộ Dung Thịnh cười nói: “Ngươi tới vừa lúc, mau đứng lên, giúp trẫm xem mấy cái này.”</w:t>
      </w:r>
      <w:r>
        <w:br w:type="textWrapping"/>
      </w:r>
      <w:r>
        <w:br w:type="textWrapping"/>
      </w:r>
      <w:r>
        <w:t xml:space="preserve">Nói xong tùy ý đưa một cuộn tranh qua, cười: “Các đại thần luôn ngại hậu cung của trẫm quá ít, không có Thái tử, lại tới kỳ tuyển phi rồi, ngươi giúp trẫm chọn đo, xem người nào đẹp nhất.”</w:t>
      </w:r>
      <w:r>
        <w:br w:type="textWrapping"/>
      </w:r>
      <w:r>
        <w:br w:type="textWrapping"/>
      </w:r>
      <w:r>
        <w:t xml:space="preserve">Mộ Dung Chẩn nghe xong, trên mặt hiện lên chua sót, hắn nhanh chóng nuốt xuống bụng, đáp: “Loại chuyện này, làm sao thần đệ có thể quyết định, thần đệ cũng không dám xen vào, bệ hạ tận mắt nhìn vẫn hơn.”</w:t>
      </w:r>
      <w:r>
        <w:br w:type="textWrapping"/>
      </w:r>
      <w:r>
        <w:br w:type="textWrapping"/>
      </w:r>
      <w:r>
        <w:t xml:space="preserve">Mộ Dung Thịnh gật gật đầu, nói: “Ngươi vừa trở về, thế đã nhìn thấy người nào vừa mắt chưa, chỉ cần hợp với thân phận địa vị của ngươi, trẫm có thể giúp ngươi cầu thân Triệu quốc, dù sao cũng phải lấy vợ.”</w:t>
      </w:r>
      <w:r>
        <w:br w:type="textWrapping"/>
      </w:r>
      <w:r>
        <w:br w:type="textWrapping"/>
      </w:r>
      <w:r>
        <w:t xml:space="preserve">Mộ Dung Chẩn đột nhiên ngẩng đầu nhìn y: “Bệ hạ thật sự nghĩ như vậy?” Nói xong móc công báo trong ngực ra: “Nếu muốn hòa thân với Triệu quốc, vậy tại sao còn phải điều binh khiển tướng, e là bệ hạ muốn lấy việc cưới xin của thần đệ để ngụy trang, đúng không?”</w:t>
      </w:r>
      <w:r>
        <w:br w:type="textWrapping"/>
      </w:r>
      <w:r>
        <w:br w:type="textWrapping"/>
      </w:r>
      <w:r>
        <w:t xml:space="preserve">“Ba!”</w:t>
      </w:r>
      <w:r>
        <w:br w:type="textWrapping"/>
      </w:r>
      <w:r>
        <w:br w:type="textWrapping"/>
      </w:r>
      <w:r>
        <w:t xml:space="preserve">Mộ Dung Thịnh mạnh vung tay, ném cuộn tranh xuống, vỗ án đứng lên, quát: “Mộ Dung Chẩn, ngươi thật to gan, ngươi đang nói chuyện với ai!”</w:t>
      </w:r>
      <w:r>
        <w:br w:type="textWrapping"/>
      </w:r>
      <w:r>
        <w:br w:type="textWrapping"/>
      </w:r>
      <w:r>
        <w:t xml:space="preserve">Mộ Dung Chẩn bị dọa đến rụt cổ, nhưng vẫn ngang ngạnh nhìn thẳng, hắn biết Mộ Dung Thịnh uy nghiêm, ngần ấy năm qua, hắn vẫn luôn được nuôi bên người hoàng hậu, tuy rằng căn bản không gặp được người huynh trưởng trên danh nghĩa này vài lần, nhưng chung quy vẫn gần gũi hơn nhưng huynh đệ khác, Mộ Dung Thịnh tâm ngoan thủ lạt, sấm rền gió cuốn, sẽ không thèm để ý cái gì người thân hay không phải người thân, chỉ cần hắn thấy ngươi đáng chết, thì nhất định không có khả năng sống sót.</w:t>
      </w:r>
      <w:r>
        <w:br w:type="textWrapping"/>
      </w:r>
      <w:r>
        <w:br w:type="textWrapping"/>
      </w:r>
      <w:r>
        <w:t xml:space="preserve">Mộ Dung Thịnh hít sâu một hơi, cố gắng áp chế lửa giận trong lòng, nói: “Ngươi ra ngoài mấy ngày này, lá gan ngược lại càng ngày càng lớn a, trẫm nghe nói ngươi cùng Đường Úc Thụy rất thân thiết, còn tuyên bố muốn lấy người ta trở về? Mộ Dung Chẩn, rất nhiều chuyện không phải ngươi muốn nói có thể nói, không phải ngươi muốn quản có thể quản, ngươi cũng nên hiểu có nhiều thứ ngươi muốn nhưng không thể đạt được, tựa như Đường Úc Thụy, chuyện không thể thì đừng tới hỏi trẫm, cho dù ngươi là đệ đệ của trẫm, chọc giận trẫm, ngươi cũng hiểu được kết cục của mình.”</w:t>
      </w:r>
      <w:r>
        <w:br w:type="textWrapping"/>
      </w:r>
      <w:r>
        <w:br w:type="textWrapping"/>
      </w:r>
      <w:r>
        <w:t xml:space="preserve">Mộ Dung Chẩn cúi đầu, chỉ nói: “Thần đệ cùng trưởng tử Đường gia chỉ là bằng hữu, không hề có ý nghĩ không an phận.”</w:t>
      </w:r>
      <w:r>
        <w:br w:type="textWrapping"/>
      </w:r>
      <w:r>
        <w:br w:type="textWrapping"/>
      </w:r>
      <w:r>
        <w:t xml:space="preserve">Mộ Dung Thịnh nhìn hắn một cái, đối phương cúi đầu, vóc dáng thì cao lớn, nhưng lại giống như đang gặp cảnh khốn cùng vậy, y rõ ràng, người đệ đệ này của y mặc kệ ra ngoài bao nhiêu năm, mặc kệ huấn luyện tàn khốc trên sa trường bao nhiêu lần, chỉ cần một câu mắng của y, sẽ giống như vậy, lộ ra vẻ mặt ủy khuất.</w:t>
      </w:r>
      <w:r>
        <w:br w:type="textWrapping"/>
      </w:r>
      <w:r>
        <w:br w:type="textWrapping"/>
      </w:r>
      <w:r>
        <w:t xml:space="preserve">Mộ Dung Thịnh dịu giọng: “Ngươi trở về đi, mấy ngày này cưỡi ngựa mệt nhọc, cũng nên nghỉ ngơi một phen, những chuyện khác không cần quan tâm.”</w:t>
      </w:r>
      <w:r>
        <w:br w:type="textWrapping"/>
      </w:r>
      <w:r>
        <w:br w:type="textWrapping"/>
      </w:r>
      <w:r>
        <w:t xml:space="preserve">Mộ Dung Chẩn ngẩng đầu nhìn thoáng qua người trên long ỷ, đứng im nửa ngày không động, nói: “Vì sao bệ hạ phải gạt thần đệ, đánh giặc là chuyện lớn như vậy, công báo cũng đã đưa đến phủ của thần đệ rồi, thần đệ không phải muốn đại nghịch bất đạo chất vấn bệ hạ, chỉ là trong đầu không thoải mái.”</w:t>
      </w:r>
      <w:r>
        <w:br w:type="textWrapping"/>
      </w:r>
      <w:r>
        <w:br w:type="textWrapping"/>
      </w:r>
      <w:r>
        <w:t xml:space="preserve">Mộ Dung Thịnh cười một tiếng: “Làm sao, ngươi cảm thấy không thoải mái như thế nào?”</w:t>
      </w:r>
      <w:r>
        <w:br w:type="textWrapping"/>
      </w:r>
      <w:r>
        <w:br w:type="textWrapping"/>
      </w:r>
      <w:r>
        <w:t xml:space="preserve">Mộ Dung Chẩn lại quanh co không trả lời, trong lòng hắn trong đầu hắn đều không thoải mái, người quan trọng nhất trong lòng hắn, người hắn coi trọng nhất, lại lấy hôn nhân đại sự của hắn làm thủ thuật che mắt, Mộ Dung Chẩn đương nhiên hiểu được chuyện quốc gia đại sự, hắn không thể nào xen vào, hắn chỉ cảm thấy ủy khuất.</w:t>
      </w:r>
      <w:r>
        <w:br w:type="textWrapping"/>
      </w:r>
      <w:r>
        <w:br w:type="textWrapping"/>
      </w:r>
      <w:r>
        <w:t xml:space="preserve">Mộ Dung Thịnh nhìn ánh mắt này của đối phương, trong đầu bỗng nhiên căng thẳng, xoay người sang chỗ khác đưa lưng về phía hắn, chậm rãi mở miệng: “Trẫm nhớ rõ mấy năm trước đã nói với ngươi, ngươi là ân nhân của trẫm, nếu không có Mộ Dung Chẩn ngươi, trẫm nhất định sẽ không thể đi lên ngôi vị hoàng đế này, trẫm sẽ không hại ngươi, ngươi nhớ kỹ… Ta sẽ không hại ngươi.”</w:t>
      </w:r>
      <w:r>
        <w:br w:type="textWrapping"/>
      </w:r>
      <w:r>
        <w:br w:type="textWrapping"/>
      </w:r>
      <w:r>
        <w:t xml:space="preserve">“Thần đệ không có ý chỉ trích bệ hạ… Thần đệ chỉ là…”</w:t>
      </w:r>
      <w:r>
        <w:br w:type="textWrapping"/>
      </w:r>
      <w:r>
        <w:br w:type="textWrapping"/>
      </w:r>
      <w:r>
        <w:t xml:space="preserve">Mộ Dung Chẩn nói đến đây thì dừng một chút, nghiêm mặt hô: “Nếu bệ hạ tâm ý đã quyết, thật sự phải động binh với Triệu quốc, thần đệ tự nguyện xin xuất chiến đi giết giặc, vì bệ hạ phân ưu.”</w:t>
      </w:r>
      <w:r>
        <w:br w:type="textWrapping"/>
      </w:r>
      <w:r>
        <w:br w:type="textWrapping"/>
      </w:r>
      <w:r>
        <w:t xml:space="preserve">Mộ Dung Thịnh vẫn không xoay người lại, chỉ cười một tiếng, nói: “Đường Úc Thụy kia chính là người Triệu quốc, quan hệ của các ngươi không phải thân thiết lắm sau? Nếu ngươi lại mang binh đi chém giết, không sợ phản bội phần nghĩa khí này ư?”</w:t>
      </w:r>
      <w:r>
        <w:br w:type="textWrapping"/>
      </w:r>
      <w:r>
        <w:br w:type="textWrapping"/>
      </w:r>
      <w:r>
        <w:t xml:space="preserve">“Mộ Dung Chẩn từ nhỏ đã là một đứa mồ côi…”</w:t>
      </w:r>
      <w:r>
        <w:br w:type="textWrapping"/>
      </w:r>
      <w:r>
        <w:br w:type="textWrapping"/>
      </w:r>
      <w:r>
        <w:t xml:space="preserve">Mộ Dung Chẩn đột nhiên râu ông nọ cắm cằm bà kia nói: “Đời này cũng không dám quên đại ân đại đức của hoàng thượng, nếu bắt ta phải chọn, trên đời này bất luận kẻ nào bất luận chuyện gì đều không thể so sánh với bệ hạ, nếu ở trong mắt bệ hạ, thần đệ không phải một phế nhân, vậy thần đệ nguyện ý chờ lệnh.”</w:t>
      </w:r>
      <w:r>
        <w:br w:type="textWrapping"/>
      </w:r>
      <w:r>
        <w:br w:type="textWrapping"/>
      </w:r>
      <w:r>
        <w:t xml:space="preserve">“Hy vọng sau này ngươi có thể nhớ rõ lời nói hôm nay…”</w:t>
      </w:r>
      <w:r>
        <w:br w:type="textWrapping"/>
      </w:r>
      <w:r>
        <w:br w:type="textWrapping"/>
      </w:r>
      <w:r>
        <w:t xml:space="preserve">Mộ Dung Thịnh gật gật đầu, thở dài nói: “Ngươi trở về đi, xuất chinh không phải chuyện nay mai, còn phải thương nghị kỹ càng, ngươi là Thành Tĩnh Vương, không cần phải vội vàng.”</w:t>
      </w:r>
      <w:r>
        <w:br w:type="textWrapping"/>
      </w:r>
      <w:r>
        <w:br w:type="textWrapping"/>
      </w:r>
      <w:r>
        <w:t xml:space="preserve">Mộ Dung Chẩn lên tiếng trả lời, cúi đầu cuộn tranh bên chân mình, trong đầu không khỏi lại dâng lên khó chịu, hậu cung của Mộ Dung Thịnh không nhiều lắm, đến nay còn chưa có Thái tử, nhóm triều thần thường xuyên khuyên nhủ bệ hạ nạp thêm phi tử, còn có đại thần đến nhờ Mộ Dung Chẩn cùng khuyên nhủ, nhưng mà Mộ Dung Chẩn làm sao có thể nói ra khỏi miệng.</w:t>
      </w:r>
      <w:r>
        <w:br w:type="textWrapping"/>
      </w:r>
      <w:r>
        <w:br w:type="textWrapping"/>
      </w:r>
      <w:r>
        <w:t xml:space="preserve">Mộ Dung Chẩn hành lễ, sau đó rời khỏi thư phòng.</w:t>
      </w:r>
      <w:r>
        <w:br w:type="textWrapping"/>
      </w:r>
      <w:r>
        <w:br w:type="textWrapping"/>
      </w:r>
      <w:r>
        <w:t xml:space="preserve">Vận số của Thường gia đã tận, gần đây tình hình của Triệu quốc cùng Khương quốc rất khẩn trương, căn bản không thu về bao nhiêu lợi nhuận, hai đứa con trai lại đấu đá nội bộ, lão gia tử không thể nuốt trôi cục tức này, nhất quyết không muốn phân gia sản cho hai đứa con trai. Kỳ thật người một nhà sao có thể kết oán với nhau, chẳng qua lắm tiền nhiều của, oán hận này cũng sẽ hình thành.</w:t>
      </w:r>
      <w:r>
        <w:br w:type="textWrapping"/>
      </w:r>
      <w:r>
        <w:br w:type="textWrapping"/>
      </w:r>
      <w:r>
        <w:t xml:space="preserve">Lão gia tử tức giận cũng chỉ vì các con lão muốn hạ độc lão, đe dọa tính mạng của lão, nghĩ rằng con cái mình nuôi nấng mấy năm nay lại trở thành bạch nhãn lang, làm sao cũng không cam tâm.</w:t>
      </w:r>
      <w:r>
        <w:br w:type="textWrapping"/>
      </w:r>
      <w:r>
        <w:br w:type="textWrapping"/>
      </w:r>
      <w:r>
        <w:t xml:space="preserve">Thường gia lão gia không chống đỡ nổi nữa, lại không thể để cho cửa hiệu của Thường gia sụp đổ trong tay mình, nếu để xảy ra chuyện này, làm sao có thể đi âm tào địa phủ đối mặt với liệt tổ liệt tông của Thường gia.</w:t>
      </w:r>
      <w:r>
        <w:br w:type="textWrapping"/>
      </w:r>
      <w:r>
        <w:br w:type="textWrapping"/>
      </w:r>
      <w:r>
        <w:t xml:space="preserve">Thường lão gia không còn cách nào, lại đi tìm Đường Úc Thụy một lần nữa, chẳng qua lần này không mời hắn ra tửu lâu, mà là đến tận cửa nhà xin gặp.</w:t>
      </w:r>
      <w:r>
        <w:br w:type="textWrapping"/>
      </w:r>
      <w:r>
        <w:br w:type="textWrapping"/>
      </w:r>
      <w:r>
        <w:t xml:space="preserve">Thường lão gia ra điều kiện, cửa hàng của Thường gia không thể đổi tên không thể thay bảng hiệu, không thể thẹn với tấm bảng hiệu này, chỉ cần Úc Thụy đáp ứng, như vậy liền lập tức nguyện ý để cửa hàng Thường gia quy về trướng Úc Thụy.</w:t>
      </w:r>
      <w:r>
        <w:br w:type="textWrapping"/>
      </w:r>
      <w:r>
        <w:br w:type="textWrapping"/>
      </w:r>
      <w:r>
        <w:t xml:space="preserve">Úc Thụy đáp ứng, lúc này Thường lão gia mới thở dài, cảm thấy tảng đá đè nặng trong đầu cuối cùng cũng rơi xuống, không ngờ cứ tha lôi kéo dài thời gian như thế, vậy mà cuối cùng vẫn phải đưa cửa hàng cho Đường Úc Thụy, chẳng qua đây cũng là chuyện bất đắc dĩ.</w:t>
      </w:r>
      <w:r>
        <w:br w:type="textWrapping"/>
      </w:r>
      <w:r>
        <w:br w:type="textWrapping"/>
      </w:r>
      <w:r>
        <w:t xml:space="preserve">Úc Thụy tiếp nhận cửa hàng, Thời Việt làm quản sự, Thời Việt tuy rằng trẻ tuổi, nhưng hiểu biết không ít, hơn nữa làm người thực khôn khéo kiên định, Úc Thụy bắt tay dạy hắn, mà hắn tiếp thu cũng rất nhanh.</w:t>
      </w:r>
      <w:r>
        <w:br w:type="textWrapping"/>
      </w:r>
      <w:r>
        <w:br w:type="textWrapping"/>
      </w:r>
      <w:r>
        <w:t xml:space="preserve">Chẳng qua Úc Thụy trăm triệu lần không ngờ tới, Thời Việt vừa mới tiếp nhận cửa hàng, liền cho tổng đà Giang Nam một cú, xé lanh tanh bành mặt mũi Trần Trọng Ân.</w:t>
      </w:r>
      <w:r>
        <w:br w:type="textWrapping"/>
      </w:r>
      <w:r>
        <w:br w:type="textWrapping"/>
      </w:r>
      <w:r>
        <w:t xml:space="preserve">Úc Thụy nghe nói có lão nhân cũ của cửa hàng Thường gia không phục Thời Việt tuổi còn trẻ, cho nên trộm đến cáo trạng, nếu không Úc Thụy cũng không biết có chuyện này, vạn hạnh chính là Trần Trọng Ân cũng không chấp nhất, không đòi lại mặt mũi.</w:t>
      </w:r>
      <w:r>
        <w:br w:type="textWrapping"/>
      </w:r>
      <w:r>
        <w:br w:type="textWrapping"/>
      </w:r>
      <w:r>
        <w:t xml:space="preserve">Chỉ Hi nói: “Nô tỳ nói này, Thời Việt cũng không giống thiếu gia ngài, thiếu gia ngài chuyện gì cũng có thể chịu đựng, còn hắn sớm đã có thành kiến với Trần lão bản kia, lúc ở Giang Ninh đã chẳng vui vẻ gì, hiện giờ lại bảo hắn đàm phán với Trần lão bản, đáng ra không nên để hắn đi ra, ngài cũng biết Thời Việt kia một khi mở miệng là thế nào mà.”</w:t>
      </w:r>
      <w:r>
        <w:br w:type="textWrapping"/>
      </w:r>
      <w:r>
        <w:br w:type="textWrapping"/>
      </w:r>
      <w:r>
        <w:t xml:space="preserve">Úc Thụy cười nói: “Hắn trở lại bây giờ đấy, hiện tại ngươi nói nghe hay lắm, sao không đợi lát nữa rồi nói?”</w:t>
      </w:r>
      <w:r>
        <w:br w:type="textWrapping"/>
      </w:r>
      <w:r>
        <w:br w:type="textWrapping"/>
      </w:r>
      <w:r>
        <w:t xml:space="preserve">Chỉ Hi thè lưỡi: “Nhìn mặt hắn nô tỳ mới không thèm nói đâu, nô tỳ không cần tự làm mất mặt mình, cái miệng của hắn có thể nói cho người khác phát khóc, nô tỳ chỉ là hạ nhân thôi, không cần quang minh lỗi lạc đâu giống mấy người đâu.”</w:t>
      </w:r>
      <w:r>
        <w:br w:type="textWrapping"/>
      </w:r>
      <w:r>
        <w:br w:type="textWrapping"/>
      </w:r>
      <w:r>
        <w:t xml:space="preserve">Nàng đang nói, chỉ thấy rèm cửa trong nội gian vang lên, Thời Việt đúng lúc vén rèm đi đến, thỉnh an Úc Thụy.</w:t>
      </w:r>
      <w:r>
        <w:br w:type="textWrapping"/>
      </w:r>
      <w:r>
        <w:br w:type="textWrapping"/>
      </w:r>
      <w:r>
        <w:t xml:space="preserve">Thời Việt đang trong thời gian phát triển chiều cao, đi Giang Nam bàn chuyện làm ăn nhập hàng mấy tháng, Úc Thụy cùng Chỉ Hi suýt nữa không nhận ra hắn, Chỉ Hi cười nói: “Người ta đều nói ‘Ngu si tứ chi phát triển’ mà, quả nhiên a, trông thì cao thật đấy, nhưng vẫn ngây vẫn ngốc như trước thôi.”</w:t>
      </w:r>
      <w:r>
        <w:br w:type="textWrapping"/>
      </w:r>
      <w:r>
        <w:br w:type="textWrapping"/>
      </w:r>
      <w:r>
        <w:t xml:space="preserve">Thời Việt chỉ liếc nàng một cái, Chỉ Hi đứng đằng sau Úc Thụy việc gì phải sợ hắn.</w:t>
      </w:r>
      <w:r>
        <w:br w:type="textWrapping"/>
      </w:r>
      <w:r>
        <w:br w:type="textWrapping"/>
      </w:r>
      <w:r>
        <w:t xml:space="preserve">Dáng người Thời Việt dần dần nở nang, cao hơn trước không ít, trước kia xương cốt của hắn khỏe khoắn hơn Úc Thụy, bây giờ trổ mã cũng rất ra dáng.</w:t>
      </w:r>
      <w:r>
        <w:br w:type="textWrapping"/>
      </w:r>
      <w:r>
        <w:br w:type="textWrapping"/>
      </w:r>
      <w:r>
        <w:t xml:space="preserve">Úc Thụy cười nói: “Thời Việt hiện giờ cũng coi như là lão bản rồi, ngồi xuống đi.”</w:t>
      </w:r>
      <w:r>
        <w:br w:type="textWrapping"/>
      </w:r>
      <w:r>
        <w:br w:type="textWrapping"/>
      </w:r>
      <w:r>
        <w:t xml:space="preserve">Thời Việt nghe lời ngồi xuống, hỏi: “Chân thiếu gia cảm thấy thế nào? Ta ra ngoài mấy ngày này, đại phu có đúng hạn đến hạ châm không?”</w:t>
      </w:r>
      <w:r>
        <w:br w:type="textWrapping"/>
      </w:r>
      <w:r>
        <w:br w:type="textWrapping"/>
      </w:r>
      <w:r>
        <w:t xml:space="preserve">Úc Thụy gật đầu: “Cuối cùng cũng có tri giác, nhưng vẫn chưa có đủ sức đứng lên.”</w:t>
      </w:r>
      <w:r>
        <w:br w:type="textWrapping"/>
      </w:r>
      <w:r>
        <w:br w:type="textWrapping"/>
      </w:r>
      <w:r>
        <w:t xml:space="preserve">Chỉ Hi xen mồm nói: “Ngươi không biết đâu, thiếu gia mỗi lần đều đau muốn chết, hiện tại cẳng chân cũng bắt đầu đau, nếu không phải có lão gia ở bên, chậc chậc.”</w:t>
      </w:r>
      <w:r>
        <w:br w:type="textWrapping"/>
      </w:r>
      <w:r>
        <w:br w:type="textWrapping"/>
      </w:r>
      <w:r>
        <w:t xml:space="preserve">Úc Thụy hỏi: “Lần này ngươi trở về thì ở đây hay là ở bên ngoài?”</w:t>
      </w:r>
      <w:r>
        <w:br w:type="textWrapping"/>
      </w:r>
      <w:r>
        <w:br w:type="textWrapping"/>
      </w:r>
      <w:r>
        <w:t xml:space="preserve">Thời Việt càng ngày càng thành thục, nói chuyện cũng nghiêm túc, không tùy tiện nói cười, bây giờ mới lộ ra chút ý cười, nói: “Ta là do thiếu gia nhặt được, nếu không có thiếu gia, làm sao có thể có Thời Việt hôm nay? Chỉ cần thiếu gia không chê, Thời Việt vẫn muốn ở tại chỗ này.”</w:t>
      </w:r>
      <w:r>
        <w:br w:type="textWrapping"/>
      </w:r>
      <w:r>
        <w:br w:type="textWrapping"/>
      </w:r>
      <w:r>
        <w:t xml:space="preserve">Úc Thụy gật đầu nói: “Ta đương nhiên sẽ không ghét bỏ ngươi.”</w:t>
      </w:r>
      <w:r>
        <w:br w:type="textWrapping"/>
      </w:r>
      <w:r>
        <w:br w:type="textWrapping"/>
      </w:r>
      <w:r>
        <w:t xml:space="preserve">Nói xong dừng một chút lại hỏi: “Ta nghe nói hôm kia ngươi ở Giang Ninh, làm Trần lão bản mất mặt?”</w:t>
      </w:r>
      <w:r>
        <w:br w:type="textWrapping"/>
      </w:r>
      <w:r>
        <w:br w:type="textWrapping"/>
      </w:r>
      <w:r>
        <w:t xml:space="preserve">Thời Việt cũng không định nói dối qua loa tắc trách, dứt khoát gật đầu, nói: “Không dối gạt thiếu gia, đúng là có chuyện như vậy, Trần Trọng Ân muốn mua lô vải chuẩn bị đưa đến kinh thành với giá cao, ta không đáp ứng, trước tiên mặc kệ mục đích của hắn, đầu tiên phải nói đến việc nhập vải vóc, hàng hóa đến kinh thành sẽ bị chậm một thời gian, tuy rằng kiếm được tiền của Trần Trọng Ân, nhưng bỗng dưng chặt đứt nguồn hàng trong kinh thành, sẽ bị mất uy tín, việc buôn bán không phải chú ý điều đó nhất sao, cho dù ngươi bán có đắt một chút, nhưng có uy tín rồi, còn sợ không có người mua sao? Nhiều người bàn tán về chuyện này, cũng không biết chuyện thiếu gia nghe được, có giống thế không.”</w:t>
      </w:r>
      <w:r>
        <w:br w:type="textWrapping"/>
      </w:r>
      <w:r>
        <w:br w:type="textWrapping"/>
      </w:r>
      <w:r>
        <w:t xml:space="preserve">Chỉ Hi vô tình cười hỏi: “Nói thì nghe hay lắm, thiếu gia mới hỏi có một câu, vậy ngươi nói xem Trần lão bản còn có thể có mục đích gì khác a?”</w:t>
      </w:r>
      <w:r>
        <w:br w:type="textWrapping"/>
      </w:r>
      <w:r>
        <w:br w:type="textWrapping"/>
      </w:r>
      <w:r>
        <w:t xml:space="preserve">Lời của nàng vốn chỉ là vô tâm, chẳng qua chuyện giữa Trần Trọng Ân và Thời Việt, cũng chỉ có hai người bọn họ biết, Thời Việt nhìn thấy Trần Trọng Ân là mất hứng, nhưng không đến mức dùng bảng hiệu để đối chọi với y.</w:t>
      </w:r>
      <w:r>
        <w:br w:type="textWrapping"/>
      </w:r>
      <w:r>
        <w:br w:type="textWrapping"/>
      </w:r>
      <w:r>
        <w:t xml:space="preserve">Úc Thụy thấy sắc mặt Thời Việt khẽ biến, mặc dù hắn không biết nguyên nhân trong đó, nhưng người nào lại không cất giấu vài tâm sự, đến bản thân hắn cũng có một số việc không muốn nói ra.</w:t>
      </w:r>
      <w:r>
        <w:br w:type="textWrapping"/>
      </w:r>
      <w:r>
        <w:br w:type="textWrapping"/>
      </w:r>
      <w:r>
        <w:t xml:space="preserve">Úc Thụy nói: “Thời Việt làm đúng rồi, nói cũng đúng, Chỉ Hi ngươi mà còn nghiến răng nghiến lợi nữa, ta cho ngươi sang Tây Uyển hầu hạ đại nãi nãi bây giờ.”</w:t>
      </w:r>
      <w:r>
        <w:br w:type="textWrapping"/>
      </w:r>
      <w:r>
        <w:br w:type="textWrapping"/>
      </w:r>
      <w:r>
        <w:t xml:space="preserve">Chỉ Hi kêu to: “Đừng a, thiếu gia, đây không phải vì nô tỳ đã lâu không trêu đùa ba hoa với Thời Việt sao, bây giờ trong Úc Hề viên nô tỳ nói câu gì cũng đúng hết, nhàm chán muốn chết a, các người bàn chuyện đại sự đi, nô tỳ đi châm trà, lấy thêm chút trái cây đến!”</w:t>
      </w:r>
      <w:r>
        <w:br w:type="textWrapping"/>
      </w:r>
      <w:r>
        <w:br w:type="textWrapping"/>
      </w:r>
      <w:r>
        <w:t xml:space="preserve">Nói xong xoay người nhanh như chớp đi ra ngoài, sợ Úc Thụy thật sự điều nàng đến Tây Uyển hầu hạ đại nãi nãi.</w:t>
      </w:r>
      <w:r>
        <w:br w:type="textWrapping"/>
      </w:r>
      <w:r>
        <w:br w:type="textWrapping"/>
      </w:r>
      <w:r>
        <w:t xml:space="preserve">Ở trong Đường gia, có người nào không biết trong Tây Uyển còn có một đào kép, hiện tại một đào kép cộng thêm một người điên, đại nãi nãi này cả ngày rồ dại khiến người ta sợ hãi, thấy ai cũng đánh, loại tính tình này cũng thật vất vả cho lão gia đưa nàng sang Tây Uyển, mà không phải trả về nhà.</w:t>
      </w:r>
      <w:r>
        <w:br w:type="textWrapping"/>
      </w:r>
      <w:r>
        <w:br w:type="textWrapping"/>
      </w:r>
      <w:r>
        <w:t xml:space="preserve">Úc Thụy chờ Chỉ Hi đi ra ngoài, mới hỏi: “Tuy rằng ta nói ngươi làm đúng, nhưng ngươi có biết ngươi sai ở chỗ nào không?”</w:t>
      </w:r>
      <w:r>
        <w:br w:type="textWrapping"/>
      </w:r>
      <w:r>
        <w:br w:type="textWrapping"/>
      </w:r>
      <w:r>
        <w:t xml:space="preserve">Thời Việt cúi đầu không nói, Úc Thụy lại mở miệng: “Ngươi quản lý cửa hàng chưa được vài ngày, có vài chuyện không thể chỉ vì cái trước mắt, tuy nói làm người thẳng thắn không có gì sai, nhưng làm một thương nhân, thì không biết sẽ đắc tội bao nhiêu người? Trước không đề cập đến Trần lão bản, chỉ nói bọn thủ hạ của ngươi thôi, ngươi có biết là ai nói cho ta không? Còn không phải những người ở cửa hàng của ngươi sao, ngươi còn trẻ tuổi, người ta không phục, thì vấn đề chính là ở bản thân ngươi, phải làm như thế nào, để người khác tín nhiệm, tâm phục khẩu phục, tự ngươi suy nghĩ đi.”</w:t>
      </w:r>
      <w:r>
        <w:br w:type="textWrapping"/>
      </w:r>
      <w:r>
        <w:br w:type="textWrapping"/>
      </w:r>
      <w:r>
        <w:t xml:space="preserve">Thời Việt gật gật đầu, đáp: “Ta biết lần này là ta không đúng, thiếu gia yên tâm, sẽ không có lần sau.”</w:t>
      </w:r>
      <w:r>
        <w:br w:type="textWrapping"/>
      </w:r>
      <w:r>
        <w:br w:type="textWrapping"/>
      </w:r>
      <w:r>
        <w:t xml:space="preserve">Úc Thụy gật gật đầu, “Cách làm người của ngươi ta rất yên tâm, ngã một lần thì phải khôn ra một chút.”</w:t>
      </w:r>
      <w:r>
        <w:br w:type="textWrapping"/>
      </w:r>
      <w:r>
        <w:br w:type="textWrapping"/>
      </w:r>
      <w:r>
        <w:t xml:space="preserve">Hai người đang trò chuyện, Chỉ Hi một tay nâng cái đĩa, tay kia vén mành lên, hoang mang rối loạn gấp gáp đi vào, hô: “Thiếu gia, không tốt! Lão gia đến Tây Uyển.”</w:t>
      </w:r>
      <w:r>
        <w:br w:type="textWrapping"/>
      </w:r>
      <w:r>
        <w:br w:type="textWrapping"/>
      </w:r>
      <w:r>
        <w:t xml:space="preserve">Úc Thụy liếc nàng một cái, hỏi: “Lão gia đến Tây Uyển thì sao?”</w:t>
      </w:r>
      <w:r>
        <w:br w:type="textWrapping"/>
      </w:r>
      <w:r>
        <w:br w:type="textWrapping"/>
      </w:r>
      <w:r>
        <w:t xml:space="preserve">“Người còn hỏi thì sao ư? Trong Tây Uyển đều là phần tử dụ dỗ nha!”</w:t>
      </w:r>
      <w:r>
        <w:br w:type="textWrapping"/>
      </w:r>
      <w:r>
        <w:br w:type="textWrapping"/>
      </w:r>
      <w:r>
        <w:t xml:space="preserve">Nàng nói đến đây, Úc Thụy cùng Thời Việt đều bị sặc đến ho khan liên hồi, chợt nghe Chỉ Hi nói tiếp: “Không cần biết là Đường Sanh công tử kia hay là đại nãi nãi, đều là việc lớn không tốt a! Nếu lão gia đột nhiên thấy người nào thực đáng thương, không phải sẽ dao động đến thân phận trưởng tử của thiếu gia ư! Này còn không phải việc lớn không tốt sao!”</w:t>
      </w:r>
      <w:r>
        <w:br w:type="textWrapping"/>
      </w:r>
      <w:r>
        <w:br w:type="textWrapping"/>
      </w:r>
      <w:r>
        <w:t xml:space="preserve">Úc Thụy nói: “Ngươi nói ngươi đi lấy trái cây cơ mà, sao lại đi hỏi thăm mấy chuyện linh tinh thế.”</w:t>
      </w:r>
      <w:r>
        <w:br w:type="textWrapping"/>
      </w:r>
      <w:r>
        <w:br w:type="textWrapping"/>
      </w:r>
      <w:r>
        <w:t xml:space="preserve">Chỉ Hi đáp: “Nô tỳ là vì muốn tốt cho thiếu gia.”</w:t>
      </w:r>
      <w:r>
        <w:br w:type="textWrapping"/>
      </w:r>
      <w:r>
        <w:br w:type="textWrapping"/>
      </w:r>
      <w:r>
        <w:t xml:space="preserve">Tuy rằng Úc Thụy ngoài miệng nói như vậy, nhưng trong trong vẫn nhoáng lên một cái, cũng không biết Đường Kính đi Tây Uyển làm cái gì, Úc Thụy cảm thấy mình không có khả năng là một cái bình dấm chua, chẳng qua sự thật luôn không đồng nhất với ý nghĩ, chỉ cần là chuyện dính đến Đường Kính, thì sẽ trở nên không thể tưởng tượng nổi.</w:t>
      </w:r>
      <w:r>
        <w:br w:type="textWrapping"/>
      </w:r>
      <w:r>
        <w:br w:type="textWrapping"/>
      </w:r>
      <w:r>
        <w:t xml:space="preserve">Hơn nữa Đường Kính thoạt nhìn bất cẩu ngôn tiếu, chẳng qua bên trong thì thích nhất bộ dáng sinh khí của Úc Thụy, cả ngày không có chuyện gì cũng đùa hắn, còn y vẫn trưng ra khuôn mặt lãnh đạm.</w:t>
      </w:r>
      <w:r>
        <w:br w:type="textWrapping"/>
      </w:r>
      <w:r>
        <w:br w:type="textWrapping"/>
      </w:r>
      <w:r>
        <w:t xml:space="preserve">Úc Thụy lại cùng Thời Việt nói mấy câu, Thời Việt đã bị người trong cửa hàng gọi đi rồi, thái dương đã sắp xuống núi, Úc Thụy liền phân phó Chỉ Hi đẩy mình ra bên ngoài một chút, dạo vòng quanh trong hoa viên, Úc Thụy đột nhiên nói: “Ngươi đi nhìn một cái xem hôm nay trù phòng làm những món gì.”</w:t>
      </w:r>
      <w:r>
        <w:br w:type="textWrapping"/>
      </w:r>
      <w:r>
        <w:br w:type="textWrapping"/>
      </w:r>
      <w:r>
        <w:t xml:space="preserve">Chỉ Hi hỏi: “Thiếu gia đói bụng sao, cũng không biết có phải lão gia còn đang ở bên Tây Uyển hay không, lúc này cũng nên truyền cơm rồi.”</w:t>
      </w:r>
      <w:r>
        <w:br w:type="textWrapping"/>
      </w:r>
      <w:r>
        <w:br w:type="textWrapping"/>
      </w:r>
      <w:r>
        <w:t xml:space="preserve">Nói xong để Úc Thụy hóng mát, còn mình chạy đi phòng bếp nhìn xem.</w:t>
      </w:r>
      <w:r>
        <w:br w:type="textWrapping"/>
      </w:r>
      <w:r>
        <w:br w:type="textWrapping"/>
      </w:r>
      <w:r>
        <w:t xml:space="preserve">Chỉ Hi vừa đi, Úc Thụy nhất thời chuyển mắt nhìn sang hướng Tây Uyển, vẫn không thể kiềm chế nổi lòng hiếu kỳ, thế là tự mình lăn xe đi Tây Uyển.</w:t>
      </w:r>
      <w:r>
        <w:br w:type="textWrapping"/>
      </w:r>
      <w:r>
        <w:br w:type="textWrapping"/>
      </w:r>
      <w:r>
        <w:t xml:space="preserve">Cũng may dọc đường đi không có bậc cửa nào, bằng không Úc Thụy hiện tại hai đùi vẫn vô lực cũng không thể đứng đứng dậy. Úc Thụy vào Tây Uyển, cũng không có hạ nhân nào ngăn cản, bên trong rất quạnh quẽ vắng lặng.</w:t>
      </w:r>
      <w:r>
        <w:br w:type="textWrapping"/>
      </w:r>
      <w:r>
        <w:br w:type="textWrapping"/>
      </w:r>
      <w:r>
        <w:t xml:space="preserve">Bố trí trong Tây Uyển khá tinh xảo đại khái cũng không hề kém Úc Hề viên, một dãy nhà năm gian, cách khá xa xa có thể nghe thấy thanh âm bén nhọn của nữ tử, e là đại nãi nãi đang ở bên trong, chắc lại đang mắng người. Mấy nha đầu ma ma hồi môn của Trần Xu xem như số khổ, cả ngày không phải bị đánh thì chính là bị mắng, sống cũng không yên ổn.</w:t>
      </w:r>
      <w:r>
        <w:br w:type="textWrapping"/>
      </w:r>
      <w:r>
        <w:br w:type="textWrapping"/>
      </w:r>
      <w:r>
        <w:t xml:space="preserve">Úc Thụy cũng không đi qua, rất xa đã nhìn thấy bên ngoài chính phòng có rất nhiều người, thì ra hạ nhân đều bị điều đến trông cửa.</w:t>
      </w:r>
      <w:r>
        <w:br w:type="textWrapping"/>
      </w:r>
      <w:r>
        <w:br w:type="textWrapping"/>
      </w:r>
      <w:r>
        <w:t xml:space="preserve">Úc Thụy đi theo hành lanh quanh co, vòng qua mái hiên bên cạnh, lại rẽ một lần, chính là thư phòng khố phòng chứa đựng mấy thứ thượng vàng hạ cám.</w:t>
      </w:r>
      <w:r>
        <w:br w:type="textWrapping"/>
      </w:r>
      <w:r>
        <w:br w:type="textWrapping"/>
      </w:r>
      <w:r>
        <w:t xml:space="preserve">Hắn không nhìn thấy bóng dáng của Đường Kính, đang định trở về, chợt nghe thấy trong thư phòng có thanh âm, giọng nói xa lạ của một nam tử, nghe thực nhu hòa, Úc Thụy cũng không nhớ rõ đã nghe qua ở nơi nào.</w:t>
      </w:r>
      <w:r>
        <w:br w:type="textWrapping"/>
      </w:r>
      <w:r>
        <w:br w:type="textWrapping"/>
      </w:r>
      <w:r>
        <w:t xml:space="preserve">Úc Thụy di chuyển xe lăn đi qua, cửa thư phòng cũng không đóng kín, lộ ra một khe hở, nếu không thư phòng là nơi cách âm rất tốt, sao có thể nghe được động tĩnh.</w:t>
      </w:r>
      <w:r>
        <w:br w:type="textWrapping"/>
      </w:r>
      <w:r>
        <w:br w:type="textWrapping"/>
      </w:r>
      <w:r>
        <w:t xml:space="preserve">Úc Thụy hé mắt dòm vào bên trong, tia nhìn đầu tiên chính là bắt gặp một bóng lưng trắng nõn.</w:t>
      </w:r>
      <w:r>
        <w:br w:type="textWrapping"/>
      </w:r>
      <w:r>
        <w:br w:type="textWrapping"/>
      </w:r>
      <w:r>
        <w:t xml:space="preserve">Úc Thụy nhíu mày, người trong thư phòng không có một mảnh vải che thân, ngược lại bên chân rơi đầy xiêm y, là một nam tử, dáng người nam tử này cao gầy, còn có một tấm lưng trắng ngần.</w:t>
      </w:r>
      <w:r>
        <w:br w:type="textWrapping"/>
      </w:r>
      <w:r>
        <w:br w:type="textWrapping"/>
      </w:r>
      <w:r>
        <w:t xml:space="preserve">Chỉ thấy người nọ đưa lưng về phía cửa, mặt quay vào trong, bên trong hình như còn có người khác.</w:t>
      </w:r>
      <w:r>
        <w:br w:type="textWrapping"/>
      </w:r>
      <w:r>
        <w:br w:type="textWrapping"/>
      </w:r>
      <w:r>
        <w:t xml:space="preserve">Nam tử kia cười nói: “Định lực của Đường tứ gia thật sự rất cao, ta đã cởi đến như vậy rồi, Tứ gia vẫn có thể bất vi sở động? Chẳng lẽ khung xương của ta so với lệnh công tử cao hơn, không có điềm đạm đáng yêu như hắn?”</w:t>
      </w:r>
      <w:r>
        <w:br w:type="textWrapping"/>
      </w:r>
      <w:r>
        <w:br w:type="textWrapping"/>
      </w:r>
      <w:r>
        <w:t xml:space="preserve">Úc Thụy chợt nghe đến nhắc đến mình, nhất thời ngừng thở lắng nghe, hơn nữa người nọ còn gọi cái gì “Đường tứ gia”, vậy thì đối phương chẳng phải là Đường Kính sao.</w:t>
      </w:r>
      <w:r>
        <w:br w:type="textWrapping"/>
      </w:r>
      <w:r>
        <w:br w:type="textWrapping"/>
      </w:r>
      <w:r>
        <w:t xml:space="preserve">Nam tử kia nói xong, bỗng nhiên đá tung xiêm y đi, đi vào phía trong, Úc Thụy thình lình nghe được thanh âm Đường Kính vang lên, tiếng nói lạnh như băng, Đường Kính chỉ nói một câu, “Đao kiếm không có mắt.”</w:t>
      </w:r>
      <w:r>
        <w:br w:type="textWrapping"/>
      </w:r>
      <w:r>
        <w:br w:type="textWrapping"/>
      </w:r>
      <w:r>
        <w:t xml:space="preserve">Nam tử bất chợt dừng bước, không đi về phía trước nữa, tầm mắt Úc Thụy bị nam tử kia che khuất, cũng không nhìn được bên trong.</w:t>
      </w:r>
      <w:r>
        <w:br w:type="textWrapping"/>
      </w:r>
      <w:r>
        <w:br w:type="textWrapping"/>
      </w:r>
      <w:r>
        <w:t xml:space="preserve">Lúc này tay phải Đường Kính đang cầm một thanh đao, tay trái nắm vỏ đao, mắt lạnh nhìn nam tử trần trụi trước mặt.</w:t>
      </w:r>
      <w:r>
        <w:br w:type="textWrapping"/>
      </w:r>
      <w:r>
        <w:br w:type="textWrapping"/>
      </w:r>
      <w:r>
        <w:t xml:space="preserve">Nam tử này khuôn mặt tú lệ, dáng người tuy có cao hơn Úc Thụy một chút, nhưng vẫn như ngọc bích không tỳ vết, trên miệng treo ý cười, đang nhìn Đường Kính, đúng là Đường Sanh công tử đang ở trong Tây Uyển không thể nghi ngờ.</w:t>
      </w:r>
      <w:r>
        <w:br w:type="textWrapping"/>
      </w:r>
      <w:r>
        <w:br w:type="textWrapping"/>
      </w:r>
      <w:r>
        <w:t xml:space="preserve">Đường Sanh cười nói: “Lúc ta nghe nói được bước vào nhà Đường tứ gia, trong lòng cao hứng phát điên, ta còn tưởng rằng những năm gần đây, ngươi cũng chú ý tới ta, chẳng qua không ngờ được… thì ra chỉ là vì muốn bắt chuôi đao này.”</w:t>
      </w:r>
      <w:r>
        <w:br w:type="textWrapping"/>
      </w:r>
      <w:r>
        <w:br w:type="textWrapping"/>
      </w:r>
      <w:r>
        <w:t xml:space="preserve">Hắn nói xong lại tiến lên một bước, Đường Kính vẫn giương đao như cũ, mũi đao nhắm ngay cổ họng của hắn, cánh tay Đường Kính rất vững vàng, mặc kệ đã từ quan bao nhiêu năm, vẫn trầm ổn giơ binh khí như cũ không chút sứt mẻ.</w:t>
      </w:r>
      <w:r>
        <w:br w:type="textWrapping"/>
      </w:r>
      <w:r>
        <w:br w:type="textWrapping"/>
      </w:r>
      <w:r>
        <w:t xml:space="preserve">Đường Sanh cũng không cử động nữa, nói: “Ta cũng đã cởi hết rồi, ngươi còn sợ trên người ta mang theo binh khí hay sao?”</w:t>
      </w:r>
      <w:r>
        <w:br w:type="textWrapping"/>
      </w:r>
      <w:r>
        <w:br w:type="textWrapping"/>
      </w:r>
      <w:r>
        <w:t xml:space="preserve">Đường Kính không nói lời nào, vẫn mắt lạnh nhìn hắn, Đường Sanh lại nói: “Ngươi có biết vì sao Hoàng Thượng biết Đường Úc Thụy không phải con nối dòng của Đường gia không? Dưới mí mắt của Đường tứ gia thực sạch sẽ, đừng nói là cơ sở ngầm, ngay cả người bất mãn cũng không có, Hoàng Thượng lại biết được, là công lao của ta đó, nhưng mà không nghĩ tới, Hoàng Thượng lại không hề trị tội trưởng tử này, ta thật không ngờ được…”</w:t>
      </w:r>
      <w:r>
        <w:br w:type="textWrapping"/>
      </w:r>
      <w:r>
        <w:br w:type="textWrapping"/>
      </w:r>
      <w:r>
        <w:t xml:space="preserve">Đường Kính híp mắt lại.</w:t>
      </w:r>
      <w:r>
        <w:br w:type="textWrapping"/>
      </w:r>
      <w:r>
        <w:br w:type="textWrapping"/>
      </w:r>
      <w:r>
        <w:t xml:space="preserve">Đường Sanh nói tiếp: “Ta không tốt sao? Ta có thể càng ngoan ngoãn càng phục tùng hơn Đường Úc Thụy… Ngươi có biết rất nhiều chuyện ta đều không hồi báo lại Mộ Dung Thịnh không, đều là vì Đường Kính ngươi, nếu ngươi chấp nhận ta… Ta có thể cùng ngươi ra chiến trường, đừng nói là một Mộ Dung Thịnh, đến mười Mộ Dung Thịnh cũng chỉ như lấy vật trong túi thôi! Đường Úc Thụy thì có khả năng gì, hắn chỉ là một người què ngay cả đứng lên cũng không nổi!”</w:t>
      </w:r>
      <w:r>
        <w:br w:type="textWrapping"/>
      </w:r>
      <w:r>
        <w:br w:type="textWrapping"/>
      </w:r>
      <w:r>
        <w:t xml:space="preserve">Đường Kính nói: “Ngươi là người Thành quốc.”</w:t>
      </w:r>
      <w:r>
        <w:br w:type="textWrapping"/>
      </w:r>
      <w:r>
        <w:br w:type="textWrapping"/>
      </w:r>
      <w:r>
        <w:t xml:space="preserve">“Ta đúng là người Thành quốc.”</w:t>
      </w:r>
      <w:r>
        <w:br w:type="textWrapping"/>
      </w:r>
      <w:r>
        <w:br w:type="textWrapping"/>
      </w:r>
      <w:r>
        <w:t xml:space="preserve">Đường Kính cười lạnh một tiếng, tiếp tục nói: “Mộ Dung Thịnh nên cảm thấy trái tim băng giá mới phải, thám tử hắn bồi dưỡng, lúc này lại nói có thể lấy đầu hắn.”</w:t>
      </w:r>
      <w:r>
        <w:br w:type="textWrapping"/>
      </w:r>
      <w:r>
        <w:br w:type="textWrapping"/>
      </w:r>
      <w:r>
        <w:t xml:space="preserve">Đường Sanh cười: “Ta là vì ngươi a, nhiều năm như vậy, bản thân ta đã toàn tâm toàn ý vì quốc gia của mình, ta an phận như thế, chỉ vì ta là một cơ sở ngầm, chẳng qua sau khi ta đột nhiên ý thức được mình gặp thời, lại phát hiện bản thân không thể tự kềm chế, chỉ cần ngươi nguyện ý nhìn ta.”</w:t>
      </w:r>
      <w:r>
        <w:br w:type="textWrapping"/>
      </w:r>
      <w:r>
        <w:br w:type="textWrapping"/>
      </w:r>
      <w:r>
        <w:t xml:space="preserve">Đường Kính đáp: “Đường mỗ mặc dù chỉ là một thương nhân, nhưng đời này thống hận nhất chính là phản đồ như ngươi, chứ đừng nói đến việc nhìn ngươi.”</w:t>
      </w:r>
      <w:r>
        <w:br w:type="textWrapping"/>
      </w:r>
      <w:r>
        <w:br w:type="textWrapping"/>
      </w:r>
      <w:r>
        <w:t xml:space="preserve">Đường Sanh thở dài, chậm rãi khom lưng xuống nhặt xiêm y của mình phủ lên, cười nói: “Đường Kính, ngươi thật hồ đồ, Đường Úc Thụy cái gì cũng không mạnh bằng ta, ta có thể giúp ngươi giết người, ta cũng có thể giúp ngươi việc buôn bán, ta còn có thể xướng khúc cho ngươi nghe, đương nhiên cũng có thể lấy chân kẹp lấy thắt lưng ngươi, Đường Úc Thụy có thể sao? Đợi kiếp sau đi!”</w:t>
      </w:r>
      <w:r>
        <w:br w:type="textWrapping"/>
      </w:r>
      <w:r>
        <w:br w:type="textWrapping"/>
      </w:r>
      <w:r>
        <w:t xml:space="preserve">Hắn vừa dứt lời, mãnh liệt đứng thẳng lên, nhảy ra cửa, Úc Thụy vốn nghe lén ở bên ngoài, Đường Sanh càng nói càng khiến người ta tức giận, nói xong lời cuối cùng còn diễn biến thành như vậy, không ngờ người nọ đột nhiên đẩy cửa nhảy ra, hắn ngồi trên xe lăn hành động bất tiện không phản ứng kịp.</w:t>
      </w:r>
      <w:r>
        <w:br w:type="textWrapping"/>
      </w:r>
      <w:r>
        <w:br w:type="textWrapping"/>
      </w:r>
      <w:r>
        <w:t xml:space="preserve">Đường Kính người luyện võ, lúc Úc Thụy vừa mới đến ngoài cửa, y đã nghe thấy, hơn nữa Úc Thụy lại ngồi xe lăn, tiếng vang này y đã vô cùng quen thuộc, chẳng qua người đứng đối diện y cũng là người luyện võ.</w:t>
      </w:r>
      <w:r>
        <w:br w:type="textWrapping"/>
      </w:r>
      <w:r>
        <w:br w:type="textWrapping"/>
      </w:r>
      <w:r>
        <w:t xml:space="preserve">Công phu của Đường Sanh cũng không yếu, Đường Kính có thể xác định, Đường Sanh cũng nghe ra bên ngoài có người, hắn nói chuyện càng ngày càng không có giới hạn, đương nhiên là nói cho Úc Thụy ở ngoài cửa nghe, trong tay Đường Kính mặc dù có binh khí, nhưng cũng không dám hành động thiếu suy nghĩ, lúc đối phương khom lưng xuống nhặt quần áo lên, Đường Kính đã đề phòng, quả nhiên, Đường Sanh là một người thông minh, không nghĩ muốn lấy cứng đối cứng, mà chỉ mượn thời cơ đào tẩu.</w:t>
      </w:r>
      <w:r>
        <w:br w:type="textWrapping"/>
      </w:r>
      <w:r>
        <w:br w:type="textWrapping"/>
      </w:r>
      <w:r>
        <w:t xml:space="preserve">Úc Thụy không có phòng bị, nào biết người bên trong mới mặc một lớp quần áo đã vọt ra, đầu vai trầm xuống, nhất thời bị nắm chặt, chẳng qua Đường Sanh không ngờ Đường Kính lao ra nhanh như thế, đành phải buông tha cho Đường Úc Thụy, lập tức bứt ra phóng đi.</w:t>
      </w:r>
      <w:r>
        <w:br w:type="textWrapping"/>
      </w:r>
      <w:r>
        <w:br w:type="textWrapping"/>
      </w:r>
      <w:r>
        <w:t xml:space="preserve">Úc Thụy cảm thấy đầu vai được buông lỏng, cả người ngã xuống xe lăn, mồ hôi lạnh nhất thời tuôn ra, sau lưng lập tức ướt đẫm.</w:t>
      </w:r>
      <w:r>
        <w:br w:type="textWrapping"/>
      </w:r>
      <w:r>
        <w:br w:type="textWrapping"/>
      </w:r>
      <w:r>
        <w:t xml:space="preserve">Đường Kính cũng không truy đuổi, chỉ đỡ lấy Úc Thụy, hỏi han: “Thế nào?”</w:t>
      </w:r>
      <w:r>
        <w:br w:type="textWrapping"/>
      </w:r>
      <w:r>
        <w:br w:type="textWrapping"/>
      </w:r>
      <w:r>
        <w:t xml:space="preserve">Trong đầu Úc Thụy phát mộng, trên vai vô cùng đau đớn, xiêm y đã nhuốm máu, Đường Kính đè chặt bờ vai của hắn cầm máu, Úc Thụy chỉ có thể lung tung lắc lắc đầu.</w:t>
      </w:r>
      <w:r>
        <w:br w:type="textWrapping"/>
      </w:r>
      <w:r>
        <w:br w:type="textWrapping"/>
      </w:r>
      <w:r>
        <w:t xml:space="preserve">Lúc Thành Thứ tiến vào liền thấy cảnh tượng này, nhanh chóng chạy tới, Đường Kính quát: “Tìm Liên Hách, bảo hắn phong tỏa cửa thành, thám tử chạy rồi.”</w:t>
      </w:r>
      <w:r>
        <w:br w:type="textWrapping"/>
      </w:r>
      <w:r>
        <w:br w:type="textWrapping"/>
      </w:r>
      <w:r>
        <w:t xml:space="preserve">Thành Thứ lên tiếng, nhanh chóng xoay người đi ra ngoài, chỉ sợ không kịp mất.</w:t>
      </w:r>
      <w:r>
        <w:br w:type="textWrapping"/>
      </w:r>
      <w:r>
        <w:br w:type="textWrapping"/>
      </w:r>
      <w:r>
        <w:t xml:space="preserve">Đường Kính một tay ôm lấy Úc Thụy, Chỉ Hi từ phòng bếp trở về không tìm thấy người, còn tưởng rằng thiếu gia đã trở về Úc Hề viên, cho nên cũng chạy về, chẳng qua vừa vào cửa, đã thấy lão gia đang ôm thiếu gia, trên vai thiếu gia đều là màu, dọa Chỉ Hi sợ hãi.</w:t>
      </w:r>
      <w:r>
        <w:br w:type="textWrapping"/>
      </w:r>
      <w:r>
        <w:br w:type="textWrapping"/>
      </w:r>
      <w:r>
        <w:t xml:space="preserve">Chỉ Hi chạy đi tìm đại phu, đại phu chạy vội tới cầm máy cho Úc Thụy, lúc này mới xem như yên tĩnh. Trong lúc đó Thành Thứ lại đây một chuyến, nói Liên đại nhân đã biết, cửa thành đã được phong tỏa, hiện đang điều tra, nếu thám tử còn ở trong kinh thành, nhất định không chạy thoát.</w:t>
      </w:r>
      <w:r>
        <w:br w:type="textWrapping"/>
      </w:r>
      <w:r>
        <w:br w:type="textWrapping"/>
      </w:r>
      <w:r>
        <w:t xml:space="preserve">Đường Kính rót chén trà cho Úc Thụy, đút hắn uống xong, sắc mặt Úc Thụy trắng bệch, không cần biết đời trước hay là đời này, hắn chỉ là một người làm ăn, nào gặp qua trường hợp như thế, bởi vậy thành thành thật thật không hé răng, thành thành thật thật để Đường Kính đút trà cho hắn.</w:t>
      </w:r>
      <w:r>
        <w:br w:type="textWrapping"/>
      </w:r>
      <w:r>
        <w:br w:type="textWrapping"/>
      </w:r>
      <w:r>
        <w:t xml:space="preserve">Đường Kính thấy hắn nhu thuận thực sứ, chứ không phải giả vờ, cười cười nhéo mũi hắn, hỏi: “Sao bỗng dưng thành thật như thế? Biết làm sai chuyện rồi sao?”</w:t>
      </w:r>
      <w:r>
        <w:br w:type="textWrapping"/>
      </w:r>
      <w:r>
        <w:br w:type="textWrapping"/>
      </w:r>
      <w:r>
        <w:t xml:space="preserve">Úc Thụy hừ một tiếng, nói: “Làm sao ta biết ngươi cùng cái người trơn láng kia đang làm gì, một khắc trước còn ngươi nông ta nông, ngay sau đó liền đánh đánh giết giết.”</w:t>
      </w:r>
      <w:r>
        <w:br w:type="textWrapping"/>
      </w:r>
      <w:r>
        <w:br w:type="textWrapping"/>
      </w:r>
      <w:r>
        <w:t xml:space="preserve">Ngoài miệng Úc Thụy tuy rằng nói như vậy, nhưng trong lòng vẫn chột dạ, không biết có phải hắn đã phá hỏng đại sự của Đường Kính hay không, người kia hiển nhiên là thám tử Thành quốc phái tới, hơn nữa ở trong Đường trạch đợi ngần ấy năm, hình như là do Đường Kính cùng Hoàng Thượng an bài chặt chẽ, nếu thật sự chạy thoát, tội của mình có thể sẽ to lắm.</w:t>
      </w:r>
      <w:r>
        <w:br w:type="textWrapping"/>
      </w:r>
      <w:r>
        <w:br w:type="textWrapping"/>
      </w:r>
      <w:r>
        <w:t xml:space="preserve">Úc Thụy nói xong, nửa ngày không nghe thấy Đường Kính đáp lời, Thành Thứ lại tới một lần nữa, Liên Hách nói đã điều tra những người xuất kinh, cũng không tìm được, cũng không thể thể gióng trống khua chiêng tìm kiếm trong kinh thành, sợ quấy nhiễu dân chúng, chỉ có thể từ bỏ.</w:t>
      </w:r>
      <w:r>
        <w:br w:type="textWrapping"/>
      </w:r>
      <w:r>
        <w:br w:type="textWrapping"/>
      </w:r>
      <w:r>
        <w:t xml:space="preserve">Úc Thụy vừa nghe, trong lòng nhảy dựng, chỉ bởi vì một người què là mình, cho nên mọi chuyện đều phải ẩn nhẫn, chỉ sợ kéo chân sau của Đường Kính mất, hắn nào biết hôm nay lại gây ra chuyện lớn như vậy, nghe khẩu khí lúc đó của Đường Kính, có vẻ thám tử này thân phận cũng không nhỏ, hình như biết được nhiều chuyện nguy hiểm.</w:t>
      </w:r>
      <w:r>
        <w:br w:type="textWrapping"/>
      </w:r>
      <w:r>
        <w:br w:type="textWrapping"/>
      </w:r>
      <w:r>
        <w:t xml:space="preserve">Đường Kính chờ Thành Thứ đi rồi, mới nâng cằm Úc Thụy lên, dể hắn nhìn thẳng vào mình, hỏi: “Biết sai chưa?”</w:t>
      </w:r>
      <w:r>
        <w:br w:type="textWrapping"/>
      </w:r>
      <w:r>
        <w:br w:type="textWrapping"/>
      </w:r>
      <w:r>
        <w:t xml:space="preserve">Úc Thụy không hé răng nhi, cũng không dám nhìn ánh mắt y, ngược lại khiến Đường Kính nở nụ cười, Đường Kính nói: “Như vậy đi, ngươi hôn ta một cái, ta sẽ nói cho ngươi biết biện pháp để bù đắp.”</w:t>
      </w:r>
      <w:r>
        <w:br w:type="textWrapping"/>
      </w:r>
      <w:r>
        <w:br w:type="textWrapping"/>
      </w:r>
      <w:r>
        <w:t xml:space="preserve">“Chuyện này còn có thể bù đắp? Không phải Liên đại nhân đã nói không tra được sao.”</w:t>
      </w:r>
      <w:r>
        <w:br w:type="textWrapping"/>
      </w:r>
      <w:r>
        <w:br w:type="textWrapping"/>
      </w:r>
      <w:r>
        <w:t xml:space="preserve">Đường Kính khăng khăng: “Đường Kính ta đã nói là có thể, không thể có chuyện không thể.”</w:t>
      </w:r>
      <w:r>
        <w:br w:type="textWrapping"/>
      </w:r>
      <w:r>
        <w:br w:type="textWrapping"/>
      </w:r>
      <w:r>
        <w:t xml:space="preserve">Úc Thụy rũ mắt nhìn chằm chằm môi Đường Kính ngày, mới rốt cục hạ quyết tâm, cắn một phát, mạnh mẽ dò xét vào trong một hồi, ở trên môi Đường Kính gặm cắn gặm cắn.</w:t>
      </w:r>
      <w:r>
        <w:br w:type="textWrapping"/>
      </w:r>
      <w:r>
        <w:br w:type="textWrapping"/>
      </w:r>
      <w:r>
        <w:t xml:space="preserve">Gặm gặm một hồi lại động đến miệng vết thương ở trên vai, Úc Thụy “Tê” hít vào một ngụm khí lạnh.</w:t>
      </w:r>
      <w:r>
        <w:br w:type="textWrapping"/>
      </w:r>
      <w:r>
        <w:br w:type="textWrapping"/>
      </w:r>
      <w:r>
        <w:t xml:space="preserve">Đường Kính để hắn nhanh chóng nằm xuống, sau đó phủ người lên, ở bên tai Úc Thụy nhẹ giọng nói vài câu. Úc Thụy mở to hai mắt hung hăng trừng Đường Kính.</w:t>
      </w:r>
      <w:r>
        <w:br w:type="textWrapping"/>
      </w:r>
      <w:r>
        <w:br w:type="textWrapping"/>
      </w:r>
      <w:r>
        <w:t xml:space="preserve">Kỳ thật chuyện Đường Sanh là thám tử Thành quốc, không chỉ có Đường Kính biết, Triệu Lê cùng Liên Hách cũng biết, cả Triệu Hòa Khánh suốt ngày ăn chơi đàng điếm cũng biết, chẳng qua Đường Sanh còn chưa biết mình đã lộ dấu vết, còn ở trong Tây Uyển giả vờ an phận.</w:t>
      </w:r>
      <w:r>
        <w:br w:type="textWrapping"/>
      </w:r>
      <w:r>
        <w:br w:type="textWrapping"/>
      </w:r>
      <w:r>
        <w:t xml:space="preserve">Trước mắt Thành quốc đã rục rịch, Đường Sanh thân là thám tử đương nhiên cũng không thể ở đây nữa, sớm muộn gì cũng phải về Thành quốc, Đường Kính sợ hắn thật sự từ nơi này của mình biết được chuyện cơ mật gì, đến lúc đó lại để Mộ Dung Thịnh chớp được tiên cơ.</w:t>
      </w:r>
      <w:r>
        <w:br w:type="textWrapping"/>
      </w:r>
      <w:r>
        <w:br w:type="textWrapping"/>
      </w:r>
      <w:r>
        <w:t xml:space="preserve">Vì thế Đường Kính liền cố ý thả chút tin giả. Ai cũng biết, trước kia Đường Kính là chủ soái của Ngụy gia quân, Đường Sanh trộm được bản đồ bố phòng, còn tưởng rằng là đồ thật.</w:t>
      </w:r>
      <w:r>
        <w:br w:type="textWrapping"/>
      </w:r>
      <w:r>
        <w:br w:type="textWrapping"/>
      </w:r>
      <w:r>
        <w:t xml:space="preserve">Đường Kính cùng Liên Hách một người tung một người hứng diễn trò cho Đường Sanh xem, lại giả vờ đóng cửa thành điều tra, khiến Đường Sanh nghĩ Đường gia cùng Triệu quốc thật sự không thể thả hắn đi, như vậy cũng càng chứng tỏ đồ trong tay mình là thật.</w:t>
      </w:r>
      <w:r>
        <w:br w:type="textWrapping"/>
      </w:r>
      <w:r>
        <w:br w:type="textWrapping"/>
      </w:r>
      <w:r>
        <w:t xml:space="preserve">Chẳng qua Đường Kính không ngờ Úc Thụy lại đến đó. Úc Thụy ngược lại giúp y diễn vở kịch khổ nhục kế, chỉ sợ lúc này Đường Sanh đã muốn tin sái cổ.</w:t>
      </w:r>
      <w:r>
        <w:br w:type="textWrapping"/>
      </w:r>
      <w:r>
        <w:br w:type="textWrapping"/>
      </w:r>
      <w:r>
        <w:t xml:space="preserve">Đường Kính nói: “Đó cũng là tự ngươi chuốc lấy cực khổ, công phu của hắn đã gần bằng ta, chính bị thương ngoài da coi như còn nhẹ.”</w:t>
      </w:r>
      <w:r>
        <w:br w:type="textWrapping"/>
      </w:r>
      <w:r>
        <w:br w:type="textWrapping"/>
      </w:r>
      <w:r>
        <w:t xml:space="preserve">Úc Thụy biết mình không làm hỏng chuyện, trái tim đã an ổn quay về chỗ cũ, Đường Kính nói cái gì hắn cũng nhu thuận lên tiếng trả lời, tâm tình Đường Kính trở nên tốt vô cùng, khó tránh khỏi “động chân động tay” với Úc Thụy, chẳng qua lại cố kỵ thương thế của hắn, chỉ làm tới điểm đến thôi.</w:t>
      </w:r>
      <w:r>
        <w:br w:type="textWrapping"/>
      </w:r>
      <w:r>
        <w:br w:type="textWrapping"/>
      </w:r>
      <w:r>
        <w:t xml:space="preserve">Bởi vì Úc Thụy bị thương, Đường Kính sai mang cơm đặt trên giường, còn tự tay gắp đồ ăn cùng cơm đút cho Úc Thụy ăn, sợ hắn động tới cánh tay lại đau.</w:t>
      </w:r>
      <w:r>
        <w:br w:type="textWrapping"/>
      </w:r>
      <w:r>
        <w:br w:type="textWrapping"/>
      </w:r>
      <w:r>
        <w:t xml:space="preserve">Úc Thụy kháng nghị: “Ta không yếu ớt như vậy.”</w:t>
      </w:r>
      <w:r>
        <w:br w:type="textWrapping"/>
      </w:r>
      <w:r>
        <w:br w:type="textWrapping"/>
      </w:r>
      <w:r>
        <w:t xml:space="preserve">Đường Kính thèm không để ý, nói: “Miệng vết thương khá sâu, cẩn thận không để lại bệnh căn đó, chân còn chưa khỏi mà, cánh tay thì có gì mà ngại.”</w:t>
      </w:r>
      <w:r>
        <w:br w:type="textWrapping"/>
      </w:r>
      <w:r>
        <w:br w:type="textWrapping"/>
      </w:r>
      <w:r>
        <w:t xml:space="preserve">Úc Thụy bỗng nhiên vươn tay, dừng trên ngực Đường Kính, cách xiêm y nhẹ nhàng vuốt vuốt. Đường Kính mỗi lần hoan ái với hắn đều không cởi áo, hắn nhớ đặc biệt rõ ràng lần đó, Đường Kính cùng hắn tắm rửa, khi đó đối phương mới cởi sạch quần áo.</w:t>
      </w:r>
      <w:r>
        <w:br w:type="textWrapping"/>
      </w:r>
      <w:r>
        <w:br w:type="textWrapping"/>
      </w:r>
      <w:r>
        <w:t xml:space="preserve">Lúc Úc Thụy nhìn thấy Đường Kính trơn tuột từ đầu đến chân đã ngây ngẩn cả người, trên người y, trên ngực, trên cánh tay, đều là những vết sẹo lớn lớn nhỏ nhỏ. Úc Thụy khó có thể tưởng tượng, người này lần lượt vượt qua sinh tử ở trên sa trường như thế nào. Đường gia không phải chỉ có duy nhất một huyết mạch, Đường Kính đứng hàng lão tứ, nhưng đến hôm nay, trong số các huynh đệ lại chỉ còn một mình y tại thế.</w:t>
      </w:r>
      <w:r>
        <w:br w:type="textWrapping"/>
      </w:r>
      <w:r>
        <w:br w:type="textWrapping"/>
      </w:r>
      <w:r>
        <w:t xml:space="preserve">Người ta không phải sinh ra đã bất cẩu ngôn tiếu, không phải sinh ra đã nghiêm túc lãnh đạm như vậy, chẳng qua Đường Kính là người đã nhìn thấu sinh tử, những vết sẹo này đều là minh chứng.</w:t>
      </w:r>
      <w:r>
        <w:br w:type="textWrapping"/>
      </w:r>
      <w:r>
        <w:br w:type="textWrapping"/>
      </w:r>
      <w:r>
        <w:t xml:space="preserve">Ngón tay Úc Thụy cách một lớp xiêm y vuốt lên, Đường Kính bỗng nhiên bắt lấy tay hắn, nhẹ nhàng cắn một ngụm, nói: “Ta không nháo ngươi, ngươi ngược lại đến chọc ta?”</w:t>
      </w:r>
      <w:r>
        <w:br w:type="textWrapping"/>
      </w:r>
      <w:r>
        <w:br w:type="textWrapping"/>
      </w:r>
      <w:r>
        <w:t xml:space="preserve">Úc Thụy đột nhiên cất tiếng: “Ta hôm nay mới biết được có bao nhiêu đau đớn.”</w:t>
      </w:r>
      <w:r>
        <w:br w:type="textWrapping"/>
      </w:r>
      <w:r>
        <w:br w:type="textWrapping"/>
      </w:r>
      <w:r>
        <w:t xml:space="preserve">Đường Kính qua loa trả lời: “Quen rồi. Cũng đã quên có bao nhiêu đau đớn.”</w:t>
      </w:r>
      <w:r>
        <w:br w:type="textWrapping"/>
      </w:r>
      <w:r>
        <w:br w:type="textWrapping"/>
      </w:r>
      <w:r>
        <w:t xml:space="preserve">“Nếu thật sự có một ngày ngươi trở về chiến trường, ta nhất định phải đi theo ngươi.”</w:t>
      </w:r>
      <w:r>
        <w:br w:type="textWrapping"/>
      </w:r>
      <w:r>
        <w:br w:type="textWrapping"/>
      </w:r>
      <w:r>
        <w:t xml:space="preserve">“Đi theo ta làm cái gì, chỗ kia ngoài bụi cát thì chẳng có gì ăn, không phải ngươi muốn ngồi vững vàng ghế trưởng tử Đường gia sao, ghế gia chủ Đường gia cũng đang chờ ngươi đến ngồi a.”</w:t>
      </w:r>
      <w:r>
        <w:br w:type="textWrapping"/>
      </w:r>
      <w:r>
        <w:br w:type="textWrapping"/>
      </w:r>
      <w:r>
        <w:t xml:space="preserve">Úc Thụy lại cười rộ lên, thanh âm cố ý mềm mềm cất lên, nói: “Phụ thân xuất môn, nhi tử bỗng nhiên lại trở thành con ghẻ.”</w:t>
      </w:r>
      <w:r>
        <w:br w:type="textWrapping"/>
      </w:r>
      <w:r>
        <w:br w:type="textWrapping"/>
      </w:r>
      <w:r>
        <w:t xml:space="preserve">Đường Kính chỉ nhìn hắn một cái thật sâu, cũng không bàn luận về vấn đề này nữa.</w:t>
      </w:r>
      <w:r>
        <w:br w:type="textWrapping"/>
      </w:r>
      <w:r>
        <w:br w:type="textWrapping"/>
      </w:r>
      <w:r>
        <w:t xml:space="preserve">Ăn xong cơm chiều, Thành Thứ lại đây bẩm báo: “Lão gia, chuyện mấy ngày trước ngài bảo ta đi điều tra.”</w:t>
      </w:r>
      <w:r>
        <w:br w:type="textWrapping"/>
      </w:r>
      <w:r>
        <w:br w:type="textWrapping"/>
      </w:r>
      <w:r>
        <w:t xml:space="preserve">Nói tới đây, nghiêng mắt nhìn thấy Úc Thụy, lời nói có chút nói quanh co lòng vòng. Đường Kính mở miệng: “Trước mặt thiếu gia không có chuyện gì không thể nói, cũng không có chuyện gì thiếu gia không thể biết, hắn là nhi tử Đường Kính ta, trưởng tử Đường gia, mặc kệ sau này như thế nào, chuyện này sẽ không thay đổi.”</w:t>
      </w:r>
      <w:r>
        <w:br w:type="textWrapping"/>
      </w:r>
      <w:r>
        <w:br w:type="textWrapping"/>
      </w:r>
      <w:r>
        <w:t xml:space="preserve">Thành Thứ nghe đến đây, gật gật đầu, lúc này mới tiếp tục bẩm báo: “Trước đó không lâu sai người đi điều tra, năm đó hài tử kia cũng chưa chết, chỉ là lúc ấy tưởng lầm rằng không sống nổi nữa, nên đã ném hài tử đi…”</w:t>
      </w:r>
      <w:r>
        <w:br w:type="textWrapping"/>
      </w:r>
      <w:r>
        <w:br w:type="textWrapping"/>
      </w:r>
      <w:r>
        <w:t xml:space="preserve">Thành Thứ nói hài tử, đương nhiên là nhi tử thân sinh của Đường Kính, Úc Thụy vừa tỉnh đã đang trên đường tới kinh thành, tất cả mọi người nói hắn là trưởng tử của Đường Kính, hắn cũng không biết từ đầu đến cuối đã xảy ra chuyện gì.</w:t>
      </w:r>
      <w:r>
        <w:br w:type="textWrapping"/>
      </w:r>
      <w:r>
        <w:br w:type="textWrapping"/>
      </w:r>
      <w:r>
        <w:t xml:space="preserve">Hài tử kia vẫn chưa chết, được người nhặt được sau đó nuôi nấng, chẳng qua lúc ấy Triệu Lê vừa mới đăng cơ, mất mùa khắp nơi, tình trạng của hài tử cũng không tốt, một đường lăn lộn kiếm sống, cuối cùng gia nhập quân doanh, bắt đầu từ lính tốt, ở trong quân doanh phấn đấu ba năm, vậy mà liên tiếp lập được kỳ công, thái độ làm người lại thực thành thục chín chắn, giờ đây đã thành giáo úy.</w:t>
      </w:r>
      <w:r>
        <w:br w:type="textWrapping"/>
      </w:r>
      <w:r>
        <w:br w:type="textWrapping"/>
      </w:r>
      <w:r>
        <w:t xml:space="preserve">Đường Kính nghe xong, yên lặng thật lâu, hỏi: “Hắn tên gọi là gì, hiện tại ở nơi nào.”</w:t>
      </w:r>
      <w:r>
        <w:br w:type="textWrapping"/>
      </w:r>
      <w:r>
        <w:br w:type="textWrapping"/>
      </w:r>
      <w:r>
        <w:t xml:space="preserve">Thành Thứ đáp lời: “Tên là Tề Chương, đang ở trong kinh thành, ngày hôm qua vừa mới vào kinh, lần này điều binh đến biên cảnh, bởi vì được Liên đại nhân tiến cử, hình như sắp được phong quan, cho nên vào kinh diện thánh tiếp nhận hoàng ân.”</w:t>
      </w:r>
      <w:r>
        <w:br w:type="textWrapping"/>
      </w:r>
      <w:r>
        <w:br w:type="textWrapping"/>
      </w:r>
      <w:r>
        <w:t xml:space="preserve">Đường Kính gật gật đầu, cũng không nói khi nào thì gặp Tề Chương, chỉ bảo Thành Thứ trước cứ lui xuống.</w:t>
      </w:r>
      <w:r>
        <w:br w:type="textWrapping"/>
      </w:r>
      <w:r>
        <w:br w:type="textWrapping"/>
      </w:r>
      <w:r>
        <w:t xml:space="preserve">Úc Thụy rốt cục hiểu được vì sao trước đó Đường Kính lại nói những lời kia, vì sao Thành Thứ trước khi nói chuyện lại liếc nhìn hắn một cái, thì ra nhân tài kêu Tề Chương này là nhi tử chân chính của Đường Kính.</w:t>
      </w:r>
      <w:r>
        <w:br w:type="textWrapping"/>
      </w:r>
      <w:r>
        <w:br w:type="textWrapping"/>
      </w:r>
      <w:r>
        <w:t xml:space="preserve">Kỳ thật ai cũng có nỗi khổ riêng, đời trước Úc Thụy vì tranh đoạt mà bị hại chết, Tề Chương thân là trưởng tử chân chính của Đường gia lại có nhân sinh bất hạnh, còn Đường Kính cho dù muốn gió được gió muốn mưa được mưa, còn không phải giãy dụa giữa sinh với tử trên sa trường.</w:t>
      </w:r>
      <w:r>
        <w:br w:type="textWrapping"/>
      </w:r>
      <w:r>
        <w:br w:type="textWrapping"/>
      </w:r>
      <w:r>
        <w:t xml:space="preserve">Úc Thụy nói: “Đón hắn trở về đi.”</w:t>
      </w:r>
      <w:r>
        <w:br w:type="textWrapping"/>
      </w:r>
      <w:r>
        <w:br w:type="textWrapping"/>
      </w:r>
      <w:r>
        <w:t xml:space="preserve">Đường Kính nhìn hắn một cái, Úc Thụy lại nói: “Ta đời này không có khả năng kết hôn, Đường gia nếu không lưu lại huyết mạch, phỏng chừng ngươi cũng không cách nào đối mặt liệt tổ liệt tông. Huống hồ ngay cả Liên đại nhân cũng tiến cử, chắc là nhân vật lợi hại lắm.”</w:t>
      </w:r>
      <w:r>
        <w:br w:type="textWrapping"/>
      </w:r>
      <w:r>
        <w:br w:type="textWrapping"/>
      </w:r>
      <w:r>
        <w:t xml:space="preserve">Đường Kính lại chỉ nói: “Ta vẫn chưa nghĩ kỹ.”</w:t>
      </w:r>
      <w:r>
        <w:br w:type="textWrapping"/>
      </w:r>
      <w:r>
        <w:br w:type="textWrapping"/>
      </w:r>
      <w:r>
        <w:t xml:space="preserve">Buổi chiều Đường Kính ở lại Úc Hề viên, y cố kỵ miệng vết thương của Úc Thụy, không định làm cái gì, chẳng qua Úc Thụy vẫn cứ vuốt vuốt mấy vết sẹo trên người y, Đường Kính bị hắn trêu chọc đến không thể nhịn được, cũng may Đường Kính luôn có chừng mực, tránh đi vết thương của hắn, đến Úc Thụy mệt mỏi thì thành thành thật thật đi ngủ.</w:t>
      </w:r>
      <w:r>
        <w:br w:type="textWrapping"/>
      </w:r>
      <w:r>
        <w:br w:type="textWrapping"/>
      </w:r>
      <w:r>
        <w:t xml:space="preserve">Ngày hôm sau, Thời Việt cả đêm không trở về, Úc Thụy đã nghĩ đến Thường gia cửa hàng xem một chút, từ khi để cho Thời Việt quản lý, Úc Thụy cũng chưa đến xem cửa hàng này như thế nào.</w:t>
      </w:r>
      <w:r>
        <w:br w:type="textWrapping"/>
      </w:r>
      <w:r>
        <w:br w:type="textWrapping"/>
      </w:r>
      <w:r>
        <w:t xml:space="preserve">Đến cửa hàng thượng, bọn tiểu nhị tiếp đón rất nhiệt tình, chẳng qua không thấy bóng dáng Thời Việt, tiểu nhị nói rằng: “Tối hôm qua chưởng quầy có qua đây, sau đó lại đi ra ngoài, cả đêm không trở về, nếu thiếu gia có chuyện gì, để lại lời nhắn cũng được.”</w:t>
      </w:r>
      <w:r>
        <w:br w:type="textWrapping"/>
      </w:r>
      <w:r>
        <w:br w:type="textWrapping"/>
      </w:r>
      <w:r>
        <w:t xml:space="preserve">Thực ra Úc Thụy cũng không có chuyện gì, an vị trong nội đường xem sổ sách, Thời Việt ghi chép phi thường cẩn thận, bởi vì đều do một tay hắn dạy, cho nên Úc Thụy cũng giống như đang xem sổ sách của mình, từng khoản một đều rất rõ ràng.</w:t>
      </w:r>
      <w:r>
        <w:br w:type="textWrapping"/>
      </w:r>
      <w:r>
        <w:br w:type="textWrapping"/>
      </w:r>
      <w:r>
        <w:t xml:space="preserve">Úc Thụy xem qua hết, chợt nghe trên đường có tiếng ồn ào, gọi tiểu nhị tới hỏi xem là chuyện gì, tiểu nhị cười nói: “Trên đường thật náo nhiệt, hình như có đoàn ngựa từ ngoại thành vào kinh, chuẩn bị vào cung diện thánh tiếp nhận phong thưởng, tất cả mọi người đều đi theo giúp vui.”</w:t>
      </w:r>
      <w:r>
        <w:br w:type="textWrapping"/>
      </w:r>
      <w:r>
        <w:br w:type="textWrapping"/>
      </w:r>
      <w:r>
        <w:t xml:space="preserve">Úc Thụy vừa nghe, liền nhớ lại chuyện của Tề Chương mà Thành Thứ nói hôm qua, bảo tiểu nhị đẩy mình tới cửa xem, quả nhiên, đội ngũ chậm rãi vẫn chưa đi hết, người đi đầu tuổi còn trẻ ngồi trên lưng ngựa, bởi vì đang mặc khôi giáp, nên cũng thấy không rõ bộ dạng, chẳng qua thân hình cao gầy, cho dù ngồi ở trên ngựa cũng biết vóc người không hề thấp.</w:t>
      </w:r>
      <w:r>
        <w:br w:type="textWrapping"/>
      </w:r>
      <w:r>
        <w:br w:type="textWrapping"/>
      </w:r>
      <w:r>
        <w:t xml:space="preserve">Hắn nhìn một lát, tiểu nhị bên cạnh nói: “Thượng tướng đang cưỡi con ngựa kia cũng là một nhân vật khó lường, do Thừa tướng đại nhân tiến cử, Hoàng Thượng muốn đích thân phong thưởng hắn, hình như họ Tề, gọi là Chương gì gì đó…”</w:t>
      </w:r>
      <w:r>
        <w:br w:type="textWrapping"/>
      </w:r>
      <w:r>
        <w:br w:type="textWrapping"/>
      </w:r>
      <w:r>
        <w:t xml:space="preserve">Úc Thụy tiếp lời nói: “Tề Chương.”</w:t>
      </w:r>
      <w:r>
        <w:br w:type="textWrapping"/>
      </w:r>
      <w:r>
        <w:br w:type="textWrapping"/>
      </w:r>
      <w:r>
        <w:t xml:space="preserve">“Đúng vậy!” Tiểu nhị lại nói: “Nhất thời quên mất, thiếu gia nói đúng đó, chính là Tề Chương, hình như tuổi còn trẻ lắm.”</w:t>
      </w:r>
      <w:r>
        <w:br w:type="textWrapping"/>
      </w:r>
      <w:r>
        <w:br w:type="textWrapping"/>
      </w:r>
      <w:r>
        <w:t xml:space="preserve">Tề Chương đến cửa cung, xuống ngựa cởi bội đao, cung nhân vào nội điện thông truyền, sau đó được Triệu Lê tuyên triệu, mới có người dẫn Tề Chương đi vào bên trong.</w:t>
      </w:r>
      <w:r>
        <w:br w:type="textWrapping"/>
      </w:r>
      <w:r>
        <w:br w:type="textWrapping"/>
      </w:r>
      <w:r>
        <w:t xml:space="preserve">Trên đại điện vẫn chưa tan triều, gần đây quân đội Thành quốc từng bước ép sát, Triệu Lê cũng gấp rút thương thảo với chúng đại thần nên điều binh như thế nào, Tề Chương nhận được thánh chỉ, triệu hắn vào kinh phong thưởng, tuy rằng hắn lập được chiến công, nhưng vẫn chưa cập quan, tuổi còn rất nhẹ.</w:t>
      </w:r>
      <w:r>
        <w:br w:type="textWrapping"/>
      </w:r>
      <w:r>
        <w:br w:type="textWrapping"/>
      </w:r>
      <w:r>
        <w:t xml:space="preserve">Tề Chương được tuyên triệu, cúi đầu bước vào đại điện, quy củ cúi người, hành lễ với Triệu Lê, các đại thần đang có mặt ở đây không khỏi đều trộm đánh giá người này.</w:t>
      </w:r>
      <w:r>
        <w:br w:type="textWrapping"/>
      </w:r>
      <w:r>
        <w:br w:type="textWrapping"/>
      </w:r>
      <w:r>
        <w:t xml:space="preserve">Có thể được Liên Hách tiến cử, tất nhiên phải có chỗ hơn người, vóc người Tề Chương rất cao, mọi người ở đây đương nhiên không biết hắn là con nối dòng của Đường gia, chẳng qua người này rất thành thục, lộ ra một cỗ khí thế trầm ổn, mặc dù đang quỳ ở nơi đó nhưng quả thật vẫn giữ vững được phong phạm.</w:t>
      </w:r>
      <w:r>
        <w:br w:type="textWrapping"/>
      </w:r>
      <w:r>
        <w:br w:type="textWrapping"/>
      </w:r>
      <w:r>
        <w:t xml:space="preserve">Triệu Lê cũng đánh giá hắn một chút, sau đó nhanh chóng thu hồi ánh mắt, cười nói: “Không cần đa lễ.”</w:t>
      </w:r>
      <w:r>
        <w:br w:type="textWrapping"/>
      </w:r>
      <w:r>
        <w:br w:type="textWrapping"/>
      </w:r>
      <w:r>
        <w:t xml:space="preserve">Tề Chương cảm tạ hoàng ân, lưu loát đứng lên, nhất cử nhất động đều nghiêm cẩn chỉnh tề hiển nhiên là xuất thân từ quân doanh.</w:t>
      </w:r>
      <w:r>
        <w:br w:type="textWrapping"/>
      </w:r>
      <w:r>
        <w:br w:type="textWrapping"/>
      </w:r>
      <w:r>
        <w:t xml:space="preserve">Lúc này Triệu Lê mới nhìn rõ diện mạo của hắn, thiếu niên này có đôi mắt rất thâm thúy, đôi mắt giống như điểm nước sơn, sống lưng thẳng tắp, tướng mạo thân thể cường tráng giống như được trạm khắc, lại lộ ra một chút non nớt, chứng minh người đang đứng trên đại điện còn là một thiếu niên.</w:t>
      </w:r>
      <w:r>
        <w:br w:type="textWrapping"/>
      </w:r>
      <w:r>
        <w:br w:type="textWrapping"/>
      </w:r>
      <w:r>
        <w:t xml:space="preserve">Triệu Lê chỉ nhìn thoáng qua, dường như vô ý cười nói: “Trẫm nhìn thấy ái khanh, bỗng nhiên lại nhớ tới một vị cố nhân.”</w:t>
      </w:r>
      <w:r>
        <w:br w:type="textWrapping"/>
      </w:r>
      <w:r>
        <w:br w:type="textWrapping"/>
      </w:r>
      <w:r>
        <w:t xml:space="preserve">Tuy rằng Liên Hách tiến cử Tề Chương, nhưng cũng chưa từng gặp hắn, chỉ xem công báo rồi biết được có một nhân vật như vậy ở biên quan, hơn nữa đây là lần đầu tiên Tề Chương đặt chân lên kinh thành, Triệu Lê vừa nói như thế, Liên Hách dường cũng hiểu được điều gì.</w:t>
      </w:r>
      <w:r>
        <w:br w:type="textWrapping"/>
      </w:r>
      <w:r>
        <w:br w:type="textWrapping"/>
      </w:r>
      <w:r>
        <w:t xml:space="preserve">Đó đã là chuyện của rất nhiều năm về trước, đại khái cũng khoảng hai mươi năm, năm đó Đường Kính đứng trên điện ngọc, cũng là bộ dáng như thế này, cũng là đôi mắt giống như điểm nước sơn, thậm chí không có người nào dám nhìn thẳng vào mắt y…</w:t>
      </w:r>
      <w:r>
        <w:br w:type="textWrapping"/>
      </w:r>
      <w:r>
        <w:br w:type="textWrapping"/>
      </w:r>
    </w:p>
    <w:p>
      <w:pPr>
        <w:pStyle w:val="Heading2"/>
      </w:pPr>
      <w:bookmarkStart w:id="87" w:name="chương-53-chủ-soái"/>
      <w:bookmarkEnd w:id="87"/>
      <w:r>
        <w:t xml:space="preserve">53. Chương 53: Chủ Soái</w:t>
      </w:r>
    </w:p>
    <w:p>
      <w:pPr>
        <w:pStyle w:val="Compact"/>
      </w:pPr>
      <w:r>
        <w:br w:type="textWrapping"/>
      </w:r>
      <w:r>
        <w:br w:type="textWrapping"/>
      </w:r>
      <w:r>
        <w:t xml:space="preserve">Liên Hách nhìn Tề Chương, trong lòng không khỏi có chút thổn thức, hai gia đình bọn họ thời cha chú cũng xem như quan hệ thân thiết, thế nhưng sau này bởi vì đủ các loại xung đột lợi ích, Liên Hách lại một lòng giúp đỡ Triệu Lê, nen mới dần dần đi trên con đường ngược lại với Đường Kính.</w:t>
      </w:r>
      <w:r>
        <w:br w:type="textWrapping"/>
      </w:r>
      <w:r>
        <w:br w:type="textWrapping"/>
      </w:r>
      <w:r>
        <w:t xml:space="preserve">Liên Hách không phải không biết, làm quân vương, tất cả đều muốn cùng chung hoạn nạn với thần tử, nhưng không thể cùng hưởng phú quý, Đường Kính rất sáng suốt, đã sớm bứt ra mà đi, còn y lại không thể.</w:t>
      </w:r>
      <w:r>
        <w:br w:type="textWrapping"/>
      </w:r>
      <w:r>
        <w:br w:type="textWrapping"/>
      </w:r>
      <w:r>
        <w:t xml:space="preserve">Liên Hách không muốn để Triệu Lê cô độc một thân một mình, hắn nghĩ mình cứ mãi như năm đó là tốt rồi, thế nhưng sự đời khó lường, lúc y phát hiện ra tâm ý của mình đối với Triệu Lê, chẳng qua chỉ thấy đáng thương, nhưng mấy năm trở lại đây, trong lòng Liên Hách không phải chỉ có đáng thương.</w:t>
      </w:r>
      <w:r>
        <w:br w:type="textWrapping"/>
      </w:r>
      <w:r>
        <w:br w:type="textWrapping"/>
      </w:r>
      <w:r>
        <w:t xml:space="preserve">Triệu Lê cười cười nói nói mấy câu với Tề Chương, đột nhiên thấy Liên Hách có chút thất thần nhìn Tề Chương, hình như y đã đứng như vậy nửa ngày.</w:t>
      </w:r>
      <w:r>
        <w:br w:type="textWrapping"/>
      </w:r>
      <w:r>
        <w:br w:type="textWrapping"/>
      </w:r>
      <w:r>
        <w:t xml:space="preserve">Trong lòng Triệu Lê cũng không biết tại sao “lộp bộp” một cái, cảm thấy không thoải mái, hắn chán ghét loại ánh mắt chuyên chú này của Liên Hách, hơn nữa ánh mắt ấy không phải dành cho hắn…</w:t>
      </w:r>
      <w:r>
        <w:br w:type="textWrapping"/>
      </w:r>
      <w:r>
        <w:br w:type="textWrapping"/>
      </w:r>
      <w:r>
        <w:t xml:space="preserve">Triệu Lê cười nói: “Lần này ngươi có thể vào kinh, còn phải đa tạ công lao tiến cử của Liên đại nhân.”</w:t>
      </w:r>
      <w:r>
        <w:br w:type="textWrapping"/>
      </w:r>
      <w:r>
        <w:br w:type="textWrapping"/>
      </w:r>
      <w:r>
        <w:t xml:space="preserve">Liên Hách nghe Triệu Lê nhắc tới, lúc này mới thu hồi ánh mắt, Tề Chương đã quay sang hành lễ tạ ơn Liên Hách, Liên Hách khách sáo một câu.</w:t>
      </w:r>
      <w:r>
        <w:br w:type="textWrapping"/>
      </w:r>
      <w:r>
        <w:br w:type="textWrapping"/>
      </w:r>
      <w:r>
        <w:t xml:space="preserve">Triệu Lê nói: “Các ngươi vừa mới tiến kinh, trẫm cũng không bày tiệc rượu lằng nhằng rắc rối làm gì, chờ các ngươi chiến thắng khải hoàn, trẫm nhất định sẽ mở đại tiệc khao các ngươi.”</w:t>
      </w:r>
      <w:r>
        <w:br w:type="textWrapping"/>
      </w:r>
      <w:r>
        <w:br w:type="textWrapping"/>
      </w:r>
      <w:r>
        <w:t xml:space="preserve">Tề Chương cung kính quỳ xuống tạ ơn, Triệu Lê lại tiếp tục nghị sự chuyện điều binh.</w:t>
      </w:r>
      <w:r>
        <w:br w:type="textWrapping"/>
      </w:r>
      <w:r>
        <w:br w:type="textWrapping"/>
      </w:r>
      <w:r>
        <w:t xml:space="preserve">Triệu Hòa Khánh cùng Ngụy gia quân đến đóng quân tại biên cảnh Khương quốc, hai bên nhanh chóng giao chiến chính diện, Ngụy Thừa An ở giữa ba quân trổ hết tài năng, không thể phủ nhận hắn đúng là một người có năng lực, cấp báo đưa về kinh thành đều viết tên Ngụy Thừa An, đương nhiên hắn là người lập được nhiều chiến công nhất.</w:t>
      </w:r>
      <w:r>
        <w:br w:type="textWrapping"/>
      </w:r>
      <w:r>
        <w:br w:type="textWrapping"/>
      </w:r>
      <w:r>
        <w:t xml:space="preserve">Khương quốc cũng không lấy cứng đối cứng cùng Ngụy gia quân, dù sao mục đích của bọn họ cũng chỉ là quấy nhiễu làm mờ mắt, có tác dụng là tốt rồi, kết quả ra sao còn phải xem Mộ Dung Thịnh, không phải bọn họ binh ít người thưa mà là vì vấn đề cung ứng lương thảo, đương nhiên không thể chống lại Triệu quốc.</w:t>
      </w:r>
      <w:r>
        <w:br w:type="textWrapping"/>
      </w:r>
      <w:r>
        <w:br w:type="textWrapping"/>
      </w:r>
      <w:r>
        <w:t xml:space="preserve">Bên này Khương quốc có động tĩnh, bên kia Mộ Dung Thịnh lại bắt đầu điều binh khiển tướng, Triệu Lê không muốn bị động, đương nhiên cũng phải xuất binh.</w:t>
      </w:r>
      <w:r>
        <w:br w:type="textWrapping"/>
      </w:r>
      <w:r>
        <w:br w:type="textWrapping"/>
      </w:r>
      <w:r>
        <w:t xml:space="preserve">Phía đông cùng phía tây Triệu quốc gần như đã bị Khương quốc Thành quốc vây kín, hai nước tuy rằng không lớn, nhưng lại chiếm hết địa hình, trong thời điểm này nếu có một đội ngũ lặn lội đường xa vây bọc đánh Triệu quốc từ sau lưng, vậy thì chính là tình thế hai mặt thụ địch.</w:t>
      </w:r>
      <w:r>
        <w:br w:type="textWrapping"/>
      </w:r>
      <w:r>
        <w:br w:type="textWrapping"/>
      </w:r>
      <w:r>
        <w:t xml:space="preserve">Triệu Lê nghĩ không thể để một mình Liên Hách lãnh binh, lấy cứng đối cứng thì không ai chiếm được chỗ tốt, huống hồ nếu toàn lực xuất binh, đến lúc đó vạn nhất thật sự có người đánh lén ở phía sau, vậy lấy ai bảo vệ kinh thành.</w:t>
      </w:r>
      <w:r>
        <w:br w:type="textWrapping"/>
      </w:r>
      <w:r>
        <w:br w:type="textWrapping"/>
      </w:r>
      <w:r>
        <w:t xml:space="preserve">Liên Hách cũng đồng ý với suy nghĩ của Triệu Lê, yêu cầu chia binh làm hai đường, không cần biết Mộ Dung Thịnh đã nghĩ tới phương án này chưa, đều phải bảo vệ vùng đất đằng sau.</w:t>
      </w:r>
      <w:r>
        <w:br w:type="textWrapping"/>
      </w:r>
      <w:r>
        <w:br w:type="textWrapping"/>
      </w:r>
      <w:r>
        <w:t xml:space="preserve">“Chẳng qua trước mắt có hai vấn đề,” Tề Chương suy tư một hồi, mới cung kính mở miệng: “Đường lui là núi Vọng Long địa thế gập ghềnh, nếu Thành quốc muốn phái người đánh lén không những cần phải lặn lội đường xa, mà còn vấp phải vấn đề vận chuyển lương thực cùng nước uống. Bệ hạ muốn chiếm cứ vùng núi Vọng Long cũng là việc rất khó khăn, chỉ cần hơi sơ ý một chút, địa hình này ngược lại sẽ biến thành ưu thế của địch nhân.”</w:t>
      </w:r>
      <w:r>
        <w:br w:type="textWrapping"/>
      </w:r>
      <w:r>
        <w:br w:type="textWrapping"/>
      </w:r>
      <w:r>
        <w:t xml:space="preserve">Triệu Lê gật gật đầu, tiếp lời: “Trẫm thay ngươi nói vấn đề thứ hai… Thứ hai là, nếu mang binh đánh chiếm sườn núi Vọng Long, vậy ai sẽ là người phù hợp nhất gánh nhiệm vụ này?”</w:t>
      </w:r>
      <w:r>
        <w:br w:type="textWrapping"/>
      </w:r>
      <w:r>
        <w:br w:type="textWrapping"/>
      </w:r>
      <w:r>
        <w:t xml:space="preserve">Hắn vừa dứt lời, trên đại điện lập tức trở nên im ắng, có người ngẩng đầu trộm nhìn Liên Hách, chẳng qua lại cảm thấy không được, nếu Thừa tướng lãnh binh đi sườn Vọng Long, vậy ấn soái quân chủ lực tiền tuyến sẽ do ai nắm giữ? Nhất định không thể là cái người trẻ tuổi kêu Tề Chương này rồi, dù sao cũng quá trẻ, không thể trấn áp được lòng người, không trấn được ngược lại sẽ để xảy ra nội loạn, đến lúc đó càng thêm phiền toái.</w:t>
      </w:r>
      <w:r>
        <w:br w:type="textWrapping"/>
      </w:r>
      <w:r>
        <w:br w:type="textWrapping"/>
      </w:r>
      <w:r>
        <w:t xml:space="preserve">Liên Hách không nói gì. Tề Chương hơi hé miệng, dường như muốn nói cái gì rồi lại cảm thấy không thích hợp, ngậm miệng lại, quy củ đứng im.</w:t>
      </w:r>
      <w:r>
        <w:br w:type="textWrapping"/>
      </w:r>
      <w:r>
        <w:br w:type="textWrapping"/>
      </w:r>
      <w:r>
        <w:t xml:space="preserve">Triệu Lê bảo chúng thần suy nghĩ một chút vấn về đề này, phải nhanh chóng giải quyết đề xuất ra vài người, rồi nhanh chóng phát binh. Chiến sự không đợi người, nếu để Mộ Dung Thịnh chiếm được tiên cơ, vậy thì sẽ hỏng đại sự.</w:t>
      </w:r>
      <w:r>
        <w:br w:type="textWrapping"/>
      </w:r>
      <w:r>
        <w:br w:type="textWrapping"/>
      </w:r>
      <w:r>
        <w:t xml:space="preserve">Hạ triều Liên Hách theo đám người đi ra bên ngoài, nhìn thấy Tề Chương ôm mũ giáp ở phía trước, không khỏi mở miệng gọi: “Tề tướng quân.”</w:t>
      </w:r>
      <w:r>
        <w:br w:type="textWrapping"/>
      </w:r>
      <w:r>
        <w:br w:type="textWrapping"/>
      </w:r>
      <w:r>
        <w:t xml:space="preserve">Tề Chương nghe có người gọi hắn, dừng bước, nhìn lại, thì ra là Thừa tướng đại nhân, trước kia hắn không biết Liên Hách, nhưng nhiều lần nghe nói là do Liên Hách tiến cử mình, cho nên đối với Liên Hách cũng sinh lòng kính trọng.</w:t>
      </w:r>
      <w:r>
        <w:br w:type="textWrapping"/>
      </w:r>
      <w:r>
        <w:br w:type="textWrapping"/>
      </w:r>
      <w:r>
        <w:t xml:space="preserve">Tề Chương quay đầu lại, hỏi: “Liên đại nhân, không biết tìm mạt tướng có chuyện gì?”</w:t>
      </w:r>
      <w:r>
        <w:br w:type="textWrapping"/>
      </w:r>
      <w:r>
        <w:br w:type="textWrapping"/>
      </w:r>
      <w:r>
        <w:t xml:space="preserve">Trên mặt Liên Hách treo ý cười ôn hòa nói: “Lúc ở trên điện ta nhìn thấy Tề tướng quân muốn nói lại thôi, không biết định nói chuyện gì, nếu tin tưởng Liên mỗ, không bằng nói ra nghe một chút, cũng không biết Liên mỗ có thể giúp đỡ phần nào hay không.”</w:t>
      </w:r>
      <w:r>
        <w:br w:type="textWrapping"/>
      </w:r>
      <w:r>
        <w:br w:type="textWrapping"/>
      </w:r>
      <w:r>
        <w:t xml:space="preserve">Tề Chương thấy y khiêm tốn, hắn tuổi còn nhỏ lại luôn sinh hoạt ở biên quan, nhân tâm khó lường vì địa vị mà bán đứng bằng hữu hắn đã gặp qua, chẳng qua trên sa trường hơn phân nửa vẫn là huynh đệ nghĩa khí lấy máu ăn thề, không có gian trá lừa lọc như ở trên quan trường.</w:t>
      </w:r>
      <w:r>
        <w:br w:type="textWrapping"/>
      </w:r>
      <w:r>
        <w:br w:type="textWrapping"/>
      </w:r>
      <w:r>
        <w:t xml:space="preserve">Tề Chương ở trước mặt Liên Hách, đương nhiên không nghe ra lời của cáo già này nói là thật lòng hay là lời khách sáo, chỉ thành thật đáp: “Không dối gạt Liên đại nhân, mạt tướng quả thật muốn nói lại thôi, là bởi vì trong đầu mạt tướng đã chọn được một người nắm giữ ấn soái.”</w:t>
      </w:r>
      <w:r>
        <w:br w:type="textWrapping"/>
      </w:r>
      <w:r>
        <w:br w:type="textWrapping"/>
      </w:r>
      <w:r>
        <w:t xml:space="preserve">Liên Hách nghe xong gật gật đầu, nói: “Nơi này không tiện nói chuyện, chúng ta đến phòng chờ ngồi một chút, còn có thể uống một chén trà.”</w:t>
      </w:r>
      <w:r>
        <w:br w:type="textWrapping"/>
      </w:r>
      <w:r>
        <w:br w:type="textWrapping"/>
      </w:r>
      <w:r>
        <w:t xml:space="preserve">Liên Hách dẫn Tề Chương đến phòng chờ, hai người nói chuyện khoảng một canh giờ, bởi vì gần tới giữa trưa, Triệu Lê lại không mở yến chiêu đãi Tề Chương, cho nên Liên Hách để Tề Chương xuất cung.</w:t>
      </w:r>
      <w:r>
        <w:br w:type="textWrapping"/>
      </w:r>
      <w:r>
        <w:br w:type="textWrapping"/>
      </w:r>
      <w:r>
        <w:t xml:space="preserve">Liên Hách cũng không lập tức xuất cung hồi phủ, mà dâng bài tử, thỉnh cầu diện thánh.</w:t>
      </w:r>
      <w:r>
        <w:br w:type="textWrapping"/>
      </w:r>
      <w:r>
        <w:br w:type="textWrapping"/>
      </w:r>
      <w:r>
        <w:t xml:space="preserve">Triệu Lê sau khi hạ triều thì trở lại noãn các, sau đó nghe nói Liên Hách cùng Tề Chương đến phòng chờ, ở bên trong nói chuyện nửa ngày, có vẻ rất tâm đầu ý hợp, trong lòng Triệu Lê bỗng thấy khó chịu.</w:t>
      </w:r>
      <w:r>
        <w:br w:type="textWrapping"/>
      </w:r>
      <w:r>
        <w:br w:type="textWrapping"/>
      </w:r>
      <w:r>
        <w:t xml:space="preserve">Liên Hách còn chưa từng nói với hắn nhiều lời như thế, mỗi một lần gặp mặt, tuy rằng nét mặt của Liên Hách thực ôn nhu, nhưng hơn phân nửa là dối trá, là giả, Triệu Lê cũng không tin vào cái mặt nạ ôn nhu này.</w:t>
      </w:r>
      <w:r>
        <w:br w:type="textWrapping"/>
      </w:r>
      <w:r>
        <w:br w:type="textWrapping"/>
      </w:r>
      <w:r>
        <w:t xml:space="preserve">Mà ánh mắt Liên Hách nhìn Tề Chương lại không giống thế, ánh mắt ấy dường như mang theo hồi ức, khiến người ta cảm thấy thật ấm áp, Triệu Lê càng nghĩ càng phiền lòng.</w:t>
      </w:r>
      <w:r>
        <w:br w:type="textWrapping"/>
      </w:r>
      <w:r>
        <w:br w:type="textWrapping"/>
      </w:r>
      <w:r>
        <w:t xml:space="preserve">Đến chính ngọ, thình lình nghe nội thị bên cạnh bẩm báo: “Bệ hạ, Thừa tướng đại nhân dâng bài tử cầu kiến, bệ hạ có gặp hay không?”</w:t>
      </w:r>
      <w:r>
        <w:br w:type="textWrapping"/>
      </w:r>
      <w:r>
        <w:br w:type="textWrapping"/>
      </w:r>
      <w:r>
        <w:t xml:space="preserve">Triệu Lê yên lặng một hồi tử, nửa ngày sau mới nói: “Tuyên hắn vào.”</w:t>
      </w:r>
      <w:r>
        <w:br w:type="textWrapping"/>
      </w:r>
      <w:r>
        <w:br w:type="textWrapping"/>
      </w:r>
      <w:r>
        <w:t xml:space="preserve">Nội thị nhanh chóng đi ra ngoài, Liên Hách nhanh chóng tiến vào, còn không chờ Triệu Lê mở miệng chế nhạo, Liên Hách đã nghiêm mặt nói: “Thỉnh bệ hạ cho người lui ra.”</w:t>
      </w:r>
      <w:r>
        <w:br w:type="textWrapping"/>
      </w:r>
      <w:r>
        <w:br w:type="textWrapping"/>
      </w:r>
      <w:r>
        <w:t xml:space="preserve">Triệu Lê không biết trong hồ lô của y bán thuốc gì, chẳng qua lúc y nghiêm túc hơn phân nửa là có chính sự cần bàn bạc, bản tính của Triệu Lê cũng không phải không nhanh không chậm, liền phất tay cho tất cả cung nhân rời khỏi điện.</w:t>
      </w:r>
      <w:r>
        <w:br w:type="textWrapping"/>
      </w:r>
      <w:r>
        <w:br w:type="textWrapping"/>
      </w:r>
      <w:r>
        <w:t xml:space="preserve">Lúc này Liên Hách mới nói: “Vi thần vừa gặp qua Tề tướng quân, có một chút cân nhắc nhất định phải báo cáo với bệ hạ, suy nghĩ của Tề tướng quân cùng vi thần vừa vặn không mưu mà hợp.”</w:t>
      </w:r>
      <w:r>
        <w:br w:type="textWrapping"/>
      </w:r>
      <w:r>
        <w:br w:type="textWrapping"/>
      </w:r>
      <w:r>
        <w:t xml:space="preserve">Triệu Lê cười một tiếng, lười biếng mở miệng, đáp: “Được rồi, nói đi, trẫm ngược lại muốn nghe một chút, các ngươi không mưu mà hợp như thế nào.”</w:t>
      </w:r>
      <w:r>
        <w:br w:type="textWrapping"/>
      </w:r>
      <w:r>
        <w:br w:type="textWrapping"/>
      </w:r>
      <w:r>
        <w:t xml:space="preserve">Liên Hách nghe ra mùi chua trong lời Triệu Lê, cười khẽ một tiếng, nhưng không vạch trần, tiếp tục nói: “Vừa rồi ở trên điện bệ hạ đã nói qua, nhất định phải bảo vệ sườn Vọng Long, chẳng qua là chuyện phái ai đi trấn thủ sườn Vọng Long, đồng thời phái ai nắm giữ ấn soái quân chủ lực. Trong lòng vi thần đã chọn được hai người, hy vọng bệ hạ có thể nghe một chút.”</w:t>
      </w:r>
      <w:r>
        <w:br w:type="textWrapping"/>
      </w:r>
      <w:r>
        <w:br w:type="textWrapping"/>
      </w:r>
      <w:r>
        <w:t xml:space="preserve">Y nói xong, dừng một chút, ngẩng đầu nhìn thẳng Triệu Lê, nói: “Ở trong mắt Mộ Dung Thịnh, hoặc là ở trong mắt dân chúng, cũng là ở trong mắt thiếu niên trẻ tuổi như Tề Chương, chiến thần của Triệu quốc không phải ai khác mà là Đường Kính.”</w:t>
      </w:r>
      <w:r>
        <w:br w:type="textWrapping"/>
      </w:r>
      <w:r>
        <w:br w:type="textWrapping"/>
      </w:r>
      <w:r>
        <w:t xml:space="preserve">Đôi mắt Triệu Lê tối sầm lại, cười hỏi: “Ngươi muốn để Đường Kính trấn thủ sườn Vọng Long? Bảo trẫm phải đi cầu hắn?”</w:t>
      </w:r>
      <w:r>
        <w:br w:type="textWrapping"/>
      </w:r>
      <w:r>
        <w:br w:type="textWrapping"/>
      </w:r>
      <w:r>
        <w:t xml:space="preserve">Liên Hách nói: “Bệ hạ nghĩ sai, nhưng không phải Đường Kính trấn thủ, mà là vi thần đi trấn thủ… Nếu Đường Kính nắm giữ ấn soái quân chủ lực, trong lòng Mộ Dung Thịnh chắc chắn phải phòng bị, đến lúc đó nhất định sẽ nghĩ đến phương án lặn lội đường xa từ đằng sau chiếm lĩnh sườn Vọng Long, cùng Khương quốc ba mặt bọc đánh chúng ta. Đường Kính làm ngụy trang, còn vi thần sẽ dẫn quân mai phục tại sườn Ngọc Long, nhất định có thể giẫm nát kiêu ngạo của Thành quốc.”</w:t>
      </w:r>
      <w:r>
        <w:br w:type="textWrapping"/>
      </w:r>
      <w:r>
        <w:br w:type="textWrapping"/>
      </w:r>
      <w:r>
        <w:t xml:space="preserve">Triệu Lê nghe, tựa hồ lâm vào trầm tư, suy nghĩ thật lâu mới mở miệng nói: “Trẫm đã từng nói, vì thiên hạ dân chúng, trẫm có thể đi cầu Đường Kính, chẳng qua… trận đánh tại sườn Vọng Long nhất định là một hồi khổ chiến, ngươi chắc chắn muốn đến đó?”</w:t>
      </w:r>
      <w:r>
        <w:br w:type="textWrapping"/>
      </w:r>
      <w:r>
        <w:br w:type="textWrapping"/>
      </w:r>
      <w:r>
        <w:t xml:space="preserve">Liên Hách cười đáp: “Vi thần tự thấy mình có năng lực, cũng chắc chắn cảm thấy, trong triều từ cao xuống thấp, ngoài vi thần ra, không ai có năng lực này… Chắp tay không hối hận.”</w:t>
      </w:r>
      <w:r>
        <w:br w:type="textWrapping"/>
      </w:r>
      <w:r>
        <w:br w:type="textWrapping"/>
      </w:r>
      <w:r>
        <w:t xml:space="preserve">Triệu Lê nhấp môi, quay đầu đi, không hề nhìn y, cười nói: “Ngươi nhất định phải bức trẫm, buộc trẫm vứt bỏ thể diện đi cầu Đường Kính sau. Năm đó là trẫm đã đuổi hắn đi, hiện giờ lại đi cầu hắn, ngươi nói xem người trong thiên hạ sẽ coi trẫm là cái gì? Mộ Dung Thịnh sẽ nhìn trẫm như thế nào?”</w:t>
      </w:r>
      <w:r>
        <w:br w:type="textWrapping"/>
      </w:r>
      <w:r>
        <w:br w:type="textWrapping"/>
      </w:r>
      <w:r>
        <w:t xml:space="preserve">“Thế nhưng vi thần đoán chắc bệ hạ sẽ đi.”</w:t>
      </w:r>
      <w:r>
        <w:br w:type="textWrapping"/>
      </w:r>
      <w:r>
        <w:br w:type="textWrapping"/>
      </w:r>
      <w:r>
        <w:t xml:space="preserve">Triệu Lê thở dài, không nói thêm câu gì nữa, cuối cùng gật gật đầu.</w:t>
      </w:r>
      <w:r>
        <w:br w:type="textWrapping"/>
      </w:r>
      <w:r>
        <w:br w:type="textWrapping"/>
      </w:r>
      <w:r>
        <w:t xml:space="preserve">Úc Thụy cho tới trưa đều ở trong cửa hàng, sau đó về Đường trạch dùng cơm trưa, có chút mệt mỏi, Chỉ Hi trải giường cho hắn, Úc Thụy đang chuẩn bị ngủ trưa một lúc, vừa muốn lên giường, chợt nghe hạ nhân bẩm báo: “Thiếu gia, có người ở bên ngoài, muốn gặp lão gia đâu.”</w:t>
      </w:r>
      <w:r>
        <w:br w:type="textWrapping"/>
      </w:r>
      <w:r>
        <w:br w:type="textWrapping"/>
      </w:r>
      <w:r>
        <w:t xml:space="preserve">Úc Thụy còn tưởng rằng lại có người có việc nhờ vả Đường Kính, nói: “Có đưa danh thiếp không, nói với hắn lão gia không có ở nhà, để danh thiếp lại, hôm khác lại đến bái phỏng.”</w:t>
      </w:r>
      <w:r>
        <w:br w:type="textWrapping"/>
      </w:r>
      <w:r>
        <w:br w:type="textWrapping"/>
      </w:r>
      <w:r>
        <w:t xml:space="preserve">Hạ nhân kia lắc đầu nói: “Không có danh thiếp, là một người tuổi còn rất trẻ, đứng ngoài cửa nói muốn bái phỏng lão gia.”</w:t>
      </w:r>
      <w:r>
        <w:br w:type="textWrapping"/>
      </w:r>
      <w:r>
        <w:br w:type="textWrapping"/>
      </w:r>
      <w:r>
        <w:t xml:space="preserve">“Biết người nọ tên gì không?”</w:t>
      </w:r>
      <w:r>
        <w:br w:type="textWrapping"/>
      </w:r>
      <w:r>
        <w:br w:type="textWrapping"/>
      </w:r>
      <w:r>
        <w:t xml:space="preserve">“Bẩm thiếu gia, hắn nói hắn tên là Tề Chương.”</w:t>
      </w:r>
      <w:r>
        <w:br w:type="textWrapping"/>
      </w:r>
      <w:r>
        <w:br w:type="textWrapping"/>
      </w:r>
      <w:r>
        <w:t xml:space="preserve">“Tề Chương…”</w:t>
      </w:r>
      <w:r>
        <w:br w:type="textWrapping"/>
      </w:r>
      <w:r>
        <w:br w:type="textWrapping"/>
      </w:r>
      <w:r>
        <w:t xml:space="preserve">Úc Thụy nhất thời mở to hai mắt, trong lòng nhảy dựng, hắn đã nghe Thành Thứ nói, đương nhiên biết Tề Chương mới là nhi tử thân sinh của Đường Kính, bây giờ lại thình lình nghe được Tề Chương tới gặp Đường Kính, không khỏi nghĩ có thể Tề Chương đã biết cái gì hay không.</w:t>
      </w:r>
      <w:r>
        <w:br w:type="textWrapping"/>
      </w:r>
      <w:r>
        <w:br w:type="textWrapping"/>
      </w:r>
      <w:r>
        <w:t xml:space="preserve">Chẳng qua sau đó lại nghĩ không có khả năng, nếu không phải Thành Thứ đi điều tra, thì thân thế của Tề Chương không có người nào biết. Trong đầu Úc Thụy có chút phức tạp, lẽ ra thân phận trưởng tử này phải là Tề Chương, còn hắn thì cái gì cũng không phải.</w:t>
      </w:r>
      <w:r>
        <w:br w:type="textWrapping"/>
      </w:r>
      <w:r>
        <w:br w:type="textWrapping"/>
      </w:r>
      <w:r>
        <w:t xml:space="preserve">Là nhờ ông trời đối với hắn không tệ, đời trước mặc dù Úc Thụy không được coi trọng, nhưng đời này lại nhặt được tiện nghi, đột nhiên bay lên đầu cành làm phượng hoàng.</w:t>
      </w:r>
      <w:r>
        <w:br w:type="textWrapping"/>
      </w:r>
      <w:r>
        <w:br w:type="textWrapping"/>
      </w:r>
      <w:r>
        <w:t xml:space="preserve">Đời trước Úc Thụy không được coi trong, lúc này cũng bị người khi dễ, hắn không phải không biết cuộc sống khó khăn, giống như Tề Chương, từ nhỏ bị người vứt bỏ, có thể sống được đến hiện tại, từ lính tốt trở thành giáo úy, lại từ giáo úy lên tới tướng quân, trong mắt người khác thoạt nhìn là may mắn, nhưng không có nghĩa là hắn chưa chịu qua khổ cực, không ở trong hoàn cảnh đó thì không biết, tham gia quân ngũ là phải đổ máu, sợ là Tề Chương cũng đã mất không ít máu.</w:t>
      </w:r>
      <w:r>
        <w:br w:type="textWrapping"/>
      </w:r>
      <w:r>
        <w:br w:type="textWrapping"/>
      </w:r>
      <w:r>
        <w:t xml:space="preserve">Úc Thụy vẫn luôn tự nhủ, không phải của mình thì không được lấy, hiện giờ thân phận trưởng tử này không phải là của hắn, nhưng hắn lại luyến tiếc, không phải luyến tiếc tiền tài thế lực của Đường gia, mà là luyến tiếc Đường Kính, nếu hắn từ bỏ thân phận trưởng tử Đường gia, thì hắn cùng Đường Kính chỉ là hai người xa lạ, không có bất kỳ một quan hệ nào nữa.</w:t>
      </w:r>
      <w:r>
        <w:br w:type="textWrapping"/>
      </w:r>
      <w:r>
        <w:br w:type="textWrapping"/>
      </w:r>
      <w:r>
        <w:t xml:space="preserve">Úc Thụy cũng không muốn từ bỏ, thế nhưng Tề Chương phải làm thế nào, hắn muốn giữ lấy Đường Kính, nhưng Đường Kính vốn nên là phụ thân của Tề Chương, tâm hắn tràn ngập áy náy.</w:t>
      </w:r>
      <w:r>
        <w:br w:type="textWrapping"/>
      </w:r>
      <w:r>
        <w:br w:type="textWrapping"/>
      </w:r>
      <w:r>
        <w:t xml:space="preserve">Hạ nhân nghe thiếu gia thở dài, nghĩ rằng thiếu gia mệt mỏi, nói: “Nếu không… Thiếu gia ngài ngủ đi, ta trở ra, bảo hắn ngày mai lại đến.”</w:t>
      </w:r>
      <w:r>
        <w:br w:type="textWrapping"/>
      </w:r>
      <w:r>
        <w:br w:type="textWrapping"/>
      </w:r>
      <w:r>
        <w:t xml:space="preserve">Úc Thụy nói: “Không cần, mời hắn tiến vào, tiếp ở chính đường, bảo nha đầu pha trà thật ngon.”</w:t>
      </w:r>
      <w:r>
        <w:br w:type="textWrapping"/>
      </w:r>
      <w:r>
        <w:br w:type="textWrapping"/>
      </w:r>
      <w:r>
        <w:t xml:space="preserve">“Dạ.” Kia hạ nhân nghe xong nhanh chóng chạy ra nghênh đón Tề Chương.</w:t>
      </w:r>
      <w:r>
        <w:br w:type="textWrapping"/>
      </w:r>
      <w:r>
        <w:br w:type="textWrapping"/>
      </w:r>
      <w:r>
        <w:t xml:space="preserve">Úc Thụy bảo Chỉ Hi đẩy hắn đến chính đường, khi đến vừa lúc thấy một thiếu niên được hạ nhân dẫn vào.</w:t>
      </w:r>
      <w:r>
        <w:br w:type="textWrapping"/>
      </w:r>
      <w:r>
        <w:br w:type="textWrapping"/>
      </w:r>
      <w:r>
        <w:t xml:space="preserve">Người kia đã trút đi khôi giáp chiến bào, vóc người cao ngất, áo bào dài màu trắng, không hề yếu ớt nhã nhặn như văn nhân, ngược lại có vẻ chính trực sảng khoái.</w:t>
      </w:r>
      <w:r>
        <w:br w:type="textWrapping"/>
      </w:r>
      <w:r>
        <w:br w:type="textWrapping"/>
      </w:r>
      <w:r>
        <w:t xml:space="preserve">Lúc hắn nhìn thấy Úc Thụy ngồi ở xe lăn, đôi mắt mở to, vẫn là một thiếu niên không dấu được vẻ ngây ngô, không lão thành như Úc Thụy, khó tránh khỏi nhìn hai chân Úc Thụy thêm vài lần.</w:t>
      </w:r>
      <w:r>
        <w:br w:type="textWrapping"/>
      </w:r>
      <w:r>
        <w:br w:type="textWrapping"/>
      </w:r>
      <w:r>
        <w:t xml:space="preserve">Úc Thụy cười nói: “Tề tướng quân, mau mời vào.”</w:t>
      </w:r>
      <w:r>
        <w:br w:type="textWrapping"/>
      </w:r>
      <w:r>
        <w:br w:type="textWrapping"/>
      </w:r>
      <w:r>
        <w:t xml:space="preserve">Tề Chương thấy Úc Thụy ngồi xe lăn, hiển nhiên là hai chân không thể đi đứng, khi hắn vào kinh đã nghe nói, trong kinh thành có một nhân vật rất nổi tiếng. Năm đó người này chính là chiến thần của Triệu quốc, chỉ cần là người tham gia quân ngũ, không có một ai chưa nghe danh Đường Kính, cũng không có một ai không kính trọng Đường Kính, mà nhân vật khó lường này, trong nhà còn có một trưởng tử tàn tật, cũng là một người rất giỏi.</w:t>
      </w:r>
      <w:r>
        <w:br w:type="textWrapping"/>
      </w:r>
      <w:r>
        <w:br w:type="textWrapping"/>
      </w:r>
      <w:r>
        <w:t xml:space="preserve">Tề Chương vừa gặp Úc Thụy, thấy hắn tự nhiên hào phóng, cũng không bởi vì chân mình tật mà khiêm tốn yếu đuối, ngược lại có một cỗ khí thế ổn trọng bình thản, lại thấy Úc Thụy nói chuyện rõ ràng lưu loát, không như mọi người nói, “Người ở kinh thành đều giảo hoạt”.</w:t>
      </w:r>
      <w:r>
        <w:br w:type="textWrapping"/>
      </w:r>
      <w:r>
        <w:br w:type="textWrapping"/>
      </w:r>
      <w:r>
        <w:t xml:space="preserve">Hai người vào chính đường, Kiều Tương bưng trà lên, Tề Chương vội vàng hai tay tiếp nhận, cũng không ra vẻ lên mặt với hạ nhân, sau đó quay sang nói với Úc Thụy: “Ta tới vội vàng, trên người cũng không có danh thiếp gì, cũng không kịp mang lễ vật, nhưng vì vẫn luôn nghe đại danh của Đường tứ gia, nghĩ nếu không đến bái phỏng một lần thì trong lòng sẽ không yên ổn.”</w:t>
      </w:r>
      <w:r>
        <w:br w:type="textWrapping"/>
      </w:r>
      <w:r>
        <w:br w:type="textWrapping"/>
      </w:r>
      <w:r>
        <w:t xml:space="preserve">Úc Thụy cười nói: “Ngươi tới không đúng dịp rồi, lão gia xuất môn còn chưa trở về.”</w:t>
      </w:r>
      <w:r>
        <w:br w:type="textWrapping"/>
      </w:r>
      <w:r>
        <w:br w:type="textWrapping"/>
      </w:r>
      <w:r>
        <w:t xml:space="preserve">Trong mắt Tề Chương có chút mất mát, chẳng qua rất nhanh lại khôi phục bình thường, nói: “Có thể gặp được là phúc khí của Tề Chương, còn nếu không gặp được âu cũng là mệnh của Tề Chương, chẳng qua có chút tiếc nuối mà thôi. Ở trong quân doanh đã nghe kể về Đường tứ gia không ít, từ nhỏ đã rất kính ngưỡng, hiện giờ gặp được Đường thiếu gia, tiếc nuối cũng ít hơn.”</w:t>
      </w:r>
      <w:r>
        <w:br w:type="textWrapping"/>
      </w:r>
      <w:r>
        <w:br w:type="textWrapping"/>
      </w:r>
      <w:r>
        <w:t xml:space="preserve">Úc Thụy nghe hắn nói “Mệnh”, trong lòng chợt run lên một cái, cổ họng nháy mắt phát run, thậm chí khóe mắt có chút cay cay, vội vàng dùng tay lau mắt, Chỉ Hi sơ ý không thấy, Kiều Tương ngược lại đến gần hỏi: “Thiếu gia, làm sao vậy, có chỗ nào khó chịu sao?”</w:t>
      </w:r>
      <w:r>
        <w:br w:type="textWrapping"/>
      </w:r>
      <w:r>
        <w:br w:type="textWrapping"/>
      </w:r>
      <w:r>
        <w:t xml:space="preserve">Úc Thụy lắc đầu nói: “Không có gì đáng ngại, vì trà rất nóng, hơi nước làm cay mắt.”</w:t>
      </w:r>
      <w:r>
        <w:br w:type="textWrapping"/>
      </w:r>
      <w:r>
        <w:br w:type="textWrapping"/>
      </w:r>
      <w:r>
        <w:t xml:space="preserve">Tề Chương nói: “Nếu gây trở ngại Đường thiếu gia nghỉ ngơi, vậy ta xin phép cáo từ.”</w:t>
      </w:r>
      <w:r>
        <w:br w:type="textWrapping"/>
      </w:r>
      <w:r>
        <w:br w:type="textWrapping"/>
      </w:r>
      <w:r>
        <w:t xml:space="preserve">Úc Thụy hỏi: “Không biết tướng quân còn ở lại trong kinh thành bao lâu?”</w:t>
      </w:r>
      <w:r>
        <w:br w:type="textWrapping"/>
      </w:r>
      <w:r>
        <w:br w:type="textWrapping"/>
      </w:r>
      <w:r>
        <w:t xml:space="preserve">“Cũng chưa xác định, còn phải xem tình hình chiến sự, nói không chính xác được khi nào thì rời đi.”</w:t>
      </w:r>
      <w:r>
        <w:br w:type="textWrapping"/>
      </w:r>
      <w:r>
        <w:br w:type="textWrapping"/>
      </w:r>
      <w:r>
        <w:t xml:space="preserve">Úc Thụy lại nói: “Tướng quân hiếm khi rảnh rỗi, nếu hôm nay không gặp được lão gia chẳng phải sẽ rất tiếc nuối sao. Nếu thời gian không gấp gáp, không để ý chờ một lát, nếu tướng quân không chê, Úc Thụy có thể tiếp chuyện tướng quân hồi.”</w:t>
      </w:r>
      <w:r>
        <w:br w:type="textWrapping"/>
      </w:r>
      <w:r>
        <w:br w:type="textWrapping"/>
      </w:r>
      <w:r>
        <w:t xml:space="preserve">Tề Chương có chút kinh ngạc mở to hai mắt, nói: “Này… Quấy rầy ngươi nghỉ ngơi chẳng phải là…”</w:t>
      </w:r>
      <w:r>
        <w:br w:type="textWrapping"/>
      </w:r>
      <w:r>
        <w:br w:type="textWrapping"/>
      </w:r>
      <w:r>
        <w:t xml:space="preserve">Úc Thụy không đợi hắn nói xong đã tiếp lời: “Ta chính là nhàn rỗi đến phát hoảng, tướng quân đến Úc Hề viên ngồi một lúc đi.”</w:t>
      </w:r>
      <w:r>
        <w:br w:type="textWrapping"/>
      </w:r>
      <w:r>
        <w:br w:type="textWrapping"/>
      </w:r>
      <w:r>
        <w:t xml:space="preserve">Vừa nói chuyện, Chỉ Hi vừa đẩy Úc Thụy, dẫn Tề Chương đến Úc Hề viên, dọc theo đường đi Úc Thụy còn giới thiệu một chút cảnh trí trong Đường gia cho Tề Chương, Úc Hề viên rất an tĩnh, mới đầu có chút tiêu điều, nhưng Úc Thụy ở lâu như vậy, trong viện cũng dần dần có nhân khí, so với trước đây lịch sự tao nhã hơn rất nhiều.</w:t>
      </w:r>
      <w:r>
        <w:br w:type="textWrapping"/>
      </w:r>
      <w:r>
        <w:br w:type="textWrapping"/>
      </w:r>
      <w:r>
        <w:t xml:space="preserve">Tề Chương luôn sinh hoạt tại sa trường, ăn gió nằm sương, tự nhận một người thô thiển, tuy rằng nói chuyện làm việc hiểu quy củ biết tiến thối, nhưng trong xương vẫn khác biệt với người thường, chưa nói được mấy câu đã để lộ bản tính.</w:t>
      </w:r>
      <w:r>
        <w:br w:type="textWrapping"/>
      </w:r>
      <w:r>
        <w:br w:type="textWrapping"/>
      </w:r>
      <w:r>
        <w:t xml:space="preserve">Hắn thấy Úc Thụy hiền hoà, cũng lười nói mấy câu khách sáo giả dối, hai người chưa gặp nhau được bao lâu, nhưng bàn tán cũng rất sôi nỏi.</w:t>
      </w:r>
      <w:r>
        <w:br w:type="textWrapping"/>
      </w:r>
      <w:r>
        <w:br w:type="textWrapping"/>
      </w:r>
      <w:r>
        <w:t xml:space="preserve">Trong lòng Úc Thụy áy náy, đương nhiên muốn biết những năm gần đây Tề Chương đã sống như thế nào, Tề Chương ở trong quân doanh cũng không có người trò chuyện, hiện giờ tìm được người bằng tuổi tán gẫu, tự nhiên cũng nguyện ý kể lại vài chuyện trước kia của mình.</w:t>
      </w:r>
      <w:r>
        <w:br w:type="textWrapping"/>
      </w:r>
      <w:r>
        <w:br w:type="textWrapping"/>
      </w:r>
      <w:r>
        <w:t xml:space="preserve">Tề Chương không có người chống lưng, không có chỗ dựa vững chắc, ở trong quân doanh bắt đầu từ một binh sĩ nho nhỏ, năm đó hắn không có cái ăn mới đầu quân, xương cốt thì yếu ớt, vóc dáng lại không cao, người ta hành quân đánh giặc cũng không muốn mang theo hắn, chỉ ném hắn tới nhà bếp, khi đó vừa lúc có một đám lão binh định đi khai khẩn đất hoang, tuy rằng quân lương là do triều đình cung cấp vận chuyển đến, nhưng chung quy cũng có thể tự cấp tự túc một phần.</w:t>
      </w:r>
      <w:r>
        <w:br w:type="textWrapping"/>
      </w:r>
      <w:r>
        <w:br w:type="textWrapping"/>
      </w:r>
      <w:r>
        <w:t xml:space="preserve">Tề Chương chính là một người trong số đó, hắn đầu quân cũng chỉ vì muốn có cơm ăn, chẳng qua sau đó nhìn thấy nhiều, nghe được nhiều, cũng bắt đầu dần dần hưng phấn. Loại này tuổi thích hợp nhất là thi triển hùng tâm tráng chí, dù sao nghé con mới sinh còn chưa biết sợ là gì, hắn bắt đầu rèn luyện bản thân, cho dù là cuốc đất, cho dù là làm cơm nhóm lửa.</w:t>
      </w:r>
      <w:r>
        <w:br w:type="textWrapping"/>
      </w:r>
      <w:r>
        <w:br w:type="textWrapping"/>
      </w:r>
      <w:r>
        <w:t xml:space="preserve">Tề Chương cười nói: “Ngươi đừng nhìn ta bây giờ cao như vậy, kỳ thực trước kia gầy lắm, so với ngươi còn yếu hơn.”</w:t>
      </w:r>
      <w:r>
        <w:br w:type="textWrapping"/>
      </w:r>
      <w:r>
        <w:br w:type="textWrapping"/>
      </w:r>
      <w:r>
        <w:t xml:space="preserve">Nói xong lại mở bàn tay ra, cho Úc Thụy nhìn mấy vết chai trong lòng bàn tay, bàn tay  Tề Chương rất lớn, bên trong phủ kín vết chai, còn có những vết sẹo to to nhỏ nhỏ, cũng giống như Đường Kính, có vài vết sẹo đã quá lâu, không mờ được, sẽ vĩnh viễn lưu lại dấu vết.</w:t>
      </w:r>
      <w:r>
        <w:br w:type="textWrapping"/>
      </w:r>
      <w:r>
        <w:br w:type="textWrapping"/>
      </w:r>
      <w:r>
        <w:t xml:space="preserve">Úc Thụy vươn tay nhẹ nhàng sờ sờ nốt chai trên tay Tề Chương, rất dầy, lại thô ráp, vừa nhìn liền biết là người đã quen cầm binh khí.</w:t>
      </w:r>
      <w:r>
        <w:br w:type="textWrapping"/>
      </w:r>
      <w:r>
        <w:br w:type="textWrapping"/>
      </w:r>
      <w:r>
        <w:t xml:space="preserve">Bọn hạ nhân nhìn thấy bọn họ trò chuyện hợp ý, cũng lui ra gian ngoài, chỉ ngẫu nhiên tiến vào tiếp ấm trà hoặc là bưng điểm tâm linh tinh, cũng không quấy rầy bọn họ nói chuyện.</w:t>
      </w:r>
      <w:r>
        <w:br w:type="textWrapping"/>
      </w:r>
      <w:r>
        <w:br w:type="textWrapping"/>
      </w:r>
      <w:r>
        <w:t xml:space="preserve">Hôm nay Đường Kính đều ở trong cửa hàng, Thành Thứ vẫn luôn đi theo y, tuy nói Đường Kính có ý định giao hết việc buôn bán làm ăn cho Úc Thụy, nhưng trước khi chuyển giao vẫn phải bận bịu làm việc.</w:t>
      </w:r>
      <w:r>
        <w:br w:type="textWrapping"/>
      </w:r>
      <w:r>
        <w:br w:type="textWrapping"/>
      </w:r>
      <w:r>
        <w:t xml:space="preserve">Y ngồi trong nội đường nhìn sổ sách, chưởng quầy đột nhiên tiến vào bẩm báo: “Tứ gia, bên ngoài có một khách nhân họ Triệu nói muốn gặp ngài.”</w:t>
      </w:r>
      <w:r>
        <w:br w:type="textWrapping"/>
      </w:r>
      <w:r>
        <w:br w:type="textWrapping"/>
      </w:r>
      <w:r>
        <w:t xml:space="preserve">“Họ Triệu?”</w:t>
      </w:r>
      <w:r>
        <w:br w:type="textWrapping"/>
      </w:r>
      <w:r>
        <w:br w:type="textWrapping"/>
      </w:r>
      <w:r>
        <w:t xml:space="preserve">“Vâng, họ Triệu, người kia bảo, cứ nói với ngài hắn họ Triệu, ngài sẽ biết hắn là ai.”</w:t>
      </w:r>
      <w:r>
        <w:br w:type="textWrapping"/>
      </w:r>
      <w:r>
        <w:br w:type="textWrapping"/>
      </w:r>
      <w:r>
        <w:t xml:space="preserve">Ánh mắt Đường Kính thủy chung vẫn không rời khỏi sổ sách, chỉ nói: “Mời hắn tiến vào.”</w:t>
      </w:r>
      <w:r>
        <w:br w:type="textWrapping"/>
      </w:r>
      <w:r>
        <w:br w:type="textWrapping"/>
      </w:r>
      <w:r>
        <w:t xml:space="preserve">Chưởng quầy đi ra ngoài, lúc này Đường Kính mới nhìn thoáng qua Thành Thứ, nói: “Ngươi đi ra ngoài trước đi.”</w:t>
      </w:r>
      <w:r>
        <w:br w:type="textWrapping"/>
      </w:r>
      <w:r>
        <w:br w:type="textWrapping"/>
      </w:r>
      <w:r>
        <w:t xml:space="preserve">Thành Thứ lên tiếng, lui ra ngoài. Ra khỏi nội đường, liền thấy hai người được chưởng quầy dẫn đến bên này, Thành Tứ đã gặp qua, là Triệu Lê cùng Liên Hách.</w:t>
      </w:r>
      <w:r>
        <w:br w:type="textWrapping"/>
      </w:r>
      <w:r>
        <w:br w:type="textWrapping"/>
      </w:r>
      <w:r>
        <w:t xml:space="preserve">Bọn họ đều mặc một thân thường phục, Thành Thứ đương nhiên biết sát ngôn quan sắc, Triệu Lê ăn mặc như vậy tất nhiên là không muốn để người khác nhận ra mình, vì vậy hắn cũng không hé răng, cúi đầu đi ra ngoài.</w:t>
      </w:r>
      <w:r>
        <w:br w:type="textWrapping"/>
      </w:r>
      <w:r>
        <w:br w:type="textWrapping"/>
      </w:r>
      <w:r>
        <w:t xml:space="preserve">Triệu Lê cùng Liên Hách vào nội đường, chưởng quầy lui ra ngoài. Đường Kính chỉ liếc mắt nhìn bọn họ một cái, nói: “Chỗ này của Đường mỗ chỉ là miếu nhỏ, không ngờ lại đưa tới đại Phật như vậy.”</w:t>
      </w:r>
      <w:r>
        <w:br w:type="textWrapping"/>
      </w:r>
      <w:r>
        <w:br w:type="textWrapping"/>
      </w:r>
      <w:r>
        <w:t xml:space="preserve">Triệu Lê cười nói: “Tứ gia thật là thần bí, muốn gặp được tứ gia, còn phải tam truyền tứ truyền.”</w:t>
      </w:r>
      <w:r>
        <w:br w:type="textWrapping"/>
      </w:r>
      <w:r>
        <w:br w:type="textWrapping"/>
      </w:r>
      <w:r>
        <w:t xml:space="preserve">Đường Kính đáp: “Tới chỗ nào có quy củ của chỗ ấy, không có quy củ sao thành lề thói, nói vậy chắc Triệu gia cũng hiểu được. Mời ngồi.”</w:t>
      </w:r>
      <w:r>
        <w:br w:type="textWrapping"/>
      </w:r>
      <w:r>
        <w:br w:type="textWrapping"/>
      </w:r>
      <w:r>
        <w:t xml:space="preserve">Triệu Lê cùng Liên Hách ngồi xuống, qua hơn nửa ngày không ai nói gì, Triệu Lê rốt cục đánh vỡ an tĩnh, hỏi: “Ta tới nơi này, chắc Tứ gia cũng biết là vì chuyện gì.”</w:t>
      </w:r>
      <w:r>
        <w:br w:type="textWrapping"/>
      </w:r>
      <w:r>
        <w:br w:type="textWrapping"/>
      </w:r>
      <w:r>
        <w:t xml:space="preserve">Đường Kính vẫn bất vi sở động nở nụ cười, trả lời: “Đường mỗ không biết.”</w:t>
      </w:r>
      <w:r>
        <w:br w:type="textWrapping"/>
      </w:r>
      <w:r>
        <w:br w:type="textWrapping"/>
      </w:r>
      <w:r>
        <w:t xml:space="preserve">Triệu Lê bị y làm chết nghẹn, áp chế lửa giận bùng lên, nói: “Đường tứ gia là người thông minh, chúng ta cũng không cần phải nhiều lời làm gì.”</w:t>
      </w:r>
      <w:r>
        <w:br w:type="textWrapping"/>
      </w:r>
      <w:r>
        <w:br w:type="textWrapping"/>
      </w:r>
      <w:r>
        <w:t xml:space="preserve">Liên Hách tiếp lời: “Mấy ngày này Mộ Dung Thịnh bên kia có tin tức gì chắc Tứ gia cũng đã nghe được, hôm nay chúng ta tới nơi này, chính là muốn nghe một chút ý tứ của Tứ gia. Đường tứ gia là người dày dặn kinh nghiệm sa trường, khẳng định hiểu được nhất tình thế hiện giờ, thủ như thế nào công ra làm sao, phía tây có Khương quốc, phía đông có Thành quốc, phía nam lại có một tòa Vọng Long. Nếu Mộ Dung Thịnh bí mật phái binh chiếm lĩnh núi Vọng Long, như vậy chúng ta gần như không có phần thắng.”</w:t>
      </w:r>
      <w:r>
        <w:br w:type="textWrapping"/>
      </w:r>
      <w:r>
        <w:br w:type="textWrapping"/>
      </w:r>
      <w:r>
        <w:t xml:space="preserve">Đường Kính rốt cục buông sổ sách trong tay, hỏi: “Cho nên, ý của Triệu gia là gì?”</w:t>
      </w:r>
      <w:r>
        <w:br w:type="textWrapping"/>
      </w:r>
      <w:r>
        <w:br w:type="textWrapping"/>
      </w:r>
      <w:r>
        <w:t xml:space="preserve">Triệu Lê đứng lên, nói: “Nếu ngươi đồng ý lãnh binh xuất chinh, Mộ Dung Thịnh nhất định sẽ không lấy cứng đối cứng với ngươi mà sẽ chuyển thế trận lên sườn Vọng Long, Liên Hách tự nguyện lãnh binh canh giữ ở núi Vọng Long, đến lúc đó hai mặt giáp công, đánh úp.”</w:t>
      </w:r>
      <w:r>
        <w:br w:type="textWrapping"/>
      </w:r>
      <w:r>
        <w:br w:type="textWrapping"/>
      </w:r>
      <w:r>
        <w:t xml:space="preserve">Đường Kính giương mắt nhìn thoáng qua Liên Hách, Liên Hách lại không nhìn Đường Kính.</w:t>
      </w:r>
      <w:r>
        <w:br w:type="textWrapping"/>
      </w:r>
      <w:r>
        <w:br w:type="textWrapping"/>
      </w:r>
      <w:r>
        <w:t xml:space="preserve">Triệu Lê hỏi: “Ý của Đường tứ gia như thế nào?”</w:t>
      </w:r>
      <w:r>
        <w:br w:type="textWrapping"/>
      </w:r>
      <w:r>
        <w:br w:type="textWrapping"/>
      </w:r>
      <w:r>
        <w:t xml:space="preserve">Đường Kính hỏi: “Nếu Đường mỗ không có nghe sai, chẳng lẽ Triệu gia đang cầu ta.”</w:t>
      </w:r>
      <w:r>
        <w:br w:type="textWrapping"/>
      </w:r>
      <w:r>
        <w:br w:type="textWrapping"/>
      </w:r>
      <w:r>
        <w:t xml:space="preserve">“Ngươi…”</w:t>
      </w:r>
      <w:r>
        <w:br w:type="textWrapping"/>
      </w:r>
      <w:r>
        <w:br w:type="textWrapping"/>
      </w:r>
      <w:r>
        <w:t xml:space="preserve">Triệu Lê bị ngữ điệu không mặn không nhạt của Đường Kính thổi bùng lên lửa giận, chẳng qua bị Liên Hách kéo lại, áp chế tức giận trong lòng, nói: “Đường tứ gia nói đúng… Có lẽ ở trong mắt Đường tứ gia, ta chính là một hôn quân đa nghi, nhưng hôm nay, đúng là ta đang cầu ngươi, vì thiên hạ, chỉ cần Đường tứ gia đáp ứng, ta tình nguyện quỳ xuống trước mặt ngươi.”</w:t>
      </w:r>
      <w:r>
        <w:br w:type="textWrapping"/>
      </w:r>
      <w:r>
        <w:br w:type="textWrapping"/>
      </w:r>
      <w:r>
        <w:t xml:space="preserve">Lúc này Đường Kính mới hơi nhếch khóe miệng cười một chút, quay đầu nhìn về phía Triệu Lê, hỏi: “Thành ý của Triệu gia đâu? Nếu bảo sẽ quỳ thì quỳ đi.”</w:t>
      </w:r>
      <w:r>
        <w:br w:type="textWrapping"/>
      </w:r>
      <w:r>
        <w:br w:type="textWrapping"/>
      </w:r>
      <w:r>
        <w:t xml:space="preserve">Triệu Lê nhất thời trợn trừng hai mắt, trong mắt tựa hồ mang theo khuất nhục, hung hăng cắn răng, trừng mắt nhìn Đường Kính nửa ngày, cổ họng lăn lộn vài cái, rốt cục quyết tâm, hai đầu gối cong lại, sắp sửa quỳ xuống.</w:t>
      </w:r>
      <w:r>
        <w:br w:type="textWrapping"/>
      </w:r>
      <w:r>
        <w:br w:type="textWrapping"/>
      </w:r>
      <w:r>
        <w:t xml:space="preserve">Liên Hách cũng không dự đoán được Triệu Lê thật sự có thể làm đến nước này, hô một tiếng “Bệ hạ”.</w:t>
      </w:r>
      <w:r>
        <w:br w:type="textWrapping"/>
      </w:r>
      <w:r>
        <w:br w:type="textWrapping"/>
      </w:r>
      <w:r>
        <w:t xml:space="preserve">Đường Kính vào đúng lúc này lại vung tay, kéo cái ghế dựa bên cạnh đến, vừa lúc chắn dưới đầu gối Triệu Lê. Đầu gối Triệu Lê va vào cái ghế đau đớn kêu lên một tiếng, nhưng cũng không quỳ xuống được nữa.</w:t>
      </w:r>
      <w:r>
        <w:br w:type="textWrapping"/>
      </w:r>
      <w:r>
        <w:br w:type="textWrapping"/>
      </w:r>
      <w:r>
        <w:t xml:space="preserve">Đường Kính nói: “Đường mỗ chỉ muốn thử xem thành ý của Triệu gia thôi. Mà ở trong lòng Đường mỗ, Triệu gia cũng không phải một hôn quân. Chuyện này ta đáp ứng, Triệu gia có thể yên tâm, chỉ cần Liên đại nhân thủ vững sườn Vọng Long là được, chỗ của Đường mỗ thì không phải lo.”</w:t>
      </w:r>
      <w:r>
        <w:br w:type="textWrapping"/>
      </w:r>
      <w:r>
        <w:br w:type="textWrapping"/>
      </w:r>
      <w:r>
        <w:t xml:space="preserve">Nói xong lại nhìn thoáng qua Liên Hách, Liên Hách lần thứ hai tránh đi ánh nhìn của Đường Kính. Đường Kính tựa hồ đã hiểu rõ cái gì, kỳ thật là có đạo lý riêng. Nửa đời trước Đường Kính tung hoành trên sa trường đã bao nhiêu năm, đừng nói là núi Vọng Long, chỉ cần tùy tiện nói ra một địa phương, không có chuyện y không quen thuốc, trong lòng Liên Hách có chủ ý gì, y đương nhiên rõ ràng.</w:t>
      </w:r>
      <w:r>
        <w:br w:type="textWrapping"/>
      </w:r>
      <w:r>
        <w:br w:type="textWrapping"/>
      </w:r>
      <w:r>
        <w:t xml:space="preserve">Trong lòng Đường Kính đã sớm biết Triệu Lê sẽ lệnh y ra chiến trường, chẳng qua hắn cũng không ngờ tới, Triệu Lê thật sự có thể quỳ xuống để van cầu y.</w:t>
      </w:r>
      <w:r>
        <w:br w:type="textWrapping"/>
      </w:r>
      <w:r>
        <w:br w:type="textWrapping"/>
      </w:r>
      <w:r>
        <w:t xml:space="preserve">Cất bước Triệu Lê cùng Liên Hách, sổ sách cũng không xem vào nữa, gọi Thành Thứ chuẩn bị trở về Đường trạch.</w:t>
      </w:r>
      <w:r>
        <w:br w:type="textWrapping"/>
      </w:r>
      <w:r>
        <w:br w:type="textWrapping"/>
      </w:r>
      <w:r>
        <w:t xml:space="preserve">Đường Kính vừa mới tiến vào cửa, đã có hạ nhân chạy ra bẩm báo: “Lão gia, buổi chiều có tướng quân Tề Chương tới bái phỏng, nhưng ngài không có ở nhà, thiếu gia đã ra tiếp, bây giờ còn đang ở Úc Hề viên.”</w:t>
      </w:r>
      <w:r>
        <w:br w:type="textWrapping"/>
      </w:r>
      <w:r>
        <w:br w:type="textWrapping"/>
      </w:r>
      <w:r>
        <w:t xml:space="preserve">Đường Kính cũng không tránh khỏi giật mình sửng sốt một hồi. Tề Chương là con y, nhưng dù có quan hệ huyết thống hay không, tầm quan trọng của Úc Thụy ở trong lòng y tất nhiên không thể xóa nhòa, y không biết lúc Úc Thụy nhìn thấy Tề Chương có phản ứng gì.</w:t>
      </w:r>
      <w:r>
        <w:br w:type="textWrapping"/>
      </w:r>
      <w:r>
        <w:br w:type="textWrapping"/>
      </w:r>
      <w:r>
        <w:t xml:space="preserve">Đường Kính đi vào Úc Hề viên, chủ trạch không đóng cửa, Chỉ Hi ngồi ở ngoại gian, nhìn thấy Đường Kính đến nhanh chóng đứng lên, nhẹ giọng nói: “Lão gia, thiếu gia đang ngủ.”</w:t>
      </w:r>
      <w:r>
        <w:br w:type="textWrapping"/>
      </w:r>
      <w:r>
        <w:br w:type="textWrapping"/>
      </w:r>
      <w:r>
        <w:t xml:space="preserve">“Đã ngủ rồi?”</w:t>
      </w:r>
      <w:r>
        <w:br w:type="textWrapping"/>
      </w:r>
      <w:r>
        <w:br w:type="textWrapping"/>
      </w:r>
      <w:r>
        <w:t xml:space="preserve">Chỉ Hi gật gật đầu, nói: “Thiếu gia cùng Tề tướng quân vừa chờ ngài vừa tán gẫu rất hăng hái, những có thể là mệt, được một lúc đã buồn ngủ.”</w:t>
      </w:r>
      <w:r>
        <w:br w:type="textWrapping"/>
      </w:r>
      <w:r>
        <w:br w:type="textWrapping"/>
      </w:r>
      <w:r>
        <w:t xml:space="preserve">Đường Kính gật gật đầu, thả nhẹ bước chân đi vào, Chỉ Hi vén rèm cửa nội gian lên cho y, chỉ thấy phía sau bình phong, Úc Thụy cùng Tề Chương đều nằm trên giường, đang ngủ rất ngon.</w:t>
      </w:r>
      <w:r>
        <w:br w:type="textWrapping"/>
      </w:r>
      <w:r>
        <w:br w:type="textWrapping"/>
      </w:r>
      <w:r>
        <w:t xml:space="preserve">Đường Kính nhìn thấy cảnh này, trong nháy mắt cũng không biết trong lòng là cảm giác gì, chỉ phất phất tay, ý bảo Chỉ Hi đi theo, lại ra khỏi nội gian.</w:t>
      </w:r>
      <w:r>
        <w:br w:type="textWrapping"/>
      </w:r>
      <w:r>
        <w:br w:type="textWrapping"/>
      </w:r>
      <w:r>
        <w:t xml:space="preserve">Đường Kính dặn dò: “Biệt làm phiền thiếu gia nghỉ ngơi, chờ tỉnh lại rồi nói.”</w:t>
      </w:r>
      <w:r>
        <w:br w:type="textWrapping"/>
      </w:r>
      <w:r>
        <w:br w:type="textWrapping"/>
      </w:r>
      <w:r>
        <w:t xml:space="preserve">Chỉ Hi đáp: “Vâng.”</w:t>
      </w:r>
      <w:r>
        <w:br w:type="textWrapping"/>
      </w:r>
      <w:r>
        <w:br w:type="textWrapping"/>
      </w:r>
      <w:r>
        <w:t xml:space="preserve">Úc Thụy cùng Tề Chương tán gẫu rất tâm đầu ý hợp, hai người đều không gặp được người cùng tuổi để trò chuyện, hiếm khi thấy được một người.</w:t>
      </w:r>
      <w:r>
        <w:br w:type="textWrapping"/>
      </w:r>
      <w:r>
        <w:br w:type="textWrapping"/>
      </w:r>
      <w:r>
        <w:t xml:space="preserve">Úc Thụy là vì thân mình vẫn luôn bệnh tật, bây giờ được điều trị đã khỏe hơn trước kia không ít, nhưng từ sáng tới trưa ở ngoài cửa hàng, vốn đã muốn đi ngủ trưa, hiện giờ hàn huyên hồi lâu đương nhiên sẽ thấy mệt.</w:t>
      </w:r>
      <w:r>
        <w:br w:type="textWrapping"/>
      </w:r>
      <w:r>
        <w:br w:type="textWrapping"/>
      </w:r>
      <w:r>
        <w:t xml:space="preserve">Tề Chương là gấp rút từ biên quan xa xôi chạy tới kinh thành, vừa đến kinh thành đã có một đống chuyện chờ giải quyết, còn phải tiến cung tiếp nhận phong thưởng, không một khắc nhàn rỗi, bây giờ được rảnh rỗi một chút, đương nhiên cũng thấy mệt nhọc.</w:t>
      </w:r>
      <w:r>
        <w:br w:type="textWrapping"/>
      </w:r>
      <w:r>
        <w:br w:type="textWrapping"/>
      </w:r>
      <w:r>
        <w:t xml:space="preserve">Hai người tán gẫu mệt liền muốn nghỉ ngơi một hồi, kết quả đều ngủ quên mất, Chỉ Hi nghe bên trong không có tiếng động, thăm dò tiến vào thì thấy có tiếng khò khè nho nhỏ, vội vàng lại gần đắp chăn lên cho hai người, sợ thiếu gia đang ngủ bị nhiễm lạnh, lại đổ bệnh thì chết.</w:t>
      </w:r>
      <w:r>
        <w:br w:type="textWrapping"/>
      </w:r>
      <w:r>
        <w:br w:type="textWrapping"/>
      </w:r>
      <w:r>
        <w:t xml:space="preserve">Đường Kính ngồi một lát trong thư phòng, thấy sắc trời đã tối liền gọi Kiều Tương phân phó phòng bếp làm thức ăn nhiều một chút, sau đó lại đứng dậy đi Úc Hề viên, miễn cho Úc Thụy ngủ quên, buổi tối lại không ngủ được.</w:t>
      </w:r>
      <w:r>
        <w:br w:type="textWrapping"/>
      </w:r>
      <w:r>
        <w:br w:type="textWrapping"/>
      </w:r>
      <w:r>
        <w:t xml:space="preserve">Lúc Đường Kính tiến nội gian, Úc Thụy vừa tỉnh lại, Đường Kính đi đến bên giường, Úc Thụy mở mắt ra, ánh mắt hai người chạm vào nhau.</w:t>
      </w:r>
      <w:r>
        <w:br w:type="textWrapping"/>
      </w:r>
      <w:r>
        <w:br w:type="textWrapping"/>
      </w:r>
      <w:r>
        <w:t xml:space="preserve">Đường Kính cúi thấp đầu, Tề Chương bên cạnh hình như đã mệt muốn chết, còn chưa tỉnh, nhẹ giọng hỏi: “Muốn đứng lên hay không?”</w:t>
      </w:r>
      <w:r>
        <w:br w:type="textWrapping"/>
      </w:r>
      <w:r>
        <w:br w:type="textWrapping"/>
      </w:r>
      <w:r>
        <w:t xml:space="preserve">Úc Thụy thấy y cách mình gần như vậy, thậm chí còn cảm nhận được hơi thở ấm nóng phất qua chóp mũi, trên mặt đột nhiên phiếm hồng, sợ Tề Chương tỉnh dậy nhìn thấy, nhanh chóng chống người ngồi dậy.</w:t>
      </w:r>
      <w:r>
        <w:br w:type="textWrapping"/>
      </w:r>
      <w:r>
        <w:br w:type="textWrapping"/>
      </w:r>
      <w:r>
        <w:t xml:space="preserve">Đường Kính vươn tay dìu hắn lên, Tề Chương là người luyện võ, gần đây đi đường có chút mệt nhọc, nhưng vừa có động tĩnh cũng tỉnh lại ngay, mới đầu mê mê hoặc hoặc còn chưa tỉnh mộng, sau đó nhìn thấy Đường Kính, lập tức bật người dính sát vào góc giường, phi thường co ro chui vào trong xó, có chút không biết làm sao.</w:t>
      </w:r>
      <w:r>
        <w:br w:type="textWrapping"/>
      </w:r>
      <w:r>
        <w:br w:type="textWrapping"/>
      </w:r>
      <w:r>
        <w:t xml:space="preserve">Dù sao cũng là đến nhà người ta bái phỏng, thế mà lại ngủ quên mất, cứ cho người ta sảng khoái không câu nệ, cũng thấy chẳng ổn tí nào.</w:t>
      </w:r>
      <w:r>
        <w:br w:type="textWrapping"/>
      </w:r>
      <w:r>
        <w:br w:type="textWrapping"/>
      </w:r>
      <w:r>
        <w:t xml:space="preserve">Đường Kính đánh giá hắn một phen, cũng không biết có phải lúc trước đã biết hắn là con trai của mình không, tóm lại từ mặt mày Tề Chương cũng có thể nhìn ra bộ dáng thiếu niên của mình, năm đó mắt mũi mình cũng góc cạnh phân minh như thế, chẳng qua sau đó lại luyện thành lạnh lùng lão thành trước sau như một.</w:t>
      </w:r>
      <w:r>
        <w:br w:type="textWrapping"/>
      </w:r>
      <w:r>
        <w:br w:type="textWrapping"/>
      </w:r>
      <w:r>
        <w:t xml:space="preserve">Úc Thụy nói: “Tề tướng quân đã đợi một buổi chiều rồi, sắc trời không còn sớm, phụ thân giữ Tề tướng quân ở lại dùng bữa cơm rau dưa đi.”</w:t>
      </w:r>
      <w:r>
        <w:br w:type="textWrapping"/>
      </w:r>
      <w:r>
        <w:br w:type="textWrapping"/>
      </w:r>
      <w:r>
        <w:t xml:space="preserve">Tề Chương vừa nghe như vậy, vội vàng xua tay nói: “Không quấy rầy không quấy rầy.”</w:t>
      </w:r>
      <w:r>
        <w:br w:type="textWrapping"/>
      </w:r>
      <w:r>
        <w:br w:type="textWrapping"/>
      </w:r>
      <w:r>
        <w:t xml:space="preserve">Đường Kính lại tiếp lời: “Vừa rồi đã sai người chuẩn bị bữa tối, các ngươi tỉnh ngủ thì đi qua là được.”</w:t>
      </w:r>
      <w:r>
        <w:br w:type="textWrapping"/>
      </w:r>
      <w:r>
        <w:br w:type="textWrapping"/>
      </w:r>
      <w:r>
        <w:t xml:space="preserve">Tề Chương càng cảm thấy thật xấu hổ, hắn từ nhỏ đã nghe các lão binh trong quân doanh kể chuyện về Đường Kính, ở trong mắt Tề Chương, Đường Kính chính là chiến thần Triệu quốc, đó một người vĩnh viễn cũng không thể với tới, là nhân vật xa tận cuối chân trời, nào ngờ hôm nay thật sự gặp được, mình lại thất lễ không thể chịu được như vậy.</w:t>
      </w:r>
      <w:r>
        <w:br w:type="textWrapping"/>
      </w:r>
      <w:r>
        <w:br w:type="textWrapping"/>
      </w:r>
      <w:r>
        <w:t xml:space="preserve">Chỉ Hi bưng cho Úc Thụy cùng Tề Chương chén trà uống cho tỉnh ngủ, Kiều Tương bước đến nói: “Lão gia, vãn thiện đã chuẩn bị xong.”</w:t>
      </w:r>
      <w:r>
        <w:br w:type="textWrapping"/>
      </w:r>
      <w:r>
        <w:br w:type="textWrapping"/>
      </w:r>
      <w:r>
        <w:t xml:space="preserve">Đường Kính gật đầu nói: “Đi thôi.”</w:t>
      </w:r>
      <w:r>
        <w:br w:type="textWrapping"/>
      </w:r>
      <w:r>
        <w:br w:type="textWrapping"/>
      </w:r>
      <w:r>
        <w:t xml:space="preserve">Mọi người cùng đi đến thiện phòng, trên bàn lớn đã bày đầy các món ăn, còn có nha hoàn đứng bên cạnh, xới cơm, gắp thức ăn, bưng bồn rửa tay, cảnh tượng khí thế như thế Tề Chương chưa bao giờ nhìn thấy.</w:t>
      </w:r>
      <w:r>
        <w:br w:type="textWrapping"/>
      </w:r>
      <w:r>
        <w:br w:type="textWrapping"/>
      </w:r>
      <w:r>
        <w:t xml:space="preserve">Tề Chương đã quen ăn cơm lính, sấm rền gió cuốn, nếu chậm một chút, phỏng chừng không còn cơm mà ăn, bởi vậy cho nên đến giờ vẫn không sửa được tật xấu này, không có ai đoạt với hắn cũng ăn rất nhanh, Đường Kính cùng Úc Thụy ăn cơm đều không nói lời nào, ăn một bữa cơm cũng không lâu lắm, nha đầu rất nhanh đã dọn bàn ăn.</w:t>
      </w:r>
      <w:r>
        <w:br w:type="textWrapping"/>
      </w:r>
      <w:r>
        <w:br w:type="textWrapping"/>
      </w:r>
      <w:r>
        <w:t xml:space="preserve">Kiều Tương bưng trà lên, lúc này Tề Chương cầm chén trà lại bắt đầu khẩn trương.</w:t>
      </w:r>
      <w:r>
        <w:br w:type="textWrapping"/>
      </w:r>
      <w:r>
        <w:br w:type="textWrapping"/>
      </w:r>
      <w:r>
        <w:t xml:space="preserve">Đường Kính hỏi Tề Chương mấy câu, kỳ thật hơn phân nửa cũng là vài vấn đề đã hỏi Úc Thụy lúc trước, Úc Thụy hiểu được, Đường Kính khẳng định giống như hắn đã nghĩ, dù sao Tề Chương cũng là thân sinh của y, nhi tử ở trước mặt, thân làm phụ mẫu sao có thể không hỏi nhiều thêm vài câu.</w:t>
      </w:r>
      <w:r>
        <w:br w:type="textWrapping"/>
      </w:r>
      <w:r>
        <w:br w:type="textWrapping"/>
      </w:r>
      <w:r>
        <w:t xml:space="preserve">Tề Chương cũng không thoải mái giống như hồi hỏi chuyện Úc Thụy, có chút khẩn trương, tay cũng theo bản năng nắm chặt thành quyền.</w:t>
      </w:r>
      <w:r>
        <w:br w:type="textWrapping"/>
      </w:r>
      <w:r>
        <w:br w:type="textWrapping"/>
      </w:r>
      <w:r>
        <w:t xml:space="preserve">Úc Thụy tựa như vô ý cười nói: “Tuổi tác của Tề tướng quân cũng không cách biệt ta là mấy, một mình cô đơn cũng không thể tự chăm sóc bản thân, không bằng phụ thân nhận hắn làm nghĩa tử đi, sau này trong kinh thành cũng có người chiếu cố.”</w:t>
      </w:r>
      <w:r>
        <w:br w:type="textWrapping"/>
      </w:r>
      <w:r>
        <w:br w:type="textWrapping"/>
      </w:r>
      <w:r>
        <w:t xml:space="preserve">Tề Chương nhất thời khiếp sợ mở to hai mắt, Úc Thụy nhìn ra, trong mắt của hắn là vui sướng trộn lẫn với không thể tin, tình cảm thuần túy như vậy khiến lòng Úc Thụy bỗng dưng run rẩy. Có lẽ Tề Chương đang cảm tạ hắn, chỉ có tự hắn biết là vì mình có tư tâm, hắn không nên là nghĩa tử, hắn nên trưởng tử, Úc Thụy cảm thấy một tên phượng hoàng giả mạo như hắn về tình về lý đều không nên làm như vậy, nhưng mà hắn không thể thoái nhượng, không thể từ bỏ vị trí bên người Đường Kính.</w:t>
      </w:r>
      <w:r>
        <w:br w:type="textWrapping"/>
      </w:r>
      <w:r>
        <w:br w:type="textWrapping"/>
      </w:r>
      <w:r>
        <w:t xml:space="preserve">Đường Kính nhìn Úc Thụy một cái, tuy rằng trên mặt Úc Thụy treo ý cười, kỳ thực rất khổ sở, rất gượng ép.</w:t>
      </w:r>
      <w:r>
        <w:br w:type="textWrapping"/>
      </w:r>
      <w:r>
        <w:br w:type="textWrapping"/>
      </w:r>
      <w:r>
        <w:t xml:space="preserve">Đường Kính vươn tay vỗ vỗ bả vai Úc Thụy, nói: “Chỉ cần Tề tướng quân không chê.”</w:t>
      </w:r>
      <w:r>
        <w:br w:type="textWrapping"/>
      </w:r>
      <w:r>
        <w:br w:type="textWrapping"/>
      </w:r>
      <w:r>
        <w:t xml:space="preserve">Tề Chương há to miệng, vẫn chưa tỉnh mộng, ngày này đến quả thực bất ngờ đến không thể tin được, đầu tiên là làm khách tại Đường gia lại vô duyên đánh một giấc, sau đó được người ta ở lại ăn cơm, hiện giờ lại được người ta nhận làm nghĩa tử.</w:t>
      </w:r>
      <w:r>
        <w:br w:type="textWrapping"/>
      </w:r>
      <w:r>
        <w:br w:type="textWrapping"/>
      </w:r>
      <w:r>
        <w:t xml:space="preserve">Tề Chương đột nhiên cảm thấy mình bị miếng bánh từ trên trời rơi xuống đập đến hôn mê, nửa ngày cũng không phản ứng được.</w:t>
      </w:r>
      <w:r>
        <w:br w:type="textWrapping"/>
      </w:r>
      <w:r>
        <w:br w:type="textWrapping"/>
      </w:r>
      <w:r>
        <w:t xml:space="preserve">Úc Thụy kéo hắn một cái, nói: “Còn thất thần cái gì?”</w:t>
      </w:r>
      <w:r>
        <w:br w:type="textWrapping"/>
      </w:r>
      <w:r>
        <w:br w:type="textWrapping"/>
      </w:r>
      <w:r>
        <w:t xml:space="preserve">Thành Thứ đưa trà đến, Tề Chương nhanh chóng vươn tay tiếp nhận, bật người quỳ trên mặt đất dập đầu dâng trà cho Đường Kính.</w:t>
      </w:r>
      <w:r>
        <w:br w:type="textWrapping"/>
      </w:r>
      <w:r>
        <w:br w:type="textWrapping"/>
      </w:r>
      <w:r>
        <w:t xml:space="preserve">Trong lòng Đường Kính cũng nhất thời thổn thức, y chưa bao giờ đem huyết mạch đặt ở trong lòng, dù sao đã thấy nhiều cảnh ngươi lừa ta gạt, huyết mạch thì đã sao, ở trước mặt tiền bạc quyền lợi cũng chẳng là cái gì hết.</w:t>
      </w:r>
      <w:r>
        <w:br w:type="textWrapping"/>
      </w:r>
      <w:r>
        <w:br w:type="textWrapping"/>
      </w:r>
      <w:r>
        <w:t xml:space="preserve">Lúc trước tìm y tìm Úc Thụy về, còn không phải là để đối phó với Hoàng Thượng sao, trong lòng Đường Kính vẫn luôn là lãnh khốc, y cảm thấy, chỉ cần y nói ai là trưởng tử Đường gia, thì người đó chính là, ai cũng không thể xen vào một câu.</w:t>
      </w:r>
      <w:r>
        <w:br w:type="textWrapping"/>
      </w:r>
      <w:r>
        <w:br w:type="textWrapping"/>
      </w:r>
      <w:r>
        <w:t xml:space="preserve">Mà hiện giờ huyết mạch chí thân chân chính ở ngay tại trước mắt, dù là loại người ý chí sắt đá như Đường Kính, cũng có chút cảm khái.</w:t>
      </w:r>
      <w:r>
        <w:br w:type="textWrapping"/>
      </w:r>
      <w:r>
        <w:br w:type="textWrapping"/>
      </w:r>
      <w:r>
        <w:t xml:space="preserve">Đường Kính nâng Tề Chương quỳ trên mặt đất dậy, Tề Chương cảm động muốn chết, người đã từng xông pha chiến trường bao lần lại vì việc này mà kích động đến phát run, nửa ngày vẫn chưa hoãn lại được.</w:t>
      </w:r>
      <w:r>
        <w:br w:type="textWrapping"/>
      </w:r>
      <w:r>
        <w:br w:type="textWrapping"/>
      </w:r>
      <w:r>
        <w:t xml:space="preserve">Chuyện Đường Kính thu Tề Chương làm nghĩa tử, ngày hôm sau đã truyền khắp kinh thành, ở trong hoàng thành, không có chuyện gì gọi là bí mật, chuyện đại sự như thế này, lại càng không thể bí mật.</w:t>
      </w:r>
      <w:r>
        <w:br w:type="textWrapping"/>
      </w:r>
      <w:r>
        <w:br w:type="textWrapping"/>
      </w:r>
      <w:r>
        <w:t xml:space="preserve">Rất nhiều người không rõ mục đích của Đường Kính là gì, vài người phỏng đoán có phải Đường Kính lại khơi dậy dã tâm hay không, chuẩn bị thu nạp danh tướng, thừa dịp lần này khai chiến cùng Thành quốc tiện thể rời núi luôn.</w:t>
      </w:r>
      <w:r>
        <w:br w:type="textWrapping"/>
      </w:r>
      <w:r>
        <w:br w:type="textWrapping"/>
      </w:r>
      <w:r>
        <w:t xml:space="preserve">Đoán rất nhiều thể loại, nhưng không có một cái nào là đúng, bọn họ căn bản không ngờ được, kỳ thật thiếu niên tướng quân thanh danh mới nổi này mới chân chính là nhi tử Đường Kính.</w:t>
      </w:r>
      <w:r>
        <w:br w:type="textWrapping"/>
      </w:r>
      <w:r>
        <w:br w:type="textWrapping"/>
      </w:r>
      <w:r>
        <w:t xml:space="preserve">Quan hệ của Tề Chương cùng Úc Thụy phi thường tốt, mỗi lần hắn đến Đường gia đều qua nói chuyện phiếm với Úc Thụy, đôi khi sẽ ở lại ăn cơm, thậm chí là ở lại qua đêm, tán gẫu quên thời gian sẽ chung gối với Úc Thụy tiếp tục kể lể, rồi ngủ thẳng qua buổi chiều.</w:t>
      </w:r>
      <w:r>
        <w:br w:type="textWrapping"/>
      </w:r>
      <w:r>
        <w:br w:type="textWrapping"/>
      </w:r>
      <w:r>
        <w:t xml:space="preserve">Đường Kính đã thấy được quan hệ thân thiết của hai người, y đến Úc Hề viên mười lần, thì có đến tám lần bắt gặp Tề Chương đang buôn chuyện với Úc Thụy, có lần còn ở lại đến khuya.</w:t>
      </w:r>
      <w:r>
        <w:br w:type="textWrapping"/>
      </w:r>
      <w:r>
        <w:br w:type="textWrapping"/>
      </w:r>
      <w:r>
        <w:t xml:space="preserve">Lúc Tề Chương ở đó, Úc Thụy đương nhiên không cho Đường Kính động tay động chân làm mấy chuyện thân mật. Mới đầu Đường Kính còn có thể nhịn, sau đó thì càng ngày càng không thể nhịn nổi nữa.</w:t>
      </w:r>
      <w:r>
        <w:br w:type="textWrapping"/>
      </w:r>
      <w:r>
        <w:br w:type="textWrapping"/>
      </w:r>
      <w:r>
        <w:t xml:space="preserve">Ngày hôm đó Đường Kính thật vất vả rút ra thời gian đến Úc Hề viên, lại thấy Tề Chương cũng ở đó, không biết đang nói cái gì với Úc Thụy, hai người cười cười đùa đùa, Đường Kính đi vào cũng bị vắng vẻ.</w:t>
      </w:r>
      <w:r>
        <w:br w:type="textWrapping"/>
      </w:r>
      <w:r>
        <w:br w:type="textWrapping"/>
      </w:r>
      <w:r>
        <w:t xml:space="preserve">Lúc đầu Tề Chương tôn kính Đường Kính giống như thần ánh sáng, chẳng qua sau một thời gian tiếp xúc, vẫn cảm thấy Úc Thụy dễ thân cận hơn, đương nhiên cũng thân thiết với Úc Thụy hơn. Đường Kính sẽ không bao giờ thừa nhận, kỳ thật trong bụng y có chút ghen tỵ…</w:t>
      </w:r>
      <w:r>
        <w:br w:type="textWrapping"/>
      </w:r>
      <w:r>
        <w:br w:type="textWrapping"/>
      </w:r>
      <w:r>
        <w:t xml:space="preserve">Đường Kính đến đây không bao lâu sau đã có hạ nhân đến nói với Tề Chương, Hoàng Thượng tuyên Tề tướng quân tiến cung diện thánh.</w:t>
      </w:r>
      <w:r>
        <w:br w:type="textWrapping"/>
      </w:r>
      <w:r>
        <w:br w:type="textWrapping"/>
      </w:r>
      <w:r>
        <w:t xml:space="preserve">Tề Chương nào dám chậm trễ, nhanh chóng thay bằng biểu tình nghiêm túc chính trực, đứng dậy cáo từ, ra khỏi Đường gia trở về thay triều phục tiến cung.</w:t>
      </w:r>
      <w:r>
        <w:br w:type="textWrapping"/>
      </w:r>
      <w:r>
        <w:br w:type="textWrapping"/>
      </w:r>
      <w:r>
        <w:t xml:space="preserve">Đường Kính thấy Tề Chương đi rồi, mới bước qua, quơ một cái ôm gọn lấy Úc Thụy đang ngồi trên xe lăn, Úc Thụy không phòng bị, hơi giẫy dụa một cái, Đường Kính bước nhanh hai bước, đặt hắn lên trên giường.</w:t>
      </w:r>
      <w:r>
        <w:br w:type="textWrapping"/>
      </w:r>
      <w:r>
        <w:br w:type="textWrapping"/>
      </w:r>
      <w:r>
        <w:t xml:space="preserve">Úc Thụy cảm giác được sau lưng vừa chạm xuống giường, xiêm y trên người bỗng nhiên lỏng lẻo, đã bị Đường Kính rút xong đai lưng.</w:t>
      </w:r>
      <w:r>
        <w:br w:type="textWrapping"/>
      </w:r>
      <w:r>
        <w:br w:type="textWrapping"/>
      </w:r>
      <w:r>
        <w:t xml:space="preserve">Úc Thụy nhanh chóng ngăn Đường Kính lại, hỏi: “Ngươi định làm gì, vạn nhất Chỉ Hi đi vào thì làm thế nào?”</w:t>
      </w:r>
      <w:r>
        <w:br w:type="textWrapping"/>
      </w:r>
      <w:r>
        <w:br w:type="textWrapping"/>
      </w:r>
      <w:r>
        <w:t xml:space="preserve">Đường Kính cúi đầu hôn một cái trên khóe môi hắn, thực nghiêm túc nói: “Mấy ngày nay ngươi quá thân thiết với Tề Chương rồi.”</w:t>
      </w:r>
      <w:r>
        <w:br w:type="textWrapping"/>
      </w:r>
      <w:r>
        <w:br w:type="textWrapping"/>
      </w:r>
      <w:r>
        <w:t xml:space="preserve">Úc Thụy nghe khẩu khí của y, sửng sốt nửa ngày, mới bật cười, nói: “Hai nhi tử hòa thuận vui vẻ, ngươi làm phụ thân chẳng phải bớt lo sao? Vạn nhất giống như Thường gia thì làm sao bây giờ.”</w:t>
      </w:r>
      <w:r>
        <w:br w:type="textWrapping"/>
      </w:r>
      <w:r>
        <w:br w:type="textWrapping"/>
      </w:r>
      <w:r>
        <w:t xml:space="preserve">Đường Kính thấy hắn trêu tức mình, trực tiếp một tay bắt lấy cằm hắn, một tay bắt lấy vạt áo trước ngực hắn, vừa tìm tòi hôn môi Úc Thụy, vừa cởi bỏ xiêm y của hắn, hai ba cái đã lột sạch áo ngoài lẫn áo trong.</w:t>
      </w:r>
      <w:r>
        <w:br w:type="textWrapping"/>
      </w:r>
      <w:r>
        <w:br w:type="textWrapping"/>
      </w:r>
      <w:r>
        <w:t xml:space="preserve">Úc Thụy bị y hôn đến hô hấp dồn dập, hai người cũng đã nhiều ngày không thân cận, thân thể Úc Thụy lại mẫn cảm, không thể chịu được động tác trêu chọc của Đường Kính, bắt đầu có phản ứng, cả người cũng mềm nhũn, để mặc Đường Kính muốn làm gì thì làm.</w:t>
      </w:r>
      <w:r>
        <w:br w:type="textWrapping"/>
      </w:r>
      <w:r>
        <w:br w:type="textWrapping"/>
      </w:r>
      <w:r>
        <w:t xml:space="preserve">Đường Kính biết rõ thân thiết của Úc Thụy cùng Tề Chương, chính là bình thường đến không thể bình thường hơn, nhưng vẫn không nhịn được khó chịu ở trong lòng, nếu là trước kia, Đường Kính nhất định sẽ không ngờ được, bản thân cũng có một ngày sẽ coi trọng ai như vậy, để ý ai như thế.</w:t>
      </w:r>
      <w:r>
        <w:br w:type="textWrapping"/>
      </w:r>
      <w:r>
        <w:br w:type="textWrapping"/>
      </w:r>
      <w:r>
        <w:t xml:space="preserve">Hai người đều đã động tình, từ khi cẳng chân Úc Thụy có cảm giác, Đường Kính luôn thích hôn hôn cẳng chân hắn, nơi đó của Úc Thụy mặc dù không linh mẫn, không mẫn cảm bằng những nơi khác, nhưng vẫn có thể cảm nhận được khoái cảm.</w:t>
      </w:r>
      <w:r>
        <w:br w:type="textWrapping"/>
      </w:r>
      <w:r>
        <w:br w:type="textWrapping"/>
      </w:r>
      <w:r>
        <w:t xml:space="preserve">Úc Thụy sợ hạ nhân ở bên ngoài nghe thấy, che miệng không dám kêu, bị Đường Kính giằng co hai lần mới tính là tạm xong, khi tắm rửa cùng bôi thuốc không tránh khỏi lại bị Đường Kính ăn đậu hũ, chẳng qua Úc Thụy đã mệt đến không thể động đầy, đành phải mặc kệ Đường Kính</w:t>
      </w:r>
      <w:r>
        <w:br w:type="textWrapping"/>
      </w:r>
      <w:r>
        <w:br w:type="textWrapping"/>
      </w:r>
      <w:r>
        <w:t xml:space="preserve">Tề Chương thay đổi triều phục vào cung, Triệu Lê tìm hắn thương nghị chuyện đánh giặc, Tề Chương vừa nghe nói, ngày ấy Liên đại nhân nói “giúp đỡ phần nào” lại thành xong việc thật, Đường Kính đích thân nắm giữ ấn soái, mình còn được phân thành thủ hạ của Đường Kính.</w:t>
      </w:r>
      <w:r>
        <w:br w:type="textWrapping"/>
      </w:r>
      <w:r>
        <w:br w:type="textWrapping"/>
      </w:r>
      <w:r>
        <w:t xml:space="preserve">Triệu Lê nói: “Mặc dù Liên khanh tiến cử ngươi, nhưng tuổi ngươi còn trẻ, trẫm nghe nói vài hôm trước Đường Kính thu ngươi làm nghĩa tử, nói vậy nếu Đường Kính làm chủ soái, trong lòng ngươi cũng không có chuyện không phục.”</w:t>
      </w:r>
      <w:r>
        <w:br w:type="textWrapping"/>
      </w:r>
      <w:r>
        <w:br w:type="textWrapping"/>
      </w:r>
      <w:r>
        <w:t xml:space="preserve">Tề Chương nói: “Mạt tướng không dám, hết thảy nghe theo bệ hạ phân phó.”</w:t>
      </w:r>
      <w:r>
        <w:br w:type="textWrapping"/>
      </w:r>
      <w:r>
        <w:br w:type="textWrapping"/>
      </w:r>
      <w:r>
        <w:t xml:space="preserve">Triệu Lê nói: “Tề Chương a, vậy ngươi thay trẫm trấn thủ tiền tuyến, nhiễu loạn tầm mắt Mộ Dung Thịnh, chỉ cần Mộ Dung Thịnh phái binh đến sườn Vọng Long, đến lúc đó hai mặt giáp công, hơn nữa với địa thế của núi Vọng Long, nhất định thế như chẻ tre.”</w:t>
      </w:r>
      <w:r>
        <w:br w:type="textWrapping"/>
      </w:r>
      <w:r>
        <w:br w:type="textWrapping"/>
      </w:r>
      <w:r>
        <w:t xml:space="preserve">Tề Chương nghe xong lại nhíu mi một cái, có chút trù trừ, suy nghĩ nửa ngày mới mở miệng: “Mạt tướng cả gan hỏi một câu, bệ hạ muốn phái ai đóng quân núi Vọng Long?”</w:t>
      </w:r>
      <w:r>
        <w:br w:type="textWrapping"/>
      </w:r>
      <w:r>
        <w:br w:type="textWrapping"/>
      </w:r>
      <w:r>
        <w:t xml:space="preserve">Triệu Lê đáp: “Đương nhiên là Thừa tướng, Liên khanh cũng đang chuẩn bị chờ lệnh trẫm, toàn bộ triều đình từ trên xuống dưới, không ai có thể bảo vệ sườn Vọng Long, ngoại trừ hắn.”</w:t>
      </w:r>
      <w:r>
        <w:br w:type="textWrapping"/>
      </w:r>
      <w:r>
        <w:br w:type="textWrapping"/>
      </w:r>
      <w:r>
        <w:t xml:space="preserve">Tề Chương chỉ gật đầu, nhưng trên mặt còn có chút trù trừ, Triệu Lê hỏi: “Tề tướng quân cảm thấy có gì không ổn sao? Cảm thấy Liên khanh không có kinh nghiệm, không thể đảm nhiệm việc này?”</w:t>
      </w:r>
      <w:r>
        <w:br w:type="textWrapping"/>
      </w:r>
      <w:r>
        <w:br w:type="textWrapping"/>
      </w:r>
      <w:r>
        <w:t xml:space="preserve">Tề Chương vội trả lời: “Không phải chuyện này… Hoàng Thượng, không biết chuyện Liên đại nhân trấn thủ sườn Vọng Long, đã báo cho Đường tứ gia hay chưa?”</w:t>
      </w:r>
      <w:r>
        <w:br w:type="textWrapping"/>
      </w:r>
      <w:r>
        <w:br w:type="textWrapping"/>
      </w:r>
      <w:r>
        <w:t xml:space="preserve">Triệu Lê hỏi: “Đường Kính đã biết rồi. Làm sao vậy?”</w:t>
      </w:r>
      <w:r>
        <w:br w:type="textWrapping"/>
      </w:r>
      <w:r>
        <w:br w:type="textWrapping"/>
      </w:r>
      <w:r>
        <w:t xml:space="preserve">Mày Tề Chương nhăn càng sâu, nói: “Vậy thì có lẽ Liên đại nhân đã có kế hoạch gì đó. Núi Vọng Long địa thế cheo leo hiểm trở, trong đó có một Vọng Long cốc, nơi này là địa điểm tốt nhất để mai phục quân địch. Mai phục trong khe sâu nếu không phải thủy công thì chính là hỏa công, chẳng qua chính bởi vì Vọng Long cốc quá mức hiểm trở, kế đào kênh dẫn nước từ đỉnh núi xuống hoặc là lăn đá lửa đều không thể dùng. Nếu Liên đại nhân muốn chặt đứt đường tiến công của quân địch tại khe sâu, thì cần phải dẫn quân địch vào trong cốc, bịt hai đầu sau đó mới phóng hỏa… Chẳng qua binh mã Thành quốc vô cùng xảo quyệt, dẫn người vào trong cốc rất khó khăn.”</w:t>
      </w:r>
      <w:r>
        <w:br w:type="textWrapping"/>
      </w:r>
      <w:r>
        <w:br w:type="textWrapping"/>
      </w:r>
      <w:r>
        <w:t xml:space="preserve">Triệu Lê chấn động cả người, đột nhiên hỏi: “Nếu ngươi là Liên Hách, ngươi sẽ làm như thế nào?”</w:t>
      </w:r>
      <w:r>
        <w:br w:type="textWrapping"/>
      </w:r>
      <w:r>
        <w:br w:type="textWrapping"/>
      </w:r>
      <w:r>
        <w:t xml:space="preserve">Tề Chương lạnh nhạt trả lời: “Chủ soái là đầu não của toàn quân, quân địch nhìn thấy chủ soái mới có thể xông lên, đương nhiên là lấy bản thân làm mồi nhử, dẫn quân địch vào sơn cốc.”</w:t>
      </w:r>
      <w:r>
        <w:br w:type="textWrapping"/>
      </w:r>
      <w:r>
        <w:br w:type="textWrapping"/>
      </w:r>
    </w:p>
    <w:p>
      <w:pPr>
        <w:pStyle w:val="Heading2"/>
      </w:pPr>
      <w:bookmarkStart w:id="88" w:name="chương-54"/>
      <w:bookmarkEnd w:id="88"/>
      <w:r>
        <w:t xml:space="preserve">54. Chương 54</w:t>
      </w:r>
    </w:p>
    <w:p>
      <w:pPr>
        <w:pStyle w:val="Compact"/>
      </w:pPr>
      <w:r>
        <w:br w:type="textWrapping"/>
      </w:r>
      <w:r>
        <w:br w:type="textWrapping"/>
      </w:r>
      <w:r>
        <w:t xml:space="preserve">Mười lăm năm trước, tiên hoàng đích thân phong tướng cho Đường Kính tại Tĩnh Thai, không ai có thể ngờ, mười lăm năm sau, đương kim Thánh Thượng lại ở Tĩnh Thai lần thứ hai phong tướng cho Đường Kính.</w:t>
      </w:r>
      <w:r>
        <w:br w:type="textWrapping"/>
      </w:r>
      <w:r>
        <w:br w:type="textWrapping"/>
      </w:r>
      <w:r>
        <w:t xml:space="preserve">Úc Hề viên vẫn luôn yên tĩnh, hôm nay lại có thể nghe được tiếng ồn ào trên đường, tuy rằng Úc Hề viên có đại môn trực tiếp đi ra phố, nhưng nếu là bình thường sẽ không nghe được tiếng động gì.</w:t>
      </w:r>
      <w:r>
        <w:br w:type="textWrapping"/>
      </w:r>
      <w:r>
        <w:br w:type="textWrapping"/>
      </w:r>
      <w:r>
        <w:t xml:space="preserve">Thời Việt hiếm khi trở về, đang hầu hạ bên người Úc Thụy, Úc Thụy hỏi: “Bên ngoài vì sao náo nhiệt như thế?”</w:t>
      </w:r>
      <w:r>
        <w:br w:type="textWrapping"/>
      </w:r>
      <w:r>
        <w:br w:type="textWrapping"/>
      </w:r>
      <w:r>
        <w:t xml:space="preserve">Thời Việt đang muốn đi ra ngoài nhìn xem đến tột cùng là chuyện gì, Chỉ Hi đã bưng mâm đựng trái cây bước vào, cười nói: “Thiếu gia, bên ngoài rất náo nhiệt, trên đường toàn người là người.”</w:t>
      </w:r>
      <w:r>
        <w:br w:type="textWrapping"/>
      </w:r>
      <w:r>
        <w:br w:type="textWrapping"/>
      </w:r>
      <w:r>
        <w:t xml:space="preserve">Úc Thụy cười hỏi: “Hôm nay là ngày lành gì vậy?”</w:t>
      </w:r>
      <w:r>
        <w:br w:type="textWrapping"/>
      </w:r>
      <w:r>
        <w:br w:type="textWrapping"/>
      </w:r>
      <w:r>
        <w:t xml:space="preserve">Chỉ Hi đáp: “Thiếu gia ngài quên rồi ư, hôm nay là ngày lão gia thụ phong a! Trên đường đều là người, Hoàng Thượng đã ban biển hiệu, đang treo ngoài đại môn đó, thật nhiều người vây quanh nhìn.”</w:t>
      </w:r>
      <w:r>
        <w:br w:type="textWrapping"/>
      </w:r>
      <w:r>
        <w:br w:type="textWrapping"/>
      </w:r>
      <w:r>
        <w:t xml:space="preserve">Lúc này Úc Thụy mới gật gật đầu, thở dài: “Thượng tướng quân… Trách không được lại ồn ào như vậy.”</w:t>
      </w:r>
      <w:r>
        <w:br w:type="textWrapping"/>
      </w:r>
      <w:r>
        <w:br w:type="textWrapping"/>
      </w:r>
      <w:r>
        <w:t xml:space="preserve">Chỉ Hi nói: “Lão phu nhân nghe nói lão gia lại được phong tướng, không chịu ngồi yên ở biệt trang, gấp gáp vội vã trở về, hiện tại đang ở trên đường rồi.”</w:t>
      </w:r>
      <w:r>
        <w:br w:type="textWrapping"/>
      </w:r>
      <w:r>
        <w:br w:type="textWrapping"/>
      </w:r>
      <w:r>
        <w:t xml:space="preserve">Úc Thụy nói: “Chuyện nghênh đón lão phu nhân chuẩn bị thế nào rồi, bây giờ lão gia không rảnh rỗi, Thành Thứ đi theo cũng không được an nhàn.”</w:t>
      </w:r>
      <w:r>
        <w:br w:type="textWrapping"/>
      </w:r>
      <w:r>
        <w:br w:type="textWrapping"/>
      </w:r>
      <w:r>
        <w:t xml:space="preserve">Thời Việt dáp: “Thiếu gia yên tâm, ta cùng với Kiều Tương tỷ đã chuẩn bị xong rồi.”</w:t>
      </w:r>
      <w:r>
        <w:br w:type="textWrapping"/>
      </w:r>
      <w:r>
        <w:br w:type="textWrapping"/>
      </w:r>
      <w:r>
        <w:t xml:space="preserve">Úc Thụy nói: “Ngươi cũng đã là lão bản, còn phải vội vàng chuyện trong nhà, làm khó cho ngươi rồi.”</w:t>
      </w:r>
      <w:r>
        <w:br w:type="textWrapping"/>
      </w:r>
      <w:r>
        <w:br w:type="textWrapping"/>
      </w:r>
      <w:r>
        <w:t xml:space="preserve">Thời Việt cười nói: “Đây là việc ta nên làm, quản gia cũng đã dặn dò ta, chỉ sợ làm không tốt không chu toàn toàn.”</w:t>
      </w:r>
      <w:r>
        <w:br w:type="textWrapping"/>
      </w:r>
      <w:r>
        <w:br w:type="textWrapping"/>
      </w:r>
      <w:r>
        <w:t xml:space="preserve">Đang lúc nói chuyện Kiều Tương đột nhiên lại đây, cười nói: “Thiếu gia, biển hiệu bên ngoài đã treo tốt lắm, nô tỳ đẩy ngươi đi xem một cái?”</w:t>
      </w:r>
      <w:r>
        <w:br w:type="textWrapping"/>
      </w:r>
      <w:r>
        <w:br w:type="textWrapping"/>
      </w:r>
      <w:r>
        <w:t xml:space="preserve">Úc Thụy gật gật đầu, mọi người cùng đi ra đại môn, đại môn ngày thường lạnh lẽo uy nghiêm, hiện giờ người người vây quanh chật kín, có người xem náo nhiệt, cũng có hạ nhân canh giữ.</w:t>
      </w:r>
      <w:r>
        <w:br w:type="textWrapping"/>
      </w:r>
      <w:r>
        <w:br w:type="textWrapping"/>
      </w:r>
      <w:r>
        <w:t xml:space="preserve">Úc Thụy nhìn phía trên đại môn Đường gia có thêm vài chữ to đoan chính —— Thượng tướng quân phủ.</w:t>
      </w:r>
      <w:r>
        <w:br w:type="textWrapping"/>
      </w:r>
      <w:r>
        <w:br w:type="textWrapping"/>
      </w:r>
      <w:r>
        <w:t xml:space="preserve">Không khỏi có chút thổn thức, hiện giờ đây không phải là tòa nhà nữa, mà là phủ, Đường Kính lại trở thành người có chức quan, trách không được lão phu nhân cao hứng đến mức nhanh chóng quay về.</w:t>
      </w:r>
      <w:r>
        <w:br w:type="textWrapping"/>
      </w:r>
      <w:r>
        <w:br w:type="textWrapping"/>
      </w:r>
      <w:r>
        <w:t xml:space="preserve">Úc Thụy cảm thán. Người bên ngoài chỉ nhìn thấy phong quang của Đường gia, nhưng Đường Kính được phong hầu xong, lại lập tức phải ra chiến trường, đến lúc đó đao kiếm không có mắt, tuy hắn vẫn quanh quanh quẩn quẩn buôn bán ở nhà, chẳng qua chuyện trên sa trường còn ai không biết nữa.</w:t>
      </w:r>
      <w:r>
        <w:br w:type="textWrapping"/>
      </w:r>
      <w:r>
        <w:br w:type="textWrapping"/>
      </w:r>
      <w:r>
        <w:t xml:space="preserve">Thời Việt thấy hắn thở dài, nhẹ giọng nói: “Thiếu gia cũng đừng suy nghĩ nhiều, lão gia tự có chừng mực.”</w:t>
      </w:r>
      <w:r>
        <w:br w:type="textWrapping"/>
      </w:r>
      <w:r>
        <w:br w:type="textWrapping"/>
      </w:r>
      <w:r>
        <w:t xml:space="preserve">Úc Thụy gật đầu, đáp: “Ta biết, ta cũng không muốn cản trở hắn, lão gia có khát vọng của lão gia, hắn nhiều năm qua vẫn làm thương nhân, rốt cục lại có thể thực hiện khát vọng…”</w:t>
      </w:r>
      <w:r>
        <w:br w:type="textWrapping"/>
      </w:r>
      <w:r>
        <w:br w:type="textWrapping"/>
      </w:r>
      <w:r>
        <w:t xml:space="preserve">Đường Kính thụ phong tại Tĩnh Thai, mười lăm năm trước tiên hoàng ngự ban cho Đường Kính một bả kim đao, Đường Kính vẫn luôn mang theo, hiện giờ Triệu Lê cũng sai người đúc ra một thanh kim đao giống hệt cái nọ, ngự ban cho Đường Kính, vẫn là hình dáng của thanh đao đó, ý của Triệu Lê không cần nói cũng biết, chính là để trong lòng Đường Kính không có ngăn cách, tựa như mười lăm năm trước, thủy chung như một, tận trung.</w:t>
      </w:r>
      <w:r>
        <w:br w:type="textWrapping"/>
      </w:r>
      <w:r>
        <w:br w:type="textWrapping"/>
      </w:r>
      <w:r>
        <w:t xml:space="preserve">Đường Kính quỳ trên mặt đất, hai tay tiếp nhận kim đao, Triệu Lê khách sáo nói hai câu nói, liền đích thân đỡ Đường Kính đứng dậy, cầm lấy chén rượu bên cạnh, giao một chén cho Đường Kính, Triệu Lê một hơi uống cạn chén rượu trong tay, “Răng rắc” một tiếng ném chén rượu xuống đất.</w:t>
      </w:r>
      <w:r>
        <w:br w:type="textWrapping"/>
      </w:r>
      <w:r>
        <w:br w:type="textWrapping"/>
      </w:r>
      <w:r>
        <w:t xml:space="preserve">Đường Kính cũng lập tức uống cạn chén rượu, sau đó ném chén xuống đất, dưới đài là từng hàng binh lính tay cầm trường thương đứng nghiêm trang, đã qua bao nhiêu năm, những binh lính từng đi theo Đường Kính nếu không phải được điều sang Ngụy gia quân, thì chính là đã xuất ngũ hồi hương. Giờ đây trong đội ngũ đều là những khuôn mặt xa lạ, chẳng qua điều này không ảnh hưởng đến địa vị của Đường Kính ở trong lòng bọn họ, cũng không ảnh hưởng đến uy nghiêm cùng thanh danh của Đường Kính.</w:t>
      </w:r>
      <w:r>
        <w:br w:type="textWrapping"/>
      </w:r>
      <w:r>
        <w:br w:type="textWrapping"/>
      </w:r>
      <w:r>
        <w:t xml:space="preserve">Ngay tại khi chén rượu “lạch cạch” một tiếng rơi xuống đất, dưới đài vang lên từng đợt tiếng hô chấn động núi sông.</w:t>
      </w:r>
      <w:r>
        <w:br w:type="textWrapping"/>
      </w:r>
      <w:r>
        <w:br w:type="textWrapping"/>
      </w:r>
      <w:r>
        <w:t xml:space="preserve">Sau khi sắc phong, Triệu Lê còn chuẩn bị tiệc rượu ở trong cung, cũng là để tiễn Đường Kính.</w:t>
      </w:r>
      <w:r>
        <w:br w:type="textWrapping"/>
      </w:r>
      <w:r>
        <w:br w:type="textWrapping"/>
      </w:r>
      <w:r>
        <w:t xml:space="preserve">Đường Kính được phong làm Thượng tướng quân, Tề Chương là Thiên tướng quân, Liên Hách không được phong quân hàm, tựa hồ Triệu Lê đã quyết định chờ sau khi Đường Kính xuất chinh thì phái y mang binh đóng ở sườn Vọng Long.</w:t>
      </w:r>
      <w:r>
        <w:br w:type="textWrapping"/>
      </w:r>
      <w:r>
        <w:br w:type="textWrapping"/>
      </w:r>
      <w:r>
        <w:t xml:space="preserve">Tiệc rượu phi thường náo nhiệt, rất nhiều triều thần cũng coi như là người quen cũ của Đường Kính, không cần biết năm đó là đối thủ hay là cái gì, hiện giờ gặp lại, không khỏi một trận thổn thức, hơn nữa tình thế hiện tại loạn trong giặc ngoài, vẫn phải chờ Thượng tướng quân Đường Kính đánh lui quân địch bảo vệ đất nước, cho nên đều bâu đến trò chuyện trò chuyện.</w:t>
      </w:r>
      <w:r>
        <w:br w:type="textWrapping"/>
      </w:r>
      <w:r>
        <w:br w:type="textWrapping"/>
      </w:r>
      <w:r>
        <w:t xml:space="preserve">Đường Kính vốn đã không thích cùng người khác khách sáo qua qua lại lại, uống chút rượu tuy rằng không đến mức say xỉn, nhưng không muốn nói gì nữa, liền không coi ai vào đâu mặc kệ Triệu Lê đi đến chỗ khác thanh tịnh.</w:t>
      </w:r>
      <w:r>
        <w:br w:type="textWrapping"/>
      </w:r>
      <w:r>
        <w:br w:type="textWrapping"/>
      </w:r>
      <w:r>
        <w:t xml:space="preserve">Liên Hách thấy Đường Kính đi ra xa, tay cầm hai bầu rượu đi theo, Đường Kính thấy là Liên Hách, cũng không nói lời nào, chỉ tiếp nhận bầu rượu của hắn ngửa cổ uống.</w:t>
      </w:r>
      <w:r>
        <w:br w:type="textWrapping"/>
      </w:r>
      <w:r>
        <w:br w:type="textWrapping"/>
      </w:r>
      <w:r>
        <w:t xml:space="preserve">Liên Hách cười hỏi: “Ngươi từ quan nhiều năm như vậy rồi, đã từng nghĩ sẽ có ngày này?”</w:t>
      </w:r>
      <w:r>
        <w:br w:type="textWrapping"/>
      </w:r>
      <w:r>
        <w:br w:type="textWrapping"/>
      </w:r>
      <w:r>
        <w:t xml:space="preserve">Đường Kính thản nhiên đáp: “Ngươi làm quan nhiều năm như vậy rồi, đã từng nghĩ sẽ có ngày này?”</w:t>
      </w:r>
      <w:r>
        <w:br w:type="textWrapping"/>
      </w:r>
      <w:r>
        <w:br w:type="textWrapping"/>
      </w:r>
      <w:r>
        <w:t xml:space="preserve">Liên Hách cũng tu rượu như nước lã, lắc lắc bầu rượu, vẻ mặt ôn nhu cười hỏi: “Liên mỗ không biết tướng quân đang nói gì.”</w:t>
      </w:r>
      <w:r>
        <w:br w:type="textWrapping"/>
      </w:r>
      <w:r>
        <w:br w:type="textWrapping"/>
      </w:r>
      <w:r>
        <w:t xml:space="preserve">Đường Kính cũng không dây dưa vấn đề này với hắn, mà chuyển đề tài, đột nhiên hỏi: “Hoàng Thượng cho ngươi bao nhiêu binh mã trấn thủ núi Vọng Long.”</w:t>
      </w:r>
      <w:r>
        <w:br w:type="textWrapping"/>
      </w:r>
      <w:r>
        <w:br w:type="textWrapping"/>
      </w:r>
      <w:r>
        <w:t xml:space="preserve">Liên Hách dừng một chút, trả lời: “Hai vạn.”</w:t>
      </w:r>
      <w:r>
        <w:br w:type="textWrapping"/>
      </w:r>
      <w:r>
        <w:br w:type="textWrapping"/>
      </w:r>
      <w:r>
        <w:t xml:space="preserve">Đường Kính chẳng biết tại sao cười một tiếng: “Đủ rồi.”</w:t>
      </w:r>
      <w:r>
        <w:br w:type="textWrapping"/>
      </w:r>
      <w:r>
        <w:br w:type="textWrapping"/>
      </w:r>
      <w:r>
        <w:t xml:space="preserve">Liên Hách gật gật đầu, nói: “Đúng là đã đủ rồi, kỳ thật hai ngàn cũng đủ, còn lại chỉ là thủ thuật che mắt mà thôi.”</w:t>
      </w:r>
      <w:r>
        <w:br w:type="textWrapping"/>
      </w:r>
      <w:r>
        <w:br w:type="textWrapping"/>
      </w:r>
      <w:r>
        <w:t xml:space="preserve">Hắn dứt lời, hai người đều trầm mặc, Liên Hách lại nói: “Đường Kính a, chúng ta đã thật lâu không tâm bình khí hòa trò chuyện, ngươi sắp phải xuất chinh rồi, vậy coi như ta chặt đứt nỗi lo về sau cho ngươi, Quả thật Liên mỗ không nghĩ tới sẽ có một ngày như thế.”</w:t>
      </w:r>
      <w:r>
        <w:br w:type="textWrapping"/>
      </w:r>
      <w:r>
        <w:br w:type="textWrapping"/>
      </w:r>
      <w:r>
        <w:t xml:space="preserve">Đường Kính đáp: “Hiện tại đổi ý còn kịp.”</w:t>
      </w:r>
      <w:r>
        <w:br w:type="textWrapping"/>
      </w:r>
      <w:r>
        <w:br w:type="textWrapping"/>
      </w:r>
      <w:r>
        <w:t xml:space="preserve">Liên Hách lắc đầu, “Ta đã từng nói với hắn, chắp tay không hối hận… Ta chính là quân cờ trên bàn cờ của hắn, hắn bảo ta đi, ta nhất định sẽ không lui về sau, ta đã làm trung thần nhiều năm rồi, hắn cũng cho ta một cơ hội, để ta vĩnh viễn là một trung thần, Liên gia sẽ không đến mức hổ thẹn vì ta.”</w:t>
      </w:r>
      <w:r>
        <w:br w:type="textWrapping"/>
      </w:r>
      <w:r>
        <w:br w:type="textWrapping"/>
      </w:r>
      <w:r>
        <w:t xml:space="preserve">Đường Kính cười lạnh: “Ta đã từng nhận định ngươi là một địch thủ, chẳng qua hôm nay xem ra, ngươi không xứng.”</w:t>
      </w:r>
      <w:r>
        <w:br w:type="textWrapping"/>
      </w:r>
      <w:r>
        <w:br w:type="textWrapping"/>
      </w:r>
      <w:r>
        <w:t xml:space="preserve">“Ta đương nhiên không thể theo kịp Đường tứ gia, dù là tâm tư hay là vĩ lược.”</w:t>
      </w:r>
      <w:r>
        <w:br w:type="textWrapping"/>
      </w:r>
      <w:r>
        <w:br w:type="textWrapping"/>
      </w:r>
      <w:r>
        <w:t xml:space="preserve">Đường Kính đột nhiên mở miệng, lạnh lẽo khô cằn nói: “Ngươi cho là chuyện giữa ngươi với hoàng thượng, không có ai biết?”</w:t>
      </w:r>
      <w:r>
        <w:br w:type="textWrapping"/>
      </w:r>
      <w:r>
        <w:br w:type="textWrapping"/>
      </w:r>
      <w:r>
        <w:t xml:space="preserve">Liên Hách cả người chấn động, mãnh liệt ngẩng đầu nhìn Đường Kính, ánh mắt cũng từ hỗn độn trở nên lợi hại sắc bén, hắn cau mày, gắt gao nhìn chằm chằm Đường Kính.</w:t>
      </w:r>
      <w:r>
        <w:br w:type="textWrapping"/>
      </w:r>
      <w:r>
        <w:br w:type="textWrapping"/>
      </w:r>
      <w:r>
        <w:t xml:space="preserve">Đường Kính cười hỏi: “Như thế nào, Đường mỗ nói sai rồi ư? Ngươi muốn tận trung, ngươi nghĩ rằng vì hắn ngươi có thể đi chết, phải không.”</w:t>
      </w:r>
      <w:r>
        <w:br w:type="textWrapping"/>
      </w:r>
      <w:r>
        <w:br w:type="textWrapping"/>
      </w:r>
      <w:r>
        <w:t xml:space="preserve">Liên Hách lạnh lùng nói: “Liên mỗ cũng không cảm thấy mình làm sai điều gì.”</w:t>
      </w:r>
      <w:r>
        <w:br w:type="textWrapping"/>
      </w:r>
      <w:r>
        <w:br w:type="textWrapping"/>
      </w:r>
      <w:r>
        <w:t xml:space="preserve">“Tranh đấu giành thiên hạ dễ dàng, nhưng giữ vững được giang sơn thì rất khó, cho dù ngươi có chết một trăm lần, người bên ngoài sẽ thấy được cái gì. Ngươi có thể suy nghĩ cho hắn, vì sao không thể vì hắn mà chiến thắng trở về, mười năm, hai mươi năm, ba mươi năm, chỉ cần ngươi muốn, bao nhiêu năm ngươi đi nữa cũng có thể đứng ở bên cạnh hắn.”</w:t>
      </w:r>
      <w:r>
        <w:br w:type="textWrapping"/>
      </w:r>
      <w:r>
        <w:br w:type="textWrapping"/>
      </w:r>
      <w:r>
        <w:t xml:space="preserve">Ánh mắt Liên Hách đăm chiêu, nhìn chằm chằm ngọn đèn bên cạnh, ngọn lửa thỉnh thoảng lại nhảy lên lách tách, cũng không biết có nghe được lời của Đường Kính hay không, thật lâu sau cũng không trả lời.</w:t>
      </w:r>
      <w:r>
        <w:br w:type="textWrapping"/>
      </w:r>
      <w:r>
        <w:br w:type="textWrapping"/>
      </w:r>
      <w:r>
        <w:t xml:space="preserve">Cuối cùng Liên Hách cũng không nói gì, chỉ thở dài thật sâu.</w:t>
      </w:r>
      <w:r>
        <w:br w:type="textWrapping"/>
      </w:r>
      <w:r>
        <w:br w:type="textWrapping"/>
      </w:r>
      <w:r>
        <w:t xml:space="preserve">Lúc Đường Kính xuất cung đã rất khuya, ngồi xe ngựa trở về, đến đại môn. Sắc trời đã đen kịt, ngoài đại môn cũng không còn náo nhiệt như buổi sáng nữa, chỉ có vài hạ nhân canh giữ ở đó.</w:t>
      </w:r>
      <w:r>
        <w:br w:type="textWrapping"/>
      </w:r>
      <w:r>
        <w:br w:type="textWrapping"/>
      </w:r>
      <w:r>
        <w:t xml:space="preserve">Bọn hạ nhân nhìn thấy xe ngựa của lão gia, nhanh chóng nghênh đón, bưng ghế đặt xuống, lót lên nệm mềm màu đỏ, sau đó thỉnh Đường Kính xuống xe.</w:t>
      </w:r>
      <w:r>
        <w:br w:type="textWrapping"/>
      </w:r>
      <w:r>
        <w:br w:type="textWrapping"/>
      </w:r>
      <w:r>
        <w:t xml:space="preserve">Đường Kính bước xuống xe, đã sắp cuối hạ, buổi tối cũng dần trở nên lạnh hơn, y uống chút rượu, ở trong xe ngựa không cảm thấy gì, xuống xe mới biết gió hơi lớn, làm vạt áo tung bay.</w:t>
      </w:r>
      <w:r>
        <w:br w:type="textWrapping"/>
      </w:r>
      <w:r>
        <w:br w:type="textWrapping"/>
      </w:r>
      <w:r>
        <w:t xml:space="preserve">Đường Kính hỏi: “Thiếu gia đã ngủ chưa?”</w:t>
      </w:r>
      <w:r>
        <w:br w:type="textWrapping"/>
      </w:r>
      <w:r>
        <w:br w:type="textWrapping"/>
      </w:r>
      <w:r>
        <w:t xml:space="preserve">Hạ nhân đáp: “Bẩm lão gia, hôm nay thiếu gia đi ngủ sơm, bởi vì ban ngày trong phủ hơi ồn ào.”</w:t>
      </w:r>
      <w:r>
        <w:br w:type="textWrapping"/>
      </w:r>
      <w:r>
        <w:br w:type="textWrapping"/>
      </w:r>
      <w:r>
        <w:t xml:space="preserve">Đường Kính gật đầu, hạ nhân lại nói: “Có thể đầu tháng sau lão phu nhân về đến nơi, Thời Việt đã chuẩn bị sai người đi đón lão thái thái.”</w:t>
      </w:r>
      <w:r>
        <w:br w:type="textWrapping"/>
      </w:r>
      <w:r>
        <w:br w:type="textWrapping"/>
      </w:r>
      <w:r>
        <w:t xml:space="preserve">Đường Kính lại gật đầu một cái, vừa bước vào cửa, vừa phất tay nói: “Không cần đi theo.”</w:t>
      </w:r>
      <w:r>
        <w:br w:type="textWrapping"/>
      </w:r>
      <w:r>
        <w:br w:type="textWrapping"/>
      </w:r>
      <w:r>
        <w:t xml:space="preserve">Y đi vào trong, bởi vì trên người toàn là mùi rượu, không khỏi cảm thấy khó chịu, liền đi tắm rửa một cái, thay xiêm y, lúc này mới đến Úc Hề viên.</w:t>
      </w:r>
      <w:r>
        <w:br w:type="textWrapping"/>
      </w:r>
      <w:r>
        <w:br w:type="textWrapping"/>
      </w:r>
      <w:r>
        <w:t xml:space="preserve">Úc Hề viên vào ban đên rất yên tĩnh, thứ nhất bởi vì không có nhiều người, thứ hai là thiếu gia cần nghỉ ngơi nhiều, lắm người không tránh khỏi tranh cãi ầm ĩ, cho nên mọi người làm chuyện gì cũng phải chú ý nhẹ nhàng.</w:t>
      </w:r>
      <w:r>
        <w:br w:type="textWrapping"/>
      </w:r>
      <w:r>
        <w:br w:type="textWrapping"/>
      </w:r>
      <w:r>
        <w:t xml:space="preserve">Đường Kính đẩy ra cửa chính phòng, Thời Việt đang ngồi bên ngoài gác đêm, nhìn đến Đường Kính thì nhanh chóng đứng dậy, nhẹ giọng chào: “Lão gia đã trở lại.”</w:t>
      </w:r>
      <w:r>
        <w:br w:type="textWrapping"/>
      </w:r>
      <w:r>
        <w:br w:type="textWrapping"/>
      </w:r>
      <w:r>
        <w:t xml:space="preserve">Đường Kính cũng nhẹ giọng nói: “Hôm nay không cần trực đêm, ngươi lui xuống đi.”</w:t>
      </w:r>
      <w:r>
        <w:br w:type="textWrapping"/>
      </w:r>
      <w:r>
        <w:br w:type="textWrapping"/>
      </w:r>
      <w:r>
        <w:t xml:space="preserve">Thời Việt gật gật đầu, lên tiếng, liền lui ra ngoài, sau đó đóng chặt cửa phòng.</w:t>
      </w:r>
      <w:r>
        <w:br w:type="textWrapping"/>
      </w:r>
      <w:r>
        <w:br w:type="textWrapping"/>
      </w:r>
      <w:r>
        <w:t xml:space="preserve">Lúc này Đường Kính mới đi vào bên trong, xốc rèm cửa lên, Úc Thụy lúc đi ngủ không thích buông màn, cảm thấy bí bách không thoải mái, hiện tại thời tiết lại bắt đầu trở lạnh, cho nên cửa sổ được đóng kín, trong phòng lại không đốt đèn, rất tối.</w:t>
      </w:r>
      <w:r>
        <w:br w:type="textWrapping"/>
      </w:r>
      <w:r>
        <w:br w:type="textWrapping"/>
      </w:r>
      <w:r>
        <w:t xml:space="preserve">Đường Kính vòng qua bình phong, liền thấy Úc Thụy nằm trên giường, chăn gối có chút hỗn độn, nét mặt của Úc Thụy rất trầm tĩnh, vừa thấy đã biết là đang ngủ say.</w:t>
      </w:r>
      <w:r>
        <w:br w:type="textWrapping"/>
      </w:r>
      <w:r>
        <w:br w:type="textWrapping"/>
      </w:r>
      <w:r>
        <w:t xml:space="preserve">Đường Kính cũng không muốn đánh thức hắn, nhẹ nhàng bước qua, ngồi bên cạnh giường nhìn Úc Thụy ngủ, tuy rằng trong phòng rất tối, nhưng mắt Đường Kính đã quen nhìn trong bóng đêm, có thể thấy rõ ràng hình dáng của Úc Thụy. Hai mắt hắn khép lại, môi hơi hé mở, lồng ngực theo hô hấp mà chậm rãi phập phồng, hai má không trắng bệch như lúc mới vào Đường gia, mà trong trắng nõn lộ ra một mạt hồng nộn tự nhiên.</w:t>
      </w:r>
      <w:r>
        <w:br w:type="textWrapping"/>
      </w:r>
      <w:r>
        <w:br w:type="textWrapping"/>
      </w:r>
      <w:r>
        <w:t xml:space="preserve">Y vươn tay ra, nét mặt trở nên nhu hòa, nhẹ nhàng vuốt vuốt hai má Úc Thụy.</w:t>
      </w:r>
      <w:r>
        <w:br w:type="textWrapping"/>
      </w:r>
      <w:r>
        <w:br w:type="textWrapping"/>
      </w:r>
      <w:r>
        <w:t xml:space="preserve">Úc Thụy ngủ không sâu, nhíu mày một cái, nhưng không tỉnh lại, chỉ nhẹ mím môi.</w:t>
      </w:r>
      <w:r>
        <w:br w:type="textWrapping"/>
      </w:r>
      <w:r>
        <w:br w:type="textWrapping"/>
      </w:r>
      <w:r>
        <w:t xml:space="preserve">Đường Kính quấy rầy hắn, thấy phản ứng của Úc Thụy, khóe miệng rốt cục có chút ý cười, cúi đầu, kề sát đôi môi của mình vào cọ cọ trên môi Úc Thụy.</w:t>
      </w:r>
      <w:r>
        <w:br w:type="textWrapping"/>
      </w:r>
      <w:r>
        <w:br w:type="textWrapping"/>
      </w:r>
      <w:r>
        <w:t xml:space="preserve">Úc Thụy trong giấc ngủ, cảm thấy môi bỗng nhiên ngứa ngứa, mới đầu không chú ý, nhưng sau đó thật sự không thể ngủ được nữa, lại đột nhiên có gì đó lạnh lạnh nhỏ xuống trán.</w:t>
      </w:r>
      <w:r>
        <w:br w:type="textWrapping"/>
      </w:r>
      <w:r>
        <w:br w:type="textWrapping"/>
      </w:r>
      <w:r>
        <w:t xml:space="preserve">Lúc này Úc Thụy mới giật mình mở mắt, hai người cách nhau rất gần, hắn không thấy rõ ràng, nhưng khí tức ấm áp cùng ôn nhu trên môi kia Úc Thụy đã vô cùng quen thuộc.</w:t>
      </w:r>
      <w:r>
        <w:br w:type="textWrapping"/>
      </w:r>
      <w:r>
        <w:br w:type="textWrapping"/>
      </w:r>
      <w:r>
        <w:t xml:space="preserve">Động tác của Đường Kính rất nhẹ nhàng, chỉ như có như không chạm vào môi Úc Thụy, tựa hồ không muốn làm hắn tỉnh, chẳng qua Úc Thụy đã tỉnh rồi, sửng sốt một lát, liền vươn hai tay ra vòng qua cổ Đường Kính.</w:t>
      </w:r>
      <w:r>
        <w:br w:type="textWrapping"/>
      </w:r>
      <w:r>
        <w:br w:type="textWrapping"/>
      </w:r>
      <w:r>
        <w:t xml:space="preserve">Đường Kính dừng lại một chút, lập tức ôm chặt thắt lưng hắn, tay kia nắm lấy bờ vai hắn, hai người đều làm sâu sắc thêm nụ hôn, Úc Thụy chủ động đáp lại, vươn lưỡi ra, nhẹ nhàng nhấm nháp môi dưới Đường Kính, hắn có thể nghe được hô hấp Đường Kính càng thêm nặng nề.</w:t>
      </w:r>
      <w:r>
        <w:br w:type="textWrapping"/>
      </w:r>
      <w:r>
        <w:br w:type="textWrapping"/>
      </w:r>
      <w:r>
        <w:t xml:space="preserve">Hai người hôn môi lâu thật lâu, Úc Thụy như vậy rõ ràng là đang khiêu khích Đường Kính, vậy thì làm sao có thể buông tha cho hắn, Úc Thụy bị Đường Kính hôn đến muốn ngất, dần dần chỉ còn lại tiếng rên rỉ không thể ức chế cùng nhu thuận phối hợp.</w:t>
      </w:r>
      <w:r>
        <w:br w:type="textWrapping"/>
      </w:r>
      <w:r>
        <w:br w:type="textWrapping"/>
      </w:r>
      <w:r>
        <w:t xml:space="preserve">Thắt lưng Úc Thụy trở nên mềm nhũn, chỉ có thể vô lực ở trên giường hung hăng thở dốc.</w:t>
      </w:r>
      <w:r>
        <w:br w:type="textWrapping"/>
      </w:r>
      <w:r>
        <w:br w:type="textWrapping"/>
      </w:r>
      <w:r>
        <w:t xml:space="preserve">Hai tay Đường Kính đặt bên tai hắn, Úc Thụy nâng mắt nhìn người bên trên, vươn tay túm lấy một lọn tóc của y, có chút ẩm ướt, lại nhớ tới giọt nước vừa rơi xuống trán hắn, hé miệng, thanh âm mang theo tình dục, có chút khàn khàn: “Người ngươi thật lạnh, nước cũng chưa lau khô.”</w:t>
      </w:r>
      <w:r>
        <w:br w:type="textWrapping"/>
      </w:r>
      <w:r>
        <w:br w:type="textWrapping"/>
      </w:r>
      <w:r>
        <w:t xml:space="preserve">Đường Kính cố ý dán mặt vào cổ hắn, lạnh đến Úc Thụy co vai, nhéo tay áo y.</w:t>
      </w:r>
      <w:r>
        <w:br w:type="textWrapping"/>
      </w:r>
      <w:r>
        <w:br w:type="textWrapping"/>
      </w:r>
      <w:r>
        <w:t xml:space="preserve">Đường Kính nhẹ giọng cười nói: “Là do người Thụy nhi quá nóng.”</w:t>
      </w:r>
      <w:r>
        <w:br w:type="textWrapping"/>
      </w:r>
      <w:r>
        <w:br w:type="textWrapping"/>
      </w:r>
      <w:r>
        <w:t xml:space="preserve">Y nói xong vươn một bàn tay mò lên ngực Úc Thụy, làm càn mơn man trêu chọc trên ngực hắn. Úc Thụy có thể cảm giác được hơi lạnh trên tay đối phương, cách lớp áo mỏng vuốt ve ngực hắn.</w:t>
      </w:r>
      <w:r>
        <w:br w:type="textWrapping"/>
      </w:r>
      <w:r>
        <w:br w:type="textWrapping"/>
      </w:r>
      <w:r>
        <w:t xml:space="preserve">Úc Thụy run lên một cái, lại cong eo lên, để Đường Kính càng thuận tiện hành động.</w:t>
      </w:r>
      <w:r>
        <w:br w:type="textWrapping"/>
      </w:r>
      <w:r>
        <w:br w:type="textWrapping"/>
      </w:r>
      <w:r>
        <w:t xml:space="preserve">Ý cười của Đường Kính càng sâu, nói: “Hóa ra Thụy nhi cũng muốn a.”</w:t>
      </w:r>
      <w:r>
        <w:br w:type="textWrapping"/>
      </w:r>
      <w:r>
        <w:br w:type="textWrapping"/>
      </w:r>
      <w:r>
        <w:t xml:space="preserve">Giọng Úc Thụy khàn khàn: “Là ngươi đánh thức ta.”</w:t>
      </w:r>
      <w:r>
        <w:br w:type="textWrapping"/>
      </w:r>
      <w:r>
        <w:br w:type="textWrapping"/>
      </w:r>
      <w:r>
        <w:t xml:space="preserve">Đường Kính cũng không đáp lời hắn, chỉ chuyên chú trượt tay vào trong vạt áo của Úc Thụy, bàn tay hơi lạnh chạm vào làn da ấm áp mượt mà của đối phương, Úc Thụy nhất thời run rẩy một trận, một luồng tê dại lập tức chạy dọc sống lưng, len lỏi lên đỉnh đầu.</w:t>
      </w:r>
      <w:r>
        <w:br w:type="textWrapping"/>
      </w:r>
      <w:r>
        <w:br w:type="textWrapping"/>
      </w:r>
      <w:r>
        <w:t xml:space="preserve">Đường Kính mở rộng xiêm y của Úc Thụy, hai tay vẫn đặt bên tai hắn, cúi đầu ngậm lấy nho nhỏ nhô ra trước ngực Úc Thụy.</w:t>
      </w:r>
      <w:r>
        <w:br w:type="textWrapping"/>
      </w:r>
      <w:r>
        <w:br w:type="textWrapping"/>
      </w:r>
      <w:r>
        <w:t xml:space="preserve">“Ân! Ân —— “</w:t>
      </w:r>
      <w:r>
        <w:br w:type="textWrapping"/>
      </w:r>
      <w:r>
        <w:br w:type="textWrapping"/>
      </w:r>
      <w:r>
        <w:t xml:space="preserve">Úc Thụy hừ nhỏ một tiếng, bị y khi thì cắn nhẹ khi thì mút vào làm toàn thân run lên. Đầu lưỡi Đường Kính có quy luật mà trêu chọc hồng anh của Úc Thụy, hắn thậm chí có thể nghe thấy tiếng nước ngọt ngào ướt át đối phương cố ý tạo ra.</w:t>
      </w:r>
      <w:r>
        <w:br w:type="textWrapping"/>
      </w:r>
      <w:r>
        <w:br w:type="textWrapping"/>
      </w:r>
      <w:r>
        <w:t xml:space="preserve">Úc Thụy muốn quay người đi, nào biết Đường Kính lại đột nhiên duỗi tay kia đến, ấn lên bên nhô ra còn lại chậm rãi xoa nắn, vẽ vòng vòng đùa giỡn.</w:t>
      </w:r>
      <w:r>
        <w:br w:type="textWrapping"/>
      </w:r>
      <w:r>
        <w:br w:type="textWrapping"/>
      </w:r>
      <w:r>
        <w:t xml:space="preserve">Thắt lưng Úc Thụy càng như nhũn ra, cổ họng căng thẳng, ngẩng cổ thở hổn hển, đồng thời hơi nâng ngực lên cao giống như đang chủ động phối hợp với động tác của Đường Kính.</w:t>
      </w:r>
      <w:r>
        <w:br w:type="textWrapping"/>
      </w:r>
      <w:r>
        <w:br w:type="textWrapping"/>
      </w:r>
      <w:r>
        <w:t xml:space="preserve">Đường Kính bật cười, Úc Thụy chỉ cảm thấy người nằm bên trên vốn đang quỳ một chân bên giường lại bỗng nhiên tách hai chân hắn ra, len vào giữa, đầu gối vừa vặn ấn lên hạ thân hắn.</w:t>
      </w:r>
      <w:r>
        <w:br w:type="textWrapping"/>
      </w:r>
      <w:r>
        <w:br w:type="textWrapping"/>
      </w:r>
      <w:r>
        <w:t xml:space="preserve">Úc Thụy mãnh liệt ngửa đầu, phía dưới bị Đường Kính dùng đầu gối nhu ấn, ngực lại bị Đường Kính tận lực gặm nhấm, từng đợt từng đợt khoái cảm dồn dập ập tới, Úc Thụy vươn tay, lại chỉ có thể túm chặt bả vai Đường Kính, hắn thậm chí không dám thở, bởi vì mỗi một lần thở dốc đều có thể cảm nhận được khoái cảm lớn hơn nữa, tựa như những cơn hồng thủy, hoàn toàn nhấn chìm hắn.</w:t>
      </w:r>
      <w:r>
        <w:br w:type="textWrapping"/>
      </w:r>
      <w:r>
        <w:br w:type="textWrapping"/>
      </w:r>
      <w:r>
        <w:t xml:space="preserve">Đường Kính rõ ràng cảm giác được Úc Thụy nổi lên phản ứng, tuy rằng cách một lớp quần, nhưng vật nọ của Úc Thụy đã ngẩng đầu, thậm chí còn có thể cảm nhận được nhiệt độ của chỗ kia.</w:t>
      </w:r>
      <w:r>
        <w:br w:type="textWrapping"/>
      </w:r>
      <w:r>
        <w:br w:type="textWrapping"/>
      </w:r>
      <w:r>
        <w:t xml:space="preserve">Đường Kính cúi đầu, ghé sát vào lỗ tai Úc Thụy cười nói: “Khó chịu sao.”</w:t>
      </w:r>
      <w:r>
        <w:br w:type="textWrapping"/>
      </w:r>
      <w:r>
        <w:br w:type="textWrapping"/>
      </w:r>
      <w:r>
        <w:t xml:space="preserve">Úc Thụy có chút thất thần, Đường Kính buông ngực hắn ra một hồi lâu, mới chậm rãi tìm được ý thức trở về, trước ngực hơi mát lạnh, mà chỗ nhô ra thì có chút đau đớn nhè nhẹ, cho dù Đường Kính không hề chạm vào, vẫn có thể cảm nhận được khoái cảm tê dại như trước.</w:t>
      </w:r>
      <w:r>
        <w:br w:type="textWrapping"/>
      </w:r>
      <w:r>
        <w:br w:type="textWrapping"/>
      </w:r>
      <w:r>
        <w:t xml:space="preserve">Úc Thụy thở hổn hển vài ngụm, mới không rõ ý nghĩa hừ một tiếng.</w:t>
      </w:r>
      <w:r>
        <w:br w:type="textWrapping"/>
      </w:r>
      <w:r>
        <w:br w:type="textWrapping"/>
      </w:r>
      <w:r>
        <w:t xml:space="preserve">Đường Kính tiếp tục dùng đầu gối nhu nhu hạ thân Úc Thụy, Úc Thụy thật vất vả giãy dụa ra khỏi cơn sóng khoái cảm, lại lập tức bị kéo trở về, có chút bất lực mà nhìn Đường Kính.</w:t>
      </w:r>
      <w:r>
        <w:br w:type="textWrapping"/>
      </w:r>
      <w:r>
        <w:br w:type="textWrapping"/>
      </w:r>
      <w:r>
        <w:t xml:space="preserve">Đường Kính ôn thanh thì thầm: “Cởi quần áo cho ta.”</w:t>
      </w:r>
      <w:r>
        <w:br w:type="textWrapping"/>
      </w:r>
      <w:r>
        <w:br w:type="textWrapping"/>
      </w:r>
      <w:r>
        <w:t xml:space="preserve">Úc Thụy nhìn y một hồi lâu nhi, phía dưới khó chịu đến lợi hại, cũng đang co rút từng đợt từng đợt, không biết có phải bởi vì đã quen được Đường Kính tiến vào hay không, chỉ cần thân thể vừa dâng lên khoái cảm, sẽ không tự chủ được nhớ tới nhiệt độ của Đường Kính.</w:t>
      </w:r>
      <w:r>
        <w:br w:type="textWrapping"/>
      </w:r>
      <w:r>
        <w:br w:type="textWrapping"/>
      </w:r>
      <w:r>
        <w:t xml:space="preserve">Tay hắn run rẩy, có chút vô lực, nhưng vẫn là thuận theo nâng lên, cởi quần áo của người bên trên, ngực Đường Kính nhanh chóng được tiếp xúc với không khí, trên da có rất nhiều vết sẹo, tuy rằng không đáng sợ cũng không rõ ràng, nhưng lại chân chân thực thực tồn tại, thậm chí mỗi một vết sẹo đều có câu chuyện riêng, mà chủ nhân của nó có lẽ đã không còn nhớ nữa.</w:t>
      </w:r>
      <w:r>
        <w:br w:type="textWrapping"/>
      </w:r>
      <w:r>
        <w:br w:type="textWrapping"/>
      </w:r>
      <w:r>
        <w:t xml:space="preserve">Đường Kính cởi hết quần áo trên người, lại hai ba cái lột sạch quần áo của Úc Thụy, hai người thân thiết cũng không phải một lần hai lần, nhưng mà Úc Thụy vẫn không thể luyện thành da mặt dày như Đường Kính.</w:t>
      </w:r>
      <w:r>
        <w:br w:type="textWrapping"/>
      </w:r>
      <w:r>
        <w:br w:type="textWrapping"/>
      </w:r>
      <w:r>
        <w:t xml:space="preserve">Một tay Đường Kính vuốt ve Úc Thụy từ trên xuống dưới, tựa hồ phải sờ hết sạch thân thể của hắn mới chịu, làm Úc Thụy đỏ bừng cả người, chỉ có thể theo những cái vuốt ve của Đường Kính mà không ngừng run rẩy run rẩy, miệng phát ra từng đợt rên rỉ cùng thở dốc nhè nhẹ.</w:t>
      </w:r>
      <w:r>
        <w:br w:type="textWrapping"/>
      </w:r>
      <w:r>
        <w:br w:type="textWrapping"/>
      </w:r>
      <w:r>
        <w:t xml:space="preserve">Một tay khác của y luồn xuống hạ thân Úc Thụy trượt trượt hai cái, lại men theo đùi trong Úc Thụy mò ra đằng sau, tại cái khe nho nhỏ tiêu hồn nọ vuốt vuốt hai cái, ngón tay đã thuận lợi đến ngoài cửa nhu nhu ấn ấn.</w:t>
      </w:r>
      <w:r>
        <w:br w:type="textWrapping"/>
      </w:r>
      <w:r>
        <w:br w:type="textWrapping"/>
      </w:r>
      <w:r>
        <w:t xml:space="preserve">“Ân… A!”</w:t>
      </w:r>
      <w:r>
        <w:br w:type="textWrapping"/>
      </w:r>
      <w:r>
        <w:br w:type="textWrapping"/>
      </w:r>
      <w:r>
        <w:t xml:space="preserve">Chỗ nọ tuy rằng vẫn khép rất chặt, nhưng cùng Đường Kính vui thích mấy ngày nay, đã vô cùng quen thuộc với Đường Kính, ngón tay của y chỉ cần nhẹ nhàng nhu ấn ở bên ngoài, chỗ kia sẽ không tự chủ được run rẩy, hé mở, thậm chí có thể thuận lợi tiếp nhận Đường Kính.</w:t>
      </w:r>
      <w:r>
        <w:br w:type="textWrapping"/>
      </w:r>
      <w:r>
        <w:br w:type="textWrapping"/>
      </w:r>
      <w:r>
        <w:t xml:space="preserve">Ngón trỏ của Đường Kính lập tức trượt vào trong, Úc Thụy không phòng bị, tuy không đau, nhưng vẫn hoảng sợ, dị vật đâm mạnh vào làm cho sống lưng Úc Thụy từng đợt run lên, hắn biết rõ loại cảm giác này, cố gắng thả lỏng, khoái cảm làm đại não chợt trống rỗng.</w:t>
      </w:r>
      <w:r>
        <w:br w:type="textWrapping"/>
      </w:r>
      <w:r>
        <w:br w:type="textWrapping"/>
      </w:r>
      <w:r>
        <w:t xml:space="preserve">Úc Thụy theo bản năng mà nuốt vào, xoắn xuýt: “Đừng… Đừng trực tiếp vào, ta chịu không nổi… A! Ngô ân! Ân —— “</w:t>
      </w:r>
      <w:r>
        <w:br w:type="textWrapping"/>
      </w:r>
      <w:r>
        <w:br w:type="textWrapping"/>
      </w:r>
      <w:r>
        <w:t xml:space="preserve">Úc Thụy còn chưa nói xong, ngón tay Đường Kính đã chuyển động, ở bên trong Úc Thụy nhu ấn, ngón tay gấp khúc liên tục trêu chọc điểm mẫn cảm của Úc Thụy, tuy rằng chỉ là một ngón tay, nhưng mỗi một lần đều chuẩn xác gãi vào chỗ nọ Úc Thụy, thân thể Úc Thụy làm sao chịu được khoái cảm dồn dập như vậy, không nghĩ được gì nữa, chỉ có thể lớn tiếng rên rỉ.</w:t>
      </w:r>
      <w:r>
        <w:br w:type="textWrapping"/>
      </w:r>
      <w:r>
        <w:br w:type="textWrapping"/>
      </w:r>
      <w:r>
        <w:t xml:space="preserve">Đường Kính nhìn thân thể hắn theo động tác của mình mà từng đợt từng đợt run rẩy, trên người trơn tuột, dưới cơn sóng khoái cảm chủ động nâng eo lên, tựa hồ hy vọng Đường Kính tiến vào sâu hơn một chút.</w:t>
      </w:r>
      <w:r>
        <w:br w:type="textWrapping"/>
      </w:r>
      <w:r>
        <w:br w:type="textWrapping"/>
      </w:r>
      <w:r>
        <w:t xml:space="preserve">Lúc này Đường Kính lại rút ngón tay ra, khoái cảm đột nhiên biến mất, Úc Thụy phảng phất như từ trên tầng mây rơi thẳng xuống vũng bùn, cảm giác không được phát tiết tra tấn dày vò hắn, làm hắn chỉ có thể chủ động uốn éo cọ cọ vào lòng bàn tay Đường Kính.</w:t>
      </w:r>
      <w:r>
        <w:br w:type="textWrapping"/>
      </w:r>
      <w:r>
        <w:br w:type="textWrapping"/>
      </w:r>
      <w:r>
        <w:t xml:space="preserve">Đường Kính đột nhiên bước xuống giường, đến bên cạnh bàn thắp nến, lại kéo ngăn tủ đầu giường ra lấy hộp cao bôi trơn.</w:t>
      </w:r>
      <w:r>
        <w:br w:type="textWrapping"/>
      </w:r>
      <w:r>
        <w:br w:type="textWrapping"/>
      </w:r>
      <w:r>
        <w:t xml:space="preserve">Ánh nến chiếu lên thân thể trần trụi của Đường Kính, không hề trắng nõn giống như Úc Thụy, làn da quanh năm suốt tháng dãi nắng phong sương, khiến cơ thể Đường Kính tràn ngập lực lượng, giống như bức tượng được chạm khắc, Úc Thụy có chút si mê ngắm nhìn, nhưng trừng mắt nhìn nửa ngày cũng không thấy y tắt nến.</w:t>
      </w:r>
      <w:r>
        <w:br w:type="textWrapping"/>
      </w:r>
      <w:r>
        <w:br w:type="textWrapping"/>
      </w:r>
      <w:r>
        <w:t xml:space="preserve">Đường Kính lại trở về, ngồi dựa vào đầu giường, ôm Úc Thụy lên, để hắn ngồi trên chân, nói: “Tự mình đến.”</w:t>
      </w:r>
      <w:r>
        <w:br w:type="textWrapping"/>
      </w:r>
      <w:r>
        <w:br w:type="textWrapping"/>
      </w:r>
      <w:r>
        <w:t xml:space="preserve">Nói xong đặt hộp cao trong lòng bàn tay Úc Thụy.</w:t>
      </w:r>
      <w:r>
        <w:br w:type="textWrapping"/>
      </w:r>
      <w:r>
        <w:br w:type="textWrapping"/>
      </w:r>
      <w:r>
        <w:t xml:space="preserve">Úc Thụy lập tức trợn tròn mắt nhìn Đường Kính, đã không tắt nến thì chớ, lại còn bắt hắn tự mình làm.</w:t>
      </w:r>
      <w:r>
        <w:br w:type="textWrapping"/>
      </w:r>
      <w:r>
        <w:br w:type="textWrapping"/>
      </w:r>
      <w:r>
        <w:t xml:space="preserve">Đường Kính bị Úc Thụy trừng, lại nở nụ cười mở nắp hộp cao ra cho hắn, ôn nhu hôn hôn vành tai Úc Thụy, thanh âm khàn khàn vang lên, tựa hồ đang dẫn dắt Úc Thụy, thì thầm: “Tự mình khuếch trương, tự mình ngồi lên, đừng làm bản thân bị thương.”</w:t>
      </w:r>
      <w:r>
        <w:br w:type="textWrapping"/>
      </w:r>
      <w:r>
        <w:br w:type="textWrapping"/>
      </w:r>
      <w:r>
        <w:t xml:space="preserve">Úc Thụy nghe thanh âm của y, cảm thấy thực sự khó thở, khô nóng cùng khó nhịn từ bụng dưới lan ra chạy loạn, dường như đang tìm kiếm nơi phát tiết.</w:t>
      </w:r>
      <w:r>
        <w:br w:type="textWrapping"/>
      </w:r>
      <w:r>
        <w:br w:type="textWrapping"/>
      </w:r>
      <w:r>
        <w:t xml:space="preserve">Ngón tay Úc Thụy run rẩy quệt một khối cao lạnh, dứt khoát chôn mặt trong hõm vai Đường Kính, mắt không thấy tâm không phiền, từ từ vòng tay qua sau lưng mò xuống, khi hắn chính tay chạm vào chỗ nọ của mình, cũng không khống chế được bị nhiệt độ nơi đó kích thích, chỗ nọ vừa được Đường Kính chăm sóc, đã không gắt gao đóng chặt nữa, hơi sưng sưng lại rất nhanh hé mở phun ra nuốt vào, cao lạnh vừa tiếp xúc với cửa động, Úc Thụy đã run rẩy toàn thân, gắt gao túm lấy thân thể Đường Kính, than nhẹ một tiếng.</w:t>
      </w:r>
      <w:r>
        <w:br w:type="textWrapping"/>
      </w:r>
      <w:r>
        <w:br w:type="textWrapping"/>
      </w:r>
      <w:r>
        <w:t xml:space="preserve">Úc Thụy kiên quyết nhắm nghiền hai mắt, răng cũng cắn chặt, ngón tay dính cao lạnh dần dần trượt vào trong.</w:t>
      </w:r>
      <w:r>
        <w:br w:type="textWrapping"/>
      </w:r>
      <w:r>
        <w:br w:type="textWrapping"/>
      </w:r>
      <w:r>
        <w:t xml:space="preserve">“A… Ân…”</w:t>
      </w:r>
      <w:r>
        <w:br w:type="textWrapping"/>
      </w:r>
      <w:r>
        <w:br w:type="textWrapping"/>
      </w:r>
      <w:r>
        <w:t xml:space="preserve">Tuy rằng đã sớm chuẩn bị, nhưng đây vẫn là lần đầu tiên Úc Thụy tự mình làm chuyện này, chân hắn đã khôi phục phần nào, tuy nhiên chưa thể dùng sức, động tác này đối với Úc Thụy mà nói có chút khó khăn.</w:t>
      </w:r>
      <w:r>
        <w:br w:type="textWrapping"/>
      </w:r>
      <w:r>
        <w:br w:type="textWrapping"/>
      </w:r>
      <w:r>
        <w:t xml:space="preserve">Thân thể Úc Thụy vẫn run rẩy không ngừng, bởi vì chuyên tâm vào động tác dưới hạ thân, miệng vô tình phát ra tiếng rên rỉ cũng không phát hiện, lại vừa vặn khiêu khích Đường Kính, thân mình mềm dẻo đang run nhè nhẹ kia dán sát vào lồng ngực y, từng chút từng chút đánh tan định lực của Đường Kính.</w:t>
      </w:r>
      <w:r>
        <w:br w:type="textWrapping"/>
      </w:r>
      <w:r>
        <w:br w:type="textWrapping"/>
      </w:r>
      <w:r>
        <w:t xml:space="preserve">Đường Kính khoát một bàn tay lên đầu vai Úc Thụy, từ trên vai trượt xuống, vuốt ve tấm lưng trần nhẵn mịn của Úc Thụy, làn da trơn mềm hồng nộn, dưới bàn tay Đường Kính khẽ khàng run lên.</w:t>
      </w:r>
      <w:r>
        <w:br w:type="textWrapping"/>
      </w:r>
      <w:r>
        <w:br w:type="textWrapping"/>
      </w:r>
      <w:r>
        <w:t xml:space="preserve">Tay kia Đường Kính duỗi ra đằng sau, bao trùm bàn tay Úc Thụy đang tự khuếch trương cho mình, mang theo ngón tay Úc Thụy nhẹ nhàng ra vào.</w:t>
      </w:r>
      <w:r>
        <w:br w:type="textWrapping"/>
      </w:r>
      <w:r>
        <w:br w:type="textWrapping"/>
      </w:r>
      <w:r>
        <w:t xml:space="preserve">“A! Đừng… Quá… Quá nhanh…”</w:t>
      </w:r>
      <w:r>
        <w:br w:type="textWrapping"/>
      </w:r>
      <w:r>
        <w:br w:type="textWrapping"/>
      </w:r>
      <w:r>
        <w:t xml:space="preserve">“Bảo bối, nên thêm một ngón tay.”</w:t>
      </w:r>
      <w:r>
        <w:br w:type="textWrapping"/>
      </w:r>
      <w:r>
        <w:br w:type="textWrapping"/>
      </w:r>
      <w:r>
        <w:t xml:space="preserve">Đường Kính đè thấp thanh âm, ngâm trọn một vành tai của Úc Thụy, vừa dẫn dụ hắn, vừa trêu chọc tai hắn, đầu lưỡi qua qua lại lại miêu tả vành tai Úc Thụy.</w:t>
      </w:r>
      <w:r>
        <w:br w:type="textWrapping"/>
      </w:r>
      <w:r>
        <w:br w:type="textWrapping"/>
      </w:r>
      <w:r>
        <w:t xml:space="preserve">Tay Úc Thụy bị Đường Kính nắm, ra ra vào vào trong cơ thể rất nhanh, tuy rằng không giống như vừa rồi, mỗi một lần đều chạm tới điểm mẫn cảm, nhưng loại cọ xát này lại mang đến khoái cảm khiến Úc Thụy không thể nói thành lời, tuy rằng chôn trong thân thể là ngón tay của chính mình, nhưng người làm động tác này lại không phải là hắn, cơ thể Úc Thụy càng trở nên mẫn cảm không thể tưởng tượng nổi.</w:t>
      </w:r>
      <w:r>
        <w:br w:type="textWrapping"/>
      </w:r>
      <w:r>
        <w:br w:type="textWrapping"/>
      </w:r>
      <w:r>
        <w:t xml:space="preserve">Úc Thụy bị y làm cho nức nở, bởi vì khoái cảm quá mức cường liệt, phía trước cũng ngẩng cao muốn phun trào, thân thể bất giác lắc lư, chủ động cọ cọ hạ thân vào Đường Kính, Đường Kính bỗng cảm thấy nóng bỏng ẩm ướt trên đầu vai, Úc Thụy bất ngờ vươn ra đầu lưỡi nho nhỏ, mơn man lòng vòng trên bả vai y.</w:t>
      </w:r>
      <w:r>
        <w:br w:type="textWrapping"/>
      </w:r>
      <w:r>
        <w:br w:type="textWrapping"/>
      </w:r>
      <w:r>
        <w:t xml:space="preserve">Hô hấp Đường Kính càng trở nên nặng nề, nắm chặt tay Úc Thụy, để ngón tay hắn rút ra khỏi cơ thể.</w:t>
      </w:r>
      <w:r>
        <w:br w:type="textWrapping"/>
      </w:r>
      <w:r>
        <w:br w:type="textWrapping"/>
      </w:r>
      <w:r>
        <w:t xml:space="preserve">“A —— đừng, a! A! Ân —— “</w:t>
      </w:r>
      <w:r>
        <w:br w:type="textWrapping"/>
      </w:r>
      <w:r>
        <w:br w:type="textWrapping"/>
      </w:r>
      <w:r>
        <w:t xml:space="preserve">Đột ngột rút ra khiến Úc Thụy bủn rủn tê dại, ngón tay vừa lui ra ngoài, Úc Thụy lập tức xụi lơ nằm trên người Đường Kính, hai tay cũng vô lực buông xuống, hơi thở của Đường Kính đè nén nặng nề, hai tay nâng thắt lưng Úc Thụy, tha hắn dậy, để cửa động hồng nộn phủ cao lạnh mà trở nên trơn mềm kia nhắm ngay vật kia của mình.</w:t>
      </w:r>
      <w:r>
        <w:br w:type="textWrapping"/>
      </w:r>
      <w:r>
        <w:br w:type="textWrapping"/>
      </w:r>
      <w:r>
        <w:t xml:space="preserve">Úc Thụy bị Đường Kính nâng lên, trong ánh mắt còn chút thất thần, vẫn đang đắm chìm trong khoái cảm vừa rồi chưa lấy lại tinh thần, chỉ có thể nhu thuận an tĩnh hé miệng thở hổn hển, để mặc Đường Kính muốn làm gì thì làm.</w:t>
      </w:r>
      <w:r>
        <w:br w:type="textWrapping"/>
      </w:r>
      <w:r>
        <w:br w:type="textWrapping"/>
      </w:r>
      <w:r>
        <w:t xml:space="preserve">Úc Thụy còn đang mê ly, cảm giác có một vật vô cùng nóng bỏng chen vào hạ thân, thứ kia rất lớn, từng chút từng chút xâm chiếm lấy hắn, hồng nộn trơn mềm bị vật kia cường thế ép mở, lập tức mềm mại bao lấy nóng bỏng thật lớn, thậm chí còn đang co rút co rút, nuốt vật kia vào thân thể mình.</w:t>
      </w:r>
      <w:r>
        <w:br w:type="textWrapping"/>
      </w:r>
      <w:r>
        <w:br w:type="textWrapping"/>
      </w:r>
      <w:r>
        <w:t xml:space="preserve">“Ân! Ân…”</w:t>
      </w:r>
      <w:r>
        <w:br w:type="textWrapping"/>
      </w:r>
      <w:r>
        <w:br w:type="textWrapping"/>
      </w:r>
      <w:r>
        <w:t xml:space="preserve">Vật kia hoàn toàn tiến vào trong cơ thể Úc Thụy, lúc này hắn mới hồi thần, từng ngụm từng ngụm thở hổn hển, hai tay tóm chặt bả vai Đường Kính, khẽ khàng rên rỉ: “Nhẹ thôi… Thật khó chịu… Ngô!”</w:t>
      </w:r>
      <w:r>
        <w:br w:type="textWrapping"/>
      </w:r>
      <w:r>
        <w:br w:type="textWrapping"/>
      </w:r>
      <w:r>
        <w:t xml:space="preserve">Đường Kính lại nâng thắt lưng hắn, để hắn chậm rãi từng chút một hướng lên trên, vật nóng bỏng kia cũng từng chút một rời khỏi Úc Thụy, sau đó lập tức “phốc ——” một tiếng, Úc Thụy kêu to, vật kia lại hung hăng vùi vào trong, vừa vặn đâm vào điểm mẫn cảm nọ khiến Úc Thụy muốn phát điên.</w:t>
      </w:r>
      <w:r>
        <w:br w:type="textWrapping"/>
      </w:r>
      <w:r>
        <w:br w:type="textWrapping"/>
      </w:r>
      <w:r>
        <w:t xml:space="preserve">Thắt lưng Úc Thụy đã tê rần, chứ đừng nói đến chuyện tự mình di chuyển, chỉ có thể ôm chặt lấy cổ Đường Kính, cắn lên đầu vai Đường Kính, ẩn ẩn phát ra tiếng nức nở khó nhịn.</w:t>
      </w:r>
      <w:r>
        <w:br w:type="textWrapping"/>
      </w:r>
      <w:r>
        <w:br w:type="textWrapping"/>
      </w:r>
      <w:r>
        <w:t xml:space="preserve">“Ta… Chân ta mỏi… Ân! Cha… Phụ thân…”</w:t>
      </w:r>
      <w:r>
        <w:br w:type="textWrapping"/>
      </w:r>
      <w:r>
        <w:br w:type="textWrapping"/>
      </w:r>
      <w:r>
        <w:t xml:space="preserve">Tuy rằng cẳng chân Úc Thụy dần dần có tri giác, nhưng vẫn chưa có sức, để hắn ngồi trên người Đường Kính như vậy, mặc dù là Đường Kính nâng hắn di chuyển, nhưng đối với động tác có độ khó cao này, khó tránh khỏi không chịu được.</w:t>
      </w:r>
      <w:r>
        <w:br w:type="textWrapping"/>
      </w:r>
      <w:r>
        <w:br w:type="textWrapping"/>
      </w:r>
      <w:r>
        <w:t xml:space="preserve">Đường Kính nghe xong túm thắng lưng hắn, mạnh mẽ xoay người, đè Úc Thụy lên chăn, giữ chặt hai đầu vai hắn, lập tức vùi toàn bộ vào trong.</w:t>
      </w:r>
      <w:r>
        <w:br w:type="textWrapping"/>
      </w:r>
      <w:r>
        <w:br w:type="textWrapping"/>
      </w:r>
      <w:r>
        <w:t xml:space="preserve">Úc Thụy hai đùi thật mỏi, toàn thân vô lực, cũng may được đặt nằm xuống giường, chỉ cần thả lỏng cơ thể, tiếp nhận xâm lấn bá đạo của Đường Kính là được.</w:t>
      </w:r>
      <w:r>
        <w:br w:type="textWrapping"/>
      </w:r>
      <w:r>
        <w:br w:type="textWrapping"/>
      </w:r>
      <w:r>
        <w:t xml:space="preserve">Chỗ nọ bị ma xát đến sưng đỏ, có chút đau đớn nhè nhẹ, nhưng chìm trong những con sóng khoái cảm dồn dập do y mang lại, đau đớn đã trỏ nên bé nhỏ không đáng kể, loại đau đớn này ngược lại làm cảm giác tê dại càng thêm phóng đại, khiến đại não Úc Thụy không thể tự hỏi, trong đầu chỉ còn lại trống rỗng.</w:t>
      </w:r>
      <w:r>
        <w:br w:type="textWrapping"/>
      </w:r>
      <w:r>
        <w:br w:type="textWrapping"/>
      </w:r>
      <w:r>
        <w:t xml:space="preserve">Chỉ có thể hít thở từng ngụm từng ngụm, phối hợp Đường Kính ra ra vào vào.</w:t>
      </w:r>
      <w:r>
        <w:br w:type="textWrapping"/>
      </w:r>
      <w:r>
        <w:br w:type="textWrapping"/>
      </w:r>
      <w:r>
        <w:t xml:space="preserve">Úc Thụy mềm nhũn, thân thể lay động theo từng lần đưa đẩy của Đường Kính, đầu vai trắng ngần trên nền áo ngủ hạnh sắc bằng gấm dải đầy hôn ngân, hồng anh nhô ra trước ngực đã hoàn toàn đứng thẳng, theo tiếng thở dốc nặng nề mà rung động.</w:t>
      </w:r>
      <w:r>
        <w:br w:type="textWrapping"/>
      </w:r>
      <w:r>
        <w:br w:type="textWrapping"/>
      </w:r>
      <w:r>
        <w:t xml:space="preserve">Dưới ánh nến mờ nhạt, Đường Kính nhìn thấy nhất thanh nhị sở, cho dù Úc Thụy chẳng hề làm gì, cứ mê mang như vậy mà nhìn y, theo vật nóng bỏng kia của y tiến vào mà bất giác lay động thân thể, Đường Kính đã không thể khắc chế được tình dục của mình, y luôn muốn thật ôn nhu làm Úc Thụy, nhưng thực tế không thể như nguyện, y không kiềm chế được xao động dưới đáy lòng, không kiềm chế được dã tính muốn hung hăng tiến vào Úc Thụy.</w:t>
      </w:r>
      <w:r>
        <w:br w:type="textWrapping"/>
      </w:r>
      <w:r>
        <w:br w:type="textWrapping"/>
      </w:r>
      <w:r>
        <w:t xml:space="preserve">Tay Đường Kính nắm thắt lưng Úc Thụy không nhịn được hơi dùng sức, eo Úc Thụy run lên một cái, tựa hồ cảm nhận được xao động của Đường Kính, khẽ hừ một tiếng.</w:t>
      </w:r>
      <w:r>
        <w:br w:type="textWrapping"/>
      </w:r>
      <w:r>
        <w:br w:type="textWrapping"/>
      </w:r>
      <w:r>
        <w:t xml:space="preserve">Úc Thụy bị Đường Kính làm đến không thể phát ra tiếng kêu nữa rồi, miệng khô khóc, như đang thiêu đốt, muốn rên rỉ, lại chỉ còn lại hình dáng khuôn miệng khi phát âm, Úc Thụy tựa như cá thiếu nước, hai cánh môi hé ra hợp lại, rên rỉ không tiếng động.</w:t>
      </w:r>
      <w:r>
        <w:br w:type="textWrapping"/>
      </w:r>
      <w:r>
        <w:br w:type="textWrapping"/>
      </w:r>
      <w:r>
        <w:t xml:space="preserve">Một chân Úc Thụy nằm trong tay Đường Kính, một khác chân bị ngả ra trên giường, cố sức hơn nửa ngày, mới nâng được bàn chân đặt trên giường lên.</w:t>
      </w:r>
      <w:r>
        <w:br w:type="textWrapping"/>
      </w:r>
      <w:r>
        <w:br w:type="textWrapping"/>
      </w:r>
      <w:r>
        <w:t xml:space="preserve">Đường Kính chỉ cảm thấy trên lưng mình đột nhiên nóng lên, Úc Thụy cố sức nâng chân, kẹp lấy thắt lưng y, hành động này không thể nghi ngờ khiến Đường Kính càng thêm động tình, ánh mắt tối sầm lại, nắm chặt mắt cá chân Úc Thụy, mạnh mẽ thúc về phía trước.</w:t>
      </w:r>
      <w:r>
        <w:br w:type="textWrapping"/>
      </w:r>
      <w:r>
        <w:br w:type="textWrapping"/>
      </w:r>
      <w:r>
        <w:t xml:space="preserve">“A! A! Phụ thân… Ân —— “</w:t>
      </w:r>
      <w:r>
        <w:br w:type="textWrapping"/>
      </w:r>
      <w:r>
        <w:br w:type="textWrapping"/>
      </w:r>
      <w:r>
        <w:t xml:space="preserve">Trong đầu Úc Thụy lập tức trở thành một mảnh hỗn độn, theo ra vào mãnh liệt của Đường Kính, run rẩy từng đợt, gắt gao kẹp lấy Đường Kính đang chôn trong thân thể mình, trước mắt lóe bạch quang, tiết ra.</w:t>
      </w:r>
      <w:r>
        <w:br w:type="textWrapping"/>
      </w:r>
      <w:r>
        <w:br w:type="textWrapping"/>
      </w:r>
      <w:r>
        <w:t xml:space="preserve">Úc Thụy không một mảnh vải dưới thân Đường Kính, không thể ức chế run rẩy mà tiết ra, cảm giác thoát lực lập tức càn quét qua thân thể hắn, Đường Kính bị hắn kẹp chặt hừ một tiếng.</w:t>
      </w:r>
      <w:r>
        <w:br w:type="textWrapping"/>
      </w:r>
      <w:r>
        <w:br w:type="textWrapping"/>
      </w:r>
      <w:r>
        <w:t xml:space="preserve">Úc Thụy tiết rồi, nhưng y còn chưa, vắt đôi chân xụi lơ của Úc Thụy lên trên khuỷu tay mình, tiếp tục đâm vào.</w:t>
      </w:r>
      <w:r>
        <w:br w:type="textWrapping"/>
      </w:r>
      <w:r>
        <w:br w:type="textWrapping"/>
      </w:r>
      <w:r>
        <w:t xml:space="preserve">Úc Thụy bị khoái cảm sau khi phát tiết tra tấn đến gần như mất hết ý thức, thân thể sau khi tiết ra lại càng thêm mẫn cảm, bị Đường Kính không kiêng nể gì tiếp tục đưa đưa đẩy đẩy, Úc Thụy chỉ có thể ngẩng cổ thở dốc, cũng không biết Đường Kính khi nào mới có thể buông tha cho hắn.</w:t>
      </w:r>
      <w:r>
        <w:br w:type="textWrapping"/>
      </w:r>
      <w:r>
        <w:br w:type="textWrapping"/>
      </w:r>
      <w:r>
        <w:t xml:space="preserve">Đường Kính nhìn hạ thân mình ra vào chỗ nọ đã sưng đỏ của Úc Thụy, y thừa nhận mình bá đạo, cho dù khi đang làm chuyện vui thích cũng vậy. Khi y nhìn Úc Thụy vô lực, mê mang, không có ý thức, chỉ có thể thuận theo y mà đung đưa cơ thể, Đường Kính không thể ngừng được càng muốn xâm chiếm người này, cho dù hắn không chịu nổi, cho dù hắn đã nức nở cầu xin tha thứ, cho dù hắn ngay cả tiếng nức nở cầu xin tha thứ cũng không thể phát ra.</w:t>
      </w:r>
      <w:r>
        <w:br w:type="textWrapping"/>
      </w:r>
      <w:r>
        <w:br w:type="textWrapping"/>
      </w:r>
      <w:r>
        <w:t xml:space="preserve">Đường Kính cúi xuống hôn môi Úc Thụy, vươn đầu lưỡi đến cuốn lấy đầu lưỡi Úc Thụy, một sợi chỉ bạc Úc Thụy không kịp nuốt lăn xuống cần cổ, bị y hôn đến không thở nổi, lúc này Úc Thụy mới hồi thân, nhưng không thể làm gì, tùy ý mặc Đường Kính tác cầu.</w:t>
      </w:r>
      <w:r>
        <w:br w:type="textWrapping"/>
      </w:r>
      <w:r>
        <w:br w:type="textWrapping"/>
      </w:r>
      <w:r>
        <w:t xml:space="preserve">Ngay thời điểm Đường Kính phát tiết, Úc Thụy bị y bắn đến chết nóng, âm thanh tựa như một con mèo nhỏ, khí lực giống như đã thoát hết, không còn sức mà kêu, một thân mồ hôi làm chăn cũng ẩm ướt.</w:t>
      </w:r>
      <w:r>
        <w:br w:type="textWrapping"/>
      </w:r>
      <w:r>
        <w:br w:type="textWrapping"/>
      </w:r>
      <w:r>
        <w:t xml:space="preserve">Úc Thụy có thể cảm giác được, lúc vật kia của Đường Kính rút ra khỏi, hắn lại mãnh liệt run rẩy một trận, dòng chất lỏng này nọ cũng không ngừng trào ra bên ngoài chảy xuống dưới, thấm ướt hết cả chăn nệm.</w:t>
      </w:r>
      <w:r>
        <w:br w:type="textWrapping"/>
      </w:r>
      <w:r>
        <w:br w:type="textWrapping"/>
      </w:r>
      <w:r>
        <w:t xml:space="preserve">Úc Thụy vẫn cứ kịch liệt thở dốc, tuy rằng trong phòng chỉ có hắn và Đường Kính, nhưng bộ dáng lúc này cũng chẳng đẹp đẽ hay ho gì, hơn nữa còn đang đốt nến.</w:t>
      </w:r>
      <w:r>
        <w:br w:type="textWrapping"/>
      </w:r>
      <w:r>
        <w:br w:type="textWrapping"/>
      </w:r>
      <w:r>
        <w:t xml:space="preserve">Đường Kính nhìn chăm chú vào hạ thân Úc Thụy, nhìn dòng chất lỏng màu trắng kia trượt ra khỏi chỗ nọ, thậm chí còn nghe được tiếng nước ngọt ngào, Đường Kính bất giác vươn tay, nhẹ nhàng mò mẫm.</w:t>
      </w:r>
      <w:r>
        <w:br w:type="textWrapping"/>
      </w:r>
      <w:r>
        <w:br w:type="textWrapping"/>
      </w:r>
      <w:r>
        <w:t xml:space="preserve">“Ngô…”</w:t>
      </w:r>
      <w:r>
        <w:br w:type="textWrapping"/>
      </w:r>
      <w:r>
        <w:br w:type="textWrapping"/>
      </w:r>
      <w:r>
        <w:t xml:space="preserve">Úc Thụy run lên một cái, trợn mắt nhìn Đường Kính, ngón tay Đường Kính theo cửa động chưa thể khép kín kia đâm vào, cứ như vậy đùa nghịch trong dòng chất lỏng màu trắng, dẫn theo tiếng nước “phốc phốc”.</w:t>
      </w:r>
      <w:r>
        <w:br w:type="textWrapping"/>
      </w:r>
      <w:r>
        <w:br w:type="textWrapping"/>
      </w:r>
      <w:r>
        <w:t xml:space="preserve">Thân thể Úc Thụy sau khi bị y gây sức ép như vậy vẫn còn mẫn cảm vô cùng, cho dù chỉ là một ngón tay, cũng có thể khiến hắn run rẩy bủn rủn, Úc Thụy hít sâu một hơi, tiếng nói có chút khàn khàn, lại mang theo mềm mại vô lực, “Dừng lại… Ta… Ân! A… Ta chịu không nổi…”</w:t>
      </w:r>
      <w:r>
        <w:br w:type="textWrapping"/>
      </w:r>
      <w:r>
        <w:br w:type="textWrapping"/>
      </w:r>
      <w:r>
        <w:t xml:space="preserve">Đường Kính lại ra ra vào vào một hồi, tựa hồ mê muội với tiếng nước dính nị này, lúc sau mới rút ngón tay ra, mang theo một dòng chất lỏng.</w:t>
      </w:r>
      <w:r>
        <w:br w:type="textWrapping"/>
      </w:r>
      <w:r>
        <w:br w:type="textWrapping"/>
      </w:r>
      <w:r>
        <w:t xml:space="preserve">Đường Kính cúi xuống hôn trán Úc Thụy, mi tâm, rồi đến đôi mắt, Úc Thụy cũng thành thành thật thật để y hôn, Đường Kính muốn đứng dậy lấy khăn để chà lau cho hắn, lại bị Úc Thụy kéo trở về.</w:t>
      </w:r>
      <w:r>
        <w:br w:type="textWrapping"/>
      </w:r>
      <w:r>
        <w:br w:type="textWrapping"/>
      </w:r>
      <w:r>
        <w:t xml:space="preserve">Đường Kính cũng phát hiện, tuy rằng mọi khi trong lúc hai người vui thích, Úc Thụy cũng rất nhu thuận, nhưng hôm nay rên rỉ đặc biệt nhiều, bây giờ lại thích dính lấy y.</w:t>
      </w:r>
      <w:r>
        <w:br w:type="textWrapping"/>
      </w:r>
      <w:r>
        <w:br w:type="textWrapping"/>
      </w:r>
      <w:r>
        <w:t xml:space="preserve">Y liền nằm xuống, ôm chặt Úc Thụy vào trong ngực, lúc đầu Úc Thụy hơi né ra, dù sao hai người vẫn đang trơn tuột, dán vào một chỗ rất ngượng ngùng.</w:t>
      </w:r>
      <w:r>
        <w:br w:type="textWrapping"/>
      </w:r>
      <w:r>
        <w:br w:type="textWrapping"/>
      </w:r>
      <w:r>
        <w:t xml:space="preserve">Đường Kính nhẹ giọng hỏi: “Thân mình khó chịu?”</w:t>
      </w:r>
      <w:r>
        <w:br w:type="textWrapping"/>
      </w:r>
      <w:r>
        <w:br w:type="textWrapping"/>
      </w:r>
      <w:r>
        <w:t xml:space="preserve">Úc Thụy hơn nửa ngày mới nhẹ giọng đáp: “Không…”</w:t>
      </w:r>
      <w:r>
        <w:br w:type="textWrapping"/>
      </w:r>
      <w:r>
        <w:br w:type="textWrapping"/>
      </w:r>
      <w:r>
        <w:t xml:space="preserve">Đường Kính nhẹ nhàng vỗ vỗ sau lưng Úc Thụy, dường như muốn dỗ hắn đi ngủ, nói: “Mệt thì ngủ đi, chờ ngươi ngủ rồi ta sẽ lau người cho ngươi.”</w:t>
      </w:r>
      <w:r>
        <w:br w:type="textWrapping"/>
      </w:r>
      <w:r>
        <w:br w:type="textWrapping"/>
      </w:r>
      <w:r>
        <w:t xml:space="preserve">Úc Thụy “Ân” một tiếng nhưng lại không ngủ, ngón tay nhẹ nhàng sờ sờ vết sẹo trên ngực Đường Kính, Đường Kính nắm lấy tay hắn, thanh âm khàn khàn: “Nếu ngươi còn sờ nữa, ta cũng mặc kệ ngươi được hay không chịu được.”</w:t>
      </w:r>
      <w:r>
        <w:br w:type="textWrapping"/>
      </w:r>
      <w:r>
        <w:br w:type="textWrapping"/>
      </w:r>
      <w:r>
        <w:t xml:space="preserve">Úc Thụy nghe xong người cứng đờ không dám động nữa, qua hơn nửa ngày mới trầm tĩnh lại.</w:t>
      </w:r>
      <w:r>
        <w:br w:type="textWrapping"/>
      </w:r>
      <w:r>
        <w:br w:type="textWrapping"/>
      </w:r>
      <w:r>
        <w:t xml:space="preserve">Đường Kính hỏi: “Không ngủ sao?”</w:t>
      </w:r>
      <w:r>
        <w:br w:type="textWrapping"/>
      </w:r>
      <w:r>
        <w:br w:type="textWrapping"/>
      </w:r>
      <w:r>
        <w:t xml:space="preserve">Úc Thụy nâng mắt nhìn y, Đường Kính cười khẽ: “Sau này sẽ có thời gian cho ngươi xem.”</w:t>
      </w:r>
      <w:r>
        <w:br w:type="textWrapping"/>
      </w:r>
      <w:r>
        <w:br w:type="textWrapping"/>
      </w:r>
      <w:r>
        <w:t xml:space="preserve">Úc Thụy lại lắc đầu, nói: “Ngươi phải xuất chinh.”</w:t>
      </w:r>
      <w:r>
        <w:br w:type="textWrapping"/>
      </w:r>
      <w:r>
        <w:br w:type="textWrapping"/>
      </w:r>
      <w:r>
        <w:t xml:space="preserve">“Cũng không phải không trở lại, Mộ Dung Thịnh còn chưa có năng lực này.”</w:t>
      </w:r>
      <w:r>
        <w:br w:type="textWrapping"/>
      </w:r>
      <w:r>
        <w:br w:type="textWrapping"/>
      </w:r>
      <w:r>
        <w:t xml:space="preserve">Úc Thụy thì thào: “Mang ta theo đi, mặc dù ta la người què, nhưng sẽ không quấy rối ngươi.”</w:t>
      </w:r>
      <w:r>
        <w:br w:type="textWrapping"/>
      </w:r>
      <w:r>
        <w:br w:type="textWrapping"/>
      </w:r>
      <w:r>
        <w:t xml:space="preserve">Đường Kính ôn thanh đáp: “Ngươi không thể đi, Đường gia còn chờ ngươi quản lý, sẽ có rất nhiều chuyện, không đơn giản dễ dàng như ta ra chiến trường đâu.”</w:t>
      </w:r>
      <w:r>
        <w:br w:type="textWrapping"/>
      </w:r>
      <w:r>
        <w:br w:type="textWrapping"/>
      </w:r>
      <w:r>
        <w:t xml:space="preserve">Úc Thụy không nói nữa, Đường Kính ôm trọn hắn vào lòng, không lâu sau đã nghe thấy người trong ngực hô hấp vững vàng, Đường Kính chờ hắn ngủ say, mới đứng dậy bưng nước ấm, nhanh chóng lau người cho Úc Thụy, lại cẩn thận bôi thuốc.</w:t>
      </w:r>
      <w:r>
        <w:br w:type="textWrapping"/>
      </w:r>
      <w:r>
        <w:br w:type="textWrapping"/>
      </w:r>
      <w:r>
        <w:t xml:space="preserve">Sau khi phong tướng điểm binh, cũng đến ngày Đường Kính xuất chinh, hai mươi vạn đại quân khởi hành từ đại doanh. Thượng tướng quân Đường Kính lãnh mười vạn binh lính, Thiên tướng quân Tề Chương lãnh mười vạn, ngoài ra còn có mười vạn binh mã từ địa phương hợp với đại quân của Đường Kính, đồng thời xuất phát theo ba đường ra biên cảnh.</w:t>
      </w:r>
      <w:r>
        <w:br w:type="textWrapping"/>
      </w:r>
      <w:r>
        <w:br w:type="textWrapping"/>
      </w:r>
      <w:r>
        <w:t xml:space="preserve">Hôm Đường Kính xuất chinh, Úc Thụy thức dậy phi thường sớm, vẫn giống như thường này ăn điểm tâm với Đường Kính, quy củ của Đường gia là ăn cơm không được nói chuyện, trong thiện phòng không ai nói một tiếng nào.</w:t>
      </w:r>
      <w:r>
        <w:br w:type="textWrapping"/>
      </w:r>
      <w:r>
        <w:br w:type="textWrapping"/>
      </w:r>
      <w:r>
        <w:t xml:space="preserve">Ăn xong điểm tâm còn chút thời gian, Đường Kính cho hạ nhân lui hết ra khỏi phòng, hai tay chống trên tay vịn xe lăn của Úc Thụy xe, cúi người xuống, tại my tâm của Úc Thụy đặt một nụ hôn, dặn dò: “Cẩn thận chú ý thân thể, đừng quên châm cứu đều đặn, chờ ta trở lại, không chừng ngươi đã có thể đứng lên.”</w:t>
      </w:r>
      <w:r>
        <w:br w:type="textWrapping"/>
      </w:r>
      <w:r>
        <w:br w:type="textWrapping"/>
      </w:r>
      <w:r>
        <w:t xml:space="preserve">Úc Thụy cười nói: “Cái gì mà không chừng? Ngươi yên tâm, là nhất định có thể.”</w:t>
      </w:r>
      <w:r>
        <w:br w:type="textWrapping"/>
      </w:r>
      <w:r>
        <w:br w:type="textWrapping"/>
      </w:r>
      <w:r>
        <w:t xml:space="preserve">Hắn nói xong dừng một chút: “Đường Kính… Ngươi phải tuân thủ lời hứa, nhanh chóng trở về.”</w:t>
      </w:r>
      <w:r>
        <w:br w:type="textWrapping"/>
      </w:r>
      <w:r>
        <w:br w:type="textWrapping"/>
      </w:r>
      <w:r>
        <w:t xml:space="preserve">Đường Kính nhẹ nhàng cắn lên chóp mũi hắn một cái, nói: “Gọi phụ thân.”</w:t>
      </w:r>
      <w:r>
        <w:br w:type="textWrapping"/>
      </w:r>
      <w:r>
        <w:br w:type="textWrapping"/>
      </w:r>
      <w:r>
        <w:t xml:space="preserve">Thật bất ngờ chính là, Úc Thụy cũng không kín đáo phê bình, rất ngoan ngoãn mở miệng gọi: “Phụ thân.”</w:t>
      </w:r>
      <w:r>
        <w:br w:type="textWrapping"/>
      </w:r>
      <w:r>
        <w:br w:type="textWrapping"/>
      </w:r>
      <w:r>
        <w:t xml:space="preserve">Ánh mắt Đường Kính lập tức trầm xuống, một tay chống lên thành xe, một tay ôm vai Úc Thụy, ngậm lấy đôi môi hắn, hơi thở nặng nề, hung hăng như muốn nghiền nát môi người ta, đầu lưỡi cường thế đẩy khớp hàm Úc Thụy ra, nụ hôn giống như cuồng phong bạo vũ, cuốn lấy đầu lưỡi Úc Thụy mà dây dưa giao triền.</w:t>
      </w:r>
      <w:r>
        <w:br w:type="textWrapping"/>
      </w:r>
      <w:r>
        <w:br w:type="textWrapping"/>
      </w:r>
      <w:r>
        <w:t xml:space="preserve">“Ân…”</w:t>
      </w:r>
      <w:r>
        <w:br w:type="textWrapping"/>
      </w:r>
      <w:r>
        <w:br w:type="textWrapping"/>
      </w:r>
      <w:r>
        <w:t xml:space="preserve">Úc Thụy nghiêng người về phía trước, vươn tay ôm lấy cổ Đường Kính, tiếng rên rỉ nho nhỏ bật ra khỏi khóe môi, cũng hung hăng hôn trả Đường Kính.</w:t>
      </w:r>
      <w:r>
        <w:br w:type="textWrapping"/>
      </w:r>
      <w:r>
        <w:br w:type="textWrapping"/>
      </w:r>
      <w:r>
        <w:t xml:space="preserve">Úc Thụy tiễn Đường Kính đến đại môn, sau đó dừng lại, nhìn thân ảnh Đường Kính dần dần mờ nhạt rồi biến mất khỏi tầm mắt, Úc Thụy lần đầu tiên cảm thấy luyến tiếc, đời trước hắn bất hạnh, bất hạnh cho đến chết, nhưng không có chuyện gì để tiếc hận hoặc là người nào để hoài niệm.</w:t>
      </w:r>
      <w:r>
        <w:br w:type="textWrapping"/>
      </w:r>
      <w:r>
        <w:br w:type="textWrapping"/>
      </w:r>
      <w:r>
        <w:t xml:space="preserve">Nhưng bây giờ đã không còn như thế, tận sâu trong tâm Úc Thụy rốt cục có người không bỏ xuống được, hắn cũng không biết như vậy có được không, trái tim rất mệt mỏi, có nhiều chuyện cần suy xét như thế, có nhiều thứ để bận tâm như thế, mệt như thế nhưng lại vui vẻ mà chịu đựng.</w:t>
      </w:r>
      <w:r>
        <w:br w:type="textWrapping"/>
      </w:r>
      <w:r>
        <w:br w:type="textWrapping"/>
      </w:r>
      <w:r>
        <w:t xml:space="preserve">Úc Thụy trở về thư phòng, ở trong thư phòng đọc sách, Thời Việt tiến vào, Úc Thụy nâng mắt hỏi: “Đã xuất kinh?”</w:t>
      </w:r>
      <w:r>
        <w:br w:type="textWrapping"/>
      </w:r>
      <w:r>
        <w:br w:type="textWrapping"/>
      </w:r>
      <w:r>
        <w:t xml:space="preserve">Thời Việt đương nhiên biết người thiếu gia nói đến chính là lão gia, đáp: “Vâng.”</w:t>
      </w:r>
      <w:r>
        <w:br w:type="textWrapping"/>
      </w:r>
      <w:r>
        <w:br w:type="textWrapping"/>
      </w:r>
      <w:r>
        <w:t xml:space="preserve">Úc Thụy gật gật đầu, Thời Việt lại nói: “Thiếu gia, thái phu nhân trì hoãn chút thời gian ở trên đường, có thể đến buổi chiều mới về phủ.”</w:t>
      </w:r>
      <w:r>
        <w:br w:type="textWrapping"/>
      </w:r>
      <w:r>
        <w:br w:type="textWrapping"/>
      </w:r>
      <w:r>
        <w:t xml:space="preserve">Úc Thụy buông sách xuống, nhu nhu thái dương, hiện tại Đường Kính đi rồi, Thành Thứ đã theo Đường Kính rất nhiều năm, đương nhiên phải cùng Đường Kính ra sa trường, bây giờ việc lớn việc nhỏ trong phủ đều giao cho Úc Thụy xử lý, tất cả việc làm ăn của Đường gia cũng giao cho Úc Thụy xử lý, chẳng qua thái phu nhân đến sơn trang nghỉ hè không hề biết chuyện này.</w:t>
      </w:r>
      <w:r>
        <w:br w:type="textWrapping"/>
      </w:r>
      <w:r>
        <w:br w:type="textWrapping"/>
      </w:r>
      <w:r>
        <w:t xml:space="preserve">Hiện tại thái phu nhân sắp về, Đường Úc Thụy trở thành người cầm quyền danh phù kỳ thực của Đường gia (danh phù kỳ thực: danh nghĩa và thực tế tương xứng với nhau), Trần Xu lại bị nhốt trong Tây Uyển, cũng không biết lão thái thái nhìn thấy biến hóa nghiêng trời lệch đất như vậy sẽ có biểu tình gì.</w:t>
      </w:r>
      <w:r>
        <w:br w:type="textWrapping"/>
      </w:r>
      <w:r>
        <w:br w:type="textWrapping"/>
      </w:r>
      <w:r>
        <w:t xml:space="preserve">Úc Thụy nói: “Người đón lão phu nhân không thể phạm sai lầm, cẩn thận đưa lão thái thái về, đừng để xảy ra chuyện gì.”</w:t>
      </w:r>
      <w:r>
        <w:br w:type="textWrapping"/>
      </w:r>
      <w:r>
        <w:br w:type="textWrapping"/>
      </w:r>
      <w:r>
        <w:t xml:space="preserve">“Vâng, thiếu gia yên tâm.”</w:t>
      </w:r>
      <w:r>
        <w:br w:type="textWrapping"/>
      </w:r>
      <w:r>
        <w:br w:type="textWrapping"/>
      </w:r>
      <w:r>
        <w:t xml:space="preserve">Đường Kính xuất chinh, Triệu Lê làm hoàng đế Triệu quốc, nên đích thân đưa đại quân xuất kinh, đưa hơn mười dặm, mới dặn dò đủ chuyện trước khi đi, sau đó nhìn Đường Kính cùng đại quân chậm rãi đi xa.</w:t>
      </w:r>
      <w:r>
        <w:br w:type="textWrapping"/>
      </w:r>
      <w:r>
        <w:br w:type="textWrapping"/>
      </w:r>
      <w:r>
        <w:t xml:space="preserve">Liên Hách đứng bên cạnh hắn, cười nói: “Bệ hạ, hồi cung đi.”</w:t>
      </w:r>
      <w:r>
        <w:br w:type="textWrapping"/>
      </w:r>
      <w:r>
        <w:br w:type="textWrapping"/>
      </w:r>
      <w:r>
        <w:t xml:space="preserve">Triệu Lê “Ân” một tiếng, lại vẫn bất động, thẳng đến khi không nhìn thấy đại quân nữa, mới xoay người lên loan giá, nói: “Liên khanh lên ngồi cùng trẫm.”</w:t>
      </w:r>
      <w:r>
        <w:br w:type="textWrapping"/>
      </w:r>
      <w:r>
        <w:br w:type="textWrapping"/>
      </w:r>
      <w:r>
        <w:t xml:space="preserve">Liên Hách vội vàng cúi đầu tạ ơn: “Tạ bệ hạ ân điển.”</w:t>
      </w:r>
      <w:r>
        <w:br w:type="textWrapping"/>
      </w:r>
      <w:r>
        <w:br w:type="textWrapping"/>
      </w:r>
      <w:r>
        <w:t xml:space="preserve">Nhóm cung nhân nhanh chóng bưng ghế nhỏ đến, thu lại nệm mềm màu vàng, để Liên Hách lên xe.</w:t>
      </w:r>
      <w:r>
        <w:br w:type="textWrapping"/>
      </w:r>
      <w:r>
        <w:br w:type="textWrapping"/>
      </w:r>
      <w:r>
        <w:t xml:space="preserve">Lúc Liên Hách đi lên, Triệu Lê đã nhắm mắt ngồi trên nhuyễn điếm, Liên Hách ngồi xuống bên cạnh hắn, Triệu Lê thực tự nhiên ngả người tựa vào Liên Hách.</w:t>
      </w:r>
      <w:r>
        <w:br w:type="textWrapping"/>
      </w:r>
      <w:r>
        <w:br w:type="textWrapping"/>
      </w:r>
      <w:r>
        <w:t xml:space="preserve">Xe ngựa nhanh chóng chuyển động, Liên Hách nhìn Triệu Lê tựa hồ muốn ngủ, dường như nghĩ tới điều gì, đột nhiên nhẹ giọng nói: “Bệ hạ, Đường Tướng quân đã xuất chinh, vi thần cũng nên chuẩn bị, mang binh tới núi Vọng Long, chuẩn bị một chút, tránh xảy ra tình huống xấu không kịp trở tay.”</w:t>
      </w:r>
      <w:r>
        <w:br w:type="textWrapping"/>
      </w:r>
      <w:r>
        <w:br w:type="textWrapping"/>
      </w:r>
      <w:r>
        <w:t xml:space="preserve">Cả người Triệu Lê cứng đờ, sống lưng thẳng tắp, lại không hề nói một câu.</w:t>
      </w:r>
      <w:r>
        <w:br w:type="textWrapping"/>
      </w:r>
      <w:r>
        <w:br w:type="textWrapping"/>
      </w:r>
    </w:p>
    <w:p>
      <w:pPr>
        <w:pStyle w:val="Heading2"/>
      </w:pPr>
      <w:bookmarkStart w:id="89" w:name="chương-55-lương-thảo"/>
      <w:bookmarkEnd w:id="89"/>
      <w:r>
        <w:t xml:space="preserve">55. Chương 55: Lương Thảo</w:t>
      </w:r>
    </w:p>
    <w:p>
      <w:pPr>
        <w:pStyle w:val="Compact"/>
      </w:pPr>
      <w:r>
        <w:br w:type="textWrapping"/>
      </w:r>
      <w:r>
        <w:br w:type="textWrapping"/>
      </w:r>
      <w:r>
        <w:t xml:space="preserve">Buổi chiều lão thái thái quả nhiên về đến nơi, hạ nhân thông báo cho Úc Hề viên, Úc Thụy gật gật đầu, bảo Thời Việt Chỉ Hi cùng đi theo ra nghênh đón.</w:t>
      </w:r>
      <w:r>
        <w:br w:type="textWrapping"/>
      </w:r>
      <w:r>
        <w:br w:type="textWrapping"/>
      </w:r>
      <w:r>
        <w:t xml:space="preserve">Lão phu nhân vội vàng trở về như vậy là vì muốn nhìn Đường Kính xuất chinh, ở trong lòng bà, Đường gia nên là Đường phủ, chuyển sang kinh thương chỉ là lựa chọn bất đắc dĩ mà thôi, hiện giờ Đường Kính thật sự trở về triều đình, được phong làm Thượng tướng quân, tuy rằng không thể so sánh với Đường gia trước kia, nhưng cũng xem như là chuyện vui mừng.</w:t>
      </w:r>
      <w:r>
        <w:br w:type="textWrapping"/>
      </w:r>
      <w:r>
        <w:br w:type="textWrapping"/>
      </w:r>
      <w:r>
        <w:t xml:space="preserve">Bởi vì thế, lão thái thái nghe được tin tức liền vội vàng hoang mang rối loạn gọi người thu dọn đồ đạc, cấp tốc từ biệt trang trở về, chẳng qua lão phu nhân đã lớn tuổi rồi, đường đi không thể xóc nảy cũng không thể để mệt nhọc, lúc về tới nơi, Đường Kính đã đi rồi.</w:t>
      </w:r>
      <w:r>
        <w:br w:type="textWrapping"/>
      </w:r>
      <w:r>
        <w:br w:type="textWrapping"/>
      </w:r>
      <w:r>
        <w:t xml:space="preserve">Úc Thụy ra đại môn đón thái phu nhân, chân hắn chân đã có tri giác, nhưng chưa thể dùng sức, còn phải từ từ khôi phục, Úc Thụy từng nghe Đường Kính nói, chỉ cần hắn có thể đứng lên, thái phu nhân sẽ thừa nhận hắn là trưởng tử Đường gia, vừa nghĩ đến đây, hắn đã muốn đứng lên ngay lập tức.</w:t>
      </w:r>
      <w:r>
        <w:br w:type="textWrapping"/>
      </w:r>
      <w:r>
        <w:br w:type="textWrapping"/>
      </w:r>
      <w:r>
        <w:t xml:space="preserve">Chẳng qua chưa đi vài bước, đã mệt đến đầy đầu mồ hôi, Chỉ Hi nhìn đau lòng, Thời Việt tiến lên đỡ hắn, nói: “Thiếu gia không nên vì cái trước mắt, như vậy ngược lại sẽ làm hại thân thể của mình, cái gì cũng phải từng bước mới tốt.”</w:t>
      </w:r>
      <w:r>
        <w:br w:type="textWrapping"/>
      </w:r>
      <w:r>
        <w:br w:type="textWrapping"/>
      </w:r>
      <w:r>
        <w:t xml:space="preserve">Úc Thụy đáp: “Đạo lý này mặc dù ta hiểu được, nhưng vẫn rất khó thực hiện.”</w:t>
      </w:r>
      <w:r>
        <w:br w:type="textWrapping"/>
      </w:r>
      <w:r>
        <w:br w:type="textWrapping"/>
      </w:r>
      <w:r>
        <w:t xml:space="preserve">Thời Việt dừng một chút, nhẹ giọng nói: “Thiếu gia tội gì phải làm như vậy, lão gia trước khi xuất chinh đã giao toàn bộ chuyện lớn chuyện nhỏ trong Đường gia cho thiếu gia xử lý rồi, việc buôn bán của cửa hàng cũng giao cho thiếu gia, nói chính xác thì, hiện giờ người cầm quyền Đường gia là thiếu gia ngài, không phải do thái phu nhân nói ai là trưởng tử thì người đó là trưởng tử.”</w:t>
      </w:r>
      <w:r>
        <w:br w:type="textWrapping"/>
      </w:r>
      <w:r>
        <w:br w:type="textWrapping"/>
      </w:r>
      <w:r>
        <w:t xml:space="preserve">Úc Thụy bật cười, liếc Thời Việt một cái, nói: “Ngươi đi ra ngoài mấy ngày nay, bàn tính trong lòng đánh rất vang a.”</w:t>
      </w:r>
      <w:r>
        <w:br w:type="textWrapping"/>
      </w:r>
      <w:r>
        <w:br w:type="textWrapping"/>
      </w:r>
      <w:r>
        <w:t xml:space="preserve">Trên mặt Thời Việt không có biểu tình gì, chỉ đáp: “Sự thật chính là như vậy, cho nên thiếu gia không cần quá nghiêm khắc với bản thân, chữa chân cũng không phải chuyện có thể sốt ruột, vạn nhất bởi vì lần này, bệnh căn của thiếu gia không thể dứt, Thời Việt cũng thẹn với lời dặn dò của lão gia.”</w:t>
      </w:r>
      <w:r>
        <w:br w:type="textWrapping"/>
      </w:r>
      <w:r>
        <w:br w:type="textWrapping"/>
      </w:r>
      <w:r>
        <w:t xml:space="preserve">Nói xong đẩy xe lăn đến, đỡ Úc Thụy ngồi xuống.</w:t>
      </w:r>
      <w:r>
        <w:br w:type="textWrapping"/>
      </w:r>
      <w:r>
        <w:br w:type="textWrapping"/>
      </w:r>
      <w:r>
        <w:t xml:space="preserve">Lão phu nhân vừa xuống xe ngựa đã hỏi: “Lão gia đâu?”</w:t>
      </w:r>
      <w:r>
        <w:br w:type="textWrapping"/>
      </w:r>
      <w:r>
        <w:br w:type="textWrapping"/>
      </w:r>
      <w:r>
        <w:t xml:space="preserve">Kiều Tương nâng lão thái thái, trả lời: “Bẩm thái phu nhân, sáng nay lão gia đã xuất chinh rồi.”</w:t>
      </w:r>
      <w:r>
        <w:br w:type="textWrapping"/>
      </w:r>
      <w:r>
        <w:br w:type="textWrapping"/>
      </w:r>
      <w:r>
        <w:t xml:space="preserve">Thái phu nhân hiển nhiên có chút mất mát, lại liếc mắt nhìn Úc Thụy một cái, ánh mắt vẫn như cũ không nóng không lạnh, vừa được người nâng đi vào bên trong, vừa hỏi: “Lão gia xuất chinh, chuyện làm ăn đều giao cho các vị quản sự xong xuôi rồi?”</w:t>
      </w:r>
      <w:r>
        <w:br w:type="textWrapping"/>
      </w:r>
      <w:r>
        <w:br w:type="textWrapping"/>
      </w:r>
      <w:r>
        <w:t xml:space="preserve">Úc Thụy theo ở phía sau, nghe xong trả lời: “Bẩm thái phu nhân, lão gia trước khi xuất môn, đã giao toàn bộ cửa hàng cho Úc Thụy quản lý.”</w:t>
      </w:r>
      <w:r>
        <w:br w:type="textWrapping"/>
      </w:r>
      <w:r>
        <w:br w:type="textWrapping"/>
      </w:r>
      <w:r>
        <w:t xml:space="preserve">“Cái gì?”</w:t>
      </w:r>
      <w:r>
        <w:br w:type="textWrapping"/>
      </w:r>
      <w:r>
        <w:br w:type="textWrapping"/>
      </w:r>
      <w:r>
        <w:t xml:space="preserve">Thái phu nhân giật nảy mình, bỗng dưng dừng bước, quay đầu lại nhìn Úc Thụy, nhìn một lượt từ trên xuống dưới, hỏi: “Lão gia nói như thế sao?”</w:t>
      </w:r>
      <w:r>
        <w:br w:type="textWrapping"/>
      </w:r>
      <w:r>
        <w:br w:type="textWrapping"/>
      </w:r>
      <w:r>
        <w:t xml:space="preserve">Bọn hạ nhân đứng bên cạnh cũng không biết phải đáp lời như thế nào, Kiều Tương thấy vậy, vội cười đáp: “Lão phu nhân đừng lo lắng, lão gia quả thật đã nói như vậy. Thiếu gia tuy rằng trẻ tuổi, nhưng tư lịch không hề nông cạn, các quản sự cũng tán dương thiếu gia nhà ta, nói thiếu gia đúng là anh hùng xuất thiếu niên, việc buôn bán của nửa hàng xử lý đến gọn gàng ngăn nắp, chuyện lớn chuyện nhỏ trong phủ, phàm là hỏi qua thiếu gia, đều không hề sai.”</w:t>
      </w:r>
      <w:r>
        <w:br w:type="textWrapping"/>
      </w:r>
      <w:r>
        <w:br w:type="textWrapping"/>
      </w:r>
      <w:r>
        <w:t xml:space="preserve">Thái phu nhân nghe xong, vẫn cứ nhìn chằm chằm vào chân Úc Thụy, hừ lạnh một tiếng, cũng không nói nữa, quay đầu đi vào trong.</w:t>
      </w:r>
      <w:r>
        <w:br w:type="textWrapping"/>
      </w:r>
      <w:r>
        <w:br w:type="textWrapping"/>
      </w:r>
      <w:r>
        <w:t xml:space="preserve">Tuy rằng như Thời Việt đã nói, hiện giờ toàn bộ cao thấp Đường gia đều nằm trong tay Úc Thụy, nhưng Úc Thụy cũng không muốn xảy ra xung đột với lão thái thái, dù sao đây là mẫu thân Đường Kính, Úc Thụy sống qua một đời là người có gia giáo, đương nhiên sẽ không làm gì lão thái thái, hơn nữa hiện tại Úc Thụy cũng không có tâm tình này.</w:t>
      </w:r>
      <w:r>
        <w:br w:type="textWrapping"/>
      </w:r>
      <w:r>
        <w:br w:type="textWrapping"/>
      </w:r>
      <w:r>
        <w:t xml:space="preserve">Lão thái thái trở về phủ, vẫn như cũ không thèm nhìn mặt Úc Thụy, ngày nào cũng ăn cơm một mình, sáng sớm Úc Thụy đến thỉnh an bà, tâm tình tốt thì hừ một tiếng, tâm tình không tốt liền trực tiếp xem như không thấy.</w:t>
      </w:r>
      <w:r>
        <w:br w:type="textWrapping"/>
      </w:r>
      <w:r>
        <w:br w:type="textWrapping"/>
      </w:r>
      <w:r>
        <w:t xml:space="preserve">Thái phu nhân về phủ mấy ngày nay, lại không thấy tức phụ vội vàng tới thỉnh an, trong lòng càng thêm ngột ngạt, bà đương nhiên không biết Trần Xu đã sang ở bên Tây Uyển, nói dễ nghe là ở Tây Uyển, thực ra là bị nhốt trong Tây Uyển, nào còn có thể đến thỉnh an.</w:t>
      </w:r>
      <w:r>
        <w:br w:type="textWrapping"/>
      </w:r>
      <w:r>
        <w:br w:type="textWrapping"/>
      </w:r>
      <w:r>
        <w:t xml:space="preserve">Dung Tụ chỉ là một tiểu thiếp, thái phu nhân vô cùng chú trọng tôn ti trật tự, bình thường không muốn thiếp thất chạy đến chỗ ở của mình, nói nhìn thấy các nàng liền cảm thấy không có quy củ gì, nhưng Dung Tụ lại sợ mình rơi vào hoàn cảnh thê thảm như Trần Xu, hơn nữa lão gia xuất chinh, trong nhà hết thảy do thiếu gia định đoạt, ở trước mặt thiếu gia nóng lạnh gì nàng đều thử qua hết rồi, nhưng không nịnh bợ được, Dung Tụ liền quyết định khóc lóc kể lể với thái phu nhân.</w:t>
      </w:r>
      <w:r>
        <w:br w:type="textWrapping"/>
      </w:r>
      <w:r>
        <w:br w:type="textWrapping"/>
      </w:r>
      <w:r>
        <w:t xml:space="preserve">Dung Tụ cố ý chờ lúc thái phu nhân vui vẻ, hỏi thăm nha đầu hầu hạ trong phòng nửa ngày mới quyết định lại đây, đúng lúc thái phu nhân đang uống trà, Dung Tụ liền bảo trù phòng chuẩn bị một ít điểm tâm dễ ăn, xách đến chỗ lão thái thái.</w:t>
      </w:r>
      <w:r>
        <w:br w:type="textWrapping"/>
      </w:r>
      <w:r>
        <w:br w:type="textWrapping"/>
      </w:r>
      <w:r>
        <w:t xml:space="preserve">Thái phu nhân nghe nói có một tiểu thiếp đến tìm mình, vốn không muốn gặp, chẳng qua nha đầu bên người thái phu nhân đã nhận lộc của người ta, nên nhanh chóng nói ngọt vài câu, lại đúng dịp hôm nay thái phu nhân vui vẻ, hơn nữa cũng chẳng có chuyện gì làm, cho nên để Dung Tụ vào gặp.</w:t>
      </w:r>
      <w:r>
        <w:br w:type="textWrapping"/>
      </w:r>
      <w:r>
        <w:br w:type="textWrapping"/>
      </w:r>
      <w:r>
        <w:t xml:space="preserve">Dung Tụ trước khi vào thì kiểm tra lớp trang điểm, lại chỉnh trang váy áo, lúc này mới mềm mại bước vào trong.</w:t>
      </w:r>
      <w:r>
        <w:br w:type="textWrapping"/>
      </w:r>
      <w:r>
        <w:br w:type="textWrapping"/>
      </w:r>
      <w:r>
        <w:t xml:space="preserve">Nha đầu đón phủng hạp trong tay Dung Tụ, dâng lên lão thái thái, Dung Tụ thỉnh an lão thái thái, cố ý lộ ra nét mặt tiều tụy.</w:t>
      </w:r>
      <w:r>
        <w:br w:type="textWrapping"/>
      </w:r>
      <w:r>
        <w:br w:type="textWrapping"/>
      </w:r>
      <w:r>
        <w:t xml:space="preserve">Dung Tụ đương nhiên biết, nếu mình muốn đứng vững, thì không thể vừa đến đã khóc lóc, đương nhiên phải để lão thái thái đề cập tới Trần Xu trước, sau đó trò chuyện với lão thái thái mấy câu, rốt cục cũng tìm được cơ hội.</w:t>
      </w:r>
      <w:r>
        <w:br w:type="textWrapping"/>
      </w:r>
      <w:r>
        <w:br w:type="textWrapping"/>
      </w:r>
      <w:r>
        <w:t xml:space="preserve">Thái phu nhân vô ý nói Trần Xu thật sự là càng ngày càng không có quy củ, ngay cả thỉnh an cũng không đến, Trần gia của nàng dù thanh danh có lớn như thế nào, Đường gia hiện giờ đã là nhà quan, bọn họ có chỗ nào sánh được?</w:t>
      </w:r>
      <w:r>
        <w:br w:type="textWrapping"/>
      </w:r>
      <w:r>
        <w:br w:type="textWrapping"/>
      </w:r>
      <w:r>
        <w:t xml:space="preserve">Dung Tụ vừa nghe, làm như thật khổ sở, nét mặt do dự, nói: “Thái phu nhân ngài có điều không biết, thiếp thân vốn không nên nói chuyện này, nhưng thiếp thân cùng thái thái thân như tỷ muội, không thể không kêu oan thay nàng, thái thái cũng vô cùng nhớ thương ngài, nhưng là bất đắc dĩ, không thể ra khỏi phòng, thì làm sao có thể thỉnh an thái phu nhân ngài a!”</w:t>
      </w:r>
      <w:r>
        <w:br w:type="textWrapping"/>
      </w:r>
      <w:r>
        <w:br w:type="textWrapping"/>
      </w:r>
      <w:r>
        <w:t xml:space="preserve">Thái phu nhân cười lạnh: “Nàng là thái thái, còn có người có thể giam giữ nàng hay sao?”</w:t>
      </w:r>
      <w:r>
        <w:br w:type="textWrapping"/>
      </w:r>
      <w:r>
        <w:br w:type="textWrapping"/>
      </w:r>
      <w:r>
        <w:t xml:space="preserve">Dung Tụ vừa nghe liền che miệng khóc nấc lên, nói: “Thái phu nhân ngài nói đúng rồi, ngài nghỉ hè ở biệt trang, cho nên không biết chuyện này, thái thái quả thực bị nhốt, không được ra cửa phòng nửa bước, dung nhan tiều tụy, thiếp thân nhìn mà trong lòng thực khó chịu.”</w:t>
      </w:r>
      <w:r>
        <w:br w:type="textWrapping"/>
      </w:r>
      <w:r>
        <w:br w:type="textWrapping"/>
      </w:r>
      <w:r>
        <w:t xml:space="preserve">Thái phu nhân hỏi: “Phản rồi phản rồi, ai lại to gan như thế, dám nhốt thái thái Đường gia cưới hỏi đàng hoàng hả?”</w:t>
      </w:r>
      <w:r>
        <w:br w:type="textWrapping"/>
      </w:r>
      <w:r>
        <w:br w:type="textWrapping"/>
      </w:r>
      <w:r>
        <w:t xml:space="preserve">Dung Tụ đáp: “Thiếp thân thật sự không dám nói.”</w:t>
      </w:r>
      <w:r>
        <w:br w:type="textWrapping"/>
      </w:r>
      <w:r>
        <w:br w:type="textWrapping"/>
      </w:r>
      <w:r>
        <w:t xml:space="preserve">“Ngươi nói đi, ta cũng không tin, còn ai dám già mồm cãi láo với ta.”</w:t>
      </w:r>
      <w:r>
        <w:br w:type="textWrapping"/>
      </w:r>
      <w:r>
        <w:br w:type="textWrapping"/>
      </w:r>
      <w:r>
        <w:t xml:space="preserve">Dung Tụ vẻ mặt khó xử, nói: “Thiếp thân cũng không chắc chắn, chỉ là nghe vài nha đầu bàn tán, nói thái thái đắc tội thiếu gia, sau đó không biết thiếu gia đã nói cái gì trước mặt lão gia, để lão gia nhốt thái thái lại! Bây giờ lão gia xuất chinh rồi, vạn nhất thiếp thân có câu nào không đúng, lại đắc tội thiếu gia, thật sự là… thật sự là không biết làm thế nào mới được nữa!”</w:t>
      </w:r>
      <w:r>
        <w:br w:type="textWrapping"/>
      </w:r>
      <w:r>
        <w:br w:type="textWrapping"/>
      </w:r>
      <w:r>
        <w:t xml:space="preserve">Thái phu nhân “Ba” một cái vỗ lên bàn, quát: “Phản rồi!”</w:t>
      </w:r>
      <w:r>
        <w:br w:type="textWrapping"/>
      </w:r>
      <w:r>
        <w:br w:type="textWrapping"/>
      </w:r>
      <w:r>
        <w:t xml:space="preserve">Dung Tụ nói: “Thái phu nhân bớt giận a, đừng tức giận mà tổn hại thân thể, hơn nữa… Nhất là bây giờ thiếu gia đã tiếp nhận cửa hàng, còn có thể sợ người nào, ai cũng chẳng sợ, lại chẳng thèm kiêng nể cái gì hết! Đương nhiên, chuyện này thiếp thân vốn không nên xen vào.”</w:t>
      </w:r>
      <w:r>
        <w:br w:type="textWrapping"/>
      </w:r>
      <w:r>
        <w:br w:type="textWrapping"/>
      </w:r>
      <w:r>
        <w:t xml:space="preserve">Thái phu nhân cười lạnh: “Giỏi giỏi, thiếu gia Đường gia thật giỏi a, gọi thiếu gia đến đây!”</w:t>
      </w:r>
      <w:r>
        <w:br w:type="textWrapping"/>
      </w:r>
      <w:r>
        <w:br w:type="textWrapping"/>
      </w:r>
      <w:r>
        <w:t xml:space="preserve">Nha đầu bên cạnh vừa nghe xong, vội vàng cúi đầu đi ra ngoài, trong lòng Dung Tụ có chút bồn chồn, vạn nhất gọi thiếu gia tới đối chất thì làm thế nào?</w:t>
      </w:r>
      <w:r>
        <w:br w:type="textWrapping"/>
      </w:r>
      <w:r>
        <w:br w:type="textWrapping"/>
      </w:r>
      <w:r>
        <w:t xml:space="preserve">Úc Thụy đang định xuất môn, lại thấy một nha đầu hấp tấp chạy vào Úc Hề viên, bẩm báo: “Thiếu gia, may mà ngài chưa đi, thái phu nhân gọi ngài qua một chuyến.”</w:t>
      </w:r>
      <w:r>
        <w:br w:type="textWrapping"/>
      </w:r>
      <w:r>
        <w:br w:type="textWrapping"/>
      </w:r>
      <w:r>
        <w:t xml:space="preserve">Úc Thụy nhíu mi, thái phu nhân chưa bao giờ chủ động gọi hắn sang, cũng không biết hôm nay có chuyện gì, vì thế hỏi: “Ngươi có biết thái phu nhân gọi ta sang vì chuyện gì không?”</w:t>
      </w:r>
      <w:r>
        <w:br w:type="textWrapping"/>
      </w:r>
      <w:r>
        <w:br w:type="textWrapping"/>
      </w:r>
      <w:r>
        <w:t xml:space="preserve">Nha đầu kia ấp úng, tựa hồ không muốn nói, nhưng sau đó vẫn trả lời: “Nô tỳ cũng không biết, chẳng qua Dung Tụ di thái thái đang ở trong phòng thái phu nhân.”</w:t>
      </w:r>
      <w:r>
        <w:br w:type="textWrapping"/>
      </w:r>
      <w:r>
        <w:br w:type="textWrapping"/>
      </w:r>
      <w:r>
        <w:t xml:space="preserve">Úc Thụy gật gật đầu, lập tức hiểu ra, chắc là Dung Tụ lại kể lể chuyện gì, bảo Chỉ Hi dẫn nha đầu đi lĩnh thưởng, lúc này mới sang viện lão thái thái.</w:t>
      </w:r>
      <w:r>
        <w:br w:type="textWrapping"/>
      </w:r>
      <w:r>
        <w:br w:type="textWrapping"/>
      </w:r>
      <w:r>
        <w:t xml:space="preserve">Úc Thụy mới vừa vào, thái phu nhân đã liếc mắt nhìn hắn, nói: “Bây giờ đúng là không giống trước a, nhiều chuyện hơn, cũng lớn lối hơn, lại càng không thèm đặt người nào vào trong mắt.”</w:t>
      </w:r>
      <w:r>
        <w:br w:type="textWrapping"/>
      </w:r>
      <w:r>
        <w:br w:type="textWrapping"/>
      </w:r>
      <w:r>
        <w:t xml:space="preserve">Úc Thụy đáp: “Bởi vì vừa rồi định ra cửa hàng, được nửa đường lại vội vã trở về gặp thái phu nhân, cho nên hơi chậm trễ một chút, mong thái phu nhân thứ lỗi.”</w:t>
      </w:r>
      <w:r>
        <w:br w:type="textWrapping"/>
      </w:r>
      <w:r>
        <w:br w:type="textWrapping"/>
      </w:r>
      <w:r>
        <w:t xml:space="preserve">Lão thái thái không nói gì, Dung Tụ cũng không dám ngẩng đầu, chỉ núp sau lão thái thái.</w:t>
      </w:r>
      <w:r>
        <w:br w:type="textWrapping"/>
      </w:r>
      <w:r>
        <w:br w:type="textWrapping"/>
      </w:r>
      <w:r>
        <w:t xml:space="preserve">Lão thái thái hỏi: “Ngươi có biết hôm nay ta gọi ngươi đến vì chuyện gì không?”</w:t>
      </w:r>
      <w:r>
        <w:br w:type="textWrapping"/>
      </w:r>
      <w:r>
        <w:br w:type="textWrapping"/>
      </w:r>
      <w:r>
        <w:t xml:space="preserve">Úc Thụy trả lời: “Úc Thụy không biết.”</w:t>
      </w:r>
      <w:r>
        <w:br w:type="textWrapping"/>
      </w:r>
      <w:r>
        <w:br w:type="textWrapping"/>
      </w:r>
      <w:r>
        <w:t xml:space="preserve">“Hừ.”</w:t>
      </w:r>
      <w:r>
        <w:br w:type="textWrapping"/>
      </w:r>
      <w:r>
        <w:br w:type="textWrapping"/>
      </w:r>
      <w:r>
        <w:t xml:space="preserve">Thái phu nhân cười một tiếng, nói: “Ngươi còn không biết? Có phải ngươi muốn làm Đường gia chúng ta chướng khí mù mịt không a? Ta hỏi ngươi, có phải ngươi ỷ vào mình là trưởng tử Đường gia mà ăn điêu nói láo trước mặt lão gia hay không, nếu không vì sao lão gia lại nhốt thái thái trong Tây Uyển? Còn không cho bước ra khỏi cửa phòng! Này để Trần gia biết chuyện, bọn họ sẽ nhìn Đường gia chúng ta như thế nào?”</w:t>
      </w:r>
      <w:r>
        <w:br w:type="textWrapping"/>
      </w:r>
      <w:r>
        <w:br w:type="textWrapping"/>
      </w:r>
      <w:r>
        <w:t xml:space="preserve">Úc Thụy nghe xong hàng loạt câu chất vấn của thái phu nhân, vẫn chỉ lạnh nhạt nói: “Thái phu nhân đừng nóng, Úc Thụy cũng không biết thái phu nhân nghe được chuyện này ở đâu, thái thái ở Tây Uyển đương nhiên có lý do, không phải do Úc Thụy ăn điêu nói láo, mà do chính thái thái ăn điêu nói lão, mất thể diện của Đường gia, lão gia vốn định trả nàng lại cho Trần gia, nhưng Trần lão bản đã đích thân tới cửa giải thích, cho nên mới giữ thái thái lại.”</w:t>
      </w:r>
      <w:r>
        <w:br w:type="textWrapping"/>
      </w:r>
      <w:r>
        <w:br w:type="textWrapping"/>
      </w:r>
      <w:r>
        <w:t xml:space="preserve">Thái phu nhân vừa nghe, chết đứng cả người, liếc Dung Tụ một cái, Dung Tụ kinh hoảng phủ nhận: “Thiếp thân… Thiếp thân cũng chỉ nghe nói, không biết cụ thể ngọn nguồn.”</w:t>
      </w:r>
      <w:r>
        <w:br w:type="textWrapping"/>
      </w:r>
      <w:r>
        <w:br w:type="textWrapping"/>
      </w:r>
      <w:r>
        <w:t xml:space="preserve">Úc Thụy nở nụ cười: “Sợ là di thái thái nghe phải tin vỉa hè rồi, thái thái vũ nhục thanh danh của Đường gia là chuyện có thật, Trần lão bản tới cửa giải thích cũng là thật, mặc kệ đã xảy ra chuyện gì, cũng là do thái thái làm sai, không ai biết chuyện của Đường gia, cũng chưa từng có chướng khí mù mịt.”</w:t>
      </w:r>
      <w:r>
        <w:br w:type="textWrapping"/>
      </w:r>
      <w:r>
        <w:br w:type="textWrapping"/>
      </w:r>
      <w:r>
        <w:t xml:space="preserve">Thái phu nhân bị Úc Thụy nói như vậy khuôn mặt đã đen sì, chỉ có thể quay đầu trừng Dung Tụ, Dung Tụ cũng không dám nói thêm nửa câu, nàng vốn chỉ định khóc lóc than thở với thái phu nhân thôi, nào biết thái phu nhân gọi thiếu gia đến đối chất, làm sao có thể dấu diếm được nữa.</w:t>
      </w:r>
      <w:r>
        <w:br w:type="textWrapping"/>
      </w:r>
      <w:r>
        <w:br w:type="textWrapping"/>
      </w:r>
      <w:r>
        <w:t xml:space="preserve">Úc Thụy nói: “Nếu thái phu nhân không còn chuyện phân phó Úc Thụy nữa, vậy thì Úc Thụy xin phép đến cửa hàng.”</w:t>
      </w:r>
      <w:r>
        <w:br w:type="textWrapping"/>
      </w:r>
      <w:r>
        <w:br w:type="textWrapping"/>
      </w:r>
      <w:r>
        <w:t xml:space="preserve">Mặt mũi thái phu nhân đều mất hết, ước gì Úc Thụy đi mau lên, không muốn giữ hắn lại, Úc Thụy vừa đi, thái phu nhân đã thoá mạ Dung Tụ một trận, đuổi về phòng tự kiểm điểm, còn bảo nếu nàng nói năng linh tinh nữa sẽ đuổi ra khỏi phủ.</w:t>
      </w:r>
      <w:r>
        <w:br w:type="textWrapping"/>
      </w:r>
      <w:r>
        <w:br w:type="textWrapping"/>
      </w:r>
      <w:r>
        <w:t xml:space="preserve">Dung Tụ sợ đến mức linh hồn nhỏ bé cũng bay mất, nào còn dám chơi trò nói xấu sau lưng nữa, nhanh chóng lảo đảo chạy về phòng.</w:t>
      </w:r>
      <w:r>
        <w:br w:type="textWrapping"/>
      </w:r>
      <w:r>
        <w:br w:type="textWrapping"/>
      </w:r>
      <w:r>
        <w:t xml:space="preserve">Ba mươi vạn đại quân của Đường Kính chậm rãi đi đến biên cảnh, lúc tới biên giới đương nhiên mất không ít thời gian, vừa đến đã gặp mai phục của Thành quốc, thoạt nhìn Mộ Dung Thịnh đã sớm có chuẩn bị, muốn thừa dịp quân đội Triệu quốc còn chưa ổn định mà hạ thấp nhuệ khí đối phương.</w:t>
      </w:r>
      <w:r>
        <w:br w:type="textWrapping"/>
      </w:r>
      <w:r>
        <w:br w:type="textWrapping"/>
      </w:r>
      <w:r>
        <w:t xml:space="preserve">Nếu không với ba mươi vạn đại quân của Triệu quốc, làm sao Thành quốc có thể sánh bằng?</w:t>
      </w:r>
      <w:r>
        <w:br w:type="textWrapping"/>
      </w:r>
      <w:r>
        <w:br w:type="textWrapping"/>
      </w:r>
      <w:r>
        <w:t xml:space="preserve">Đường Kính cũng đã sớm có chuẩn bị, y ở trên chiến trường so với ở trên thương trường càng như cá gặp nước, tuy rằng mấy năm nay không nắm binh khí, nhưng ý thức của y không hề có một phút lơi lỏng.</w:t>
      </w:r>
      <w:r>
        <w:br w:type="textWrapping"/>
      </w:r>
      <w:r>
        <w:br w:type="textWrapping"/>
      </w:r>
      <w:r>
        <w:t xml:space="preserve">Lúc Đường Kính mang theo đại quân đến biên cảnh đã nghĩ, nhiều người là chuyện tốt, nhưng đồng thời cũng có một khuyết điểm, chính là rất hỗn tạp, lãng phí nhiều thời gian cùng lương thực trên đường hành quân, khi đến biên cảnh sẽ thiếu thốn, thời gian này không nên đánh giặc, cũng là thời gian mai phục tốt nhất của quân địch.</w:t>
      </w:r>
      <w:r>
        <w:br w:type="textWrapping"/>
      </w:r>
      <w:r>
        <w:br w:type="textWrapping"/>
      </w:r>
      <w:r>
        <w:t xml:space="preserve">Đường Kính cố ý hạ lệnh cho đại quân trước tiên đóng quân, còn nửa đêm nửa hôm nhóm lửa nấu cơm, chờ rạng sáng lại khởi hành, đội quân phục kích của Thành quốc là năm nghìn binh mã chủ soái đã tinh tế tuyển chọn, đều đã trải qua nhiều năm trên chiến trường, chẳng qua người mai phục ngược lại bị người bị mai phục đột kích.</w:t>
      </w:r>
      <w:r>
        <w:br w:type="textWrapping"/>
      </w:r>
      <w:r>
        <w:br w:type="textWrapping"/>
      </w:r>
      <w:r>
        <w:t xml:space="preserve">Năm nghìn binh mã bị Đường Kính chia cắt, bắt được hai ngàn làm tù binh, chết nhiều vô số kể, dẫm đạp lên nhau chạy trốn, chỉ có một ngàn binh mã may mắn sống sót thoát khỏi.</w:t>
      </w:r>
      <w:r>
        <w:br w:type="textWrapping"/>
      </w:r>
      <w:r>
        <w:br w:type="textWrapping"/>
      </w:r>
      <w:r>
        <w:t xml:space="preserve">Quan thư ký trong quân đã ghi lại chiến công, công báo nhanh chóng đưa tới kinh thành, cả triều văn võ đều bị chấn kinh, tuy rằng Đường Kính mới ba mươi mấy tuổi, vẫn là tráng niên, nhưng ở trong mắt mọi người, y từ quan mấy năm nay rồi, có về lại triều đình, cũng không còn là chìa khóa vàng bách chiến bách thắng năm đó nữa, nhưng lần này mọi người đột nhiên á khẩu không được gì, trong lòng ngoại trừ rung động, không còn gì khác.</w:t>
      </w:r>
      <w:r>
        <w:br w:type="textWrapping"/>
      </w:r>
      <w:r>
        <w:br w:type="textWrapping"/>
      </w:r>
      <w:r>
        <w:t xml:space="preserve">Triệu Lê cao hứng, vừa mới bắt đầu đã có thể gây áp lực cho Mộ Dung Thịnh, trận mai phục này cũng không đánh tan quân tâm Triệu quốc, ngược lại chấn hưng khí thế, Triệu Lê sai người xuất ngân, phân phó vận chuyển lương thực đưa tới biên cảnh, khao thưởng ba quân.</w:t>
      </w:r>
      <w:r>
        <w:br w:type="textWrapping"/>
      </w:r>
      <w:r>
        <w:br w:type="textWrapping"/>
      </w:r>
      <w:r>
        <w:t xml:space="preserve">Chẳng qua Triệu Lê còn cao hứng nhiều hơn, là vì phát hiện một chuyện khác thường, chính là trong công báo còn viết một số việc vụn vặt, tỷ như chủ soái của quân địch hình như là người quen cũ…</w:t>
      </w:r>
      <w:r>
        <w:br w:type="textWrapping"/>
      </w:r>
      <w:r>
        <w:br w:type="textWrapping"/>
      </w:r>
      <w:r>
        <w:t xml:space="preserve">Đường Kính mệnh lệnh binh lính hạ trại, bởi vì binh mã đông đảo, không thể theo không theo thứ tự, cứ không đầu không đuôi lộn xộn, nếu quân địch tiêu diệt từng bộ phận thì căn bản không thể tự cứu.</w:t>
      </w:r>
      <w:r>
        <w:br w:type="textWrapping"/>
      </w:r>
      <w:r>
        <w:br w:type="textWrapping"/>
      </w:r>
      <w:r>
        <w:t xml:space="preserve">Đường Kính lệnh đại quân chia làm ba doanh, tuần tự từng doanh cắm trại, tạo thành thế chân vạc, nếu một doanh bị mai phục, hai doanh còn lại có thể kịp thời xuất binh viện trợ.</w:t>
      </w:r>
      <w:r>
        <w:br w:type="textWrapping"/>
      </w:r>
      <w:r>
        <w:br w:type="textWrapping"/>
      </w:r>
      <w:r>
        <w:t xml:space="preserve">Ba quân cắm trại xong, Đường Kính đích thân cưỡi ngựa tuần tra biên cảnh một vòng, lúc ấy vẫn là rạng sáng, sắc trời mờ mờ, Triệu quốc tuy rằng ở phía nam, nhưng lãnh thổ rất rộng, kéo dài đến phương bắc, biên cảnh không có nét tú lệ của giang nam, sáng sớm ánh mặt trời chưa sáng tỏ, gió rất lớn, có thể thổi xuyên qua áo giáp.</w:t>
      </w:r>
      <w:r>
        <w:br w:type="textWrapping"/>
      </w:r>
      <w:r>
        <w:br w:type="textWrapping"/>
      </w:r>
      <w:r>
        <w:t xml:space="preserve">Trên lưng Đường Kính đeo kim đao, nhìn xa xa sang đối diện, thực trùng hợp, bên đó là doanh trại của quân địch. Đúng lúc này, tùy tùng đi phía sau đột nhiên nói: “Tướng quân, phía trước có người!”</w:t>
      </w:r>
      <w:r>
        <w:br w:type="textWrapping"/>
      </w:r>
      <w:r>
        <w:br w:type="textWrapping"/>
      </w:r>
      <w:r>
        <w:t xml:space="preserve">Đường Kính đương nhiên cũng nhìn thấy, hình như có người ở đối diện, bởi vì cách quá xa, nên không nhìn rõ, nhưng có thể xác định đối phương chỉ có một người, có lẽ cũng cưỡi ngựa, nhìn về bên này.</w:t>
      </w:r>
      <w:r>
        <w:br w:type="textWrapping"/>
      </w:r>
      <w:r>
        <w:br w:type="textWrapping"/>
      </w:r>
      <w:r>
        <w:t xml:space="preserve">Người nọ đứng yên không nhúc nhích, tựa hồ cũng đến tuần tra, một lúc sau, Đường Kính quay đầu ngựa trở về.</w:t>
      </w:r>
      <w:r>
        <w:br w:type="textWrapping"/>
      </w:r>
      <w:r>
        <w:br w:type="textWrapping"/>
      </w:r>
      <w:r>
        <w:t xml:space="preserve">Sau đó thám tử báo tin lại, nói người đối diện ngày ấy rất có thể chính là chủ soái quân địch, lần này Mộ Dung Chẩn cũng xuất chinh, chẳng qua Mộ Dung Thịnh không cho hắn làm chủ soái, mà chỉ làm tướng quân, chủ soái Thành quốc cũng họ Mộ Dung, nhưng không phải huyết mạch hoàng tộc, tên là Mộ Dung Đường Sanh.</w:t>
      </w:r>
      <w:r>
        <w:br w:type="textWrapping"/>
      </w:r>
      <w:r>
        <w:br w:type="textWrapping"/>
      </w:r>
      <w:r>
        <w:t xml:space="preserve">Triệu Lê không cần đoán cũng biết Mộ Dung Đường Sanh này là ai, còn người nào ngoài đào kép vẫn dấu kín thân phận ở trong Tây Uyển Đường gia.</w:t>
      </w:r>
      <w:r>
        <w:br w:type="textWrapping"/>
      </w:r>
      <w:r>
        <w:br w:type="textWrapping"/>
      </w:r>
      <w:r>
        <w:t xml:space="preserve">Triệu Lê đã sớm cảm thấy Đường Sanh công tử này không đơn giản, nhưng trăm triệu lần cũng không nghĩ đến, có một ngày hắn biến thành chủ soái của quân địch.</w:t>
      </w:r>
      <w:r>
        <w:br w:type="textWrapping"/>
      </w:r>
      <w:r>
        <w:br w:type="textWrapping"/>
      </w:r>
      <w:r>
        <w:t xml:space="preserve">Cũng không biết là ai truyền lời đồn trong kinh thành, nói chủ soái của quân địch là cố nhân của Đường Tướng quân chúng ta, trước kia vẫn ở trong Đường gia, là một đào kép rất được sủng ái, rất nhiều người đã nghe qua hắn xướng khúc, dung mạo lại đẹp, khiến Đường Tướng quân thần hồn điên đảo, bây giờ gặp mặt trên sa trường, không chừng người ta chỉ vẫy tay một cái, Đường Tướng quân liền mang theo ba mươi vạn đại quân đầu hàng.</w:t>
      </w:r>
      <w:r>
        <w:br w:type="textWrapping"/>
      </w:r>
      <w:r>
        <w:br w:type="textWrapping"/>
      </w:r>
      <w:r>
        <w:t xml:space="preserve">Lời đồn nho nhỏ này là chuyện nhảm gần đây được ưu thích nhất lúc trà dư tửu hậu, có người thêm mắm dặm muối kể say sưa, có người cảm thấy là lời đồn vô căn cứ, có người cảm thấy tức giận, có người chẳng cảm thấy gì.</w:t>
      </w:r>
      <w:r>
        <w:br w:type="textWrapping"/>
      </w:r>
      <w:r>
        <w:br w:type="textWrapping"/>
      </w:r>
      <w:r>
        <w:t xml:space="preserve">Úc Thụy đương nhiên biết không thể tin vào chuyện này, nhưng vẫn thấy không thoải mái, dù sao Úc Thụy đã tận mắt nhìn thấy Mộ Dung Đường Sanh kia trơn tuột đứng trước mặt Đường Kính.</w:t>
      </w:r>
      <w:r>
        <w:br w:type="textWrapping"/>
      </w:r>
      <w:r>
        <w:br w:type="textWrapping"/>
      </w:r>
      <w:r>
        <w:t xml:space="preserve">Đường Kính trời sinh lãnh diện lãnh tâm sẽ không cảm thấy gì, nhưng mấy lời nói ấy của Mộ Dung Đường Sanh, mặc dù bên trong phần nhiều là kế hoãn binh, nhưng ít nhất có bảy phần là sự thật, tình ái ngưỡng mộ yêu thương này, tất nhiên không thể giả vờ được.</w:t>
      </w:r>
      <w:r>
        <w:br w:type="textWrapping"/>
      </w:r>
      <w:r>
        <w:br w:type="textWrapping"/>
      </w:r>
      <w:r>
        <w:t xml:space="preserve">Úc Thụy nghĩ, kỳ thật nói đến cũng phải, năm đó Đường Kính năm đó phong công vĩ nghiệp như thế, có người nào không ngưỡng mộ, kể cả hắn đời trước cũng từng ngưỡng mộ Đường Kính, nghĩ Đường Kính thật lợi hại, nếu mình có thể giống như Đường Kính, cũng sẽ không bị người nhà hại chết.  </w:t>
      </w:r>
      <w:r>
        <w:rPr>
          <w:i/>
        </w:rPr>
        <w:t xml:space="preserve">(phong công vĩ nghiệp  丰功 伟业)</w:t>
      </w:r>
      <w:r>
        <w:br w:type="textWrapping"/>
      </w:r>
      <w:r>
        <w:br w:type="textWrapping"/>
      </w:r>
      <w:r>
        <w:t xml:space="preserve">Mộ Dung Đường Sanh chỉ là một người trong số đó, ngưỡng mộ Đường Kính cũng là chuyện tự nhiên, hai người này gặp lại trên chiến trường, Úc Thụy biết Đường Kính không có khả năng thủ hạ lưu tình, nhưng vừa nghĩ tới Mộ Dung Đường Sanh mơ tưởng người của Đường Úc Thụy hắn, trong lòng đã thấy không vui.</w:t>
      </w:r>
      <w:r>
        <w:br w:type="textWrapping"/>
      </w:r>
      <w:r>
        <w:br w:type="textWrapping"/>
      </w:r>
      <w:r>
        <w:t xml:space="preserve">Đường Kính khai chiến với Thành quốc, tình hình của Triệu Hòa Khánh cùng Khương quốc bên kia cũng không thấy chuyển biến tốt đẹp, Khương quốc biết Thành quốc bắt đầu giao phong với Triệu quốc, lại càng phát binh quấy nhiễu bốn phía, mục đích đương nhiên là muốn làm rối loạn trận tuyến của Triệu quốc.</w:t>
      </w:r>
      <w:r>
        <w:br w:type="textWrapping"/>
      </w:r>
      <w:r>
        <w:br w:type="textWrapping"/>
      </w:r>
      <w:r>
        <w:t xml:space="preserve">Úc Thụy nghe nói Triệu Lê muốn vận chuyển lương thực cho quân doanh của Đường Kính cùng Triệu Hòa Khánh bên kia, trong lòng lập tức có tính toán.</w:t>
      </w:r>
      <w:r>
        <w:br w:type="textWrapping"/>
      </w:r>
      <w:r>
        <w:br w:type="textWrapping"/>
      </w:r>
      <w:r>
        <w:t xml:space="preserve">Úc Thụy phân phó Thời Việt đi phát thiệp mời, phàm là thương hộ nổi danh có tiếng tăm thì đều phải phát, còn bảo Thời Việt đích thân mang theo thiệp mời ra roi thúc ngựa đến Giang Ninh mời Trần Trọng Ân lại đây.</w:t>
      </w:r>
      <w:r>
        <w:br w:type="textWrapping"/>
      </w:r>
      <w:r>
        <w:br w:type="textWrapping"/>
      </w:r>
      <w:r>
        <w:t xml:space="preserve">Thời Việt cùng Trần Trọng Ân có chút khúc mắc, cũng không nguyện ý đi, nhưng biết thiếu gia có chuyện quan trọng, đành phải đáp ứng đi làm.</w:t>
      </w:r>
      <w:r>
        <w:br w:type="textWrapping"/>
      </w:r>
      <w:r>
        <w:br w:type="textWrapping"/>
      </w:r>
      <w:r>
        <w:t xml:space="preserve">Úc Thụy chính tay viết thiệp mời, Thời Việt mang thiệp nhanh chóng xuất phát, Trần Trọng Ân là người sảng khoái, hơn nữa bản thân y cũng có ý tứ với Thời Việt, Thời Việt đích thân đến mời y, y đương nhiên sảng khoái hồi âm, lập tức khởi hành đến kinh thành.</w:t>
      </w:r>
      <w:r>
        <w:br w:type="textWrapping"/>
      </w:r>
      <w:r>
        <w:br w:type="textWrapping"/>
      </w:r>
      <w:r>
        <w:t xml:space="preserve">Bởi vì thời gian rất cấp bách, rất nhiều thương nhân nhận được thiệp mời của Úc Thụy lập tức chạy đến kinh thành.</w:t>
      </w:r>
      <w:r>
        <w:br w:type="textWrapping"/>
      </w:r>
      <w:r>
        <w:br w:type="textWrapping"/>
      </w:r>
      <w:r>
        <w:t xml:space="preserve">Phong Thăng Lâu lại bị bao trọn, so với tiệc rượu lần trước của Đường Kính còn long trọng hơn, gần như tất cả thương nhân đều tụ tập lại đây.</w:t>
      </w:r>
      <w:r>
        <w:br w:type="textWrapping"/>
      </w:r>
      <w:r>
        <w:br w:type="textWrapping"/>
      </w:r>
      <w:r>
        <w:t xml:space="preserve">Úc Thụy cùng Trần Trọng Ân đến Phong Thăng Lâu, mọi người đứng lên khách sáo, Úc Thụy nói: “Các vị lão bản mời ngồi, hôm nay đến đây cũng không phải muốn khách sáo với các vị.”</w:t>
      </w:r>
      <w:r>
        <w:br w:type="textWrapping"/>
      </w:r>
      <w:r>
        <w:br w:type="textWrapping"/>
      </w:r>
      <w:r>
        <w:t xml:space="preserve">Hắn nói xong dừng một chút, Úc Thụy thoạt nhìn tuy còn rất trẻ, nhưng lại có một cỗ khí thế lão thành trầm ổn, hơn nữa trên mặt hắn tràn ngập nghiêm túc, dường như muốn nói chuyện gì rất quan trọng.</w:t>
      </w:r>
      <w:r>
        <w:br w:type="textWrapping"/>
      </w:r>
      <w:r>
        <w:br w:type="textWrapping"/>
      </w:r>
      <w:r>
        <w:t xml:space="preserve">Úc Thụy tiếp tục cất cao giọng nói: “Chắc các vị lão bản cũng biết, hiện giờ nước ta đang khai chiến với Thành quốc cùng Khương quốc, gia phụ thụ hoàng ân, lãnh binh xuất chiến. Các vị lão bản đều là người khôn khéo, chúng ta là người làm ăn, không có lợi không làm, cũng không đề cập tới cái gì đại nghĩa quốc gia, vãn bối cũng nói thẳng, hiện giờ có một vụ mua bán lớn, muốn đàm phán với các vị lão bản, các vị lão bản chỉ cần định giá là được.”</w:t>
      </w:r>
      <w:r>
        <w:br w:type="textWrapping"/>
      </w:r>
      <w:r>
        <w:br w:type="textWrapping"/>
      </w:r>
      <w:r>
        <w:t xml:space="preserve">Hắn nói xong nhìn thoáng qua một lượt, tất cả mọi người hai mặt nhìn nhau, không biết hắn muốn nói cái gì, Úc Thụy tiếp lời: “Khương quốc mua lương thực của Thành quốc, cũng mua lương thực của chúng ta. Hôm nay tại đây vãn bối không phải ngăn cản việc kinh doanh của các vị, chỉ là muốn thu mua giá cao tất cả lương thực các vị định bán cho Khương quốc, chỉ cần các vị lão bản xác định không bán một đồng lương thực cho Khương quốc, vãn bối nguyện ý ra giá gấp bội. Lương thực thu mua này, vãn bối muốn đưa tới biên cảnh cùng lương thực của quốc khố.”</w:t>
      </w:r>
      <w:r>
        <w:br w:type="textWrapping"/>
      </w:r>
      <w:r>
        <w:br w:type="textWrapping"/>
      </w:r>
      <w:r>
        <w:t xml:space="preserve">Mọi người lại nhịn không được thổn thức một trận, trong Phong Thăng Lâu nhất thời một mảnh ồn ào, Trần Trọng Ân nghe đến đây, nở nụ cười, nói: “Trần mỗ vẫn luôn tự phụ là thương nhân, Đường thiếu gia mặc dù là vãn bối, nhưng thật sự khiến Trần mỗ mặc cảm, nếu nói là người làm ăn, Đường thiếu gia mới hoàn toàn xứng đáng là người làm ăn.”</w:t>
      </w:r>
      <w:r>
        <w:br w:type="textWrapping"/>
      </w:r>
      <w:r>
        <w:br w:type="textWrapping"/>
      </w:r>
      <w:r>
        <w:t xml:space="preserve">Nói tới đây, cũng nhìn mọi người xung quanh một lượt, nói: “Trần mỗ cũng không dám nhận là tài đại khí thô, chẳng qua binh lính ở biên cảnh đánh giặc đều vì bảo hộ đám dân đen chúng ta, nếu thật sự bán lương thực cho Đường thiếu gia với giá gấp bội, những đồng tiền kiếm được chẳng phải rất bẩn thỉu, mặc dù thường nói không gian không phải là thương, nhưng tiền từ huyết nhục của quân binh ta không thể nhận, một đồng Trần mỗ cũng không muốn, kho lúa của Trần gia Đường thiếu gia cứ tùy tiện dọn.”</w:t>
      </w:r>
      <w:r>
        <w:br w:type="textWrapping"/>
      </w:r>
      <w:r>
        <w:br w:type="textWrapping"/>
      </w:r>
      <w:r>
        <w:t xml:space="preserve">Mọi người nghe xong Trần Trọng Ân nói, trong lòng dấy lên ngọn lửa, người có chút lương tâm đương nhiên sẽ không thu số tiền này của Đường Úc Thụy, cũng mở miệng tỏ thái độ, quyết định không bán cho Khương quốc một đồng lương thực.</w:t>
      </w:r>
      <w:r>
        <w:br w:type="textWrapping"/>
      </w:r>
      <w:r>
        <w:br w:type="textWrapping"/>
      </w:r>
      <w:r>
        <w:t xml:space="preserve">Hơn nữa Trần Trọng Ân cũng đã quyên lương thực, những người khác không quyên lại thấy không ổn, ít nhất về vấn đề mặt mũi, cho nên mặt kệ thế nào, đều hoặc nhiều hoặc ít quyên góp một chút.</w:t>
      </w:r>
      <w:r>
        <w:br w:type="textWrapping"/>
      </w:r>
      <w:r>
        <w:br w:type="textWrapping"/>
      </w:r>
      <w:r>
        <w:t xml:space="preserve">Trên mặt Úc Thụy mang ý cười, kính rượu các vị, mọi người cũng kính lại Úc Thụy, chờ đều đã ăn uống kha khá, rượu cũng quá ba tuần, Úc Thụy mới cười tủm tỉm, nhưng ngữ khí lại lạnh lẽo như băng, vào tai mọi người rất có phong phạm của Đường Kính lúc còn trẻ, chẳng qua Đường Kính là lãnh diện, còn Úc Thụy là nham hiểm.</w:t>
      </w:r>
      <w:r>
        <w:br w:type="textWrapping"/>
      </w:r>
      <w:r>
        <w:br w:type="textWrapping"/>
      </w:r>
      <w:r>
        <w:t xml:space="preserve">Úc Thụy ngoài cười nhưng trong không cười nói: “Hôm nay được các vị lão bản nể mặt, Úc Thụy thật sự là vô cùng cảm kích, ngày sau nếu có việc ta có thể giúp, nhất định sẽ không chối từ, chỉ cần mọi người lên tiếng… Chẳng qua, nói đi thì cũng phải nói lại…”</w:t>
      </w:r>
      <w:r>
        <w:br w:type="textWrapping"/>
      </w:r>
      <w:r>
        <w:br w:type="textWrapping"/>
      </w:r>
      <w:r>
        <w:t xml:space="preserve">Ánh mắt của hắn hắc bạch phân minh giống như điểm nước sơn, tia nhìn chậm rì rì đảo qua từng người từng người, “Nói đi cũng phải nói lại, nếu có một ngày, chẳng may vãn bối biết được, vị lão bản ấy nói một đằng lại làm một nẻo, tiếp tục làm ăn với Khương quốc, vãn bối mặc dù là một người dễ tính, nhưng có câu nói rất đúng, người càng hiền, lúc nổi giận lên càng không thể coi thường… Đến lúc đó, đừng trách sau này buôn bán sa sút.”</w:t>
      </w:r>
      <w:r>
        <w:br w:type="textWrapping"/>
      </w:r>
      <w:r>
        <w:br w:type="textWrapping"/>
      </w:r>
      <w:r>
        <w:t xml:space="preserve">Mọi người nghe được đều có chút sững sờ, lời Úc Thụy tuy mang theo ý cười, nhưng lại lạnh băng băng, uy nghiêm mà chấn động.</w:t>
      </w:r>
      <w:r>
        <w:br w:type="textWrapping"/>
      </w:r>
      <w:r>
        <w:br w:type="textWrapping"/>
      </w:r>
      <w:r>
        <w:t xml:space="preserve">Ăn uống xong xuôi, mục đích cũng đạt được, lương thực của Trần Trọng Ân nhanh chóng được chuyển đến kinh thành, Úc Thụy cũng chuẩn bị tốt phần lương thực được quyên góp, lúc này mới thỉnh cầu gặp mặt Thánh Thượng.</w:t>
      </w:r>
      <w:r>
        <w:br w:type="textWrapping"/>
      </w:r>
      <w:r>
        <w:br w:type="textWrapping"/>
      </w:r>
      <w:r>
        <w:t xml:space="preserve">Trong kinh thành nhất cử nhất động đều ở dưới mí mắt Triệu Lê, chuyện Úc Thụy triệu tập thương hộ mở yến tại Phong Thăng Lâu chấn động như vậy, Triệu Lê làm sao có thể không biết, phía dưới bẩm báo lên rất kỹ càng tỉ mỉ, ngay cả một nét mặt một động tác của Úc Thụy lúc đó đều được miêu tả tỉ mỉ kỹ càng.</w:t>
      </w:r>
      <w:r>
        <w:br w:type="textWrapping"/>
      </w:r>
      <w:r>
        <w:br w:type="textWrapping"/>
      </w:r>
      <w:r>
        <w:t xml:space="preserve">Cho nên khi Úc Thụy thỉnh cầu diện thánh, Triệu Lê nhanh chóng đáp ứng.</w:t>
      </w:r>
      <w:r>
        <w:br w:type="textWrapping"/>
      </w:r>
      <w:r>
        <w:br w:type="textWrapping"/>
      </w:r>
      <w:r>
        <w:t xml:space="preserve">Tan triều, Triệu Lê tuyên Úc Thụy đến gặp mặt, trên người Triệu Lê còn chưa thay triều phục, chuỗi ngọc trên long bào mũ miện, thoạt nhìn rất trang trọng, cũng tăng thêm cảm giác uy nghiêm.</w:t>
      </w:r>
      <w:r>
        <w:br w:type="textWrapping"/>
      </w:r>
      <w:r>
        <w:br w:type="textWrapping"/>
      </w:r>
      <w:r>
        <w:t xml:space="preserve">Úc Thụy thỉnh an Triệu Lê, trực tiếp nói ra ý định, Triệu Lê cười đáp: “Làm khó ngươi tuổi còn trẻ đã nghĩ đến chuyện này, quả nhiên là hổ phụ vô khuyển tử, Đường Tướng quân có trưởng tử giống như ngươi, chính là may mắn của hắn.”</w:t>
      </w:r>
      <w:r>
        <w:br w:type="textWrapping"/>
      </w:r>
      <w:r>
        <w:br w:type="textWrapping"/>
      </w:r>
      <w:r>
        <w:t xml:space="preserve">Úc Thụy nói: “Bệ hạ quá khen, thảo dân sợ hãi, kỳ thật thảo dân còn có một điều kiện.”</w:t>
      </w:r>
      <w:r>
        <w:br w:type="textWrapping"/>
      </w:r>
      <w:r>
        <w:br w:type="textWrapping"/>
      </w:r>
      <w:r>
        <w:t xml:space="preserve">Triệu Lê nhất thời bật cười, nói: “Điều kiện? Đường Úc Thụy a, ngươi lại dám bàn điều kiện với trẫm? Lá gan người làm ăn đều lớn như vậy sao? Ý của ngươi là, trẫm đáp ứng điều kiện của ngươi, ngươi mới mới quyên góp lương thực cho quân binh của trẫm, nếu trẫm không đáp ứng cái gọi là điều kiện của ngươi, thì ngươi không quyên góp nữa?”</w:t>
      </w:r>
      <w:r>
        <w:br w:type="textWrapping"/>
      </w:r>
      <w:r>
        <w:br w:type="textWrapping"/>
      </w:r>
      <w:r>
        <w:t xml:space="preserve">Úc Thụy cung kính đáp: “Bệ hạ anh minh.”</w:t>
      </w:r>
      <w:r>
        <w:br w:type="textWrapping"/>
      </w:r>
      <w:r>
        <w:br w:type="textWrapping"/>
      </w:r>
      <w:r>
        <w:t xml:space="preserve">Triệu Lê nhất thời mắc nghẹn, chẳng qua Úc Thụy lại nói tiếp: “Bệ hạ vẫn nên nghe điều kiện của thảo dân một chút… Kỳ thật cũng không khó, chỉ cần một câu của bệ hạ là xong.”</w:t>
      </w:r>
      <w:r>
        <w:br w:type="textWrapping"/>
      </w:r>
      <w:r>
        <w:br w:type="textWrapping"/>
      </w:r>
      <w:r>
        <w:t xml:space="preserve">“Nói đi.”</w:t>
      </w:r>
      <w:r>
        <w:br w:type="textWrapping"/>
      </w:r>
      <w:r>
        <w:br w:type="textWrapping"/>
      </w:r>
      <w:r>
        <w:t xml:space="preserve">Ngữ khí Úc Thụy thực thản nhiên, nói: “Thảo dân chỉ hy vọng bệ hạ ân chuẩn, cho thảo dân đi theo đội ngũ vận lương cùng tới quân doanh.”</w:t>
      </w:r>
      <w:r>
        <w:br w:type="textWrapping"/>
      </w:r>
      <w:r>
        <w:br w:type="textWrapping"/>
      </w:r>
      <w:r>
        <w:t xml:space="preserve">“Ngươi muốn đi biên quan? Đó là chỗ đánh giặc, ngươi thực sự muốn đi sao.”</w:t>
      </w:r>
      <w:r>
        <w:br w:type="textWrapping"/>
      </w:r>
      <w:r>
        <w:br w:type="textWrapping"/>
      </w:r>
      <w:r>
        <w:t xml:space="preserve">Nói xong đánh giá Úc Thụy một chút, Úc Thụy thực hào phóng mặc Triệu Lê đánh giá, đối phương nhất định đang nghĩ hắn là một người què, còn muốn ra sa trường.</w:t>
      </w:r>
      <w:r>
        <w:br w:type="textWrapping"/>
      </w:r>
      <w:r>
        <w:br w:type="textWrapping"/>
      </w:r>
      <w:r>
        <w:t xml:space="preserve">Úc Thụy nói: “Bẩm Thánh Thượng, đúng vậy, thảo dân muốn đi biên quan.”</w:t>
      </w:r>
      <w:r>
        <w:br w:type="textWrapping"/>
      </w:r>
      <w:r>
        <w:br w:type="textWrapping"/>
      </w:r>
      <w:r>
        <w:t xml:space="preserve">Triệu Lê cười lạnh: “Đường Úc Thụy a, ngươi muốn đi biên quan? Ngươi cũng biết biên quan là nơi nào, ngươi một thân tế da nộn thịt, trời sinh là mệnh thiếu gia, làm sao phải đến biên quan? Đấy là chiến trường đó, ngươi đã nhìn thấy máu chưa, nơi đó đồ uống là gió sương, đồ ăn là hạt cát, ngươi có thể quen sao? Ngươi nói với trẫm ngươi muốn đi biên quan, làm sao trẫm có thể cho ngươi đi.”</w:t>
      </w:r>
      <w:r>
        <w:br w:type="textWrapping"/>
      </w:r>
      <w:r>
        <w:br w:type="textWrapping"/>
      </w:r>
      <w:r>
        <w:t xml:space="preserve">Úc Thụy vẫn không nhanh không chậm đáp: “Tuy rằng thảo dân còn nhỏ không biết, nhưng những điều này đều đã nghe qua, huống hồ ở trong mắt bệ hạ, chẳng lẽ thảo dân được nuông chiều trở thành đồ ăn hại rồi sao. Còn nữa…”</w:t>
      </w:r>
      <w:r>
        <w:br w:type="textWrapping"/>
      </w:r>
      <w:r>
        <w:br w:type="textWrapping"/>
      </w:r>
      <w:r>
        <w:t xml:space="preserve">Úc Thụy nói xong ngẩng đầu lên, khóe mắt treo ý cười, nhìn Triệu Lê, nói: “Nếu đương gia Đường gia cùng trưởng tử đều chết ở trên sa trường, không phải là điều bệ hạ vẫn luôn hy vọng sao, gia sản của Đường gia, vinh quang của Đường gia, tất cả của Đường gia đều trở thành tro bụi, bệ hạ cũng có thể giải trừ mối họa lớn ở trong lòng, cớ sao mà không làm? Bệ hạ không có lý do gì không đáp ứng thảo dân, phải không?”</w:t>
      </w:r>
      <w:r>
        <w:br w:type="textWrapping"/>
      </w:r>
      <w:r>
        <w:br w:type="textWrapping"/>
      </w:r>
      <w:r>
        <w:t xml:space="preserve">Triệu Lê nghe hắn từng chữ từng chữ nói ra, trong lòng chấn động, qua hơn nửa ngày, gật gật đầu, cười nói: “Đúng, đúng. Đúng là hợp với tâm tư của trẫm, ngươi có thể ngồi vững chắc trên ghế trưởng tử Đường gia, cũng không phải chỉ có cái vỏ, Úc Thụy a, ngươi là một người thông minh, trẫm thích người thông minh như vậy, hy vọng ngươi tự giải quyết cho tốt. Lui xuống đi, lần này vận lương trẫm đã sai người chuẩn bị, đến lúc đó sẽ báo cho ngươi.”</w:t>
      </w:r>
      <w:r>
        <w:br w:type="textWrapping"/>
      </w:r>
      <w:r>
        <w:br w:type="textWrapping"/>
      </w:r>
      <w:r>
        <w:t xml:space="preserve">Úc Thụy đáp: “Tạ bệ hạ ân điển, tạ bệ hạ thành toàn.”</w:t>
      </w:r>
      <w:r>
        <w:br w:type="textWrapping"/>
      </w:r>
      <w:r>
        <w:br w:type="textWrapping"/>
      </w:r>
      <w:r>
        <w:t xml:space="preserve">Đến khi Úc Thụy sắp ra khỏi đại điện, Triệu Lê đột nhiên gọi hắn lại, hỏi: “Ngươi vì sao phải đi?”</w:t>
      </w:r>
      <w:r>
        <w:br w:type="textWrapping"/>
      </w:r>
      <w:r>
        <w:br w:type="textWrapping"/>
      </w:r>
      <w:r>
        <w:t xml:space="preserve">Úc Thụy cười nói: “Bởi vì thảo dân muốn đi, thảo dân không bỏ phụ thân xuống được, đương nhiên phải mau đến xem. Những năm gần đây đều gặp những chuyện phải làm trái lương tâm, khó được một lần thảo dân kiên định như vậy, tất nhiên phải đi.”</w:t>
      </w:r>
      <w:r>
        <w:br w:type="textWrapping"/>
      </w:r>
      <w:r>
        <w:br w:type="textWrapping"/>
      </w:r>
      <w:r>
        <w:t xml:space="preserve">Triệu Lê gật gật đầu, phất phất tay, để Úc Thụy lui xuống đi, chờ Úc Thụy đi rồi, Liên Hách mới phía sau bước ra, cười nói: “Bệ hạ thế mà thua trên tay một đứa nhỏ.”</w:t>
      </w:r>
      <w:r>
        <w:br w:type="textWrapping"/>
      </w:r>
      <w:r>
        <w:br w:type="textWrapping"/>
      </w:r>
      <w:r>
        <w:t xml:space="preserve">Triệu Lê xoa thái dương đáp: “Hắn nhỏ? Hắn mới không nhỏ, tâm tư quá thâm trầm, cũng dám nói chuyện với trẫm như vậy, nếu trẫm không phải người khoan hồng độ lượng, đã lôi hắn ra chém đầu.”</w:t>
      </w:r>
      <w:r>
        <w:br w:type="textWrapping"/>
      </w:r>
      <w:r>
        <w:br w:type="textWrapping"/>
      </w:r>
      <w:r>
        <w:t xml:space="preserve">Liên Hách đứng sau hắn, vươn tay ra nhẹ nhàng xoa xoa huyệt thái dương cho hắn, cười nói: “Đúng vậy.”</w:t>
      </w:r>
      <w:r>
        <w:br w:type="textWrapping"/>
      </w:r>
      <w:r>
        <w:br w:type="textWrapping"/>
      </w:r>
      <w:r>
        <w:t xml:space="preserve">Nói xong dừng một chút, lực độ trên tay vừa đủ, ngữ khí bình thản nói: “Bệ hạ, binh lính của vi thần đã chuẩn bị sẵn sàng, nếu không có gì ngoài ý muốn, sẽ cùng khởi hành với đội ngũ vận lương, đến lúc đó sẽ không thể chào từ biệt với bệ hạ … Chỉ mong bệ hạ sau này chuyện gì cũng đừng quá mức cậy mạnh, nên hiểu được đạo lý tiến dần từng bước, nghe chúng thần khuyên can nhiều một chút, nếu có chuyện tức giận, nghĩ kỹ lại rồi hẵng làm, mới có thể không hối hận. Còn Thái Hậu bệ hạ cũng nên tha thứ, thái hậu chung quy vẫn là thái hậu, là một nữ nhân, cũng không thể làm được việc gì, bệ hạ không cần lúc nào cũng phân cao thấp với thái hậu, Triệu quốc lấy hiếu làm đầu, bệ hạ như vậy mặc kệ có lý hay không đều sẽ bị bêu danh, chẳng phải rất oan uổng sao? Còn có bệ hạ cũng trăm triệu lần không nên chuyên sủng Kỳ phi, không phải vi thần có thành kiến gì với Đường gia, hậu cung không thể so sánh với triều đình, trên triều đình đại thần đều khuyên Hoàng Thượng dùng hòa thân làm biện pháp mượn sức, vừa không công bằng lại không tốt, chớ để được cái này mất cái khác, cũng không thể để một người đắc đạo gà chó thăng thiên, đến lúc đó vạn nhất lại lòi ra một Thừa tướng lấy thúng úp voi thì làm thế nào… Bệ hạ phê tấu chương đừng luôn ném loạn, mấy thứ này để người khác nhìn thấy thật không hay, buổi tối nhớ rõ mặc thêm áo, bây giờ không phải là giữa hè nữa rồi, ban đêm có chút lạnh, bị gió thổi sẽ bị ốm, có phát giận như thế nào đi chăng nữa, cũng không thể gây sức ép cho cho mấy lão ngự y già cả, có phải hay không…”</w:t>
      </w:r>
      <w:r>
        <w:br w:type="textWrapping"/>
      </w:r>
      <w:r>
        <w:br w:type="textWrapping"/>
      </w:r>
      <w:r>
        <w:t xml:space="preserve">Triệu Lê nghe y lao thao, cổ họng lăn lộn hai cái, dương như hơi khô khốc, hốc mắt cũng bắt đầu cay xót, nửa ngày mới mở miệng: “Nói xong chưa?”</w:t>
      </w:r>
      <w:r>
        <w:br w:type="textWrapping"/>
      </w:r>
      <w:r>
        <w:br w:type="textWrapping"/>
      </w:r>
      <w:r>
        <w:t xml:space="preserve">Liên Hách đáp: “Vi thần nói xong rồi, để bệ hạ phải nghe thần lải nhải.”</w:t>
      </w:r>
      <w:r>
        <w:br w:type="textWrapping"/>
      </w:r>
      <w:r>
        <w:br w:type="textWrapping"/>
      </w:r>
      <w:r>
        <w:t xml:space="preserve">“Vậy thì cút.”</w:t>
      </w:r>
      <w:r>
        <w:br w:type="textWrapping"/>
      </w:r>
      <w:r>
        <w:br w:type="textWrapping"/>
      </w:r>
      <w:r>
        <w:t xml:space="preserve">“Vâng.”</w:t>
      </w:r>
      <w:r>
        <w:br w:type="textWrapping"/>
      </w:r>
      <w:r>
        <w:br w:type="textWrapping"/>
      </w:r>
      <w:r>
        <w:t xml:space="preserve">Liên Hách hành lễ một cái, chậm rãi lui ra ngoài, y vừa mới rời khỏi đại điện, nhất thời nghe thấy bên trong truyền ra tiếng đổ vỡ, tiếng cung nhân hoảng sợ, loạn thất bát tao.</w:t>
      </w:r>
      <w:r>
        <w:br w:type="textWrapping"/>
      </w:r>
      <w:r>
        <w:br w:type="textWrapping"/>
      </w:r>
      <w:r>
        <w:t xml:space="preserve">Liên Hách cười lắc lắc đầu, Hoàng Thượng không còn nhỏ nữa, nhưng tính tình vẫn chẳng lớn lên được.</w:t>
      </w:r>
      <w:r>
        <w:br w:type="textWrapping"/>
      </w:r>
      <w:r>
        <w:br w:type="textWrapping"/>
      </w:r>
      <w:r>
        <w:t xml:space="preserve">Vận lương không phải nói xong là có thể xong, Liên Hách ngoài việc chấn chỉnh binh mã đến sườn núi Vọng Long, còn phải chuẩn bị quân lương cùng thức ăn cho ngựa, qua tay Liên Hách thì rất nhanh đã xong xuôi.</w:t>
      </w:r>
      <w:r>
        <w:br w:type="textWrapping"/>
      </w:r>
      <w:r>
        <w:br w:type="textWrapping"/>
      </w:r>
      <w:r>
        <w:t xml:space="preserve">Một tháng sau, lương thảo cũng đã chuẩn bị sẵn sàng, đội ngũ vận lương xuất phát từ kinh thành, Úc Thụy đương nhiên sẽ đi theo, ngồi trong xe ngựa.</w:t>
      </w:r>
      <w:r>
        <w:br w:type="textWrapping"/>
      </w:r>
      <w:r>
        <w:br w:type="textWrapping"/>
      </w:r>
      <w:r>
        <w:t xml:space="preserve">Thời Việt vốn cũng định đi theo, nhưng Úc Thụy không cho, Úc Thụy nói: “Đường gia còn phải nhờ ngươi trông coi, tuy rằng làm khó ngươi không trâu bắt chó đi cày, nhưng ngươi nhất định phải quản lý tốt cho ta, không thì trở về sẽ lột một tầng da của ngươi.”</w:t>
      </w:r>
      <w:r>
        <w:br w:type="textWrapping"/>
      </w:r>
      <w:r>
        <w:br w:type="textWrapping"/>
      </w:r>
      <w:r>
        <w:t xml:space="preserve">Thời Việt gật đầu đáp ứng, sáng hôm đó, chuẩn bị xe ngựa cùng một ít vật phẩm tùy thân, đưa Úc Thụy lên xe, nhìn theo xe ngựa cùng đội ngũ vận lương rời đi.</w:t>
      </w:r>
      <w:r>
        <w:br w:type="textWrapping"/>
      </w:r>
      <w:r>
        <w:br w:type="textWrapping"/>
      </w:r>
      <w:r>
        <w:t xml:space="preserve">Thái phu nhân không tiễn Úc Thụy, chẳng qua khi Úc Thụy lên xe, lại không kiềm được sai người nâng ra nhìn một cái, chỉ kịp thấy Úc Thụy buông màn xe, xe ngựa nhanh chóng đi xa, cuối cùng không nhìn thấy được nữa.</w:t>
      </w:r>
      <w:r>
        <w:br w:type="textWrapping"/>
      </w:r>
      <w:r>
        <w:br w:type="textWrapping"/>
      </w:r>
      <w:r>
        <w:t xml:space="preserve">Thái phu nhân tuy rằng ghét bỏ Úc Thụy là người què, nhưng đến thời điểm này rồi, hắn tốt xấu gì cũng là người Đường gia, hiện giờ Đường Kính ra chiến trường, Úc Thụy cũng đi theo, nói không lo lắng là giả, trong lòng lão thái thái cũng không yên, chỉ có thể ngóng trông hai người đều bình an trở về.</w:t>
      </w:r>
      <w:r>
        <w:br w:type="textWrapping"/>
      </w:r>
      <w:r>
        <w:br w:type="textWrapping"/>
      </w:r>
      <w:r>
        <w:t xml:space="preserve">Mộ Dung Chẩn thân là tướng quân, ở trên sa trường cũng không phải ngày một ngày hai, lúc này Mộ Dung Thịnh lại không cho hắn giữ chức chủ soái, kỳ thật Mộ Dung Chẩn cũng hiểu được, mình không có năng lực làm chủ soái, bản tính hắn trời sinh đã không cẩn thận.</w:t>
      </w:r>
      <w:r>
        <w:br w:type="textWrapping"/>
      </w:r>
      <w:r>
        <w:br w:type="textWrapping"/>
      </w:r>
      <w:r>
        <w:t xml:space="preserve">Mộ Dung Đường Sanh làm chủ soái, Mộ Dung Chẩn mới đầu cũng không có ý kiến gì, nhưng mà sau đó Mộ Dung Đường Sanh cùng hắn bất đồng chủ kiến. Mộ Dung Đường Sanh quá mức liều mạng, Mộ Dung Chẩn đương nhiên không biết hắn có quan hệ gì với Đường Kính, chỉ nhìn bên ngoài tựa hồ cùng Đường Kính có mối thâm cừu đại hận gì đó, dường như muốn Đường Kính nợ máu phải trả bằng máu.</w:t>
      </w:r>
      <w:r>
        <w:br w:type="textWrapping"/>
      </w:r>
      <w:r>
        <w:br w:type="textWrapping"/>
      </w:r>
      <w:r>
        <w:t xml:space="preserve">Tuy rằng Mộ Dung Đường Sanh đọc thuộc binh thư, mưu kế cũng hơn người, ỷ vào hai điều này mà xuất quân, mới lần mai phục đầu tiên đã tổn binh hao tướng, tuy rằng hai lần giao phong sau đó đều không có tổn thất gì đáng kể. Nhưng Mộ Dung Chẩn vẫn không đồng ý sách lược của Mộ Dung Đường Sanh, loại phương pháp này căn bản bất kể sinh tử, dùng bạch cốt đổi lấy chiến công, cho dù đánh thắng, cũng là thắng hiểm, đến lúc đó nguyên khí đại thương, Khương quốc lại quay sang đánh lén, Thành quốc có thể còn lại cái gì.</w:t>
      </w:r>
      <w:r>
        <w:br w:type="textWrapping"/>
      </w:r>
      <w:r>
        <w:br w:type="textWrapping"/>
      </w:r>
      <w:r>
        <w:t xml:space="preserve">Mộ Dung Đường Sanh không nghe lời Mộ Dung Chẩn, hơn nữa hắn đã có kinh nghiệm mấy lần, lại càng không để Mộ Dung Chẩn vào mắt, Mộ Dung Chẩn lần thứ ba tới tìm hắn.</w:t>
      </w:r>
      <w:r>
        <w:br w:type="textWrapping"/>
      </w:r>
      <w:r>
        <w:br w:type="textWrapping"/>
      </w:r>
      <w:r>
        <w:t xml:space="preserve">Mộ Dung Đường Sanh đã hạ lệnh chuẩn bị công thành, cho dù hai bên đã đã giao thủ vài lần, nhưng hiện tại mới bắt đầu công thành, không khỏi có chút nghe mà rợn cả người, thành trì từ trước đến nay đều là dễ thủ khó công, vạn nhất lại trúng mai phục, không đoạt được thành lại còn tổn binh hao tướng.</w:t>
      </w:r>
      <w:r>
        <w:br w:type="textWrapping"/>
      </w:r>
      <w:r>
        <w:br w:type="textWrapping"/>
      </w:r>
      <w:r>
        <w:t xml:space="preserve">Mộ Dung Đường Sanh chê cười Mộ Dung Chẩn lòng dạ đàn bà, làm sao có thể nghe hắn, lệnh Mộ Dung Chẩn dẫn binh mã ở lại trấn thủ đại doanh, còn hắn đích thân dẫn một đôi kỵ binh chuẩn bị chờ bầu trời tối đen phóng hỏa đốt thành.</w:t>
      </w:r>
      <w:r>
        <w:br w:type="textWrapping"/>
      </w:r>
      <w:r>
        <w:br w:type="textWrapping"/>
      </w:r>
      <w:r>
        <w:t xml:space="preserve">Úc Thụy lúc còn đang trên đường đến chợt nghe nói quân độ Thành quốc nửa đêm chạy tới đánh lén, giết Triệu quân trở tay không kịp, quân địch do Mộ Dung Đường Sanh đích thân dẫn dắt, Đường Kính cha bị trúng tên, không thể không chật vật chạy trốn, hạ lệnh lui quân về sau.</w:t>
      </w:r>
      <w:r>
        <w:br w:type="textWrapping"/>
      </w:r>
      <w:r>
        <w:br w:type="textWrapping"/>
      </w:r>
      <w:r>
        <w:t xml:space="preserve">Úc Thụy nghe xong trong lòng “Lộp bộp”, đại não nhất thời phát mộng, Đường Kính bị thương, chỉ biết mơ hồ là trúng tên, cũng không biết có nghiêm trọng hay không, hắn cũng biết, có nhiều lúc không thể rêu rao thương thế của chủ soái, vạn nhất rơi vào tai quân địch sẽ thành việc lớn không tốt, cho nên hơn phân nửa là giấu diếm.</w:t>
      </w:r>
      <w:r>
        <w:br w:type="textWrapping"/>
      </w:r>
      <w:r>
        <w:br w:type="textWrapping"/>
      </w:r>
      <w:r>
        <w:t xml:space="preserve">Hắn nghĩ vậy, trong lòng lại càng nôn nóng, người ta đều biết là đã trúng tên, không biết rốt cuộc thương thế của Đường Kính như thế nào.</w:t>
      </w:r>
      <w:r>
        <w:br w:type="textWrapping"/>
      </w:r>
      <w:r>
        <w:br w:type="textWrapping"/>
      </w:r>
      <w:r>
        <w:t xml:space="preserve">Đội ngũ vận lương đi rất chậm, Úc Thụy muốn đi trước nhưng không được, một đường này nếu không đi theo đội ngũ, cũng không biết có thể lọt vào ổ mai phục hay không, dù sao lương thảo là trung tâm của quân đội, nhiều khi quân địch đều nhắm vào lương thảo mà cướp, dọc đường đi mặc dù không tính là quá nguy hiểm, nhưng không thể nói là một đường bằng phẳng.</w:t>
      </w:r>
      <w:r>
        <w:br w:type="textWrapping"/>
      </w:r>
      <w:r>
        <w:br w:type="textWrapping"/>
      </w:r>
      <w:r>
        <w:t xml:space="preserve">Lại qua vài ngày, đội ngũ vận lương rốt cục gặp được đội ngũ nghênh đón Đường Kính phái đi, lúc này cước trình mới nhanh hơn một chút.</w:t>
      </w:r>
      <w:r>
        <w:br w:type="textWrapping"/>
      </w:r>
      <w:r>
        <w:br w:type="textWrapping"/>
      </w:r>
      <w:r>
        <w:t xml:space="preserve">Đường Kính đang tại ở trong lều chủ soái cùng chư vị tướng quân nghiên cứu địa đồ, một sĩ binh đột nhiên tiến vào, quỳ xuống bẩm báo: “Bẩm tướng quân, lương đội đã đến.”</w:t>
      </w:r>
      <w:r>
        <w:br w:type="textWrapping"/>
      </w:r>
      <w:r>
        <w:br w:type="textWrapping"/>
      </w:r>
      <w:r>
        <w:t xml:space="preserve">Đường Kính gật đầu, hắn đã nghe tin Hoàng Thượng phái đội lương thảo đến đây, lúc này Tề Chương lại đột nhiên chạy vào, biểu tình có chút hưng phấn, nói: “Nghĩa phụ, Úc Thụy đến!”</w:t>
      </w:r>
      <w:r>
        <w:br w:type="textWrapping"/>
      </w:r>
      <w:r>
        <w:br w:type="textWrapping"/>
      </w:r>
      <w:r>
        <w:t xml:space="preserve">Đường Kính nhất thời ngẩn ra, tựa hồ căn bản không dự đoán được, công báo đưa tới cũng không viết Úc Thụy đi theo, nhanh chóng phục hồi tinh thần, hỏi: “Ở đâu?”</w:t>
      </w:r>
      <w:r>
        <w:br w:type="textWrapping"/>
      </w:r>
      <w:r>
        <w:br w:type="textWrapping"/>
      </w:r>
      <w:r>
        <w:t xml:space="preserve">Tề Chương đáp: “Đang ở ngoài trướng, tới cùng lương đội.”</w:t>
      </w:r>
      <w:r>
        <w:br w:type="textWrapping"/>
      </w:r>
      <w:r>
        <w:br w:type="textWrapping"/>
      </w:r>
      <w:r>
        <w:t xml:space="preserve">“Hồ nháo.”</w:t>
      </w:r>
      <w:r>
        <w:br w:type="textWrapping"/>
      </w:r>
      <w:r>
        <w:br w:type="textWrapping"/>
      </w:r>
      <w:r>
        <w:t xml:space="preserve">Đường Kính chỉ kịp nói một tiếng, đứng phắt dậy đi ra ngoài trướng, phía trước là xe vận lương, phía sau có một chiếc xe ngựa đi theo, Úc Thụy còn chưa bước xuống, Đường Kính liếc mắt một cái đã nhìn thấy hắn, quay đầu lại nói với Tề Chương: “Ngươi xử lý chuyện lương thảo đi.”</w:t>
      </w:r>
      <w:r>
        <w:br w:type="textWrapping"/>
      </w:r>
      <w:r>
        <w:br w:type="textWrapping"/>
      </w:r>
      <w:r>
        <w:t xml:space="preserve">Tề Chương lên tiếng trả lời, Đường Kính liền bước đến bên cạnh xe ngựa, Úc Thụy nhìn thấy y, hé miệng thở dốc, còn chưa kịp nói gì, đã bị Đường Kính ôm xuống xe ngựa.</w:t>
      </w:r>
      <w:r>
        <w:br w:type="textWrapping"/>
      </w:r>
      <w:r>
        <w:br w:type="textWrapping"/>
      </w:r>
      <w:r>
        <w:t xml:space="preserve">Đường Kính một chữ cũng không nói, ôm thẳng Úc Thụy vào trong lều, đặt hắn lên trên tháp, lúc này mới quát: “Hồ nháo, ngươi tới làm cái gì.”</w:t>
      </w:r>
      <w:r>
        <w:br w:type="textWrapping"/>
      </w:r>
      <w:r>
        <w:br w:type="textWrapping"/>
      </w:r>
      <w:r>
        <w:t xml:space="preserve">Úc Thụy không trả lời y, chỉ nhào lên hỏi: “Ta tới nửa đường nghe được ngươi bị thương, thương ở nơi nào?”</w:t>
      </w:r>
      <w:r>
        <w:br w:type="textWrapping"/>
      </w:r>
      <w:r>
        <w:br w:type="textWrapping"/>
      </w:r>
      <w:r>
        <w:t xml:space="preserve">Nói xong vươn tay sờ sờ ngực Đường Kính, lại sờ sờ bờ vai y, lập tức bị Đường Kính túm chặt bàn tay.</w:t>
      </w:r>
      <w:r>
        <w:br w:type="textWrapping"/>
      </w:r>
      <w:r>
        <w:br w:type="textWrapping"/>
      </w:r>
      <w:r>
        <w:t xml:space="preserve">“Đừng tìm nữa, miệng vết thương đã sớm lành rồi, chính là thả tin tức giả thôi, khiến binh mã Thành quốc chủ quan lơi là.”</w:t>
      </w:r>
      <w:r>
        <w:br w:type="textWrapping"/>
      </w:r>
      <w:r>
        <w:br w:type="textWrapping"/>
      </w:r>
      <w:r>
        <w:t xml:space="preserve">Y vừa nói như vậy, Úc Thụy mới thở phào một hơi, cảm thấy trái tim vẫn luôn treo trên cổ họng rốt cục cũng trở về vị trí.</w:t>
      </w:r>
      <w:r>
        <w:br w:type="textWrapping"/>
      </w:r>
      <w:r>
        <w:br w:type="textWrapping"/>
      </w:r>
      <w:r>
        <w:t xml:space="preserve">Đường Kính lại nhíu mày, lạnh mặt nói: “Ngươi đến đây thì chuyện buôn bán của Đường gia làm thế nào, Hoàng Thượng thế mà lại đồng ý thả ngươi lại đây.”</w:t>
      </w:r>
      <w:r>
        <w:br w:type="textWrapping"/>
      </w:r>
      <w:r>
        <w:br w:type="textWrapping"/>
      </w:r>
      <w:r>
        <w:t xml:space="preserve">Úc Thụy nhìn dáng vẻ của y, không nhịn được bật cười: “Việc buôn bán đã giao cho Thời Việt rồi, hắn là do một tay ta dạy dỗ, phụ thân yên tâm đi, về phần Hoàng Thượng, ta nói với Thánh Thượng, nếu trưởng tử Đường gia đi chiến trường không thể trở về, chẳng phải đúng với tâm tư của hắn sao.”</w:t>
      </w:r>
      <w:r>
        <w:br w:type="textWrapping"/>
      </w:r>
      <w:r>
        <w:br w:type="textWrapping"/>
      </w:r>
      <w:r>
        <w:t xml:space="preserve">Đường Kính thở dài, tựa hồ không còn cách nào, nói: “Ai lại nguyền rủa mình như thế, trong quân doanh kiêng kị nhất nói câu này đó.”</w:t>
      </w:r>
      <w:r>
        <w:br w:type="textWrapping"/>
      </w:r>
      <w:r>
        <w:br w:type="textWrapping"/>
      </w:r>
      <w:r>
        <w:t xml:space="preserve">Úc Thụy không nói nữa, chỉ chăm chú nhìn Đường Kính, bọn họ tính ra cũng đã mấy tháng không gặp, hơn nữa hiện giờ Đường Kính mặc áo giáp, là hình ảnh Úc Thụy chưa bao giờ được nhìn thấy.</w:t>
      </w:r>
      <w:r>
        <w:br w:type="textWrapping"/>
      </w:r>
      <w:r>
        <w:br w:type="textWrapping"/>
      </w:r>
      <w:r>
        <w:t xml:space="preserve">Úc Thụy chẳng biết tại sao, cổ họng đột nhiên căng thẳng, nói không nhớ Đường Kính nhất định là giả, nếu không cũng chẳng cần thiên tân vạn khổ đi theo đội vận lương đến tận nơi này, hiện giờ gặp mặt, thực sự phải cảm thán một hồi.</w:t>
      </w:r>
      <w:r>
        <w:br w:type="textWrapping"/>
      </w:r>
      <w:r>
        <w:br w:type="textWrapping"/>
      </w:r>
    </w:p>
    <w:p>
      <w:pPr>
        <w:pStyle w:val="Heading2"/>
      </w:pPr>
      <w:bookmarkStart w:id="90" w:name="chương-56-tin-chiến-thắng"/>
      <w:bookmarkEnd w:id="90"/>
      <w:r>
        <w:t xml:space="preserve">56. Chương 56: Tin Chiến Thắng</w:t>
      </w:r>
    </w:p>
    <w:p>
      <w:pPr>
        <w:pStyle w:val="Compact"/>
      </w:pPr>
      <w:r>
        <w:br w:type="textWrapping"/>
      </w:r>
      <w:r>
        <w:br w:type="textWrapping"/>
      </w:r>
      <w:r>
        <w:t xml:space="preserve">Thời Việt phải quản lý mọi chuyện ở kinh thành, Thời Việt còn quá trẻ tuổi, quan trọng hơn là Thời Việt không phải họ Đường, hơn nữa xuất thân từ một nô bộc, thân phận thì chẳng cao, chỉ được cái tận tâm tận lực mới đạt được phong quang như bây giờ, bao nhiêu người cảm thấy không phục.</w:t>
      </w:r>
      <w:r>
        <w:br w:type="textWrapping"/>
      </w:r>
      <w:r>
        <w:br w:type="textWrapping"/>
      </w:r>
      <w:r>
        <w:t xml:space="preserve">Đừng nhìn Thời Việt hiện tại được người ta hâm mộ, chẳng qua hắn cũng có điều khó xử của mình, trước hết không nói tới chuyện người khác không phục mà liên tục quấy nhiễu, chỉ cần kinh nghiệm không đủ đã đủ khiến hắn đau đầu một phen.</w:t>
      </w:r>
      <w:r>
        <w:br w:type="textWrapping"/>
      </w:r>
      <w:r>
        <w:br w:type="textWrapping"/>
      </w:r>
      <w:r>
        <w:t xml:space="preserve">Thời Việt chung quy vẫn còn trẻ, rất nhiều chuyện làm ăn đàm phán không lo lắng chu toàn, Úc Thụy trước khi đi lại tuyên bố vang dội như vậy, ép tới Thời Việt không dám lơi lỏng dù chỉ một khắc, chỉ sợ sản nghiệp Đường gia sụp trong tay mình, vậy chẳng phải hắn sẽ trở thành tội nhân sao.</w:t>
      </w:r>
      <w:r>
        <w:br w:type="textWrapping"/>
      </w:r>
      <w:r>
        <w:br w:type="textWrapping"/>
      </w:r>
      <w:r>
        <w:t xml:space="preserve">Trần Trọng Ân lần trước tới kinh thành, lại không có ý định về Giang Ninh, vẫn cứ ở lỳ trong kinh, thái độ của y đối với Thời Việt thực rõ ràng, chẳng qua lúc trước Trần Trọng Ân hành động sai phương pháp, dù sao ở trên thương trường y cũng gần như ngang vai phải lứa với Đường Kính, là loại người muốn gió được gió muốn mưa được mưa, nào có cái gì gọi là kiên nhẫn.</w:t>
      </w:r>
      <w:r>
        <w:br w:type="textWrapping"/>
      </w:r>
      <w:r>
        <w:br w:type="textWrapping"/>
      </w:r>
      <w:r>
        <w:t xml:space="preserve">Chẳng qua sau khi Thời Việt tiếp nhận cửa hàng Thường gia, hai người lại đụng độ trên thương trường, Thời Việt đối với y phi thường lãnh đạm, lãnh đạm đến mức làm người ta cảm thấy không có nhân tính, lúc này Trần Trọng Ân ngược lại không tự chủ được càng chú ý đến thiếu niên này nhiều hơn.</w:t>
      </w:r>
      <w:r>
        <w:br w:type="textWrapping"/>
      </w:r>
      <w:r>
        <w:br w:type="textWrapping"/>
      </w:r>
      <w:r>
        <w:t xml:space="preserve">Thời Việt rất mẫm cảm, hơn nữa là một người thông minh, nhìn một cái đã hiểu, người như thế nói chuyện làm ăn thì được, cho nên thiếu niên trong nóng ngoài lạnh này liền nhất quán trưng ra khuôn mặt lạnh lung với Trần Trọng Ân.</w:t>
      </w:r>
      <w:r>
        <w:br w:type="textWrapping"/>
      </w:r>
      <w:r>
        <w:br w:type="textWrapping"/>
      </w:r>
      <w:r>
        <w:t xml:space="preserve">Thái độ mới đầu của Trần Trọng Ân thực rõ ràng, chẳng qua là chơi đùa thôi, ở trong mắt loại người phú quý như y, Thời Việt cũng chỉ là một thứ đồ chơi, thích thì nhìn thêm vài lần, không thích thì vứt bỏ, chẳng qua thái độ của Thời Việt khiến Trần Trọng Ân không thể nuốt trôi cục tức này, dần dần, Trần Trọng Ân cũng không phát giác được, chuyện đã đến nông nỗi không thể tự thoát ra nữa rồi.</w:t>
      </w:r>
      <w:r>
        <w:br w:type="textWrapping"/>
      </w:r>
      <w:r>
        <w:br w:type="textWrapping"/>
      </w:r>
      <w:r>
        <w:t xml:space="preserve">Trần Trọng Ân cắm rễ trong kinh thành, trong sáng ngoài tối ngầm trợ giúp Thời Việt, người sáng suốt vừa nhìn liền biết, còn tưởng rằng vì Đường gia thông gia với Trần gia, cho nên lúc Đường Kính cùng Đường Úc Thụy đều không ở nhà, Trần Trọng Ân hoặc nhiều hoặc ít cũng muốn giúp đỡ Đường gia, cho nên mới chiếu cố Thời Việt.</w:t>
      </w:r>
      <w:r>
        <w:br w:type="textWrapping"/>
      </w:r>
      <w:r>
        <w:br w:type="textWrapping"/>
      </w:r>
      <w:r>
        <w:t xml:space="preserve">Không quan tâm người khác nghĩ gì, chẳng qua cũng phải để họ biết, chuyện nhân lúc cháy nhà mà đi hôi của này không thể làm được đâu, cho dù Đường Kính cùng Đường Úc Thụy xuất kinh, nhưng Trần lão bản vẫn ở đây nha.</w:t>
      </w:r>
      <w:r>
        <w:br w:type="textWrapping"/>
      </w:r>
      <w:r>
        <w:br w:type="textWrapping"/>
      </w:r>
      <w:r>
        <w:t xml:space="preserve">Bởi vì Úc Thụy đã mở yến tại Phong Thăng Lâu, đã thẳng thừng tuyên bố rồi, cho nên không có ai dám bán lương thực cho Khương quốc nữa, dù sao một ít lương thực vặt vãnh cũng không thể so với cả gia sản, Đường gia thật sự có năng lực làm một thương hộ lập tức phá sản.</w:t>
      </w:r>
      <w:r>
        <w:br w:type="textWrapping"/>
      </w:r>
      <w:r>
        <w:br w:type="textWrapping"/>
      </w:r>
      <w:r>
        <w:t xml:space="preserve">Khương quốc là một dân tộc du mục, lương thực không thể tự cấp, một phần lớn phải dựa vào giao dịch mua bán với thương nhân Triệu quốc, phần nhỏ còn lại thì mua của Thành quốc, hiện giờ tuy rằng đã lập minh ước với Thành quốc, Mộ Dung Thịnh cũng đồng ý làm hậu thuẫn cho họ, nhưng mà Triệu quốc đột ngột chặt đứt nguồn lương thảo của Khương quốc, đây chẳng phải là muốn mạng của người ta sao.</w:t>
      </w:r>
      <w:r>
        <w:br w:type="textWrapping"/>
      </w:r>
      <w:r>
        <w:br w:type="textWrapping"/>
      </w:r>
      <w:r>
        <w:t xml:space="preserve">Thành quốc cũng phải đánh giặc, Mộ Dung Thịnh không có khả năng vận chuyển số lượng lớn lương thực sang cho Khương quốc, dù sao lương thảo là trụ cột của quân đội, trong tình thế chiến sự khẩn cấp như thế này, Mộ Dung Thịnh làm sao có thể đem lương thảo cho một tiểu quốc dã tâm bừng bừng, tùy thời đều có thể phản chiến xâm lược thổ địa của quốc gia mình.</w:t>
      </w:r>
      <w:r>
        <w:br w:type="textWrapping"/>
      </w:r>
      <w:r>
        <w:br w:type="textWrapping"/>
      </w:r>
      <w:r>
        <w:t xml:space="preserve">Khương quốc lương thảo khan hiếm, nhất thời quân tâm đại loạn, Triệu Hòa Khánh thừa dịp này xuất binh phản kích, Ngụy Thừa An dẫn theo năm nghìn tinh binh đánh bất ngờ, chém giết đến quân địch không kịp trở tay, dễ dàng chiếm được một tòa thành.</w:t>
      </w:r>
      <w:r>
        <w:br w:type="textWrapping"/>
      </w:r>
      <w:r>
        <w:br w:type="textWrapping"/>
      </w:r>
      <w:r>
        <w:t xml:space="preserve">Tin tức này không chỉ truyền về kinh thành, mà cũng rơi vào tai Đường Kính, như vậy Mộ Dung Đường Sanh bên kia cũng có thể nghe được, Thành quốc cùng Khương quốc đang ở thế liên minh, một quốc gia bị hao tổn, quốc gia khác cũng là châu chấu trên cùng sợi dây, quân tâm đương nhiên sẽ hoảng sợ.</w:t>
      </w:r>
      <w:r>
        <w:br w:type="textWrapping"/>
      </w:r>
      <w:r>
        <w:br w:type="textWrapping"/>
      </w:r>
      <w:r>
        <w:t xml:space="preserve">Đường Kính ngồi trong lều chủ soái, nhìn bản đồ biên phòng, hai bên đặt mười hai cái ghế, chúng tướng đều ngồi nơi này, chờ Đường Kính phân phó.</w:t>
      </w:r>
      <w:r>
        <w:br w:type="textWrapping"/>
      </w:r>
      <w:r>
        <w:br w:type="textWrapping"/>
      </w:r>
      <w:r>
        <w:t xml:space="preserve">Lúc này một tướng sĩ đi tới, bẩm báo: “Tướng quân, thám tử báo lại, Thành quân bên kia tựa hồ có dị động.”</w:t>
      </w:r>
      <w:r>
        <w:br w:type="textWrapping"/>
      </w:r>
      <w:r>
        <w:br w:type="textWrapping"/>
      </w:r>
      <w:r>
        <w:t xml:space="preserve">Đường Kính gật gật đầu, có người nói: “Hiện giờ Khương quốc đã bại mấy trận, đại thương nguyên khí, Thành quân làm sao còn dám vọng động lúc này?”</w:t>
      </w:r>
      <w:r>
        <w:br w:type="textWrapping"/>
      </w:r>
      <w:r>
        <w:br w:type="textWrapping"/>
      </w:r>
      <w:r>
        <w:t xml:space="preserve">Tề Chương nói: “Chắc là Thành quân nghe được tin giả tướng quân trúng tên, cho rằng đây là một cơ hội.”</w:t>
      </w:r>
      <w:r>
        <w:br w:type="textWrapping"/>
      </w:r>
      <w:r>
        <w:br w:type="textWrapping"/>
      </w:r>
      <w:r>
        <w:t xml:space="preserve">Đang nói chuyện, lại có binh lính tiến vào, bẩm báo: “Bẩm tướng quân, chủ soái Thành quân Mộ Dung Đường Sanh đang khiêu chiến.”</w:t>
      </w:r>
      <w:r>
        <w:br w:type="textWrapping"/>
      </w:r>
      <w:r>
        <w:br w:type="textWrapping"/>
      </w:r>
      <w:r>
        <w:t xml:space="preserve">Hắn vừa nói như vậy, tất cả mọi người đều có chút ngạc nhiên, Mộ Dung Đường Sanh thân là chủ soái, lại đích thân đến khiêu chiến, Đường Kính lập tức đứng dậy, cùng mọi người đi xem.</w:t>
      </w:r>
      <w:r>
        <w:br w:type="textWrapping"/>
      </w:r>
      <w:r>
        <w:br w:type="textWrapping"/>
      </w:r>
      <w:r>
        <w:t xml:space="preserve">Úc Thụy cũng không ở tại đại trướng, nghe thấy động tĩnh bên ngoài liền đi ra nhìn xem, kết quả vừa lúc thấy chúng binh mở cửa doanh trại, chỉnh đốn chuẩn bị xuất phát.</w:t>
      </w:r>
      <w:r>
        <w:br w:type="textWrapping"/>
      </w:r>
      <w:r>
        <w:br w:type="textWrapping"/>
      </w:r>
      <w:r>
        <w:t xml:space="preserve">Đường Kính ngồi trên lưng ngựa, Tề Chương đi theo bên cạnh, tựa hồ không phát hiện Úc Thụy ở bên kia đang nhìn, cũng không quay đầu lại trực tiếp ra khỏi cửa doanh trại.</w:t>
      </w:r>
      <w:r>
        <w:br w:type="textWrapping"/>
      </w:r>
      <w:r>
        <w:br w:type="textWrapping"/>
      </w:r>
      <w:r>
        <w:t xml:space="preserve">Mộ Dung Đường Sanh cũng không dẫn theo nhiều binh, ánh mắt thoạt nhìn không giống muốn đánh trận, hắn thấy Đường Kính đi ra, cưỡi ngựa tiến lên vài bước, Tề Chương nhất thời nắm thật chặt trường thương trong tay.</w:t>
      </w:r>
      <w:r>
        <w:br w:type="textWrapping"/>
      </w:r>
      <w:r>
        <w:br w:type="textWrapping"/>
      </w:r>
      <w:r>
        <w:t xml:space="preserve">Mộ Dung Đường Sanh cười, cất cao giọng nói: “Lâu rồi không gặp Đường tứ gia, Đường Sanh thật là tưởng niệm, không ngờ Tứ gia còn theo tới gặp mặt Đường Sanh, thật sự khiến Đường Sanh cảm động không thôi.”</w:t>
      </w:r>
      <w:r>
        <w:br w:type="textWrapping"/>
      </w:r>
      <w:r>
        <w:br w:type="textWrapping"/>
      </w:r>
      <w:r>
        <w:t xml:space="preserve">Đường Kính nhíu mày một cái, Mộ Dung Đường Sanh lời nào cũng mang theo ái muội, giống như là có giao tình sâu nặng gì đó với Đường Kính.</w:t>
      </w:r>
      <w:r>
        <w:br w:type="textWrapping"/>
      </w:r>
      <w:r>
        <w:br w:type="textWrapping"/>
      </w:r>
      <w:r>
        <w:t xml:space="preserve">Mộ Dung Đường Sanh thấy y không nói lời nào, khua đại đao trong tay một cái, Tề Chương đứng sau thẳng lưng, còn tưởng rằng đây là tín hiệu của đối phương, nào biết binh lính phía sau Mộ Dung Đường Sanh bưng một cái khay phủ khăn đỏ tiến lên, nâng hai tay dâng cho hắn.</w:t>
      </w:r>
      <w:r>
        <w:br w:type="textWrapping"/>
      </w:r>
      <w:r>
        <w:br w:type="textWrapping"/>
      </w:r>
      <w:r>
        <w:t xml:space="preserve">Mộ Dung Đường Sanh dùng mũi đao hất tấm vải phủ đi, trên khay rõ ràng là một bộ quần áo, hắn cầm quần áo lên, run rẩy mở ra cười nói: “Nhớ năm đó được Đường tứ gia yêu quý ban thưởng, phần tình cảm này, Đường Sanh nào dám quên, vẫn giữ gìn cẩn thận bộ quần áo này, Đường Sanh vẫn luôn đặt nó ở bên gối, không để người khác chạm vào, vì sợ người bên ngoài sơ ý một chút lại làm hỏng.”</w:t>
      </w:r>
      <w:r>
        <w:br w:type="textWrapping"/>
      </w:r>
      <w:r>
        <w:br w:type="textWrapping"/>
      </w:r>
      <w:r>
        <w:t xml:space="preserve">Hắn nói xong dừng một chút, tuy rằng đang mặc áo giáp, nhưng mặt mày vẫn toát ra nét quyến rũ, cười nói: “Mọi chuyện năm đó vẫn rõ ràng như mới hôm qua, bây giờ lại gặp nhau trong hoàn cảnh này, ta thực sự không hề muốn như vậy, không biết Đường tứ gia còn nhớ lời Đường Sanh nói ngày ấy hay không, nay vẫn chưa muộn, chỉ cần Tứ gia gật đầu một cái, chuyện gì cũng trở nên đơn giản.”</w:t>
      </w:r>
      <w:r>
        <w:br w:type="textWrapping"/>
      </w:r>
      <w:r>
        <w:br w:type="textWrapping"/>
      </w:r>
      <w:r>
        <w:t xml:space="preserve">Đường Kính đương nhiên biết hắn có ý gì, ngày ấy trong Tây Uyển, Đường Sanh lặp đi lặp lại nhiều lần sánh mình với Đường Úc Thụy, nói chỉ cần Đường Kính muốn hắn, hắn sẽ không hồi báo chuyện cơ mật cho Mộ Dung Thịnh, còn có thể giúp y đối phó Mộ Dung Thịnh.</w:t>
      </w:r>
      <w:r>
        <w:br w:type="textWrapping"/>
      </w:r>
      <w:r>
        <w:br w:type="textWrapping"/>
      </w:r>
      <w:r>
        <w:t xml:space="preserve">Nhưng Mộ Dung Đường Sanh đã xem nhẹ một chuyện, cho dù hắn có lui một trăm bước, cho dù hắn nói sự thật, cho dù hắn ưu tú hơn Đường Úc Thụy, nhưng hắn lại ở trước mặt một quân nhân nói chuyện phản loạn, đây là điều mà một người tận trung ở trên sa trường bao năm qua như Đường Kính không thể tha thứ nhất.</w:t>
      </w:r>
      <w:r>
        <w:br w:type="textWrapping"/>
      </w:r>
      <w:r>
        <w:br w:type="textWrapping"/>
      </w:r>
      <w:r>
        <w:t xml:space="preserve">Mộ Dung Đường Sanh nói mấy câu ái muội, chỉ cần là người đều có thể nghe ra ý tứ, mục đích của hắn cũng chính là điều này, chẳng qua sắc mặt Đường Kính vẫn như thường, giống như chuyện đối phương đang nói chỉ là râu ria thôi.</w:t>
      </w:r>
      <w:r>
        <w:br w:type="textWrapping"/>
      </w:r>
      <w:r>
        <w:br w:type="textWrapping"/>
      </w:r>
      <w:r>
        <w:t xml:space="preserve">Chờ hắn nói xong, mới cất thanh âm lạnh lùng: “Nghe nói ngươi đến khiêu chiến, vậy đừng làm lãng phí thời gian.”</w:t>
      </w:r>
      <w:r>
        <w:br w:type="textWrapping"/>
      </w:r>
      <w:r>
        <w:br w:type="textWrapping"/>
      </w:r>
      <w:r>
        <w:t xml:space="preserve">Sắc mặt Mộ Dung Đường Sanh không thể gọi là tốt, đương trường chết đứng, lạnh lẽo nhìn Đường Kính, lớn tiếng bật cười, cắn răng nói: “Đường Kính, vì sao ngươi cứ lặp đi lặp lại nhiều lần cự tuyệt ý tốt của ta, ngươi cũng biết trong tay ta có phòng đồ của Triệu binh các ngươi, cho dù ngươi mười mấy năm trước là chìa khóa vàng bách chiến bách thắng, nhưng bây giờ lại không phải, ngươi rời chiến trường nhiều năm như vậy, đã không còn là Đường Kính của năm đó rồi, ngươi đã chấp mê bất ngộ, có lẽ là ông trời đã định cho ngươi chết ở trên tay của ta!”</w:t>
      </w:r>
      <w:r>
        <w:br w:type="textWrapping"/>
      </w:r>
      <w:r>
        <w:br w:type="textWrapping"/>
      </w:r>
      <w:r>
        <w:t xml:space="preserve">Tề Chương đột nhiên giơ thương giục ngựa tiến về phía trước, cất cao giọng nói: “Bớt sàm ngôn đi, ngươi muốn khiêu chiến Đường Tướng quân của chúng ta, tự lượng sức mình trước đi.”</w:t>
      </w:r>
      <w:r>
        <w:br w:type="textWrapping"/>
      </w:r>
      <w:r>
        <w:br w:type="textWrapping"/>
      </w:r>
      <w:r>
        <w:t xml:space="preserve">Mộ Dung Đường Sanh mắt lạnh nhìn Tề Chương một cái, cũng không nói nhiều, tay giật dây cương quay đầu ngựa, cũng không quay đầu lại phi ngựa trở về, tình hình này có nghĩa là muốn thu binh, làm Triệu quân hai mặt nhìn nhau.</w:t>
      </w:r>
      <w:r>
        <w:br w:type="textWrapping"/>
      </w:r>
      <w:r>
        <w:br w:type="textWrapping"/>
      </w:r>
      <w:r>
        <w:t xml:space="preserve">Đường Kính trở về đại doanh, Úc Thụy chợt nghe được chuyện này, chủ soái của hai quân chỉ đến để giằng co giằng co, rồi bàn luận chút chuyện ái muội, còn cầm bộ quần ao trước kia, tựa hồ muốn dùng ái tình để đả động Đường Kính, cuối cùng dứt áo ra đi, nhưng mà đến binh khí cũng chưa chạm vào nhau đã giải tán.</w:t>
      </w:r>
      <w:r>
        <w:br w:type="textWrapping"/>
      </w:r>
      <w:r>
        <w:br w:type="textWrapping"/>
      </w:r>
      <w:r>
        <w:t xml:space="preserve">Úc Thụy đương nhiên biết Mộ Dung Đường Sanh này không phải thật sự muốn khiêu chiến, mục đích của hắn chỉ có một, chính là chiêu hàng Đường Kính, nếu thành công thì sẽ không cần khổ chiến, Thành quốc cũng có thể dễ dàng thôn tính Triệu quốc, còn nếu không thành công, Mộ Dung Đường Sanh nói lời ái muội như thế, còn cầm quần áo đến khoa tay múa chân, người ta nghe xong đương nhiên phải suy nghĩ mien man một chút, cho rằng chủ soái cùng quân địch có liên hệ với nhau, tự nhiên dao động quân tâm.</w:t>
      </w:r>
      <w:r>
        <w:br w:type="textWrapping"/>
      </w:r>
      <w:r>
        <w:br w:type="textWrapping"/>
      </w:r>
      <w:r>
        <w:t xml:space="preserve">Sắc trời dần tối, Đường Kính cùng chúng tướng thương nghị xong chuyện bố binh, sai người mời Đường Úc Thụy sang dùng cơm.</w:t>
      </w:r>
      <w:r>
        <w:br w:type="textWrapping"/>
      </w:r>
      <w:r>
        <w:br w:type="textWrapping"/>
      </w:r>
      <w:r>
        <w:t xml:space="preserve">Ăn uống trong quân doanh tất nhiên không thể so sánh với Đường gia, đến một phần vạn xem ra cũng kém, tuy rằng Đường Kính là chủ soái, nhưng nơi này ngoài hạt cát chính là phong sương, muốn ăn một bữa cơm rau dưa tươi, đó đều phải vận chuyển từ ngàn dặm xa xôi tới.</w:t>
      </w:r>
      <w:r>
        <w:br w:type="textWrapping"/>
      </w:r>
      <w:r>
        <w:br w:type="textWrapping"/>
      </w:r>
      <w:r>
        <w:t xml:space="preserve">Ở nơi này vàng căn bản không đáng giá, thứ đáng giá chính là rau dưa, là nước uống.</w:t>
      </w:r>
      <w:r>
        <w:br w:type="textWrapping"/>
      </w:r>
      <w:r>
        <w:br w:type="textWrapping"/>
      </w:r>
      <w:r>
        <w:t xml:space="preserve">Lúc Úc Thụy đi vào, Đường Kính còn đang đứng bên cạnh bản đồ, khép hờ mắt nhìn, cũng không biết đang suy nghĩ gì, Úc Thụy nhìn thoáng qua, là bản đồ núi Vọng Long.</w:t>
      </w:r>
      <w:r>
        <w:br w:type="textWrapping"/>
      </w:r>
      <w:r>
        <w:br w:type="textWrapping"/>
      </w:r>
      <w:r>
        <w:t xml:space="preserve">Đường Kính nghe thấy tiếng hắn vào, xoay người lại, cũng không xem bản đồ nữa, đẩy hắn đến bên cạnh bàn, đưa bát cơm cho hắn, tuy rằng chỉ là bữa cơm thô lậu, nhưng hai người vẫn yên lặng mà ăn như trước, tựa như những bữa cơm bình thường lúc còn ở nhà, không nói một câu.</w:t>
      </w:r>
      <w:r>
        <w:br w:type="textWrapping"/>
      </w:r>
      <w:r>
        <w:br w:type="textWrapping"/>
      </w:r>
      <w:r>
        <w:t xml:space="preserve">Ăn cơm xong, Úc Thụy mới cười nói: “Nghe nói phụ thân hôm nay ở trên chiến trường gặp được người quen cũ?”</w:t>
      </w:r>
      <w:r>
        <w:br w:type="textWrapping"/>
      </w:r>
      <w:r>
        <w:br w:type="textWrapping"/>
      </w:r>
      <w:r>
        <w:t xml:space="preserve">Đường Kính nghe hắn nói, nâng mắt nhìn hắn một cái, lập tức đáp: “Nghe nói? Vậy là Mộ Dung Đường Sanh đạt được mục đích rồi.”</w:t>
      </w:r>
      <w:r>
        <w:br w:type="textWrapping"/>
      </w:r>
      <w:r>
        <w:br w:type="textWrapping"/>
      </w:r>
      <w:r>
        <w:t xml:space="preserve">Úc Thụy hỏi: “Phụ thân định làm thế nào để bình ổn lời đồn? Cứ như vậy để mặc quân tâm tan rã cũng không phải là biện pháp.”</w:t>
      </w:r>
      <w:r>
        <w:br w:type="textWrapping"/>
      </w:r>
      <w:r>
        <w:br w:type="textWrapping"/>
      </w:r>
      <w:r>
        <w:t xml:space="preserve">Hắn nói xong, lại lập tức tiếp lời: “Xét đến cùng cũng chưa chắc là Tứ gia không sai, nuôi mật thám ngần ấy năm, còn coi hắn như bảo bối, không biết yêu quý thành bộ dáng gì nữa.”</w:t>
      </w:r>
      <w:r>
        <w:br w:type="textWrapping"/>
      </w:r>
      <w:r>
        <w:br w:type="textWrapping"/>
      </w:r>
      <w:r>
        <w:t xml:space="preserve">Đường Kính vừa nghe xong những lời này, nhất thời nở nụ cười, cười mà như không cười nhìn chằm chằm Úc Thụy.</w:t>
      </w:r>
      <w:r>
        <w:br w:type="textWrapping"/>
      </w:r>
      <w:r>
        <w:br w:type="textWrapping"/>
      </w:r>
      <w:r>
        <w:t xml:space="preserve">Úc Thụy cũng nghe ra vị chua trong lời nói của mình, trừng Đường Kính một cái: “Ta cũng không nói sai.”</w:t>
      </w:r>
      <w:r>
        <w:br w:type="textWrapping"/>
      </w:r>
      <w:r>
        <w:br w:type="textWrapping"/>
      </w:r>
      <w:r>
        <w:t xml:space="preserve">Đường Kính không nói gì, chỉ nhấc bổng hắn ra khỏi xe lăn, bước đi đến bên giường, đặt hắn ngồi ở mép giường, đẩy một cái, Úc Thụy “A” một tiếng ngồi không vững, nằm vật xuống giường.</w:t>
      </w:r>
      <w:r>
        <w:br w:type="textWrapping"/>
      </w:r>
      <w:r>
        <w:br w:type="textWrapping"/>
      </w:r>
      <w:r>
        <w:t xml:space="preserve">Đường Kính cúi người đè lên, Úc Thụy vươn tay đẩy y, nói: “Đây là quân doanh.”</w:t>
      </w:r>
      <w:r>
        <w:br w:type="textWrapping"/>
      </w:r>
      <w:r>
        <w:br w:type="textWrapping"/>
      </w:r>
      <w:r>
        <w:t xml:space="preserve">Đường Kính chậm rãi cúi đầu, bờ môi mơn man trên vành tai hắn, âm thanh rất nhẹ, cười đáp: “Chính bởi vì đang ở quân doanh, có một số việc không thể nói quá lớn, như thế rất tốt, đưa lỗ tai đây ta nói cho.”</w:t>
      </w:r>
      <w:r>
        <w:br w:type="textWrapping"/>
      </w:r>
      <w:r>
        <w:br w:type="textWrapping"/>
      </w:r>
      <w:r>
        <w:t xml:space="preserve">Vành tai Úc Thụy bị y như có như không đùa giỡn, lỗ tai lại bị hơi thở của y quét qua, cảm giác tê dại nhanh chóng lủi lên, chạy thẳng tới đầu, hô hấp của Úc Thụy bắt đầu không thuận.</w:t>
      </w:r>
      <w:r>
        <w:br w:type="textWrapping"/>
      </w:r>
      <w:r>
        <w:br w:type="textWrapping"/>
      </w:r>
      <w:r>
        <w:t xml:space="preserve">Đường Kính nhìn thân thể hắn hơi hơi run lên, biết Úc Thụy rất mẫn cảm, lỗ tai cũng đỏ cả lên rồi, không giơ móng vuốt sắc nhọn như vừa rồi, lúc này Đường Kính mới hạ giọng thì thầm: “Bố phòng trong tay Mộ Dung Đường Sanh là giả, để hắn tin là thật, đương nhiên phải cho hắn nếm trước chút ngon ngọt.”</w:t>
      </w:r>
      <w:r>
        <w:br w:type="textWrapping"/>
      </w:r>
      <w:r>
        <w:br w:type="textWrapping"/>
      </w:r>
      <w:r>
        <w:t xml:space="preserve">Úc Thụy quay phắt đầu sang nhìn y, có chút khiếp sợ, lập tức híp mắt, cười nói: “Nói đến ngon ngọt a, sao Tứ gia không theo hắn đi, hắn mọi thứ đều mạnh hơn ta, còn biết xướng khúc… A!”</w:t>
      </w:r>
      <w:r>
        <w:br w:type="textWrapping"/>
      </w:r>
      <w:r>
        <w:br w:type="textWrapping"/>
      </w:r>
      <w:r>
        <w:t xml:space="preserve">Úc Thụy nói còn chưa nói xong, Đường Kính đột nhiên cúi người xuống, hé miệng ngậm môi Úc Thụy vào.</w:t>
      </w:r>
      <w:r>
        <w:br w:type="textWrapping"/>
      </w:r>
      <w:r>
        <w:br w:type="textWrapping"/>
      </w:r>
      <w:r>
        <w:t xml:space="preserve">Nơi này là quân doanh, Úc Thụy căn bản không nghĩ tới Đường Kính sẽ giở trò ở chỗ này, bỗng nhiên bị y hôn ngấu nghiến, đương nhiên phải sửng sốt.</w:t>
      </w:r>
      <w:r>
        <w:br w:type="textWrapping"/>
      </w:r>
      <w:r>
        <w:br w:type="textWrapping"/>
      </w:r>
      <w:r>
        <w:t xml:space="preserve">“Ngô… Ngươi…”</w:t>
      </w:r>
      <w:r>
        <w:br w:type="textWrapping"/>
      </w:r>
      <w:r>
        <w:br w:type="textWrapping"/>
      </w:r>
      <w:r>
        <w:t xml:space="preserve">Úc Thụy mãnh liệt run lên một cái, Đường Kính ngậm môi dưới của hắn, dùng răng nanh nhẹ nhàng gặm cắn, khi lại dùng đầu lưỡi cọ xát miêu tả, hoặc là cường thế mút môi của hắn vào mà trêu chọc, Úc Thụy nào chịu được nụ hôn dồn dập này, nhất thời tựa như chú mèo đang được vuốt lông, chỉ còn lại run rẩy cùng nhu thuận, ngẫu nhiên có thể nghe được tiếng thở dốc nhẹ nhàng của Úc Thụy.</w:t>
      </w:r>
      <w:r>
        <w:br w:type="textWrapping"/>
      </w:r>
      <w:r>
        <w:br w:type="textWrapping"/>
      </w:r>
      <w:r>
        <w:t xml:space="preserve">Úc Thụy cũng không biết khi nào hai tay của hắn đã bắt lấy vạt áo Đường Kính, tùy ý y hôn môi. Lúc sau Đường Kính rời khỏi đôi môi, lại hôn hôn cái trán của hắn, nói: “Nói đến ngon ngọt, ai là có thể hơn Thụy nhi?”</w:t>
      </w:r>
      <w:r>
        <w:br w:type="textWrapping"/>
      </w:r>
      <w:r>
        <w:br w:type="textWrapping"/>
      </w:r>
      <w:r>
        <w:t xml:space="preserve">Trên mặt Úc Thụy nhất thời đỏ bừng, hung hăng trừng y, nói: “Mau đứng lên, nặng chết đi được, nếu có người tiến vào nhìn thấy, xem ngươi giải quyết thế nào.”</w:t>
      </w:r>
      <w:r>
        <w:br w:type="textWrapping"/>
      </w:r>
      <w:r>
        <w:br w:type="textWrapping"/>
      </w:r>
      <w:r>
        <w:t xml:space="preserve">Đường Kính đáp: “Kia vừa lúc chứng thật lời Mộ Dung Đường Sanh nói là giả.”</w:t>
      </w:r>
      <w:r>
        <w:br w:type="textWrapping"/>
      </w:r>
      <w:r>
        <w:br w:type="textWrapping"/>
      </w:r>
      <w:r>
        <w:t xml:space="preserve">Úc Thụy không biết y từ khi nào biết kể chuyện cười, hơn nữa là chuyện cười chẳng buồn cười gì hết…</w:t>
      </w:r>
      <w:r>
        <w:br w:type="textWrapping"/>
      </w:r>
      <w:r>
        <w:br w:type="textWrapping"/>
      </w:r>
      <w:r>
        <w:t xml:space="preserve">Đường Kính đứng thẳng dậy, cũng không kéo Úc Thụy lên, nói: “Ngươi nếu mệt thì ngủ đi.”</w:t>
      </w:r>
      <w:r>
        <w:br w:type="textWrapping"/>
      </w:r>
      <w:r>
        <w:br w:type="textWrapping"/>
      </w:r>
      <w:r>
        <w:t xml:space="preserve">Úc Thụy lắc đầu: “Vừa mới ngủ rồi, không ngủ được nữa, yên tâm đi, lúc ngươi làm việc ta sẽ không phát ra tiếng động.”</w:t>
      </w:r>
      <w:r>
        <w:br w:type="textWrapping"/>
      </w:r>
      <w:r>
        <w:br w:type="textWrapping"/>
      </w:r>
      <w:r>
        <w:t xml:space="preserve">Đường Kính kéo hắn từ trên giường dậy, ngồi bên cạnh, không đặt Úc Thụy lên xe lăn, mà ôm hắn ngồi trong ngực mình, đáp: “Nếu không ngủ, vậy ngồi xem địa đồ với ta.”</w:t>
      </w:r>
      <w:r>
        <w:br w:type="textWrapping"/>
      </w:r>
      <w:r>
        <w:br w:type="textWrapping"/>
      </w:r>
      <w:r>
        <w:t xml:space="preserve">Úc Thụy là một thương nhân, chưa từng đánh giặc, đây đúng là lần đầu tiên hắn ra chiến trường, trước kia lại càng không thể thấy địa đồ.</w:t>
      </w:r>
      <w:r>
        <w:br w:type="textWrapping"/>
      </w:r>
      <w:r>
        <w:br w:type="textWrapping"/>
      </w:r>
      <w:r>
        <w:t xml:space="preserve">Địa đồ phi thường lớn, mỗi một địa phương đều cắm mộc bài, bên trên có khắc chữ, nơi Đường Kính đang nhìn rõ ràng chính là sườn núi Vọng Long, nơi này Úc Thụy ít nhiều gì cũng đã nghe qua, hình như Liên Hách muốn lãnh binh đến đóng quân ở đây, ngày ấy hắn xuất phát cùng đội vận lương, Liên Hách cũng mang theo hai vạn tinh binh Thánh Thượng phân cho hắn khởi hành.</w:t>
      </w:r>
      <w:r>
        <w:br w:type="textWrapping"/>
      </w:r>
      <w:r>
        <w:br w:type="textWrapping"/>
      </w:r>
      <w:r>
        <w:t xml:space="preserve">Úc Thụy nhìn chằm chằm bản đồ một hồi lâu, nói: “Chỗ này hiểm yếu như vậy, nếu để Thành quân chiếm lĩnh, chẳng phải sẽ thành bàn đạp của Thành quốc sao.”</w:t>
      </w:r>
      <w:r>
        <w:br w:type="textWrapping"/>
      </w:r>
      <w:r>
        <w:br w:type="textWrapping"/>
      </w:r>
      <w:r>
        <w:t xml:space="preserve">Đường Kính gật gật đầu, đáp: “Cho nên mới phải đi trấn giữ sườn Vọng Long, nơi này khó công, cũng không dễ thủ, muốn bảo vệ nơi này, không biết Liên Hách sẽ dùng biện pháp gì.”</w:t>
      </w:r>
      <w:r>
        <w:br w:type="textWrapping"/>
      </w:r>
      <w:r>
        <w:br w:type="textWrapping"/>
      </w:r>
      <w:r>
        <w:t xml:space="preserve">Dứt lời, Đường Kính nghiêng đầu nhìn Úc Thụy trong ngực, hỏi: “Ngươi có biết địa thế hiểm yếu như vậy, người nhà binh đều sẽ lựa chọn biện pháp gì không?”</w:t>
      </w:r>
      <w:r>
        <w:br w:type="textWrapping"/>
      </w:r>
      <w:r>
        <w:br w:type="textWrapping"/>
      </w:r>
      <w:r>
        <w:t xml:space="preserve">Úc Thụy cười đáp: “Mặc dù ta không phải nhà binh, nhưng tốt xấu gì cũng xem qua mấy quyển binh thư, nếu phải nói, vậy tất nhiên là hỏa công.”</w:t>
      </w:r>
      <w:r>
        <w:br w:type="textWrapping"/>
      </w:r>
      <w:r>
        <w:br w:type="textWrapping"/>
      </w:r>
      <w:r>
        <w:t xml:space="preserve">Đường Kính gật đầu: “Đúng là hỏa công, Vọng Long cốc cỏ cây tươi tốt, đây cũng là một khe sâu, đương nhiên phải dùng hỏa công, chỉ cần lửa cháy lan rộng thì sẽ chẳng còn một manh giáp, chẳng qua sườn Vọng Long rất hiểm trở, không thể lăn đá lửa hoặc là bắn hỏa tiễn, chỉ có thể dụ người vào Vọng Long cốc sau đó chặn hai đầu, nói thì dễ, nhưng phải dẫn địch nhân vào trong cốc, đồng thời bịt lại cửa cốc, cũng không phải chuyện dễ dàng.”</w:t>
      </w:r>
      <w:r>
        <w:br w:type="textWrapping"/>
      </w:r>
      <w:r>
        <w:br w:type="textWrapping"/>
      </w:r>
      <w:r>
        <w:t xml:space="preserve">Úc Thụy nghe xong, nhất thời sửng sốt, hỏi: “Tại sao Liên đại nhân lại tự thỉnh lệnh đi núi Vọng Long?”</w:t>
      </w:r>
      <w:r>
        <w:br w:type="textWrapping"/>
      </w:r>
      <w:r>
        <w:br w:type="textWrapping"/>
      </w:r>
      <w:r>
        <w:t xml:space="preserve">Đường Kính đáp: “Bởi vì công cao chấn chủ, quân muốn thần tử.”</w:t>
      </w:r>
      <w:r>
        <w:br w:type="textWrapping"/>
      </w:r>
      <w:r>
        <w:br w:type="textWrapping"/>
      </w:r>
      <w:r>
        <w:t xml:space="preserve">Úc Thụy càng thêm kinh ngạc, nhìn Đường Kính thật sâu.</w:t>
      </w:r>
      <w:r>
        <w:br w:type="textWrapping"/>
      </w:r>
      <w:r>
        <w:br w:type="textWrapping"/>
      </w:r>
      <w:r>
        <w:t xml:space="preserve">Đường Kính ôm ghì hắn vào trong ngực, nói: “Từ xưa đến nay đều là như vậy, cây cao đón gió </w:t>
      </w:r>
      <w:r>
        <w:rPr>
          <w:i/>
        </w:rPr>
        <w:t xml:space="preserve">(mộc tú vu lâm phong tất tồi chi)</w:t>
      </w:r>
      <w:r>
        <w:t xml:space="preserve">, đế vương luôn đa nghi, không thể dùng ánh mắt nhìn người khác mà đặt trên người đế vương, một đế vương đa nghi cũng không nhất định là hôn quân hay bạo quân, đây là điều mọi thần tử đều hiểu được … Đánh xong trận này, ta sẽ cáo từ Hoàng thượng, trở lại thương trường.” </w:t>
      </w:r>
      <w:r>
        <w:rPr>
          <w:i/>
        </w:rPr>
        <w:t xml:space="preserve">(mộc tú vu lâm phong tất tồi chi, điểu thái xuất đầu thương tất đả: Cây cao vượt rừng dễ bị gió quật, chim bay vượt đàn dễ trúng tên)</w:t>
      </w:r>
      <w:r>
        <w:br w:type="textWrapping"/>
      </w:r>
      <w:r>
        <w:br w:type="textWrapping"/>
      </w:r>
      <w:r>
        <w:t xml:space="preserve">Úc Thụy hỏi: “Ngươi thấy ủy khuất sao, Đường tứ gia nên ở trên sa trường, đây mới là mạng của ngươi.”</w:t>
      </w:r>
      <w:r>
        <w:br w:type="textWrapping"/>
      </w:r>
      <w:r>
        <w:br w:type="textWrapping"/>
      </w:r>
      <w:r>
        <w:t xml:space="preserve">Đường Kính lắc đầu nói: “Nếu là trước kia, thì là mạng của ta, bởi vì ta cũng không biết cái gì vậy so với đánh giặc so với đổ máu có thể càng làm ta thỏa mãn, nhưng bây giờ không giống …”</w:t>
      </w:r>
      <w:r>
        <w:br w:type="textWrapping"/>
      </w:r>
      <w:r>
        <w:br w:type="textWrapping"/>
      </w:r>
      <w:r>
        <w:t xml:space="preserve">Đường Kính nói xong, bàn tay đặt trên lưng Úc Thụy siết chặt lại, nói: “Ông trời đưa ngươi đến Đường gia là đã đối với Đường Kính không tệ, ngươi đã đến rồi, thì cả đời cũng đừng hòng chạy, chớ có trách ta bá đạo.”</w:t>
      </w:r>
      <w:r>
        <w:br w:type="textWrapping"/>
      </w:r>
      <w:r>
        <w:br w:type="textWrapping"/>
      </w:r>
      <w:r>
        <w:t xml:space="preserve">Úc Thụy nắm chặt cánh tay Đường Kính đặt trên lưng mình, cười nói: “May là Đường tứ gia còn biết hai chữ ‘Bá đạo’ viết như thế nào.”</w:t>
      </w:r>
      <w:r>
        <w:br w:type="textWrapping"/>
      </w:r>
      <w:r>
        <w:br w:type="textWrapping"/>
      </w:r>
      <w:r>
        <w:t xml:space="preserve">Hắn dứt lời, đột nhiên nghiêm túc nhìn Đường Kính, nói: “Ta đương nhiên sẽ không đi, ta phải làm trưởng tử Đường gia, ta đã cố gắng ngoan ngoãn nhiều như thế, nhẫn nhịn nhiều như thế, còn liên tiếp đắc tội thái phu nhân, Đường gia từ trên xuống dưới từ thái thái đến di thái thái đều đã đắc tội một lần, hiện giờ thật vất vả thu gia sản Đường gia vào trong tay, đương nhiên sẽ không cứ thế mà bỏ đi.”</w:t>
      </w:r>
      <w:r>
        <w:br w:type="textWrapping"/>
      </w:r>
      <w:r>
        <w:br w:type="textWrapping"/>
      </w:r>
      <w:r>
        <w:t xml:space="preserve">Nói xong cúi người hung tợn cắn một ngụm trên môi Đường Kính: “Sau khi Đường tứ gia từ quan thì chỉ có thể trở thành người nghèo, thứ nhất không có thực quyền thứ hai không có gia sản, cần phải nhìn sắc mặt bản gia mà làm việc, cái gì tiểu thư Trần gia, di thái thái Dung Tụ, còn có đào kép tìm tới cửa, hoặc là tướng quân tặng xiêm y, hết thảy đừng hòng nghĩ tới, dám can đảm liếc mắt một cái, cho ngươi ngủ ngoài hành lang.”</w:t>
      </w:r>
      <w:r>
        <w:br w:type="textWrapping"/>
      </w:r>
      <w:r>
        <w:br w:type="textWrapping"/>
      </w:r>
      <w:r>
        <w:t xml:space="preserve">Đường Kính nghe hắn sổ một đám, xả giận, nhịn không được bật cười, “Ngươi đã cân nhắc cẩn thận hết rồi.”</w:t>
      </w:r>
      <w:r>
        <w:br w:type="textWrapping"/>
      </w:r>
      <w:r>
        <w:br w:type="textWrapping"/>
      </w:r>
      <w:r>
        <w:t xml:space="preserve">Úc Thụy cũng cười đáp: “Đúng vậy, cho dù ngươi không quyền cũng không tiền, nhưng vẫn có rất nhiều người thương nhớ. Chẳng qua ngươi là người của Đường Úc Thụy ta, ai dám nhớ thương, bọn họ cứ thử xem.”</w:t>
      </w:r>
      <w:r>
        <w:br w:type="textWrapping"/>
      </w:r>
      <w:r>
        <w:br w:type="textWrapping"/>
      </w:r>
      <w:r>
        <w:t xml:space="preserve">Úc Thụy càng nói càng cảm thấy buồn cười, thế nhưng những lời này đều chạm vào sâu trong tâm khảm Đường Kính, còn dễ nghe hơn bất cứ lời nói ngon ngọt nào khác, Đường Kính nhớ rõ Úc Thụy chỉ tỏ thái độ với y có một lần, còn là vì thật sự không chịu nổi y gây sức ép, nhưng hôm nay lại nói rất nhiều, có lẽ ngay cả chính hắn cũng không ý thức được.</w:t>
      </w:r>
      <w:r>
        <w:br w:type="textWrapping"/>
      </w:r>
      <w:r>
        <w:br w:type="textWrapping"/>
      </w:r>
      <w:r>
        <w:t xml:space="preserve">Đường Kính nghe xong làm sao có thể không cao hứng, Úc Thụy còn chưa ra oai xong, đã bị Đường Kính ấn ngã xuống địa đồ, Úc Thụy kinh ngạc nhảy dựng, chống đỡ y tới tấp hôn lên.</w:t>
      </w:r>
      <w:r>
        <w:br w:type="textWrapping"/>
      </w:r>
      <w:r>
        <w:br w:type="textWrapping"/>
      </w:r>
      <w:r>
        <w:t xml:space="preserve">Mộ Dung Thịnh nhận được phòng đồ của Triệu quân do Mộ Dung Đường Sanh sai người ra roi thúc ngựa đưa tới, lúc ấy trong lòng Mộ Dung Đường Sanh còn có một chút hy vọng, chờ đợi Đường Kính hồi tâm chuyển ý, cho nên không làm đến mức tuyệt tình, hiện giờ Đường Kính lại vũ nhục hắn ngay trước mặt ba quân như vậy, Mộ Dung Đường Sanh đương nhiên sẽ không do dự nữa, hiến bản đồ bố phòng cho Mộ Dung Thịnh.</w:t>
      </w:r>
      <w:r>
        <w:br w:type="textWrapping"/>
      </w:r>
      <w:r>
        <w:br w:type="textWrapping"/>
      </w:r>
      <w:r>
        <w:t xml:space="preserve">Lúc Mộ Dung Thịnh nhận được bản đồ cũng có chút nghi ngờ, chẳng qua xem lại công báo của Mộ Dung Đường Sanh, Đường Kính cùng Liên Hách vì tấm bản đồ này đã hạ lệnh phong tòa kinh thành tìm kiếm, động tĩnh lớn như vậy thì không thể nào là giả, lập tức phi thường hưng phấn, sai người đưa quân lương đến khao thưởng ba quân.</w:t>
      </w:r>
      <w:r>
        <w:br w:type="textWrapping"/>
      </w:r>
      <w:r>
        <w:br w:type="textWrapping"/>
      </w:r>
      <w:r>
        <w:t xml:space="preserve">Bản đồ bố phòng đương nhiên là do Đường Kính cùng Liên Hách tỉ mỉ bày bố, mà sườn Vọng Long chính là một lỗ hổng, tuy rằng núi Vọng Long ở phía nam Triệu quốc, muốn chiếm lĩnh vùng đất này, Mộ Dung Thịnh phải phái binh lặn lội đường xa, vòng qua Khương quốc tới phía Triệu quốc mới đến được.</w:t>
      </w:r>
      <w:r>
        <w:br w:type="textWrapping"/>
      </w:r>
      <w:r>
        <w:br w:type="textWrapping"/>
      </w:r>
      <w:r>
        <w:t xml:space="preserve">Nhưng nhìn bản đồ bố phòng ở trước mắt, hết thảy đều làm Mộ Dung Thịnh càng thêm quyết tâm, nhất định phải chiếm lĩnh sườn núi Vọng Long.</w:t>
      </w:r>
      <w:r>
        <w:br w:type="textWrapping"/>
      </w:r>
      <w:r>
        <w:br w:type="textWrapping"/>
      </w:r>
      <w:r>
        <w:t xml:space="preserve">Vùng núi Vọng Long trên bản đồ bố phòng bởi vì địa thế hiểm yếu nên không có nhiều binh tướng, hơn nữa sườn núi Vọng Long quay về hướng bắc, có một đường vòng chính là nơi phân phố binh lực mỏng manh nhất, nếu như có thể chiếm lĩnh sườn núi Vọng Long, thì chính là có được bàn đạp, từ đây dẫn binh lên, cùng tiền tuyến phía bắc trước sau hô ứng, hai mặt giáp công, thẳng tiến đến hoàng thành Triệu quốc!</w:t>
      </w:r>
      <w:r>
        <w:br w:type="textWrapping"/>
      </w:r>
      <w:r>
        <w:br w:type="textWrapping"/>
      </w:r>
      <w:r>
        <w:t xml:space="preserve">Tay Mộ Dung Thịnh nắm bố phòng đồ cũng trở nên run rẩy, đây là kế hoạch sự nghiệp trọng đại mà tổ tiên hắn đời đời cũng không thể hoàn thành, hiện giờ y có cơ hội hoàn thành nó, Mộ Dung Thịnh làm sao có thể không hưng phấn, làm sao có thể không kích động, chỉ hận không thể ngay lập tức phái binh qua.</w:t>
      </w:r>
      <w:r>
        <w:br w:type="textWrapping"/>
      </w:r>
      <w:r>
        <w:br w:type="textWrapping"/>
      </w:r>
      <w:r>
        <w:t xml:space="preserve">Thời điểm Mộ Dung Chẩn nhận được mật báo, đã khiếp sợ không thể nói thành lời, lảo đảo hai bước thiếu chút nữa ngã sấp xuống, người trong kinh thành hồi báo cho hắn, nói Hoàng Thượng đã quyết định thân chinh đánh chiếm sườn núi Vọng Long, hiện giờ đại quân đã chuẩn bị xong xuôi, chỉ chờ xuất phát.</w:t>
      </w:r>
      <w:r>
        <w:br w:type="textWrapping"/>
      </w:r>
      <w:r>
        <w:br w:type="textWrapping"/>
      </w:r>
      <w:r>
        <w:t xml:space="preserve">Mộ Dung Chẩn trong lòng “Lộp bộp” một tiếng, hắn từ lâu đã biết, vị ca ca này của hắn từ nhỏ đã mạnh hơn hắn rất nhiều, dù là võ nghệ, võ lược hay là đọc sách viết chữ, hắn không thắng được điểm nào, ở trước mặt y, Mộ Dung Chẩn chỉ có thể tự tủi thân hổ thẹn, hành quân đánh giặc cũng vậy.</w:t>
      </w:r>
      <w:r>
        <w:br w:type="textWrapping"/>
      </w:r>
      <w:r>
        <w:br w:type="textWrapping"/>
      </w:r>
      <w:r>
        <w:t xml:space="preserve">Mộ Dung Thịnh tâm tư kín đáo, kế hoạch lúc nào cũng chu toàn hơn hắn, Mộ Dung Chẩn biết mình là một người đại khái, chỉ biết dùng sức liều mạng, nhưng lúc này đây lại tương phản.</w:t>
      </w:r>
      <w:r>
        <w:br w:type="textWrapping"/>
      </w:r>
      <w:r>
        <w:br w:type="textWrapping"/>
      </w:r>
      <w:r>
        <w:t xml:space="preserve">Mộ Dung Chẩn không biết chuyện bản đồ bố phòng, hắn chỉ đơn thuần nghĩ, làm một Hoàng Thượng, ca ca muốn đích thân xuất chinh, lại còn vòng qua Khương quốc, đến lãnh thổ Triệu quốc, mãi cho đến phía nam, hơn nữa kia là sườn núi Vọng Long, cho dù không đi qua, hắn cũng biết nơi đó vô cùng hiểm yếu.</w:t>
      </w:r>
      <w:r>
        <w:br w:type="textWrapping"/>
      </w:r>
      <w:r>
        <w:br w:type="textWrapping"/>
      </w:r>
      <w:r>
        <w:t xml:space="preserve">Nếu địch nhân dùng hỏa công, Thành quân không quen thuộc khí hậu, lại không thích ứng địa hình, muốn trốn cũng không thoát, đến lúc đó thì làm thế nào.</w:t>
      </w:r>
      <w:r>
        <w:br w:type="textWrapping"/>
      </w:r>
      <w:r>
        <w:br w:type="textWrapping"/>
      </w:r>
      <w:r>
        <w:t xml:space="preserve">Trong đầu Mộ Dung Chẩn quay cuồng choáng váng, hắn bật người đứng dậy, tùy tùng ngăn hắn lại, kêu lên: “Vương gia! Ngài muốn đi đâu a.”</w:t>
      </w:r>
      <w:r>
        <w:br w:type="textWrapping"/>
      </w:r>
      <w:r>
        <w:br w:type="textWrapping"/>
      </w:r>
      <w:r>
        <w:t xml:space="preserve">Mộ Dung Chẩn lăng lăng nói: “Còn đi đâu nữa? Đương nhiên là phải khuyên nhủ đại ca… núi Vọng Long không thể đi được.”</w:t>
      </w:r>
      <w:r>
        <w:br w:type="textWrapping"/>
      </w:r>
      <w:r>
        <w:br w:type="textWrapping"/>
      </w:r>
      <w:r>
        <w:t xml:space="preserve">Tùy tùng thấy bộ dáng này của hắn, khổ não khuyên nhủ: “Vương gia đã không còn kịp rồi, kinh đô cách nơi này quá xa, cho dù là ra roi thúc ngựa chạy về cũng chẳng được gì, chỉ sợ khi đó Hoàng Thượng đã khởi hành!”</w:t>
      </w:r>
      <w:r>
        <w:br w:type="textWrapping"/>
      </w:r>
      <w:r>
        <w:br w:type="textWrapping"/>
      </w:r>
      <w:r>
        <w:t xml:space="preserve">Mộ Dung Chẩn nhu nhu đầu, hung hăng đập bàn một cái, quát: “Thế phải làm thế nào bây giờ!”</w:t>
      </w:r>
      <w:r>
        <w:br w:type="textWrapping"/>
      </w:r>
      <w:r>
        <w:br w:type="textWrapping"/>
      </w:r>
      <w:r>
        <w:t xml:space="preserve">Hắn dứt lời, như là đột nhiên tỉnh ngộ, phóng ra khỏi trướng.</w:t>
      </w:r>
      <w:r>
        <w:br w:type="textWrapping"/>
      </w:r>
      <w:r>
        <w:br w:type="textWrapping"/>
      </w:r>
      <w:r>
        <w:t xml:space="preserve">Lúc này Mộ Dung Đường Sanh cũng đang nghiên cứu bản đồ bố phòng, nghe thấy tiếng cãi nhau bên ngoài, ngay sau đó Mộ Dung Chẩn mặc kệ binh lính ngăn trở vọt vào trong.</w:t>
      </w:r>
      <w:r>
        <w:br w:type="textWrapping"/>
      </w:r>
      <w:r>
        <w:br w:type="textWrapping"/>
      </w:r>
      <w:r>
        <w:t xml:space="preserve">Mộ Dung Đường Sanh xuất thân không cao như hắn, vẫn luôn là một thám tử không có tiếng tăm gì, lúc này được trọng dụng đã nghĩ mình tài giỏi, đương nhiên làm việc gì cũng muốn liều mạng, hắn khinh thường Mộ Dung Chẩn, Mộ Dung Chẩn chỉ là một con gà, bỗng nhiên qua một đêm bay lên đầu cành, chỉ có thể nói hắn quá tốt số.</w:t>
      </w:r>
      <w:r>
        <w:br w:type="textWrapping"/>
      </w:r>
      <w:r>
        <w:br w:type="textWrapping"/>
      </w:r>
      <w:r>
        <w:t xml:space="preserve">Hơn nữa Mộ Dung Chẩn làm người tùy tiện, nói chuyện cũng không cẩn thận, mà Mộ Dung Đường Sanh tâm tư nặng nề, người khác nói một câu hắn cũng phải cân nhắc cẩn thận, nhìn xem có phải người ta đang nhằm vào mình hay không, mà từ khi nào hắn có thành kiến với Mộ Dung Chẩn, Mộ Dung Chẩn cũng không biết.</w:t>
      </w:r>
      <w:r>
        <w:br w:type="textWrapping"/>
      </w:r>
      <w:r>
        <w:br w:type="textWrapping"/>
      </w:r>
      <w:r>
        <w:t xml:space="preserve">Mộ Dung Đường Sanh vừa thấy là hắn, không nóng không lạnh hỏi: “Không biết Vương gia đêm hôm khuya khoắt đến đây có gì chuyện quan trọng?”</w:t>
      </w:r>
      <w:r>
        <w:br w:type="textWrapping"/>
      </w:r>
      <w:r>
        <w:br w:type="textWrapping"/>
      </w:r>
      <w:r>
        <w:t xml:space="preserve">Mộ Dung Chẩn cũng không cùng hắn nói lời vô nghĩa: “Hoàng Thượng muốn thân chinh đến sườn Vọng Long, một trận tất bại, thỉnh tướng quân phái binh trợ giúp.”</w:t>
      </w:r>
      <w:r>
        <w:br w:type="textWrapping"/>
      </w:r>
      <w:r>
        <w:br w:type="textWrapping"/>
      </w:r>
      <w:r>
        <w:t xml:space="preserve">Mộ Dung Đường Sanh vừa nghe liền vui vẻ, đáp: “Vương gia làm sao biết một trận tất bại? Vương gia có điều không biết, sở dĩ Hoàng Thượng hân chinh, chính là kế sách của mạt tướng.”</w:t>
      </w:r>
      <w:r>
        <w:br w:type="textWrapping"/>
      </w:r>
      <w:r>
        <w:br w:type="textWrapping"/>
      </w:r>
      <w:r>
        <w:t xml:space="preserve">Mộ Dung Chẩn trừng to hai mắt, một đôi mắt hổ hắc bạch phân minh trợn trừng nhìn đối phương, Mộ Dung Đường Sanh tuổi còn trẻ, tuy rằng rất tự cao, nhưng dù sao cũng chưa trải đời, nhìn thấy Mộ Dung Chẩn luôn là một dáng hiền lành nay lại phản ứng mạnh như vậy, trong lòng không khỏi giật nảy, có chút hoảng sợ.</w:t>
      </w:r>
      <w:r>
        <w:br w:type="textWrapping"/>
      </w:r>
      <w:r>
        <w:br w:type="textWrapping"/>
      </w:r>
      <w:r>
        <w:t xml:space="preserve">Mộ Dung Chẩn quát: “Sườn Vọng Long là một tử cục! Địa thế nơi đó, khí hậu nơi đó, bố phòng nơi đó hết thảy đều không rõ ràng, ngươi để bệ hạ thân chinh đến sườn Vọng Long, rõ ràng là muốn hại chết bệ hạ!”</w:t>
      </w:r>
      <w:r>
        <w:br w:type="textWrapping"/>
      </w:r>
      <w:r>
        <w:br w:type="textWrapping"/>
      </w:r>
      <w:r>
        <w:t xml:space="preserve">Mộ Dung Đường Sanh nghe hắn quát tháo mình, không khỏi cười lạnh một tiếng, nói: “Mạt tướng biết, Vương gia vẫn luôn khinh thường mạt tướng, lúc nào cũng đối chọi gay gắt với mạt tướng, thế nhưng lần này chủ soái của đại quân là ta chứ không phải Vương gia! Nơi này là quân doanh, nếu không nghe theo quân mệnh, đừng trách ta tâm ngoan thủ lạt!”</w:t>
      </w:r>
      <w:r>
        <w:br w:type="textWrapping"/>
      </w:r>
      <w:r>
        <w:br w:type="textWrapping"/>
      </w:r>
      <w:r>
        <w:t xml:space="preserve">Ngực Mộ Dung Chẩn dồn dập phập phồng, dường như muốn nổ tung, thở mạnh ra một hơi, hắn vẫn trừng đối phương nhưng không lên tiếng nữa, Mộ Dung Đường Sanh còn tưởng rằng hắn sợ, dù sao nói đến quân pháp ai lại không sợ chứ.</w:t>
      </w:r>
      <w:r>
        <w:br w:type="textWrapping"/>
      </w:r>
      <w:r>
        <w:br w:type="textWrapping"/>
      </w:r>
      <w:r>
        <w:t xml:space="preserve">Chẳng qua ngay sau đó Mộ Dung Chẩn đột nhiên quay đầu đi thẳng, xốc mạnh rèm trướng, sải bước ra ngoài.</w:t>
      </w:r>
      <w:r>
        <w:br w:type="textWrapping"/>
      </w:r>
      <w:r>
        <w:br w:type="textWrapping"/>
      </w:r>
      <w:r>
        <w:t xml:space="preserve">Không lâu sau Mộ Dung Đường Sanh nghe binh lính báo lại, nói Thành Tĩnh Vương mang theo hai ngàn binh mã của mình xông ra đại doanh, chạy theo hướng Khương quốc.</w:t>
      </w:r>
      <w:r>
        <w:br w:type="textWrapping"/>
      </w:r>
      <w:r>
        <w:br w:type="textWrapping"/>
      </w:r>
      <w:r>
        <w:t xml:space="preserve">Mộ Dung Đường Sanh cũng là người thông minh, đương nhiên biết Mộ Dung Chẩn muốn đuổi theo Mộ Dung Thịnh, nghĩ đến đây Mộ Dung Đường Sanh không khỏi cười lạnh một tiếng, Mộ Dung Chẩn quả nhiên là đồ đầu gỗ, hai ngàn binh mã thì làm được cái gì, cho dù là tinh binh, cho dù là kỵ binh cũng chẳng ăn thua, cầm hai ngàn binh ra ngoài, sợ là còn chưa tới núi Vọng Long đã chết sạch sẽ.</w:t>
      </w:r>
      <w:r>
        <w:br w:type="textWrapping"/>
      </w:r>
      <w:r>
        <w:br w:type="textWrapping"/>
      </w:r>
      <w:r>
        <w:t xml:space="preserve">Liên Hách suất lĩnh hai vạn tinh binh nhanh chóng tới đóng ở sườn Vọng Long, đầu tiên là thăm dò địa hình, trong Vọng Long cốc cỏ cây mọc lan tràn, nơi này tất nhiên rất thích hợp hỏa công, mà phía trên lại gần như không có cây cối, địch nhân muốn bao vây núi Vọng Long sử dụng hỏa công xua đuổi là tuyệt đối không thể được.</w:t>
      </w:r>
      <w:r>
        <w:br w:type="textWrapping"/>
      </w:r>
      <w:r>
        <w:br w:type="textWrapping"/>
      </w:r>
      <w:r>
        <w:t xml:space="preserve">Liên Hách nhìn địa hình, quyết định mệnh lệnh đại quân xây dựng cơ sở tạm thời ở trên núi, chặt tất cả cây cối, dùng dây thừng treo thân cây lên, sau đó đem những thân cây này chồng chất lên nhau bịt kín một đầu Vọng Long cốc.</w:t>
      </w:r>
      <w:r>
        <w:br w:type="textWrapping"/>
      </w:r>
      <w:r>
        <w:br w:type="textWrapping"/>
      </w:r>
      <w:r>
        <w:t xml:space="preserve">Đến lúc đó dẫn dụ Thành quân vào trong cốc, sau đó chặn cửa cốc còn lại là xong, thân gỗ dễ dàng bắt lửa, cho dù nhẹ hơn đá, nhưng nếu cửa cốc bị cành cây đang cháy chặn kín, cũng sẽ không có người nào xông vào mở đường.</w:t>
      </w:r>
      <w:r>
        <w:br w:type="textWrapping"/>
      </w:r>
      <w:r>
        <w:br w:type="textWrapping"/>
      </w:r>
      <w:r>
        <w:t xml:space="preserve">Liên Hách bố trí xong trận địa, sai thám tử thời khắc theo dõi sườn Vọng Long, phất cờ lệnh làm tín hiệu, cờ màu vàng có nghĩa là quân địch đã đến, lúc đó Liên Hách sẽ mang theo hai ngàn binh mã chuẩn bị trước đó chạy ra dụ địch vào cốc, chờ đến khi vào đúng trận địa, hai ngàn binh mã sẽ phóng hỏa, trên núi nhìn đến thấy dưới này bốc cháy, lập tức xuất binh, bao vây toàn bộ tàn binh chạy trốn, để phòng ngừa tin tức bị tiết lộ.</w:t>
      </w:r>
      <w:r>
        <w:br w:type="textWrapping"/>
      </w:r>
      <w:r>
        <w:br w:type="textWrapping"/>
      </w:r>
      <w:r>
        <w:t xml:space="preserve">Quân sư khuyên nhủ Liên Hách không cần đích thân đi dụ địch, có thể cho binh lính mặc y phục của y vào, như vậy cũng có thể mê hoặc địch nhân, Liên Hách lại cười nói: “Ta tứ cố vô thân, nhưng các tướng sĩ trong doanh đều có lão mẫu thê nhi, làm sao ta nhẫn tâm bảo bọn họ lấy thân mạo hiểm? Dù sao cũng là mạng người, không thể phân chia cao thấp.”</w:t>
      </w:r>
      <w:r>
        <w:br w:type="textWrapping"/>
      </w:r>
      <w:r>
        <w:br w:type="textWrapping"/>
      </w:r>
      <w:r>
        <w:t xml:space="preserve">Y nói xong lời này, toàn bộ quân doanh đều chấn động, trước kia đã nghe qua Liên đại nhân thanh minh khiêm tốn, bây giờ vừa thấy quả nhiên là như thế, không ai không phục, tướng sĩ phục tùng mệnh lệnh, tất nhiên sĩ khí đại chấn.</w:t>
      </w:r>
      <w:r>
        <w:br w:type="textWrapping"/>
      </w:r>
      <w:r>
        <w:br w:type="textWrapping"/>
      </w:r>
      <w:r>
        <w:t xml:space="preserve">Đại quân của Mộ Dung Thịnh chậm rãi đi đến núi Vọng Long, dọc theo đường đi cũng không có gặp trở ngại gì lớn, điều này đương nhiên cũng là mưu kế của Liên Hách cùng Đường Kính, như vậy làm Mộ Dung Thịnh càng thêm tin tưởng không nghi ngờ, càng cảm thấy bố phòng đồ trong tay mình là thật.</w:t>
      </w:r>
      <w:r>
        <w:br w:type="textWrapping"/>
      </w:r>
      <w:r>
        <w:br w:type="textWrapping"/>
      </w:r>
      <w:r>
        <w:t xml:space="preserve">Đến khi Mộ Dung Thịnh sắp tiến vào núi Vọng Long, đột nhiên nghe thám tử đi trước bẩm báo lại, nói rừng cây phía trước có động tĩnh khác thường, sợ là có quân địch mai phục.</w:t>
      </w:r>
      <w:r>
        <w:br w:type="textWrapping"/>
      </w:r>
      <w:r>
        <w:br w:type="textWrapping"/>
      </w:r>
      <w:r>
        <w:t xml:space="preserve">Mộ Dung Thịnh đương nhiên cũng chú ý tới, rừng cây như thế này chính là nơi tốt nhất để bố trí mai phục, nếu hắn là Triệu quân, cũng nhất định mai phục binh mã ở chỗ này, làm giảm gánh nặng cho sườn núi Vọng Long.</w:t>
      </w:r>
      <w:r>
        <w:br w:type="textWrapping"/>
      </w:r>
      <w:r>
        <w:br w:type="textWrapping"/>
      </w:r>
      <w:r>
        <w:t xml:space="preserve">Mộ Dung Thịnh thoáng nhìn một cái đã thấy, quân địch mai phục rất sơ sài, lộ cả móng ngựa ra, Mộ Dung Thịnh đương nhiên không sợ hãi chuyện này, còn cười Liên Hách quả nhiên là văn nhân, đánh giặc lại dùng tiểu kỹ này, đến em bé mấy tuổi cũng có thể nhìn ra.</w:t>
      </w:r>
      <w:r>
        <w:br w:type="textWrapping"/>
      </w:r>
      <w:r>
        <w:br w:type="textWrapping"/>
      </w:r>
      <w:r>
        <w:t xml:space="preserve">Kỳ thật là không biết Liên Hách cố tình để hắn nhìn thấy, như vậy mới giống như không địch lại được, bị đánh tan tác chạy trốn vào trong sơn cốc.</w:t>
      </w:r>
      <w:r>
        <w:br w:type="textWrapping"/>
      </w:r>
      <w:r>
        <w:br w:type="textWrapping"/>
      </w:r>
      <w:r>
        <w:t xml:space="preserve">Quả nhiên binh mã Mộ Dung Thịnh vừa ra tay, Triệu quân đã bị đánh cho chạy bốn phía, Thành quân thừa thắng xông lên, nhắm thẳng người trên mũ có tua đỏ chính là Liên Hách, đuổi thẳng tới Vọng Long cốc, trong sơn cốc có rất nhiều cây cỏ, đã che chắn hết ánh sáng, xung quanh lập tức trở nên tối tăm.</w:t>
      </w:r>
      <w:r>
        <w:br w:type="textWrapping"/>
      </w:r>
      <w:r>
        <w:br w:type="textWrapping"/>
      </w:r>
      <w:r>
        <w:t xml:space="preserve">Trong lòng Mộ Dung Thịnh lúc này mới “Lộp bộp” một tiếng, vội vàng mệnh lệnh thu binh, xua đuổi tướng sĩ chạy ra khỏi cốc.</w:t>
      </w:r>
      <w:r>
        <w:br w:type="textWrapping"/>
      </w:r>
      <w:r>
        <w:br w:type="textWrapping"/>
      </w:r>
      <w:r>
        <w:t xml:space="preserve">Chẳng qua lúc này đã muộn, thám tử trên sườn Vọng Long nhìn thấy hơn phân nửa Thành quân đã vào sơn cốc, nhanh chóng phất đại kỳ mày vàng, binh lính mai phục trên sơn cốc nhìn thấy tín hiệu, lập tức châm lửa.</w:t>
      </w:r>
      <w:r>
        <w:br w:type="textWrapping"/>
      </w:r>
      <w:r>
        <w:br w:type="textWrapping"/>
      </w:r>
      <w:r>
        <w:t xml:space="preserve">Nhất thời hồng hỏa lan tràn, lửa bắt vào cây cỏ, tựa như mãnh thú xông lên tận chân trời, toàn bộ sơn cốc chìm trong biển lửa, Thành quân nhất thời đại loạn, làm sao còn kết cấu gì nữa, căn bản chẳng phân biệt được phương hướng mà chạy loạn, lúc này truy binh trên núi lại vọt xuống dưới, kéo theo tiếng la rung trời, Thành quân không dám lui về phía sau, chỉ có thể vọt lên trước muốn lao ra khỏi cốc, nhưng đến nơi mới phát hiện, cửa cốc đã bị nhánh cây chồng chất bịt kín, cũng đã bắt lửa, đang hừng hực cháy.</w:t>
      </w:r>
      <w:r>
        <w:br w:type="textWrapping"/>
      </w:r>
      <w:r>
        <w:br w:type="textWrapping"/>
      </w:r>
      <w:r>
        <w:t xml:space="preserve">Triệu quân cũng không cần thiết phải vào trong cốc, chỉ cần xua đuổi Thành quân vào cốc là được, để phòng ngừa có người đào thoát, trận này nhờ vào bày bố cực kỳ tỉ mỉ chặt chẽ, nên đánh cực kỳ dễ dàng.</w:t>
      </w:r>
      <w:r>
        <w:br w:type="textWrapping"/>
      </w:r>
      <w:r>
        <w:br w:type="textWrapping"/>
      </w:r>
      <w:r>
        <w:t xml:space="preserve">Đúng lúc này, Triệu quân đang muốn tiêu diệt toàn bộ quân địch, thình lình nghe thấy một trận tiếng la, Mộ Dung Chẩn mang theo hai ngàn binh mã đã đến trước mặt, Triệu quân không ngờ rằng có một kiếp này, tuy rằng viện binh của quân địch chỉ có hai ngàn, nhưng đánh tới không kịp trở tay, hơn nữa Triệu quân lại bỗng nhiên không thấy chủ soái Liên Hách, không có đầu não làm sao có thể làm việc.</w:t>
      </w:r>
      <w:r>
        <w:br w:type="textWrapping"/>
      </w:r>
      <w:r>
        <w:br w:type="textWrapping"/>
      </w:r>
      <w:r>
        <w:t xml:space="preserve">Mộ Dung Chẩn cũng không muốn dây dưa cùng Triệu Quân, hắn từ xa đã thấy được ánh lửa tận trời, một lòng chỉ muốn cứu người.</w:t>
      </w:r>
      <w:r>
        <w:br w:type="textWrapping"/>
      </w:r>
      <w:r>
        <w:br w:type="textWrapping"/>
      </w:r>
      <w:r>
        <w:t xml:space="preserve">Thời điểm Đường Kính nghe được tin báo từ núi Vọng Long, nhanh chóng triệu tập tướng sĩ, ba nhánh quân đồng thời phát binh.</w:t>
      </w:r>
      <w:r>
        <w:br w:type="textWrapping"/>
      </w:r>
      <w:r>
        <w:br w:type="textWrapping"/>
      </w:r>
      <w:r>
        <w:t xml:space="preserve">Trong Thành quân đang xảy ra nội chiến, lời đồn nhảm Mộ Dung Chẩn mang binh trốn đi Mộ Dung Đường Sanh căn bản không thể áp chế, rất nhiều người bắt đầu ba hoa bốc phét, hơn nữa còn có nội ứng Đường Kính cài vào trong Thành quân, nhanh chóng thúc đẩy lời đồn này lan truyền rộng rãi.</w:t>
      </w:r>
      <w:r>
        <w:br w:type="textWrapping"/>
      </w:r>
      <w:r>
        <w:br w:type="textWrapping"/>
      </w:r>
      <w:r>
        <w:t xml:space="preserve">Thành quân từ chuyện tướng quân đào ngũ biến thành nội chiến kịch liệt, Đường Kính vẫn luôn án binh bất động, chính là đợi trận đại hỏa này của Liên Hách.</w:t>
      </w:r>
      <w:r>
        <w:br w:type="textWrapping"/>
      </w:r>
      <w:r>
        <w:br w:type="textWrapping"/>
      </w:r>
      <w:r>
        <w:t xml:space="preserve">Tin tức Hoàng đế Thành quốc bị nhốt trong Vọng Long cốc rơi vào tai Thành quân, nhất thời rầm rộ một mảnh, Mộ Dung Đường Sanh cũng ngây ngẩn cả người, lúc này mới ý thức được đây kỳ thật là một cái bẫy, thái độ của Đường Kính vẫn không nóng không vội chính là vì cái này, bởi vì bản đồ bố phòng kia căn bản là giả!</w:t>
      </w:r>
      <w:r>
        <w:br w:type="textWrapping"/>
      </w:r>
      <w:r>
        <w:br w:type="textWrapping"/>
      </w:r>
      <w:r>
        <w:t xml:space="preserve">Mộ Dung Đường Sanh lúc này tỉnh ngộ thì đã quá muộn, Thành quân còn đang hoang mang rối loạn, đột nhiên thấy tướng sĩ vội vội vàng vàng xông tới, đùng cái quỳ xuống: “Triệu quân! Triệu quân đánh tới!”</w:t>
      </w:r>
      <w:r>
        <w:br w:type="textWrapping"/>
      </w:r>
      <w:r>
        <w:br w:type="textWrapping"/>
      </w:r>
      <w:r>
        <w:t xml:space="preserve">Lúc này sắc trời đã đen kịt, trong đại doanh của Thành quân ngoài lính gác đêm cùng tướng sĩ Mộ Dung Đường Sanh triệu tập đến thương nghị, tất cả những binh lính khác còn đang chìm trong giấc mơ, binh khí ném một bên không cầm trong tay, ngay cả áo giáp cũng không mặc, thình lình nghe kèn hiệu, một đám từ bừng tỉnh cơn mơ bật dậy, vội vàng mặc áo giáp mặc áo giáp lấy binh khí lấy binh khí, ai mặc phải áo giáp của ai cũng không biết, ai cầm binh khí của ai lại càng không biết, trong doanh trại hỗn loạn chật vật dị thường.</w:t>
      </w:r>
      <w:r>
        <w:br w:type="textWrapping"/>
      </w:r>
      <w:r>
        <w:br w:type="textWrapping"/>
      </w:r>
      <w:r>
        <w:t xml:space="preserve">Mà ba nhánh đại quân của Đường Kính đã xông đến chém giết, bao bây đại doanh Thành quân, công phá cửa đại doanh trực tiếp ùa vào.</w:t>
      </w:r>
      <w:r>
        <w:br w:type="textWrapping"/>
      </w:r>
      <w:r>
        <w:br w:type="textWrapping"/>
      </w:r>
      <w:r>
        <w:t xml:space="preserve">Tề Chương mang theo một đội kỵ binh gồm một ngàn người, chờ ở cách đó không xa, nhiệm vụ chặn đầu Thành quân chạy trốn ra khỏi quân doanh.</w:t>
      </w:r>
      <w:r>
        <w:br w:type="textWrapping"/>
      </w:r>
      <w:r>
        <w:br w:type="textWrapping"/>
      </w:r>
      <w:r>
        <w:t xml:space="preserve">Mộ Dung Đường Sanh thấy tình hình không tốt, muốn nhân lúc hỗn loạn cải trang chuồn đi, kết quả là nửa đường đã bị Tề Chương chặn giết, cho dù Mộ Dung Đường Sanh võ nghệ cao, nhưng gặp phải hoàn cảnh chật vật, hơn nữa Tề Chương cũng là người bằng bản lĩnh thật sự từng bước một lên tới chức Thiên tướng quân, võ nghệ đương nhiên không thể kém, trong lúc Đường Kính bắt đầu công phá đại doanh Thành quân, Tề Chương đã sai người bắt sống Mộ Dung Đường Sanh, trói gô hắn lại, áp giải trở về.</w:t>
      </w:r>
      <w:r>
        <w:br w:type="textWrapping"/>
      </w:r>
      <w:r>
        <w:br w:type="textWrapping"/>
      </w:r>
      <w:r>
        <w:t xml:space="preserve">Thành quân vừa thấy chủ soái bị bắt, làm sao còn ý chí chiến đấu, binh tướng lập tức ném binh khí xuống đất, giơ tay lên đầu tỏ vẻ quy hàng.</w:t>
      </w:r>
      <w:r>
        <w:br w:type="textWrapping"/>
      </w:r>
      <w:r>
        <w:br w:type="textWrapping"/>
      </w:r>
      <w:r>
        <w:t xml:space="preserve">Một trận đánh nhanh chóng lưu loát, Úc Thụy tự tay viết công báo, tướng sĩ ra roi thúc ngựa đưa về kinh thành.</w:t>
      </w:r>
      <w:r>
        <w:br w:type="textWrapping"/>
      </w:r>
      <w:r>
        <w:br w:type="textWrapping"/>
      </w:r>
      <w:r>
        <w:t xml:space="preserve">Lúc ấy Triệu Lê đang chầu buổi triều sớm, tướng sĩ vội vàng bước tới, “phịch” quỳ trên mặt đất, hô một câu: “Nhờ hồng phúc của bệ hạ, tin chiến thắng!”</w:t>
      </w:r>
      <w:r>
        <w:br w:type="textWrapping"/>
      </w:r>
      <w:r>
        <w:br w:type="textWrapping"/>
      </w:r>
      <w:r>
        <w:t xml:space="preserve">Triệu Lê vừa nghe, nhất thời bật dậy khỏi long ỷ, chuỗi ngọc trên mũ miện “đinh đinh đang đang” chạm vào nhau vang lên.</w:t>
      </w:r>
      <w:r>
        <w:br w:type="textWrapping"/>
      </w:r>
      <w:r>
        <w:br w:type="textWrapping"/>
      </w:r>
      <w:r>
        <w:t xml:space="preserve">Mặt mày Triệu Lê nhiễm thần sắc vui mừng, nói: “Mau mở ra, đọc cho trẫm cùng chúng ái khanh nghe, đọc từng chữ từng chữ một!”</w:t>
      </w:r>
      <w:r>
        <w:br w:type="textWrapping"/>
      </w:r>
      <w:r>
        <w:br w:type="textWrapping"/>
      </w:r>
      <w:r>
        <w:t xml:space="preserve">Đường Kính lập chiến công, gần như bắt sống toàn bộ Thành quân, mặt khác còn bắt sống chủ soái quân địch Mộ Dung Đường Sanh, binh lính tử trận đã ít lại càng thêm ít, trong công báo còn viết danh sách lập công, tên Tề Chương xếp hàng đầu.</w:t>
      </w:r>
      <w:r>
        <w:br w:type="textWrapping"/>
      </w:r>
      <w:r>
        <w:br w:type="textWrapping"/>
      </w:r>
      <w:r>
        <w:t xml:space="preserve">Đọc xong công báo, quần thần trên điện lập tức quỳ xuống, dập đầu mà hô to vạn tuế, lúc này thậm chí toàn bộ hoàng cung đều có thể nghe thấy thanh âm tung hô, vang vọng hồi lâu chưa dứt.</w:t>
      </w:r>
      <w:r>
        <w:br w:type="textWrapping"/>
      </w:r>
      <w:r>
        <w:br w:type="textWrapping"/>
      </w:r>
      <w:r>
        <w:t xml:space="preserve">Đôi mắt Triệu Lê sáng ngời, tuy rằng liệt tổ liệt tông Triệu quốc vẫn luôn áp chế Thành quốc, chẳng qua không có người nào có thể đạt được công tích như Triệu Lê, đây là trước nay chưa từng có, làm một quân vương, đó là vinh quang suốt đời của hắn.</w:t>
      </w:r>
      <w:r>
        <w:br w:type="textWrapping"/>
      </w:r>
      <w:r>
        <w:br w:type="textWrapping"/>
      </w:r>
      <w:r>
        <w:t xml:space="preserve">Triệu Lê mở miệng nói: “Khao thưởng toàn quân, các tướng sĩ đều thăng chức!”</w:t>
      </w:r>
      <w:r>
        <w:br w:type="textWrapping"/>
      </w:r>
      <w:r>
        <w:br w:type="textWrapping"/>
      </w:r>
      <w:r>
        <w:t xml:space="preserve">Hắn còn chưa dứt lời, lại có binh lính tiến vào đại điện, bẩm báo: “Bệ hạ, cấp báo từ núi Vọng Long!”</w:t>
      </w:r>
      <w:r>
        <w:br w:type="textWrapping"/>
      </w:r>
      <w:r>
        <w:br w:type="textWrapping"/>
      </w:r>
      <w:r>
        <w:t xml:space="preserve">Triệu Lê cười nói: “Để trẫm xem xem, là tin chiến thắng, đúng không?”</w:t>
      </w:r>
      <w:r>
        <w:br w:type="textWrapping"/>
      </w:r>
      <w:r>
        <w:br w:type="textWrapping"/>
      </w:r>
      <w:r>
        <w:t xml:space="preserve">Tướng sĩ kia cúi đầu, đáp: “Bệ hạ anh minh, đúng là tin chiến thắng.”</w:t>
      </w:r>
      <w:r>
        <w:br w:type="textWrapping"/>
      </w:r>
      <w:r>
        <w:br w:type="textWrapping"/>
      </w:r>
      <w:r>
        <w:t xml:space="preserve">Triệu Lê phất tay áo một cái, lại ngồi xuống long ỷ, nói: “Đọc đi, ngươi cũng đọc cho trẫm nghe, đọc cho các vị ái khanh của trẫm nghe một chút!”</w:t>
      </w:r>
      <w:r>
        <w:br w:type="textWrapping"/>
      </w:r>
      <w:r>
        <w:br w:type="textWrapping"/>
      </w:r>
      <w:r>
        <w:t xml:space="preserve">Tướng sĩ chần chờ một lúc, tuy rằng cấp báo đều được niêm phong, không thể nhìn, nhưng hắn là binh lính từ núi Vọng Long tới, đương nhiên biết đại khái tin tức ở nơi đó, đúng là tin chiến thắng, chẳng qua…</w:t>
      </w:r>
      <w:r>
        <w:br w:type="textWrapping"/>
      </w:r>
      <w:r>
        <w:br w:type="textWrapping"/>
      </w:r>
      <w:r>
        <w:t xml:space="preserve">“… Tiêu diệt toàn bộ quân địch, địch quân Thành Tĩnh Vương đào thoát, Thừa tướng… Thừa tướng Liên Hách bỏ mình.”</w:t>
      </w:r>
      <w:r>
        <w:br w:type="textWrapping"/>
      </w:r>
      <w:r>
        <w:br w:type="textWrapping"/>
      </w:r>
      <w:r>
        <w:t xml:space="preserve">Trong đầu Triệu Lê “Oanh” một tiếng, dường như có cái gì đó sụp đổ, cả người tê liệt ngồi trên long ỷ thượng, hiện tại hắn nên thấy may mắn một điều, may mắn vừa rồi hắn đã ngồi xuống chứ không có đứng, nếu không chỉ sợ lúc này không đứng nổi, nếu một đế vương ngã sấp xuống trước mặt chúng thần, vậy nhất định là một chuyện buồn cười nhất thiên hạ.</w:t>
      </w:r>
      <w:r>
        <w:br w:type="textWrapping"/>
      </w:r>
      <w:r>
        <w:br w:type="textWrapping"/>
      </w:r>
      <w:r>
        <w:t xml:space="preserve">Triệu Lê nửa ngày cũng không biết mình đang nghĩ cái gì, chỉ cảm thấy đầu óc quay mòng mòng không đứng lại được, ánh mắt hắn lướt qua khuôn mặt của mọi người, có đau lòng, có thương tâm, có cười trộm, có nhịn cười, cũng có không liên quan.</w:t>
      </w:r>
      <w:r>
        <w:br w:type="textWrapping"/>
      </w:r>
      <w:r>
        <w:br w:type="textWrapping"/>
      </w:r>
      <w:r>
        <w:t xml:space="preserve">Nhưng mà Triệu Lê lại không biết giờ phút này trong lòng mình là cảm giác gì, xem đi, không có công cao chấn chủ nữa rồi, đánh bại Thành quốc, Khương quốc cũng diệt vong, ngôi vị hoàng đế của hắn rất vững chắc, công tích mà hắn đã đạt được bất kể một đế vương nào của Triệu quốc cũng không thể sánh bằng, không ai có thể hơn hắn!</w:t>
      </w:r>
      <w:r>
        <w:br w:type="textWrapping"/>
      </w:r>
      <w:r>
        <w:br w:type="textWrapping"/>
      </w:r>
      <w:r>
        <w:t xml:space="preserve">Chẳng qua, cái người thường xuyên đứng ở bên cạnh hắn, lải nhải, khuyên can, thậm chí là châm chọc khiêu khích, dùng dối trá làm ôn nhu kia, đã không bao giờ có thể trở về.</w:t>
      </w:r>
      <w:r>
        <w:br w:type="textWrapping"/>
      </w:r>
      <w:r>
        <w:br w:type="textWrapping"/>
      </w:r>
      <w:r>
        <w:t xml:space="preserve">Triệu Lê vẫn không hiểu được, vì sao Liên Hách đối với người khác đều thực ôn nhu, mà lại đối với hắn lạnh mạc như vậy, thậm chí lần đầu tiên của bọn họ cũng rất đáng sợ, Triệu Lê sợ Liên Hách muốn chết.</w:t>
      </w:r>
      <w:r>
        <w:br w:type="textWrapping"/>
      </w:r>
      <w:r>
        <w:br w:type="textWrapping"/>
      </w:r>
      <w:r>
        <w:t xml:space="preserve">Nhưng hiện tại suy nghĩ một chút, ôn nhu kia, thật ra là áo khoác của lạnh lùng, mà Liên Hách đối với Triệu Lê tận lực lạnh lùng, chính là không muốn biểu lộ tình cảm của mình, Liên Hách đã hãm sâu trong đó, y biết Triệu Lê là quân vương, hắn muốn làm một minh quân không ai bì nổi, không thể nào hãm sâu trong tư tình.</w:t>
      </w:r>
      <w:r>
        <w:br w:type="textWrapping"/>
      </w:r>
      <w:r>
        <w:br w:type="textWrapping"/>
      </w:r>
      <w:r>
        <w:t xml:space="preserve">Liên Hách biết, chỉ cần có thể ở bên cạnh hắn, như vậy là đủ rồi, bản thân y cũng là người không biết cách biểu lộ tình cảm của mình, ngoài lải nhải đủ điều, hoặc là khuyên can, Liên Hách cũng muốn ôn nhu với Triệu Lê, chẳng qua, tất cả đều bị Triệu Lê nói thành dối trá.</w:t>
      </w:r>
      <w:r>
        <w:br w:type="textWrapping"/>
      </w:r>
      <w:r>
        <w:br w:type="textWrapping"/>
      </w:r>
      <w:r>
        <w:t xml:space="preserve">Cổ họng Triệu Lê cố gắng động một cái, kỳ thật không phải Liên Hách dối trá, mà là Triệu Lê tự ti, không có mẫu phi xuất thân hơn người, cũng không có địa vị cao quý, hắn liền sinh lòng tự ti, bỗng nhiên có người muốn ở bên cạnh hắn, Triệu Lê không thể tin tưởng.</w:t>
      </w:r>
      <w:r>
        <w:br w:type="textWrapping"/>
      </w:r>
      <w:r>
        <w:br w:type="textWrapping"/>
      </w:r>
      <w:r>
        <w:t xml:space="preserve">Hiện giờ, hắn đã tin, nhưng mà Liên Hách lại vứt bỏ hắn rồi.</w:t>
      </w:r>
      <w:r>
        <w:br w:type="textWrapping"/>
      </w:r>
      <w:r>
        <w:br w:type="textWrapping"/>
      </w:r>
      <w:r>
        <w:t xml:space="preserve">— Hết chương 56 —</w:t>
      </w:r>
      <w:r>
        <w:br w:type="textWrapping"/>
      </w:r>
      <w:r>
        <w:br w:type="textWrapping"/>
      </w:r>
    </w:p>
    <w:p>
      <w:pPr>
        <w:pStyle w:val="Heading2"/>
      </w:pPr>
      <w:bookmarkStart w:id="91" w:name="chương-57-chính-văn-kết-thúc"/>
      <w:bookmarkEnd w:id="91"/>
      <w:r>
        <w:t xml:space="preserve">57. Chương 57: Chính Văn Kết Thúc</w:t>
      </w:r>
    </w:p>
    <w:p>
      <w:pPr>
        <w:pStyle w:val="Compact"/>
      </w:pPr>
      <w:r>
        <w:br w:type="textWrapping"/>
      </w:r>
      <w:r>
        <w:br w:type="textWrapping"/>
      </w:r>
      <w:r>
        <w:t xml:space="preserve">Thân làm thần tử sẽ không quyền lợi quyết định thắng thua, ở trên bàn cờ của đế vương, thứ hắn cần chính là một quân cờ ngu trung.</w:t>
      </w:r>
      <w:r>
        <w:br w:type="textWrapping"/>
      </w:r>
      <w:r>
        <w:br w:type="textWrapping"/>
      </w:r>
      <w:r>
        <w:t xml:space="preserve">Chẳng qua khi quân cờ này biến mất, tim Triệu Lê không hiểu sao đập điên cuồng, rõ ràng mọi người ở trong mắt của hắn đều chỉ là tiểu binh nên vì giang sơn xã tắc mà hy sinh thân mình, nhưng lúc này đây, Triệu Lê mới hoàn toàn tỉnh ngộ, trong thâm tâm hắn, hoàn toàn không phải nghĩ như vậy.</w:t>
      </w:r>
      <w:r>
        <w:br w:type="textWrapping"/>
      </w:r>
      <w:r>
        <w:br w:type="textWrapping"/>
      </w:r>
      <w:r>
        <w:t xml:space="preserve">Triệu Lê là được người nâng về tẩm điện, ngự y vô cùng lo lắng chạy tới, muốn thỉnh mạch Triệu Lê, chẳng qua Triệu Lê lại không cho người người nào xem bệnh, chỉ nằm ở trên giường, nhìn đỉnh màn màu vàng mà ngẩn người.</w:t>
      </w:r>
      <w:r>
        <w:br w:type="textWrapping"/>
      </w:r>
      <w:r>
        <w:br w:type="textWrapping"/>
      </w:r>
      <w:r>
        <w:t xml:space="preserve">Triệu Lê lúc này chẳng nghĩ gì cả, bởi vì đầu óc của hắn căn bản không chuyển độc, bên trong hoàn toàn trống rỗng, một mảnh mờ mịt, tim gan lại giống bị người ta hung hăng giày xéo, chua xót bi thương, thậm chí là ủy khuất, từ từ tràn ra, khiến cho Triệu Lê không thở nổi, hắn cảm giác được đôi mắt chua xót mờ mịt, hốc mắt dần đỏ bừng lên, nước mắt đong đầy, lập tức có thể rơi ra.</w:t>
      </w:r>
      <w:r>
        <w:br w:type="textWrapping"/>
      </w:r>
      <w:r>
        <w:br w:type="textWrapping"/>
      </w:r>
      <w:r>
        <w:t xml:space="preserve">Triệu Lê khoát tay áo, ý bảo cung nhân lui xuống, nhóm nội thị đều không dám hé răng, khom người cúi đầu lui xuống, lúc này Triệu Lê mới thở hắt ra, luồng khí nghẹn ở ngực đột nhiên dâng lên, nước mắt cứ thế trượt dài.</w:t>
      </w:r>
      <w:r>
        <w:br w:type="textWrapping"/>
      </w:r>
      <w:r>
        <w:br w:type="textWrapping"/>
      </w:r>
      <w:r>
        <w:t xml:space="preserve">Hắn cũng không lên tiếng, chỉ cố gắng há miệng hô hấp, sợ rằng nếu mình mím miệng lại sẽ không thể ức chế tiếng nức nở, nước mắt giống như vỡ đê trào ra, không ngừng lại được, Triệu Lê cũng không lau, lẳng lặng nằm trên giường, mặc cho nước mắt chảy xuống thấm ướt sàng đan.</w:t>
      </w:r>
      <w:r>
        <w:br w:type="textWrapping"/>
      </w:r>
      <w:r>
        <w:br w:type="textWrapping"/>
      </w:r>
      <w:r>
        <w:t xml:space="preserve">Triệu Lê cũng không biết đã qua bao lâu, chỉ cảm thấy toàn thân kiệt sức, đến một ngón tay cũng không nâng nổi, trong cổ họng vẫn cứ nghẹn ngào, nếu là ngày thường, với bộ dáng này của hắn, Liên Hách nhất định sẽ ở bên cạnh, đầu tiên là nói móc hắn vài câu, cuối cùng là bất đắc dĩ an ủi hắn.</w:t>
      </w:r>
      <w:r>
        <w:br w:type="textWrapping"/>
      </w:r>
      <w:r>
        <w:br w:type="textWrapping"/>
      </w:r>
      <w:r>
        <w:t xml:space="preserve">Nhưng mà bây giờ không có Liên Hách, Triệu Lê cũng không nghĩ ra, trên đời này ngoại trừ Liên Hách, hắn còn có thể vì ai mà chảy nước mắt, để hắn đường đường là vua của một nước mà lại nước mắt giàn giụa, đây là tội danh to lớn cỡ nào.</w:t>
      </w:r>
      <w:r>
        <w:br w:type="textWrapping"/>
      </w:r>
      <w:r>
        <w:br w:type="textWrapping"/>
      </w:r>
      <w:r>
        <w:t xml:space="preserve">Chẳng qua Liên Hách không sợ tội danh này, dù sao hắn cũng không về được.</w:t>
      </w:r>
      <w:r>
        <w:br w:type="textWrapping"/>
      </w:r>
      <w:r>
        <w:br w:type="textWrapping"/>
      </w:r>
      <w:r>
        <w:t xml:space="preserve">Triệu Lê kinh ngạc chết đứng, trong đầu luôn hiện lên hình ảnh lúc ở cùng với Liên Hách, lái đi không được, từng giọt từng giọt ký ức lúc này lại như tra tấn, Triệu Lê không thể gánh nổi, rõ ràng đã khóc mệt muốn chết, nhưng những ký ức bi thương này vẫn cứ không ngừng nấn ná trong lòng hắn không chịu đi.</w:t>
      </w:r>
      <w:r>
        <w:br w:type="textWrapping"/>
      </w:r>
      <w:r>
        <w:br w:type="textWrapping"/>
      </w:r>
      <w:r>
        <w:t xml:space="preserve">Cung nhân tiến vào, thấy Triệu Lê vẫn ngửa mặt nhìn đỉnh màn, nơm nớp lo sợ bẩm báo: “Bệ hạ, văn kiện khẩn cấp từ núi Vọng Long.”</w:t>
      </w:r>
      <w:r>
        <w:br w:type="textWrapping"/>
      </w:r>
      <w:r>
        <w:br w:type="textWrapping"/>
      </w:r>
      <w:r>
        <w:t xml:space="preserve">Triệu Lê nghe thấy ba chữ ” núi Vọng Long”, thân thể nhất thời cứng đờ, hắn cũng không rõ đây là cảm xúc gì, chán ghét, hoảng sợ, hoang mang, rắc rối phức tạp dây dưa, duy nhất một điều Triệu Lê có thể khẳng định, đây là do hắn tự làm tự chịu, mục đích của hắn đã đạt được, Liên Hách đã chết thật rồi, hết thảy đã thỏa mãn tâm nguyện rồi…</w:t>
      </w:r>
      <w:r>
        <w:br w:type="textWrapping"/>
      </w:r>
      <w:r>
        <w:br w:type="textWrapping"/>
      </w:r>
      <w:r>
        <w:t xml:space="preserve">Triệu Lê hỗn loạn lau mắt, lúc này mới vươn tay, nội thị thấy bệ hạ vẫn không đứng dậy, đành phải cúi đầu cung kính đưa lên.</w:t>
      </w:r>
      <w:r>
        <w:br w:type="textWrapping"/>
      </w:r>
      <w:r>
        <w:br w:type="textWrapping"/>
      </w:r>
      <w:r>
        <w:t xml:space="preserve">Triệu Lê tiếp nhận văn kiện khẩn cấp, mở ra xem, hắn vừa nhìn thoáng qua đã hít sâu một hơi, hàm răng cắn chặt lại, như là nghiến răng nghiến lợi.</w:t>
      </w:r>
      <w:r>
        <w:br w:type="textWrapping"/>
      </w:r>
      <w:r>
        <w:br w:type="textWrapping"/>
      </w:r>
      <w:r>
        <w:t xml:space="preserve">Đôi mắt Triệu Lê có thể là vì khóc, cũng có thể là bởi vì thấy được hàng chữ trên văn kiện, tràn ngập tơ máu, đỏ ngầu, nheo lại hung hăng nhìn chằm chằm trang giấy.</w:t>
      </w:r>
      <w:r>
        <w:br w:type="textWrapping"/>
      </w:r>
      <w:r>
        <w:br w:type="textWrapping"/>
      </w:r>
      <w:r>
        <w:t xml:space="preserve">Chữ trên đó không nhiều lắm, nhưng lại mang đến cho Triệu Lê một “tin tức tốt”, thời điểm đại quân tuần tra lại sơn cốc, đã phát hiện Mộ Dung Thịnh, Mộ Dung Thịnh vẫn chưa chết, nhưng bị trọng thương, lúc đại quân chiến thắng trở về từ núi Vọng Long, sẽ dâng lên tù binh.</w:t>
      </w:r>
      <w:r>
        <w:br w:type="textWrapping"/>
      </w:r>
      <w:r>
        <w:br w:type="textWrapping"/>
      </w:r>
      <w:r>
        <w:t xml:space="preserve">Thì ra ngày đó Mộ Dung Chẩn ra roi thúc ngựa mang theo hai ngàn kỵ binh của mình chạy tới, dọc theo đường đi tuy rằng không gặp phải ngăn cản gì, nhưng lộ trình dài như vậy, có là quân đội tinh nhuệ cũng cần nghỉ ngơi, nếu không nghỉ ngơi sẽ mỏi mệt giảm sức chiến đấu.</w:t>
      </w:r>
      <w:r>
        <w:br w:type="textWrapping"/>
      </w:r>
      <w:r>
        <w:br w:type="textWrapping"/>
      </w:r>
      <w:r>
        <w:t xml:space="preserve">Nhưng mà thời gian không đợi người, lúc Mộ Dung Chẩn tới phụ cận núi Vọng Long đã thấy khói lửa bốc lên từ Vọng Long cốc, bởi vì trong Vọng Long cốc đều là cỏ cây, lửa cháy lan nhanh, cho dù là Mộ Dung Chẩn dũng mãnh thiện chiến cũng không có biện pháp, chỉ có thể mệnh lệnh tướng sĩ chạy vào sơn cốc cứu người.</w:t>
      </w:r>
      <w:r>
        <w:br w:type="textWrapping"/>
      </w:r>
      <w:r>
        <w:br w:type="textWrapping"/>
      </w:r>
      <w:r>
        <w:t xml:space="preserve">Trong lòng Mộ Dung Chẩn nôn nóng tìm Mộ Dung Thịnh, nhưng cũng không thể làm gì, trước khi vọt vào sơn cốc, khói lửa đã dày đặc, trong sơn cốc loạn thành một đoàn, bụi bay nghìn nghịt còn có nhiệt độ nóng rực khiến người ta gần như không thể hô hấp.</w:t>
      </w:r>
      <w:r>
        <w:br w:type="textWrapping"/>
      </w:r>
      <w:r>
        <w:br w:type="textWrapping"/>
      </w:r>
      <w:r>
        <w:t xml:space="preserve">Mộ Dung Chẩn nhìn cảnh tượng trước mà lạnh lẽo cả người, vọt vào sơn cốc, binh lính phía sau bị chặn ở bên ngoài, Mộ Dung Chẩn đành phải đơn thương độc mã phóng vào trong, chẳng qua lửa rất lớn, hắn không thể nhìn thấy thân ảnh Mộ Dung Thịnh. Hai ngàn binh mã Thành quân vừa đến đã bị tách ra, binh lính phục kích tại sườn Vọng Long lại vọt xuống dưới, cùng Thành quân giao tranh.</w:t>
      </w:r>
      <w:r>
        <w:br w:type="textWrapping"/>
      </w:r>
      <w:r>
        <w:br w:type="textWrapping"/>
      </w:r>
      <w:r>
        <w:t xml:space="preserve">Sau đó Thành quân phá tan vòng vây của Triệu quân cũng vọt vào trong sơn cốc, nhìn thấy Thành Tĩnh Vương giống như phát điên tìm kiếm chung quanh, bọn họ đều là thân tín đi theo Mộ Dung Chẩn nhiều năm, đương nhiên biết ở trong lòng Vương gia, Hoàng Thượng không chỉ là Hoàng Thượng, mà còn là người thân duy nhất của hắn, tình cảnh này xảy ra trước mắt, làm sao có thể không sốt ruột.</w:t>
      </w:r>
      <w:r>
        <w:br w:type="textWrapping"/>
      </w:r>
      <w:r>
        <w:br w:type="textWrapping"/>
      </w:r>
      <w:r>
        <w:t xml:space="preserve">Chẳng qua ngọn lửa quá lớn, đội ngũ đi vào cốc trước đó chỉ sợ dữ nhiều lành ít, binh lính không ngăn cản được Mộ Dung Chẩn, nhìn hắn một thân khôi giáp bị khói bụi hun đến chật vật không chịu nổi, chỉ có thể quỳ xuống van cầu Mộ Dung Chẩn lập tức rời khỏi sơn cốc.</w:t>
      </w:r>
      <w:r>
        <w:br w:type="textWrapping"/>
      </w:r>
      <w:r>
        <w:br w:type="textWrapping"/>
      </w:r>
      <w:r>
        <w:t xml:space="preserve">Nếu Mộ Dung Thịnh bất hạnh chết trận, như vậy Thành quốc không thể một ngày không có vua, mà Mộ Dung Thịnh không có nhi tử, chỉ có duy nhất một đệ đệ này, Thành quốc còn cần Mộ Dung Chẩn trở về dẫn dắt.</w:t>
      </w:r>
      <w:r>
        <w:br w:type="textWrapping"/>
      </w:r>
      <w:r>
        <w:br w:type="textWrapping"/>
      </w:r>
      <w:r>
        <w:t xml:space="preserve">Mộ Dung Chẩn nhìn khói bụi đặc kịt phía xa xa, trong hốc mắt dày đặc tơ máu, trên mặt cũng không biết là mồ hôi hay là nước mắt, chỉ ngơ ngác đứng, binh lính quỳ trên mặt đất, ôm chân Mộ Dung Chẩn, đau khổ cầu xin hắn xuất cốc, nếu Vương gia không đi, tướng sĩ đương nhiên cũng sẽ không đi, Thành quốc sẽ bị chôn vùi trong Vọng Long cốc.</w:t>
      </w:r>
      <w:r>
        <w:br w:type="textWrapping"/>
      </w:r>
      <w:r>
        <w:br w:type="textWrapping"/>
      </w:r>
      <w:r>
        <w:t xml:space="preserve">Lúc này Mộ Dung Chẩn mới run run môi, gào to một tiếng, lập tức rút đao phóng ra bên ngoài, ngựa sợ lửa, lúc này đã bốn phía chạy loạn trong cốc, Thành quân không có ngựa tựa như không có chân, dường như không còn đường sống.</w:t>
      </w:r>
      <w:r>
        <w:br w:type="textWrapping"/>
      </w:r>
      <w:r>
        <w:br w:type="textWrapping"/>
      </w:r>
      <w:r>
        <w:t xml:space="preserve">Triệu quân đem bao vây Mộ Dung Chẩn, Mộ Dung Chẩn chỉ còn lại không đến trăm người, căn bản không có khả năng chạy trốn, thế nhưng khi đó Triệu quân mới kiến thức được cái gì gọi là dã tính.</w:t>
      </w:r>
      <w:r>
        <w:br w:type="textWrapping"/>
      </w:r>
      <w:r>
        <w:br w:type="textWrapping"/>
      </w:r>
      <w:r>
        <w:t xml:space="preserve">Mộ Dung thị là dân tộc trên lưng ngựa, bọn họ sinh ra trên lưng ngựa, lớn lên trên lưng ngựa, cho dù đã học tập theo hoàng cung Triệu quốc, có quy củ thể thống lễ nghi phiền phức, nhưng trong dòng máu vẫn luôn tôn sung dã tính huyết tinh.</w:t>
      </w:r>
      <w:r>
        <w:br w:type="textWrapping"/>
      </w:r>
      <w:r>
        <w:br w:type="textWrapping"/>
      </w:r>
      <w:r>
        <w:t xml:space="preserve">Mộ Dung Chẩn vẫn luôn khắc chế bản thân, nhưng mà khi đó, hắn mới biết được cái gì gọi là không thể tự chủ, trong đầu của hắn cái gì cũng không có, chỉ còn lại bi thương cùng phẫn nộ, còn có tuyệt vọng…</w:t>
      </w:r>
      <w:r>
        <w:br w:type="textWrapping"/>
      </w:r>
      <w:r>
        <w:br w:type="textWrapping"/>
      </w:r>
      <w:r>
        <w:t xml:space="preserve">Đường Kính ở biên quan mệnh lệnh Tề Chương dẫn người tuần tra, bắt đầu từ trung tâm tuần tra ra bốn phía, không được để sót lại một chỗ nào.</w:t>
      </w:r>
      <w:r>
        <w:br w:type="textWrapping"/>
      </w:r>
      <w:r>
        <w:br w:type="textWrapping"/>
      </w:r>
      <w:r>
        <w:t xml:space="preserve">Tề Chương lĩnh mệnh đi ra ngoài, lúc này Đường Kính mới gọi Úc Thụy tới, xốc trướng mành lên, Úc Thụy lại không ngồi trên xe lăn, mà đang vịn vào khung tập đứng, còn phất tay với Đường Kính.</w:t>
      </w:r>
      <w:r>
        <w:br w:type="textWrapping"/>
      </w:r>
      <w:r>
        <w:br w:type="textWrapping"/>
      </w:r>
      <w:r>
        <w:t xml:space="preserve">Đường Kính vừa thấy hắn đi tới, nhanh chóng chạy đến, đỡ lấy hắn, trên trán Úc Thụy đã phủ một tầng mồ hôi tinh mịn, tuy rằng đoạn đường này không dài, nhưng đối với Úc Thụy mà nói rất khó khăn.</w:t>
      </w:r>
      <w:r>
        <w:br w:type="textWrapping"/>
      </w:r>
      <w:r>
        <w:br w:type="textWrapping"/>
      </w:r>
      <w:r>
        <w:t xml:space="preserve">Chân hắn mặc dù có tri giác, nhưng lực độ không đủ, Úc Thụy cũng muốn sớm ngày rời khỏi xe lăn, trước kia hắn không nghĩ tới mình còn có thể đứng lên, hiện giờ chân có cảm giác, cố gắng tập luyện một thời gian là có thể giống như người bình thường.</w:t>
      </w:r>
      <w:r>
        <w:br w:type="textWrapping"/>
      </w:r>
      <w:r>
        <w:br w:type="textWrapping"/>
      </w:r>
      <w:r>
        <w:t xml:space="preserve">Đường Kính biết Úc Thụy muốn trở nên mạnh mẽ, đỡ hắn ngồi xuống, hỏi han: “Chân của ngươi thế nào rồi? Trong quân doanh không có người có thể châm cứu được cho ngươi, mấy ngày nay ta lại bận rộn quân vụ.”</w:t>
      </w:r>
      <w:r>
        <w:br w:type="textWrapping"/>
      </w:r>
      <w:r>
        <w:br w:type="textWrapping"/>
      </w:r>
      <w:r>
        <w:t xml:space="preserve">Úc Thụy đáp: “Cũng không có gì không tốt, chỉ là đi vài bước còn có chút vô lực.”</w:t>
      </w:r>
      <w:r>
        <w:br w:type="textWrapping"/>
      </w:r>
      <w:r>
        <w:br w:type="textWrapping"/>
      </w:r>
      <w:r>
        <w:t xml:space="preserve">Đường Kính nói: “Chuyện ở đây đã gần xong rồi, mấy ngày nữa sẽ trở về, về đến kinh thành, phải để Thời Việt xem lại kỹ càng cho ngươi.”</w:t>
      </w:r>
      <w:r>
        <w:br w:type="textWrapping"/>
      </w:r>
      <w:r>
        <w:br w:type="textWrapping"/>
      </w:r>
      <w:r>
        <w:t xml:space="preserve">Y nói xong, thấy chân Úc Thụy hơi hơi run rẩy, biết là vừa rồi nôn nóng đứng dậy mà quá mức mệt nhọc, để hắn ngồi dựa vào thành giường, còn y vươn tay nhẹ nhàng vuốt ve xoa bóp chân cho hắn.</w:t>
      </w:r>
      <w:r>
        <w:br w:type="textWrapping"/>
      </w:r>
      <w:r>
        <w:br w:type="textWrapping"/>
      </w:r>
      <w:r>
        <w:t xml:space="preserve">Úc Thụy thành thật dựa vào giường, để Đường Kính xoa bóp, lúc này đột nhiên có người đi đến, ở bên ngoài cao giọng thông báo, nói là công báo từ núi Vọng Long.</w:t>
      </w:r>
      <w:r>
        <w:br w:type="textWrapping"/>
      </w:r>
      <w:r>
        <w:br w:type="textWrapping"/>
      </w:r>
      <w:r>
        <w:t xml:space="preserve">Đường Kính buông chân Úc Thụy ra, đứng dậy, đi ra ngoài nhận công báo, Úc Thụy thấy y đi ra ngoài lại trở về, trong lòng cũng có chút cảm thán, chuyện ở núi Vọng Long Úc Thụy đương nhiên đã nghe qua, thái độ của Liên Hách đối với hắn cứ mơ mơ hồ hồ, thậm chí Đường Kính đã từng nói với hắn, đây là một người rất khó dây.</w:t>
      </w:r>
      <w:r>
        <w:br w:type="textWrapping"/>
      </w:r>
      <w:r>
        <w:br w:type="textWrapping"/>
      </w:r>
      <w:r>
        <w:t xml:space="preserve">Chẳng qua gần đây, Liên Hách cũng không tới bới móc, hơn nữa dân chúng trong kinh thành còn thực kính yêu vị Thừa tướng gia này, không cần biết Liên Hách rốt cuộc là ôn hòa hay là dối trá, nhưng đúng là hắn đã dốc hết tâm tư vì triều đình, hoặc đổi thành một cách nói khác, hắn đã dốc hết tâm tư lên người Triệu Lê, mà Triệu Lê là quân vương Triệu quốc, Liên Hách đương nhiên sẽ trở thành Thừa tướng gia yêu dân như con.</w:t>
      </w:r>
      <w:r>
        <w:br w:type="textWrapping"/>
      </w:r>
      <w:r>
        <w:br w:type="textWrapping"/>
      </w:r>
      <w:r>
        <w:t xml:space="preserve">Hiện giờ lại nghe thấy tin Liên Hách chết trận, trong đầu Úc Thụy cũng không chịu nổi.</w:t>
      </w:r>
      <w:r>
        <w:br w:type="textWrapping"/>
      </w:r>
      <w:r>
        <w:br w:type="textWrapping"/>
      </w:r>
      <w:r>
        <w:t xml:space="preserve">Đường Kính cầm công báo, nhìn thoáng qua, lập tức quay sang nói với Úc Thụy: “Mộ Dung Chẩn chạy thoát.”</w:t>
      </w:r>
      <w:r>
        <w:br w:type="textWrapping"/>
      </w:r>
      <w:r>
        <w:br w:type="textWrapping"/>
      </w:r>
      <w:r>
        <w:t xml:space="preserve">Úc Thụy rốt cục biết vì sao Đường Kính lại quay sang nhìn hắn, trước đây quan hệ của Mộ Dung Chẩn cùng Úc Thụy thực thân thiết, Đường Kính nói như vậy, kỳ thực là muốn Úc Thụy yên tâm.</w:t>
      </w:r>
      <w:r>
        <w:br w:type="textWrapping"/>
      </w:r>
      <w:r>
        <w:br w:type="textWrapping"/>
      </w:r>
      <w:r>
        <w:t xml:space="preserve">Úc Thụy không nói lời nào, quả nhiên chuyện gì liên quan đến quốc gia, liên quan đến lãnh thổ, liên quan đến lợi ích, đều sẽ thay đổi hương vị, không còn đơn giản có thể dùng thân thiết hoặc là xa cách đến giải quyết.</w:t>
      </w:r>
      <w:r>
        <w:br w:type="textWrapping"/>
      </w:r>
      <w:r>
        <w:br w:type="textWrapping"/>
      </w:r>
      <w:r>
        <w:t xml:space="preserve">Úc Thụy cũng không biết nên thấy may mắn vì Mộ Dung Chẩn đã đào thoát, hay là nên tiếc hận vì Triệu quốc không diệt trừ được hậu họa này.</w:t>
      </w:r>
      <w:r>
        <w:br w:type="textWrapping"/>
      </w:r>
      <w:r>
        <w:br w:type="textWrapping"/>
      </w:r>
      <w:r>
        <w:t xml:space="preserve">Tề Chương xử lý mấy chuyện vụn vặn ở chiến trường xong, Đường Kính cùng chúng tướng liền chuẩn bị khải hoàn về kinh, thánh chỉ cũng đã đưa tới, chẳng qua khiến mọi người quá mức khiếp sợ, không phải là thôn tính, mà là đàm phán.</w:t>
      </w:r>
      <w:r>
        <w:br w:type="textWrapping"/>
      </w:r>
      <w:r>
        <w:br w:type="textWrapping"/>
      </w:r>
      <w:r>
        <w:t xml:space="preserve">Triệu Lê nhận được công báo từ núi Vọng Long, nói bắt được quân vương Thành quốc Mộ Dung Thịnh, nhưng Mộ Dung Chẩn đã chạy thoát, trước mắt xảy ra chuyện Liên Hách, tâm tình Triệu Lê đương nhiên không tốt, Mộ Dung Thịnh được áp giải về kinh, chưa chết, nhưng cũng phải chịu khá nhiều đau khổ, Triệu Lê không sợ Mộ Dung Chẩn tức giận phát binh, nếu đã muốn đánh, thì đánh cho xong.</w:t>
      </w:r>
      <w:r>
        <w:br w:type="textWrapping"/>
      </w:r>
      <w:r>
        <w:br w:type="textWrapping"/>
      </w:r>
      <w:r>
        <w:t xml:space="preserve">Nhưng mà đúng lúc này Triệu Lê lại nhận được tin sứ thần của Mộ Dung Chẩn đến, Mộ Dung Chẩn nghe thấy Triệu quân bắt được Mộ Dung Thịnh, phái sứ thần đến cầu kiến.</w:t>
      </w:r>
      <w:r>
        <w:br w:type="textWrapping"/>
      </w:r>
      <w:r>
        <w:br w:type="textWrapping"/>
      </w:r>
      <w:r>
        <w:t xml:space="preserve">Triệu Lê đã vài đêm không thể ngủ, trong mắt tất cả đều là tiều tụy cùng tơ máu, vừa nghe đến hai chữ “Sứ thần”, một cỗ tức giận nhất thời vọt lên, cái quy định hai nước giao chiến không được chém sứ giả này với hắn mà nói căn bản không đáng giá nhắc tới, Triệu Lê nghe cũng chưa nghe, lập tức sai người lôi ra chém.</w:t>
      </w:r>
      <w:r>
        <w:br w:type="textWrapping"/>
      </w:r>
      <w:r>
        <w:br w:type="textWrapping"/>
      </w:r>
      <w:r>
        <w:t xml:space="preserve">Sứ thần bị tha ra ngoài, sợ tới mức linh hồn nhỏ bé cũng bay, chỉ có thể hô to: “Thừa tướng Liên Hách không chết! Thừa tướng Liên Hách không chết!”</w:t>
      </w:r>
      <w:r>
        <w:br w:type="textWrapping"/>
      </w:r>
      <w:r>
        <w:br w:type="textWrapping"/>
      </w:r>
      <w:r>
        <w:t xml:space="preserve">Triệu Lê nghe câu này, cả người cứng lại, bật dậy, phóng nhanh xuống bậc thang trên đại điện, xách cổ áo sứ thần, quát: “Nói! Cho ngươi một cơ hội, nói rõ ràng!”</w:t>
      </w:r>
      <w:r>
        <w:br w:type="textWrapping"/>
      </w:r>
      <w:r>
        <w:br w:type="textWrapping"/>
      </w:r>
      <w:r>
        <w:t xml:space="preserve">Sứ thần không dám chậm trễ, lại sợ Triệu Lê đổi ý lôi ra chém, đành phải nói ngắn gọi Liên Hách chưa chết, lúc Mộ Dung Chẩn lao ra ngoài đã vớ được Liên Hách đang hấp hối, khi đó tâm tư của Mộ Dung Chẩn cũng giống như Triệu Lê, chỉ muốn giết Liên Hách, chẳng qua các tướng sĩ đau khổ khuyên can, Liên Hách dù thế nào cũng là trọng thần Triệu quốc, lưu hắn một mạng có thể làm lợi thế đàm phán.</w:t>
      </w:r>
      <w:r>
        <w:br w:type="textWrapping"/>
      </w:r>
      <w:r>
        <w:br w:type="textWrapping"/>
      </w:r>
      <w:r>
        <w:t xml:space="preserve">Mộ Dung Chẩn áp giải Liên Hách về Thành quốc, lại chợt nghe nói đại ca của mình vẫn chưa chết, hiện giờ đang bị Triệu quân lôi về kinh thành Triệu quốc.</w:t>
      </w:r>
      <w:r>
        <w:br w:type="textWrapping"/>
      </w:r>
      <w:r>
        <w:br w:type="textWrapping"/>
      </w:r>
      <w:r>
        <w:t xml:space="preserve">Mộ Dung Chẩn đưa ra đàm phán, muốn dùng Liên Hách đổi lấy Mộ Dung Thịnh.</w:t>
      </w:r>
      <w:r>
        <w:br w:type="textWrapping"/>
      </w:r>
      <w:r>
        <w:br w:type="textWrapping"/>
      </w:r>
      <w:r>
        <w:t xml:space="preserve">Tin tức này có thể nói là chấn động triều dã, Thành quốc dùng một Thừa tướng để đổi về hoàng đế của bọn họ, đây là loại đàm phán buồn cười cỡ nào, lợi thế của hai phe căn bản không hề ngang hàng, một Thừa tướng một hoàng đế bên nào nặng bên nào nhẹ đã rõ ràng, nhất là trong thời điểm này, Thành quốc đã liên tiếp bại trận, cơ hồ không thể vực dậy, Triệu Lê hoàn toàn có thể không cần đàm phán, để Đường Kính tiếp tục đánh vào, đem Thành quốc nhổ cỏ nhổ tận gốc.</w:t>
      </w:r>
      <w:r>
        <w:br w:type="textWrapping"/>
      </w:r>
      <w:r>
        <w:br w:type="textWrapping"/>
      </w:r>
      <w:r>
        <w:t xml:space="preserve">Ngay tại khi chúng thần đều biết chắc chắn đáp án là gì, Triệu Lê lại do dự, không có người nào có thể biết được cảm giác mất đi mà lại có được của hắn, hắn gần như đã bật ra khóc rống ngay tại đại điện, chẳng qua hắn là hoàng đế, hoàng đế phải có tôn nghiêm của hoàng đế, hoàng đế không thể vì chuyện nhỏ nhặt không đáng kể này mà khóc rống.</w:t>
      </w:r>
      <w:r>
        <w:br w:type="textWrapping"/>
      </w:r>
      <w:r>
        <w:br w:type="textWrapping"/>
      </w:r>
      <w:r>
        <w:t xml:space="preserve">Triệu Lê giả vờ bình tĩnh, chẳng qua không ai biết trong lòng hắn đang nóng như thiêu đốt, kinh ngạc, hưng phấn, không dám tin, tuyệt vọng, rồi lại hy vọng.</w:t>
      </w:r>
      <w:r>
        <w:br w:type="textWrapping"/>
      </w:r>
      <w:r>
        <w:br w:type="textWrapping"/>
      </w:r>
      <w:r>
        <w:t xml:space="preserve">Chúng thần cũng chờ Triệu Lê lên tiếng, chẳng qua đợi thật lâu thật lâu, Triệu Lê lại chỉ lẳng lặng nhìn sứ giả, sứ giả Thành quốc bị Triệu Lê nhìn chằm chằm đến run bắn cả người.</w:t>
      </w:r>
      <w:r>
        <w:br w:type="textWrapping"/>
      </w:r>
      <w:r>
        <w:br w:type="textWrapping"/>
      </w:r>
      <w:r>
        <w:t xml:space="preserve">Lúc này Triệu Lê mới lành lạnh mở miệng cười nói: “Thành ý của Thành quốc ở nơi nào, tướng gia của Triệu quốc ta ở đâu, bại quốc mà cũng đòi trao đổi điều kiện với trẫm, vậy mà lại chỉ phái một quan viên nho nhỏ đến đây?”</w:t>
      </w:r>
      <w:r>
        <w:br w:type="textWrapping"/>
      </w:r>
      <w:r>
        <w:br w:type="textWrapping"/>
      </w:r>
      <w:r>
        <w:t xml:space="preserve">Mọi người vừa nghe, nhất thời không rõ Triệu Lê có ý gì, y theo bản tính của Triệu Lê, căn bản không có khả năng đáp ứng trao đổi, dù sao Mộ Dung Thịnh là quân vương Thành quốc, thả hổ về rừng hậu hoạn khôn cùng, không trao đổi, phát binh một đường đánh thẳng vào hoàng cung Thành quốc, nói không chừng sẽ thôn tính được cả Thành quốc, vấn đề cũng chỉ là thời gian.</w:t>
      </w:r>
      <w:r>
        <w:br w:type="textWrapping"/>
      </w:r>
      <w:r>
        <w:br w:type="textWrapping"/>
      </w:r>
      <w:r>
        <w:t xml:space="preserve">Nếu Mộ Dung Thịnh trở về nước, sau khi nghỉ ngơi lấy lại sức, vậy thì những gì Triệu Lê đã làm hết thảy đều uổng phí.</w:t>
      </w:r>
      <w:r>
        <w:br w:type="textWrapping"/>
      </w:r>
      <w:r>
        <w:br w:type="textWrapping"/>
      </w:r>
      <w:r>
        <w:t xml:space="preserve">Nhưng Triệu Lê lại không cự tuyệt đối phương, mà chỉ kỳ quái bày ra khí thế bức người.</w:t>
      </w:r>
      <w:r>
        <w:br w:type="textWrapping"/>
      </w:r>
      <w:r>
        <w:br w:type="textWrapping"/>
      </w:r>
      <w:r>
        <w:t xml:space="preserve">Đường Kính không nhận được thánh chỉ khải hoàn hồi kinh, mà nhận được thánh chỉ đàm phán, Mộ Dung Thịnh đã bị trọng binh áp giải sang nơi này của bọn họ, Triệu Lê lệnh Đường Kính mang Mộ Dung Thịnh đi đàm phán với Mộ Dung Chẩn, đổi về Thừa tướng gia của Triệu quốc.</w:t>
      </w:r>
      <w:r>
        <w:br w:type="textWrapping"/>
      </w:r>
      <w:r>
        <w:br w:type="textWrapping"/>
      </w:r>
      <w:r>
        <w:t xml:space="preserve">Đường Kính tiếp thánh chỉ, chúng tướng đồng thanh ồ lên, không biết vì sao hoàng đế lại đột nhiên làm vậy, đây là một vụ mua bán đã định trước sẽ tổn thất thảm hại.</w:t>
      </w:r>
      <w:r>
        <w:br w:type="textWrapping"/>
      </w:r>
      <w:r>
        <w:br w:type="textWrapping"/>
      </w:r>
      <w:r>
        <w:t xml:space="preserve">Mọi người tiếp chỉ nhưng không giải tán, có người nói: “Tướng quân hà tất phải tiếp chỉ, nhốt người truyền lệnh ở bên ngoài, chờ Mộ Dung Thịnh đến, một đao chém cổ của hắn, sau đó đánh thẳng vào Thành quốc, Mộ Dung Chẩn có lợi hại mấy, còn có thể một mình trấn thủ Thành quốc sao?”</w:t>
      </w:r>
      <w:r>
        <w:br w:type="textWrapping"/>
      </w:r>
      <w:r>
        <w:br w:type="textWrapping"/>
      </w:r>
      <w:r>
        <w:t xml:space="preserve">Đường Kính không nói gì, chỉ nâng trên mặt đất Úc Thụy dậy, để hắn ngồi xuống, Tề Chương cũng có chút không hiểu được, Úc Thụy biết mình không có quan hàm trong người, nói chuyện cũng không có trọng lượng không trấn áp được lòng người, chẳng qua lại không thể nhịn không ói.</w:t>
      </w:r>
      <w:r>
        <w:br w:type="textWrapping"/>
      </w:r>
      <w:r>
        <w:br w:type="textWrapping"/>
      </w:r>
      <w:r>
        <w:t xml:space="preserve">“Không biết các vị tướng quân đã nghe qua câu, ‘Giặc cùng đường chớ đuổi’ … Hiện giờ Triệu quốc đánh Thành quốc là để khuếch trương lãnh thổ, mà Thành quốc đánh lại Triệu quốc là vì bảo vệ đất nước, thiết nghĩ nếu so sánh lợi hại trong đó thì bên nào hơn? Nếu Hoàng Thượng từ bỏ Thừa tướng, dân chúng sẽ thấy thế nào, hôm nay quân chủ có thể bỏ mặc Thừa tướng như vậy, ngày mai cũng có thể bỏ mặc quân đội, không đoạt được một phần lãnh thổ của người khác, cùng mất đi dân tâm, không biết cái nào nghiêm trọng hơn?”</w:t>
      </w:r>
      <w:r>
        <w:br w:type="textWrapping"/>
      </w:r>
      <w:r>
        <w:br w:type="textWrapping"/>
      </w:r>
      <w:r>
        <w:t xml:space="preserve">Mọi người nhất thời hai mặt nhìn nhau, ai cũng biết, có được dân tâm là có được thiên hạ, mất đi dân tâm sớm muộn gì cũng sẽ diệt quốc, bọn họ đều là lão binh chinh chiến nhiều năm trên sa trường, lại xem nhẹ điểm này, được Úc Thụy nhắc nhỏ, không khỏi có chút cảm thán, nghĩ thầm rằng quả nhiên hổ phụ vô khuyển tử.</w:t>
      </w:r>
      <w:r>
        <w:br w:type="textWrapping"/>
      </w:r>
      <w:r>
        <w:br w:type="textWrapping"/>
      </w:r>
      <w:r>
        <w:t xml:space="preserve">Đội ngũ áp giải Mộ Dung Thịnh nhanh chóng tới nơi, Mộ Dung Chẩn quyết định đích thân đến nghị hòa.</w:t>
      </w:r>
      <w:r>
        <w:br w:type="textWrapping"/>
      </w:r>
      <w:r>
        <w:br w:type="textWrapping"/>
      </w:r>
      <w:r>
        <w:t xml:space="preserve">Lúc Mộ Dung Chẩn gặp Đường Kính, song phương đều mang theo binh mã bao quanh, áp giải tù binh của mình, Đường Kính đã sớm chuẩn bị tốt công văn, sai người mang qua cho Mộ Dung Chẩn xem.</w:t>
      </w:r>
      <w:r>
        <w:br w:type="textWrapping"/>
      </w:r>
      <w:r>
        <w:br w:type="textWrapping"/>
      </w:r>
      <w:r>
        <w:t xml:space="preserve">Mộ Dung Chẩn nhìn công văn, lại ngẩng đầu nhìn Đường Kính, Đường Kính nói: “Thành quốc dùng Thừa tướng trao đổi quân vương, bản thân chuyện này đã là một vụ mua bán thua lỗ, nói vậy chắc Thành Tĩnh Vương cũng biết, Đường mỗ là thương nhân, sẽ không làm loại chuyện thua lỗ này, nếu Thành Tĩnh Vương cảm thấy có thể, vậy lập minh ước, nếu không được, chúng ta sẽ gặp mặt trên sa trường.”</w:t>
      </w:r>
      <w:r>
        <w:br w:type="textWrapping"/>
      </w:r>
      <w:r>
        <w:br w:type="textWrapping"/>
      </w:r>
      <w:r>
        <w:t xml:space="preserve">Mộ Dung Chẩn chỉ nhìn chằm chằm Đường Kính, Đường Kính không sợ nhìn thẳng lại hắn, nét mặt không chút nào thay đổi, Mộ Dung Chẩn nhìn một hồi, lại quay sang nhìn Mộ Dung Thịnh, Mộ Dung Thịnh bị khóa tay chân đứng ở trong xe chở tù, bộ dáng có chút chật vật, thế nhưng hai mắt lại gắt gao nhìn chằm chằm Mộ Dung Chẩn.</w:t>
      </w:r>
      <w:r>
        <w:br w:type="textWrapping"/>
      </w:r>
      <w:r>
        <w:br w:type="textWrapping"/>
      </w:r>
      <w:r>
        <w:t xml:space="preserve">Mộ Dung Chẩn trong lòng vừa động, rũ mắt xuống, buông tay, đụng đến bội đao bên hông, lập tức rút đao ra khỏi vỏ, cát ngang lòng bàn tay của mình, máu tươi lập tức bắn ra, Mộ Dung Chẩn ngay cả mày cũng không hề nhăn, hạ bàn tay đầy máu ấn trên công văn.</w:t>
      </w:r>
      <w:r>
        <w:br w:type="textWrapping"/>
      </w:r>
      <w:r>
        <w:br w:type="textWrapping"/>
      </w:r>
      <w:r>
        <w:t xml:space="preserve">Đường Kính gật gật đầu, lúc này mới phất tay, Mộ Dung Chẩn cũng giơ tay lên, song phương lập tức tuân lệnh, đưa xe chở tù lên trước, trao đổi tù binh.</w:t>
      </w:r>
      <w:r>
        <w:br w:type="textWrapping"/>
      </w:r>
      <w:r>
        <w:br w:type="textWrapping"/>
      </w:r>
      <w:r>
        <w:t xml:space="preserve">Đường Kính ngồi trên lưng ngựa, quay đầu lại nhìn Mộ Dung Chẩn, nói: “Nếu đánh tiếp, người chịu khổ chỉ có dân chúng, mặc kệ ngươi xuất phát từ mục đích gì mà lập nên minh ước này, Đường mỗ cũng chỉ hy vọng Thành Tĩnh Vương tự giải quyết cho tốt, tuân thủ lời hứa.”</w:t>
      </w:r>
      <w:r>
        <w:br w:type="textWrapping"/>
      </w:r>
      <w:r>
        <w:br w:type="textWrapping"/>
      </w:r>
      <w:r>
        <w:t xml:space="preserve">Đường Kính chiến thắng trở về, mang theo Thừa tướng Liên Hách, trọng yếu hơn là mang về một phần minh ước, suốt đời Mộ Dung Chẩn, vĩnh viễn không xâm phạm…</w:t>
      </w:r>
      <w:r>
        <w:br w:type="textWrapping"/>
      </w:r>
      <w:r>
        <w:br w:type="textWrapping"/>
      </w:r>
      <w:r>
        <w:t xml:space="preserve">Toàn bộ triều dã lâm vào chấn động, Triệu Lê dẫn đầu văn võ bá quan đích thân ra khỏi cửa thành nghênh đón.</w:t>
      </w:r>
      <w:r>
        <w:br w:type="textWrapping"/>
      </w:r>
      <w:r>
        <w:br w:type="textWrapping"/>
      </w:r>
      <w:r>
        <w:t xml:space="preserve">Đường Kính dọc đường đi cũng không cưỡi ngựa, mà là ngồi xe ngựa trở về, bởi vì chúng tướng đều biết chân tiểu công tử Đường gia không thể đi lại, cho nên cũng không có người nào thấy kỳ quái.</w:t>
      </w:r>
      <w:r>
        <w:br w:type="textWrapping"/>
      </w:r>
      <w:r>
        <w:br w:type="textWrapping"/>
      </w:r>
      <w:r>
        <w:t xml:space="preserve">Hơn nữa mấy ngày nay Úc Thụy ở tiền tuyến, không hề giở bản tính thiếu gia, cùng các tướng sĩ ăn chung ở chung, hơn nữa lời nói lần đó của Úc Thụy, đúng là đã giác ngộ rất nhiều người, các tướng sĩ càng thêm khâm phục hắn, dọc theo đường cũng thập phần chiếu cố Úc Thụy.</w:t>
      </w:r>
      <w:r>
        <w:br w:type="textWrapping"/>
      </w:r>
      <w:r>
        <w:br w:type="textWrapping"/>
      </w:r>
      <w:r>
        <w:t xml:space="preserve">Về tới kinh thành, Đường Kính ra khỏi xe ngựa, sai người đánh xe ngựa về Đường gia, Úc Thụy không có quan hàm, ở lại khách sáo với văn võ bá quan rất vất vả, Đường Kính đương nhiên không muốn Úc Thụy mệt mỏi, để hắn về Đường gia nghỉ ngơi trước.</w:t>
      </w:r>
      <w:r>
        <w:br w:type="textWrapping"/>
      </w:r>
      <w:r>
        <w:br w:type="textWrapping"/>
      </w:r>
      <w:r>
        <w:t xml:space="preserve">Đại quân chiến thắng khải hoàn là chuyện không ai không biết, trong Đường gia đã sớm chuẩn bị, lão thái thái nghe nói nhi tử trở về, còn lập được chiến công không ai bì nổi, trong lòng đương nhiên rất cao hứng, rốt cục hắn cũng tìm về thanh danh của Đường gia, đã sớm sai bọn hạ nhân an bài, muốn phong quang vô hạn mà nghênh đón Đường Kính.</w:t>
      </w:r>
      <w:r>
        <w:br w:type="textWrapping"/>
      </w:r>
      <w:r>
        <w:br w:type="textWrapping"/>
      </w:r>
      <w:r>
        <w:t xml:space="preserve">Xe ngựa chở Úc Thụy dừng lại trước đại môn, đã có người vây quanh đón tiếp, lão thái thái được Kiều Tương dìu đỡ, Chỉ Hi Thời Việt cũng đều chạy ra, hai người bốn mắt nhìn chằm chằm xe ngựa.</w:t>
      </w:r>
      <w:r>
        <w:br w:type="textWrapping"/>
      </w:r>
      <w:r>
        <w:br w:type="textWrapping"/>
      </w:r>
      <w:r>
        <w:t xml:space="preserve">Mành xe ngựa được đánh lên, Úc Thụy thò đầu ra khỏi xe, lão thái thái gọi: “Còn không mau đỡ thiếu gia xuống xe?”</w:t>
      </w:r>
      <w:r>
        <w:br w:type="textWrapping"/>
      </w:r>
      <w:r>
        <w:br w:type="textWrapping"/>
      </w:r>
      <w:r>
        <w:t xml:space="preserve">Úc Thụy lại cười lắc lắc đầu, chỉ nói: “Thời Việt, bục kê chân.”</w:t>
      </w:r>
      <w:r>
        <w:br w:type="textWrapping"/>
      </w:r>
      <w:r>
        <w:br w:type="textWrapping"/>
      </w:r>
      <w:r>
        <w:t xml:space="preserve">Thời Việt sợ run một hồi, lập tức tỉnh mộng, thiếu gia còn nhớ rõ lời của lão thái thái, chỉ cần hắn có thể ở trước mặt bà mà đi một bước, lão phu nhân sẽ thừa nhận hắn là trưởng tử Đường gia.</w:t>
      </w:r>
      <w:r>
        <w:br w:type="textWrapping"/>
      </w:r>
      <w:r>
        <w:br w:type="textWrapping"/>
      </w:r>
      <w:r>
        <w:t xml:space="preserve">Thời Việt lập tức từ cướp lấy cái bục kê chân ở bên cạnh, đặt lên nệm mềm màu đỏ, sau đó dõi theo Úc Thụy.</w:t>
      </w:r>
      <w:r>
        <w:br w:type="textWrapping"/>
      </w:r>
      <w:r>
        <w:br w:type="textWrapping"/>
      </w:r>
      <w:r>
        <w:t xml:space="preserve">Lúc này Úc Thụy mới gật gật đầu, hai tay đỡ lấy thành xe ngựa, chống người dậy, khi hai chân hắn đặt xuống bục kê chân, mọi người đồng loạt ngừng thở, lão thái thái cũng nhịn không được mở to hai mắt.</w:t>
      </w:r>
      <w:r>
        <w:br w:type="textWrapping"/>
      </w:r>
      <w:r>
        <w:br w:type="textWrapping"/>
      </w:r>
      <w:r>
        <w:t xml:space="preserve">Úc Thụy hơi run lên một cái, tim lão thái thái cũng cả kinh đập mạnh một cái, quát: “Mau đỡ thiếu gia, ngã một cái các ngươi gánh vác nổi sao!”</w:t>
      </w:r>
      <w:r>
        <w:br w:type="textWrapping"/>
      </w:r>
      <w:r>
        <w:br w:type="textWrapping"/>
      </w:r>
      <w:r>
        <w:t xml:space="preserve">Chẳng qua Úc Thụy lập tức túm chặt thành xe, ổn định lại thân hình, hơi cong đầu gối, từ trên bục kê chân bước xuống.</w:t>
      </w:r>
      <w:r>
        <w:br w:type="textWrapping"/>
      </w:r>
      <w:r>
        <w:br w:type="textWrapping"/>
      </w:r>
      <w:r>
        <w:t xml:space="preserve">Chỉ Hi cùng Kiều Tương chung quy cũng là cô nương, nhìn một màn này nhất thời nước mắt lưng tròng, sóng sánh đong đầy, suýt nữa đã khóc lên, cũng không biết là vì thiếu gia bình an từ chiến trường trở về, hay là vì thiếu gia có thể đứng lên, có thể đi lại.</w:t>
      </w:r>
      <w:r>
        <w:br w:type="textWrapping"/>
      </w:r>
      <w:r>
        <w:br w:type="textWrapping"/>
      </w:r>
      <w:r>
        <w:t xml:space="preserve">Lão thái thái cũng hơi đỏ mắt, nhưng bà là người cứng rắn, không muốn cúi đầu với người khác, chỉ gật gật đầu, nói: “Trở về là tốt rồi, trở về là tốt rồi…”</w:t>
      </w:r>
      <w:r>
        <w:br w:type="textWrapping"/>
      </w:r>
      <w:r>
        <w:br w:type="textWrapping"/>
      </w:r>
      <w:r>
        <w:t xml:space="preserve">Chỉ Hi lập tức chạy tới đỡ lấy Úc Thụy, cũng không để ý tới quy củ được nữa, nức nở: “Thiếu gia ngài đã trở lại!”</w:t>
      </w:r>
      <w:r>
        <w:br w:type="textWrapping"/>
      </w:r>
      <w:r>
        <w:br w:type="textWrapping"/>
      </w:r>
      <w:r>
        <w:t xml:space="preserve">Lúc này mọi người mới vây quanh Úc Thụy đi vào trong, thái phu nhân một mặt sợ Úc Thụy lặn lội đường xa đã mệt mỏi, thúc giục hắn đi nghỉ ngơi, nhưng mặt khác lại không an tâm, cũng muốn hỏi chuyện xảy ra ở biên quan.</w:t>
      </w:r>
      <w:r>
        <w:br w:type="textWrapping"/>
      </w:r>
      <w:r>
        <w:br w:type="textWrapping"/>
      </w:r>
      <w:r>
        <w:t xml:space="preserve">Úc Thụy đương nhiên biết, tuy rằng lão phu nhân đối với nhiều chuyện rất cố chấp, nhưng chung quy cũng là vì thanh danh của Đường gia, không có gì sai, hắn cũng không muốn để lão nhân gia phải lo lắng, liền ở lại chính đường, uống hai chén trà, cùng thái phu nhân trò chuyện một hồi.</w:t>
      </w:r>
      <w:r>
        <w:br w:type="textWrapping"/>
      </w:r>
      <w:r>
        <w:br w:type="textWrapping"/>
      </w:r>
      <w:r>
        <w:t xml:space="preserve">Đường Kính hồi kinh, Triệu Lê không những dẫn đầu đủ loại quan lại nghênh đón trước cửa thành, mà còn chuẩn bị yến hội, tiếp Đường Kính vào tận trong cung.</w:t>
      </w:r>
      <w:r>
        <w:br w:type="textWrapping"/>
      </w:r>
      <w:r>
        <w:br w:type="textWrapping"/>
      </w:r>
      <w:r>
        <w:t xml:space="preserve">Hắn lập công lớn, Triệu Lê muốn ban thưởng cho hắn, trên tiệc rượu hỏi Đường Kính muốn cái gì, Đường Kính không trả lời, chẳng qua khi tan tịch, Đường Kính ở lại, đơn độc nói chuyện với Triệu Lê.</w:t>
      </w:r>
      <w:r>
        <w:br w:type="textWrapping"/>
      </w:r>
      <w:r>
        <w:br w:type="textWrapping"/>
      </w:r>
      <w:r>
        <w:t xml:space="preserve">Triệu Lê uống chút rượu, bởi vì Liên Hách trở lại, cho nên hiện tại đầy mặt hắn đều là vui vẻ, đương nhiên nguyện ý nói chuyện với Đường Kính, liền vẫy lui cung nhân, chỉ để một mình Đường Kính ở lại.</w:t>
      </w:r>
      <w:r>
        <w:br w:type="textWrapping"/>
      </w:r>
      <w:r>
        <w:br w:type="textWrapping"/>
      </w:r>
      <w:r>
        <w:t xml:space="preserve">Đường Kính đi thẳng vào vấn đề: “Bệ hạ vừa hỏi vi thần muốn cái gì, bây giờ vi thần nghĩ ra rồi.”</w:t>
      </w:r>
      <w:r>
        <w:br w:type="textWrapping"/>
      </w:r>
      <w:r>
        <w:br w:type="textWrapping"/>
      </w:r>
      <w:r>
        <w:t xml:space="preserve">Triệu Lê cười nói: “A? Ngươi nghĩ ra rồi, vậy nói đi, ngươi yên tâm, trẫm sống nửa đời người, chưa từng thấy vui như vậy, Đường Kính a, ngươi lập công lớn, ngoại trừ ngôi vị hoàng đế này, cho dù ngươi muốn phong vương, hay là tiền bạc, trẫm đều có thể cho ngươi, chỉ cần ngươi mở miệng.”</w:t>
      </w:r>
      <w:r>
        <w:br w:type="textWrapping"/>
      </w:r>
      <w:r>
        <w:br w:type="textWrapping"/>
      </w:r>
      <w:r>
        <w:t xml:space="preserve">Đường Kính nghe xong, lại cười khẽ một tiếng, tựa hồ không đặt mấy thứ này vào trong mắt, nói: “Gia sản của Đường gia, cho dù không phong hầu bái tướng, cũng đủ để vi thần thư thư thả thả sống cả đời… Vi thần muốn không phải cái này.”</w:t>
      </w:r>
      <w:r>
        <w:br w:type="textWrapping"/>
      </w:r>
      <w:r>
        <w:br w:type="textWrapping"/>
      </w:r>
      <w:r>
        <w:t xml:space="preserve">Triệu Lê mỉm cười, đáp: “Đúng rồi, Đường tứ gia là nhân vật nào, cho dù trẫm là hoàng đế, cũng không nhất định có thể hơn ngươi, ở trong mắt dân chúng, ngươi là chìa khóa vàng danh truyền thiên cổ, không cần chút tiền vụn vặt này.”</w:t>
      </w:r>
      <w:r>
        <w:br w:type="textWrapping"/>
      </w:r>
      <w:r>
        <w:br w:type="textWrapping"/>
      </w:r>
      <w:r>
        <w:t xml:space="preserve">Đường Kính nói: “Vi thần chỉ có một thỉnh cầu.”</w:t>
      </w:r>
      <w:r>
        <w:br w:type="textWrapping"/>
      </w:r>
      <w:r>
        <w:br w:type="textWrapping"/>
      </w:r>
      <w:r>
        <w:t xml:space="preserve">Y nói xong, vươn tay ra, trong lòng bàn tay là hổ phù.</w:t>
      </w:r>
      <w:r>
        <w:br w:type="textWrapping"/>
      </w:r>
      <w:r>
        <w:br w:type="textWrapping"/>
      </w:r>
      <w:r>
        <w:t xml:space="preserve">Đường Kính tiếp lời: “Vi thần chỉ hy vọng bệ hạ có thể ân chuẩn, cho vi thần từ quan, tiếp tục làm một thương nhân.”</w:t>
      </w:r>
      <w:r>
        <w:br w:type="textWrapping"/>
      </w:r>
      <w:r>
        <w:br w:type="textWrapping"/>
      </w:r>
      <w:r>
        <w:t xml:space="preserve">Triệu Lê khiếp sợ nhìn y, cũng không biết có phải do hắn uống rượu hay không, có chút men say, lời nói ngược lại không có băn khoăn: “Vì sao ngươi còn muốn từ quan, Đường Kính, ngươi lập công lớn, trẫm sẽ không tiếp tục phủ nhận ngươi, vì sao ngươi phải từ quan? Chẳng lẽ thương trường so với sa trường càng có nhiều không gian để ngươi thi triển hơn sao, ngươi trời sinh nên ở trong triều đình, trên thương trường có rất nhiều thương nhân giỏi, Trần Trọng Ân là một ví dụ, bọn họ cũng thiếu ngươi cũng chẳng sao, nhưng triều đình lại không như thế!”</w:t>
      </w:r>
      <w:r>
        <w:br w:type="textWrapping"/>
      </w:r>
      <w:r>
        <w:br w:type="textWrapping"/>
      </w:r>
      <w:r>
        <w:t xml:space="preserve">Đường Kính chỉ đáp: “Vi thần là Đường Kính, vô luận có ở trong triều hay không, vẫn là Đường Kính, dù là chỗ nào thì thiếu Đường Kính vẫn có thể tiếp tục phát triển, người mà dân chúng không thể thiếu đó là bệ hạ.”</w:t>
      </w:r>
      <w:r>
        <w:br w:type="textWrapping"/>
      </w:r>
      <w:r>
        <w:br w:type="textWrapping"/>
      </w:r>
      <w:r>
        <w:t xml:space="preserve">Đường Kính dừng một lát, nhìn ánh mắt Triệu Lê càng phát ra khiếp sợ, nói tiếp: “Có lẽ những lời này Liên đại nhân không biết phải khuyên bệ hạ như thế nào, vậy Đường Kính sẽ nói… Người trong thiên hạ không có ai không thể thiếu một người, vi thần cũng chỉ là một người trong thiên hạ, mà bệ hạ là vua của một nước, chỉ cần bệ hạ nhớ rõ điều này, vậy là đủ rồi. Hiện giờ Thành quốc đã lập minh ước với Triệu quốc, hơn nữa Thành quốc nguyên khí đại thương, trong vòng mười năm căn bản không thể làm gì, bệ hạ nếu suy nghĩ cho dân chúng, thì không nên lại phát binh gây chiến, kết quả của chiến tranh, chỉ có dân chúng phải gánh chịu.”</w:t>
      </w:r>
      <w:r>
        <w:br w:type="textWrapping"/>
      </w:r>
      <w:r>
        <w:br w:type="textWrapping"/>
      </w:r>
      <w:r>
        <w:t xml:space="preserve">Y nói xong, đưa hổ phù cho Triệu Lê, “Nếu như không có chiến loạn, thì không có chìa khóa nào hết, Đường Kính cũng chỉ là một phàm phu tục tử.”</w:t>
      </w:r>
      <w:r>
        <w:br w:type="textWrapping"/>
      </w:r>
      <w:r>
        <w:br w:type="textWrapping"/>
      </w:r>
      <w:r>
        <w:t xml:space="preserve">Đường Kính nói xong, quỳ xuống, hành lễ: “Thảo dân, tạ bệ hạ ân điển.”</w:t>
      </w:r>
      <w:r>
        <w:br w:type="textWrapping"/>
      </w:r>
      <w:r>
        <w:br w:type="textWrapping"/>
      </w:r>
      <w:r>
        <w:t xml:space="preserve">Đường Kính ra khỏi cung, sắc trời đã rất khuya, đột nhiên thấy ngoài cửa cung không xa có một chiếc xe ngựa, y biết người đánh xe, đúng là hạ nhân Đường gia không thể nghi ngờ.</w:t>
      </w:r>
      <w:r>
        <w:br w:type="textWrapping"/>
      </w:r>
      <w:r>
        <w:br w:type="textWrapping"/>
      </w:r>
      <w:r>
        <w:t xml:space="preserve">Đường Kính đi qua, người ở bên trong vén màn xe lên, là Úc Thụy.</w:t>
      </w:r>
      <w:r>
        <w:br w:type="textWrapping"/>
      </w:r>
      <w:r>
        <w:br w:type="textWrapping"/>
      </w:r>
      <w:r>
        <w:t xml:space="preserve">Đã sắp đến năm mới, ban đêm gió rất lạnh, Úc Thụy chà xát tay, vừa hà hơi cho ấm, thấy Đường Kính lên xe mới cười nói: “Còn tưởng rằng Đường tứ gia say sưa ở trong cung, đêm nay không trở về, ta đành phải ở đây đợt.”</w:t>
      </w:r>
      <w:r>
        <w:br w:type="textWrapping"/>
      </w:r>
      <w:r>
        <w:br w:type="textWrapping"/>
      </w:r>
      <w:r>
        <w:t xml:space="preserve">Đường Kính thấy hắn bị đông lạnh thành cái dạng này, vươn tay ôm Úc Thụy vào trong ngực, Úc Thụy giẫy dụa một cái, dù sao Úc Thụy cũng cao lên rồi, không nhỏ xinh khéo léo trước kia nữa, vóc người cao gầy, cũng ngày càng phát ra khí tức thành thục của nam tử, Đường Kính sẽ bế hắn vào lòng như thế, Úc Thụy cảm thấy cả người mất tự nhiên.</w:t>
      </w:r>
      <w:r>
        <w:br w:type="textWrapping"/>
      </w:r>
      <w:r>
        <w:br w:type="textWrapping"/>
      </w:r>
      <w:r>
        <w:t xml:space="preserve">Chẳng qua Đường Kính lại không buông tay, há mồm ngậm ngón tay Úc Thụy vào trong miệng, Úc Thụy run lên một cái, Đường Kính uống rượu, trong miệng rất nóng, cảm giác cháy rực nhất thời từ đầu ngón tay Úc Thụy lan tràn, đối lập với lạnh lẽo trên người, càng trở nên vô cùng mẫn cảm.</w:t>
      </w:r>
      <w:r>
        <w:br w:type="textWrapping"/>
      </w:r>
      <w:r>
        <w:br w:type="textWrapping"/>
      </w:r>
      <w:r>
        <w:t xml:space="preserve">Úc Thụy khẽ hừ một tiếng, nhỏ giọng nói: “Ngươi làm cái gì, đang ở bên ngoài.”</w:t>
      </w:r>
      <w:r>
        <w:br w:type="textWrapping"/>
      </w:r>
      <w:r>
        <w:br w:type="textWrapping"/>
      </w:r>
      <w:r>
        <w:t xml:space="preserve">Đường Kính buông tay Úc Thụy ra, sờ sờ mặt hắn, lạnh băng, hỏi: “Vẫn luôn chờ ta?”</w:t>
      </w:r>
      <w:r>
        <w:br w:type="textWrapping"/>
      </w:r>
      <w:r>
        <w:br w:type="textWrapping"/>
      </w:r>
      <w:r>
        <w:t xml:space="preserve">Úc Thụy không muốn thừa nhận loại chuyện mất mặt này, hừ một tiếng, đáp: “Không phải, ai cũng biết Đường Tướng quân là nhân tài bậc nhất, lại vừa lập chiến công, ta sợ danh môn khuê tú nhà nào nhìn trúng ngươi, đành phải ở đây chờ.”</w:t>
      </w:r>
      <w:r>
        <w:br w:type="textWrapping"/>
      </w:r>
      <w:r>
        <w:br w:type="textWrapping"/>
      </w:r>
      <w:r>
        <w:t xml:space="preserve">Đường Kính bật cười, hôn hôn môi Úc Thụy, Úc Thụy nếm được vị rượu thản nhiên trong miệng y, toàn thân tựa hồ đều nóng lên, cổ họng cũng nhất thời khô cạn, hai tay câu lấy cổ Đường Kính, chủ động làm nụ hôn càng thêm sâu.</w:t>
      </w:r>
      <w:r>
        <w:br w:type="textWrapping"/>
      </w:r>
      <w:r>
        <w:br w:type="textWrapping"/>
      </w:r>
      <w:r>
        <w:t xml:space="preserve">Đường Kính làm sao có thể bỏ qua cơ hội tốt này, gắt gao túm chặt eo Úc Thụy, hôn Úc Thụy đến đại não trỗng không, thắt lưng mềm nhũn, chỉ có thể thuận theo tùy ý Đường Kính muốn làm gì thì làm.</w:t>
      </w:r>
      <w:r>
        <w:br w:type="textWrapping"/>
      </w:r>
      <w:r>
        <w:br w:type="textWrapping"/>
      </w:r>
      <w:r>
        <w:t xml:space="preserve">Đường Kính hôn xong, mới nói: “Ta vừa từ quan rồi.”</w:t>
      </w:r>
      <w:r>
        <w:br w:type="textWrapping"/>
      </w:r>
      <w:r>
        <w:br w:type="textWrapping"/>
      </w:r>
      <w:r>
        <w:t xml:space="preserve">Úc Thụy hơi sửng sốt, lập tức gật đầu nói: “Từ cũng tốt, chẳng qua Đường tứ gia đã sớm gian hết gia sản cho ta rồi, hiện giờ thái phu nhân cũng thừa nhận ta là trưởng tử, Đường tứ gia coi như là người nghèo không xu dính túi, sau này nếu không nịnh nọt ta, cẩn thận cho ngươi cởi truồng ra đường.”</w:t>
      </w:r>
      <w:r>
        <w:br w:type="textWrapping"/>
      </w:r>
      <w:r>
        <w:br w:type="textWrapping"/>
      </w:r>
      <w:r>
        <w:t xml:space="preserve">“Muốn nịnh nọt như thế nào?” Đường Kính vừa cười khẽ, vừa vươn tay luồn vào vạt áo Úc Thụy lần lên, bàn tay cực nóng sờ soạng thắt lưng hắn, hỏi: “Hầu hạ ngươi thư thư phục phục, ân? Thế nào?”</w:t>
      </w:r>
      <w:r>
        <w:br w:type="textWrapping"/>
      </w:r>
      <w:r>
        <w:br w:type="textWrapping"/>
      </w:r>
      <w:r>
        <w:t xml:space="preserve">Úc Thụy vội vàng giãy dụa tránh khỏi ngực Đường Kính: “Đừng nói giỡn, xem sau này ngươi định kiêu ngạo như thế nào, sau này ngươi già rồi, nhất định đến lượt ta hầu hạ ngươi mới phải, tới lúc đó cũng đừng không được… A Đường Kính… Ân!”</w:t>
      </w:r>
      <w:r>
        <w:br w:type="textWrapping"/>
      </w:r>
      <w:r>
        <w:br w:type="textWrapping"/>
      </w:r>
      <w:r>
        <w:t xml:space="preserve">Úc Thụy nói còn chưa nói xong, đã bị Đường Kính ấn xuống sàn xe ngựa, lập tức kéo rớt đai lưng, xiêm y loạn thất bát tao rộng mở, Úc Thụy cả kinh muốn chống người ngồi dậy, đây là xe ngựa, tuy rằng ban đêm người đi đường không nhiều lắm, nhưng tùy thời đều có khả năng bị người ta phát hiện.</w:t>
      </w:r>
      <w:r>
        <w:br w:type="textWrapping"/>
      </w:r>
      <w:r>
        <w:br w:type="textWrapping"/>
      </w:r>
      <w:r>
        <w:t xml:space="preserve">Đường Kính lại ấn chặt bờ vai của hắn, nói: “Đó là chuyện sau này, hiện giờ xem ai không được.” Nói xong kéo quần hắn xuống.</w:t>
      </w:r>
      <w:r>
        <w:br w:type="textWrapping"/>
      </w:r>
      <w:r>
        <w:br w:type="textWrapping"/>
      </w:r>
      <w:r>
        <w:t xml:space="preserve">“Đừng… Đường Kính…”</w:t>
      </w:r>
      <w:r>
        <w:br w:type="textWrapping"/>
      </w:r>
      <w:r>
        <w:br w:type="textWrapping"/>
      </w:r>
      <w:r>
        <w:t xml:space="preserve">Đường Kính cười khẽ mổ xuống môi hắn, nói: “Gọi phụ thân.”</w:t>
      </w:r>
      <w:r>
        <w:br w:type="textWrapping"/>
      </w:r>
      <w:r>
        <w:br w:type="textWrapping"/>
      </w:r>
      <w:r>
        <w:t xml:space="preserve">Úc Thụy trừng mắt y một cái, ngón tay Đường Kính lập tức động một cái, làm eo Úc Thụy cũng cả kinh run mạnh một cái, bủn rủn tê dại đồng loạt xông lên.</w:t>
      </w:r>
      <w:r>
        <w:br w:type="textWrapping"/>
      </w:r>
      <w:r>
        <w:br w:type="textWrapping"/>
      </w:r>
      <w:r>
        <w:t xml:space="preserve">Đường Kính thực lạnh nhạt nói: “Không gọi, thật sự làm ở trong này.”</w:t>
      </w:r>
      <w:r>
        <w:br w:type="textWrapping"/>
      </w:r>
      <w:r>
        <w:br w:type="textWrapping"/>
      </w:r>
      <w:r>
        <w:t xml:space="preserve">Úc Thụy cố sức trừng y, lại không có tí uy nghiêm gì, khóe mắt cũng bắt đầu đỏ lên, nhuốm một mảnh ướt át, chỉ có thể chịu thua gọi: “Đừng… Cha, phụ thân…” </w:t>
      </w:r>
      <w:r>
        <w:rPr>
          <w:i/>
        </w:rPr>
        <w:t xml:space="preserve">(_ _||| thế này thì người ta càng muốn nhào lên a)</w:t>
      </w:r>
      <w:r>
        <w:br w:type="textWrapping"/>
      </w:r>
      <w:r>
        <w:br w:type="textWrapping"/>
      </w:r>
      <w:r>
        <w:t xml:space="preserve">Lúc này Đường Kính mới rút ngón tay ra, hôn chụt một cái lên trán Úc Thụy, đáp: “Trở về nói sau.”</w:t>
      </w:r>
      <w:r>
        <w:br w:type="textWrapping"/>
      </w:r>
      <w:r>
        <w:br w:type="textWrapping"/>
      </w:r>
      <w:r>
        <w:t xml:space="preserve">Mà “Trở về nói sau” của Đường Kính, tất nhiên là hung hăng gây sức ép một phen, lúc trước bởi vì quân vụ bận rộn, hơn nữa là ở trong quân doanh, hai người ngoại trừ thỉnh thoảng hôn môi, cũng không làm chuyện gì khác, giờ trở về kinh thành, Đường Kính lại từ quan rồi, có thể nói là đã trở thành người rảnh rỗi, không có gánh nặng, đương nhiên phải phóng túng làm Úc Thụy mấy lần, đòi về cho đủ.</w:t>
      </w:r>
      <w:r>
        <w:br w:type="textWrapping"/>
      </w:r>
      <w:r>
        <w:br w:type="textWrapping"/>
      </w:r>
      <w:r>
        <w:t xml:space="preserve">Thân mình Úc Thụy đã khỏe hơn trước kia rất nhiều, không đến mức vừa bị Đường Kính gây sức ép đã bất tỉnh, nhưng xong việc cũng mất nửa cái mạng, toàn thân nhức mỏi, vốn là để Đường Kính tắm cho hắn, nhưng hắn đã đánh giá quá cao định lực của Đường Kính, hai người lại làm một lần trong bồn tắm.</w:t>
      </w:r>
      <w:r>
        <w:br w:type="textWrapping"/>
      </w:r>
      <w:r>
        <w:br w:type="textWrapping"/>
      </w:r>
      <w:r>
        <w:t xml:space="preserve">Lúc “vớt” Úc Thụy lên đã không còn sức mà thở nữa rồi, một câu cũng không nói nổi, Đường Kính bôi thuốc cho hắn xong, lập tức ôm hắn về Úc Hề viên ngủ.</w:t>
      </w:r>
      <w:r>
        <w:br w:type="textWrapping"/>
      </w:r>
      <w:r>
        <w:br w:type="textWrapping"/>
      </w:r>
      <w:r>
        <w:t xml:space="preserve">Tề Chương lập công, được phong thưởng, thăng quan tiến chức, đúng lúc công chúa chưa có hôn phối, trong lúc vô tình gặp được Tề Chương ở trên tiệc rượu, lập tức ngưỡng mộ không thể tự kềm chế, không phải Tề Chương thì không lấy.</w:t>
      </w:r>
      <w:r>
        <w:br w:type="textWrapping"/>
      </w:r>
      <w:r>
        <w:br w:type="textWrapping"/>
      </w:r>
      <w:r>
        <w:t xml:space="preserve">Cũng là môn đăng hộ đối, sau khi thương thế của Liên Hách đã đỡ hơn, đích thân đến cửa Đường gia làm mối, trong mắt người ngoài thì Tề Chương là nghĩa tử của Đường gia, nhưng lão thái thái phi thường yêu thích tôn tử này, cảm thấy hắn có phong phạm năm đó của Đường Kính, nghe nói Thừa tướng đích thân đến làm mối, lập tức cao hứng bất thường.</w:t>
      </w:r>
      <w:r>
        <w:br w:type="textWrapping"/>
      </w:r>
      <w:r>
        <w:br w:type="textWrapping"/>
      </w:r>
      <w:r>
        <w:t xml:space="preserve">Tề Chương chưa từng gặp công chúa, lúc đầu còn không muốn lắm, Liên Hách đưa tranh cuộn cho hắn xem, vừa nhìn thoáng qua, Tề Chương nhất thời ngây ngẩn cả người, hắn còn nhớ rõ, lúc chiến thắng trở về Hoàng Thượng từng mở tiệc rượu ở trong cung, Tề Chương uống nhiều rượu quá nên thấy khó thở, mới đi ra bên ngoài hóng gió.</w:t>
      </w:r>
      <w:r>
        <w:br w:type="textWrapping"/>
      </w:r>
      <w:r>
        <w:br w:type="textWrapping"/>
      </w:r>
      <w:r>
        <w:t xml:space="preserve">Nào biết lại gặp một cô nương, Tề Chương hàng năm ở chiến trường đánh giặc, nào biết quy củ trang phục trong cung đình, lúc ấy còn tưởng là cung nữ, chứ không hề nghĩ người nọ là công chúa.</w:t>
      </w:r>
      <w:r>
        <w:br w:type="textWrapping"/>
      </w:r>
      <w:r>
        <w:br w:type="textWrapping"/>
      </w:r>
      <w:r>
        <w:t xml:space="preserve">Tề Chương chưa bao giờ biết nói chuyện tình cảm, chẳng qua sau đó luôn nhớ tới vị cô nương kia, nhưng không biết vì sao, hiện giờ Liên Hách tới cửa, Tề Chương nhìn tranh cuộn, mới nhất thời bừng tỉnh đại ngộ, thì ra vị cô nương này vẫn luôn ở trong lòng hắn.</w:t>
      </w:r>
      <w:r>
        <w:br w:type="textWrapping"/>
      </w:r>
      <w:r>
        <w:br w:type="textWrapping"/>
      </w:r>
      <w:r>
        <w:t xml:space="preserve">Hôn sự của công chúa nhanh chóng được ấn định, Tề Chương sửa lại dòng họ, đi theo họ Đường của Đường Kính, ngang hàng với Úc Thụy, cho nên họ đệm đương nhiên là chữ Úc, liền đặt thành “Đường Úc Chương”, Đường gia bỗng dưng lại lòi ra một Phò mã gia, chuyện làm rạng rỡ tổ tông như thế tất nhiên khiến lão thái thái vui ngất a.</w:t>
      </w:r>
      <w:r>
        <w:br w:type="textWrapping"/>
      </w:r>
      <w:r>
        <w:br w:type="textWrapping"/>
      </w:r>
      <w:r>
        <w:t xml:space="preserve">Chờ Đường gia lo liệu ổn thỏa hôn sự với công chúa, không ngờ lại tới một chuyện nữa, ngày ấy Úc Thụy đang ngồi ở hậu đường trong cửa hàngxem sổ sách, Trần Trọng Ân cũng không biết như thế nào, đột nhiên chạy tới cửa, nói muốn cưới Thời Việt về.</w:t>
      </w:r>
      <w:r>
        <w:br w:type="textWrapping"/>
      </w:r>
      <w:r>
        <w:br w:type="textWrapping"/>
      </w:r>
      <w:r>
        <w:t xml:space="preserve">Úc Thụy nhất thời ngây ngẩn cả người, lúc ấy Thời Việt cũng ở đó, Úc Thụy nhìn sang hắn, chỉ thấy sắc mặt Thời Việt có chút xấu hổ, tức giận trừng Trần Trọng Ân một cái, nhưng cũng không phải thật sự tức giận.</w:t>
      </w:r>
      <w:r>
        <w:br w:type="textWrapping"/>
      </w:r>
      <w:r>
        <w:br w:type="textWrapping"/>
      </w:r>
      <w:r>
        <w:t xml:space="preserve">Úc Thụy là người thông minh, hơn nữa hắn cùng Đường Kính cũng có tầng quan hệ như thế, làm sao có thể nhìn không ra, Úc Thụy cũng không lập tức lên tiếng, mà là làm bộ như bí hiểm nói: “Trần lão bản, chuyện này là thế nào? Úc Thụy biết lúc trước khi xuất chinh, nhờ Trần lão bản vẫn luôn chiếu cố Đường gia, chỉ có điều chuyện nào đi chuyện nấy, Thời Việt là phụ tá đắc lực của Đường gia, làm sao có thể để ngươi tùy ý chơi đùa.”</w:t>
      </w:r>
      <w:r>
        <w:br w:type="textWrapping"/>
      </w:r>
      <w:r>
        <w:br w:type="textWrapping"/>
      </w:r>
      <w:r>
        <w:t xml:space="preserve">Trần Trọng Ân nhìn thoáng qua Thời Việt, lại nhìn về phía Úc Thụy, đáp: “Đường thiếu gia nói giỡn, Trần mỗ đương nhiên không phải chơi đùa, mà là nghiêm túc, chỉ cần Thời Việt gả vào Trần gia, Trần mỗ sẽ không lấy thêm ai khác.”</w:t>
      </w:r>
      <w:r>
        <w:br w:type="textWrapping"/>
      </w:r>
      <w:r>
        <w:br w:type="textWrapping"/>
      </w:r>
      <w:r>
        <w:t xml:space="preserve">Úc Thụy nhướng mày hỏi: “Thật sao?”</w:t>
      </w:r>
      <w:r>
        <w:br w:type="textWrapping"/>
      </w:r>
      <w:r>
        <w:br w:type="textWrapping"/>
      </w:r>
      <w:r>
        <w:t xml:space="preserve">Trần Trọng Ân trả lời: “Tất nhiên là thật, lời nói của Trần Trọng Ân ta, còn có chuyện không phải thật sao.”</w:t>
      </w:r>
      <w:r>
        <w:br w:type="textWrapping"/>
      </w:r>
      <w:r>
        <w:br w:type="textWrapping"/>
      </w:r>
      <w:r>
        <w:t xml:space="preserve">Úc Thụy lập tức cười nói: “Cái này còn chưa biết, mà có là thật cũng không được, trừ phi Trần lão bản nguyện ý gả. Nói như thế nào Thời Việt hiện tại cũng là một lão bản, không cần biết sản nghiệp có lớn bằng Trần gia hay không, nhưng đây là chuyện cả đời người, nếu không làm vậy, ta cũng không biết lời Trần lão bản nói có đúng hay không.”</w:t>
      </w:r>
      <w:r>
        <w:br w:type="textWrapping"/>
      </w:r>
      <w:r>
        <w:br w:type="textWrapping"/>
      </w:r>
      <w:r>
        <w:t xml:space="preserve">Trần Trọng Ân sửng sốt, Thời Việt cũng sửng sốt, đột nhiên quay đầu nhìn Trần Trọng Ân, dường như muốn xem phản ứng của y.</w:t>
      </w:r>
      <w:r>
        <w:br w:type="textWrapping"/>
      </w:r>
      <w:r>
        <w:br w:type="textWrapping"/>
      </w:r>
      <w:r>
        <w:t xml:space="preserve">Úc Thụy nhìn thấy, nhịn không được thở dài. Người như Thời Việt, vậy mà lại rơi vào tay Trần Trọng Ân, Trần Trọng Ân là một con cáo già, tuy rằng có vẻ thật lòng, nhưng là Úc Thụy vẫn lo lắng.</w:t>
      </w:r>
      <w:r>
        <w:br w:type="textWrapping"/>
      </w:r>
      <w:r>
        <w:br w:type="textWrapping"/>
      </w:r>
      <w:r>
        <w:t xml:space="preserve">Trần Trọng Ân chỉ sửng sốt một chút, sau đó nhanh chóng khôi phục tự nhiên, cười nói: “Đường thiếu gia đang khảo nghiệm Trần mỗ? Chẳng qua Trần mỗ cũng không phải người không làm được điều này, ngươi có thể yên tâm được rồi, vô luận là cưới hay là gả, đời này Trần mỗ chỉ muốn một mình Thời Việt, nếu Đường thiếu gia đã mở miệng, vậy thì ta gả.”</w:t>
      </w:r>
      <w:r>
        <w:br w:type="textWrapping"/>
      </w:r>
      <w:r>
        <w:br w:type="textWrapping"/>
      </w:r>
      <w:r>
        <w:t xml:space="preserve">Úc Thụy nghe Trần Trọng Ân nói xong, “phụt” một cái đầy miệng trà văng ra ngoài, Thời Việt nhanh chóng cầm bố khăn lau lau nước trà trên người Úc Thụy, còn trách cứ trừng Trần Trọng Ân một cái.</w:t>
      </w:r>
      <w:r>
        <w:br w:type="textWrapping"/>
      </w:r>
      <w:r>
        <w:br w:type="textWrapping"/>
      </w:r>
      <w:r>
        <w:t xml:space="preserve">Kỳ thật Trần Trọng Ân chẳng làm gì cả, chỉ vì Úc Thụy nghe y nói “gả”, bỗng nhiên nghĩ tới điệu bộ của đối phương lúc đội mũ phượng khăn quàng vai, liền không thể nhịn được cười văng, thiếu chút nữa tự sặc chết mình.</w:t>
      </w:r>
      <w:r>
        <w:br w:type="textWrapping"/>
      </w:r>
      <w:r>
        <w:br w:type="textWrapping"/>
      </w:r>
      <w:r>
        <w:t xml:space="preserve">Hôn sự của Trần Trọng Ân cùng Thời Việt được tổ chức rất long trọng, đương nhiên không có tân nương tử, hai người đều mặc hỉ phục của nam tử, tuy rằng rất nhiều người tỏ thái độ cười nhạt, nhưng thanh danh của Trần Trọng Ân cùng Thời Việt ở trên thương trường cũng không phải lớn bình thường, cho nên không có người nào đem việc này ra bình luận tán gẫu.</w:t>
      </w:r>
      <w:r>
        <w:br w:type="textWrapping"/>
      </w:r>
      <w:r>
        <w:br w:type="textWrapping"/>
      </w:r>
      <w:r>
        <w:t xml:space="preserve">Úc Thụy nhìn người ta tổ chức hỉ yến, không khỏi có chút thổn thức, Đường Kính cười hỏi: “Ngươi cũng muốn mặc hỉ phục? Vậy bảo quản gia chuẩn bị lo liệu tổ chức tiệc rượu cho chúng ta đi.”</w:t>
      </w:r>
      <w:r>
        <w:br w:type="textWrapping"/>
      </w:r>
      <w:r>
        <w:br w:type="textWrapping"/>
      </w:r>
      <w:r>
        <w:t xml:space="preserve">Úc Thụy cười đáp: “Thôi đi, ngươi muốn đối mặt với lửa giận sôi sục của thái phu nhân hả?”</w:t>
      </w:r>
      <w:r>
        <w:br w:type="textWrapping"/>
      </w:r>
      <w:r>
        <w:br w:type="textWrapping"/>
      </w:r>
      <w:r>
        <w:t xml:space="preserve">Đường Kính gật gật đầu, một lúc sau lại nói: “Kỳ thật chúng ta đã tổ chức rồi, ngươi quên mà thôi.”</w:t>
      </w:r>
      <w:r>
        <w:br w:type="textWrapping"/>
      </w:r>
      <w:r>
        <w:br w:type="textWrapping"/>
      </w:r>
      <w:r>
        <w:t xml:space="preserve">Úc Thụy nói: “Chuyện khi nào a, sao ta lại không biết.”</w:t>
      </w:r>
      <w:r>
        <w:br w:type="textWrapping"/>
      </w:r>
      <w:r>
        <w:br w:type="textWrapping"/>
      </w:r>
      <w:r>
        <w:t xml:space="preserve">Đường Kính cũng không trả lời hắn, chỉ nói: “Nếu tối nay ngươi chủ động, liền nói cho ngươi biết.”</w:t>
      </w:r>
      <w:r>
        <w:br w:type="textWrapping"/>
      </w:r>
      <w:r>
        <w:br w:type="textWrapping"/>
      </w:r>
      <w:r>
        <w:t xml:space="preserve">Úc Thụy liếc xéo y một cái, chân hắn thoạt nhìn đã không khác người bình thường, tuy rằng không thể chạy nhảy, nhưng đi đường thì không có vấn đề, chỉ cần thời gian không quá dài.</w:t>
      </w:r>
      <w:r>
        <w:br w:type="textWrapping"/>
      </w:r>
      <w:r>
        <w:br w:type="textWrapping"/>
      </w:r>
      <w:r>
        <w:t xml:space="preserve">Từ khi chân Úc Thụy hồi phục, Đường Kính càng ngày càng quá đáng, mỗi một lần nhìn thấy Úc Thụy động tình nâng đôi chân kẹp lấy thắt lưng y, Đường Kính đều sẽ không thể kìm được muốn hung hăng làm hắn, tuy rằng đến cuối cùng đều là Úc Thụy cầu xin tha thứ, Đường Kính cũng muốn thương tiếc hắn, chẳng qua kết quả lại hoàn toàn ngược lại.</w:t>
      </w:r>
      <w:r>
        <w:br w:type="textWrapping"/>
      </w:r>
      <w:r>
        <w:br w:type="textWrapping"/>
      </w:r>
      <w:r>
        <w:t xml:space="preserve">Úc Thụy khóa chân sau lưng y, ngồi trên đùi Đường Kính, hai tay bấu chặt lấy bả vai Đường Kính, híp mắt hung tợn nói: “Sớm muộn gì cũng có một ngày ngươi phải cầu xin khoan dung.”</w:t>
      </w:r>
      <w:r>
        <w:br w:type="textWrapping"/>
      </w:r>
      <w:r>
        <w:br w:type="textWrapping"/>
      </w:r>
      <w:r>
        <w:t xml:space="preserve">Đường Kính vạn phần bình thản gật gật đầu, nhưng nét mặt kia rõ ràng là không tin, khiến Úc Thụy tức đến muốn xỉu.</w:t>
      </w:r>
      <w:r>
        <w:br w:type="textWrapping"/>
      </w:r>
      <w:r>
        <w:br w:type="textWrapping"/>
      </w:r>
      <w:r>
        <w:t xml:space="preserve">Chẳng qua sự thật chứng minh người phải xin khoan dung nhất định là Úc Thụy, Khuôn mặt hắn đã, hai chân bắt đầu run lên, rốt cuộc không thể chống đỡ, ngã xuống người Đường Kính.</w:t>
      </w:r>
      <w:r>
        <w:br w:type="textWrapping"/>
      </w:r>
      <w:r>
        <w:br w:type="textWrapping"/>
      </w:r>
      <w:r>
        <w:t xml:space="preserve">Đường Kính hung hăng kềm chế xao động trong lòng, mạnh mẽ ấn Úc Thụy ngã xuống giường, cúi đầu, thì thầm bên tai Úc Thụy, lúc này mới cười nói cho hắn biết: “Ngươi quên, lần trước ta cố tình sai người may xiêm y cho ngươi, màu đỏ thẫm, màu sắc và hoa văn của chúng ta đều giống nhau, lúc động phòng ngươi còn mặc đó nha.”</w:t>
      </w:r>
      <w:r>
        <w:br w:type="textWrapping"/>
      </w:r>
      <w:r>
        <w:br w:type="textWrapping"/>
      </w:r>
      <w:r>
        <w:t xml:space="preserve">Úc Thụy bị y làm đến mơ mơ màng màng, đột nhiên nhớ lại, lần kia rõ ràng là Đường Kính muốn lấy đại nãi nãi, kết quả lại thành chính hắn và y động phòng, đúng là có một bộ quần áo màu đỏ sẫm, chẳng qua Úc Thụy không biết Đường Kính đã có âm mưu từ lúc đó…</w:t>
      </w:r>
      <w:r>
        <w:br w:type="textWrapping"/>
      </w:r>
      <w:r>
        <w:br w:type="textWrapping"/>
      </w:r>
      <w:r>
        <w:t xml:space="preserve">— Hết chương 57 —</w:t>
      </w:r>
      <w:r>
        <w:br w:type="textWrapping"/>
      </w:r>
      <w:r>
        <w:br w:type="textWrapping"/>
      </w:r>
      <w:r>
        <w:t xml:space="preserve">~~ CHÍNH VĂN HOÀN ~~</w:t>
      </w:r>
      <w:r>
        <w:br w:type="textWrapping"/>
      </w:r>
      <w:r>
        <w:br w:type="textWrapping"/>
      </w:r>
    </w:p>
    <w:p>
      <w:pPr>
        <w:pStyle w:val="Heading2"/>
      </w:pPr>
      <w:bookmarkStart w:id="92" w:name="chương-58-phiên-ngoại-1-liên-hách-thượng"/>
      <w:bookmarkEnd w:id="92"/>
      <w:r>
        <w:t xml:space="preserve">58. Chương 58: Phiên Ngoại 1: Liên Hách (thượng)</w:t>
      </w:r>
    </w:p>
    <w:p>
      <w:pPr>
        <w:pStyle w:val="Compact"/>
      </w:pPr>
      <w:r>
        <w:br w:type="textWrapping"/>
      </w:r>
      <w:r>
        <w:br w:type="textWrapping"/>
      </w:r>
      <w:r>
        <w:t xml:space="preserve">Liên Hách vẫn luôn cảm thấy bản thân không phải là một người tốt.</w:t>
      </w:r>
      <w:r>
        <w:br w:type="textWrapping"/>
      </w:r>
      <w:r>
        <w:br w:type="textWrapping"/>
      </w:r>
      <w:r>
        <w:t xml:space="preserve">Y không phải là đích tử, cũng không phải trưởng tử, lại được tiên hoàng nhìn trúng, ban cho Triệu Lê lúc ấy còn là hoàng tử làm thư đồng.</w:t>
      </w:r>
      <w:r>
        <w:br w:type="textWrapping"/>
      </w:r>
      <w:r>
        <w:br w:type="textWrapping"/>
      </w:r>
      <w:r>
        <w:t xml:space="preserve">Đơn giản là Liên Hách sẽ giả bộ.</w:t>
      </w:r>
      <w:r>
        <w:br w:type="textWrapping"/>
      </w:r>
      <w:r>
        <w:br w:type="textWrapping"/>
      </w:r>
      <w:r>
        <w:t xml:space="preserve">Triệu Lê có lẽ là người y hiểu rõ nhất, nhưng Triệu Lê lại thường sợ y, Liên Hách cho tới bây giờ đều khiến người ta không thể nhìn thấu. Liên Hách là một người ôn nhu, khuôn mặt tươi cười hiền hòa, diện mạo trời sinh tao nhã chính trực, cũng cho người ta ảo giác, người này tựa hồ rất dễ ở chung.</w:t>
      </w:r>
      <w:r>
        <w:br w:type="textWrapping"/>
      </w:r>
      <w:r>
        <w:br w:type="textWrapping"/>
      </w:r>
      <w:r>
        <w:t xml:space="preserve">Nhưng mà người có chút thâm giao với Liên Hách đều biết, ôn nhu cùng săn sóc của Liên Hách thực ra là xa cách cùng lạnh lùng, y cũng không bao giờ nói thật, trong miệng chỉ toàn lời khách sáo cùng dối trá.</w:t>
      </w:r>
      <w:r>
        <w:br w:type="textWrapping"/>
      </w:r>
      <w:r>
        <w:br w:type="textWrapping"/>
      </w:r>
      <w:r>
        <w:t xml:space="preserve">Mà Triệu Lê cần chính là người như thế, Triệu Lê cần chính là minh hữu có thể hỉ giận không hiện ra sắc mặt, có thể nhắc nhở hắn lúc hắn sơ sẩy, có thể khuyên bảo hắn lúc hắn làm sai, có thể giúp hắn quyết tâm lúc hắn không đủ nhẫn tâm.</w:t>
      </w:r>
      <w:r>
        <w:br w:type="textWrapping"/>
      </w:r>
      <w:r>
        <w:br w:type="textWrapping"/>
      </w:r>
      <w:r>
        <w:t xml:space="preserve">Có lẽ bởi vì Triệu Lê không phải Thái tử, hơn nữa không có mẫu thân hậu thuẫn, cho nên lúc Triệu Lê gặp Liên Hách, liền cảm thấy có chút đồng bệnh tương liên, nếu thật sự không thể tri giao cả đời, thì vĩnh viễn kết thành quan hệ minh hữu cũng được.</w:t>
      </w:r>
      <w:r>
        <w:br w:type="textWrapping"/>
      </w:r>
      <w:r>
        <w:br w:type="textWrapping"/>
      </w:r>
      <w:r>
        <w:t xml:space="preserve">Sự thật chứng minh Triệu Lê đã làm đúng, Liên Hách có năng lực, hơn nữa có đủ nhẫn tâm, trợ giúp Triệu Lê kế thừa ngôi vị hoàng đế, cũng từ một thư đồng đến ngự tiền thị vệ, cuối cùng từng bước trở thành Thừa tướng đương triều.</w:t>
      </w:r>
      <w:r>
        <w:br w:type="textWrapping"/>
      </w:r>
      <w:r>
        <w:br w:type="textWrapping"/>
      </w:r>
      <w:r>
        <w:t xml:space="preserve">Liên Hách còn nhớ rõ ngày đăng cơ hôm ấy, bộ dáng vui mừng của Triệu Lê, y chỉ sợ cả đời cũng không thể gặp lại khoảnh khắc hắn cao hứng như vậy, ý nghĩa tồn tại của Triệu Lê chính là vì ngôi vị hoàng đế, vì ngai vàng hắn có thể làm bất cứ chuyện gì.</w:t>
      </w:r>
      <w:r>
        <w:br w:type="textWrapping"/>
      </w:r>
      <w:r>
        <w:br w:type="textWrapping"/>
      </w:r>
      <w:r>
        <w:t xml:space="preserve">Triệu Lê chỉ hôn cho Liên Hách, cũng là danh gia vọng tộc lúc bấy giờ, môn đăng hộ đối thập phần tương xứng, Triệu Lê nói với y, nhất định sẽ đón dâu cho y thật long trọng thật phong quang vô hạn, khi đó Liên Hách cũng không biết trong lòng mình là tư vị gì.</w:t>
      </w:r>
      <w:r>
        <w:br w:type="textWrapping"/>
      </w:r>
      <w:r>
        <w:br w:type="textWrapping"/>
      </w:r>
      <w:r>
        <w:t xml:space="preserve">Bọn họ cũng có thể miễn cưỡng coi là quan hệ thanh mai trúc mã, tương giao nhiều năm như vậy rồi, cho dù là vì ích lợi.</w:t>
      </w:r>
      <w:r>
        <w:br w:type="textWrapping"/>
      </w:r>
      <w:r>
        <w:br w:type="textWrapping"/>
      </w:r>
      <w:r>
        <w:t xml:space="preserve">Liên Hách biết lần đầu tiên của mình cùng Triệu Lê cũng không tính là khoái hoạt, thậm chí Triệu Lê bởi vì lần đó y thô bạo mà càng thêm sợ hãi y, e ngại y, sau đó Liên Hách phát hiện ra, Triệu Lê vì ngôi vị hoàng đế của hắn, hết sức tại nhẫn nại với y, thậm chí là lấy lòng y.</w:t>
      </w:r>
      <w:r>
        <w:br w:type="textWrapping"/>
      </w:r>
      <w:r>
        <w:br w:type="textWrapping"/>
      </w:r>
      <w:r>
        <w:t xml:space="preserve">Không quá hai năm, chính thê của Liên Hách qua đời, Triệu Lê lại có một hài tử, khi đó Liên Hách có chút tuyệt vọng, có lẽ bọn họ cho đến chết cũng chỉ là quan hệ quân thần, bất luận y có làm như thế nào đi chăng nữa, Triệu Lê cũng chỉ sợ hãi y, lợi dụng y, còn lại chính là nghi kỵ cùng ngờ vực.</w:t>
      </w:r>
      <w:r>
        <w:br w:type="textWrapping"/>
      </w:r>
      <w:r>
        <w:br w:type="textWrapping"/>
      </w:r>
      <w:r>
        <w:t xml:space="preserve">Quan hệ của bọn họ theo thời gian, càng ngày càng bất hòa, càng lúc càng mờ nhạt mỏng manh, đôi khi Liên Hách cũng không muốn suy nghĩ gì nữa, sự tình đã đến đi đến tình trạng này, lại nói không phải, Triệu Lê nhất định sẽ không tin tưởng.</w:t>
      </w:r>
      <w:r>
        <w:br w:type="textWrapping"/>
      </w:r>
      <w:r>
        <w:br w:type="textWrapping"/>
      </w:r>
      <w:r>
        <w:t xml:space="preserve">Liên Hách thậm chí đã từng nghĩ, cái triều đình ngươi lừa ta gạt này, nếu y cũng giống như Đường Kính thì sao, tiêu sái tự tại, nhưng mà y lại do dự, nếu đi rồi, rời khỏi triều đình, vậy cả đời cũng không còn cơ hội nói một lời nào với Triệu Lê nữa.</w:t>
      </w:r>
      <w:r>
        <w:br w:type="textWrapping"/>
      </w:r>
      <w:r>
        <w:br w:type="textWrapping"/>
      </w:r>
      <w:r>
        <w:t xml:space="preserve">Triệu Lê có hậu cung ba nghìn của hắn, cho dù có chủ động hoan hảo cùng y, tất cả đều chỉ vì muốn y làm việc cho hắn, rồi đến một ngày y không có năng lực vì hắn làm việc nữa, có lẽ bọn họ cũng tới hồi kết.</w:t>
      </w:r>
      <w:r>
        <w:br w:type="textWrapping"/>
      </w:r>
      <w:r>
        <w:br w:type="textWrapping"/>
      </w:r>
      <w:r>
        <w:t xml:space="preserve">Hoàng đế đều là người không có tim, Liên Hách đã nghĩ thế, vẫy tay thì đến xua tay thì đi, y vì hắn làm nhiều chuyện như vậy, đổi lại là người khác, mười mấy năm, cuối cùng cũng sẽ có tình cảm đi, nhưng mà Triệu Lê, chỉ có một mình Triệu Lê cảm giác gì cũng không có, sủng thiếp bên người thay đổi một đám lại một đám, vừa hoan hảo với y, vừa chạy đi tìm bụi hoa.</w:t>
      </w:r>
      <w:r>
        <w:br w:type="textWrapping"/>
      </w:r>
      <w:r>
        <w:br w:type="textWrapping"/>
      </w:r>
      <w:r>
        <w:t xml:space="preserve">Tim người ta đều là máu là thịt, nếu không thể ủ ấm, thì chính là trái tim băng giá.</w:t>
      </w:r>
      <w:r>
        <w:br w:type="textWrapping"/>
      </w:r>
      <w:r>
        <w:br w:type="textWrapping"/>
      </w:r>
    </w:p>
    <w:p>
      <w:pPr>
        <w:pStyle w:val="Heading2"/>
      </w:pPr>
      <w:bookmarkStart w:id="93" w:name="chương-59-phiên-ngoại-2-mộ-dung-chẩn-thượng"/>
      <w:bookmarkEnd w:id="93"/>
      <w:r>
        <w:t xml:space="preserve">59. Chương 59: Phiên Ngoại 2: Mộ Dung Chẩn (thượng)</w:t>
      </w:r>
    </w:p>
    <w:p>
      <w:pPr>
        <w:pStyle w:val="Compact"/>
      </w:pPr>
      <w:r>
        <w:br w:type="textWrapping"/>
      </w:r>
      <w:r>
        <w:br w:type="textWrapping"/>
      </w:r>
      <w:r>
        <w:t xml:space="preserve">Lúc Mộ Dung Chẩn được đón trở về, tuổi cũng không còn nhỏ nữa, nói đơn giản, chính là người ta cảm thấy đến tuổi này mới đón về rất khó có thể thân thiết.</w:t>
      </w:r>
      <w:r>
        <w:br w:type="textWrapping"/>
      </w:r>
      <w:r>
        <w:br w:type="textWrapping"/>
      </w:r>
      <w:r>
        <w:t xml:space="preserve">Mộ Dung Chẩn vẫn cảm thấy mình là một đứa trẻ nhà quê, mẫu thân tiến cung chưa được mấy tháng đã chết, sau đó hắn đi theo Hoàng hậu nương nương, người khác hâm mộ hắn, nhưng hắn không có bất kỳ cảm giác hơn người nào.</w:t>
      </w:r>
      <w:r>
        <w:br w:type="textWrapping"/>
      </w:r>
      <w:r>
        <w:br w:type="textWrapping"/>
      </w:r>
      <w:r>
        <w:t xml:space="preserve">Lúc đó cho dù Mộ Dung Chẩn ngơ ngơ ngốc ngốc cũng biết, Hoàng hậu nương nương mất một nữ nhi, chứ không phải là một nhi tử, bên người Hoàng hậu nương nương đã có một nhi tử rồi, đó là trưởng tử Đại Thành quốc, đó là Thái tử điện hạ, còn hắn chẳng là gì cả, cho dù có ở bên cạnh Hoàng hậu nương nương, cũng chẳng thân thiết gì.</w:t>
      </w:r>
      <w:r>
        <w:br w:type="textWrapping"/>
      </w:r>
      <w:r>
        <w:br w:type="textWrapping"/>
      </w:r>
      <w:r>
        <w:t xml:space="preserve">Chuyện xảy ra giống như hắn đã nghĩ, Mộ Dung Thịnh làm Thái tử Đại Thành, đối xử với đệ đệ nuôi ở bên cạnh mẫu hậu cũng chẳng quan tâm mấy, hơn nữa Mộ Dung Thịnh ở trong thâm cung đã sớm luyện thành lãnh diện lãnh tâm, nếu mình không nhẫn tâm, người khác sẽ nhẫn tâm với mình, như vậy thì y làm sao có thể vui vẻ hòa ái với Mộ Dung Chẩn.</w:t>
      </w:r>
      <w:r>
        <w:br w:type="textWrapping"/>
      </w:r>
      <w:r>
        <w:br w:type="textWrapping"/>
      </w:r>
      <w:r>
        <w:t xml:space="preserve">Mộ Dung Chẩn cảm thấy ngoại trừ quần áo của hắn đẹp hơn của mấy cung nhân ra, cũng chẳng thấy hơn ở chỗ nào nữa.</w:t>
      </w:r>
      <w:r>
        <w:br w:type="textWrapping"/>
      </w:r>
      <w:r>
        <w:br w:type="textWrapping"/>
      </w:r>
      <w:r>
        <w:t xml:space="preserve">Hậu cung Đại Thành đâu chỉ ba nghìn giai lệ, phụ thân Mộ Dung Chẩn yêu mỹ nhân, buổi sáng nạp tân phi, buổi tối đã quên ngay, Mộ Dung Chẩn từng nghĩ, nếu phụ thân không thích mẫu thân, cần gì phải đón mẫu thân vào cung sau bao nhiêu năm như vậy, thì ra cũng chỉ thích cái mới mẻ, hết mới thì quên liền.</w:t>
      </w:r>
      <w:r>
        <w:br w:type="textWrapping"/>
      </w:r>
      <w:r>
        <w:br w:type="textWrapping"/>
      </w:r>
      <w:r>
        <w:t xml:space="preserve">Đến khi Mộ Dung Chẩn mười sáu tuổi, biên giới Đại Thành cùng Đại Triệu có một đám du mục tập kết với nhau không ngừng quấy nhiễu, đám người kia chậm rãi lớn mạnh rồi cũng thành lập một quốc gia nhỏ, Triệu quốc gia tăng tướng sĩ trấn thủ biên cương, mấy người kia không dám có ý đồ với Triệu quốc nữa, mà đem lực chú ý chuyển dời sang Thành quốc, lãnh thổ Đại Thành tuy rằng không lớn, nhưng đều là những người sinh trưởng trên lưng ngựa, đương nhiên sẽ không chịu khuất nhục như vậy.</w:t>
      </w:r>
      <w:r>
        <w:br w:type="textWrapping"/>
      </w:r>
      <w:r>
        <w:br w:type="textWrapping"/>
      </w:r>
      <w:r>
        <w:t xml:space="preserve">Lúc ấy Thánh Thượng chuẩn bị phái một đội người tiếp viện biên cảnh, Mộ Dung Chẩn lần đầu tiên chủ động xin đi giết giặc, lại bị Thánh Thượng lấy cớ tuổi còn quá nhỏ gạt đi, ngay lúc đó Thái tử lớn hơn Mộ Dung Chẩn bốn tuổi, là nhờ Mộ Dung Thịnh nói giúp hắn hai câu, Thánh Thượng mới cho Mộ Dung Chẩn tòng quân, để hắn xuất chinh.</w:t>
      </w:r>
      <w:r>
        <w:br w:type="textWrapping"/>
      </w:r>
      <w:r>
        <w:br w:type="textWrapping"/>
      </w:r>
      <w:r>
        <w:t xml:space="preserve">Mộ Dung Chẩn biết, ca ca nói giúp cho hắn, kỳ thật là để hắn rời khỏi hoàng cung, xuất kinh, sau đó hắn chẳng còn địa vị gì nữa.</w:t>
      </w:r>
      <w:r>
        <w:br w:type="textWrapping"/>
      </w:r>
      <w:r>
        <w:br w:type="textWrapping"/>
      </w:r>
      <w:r>
        <w:t xml:space="preserve">Ngày Mộ Dung Chẩn cùng đại quân xuất chinh, cũng không thấy Mộ Dung Thịnh ra tiễn hắn, hắn mờ mịt đứng trong đại quân, nghe Thánh Thượng cùng Đại tướng quân nói mấy câu, sau đó cùng binh lính uống một chén rượu tiễn đưa, ném chén rượu xuống đất, sau đó tung người lên ngựa, chuẩn bị khởi hành.</w:t>
      </w:r>
      <w:r>
        <w:br w:type="textWrapping"/>
      </w:r>
      <w:r>
        <w:br w:type="textWrapping"/>
      </w:r>
      <w:r>
        <w:t xml:space="preserve">Đúng lúc này nha đầu bên người Hoàng hậu nương nương lại chạy vội đến, Mộ Dung Chẩn trăm triệu lần không nghĩ tới, Hoàng hậu nương nương lại băn khoăn về hắn, nha đầu kia truyền lời Hoàng hậu nương nương, nói ngóng trông nhi tử sớm ngày trở về, nếu không về thì chính là bất hiếu.</w:t>
      </w:r>
      <w:r>
        <w:br w:type="textWrapping"/>
      </w:r>
      <w:r>
        <w:br w:type="textWrapping"/>
      </w:r>
      <w:r>
        <w:t xml:space="preserve">Lúc ấy Mộ Dung Chẩn đột nhiên có cảm giác lệ nóng doanh tròng, hắn không sợ đánh giặc, dù sao người khác đều nói hắn vô tâm vô phế, không có loại tâm tư thương xuân bi thu này, khi đó trong lòng Mộ Dung Chẩn bỗng nhiên có chút thê lương, cũng không biết chuyến đi này còn bao lâu mới có thể trở về, vài năm, hay là vài chục năm…</w:t>
      </w:r>
      <w:r>
        <w:br w:type="textWrapping"/>
      </w:r>
      <w:r>
        <w:br w:type="textWrapping"/>
      </w:r>
      <w:r>
        <w:t xml:space="preserve">Thẳng đến khi Mộ Dung Chẩn khởi hành, cũng không thấy bóng dáng Mộ Dung Thịnh, hắn không biết, đằng sau đại quân, có một người được đội thị vệ kị mã bao quanh, vẫn luôn nhìn về phía trước.</w:t>
      </w:r>
      <w:r>
        <w:br w:type="textWrapping"/>
      </w:r>
      <w:r>
        <w:br w:type="textWrapping"/>
      </w:r>
      <w:r>
        <w:t xml:space="preserve">Bọn thị vệ nói: “Thái tử gia, về thôi.”</w:t>
      </w:r>
      <w:r>
        <w:br w:type="textWrapping"/>
      </w:r>
      <w:r>
        <w:br w:type="textWrapping"/>
      </w:r>
      <w:r>
        <w:t xml:space="preserve">Mộ Dung Thịnh cũng không nói gì, chỉ kéo cương quay đầu ngựa, gia đình đế vương không có tình phụ tử, huống chi là huynh đệ, nhưng Mộ Dung Thịnh không hiểu được, vì sao đáy lòng y có chút luyến tiếc.</w:t>
      </w:r>
      <w:r>
        <w:br w:type="textWrapping"/>
      </w:r>
      <w:r>
        <w:br w:type="textWrapping"/>
      </w:r>
      <w:r>
        <w:t xml:space="preserve">Lúc Mộ Dung Chẩn hai mươi tuổi, ở biên quan gần bốn năm, lại từ binh lính thăng chức tới Đại tướng quân, trong tay nắm binh quyền, tuy rằng chỉ là một đội nho nhỏ, ở trong mắt những Đại tướng quân khác, căn bản bé nhỏ không đáng kể.</w:t>
      </w:r>
      <w:r>
        <w:br w:type="textWrapping"/>
      </w:r>
      <w:r>
        <w:br w:type="textWrapping"/>
      </w:r>
      <w:r>
        <w:t xml:space="preserve">Một năm kia, Mộ Dung Chẩn đột nhiên nhận được phong thư ca ca tự tay viết, nói phụ hoàng bệnh nặng, bảo hắn mau mang binh về kinh trợ giúp.</w:t>
      </w:r>
      <w:r>
        <w:br w:type="textWrapping"/>
      </w:r>
      <w:r>
        <w:br w:type="textWrapping"/>
      </w:r>
      <w:r>
        <w:t xml:space="preserve">Nhân sinh hai mươi năm qua của Mộ Dung Chẩn, ngoài mười năm sống ở nông thôn, còn lại chưa bao giờ cảm nhận được thân tình, hiện giờ nghe nói phụ hoàng bệnh nặng, trong lòng chấn động, hắn mang binh suốt đêm chạy về kinh thành, nhưng còn chưa tới cửa thành, bỗng nhiên nhận được cấp báo, Thánh Thượng băng hà.</w:t>
      </w:r>
      <w:r>
        <w:br w:type="textWrapping"/>
      </w:r>
      <w:r>
        <w:br w:type="textWrapping"/>
      </w:r>
      <w:r>
        <w:t xml:space="preserve">Mộ Dung Chẩn đột nhiên hiểu được, phụ hoàng chính là cái cớ để mọi người duy trì thân tình chỉ tồn tại bên ngoài, hiện giờ không có phụ hoàng, hắn liền thật sự không có một cái gì, đêm ngày hôm sau, Mộ Dung Chẩn lại nhận được mật báo, vẫn là thư ca ca tự tay viết, nói phụ hoàng băng hà, các hoàng tử vì tranh đoạt ngôi vị hoàng đế mà xé bỏ di chiếu.</w:t>
      </w:r>
      <w:r>
        <w:br w:type="textWrapping"/>
      </w:r>
      <w:r>
        <w:br w:type="textWrapping"/>
      </w:r>
      <w:r>
        <w:t xml:space="preserve">Đó thật sự là lần đầu tiên Mộ Dung Chẩn bị tức đỏ mắt, hắn mang binh bao vây hoàng cung, lại đích thân dẫn theo một đội kỵ binh tinh nhuệ vọt vào đại điện, linh vị tiên hoàng vẫn còn ở đó, nắp quan tài bị mở tung, trên điện đã nhuốm máu, cánh tay Mộ Dung Thịnh cũng bị thương, trải qua vài năm trên chiến trường, Mộ Dung Chẩn đã sớm không còn là tiểu ngốc tử năm đó, Mộ Dung Chẩn thực trấn định tự nhiên mệnh lệnh binh lính, cầm binh khí trong tay bao vây mọi người.</w:t>
      </w:r>
      <w:r>
        <w:br w:type="textWrapping"/>
      </w:r>
      <w:r>
        <w:br w:type="textWrapping"/>
      </w:r>
      <w:r>
        <w:t xml:space="preserve">Có người hô: “Mộ Dung Chẩn tạo phản!”</w:t>
      </w:r>
      <w:r>
        <w:br w:type="textWrapping"/>
      </w:r>
      <w:r>
        <w:br w:type="textWrapping"/>
      </w:r>
      <w:r>
        <w:t xml:space="preserve">Một khắc kia Mộ Dung Chẩn đối với những chữ này chết lặng, hắn chỉ biết là ca ca bị thương, nhanh chóng băng bó đơn giản hai cái cho Mộ Dung Thịnh.</w:t>
      </w:r>
      <w:r>
        <w:br w:type="textWrapping"/>
      </w:r>
      <w:r>
        <w:br w:type="textWrapping"/>
      </w:r>
      <w:r>
        <w:t xml:space="preserve">Chuyện sau đó, Mộ Dung Chẩn vĩnh viễn cũng không muốn nhớ lại, tuy rằng những người này không phải hắn giết, nhưng cũng là do hắn bức tử, ở trên chiến trường ngươi giết ta ta giết ngươi không có gì đáng trách, chung quy là vì quốc gia vì đất nước, vậy mà có một ngày, Mộ Dung Chẩn lại muốn giết chết những thân nhân của hắn…</w:t>
      </w:r>
      <w:r>
        <w:br w:type="textWrapping"/>
      </w:r>
      <w:r>
        <w:br w:type="textWrapping"/>
      </w:r>
      <w:r>
        <w:t xml:space="preserve">Mộ Dung Chẩn bị bệnh rất lâu, tân hoàng Mộ Dung Thịnh giận dữ, các ngự y cũng không dám chậm trễ, cố gắng cứu vớt Mộ Dung Chẩn từ quỷ môn quan trở về, khi đó Mộ Dung Chẩn nghĩ mình đã chết chắc rồi, thật không ngờ còn có thể mở mắt ra.</w:t>
      </w:r>
      <w:r>
        <w:br w:type="textWrapping"/>
      </w:r>
      <w:r>
        <w:br w:type="textWrapping"/>
      </w:r>
      <w:r>
        <w:t xml:space="preserve">Mộ Dung Thịnh vì muốn xung hỉ cho Mộ Dung Chẩn, hơn nữa Mộ Dung Chẩn đã hai mươi tuổi rồi, còn chưa có thê thiếp, quyết định tuyển một thê tử cho hắn, mà còn phong Mộ Dung Chẩn làm Thành Tĩnh Vương.</w:t>
      </w:r>
      <w:r>
        <w:br w:type="textWrapping"/>
      </w:r>
      <w:r>
        <w:br w:type="textWrapping"/>
      </w:r>
      <w:r>
        <w:t xml:space="preserve">Mộ Dung Chẩn ngốc ngốc nghếch nghếch đối việc này không biết làm thế nào cho phải, hắn cũng không dám gần nữ sắc. Trước đây hắn an phận như vậy, phụ hoàng còn không liếc mắt nhìn hắn một cái, hiện giờ hắn lại càng không dám mê luyến thanh sắc, có thể nói hắn sống hai mươi năm, những vẫn chỉ như một đầu gỗ.</w:t>
      </w:r>
      <w:r>
        <w:br w:type="textWrapping"/>
      </w:r>
      <w:r>
        <w:br w:type="textWrapping"/>
      </w:r>
      <w:r>
        <w:t xml:space="preserve">Mộ Dung Thịnh chọn lựa danh môn khuê tú cho hắn, thân thế địa vị bộ dáng đều không thể xoi mói, ngày thành thân cũng là do Mộ Dung Thịnh chủ hôn.</w:t>
      </w:r>
      <w:r>
        <w:br w:type="textWrapping"/>
      </w:r>
      <w:r>
        <w:br w:type="textWrapping"/>
      </w:r>
      <w:r>
        <w:t xml:space="preserve">Mộ Dung Chẩn cả đời cũng không thể quên được đêm đó, hắn không dám nhớ lại, chuyện này còn làm hắn sợ hãi hơn so với máu tươi trên đại điện, nhưng cũng không thể gọi là sợ hãi, trong đáy lòng Mộ Dung Chẩn còn có chút dã tính rục rịch, đó là dã tính mà con cháu Mộ Dung thị đều có, chẳng qua người khác khát vọng là chiến tranh cùng máu tươi, mà Mộ Dung Chẩn không phải, hắn khát vọng chính là đại ca của hắn.</w:t>
      </w:r>
      <w:r>
        <w:br w:type="textWrapping"/>
      </w:r>
      <w:r>
        <w:br w:type="textWrapping"/>
      </w:r>
      <w:r>
        <w:t xml:space="preserve">Đêm đó Mộ Dung Chẩn uống đến say đến không biết trời chăng gì, lúc náo động phòng Mộ Dung Thịnh cũng tới, ngày ấy không biết có phải Mộ Dung Thịnh cũng cao hứng hay không, tóm lại suốt mấy năm nay, đây là lần đầu tiên Mộ Dung Chẩn thấy Mộ Dung Thịnh cười.</w:t>
      </w:r>
      <w:r>
        <w:br w:type="textWrapping"/>
      </w:r>
      <w:r>
        <w:br w:type="textWrapping"/>
      </w:r>
      <w:r>
        <w:t xml:space="preserve">Mộ Dung Chẩn say khướt, thân người to đùng đổ vật xuống ôm lấy Mộ Dung Thịnh mà khóc lóc, nói chuyện của phụ hoàng năm đó, làm những người xung quanh sợ hãi, sợ nghe được cái gì không nên nghe, mọi người đều biết tràng đại hỏa trong cung kia, đương nhiên không có khả năng biết được nội tình, Mộ Dung Thịnh lập tức cho họ lui ra ngoài, ngay cả tân nương tử cũng lui ra ngoài.</w:t>
      </w:r>
      <w:r>
        <w:br w:type="textWrapping"/>
      </w:r>
      <w:r>
        <w:br w:type="textWrapping"/>
      </w:r>
      <w:r>
        <w:t xml:space="preserve">Mộ Dung Thịnh có vóc người cao gầy, khuôn mặt thanh tú, một đôi mắt phượng sáng như sao càng thêm xinh đẹp, chẳng qua Mộ Dung Thịnh cũng là con cháu Mộ Dung thị, đương nhiên không thể nào nhu nhược, y nhẹ nhàng ôm lấy Mộ Dung Chẩn đã sau không biết gì, đặt lên giường.</w:t>
      </w:r>
      <w:r>
        <w:br w:type="textWrapping"/>
      </w:r>
      <w:r>
        <w:br w:type="textWrapping"/>
      </w:r>
      <w:r>
        <w:t xml:space="preserve">Nhìn đầu gỗ ngơ ngác ngốc nghếch đang khóc lóc thảm thiết, nhịn không được thở dài, vừa lau nước mắt cho hắn, vừa nhẹ giọng nói: “Là trẫm nợ ngươi, trẫm không nên liên lụy đến ngươi, ngươi ở biên quan làm một tướng quân là tốt nhất, nhưng mà, chỉ là… chỉ là trẫm, ta nghĩ … Cho dù ngươi phải kết hôn sinh con, ta chỉ nhìn thôi là tốt rồi, ít nhất ta có thể nhìn.”</w:t>
      </w:r>
      <w:r>
        <w:br w:type="textWrapping"/>
      </w:r>
      <w:r>
        <w:br w:type="textWrapping"/>
      </w:r>
      <w:r>
        <w:t xml:space="preserve">Mộ Dung Thịnh nói xong, không nhịn được cười khổ một tiếng, duỗi một bàn tay nhẹ nhàng che đôi mắt Mộ Dung Chẩn, hắn vẫn đang nước mắt ròng ròng, cảm giác ướt át thấm vào bàn tay của y, còn có lông mi Mộ Dung Chẩn giống cây quạt đang run rẩy.</w:t>
      </w:r>
      <w:r>
        <w:br w:type="textWrapping"/>
      </w:r>
      <w:r>
        <w:br w:type="textWrapping"/>
      </w:r>
      <w:r>
        <w:t xml:space="preserve">Mộ Dung Thịnh che kín đôi mắt hắn, cúi đầu, môi dán trên môi đối phương.</w:t>
      </w:r>
      <w:r>
        <w:br w:type="textWrapping"/>
      </w:r>
      <w:r>
        <w:br w:type="textWrapping"/>
      </w:r>
      <w:r>
        <w:t xml:space="preserve">Y đã nghĩ, Mộ Dung Chẩn đang say, sẽ không biết, mình có thể cứ như vậy hôn nhẹ đối phương một lúc, đời này cũng coi như không hối hận, chẳng qua y không ngờ tới, ngay tại khi môi y vừa chạm vào, Mộ Dung Chẩn đột nhiên vươn tay, nắm chắc vạt áo sau lưng y, gắt gao ôm lấy Mộ Dung Thịnh.</w:t>
      </w:r>
      <w:r>
        <w:br w:type="textWrapping"/>
      </w:r>
      <w:r>
        <w:br w:type="textWrapping"/>
      </w:r>
      <w:r>
        <w:t xml:space="preserve">Hai người từ một nụ hôn vô cùng nhẹ nhàng vô cùng đơn giản, không ngừng tiến sâu vào không ngừng mở rộng ra…</w:t>
      </w:r>
      <w:r>
        <w:br w:type="textWrapping"/>
      </w:r>
      <w:r>
        <w:br w:type="textWrapping"/>
      </w:r>
    </w:p>
    <w:p>
      <w:pPr>
        <w:pStyle w:val="Heading2"/>
      </w:pPr>
      <w:bookmarkStart w:id="94" w:name="chương-60-phiên-ngoại-3-ngụy-thừa-an"/>
      <w:bookmarkEnd w:id="94"/>
      <w:r>
        <w:t xml:space="preserve">60. Chương 60: Phiên Ngoại 3: Ngụy Thừa An</w:t>
      </w:r>
    </w:p>
    <w:p>
      <w:pPr>
        <w:pStyle w:val="Compact"/>
      </w:pPr>
      <w:r>
        <w:br w:type="textWrapping"/>
      </w:r>
      <w:r>
        <w:br w:type="textWrapping"/>
      </w:r>
      <w:r>
        <w:t xml:space="preserve">Hoàng Thượng khao thưởng tam quân, rượu thịt đưa đến quân doanh, chúng tướng sĩ sôi nổi vây quanh đống lửa uống rượu ăn thịt, tại biên quan chỉ có phong sương và bụi cát như thế này, có thể như vậy đã xem như rất may mắn.</w:t>
      </w:r>
      <w:r>
        <w:br w:type="textWrapping"/>
      </w:r>
      <w:r>
        <w:br w:type="textWrapping"/>
      </w:r>
      <w:r>
        <w:t xml:space="preserve">Ngụy Thừa An lập công lớn, tuy rằng tuổi còn trẻ, nhưng ở trong quân doanh cũng rất có uy tín, người khác cũng tin phục hắn, rất nhiều người đến mời rượu, Ngụy Thừa An không chối từ, một chén một chén uống cạn hết.</w:t>
      </w:r>
      <w:r>
        <w:br w:type="textWrapping"/>
      </w:r>
      <w:r>
        <w:br w:type="textWrapping"/>
      </w:r>
      <w:r>
        <w:t xml:space="preserve">Cuộc sống Ngụy Thừa An hướng tới chính là như vậy, có lẽ không cần chiến loạn, nhưng hắn có thể ở lại biên quan bảo vệ quốc gia như vậy là đủ rồi, không cần buồn phiền những chuyện trong nhà, không cần buồn phiền vì sao hắn làm cái gì phụ thân cũng không hài lòng.</w:t>
      </w:r>
      <w:r>
        <w:br w:type="textWrapping"/>
      </w:r>
      <w:r>
        <w:br w:type="textWrapping"/>
      </w:r>
      <w:r>
        <w:t xml:space="preserve">Tuy rằng trong quân doanh cũng có không ít người bụng dạ khó lường, hoặc là có người tính kế, nhưng thật sự là kém xa so với ở trong kinh thành, Ngụy Thừa An ngốc nghếch ở nơi này rất tốt.</w:t>
      </w:r>
      <w:r>
        <w:br w:type="textWrapping"/>
      </w:r>
      <w:r>
        <w:br w:type="textWrapping"/>
      </w:r>
      <w:r>
        <w:t xml:space="preserve">Ngụy Thừa An cao hứng nên uống hơi nhiều rượu, lúc Triệu Hòa Khánh phát hiện hắn thì đã say như chết, tất cả mọi người biết Khánh Vương gia là sư phụ của Ngụy Thừa An, hiện tại Vương gia vác cái người say không còn biết trời đất gì khiêng đi, cũng không ai ngăn cản, còn hi hi ha ha cười trêu ghẹo.</w:t>
      </w:r>
      <w:r>
        <w:br w:type="textWrapping"/>
      </w:r>
      <w:r>
        <w:br w:type="textWrapping"/>
      </w:r>
      <w:r>
        <w:t xml:space="preserve">Triệu Hòa Khánh khiêng hắn trên vai, làm đầu hắn chúc xuống dưới, Ngụy Thừa An uống rượu, dạ dày bị y gập lại như vậy đặc biệt khó chịu, cơ hồ muốn nôn ra, ọe ọe vài tiếng.</w:t>
      </w:r>
      <w:r>
        <w:br w:type="textWrapping"/>
      </w:r>
      <w:r>
        <w:br w:type="textWrapping"/>
      </w:r>
      <w:r>
        <w:t xml:space="preserve">Triệu Hòa Khánh nhanh chóng ném hắn lên giường, mắng: “Tiểu tử thối, ngươi đừng nôn ra, chỗ này toàn cát với cát, không có nước để giặt chăn đâu.”</w:t>
      </w:r>
      <w:r>
        <w:br w:type="textWrapping"/>
      </w:r>
      <w:r>
        <w:br w:type="textWrapping"/>
      </w:r>
      <w:r>
        <w:t xml:space="preserve">Ngụy Thừa An bưng dạ dày đang quặn lên ở trên giường lăn lộn vài vòng, Triệu Hòa Khánh quay đầu đi chỗ khác không nhìn hắn, lúc này Ngụy Thừa An lại mở mắt ra, mơ mơ màng màng nhìn thấy là Triệu Hòa Khánh, chộp lấy cái mũ giáp ở trên giường ném qua, nện trúng vào ngực Triệu Hòa Khánh, còn quát lớn: “Hỗn đản! Hạ lưu! Sắc phôi!”</w:t>
      </w:r>
      <w:r>
        <w:br w:type="textWrapping"/>
      </w:r>
      <w:r>
        <w:br w:type="textWrapping"/>
      </w:r>
      <w:r>
        <w:t xml:space="preserve">Triệu Hòa Khánh lập tức bật cười, mình rốt cuộc đã làm gì để hắn mắng như vậy, lần trước ở trong phủ đệ, Triệu Hòa Khánh say rượu hoàn toàn không nhớ ra, hơn nữa y bản tính trăng hoa, còn tưởng rằng đang đùa giỡn tiểu quan nào, ái biết lại là Ngụy Thừa An, sau đó thật không minh bạch mà kết thù, khiến y không thể nào hiểu được.</w:t>
      </w:r>
      <w:r>
        <w:br w:type="textWrapping"/>
      </w:r>
      <w:r>
        <w:br w:type="textWrapping"/>
      </w:r>
      <w:r>
        <w:t xml:space="preserve">Triệu Hòa Khánh nghe hắn lớn tiếng quát tháo như vậy, không chừng người bên ngoài đều có thể nghe thấy, nhanh chóng đi qua, bịt cái miệng của hắn lại, quát khẽ: “Tiểu tổ tông, ngươi la lối cái gì nha.”</w:t>
      </w:r>
      <w:r>
        <w:br w:type="textWrapping"/>
      </w:r>
      <w:r>
        <w:br w:type="textWrapping"/>
      </w:r>
      <w:r>
        <w:t xml:space="preserve">Ngụy Thừa An bị y bịt miệng, lại uống rượu, chỉ cảm thấy hô hấp khó khắn, liền há mồm cắn một phắt lên tay Triệu Hòa Khánh, Triệu Hòa Khánh ăn đau “Tê” một tiếng, nhưng còn chưa đủ, Ngụy Thừa An nếm được vị máu, nghiến răng, Triệu Hòa Khánh muốn rút tay về, nào biết đúng lúc này đối phương đột nhiên vươn đầu lưỡi ra, nhẹ nhàng liếm lên nơi vừa bị cắn chảy máu.</w:t>
      </w:r>
      <w:r>
        <w:br w:type="textWrapping"/>
      </w:r>
      <w:r>
        <w:br w:type="textWrapping"/>
      </w:r>
      <w:r>
        <w:t xml:space="preserve">Triệu Hòa Khánh rõ ràng mình chỉ uống một ngụm rượu, cho dù bởi vì ở biên quan rất lạnh, thường uống rượu cho ấm người, nhưng cũng sẽ không vì một ngụm rượu mà hạ thân xôn xao xúc động.</w:t>
      </w:r>
      <w:r>
        <w:br w:type="textWrapping"/>
      </w:r>
      <w:r>
        <w:br w:type="textWrapping"/>
      </w:r>
      <w:r>
        <w:t xml:space="preserve">Đầu lưỡi Ngụy Thừa An còn đang chạy vòng quanh, cảm giác mềm mại này, ẩm ướt này, có cả ấm áp nữa, khiến lồng ngực Triệu Hòa Khánh nhất thời dâng nên từng trận khô nóng.</w:t>
      </w:r>
      <w:r>
        <w:br w:type="textWrapping"/>
      </w:r>
      <w:r>
        <w:br w:type="textWrapping"/>
      </w:r>
      <w:r>
        <w:t xml:space="preserve">Triệu Hòa Khánh biết mình nên rút tay về, nhưng mà ma xui quỷ khiến thế nào, ngón trỏ lại nhẹ nhàng vuốt ve môi dưới Ngụy Thừa An.</w:t>
      </w:r>
      <w:r>
        <w:br w:type="textWrapping"/>
      </w:r>
      <w:r>
        <w:br w:type="textWrapping"/>
      </w:r>
      <w:r>
        <w:t xml:space="preserve">Ngụy Thừa An bị quấy nhiễu, hé mắt ra, trong mắt đều là hơi nước ướt át, nhìn Triệu Hòa Khánh, đột nhiên cau mày mắng: “Triệu Hòa Khánh, đồ vô liêm sỉ!”</w:t>
      </w:r>
      <w:r>
        <w:br w:type="textWrapping"/>
      </w:r>
      <w:r>
        <w:br w:type="textWrapping"/>
      </w:r>
      <w:r>
        <w:t xml:space="preserve">Cổ họng Triệu Hòa Khánh lăn lộn hai cái, cúi đầu xuống, thì thào: “Ngươi mắng ta như vậy, cũng nên cho ta một nguyên nhân chứ.”</w:t>
      </w:r>
      <w:r>
        <w:br w:type="textWrapping"/>
      </w:r>
      <w:r>
        <w:br w:type="textWrapping"/>
      </w:r>
      <w:r>
        <w:t xml:space="preserve">Lúc này Ngụy Thừa An đã say khướt, đại não không chuyển động thì còn có thể nói cái gì, cũng không tỏ ra không tự nhiên giống như trước, hé miệng ngậm lấy một ngón tay của Triệu Hòa Khánh, Triệu Hòa Khánh thấy hắn làm vậy, vội nói: “Đừng cắn! Đừng cắn.”</w:t>
      </w:r>
      <w:r>
        <w:br w:type="textWrapping"/>
      </w:r>
      <w:r>
        <w:br w:type="textWrapping"/>
      </w:r>
      <w:r>
        <w:t xml:space="preserve">Ngụy Thừa An hừ một tiếng, nhưng cuối cùng cũng không cắn xuống, chỉ ngậm ngón tay y vào miệng liếm mút, giống như vừa tìm được đồ chơi, đầu lưỡi đảo qua đảo lại, Triệu Hòa Khánh rốt cuộc không nhịn được, cúi người xuống.</w:t>
      </w:r>
      <w:r>
        <w:br w:type="textWrapping"/>
      </w:r>
      <w:r>
        <w:br w:type="textWrapping"/>
      </w:r>
      <w:r>
        <w:t xml:space="preserve">Ngón tay y đè lại đầu lưỡi Ngụy Thừa An, quấy đảo trong miệng hắn, Ngụy Thừa An ngẩng đầu lên, cổ họng không tự chủ được phát ra tiếng than khe khẽ, làm Triệu Hòa Khánh nhẫn đến đổ mồ hôi. Ngụy Thừa An trẻ tuổi, thân thể cũng ngây ngô, làm sao chịu được động tác khiêu khích của một tay già đời như Triệu Hòa Khánh, bỗng nhiên vươn tay xuống nắm lấy hạ thân của mình.</w:t>
      </w:r>
      <w:r>
        <w:br w:type="textWrapping"/>
      </w:r>
      <w:r>
        <w:br w:type="textWrapping"/>
      </w:r>
      <w:r>
        <w:t xml:space="preserve">Ánh mắt Triệu Hòa Khánh tối sầm lại, rốt cuộc không thể cố nhịn hơn được nữa, đột nhiên đè Ngụy Thừa An lại, lập tức lột sạch hết quần áo của hắn, Ngụy Thừa An gặp lạnh run lên một cái, bình tĩnh nhìn y.</w:t>
      </w:r>
      <w:r>
        <w:br w:type="textWrapping"/>
      </w:r>
      <w:r>
        <w:br w:type="textWrapping"/>
      </w:r>
      <w:r>
        <w:t xml:space="preserve">Triệu Hòa Khánh thấy phía dưới hắn đã ngẩng đầu, Ngụy Thừa An còn đang khó nhịn vặn vẹo thân thể, cọ cọ lên tay y, biết hắn muốn thoải mãi, cũng mặc kệ tất cả, vươn tay cầm lấy hạ thân của hắn.</w:t>
      </w:r>
      <w:r>
        <w:br w:type="textWrapping"/>
      </w:r>
      <w:r>
        <w:br w:type="textWrapping"/>
      </w:r>
      <w:r>
        <w:t xml:space="preserve">Eo Ngụy Thừa An run lên, nhanh chóng mềm nhũn ra, ngoan ngoãn xụi lơ trên giường, trong cổ họng phát ra tiếng thở dài thoải mái, tùy ý Triệu Hòa Khánh vuốt vuốt ve ve.</w:t>
      </w:r>
      <w:r>
        <w:br w:type="textWrapping"/>
      </w:r>
      <w:r>
        <w:br w:type="textWrapping"/>
      </w:r>
      <w:r>
        <w:t xml:space="preserve">Cơ thể Ngụy Thừa An thực ngây ngô, hơn nữa ở trong quân doanh đã nghẹn một thời gian rồi, Triệu Hòa Khánh lại biết cách làm thế nào thì hắn sẽ thoải mái, không lâu sau, Ngụy Thừa An đã cong thắt lưng, rên rỉ một tiếng, bắn trong tay Triệu Hòa Khánh.</w:t>
      </w:r>
      <w:r>
        <w:br w:type="textWrapping"/>
      </w:r>
      <w:r>
        <w:br w:type="textWrapping"/>
      </w:r>
      <w:r>
        <w:t xml:space="preserve">Triệu Hòa Khánh biết, lúc này y nên mặc lại quần áo cho Ngụy Thừa An, sau đó để hắn đi ngủ, dù sao Ngụy Thừa An đã thoải mái xong rồi, nhưng mà không biết thế nào y lại dùng chất lỏng trên tay mình, sờ soạng lên tiểu huyệt ở mặt sau, từng chút từng chút trượt vào.</w:t>
      </w:r>
      <w:r>
        <w:br w:type="textWrapping"/>
      </w:r>
      <w:r>
        <w:br w:type="textWrapping"/>
      </w:r>
      <w:r>
        <w:t xml:space="preserve">Huyệt khẩu mới đầu đóng chặt, chẳng qua chỗ nọ vừa tiếp xúc với ngón tay Triệu Hòa Khánh đã nhanh chóng hé mở, gắt gao hút lấy ngón tay y, nương theo chất lỏng trơn trượt mà ra vào, Triệu Hòa Khánh chỉ cảm thấy ngón tay của mình được một mảnh mềm mại ấm áp bao quanh, hạ thân càng căng đến khó chịu.</w:t>
      </w:r>
      <w:r>
        <w:br w:type="textWrapping"/>
      </w:r>
      <w:r>
        <w:br w:type="textWrapping"/>
      </w:r>
      <w:r>
        <w:t xml:space="preserve">Y gắt gao nhìn chằm chằm Ngụy Thừa An, Ngụy Thừa An nhíu mày, tựa hồ không thoải mái lắm, tim Triệu Hòa Khánh mềm nhũn, người này sạch sẽ như thế, trong lòng một chút tạp niệm cũng không có, mà chính hắn lại muốn từ từ xâm chiếm cơ thể này, Triệu Hòa Khánh đột nhiên không đành lòng xuống tay.</w:t>
      </w:r>
      <w:r>
        <w:br w:type="textWrapping"/>
      </w:r>
      <w:r>
        <w:br w:type="textWrapping"/>
      </w:r>
      <w:r>
        <w:t xml:space="preserve">Y rút ngón tay ra, Ngụy Thừa An theo động tác của hắn, cong eo lên, than nhẹ một tiếng, sau đó cảm giác được bên trong trống rỗng, đằng trước lại bắt đầu ngẩng lên, nhưng không thể phát tiết, Ngụy Thừa An rốt cục mở to mắt, ánh mắt vẫn cứ ẩm ướt như thế, nhìn Triệu Hòa Khánh, miệng nỉ non: “Triệu Hòa Khánh, ngươi… Ngươi vô liêm sỉ… Ta khó chịu, mau lên…”</w:t>
      </w:r>
      <w:r>
        <w:br w:type="textWrapping"/>
      </w:r>
      <w:r>
        <w:br w:type="textWrapping"/>
      </w:r>
      <w:r>
        <w:t xml:space="preserve">Ngọn lửa phía dưới Triệu Hòa Khánh còn chưa lui, nào chịu được Ngụy Thừa An khiêu khích như thế, còn nhịn làm sao được, ngồi dựa vào đầu giường, ôm Ngụy Thừa An lên, Ngụy Thừa An thực tự nhiên tách chân ra, khóa ngồi trên đùi y, tự động cong thắt lưng, tiểu huyệt nhắm ngay vật kia của Triệu Hòa Khánh, như có như không cọ cọ.</w:t>
      </w:r>
      <w:r>
        <w:br w:type="textWrapping"/>
      </w:r>
      <w:r>
        <w:br w:type="textWrapping"/>
      </w:r>
      <w:r>
        <w:t xml:space="preserve">Triệu Hòa Khánh bị hắn khiêu khích đến nặng nề thở dốc, nắm thắt lưng hắn, để vật nóng bỏng kia nhắm trúng huyệt khẩu, đột nhiên đâm lên, Ngụy Thừa An bị khoái cảm cùng dị vật đột ngột kích thích rên lên một tiếng, ngẩng đầu, sống lưng kéo căng, thân thể trần trụi trước mặt Triệu Hòa Khánh nhẹ nhàng rung động.</w:t>
      </w:r>
      <w:r>
        <w:br w:type="textWrapping"/>
      </w:r>
      <w:r>
        <w:br w:type="textWrapping"/>
      </w:r>
      <w:r>
        <w:t xml:space="preserve">Hai tay Ngụy Thừa An chống lên lồng ngực y, hơi rượu xông lên, hắn căn bản không thể tự mình động, hai chân run lên, khuôn mặt đỏ bừng, dồn dập thở hổn hển, Triệu Hòa Khánh nâng thắt lưng hắn, bắt đầu nhịp nhàng lên lên xuống xuống.</w:t>
      </w:r>
      <w:r>
        <w:br w:type="textWrapping"/>
      </w:r>
      <w:r>
        <w:br w:type="textWrapping"/>
      </w:r>
      <w:r>
        <w:t xml:space="preserve">Tuy rằng Ngụy Thừa An ngồi trên, nhưng lại chỉ có thể bất động, vật nọ thật sâu tiến vào rồi lại nhanh chóng rút ra, khiến hắn không thể chịu nổi, chỉ có thể rên rỉ, mị thịt co rút, cố sức phun ra nuốt vào vật kia của Triệu Hòa Khánh.</w:t>
      </w:r>
      <w:r>
        <w:br w:type="textWrapping"/>
      </w:r>
      <w:r>
        <w:br w:type="textWrapping"/>
      </w:r>
      <w:r>
        <w:t xml:space="preserve">“A… Ân! Ân…” Ngụy Thừa An hé miệng, tựa hồ muốn nói gì đó, nhưng lại chỉ có thể phát ra tiếng rên rỉ, Ngụy Thừa An gắt gao ôm lấy cổ Triệu Hòa Khánh, nghẹn ngào: “Hỗn đản… Ngô! Ta không được… Không được…”</w:t>
      </w:r>
      <w:r>
        <w:br w:type="textWrapping"/>
      </w:r>
      <w:r>
        <w:br w:type="textWrapping"/>
      </w:r>
      <w:r>
        <w:t xml:space="preserve">Triệu Hòa Khánh đè mạnh hắn xuống giường, vặt một chân hắn lên vai, Ngụy Thừa An chủ động nâng cái chân kia kẹp lấy eo y, theo động tác đưa đẩy của đối phương mà bất lực rên rỉ, vô lực đung đưa thân thể, miệng phát ra tiếng thở dốc dồn dập.</w:t>
      </w:r>
      <w:r>
        <w:br w:type="textWrapping"/>
      </w:r>
      <w:r>
        <w:br w:type="textWrapping"/>
      </w:r>
      <w:r>
        <w:t xml:space="preserve">Ngày hôm sau Ngụy Thừa An tỉnh dậy, trong đầu mông mông lung lung nhớ lại, nhất thời cả kinh, mãnh liệt nhảy dựng, lại cảm thấy tiểu huyệt không khép lại được, còn tưởng rằng là do đêm qua quá phóng túng, nào ngờ vừa quay đầu lại, đã thấy Triệu Hòa Khánh ôm chặt hắn vào ngực, vật kia của đối phương vẫn còn chôn trong người hắn.</w:t>
      </w:r>
      <w:r>
        <w:br w:type="textWrapping"/>
      </w:r>
      <w:r>
        <w:br w:type="textWrapping"/>
      </w:r>
      <w:r>
        <w:t xml:space="preserve">Ngụy Thừa An hừ nhẹ một tiếng, sống lưng cứng còng, căn bản không dám động, nhưng vẫn làm vật kia chậm rãi ngẩng đầu.</w:t>
      </w:r>
      <w:r>
        <w:br w:type="textWrapping"/>
      </w:r>
      <w:r>
        <w:br w:type="textWrapping"/>
      </w:r>
      <w:r>
        <w:t xml:space="preserve">Triệu Hòa Khánh bị hắn khiêu khích như thế đương nhiên sẽ tỉnh, vừa mở mắt ra cũng kinh ngạc nhảy dựng, dù sao hôm qua trong khi Ngụy Thừa An say rượu, y lại lợi dụng lúc người ta gặp khó khăn mà cưỡng bức, chẳng qua lúc này Ngụy Thừa An tuy rằng đang hung hăng trừng hắn, nhưng hiển nhiên là vì không được tự nhiên, chứ không có cái khác.</w:t>
      </w:r>
      <w:r>
        <w:br w:type="textWrapping"/>
      </w:r>
      <w:r>
        <w:br w:type="textWrapping"/>
      </w:r>
      <w:r>
        <w:t xml:space="preserve">Triệu Hòa Khánh nhanh chóng chống người ngồi dậy, Ngụy Thừa An lập tức “Ân ——” một tiếng, vật kia theo động tác của Triệu Hòa Khánh, càng vùi thật sâu vào trong người hắn.</w:t>
      </w:r>
      <w:r>
        <w:br w:type="textWrapping"/>
      </w:r>
      <w:r>
        <w:br w:type="textWrapping"/>
      </w:r>
      <w:r>
        <w:t xml:space="preserve">Trên mặt Ngụy Thừa An đỏ đến nhỏ máu, hung hắng cắn một ngụm trên vai Triệu Hòa Khánh, Triệu Hòa Khánh ăn đau tê một tiếng, hỏi: “Tại sao lại cắn người?”</w:t>
      </w:r>
      <w:r>
        <w:br w:type="textWrapping"/>
      </w:r>
      <w:r>
        <w:br w:type="textWrapping"/>
      </w:r>
      <w:r>
        <w:t xml:space="preserve">Ngụy Thừa An nhả ra, lại ôm lấy cổ Triệu Hòa Khánh cắn xuống, vừa cắn vừa nói: “Ngươi vô sỉ, đương nhiên phải cắn chết ngươi.”</w:t>
      </w:r>
      <w:r>
        <w:br w:type="textWrapping"/>
      </w:r>
      <w:r>
        <w:br w:type="textWrapping"/>
      </w:r>
      <w:r>
        <w:t xml:space="preserve">Triệu Hòa Khánh ôm hắn vào trong ngực, nhẹ nhàng đưa đẩy, Ngụy Thừa An nhất thời cứng đơ, eo mãnh liệt run rẩy, thanh âm cũng khàn đi, “Đừng… A ân…”</w:t>
      </w:r>
      <w:r>
        <w:br w:type="textWrapping"/>
      </w:r>
      <w:r>
        <w:br w:type="textWrapping"/>
      </w:r>
      <w:r>
        <w:t xml:space="preserve">Triệu Hòa Khánh ngả hắn xuống giường, nhìn thấy hạ thân Ngụy Thừa An cũng có biến hóa, thúc mạnh lên một cái, Ngụy Thừa An “Ân!” rên rỉ.</w:t>
      </w:r>
      <w:r>
        <w:br w:type="textWrapping"/>
      </w:r>
      <w:r>
        <w:br w:type="textWrapping"/>
      </w:r>
      <w:r>
        <w:t xml:space="preserve">Triệu Hòa Khánh cười hôn hôn má hắn, hỏi: “Còn cắn nữa không?”</w:t>
      </w:r>
      <w:r>
        <w:br w:type="textWrapping"/>
      </w:r>
      <w:r>
        <w:br w:type="textWrapping"/>
      </w:r>
      <w:r>
        <w:t xml:space="preserve">Nào biết Ngụy Thừa An đột nhiên há miệng, cắm môi y, tuy rằng không mạnh, nhưng cũng chảy máu rồi, chẳng qua sau khi Ngụy Thừa An cắn xong, hai người cũng không biết là ai trước chủ động, lại trở thành quấn quýt hôn môi.</w:t>
      </w:r>
      <w:r>
        <w:br w:type="textWrapping"/>
      </w:r>
      <w:r>
        <w:br w:type="textWrapping"/>
      </w:r>
      <w:r>
        <w:t xml:space="preserve">Hôm qua Ngụy Thừa An bị y giằng co nhiều lần, bây giờ lại tới nữa, toàn thân xụi lơ xuống giường, tùy ý Triệu Hòa Khánh tách chân hắn ra, nhét vật nóng bỏng kia vào.</w:t>
      </w:r>
      <w:r>
        <w:br w:type="textWrapping"/>
      </w:r>
      <w:r>
        <w:br w:type="textWrapping"/>
      </w:r>
      <w:r>
        <w:t xml:space="preserve">Ngụy Thừa An nâng cánh tay che khuất khuôn mặt, mắng: “Triệu Hòa Khánh… Ngô! Ngươi vô liêm sỉ… Ngươi nếu… Nếu còn dám tìm cái gì Thu… Lão tử liền một cước phế ngươi… A! Nhẹ… thôi, ân —— “</w:t>
      </w:r>
      <w:r>
        <w:br w:type="textWrapping"/>
      </w:r>
      <w:r>
        <w:br w:type="textWrapping"/>
      </w:r>
      <w:r>
        <w:t xml:space="preserve">Triệu Hòa Khánh nghe hắn hữu khí vô lực mắng mỏ, cảm thấy mình thực oan uổng, hỏi: “Nào có cái gì Thu, không phải ta đã te te từ hoàng thành chạy tới cái nơi chim cũng không thèm ị này sao.”</w:t>
      </w:r>
      <w:r>
        <w:br w:type="textWrapping"/>
      </w:r>
      <w:r>
        <w:br w:type="textWrapping"/>
      </w:r>
      <w:r>
        <w:t xml:space="preserve">Ngụy Thừa An lại liếc y một cái, nói: “Lần trước… Lần trước ở trong phủ ngươi uống say, lại tưởng ta là Thường Thu, đồ vô liêm sỉ, dám coi ta thành một tiểu quan.”</w:t>
      </w:r>
      <w:r>
        <w:br w:type="textWrapping"/>
      </w:r>
      <w:r>
        <w:br w:type="textWrapping"/>
      </w:r>
      <w:r>
        <w:t xml:space="preserve">Triệu Hòa Khánh nghe hắn nói như vậy, cũng lờ mờ nhớ ra, trong lòng máy động, chẳng lẽ ngày ấy là Ngụy Thừa An.</w:t>
      </w:r>
      <w:r>
        <w:br w:type="textWrapping"/>
      </w:r>
      <w:r>
        <w:br w:type="textWrapping"/>
      </w:r>
      <w:r>
        <w:t xml:space="preserve">Triệu Hòa Khánh vừa nghĩ vậy, nhất thời miệng khô lưỡi đắng, cỗ nhiệt hỏa lại càng thiêu đốt, túm chặt eo hắn, dùng sức đâm lên, Ngụy Thừa An mới vừa hít sâu, chuẩn bị mắng y, kết quả bị chết ngẹn, rốt cuộc nói không ra lời.</w:t>
      </w:r>
      <w:r>
        <w:br w:type="textWrapping"/>
      </w:r>
      <w:r>
        <w:br w:type="textWrapping"/>
      </w:r>
      <w:r>
        <w:t xml:space="preserve">“Ân ngô… Ân!”</w:t>
      </w:r>
      <w:r>
        <w:br w:type="textWrapping"/>
      </w:r>
      <w:r>
        <w:br w:type="textWrapping"/>
      </w:r>
      <w:r>
        <w:t xml:space="preserve">Ngụy Thừa An bị Triệu Hòa Khánh tăng tốc đưa đẩy, ánh mắt trở nên ẩm ướt, thất thần nhìn chằm chằm đối phương, mới vừa rồi còn giương nanh múa vuốt, vừa giây lát lại ngoan ngoãn nhu thuận, nặng nề thở dốc, chỉ có thể siết chặt tiểu huyệt bao bọc lấy vật đang xuyên qua mình kia.</w:t>
      </w:r>
      <w:r>
        <w:br w:type="textWrapping"/>
      </w:r>
      <w:r>
        <w:br w:type="textWrapping"/>
      </w:r>
      <w:r>
        <w:t xml:space="preserve">Triệu Hòa Khánh cúi đầu, hung hăng thúc lên, đột nhiên ngậm lấy hồng anh nhô ra trước ngực Ngụy Thừa An, đầu lưỡi từng chút từng chút nhấm nháp vòng quanh, mỗi một lần quét qua, Ngụy Thừa An đều không nhịn được nâng ngực lên, hắn thậm chí có thể nghe được tiếng nước dính nị lúc Triệu Hòa Khánh mút vào.</w:t>
      </w:r>
      <w:r>
        <w:br w:type="textWrapping"/>
      </w:r>
      <w:r>
        <w:br w:type="textWrapping"/>
      </w:r>
      <w:r>
        <w:t xml:space="preserve">Ngụy Thừa An làm sao có thể chịu được khiêu khích như vậy, tiểu huyệt nhất thời gắt gao co rút lại, ngay sau đó tiết ra, thoát lực sau khi phát tiết làm hắn không thể nghĩ được gì nữa, chỉ có thể mặc Triệu Hòa Khánh kích thích khắp nơi trên người hắn.</w:t>
      </w:r>
      <w:r>
        <w:br w:type="textWrapping"/>
      </w:r>
      <w:r>
        <w:br w:type="textWrapping"/>
      </w:r>
      <w:r>
        <w:t xml:space="preserve">Ngụy Thừa An chưa từng biết người nọ nhiều tinh lực đến thế, gây sức ép hắn không biết bao nhiêu lần, đợi cho người nọ rốt cục trút vào trong thân thể của hắn xong, trực tiếp lăn ra ngủ, mặc kệ mấy thứ khác, cũng quên luôn chuyện phải lý luận với người kia.</w:t>
      </w:r>
      <w:r>
        <w:br w:type="textWrapping"/>
      </w:r>
      <w:r>
        <w:br w:type="textWrapping"/>
      </w:r>
    </w:p>
    <w:p>
      <w:pPr>
        <w:pStyle w:val="Heading2"/>
      </w:pPr>
      <w:bookmarkStart w:id="95" w:name="chương-61-phiên-ngoại-4-mộ-dung-chẩn-hạ"/>
      <w:bookmarkEnd w:id="95"/>
      <w:r>
        <w:t xml:space="preserve">61. Chương 61: Phiên Ngoại 4: Mộ Dung Chẩn (hạ)</w:t>
      </w:r>
    </w:p>
    <w:p>
      <w:pPr>
        <w:pStyle w:val="Compact"/>
      </w:pPr>
      <w:r>
        <w:br w:type="textWrapping"/>
      </w:r>
      <w:r>
        <w:br w:type="textWrapping"/>
      </w:r>
      <w:r>
        <w:t xml:space="preserve">Mộ Dung Chẩn đón Mộ Dung Thịnh về Thành quốc, Mộ Dung Thịnh bị thương không nhẹ, nhưng con cháu Mộ Dung thị căn bản không quan tâm đến điểm nhỏ nhặt ấy.</w:t>
      </w:r>
      <w:r>
        <w:br w:type="textWrapping"/>
      </w:r>
      <w:r>
        <w:br w:type="textWrapping"/>
      </w:r>
      <w:r>
        <w:t xml:space="preserve">Mộ Dung Chẩn đã vài ngày không gặp Mộ Dung Thịnh, Mộ Dung Thịnh tự giam mình trong tẩm điện, không truyền thiện, cũng không gặp ai.</w:t>
      </w:r>
      <w:r>
        <w:br w:type="textWrapping"/>
      </w:r>
      <w:r>
        <w:br w:type="textWrapping"/>
      </w:r>
      <w:r>
        <w:t xml:space="preserve">Lần nào hắn đến cửa điện cũng bị nội thị ngăn lại, nói Hoàng Thượng không muốn gặp ai hết. Mộ Dung Chẩn biết chuyện này đối với Mộ Dung Thịnh là đả kích vô cùng lớn, Mộ Dung Thịnh vô luận lúc còn làm Thái tử hay đã là hoàng đế, đều tâm cao khí ngạo, y là người giỏi nhất trong số các huynh đệ, học thức cao nhất, quyết đoán nhất, so ra thì ai cũng kém y, hiện giờ xảy ra chuyện như vậy làm sao có thể không bị đả kích.</w:t>
      </w:r>
      <w:r>
        <w:br w:type="textWrapping"/>
      </w:r>
      <w:r>
        <w:br w:type="textWrapping"/>
      </w:r>
      <w:r>
        <w:t xml:space="preserve">Mộ Dung Chẩn lại bị ngăn ở bên ngoài, đột nhiên “phịch” một tiếng quỳ trên mặt đất, cất cao giọng nói: “Bệ hạ không gặp thần đệ, thần đệ sẽ quỳ mãi không đứng dậy.”</w:t>
      </w:r>
      <w:r>
        <w:br w:type="textWrapping"/>
      </w:r>
      <w:r>
        <w:br w:type="textWrapping"/>
      </w:r>
      <w:r>
        <w:t xml:space="preserve">Mộ Dung Thịnh ở bên trong đương nhiên nghe thấy, không phải y không muốn gặp Mộ Dung Chẩn, mà là không còn mặt mũi nào gặp hắn, Mộ Dung Thịnh tự cho là không ai bì nổi, kết quả lại lạc đến kết quả này, gần như đã chôn vùi Thành quốc, còn phải để chính đệ đệ của mình tìm được đường sống trong chỗ chết tới cứu, bảo y còn mặt mũi nào gặp Mộ Dung Chẩn.</w:t>
      </w:r>
      <w:r>
        <w:br w:type="textWrapping"/>
      </w:r>
      <w:r>
        <w:br w:type="textWrapping"/>
      </w:r>
      <w:r>
        <w:t xml:space="preserve">Mộ Dung Chẩn quỳ ở bên ngoài, nội thị đem bữa tối vào, qua thật lâu lại bưng nguyên xi đi ra</w:t>
      </w:r>
      <w:r>
        <w:br w:type="textWrapping"/>
      </w:r>
      <w:r>
        <w:br w:type="textWrapping"/>
      </w:r>
      <w:r>
        <w:t xml:space="preserve">Mộ Dung Chẩn thấy y không động tới bữa tối, nhất thời sốt ruột, nhưng cũng không biết phải làm thế nào, lúc này nội thị đi đến, nói: “Vương gia, ngài vẫn nên về đi, sắc trời đã tối thế này, ngài cũng nên ăn gì đó, quỳ mãi thế này thì thân thể làm sao chịu nổi.”</w:t>
      </w:r>
      <w:r>
        <w:br w:type="textWrapping"/>
      </w:r>
      <w:r>
        <w:br w:type="textWrapping"/>
      </w:r>
      <w:r>
        <w:t xml:space="preserve">Mộ Dung Chẩn chỉ lắc đầu, Mộ Dung Thịnh ở bên trong nghe thấy lời của nội thị, biết Mộ Dung Chẩn vẫn còn quỳ chưa đi, trong lòng khó chịu, y không nỡ để đệ đệ của mình phải quỳ ở bên ngoài.</w:t>
      </w:r>
      <w:r>
        <w:br w:type="textWrapping"/>
      </w:r>
      <w:r>
        <w:br w:type="textWrapping"/>
      </w:r>
      <w:r>
        <w:t xml:space="preserve">Từ khi Mộ Dung Chẩn được đưa đến nuôi bên người mẫu hậu, Mộ Dung Thịnh dần dần bắt đầu đem ánh mắt đặt trên người hắn, người này ngây ngây ngốc ngốc, chẳng hề biết tính toán gì cả, trong đầu sạch sẽ trống rỗng, người như vậy làm sao có thể sống ở trong cung.</w:t>
      </w:r>
      <w:r>
        <w:br w:type="textWrapping"/>
      </w:r>
      <w:r>
        <w:br w:type="textWrapping"/>
      </w:r>
      <w:r>
        <w:t xml:space="preserve">Mộ Dung Thịnh vẫn lớn lên trong thâm cùng, đoán nhân tâm khó tránh khỏi có chút bất công, không biết Mộ Dung Chẩn là ngốc thật hay ngốc vờ, cho nên lúc nào cũng lạnh lùng thản nhiên với hắn, huống hồ tính tình Mộ Dung Thịnh cũng là như vậy, người khác đều nói y lạnh lùng, tim làm bằng đá, mà ngay cả Mộ Dung Thịnh cũng tự thấy thế, nếu không phải ý chí sắt đá, làm sao có thể đoạt vị, tại sao có thể bộc lộ tài năng.</w:t>
      </w:r>
      <w:r>
        <w:br w:type="textWrapping"/>
      </w:r>
      <w:r>
        <w:br w:type="textWrapping"/>
      </w:r>
      <w:r>
        <w:t xml:space="preserve">Chẳng qua sau đó tâm tư của Mộ Dung Thịnh lại dần thay đổi, trong chớp mắt nhìn Mộ Dung Chẩn lên đường đến biên quan xa xôi kia, y cảm thấy trong lòng mình dường như có gì đó.</w:t>
      </w:r>
      <w:r>
        <w:br w:type="textWrapping"/>
      </w:r>
      <w:r>
        <w:br w:type="textWrapping"/>
      </w:r>
      <w:r>
        <w:t xml:space="preserve">Vài năm sau đó, tâm tư Mộ Dung Thịnh cũng không vì Mộ Dung Chẩn ở biên quan mà bình ổn, ngược lại càng ngày càng nghiêm trọng, y muốn chiếm lấy con người đơn giản sạch sẽ này, muốn đem hắn làm của riêng, thế nhưng người này là huynh đệ của y, mà y lại là đế vương.</w:t>
      </w:r>
      <w:r>
        <w:br w:type="textWrapping"/>
      </w:r>
      <w:r>
        <w:br w:type="textWrapping"/>
      </w:r>
      <w:r>
        <w:t xml:space="preserve">Mộ Dung Thịnh hít sâu một hơi, cất cao giọng nói: “Ngươi tiến vào đi.”</w:t>
      </w:r>
      <w:r>
        <w:br w:type="textWrapping"/>
      </w:r>
      <w:r>
        <w:br w:type="textWrapping"/>
      </w:r>
      <w:r>
        <w:t xml:space="preserve">Mộ Dung Chẩn quỳ gối bên ngoài, thình lình nghe bên trong truyền ra thanh âm, tuy rằng rất nhẹ, nhưng Mộ Dung Chẩn đã từng luyện võ, nhỏ thế nào cũng nghe thấy được, nhanh chóng chống tay muốn đứng dậy, chẳng qua quỳ rất lâu rồi, đứng lên quá nhanh, nội thị một trận kinh hô, vội vàng chạy lại đỡ: “Vương gia, ngài cẩn thận một chút, đừng làm mình bị thương.”</w:t>
      </w:r>
      <w:r>
        <w:br w:type="textWrapping"/>
      </w:r>
      <w:r>
        <w:br w:type="textWrapping"/>
      </w:r>
      <w:r>
        <w:t xml:space="preserve">Mộ Dung Chẩn mới mặc kệ chuyện này, cung nhân mở cửa điện ra, hắn sải bước đi vào, cung nhân lại đóng cửa điện.</w:t>
      </w:r>
      <w:r>
        <w:br w:type="textWrapping"/>
      </w:r>
      <w:r>
        <w:br w:type="textWrapping"/>
      </w:r>
      <w:r>
        <w:t xml:space="preserve">Trong tẩm điện không đốt đèn, sắc trời lại đen kịt, bên trong vô cùng tối tăm, Mộ Dung Chẩn mơ mơ hồ hồ nhìn thấy Mộ Dung Thịnh nằm trên long sàng, mặt hướng ra ngoài, vừa nãy có nghe thấy tiếng nói, hình như không ngủ.</w:t>
      </w:r>
      <w:r>
        <w:br w:type="textWrapping"/>
      </w:r>
      <w:r>
        <w:br w:type="textWrapping"/>
      </w:r>
      <w:r>
        <w:t xml:space="preserve">Mộ Dung Chẩn quỳ xuống thỉnh an, Mộ Dung Thịnh giận dữ nói: “Đứng lên đi, ngươi không cần như thế, ngươi cứu trẫm… trẫm căn bản không xứng với ngôi vị hoàng đế này, Mộ Dung Chẩn, nếu ta truyền ngôi cho ngươi, ngươi có thể đáp ứng ta, chấn hưng Đại Thành ta hay không?”</w:t>
      </w:r>
      <w:r>
        <w:br w:type="textWrapping"/>
      </w:r>
      <w:r>
        <w:br w:type="textWrapping"/>
      </w:r>
      <w:r>
        <w:t xml:space="preserve">Mộ Dung Chẩn vừa nghe, nhất thời chết đứng, bật người nói: “Hoàng huynh vì sao phải truyện ngôi cho thần đệ, thần đệ cái gì cũng không hiểu, ngoài có thể cậy mạnh ra lại chẳng thể làm được gì, luận trí mưu hay là sáng suốt, ở trong lòng thần đệ không ai có thể so sánh với bệ hạ. Huống hồ…”</w:t>
      </w:r>
      <w:r>
        <w:br w:type="textWrapping"/>
      </w:r>
      <w:r>
        <w:br w:type="textWrapping"/>
      </w:r>
      <w:r>
        <w:t xml:space="preserve">Mộ Dung Chẩn dừng một chút, mới nói: “Thần đệ biết nói những lời này không tốt, nhưng hôm nay vẫn phải nói, nếu bệ hạ muốn trị tội, thần đệ cũng không hề hối hận. Vì sao không thể chấn hưng? Dân chúng an cư lạc nghiệp, không có chiến loạn không có tranh đấu, không phải tốt lắm sao? Quốc gia cái gì, không phải cũng lấy bạch cốt đổi giang sơn ư, nếu vì hoàn thành công to nghiệp lớn mà hy sinh dân chúng binh lính, thần đệ không dám gật bừa. Nếu người khác xâm lược chúng ta, đương nhiên phải bảo vệ quốc gia, nếu thiên hạ có thể thái bình, có cái gì không tốt, bệ hạ, cần gì phải để tâm vào chuyện vụn vặt a!”</w:t>
      </w:r>
      <w:r>
        <w:br w:type="textWrapping"/>
      </w:r>
      <w:r>
        <w:br w:type="textWrapping"/>
      </w:r>
      <w:r>
        <w:t xml:space="preserve">Mộ Dung Thịnh vẫn không nói gì, chỉ lẳng lặng nghe hắn nói hết lời, mới cười đáp: “Đúng vậy, lời ngươi nói không sai, ngươi xem, tài ăn nói của ngươi giỏi như vậy, ý tưởng cũng hay, nếu ngươi làm hoàng đế, dân chúng nhất định sẽ rất kính yêu…”</w:t>
      </w:r>
      <w:r>
        <w:br w:type="textWrapping"/>
      </w:r>
      <w:r>
        <w:br w:type="textWrapping"/>
      </w:r>
      <w:r>
        <w:t xml:space="preserve">Mộ Dung Chẩn nghe y nói như vậy, trong ngực không hiểu sao bỗng nhiên đau đớn, đùng một cái quỳ xuống, Mộ Dung Thịnh nghe được động tĩnh, mới từ trên giường đứng dậy, nói: “Vì sao lại quỳ xuống rồi.”</w:t>
      </w:r>
      <w:r>
        <w:br w:type="textWrapping"/>
      </w:r>
      <w:r>
        <w:br w:type="textWrapping"/>
      </w:r>
      <w:r>
        <w:t xml:space="preserve">Mộ Dung Chẩn đáp: “Bệ hạ là quân, thần đệ là thần, đây là điều vĩnh viễn sẽ không thay đổi, thần đệ ăn nói vụng về, nếu nói sai cái gì, chỉ mong bệ hạ trách phạt thần đệ.”</w:t>
      </w:r>
      <w:r>
        <w:br w:type="textWrapping"/>
      </w:r>
      <w:r>
        <w:br w:type="textWrapping"/>
      </w:r>
      <w:r>
        <w:t xml:space="preserve">Mộ Dung Thịnh biết hắn hiểu lầm, tự tay nâng hắn dậy, nói: “Ta không có ý trách tội ngươi, là ta không xứng làm hoàng đế, bất kể hoàng đế Đại Thành nào cũng không để thiếu chút nữa là diệt quốc như ta, nếu không có ngươi, Đại Thành đã hủy ở trong tay của ta.”</w:t>
      </w:r>
      <w:r>
        <w:br w:type="textWrapping"/>
      </w:r>
      <w:r>
        <w:br w:type="textWrapping"/>
      </w:r>
      <w:r>
        <w:t xml:space="preserve">Y nói xong, đôi mắt chìm trong bóng đêm thẳng tắp nhìn chằm chằm Mộ Dung Chẩn, nói: “Mộ Dung Chẩn, ngươi cũng là con cháu Mộ Dung thị, hy vọng ngươi tiếp nhận ngôi vị hoàng đế này.”</w:t>
      </w:r>
      <w:r>
        <w:br w:type="textWrapping"/>
      </w:r>
      <w:r>
        <w:br w:type="textWrapping"/>
      </w:r>
      <w:r>
        <w:t xml:space="preserve">“Vì sao thần đệ phải tiếp nhận ngôi vị hoàng đế, hoàng đế Đại Thành là huynh trưởng của thần đệ, chỉ cần một ngày thần đệ còn sống, đều sẽ tận trung với bệ hạ.”</w:t>
      </w:r>
      <w:r>
        <w:br w:type="textWrapping"/>
      </w:r>
      <w:r>
        <w:br w:type="textWrapping"/>
      </w:r>
      <w:r>
        <w:t xml:space="preserve">Mộ Dung Thịnh nhìn hắn cười khổ, đột nhiên đứng thẳng người, động tác của Mộ Dung Thịnh quá nhanh, ngay cả Mộ Dung Chẩn một thân công phu cũng không kịp phản ứng, đã bị y mạnh mẽ nắm chặt cổ tay.</w:t>
      </w:r>
      <w:r>
        <w:br w:type="textWrapping"/>
      </w:r>
      <w:r>
        <w:br w:type="textWrapping"/>
      </w:r>
      <w:r>
        <w:t xml:space="preserve">Mộ Dung Thịnh đáp: “Ngươi nên hận ta, ngày ngươi đại hôn, ta làm cái gì với ngươi, chẳng lẽ ngươi thật sự uống rượu say, một chút ý thức cũng không có.”</w:t>
      </w:r>
      <w:r>
        <w:br w:type="textWrapping"/>
      </w:r>
      <w:r>
        <w:br w:type="textWrapping"/>
      </w:r>
      <w:r>
        <w:t xml:space="preserve">Mộ Dung Chẩn thình lình nghe y nhắc tới chuyện này, nhất thời trên mặt nóng như bị thiêu, may là trước mắt tối thui, bèn quanh co lảng tránh: “Bệ hạ…”</w:t>
      </w:r>
      <w:r>
        <w:br w:type="textWrapping"/>
      </w:r>
      <w:r>
        <w:br w:type="textWrapping"/>
      </w:r>
      <w:r>
        <w:t xml:space="preserve">“Ngươi đường đường một thân nam nhi bảy thước, bị ta đùa bỡn như thế, lại không hận ta? Không muốn giết ta? Không muốn cướp đế vị?”</w:t>
      </w:r>
      <w:r>
        <w:br w:type="textWrapping"/>
      </w:r>
      <w:r>
        <w:br w:type="textWrapping"/>
      </w:r>
      <w:r>
        <w:t xml:space="preserve">Mộ Dung Chẩn nhíu mày, trầm giọng trả lời: “Ta chưa bao giờ hận bệ hạ, nếu ngày ấy bệ hạ thấy mới mẻ, thần đệ… thần đệ cũng không hề hối hận.”</w:t>
      </w:r>
      <w:r>
        <w:br w:type="textWrapping"/>
      </w:r>
      <w:r>
        <w:br w:type="textWrapping"/>
      </w:r>
      <w:r>
        <w:t xml:space="preserve">Lực đạo Mộ Dung Thịnh nắm cổ tay hắn càng lúc càng lớn, khiến Mộ Dung Chẩn nhất thời một đầu mồ hôi lạnh, hắn biết huynh trưởng này của mình thoạt nhìn tinh tế xinh đẹp tuyệt trần, chẳng qua về mặt võ nghệ bản thân hắn so ra còn kém.</w:t>
      </w:r>
      <w:r>
        <w:br w:type="textWrapping"/>
      </w:r>
      <w:r>
        <w:br w:type="textWrapping"/>
      </w:r>
      <w:r>
        <w:t xml:space="preserve">Mộ Dung Thịnh quát: “Ngươi rốt cuộc nghĩ cái gì, Mộ Dung Chẩn, ngươi rốt cuộc đang suy nghĩ cái gì, ngươi có thể làm hoàng đế lại không làm, ngươi hẳn nên ghi hận ta lại không hề hận, ngươi có thể để ta thuận lý thành chương chết ở sườn núi Vọng Long, ngược lại…”</w:t>
      </w:r>
      <w:r>
        <w:br w:type="textWrapping"/>
      </w:r>
      <w:r>
        <w:br w:type="textWrapping"/>
      </w:r>
      <w:r>
        <w:t xml:space="preserve">Y nói còn chưa nói xong, ngực Mộ Dung Chẩn đã bị đè nén đến đau đớn, tâm sự nhiều năm qua vẫn luôn chôn dấu ở trong lòng bỗng nhiên không nhịn nổi nữa, hắn cảm thấy ủy khuất, hắn cảm thấy bất lực, lúc này Mộ Dung Chẩn nghĩ mình thân là đệ đệ, làm sao có thể thổ lộ với đại ca, nhưng mà hắn vẫn muốn nói ra.</w:t>
      </w:r>
      <w:r>
        <w:br w:type="textWrapping"/>
      </w:r>
      <w:r>
        <w:br w:type="textWrapping"/>
      </w:r>
      <w:r>
        <w:t xml:space="preserve">Mộ Dung Chẩn đánh gãy lời Mộ Dung Thịnh, từng chữ nói không ngừng: “Bởi vì ta đối với bệ hạ có ý nghĩ không an phận, bởi vì ta vẫn luôn mơ tưởng bệ hạ… Đại ca ngươi biết không, ngày ấy ở sườn núi Vọng Long, thấy đại hỏa trong cốc, trong đầu ta đều là mộng, không thể nghĩ ra được cái gì, lúc ấy ta… lúc ấy ta không biết nên làm thế nào mới tốt, chỉ muốn vọt vào trong cốc tìm ngươi, nhưng mà lửa thực lớn, ta chạy loạn bên trong, tìm đỏ mắt cũng không thấy được ngươi…”</w:t>
      </w:r>
      <w:r>
        <w:br w:type="textWrapping"/>
      </w:r>
      <w:r>
        <w:br w:type="textWrapping"/>
      </w:r>
      <w:r>
        <w:t xml:space="preserve">Mộ Dung Thịnh nghe hắn nói dần thấy khiếp sợ, chuyên chú nhìn hắn một hồi lâu, Mộ Dung Chẩn nói không ngừng, khóe mắt cũng đỏ lên, con ngươi cao lớn như vậy mà đôi mắt đỏ hoe cái mũi hồng hồng, tựa hồ thập phần ủy khuất, trong lòng Mộ Dung Thịnh  liền mềm nhũn, hơn nữa không ngờ tâm tư đối phương lại giống như mình, Mộ Dung Thịnh làm sao có thể không sợ hãi đây.</w:t>
      </w:r>
      <w:r>
        <w:br w:type="textWrapping"/>
      </w:r>
      <w:r>
        <w:br w:type="textWrapping"/>
      </w:r>
      <w:r>
        <w:t xml:space="preserve">Mặt mày y thanh tú tuấn mỹ, không sâu sắc như đao khắc giống Mộ Dung Chẩn, một đôi phượng nhãn hẹp dài, khiến khuôn mặt tuấn mỹ thêm vài phần ngoan lệ. Mộ Dung Chẩn bởi vì tâm tình kích động, nhất thời nhanh miệng nói một mạch, nói xong nhìn lại đối phương, cũng không biết có phải bị ảo giác hay không, lại cảm thấy đôi mặt Mộ Dung Thịnh ngày thường lãnh đạm ngoan lệ nay lại vô cùng nhu hòa, cảm giác ôn hòa ấy, làm Mộ Dung Chẩn nhất thời nhìn tới ngây người, hắn vốn đã là người thân kinh thô, bây giờ càng thêm ngu ngơ mà nhìn Mộ Dung Thịnh.</w:t>
      </w:r>
      <w:r>
        <w:br w:type="textWrapping"/>
      </w:r>
      <w:r>
        <w:br w:type="textWrapping"/>
      </w:r>
      <w:r>
        <w:t xml:space="preserve">Mộ Dung Thịnh nhếch khóe miệng cười khẽ, Mộ Dung Chẩn mới giật mình thu hồi ánh mắt, lắp bắp: “Thần đệ… Thần đệ thất lễ…”</w:t>
      </w:r>
      <w:r>
        <w:br w:type="textWrapping"/>
      </w:r>
      <w:r>
        <w:br w:type="textWrapping"/>
      </w:r>
      <w:r>
        <w:t xml:space="preserve">Chẳng qua hắn còn chưa nói xong đã bị Mộ Dung Thịnh kéo mạnh, đẩy ngã xuống giường, Mộ Dung Chẩn chưa từng nghĩ có một ngày lại được nằm trên long sàng, cả kinh muốn chống người đứng dậy, nhưng mà Mộ Dung Thịnh lại càng đè thấp thân mình, nằm trên người hắn, nói: “Thế mà trẫm không biết, đệ đệ của trẫm vẫn luôn ôm tâm tư này với trẫm.”</w:t>
      </w:r>
      <w:r>
        <w:br w:type="textWrapping"/>
      </w:r>
      <w:r>
        <w:br w:type="textWrapping"/>
      </w:r>
      <w:r>
        <w:t xml:space="preserve">Thân thể Mộ Dung Chẩn nhất thời căng thẳng, một chút cũng không dám động, hắn có thể cảm giác được rõ ràng, xuyên qua lớp xiêm y, nhiệt độ nóng bỏng trên người Mộ Dung Thịnh truyền tới, làm tim hắn đập bùm bụp, trong đầu “uỳnh” một cái, cái gì cũng không nghĩ được nữa.</w:t>
      </w:r>
      <w:r>
        <w:br w:type="textWrapping"/>
      </w:r>
      <w:r>
        <w:br w:type="textWrapping"/>
      </w:r>
      <w:r>
        <w:t xml:space="preserve">Mộ Dung Thịnh cúi đầu, nói nhỏ bên tai Mộ Dung Chẩn: “Trẫm có một đệ đệ như ngươi, cũng không biết là phúc khí mấy đời.”</w:t>
      </w:r>
      <w:r>
        <w:br w:type="textWrapping"/>
      </w:r>
      <w:r>
        <w:br w:type="textWrapping"/>
      </w:r>
      <w:r>
        <w:t xml:space="preserve">Mộ Dung Chẩn tận lực hồi thần: “Bệ hạ ở trong lòng thần đệ vẫn luôn là một hoàng đế tốt, đừng đánh giặc nữa, nghỉ ngơi lấy lại sức để dân chúng có thể ăn no mặc ấm, như vậy là đủ rồi, thần đệ vẫn sẽ đứng bên người bệ hạ, chỉ cần bệ hạ… bệ hạ không chê thần đệ.”</w:t>
      </w:r>
      <w:r>
        <w:br w:type="textWrapping"/>
      </w:r>
      <w:r>
        <w:br w:type="textWrapping"/>
      </w:r>
      <w:r>
        <w:t xml:space="preserve">Mộ Dung Thịnh nghe xong cười khẽ một tiếng, hỏi: “Sao ta lại ghét bỏ ngươi.”</w:t>
      </w:r>
      <w:r>
        <w:br w:type="textWrapping"/>
      </w:r>
      <w:r>
        <w:br w:type="textWrapping"/>
      </w:r>
      <w:r>
        <w:t xml:space="preserve">Mộ Dung Chẩn quay đầu đi chỗ khác, hơi nóng của đối phương phất lên cổ hắn, ẩm ướt, nóng rực, khiến hai lỗ tai hắn đỏ bừng, lắp ba lắp bắp: “Bởi vì… Bởi vì thần đệ lòng dạ xấu xa.”</w:t>
      </w:r>
      <w:r>
        <w:br w:type="textWrapping"/>
      </w:r>
      <w:r>
        <w:br w:type="textWrapping"/>
      </w:r>
      <w:r>
        <w:t xml:space="preserve">“Xấu xa?”</w:t>
      </w:r>
      <w:r>
        <w:br w:type="textWrapping"/>
      </w:r>
      <w:r>
        <w:br w:type="textWrapping"/>
      </w:r>
      <w:r>
        <w:t xml:space="preserve">Mộ Dung Thịnh nhướng mày, ấn một bàn tay Mộ Dung Chẩn xuống, để tay hắn túm lấy hạ thân y, Mộ Dung Chẩn nhất thời cứng đờ, eo cũng nảy lên, cả kinh: “Bệ, bệ hạ!”</w:t>
      </w:r>
      <w:r>
        <w:br w:type="textWrapping"/>
      </w:r>
      <w:r>
        <w:br w:type="textWrapping"/>
      </w:r>
      <w:r>
        <w:t xml:space="preserve">Mộ Dung Thịnh không đợi hắn kinh ngạc xong, lập tức cúi đầu, hôn lên trán của hắn, rồi chóp mũi, ôn thanh nói: “Ngày ấy không phải trẫm vui đùa, trẫm vẫn không thể buông được ngươi.”</w:t>
      </w:r>
      <w:r>
        <w:br w:type="textWrapping"/>
      </w:r>
      <w:r>
        <w:br w:type="textWrapping"/>
      </w:r>
      <w:r>
        <w:t xml:space="preserve">Mộ Dung Chẩn mở to hai mắt, trên khuôn mặt sâu sắc như đao khắc, treo đầy kinh ngạc cùng khiếp sợ, môi hơi hơi hé mở, cũng không biết nói cái gì cho phải.</w:t>
      </w:r>
      <w:r>
        <w:br w:type="textWrapping"/>
      </w:r>
      <w:r>
        <w:br w:type="textWrapping"/>
      </w:r>
      <w:r>
        <w:t xml:space="preserve">Mộ Dung Thịnh không cho hắn nói nữa, nhanh chóng cúi đầu hôn xuống môi hắn, toàn thân Mộ Dung Chẩn đều run lên, không dám nhúc nhích, tùy ý Mộ Dung Thịnh nghiền nát môi hắn, đầu lưỡi vươn ra câu lấy đầu lưỡi của hắn.</w:t>
      </w:r>
      <w:r>
        <w:br w:type="textWrapping"/>
      </w:r>
      <w:r>
        <w:br w:type="textWrapping"/>
      </w:r>
      <w:r>
        <w:t xml:space="preserve">Mộ Dung Chẩn đối việc chuyện này quá mức ngây thơ, căn bản không có tí kinh nghiệm gì, chỉ có thể túm chặt sau lưng Mộ Dung Thịnh, để mặc Mộ Dung Thịnh dẫn dắt đầu lưỡi hắn, khoái cảm tê dại nháy mắt dâng lên.</w:t>
      </w:r>
      <w:r>
        <w:br w:type="textWrapping"/>
      </w:r>
      <w:r>
        <w:br w:type="textWrapping"/>
      </w:r>
      <w:r>
        <w:t xml:space="preserve">Chấm dứt nụ hôn, Mộ Dung Chẩn có chút thở dốc, Mộ Dung Thịnh cởi bỏ đai lưng hắn, Mộ Dung Chẩn lại vụng về giữ tay y lại, quanh co: “Kia… Cái kia… Bệ hạ vẫn nên dùng bữa trước đi, hôm nay bệ hạ cũng chưa ăn gì, không có sức…”</w:t>
      </w:r>
      <w:r>
        <w:br w:type="textWrapping"/>
      </w:r>
      <w:r>
        <w:br w:type="textWrapping"/>
      </w:r>
      <w:r>
        <w:t xml:space="preserve">Mộ Dung Thịnh nghe hắn nói như vậy, nhướng mi, cười hỏi: “Ngươi nói trẫm không có sức cho ngươi thoải mái?”</w:t>
      </w:r>
      <w:r>
        <w:br w:type="textWrapping"/>
      </w:r>
      <w:r>
        <w:br w:type="textWrapping"/>
      </w:r>
      <w:r>
        <w:t xml:space="preserve">Mặt mày Mộ Dung Chẩn nhất thời đỏ bừng, hắn không phải có ý này, Mộ Dung Thịnh lại tiếp tục cười nói: “Lần trước ngươi không thoải mái?”</w:t>
      </w:r>
      <w:r>
        <w:br w:type="textWrapping"/>
      </w:r>
      <w:r>
        <w:br w:type="textWrapping"/>
      </w:r>
      <w:r>
        <w:t xml:space="preserve">Trên mặt Mộ Dung Chẩn càng bốc khói, nhưng hắn là người tâm tư đơn giản, nên thành thành thật thật đáp: “Hơi đau một tí… Nhưng mà…”</w:t>
      </w:r>
      <w:r>
        <w:br w:type="textWrapping"/>
      </w:r>
      <w:r>
        <w:br w:type="textWrapping"/>
      </w:r>
      <w:r>
        <w:t xml:space="preserve">Mộ Dung Thịnh cũng không nghĩ Mộ Dung Chẩn trả lời thành thật như thế, nghe lời này, bụng dưới càng thêm căng thẳng, khô nóng chạy loạn trong người, không nói thêm lời nào nữa, chỉ mạnh mẽ giật đứt đai lưng Mộ Dung Chẩn, hai tay nhanh chóng xé toang y phục của hắn.</w:t>
      </w:r>
      <w:r>
        <w:br w:type="textWrapping"/>
      </w:r>
      <w:r>
        <w:br w:type="textWrapping"/>
      </w:r>
      <w:r>
        <w:t xml:space="preserve">Mộ Dung Chẩn tuy rằng đỏ mặt, nhưng nghĩ mình cũng là nam tử, hơn nữa lần trước không phải không thoải mái, còn đùn đùn đẩy đẩy chẳng phải là làm kiêu, liền chủ động nâng thắt lưng lên, để Mộ Dung Thịnh càng dễ dàng cởi quần áo của hắn.</w:t>
      </w:r>
      <w:r>
        <w:br w:type="textWrapping"/>
      </w:r>
      <w:r>
        <w:br w:type="textWrapping"/>
      </w:r>
      <w:r>
        <w:t xml:space="preserve">Mộ Dung Thịnh không thể nào cầm giữ được xao động trong lòng nữa, hai ba cái cởi sạch y phục của mình, lật Mộ Dung Chẩn nằm sấp, để hắn ghé lên trên giường, còn y ở sau lưng hắn một đường hôn dọc sống lưng.</w:t>
      </w:r>
      <w:r>
        <w:br w:type="textWrapping"/>
      </w:r>
      <w:r>
        <w:br w:type="textWrapping"/>
      </w:r>
      <w:r>
        <w:t xml:space="preserve">Mộ Dung Chẩn run rẩy, đối phương đã vươn tay chậm rãi mò đến cái khe nhỏ, từng chút từng chút trước cửa động nhu ấn, Mộ Dung Chẩn không phải nữ tử, không cần người khác cẩn cẩn thận thận như thế, ngọn lửa trong người hắn cũng bị đối phương khiêu khích cháy bừng lên, tựa hồ có chút sốt ruột, ngón tay Mộ Dung Thịnh vừa mới đâm vào trong, Mộ Dung Chẩn đột nhiên co rút lại, dường như càng nuốt sâu vào ngón tay của y.</w:t>
      </w:r>
      <w:r>
        <w:br w:type="textWrapping"/>
      </w:r>
      <w:r>
        <w:br w:type="textWrapping"/>
      </w:r>
      <w:r>
        <w:t xml:space="preserve">Mộ Dung Thịnh hít sâu một hơi, thanh âm khàn khàn nói: “Đừng có gấp, lần trước đã làm ngươi bị thương.”</w:t>
      </w:r>
      <w:r>
        <w:br w:type="textWrapping"/>
      </w:r>
      <w:r>
        <w:br w:type="textWrapping"/>
      </w:r>
      <w:r>
        <w:t xml:space="preserve">Mộ Dung Chẩn lập tức chôn mặt vào trong chăn, một câu cũng không nói. Bởi vì không có cao bôi trơn, Mộ Dung Thịnh thực cẩn thận khai thác cho hắn, sợ giống như lần trước làm đau đối phương.</w:t>
      </w:r>
      <w:r>
        <w:br w:type="textWrapping"/>
      </w:r>
      <w:r>
        <w:br w:type="textWrapping"/>
      </w:r>
      <w:r>
        <w:t xml:space="preserve">Lúc bị vật nóng bỏng dán lên cái khe nhỏ nhẹ nhàng ma xát, Mộ Dung Chẩn toàn thân căng thẳng, cứng ngắc, giống như đang chờ bị bỏ tù, hắn có thể cảm giác được rõ ràng, vật nóng bỏng đang chặt chẽ dán lên huyệt khẩu của mình kia, từng chút từng chút khai mở mị thịt xung quanh, loại cảm giác căng trướng, tô ma cùng dày vò này, khiến Mộ Dung Chẩn không thể nhẫn nại được nữa, chủ động hạ thắt lưng, để Mộ Dung Thịnh càng thêm dễ dàng tiến vào.</w:t>
      </w:r>
      <w:r>
        <w:br w:type="textWrapping"/>
      </w:r>
      <w:r>
        <w:br w:type="textWrapping"/>
      </w:r>
      <w:r>
        <w:t xml:space="preserve">“Ân…”</w:t>
      </w:r>
      <w:r>
        <w:br w:type="textWrapping"/>
      </w:r>
      <w:r>
        <w:br w:type="textWrapping"/>
      </w:r>
      <w:r>
        <w:t xml:space="preserve">Mộ Dung Chẩn than một tiếng, lại lập tức vươn tay che miệng mình, eo bị Mộ Dung Thịnh đè lại, từ từ đi vào, lại rút ra, khoái cảm khi nội bích cùng điểm mẫn cảm được ma xát đè ép đánh cho Mộ Dung Chẩn quăng mũ cởi giáp.</w:t>
      </w:r>
      <w:r>
        <w:br w:type="textWrapping"/>
      </w:r>
      <w:r>
        <w:br w:type="textWrapping"/>
      </w:r>
      <w:r>
        <w:t xml:space="preserve">Khóe mắt Mộ Dung Chẩn đỏ bừng, ngẩng đầu lên, Mộ Dung Thịnh quay người hắn lại, chính diện đâm vào.</w:t>
      </w:r>
      <w:r>
        <w:br w:type="textWrapping"/>
      </w:r>
      <w:r>
        <w:br w:type="textWrapping"/>
      </w:r>
      <w:r>
        <w:t xml:space="preserve">“A —— ân!”</w:t>
      </w:r>
      <w:r>
        <w:br w:type="textWrapping"/>
      </w:r>
      <w:r>
        <w:br w:type="textWrapping"/>
      </w:r>
      <w:r>
        <w:t xml:space="preserve">Mộ Dung Thịnh nhìn hắn thất thần rên rỉ, vật kia của y nhìn thấy rất rõ ràng, từng chút từng chút ra vào ma xát trong huyệt động hồng nộn của Mộ Dung Chẩn, loại cảm giác này làm Mộ Dung Thịnh càng ngày càng xao động, cúi đầu xuống ngậm lấy đôi môi đối phương.</w:t>
      </w:r>
      <w:r>
        <w:br w:type="textWrapping"/>
      </w:r>
      <w:r>
        <w:br w:type="textWrapping"/>
      </w:r>
      <w:r>
        <w:t xml:space="preserve">Trong đầu Mộ Dung Chẩn đã không thể nào tự hỏi, Mộ Dung Thịnh hôn hắn, hắn lập tức đáp lại đầu lưỡi đối phương, miệng nỉ non “Đại ca”.</w:t>
      </w:r>
      <w:r>
        <w:br w:type="textWrapping"/>
      </w:r>
      <w:r>
        <w:br w:type="textWrapping"/>
      </w:r>
      <w:r>
        <w:t xml:space="preserve">Mộ Dung Thịnh vừa hôn lên mi mắt hắn, hạ thân vừa hung hăng ra vào, thì thào: “Mộ Dung Chẩn, không được rời khỏi trẫm, trẫm yêu cầu ngươi cùng trẫm khôi phục Đại Thành.”</w:t>
      </w:r>
      <w:r>
        <w:br w:type="textWrapping"/>
      </w:r>
      <w:r>
        <w:br w:type="textWrapping"/>
      </w:r>
      <w:r>
        <w:t xml:space="preserve">Mộ Dung Chẩn đã không thể trả lời nữa rồi, thất thần thở hổn hển, chỉ có thể hỗn loạn gật đầu trong tiếng rên rỉ.</w:t>
      </w:r>
      <w:r>
        <w:br w:type="textWrapping"/>
      </w:r>
      <w:r>
        <w:br w:type="textWrapping"/>
      </w:r>
    </w:p>
    <w:p>
      <w:pPr>
        <w:pStyle w:val="Heading2"/>
      </w:pPr>
      <w:bookmarkStart w:id="96" w:name="chương-62-phiên-ngoại-5-liên-hách-hạ"/>
      <w:bookmarkEnd w:id="96"/>
      <w:r>
        <w:t xml:space="preserve">62. Chương 62: Phiên Ngoại 5: Liên Hách (hạ)</w:t>
      </w:r>
    </w:p>
    <w:p>
      <w:pPr>
        <w:pStyle w:val="Compact"/>
      </w:pPr>
      <w:r>
        <w:br w:type="textWrapping"/>
      </w:r>
      <w:r>
        <w:br w:type="textWrapping"/>
      </w:r>
      <w:r>
        <w:t xml:space="preserve">Triệu Lê đứng đầu đội ngũ, hôm nay là ngày hắn suất lĩnh văn võ bá quan ra khỏi thành nghênh đón đại quân chiến thắng trở về, trong đầu Triệu Lê kinh hoàng, bởi vì hắn biết, trong đội ngũ chiến thắng trở về, sẽ có người khiến hắn lĩnh hội tư vị mất đi mà lại có được.</w:t>
      </w:r>
      <w:r>
        <w:br w:type="textWrapping"/>
      </w:r>
      <w:r>
        <w:br w:type="textWrapping"/>
      </w:r>
      <w:r>
        <w:t xml:space="preserve">Chính là Liên Hách.</w:t>
      </w:r>
      <w:r>
        <w:br w:type="textWrapping"/>
      </w:r>
      <w:r>
        <w:br w:type="textWrapping"/>
      </w:r>
      <w:r>
        <w:t xml:space="preserve">Đại quân đúng giờ trở về, cũng không để Triệu Lê chờ lâu, đội ngũ di chuyển chậm rãi, Triệu Lê liếc mắt một cái đã thấy được Liên Hách ngồi trên lưng ngựa.</w:t>
      </w:r>
      <w:r>
        <w:br w:type="textWrapping"/>
      </w:r>
      <w:r>
        <w:br w:type="textWrapping"/>
      </w:r>
      <w:r>
        <w:t xml:space="preserve">Triệu Lê cũng không biết có phải do tâm lý hay không, hắn cảm thấy Liên Hách so với lúc trước khi đi sườn núi Vọng Long gầy đi không ít, nhìn từ xa dường như có chút mỏi mệt. Người nọ xuyên quan phục, sống lưng thẳng tắp, khí tức lạnh nhạt kia, nụ cười ôn nhu kia chưa từng thay đổi, Triệu Lê biết, ngoại trừ ôn nhu, Liên Hách cũng là con người bướng bỉnh từ tận trong xương.</w:t>
      </w:r>
      <w:r>
        <w:br w:type="textWrapping"/>
      </w:r>
      <w:r>
        <w:br w:type="textWrapping"/>
      </w:r>
      <w:r>
        <w:t xml:space="preserve">Biểu tình Liên Hách vẫn tựa như trước khi xuất chinh, ánh mắt không có bất luận gợn sóng nào nhìn Triệu Lê, trong lòng Triệu Lê như bị kéo nát, lại không thể nhìn thẳng y, chỉ quét mắt liếc một cái, thấy Liên Hách bình yên vô sự, liền rời mắt đi.</w:t>
      </w:r>
      <w:r>
        <w:br w:type="textWrapping"/>
      </w:r>
      <w:r>
        <w:br w:type="textWrapping"/>
      </w:r>
      <w:r>
        <w:t xml:space="preserve">Triệu Lê nghênh đón đại quân chiến thắng trở về, nghênh đón các vị tướng quân vào cửa cung, mở yến ăn mừng, ngồi trên ngôi cao không nhịn được uống rất nhiều rượu, hắn cũng không biết mình rốt cuộc là cao hứng, hay là chột dạ. Lại một lần nữa nhìn thấy Liên Hách, nhưng mà nét mặt người kia lạnh nhạt như thế, căn bản không hề có cảm giác cửu tử nhất sinh. Bên ngoài hắn thoạt nhìn vẫn giống như thường ngày, nhưng giờ phút này chỉ có Triệu Lê mới biết tâm tình hắn không hề bình tĩnh, hắn sợ ánh mắt của Liên Hách là đạm mạc thực sự, như vậy sau này hắn phải làm sao bây giờ?</w:t>
      </w:r>
      <w:r>
        <w:br w:type="textWrapping"/>
      </w:r>
      <w:r>
        <w:br w:type="textWrapping"/>
      </w:r>
      <w:r>
        <w:t xml:space="preserve">Triệu Lê trên mặt cao hứng, trong lòng lại vẫn luôn hoảng hốt, không tự chủ uống thêm mấy chén, nếu là bình thường Liên Hách đã đi lên khuyên hắn không nên uống nhiều, thế nhưng hiện giờ Liên Hách lại không có tới, mà đang bắt chuyện với các quan viên khác.</w:t>
      </w:r>
      <w:r>
        <w:br w:type="textWrapping"/>
      </w:r>
      <w:r>
        <w:br w:type="textWrapping"/>
      </w:r>
      <w:r>
        <w:t xml:space="preserve">Trong lòng Triệu Lê nghẹn một hơi, đành phải rời ánh mắt qua nơi khác.</w:t>
      </w:r>
      <w:r>
        <w:br w:type="textWrapping"/>
      </w:r>
      <w:r>
        <w:br w:type="textWrapping"/>
      </w:r>
      <w:r>
        <w:t xml:space="preserve">Sau khi tiệc rượu chấm dứt Đường Kính thỉnh cầu diện thánh, Triệu Lê vừa lúc không biết phải đối mặt với Liên Hách như thế nào, cho Đường Kính tiến vào, kết quả đối phương nói với hắn muốn từ quan.</w:t>
      </w:r>
      <w:r>
        <w:br w:type="textWrapping"/>
      </w:r>
      <w:r>
        <w:br w:type="textWrapping"/>
      </w:r>
      <w:r>
        <w:t xml:space="preserve">Triệu Lê nghe Đường Kính nói, cảm thấy mỏi mệt, hắn làm hoàng đế đã nhiều năm, nhưng lại không có một người sáng suốt nào chịu ở bên cạnh, chờ Đường Kính đi rồi, Triệu Lê nhịn không được ngồi bệt xuống đất, trên đại điện không có một cung nhân nào, Triệu Lê cũng không cần chú ý cái gì tôn nghiêm đế vương, tháo chuỗi ngọc trên mũ miện, quăng xuống đất, mái tóc tán loạn xõa ra cũng không quan tâm.</w:t>
      </w:r>
      <w:r>
        <w:br w:type="textWrapping"/>
      </w:r>
      <w:r>
        <w:br w:type="textWrapping"/>
      </w:r>
      <w:r>
        <w:t xml:space="preserve">Triệu Lê ngồi trên bậc thang, ngẩng đầu lên, có lẽ vừa nãy uống quá nhiều, cảm thấy đầu óc quay mòng mòng, ngã ngồi dưới đất không đứng dậy được, dù sao cũng không có người, cũng mặc kệ bộ dáng chật vật lúc này của mình.</w:t>
      </w:r>
      <w:r>
        <w:br w:type="textWrapping"/>
      </w:r>
      <w:r>
        <w:br w:type="textWrapping"/>
      </w:r>
      <w:r>
        <w:t xml:space="preserve">Lẳng lặng ngồi một hồi, thình lình nghe cửa điện “két” một tiếng, hình như là tiếng mở cửa, có người đi vào, sau đó đóng cửa điện lại.</w:t>
      </w:r>
      <w:r>
        <w:br w:type="textWrapping"/>
      </w:r>
      <w:r>
        <w:br w:type="textWrapping"/>
      </w:r>
      <w:r>
        <w:t xml:space="preserve">Lúc này Triệu Lê còn đang dựa vào bậc thang ngồi dưới đất, quát lên: “Là ai muốn chết, không có trẫm tuyên triệu đã tiến vào.”</w:t>
      </w:r>
      <w:r>
        <w:br w:type="textWrapping"/>
      </w:r>
      <w:r>
        <w:br w:type="textWrapping"/>
      </w:r>
      <w:r>
        <w:t xml:space="preserve">Đối phương lại không nói chuyện, chỉ chậm rãi đi tới, đứng trước mặt Triệu Lê, Triệu Lê vẫn luôn ngửa đầu dựa vào bậc thang, lúc này mới mở mắt ra, đứng ở trước mặt hắn là Liên Hách.</w:t>
      </w:r>
      <w:r>
        <w:br w:type="textWrapping"/>
      </w:r>
      <w:r>
        <w:br w:type="textWrapping"/>
      </w:r>
      <w:r>
        <w:t xml:space="preserve">Liên Hách cười nhìn hắn, đáp: “Bệ hạ, là vi thần.”</w:t>
      </w:r>
      <w:r>
        <w:br w:type="textWrapping"/>
      </w:r>
      <w:r>
        <w:br w:type="textWrapping"/>
      </w:r>
      <w:r>
        <w:t xml:space="preserve">Môi Triệu Lê run lên hai cái, không nói gì, cuối cùng mím môi đứng lên, răng nanh cắn chặt môi dưới, rời mắt đi không nhìn, chẳng qua Liên Hách có thể thấy được rõ ràng, đôi mắt Triệu Lê đã đỏ bừng, bên trong một mảnh sương mù.</w:t>
      </w:r>
      <w:r>
        <w:br w:type="textWrapping"/>
      </w:r>
      <w:r>
        <w:br w:type="textWrapping"/>
      </w:r>
      <w:r>
        <w:t xml:space="preserve">Liên Hách vẫn cứ nhìn hắn, nhìn chuyên chú, chậm rãi cúi người xuống, nhẹ giọng nói: “Bệ hạ, vi thần đã trở lại.”</w:t>
      </w:r>
      <w:r>
        <w:br w:type="textWrapping"/>
      </w:r>
      <w:r>
        <w:br w:type="textWrapping"/>
      </w:r>
      <w:r>
        <w:t xml:space="preserve">Triệu Lê nghe thấy tiếng của y, con ngươi mãnh liệt co rút lại, quay đầu đối diện y, ngực dồn dập phập phồng, tựa hồ đang ẩn nhẫn cái gì, ngay sau đó đứng bật dậy, nhưng lại không đứng vững, dứt khoát quỳ ngã trên mặt đất, gắt gao ôm lấy Liên Hách.</w:t>
      </w:r>
      <w:r>
        <w:br w:type="textWrapping"/>
      </w:r>
      <w:r>
        <w:br w:type="textWrapping"/>
      </w:r>
      <w:r>
        <w:t xml:space="preserve">Liên Hách cúi thấp người, đột nhiên bị hắn ôm lấy, động tác này tựa hồ có chút khó khăn, nhưng y lại không động đậy, vươn tay nhẹ nhàng ôm lại Triệu Lê, chậm rãi vỗ vỗ sau lưng hắn, giống như đang an ủi một đứa trẻ, cười nói: “Nam nhi dưới gối có hoàng kim, huống chi là đế vương, bệ hạ ngài quỳ như vậy, vi thần không gánh nổi.”</w:t>
      </w:r>
      <w:r>
        <w:br w:type="textWrapping"/>
      </w:r>
      <w:r>
        <w:br w:type="textWrapping"/>
      </w:r>
      <w:r>
        <w:t xml:space="preserve">Triệu Lê chôn mặt vào hõm vai y, hung hăng thở dốc, dường như muốn ức chế tiếng khóc của mình, nhưng cũng không thể nhịn được, một hơi cắn lên vai Liên Hách, cắn đủ rồi mới vừa nức nở vừa mắng: “Liên Hách ngươi… ngươi vô liêm sỉ! Lúc nào cũng… Lúc nào cũng đùa giỡn trẫm, trẫm phải bầm thây ngươi vạn đoạn! Ngươi…”</w:t>
      </w:r>
      <w:r>
        <w:br w:type="textWrapping"/>
      </w:r>
      <w:r>
        <w:br w:type="textWrapping"/>
      </w:r>
      <w:r>
        <w:t xml:space="preserve">Triệu Lê khóc òa lên, một câu đầy đủ cũng không nói nên lời, Liên Hách khó hiểu trong lòng căng thẳng, lau lau nước mắt trên mặt cho hắn, nói: “Vi thần cũng không muốn tính toán thiệt hơn với bệ hạ, vi thần đã nói, Liên Hách chính là quân cờ ở trong tay bệ hạ, ngươi bảo ta chết, ta cũng nhất quyết không tham sống sợ chết…”</w:t>
      </w:r>
      <w:r>
        <w:br w:type="textWrapping"/>
      </w:r>
      <w:r>
        <w:br w:type="textWrapping"/>
      </w:r>
      <w:r>
        <w:t xml:space="preserve">Triệu Lê lại một lần nữa ôm siết lấy Liên Hách, sống chết lắc đầu, nước mắt rào rạt chảy xuống, hoàn toàn không còn bộ dáng của một quân chủ, tiếng nức nở càng lúc càng lớn, tựa hồ đã hoàn toàn không hề cố kỵ, nói: “Liên Hách, ta sai rồi… Ta không muốn…”</w:t>
      </w:r>
      <w:r>
        <w:br w:type="textWrapping"/>
      </w:r>
      <w:r>
        <w:br w:type="textWrapping"/>
      </w:r>
      <w:r>
        <w:t xml:space="preserve">Liên Hách thở dài, nhẹ nhàng hôn lên trán Triệu Lê: “Đừng khóc, để người khác thấy thì còn ra cái gì, không phải ta đã trở lại sao.”</w:t>
      </w:r>
      <w:r>
        <w:br w:type="textWrapping"/>
      </w:r>
      <w:r>
        <w:br w:type="textWrapping"/>
      </w:r>
      <w:r>
        <w:t xml:space="preserve">Triệu Lê được y hôn một cái, nhất thời chấn động cả người, túm lấy cánh tay Liên Hách, chỉ thiếu bật dậy ôm cổ y, hung hăng hôn lên môi Liên Hách, ngậm lấy bờ môi y, chủ động vươn đầu lưỡi ra, khiêu khích tình dục của đối phương.</w:t>
      </w:r>
      <w:r>
        <w:br w:type="textWrapping"/>
      </w:r>
      <w:r>
        <w:br w:type="textWrapping"/>
      </w:r>
      <w:r>
        <w:t xml:space="preserve">Liên Hách nâng thắt lưng hắn, cố định thân thể hắn, Triệu Lê hôn quá mức vội vàng, tựa như con thú nhỏ bị thương, vội vàng muốn được trấn an, tuy rằng bên ngoài có vẻ hung ác, kỳ thật bên trong yếu ớt muốn chết.</w:t>
      </w:r>
      <w:r>
        <w:br w:type="textWrapping"/>
      </w:r>
      <w:r>
        <w:br w:type="textWrapping"/>
      </w:r>
      <w:r>
        <w:t xml:space="preserve">“Ân! Ân…”</w:t>
      </w:r>
      <w:r>
        <w:br w:type="textWrapping"/>
      </w:r>
      <w:r>
        <w:br w:type="textWrapping"/>
      </w:r>
      <w:r>
        <w:t xml:space="preserve">Triệu Lê một chút cũng không tiếc tiếng rên rỉ, hôn môi Liên Hách, lại bỗng nhiên vươn tay rút bỏ đai lưng của Liên Hách. Liên Hách đè tay hăn lại, Triệu Lê lại lấy đôi mắt mờ sương nhìn y, không thấy kiêu căng của ngày xưa, nước mắt ràn rụa, hết sức chọc người yêu thương.</w:t>
      </w:r>
      <w:r>
        <w:br w:type="textWrapping"/>
      </w:r>
      <w:r>
        <w:br w:type="textWrapping"/>
      </w:r>
      <w:r>
        <w:t xml:space="preserve">Liên Hách giữ chặt tay hắn, cười nói: “Chẳng lẽ bệ hạ muốn ở trên đại điện? Bảo vi thần làm sao có thể đối mặt với tín nhiệm của tiên hoàng?”</w:t>
      </w:r>
      <w:r>
        <w:br w:type="textWrapping"/>
      </w:r>
      <w:r>
        <w:br w:type="textWrapping"/>
      </w:r>
      <w:r>
        <w:t xml:space="preserve">Nói xong một tay ôm bổng Triệu Lê lên, Triệu Lê cũng không hề nhúc nhích, tùy ý y ôm vào trong đại điện, Liên Hách tùy tiện đá cửa một gian đi vào, ném Triệu Lê lên trên tháp.</w:t>
      </w:r>
      <w:r>
        <w:br w:type="textWrapping"/>
      </w:r>
      <w:r>
        <w:br w:type="textWrapping"/>
      </w:r>
      <w:r>
        <w:t xml:space="preserve">Triệu Lê vừa mới rời khỏi Liên Hách, lại vươn tay bắt tay áo y, sợ đối phương đi mất, vẫn dùng ánh mắt ấy nhìn y, Liên Hách cúi người xuống, ấn Triệu Lê ngã ra giường, một tay chống bên tai hắn, thanh âm có chút khàn khàn: “Hôm nay bệ hạ nhìn vi thần như thế, vậy lát nữa đừng nên xin khoan dung.”</w:t>
      </w:r>
      <w:r>
        <w:br w:type="textWrapping"/>
      </w:r>
      <w:r>
        <w:br w:type="textWrapping"/>
      </w:r>
      <w:r>
        <w:t xml:space="preserve">Ngực Triệu Lê vẫn còn đang dồn dập phập phồng, thanh âm cũng chưa hồi phục, hé miệng mang theo nghẹn ngào, thúc giục: “Nhanh… Nhanh lên.”</w:t>
      </w:r>
      <w:r>
        <w:br w:type="textWrapping"/>
      </w:r>
      <w:r>
        <w:br w:type="textWrapping"/>
      </w:r>
      <w:r>
        <w:t xml:space="preserve">Liên Hách ngừng thờ, ánh mắt lập tức càng thêm tối sầm, vươn tay rút bỏ đai lưng Triệu Lê, Triệu Lê muốn cởi y phục của y, Liên Hách lại không cho hắn động, cúi đầu hôn hắn, xé mở vạt áo của hắn, hôn lên ngực Triệu Lê, đầu lưỡi ở bên trên chạy vòng vòng, hoặc là gặm cắn nhô ra trước ngực người nọ.</w:t>
      </w:r>
      <w:r>
        <w:br w:type="textWrapping"/>
      </w:r>
      <w:r>
        <w:br w:type="textWrapping"/>
      </w:r>
      <w:r>
        <w:t xml:space="preserve">Liên Hách bị y làm cho liên tục thở dốc, chủ động cởi sạch quần áo còn lại, nâng eo, hạ thân chủ động cọ xát hạ thân Liên Hách, Liên Hách bị hắn khiêu khích khiến hô hấp càng trở nên nặng nề, muốn lập tức xỏ xuyên qua người đối phương, nói: “Tự mình khuếch trương.”</w:t>
      </w:r>
      <w:r>
        <w:br w:type="textWrapping"/>
      </w:r>
      <w:r>
        <w:br w:type="textWrapping"/>
      </w:r>
      <w:r>
        <w:t xml:space="preserve">Lúc này Triệu Lê mới mở mắt ra nhìn y, đuôi mắt đã nhuốm hồng, cánh môi hé mở thở dốc, hơi thở phá lệ nóng rực ẩm ướt. Triệu Lê nghe y nói như vậy, trên mặt không khỏi càng thêm đỏ, hơn nữa trước mắt không có cao bôi trơn, Liên Hách xuất chinh thời gian dài như vậy, hắn thân là quân vương, ngoài Liên Hách ra, đương nhiên chưa từng dùng mặt sau hoan hảo với người khác, chỗ kia vẫn đóng chặt.</w:t>
      </w:r>
      <w:r>
        <w:br w:type="textWrapping"/>
      </w:r>
      <w:r>
        <w:br w:type="textWrapping"/>
      </w:r>
      <w:r>
        <w:t xml:space="preserve">Triệu Lê mím môi, nâng một chân lên, vươn tay kéo khuỷu chân, để chân vẫn luôn nâng lên, đưa ngón tay ngậm vào miệng, vừa thở dốc, vừa liếm ướt ngón tay, sau đó từ đằng trước vươn tay xuống, ở cửa động nhẹ nhàng nhu ấn vài cái, từ từ đâm vào.</w:t>
      </w:r>
      <w:r>
        <w:br w:type="textWrapping"/>
      </w:r>
      <w:r>
        <w:br w:type="textWrapping"/>
      </w:r>
      <w:r>
        <w:t xml:space="preserve">“Ân!”</w:t>
      </w:r>
      <w:r>
        <w:br w:type="textWrapping"/>
      </w:r>
      <w:r>
        <w:br w:type="textWrapping"/>
      </w:r>
      <w:r>
        <w:t xml:space="preserve">Triệu Lê chưa bao giờ tự mình mở rộng, chuyện mất thể diện như vậy, hắn đương nhiên không có khả năng làm, hiện giờ lại ở trước mặt Liên Hách làm hành động này, Triệu Lê gắt gao nhắm chặt hai mắt, nhưng ngón tay chôn trong huyệt động, một khắc cũng không hề dừng lại, càng ngày càng nhanh, không ngừng nhu ấn, xoay tròn, thậm chí là rút ra đâm vào, sau đó lại vội vàng đưa thêm một ngón tay nữa vào.</w:t>
      </w:r>
      <w:r>
        <w:br w:type="textWrapping"/>
      </w:r>
      <w:r>
        <w:br w:type="textWrapping"/>
      </w:r>
      <w:r>
        <w:t xml:space="preserve">Hắn hung hăng thở dốc, bởi vì suy nghĩ phải khuếch trương nhanh một chút, còn chưa thích ứng đã bỏ thêm một ngón, Triệu Lê có chút ăn không tiêu, hô hấp càng ngày càng dồn dập, cong thắt lưng để ngón tay càng dễ dàng ra vào, bàn tay đang kéo khuỷu chân vẫn luôn run rẩy, cũng không biết ngón tay chạm vào chỗ nào, toàn thân chân động mãnh liệt, “A” một tiếng thở dài, cổ họng cấp tốc trượt lên xuống, không nhịn được mở mắt ra nhìn Liên Hách, bởi vì thấy khát khô, đầu lưỡi nhỏ vươn ra, nhẹ nhàng liếm môi.</w:t>
      </w:r>
      <w:r>
        <w:br w:type="textWrapping"/>
      </w:r>
      <w:r>
        <w:br w:type="textWrapping"/>
      </w:r>
      <w:r>
        <w:t xml:space="preserve">“A! Ân, ân —— “</w:t>
      </w:r>
      <w:r>
        <w:br w:type="textWrapping"/>
      </w:r>
      <w:r>
        <w:br w:type="textWrapping"/>
      </w:r>
      <w:r>
        <w:t xml:space="preserve">Liên Hách đột nhiên cầm ngón tay Triệu Lê đang chôn trong thân thể, chậm rãi từng chút một rút ra, thân thể Triệu Lê kịch liệt run rẩy, giống như bị sét đánh, rốt cuộc không thể giữ được đầu gối nữa, xụi lơ xuống giường.</w:t>
      </w:r>
      <w:r>
        <w:br w:type="textWrapping"/>
      </w:r>
      <w:r>
        <w:br w:type="textWrapping"/>
      </w:r>
      <w:r>
        <w:t xml:space="preserve">Liên Hách lót cái chăn dưới thắt lưng hắn, ngón tay đặt trên môi hắn nhẹ nhàng vuốt ve, Triệu Lê có chút thất thần, thực tự nhiên hé miệng, đầu lưỡi nhỏ lướt qua, bao vây lấy ngón tay Liên Hách.</w:t>
      </w:r>
      <w:r>
        <w:br w:type="textWrapping"/>
      </w:r>
      <w:r>
        <w:br w:type="textWrapping"/>
      </w:r>
      <w:r>
        <w:t xml:space="preserve">Liên Hách áp chế xao động trong lòng, cười nói: “Vi thần chưa từng nghĩ, bệ hạ sẽ vì vi thần làm được đến mức này…”</w:t>
      </w:r>
      <w:r>
        <w:br w:type="textWrapping"/>
      </w:r>
      <w:r>
        <w:br w:type="textWrapping"/>
      </w:r>
      <w:r>
        <w:t xml:space="preserve">Y nói xong đưa ngón tay được đối phương liếm ướt từ từ đâm vào huyệt động, hoan ái nhiều năm như vậy, Liên Hách nhanh chóng tìm được chỗ mẫn cảm của Triệu Lê, thậm chí so với chính Triệu Lê càng rõ ràng hơn, lại càng rõ ràng bản tính của hắn.</w:t>
      </w:r>
      <w:r>
        <w:br w:type="textWrapping"/>
      </w:r>
      <w:r>
        <w:br w:type="textWrapping"/>
      </w:r>
      <w:r>
        <w:t xml:space="preserve">“Ngạch! A… Ân! Không, không cần… Mau vào…”</w:t>
      </w:r>
      <w:r>
        <w:br w:type="textWrapping"/>
      </w:r>
      <w:r>
        <w:br w:type="textWrapping"/>
      </w:r>
      <w:r>
        <w:t xml:space="preserve">Triệu Lê bị Liên Hách cứ trêu chọc lên chỗ mẫn cảm, khoái cảm tê dại như cơn hồng thủy ập đến đánh tan lý trí của hắn, vươn tay ôm lấy cổ Liên Hách, mặt sau khẩn trương hé ra hợp lại, khát cầu vật kia Liên Hách tiến vào.</w:t>
      </w:r>
      <w:r>
        <w:br w:type="textWrapping"/>
      </w:r>
      <w:r>
        <w:br w:type="textWrapping"/>
      </w:r>
      <w:r>
        <w:t xml:space="preserve">Hơi thở của Liên Hách ngày càng nặng nề, rốt cuộc không thể ức chế được nữa, thở mạnh ra một khơi, kích thích Triệu Lê mãnh liệt run lên, ngẩng cổ, hạ thân một trận tê dại, cứ thế mà lại tiết ra mất rồi.</w:t>
      </w:r>
      <w:r>
        <w:br w:type="textWrapping"/>
      </w:r>
      <w:r>
        <w:br w:type="textWrapping"/>
      </w:r>
      <w:r>
        <w:t xml:space="preserve">Liên Hách vươn tay túm chặt lấy thắt lưng hắn, nhìn Triệu Lê thất thần xụi lơ trên giường thở dốc, hai mắt tuy rằng đang nhìn mình, nhưng không có tiêu cự, nhô ra trước ngực bị đùa bỡn hoàn toàn đứng thẳng, theo hô hấp mà phập phồng.</w:t>
      </w:r>
      <w:r>
        <w:br w:type="textWrapping"/>
      </w:r>
      <w:r>
        <w:br w:type="textWrapping"/>
      </w:r>
      <w:r>
        <w:t xml:space="preserve">Liên Hách cười nói: “Bệ hạ, vi thần đến đây.”</w:t>
      </w:r>
      <w:r>
        <w:br w:type="textWrapping"/>
      </w:r>
      <w:r>
        <w:br w:type="textWrapping"/>
      </w:r>
      <w:r>
        <w:t xml:space="preserve">Vừa dứt lời, Triệu Lê cảm giác được cửa động bị một vật nóng bỏng chen vào, mặc kệ hắn cuộn mình lại, vật thập vẫn cứ bá đạo như thế không hề lưu đường sống, một phát đâm vào trong.</w:t>
      </w:r>
      <w:r>
        <w:br w:type="textWrapping"/>
      </w:r>
      <w:r>
        <w:br w:type="textWrapping"/>
      </w:r>
      <w:r>
        <w:t xml:space="preserve">“A ——!”</w:t>
      </w:r>
      <w:r>
        <w:br w:type="textWrapping"/>
      </w:r>
      <w:r>
        <w:br w:type="textWrapping"/>
      </w:r>
      <w:r>
        <w:t xml:space="preserve">Triệu Lê lớn tiếng than, ánh mắt thất thần, rốt cuộc chỉ kêu được một tiếng này, sau đó không còn tiếng nào nữa, chỉ có thể mấp máy đôi mại, rên rỉ không tiếng động, tùy ý Liên Hách hung hăng tiến vào, từng chút từng chút nhấn vào huyệt đạo, mị thịt không tự chủ được co rút, hé ra hợp lại, phun ra nuốt vào vật đang tra tấn mình kia.</w:t>
      </w:r>
      <w:r>
        <w:br w:type="textWrapping"/>
      </w:r>
      <w:r>
        <w:br w:type="textWrapping"/>
      </w:r>
      <w:r>
        <w:t xml:space="preserve">Triệu Lê xụi lơ trên giường, đong đưa, thân thể trơn tuột khẽ khàng run rẩy, cảm giác yếu ớt mà vô lực này, khiến Liên Hách cơ hồ phát cuồng.</w:t>
      </w:r>
      <w:r>
        <w:br w:type="textWrapping"/>
      </w:r>
      <w:r>
        <w:br w:type="textWrapping"/>
      </w:r>
      <w:r>
        <w:t xml:space="preserve">Triệu Lê ngẩng cổ, khoái làm nhấn chìm toàn thân hắn, vươn tay quơ loạn, không cẩn thận bắt được vạt áo trước ngực Liên Hách, Liên Hách cũng không đề phòng, lập tức bị hắn kéo mở vạt áo, Triệu Lê nhất thời ngây ngẩn cả người.</w:t>
      </w:r>
      <w:r>
        <w:br w:type="textWrapping"/>
      </w:r>
      <w:r>
        <w:br w:type="textWrapping"/>
      </w:r>
      <w:r>
        <w:t xml:space="preserve">Trên người Liên Hách, tất cả đều là vết sẹo lớn lớn nhỏ nhỏ, Triệu Lê mở to hai mắt nhìn, lập tức hiểu được vì sao mới vừa rồi Liên Hách không cho hắn cỡi xiêm y.</w:t>
      </w:r>
      <w:r>
        <w:br w:type="textWrapping"/>
      </w:r>
      <w:r>
        <w:br w:type="textWrapping"/>
      </w:r>
      <w:r>
        <w:t xml:space="preserve">Liên Hách nhìn ánh mắt của hắn, trong mắt đối phương mờ mịt hơi nước, cũng không biết là vì khoái cảm hay là vì vết sẹo trên người y, từng giọt từng giọt chảy dài, ướt đẫm hai bên tóc mai.</w:t>
      </w:r>
      <w:r>
        <w:br w:type="textWrapping"/>
      </w:r>
      <w:r>
        <w:br w:type="textWrapping"/>
      </w:r>
      <w:r>
        <w:t xml:space="preserve">Triệu Lê thiếu điều nhảy dựng, gắt gao ôm cổ Liên Hách, vươn tay nhẹ nhàng vuốt lên vết sẹo trên ngực Liên Hách, đôi môi mím chặt, không nói nên lời.</w:t>
      </w:r>
      <w:r>
        <w:br w:type="textWrapping"/>
      </w:r>
      <w:r>
        <w:br w:type="textWrapping"/>
      </w:r>
      <w:r>
        <w:t xml:space="preserve">Liên Hách nhìn bộ dáng của hắn, trong lòng một trận đau đớn, mãnh liệt hung hăng thúc lên.</w:t>
      </w:r>
      <w:r>
        <w:br w:type="textWrapping"/>
      </w:r>
      <w:r>
        <w:br w:type="textWrapping"/>
      </w:r>
      <w:r>
        <w:t xml:space="preserve">“A! Ân, ân ngô…!”</w:t>
      </w:r>
      <w:r>
        <w:br w:type="textWrapping"/>
      </w:r>
      <w:r>
        <w:br w:type="textWrapping"/>
      </w:r>
      <w:r>
        <w:t xml:space="preserve">Liên Hách không cho hắn thời gian tự hỏi, nắm chặt thắt lưng hắn, thắt lưng nhanh chóng đưa đẩy, hổn hển nói: “Vi thần có một yêu cầu quá đáng.”</w:t>
      </w:r>
      <w:r>
        <w:br w:type="textWrapping"/>
      </w:r>
      <w:r>
        <w:br w:type="textWrapping"/>
      </w:r>
      <w:r>
        <w:t xml:space="preserve">Triệu Lê nghe lời y nói, mở to mắt ra, chẳng qua hoàn toàn không thể nói chuyện, đôi môi hé ra cũng chỉ còn lại tiếng thở dốc cùng rên rỉ ngọt ngào, một chữ cũng nói không nên lời.</w:t>
      </w:r>
      <w:r>
        <w:br w:type="textWrapping"/>
      </w:r>
      <w:r>
        <w:br w:type="textWrapping"/>
      </w:r>
      <w:r>
        <w:t xml:space="preserve">Liên Hách cười, hung hăng đâm đến chỗ sâu nhất, trăn trở ma xát lên điểm mẫn cảm của Liên Hách, nói: “Trên người vi thần có bao nhiêu vết sẹo, bệ hạ đáp ứng cho vi thần ở bên cạnh Người bấy nhiêu năm.”</w:t>
      </w:r>
      <w:r>
        <w:br w:type="textWrapping"/>
      </w:r>
      <w:r>
        <w:br w:type="textWrapping"/>
      </w:r>
      <w:r>
        <w:t xml:space="preserve">Triệu Lê bị y sống chết đâm chọc vào chỗ mẫn cảm như vậy, đại não đã không thể suy nghĩ, lại nghe lời Liên Hách nói, khoái cảm như con ngựa thoát cương, đánh cho hắn tan rã, hai chân gắt gao kẹp lấy eo Liên Hách, mị thịt thắt chặt lại, một lần nữa tiết ra.</w:t>
      </w:r>
      <w:r>
        <w:br w:type="textWrapping"/>
      </w:r>
      <w:r>
        <w:br w:type="textWrapping"/>
      </w:r>
      <w:r>
        <w:t xml:space="preserve">Liên Hách bị hắn gắt gao kẹp lấy, khoái cảm đột nhiên dồn dập ập đến, nhanh chóng tăng tốc đưa đẩy, mỗi một lần đều đâm đến chỗ sâu nhất, hừ nhẹ một tiếng, cũng tiết ra, dòng chất lỏng trắng ngà toàn bộ lưu tại trong người Triệu Lê.</w:t>
      </w:r>
      <w:r>
        <w:br w:type="textWrapping"/>
      </w:r>
      <w:r>
        <w:br w:type="textWrapping"/>
      </w:r>
      <w:r>
        <w:t xml:space="preserve">Triệu Lê bị dòng chất lỏng nóng bỏng bắn vào trong thân thể lập tức co rúm lại, thân thể sau khi phát tiết vô cùng mẫn cảm, làm sao có thể chịu được chuyện này? Bị Liên Hách làm cho suýt ngất, hơi thở cũng trở nên mỏng manh. Liên Hách muốn rút ra khỏi người hắn, lại bị Triệu Lê vùng lên giữ chặt cánh tay, nghiến răng: “Trẫm… Trẫm không đáp ứng, Liên Hách… Cả đời ngươi cũng đừng mong thoát khỏi trẫm, vô luận là bao nhiêu năm…”</w:t>
      </w:r>
      <w:r>
        <w:br w:type="textWrapping"/>
      </w:r>
      <w:r>
        <w:br w:type="textWrapping"/>
      </w:r>
      <w:r>
        <w:t xml:space="preserve">Liên Hách ngẩn ra, sau đó bật cười, vươn tay vén lọn tóc dính trên trán Triệu Lê, vật chôn trong người Triệu Lê thoáng đưa đẩy một cái, nói: “Xem ra bệ hạ còn muốn đến một lần nữa.”</w:t>
      </w:r>
      <w:r>
        <w:br w:type="textWrapping"/>
      </w:r>
      <w:r>
        <w:br w:type="textWrapping"/>
      </w:r>
      <w:r>
        <w:t xml:space="preserve">“A!”</w:t>
      </w:r>
      <w:r>
        <w:br w:type="textWrapping"/>
      </w:r>
      <w:r>
        <w:br w:type="textWrapping"/>
      </w:r>
      <w:r>
        <w:t xml:space="preserve">Triệu Lê nhẹ nhàng rên rỉ một tiếng, lại ngoài ý muốn thuận theo, dùng sức chống người dậy, ngồi lên thắt lưng Liên Hách, cười đáp: “Nếu thừa tướng muốn, trẫm đương nhiên phụng bồi.”</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ng-sinh-chi-dich-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875e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63" Target="media/rId63.jpg" /><Relationship Type="http://schemas.openxmlformats.org/officeDocument/2006/relationships/image" Id="rId75" Target="media/rId75.jpg" /><Relationship Type="http://schemas.openxmlformats.org/officeDocument/2006/relationships/hyperlink" Id="rId80" Target="https://www.google.com.vn/url?sa=t&amp;rct=j&amp;q=&amp;esrc=s&amp;source=web&amp;cd=6&amp;cad=rja&amp;uact=8&amp;ved=0CFAQFjAF&amp;url=http%3A%2F%2Fwww.yangdaocheng.cn%2Fweb%2FNews%2F2008624103917.html&amp;ei=LUDrU5mLEsHr8AXkn4L4CQ&amp;usg=AFQjCNF35J4SE2RCXX9o2lYMMRExnTfsUA&amp;bvm=bv.72938740,d.dGc" TargetMode="External" /></Relationships>
</file>

<file path=word/_rels/footnotes.xml.rels><?xml version="1.0" encoding="UTF-8"?>
<Relationships xmlns="http://schemas.openxmlformats.org/package/2006/relationships"><Relationship Type="http://schemas.openxmlformats.org/officeDocument/2006/relationships/hyperlink" Id="rId80" Target="https://www.google.com.vn/url?sa=t&amp;rct=j&amp;q=&amp;esrc=s&amp;source=web&amp;cd=6&amp;cad=rja&amp;uact=8&amp;ved=0CFAQFjAF&amp;url=http%3A%2F%2Fwww.yangdaocheng.cn%2Fweb%2FNews%2F2008624103917.html&amp;ei=LUDrU5mLEsHr8AXkn4L4CQ&amp;usg=AFQjCNF35J4SE2RCXX9o2lYMMRExnTfsUA&amp;bvm=bv.72938740,d.dG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ọng Sinh Chi Đích Tử</dc:title>
  <dc:creator/>
  <dcterms:created xsi:type="dcterms:W3CDTF">2018-03-10T04:13:52Z</dcterms:created>
  <dcterms:modified xsi:type="dcterms:W3CDTF">2018-03-10T04:13:52Z</dcterms:modified>
</cp:coreProperties>
</file>